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drawings/drawing1.xml" ContentType="application/vnd.openxmlformats-officedocument.drawingml.chartshapes+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D14157" w14:textId="59AE6EC0" w:rsidR="00A02A39" w:rsidRDefault="005E2336" w:rsidP="00A02A39">
      <w:pPr>
        <w:autoSpaceDE w:val="0"/>
        <w:autoSpaceDN w:val="0"/>
        <w:adjustRightInd w:val="0"/>
        <w:spacing w:after="0" w:line="240" w:lineRule="auto"/>
        <w:rPr>
          <w:rFonts w:ascii="Times New Roman" w:hAnsi="Times New Roman" w:cs="Times New Roman"/>
          <w:b/>
          <w:sz w:val="28"/>
          <w:szCs w:val="28"/>
        </w:rPr>
      </w:pPr>
      <w:r w:rsidRPr="00AB260A">
        <w:rPr>
          <w:rFonts w:ascii="Times New Roman" w:hAnsi="Times New Roman" w:cs="Times New Roman"/>
          <w:b/>
          <w:sz w:val="28"/>
          <w:szCs w:val="28"/>
          <w:highlight w:val="yellow"/>
        </w:rPr>
        <w:t>Results and Discussion</w:t>
      </w:r>
    </w:p>
    <w:p w14:paraId="2FCE67CD" w14:textId="77777777" w:rsidR="00AB260A" w:rsidRDefault="00AB260A" w:rsidP="00A02A39">
      <w:pPr>
        <w:autoSpaceDE w:val="0"/>
        <w:autoSpaceDN w:val="0"/>
        <w:adjustRightInd w:val="0"/>
        <w:spacing w:after="0" w:line="240" w:lineRule="auto"/>
        <w:rPr>
          <w:rFonts w:ascii="Times New Roman" w:hAnsi="Times New Roman" w:cs="Times New Roman"/>
          <w:b/>
          <w:sz w:val="28"/>
          <w:szCs w:val="28"/>
        </w:rPr>
      </w:pPr>
    </w:p>
    <w:p w14:paraId="35343D6D" w14:textId="7CD948C5" w:rsidR="00AB260A" w:rsidRDefault="00AB260A" w:rsidP="00AB260A">
      <w:pPr>
        <w:autoSpaceDE w:val="0"/>
        <w:autoSpaceDN w:val="0"/>
        <w:adjustRightInd w:val="0"/>
        <w:spacing w:after="0" w:line="240" w:lineRule="auto"/>
        <w:jc w:val="both"/>
        <w:rPr>
          <w:rFonts w:ascii="Times New Roman" w:hAnsi="Times New Roman" w:cs="Times New Roman"/>
          <w:sz w:val="24"/>
          <w:szCs w:val="24"/>
        </w:rPr>
      </w:pPr>
      <w:r w:rsidRPr="005E2336">
        <w:rPr>
          <w:rFonts w:ascii="Times New Roman" w:hAnsi="Times New Roman" w:cs="Times New Roman"/>
          <w:sz w:val="24"/>
          <w:szCs w:val="24"/>
        </w:rPr>
        <w:t xml:space="preserve">Shown in </w:t>
      </w:r>
      <w:r w:rsidRPr="00103274">
        <w:rPr>
          <w:rFonts w:ascii="Times New Roman" w:hAnsi="Times New Roman" w:cs="Times New Roman"/>
          <w:sz w:val="24"/>
          <w:szCs w:val="24"/>
          <w:highlight w:val="yellow"/>
        </w:rPr>
        <w:t>Figure W</w:t>
      </w:r>
      <w:r w:rsidRPr="005E2336">
        <w:rPr>
          <w:rFonts w:ascii="Times New Roman" w:hAnsi="Times New Roman" w:cs="Times New Roman"/>
          <w:sz w:val="24"/>
          <w:szCs w:val="24"/>
        </w:rPr>
        <w:t xml:space="preserve"> is the Hyeto-Hydrograph at Pianan-an</w:t>
      </w:r>
      <w:r>
        <w:rPr>
          <w:rFonts w:ascii="Times New Roman" w:hAnsi="Times New Roman" w:cs="Times New Roman"/>
          <w:sz w:val="24"/>
          <w:szCs w:val="24"/>
        </w:rPr>
        <w:t xml:space="preserve"> River for the month of March which </w:t>
      </w:r>
      <w:r w:rsidRPr="005E2336">
        <w:rPr>
          <w:rFonts w:ascii="Times New Roman" w:hAnsi="Times New Roman" w:cs="Times New Roman"/>
          <w:sz w:val="24"/>
          <w:szCs w:val="24"/>
        </w:rPr>
        <w:t xml:space="preserve">shows the highest flow levels observed in March 14, 2021 with a flowrate of 68.2cms and highest rainfall value of </w:t>
      </w:r>
      <w:r>
        <w:rPr>
          <w:rFonts w:ascii="Times New Roman" w:hAnsi="Times New Roman" w:cs="Times New Roman"/>
          <w:sz w:val="24"/>
          <w:szCs w:val="24"/>
        </w:rPr>
        <w:t>16.4</w:t>
      </w:r>
      <w:r w:rsidRPr="005E2336">
        <w:rPr>
          <w:rFonts w:ascii="Times New Roman" w:hAnsi="Times New Roman" w:cs="Times New Roman"/>
          <w:sz w:val="24"/>
          <w:szCs w:val="24"/>
        </w:rPr>
        <w:t>mm on March 10, 2021.</w:t>
      </w:r>
      <w:r w:rsidRPr="00103274">
        <w:rPr>
          <w:rFonts w:ascii="Times New Roman" w:hAnsi="Times New Roman" w:cs="Times New Roman"/>
          <w:sz w:val="24"/>
          <w:szCs w:val="24"/>
        </w:rPr>
        <w:t xml:space="preserve"> </w:t>
      </w:r>
      <w:r>
        <w:rPr>
          <w:rFonts w:ascii="Times New Roman" w:hAnsi="Times New Roman" w:cs="Times New Roman"/>
          <w:sz w:val="24"/>
          <w:szCs w:val="24"/>
        </w:rPr>
        <w:t>In</w:t>
      </w:r>
      <w:r w:rsidRPr="00103274">
        <w:rPr>
          <w:rFonts w:ascii="Times New Roman" w:hAnsi="Times New Roman" w:cs="Times New Roman"/>
          <w:sz w:val="24"/>
          <w:szCs w:val="24"/>
        </w:rPr>
        <w:t xml:space="preserve"> </w:t>
      </w:r>
      <w:r w:rsidRPr="00103274">
        <w:rPr>
          <w:rFonts w:ascii="Times New Roman" w:hAnsi="Times New Roman" w:cs="Times New Roman"/>
          <w:sz w:val="24"/>
          <w:szCs w:val="24"/>
          <w:highlight w:val="yellow"/>
        </w:rPr>
        <w:t>Figure X</w:t>
      </w:r>
      <w:r w:rsidRPr="00103274">
        <w:rPr>
          <w:rFonts w:ascii="Times New Roman" w:hAnsi="Times New Roman" w:cs="Times New Roman"/>
          <w:sz w:val="24"/>
          <w:szCs w:val="24"/>
        </w:rPr>
        <w:t xml:space="preserve"> is the Rating Curve at Pinan-ana</w:t>
      </w:r>
      <w:r>
        <w:rPr>
          <w:rFonts w:ascii="Times New Roman" w:hAnsi="Times New Roman" w:cs="Times New Roman"/>
          <w:sz w:val="24"/>
          <w:szCs w:val="24"/>
        </w:rPr>
        <w:t>n for March 2021 with the highest recorded flowrate at 68.2</w:t>
      </w:r>
      <w:r w:rsidRPr="00103274">
        <w:rPr>
          <w:rFonts w:ascii="Times New Roman" w:hAnsi="Times New Roman" w:cs="Times New Roman"/>
          <w:sz w:val="24"/>
          <w:szCs w:val="24"/>
        </w:rPr>
        <w:t xml:space="preserve">cms </w:t>
      </w:r>
      <w:r>
        <w:rPr>
          <w:rFonts w:ascii="Times New Roman" w:hAnsi="Times New Roman" w:cs="Times New Roman"/>
          <w:sz w:val="24"/>
          <w:szCs w:val="24"/>
        </w:rPr>
        <w:t>and</w:t>
      </w:r>
      <w:r w:rsidRPr="00103274">
        <w:rPr>
          <w:rFonts w:ascii="Times New Roman" w:hAnsi="Times New Roman" w:cs="Times New Roman"/>
          <w:sz w:val="24"/>
          <w:szCs w:val="24"/>
        </w:rPr>
        <w:t xml:space="preserve"> a stage of 2.49m. In contrast, the lo</w:t>
      </w:r>
      <w:r>
        <w:rPr>
          <w:rFonts w:ascii="Times New Roman" w:hAnsi="Times New Roman" w:cs="Times New Roman"/>
          <w:sz w:val="24"/>
          <w:szCs w:val="24"/>
        </w:rPr>
        <w:t>west recorded flowrate is 12.96cms with a stage of 1.583</w:t>
      </w:r>
      <w:r w:rsidRPr="00103274">
        <w:rPr>
          <w:rFonts w:ascii="Times New Roman" w:hAnsi="Times New Roman" w:cs="Times New Roman"/>
          <w:sz w:val="24"/>
          <w:szCs w:val="24"/>
        </w:rPr>
        <w:t>m. Meanwhile, the ave</w:t>
      </w:r>
      <w:r>
        <w:rPr>
          <w:rFonts w:ascii="Times New Roman" w:hAnsi="Times New Roman" w:cs="Times New Roman"/>
          <w:sz w:val="24"/>
          <w:szCs w:val="24"/>
        </w:rPr>
        <w:t xml:space="preserve">rage flow of the month is 18.98cms with </w:t>
      </w:r>
      <w:r w:rsidRPr="00103274">
        <w:rPr>
          <w:rFonts w:ascii="Times New Roman" w:hAnsi="Times New Roman" w:cs="Times New Roman"/>
          <w:sz w:val="24"/>
          <w:szCs w:val="24"/>
        </w:rPr>
        <w:t>modal water level value is at 1.7026 m.</w:t>
      </w:r>
    </w:p>
    <w:p w14:paraId="4BCF5669" w14:textId="77777777" w:rsidR="005E2336" w:rsidRPr="004B5588" w:rsidRDefault="005E2336" w:rsidP="00A02A39">
      <w:pPr>
        <w:autoSpaceDE w:val="0"/>
        <w:autoSpaceDN w:val="0"/>
        <w:adjustRightInd w:val="0"/>
        <w:spacing w:after="0" w:line="240" w:lineRule="auto"/>
        <w:rPr>
          <w:rFonts w:ascii="Times New Roman" w:hAnsi="Times New Roman" w:cs="Times New Roman"/>
          <w:sz w:val="24"/>
          <w:szCs w:val="24"/>
        </w:rPr>
      </w:pPr>
    </w:p>
    <w:p w14:paraId="07C47297" w14:textId="1F7C12F7" w:rsidR="00A02A39" w:rsidRDefault="00E953FF" w:rsidP="00A02A39">
      <w:pPr>
        <w:jc w:val="both"/>
        <w:rPr>
          <w:rFonts w:ascii="Times New Roman" w:hAnsi="Times New Roman" w:cs="Times New Roman"/>
          <w:sz w:val="24"/>
          <w:szCs w:val="24"/>
          <w:vertAlign w:val="superscript"/>
        </w:rPr>
      </w:pPr>
      <w:r>
        <w:rPr>
          <w:noProof/>
          <w:lang w:val="en-US"/>
        </w:rPr>
        <w:drawing>
          <wp:inline distT="0" distB="0" distL="0" distR="0" wp14:anchorId="75F046BF" wp14:editId="3336CF43">
            <wp:extent cx="5943600" cy="2548890"/>
            <wp:effectExtent l="0" t="0" r="0" b="3810"/>
            <wp:docPr id="39" name="Chart 39">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3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6F70A1C" w14:textId="74964C50" w:rsidR="00803583" w:rsidRPr="00803583" w:rsidRDefault="00803583" w:rsidP="00803583">
      <w:pPr>
        <w:jc w:val="center"/>
        <w:rPr>
          <w:rFonts w:ascii="Times New Roman" w:hAnsi="Times New Roman" w:cs="Times New Roman"/>
          <w:color w:val="0070C0"/>
          <w:sz w:val="20"/>
          <w:szCs w:val="20"/>
        </w:rPr>
      </w:pPr>
      <w:r>
        <w:rPr>
          <w:rFonts w:ascii="Times New Roman" w:hAnsi="Times New Roman" w:cs="Times New Roman"/>
          <w:b/>
          <w:bCs/>
          <w:sz w:val="24"/>
          <w:szCs w:val="24"/>
        </w:rPr>
        <w:t>Figure W</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Pinan-anan River </w:t>
      </w:r>
      <w:r>
        <w:rPr>
          <w:rFonts w:ascii="Times New Roman" w:hAnsi="Times New Roman" w:cs="Times New Roman"/>
          <w:sz w:val="24"/>
          <w:szCs w:val="24"/>
        </w:rPr>
        <w:t>Hyeto-Hydrograph</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March 2021</w:t>
      </w:r>
      <w:r w:rsidRPr="008E6268">
        <w:rPr>
          <w:rFonts w:ascii="Times New Roman" w:hAnsi="Times New Roman" w:cs="Times New Roman"/>
          <w:sz w:val="24"/>
          <w:szCs w:val="24"/>
          <w:lang w:val="en-US"/>
        </w:rPr>
        <w:t>)</w:t>
      </w:r>
    </w:p>
    <w:p w14:paraId="166CB604" w14:textId="23AB2677" w:rsidR="00A02A39" w:rsidRDefault="00A02A39" w:rsidP="00803583">
      <w:pPr>
        <w:autoSpaceDE w:val="0"/>
        <w:autoSpaceDN w:val="0"/>
        <w:adjustRightInd w:val="0"/>
        <w:spacing w:after="0" w:line="240" w:lineRule="auto"/>
        <w:jc w:val="both"/>
        <w:rPr>
          <w:rFonts w:ascii="Times New Roman" w:hAnsi="Times New Roman" w:cs="Times New Roman"/>
          <w:sz w:val="24"/>
          <w:szCs w:val="24"/>
        </w:rPr>
      </w:pPr>
    </w:p>
    <w:p w14:paraId="05C43162" w14:textId="77777777" w:rsidR="001709D6" w:rsidRPr="002F5AD8" w:rsidRDefault="001709D6" w:rsidP="00A02A39">
      <w:pPr>
        <w:autoSpaceDE w:val="0"/>
        <w:autoSpaceDN w:val="0"/>
        <w:adjustRightInd w:val="0"/>
        <w:spacing w:after="0" w:line="240" w:lineRule="auto"/>
        <w:rPr>
          <w:rFonts w:ascii="Times New Roman" w:hAnsi="Times New Roman" w:cs="Times New Roman"/>
          <w:sz w:val="24"/>
          <w:szCs w:val="24"/>
        </w:rPr>
      </w:pPr>
    </w:p>
    <w:p w14:paraId="638F82E7" w14:textId="2DB31A15" w:rsidR="00A02A39" w:rsidRDefault="001709D6" w:rsidP="00A02A39">
      <w:pPr>
        <w:rPr>
          <w:rFonts w:ascii="Times New Roman" w:hAnsi="Times New Roman" w:cs="Times New Roman"/>
        </w:rPr>
      </w:pPr>
      <w:r>
        <w:rPr>
          <w:noProof/>
          <w:lang w:val="en-US"/>
        </w:rPr>
        <w:drawing>
          <wp:inline distT="0" distB="0" distL="0" distR="0" wp14:anchorId="4AFC6E78" wp14:editId="1D61EDBA">
            <wp:extent cx="5943600" cy="2548890"/>
            <wp:effectExtent l="0" t="0" r="0" b="3810"/>
            <wp:docPr id="40" name="Chart 40">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3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C4A93CC" w14:textId="67274C48" w:rsidR="00103274" w:rsidRPr="00AB260A" w:rsidRDefault="00803583" w:rsidP="00AB260A">
      <w:pPr>
        <w:jc w:val="center"/>
        <w:rPr>
          <w:rFonts w:ascii="Times New Roman" w:hAnsi="Times New Roman" w:cs="Times New Roman"/>
          <w:color w:val="0070C0"/>
          <w:sz w:val="20"/>
          <w:szCs w:val="20"/>
        </w:rPr>
      </w:pPr>
      <w:r>
        <w:rPr>
          <w:rFonts w:ascii="Times New Roman" w:hAnsi="Times New Roman" w:cs="Times New Roman"/>
          <w:b/>
          <w:bCs/>
          <w:sz w:val="24"/>
          <w:szCs w:val="24"/>
        </w:rPr>
        <w:t>Figure X</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Pinan-anan River </w:t>
      </w:r>
      <w:r>
        <w:rPr>
          <w:rFonts w:ascii="Times New Roman" w:hAnsi="Times New Roman" w:cs="Times New Roman"/>
          <w:sz w:val="24"/>
          <w:szCs w:val="24"/>
        </w:rPr>
        <w:t>Rating</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March 2021</w:t>
      </w:r>
      <w:r w:rsidRPr="008E6268">
        <w:rPr>
          <w:rFonts w:ascii="Times New Roman" w:hAnsi="Times New Roman" w:cs="Times New Roman"/>
          <w:sz w:val="24"/>
          <w:szCs w:val="24"/>
          <w:lang w:val="en-US"/>
        </w:rPr>
        <w:t>)</w:t>
      </w:r>
    </w:p>
    <w:p w14:paraId="49C5F5CD" w14:textId="77777777" w:rsidR="00103274" w:rsidRDefault="00103274" w:rsidP="00103274">
      <w:pPr>
        <w:autoSpaceDE w:val="0"/>
        <w:autoSpaceDN w:val="0"/>
        <w:adjustRightInd w:val="0"/>
        <w:spacing w:after="0" w:line="240" w:lineRule="auto"/>
        <w:jc w:val="both"/>
        <w:rPr>
          <w:rFonts w:ascii="Times New Roman" w:hAnsi="Times New Roman" w:cs="Times New Roman"/>
          <w:sz w:val="24"/>
          <w:szCs w:val="24"/>
        </w:rPr>
      </w:pPr>
      <w:r w:rsidRPr="00103274">
        <w:rPr>
          <w:rFonts w:ascii="Times New Roman" w:hAnsi="Times New Roman" w:cs="Times New Roman"/>
          <w:sz w:val="24"/>
          <w:szCs w:val="24"/>
        </w:rPr>
        <w:lastRenderedPageBreak/>
        <w:t xml:space="preserve">Shown in </w:t>
      </w:r>
      <w:r w:rsidRPr="00103274">
        <w:rPr>
          <w:rFonts w:ascii="Times New Roman" w:hAnsi="Times New Roman" w:cs="Times New Roman"/>
          <w:sz w:val="24"/>
          <w:szCs w:val="24"/>
          <w:highlight w:val="yellow"/>
        </w:rPr>
        <w:t>Figure Y</w:t>
      </w:r>
      <w:r w:rsidRPr="00103274">
        <w:rPr>
          <w:rFonts w:ascii="Times New Roman" w:hAnsi="Times New Roman" w:cs="Times New Roman"/>
          <w:sz w:val="24"/>
          <w:szCs w:val="24"/>
        </w:rPr>
        <w:t xml:space="preserve"> is the Hyeto-Hydrograph at Pinan-anan </w:t>
      </w:r>
      <w:r>
        <w:rPr>
          <w:rFonts w:ascii="Times New Roman" w:hAnsi="Times New Roman" w:cs="Times New Roman"/>
          <w:sz w:val="24"/>
          <w:szCs w:val="24"/>
        </w:rPr>
        <w:t>for April 2021 where the</w:t>
      </w:r>
      <w:r w:rsidRPr="00103274">
        <w:rPr>
          <w:rFonts w:ascii="Times New Roman" w:hAnsi="Times New Roman" w:cs="Times New Roman"/>
          <w:sz w:val="24"/>
          <w:szCs w:val="24"/>
        </w:rPr>
        <w:t xml:space="preserve"> highest flow levels were observed in April 23,</w:t>
      </w:r>
      <w:r>
        <w:rPr>
          <w:rFonts w:ascii="Times New Roman" w:hAnsi="Times New Roman" w:cs="Times New Roman"/>
          <w:sz w:val="24"/>
          <w:szCs w:val="24"/>
        </w:rPr>
        <w:t xml:space="preserve"> 2021 with a flowrate of 253.91</w:t>
      </w:r>
      <w:r w:rsidRPr="00103274">
        <w:rPr>
          <w:rFonts w:ascii="Times New Roman" w:hAnsi="Times New Roman" w:cs="Times New Roman"/>
          <w:sz w:val="24"/>
          <w:szCs w:val="24"/>
        </w:rPr>
        <w:t>cms and has</w:t>
      </w:r>
      <w:r>
        <w:rPr>
          <w:rFonts w:ascii="Times New Roman" w:hAnsi="Times New Roman" w:cs="Times New Roman"/>
          <w:sz w:val="24"/>
          <w:szCs w:val="24"/>
        </w:rPr>
        <w:t xml:space="preserve"> highest rainfall value of 20.4</w:t>
      </w:r>
      <w:r w:rsidRPr="00103274">
        <w:rPr>
          <w:rFonts w:ascii="Times New Roman" w:hAnsi="Times New Roman" w:cs="Times New Roman"/>
          <w:sz w:val="24"/>
          <w:szCs w:val="24"/>
        </w:rPr>
        <w:t>mm on April 14, 2021.</w:t>
      </w:r>
      <w:r>
        <w:rPr>
          <w:rFonts w:ascii="Times New Roman" w:hAnsi="Times New Roman" w:cs="Times New Roman"/>
          <w:sz w:val="24"/>
          <w:szCs w:val="24"/>
        </w:rPr>
        <w:t xml:space="preserve"> The April month </w:t>
      </w:r>
      <w:r w:rsidRPr="00103274">
        <w:rPr>
          <w:rFonts w:ascii="Times New Roman" w:hAnsi="Times New Roman" w:cs="Times New Roman"/>
          <w:sz w:val="24"/>
          <w:szCs w:val="24"/>
        </w:rPr>
        <w:t>Rating Curv</w:t>
      </w:r>
      <w:r>
        <w:rPr>
          <w:rFonts w:ascii="Times New Roman" w:hAnsi="Times New Roman" w:cs="Times New Roman"/>
          <w:sz w:val="24"/>
          <w:szCs w:val="24"/>
        </w:rPr>
        <w:t xml:space="preserve">e in </w:t>
      </w:r>
      <w:r w:rsidRPr="00103274">
        <w:rPr>
          <w:rFonts w:ascii="Times New Roman" w:hAnsi="Times New Roman" w:cs="Times New Roman"/>
          <w:sz w:val="24"/>
          <w:szCs w:val="24"/>
          <w:highlight w:val="yellow"/>
        </w:rPr>
        <w:t>Figure Z</w:t>
      </w:r>
      <w:r w:rsidRPr="00103274">
        <w:rPr>
          <w:rFonts w:ascii="Times New Roman" w:hAnsi="Times New Roman" w:cs="Times New Roman"/>
          <w:sz w:val="24"/>
          <w:szCs w:val="24"/>
        </w:rPr>
        <w:t xml:space="preserve"> </w:t>
      </w:r>
      <w:r>
        <w:rPr>
          <w:rFonts w:ascii="Times New Roman" w:hAnsi="Times New Roman" w:cs="Times New Roman"/>
          <w:sz w:val="24"/>
          <w:szCs w:val="24"/>
        </w:rPr>
        <w:t xml:space="preserve">revealed that the </w:t>
      </w:r>
      <w:r w:rsidRPr="00103274">
        <w:rPr>
          <w:rFonts w:ascii="Times New Roman" w:hAnsi="Times New Roman" w:cs="Times New Roman"/>
          <w:sz w:val="24"/>
          <w:szCs w:val="24"/>
        </w:rPr>
        <w:t>highe</w:t>
      </w:r>
      <w:r>
        <w:rPr>
          <w:rFonts w:ascii="Times New Roman" w:hAnsi="Times New Roman" w:cs="Times New Roman"/>
          <w:sz w:val="24"/>
          <w:szCs w:val="24"/>
        </w:rPr>
        <w:t>st recorded flowrate is 253.9</w:t>
      </w:r>
      <w:r w:rsidRPr="00103274">
        <w:rPr>
          <w:rFonts w:ascii="Times New Roman" w:hAnsi="Times New Roman" w:cs="Times New Roman"/>
          <w:sz w:val="24"/>
          <w:szCs w:val="24"/>
        </w:rPr>
        <w:t xml:space="preserve">cms </w:t>
      </w:r>
      <w:r>
        <w:rPr>
          <w:rFonts w:ascii="Times New Roman" w:hAnsi="Times New Roman" w:cs="Times New Roman"/>
          <w:sz w:val="24"/>
          <w:szCs w:val="24"/>
        </w:rPr>
        <w:t>with a stage of 3.56</w:t>
      </w:r>
      <w:r w:rsidRPr="00103274">
        <w:rPr>
          <w:rFonts w:ascii="Times New Roman" w:hAnsi="Times New Roman" w:cs="Times New Roman"/>
          <w:sz w:val="24"/>
          <w:szCs w:val="24"/>
        </w:rPr>
        <w:t>m. In contrast, the lo</w:t>
      </w:r>
      <w:r>
        <w:rPr>
          <w:rFonts w:ascii="Times New Roman" w:hAnsi="Times New Roman" w:cs="Times New Roman"/>
          <w:sz w:val="24"/>
          <w:szCs w:val="24"/>
        </w:rPr>
        <w:t>west recorded flowrate is 10.63</w:t>
      </w:r>
      <w:r w:rsidRPr="00103274">
        <w:rPr>
          <w:rFonts w:ascii="Times New Roman" w:hAnsi="Times New Roman" w:cs="Times New Roman"/>
          <w:sz w:val="24"/>
          <w:szCs w:val="24"/>
        </w:rPr>
        <w:t>cms with a stage of 1.50m. Meanwhile, the ave</w:t>
      </w:r>
      <w:r>
        <w:rPr>
          <w:rFonts w:ascii="Times New Roman" w:hAnsi="Times New Roman" w:cs="Times New Roman"/>
          <w:sz w:val="24"/>
          <w:szCs w:val="24"/>
        </w:rPr>
        <w:t>rage flow of the month is 23.61</w:t>
      </w:r>
      <w:r w:rsidRPr="00103274">
        <w:rPr>
          <w:rFonts w:ascii="Times New Roman" w:hAnsi="Times New Roman" w:cs="Times New Roman"/>
          <w:sz w:val="24"/>
          <w:szCs w:val="24"/>
        </w:rPr>
        <w:t>cms. Furthermore, the mod</w:t>
      </w:r>
      <w:r>
        <w:rPr>
          <w:rFonts w:ascii="Times New Roman" w:hAnsi="Times New Roman" w:cs="Times New Roman"/>
          <w:sz w:val="24"/>
          <w:szCs w:val="24"/>
        </w:rPr>
        <w:t>al water level value is at 1.83</w:t>
      </w:r>
      <w:r w:rsidRPr="00103274">
        <w:rPr>
          <w:rFonts w:ascii="Times New Roman" w:hAnsi="Times New Roman" w:cs="Times New Roman"/>
          <w:sz w:val="24"/>
          <w:szCs w:val="24"/>
        </w:rPr>
        <w:t>m.</w:t>
      </w:r>
    </w:p>
    <w:p w14:paraId="4D8B9DD8" w14:textId="77777777" w:rsidR="001709D6" w:rsidRPr="004B5588" w:rsidRDefault="001709D6" w:rsidP="001709D6">
      <w:pPr>
        <w:autoSpaceDE w:val="0"/>
        <w:autoSpaceDN w:val="0"/>
        <w:adjustRightInd w:val="0"/>
        <w:spacing w:after="0" w:line="240" w:lineRule="auto"/>
        <w:rPr>
          <w:rFonts w:ascii="Times New Roman" w:hAnsi="Times New Roman" w:cs="Times New Roman"/>
          <w:sz w:val="24"/>
          <w:szCs w:val="24"/>
        </w:rPr>
      </w:pPr>
    </w:p>
    <w:p w14:paraId="5C5AA3B2" w14:textId="77777777" w:rsidR="00803583" w:rsidRDefault="001709D6" w:rsidP="00803583">
      <w:pPr>
        <w:jc w:val="both"/>
        <w:rPr>
          <w:rFonts w:ascii="Times New Roman" w:hAnsi="Times New Roman" w:cs="Times New Roman"/>
          <w:sz w:val="24"/>
          <w:szCs w:val="24"/>
          <w:vertAlign w:val="superscript"/>
        </w:rPr>
      </w:pPr>
      <w:r>
        <w:rPr>
          <w:noProof/>
          <w:lang w:val="en-US"/>
        </w:rPr>
        <w:drawing>
          <wp:inline distT="0" distB="0" distL="0" distR="0" wp14:anchorId="7044FAAF" wp14:editId="7338327D">
            <wp:extent cx="5943600" cy="2548890"/>
            <wp:effectExtent l="0" t="0" r="0" b="3810"/>
            <wp:docPr id="43" name="Chart 4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300-00000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EF32A31" w14:textId="4A7841AB" w:rsidR="00816524" w:rsidRPr="008513AD" w:rsidRDefault="00803583" w:rsidP="008513AD">
      <w:pPr>
        <w:jc w:val="center"/>
        <w:rPr>
          <w:rFonts w:ascii="Times New Roman" w:hAnsi="Times New Roman" w:cs="Times New Roman"/>
          <w:color w:val="0070C0"/>
          <w:sz w:val="20"/>
          <w:szCs w:val="20"/>
        </w:rPr>
      </w:pPr>
      <w:r>
        <w:rPr>
          <w:rFonts w:ascii="Times New Roman" w:hAnsi="Times New Roman" w:cs="Times New Roman"/>
          <w:b/>
          <w:bCs/>
          <w:sz w:val="24"/>
          <w:szCs w:val="24"/>
        </w:rPr>
        <w:t>Figure Y</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Pinan-anan River </w:t>
      </w:r>
      <w:r>
        <w:rPr>
          <w:rFonts w:ascii="Times New Roman" w:hAnsi="Times New Roman" w:cs="Times New Roman"/>
          <w:sz w:val="24"/>
          <w:szCs w:val="24"/>
        </w:rPr>
        <w:t>Hyeto-Hydrograph</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April 2021</w:t>
      </w:r>
      <w:r w:rsidRPr="008E6268">
        <w:rPr>
          <w:rFonts w:ascii="Times New Roman" w:hAnsi="Times New Roman" w:cs="Times New Roman"/>
          <w:sz w:val="24"/>
          <w:szCs w:val="24"/>
          <w:lang w:val="en-US"/>
        </w:rPr>
        <w:t>)</w:t>
      </w:r>
    </w:p>
    <w:p w14:paraId="555ACFA3" w14:textId="77777777" w:rsidR="001709D6" w:rsidRPr="002F5AD8" w:rsidRDefault="001709D6" w:rsidP="001709D6">
      <w:pPr>
        <w:autoSpaceDE w:val="0"/>
        <w:autoSpaceDN w:val="0"/>
        <w:adjustRightInd w:val="0"/>
        <w:spacing w:after="0" w:line="240" w:lineRule="auto"/>
        <w:rPr>
          <w:rFonts w:ascii="Times New Roman" w:hAnsi="Times New Roman" w:cs="Times New Roman"/>
          <w:sz w:val="24"/>
          <w:szCs w:val="24"/>
        </w:rPr>
      </w:pPr>
    </w:p>
    <w:p w14:paraId="17DC7377" w14:textId="583EBA86" w:rsidR="001709D6" w:rsidRPr="004C1E57" w:rsidRDefault="001709D6" w:rsidP="001709D6">
      <w:pPr>
        <w:rPr>
          <w:rFonts w:ascii="Times New Roman" w:hAnsi="Times New Roman" w:cs="Times New Roman"/>
        </w:rPr>
      </w:pPr>
      <w:r>
        <w:rPr>
          <w:noProof/>
          <w:lang w:val="en-US"/>
        </w:rPr>
        <w:drawing>
          <wp:inline distT="0" distB="0" distL="0" distR="0" wp14:anchorId="79868BAE" wp14:editId="3B00F240">
            <wp:extent cx="5943600" cy="2548890"/>
            <wp:effectExtent l="0" t="0" r="0" b="3810"/>
            <wp:docPr id="44" name="Chart 4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300-00000B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0BCF1CC" w14:textId="5F1F13CC" w:rsidR="00803583" w:rsidRPr="008513AD" w:rsidRDefault="00803583" w:rsidP="00103274">
      <w:pPr>
        <w:jc w:val="center"/>
        <w:rPr>
          <w:rFonts w:ascii="Times New Roman" w:hAnsi="Times New Roman" w:cs="Times New Roman"/>
          <w:sz w:val="24"/>
          <w:szCs w:val="24"/>
          <w:lang w:val="en-US"/>
        </w:rPr>
      </w:pPr>
      <w:r w:rsidRPr="008513AD">
        <w:rPr>
          <w:rFonts w:ascii="Times New Roman" w:hAnsi="Times New Roman" w:cs="Times New Roman"/>
          <w:b/>
          <w:bCs/>
          <w:sz w:val="24"/>
          <w:szCs w:val="24"/>
        </w:rPr>
        <w:t>Figure Z.</w:t>
      </w:r>
      <w:r w:rsidRPr="008513AD">
        <w:rPr>
          <w:rFonts w:ascii="Times New Roman" w:hAnsi="Times New Roman" w:cs="Times New Roman"/>
          <w:sz w:val="24"/>
          <w:szCs w:val="24"/>
        </w:rPr>
        <w:t xml:space="preserve"> Pinan-anan River Rating Curve </w:t>
      </w:r>
      <w:r w:rsidRPr="008513AD">
        <w:rPr>
          <w:rFonts w:ascii="Times New Roman" w:hAnsi="Times New Roman" w:cs="Times New Roman"/>
          <w:sz w:val="24"/>
          <w:szCs w:val="24"/>
          <w:lang w:val="en-US"/>
        </w:rPr>
        <w:t>(April 2021)</w:t>
      </w:r>
    </w:p>
    <w:p w14:paraId="49B10D9E" w14:textId="02F85F6E" w:rsidR="00CB49BA" w:rsidRPr="004B5588" w:rsidRDefault="00AB260A" w:rsidP="00AB260A">
      <w:pPr>
        <w:jc w:val="both"/>
        <w:rPr>
          <w:rFonts w:ascii="Times New Roman" w:hAnsi="Times New Roman" w:cs="Times New Roman"/>
          <w:sz w:val="24"/>
          <w:szCs w:val="24"/>
        </w:rPr>
      </w:pPr>
      <w:r w:rsidRPr="00103274">
        <w:rPr>
          <w:rFonts w:ascii="Times New Roman" w:hAnsi="Times New Roman" w:cs="Times New Roman"/>
          <w:sz w:val="24"/>
          <w:szCs w:val="24"/>
        </w:rPr>
        <w:t xml:space="preserve">Shown in </w:t>
      </w:r>
      <w:r w:rsidRPr="00103274">
        <w:rPr>
          <w:rFonts w:ascii="Times New Roman" w:hAnsi="Times New Roman" w:cs="Times New Roman"/>
          <w:sz w:val="24"/>
          <w:szCs w:val="24"/>
          <w:highlight w:val="yellow"/>
        </w:rPr>
        <w:t>Figure AA</w:t>
      </w:r>
      <w:r w:rsidRPr="00103274">
        <w:rPr>
          <w:rFonts w:ascii="Times New Roman" w:hAnsi="Times New Roman" w:cs="Times New Roman"/>
          <w:sz w:val="24"/>
          <w:szCs w:val="24"/>
        </w:rPr>
        <w:t xml:space="preserve"> is the Hyeto-Hydro</w:t>
      </w:r>
      <w:r>
        <w:rPr>
          <w:rFonts w:ascii="Times New Roman" w:hAnsi="Times New Roman" w:cs="Times New Roman"/>
          <w:sz w:val="24"/>
          <w:szCs w:val="24"/>
        </w:rPr>
        <w:t>graph at Pinan-anan for May 2021</w:t>
      </w:r>
      <w:r w:rsidRPr="00103274">
        <w:rPr>
          <w:rFonts w:ascii="Times New Roman" w:hAnsi="Times New Roman" w:cs="Times New Roman"/>
          <w:sz w:val="24"/>
          <w:szCs w:val="24"/>
        </w:rPr>
        <w:t>. The highest flow levels in simulation were observed in May 26</w:t>
      </w:r>
      <w:r>
        <w:rPr>
          <w:rFonts w:ascii="Times New Roman" w:hAnsi="Times New Roman" w:cs="Times New Roman"/>
          <w:sz w:val="24"/>
          <w:szCs w:val="24"/>
        </w:rPr>
        <w:t>, 2021 with a flowrate of 181.4</w:t>
      </w:r>
      <w:r w:rsidRPr="00103274">
        <w:rPr>
          <w:rFonts w:ascii="Times New Roman" w:hAnsi="Times New Roman" w:cs="Times New Roman"/>
          <w:sz w:val="24"/>
          <w:szCs w:val="24"/>
        </w:rPr>
        <w:t>cms and has</w:t>
      </w:r>
      <w:r>
        <w:rPr>
          <w:rFonts w:ascii="Times New Roman" w:hAnsi="Times New Roman" w:cs="Times New Roman"/>
          <w:sz w:val="24"/>
          <w:szCs w:val="24"/>
        </w:rPr>
        <w:t xml:space="preserve"> highest rainfall value of </w:t>
      </w:r>
      <w:r>
        <w:rPr>
          <w:rFonts w:ascii="Times New Roman" w:hAnsi="Times New Roman" w:cs="Times New Roman"/>
          <w:sz w:val="24"/>
          <w:szCs w:val="24"/>
        </w:rPr>
        <w:t>33.2</w:t>
      </w:r>
      <w:r w:rsidRPr="00103274">
        <w:rPr>
          <w:rFonts w:ascii="Times New Roman" w:hAnsi="Times New Roman" w:cs="Times New Roman"/>
          <w:sz w:val="24"/>
          <w:szCs w:val="24"/>
        </w:rPr>
        <w:t>mm on May 10, 2021.</w:t>
      </w:r>
      <w:r>
        <w:rPr>
          <w:rFonts w:ascii="Times New Roman" w:hAnsi="Times New Roman" w:cs="Times New Roman"/>
          <w:sz w:val="24"/>
          <w:szCs w:val="24"/>
        </w:rPr>
        <w:t xml:space="preserve"> </w:t>
      </w:r>
      <w:r w:rsidRPr="00AB260A">
        <w:rPr>
          <w:rFonts w:ascii="Times New Roman" w:hAnsi="Times New Roman" w:cs="Times New Roman"/>
          <w:sz w:val="24"/>
          <w:szCs w:val="24"/>
        </w:rPr>
        <w:t>Shown in</w:t>
      </w:r>
      <w:r w:rsidRPr="00AD2452">
        <w:rPr>
          <w:rFonts w:ascii="Times New Roman" w:hAnsi="Times New Roman" w:cs="Times New Roman"/>
          <w:sz w:val="24"/>
          <w:szCs w:val="24"/>
          <w:highlight w:val="yellow"/>
        </w:rPr>
        <w:t xml:space="preserve"> Figure </w:t>
      </w:r>
      <w:r>
        <w:rPr>
          <w:rFonts w:ascii="Times New Roman" w:hAnsi="Times New Roman" w:cs="Times New Roman"/>
          <w:sz w:val="24"/>
          <w:szCs w:val="24"/>
          <w:highlight w:val="yellow"/>
        </w:rPr>
        <w:t>AB</w:t>
      </w:r>
      <w:r w:rsidRPr="00AD2452">
        <w:rPr>
          <w:rFonts w:ascii="Times New Roman" w:hAnsi="Times New Roman" w:cs="Times New Roman"/>
          <w:sz w:val="24"/>
          <w:szCs w:val="24"/>
          <w:highlight w:val="yellow"/>
        </w:rPr>
        <w:t xml:space="preserve"> </w:t>
      </w:r>
      <w:r w:rsidRPr="00AB260A">
        <w:rPr>
          <w:rFonts w:ascii="Times New Roman" w:hAnsi="Times New Roman" w:cs="Times New Roman"/>
          <w:sz w:val="24"/>
          <w:szCs w:val="24"/>
        </w:rPr>
        <w:t>is the Rating Curve at Pinan-anan for May 2020. The highe</w:t>
      </w:r>
      <w:r>
        <w:rPr>
          <w:rFonts w:ascii="Times New Roman" w:hAnsi="Times New Roman" w:cs="Times New Roman"/>
          <w:sz w:val="24"/>
          <w:szCs w:val="24"/>
        </w:rPr>
        <w:t>st recorded flow rate is 181.84</w:t>
      </w:r>
      <w:r w:rsidRPr="00AB260A">
        <w:rPr>
          <w:rFonts w:ascii="Times New Roman" w:hAnsi="Times New Roman" w:cs="Times New Roman"/>
          <w:sz w:val="24"/>
          <w:szCs w:val="24"/>
        </w:rPr>
        <w:t xml:space="preserve">cms with a stage of 1.61 m. In contrast, the </w:t>
      </w:r>
      <w:r w:rsidRPr="00AB260A">
        <w:rPr>
          <w:rFonts w:ascii="Times New Roman" w:hAnsi="Times New Roman" w:cs="Times New Roman"/>
          <w:sz w:val="24"/>
          <w:szCs w:val="24"/>
        </w:rPr>
        <w:lastRenderedPageBreak/>
        <w:t>lo</w:t>
      </w:r>
      <w:r>
        <w:rPr>
          <w:rFonts w:ascii="Times New Roman" w:hAnsi="Times New Roman" w:cs="Times New Roman"/>
          <w:sz w:val="24"/>
          <w:szCs w:val="24"/>
        </w:rPr>
        <w:t>west recorded flowrate is 13.69cms with a stage of 1.61</w:t>
      </w:r>
      <w:r w:rsidRPr="00AB260A">
        <w:rPr>
          <w:rFonts w:ascii="Times New Roman" w:hAnsi="Times New Roman" w:cs="Times New Roman"/>
          <w:sz w:val="24"/>
          <w:szCs w:val="24"/>
        </w:rPr>
        <w:t>m. Meanwhile, the average flow of the month i</w:t>
      </w:r>
      <w:r>
        <w:rPr>
          <w:rFonts w:ascii="Times New Roman" w:hAnsi="Times New Roman" w:cs="Times New Roman"/>
          <w:sz w:val="24"/>
          <w:szCs w:val="24"/>
        </w:rPr>
        <w:t>s 28.6</w:t>
      </w:r>
      <w:r w:rsidRPr="00AB260A">
        <w:rPr>
          <w:rFonts w:ascii="Times New Roman" w:hAnsi="Times New Roman" w:cs="Times New Roman"/>
          <w:sz w:val="24"/>
          <w:szCs w:val="24"/>
        </w:rPr>
        <w:t>cms. Furthermore, the mod</w:t>
      </w:r>
      <w:r>
        <w:rPr>
          <w:rFonts w:ascii="Times New Roman" w:hAnsi="Times New Roman" w:cs="Times New Roman"/>
          <w:sz w:val="24"/>
          <w:szCs w:val="24"/>
        </w:rPr>
        <w:t>al water level value is at 1.70</w:t>
      </w:r>
      <w:r w:rsidRPr="00AB260A">
        <w:rPr>
          <w:rFonts w:ascii="Times New Roman" w:hAnsi="Times New Roman" w:cs="Times New Roman"/>
          <w:sz w:val="24"/>
          <w:szCs w:val="24"/>
        </w:rPr>
        <w:t>m.</w:t>
      </w:r>
    </w:p>
    <w:p w14:paraId="2864366C" w14:textId="11846642" w:rsidR="00CB49BA" w:rsidRPr="004C1E57" w:rsidRDefault="00CB49BA" w:rsidP="00CB49BA">
      <w:pPr>
        <w:jc w:val="both"/>
        <w:rPr>
          <w:rFonts w:ascii="Times New Roman" w:hAnsi="Times New Roman" w:cs="Times New Roman"/>
          <w:sz w:val="24"/>
          <w:szCs w:val="24"/>
          <w:vertAlign w:val="superscript"/>
        </w:rPr>
      </w:pPr>
      <w:r>
        <w:rPr>
          <w:noProof/>
          <w:lang w:val="en-US"/>
        </w:rPr>
        <w:drawing>
          <wp:inline distT="0" distB="0" distL="0" distR="0" wp14:anchorId="1F53AC7F" wp14:editId="290FBE17">
            <wp:extent cx="5943600" cy="2784475"/>
            <wp:effectExtent l="0" t="0" r="0" b="15875"/>
            <wp:docPr id="47" name="Chart 47">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300-00000C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6298E9B" w14:textId="60A05531" w:rsidR="00803583" w:rsidRDefault="00803583" w:rsidP="00803583">
      <w:pPr>
        <w:jc w:val="center"/>
        <w:rPr>
          <w:rFonts w:ascii="Times New Roman" w:hAnsi="Times New Roman" w:cs="Times New Roman"/>
          <w:sz w:val="24"/>
          <w:szCs w:val="24"/>
          <w:lang w:val="en-US"/>
        </w:rPr>
      </w:pPr>
      <w:r>
        <w:rPr>
          <w:rFonts w:ascii="Times New Roman" w:hAnsi="Times New Roman" w:cs="Times New Roman"/>
          <w:b/>
          <w:bCs/>
          <w:sz w:val="24"/>
          <w:szCs w:val="24"/>
        </w:rPr>
        <w:t>Figure AA</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Pinan-anan River </w:t>
      </w:r>
      <w:r>
        <w:rPr>
          <w:rFonts w:ascii="Times New Roman" w:hAnsi="Times New Roman" w:cs="Times New Roman"/>
          <w:sz w:val="24"/>
          <w:szCs w:val="24"/>
        </w:rPr>
        <w:t>Hyeto-Hydrograph</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May 2021</w:t>
      </w:r>
      <w:r w:rsidRPr="008E6268">
        <w:rPr>
          <w:rFonts w:ascii="Times New Roman" w:hAnsi="Times New Roman" w:cs="Times New Roman"/>
          <w:sz w:val="24"/>
          <w:szCs w:val="24"/>
          <w:lang w:val="en-US"/>
        </w:rPr>
        <w:t>)</w:t>
      </w:r>
    </w:p>
    <w:p w14:paraId="4072D617" w14:textId="77777777" w:rsidR="00CB49BA" w:rsidRPr="002F5AD8" w:rsidRDefault="00CB49BA" w:rsidP="00CB49BA">
      <w:pPr>
        <w:autoSpaceDE w:val="0"/>
        <w:autoSpaceDN w:val="0"/>
        <w:adjustRightInd w:val="0"/>
        <w:spacing w:after="0" w:line="240" w:lineRule="auto"/>
        <w:rPr>
          <w:rFonts w:ascii="Times New Roman" w:hAnsi="Times New Roman" w:cs="Times New Roman"/>
          <w:sz w:val="24"/>
          <w:szCs w:val="24"/>
        </w:rPr>
      </w:pPr>
    </w:p>
    <w:p w14:paraId="108C1A3B" w14:textId="70692111" w:rsidR="00CB49BA" w:rsidRDefault="00CB49BA" w:rsidP="00CB49BA">
      <w:pPr>
        <w:rPr>
          <w:rFonts w:ascii="Times New Roman" w:hAnsi="Times New Roman" w:cs="Times New Roman"/>
        </w:rPr>
      </w:pPr>
      <w:r>
        <w:rPr>
          <w:noProof/>
          <w:lang w:val="en-US"/>
        </w:rPr>
        <w:drawing>
          <wp:inline distT="0" distB="0" distL="0" distR="0" wp14:anchorId="01EC46D6" wp14:editId="37E2B773">
            <wp:extent cx="5943600" cy="2757170"/>
            <wp:effectExtent l="0" t="0" r="0" b="5080"/>
            <wp:docPr id="48" name="Chart 48">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00000000-0008-0000-0300-00000D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EA5DCA0" w14:textId="5BFC3246" w:rsidR="00E7004C" w:rsidRPr="00AB260A" w:rsidRDefault="00803583" w:rsidP="00AB260A">
      <w:pPr>
        <w:jc w:val="center"/>
        <w:rPr>
          <w:rFonts w:ascii="Times New Roman" w:hAnsi="Times New Roman" w:cs="Times New Roman"/>
          <w:color w:val="0070C0"/>
          <w:sz w:val="20"/>
          <w:szCs w:val="20"/>
        </w:rPr>
      </w:pPr>
      <w:r>
        <w:rPr>
          <w:rFonts w:ascii="Times New Roman" w:hAnsi="Times New Roman" w:cs="Times New Roman"/>
          <w:b/>
          <w:bCs/>
          <w:sz w:val="24"/>
          <w:szCs w:val="24"/>
        </w:rPr>
        <w:t>Figure AB</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Pinan-anan River </w:t>
      </w:r>
      <w:r w:rsidR="005E2336">
        <w:rPr>
          <w:rFonts w:ascii="Times New Roman" w:hAnsi="Times New Roman" w:cs="Times New Roman"/>
          <w:sz w:val="24"/>
          <w:szCs w:val="24"/>
        </w:rPr>
        <w:t>Rating Curve</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May 2021</w:t>
      </w:r>
      <w:r w:rsidRPr="008E6268">
        <w:rPr>
          <w:rFonts w:ascii="Times New Roman" w:hAnsi="Times New Roman" w:cs="Times New Roman"/>
          <w:sz w:val="24"/>
          <w:szCs w:val="24"/>
          <w:lang w:val="en-US"/>
        </w:rPr>
        <w:t>)</w:t>
      </w:r>
    </w:p>
    <w:p w14:paraId="3EE33300" w14:textId="39413D45" w:rsidR="00AB260A" w:rsidRPr="00381DC0" w:rsidRDefault="00E7004C" w:rsidP="00AB260A">
      <w:pPr>
        <w:spacing w:after="0"/>
        <w:jc w:val="both"/>
        <w:rPr>
          <w:rFonts w:ascii="Times New Roman" w:hAnsi="Times New Roman" w:cs="Times New Roman"/>
          <w:sz w:val="24"/>
          <w:szCs w:val="24"/>
        </w:rPr>
      </w:pPr>
      <w:r w:rsidRPr="00AB260A">
        <w:rPr>
          <w:rFonts w:ascii="Times New Roman" w:hAnsi="Times New Roman" w:cs="Times New Roman"/>
          <w:sz w:val="24"/>
          <w:szCs w:val="24"/>
        </w:rPr>
        <w:t xml:space="preserve">Shown in </w:t>
      </w:r>
      <w:r w:rsidRPr="00AB260A">
        <w:rPr>
          <w:rFonts w:ascii="Times New Roman" w:hAnsi="Times New Roman" w:cs="Times New Roman"/>
          <w:sz w:val="24"/>
          <w:szCs w:val="24"/>
          <w:highlight w:val="yellow"/>
        </w:rPr>
        <w:t xml:space="preserve">Figure </w:t>
      </w:r>
      <w:r w:rsidR="00AB260A" w:rsidRPr="00AB260A">
        <w:rPr>
          <w:rFonts w:ascii="Times New Roman" w:hAnsi="Times New Roman" w:cs="Times New Roman"/>
          <w:sz w:val="24"/>
          <w:szCs w:val="24"/>
          <w:highlight w:val="yellow"/>
        </w:rPr>
        <w:t>AC</w:t>
      </w:r>
      <w:r w:rsidRPr="00AB260A">
        <w:rPr>
          <w:rFonts w:ascii="Times New Roman" w:hAnsi="Times New Roman" w:cs="Times New Roman"/>
          <w:sz w:val="24"/>
          <w:szCs w:val="24"/>
        </w:rPr>
        <w:t xml:space="preserve"> is the Hyeto-Hydrog</w:t>
      </w:r>
      <w:r w:rsidR="00AB260A" w:rsidRPr="00AB260A">
        <w:rPr>
          <w:rFonts w:ascii="Times New Roman" w:hAnsi="Times New Roman" w:cs="Times New Roman"/>
          <w:sz w:val="24"/>
          <w:szCs w:val="24"/>
        </w:rPr>
        <w:t>raph at Pinan-anan for June 2021</w:t>
      </w:r>
      <w:r w:rsidRPr="00AB260A">
        <w:rPr>
          <w:rFonts w:ascii="Times New Roman" w:hAnsi="Times New Roman" w:cs="Times New Roman"/>
          <w:sz w:val="24"/>
          <w:szCs w:val="24"/>
        </w:rPr>
        <w:t>. The highest flow levels in simulation were observed in June 22</w:t>
      </w:r>
      <w:r w:rsidR="00AB260A">
        <w:rPr>
          <w:rFonts w:ascii="Times New Roman" w:hAnsi="Times New Roman" w:cs="Times New Roman"/>
          <w:sz w:val="24"/>
          <w:szCs w:val="24"/>
        </w:rPr>
        <w:t>, 2021 with a flowrate of 196.94</w:t>
      </w:r>
      <w:r w:rsidRPr="00AB260A">
        <w:rPr>
          <w:rFonts w:ascii="Times New Roman" w:hAnsi="Times New Roman" w:cs="Times New Roman"/>
          <w:sz w:val="24"/>
          <w:szCs w:val="24"/>
        </w:rPr>
        <w:t>cms and followed b</w:t>
      </w:r>
      <w:r w:rsidR="00AB260A">
        <w:rPr>
          <w:rFonts w:ascii="Times New Roman" w:hAnsi="Times New Roman" w:cs="Times New Roman"/>
          <w:sz w:val="24"/>
          <w:szCs w:val="24"/>
        </w:rPr>
        <w:t>y a flowrate of 131.64</w:t>
      </w:r>
      <w:r w:rsidRPr="00AB260A">
        <w:rPr>
          <w:rFonts w:ascii="Times New Roman" w:hAnsi="Times New Roman" w:cs="Times New Roman"/>
          <w:sz w:val="24"/>
          <w:szCs w:val="24"/>
        </w:rPr>
        <w:t>cms on June 1, 2021.</w:t>
      </w:r>
      <w:r w:rsidR="00AB260A" w:rsidRPr="00AB260A">
        <w:rPr>
          <w:rFonts w:ascii="Times New Roman" w:hAnsi="Times New Roman" w:cs="Times New Roman"/>
          <w:sz w:val="24"/>
          <w:szCs w:val="24"/>
        </w:rPr>
        <w:t xml:space="preserve"> In </w:t>
      </w:r>
      <w:r w:rsidR="00AB260A" w:rsidRPr="00AB260A">
        <w:rPr>
          <w:rFonts w:ascii="Times New Roman" w:hAnsi="Times New Roman" w:cs="Times New Roman"/>
          <w:sz w:val="24"/>
          <w:szCs w:val="24"/>
          <w:highlight w:val="yellow"/>
        </w:rPr>
        <w:t>Figure AD</w:t>
      </w:r>
      <w:r w:rsidR="00AB260A" w:rsidRPr="00AB260A">
        <w:rPr>
          <w:rFonts w:ascii="Times New Roman" w:hAnsi="Times New Roman" w:cs="Times New Roman"/>
          <w:sz w:val="24"/>
          <w:szCs w:val="24"/>
        </w:rPr>
        <w:t xml:space="preserve"> is the June 2021</w:t>
      </w:r>
      <w:r w:rsidR="00AC5902">
        <w:rPr>
          <w:rFonts w:ascii="Times New Roman" w:hAnsi="Times New Roman" w:cs="Times New Roman"/>
          <w:sz w:val="24"/>
          <w:szCs w:val="24"/>
        </w:rPr>
        <w:t xml:space="preserve"> with t</w:t>
      </w:r>
      <w:r w:rsidR="00AB260A" w:rsidRPr="00AB260A">
        <w:rPr>
          <w:rFonts w:ascii="Times New Roman" w:hAnsi="Times New Roman" w:cs="Times New Roman"/>
          <w:sz w:val="24"/>
          <w:szCs w:val="24"/>
        </w:rPr>
        <w:t>he highe</w:t>
      </w:r>
      <w:r w:rsidR="00AC5902">
        <w:rPr>
          <w:rFonts w:ascii="Times New Roman" w:hAnsi="Times New Roman" w:cs="Times New Roman"/>
          <w:sz w:val="24"/>
          <w:szCs w:val="24"/>
        </w:rPr>
        <w:t>st recorded flowrate of</w:t>
      </w:r>
      <w:r w:rsidR="00AB260A">
        <w:rPr>
          <w:rFonts w:ascii="Times New Roman" w:hAnsi="Times New Roman" w:cs="Times New Roman"/>
          <w:sz w:val="24"/>
          <w:szCs w:val="24"/>
        </w:rPr>
        <w:t xml:space="preserve"> 196.94</w:t>
      </w:r>
      <w:r w:rsidR="00AC5902">
        <w:rPr>
          <w:rFonts w:ascii="Times New Roman" w:hAnsi="Times New Roman" w:cs="Times New Roman"/>
          <w:sz w:val="24"/>
          <w:szCs w:val="24"/>
        </w:rPr>
        <w:t>cms and a stage of 3.33</w:t>
      </w:r>
      <w:r w:rsidR="00AB260A" w:rsidRPr="00AB260A">
        <w:rPr>
          <w:rFonts w:ascii="Times New Roman" w:hAnsi="Times New Roman" w:cs="Times New Roman"/>
          <w:sz w:val="24"/>
          <w:szCs w:val="24"/>
        </w:rPr>
        <w:t>m. In contrast, the lowest recorded flowrate is</w:t>
      </w:r>
      <w:r w:rsidR="00AB260A">
        <w:rPr>
          <w:rFonts w:ascii="Times New Roman" w:hAnsi="Times New Roman" w:cs="Times New Roman"/>
          <w:sz w:val="24"/>
          <w:szCs w:val="24"/>
        </w:rPr>
        <w:t xml:space="preserve"> 23.85cms with a stage of 1.87</w:t>
      </w:r>
      <w:r w:rsidR="00AB260A" w:rsidRPr="00AB260A">
        <w:rPr>
          <w:rFonts w:ascii="Times New Roman" w:hAnsi="Times New Roman" w:cs="Times New Roman"/>
          <w:sz w:val="24"/>
          <w:szCs w:val="24"/>
        </w:rPr>
        <w:t xml:space="preserve">m. Meanwhile, the average flow of the month </w:t>
      </w:r>
      <w:r w:rsidR="00AB260A">
        <w:rPr>
          <w:rFonts w:ascii="Times New Roman" w:hAnsi="Times New Roman" w:cs="Times New Roman"/>
          <w:sz w:val="24"/>
          <w:szCs w:val="24"/>
        </w:rPr>
        <w:t>is 41.85</w:t>
      </w:r>
      <w:r w:rsidR="00AB260A" w:rsidRPr="00AB260A">
        <w:rPr>
          <w:rFonts w:ascii="Times New Roman" w:hAnsi="Times New Roman" w:cs="Times New Roman"/>
          <w:sz w:val="24"/>
          <w:szCs w:val="24"/>
        </w:rPr>
        <w:t>cms. Furthermore, the mod</w:t>
      </w:r>
      <w:r w:rsidR="00AB260A">
        <w:rPr>
          <w:rFonts w:ascii="Times New Roman" w:hAnsi="Times New Roman" w:cs="Times New Roman"/>
          <w:sz w:val="24"/>
          <w:szCs w:val="24"/>
        </w:rPr>
        <w:t>al water level value is at 2.01</w:t>
      </w:r>
      <w:r w:rsidR="00AB260A" w:rsidRPr="00AB260A">
        <w:rPr>
          <w:rFonts w:ascii="Times New Roman" w:hAnsi="Times New Roman" w:cs="Times New Roman"/>
          <w:sz w:val="24"/>
          <w:szCs w:val="24"/>
        </w:rPr>
        <w:t>m.</w:t>
      </w:r>
    </w:p>
    <w:p w14:paraId="2F5D70A2" w14:textId="77777777" w:rsidR="00564A1E" w:rsidRPr="004B5588" w:rsidRDefault="00564A1E" w:rsidP="00564A1E">
      <w:pPr>
        <w:autoSpaceDE w:val="0"/>
        <w:autoSpaceDN w:val="0"/>
        <w:adjustRightInd w:val="0"/>
        <w:spacing w:after="0" w:line="240" w:lineRule="auto"/>
        <w:rPr>
          <w:rFonts w:ascii="Times New Roman" w:hAnsi="Times New Roman" w:cs="Times New Roman"/>
          <w:sz w:val="24"/>
          <w:szCs w:val="24"/>
        </w:rPr>
      </w:pPr>
    </w:p>
    <w:p w14:paraId="2EB6B0B3" w14:textId="07D336CB" w:rsidR="00564A1E" w:rsidRPr="004C1E57" w:rsidRDefault="00804F17" w:rsidP="00564A1E">
      <w:pPr>
        <w:jc w:val="both"/>
        <w:rPr>
          <w:rFonts w:ascii="Times New Roman" w:hAnsi="Times New Roman" w:cs="Times New Roman"/>
          <w:sz w:val="24"/>
          <w:szCs w:val="24"/>
          <w:vertAlign w:val="superscript"/>
        </w:rPr>
      </w:pPr>
      <w:r>
        <w:rPr>
          <w:noProof/>
          <w:lang w:val="en-US"/>
        </w:rPr>
        <w:drawing>
          <wp:inline distT="0" distB="0" distL="0" distR="0" wp14:anchorId="4CE9B102" wp14:editId="21F0B46F">
            <wp:extent cx="5943600" cy="2784475"/>
            <wp:effectExtent l="0" t="0" r="0" b="15875"/>
            <wp:docPr id="51" name="Chart 5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C009BE07-683E-4AF7-85EF-ED97242426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A6183DA" w14:textId="4B3BC65F" w:rsidR="00803583" w:rsidRDefault="005E2336" w:rsidP="00803583">
      <w:pPr>
        <w:jc w:val="center"/>
        <w:rPr>
          <w:rFonts w:ascii="Times New Roman" w:hAnsi="Times New Roman" w:cs="Times New Roman"/>
          <w:color w:val="0070C0"/>
          <w:sz w:val="20"/>
          <w:szCs w:val="20"/>
        </w:rPr>
      </w:pPr>
      <w:r>
        <w:rPr>
          <w:rFonts w:ascii="Times New Roman" w:hAnsi="Times New Roman" w:cs="Times New Roman"/>
          <w:b/>
          <w:bCs/>
          <w:sz w:val="24"/>
          <w:szCs w:val="24"/>
        </w:rPr>
        <w:t>Figure AC</w:t>
      </w:r>
      <w:r w:rsidR="00803583" w:rsidRPr="008E6268">
        <w:rPr>
          <w:rFonts w:ascii="Times New Roman" w:hAnsi="Times New Roman" w:cs="Times New Roman"/>
          <w:b/>
          <w:bCs/>
          <w:sz w:val="24"/>
          <w:szCs w:val="24"/>
        </w:rPr>
        <w:t>.</w:t>
      </w:r>
      <w:r w:rsidR="00803583" w:rsidRPr="008E6268">
        <w:rPr>
          <w:rFonts w:ascii="Times New Roman" w:hAnsi="Times New Roman" w:cs="Times New Roman"/>
          <w:sz w:val="24"/>
          <w:szCs w:val="24"/>
        </w:rPr>
        <w:t xml:space="preserve"> Pinan-anan River </w:t>
      </w:r>
      <w:r w:rsidR="00803583">
        <w:rPr>
          <w:rFonts w:ascii="Times New Roman" w:hAnsi="Times New Roman" w:cs="Times New Roman"/>
          <w:sz w:val="24"/>
          <w:szCs w:val="24"/>
        </w:rPr>
        <w:t>Hydrograph</w:t>
      </w:r>
      <w:r w:rsidR="00803583" w:rsidRPr="008E6268">
        <w:rPr>
          <w:rFonts w:ascii="Times New Roman" w:hAnsi="Times New Roman" w:cs="Times New Roman"/>
          <w:sz w:val="24"/>
          <w:szCs w:val="24"/>
        </w:rPr>
        <w:t xml:space="preserve"> </w:t>
      </w:r>
      <w:r w:rsidR="00803583">
        <w:rPr>
          <w:rFonts w:ascii="Times New Roman" w:hAnsi="Times New Roman" w:cs="Times New Roman"/>
          <w:sz w:val="24"/>
          <w:szCs w:val="24"/>
          <w:lang w:val="en-US"/>
        </w:rPr>
        <w:t>(</w:t>
      </w:r>
      <w:r>
        <w:rPr>
          <w:rFonts w:ascii="Times New Roman" w:hAnsi="Times New Roman" w:cs="Times New Roman"/>
          <w:sz w:val="24"/>
          <w:szCs w:val="24"/>
          <w:lang w:val="en-US"/>
        </w:rPr>
        <w:t>June</w:t>
      </w:r>
      <w:r w:rsidR="00803583">
        <w:rPr>
          <w:rFonts w:ascii="Times New Roman" w:hAnsi="Times New Roman" w:cs="Times New Roman"/>
          <w:sz w:val="24"/>
          <w:szCs w:val="24"/>
          <w:lang w:val="en-US"/>
        </w:rPr>
        <w:t xml:space="preserve"> </w:t>
      </w:r>
      <w:r>
        <w:rPr>
          <w:rFonts w:ascii="Times New Roman" w:hAnsi="Times New Roman" w:cs="Times New Roman"/>
          <w:sz w:val="24"/>
          <w:szCs w:val="24"/>
          <w:lang w:val="en-US"/>
        </w:rPr>
        <w:t>2021</w:t>
      </w:r>
      <w:r w:rsidR="00803583" w:rsidRPr="008E6268">
        <w:rPr>
          <w:rFonts w:ascii="Times New Roman" w:hAnsi="Times New Roman" w:cs="Times New Roman"/>
          <w:sz w:val="24"/>
          <w:szCs w:val="24"/>
          <w:lang w:val="en-US"/>
        </w:rPr>
        <w:t>)</w:t>
      </w:r>
    </w:p>
    <w:p w14:paraId="30D6C572" w14:textId="77777777" w:rsidR="00803583" w:rsidRDefault="00803583" w:rsidP="00564A1E">
      <w:pPr>
        <w:autoSpaceDE w:val="0"/>
        <w:autoSpaceDN w:val="0"/>
        <w:adjustRightInd w:val="0"/>
        <w:spacing w:after="0" w:line="240" w:lineRule="auto"/>
        <w:rPr>
          <w:rFonts w:ascii="Times New Roman" w:hAnsi="Times New Roman" w:cs="Times New Roman"/>
          <w:sz w:val="24"/>
          <w:szCs w:val="24"/>
        </w:rPr>
      </w:pPr>
    </w:p>
    <w:p w14:paraId="6062D079" w14:textId="5C83C3B0" w:rsidR="00564A1E" w:rsidRPr="004C1E57" w:rsidRDefault="00241C6A" w:rsidP="00564A1E">
      <w:pPr>
        <w:rPr>
          <w:rFonts w:ascii="Times New Roman" w:hAnsi="Times New Roman" w:cs="Times New Roman"/>
        </w:rPr>
      </w:pPr>
      <w:r>
        <w:rPr>
          <w:noProof/>
          <w:lang w:val="en-US"/>
        </w:rPr>
        <w:drawing>
          <wp:inline distT="0" distB="0" distL="0" distR="0" wp14:anchorId="45F722C2" wp14:editId="4BC8026C">
            <wp:extent cx="5943600" cy="2757170"/>
            <wp:effectExtent l="0" t="0" r="0" b="5080"/>
            <wp:docPr id="52" name="Chart 5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619FDB80-88DA-42FB-A1C0-BBBAB5A2C5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C6D1BF7" w14:textId="507827F7" w:rsidR="00803583" w:rsidRDefault="005E2336" w:rsidP="00803583">
      <w:pPr>
        <w:jc w:val="center"/>
        <w:rPr>
          <w:rFonts w:ascii="Times New Roman" w:hAnsi="Times New Roman" w:cs="Times New Roman"/>
          <w:color w:val="0070C0"/>
          <w:sz w:val="20"/>
          <w:szCs w:val="20"/>
        </w:rPr>
      </w:pPr>
      <w:r>
        <w:rPr>
          <w:rFonts w:ascii="Times New Roman" w:hAnsi="Times New Roman" w:cs="Times New Roman"/>
          <w:b/>
          <w:bCs/>
          <w:sz w:val="24"/>
          <w:szCs w:val="24"/>
        </w:rPr>
        <w:t>Figure AD</w:t>
      </w:r>
      <w:r w:rsidR="00803583" w:rsidRPr="008E6268">
        <w:rPr>
          <w:rFonts w:ascii="Times New Roman" w:hAnsi="Times New Roman" w:cs="Times New Roman"/>
          <w:b/>
          <w:bCs/>
          <w:sz w:val="24"/>
          <w:szCs w:val="24"/>
        </w:rPr>
        <w:t>.</w:t>
      </w:r>
      <w:r w:rsidR="00803583" w:rsidRPr="008E6268">
        <w:rPr>
          <w:rFonts w:ascii="Times New Roman" w:hAnsi="Times New Roman" w:cs="Times New Roman"/>
          <w:sz w:val="24"/>
          <w:szCs w:val="24"/>
        </w:rPr>
        <w:t xml:space="preserve"> Pinan-anan River </w:t>
      </w:r>
      <w:r>
        <w:rPr>
          <w:rFonts w:ascii="Times New Roman" w:hAnsi="Times New Roman" w:cs="Times New Roman"/>
          <w:sz w:val="24"/>
          <w:szCs w:val="24"/>
        </w:rPr>
        <w:t>Rating Curve</w:t>
      </w:r>
      <w:r w:rsidR="00803583" w:rsidRPr="008E6268">
        <w:rPr>
          <w:rFonts w:ascii="Times New Roman" w:hAnsi="Times New Roman" w:cs="Times New Roman"/>
          <w:sz w:val="24"/>
          <w:szCs w:val="24"/>
        </w:rPr>
        <w:t xml:space="preserve"> </w:t>
      </w:r>
      <w:r w:rsidR="00803583">
        <w:rPr>
          <w:rFonts w:ascii="Times New Roman" w:hAnsi="Times New Roman" w:cs="Times New Roman"/>
          <w:sz w:val="24"/>
          <w:szCs w:val="24"/>
          <w:lang w:val="en-US"/>
        </w:rPr>
        <w:t>(</w:t>
      </w:r>
      <w:r>
        <w:rPr>
          <w:rFonts w:ascii="Times New Roman" w:hAnsi="Times New Roman" w:cs="Times New Roman"/>
          <w:sz w:val="24"/>
          <w:szCs w:val="24"/>
          <w:lang w:val="en-US"/>
        </w:rPr>
        <w:t>June 2021</w:t>
      </w:r>
      <w:r w:rsidR="00803583" w:rsidRPr="008E6268">
        <w:rPr>
          <w:rFonts w:ascii="Times New Roman" w:hAnsi="Times New Roman" w:cs="Times New Roman"/>
          <w:sz w:val="24"/>
          <w:szCs w:val="24"/>
          <w:lang w:val="en-US"/>
        </w:rPr>
        <w:t>)</w:t>
      </w:r>
    </w:p>
    <w:p w14:paraId="4B27221C" w14:textId="4671CCBE" w:rsidR="00564A1E" w:rsidRDefault="00AC5902" w:rsidP="00AC5902">
      <w:pPr>
        <w:ind w:left="45"/>
        <w:jc w:val="both"/>
        <w:rPr>
          <w:rFonts w:ascii="Times New Roman" w:hAnsi="Times New Roman" w:cs="Times New Roman"/>
        </w:rPr>
      </w:pPr>
      <w:r>
        <w:rPr>
          <w:rFonts w:ascii="Times New Roman" w:hAnsi="Times New Roman" w:cs="Times New Roman"/>
          <w:sz w:val="24"/>
          <w:szCs w:val="24"/>
          <w:highlight w:val="yellow"/>
        </w:rPr>
        <w:t>Figure AE</w:t>
      </w:r>
      <w:r w:rsidR="00E7004C" w:rsidRPr="00E7004C">
        <w:rPr>
          <w:rFonts w:ascii="Times New Roman" w:hAnsi="Times New Roman" w:cs="Times New Roman"/>
          <w:sz w:val="24"/>
          <w:szCs w:val="24"/>
          <w:highlight w:val="yellow"/>
        </w:rPr>
        <w:t xml:space="preserve"> </w:t>
      </w:r>
      <w:r w:rsidR="00E7004C" w:rsidRPr="00AC5902">
        <w:rPr>
          <w:rFonts w:ascii="Times New Roman" w:hAnsi="Times New Roman" w:cs="Times New Roman"/>
          <w:sz w:val="24"/>
          <w:szCs w:val="24"/>
        </w:rPr>
        <w:t>shows the Rating Curve at Pina</w:t>
      </w:r>
      <w:r>
        <w:rPr>
          <w:rFonts w:ascii="Times New Roman" w:hAnsi="Times New Roman" w:cs="Times New Roman"/>
          <w:sz w:val="24"/>
          <w:szCs w:val="24"/>
        </w:rPr>
        <w:t xml:space="preserve">n-anan from March 2021 to June 2021. Results revealed that the the </w:t>
      </w:r>
      <w:r>
        <w:rPr>
          <w:rFonts w:ascii="Times New Roman" w:hAnsi="Times New Roman" w:cs="Times New Roman"/>
        </w:rPr>
        <w:t>lowest flowrate was</w:t>
      </w:r>
      <w:r w:rsidR="00E7004C" w:rsidRPr="00AC5902">
        <w:rPr>
          <w:rFonts w:ascii="Times New Roman" w:hAnsi="Times New Roman" w:cs="Times New Roman"/>
        </w:rPr>
        <w:t xml:space="preserve"> observed on the Month of April </w:t>
      </w:r>
      <w:r>
        <w:rPr>
          <w:rFonts w:ascii="Times New Roman" w:hAnsi="Times New Roman" w:cs="Times New Roman"/>
        </w:rPr>
        <w:t>with a value of 10.63cms while the</w:t>
      </w:r>
      <w:r w:rsidR="00E7004C" w:rsidRPr="00AC5902">
        <w:rPr>
          <w:rFonts w:ascii="Times New Roman" w:hAnsi="Times New Roman" w:cs="Times New Roman"/>
        </w:rPr>
        <w:t xml:space="preserve"> </w:t>
      </w:r>
      <w:r w:rsidRPr="00AC5902">
        <w:rPr>
          <w:rFonts w:ascii="Times New Roman" w:hAnsi="Times New Roman" w:cs="Times New Roman"/>
        </w:rPr>
        <w:t>highest</w:t>
      </w:r>
      <w:r>
        <w:rPr>
          <w:rFonts w:ascii="Times New Roman" w:hAnsi="Times New Roman" w:cs="Times New Roman"/>
        </w:rPr>
        <w:t xml:space="preserve"> flow</w:t>
      </w:r>
      <w:r w:rsidR="00E7004C" w:rsidRPr="00AC5902">
        <w:rPr>
          <w:rFonts w:ascii="Times New Roman" w:hAnsi="Times New Roman" w:cs="Times New Roman"/>
        </w:rPr>
        <w:t xml:space="preserve">rate </w:t>
      </w:r>
      <w:r>
        <w:rPr>
          <w:rFonts w:ascii="Times New Roman" w:hAnsi="Times New Roman" w:cs="Times New Roman"/>
        </w:rPr>
        <w:t>is 253.91cms. The m</w:t>
      </w:r>
      <w:r w:rsidR="00E7004C" w:rsidRPr="00AC5902">
        <w:rPr>
          <w:rFonts w:ascii="Times New Roman" w:hAnsi="Times New Roman" w:cs="Times New Roman"/>
        </w:rPr>
        <w:t>ode value f</w:t>
      </w:r>
      <w:r>
        <w:rPr>
          <w:rFonts w:ascii="Times New Roman" w:hAnsi="Times New Roman" w:cs="Times New Roman"/>
        </w:rPr>
        <w:t xml:space="preserve">or water level (stage) for the four </w:t>
      </w:r>
      <w:r w:rsidR="00E7004C" w:rsidRPr="00AC5902">
        <w:rPr>
          <w:rFonts w:ascii="Times New Roman" w:hAnsi="Times New Roman" w:cs="Times New Roman"/>
        </w:rPr>
        <w:t>months</w:t>
      </w:r>
      <w:r>
        <w:rPr>
          <w:rFonts w:ascii="Times New Roman" w:hAnsi="Times New Roman" w:cs="Times New Roman"/>
        </w:rPr>
        <w:t xml:space="preserve"> data</w:t>
      </w:r>
      <w:r w:rsidR="00E7004C" w:rsidRPr="00AC5902">
        <w:rPr>
          <w:rFonts w:ascii="Times New Roman" w:hAnsi="Times New Roman" w:cs="Times New Roman"/>
        </w:rPr>
        <w:t xml:space="preserve"> is 1.70</w:t>
      </w:r>
      <w:r>
        <w:rPr>
          <w:rFonts w:ascii="Times New Roman" w:hAnsi="Times New Roman" w:cs="Times New Roman"/>
        </w:rPr>
        <w:t>m</w:t>
      </w:r>
      <w:r w:rsidR="00E7004C" w:rsidRPr="00AC5902">
        <w:rPr>
          <w:rFonts w:ascii="Times New Roman" w:hAnsi="Times New Roman" w:cs="Times New Roman"/>
        </w:rPr>
        <w:t xml:space="preserve"> </w:t>
      </w:r>
      <w:r>
        <w:rPr>
          <w:rFonts w:ascii="Times New Roman" w:hAnsi="Times New Roman" w:cs="Times New Roman"/>
        </w:rPr>
        <w:t>with a base flow of 31.256</w:t>
      </w:r>
      <w:r w:rsidR="00E7004C" w:rsidRPr="00AC5902">
        <w:rPr>
          <w:rFonts w:ascii="Times New Roman" w:hAnsi="Times New Roman" w:cs="Times New Roman"/>
        </w:rPr>
        <w:t>cms.</w:t>
      </w:r>
      <w:r w:rsidR="00E7004C" w:rsidRPr="00E7004C">
        <w:rPr>
          <w:rFonts w:ascii="Times New Roman" w:hAnsi="Times New Roman" w:cs="Times New Roman"/>
        </w:rPr>
        <w:t xml:space="preserve"> </w:t>
      </w:r>
    </w:p>
    <w:p w14:paraId="2D9E7FEC" w14:textId="6EB60B8E" w:rsidR="000576EE" w:rsidRDefault="002A2637" w:rsidP="00AC5902">
      <w:pPr>
        <w:pStyle w:val="ListParagraph"/>
        <w:ind w:left="0"/>
        <w:jc w:val="center"/>
        <w:rPr>
          <w:rFonts w:ascii="Times New Roman" w:hAnsi="Times New Roman" w:cs="Times New Roman"/>
        </w:rPr>
      </w:pPr>
      <w:r>
        <w:rPr>
          <w:noProof/>
          <w:lang w:val="en-US"/>
        </w:rPr>
        <w:lastRenderedPageBreak/>
        <w:drawing>
          <wp:inline distT="0" distB="0" distL="0" distR="0" wp14:anchorId="028D49A4" wp14:editId="518624A3">
            <wp:extent cx="5800725" cy="2697480"/>
            <wp:effectExtent l="0" t="0" r="9525" b="7620"/>
            <wp:docPr id="56" name="Chart 56">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F28F0F53-8DBE-4350-83B9-A747786F07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49E5C5F" w14:textId="16C8637A" w:rsidR="000576EE" w:rsidRPr="00AC5902" w:rsidRDefault="005E2336" w:rsidP="00AC5902">
      <w:pPr>
        <w:jc w:val="center"/>
        <w:rPr>
          <w:rFonts w:ascii="Times New Roman" w:hAnsi="Times New Roman" w:cs="Times New Roman"/>
          <w:color w:val="0070C0"/>
          <w:sz w:val="20"/>
          <w:szCs w:val="20"/>
        </w:rPr>
      </w:pPr>
      <w:r>
        <w:rPr>
          <w:rFonts w:ascii="Times New Roman" w:hAnsi="Times New Roman" w:cs="Times New Roman"/>
          <w:b/>
          <w:bCs/>
          <w:sz w:val="24"/>
          <w:szCs w:val="24"/>
        </w:rPr>
        <w:t>Figure AE</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Pinan-anan River </w:t>
      </w:r>
      <w:r>
        <w:rPr>
          <w:rFonts w:ascii="Times New Roman" w:hAnsi="Times New Roman" w:cs="Times New Roman"/>
          <w:sz w:val="24"/>
          <w:szCs w:val="24"/>
        </w:rPr>
        <w:t>Rating Curve</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March 2021 to June 2021</w:t>
      </w:r>
      <w:r w:rsidRPr="008E6268">
        <w:rPr>
          <w:rFonts w:ascii="Times New Roman" w:hAnsi="Times New Roman" w:cs="Times New Roman"/>
          <w:sz w:val="24"/>
          <w:szCs w:val="24"/>
          <w:lang w:val="en-US"/>
        </w:rPr>
        <w:t>)</w:t>
      </w:r>
    </w:p>
    <w:p w14:paraId="07E95F57" w14:textId="63449F03" w:rsidR="00E7004C" w:rsidRPr="00E7004C" w:rsidRDefault="00AC5902" w:rsidP="008513AD">
      <w:pPr>
        <w:spacing w:after="0"/>
        <w:ind w:left="45"/>
        <w:jc w:val="both"/>
        <w:rPr>
          <w:rFonts w:ascii="Times New Roman" w:hAnsi="Times New Roman" w:cs="Times New Roman"/>
        </w:rPr>
      </w:pPr>
      <w:r w:rsidRPr="00AC5902">
        <w:rPr>
          <w:rFonts w:ascii="Times New Roman" w:hAnsi="Times New Roman" w:cs="Times New Roman"/>
        </w:rPr>
        <w:t xml:space="preserve">The comparative analysis of the monthly rating curve from </w:t>
      </w:r>
      <w:r w:rsidRPr="00AC5902">
        <w:rPr>
          <w:rFonts w:ascii="Times New Roman" w:hAnsi="Times New Roman" w:cs="Times New Roman"/>
          <w:sz w:val="24"/>
          <w:szCs w:val="24"/>
          <w:lang w:val="en-US"/>
        </w:rPr>
        <w:t>March 2021 to June 2021</w:t>
      </w:r>
      <w:r w:rsidRPr="00AC5902">
        <w:rPr>
          <w:rFonts w:ascii="Times New Roman" w:hAnsi="Times New Roman" w:cs="Times New Roman"/>
        </w:rPr>
        <w:t xml:space="preserve"> </w:t>
      </w:r>
      <w:r>
        <w:rPr>
          <w:rFonts w:ascii="Times New Roman" w:hAnsi="Times New Roman" w:cs="Times New Roman"/>
        </w:rPr>
        <w:t xml:space="preserve">is shown </w:t>
      </w:r>
      <w:r w:rsidRPr="00AC5902">
        <w:rPr>
          <w:rFonts w:ascii="Times New Roman" w:hAnsi="Times New Roman" w:cs="Times New Roman"/>
        </w:rPr>
        <w:t xml:space="preserve">in </w:t>
      </w:r>
      <w:r w:rsidR="00E7004C" w:rsidRPr="00AC5902">
        <w:rPr>
          <w:rFonts w:ascii="Times New Roman" w:hAnsi="Times New Roman" w:cs="Times New Roman"/>
          <w:highlight w:val="yellow"/>
        </w:rPr>
        <w:t>F</w:t>
      </w:r>
      <w:r w:rsidRPr="00AC5902">
        <w:rPr>
          <w:rFonts w:ascii="Times New Roman" w:hAnsi="Times New Roman" w:cs="Times New Roman"/>
          <w:highlight w:val="yellow"/>
        </w:rPr>
        <w:t>igure AF</w:t>
      </w:r>
      <w:r>
        <w:rPr>
          <w:rFonts w:ascii="Times New Roman" w:hAnsi="Times New Roman" w:cs="Times New Roman"/>
          <w:highlight w:val="yellow"/>
        </w:rPr>
        <w:t xml:space="preserve"> which is </w:t>
      </w:r>
      <w:r w:rsidR="00E7004C" w:rsidRPr="00AC5902">
        <w:rPr>
          <w:rFonts w:ascii="Times New Roman" w:hAnsi="Times New Roman" w:cs="Times New Roman"/>
        </w:rPr>
        <w:t xml:space="preserve">express </w:t>
      </w:r>
      <w:r>
        <w:rPr>
          <w:rFonts w:ascii="Times New Roman" w:hAnsi="Times New Roman" w:cs="Times New Roman"/>
        </w:rPr>
        <w:t>in</w:t>
      </w:r>
      <w:r w:rsidR="00E7004C" w:rsidRPr="00AC5902">
        <w:rPr>
          <w:rFonts w:ascii="Times New Roman" w:hAnsi="Times New Roman" w:cs="Times New Roman"/>
        </w:rPr>
        <w:t xml:space="preserve"> polynomial </w:t>
      </w:r>
      <w:r w:rsidRPr="00AC5902">
        <w:rPr>
          <w:rFonts w:ascii="Times New Roman" w:hAnsi="Times New Roman" w:cs="Times New Roman"/>
        </w:rPr>
        <w:t>trend line</w:t>
      </w:r>
      <w:r>
        <w:rPr>
          <w:rFonts w:ascii="Times New Roman" w:hAnsi="Times New Roman" w:cs="Times New Roman"/>
        </w:rPr>
        <w:t xml:space="preserve">. Results revealed </w:t>
      </w:r>
      <w:r w:rsidR="00E7004C" w:rsidRPr="00AC5902">
        <w:rPr>
          <w:rFonts w:ascii="Times New Roman" w:hAnsi="Times New Roman" w:cs="Times New Roman"/>
        </w:rPr>
        <w:t xml:space="preserve">the differences </w:t>
      </w:r>
      <w:r>
        <w:rPr>
          <w:rFonts w:ascii="Times New Roman" w:hAnsi="Times New Roman" w:cs="Times New Roman"/>
        </w:rPr>
        <w:t>and</w:t>
      </w:r>
      <w:r w:rsidR="00E7004C" w:rsidRPr="00AC5902">
        <w:rPr>
          <w:rFonts w:ascii="Times New Roman" w:hAnsi="Times New Roman" w:cs="Times New Roman"/>
        </w:rPr>
        <w:t xml:space="preserve"> distinct behavior of the rating</w:t>
      </w:r>
      <w:r>
        <w:rPr>
          <w:rFonts w:ascii="Times New Roman" w:hAnsi="Times New Roman" w:cs="Times New Roman"/>
        </w:rPr>
        <w:t xml:space="preserve"> curve for each month</w:t>
      </w:r>
      <w:r w:rsidR="00FE2A6E">
        <w:rPr>
          <w:rFonts w:ascii="Times New Roman" w:hAnsi="Times New Roman" w:cs="Times New Roman"/>
        </w:rPr>
        <w:t xml:space="preserve"> where sudden</w:t>
      </w:r>
      <w:r w:rsidR="00E7004C" w:rsidRPr="00AC5902">
        <w:rPr>
          <w:rFonts w:ascii="Times New Roman" w:hAnsi="Times New Roman" w:cs="Times New Roman"/>
        </w:rPr>
        <w:t xml:space="preserve"> changes of characteristics </w:t>
      </w:r>
      <w:r w:rsidR="00FE2A6E">
        <w:rPr>
          <w:rFonts w:ascii="Times New Roman" w:hAnsi="Times New Roman" w:cs="Times New Roman"/>
        </w:rPr>
        <w:t>in relation to flow</w:t>
      </w:r>
      <w:r w:rsidR="00E7004C" w:rsidRPr="00AC5902">
        <w:rPr>
          <w:rFonts w:ascii="Times New Roman" w:hAnsi="Times New Roman" w:cs="Times New Roman"/>
        </w:rPr>
        <w:t xml:space="preserve">. </w:t>
      </w:r>
      <w:r w:rsidR="00FE2A6E">
        <w:rPr>
          <w:rFonts w:ascii="Times New Roman" w:hAnsi="Times New Roman" w:cs="Times New Roman"/>
        </w:rPr>
        <w:t>Particularly, that there is a shift</w:t>
      </w:r>
      <w:r w:rsidR="00E7004C" w:rsidRPr="00AC5902">
        <w:rPr>
          <w:rFonts w:ascii="Times New Roman" w:hAnsi="Times New Roman" w:cs="Times New Roman"/>
        </w:rPr>
        <w:t xml:space="preserve"> of </w:t>
      </w:r>
      <w:r w:rsidR="00FE2A6E">
        <w:rPr>
          <w:rFonts w:ascii="Times New Roman" w:hAnsi="Times New Roman" w:cs="Times New Roman"/>
        </w:rPr>
        <w:t xml:space="preserve">the </w:t>
      </w:r>
      <w:r w:rsidR="00E7004C" w:rsidRPr="00AC5902">
        <w:rPr>
          <w:rFonts w:ascii="Times New Roman" w:hAnsi="Times New Roman" w:cs="Times New Roman"/>
        </w:rPr>
        <w:t xml:space="preserve">base flow </w:t>
      </w:r>
      <w:r w:rsidR="00FE2A6E">
        <w:rPr>
          <w:rFonts w:ascii="Times New Roman" w:hAnsi="Times New Roman" w:cs="Times New Roman"/>
        </w:rPr>
        <w:t>each month where (a) above 1.70</w:t>
      </w:r>
      <w:r w:rsidR="00E7004C" w:rsidRPr="00AC5902">
        <w:rPr>
          <w:rFonts w:ascii="Times New Roman" w:hAnsi="Times New Roman" w:cs="Times New Roman"/>
        </w:rPr>
        <w:t xml:space="preserve">m </w:t>
      </w:r>
      <w:r w:rsidR="00FE2A6E">
        <w:rPr>
          <w:rFonts w:ascii="Times New Roman" w:hAnsi="Times New Roman" w:cs="Times New Roman"/>
        </w:rPr>
        <w:t>flowrate</w:t>
      </w:r>
      <w:r w:rsidR="00FE2A6E">
        <w:rPr>
          <w:rFonts w:ascii="Times New Roman" w:hAnsi="Times New Roman" w:cs="Times New Roman"/>
        </w:rPr>
        <w:t xml:space="preserve">s are reflected from months of March and April and (b) </w:t>
      </w:r>
      <w:r w:rsidR="00E7004C" w:rsidRPr="00AC5902">
        <w:rPr>
          <w:rFonts w:ascii="Times New Roman" w:hAnsi="Times New Roman" w:cs="Times New Roman"/>
        </w:rPr>
        <w:t>above 1.80</w:t>
      </w:r>
      <w:r w:rsidR="00FE2A6E">
        <w:rPr>
          <w:rFonts w:ascii="Times New Roman" w:hAnsi="Times New Roman" w:cs="Times New Roman"/>
        </w:rPr>
        <w:t>m</w:t>
      </w:r>
      <w:r w:rsidR="00E7004C" w:rsidRPr="00AC5902">
        <w:rPr>
          <w:rFonts w:ascii="Times New Roman" w:hAnsi="Times New Roman" w:cs="Times New Roman"/>
        </w:rPr>
        <w:t xml:space="preserve"> </w:t>
      </w:r>
      <w:r w:rsidR="00FE2A6E">
        <w:rPr>
          <w:rFonts w:ascii="Times New Roman" w:hAnsi="Times New Roman" w:cs="Times New Roman"/>
        </w:rPr>
        <w:t xml:space="preserve">flowrates </w:t>
      </w:r>
      <w:r w:rsidR="00E7004C" w:rsidRPr="00AC5902">
        <w:rPr>
          <w:rFonts w:ascii="Times New Roman" w:hAnsi="Times New Roman" w:cs="Times New Roman"/>
        </w:rPr>
        <w:t xml:space="preserve">for the month of </w:t>
      </w:r>
      <w:r w:rsidR="00FE2A6E">
        <w:rPr>
          <w:rFonts w:ascii="Times New Roman" w:hAnsi="Times New Roman" w:cs="Times New Roman"/>
        </w:rPr>
        <w:t>May and June. Thus, there is an expected 0.10</w:t>
      </w:r>
      <w:r w:rsidR="00FE2A6E" w:rsidRPr="00AC5902">
        <w:rPr>
          <w:rFonts w:ascii="Times New Roman" w:hAnsi="Times New Roman" w:cs="Times New Roman"/>
        </w:rPr>
        <w:t>cms fluctuations</w:t>
      </w:r>
      <w:r w:rsidR="00E7004C" w:rsidRPr="00AC5902">
        <w:rPr>
          <w:rFonts w:ascii="Times New Roman" w:hAnsi="Times New Roman" w:cs="Times New Roman"/>
        </w:rPr>
        <w:t xml:space="preserve"> of base flow </w:t>
      </w:r>
      <w:r w:rsidR="00FE2A6E">
        <w:rPr>
          <w:rFonts w:ascii="Times New Roman" w:hAnsi="Times New Roman" w:cs="Times New Roman"/>
        </w:rPr>
        <w:t>every month. Furthermore, data also show that the m</w:t>
      </w:r>
      <w:r w:rsidR="00E7004C" w:rsidRPr="00AC5902">
        <w:rPr>
          <w:rFonts w:ascii="Times New Roman" w:hAnsi="Times New Roman" w:cs="Times New Roman"/>
        </w:rPr>
        <w:t xml:space="preserve">onth of June has the highest </w:t>
      </w:r>
      <w:r w:rsidR="00FE2A6E">
        <w:rPr>
          <w:rFonts w:ascii="Times New Roman" w:hAnsi="Times New Roman" w:cs="Times New Roman"/>
        </w:rPr>
        <w:t xml:space="preserve">slope of </w:t>
      </w:r>
      <w:r w:rsidR="00FE2A6E" w:rsidRPr="00FE2A6E">
        <w:rPr>
          <w:rFonts w:ascii="Times New Roman" w:hAnsi="Times New Roman" w:cs="Times New Roman"/>
        </w:rPr>
        <w:t>the</w:t>
      </w:r>
      <w:r w:rsidR="00E7004C" w:rsidRPr="00FE2A6E">
        <w:rPr>
          <w:rFonts w:ascii="Times New Roman" w:hAnsi="Times New Roman" w:cs="Times New Roman"/>
        </w:rPr>
        <w:t xml:space="preserve"> curve which </w:t>
      </w:r>
      <w:r w:rsidR="00FE2A6E" w:rsidRPr="00FE2A6E">
        <w:rPr>
          <w:rFonts w:ascii="Times New Roman" w:hAnsi="Times New Roman" w:cs="Times New Roman"/>
        </w:rPr>
        <w:t xml:space="preserve">only emphasize a volatile flowrate. On the </w:t>
      </w:r>
      <w:r w:rsidR="008513AD" w:rsidRPr="00FE2A6E">
        <w:rPr>
          <w:rFonts w:ascii="Times New Roman" w:hAnsi="Times New Roman" w:cs="Times New Roman"/>
        </w:rPr>
        <w:t>other hand</w:t>
      </w:r>
      <w:r w:rsidR="00FE2A6E" w:rsidRPr="00FE2A6E">
        <w:rPr>
          <w:rFonts w:ascii="Times New Roman" w:hAnsi="Times New Roman" w:cs="Times New Roman"/>
        </w:rPr>
        <w:t>, the month of April and</w:t>
      </w:r>
      <w:r w:rsidR="00E7004C" w:rsidRPr="00FE2A6E">
        <w:rPr>
          <w:rFonts w:ascii="Times New Roman" w:hAnsi="Times New Roman" w:cs="Times New Roman"/>
        </w:rPr>
        <w:t xml:space="preserve"> March have less series of rai</w:t>
      </w:r>
      <w:r w:rsidR="00FE2A6E" w:rsidRPr="00FE2A6E">
        <w:rPr>
          <w:rFonts w:ascii="Times New Roman" w:hAnsi="Times New Roman" w:cs="Times New Roman"/>
        </w:rPr>
        <w:t>nfall.</w:t>
      </w:r>
    </w:p>
    <w:p w14:paraId="6F90EEC9" w14:textId="3D1B4BAF" w:rsidR="00E7004C" w:rsidRPr="00E7004C" w:rsidRDefault="00E7004C" w:rsidP="008513AD">
      <w:pPr>
        <w:spacing w:after="0"/>
        <w:rPr>
          <w:rFonts w:ascii="Times New Roman" w:hAnsi="Times New Roman" w:cs="Times New Roman"/>
        </w:rPr>
      </w:pPr>
      <w:r>
        <w:rPr>
          <w:noProof/>
          <w:lang w:val="en-US"/>
        </w:rPr>
        <w:drawing>
          <wp:anchor distT="0" distB="0" distL="114300" distR="114300" simplePos="0" relativeHeight="251703296" behindDoc="0" locked="0" layoutInCell="1" allowOverlap="1" wp14:anchorId="5B7AEFA3" wp14:editId="6198B9AD">
            <wp:simplePos x="0" y="0"/>
            <wp:positionH relativeFrom="column">
              <wp:posOffset>0</wp:posOffset>
            </wp:positionH>
            <wp:positionV relativeFrom="paragraph">
              <wp:posOffset>273050</wp:posOffset>
            </wp:positionV>
            <wp:extent cx="5943600" cy="2724785"/>
            <wp:effectExtent l="0" t="0" r="0" b="18415"/>
            <wp:wrapSquare wrapText="bothSides"/>
            <wp:docPr id="55" name="Chart 5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p>
    <w:p w14:paraId="33F30A3F" w14:textId="0E613CCF" w:rsidR="005E2336" w:rsidRDefault="005E2336" w:rsidP="005E2336">
      <w:pPr>
        <w:jc w:val="center"/>
        <w:rPr>
          <w:rFonts w:ascii="Times New Roman" w:hAnsi="Times New Roman" w:cs="Times New Roman"/>
          <w:color w:val="0070C0"/>
          <w:sz w:val="20"/>
          <w:szCs w:val="20"/>
        </w:rPr>
      </w:pPr>
      <w:r>
        <w:rPr>
          <w:rFonts w:ascii="Times New Roman" w:hAnsi="Times New Roman" w:cs="Times New Roman"/>
          <w:b/>
          <w:bCs/>
          <w:sz w:val="24"/>
          <w:szCs w:val="24"/>
        </w:rPr>
        <w:t>Figure AF</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Pinan-anan River </w:t>
      </w:r>
      <w:r>
        <w:rPr>
          <w:rFonts w:ascii="Times New Roman" w:hAnsi="Times New Roman" w:cs="Times New Roman"/>
          <w:sz w:val="24"/>
          <w:szCs w:val="24"/>
        </w:rPr>
        <w:t>Monthly Rating Curve</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March 2021 to June 2021</w:t>
      </w:r>
      <w:r w:rsidRPr="008E6268">
        <w:rPr>
          <w:rFonts w:ascii="Times New Roman" w:hAnsi="Times New Roman" w:cs="Times New Roman"/>
          <w:sz w:val="24"/>
          <w:szCs w:val="24"/>
          <w:lang w:val="en-US"/>
        </w:rPr>
        <w:t>)</w:t>
      </w:r>
    </w:p>
    <w:p w14:paraId="34798A8E" w14:textId="7D4587E2" w:rsidR="002C4375" w:rsidRPr="004A4131" w:rsidRDefault="00FE2A6E" w:rsidP="00FE2A6E">
      <w:pPr>
        <w:ind w:left="45"/>
        <w:jc w:val="both"/>
        <w:rPr>
          <w:rFonts w:ascii="Times New Roman" w:hAnsi="Times New Roman" w:cs="Times New Roman"/>
        </w:rPr>
      </w:pPr>
      <w:r>
        <w:rPr>
          <w:rFonts w:ascii="Times New Roman" w:hAnsi="Times New Roman" w:cs="Times New Roman"/>
          <w:highlight w:val="yellow"/>
        </w:rPr>
        <w:t>Figure AG</w:t>
      </w:r>
      <w:r w:rsidR="00E7004C" w:rsidRPr="00E7004C">
        <w:rPr>
          <w:rFonts w:ascii="Times New Roman" w:hAnsi="Times New Roman" w:cs="Times New Roman"/>
          <w:highlight w:val="yellow"/>
        </w:rPr>
        <w:t xml:space="preserve"> </w:t>
      </w:r>
      <w:r w:rsidR="00E7004C" w:rsidRPr="00FE2A6E">
        <w:rPr>
          <w:rFonts w:ascii="Times New Roman" w:hAnsi="Times New Roman" w:cs="Times New Roman"/>
        </w:rPr>
        <w:t xml:space="preserve">shows the comparative analysis for the March 2020 and March 2021 Rating Curve. </w:t>
      </w:r>
      <w:r>
        <w:rPr>
          <w:rFonts w:ascii="Times New Roman" w:hAnsi="Times New Roman" w:cs="Times New Roman"/>
        </w:rPr>
        <w:t xml:space="preserve">Results of the comparison revealed that </w:t>
      </w:r>
      <w:r w:rsidR="00E7004C" w:rsidRPr="00FE2A6E">
        <w:rPr>
          <w:rFonts w:ascii="Times New Roman" w:hAnsi="Times New Roman" w:cs="Times New Roman"/>
        </w:rPr>
        <w:t>there is a 44.67</w:t>
      </w:r>
      <w:r w:rsidR="000A2569">
        <w:rPr>
          <w:rFonts w:ascii="Times New Roman" w:hAnsi="Times New Roman" w:cs="Times New Roman"/>
        </w:rPr>
        <w:t xml:space="preserve">% </w:t>
      </w:r>
      <w:r w:rsidR="000A2569" w:rsidRPr="00FE2A6E">
        <w:rPr>
          <w:rFonts w:ascii="Times New Roman" w:hAnsi="Times New Roman" w:cs="Times New Roman"/>
        </w:rPr>
        <w:t>increase</w:t>
      </w:r>
      <w:r w:rsidR="000A2569">
        <w:rPr>
          <w:rFonts w:ascii="Times New Roman" w:hAnsi="Times New Roman" w:cs="Times New Roman"/>
        </w:rPr>
        <w:t xml:space="preserve"> on its highest flowrate with 21.06</w:t>
      </w:r>
      <w:r w:rsidR="00E7004C" w:rsidRPr="00FE2A6E">
        <w:rPr>
          <w:rFonts w:ascii="Times New Roman" w:hAnsi="Times New Roman" w:cs="Times New Roman"/>
        </w:rPr>
        <w:t xml:space="preserve">cms </w:t>
      </w:r>
      <w:r w:rsidR="000A2569">
        <w:rPr>
          <w:rFonts w:ascii="Times New Roman" w:hAnsi="Times New Roman" w:cs="Times New Roman"/>
        </w:rPr>
        <w:t xml:space="preserve">i.e. </w:t>
      </w:r>
      <w:r w:rsidR="00E7004C" w:rsidRPr="00FE2A6E">
        <w:rPr>
          <w:rFonts w:ascii="Times New Roman" w:hAnsi="Times New Roman" w:cs="Times New Roman"/>
        </w:rPr>
        <w:t xml:space="preserve">added to </w:t>
      </w:r>
      <w:r w:rsidR="00E7004C" w:rsidRPr="00FE2A6E">
        <w:rPr>
          <w:rFonts w:ascii="Times New Roman" w:hAnsi="Times New Roman" w:cs="Times New Roman"/>
        </w:rPr>
        <w:lastRenderedPageBreak/>
        <w:t xml:space="preserve">March 2021 from the previous year. </w:t>
      </w:r>
      <w:r w:rsidR="000A2569">
        <w:rPr>
          <w:rFonts w:ascii="Times New Roman" w:hAnsi="Times New Roman" w:cs="Times New Roman"/>
        </w:rPr>
        <w:t xml:space="preserve"> </w:t>
      </w:r>
      <w:r w:rsidR="00E7004C" w:rsidRPr="00FE2A6E">
        <w:rPr>
          <w:rFonts w:ascii="Times New Roman" w:hAnsi="Times New Roman" w:cs="Times New Roman"/>
        </w:rPr>
        <w:t>In contrast</w:t>
      </w:r>
      <w:r w:rsidR="000A2569">
        <w:rPr>
          <w:rFonts w:ascii="Times New Roman" w:hAnsi="Times New Roman" w:cs="Times New Roman"/>
        </w:rPr>
        <w:t>, comparison of the lowest flow</w:t>
      </w:r>
      <w:r w:rsidR="00E7004C" w:rsidRPr="00FE2A6E">
        <w:rPr>
          <w:rFonts w:ascii="Times New Roman" w:hAnsi="Times New Roman" w:cs="Times New Roman"/>
        </w:rPr>
        <w:t xml:space="preserve">rate between the two </w:t>
      </w:r>
      <w:r w:rsidR="000A2569">
        <w:rPr>
          <w:rFonts w:ascii="Times New Roman" w:hAnsi="Times New Roman" w:cs="Times New Roman"/>
        </w:rPr>
        <w:t>data show a 71.50% increase with 5.37</w:t>
      </w:r>
      <w:r w:rsidR="00E7004C" w:rsidRPr="00FE2A6E">
        <w:rPr>
          <w:rFonts w:ascii="Times New Roman" w:hAnsi="Times New Roman" w:cs="Times New Roman"/>
        </w:rPr>
        <w:t xml:space="preserve">cms </w:t>
      </w:r>
      <w:r w:rsidR="000A2569">
        <w:rPr>
          <w:rFonts w:ascii="Times New Roman" w:hAnsi="Times New Roman" w:cs="Times New Roman"/>
        </w:rPr>
        <w:t xml:space="preserve">i.e. </w:t>
      </w:r>
      <w:r w:rsidR="00E7004C" w:rsidRPr="00FE2A6E">
        <w:rPr>
          <w:rFonts w:ascii="Times New Roman" w:hAnsi="Times New Roman" w:cs="Times New Roman"/>
        </w:rPr>
        <w:t>added to March 2021 from the previous year. M</w:t>
      </w:r>
      <w:r w:rsidR="000A2569">
        <w:rPr>
          <w:rFonts w:ascii="Times New Roman" w:hAnsi="Times New Roman" w:cs="Times New Roman"/>
        </w:rPr>
        <w:t>oreover, the data shows a 60.30% or an additional 7.14</w:t>
      </w:r>
      <w:r w:rsidR="00E7004C" w:rsidRPr="00FE2A6E">
        <w:rPr>
          <w:rFonts w:ascii="Times New Roman" w:hAnsi="Times New Roman" w:cs="Times New Roman"/>
        </w:rPr>
        <w:t xml:space="preserve">cms, increase of average flow compared with the data from the previous </w:t>
      </w:r>
      <w:r w:rsidR="000A2569">
        <w:rPr>
          <w:rFonts w:ascii="Times New Roman" w:hAnsi="Times New Roman" w:cs="Times New Roman"/>
        </w:rPr>
        <w:t xml:space="preserve">year. Finally, there is a 12.31% </w:t>
      </w:r>
      <w:r w:rsidR="00E7004C" w:rsidRPr="00FE2A6E">
        <w:rPr>
          <w:rFonts w:ascii="Times New Roman" w:hAnsi="Times New Roman" w:cs="Times New Roman"/>
        </w:rPr>
        <w:t>o</w:t>
      </w:r>
      <w:r w:rsidR="000A2569">
        <w:rPr>
          <w:rFonts w:ascii="Times New Roman" w:hAnsi="Times New Roman" w:cs="Times New Roman"/>
        </w:rPr>
        <w:t>r an additional 0.187m increase</w:t>
      </w:r>
      <w:r w:rsidR="00E7004C" w:rsidRPr="00FE2A6E">
        <w:rPr>
          <w:rFonts w:ascii="Times New Roman" w:hAnsi="Times New Roman" w:cs="Times New Roman"/>
        </w:rPr>
        <w:t xml:space="preserve"> on the average stage of the river.</w:t>
      </w:r>
      <w:r w:rsidR="00E7004C" w:rsidRPr="00E7004C">
        <w:rPr>
          <w:rFonts w:ascii="Times New Roman" w:hAnsi="Times New Roman" w:cs="Times New Roman"/>
        </w:rPr>
        <w:t xml:space="preserve"> </w:t>
      </w:r>
    </w:p>
    <w:p w14:paraId="6A70CD03" w14:textId="2B043975" w:rsidR="002C4375" w:rsidRDefault="00A660BE" w:rsidP="00FE2A6E">
      <w:pPr>
        <w:pStyle w:val="ListParagraph"/>
        <w:ind w:left="0"/>
        <w:jc w:val="center"/>
        <w:rPr>
          <w:rFonts w:ascii="Times New Roman" w:hAnsi="Times New Roman" w:cs="Times New Roman"/>
        </w:rPr>
      </w:pPr>
      <w:r>
        <w:rPr>
          <w:noProof/>
          <w:lang w:val="en-US"/>
        </w:rPr>
        <w:drawing>
          <wp:inline distT="0" distB="0" distL="0" distR="0" wp14:anchorId="5C1D19F7" wp14:editId="049C1F04">
            <wp:extent cx="5838825" cy="2495550"/>
            <wp:effectExtent l="0" t="0" r="9525" b="0"/>
            <wp:docPr id="57" name="Chart 57">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C1F62BE7-8550-42F2-A3C9-D687D171F1E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889B496" w14:textId="745E8C2E" w:rsidR="00095E0A" w:rsidRPr="008513AD" w:rsidRDefault="005E2336" w:rsidP="008513AD">
      <w:pPr>
        <w:spacing w:after="0"/>
        <w:jc w:val="center"/>
        <w:rPr>
          <w:rFonts w:ascii="Times New Roman" w:hAnsi="Times New Roman" w:cs="Times New Roman"/>
          <w:color w:val="0070C0"/>
          <w:sz w:val="20"/>
          <w:szCs w:val="20"/>
        </w:rPr>
      </w:pPr>
      <w:r>
        <w:rPr>
          <w:rFonts w:ascii="Times New Roman" w:hAnsi="Times New Roman" w:cs="Times New Roman"/>
          <w:b/>
          <w:bCs/>
          <w:sz w:val="24"/>
          <w:szCs w:val="24"/>
        </w:rPr>
        <w:t>Figure AG</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Pinan-anan River </w:t>
      </w:r>
      <w:r>
        <w:rPr>
          <w:rFonts w:ascii="Times New Roman" w:hAnsi="Times New Roman" w:cs="Times New Roman"/>
          <w:sz w:val="24"/>
          <w:szCs w:val="24"/>
        </w:rPr>
        <w:t>Rating Curve</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 xml:space="preserve">(March </w:t>
      </w:r>
      <w:r w:rsidRPr="008E6268">
        <w:rPr>
          <w:rFonts w:ascii="Times New Roman" w:hAnsi="Times New Roman" w:cs="Times New Roman"/>
          <w:sz w:val="24"/>
          <w:szCs w:val="24"/>
          <w:lang w:val="en-US"/>
        </w:rPr>
        <w:t>2020</w:t>
      </w:r>
      <w:r>
        <w:rPr>
          <w:rFonts w:ascii="Times New Roman" w:hAnsi="Times New Roman" w:cs="Times New Roman"/>
          <w:sz w:val="24"/>
          <w:szCs w:val="24"/>
          <w:lang w:val="en-US"/>
        </w:rPr>
        <w:t xml:space="preserve"> vs March 2021</w:t>
      </w:r>
      <w:r w:rsidRPr="008E6268">
        <w:rPr>
          <w:rFonts w:ascii="Times New Roman" w:hAnsi="Times New Roman" w:cs="Times New Roman"/>
          <w:sz w:val="24"/>
          <w:szCs w:val="24"/>
          <w:lang w:val="en-US"/>
        </w:rPr>
        <w:t>)</w:t>
      </w:r>
    </w:p>
    <w:p w14:paraId="4AF0582D" w14:textId="77777777" w:rsidR="008513AD" w:rsidRDefault="008513AD" w:rsidP="008513AD">
      <w:pPr>
        <w:spacing w:after="0"/>
        <w:ind w:left="45"/>
        <w:jc w:val="both"/>
        <w:rPr>
          <w:rFonts w:ascii="Times New Roman" w:hAnsi="Times New Roman" w:cs="Times New Roman"/>
          <w:highlight w:val="yellow"/>
        </w:rPr>
      </w:pPr>
    </w:p>
    <w:p w14:paraId="457F467D" w14:textId="0C784568" w:rsidR="00E7004C" w:rsidRPr="00E7004C" w:rsidRDefault="000A2569" w:rsidP="008513AD">
      <w:pPr>
        <w:spacing w:after="0"/>
        <w:ind w:left="45"/>
        <w:jc w:val="both"/>
        <w:rPr>
          <w:rFonts w:ascii="Times New Roman" w:hAnsi="Times New Roman" w:cs="Times New Roman"/>
        </w:rPr>
      </w:pPr>
      <w:r>
        <w:rPr>
          <w:rFonts w:ascii="Times New Roman" w:hAnsi="Times New Roman" w:cs="Times New Roman"/>
          <w:highlight w:val="yellow"/>
        </w:rPr>
        <w:t>Figure AH</w:t>
      </w:r>
      <w:r w:rsidR="00E7004C" w:rsidRPr="00E7004C">
        <w:rPr>
          <w:rFonts w:ascii="Times New Roman" w:hAnsi="Times New Roman" w:cs="Times New Roman"/>
          <w:highlight w:val="yellow"/>
        </w:rPr>
        <w:t xml:space="preserve"> </w:t>
      </w:r>
      <w:r>
        <w:rPr>
          <w:rFonts w:ascii="Times New Roman" w:hAnsi="Times New Roman" w:cs="Times New Roman"/>
        </w:rPr>
        <w:t>show</w:t>
      </w:r>
      <w:r w:rsidR="00E7004C" w:rsidRPr="000A2569">
        <w:rPr>
          <w:rFonts w:ascii="Times New Roman" w:hAnsi="Times New Roman" w:cs="Times New Roman"/>
        </w:rPr>
        <w:t xml:space="preserve"> the comparative analysis for the April 2020 and April 2021 Rating Cu</w:t>
      </w:r>
      <w:r>
        <w:rPr>
          <w:rFonts w:ascii="Times New Roman" w:hAnsi="Times New Roman" w:cs="Times New Roman"/>
        </w:rPr>
        <w:t>rve. Comparing the highest flow</w:t>
      </w:r>
      <w:r w:rsidR="00E7004C" w:rsidRPr="000A2569">
        <w:rPr>
          <w:rFonts w:ascii="Times New Roman" w:hAnsi="Times New Roman" w:cs="Times New Roman"/>
        </w:rPr>
        <w:t>rate between the two months, there is a 870.6 perce</w:t>
      </w:r>
      <w:r>
        <w:rPr>
          <w:rFonts w:ascii="Times New Roman" w:hAnsi="Times New Roman" w:cs="Times New Roman"/>
        </w:rPr>
        <w:t>nt increase on its highest flowrate with 227.75</w:t>
      </w:r>
      <w:r w:rsidR="00E7004C" w:rsidRPr="000A2569">
        <w:rPr>
          <w:rFonts w:ascii="Times New Roman" w:hAnsi="Times New Roman" w:cs="Times New Roman"/>
        </w:rPr>
        <w:t>cms added to April 2021 from the previous year. In contrast</w:t>
      </w:r>
      <w:r>
        <w:rPr>
          <w:rFonts w:ascii="Times New Roman" w:hAnsi="Times New Roman" w:cs="Times New Roman"/>
        </w:rPr>
        <w:t>, comparison of the lowest flow</w:t>
      </w:r>
      <w:r w:rsidR="00E7004C" w:rsidRPr="000A2569">
        <w:rPr>
          <w:rFonts w:ascii="Times New Roman" w:hAnsi="Times New Roman" w:cs="Times New Roman"/>
        </w:rPr>
        <w:t xml:space="preserve">rate </w:t>
      </w:r>
      <w:r>
        <w:rPr>
          <w:rFonts w:ascii="Times New Roman" w:hAnsi="Times New Roman" w:cs="Times New Roman"/>
        </w:rPr>
        <w:t>show a 40.05% increase with 3.04</w:t>
      </w:r>
      <w:r w:rsidR="00E7004C" w:rsidRPr="000A2569">
        <w:rPr>
          <w:rFonts w:ascii="Times New Roman" w:hAnsi="Times New Roman" w:cs="Times New Roman"/>
        </w:rPr>
        <w:t xml:space="preserve">cms </w:t>
      </w:r>
      <w:r>
        <w:rPr>
          <w:rFonts w:ascii="Times New Roman" w:hAnsi="Times New Roman" w:cs="Times New Roman"/>
        </w:rPr>
        <w:t xml:space="preserve">i.e. </w:t>
      </w:r>
      <w:r w:rsidR="00E7004C" w:rsidRPr="000A2569">
        <w:rPr>
          <w:rFonts w:ascii="Times New Roman" w:hAnsi="Times New Roman" w:cs="Times New Roman"/>
        </w:rPr>
        <w:t>added to April 2021 from the previous year. M</w:t>
      </w:r>
      <w:r>
        <w:rPr>
          <w:rFonts w:ascii="Times New Roman" w:hAnsi="Times New Roman" w:cs="Times New Roman"/>
        </w:rPr>
        <w:t>oreover, the data shows a 136.57% or an additional 13.63</w:t>
      </w:r>
      <w:r w:rsidR="00E7004C" w:rsidRPr="000A2569">
        <w:rPr>
          <w:rFonts w:ascii="Times New Roman" w:hAnsi="Times New Roman" w:cs="Times New Roman"/>
        </w:rPr>
        <w:t>c</w:t>
      </w:r>
      <w:r>
        <w:rPr>
          <w:rFonts w:ascii="Times New Roman" w:hAnsi="Times New Roman" w:cs="Times New Roman"/>
        </w:rPr>
        <w:t>ms</w:t>
      </w:r>
      <w:r w:rsidR="00E7004C" w:rsidRPr="000A2569">
        <w:rPr>
          <w:rFonts w:ascii="Times New Roman" w:hAnsi="Times New Roman" w:cs="Times New Roman"/>
        </w:rPr>
        <w:t xml:space="preserve"> increase of average flow compared with the data from the previous</w:t>
      </w:r>
      <w:r>
        <w:rPr>
          <w:rFonts w:ascii="Times New Roman" w:hAnsi="Times New Roman" w:cs="Times New Roman"/>
        </w:rPr>
        <w:t xml:space="preserve"> year. Finally, there is a 25.01%</w:t>
      </w:r>
      <w:r w:rsidR="00E7004C" w:rsidRPr="000A2569">
        <w:rPr>
          <w:rFonts w:ascii="Times New Roman" w:hAnsi="Times New Roman" w:cs="Times New Roman"/>
        </w:rPr>
        <w:t xml:space="preserve"> or an additional 0.366m increase, on the average stage of the river.</w:t>
      </w:r>
      <w:r w:rsidR="00E7004C" w:rsidRPr="00E7004C">
        <w:rPr>
          <w:rFonts w:ascii="Times New Roman" w:hAnsi="Times New Roman" w:cs="Times New Roman"/>
        </w:rPr>
        <w:t xml:space="preserve"> </w:t>
      </w:r>
    </w:p>
    <w:p w14:paraId="7EF7F218" w14:textId="18537771" w:rsidR="00A660BE" w:rsidRDefault="00A660BE" w:rsidP="000A2569">
      <w:pPr>
        <w:pStyle w:val="ListParagraph"/>
        <w:ind w:left="0"/>
        <w:rPr>
          <w:rFonts w:ascii="Times New Roman" w:hAnsi="Times New Roman" w:cs="Times New Roman"/>
        </w:rPr>
      </w:pPr>
    </w:p>
    <w:p w14:paraId="5D62898F" w14:textId="44F41E6D" w:rsidR="00410A7F" w:rsidRDefault="00410A7F" w:rsidP="000A2569">
      <w:pPr>
        <w:pStyle w:val="ListParagraph"/>
        <w:ind w:left="0"/>
        <w:jc w:val="center"/>
        <w:rPr>
          <w:rFonts w:ascii="Times New Roman" w:hAnsi="Times New Roman" w:cs="Times New Roman"/>
        </w:rPr>
      </w:pPr>
      <w:r>
        <w:rPr>
          <w:noProof/>
          <w:lang w:val="en-US"/>
        </w:rPr>
        <w:drawing>
          <wp:inline distT="0" distB="0" distL="0" distR="0" wp14:anchorId="64402326" wp14:editId="6456CDEB">
            <wp:extent cx="5943600" cy="2495550"/>
            <wp:effectExtent l="0" t="0" r="0" b="0"/>
            <wp:docPr id="59" name="Chart 59">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6990F97B-C423-4A43-A6CF-D4C772D22C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8440898" w14:textId="474D58DF" w:rsidR="00410A7F" w:rsidRPr="000A2569" w:rsidRDefault="005E2336" w:rsidP="000A2569">
      <w:pPr>
        <w:jc w:val="center"/>
        <w:rPr>
          <w:rFonts w:ascii="Times New Roman" w:hAnsi="Times New Roman" w:cs="Times New Roman"/>
          <w:color w:val="0070C0"/>
          <w:sz w:val="20"/>
          <w:szCs w:val="20"/>
        </w:rPr>
      </w:pPr>
      <w:r>
        <w:rPr>
          <w:rFonts w:ascii="Times New Roman" w:hAnsi="Times New Roman" w:cs="Times New Roman"/>
          <w:b/>
          <w:bCs/>
          <w:sz w:val="24"/>
          <w:szCs w:val="24"/>
        </w:rPr>
        <w:t>Figure AH</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Pinan-anan River </w:t>
      </w:r>
      <w:r>
        <w:rPr>
          <w:rFonts w:ascii="Times New Roman" w:hAnsi="Times New Roman" w:cs="Times New Roman"/>
          <w:sz w:val="24"/>
          <w:szCs w:val="24"/>
        </w:rPr>
        <w:t>Rating Curve</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 xml:space="preserve">(April </w:t>
      </w:r>
      <w:r w:rsidRPr="008E6268">
        <w:rPr>
          <w:rFonts w:ascii="Times New Roman" w:hAnsi="Times New Roman" w:cs="Times New Roman"/>
          <w:sz w:val="24"/>
          <w:szCs w:val="24"/>
          <w:lang w:val="en-US"/>
        </w:rPr>
        <w:t>2020</w:t>
      </w:r>
      <w:r>
        <w:rPr>
          <w:rFonts w:ascii="Times New Roman" w:hAnsi="Times New Roman" w:cs="Times New Roman"/>
          <w:sz w:val="24"/>
          <w:szCs w:val="24"/>
          <w:lang w:val="en-US"/>
        </w:rPr>
        <w:t xml:space="preserve"> vs April 2021</w:t>
      </w:r>
      <w:r w:rsidRPr="008E6268">
        <w:rPr>
          <w:rFonts w:ascii="Times New Roman" w:hAnsi="Times New Roman" w:cs="Times New Roman"/>
          <w:sz w:val="24"/>
          <w:szCs w:val="24"/>
          <w:lang w:val="en-US"/>
        </w:rPr>
        <w:t>)</w:t>
      </w:r>
    </w:p>
    <w:p w14:paraId="6FD5E9E3" w14:textId="7EE1FCEA" w:rsidR="00E7004C" w:rsidRPr="00407743" w:rsidRDefault="00E7004C" w:rsidP="00E7004C">
      <w:pPr>
        <w:ind w:left="45"/>
        <w:jc w:val="both"/>
        <w:rPr>
          <w:rFonts w:ascii="Times New Roman" w:hAnsi="Times New Roman" w:cs="Times New Roman"/>
        </w:rPr>
      </w:pPr>
      <w:r w:rsidRPr="00407743">
        <w:rPr>
          <w:rFonts w:ascii="Times New Roman" w:hAnsi="Times New Roman" w:cs="Times New Roman"/>
          <w:highlight w:val="yellow"/>
        </w:rPr>
        <w:t>F</w:t>
      </w:r>
      <w:r w:rsidR="000A2569">
        <w:rPr>
          <w:rFonts w:ascii="Times New Roman" w:hAnsi="Times New Roman" w:cs="Times New Roman"/>
          <w:highlight w:val="yellow"/>
        </w:rPr>
        <w:t>igure AI</w:t>
      </w:r>
      <w:r w:rsidRPr="00407743">
        <w:rPr>
          <w:rFonts w:ascii="Times New Roman" w:hAnsi="Times New Roman" w:cs="Times New Roman"/>
          <w:highlight w:val="yellow"/>
        </w:rPr>
        <w:t xml:space="preserve"> </w:t>
      </w:r>
      <w:r w:rsidR="000A2569">
        <w:rPr>
          <w:rFonts w:ascii="Times New Roman" w:hAnsi="Times New Roman" w:cs="Times New Roman"/>
        </w:rPr>
        <w:t>show</w:t>
      </w:r>
      <w:r w:rsidRPr="000A2569">
        <w:rPr>
          <w:rFonts w:ascii="Times New Roman" w:hAnsi="Times New Roman" w:cs="Times New Roman"/>
        </w:rPr>
        <w:t xml:space="preserve"> the comparative analysis for the May 2020 and May 2021 Rating Curve. </w:t>
      </w:r>
      <w:r w:rsidR="000A2569">
        <w:rPr>
          <w:rFonts w:ascii="Times New Roman" w:hAnsi="Times New Roman" w:cs="Times New Roman"/>
        </w:rPr>
        <w:t>Results of the comparison for the highest flow</w:t>
      </w:r>
      <w:r w:rsidRPr="000A2569">
        <w:rPr>
          <w:rFonts w:ascii="Times New Roman" w:hAnsi="Times New Roman" w:cs="Times New Roman"/>
        </w:rPr>
        <w:t xml:space="preserve">rate </w:t>
      </w:r>
      <w:r w:rsidR="000A2569">
        <w:rPr>
          <w:rFonts w:ascii="Times New Roman" w:hAnsi="Times New Roman" w:cs="Times New Roman"/>
        </w:rPr>
        <w:t xml:space="preserve">revealed that there is a 157.49% </w:t>
      </w:r>
      <w:r w:rsidRPr="000A2569">
        <w:rPr>
          <w:rFonts w:ascii="Times New Roman" w:hAnsi="Times New Roman" w:cs="Times New Roman"/>
        </w:rPr>
        <w:t xml:space="preserve">increase on </w:t>
      </w:r>
      <w:r w:rsidR="000A2569">
        <w:rPr>
          <w:rFonts w:ascii="Times New Roman" w:hAnsi="Times New Roman" w:cs="Times New Roman"/>
        </w:rPr>
        <w:t>with 111.22</w:t>
      </w:r>
      <w:r w:rsidRPr="000A2569">
        <w:rPr>
          <w:rFonts w:ascii="Times New Roman" w:hAnsi="Times New Roman" w:cs="Times New Roman"/>
        </w:rPr>
        <w:t xml:space="preserve">cms </w:t>
      </w:r>
      <w:r w:rsidR="000A2569">
        <w:rPr>
          <w:rFonts w:ascii="Times New Roman" w:hAnsi="Times New Roman" w:cs="Times New Roman"/>
        </w:rPr>
        <w:t xml:space="preserve">i.e. </w:t>
      </w:r>
      <w:r w:rsidRPr="000A2569">
        <w:rPr>
          <w:rFonts w:ascii="Times New Roman" w:hAnsi="Times New Roman" w:cs="Times New Roman"/>
        </w:rPr>
        <w:t xml:space="preserve">added </w:t>
      </w:r>
      <w:r w:rsidRPr="000A2569">
        <w:rPr>
          <w:rFonts w:ascii="Times New Roman" w:hAnsi="Times New Roman" w:cs="Times New Roman"/>
        </w:rPr>
        <w:lastRenderedPageBreak/>
        <w:t>to May 2021 from the previous year. In contrast</w:t>
      </w:r>
      <w:r w:rsidR="000A2569">
        <w:rPr>
          <w:rFonts w:ascii="Times New Roman" w:hAnsi="Times New Roman" w:cs="Times New Roman"/>
        </w:rPr>
        <w:t>, comparison of the lowest flow</w:t>
      </w:r>
      <w:r w:rsidRPr="000A2569">
        <w:rPr>
          <w:rFonts w:ascii="Times New Roman" w:hAnsi="Times New Roman" w:cs="Times New Roman"/>
        </w:rPr>
        <w:t xml:space="preserve">rate </w:t>
      </w:r>
      <w:r w:rsidR="000A2569">
        <w:rPr>
          <w:rFonts w:ascii="Times New Roman" w:hAnsi="Times New Roman" w:cs="Times New Roman"/>
        </w:rPr>
        <w:t>show a 92.28% increase with 6.57</w:t>
      </w:r>
      <w:r w:rsidRPr="000A2569">
        <w:rPr>
          <w:rFonts w:ascii="Times New Roman" w:hAnsi="Times New Roman" w:cs="Times New Roman"/>
        </w:rPr>
        <w:t>cms added to May 2021 from the previous year. Mo</w:t>
      </w:r>
      <w:r w:rsidR="000A2569">
        <w:rPr>
          <w:rFonts w:ascii="Times New Roman" w:hAnsi="Times New Roman" w:cs="Times New Roman"/>
        </w:rPr>
        <w:t>reover, the data shows a 107.84% or an additional 14.84cms i.e.</w:t>
      </w:r>
      <w:r w:rsidRPr="000A2569">
        <w:rPr>
          <w:rFonts w:ascii="Times New Roman" w:hAnsi="Times New Roman" w:cs="Times New Roman"/>
        </w:rPr>
        <w:t xml:space="preserve"> increase of average flow compared with the data from the previous </w:t>
      </w:r>
      <w:r w:rsidR="000A2569">
        <w:rPr>
          <w:rFonts w:ascii="Times New Roman" w:hAnsi="Times New Roman" w:cs="Times New Roman"/>
        </w:rPr>
        <w:t xml:space="preserve">year. Finally, there is a 16.14% </w:t>
      </w:r>
      <w:r w:rsidRPr="000A2569">
        <w:rPr>
          <w:rFonts w:ascii="Times New Roman" w:hAnsi="Times New Roman" w:cs="Times New Roman"/>
        </w:rPr>
        <w:t xml:space="preserve">or </w:t>
      </w:r>
      <w:r w:rsidR="000A2569">
        <w:rPr>
          <w:rFonts w:ascii="Times New Roman" w:hAnsi="Times New Roman" w:cs="Times New Roman"/>
        </w:rPr>
        <w:t xml:space="preserve">an additional 0.2362m increase </w:t>
      </w:r>
      <w:r w:rsidRPr="000A2569">
        <w:rPr>
          <w:rFonts w:ascii="Times New Roman" w:hAnsi="Times New Roman" w:cs="Times New Roman"/>
        </w:rPr>
        <w:t>on the average stage of the river.</w:t>
      </w:r>
      <w:r w:rsidRPr="00407743">
        <w:rPr>
          <w:rFonts w:ascii="Times New Roman" w:hAnsi="Times New Roman" w:cs="Times New Roman"/>
        </w:rPr>
        <w:t xml:space="preserve"> </w:t>
      </w:r>
    </w:p>
    <w:p w14:paraId="4C37B9A1" w14:textId="47D72579" w:rsidR="000A2569" w:rsidRPr="008513AD" w:rsidRDefault="007E1A70" w:rsidP="005E2336">
      <w:pPr>
        <w:pStyle w:val="ListParagraph"/>
        <w:jc w:val="center"/>
        <w:rPr>
          <w:rFonts w:ascii="Times New Roman" w:hAnsi="Times New Roman" w:cs="Times New Roman"/>
          <w:sz w:val="24"/>
          <w:szCs w:val="24"/>
          <w:lang w:val="en-US"/>
        </w:rPr>
      </w:pPr>
      <w:r>
        <w:rPr>
          <w:noProof/>
          <w:lang w:val="en-US"/>
        </w:rPr>
        <w:drawing>
          <wp:anchor distT="0" distB="0" distL="114300" distR="114300" simplePos="0" relativeHeight="251701248" behindDoc="0" locked="0" layoutInCell="1" allowOverlap="1" wp14:anchorId="01D1E737" wp14:editId="6D494439">
            <wp:simplePos x="0" y="0"/>
            <wp:positionH relativeFrom="column">
              <wp:posOffset>23688</wp:posOffset>
            </wp:positionH>
            <wp:positionV relativeFrom="paragraph">
              <wp:posOffset>221</wp:posOffset>
            </wp:positionV>
            <wp:extent cx="5943600" cy="2700020"/>
            <wp:effectExtent l="0" t="0" r="0" b="5080"/>
            <wp:wrapSquare wrapText="bothSides"/>
            <wp:docPr id="61" name="Chart 6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614997FA-E705-47B1-9347-1BB3BD37AF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r w:rsidR="005E2336">
        <w:rPr>
          <w:rFonts w:ascii="Times New Roman" w:hAnsi="Times New Roman" w:cs="Times New Roman"/>
          <w:b/>
          <w:bCs/>
          <w:sz w:val="24"/>
          <w:szCs w:val="24"/>
        </w:rPr>
        <w:t>Figure AI</w:t>
      </w:r>
      <w:r w:rsidR="005E2336" w:rsidRPr="008E6268">
        <w:rPr>
          <w:rFonts w:ascii="Times New Roman" w:hAnsi="Times New Roman" w:cs="Times New Roman"/>
          <w:b/>
          <w:bCs/>
          <w:sz w:val="24"/>
          <w:szCs w:val="24"/>
        </w:rPr>
        <w:t>.</w:t>
      </w:r>
      <w:r w:rsidR="005E2336" w:rsidRPr="008E6268">
        <w:rPr>
          <w:rFonts w:ascii="Times New Roman" w:hAnsi="Times New Roman" w:cs="Times New Roman"/>
          <w:sz w:val="24"/>
          <w:szCs w:val="24"/>
        </w:rPr>
        <w:t xml:space="preserve"> Pinan-anan River </w:t>
      </w:r>
      <w:r w:rsidR="005E2336">
        <w:rPr>
          <w:rFonts w:ascii="Times New Roman" w:hAnsi="Times New Roman" w:cs="Times New Roman"/>
          <w:sz w:val="24"/>
          <w:szCs w:val="24"/>
        </w:rPr>
        <w:t>Rating Curve</w:t>
      </w:r>
      <w:r w:rsidR="005E2336" w:rsidRPr="008E6268">
        <w:rPr>
          <w:rFonts w:ascii="Times New Roman" w:hAnsi="Times New Roman" w:cs="Times New Roman"/>
          <w:sz w:val="24"/>
          <w:szCs w:val="24"/>
        </w:rPr>
        <w:t xml:space="preserve"> </w:t>
      </w:r>
      <w:r w:rsidR="005E2336">
        <w:rPr>
          <w:rFonts w:ascii="Times New Roman" w:hAnsi="Times New Roman" w:cs="Times New Roman"/>
          <w:sz w:val="24"/>
          <w:szCs w:val="24"/>
          <w:lang w:val="en-US"/>
        </w:rPr>
        <w:t xml:space="preserve">(May </w:t>
      </w:r>
      <w:r w:rsidR="005E2336" w:rsidRPr="008E6268">
        <w:rPr>
          <w:rFonts w:ascii="Times New Roman" w:hAnsi="Times New Roman" w:cs="Times New Roman"/>
          <w:sz w:val="24"/>
          <w:szCs w:val="24"/>
          <w:lang w:val="en-US"/>
        </w:rPr>
        <w:t>2020</w:t>
      </w:r>
      <w:r w:rsidR="005E2336">
        <w:rPr>
          <w:rFonts w:ascii="Times New Roman" w:hAnsi="Times New Roman" w:cs="Times New Roman"/>
          <w:sz w:val="24"/>
          <w:szCs w:val="24"/>
          <w:lang w:val="en-US"/>
        </w:rPr>
        <w:t xml:space="preserve"> vs May 2021</w:t>
      </w:r>
      <w:r w:rsidR="005E2336" w:rsidRPr="008E6268">
        <w:rPr>
          <w:rFonts w:ascii="Times New Roman" w:hAnsi="Times New Roman" w:cs="Times New Roman"/>
          <w:sz w:val="24"/>
          <w:szCs w:val="24"/>
          <w:lang w:val="en-US"/>
        </w:rPr>
        <w:t>)</w:t>
      </w:r>
      <w:bookmarkStart w:id="0" w:name="_GoBack"/>
      <w:bookmarkEnd w:id="0"/>
    </w:p>
    <w:p w14:paraId="3676F5EF" w14:textId="0173858D" w:rsidR="007E1A70" w:rsidRPr="008513AD" w:rsidRDefault="000A2569" w:rsidP="008513AD">
      <w:pPr>
        <w:ind w:left="45"/>
        <w:jc w:val="both"/>
        <w:rPr>
          <w:rFonts w:ascii="Times New Roman" w:hAnsi="Times New Roman" w:cs="Times New Roman"/>
        </w:rPr>
      </w:pPr>
      <w:r>
        <w:rPr>
          <w:rFonts w:ascii="Times New Roman" w:hAnsi="Times New Roman" w:cs="Times New Roman"/>
          <w:highlight w:val="yellow"/>
        </w:rPr>
        <w:t>Figure AJ</w:t>
      </w:r>
      <w:r w:rsidR="00E7004C" w:rsidRPr="00E7004C">
        <w:rPr>
          <w:rFonts w:ascii="Times New Roman" w:hAnsi="Times New Roman" w:cs="Times New Roman"/>
          <w:highlight w:val="yellow"/>
        </w:rPr>
        <w:t xml:space="preserve"> </w:t>
      </w:r>
      <w:r w:rsidR="00E7004C" w:rsidRPr="000A2569">
        <w:rPr>
          <w:rFonts w:ascii="Times New Roman" w:hAnsi="Times New Roman" w:cs="Times New Roman"/>
        </w:rPr>
        <w:t xml:space="preserve">shows the comparative analysis for the June 2020 and June 2021 Rating Curve. Comparing the highest flow rate between the two months, there is a </w:t>
      </w:r>
      <w:r>
        <w:rPr>
          <w:rFonts w:ascii="Times New Roman" w:hAnsi="Times New Roman" w:cs="Times New Roman"/>
        </w:rPr>
        <w:t xml:space="preserve">32.87% </w:t>
      </w:r>
      <w:r w:rsidR="00E7004C" w:rsidRPr="000A2569">
        <w:rPr>
          <w:rFonts w:ascii="Times New Roman" w:hAnsi="Times New Roman" w:cs="Times New Roman"/>
        </w:rPr>
        <w:t>decrease on with 96.42cms added to June 2021 from the previous year. In contrast, comparison of the</w:t>
      </w:r>
      <w:r>
        <w:rPr>
          <w:rFonts w:ascii="Times New Roman" w:hAnsi="Times New Roman" w:cs="Times New Roman"/>
        </w:rPr>
        <w:t xml:space="preserve"> lowest flow</w:t>
      </w:r>
      <w:r w:rsidR="00E7004C" w:rsidRPr="000A2569">
        <w:rPr>
          <w:rFonts w:ascii="Times New Roman" w:hAnsi="Times New Roman" w:cs="Times New Roman"/>
        </w:rPr>
        <w:t>rate show a 160.37</w:t>
      </w:r>
      <w:r w:rsidR="008513AD">
        <w:rPr>
          <w:rFonts w:ascii="Times New Roman" w:hAnsi="Times New Roman" w:cs="Times New Roman"/>
        </w:rPr>
        <w:t xml:space="preserve">% </w:t>
      </w:r>
      <w:r w:rsidR="008513AD" w:rsidRPr="000A2569">
        <w:rPr>
          <w:rFonts w:ascii="Times New Roman" w:hAnsi="Times New Roman" w:cs="Times New Roman"/>
        </w:rPr>
        <w:t>increase</w:t>
      </w:r>
      <w:r w:rsidR="00E7004C" w:rsidRPr="000A2569">
        <w:rPr>
          <w:rFonts w:ascii="Times New Roman" w:hAnsi="Times New Roman" w:cs="Times New Roman"/>
        </w:rPr>
        <w:t xml:space="preserve"> with 14.69cms added to June 2021 from the previous year. Moreover, the data shows a 40.81</w:t>
      </w:r>
      <w:r>
        <w:rPr>
          <w:rFonts w:ascii="Times New Roman" w:hAnsi="Times New Roman" w:cs="Times New Roman"/>
        </w:rPr>
        <w:t xml:space="preserve">% </w:t>
      </w:r>
      <w:r w:rsidR="00E7004C" w:rsidRPr="000A2569">
        <w:rPr>
          <w:rFonts w:ascii="Times New Roman" w:hAnsi="Times New Roman" w:cs="Times New Roman"/>
        </w:rPr>
        <w:t>or an additional 12.13</w:t>
      </w:r>
      <w:r w:rsidR="008513AD">
        <w:rPr>
          <w:rFonts w:ascii="Times New Roman" w:hAnsi="Times New Roman" w:cs="Times New Roman"/>
        </w:rPr>
        <w:t>cms i.e.</w:t>
      </w:r>
      <w:r w:rsidR="00E7004C" w:rsidRPr="000A2569">
        <w:rPr>
          <w:rFonts w:ascii="Times New Roman" w:hAnsi="Times New Roman" w:cs="Times New Roman"/>
        </w:rPr>
        <w:t xml:space="preserve"> increase of average flow compared with the data from the previous year. Finally, there is a 28.91</w:t>
      </w:r>
      <w:r>
        <w:rPr>
          <w:rFonts w:ascii="Times New Roman" w:hAnsi="Times New Roman" w:cs="Times New Roman"/>
        </w:rPr>
        <w:t>%</w:t>
      </w:r>
      <w:r w:rsidR="00E7004C" w:rsidRPr="000A2569">
        <w:rPr>
          <w:rFonts w:ascii="Times New Roman" w:hAnsi="Times New Roman" w:cs="Times New Roman"/>
        </w:rPr>
        <w:t xml:space="preserve"> or an additional 0.451</w:t>
      </w:r>
      <w:r>
        <w:rPr>
          <w:rFonts w:ascii="Times New Roman" w:hAnsi="Times New Roman" w:cs="Times New Roman"/>
        </w:rPr>
        <w:t>m increase</w:t>
      </w:r>
      <w:r w:rsidR="00E7004C" w:rsidRPr="000A2569">
        <w:rPr>
          <w:rFonts w:ascii="Times New Roman" w:hAnsi="Times New Roman" w:cs="Times New Roman"/>
        </w:rPr>
        <w:t xml:space="preserve"> on the average stage of the river.</w:t>
      </w:r>
      <w:r w:rsidR="00E7004C" w:rsidRPr="00E7004C">
        <w:rPr>
          <w:rFonts w:ascii="Times New Roman" w:hAnsi="Times New Roman" w:cs="Times New Roman"/>
        </w:rPr>
        <w:t xml:space="preserve"> </w:t>
      </w:r>
    </w:p>
    <w:p w14:paraId="79DF627C" w14:textId="27B330DE" w:rsidR="00B773EC" w:rsidRDefault="00B773EC" w:rsidP="00B773EC">
      <w:r>
        <w:rPr>
          <w:noProof/>
          <w:lang w:val="en-US"/>
        </w:rPr>
        <w:drawing>
          <wp:inline distT="0" distB="0" distL="0" distR="0" wp14:anchorId="20666D5F" wp14:editId="01C378EE">
            <wp:extent cx="5943600" cy="2700020"/>
            <wp:effectExtent l="0" t="0" r="0" b="5080"/>
            <wp:docPr id="63" name="Chart 6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1CA54B8E-452C-4902-A044-080D706F5B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8898344" w14:textId="1C36A45A" w:rsidR="005E2336" w:rsidRDefault="005E2336" w:rsidP="005E2336">
      <w:pPr>
        <w:jc w:val="center"/>
        <w:rPr>
          <w:rFonts w:ascii="Times New Roman" w:hAnsi="Times New Roman" w:cs="Times New Roman"/>
          <w:color w:val="0070C0"/>
          <w:sz w:val="20"/>
          <w:szCs w:val="20"/>
        </w:rPr>
      </w:pPr>
      <w:r>
        <w:rPr>
          <w:rFonts w:ascii="Times New Roman" w:hAnsi="Times New Roman" w:cs="Times New Roman"/>
          <w:b/>
          <w:bCs/>
          <w:sz w:val="24"/>
          <w:szCs w:val="24"/>
        </w:rPr>
        <w:t>Figure AJ</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Pinan-anan River </w:t>
      </w:r>
      <w:r>
        <w:rPr>
          <w:rFonts w:ascii="Times New Roman" w:hAnsi="Times New Roman" w:cs="Times New Roman"/>
          <w:sz w:val="24"/>
          <w:szCs w:val="24"/>
        </w:rPr>
        <w:t>Rating Curve</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June 2020 vs June 2021</w:t>
      </w:r>
      <w:r w:rsidRPr="008E6268">
        <w:rPr>
          <w:rFonts w:ascii="Times New Roman" w:hAnsi="Times New Roman" w:cs="Times New Roman"/>
          <w:sz w:val="24"/>
          <w:szCs w:val="24"/>
          <w:lang w:val="en-US"/>
        </w:rPr>
        <w:t>)</w:t>
      </w:r>
    </w:p>
    <w:p w14:paraId="09D2322D" w14:textId="77777777" w:rsidR="00B773EC" w:rsidRDefault="00B773EC" w:rsidP="00B773EC">
      <w:pPr>
        <w:pStyle w:val="ListParagraph"/>
        <w:rPr>
          <w:rFonts w:ascii="Times New Roman" w:hAnsi="Times New Roman" w:cs="Times New Roman"/>
        </w:rPr>
      </w:pPr>
    </w:p>
    <w:p w14:paraId="0272D067" w14:textId="77777777" w:rsidR="008513AD" w:rsidRDefault="008513AD" w:rsidP="005E2336">
      <w:pPr>
        <w:jc w:val="both"/>
        <w:rPr>
          <w:rFonts w:ascii="Times New Roman" w:hAnsi="Times New Roman" w:cs="Times New Roman"/>
          <w:highlight w:val="green"/>
        </w:rPr>
      </w:pPr>
    </w:p>
    <w:p w14:paraId="51B442F1" w14:textId="0CC596FD" w:rsidR="00FA3797" w:rsidRPr="00337FCB" w:rsidRDefault="00FA3797" w:rsidP="005E2336">
      <w:pPr>
        <w:jc w:val="both"/>
        <w:rPr>
          <w:rFonts w:ascii="Times New Roman" w:hAnsi="Times New Roman" w:cs="Times New Roman"/>
          <w:highlight w:val="green"/>
        </w:rPr>
      </w:pPr>
      <w:r w:rsidRPr="00337FCB">
        <w:rPr>
          <w:rFonts w:ascii="Times New Roman" w:hAnsi="Times New Roman" w:cs="Times New Roman"/>
          <w:highlight w:val="green"/>
        </w:rPr>
        <w:t>Limitations &amp; Recommendations</w:t>
      </w:r>
    </w:p>
    <w:p w14:paraId="0B7904A6" w14:textId="77777777" w:rsidR="00FA3797" w:rsidRPr="00337FCB" w:rsidRDefault="00EE3CA0" w:rsidP="005E2336">
      <w:pPr>
        <w:ind w:firstLine="720"/>
        <w:jc w:val="both"/>
        <w:rPr>
          <w:rFonts w:ascii="Times New Roman" w:hAnsi="Times New Roman" w:cs="Times New Roman"/>
          <w:highlight w:val="green"/>
        </w:rPr>
      </w:pPr>
      <w:r w:rsidRPr="00337FCB">
        <w:rPr>
          <w:rFonts w:ascii="Times New Roman" w:hAnsi="Times New Roman" w:cs="Times New Roman"/>
          <w:highlight w:val="green"/>
        </w:rPr>
        <w:t>-Flow measurements are so much limited due to pandemic.</w:t>
      </w:r>
    </w:p>
    <w:p w14:paraId="3CB419C4" w14:textId="77777777" w:rsidR="00EE3CA0" w:rsidRPr="00337FCB" w:rsidRDefault="00EE3CA0" w:rsidP="005E2336">
      <w:pPr>
        <w:ind w:firstLine="720"/>
        <w:jc w:val="both"/>
        <w:rPr>
          <w:rFonts w:ascii="Times New Roman" w:hAnsi="Times New Roman" w:cs="Times New Roman"/>
          <w:highlight w:val="green"/>
        </w:rPr>
      </w:pPr>
      <w:r w:rsidRPr="00337FCB">
        <w:rPr>
          <w:rFonts w:ascii="Times New Roman" w:hAnsi="Times New Roman" w:cs="Times New Roman"/>
          <w:highlight w:val="green"/>
        </w:rPr>
        <w:t>-additional of RG for meteorological measurement particularly within the basin and nearly the area.</w:t>
      </w:r>
    </w:p>
    <w:p w14:paraId="644D364A" w14:textId="77777777" w:rsidR="00EE3CA0" w:rsidRPr="00337FCB" w:rsidRDefault="00EE3CA0" w:rsidP="005E2336">
      <w:pPr>
        <w:ind w:firstLine="720"/>
        <w:jc w:val="both"/>
        <w:rPr>
          <w:rFonts w:ascii="Times New Roman" w:hAnsi="Times New Roman" w:cs="Times New Roman"/>
          <w:highlight w:val="green"/>
        </w:rPr>
      </w:pPr>
      <w:r w:rsidRPr="00337FCB">
        <w:rPr>
          <w:rFonts w:ascii="Times New Roman" w:hAnsi="Times New Roman" w:cs="Times New Roman"/>
          <w:highlight w:val="green"/>
        </w:rPr>
        <w:t>- Provide/Gathered more sample of flow measurement in order to establish a precise rating curve (for more accurate flow measurement, a use of Digital flow meter to determine an minutes/hourly/daily velocity rate)</w:t>
      </w:r>
    </w:p>
    <w:p w14:paraId="012896AB" w14:textId="77777777" w:rsidR="00EE3CA0" w:rsidRPr="00337FCB" w:rsidRDefault="00EE3CA0" w:rsidP="005E2336">
      <w:pPr>
        <w:ind w:firstLine="720"/>
        <w:jc w:val="both"/>
        <w:rPr>
          <w:rFonts w:ascii="Times New Roman" w:hAnsi="Times New Roman" w:cs="Times New Roman"/>
          <w:highlight w:val="green"/>
        </w:rPr>
      </w:pPr>
      <w:r w:rsidRPr="00337FCB">
        <w:rPr>
          <w:rFonts w:ascii="Times New Roman" w:hAnsi="Times New Roman" w:cs="Times New Roman"/>
          <w:highlight w:val="green"/>
        </w:rPr>
        <w:t>-establish a cross-section survey to emphasize the left and right banks of the cross-section which can indicates for a bank-full scenario. And integrated the cross-section profile with the establishment of water surface level on the given time from the surveyed.</w:t>
      </w:r>
    </w:p>
    <w:p w14:paraId="0D28D32C" w14:textId="226D98CB" w:rsidR="00EE3CA0" w:rsidRPr="00337FCB" w:rsidRDefault="00EE3CA0" w:rsidP="005E2336">
      <w:pPr>
        <w:ind w:firstLine="720"/>
        <w:jc w:val="both"/>
        <w:rPr>
          <w:rFonts w:ascii="Times New Roman" w:hAnsi="Times New Roman" w:cs="Times New Roman"/>
          <w:highlight w:val="green"/>
        </w:rPr>
      </w:pPr>
      <w:r w:rsidRPr="00337FCB">
        <w:rPr>
          <w:rFonts w:ascii="Times New Roman" w:hAnsi="Times New Roman" w:cs="Times New Roman"/>
          <w:highlight w:val="green"/>
        </w:rPr>
        <w:t xml:space="preserve">- </w:t>
      </w:r>
      <w:r w:rsidR="0073157D" w:rsidRPr="00337FCB">
        <w:rPr>
          <w:rFonts w:ascii="Times New Roman" w:hAnsi="Times New Roman" w:cs="Times New Roman"/>
          <w:highlight w:val="green"/>
        </w:rPr>
        <w:t xml:space="preserve">Establish an Hydrologic Modelling </w:t>
      </w:r>
      <w:r w:rsidR="001B0B68" w:rsidRPr="00337FCB">
        <w:rPr>
          <w:rFonts w:ascii="Times New Roman" w:hAnsi="Times New Roman" w:cs="Times New Roman"/>
          <w:highlight w:val="green"/>
        </w:rPr>
        <w:t xml:space="preserve">which makes an accurate measurement of flow and good information for the assessments for the observed </w:t>
      </w:r>
      <w:r w:rsidR="00251218" w:rsidRPr="00337FCB">
        <w:rPr>
          <w:rFonts w:ascii="Times New Roman" w:hAnsi="Times New Roman" w:cs="Times New Roman"/>
          <w:highlight w:val="green"/>
        </w:rPr>
        <w:t>data with</w:t>
      </w:r>
      <w:r w:rsidR="001B0B68" w:rsidRPr="00337FCB">
        <w:rPr>
          <w:rFonts w:ascii="Times New Roman" w:hAnsi="Times New Roman" w:cs="Times New Roman"/>
          <w:highlight w:val="green"/>
        </w:rPr>
        <w:t xml:space="preserve"> respect to long terms trends.</w:t>
      </w:r>
    </w:p>
    <w:p w14:paraId="3BF3DC7B" w14:textId="66708C84" w:rsidR="00095E0A" w:rsidRDefault="00095E0A" w:rsidP="005E2336">
      <w:pPr>
        <w:ind w:firstLine="720"/>
        <w:jc w:val="both"/>
        <w:rPr>
          <w:rFonts w:ascii="Times New Roman" w:hAnsi="Times New Roman" w:cs="Times New Roman"/>
        </w:rPr>
      </w:pPr>
      <w:r w:rsidRPr="00337FCB">
        <w:rPr>
          <w:rFonts w:ascii="Times New Roman" w:hAnsi="Times New Roman" w:cs="Times New Roman"/>
          <w:highlight w:val="green"/>
        </w:rPr>
        <w:t>- Erroneous of data which affect the analysis of the rating curve. Time to time, data must be evaluated if it is substantial to accurate figures of data and   device must be evaluate if it still working or calibrated.</w:t>
      </w:r>
    </w:p>
    <w:p w14:paraId="618B66CE" w14:textId="77777777" w:rsidR="00095E0A" w:rsidRDefault="00095E0A" w:rsidP="005E2336">
      <w:pPr>
        <w:ind w:firstLine="720"/>
        <w:jc w:val="both"/>
        <w:rPr>
          <w:rFonts w:ascii="Times New Roman" w:hAnsi="Times New Roman" w:cs="Times New Roman"/>
        </w:rPr>
      </w:pPr>
    </w:p>
    <w:p w14:paraId="28D935BB" w14:textId="7E76D960" w:rsidR="00337FCB" w:rsidRPr="00337FCB" w:rsidRDefault="00337FCB" w:rsidP="005E2336">
      <w:pPr>
        <w:ind w:firstLine="720"/>
        <w:jc w:val="both"/>
        <w:rPr>
          <w:rFonts w:ascii="Times New Roman" w:hAnsi="Times New Roman" w:cs="Times New Roman"/>
          <w:sz w:val="24"/>
          <w:szCs w:val="24"/>
          <w:highlight w:val="yellow"/>
        </w:rPr>
      </w:pPr>
      <w:r w:rsidRPr="00337FCB">
        <w:rPr>
          <w:rFonts w:ascii="Times New Roman" w:hAnsi="Times New Roman" w:cs="Times New Roman"/>
          <w:sz w:val="24"/>
          <w:szCs w:val="24"/>
          <w:highlight w:val="yellow"/>
        </w:rPr>
        <w:t>Flow measurements are limited due to the pandemic. It is recommended to gather additional Rain Gauge data for meteorological measurement particularly within the basin and nearly the area. Moreover, by gathering more flow measurement samples, it is possible to establish a more precise rating curve which in turn would give a more accurate representation of the river. (for more accurate flow measurement, use of digital flow meter to determine in minutes/hourly/daily velocity rate)</w:t>
      </w:r>
    </w:p>
    <w:p w14:paraId="2FEF049A" w14:textId="77777777" w:rsidR="00337FCB" w:rsidRPr="00337FCB" w:rsidRDefault="00337FCB" w:rsidP="005E2336">
      <w:pPr>
        <w:ind w:firstLine="720"/>
        <w:jc w:val="both"/>
        <w:rPr>
          <w:rFonts w:ascii="Times New Roman" w:hAnsi="Times New Roman" w:cs="Times New Roman"/>
          <w:sz w:val="24"/>
          <w:szCs w:val="24"/>
          <w:highlight w:val="yellow"/>
        </w:rPr>
      </w:pPr>
      <w:r w:rsidRPr="00337FCB">
        <w:rPr>
          <w:rFonts w:ascii="Times New Roman" w:hAnsi="Times New Roman" w:cs="Times New Roman"/>
          <w:sz w:val="24"/>
          <w:szCs w:val="24"/>
          <w:highlight w:val="yellow"/>
        </w:rPr>
        <w:t>It is further recommended to establish a cross-section survey to emphasize the left and right banks of the cross-section which can indicate a bank-full scenario,  integrating the cross-section profile with the establishment of water surface level on the given time from the surveyed.</w:t>
      </w:r>
    </w:p>
    <w:p w14:paraId="7F904E39" w14:textId="77777777" w:rsidR="00337FCB" w:rsidRPr="00381DC0" w:rsidRDefault="00337FCB" w:rsidP="005E2336">
      <w:pPr>
        <w:ind w:firstLine="720"/>
        <w:jc w:val="both"/>
        <w:rPr>
          <w:rFonts w:ascii="Times New Roman" w:hAnsi="Times New Roman" w:cs="Times New Roman"/>
          <w:sz w:val="24"/>
          <w:szCs w:val="24"/>
        </w:rPr>
      </w:pPr>
      <w:r w:rsidRPr="00337FCB">
        <w:rPr>
          <w:rFonts w:ascii="Times New Roman" w:hAnsi="Times New Roman" w:cs="Times New Roman"/>
          <w:sz w:val="24"/>
          <w:szCs w:val="24"/>
          <w:highlight w:val="yellow"/>
        </w:rPr>
        <w:t>Lastly, it is recommended to establish a Hydrologic Modelling that makes accurate measurement of flow and good information for the assessments for the observed data concerning long terms trends.</w:t>
      </w:r>
    </w:p>
    <w:p w14:paraId="22F29333" w14:textId="5E15EF72" w:rsidR="00095E0A" w:rsidRDefault="00095E0A" w:rsidP="00337FCB">
      <w:pPr>
        <w:rPr>
          <w:rFonts w:ascii="Times New Roman" w:hAnsi="Times New Roman" w:cs="Times New Roman"/>
        </w:rPr>
      </w:pPr>
    </w:p>
    <w:p w14:paraId="2BB98CD0" w14:textId="5806A1E3" w:rsidR="00095E0A" w:rsidRPr="00095E0A" w:rsidRDefault="00095E0A" w:rsidP="00095E0A">
      <w:pPr>
        <w:rPr>
          <w:rFonts w:ascii="Times New Roman" w:hAnsi="Times New Roman" w:cs="Times New Roman"/>
        </w:rPr>
      </w:pPr>
    </w:p>
    <w:p w14:paraId="723A0989" w14:textId="77777777" w:rsidR="009679E0" w:rsidRPr="009679E0" w:rsidRDefault="009679E0" w:rsidP="009679E0">
      <w:pPr>
        <w:rPr>
          <w:rFonts w:ascii="Times New Roman" w:hAnsi="Times New Roman" w:cs="Times New Roman"/>
        </w:rPr>
      </w:pPr>
    </w:p>
    <w:sectPr w:rsidR="009679E0" w:rsidRPr="009679E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212671" w14:textId="77777777" w:rsidR="004C3D58" w:rsidRDefault="004C3D58" w:rsidP="007E1A70">
      <w:pPr>
        <w:spacing w:after="0" w:line="240" w:lineRule="auto"/>
      </w:pPr>
      <w:r>
        <w:separator/>
      </w:r>
    </w:p>
  </w:endnote>
  <w:endnote w:type="continuationSeparator" w:id="0">
    <w:p w14:paraId="54AC1E31" w14:textId="77777777" w:rsidR="004C3D58" w:rsidRDefault="004C3D58" w:rsidP="007E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A78F03" w14:textId="77777777" w:rsidR="004C3D58" w:rsidRDefault="004C3D58" w:rsidP="007E1A70">
      <w:pPr>
        <w:spacing w:after="0" w:line="240" w:lineRule="auto"/>
      </w:pPr>
      <w:r>
        <w:separator/>
      </w:r>
    </w:p>
  </w:footnote>
  <w:footnote w:type="continuationSeparator" w:id="0">
    <w:p w14:paraId="6FBAF551" w14:textId="77777777" w:rsidR="004C3D58" w:rsidRDefault="004C3D58" w:rsidP="007E1A7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683225"/>
    <w:multiLevelType w:val="hybridMultilevel"/>
    <w:tmpl w:val="EC38BE2C"/>
    <w:lvl w:ilvl="0" w:tplc="95A4565E">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18AB7EFB"/>
    <w:multiLevelType w:val="hybridMultilevel"/>
    <w:tmpl w:val="05ACF3CC"/>
    <w:lvl w:ilvl="0" w:tplc="DE60A602">
      <w:numFmt w:val="bullet"/>
      <w:lvlText w:val="-"/>
      <w:lvlJc w:val="left"/>
      <w:pPr>
        <w:ind w:left="1710" w:hanging="360"/>
      </w:pPr>
      <w:rPr>
        <w:rFonts w:ascii="Calibri" w:eastAsiaTheme="minorHAnsi" w:hAnsi="Calibri" w:cs="Calibri" w:hint="default"/>
      </w:rPr>
    </w:lvl>
    <w:lvl w:ilvl="1" w:tplc="34090003" w:tentative="1">
      <w:start w:val="1"/>
      <w:numFmt w:val="bullet"/>
      <w:lvlText w:val="o"/>
      <w:lvlJc w:val="left"/>
      <w:pPr>
        <w:ind w:left="1125" w:hanging="360"/>
      </w:pPr>
      <w:rPr>
        <w:rFonts w:ascii="Courier New" w:hAnsi="Courier New" w:cs="Courier New" w:hint="default"/>
      </w:rPr>
    </w:lvl>
    <w:lvl w:ilvl="2" w:tplc="34090005" w:tentative="1">
      <w:start w:val="1"/>
      <w:numFmt w:val="bullet"/>
      <w:lvlText w:val=""/>
      <w:lvlJc w:val="left"/>
      <w:pPr>
        <w:ind w:left="1845" w:hanging="360"/>
      </w:pPr>
      <w:rPr>
        <w:rFonts w:ascii="Wingdings" w:hAnsi="Wingdings" w:hint="default"/>
      </w:rPr>
    </w:lvl>
    <w:lvl w:ilvl="3" w:tplc="34090001" w:tentative="1">
      <w:start w:val="1"/>
      <w:numFmt w:val="bullet"/>
      <w:lvlText w:val=""/>
      <w:lvlJc w:val="left"/>
      <w:pPr>
        <w:ind w:left="2565" w:hanging="360"/>
      </w:pPr>
      <w:rPr>
        <w:rFonts w:ascii="Symbol" w:hAnsi="Symbol" w:hint="default"/>
      </w:rPr>
    </w:lvl>
    <w:lvl w:ilvl="4" w:tplc="34090003" w:tentative="1">
      <w:start w:val="1"/>
      <w:numFmt w:val="bullet"/>
      <w:lvlText w:val="o"/>
      <w:lvlJc w:val="left"/>
      <w:pPr>
        <w:ind w:left="3285" w:hanging="360"/>
      </w:pPr>
      <w:rPr>
        <w:rFonts w:ascii="Courier New" w:hAnsi="Courier New" w:cs="Courier New" w:hint="default"/>
      </w:rPr>
    </w:lvl>
    <w:lvl w:ilvl="5" w:tplc="34090005" w:tentative="1">
      <w:start w:val="1"/>
      <w:numFmt w:val="bullet"/>
      <w:lvlText w:val=""/>
      <w:lvlJc w:val="left"/>
      <w:pPr>
        <w:ind w:left="4005" w:hanging="360"/>
      </w:pPr>
      <w:rPr>
        <w:rFonts w:ascii="Wingdings" w:hAnsi="Wingdings" w:hint="default"/>
      </w:rPr>
    </w:lvl>
    <w:lvl w:ilvl="6" w:tplc="34090001" w:tentative="1">
      <w:start w:val="1"/>
      <w:numFmt w:val="bullet"/>
      <w:lvlText w:val=""/>
      <w:lvlJc w:val="left"/>
      <w:pPr>
        <w:ind w:left="4725" w:hanging="360"/>
      </w:pPr>
      <w:rPr>
        <w:rFonts w:ascii="Symbol" w:hAnsi="Symbol" w:hint="default"/>
      </w:rPr>
    </w:lvl>
    <w:lvl w:ilvl="7" w:tplc="34090003" w:tentative="1">
      <w:start w:val="1"/>
      <w:numFmt w:val="bullet"/>
      <w:lvlText w:val="o"/>
      <w:lvlJc w:val="left"/>
      <w:pPr>
        <w:ind w:left="5445" w:hanging="360"/>
      </w:pPr>
      <w:rPr>
        <w:rFonts w:ascii="Courier New" w:hAnsi="Courier New" w:cs="Courier New" w:hint="default"/>
      </w:rPr>
    </w:lvl>
    <w:lvl w:ilvl="8" w:tplc="34090005" w:tentative="1">
      <w:start w:val="1"/>
      <w:numFmt w:val="bullet"/>
      <w:lvlText w:val=""/>
      <w:lvlJc w:val="left"/>
      <w:pPr>
        <w:ind w:left="6165"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3tzCzMDMzMjc0NTdW0lEKTi0uzszPAykwrAUA5cVWxiwAAAA="/>
  </w:docVars>
  <w:rsids>
    <w:rsidRoot w:val="001134E4"/>
    <w:rsid w:val="00055927"/>
    <w:rsid w:val="000576EE"/>
    <w:rsid w:val="000609D8"/>
    <w:rsid w:val="00062C69"/>
    <w:rsid w:val="00072351"/>
    <w:rsid w:val="00095E0A"/>
    <w:rsid w:val="000A2569"/>
    <w:rsid w:val="000D4B4D"/>
    <w:rsid w:val="00103274"/>
    <w:rsid w:val="001134E4"/>
    <w:rsid w:val="00131238"/>
    <w:rsid w:val="001645EA"/>
    <w:rsid w:val="001709D6"/>
    <w:rsid w:val="001A4427"/>
    <w:rsid w:val="001A7036"/>
    <w:rsid w:val="001B0B68"/>
    <w:rsid w:val="001F46CE"/>
    <w:rsid w:val="00241C6A"/>
    <w:rsid w:val="00251218"/>
    <w:rsid w:val="00265098"/>
    <w:rsid w:val="002A2637"/>
    <w:rsid w:val="002C4375"/>
    <w:rsid w:val="002F5797"/>
    <w:rsid w:val="002F5AD8"/>
    <w:rsid w:val="00304764"/>
    <w:rsid w:val="00305C17"/>
    <w:rsid w:val="003069DB"/>
    <w:rsid w:val="00323907"/>
    <w:rsid w:val="00337FCB"/>
    <w:rsid w:val="00362476"/>
    <w:rsid w:val="003A09DD"/>
    <w:rsid w:val="003D7D8D"/>
    <w:rsid w:val="00407743"/>
    <w:rsid w:val="00410A7F"/>
    <w:rsid w:val="00494C31"/>
    <w:rsid w:val="004A4131"/>
    <w:rsid w:val="004B4C50"/>
    <w:rsid w:val="004B5588"/>
    <w:rsid w:val="004C1E57"/>
    <w:rsid w:val="004C3D58"/>
    <w:rsid w:val="0053599E"/>
    <w:rsid w:val="0055216E"/>
    <w:rsid w:val="00564A1E"/>
    <w:rsid w:val="0058423F"/>
    <w:rsid w:val="005E2336"/>
    <w:rsid w:val="00625EAA"/>
    <w:rsid w:val="00646438"/>
    <w:rsid w:val="00682746"/>
    <w:rsid w:val="006A3425"/>
    <w:rsid w:val="006D04BD"/>
    <w:rsid w:val="006F1135"/>
    <w:rsid w:val="00725172"/>
    <w:rsid w:val="0073157D"/>
    <w:rsid w:val="0077598F"/>
    <w:rsid w:val="00796608"/>
    <w:rsid w:val="007A2BF7"/>
    <w:rsid w:val="007D3E12"/>
    <w:rsid w:val="007E1A70"/>
    <w:rsid w:val="007F5E52"/>
    <w:rsid w:val="007F711B"/>
    <w:rsid w:val="00803583"/>
    <w:rsid w:val="00804F17"/>
    <w:rsid w:val="00816524"/>
    <w:rsid w:val="00837C6E"/>
    <w:rsid w:val="008513AD"/>
    <w:rsid w:val="008534C2"/>
    <w:rsid w:val="00873439"/>
    <w:rsid w:val="008A53FE"/>
    <w:rsid w:val="008E6268"/>
    <w:rsid w:val="009679E0"/>
    <w:rsid w:val="009C2B8E"/>
    <w:rsid w:val="009E3A98"/>
    <w:rsid w:val="00A02A39"/>
    <w:rsid w:val="00A11295"/>
    <w:rsid w:val="00A342A8"/>
    <w:rsid w:val="00A372B9"/>
    <w:rsid w:val="00A56BE3"/>
    <w:rsid w:val="00A61846"/>
    <w:rsid w:val="00A660BE"/>
    <w:rsid w:val="00A84427"/>
    <w:rsid w:val="00A8462E"/>
    <w:rsid w:val="00AB260A"/>
    <w:rsid w:val="00AC5902"/>
    <w:rsid w:val="00AD0F05"/>
    <w:rsid w:val="00AD2452"/>
    <w:rsid w:val="00B0669E"/>
    <w:rsid w:val="00B55B34"/>
    <w:rsid w:val="00B70FD2"/>
    <w:rsid w:val="00B722EE"/>
    <w:rsid w:val="00B745E1"/>
    <w:rsid w:val="00B773EC"/>
    <w:rsid w:val="00BA2EE9"/>
    <w:rsid w:val="00BB2A17"/>
    <w:rsid w:val="00BE1371"/>
    <w:rsid w:val="00BE2324"/>
    <w:rsid w:val="00C11923"/>
    <w:rsid w:val="00C1610B"/>
    <w:rsid w:val="00C377CF"/>
    <w:rsid w:val="00CB49BA"/>
    <w:rsid w:val="00CC7236"/>
    <w:rsid w:val="00CD21C6"/>
    <w:rsid w:val="00D0696B"/>
    <w:rsid w:val="00D2299A"/>
    <w:rsid w:val="00D47E64"/>
    <w:rsid w:val="00D52C79"/>
    <w:rsid w:val="00DB0F80"/>
    <w:rsid w:val="00DF04BE"/>
    <w:rsid w:val="00DF2644"/>
    <w:rsid w:val="00E478AF"/>
    <w:rsid w:val="00E7004C"/>
    <w:rsid w:val="00E73365"/>
    <w:rsid w:val="00E83CAF"/>
    <w:rsid w:val="00E9159D"/>
    <w:rsid w:val="00E92CAC"/>
    <w:rsid w:val="00E953FF"/>
    <w:rsid w:val="00EC09EC"/>
    <w:rsid w:val="00EC7069"/>
    <w:rsid w:val="00ED4260"/>
    <w:rsid w:val="00ED6CD0"/>
    <w:rsid w:val="00EE3CA0"/>
    <w:rsid w:val="00EE5231"/>
    <w:rsid w:val="00EE6F69"/>
    <w:rsid w:val="00F11133"/>
    <w:rsid w:val="00F8442A"/>
    <w:rsid w:val="00F91524"/>
    <w:rsid w:val="00FA3797"/>
    <w:rsid w:val="00FD043E"/>
    <w:rsid w:val="00FE2A6E"/>
    <w:rsid w:val="00FE4609"/>
    <w:rsid w:val="00FE67D6"/>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33915"/>
  <w15:chartTrackingRefBased/>
  <w15:docId w15:val="{D5497C54-2617-4F5B-A798-07171B31D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34E4"/>
    <w:pPr>
      <w:ind w:left="720"/>
      <w:contextualSpacing/>
    </w:pPr>
  </w:style>
  <w:style w:type="paragraph" w:styleId="NormalWeb">
    <w:name w:val="Normal (Web)"/>
    <w:basedOn w:val="Normal"/>
    <w:uiPriority w:val="99"/>
    <w:semiHidden/>
    <w:unhideWhenUsed/>
    <w:rsid w:val="00362476"/>
    <w:pPr>
      <w:spacing w:before="100" w:beforeAutospacing="1" w:after="100" w:afterAutospacing="1" w:line="240" w:lineRule="auto"/>
    </w:pPr>
    <w:rPr>
      <w:rFonts w:ascii="Times New Roman" w:eastAsiaTheme="minorEastAsia" w:hAnsi="Times New Roman" w:cs="Times New Roman"/>
      <w:sz w:val="24"/>
      <w:szCs w:val="24"/>
      <w:lang w:eastAsia="en-PH"/>
    </w:rPr>
  </w:style>
  <w:style w:type="character" w:styleId="PlaceholderText">
    <w:name w:val="Placeholder Text"/>
    <w:basedOn w:val="DefaultParagraphFont"/>
    <w:uiPriority w:val="99"/>
    <w:semiHidden/>
    <w:rsid w:val="00A56BE3"/>
    <w:rPr>
      <w:color w:val="808080"/>
    </w:rPr>
  </w:style>
  <w:style w:type="paragraph" w:styleId="Header">
    <w:name w:val="header"/>
    <w:basedOn w:val="Normal"/>
    <w:link w:val="HeaderChar"/>
    <w:uiPriority w:val="99"/>
    <w:unhideWhenUsed/>
    <w:rsid w:val="007E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1A70"/>
  </w:style>
  <w:style w:type="paragraph" w:styleId="Footer">
    <w:name w:val="footer"/>
    <w:basedOn w:val="Normal"/>
    <w:link w:val="FooterChar"/>
    <w:uiPriority w:val="99"/>
    <w:unhideWhenUsed/>
    <w:rsid w:val="007E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1A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0183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3" Type="http://schemas.openxmlformats.org/officeDocument/2006/relationships/styles" Target="styles.xml"/><Relationship Id="rId21" Type="http://schemas.openxmlformats.org/officeDocument/2006/relationships/chart" Target="charts/chart14.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theme" Target="theme/theme1.xml"/><Relationship Id="rId10" Type="http://schemas.openxmlformats.org/officeDocument/2006/relationships/chart" Target="charts/chart3.xml"/><Relationship Id="rId19" Type="http://schemas.openxmlformats.org/officeDocument/2006/relationships/chart" Target="charts/chart1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10.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D:\DOCUMENTS\Projects\FirstGen\Process\Final%20Graphs.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Hyeto-Hydrograph </a:t>
            </a:r>
            <a:r>
              <a:rPr lang="en-US" b="1" i="1" baseline="0"/>
              <a:t>at Pinan-anan (March 2021)</a:t>
            </a:r>
            <a:endParaRPr lang="en-US" b="1" i="1"/>
          </a:p>
        </c:rich>
      </c:tx>
      <c:overlay val="0"/>
      <c:spPr>
        <a:noFill/>
        <a:ln>
          <a:noFill/>
        </a:ln>
        <a:effectLst/>
      </c:spPr>
    </c:title>
    <c:autoTitleDeleted val="0"/>
    <c:plotArea>
      <c:layout/>
      <c:scatterChart>
        <c:scatterStyle val="smoothMarker"/>
        <c:varyColors val="0"/>
        <c:ser>
          <c:idx val="0"/>
          <c:order val="0"/>
          <c:tx>
            <c:v>Flow</c:v>
          </c:tx>
          <c:marker>
            <c:symbol val="none"/>
          </c:marker>
          <c:xVal>
            <c:numRef>
              <c:f>'DATA 2021'!$B$2:$B$745</c:f>
              <c:numCache>
                <c:formatCode>[$-3409]mmmm\ dd\,\ yyyy;@</c:formatCode>
                <c:ptCount val="744"/>
                <c:pt idx="0">
                  <c:v>44256</c:v>
                </c:pt>
                <c:pt idx="1">
                  <c:v>44256.041666666664</c:v>
                </c:pt>
                <c:pt idx="2">
                  <c:v>44256.083333333336</c:v>
                </c:pt>
                <c:pt idx="3">
                  <c:v>44256.125</c:v>
                </c:pt>
                <c:pt idx="4">
                  <c:v>44256.166666666664</c:v>
                </c:pt>
                <c:pt idx="5">
                  <c:v>44256.208333333336</c:v>
                </c:pt>
                <c:pt idx="6">
                  <c:v>44256.25</c:v>
                </c:pt>
                <c:pt idx="7">
                  <c:v>44256.291666666664</c:v>
                </c:pt>
                <c:pt idx="8">
                  <c:v>44256.333333333336</c:v>
                </c:pt>
                <c:pt idx="9">
                  <c:v>44256.375</c:v>
                </c:pt>
                <c:pt idx="10">
                  <c:v>44256.416666666664</c:v>
                </c:pt>
                <c:pt idx="11">
                  <c:v>44256.458333333336</c:v>
                </c:pt>
                <c:pt idx="12">
                  <c:v>44256.5</c:v>
                </c:pt>
                <c:pt idx="13">
                  <c:v>44256.541666666664</c:v>
                </c:pt>
                <c:pt idx="14">
                  <c:v>44256.583333333336</c:v>
                </c:pt>
                <c:pt idx="15">
                  <c:v>44256.625</c:v>
                </c:pt>
                <c:pt idx="16">
                  <c:v>44256.666666666664</c:v>
                </c:pt>
                <c:pt idx="17">
                  <c:v>44256.708333333336</c:v>
                </c:pt>
                <c:pt idx="18">
                  <c:v>44256.75</c:v>
                </c:pt>
                <c:pt idx="19">
                  <c:v>44256.791666666664</c:v>
                </c:pt>
                <c:pt idx="20">
                  <c:v>44256.833333333336</c:v>
                </c:pt>
                <c:pt idx="21">
                  <c:v>44256.875</c:v>
                </c:pt>
                <c:pt idx="22">
                  <c:v>44256.916666666664</c:v>
                </c:pt>
                <c:pt idx="23">
                  <c:v>44256.958333333336</c:v>
                </c:pt>
                <c:pt idx="24">
                  <c:v>44257</c:v>
                </c:pt>
                <c:pt idx="25">
                  <c:v>44257.041666666664</c:v>
                </c:pt>
                <c:pt idx="26">
                  <c:v>44257.083333333336</c:v>
                </c:pt>
                <c:pt idx="27">
                  <c:v>44257.125</c:v>
                </c:pt>
                <c:pt idx="28">
                  <c:v>44257.166666666664</c:v>
                </c:pt>
                <c:pt idx="29">
                  <c:v>44257.208333333336</c:v>
                </c:pt>
                <c:pt idx="30">
                  <c:v>44257.25</c:v>
                </c:pt>
                <c:pt idx="31">
                  <c:v>44257.291666666664</c:v>
                </c:pt>
                <c:pt idx="32">
                  <c:v>44257.333333333336</c:v>
                </c:pt>
                <c:pt idx="33">
                  <c:v>44257.375</c:v>
                </c:pt>
                <c:pt idx="34">
                  <c:v>44257.416666666664</c:v>
                </c:pt>
                <c:pt idx="35">
                  <c:v>44257.458333333336</c:v>
                </c:pt>
                <c:pt idx="36">
                  <c:v>44257.5</c:v>
                </c:pt>
                <c:pt idx="37">
                  <c:v>44257.541666666664</c:v>
                </c:pt>
                <c:pt idx="38">
                  <c:v>44257.583333333336</c:v>
                </c:pt>
                <c:pt idx="39">
                  <c:v>44257.625</c:v>
                </c:pt>
                <c:pt idx="40">
                  <c:v>44257.666666666664</c:v>
                </c:pt>
                <c:pt idx="41">
                  <c:v>44257.708333333336</c:v>
                </c:pt>
                <c:pt idx="42">
                  <c:v>44257.75</c:v>
                </c:pt>
                <c:pt idx="43">
                  <c:v>44257.791666666664</c:v>
                </c:pt>
                <c:pt idx="44">
                  <c:v>44257.833333333336</c:v>
                </c:pt>
                <c:pt idx="45">
                  <c:v>44257.875</c:v>
                </c:pt>
                <c:pt idx="46">
                  <c:v>44257.916666666664</c:v>
                </c:pt>
                <c:pt idx="47">
                  <c:v>44257.958333333336</c:v>
                </c:pt>
                <c:pt idx="48">
                  <c:v>44258</c:v>
                </c:pt>
                <c:pt idx="49">
                  <c:v>44258.041666666664</c:v>
                </c:pt>
                <c:pt idx="50">
                  <c:v>44258.083333333336</c:v>
                </c:pt>
                <c:pt idx="51">
                  <c:v>44258.125</c:v>
                </c:pt>
                <c:pt idx="52">
                  <c:v>44258.166666666664</c:v>
                </c:pt>
                <c:pt idx="53">
                  <c:v>44258.208333333336</c:v>
                </c:pt>
                <c:pt idx="54">
                  <c:v>44258.25</c:v>
                </c:pt>
                <c:pt idx="55">
                  <c:v>44258.291666666664</c:v>
                </c:pt>
                <c:pt idx="56">
                  <c:v>44258.333333333336</c:v>
                </c:pt>
                <c:pt idx="57">
                  <c:v>44258.375</c:v>
                </c:pt>
                <c:pt idx="58">
                  <c:v>44258.416666666664</c:v>
                </c:pt>
                <c:pt idx="59">
                  <c:v>44258.458333333336</c:v>
                </c:pt>
                <c:pt idx="60">
                  <c:v>44258.5</c:v>
                </c:pt>
                <c:pt idx="61">
                  <c:v>44258.541666666664</c:v>
                </c:pt>
                <c:pt idx="62">
                  <c:v>44258.583333333336</c:v>
                </c:pt>
                <c:pt idx="63">
                  <c:v>44258.625</c:v>
                </c:pt>
                <c:pt idx="64">
                  <c:v>44258.666666666664</c:v>
                </c:pt>
                <c:pt idx="65">
                  <c:v>44258.708333333336</c:v>
                </c:pt>
                <c:pt idx="66">
                  <c:v>44258.75</c:v>
                </c:pt>
                <c:pt idx="67">
                  <c:v>44258.791666666664</c:v>
                </c:pt>
                <c:pt idx="68">
                  <c:v>44258.833333333336</c:v>
                </c:pt>
                <c:pt idx="69">
                  <c:v>44258.875</c:v>
                </c:pt>
                <c:pt idx="70">
                  <c:v>44258.916666666664</c:v>
                </c:pt>
                <c:pt idx="71">
                  <c:v>44258.958333333336</c:v>
                </c:pt>
                <c:pt idx="72">
                  <c:v>44259</c:v>
                </c:pt>
                <c:pt idx="73">
                  <c:v>44259.041666666664</c:v>
                </c:pt>
                <c:pt idx="74">
                  <c:v>44259.083333333336</c:v>
                </c:pt>
                <c:pt idx="75">
                  <c:v>44259.125</c:v>
                </c:pt>
                <c:pt idx="76">
                  <c:v>44259.166666666664</c:v>
                </c:pt>
                <c:pt idx="77">
                  <c:v>44259.208333333336</c:v>
                </c:pt>
                <c:pt idx="78">
                  <c:v>44259.25</c:v>
                </c:pt>
                <c:pt idx="79">
                  <c:v>44259.291666666664</c:v>
                </c:pt>
                <c:pt idx="80">
                  <c:v>44259.333333333336</c:v>
                </c:pt>
                <c:pt idx="81">
                  <c:v>44259.375</c:v>
                </c:pt>
                <c:pt idx="82">
                  <c:v>44259.416666666664</c:v>
                </c:pt>
                <c:pt idx="83">
                  <c:v>44259.458333333336</c:v>
                </c:pt>
                <c:pt idx="84">
                  <c:v>44259.5</c:v>
                </c:pt>
                <c:pt idx="85">
                  <c:v>44259.541666666664</c:v>
                </c:pt>
                <c:pt idx="86">
                  <c:v>44259.583333333336</c:v>
                </c:pt>
                <c:pt idx="87">
                  <c:v>44259.625</c:v>
                </c:pt>
                <c:pt idx="88">
                  <c:v>44259.666666666664</c:v>
                </c:pt>
                <c:pt idx="89">
                  <c:v>44259.708333333336</c:v>
                </c:pt>
                <c:pt idx="90">
                  <c:v>44259.75</c:v>
                </c:pt>
                <c:pt idx="91">
                  <c:v>44259.791666666664</c:v>
                </c:pt>
                <c:pt idx="92">
                  <c:v>44259.833333333336</c:v>
                </c:pt>
                <c:pt idx="93">
                  <c:v>44259.875</c:v>
                </c:pt>
                <c:pt idx="94">
                  <c:v>44259.916666666664</c:v>
                </c:pt>
                <c:pt idx="95">
                  <c:v>44259.958333333336</c:v>
                </c:pt>
                <c:pt idx="96">
                  <c:v>44260</c:v>
                </c:pt>
                <c:pt idx="97">
                  <c:v>44260.041666666664</c:v>
                </c:pt>
                <c:pt idx="98">
                  <c:v>44260.083333333336</c:v>
                </c:pt>
                <c:pt idx="99">
                  <c:v>44260.125</c:v>
                </c:pt>
                <c:pt idx="100">
                  <c:v>44260.166666666664</c:v>
                </c:pt>
                <c:pt idx="101">
                  <c:v>44260.208333333336</c:v>
                </c:pt>
                <c:pt idx="102">
                  <c:v>44260.25</c:v>
                </c:pt>
                <c:pt idx="103">
                  <c:v>44260.291666666664</c:v>
                </c:pt>
                <c:pt idx="104">
                  <c:v>44260.333333333336</c:v>
                </c:pt>
                <c:pt idx="105">
                  <c:v>44260.375</c:v>
                </c:pt>
                <c:pt idx="106">
                  <c:v>44260.416666666664</c:v>
                </c:pt>
                <c:pt idx="107">
                  <c:v>44260.458333333336</c:v>
                </c:pt>
                <c:pt idx="108">
                  <c:v>44260.5</c:v>
                </c:pt>
                <c:pt idx="109">
                  <c:v>44260.541666666664</c:v>
                </c:pt>
                <c:pt idx="110">
                  <c:v>44260.583333333336</c:v>
                </c:pt>
                <c:pt idx="111">
                  <c:v>44260.625</c:v>
                </c:pt>
                <c:pt idx="112">
                  <c:v>44260.666666666664</c:v>
                </c:pt>
                <c:pt idx="113">
                  <c:v>44260.708333333336</c:v>
                </c:pt>
                <c:pt idx="114">
                  <c:v>44260.75</c:v>
                </c:pt>
                <c:pt idx="115">
                  <c:v>44260.791666666664</c:v>
                </c:pt>
                <c:pt idx="116">
                  <c:v>44260.833333333336</c:v>
                </c:pt>
                <c:pt idx="117">
                  <c:v>44260.875</c:v>
                </c:pt>
                <c:pt idx="118">
                  <c:v>44260.916666666664</c:v>
                </c:pt>
                <c:pt idx="119">
                  <c:v>44260.958333333336</c:v>
                </c:pt>
                <c:pt idx="120">
                  <c:v>44261</c:v>
                </c:pt>
                <c:pt idx="121">
                  <c:v>44261.041666666664</c:v>
                </c:pt>
                <c:pt idx="122">
                  <c:v>44261.083333333336</c:v>
                </c:pt>
                <c:pt idx="123">
                  <c:v>44261.125</c:v>
                </c:pt>
                <c:pt idx="124">
                  <c:v>44261.166666666664</c:v>
                </c:pt>
                <c:pt idx="125">
                  <c:v>44261.208333333336</c:v>
                </c:pt>
                <c:pt idx="126">
                  <c:v>44261.25</c:v>
                </c:pt>
                <c:pt idx="127">
                  <c:v>44261.291666666664</c:v>
                </c:pt>
                <c:pt idx="128">
                  <c:v>44261.333333333336</c:v>
                </c:pt>
                <c:pt idx="129">
                  <c:v>44261.375</c:v>
                </c:pt>
                <c:pt idx="130">
                  <c:v>44261.416666666664</c:v>
                </c:pt>
                <c:pt idx="131">
                  <c:v>44261.458333333336</c:v>
                </c:pt>
                <c:pt idx="132">
                  <c:v>44261.5</c:v>
                </c:pt>
                <c:pt idx="133">
                  <c:v>44261.541666666664</c:v>
                </c:pt>
                <c:pt idx="134">
                  <c:v>44261.583333333336</c:v>
                </c:pt>
                <c:pt idx="135">
                  <c:v>44261.625</c:v>
                </c:pt>
                <c:pt idx="136">
                  <c:v>44261.666666666664</c:v>
                </c:pt>
                <c:pt idx="137">
                  <c:v>44261.708333333336</c:v>
                </c:pt>
                <c:pt idx="138">
                  <c:v>44261.75</c:v>
                </c:pt>
                <c:pt idx="139">
                  <c:v>44261.791666666664</c:v>
                </c:pt>
                <c:pt idx="140">
                  <c:v>44261.833333333336</c:v>
                </c:pt>
                <c:pt idx="141">
                  <c:v>44261.875</c:v>
                </c:pt>
                <c:pt idx="142">
                  <c:v>44261.916666666664</c:v>
                </c:pt>
                <c:pt idx="143">
                  <c:v>44261.958333333336</c:v>
                </c:pt>
                <c:pt idx="144">
                  <c:v>44262</c:v>
                </c:pt>
                <c:pt idx="145">
                  <c:v>44262.041666666664</c:v>
                </c:pt>
                <c:pt idx="146">
                  <c:v>44262.083333333336</c:v>
                </c:pt>
                <c:pt idx="147">
                  <c:v>44262.125</c:v>
                </c:pt>
                <c:pt idx="148">
                  <c:v>44262.166666666664</c:v>
                </c:pt>
                <c:pt idx="149">
                  <c:v>44262.208333333336</c:v>
                </c:pt>
                <c:pt idx="150">
                  <c:v>44262.25</c:v>
                </c:pt>
                <c:pt idx="151">
                  <c:v>44262.291666666664</c:v>
                </c:pt>
                <c:pt idx="152">
                  <c:v>44262.333333333336</c:v>
                </c:pt>
                <c:pt idx="153">
                  <c:v>44262.375</c:v>
                </c:pt>
                <c:pt idx="154">
                  <c:v>44262.416666666664</c:v>
                </c:pt>
                <c:pt idx="155">
                  <c:v>44262.458333333336</c:v>
                </c:pt>
                <c:pt idx="156">
                  <c:v>44262.5</c:v>
                </c:pt>
                <c:pt idx="157">
                  <c:v>44262.541666666664</c:v>
                </c:pt>
                <c:pt idx="158">
                  <c:v>44262.583333333336</c:v>
                </c:pt>
                <c:pt idx="159">
                  <c:v>44262.625</c:v>
                </c:pt>
                <c:pt idx="160">
                  <c:v>44262.666666666664</c:v>
                </c:pt>
                <c:pt idx="161">
                  <c:v>44262.708333333336</c:v>
                </c:pt>
                <c:pt idx="162">
                  <c:v>44262.75</c:v>
                </c:pt>
                <c:pt idx="163">
                  <c:v>44262.791666666664</c:v>
                </c:pt>
                <c:pt idx="164">
                  <c:v>44262.833333333336</c:v>
                </c:pt>
                <c:pt idx="165">
                  <c:v>44262.875</c:v>
                </c:pt>
                <c:pt idx="166">
                  <c:v>44262.916666666664</c:v>
                </c:pt>
                <c:pt idx="167">
                  <c:v>44262.958333333336</c:v>
                </c:pt>
                <c:pt idx="168">
                  <c:v>44263</c:v>
                </c:pt>
                <c:pt idx="169">
                  <c:v>44263.041666666664</c:v>
                </c:pt>
                <c:pt idx="170">
                  <c:v>44263.083333333336</c:v>
                </c:pt>
                <c:pt idx="171">
                  <c:v>44263.125</c:v>
                </c:pt>
                <c:pt idx="172">
                  <c:v>44263.166666666664</c:v>
                </c:pt>
                <c:pt idx="173">
                  <c:v>44263.208333333336</c:v>
                </c:pt>
                <c:pt idx="174">
                  <c:v>44263.25</c:v>
                </c:pt>
                <c:pt idx="175">
                  <c:v>44263.291666666664</c:v>
                </c:pt>
                <c:pt idx="176">
                  <c:v>44263.333333333336</c:v>
                </c:pt>
                <c:pt idx="177">
                  <c:v>44263.375</c:v>
                </c:pt>
                <c:pt idx="178">
                  <c:v>44263.416666666664</c:v>
                </c:pt>
                <c:pt idx="179">
                  <c:v>44263.458333333336</c:v>
                </c:pt>
                <c:pt idx="180">
                  <c:v>44263.5</c:v>
                </c:pt>
                <c:pt idx="181">
                  <c:v>44263.541666666664</c:v>
                </c:pt>
                <c:pt idx="182">
                  <c:v>44263.583333333336</c:v>
                </c:pt>
                <c:pt idx="183">
                  <c:v>44263.625</c:v>
                </c:pt>
                <c:pt idx="184">
                  <c:v>44263.666666666664</c:v>
                </c:pt>
                <c:pt idx="185">
                  <c:v>44263.708333333336</c:v>
                </c:pt>
                <c:pt idx="186">
                  <c:v>44263.75</c:v>
                </c:pt>
                <c:pt idx="187">
                  <c:v>44263.791666666664</c:v>
                </c:pt>
                <c:pt idx="188">
                  <c:v>44263.833333333336</c:v>
                </c:pt>
                <c:pt idx="189">
                  <c:v>44263.875</c:v>
                </c:pt>
                <c:pt idx="190">
                  <c:v>44263.916666666664</c:v>
                </c:pt>
                <c:pt idx="191">
                  <c:v>44263.958333333336</c:v>
                </c:pt>
                <c:pt idx="192">
                  <c:v>44264</c:v>
                </c:pt>
                <c:pt idx="193">
                  <c:v>44264.041666666664</c:v>
                </c:pt>
                <c:pt idx="194">
                  <c:v>44264.083333333336</c:v>
                </c:pt>
                <c:pt idx="195">
                  <c:v>44264.125</c:v>
                </c:pt>
                <c:pt idx="196">
                  <c:v>44264.166666666664</c:v>
                </c:pt>
                <c:pt idx="197">
                  <c:v>44264.208333333336</c:v>
                </c:pt>
                <c:pt idx="198">
                  <c:v>44264.25</c:v>
                </c:pt>
                <c:pt idx="199">
                  <c:v>44264.291666666664</c:v>
                </c:pt>
                <c:pt idx="200">
                  <c:v>44264.333333333336</c:v>
                </c:pt>
                <c:pt idx="201">
                  <c:v>44264.375</c:v>
                </c:pt>
                <c:pt idx="202">
                  <c:v>44264.416666666664</c:v>
                </c:pt>
                <c:pt idx="203">
                  <c:v>44264.458333333336</c:v>
                </c:pt>
                <c:pt idx="204">
                  <c:v>44264.5</c:v>
                </c:pt>
                <c:pt idx="205">
                  <c:v>44264.541666666664</c:v>
                </c:pt>
                <c:pt idx="206">
                  <c:v>44264.583333333336</c:v>
                </c:pt>
                <c:pt idx="207">
                  <c:v>44264.625</c:v>
                </c:pt>
                <c:pt idx="208">
                  <c:v>44264.666666666664</c:v>
                </c:pt>
                <c:pt idx="209">
                  <c:v>44264.708333333336</c:v>
                </c:pt>
                <c:pt idx="210">
                  <c:v>44264.75</c:v>
                </c:pt>
                <c:pt idx="211">
                  <c:v>44264.791666666664</c:v>
                </c:pt>
                <c:pt idx="212">
                  <c:v>44264.833333333336</c:v>
                </c:pt>
                <c:pt idx="213">
                  <c:v>44264.875</c:v>
                </c:pt>
                <c:pt idx="214">
                  <c:v>44264.916666666664</c:v>
                </c:pt>
                <c:pt idx="215">
                  <c:v>44264.958333333336</c:v>
                </c:pt>
                <c:pt idx="216">
                  <c:v>44265</c:v>
                </c:pt>
                <c:pt idx="217">
                  <c:v>44265.041666666664</c:v>
                </c:pt>
                <c:pt idx="218">
                  <c:v>44265.083333333336</c:v>
                </c:pt>
                <c:pt idx="219">
                  <c:v>44265.125</c:v>
                </c:pt>
                <c:pt idx="220">
                  <c:v>44265.166666666664</c:v>
                </c:pt>
                <c:pt idx="221">
                  <c:v>44265.208333333336</c:v>
                </c:pt>
                <c:pt idx="222">
                  <c:v>44265.25</c:v>
                </c:pt>
                <c:pt idx="223">
                  <c:v>44265.291666666664</c:v>
                </c:pt>
                <c:pt idx="224">
                  <c:v>44265.333333333336</c:v>
                </c:pt>
                <c:pt idx="225">
                  <c:v>44265.375</c:v>
                </c:pt>
                <c:pt idx="226">
                  <c:v>44265.416666666664</c:v>
                </c:pt>
                <c:pt idx="227">
                  <c:v>44265.458333333336</c:v>
                </c:pt>
                <c:pt idx="228">
                  <c:v>44265.5</c:v>
                </c:pt>
                <c:pt idx="229">
                  <c:v>44265.541666666664</c:v>
                </c:pt>
                <c:pt idx="230">
                  <c:v>44265.583333333336</c:v>
                </c:pt>
                <c:pt idx="231">
                  <c:v>44265.625</c:v>
                </c:pt>
                <c:pt idx="232">
                  <c:v>44265.666666666664</c:v>
                </c:pt>
                <c:pt idx="233">
                  <c:v>44265.708333333336</c:v>
                </c:pt>
                <c:pt idx="234">
                  <c:v>44265.75</c:v>
                </c:pt>
                <c:pt idx="235">
                  <c:v>44265.791666666664</c:v>
                </c:pt>
                <c:pt idx="236">
                  <c:v>44265.833333333336</c:v>
                </c:pt>
                <c:pt idx="237">
                  <c:v>44265.875</c:v>
                </c:pt>
                <c:pt idx="238">
                  <c:v>44265.916666666664</c:v>
                </c:pt>
                <c:pt idx="239">
                  <c:v>44265.958333333336</c:v>
                </c:pt>
                <c:pt idx="240">
                  <c:v>44266</c:v>
                </c:pt>
                <c:pt idx="241">
                  <c:v>44266.041666666664</c:v>
                </c:pt>
                <c:pt idx="242">
                  <c:v>44266.083333333336</c:v>
                </c:pt>
                <c:pt idx="243">
                  <c:v>44266.125</c:v>
                </c:pt>
                <c:pt idx="244">
                  <c:v>44266.166666666664</c:v>
                </c:pt>
                <c:pt idx="245">
                  <c:v>44266.208333333336</c:v>
                </c:pt>
                <c:pt idx="246">
                  <c:v>44266.25</c:v>
                </c:pt>
                <c:pt idx="247">
                  <c:v>44266.291666666664</c:v>
                </c:pt>
                <c:pt idx="248">
                  <c:v>44266.333333333336</c:v>
                </c:pt>
                <c:pt idx="249">
                  <c:v>44266.375</c:v>
                </c:pt>
                <c:pt idx="250">
                  <c:v>44266.416666666664</c:v>
                </c:pt>
                <c:pt idx="251">
                  <c:v>44266.458333333336</c:v>
                </c:pt>
                <c:pt idx="252">
                  <c:v>44266.5</c:v>
                </c:pt>
                <c:pt idx="253">
                  <c:v>44266.541666666664</c:v>
                </c:pt>
                <c:pt idx="254">
                  <c:v>44266.583333333336</c:v>
                </c:pt>
                <c:pt idx="255">
                  <c:v>44266.625</c:v>
                </c:pt>
                <c:pt idx="256">
                  <c:v>44266.666666666664</c:v>
                </c:pt>
                <c:pt idx="257">
                  <c:v>44266.708333333336</c:v>
                </c:pt>
                <c:pt idx="258">
                  <c:v>44266.75</c:v>
                </c:pt>
                <c:pt idx="259">
                  <c:v>44266.791666666664</c:v>
                </c:pt>
                <c:pt idx="260">
                  <c:v>44266.833333333336</c:v>
                </c:pt>
                <c:pt idx="261">
                  <c:v>44266.875</c:v>
                </c:pt>
                <c:pt idx="262">
                  <c:v>44266.916666666664</c:v>
                </c:pt>
                <c:pt idx="263">
                  <c:v>44266.958333333336</c:v>
                </c:pt>
                <c:pt idx="264">
                  <c:v>44267</c:v>
                </c:pt>
                <c:pt idx="265">
                  <c:v>44267.041666666664</c:v>
                </c:pt>
                <c:pt idx="266">
                  <c:v>44267.083333333336</c:v>
                </c:pt>
                <c:pt idx="267">
                  <c:v>44267.125</c:v>
                </c:pt>
                <c:pt idx="268">
                  <c:v>44267.166666666664</c:v>
                </c:pt>
                <c:pt idx="269">
                  <c:v>44267.208333333336</c:v>
                </c:pt>
                <c:pt idx="270">
                  <c:v>44267.25</c:v>
                </c:pt>
                <c:pt idx="271">
                  <c:v>44267.291666666664</c:v>
                </c:pt>
                <c:pt idx="272">
                  <c:v>44267.333333333336</c:v>
                </c:pt>
                <c:pt idx="273">
                  <c:v>44267.375</c:v>
                </c:pt>
                <c:pt idx="274">
                  <c:v>44267.416666666664</c:v>
                </c:pt>
                <c:pt idx="275">
                  <c:v>44267.458333333336</c:v>
                </c:pt>
                <c:pt idx="276">
                  <c:v>44267.5</c:v>
                </c:pt>
                <c:pt idx="277">
                  <c:v>44267.541666666664</c:v>
                </c:pt>
                <c:pt idx="278">
                  <c:v>44267.583333333336</c:v>
                </c:pt>
                <c:pt idx="279">
                  <c:v>44267.625</c:v>
                </c:pt>
                <c:pt idx="280">
                  <c:v>44267.666666666664</c:v>
                </c:pt>
                <c:pt idx="281">
                  <c:v>44267.708333333336</c:v>
                </c:pt>
                <c:pt idx="282">
                  <c:v>44267.75</c:v>
                </c:pt>
                <c:pt idx="283">
                  <c:v>44267.791666666664</c:v>
                </c:pt>
                <c:pt idx="284">
                  <c:v>44267.833333333336</c:v>
                </c:pt>
                <c:pt idx="285">
                  <c:v>44267.875</c:v>
                </c:pt>
                <c:pt idx="286">
                  <c:v>44267.916666666664</c:v>
                </c:pt>
                <c:pt idx="287">
                  <c:v>44267.958333333336</c:v>
                </c:pt>
                <c:pt idx="288">
                  <c:v>44268</c:v>
                </c:pt>
                <c:pt idx="289">
                  <c:v>44268.041666666664</c:v>
                </c:pt>
                <c:pt idx="290">
                  <c:v>44268.083333333336</c:v>
                </c:pt>
                <c:pt idx="291">
                  <c:v>44268.125</c:v>
                </c:pt>
                <c:pt idx="292">
                  <c:v>44268.166666666664</c:v>
                </c:pt>
                <c:pt idx="293">
                  <c:v>44268.208333333336</c:v>
                </c:pt>
                <c:pt idx="294">
                  <c:v>44268.25</c:v>
                </c:pt>
                <c:pt idx="295">
                  <c:v>44268.291666666664</c:v>
                </c:pt>
                <c:pt idx="296">
                  <c:v>44268.333333333336</c:v>
                </c:pt>
                <c:pt idx="297">
                  <c:v>44268.375</c:v>
                </c:pt>
                <c:pt idx="298">
                  <c:v>44268.416666666664</c:v>
                </c:pt>
                <c:pt idx="299">
                  <c:v>44268.458333333336</c:v>
                </c:pt>
                <c:pt idx="300">
                  <c:v>44268.5</c:v>
                </c:pt>
                <c:pt idx="301">
                  <c:v>44268.541666666664</c:v>
                </c:pt>
                <c:pt idx="302">
                  <c:v>44268.583333333336</c:v>
                </c:pt>
                <c:pt idx="303">
                  <c:v>44268.625</c:v>
                </c:pt>
                <c:pt idx="304">
                  <c:v>44268.666666666664</c:v>
                </c:pt>
                <c:pt idx="305">
                  <c:v>44268.708333333336</c:v>
                </c:pt>
                <c:pt idx="306">
                  <c:v>44268.75</c:v>
                </c:pt>
                <c:pt idx="307">
                  <c:v>44268.791666666664</c:v>
                </c:pt>
                <c:pt idx="308">
                  <c:v>44268.833333333336</c:v>
                </c:pt>
                <c:pt idx="309">
                  <c:v>44268.875</c:v>
                </c:pt>
                <c:pt idx="310">
                  <c:v>44268.916666666664</c:v>
                </c:pt>
                <c:pt idx="311">
                  <c:v>44268.958333333336</c:v>
                </c:pt>
                <c:pt idx="312">
                  <c:v>44269</c:v>
                </c:pt>
                <c:pt idx="313">
                  <c:v>44269.041666666664</c:v>
                </c:pt>
                <c:pt idx="314">
                  <c:v>44269.083333333336</c:v>
                </c:pt>
                <c:pt idx="315">
                  <c:v>44269.125</c:v>
                </c:pt>
                <c:pt idx="316">
                  <c:v>44269.166666666664</c:v>
                </c:pt>
                <c:pt idx="317">
                  <c:v>44269.208333333336</c:v>
                </c:pt>
                <c:pt idx="318">
                  <c:v>44269.25</c:v>
                </c:pt>
                <c:pt idx="319">
                  <c:v>44269.291666666664</c:v>
                </c:pt>
                <c:pt idx="320">
                  <c:v>44269.333333333336</c:v>
                </c:pt>
                <c:pt idx="321">
                  <c:v>44269.375</c:v>
                </c:pt>
                <c:pt idx="322">
                  <c:v>44269.416666666664</c:v>
                </c:pt>
                <c:pt idx="323">
                  <c:v>44269.458333333336</c:v>
                </c:pt>
                <c:pt idx="324">
                  <c:v>44269.5</c:v>
                </c:pt>
                <c:pt idx="325">
                  <c:v>44269.541666666664</c:v>
                </c:pt>
                <c:pt idx="326">
                  <c:v>44269.583333333336</c:v>
                </c:pt>
                <c:pt idx="327">
                  <c:v>44269.625</c:v>
                </c:pt>
                <c:pt idx="328">
                  <c:v>44269.666666666664</c:v>
                </c:pt>
                <c:pt idx="329">
                  <c:v>44269.708333333336</c:v>
                </c:pt>
                <c:pt idx="330">
                  <c:v>44269.75</c:v>
                </c:pt>
                <c:pt idx="331">
                  <c:v>44269.791666666664</c:v>
                </c:pt>
                <c:pt idx="332">
                  <c:v>44269.833333333336</c:v>
                </c:pt>
                <c:pt idx="333">
                  <c:v>44269.875</c:v>
                </c:pt>
                <c:pt idx="334">
                  <c:v>44269.916666666664</c:v>
                </c:pt>
                <c:pt idx="335">
                  <c:v>44269.958333333336</c:v>
                </c:pt>
                <c:pt idx="336">
                  <c:v>44270</c:v>
                </c:pt>
                <c:pt idx="337">
                  <c:v>44270.041666666664</c:v>
                </c:pt>
                <c:pt idx="338">
                  <c:v>44270.083333333336</c:v>
                </c:pt>
                <c:pt idx="339">
                  <c:v>44270.125</c:v>
                </c:pt>
                <c:pt idx="340">
                  <c:v>44270.166666666664</c:v>
                </c:pt>
                <c:pt idx="341">
                  <c:v>44270.208333333336</c:v>
                </c:pt>
                <c:pt idx="342">
                  <c:v>44270.25</c:v>
                </c:pt>
                <c:pt idx="343">
                  <c:v>44270.291666666664</c:v>
                </c:pt>
                <c:pt idx="344">
                  <c:v>44270.333333333336</c:v>
                </c:pt>
                <c:pt idx="345">
                  <c:v>44270.375</c:v>
                </c:pt>
                <c:pt idx="346">
                  <c:v>44270.416666666664</c:v>
                </c:pt>
                <c:pt idx="347">
                  <c:v>44270.458333333336</c:v>
                </c:pt>
                <c:pt idx="348">
                  <c:v>44270.5</c:v>
                </c:pt>
                <c:pt idx="349">
                  <c:v>44270.541666666664</c:v>
                </c:pt>
                <c:pt idx="350">
                  <c:v>44270.583333333336</c:v>
                </c:pt>
                <c:pt idx="351">
                  <c:v>44270.625</c:v>
                </c:pt>
                <c:pt idx="352">
                  <c:v>44270.666666666664</c:v>
                </c:pt>
                <c:pt idx="353">
                  <c:v>44270.708333333336</c:v>
                </c:pt>
                <c:pt idx="354">
                  <c:v>44270.75</c:v>
                </c:pt>
                <c:pt idx="355">
                  <c:v>44270.791666666664</c:v>
                </c:pt>
                <c:pt idx="356">
                  <c:v>44270.833333333336</c:v>
                </c:pt>
                <c:pt idx="357">
                  <c:v>44270.875</c:v>
                </c:pt>
                <c:pt idx="358">
                  <c:v>44270.916666666664</c:v>
                </c:pt>
                <c:pt idx="359">
                  <c:v>44270.958333333336</c:v>
                </c:pt>
                <c:pt idx="360">
                  <c:v>44271</c:v>
                </c:pt>
                <c:pt idx="361">
                  <c:v>44271.041666666664</c:v>
                </c:pt>
                <c:pt idx="362">
                  <c:v>44271.083333333336</c:v>
                </c:pt>
                <c:pt idx="363">
                  <c:v>44271.125</c:v>
                </c:pt>
                <c:pt idx="364">
                  <c:v>44271.166666666664</c:v>
                </c:pt>
                <c:pt idx="365">
                  <c:v>44271.208333333336</c:v>
                </c:pt>
                <c:pt idx="366">
                  <c:v>44271.25</c:v>
                </c:pt>
                <c:pt idx="367">
                  <c:v>44271.291666666664</c:v>
                </c:pt>
                <c:pt idx="368">
                  <c:v>44271.333333333336</c:v>
                </c:pt>
                <c:pt idx="369">
                  <c:v>44271.375</c:v>
                </c:pt>
                <c:pt idx="370">
                  <c:v>44271.416666666664</c:v>
                </c:pt>
                <c:pt idx="371">
                  <c:v>44271.458333333336</c:v>
                </c:pt>
                <c:pt idx="372">
                  <c:v>44271.5</c:v>
                </c:pt>
                <c:pt idx="373">
                  <c:v>44271.541666666664</c:v>
                </c:pt>
                <c:pt idx="374">
                  <c:v>44271.583333333336</c:v>
                </c:pt>
                <c:pt idx="375">
                  <c:v>44271.625</c:v>
                </c:pt>
                <c:pt idx="376">
                  <c:v>44271.666666666664</c:v>
                </c:pt>
                <c:pt idx="377">
                  <c:v>44271.708333333336</c:v>
                </c:pt>
                <c:pt idx="378">
                  <c:v>44271.75</c:v>
                </c:pt>
                <c:pt idx="379">
                  <c:v>44271.791666666664</c:v>
                </c:pt>
                <c:pt idx="380">
                  <c:v>44271.833333333336</c:v>
                </c:pt>
                <c:pt idx="381">
                  <c:v>44271.875</c:v>
                </c:pt>
                <c:pt idx="382">
                  <c:v>44271.916666666664</c:v>
                </c:pt>
                <c:pt idx="383">
                  <c:v>44271.958333333336</c:v>
                </c:pt>
                <c:pt idx="384">
                  <c:v>44272</c:v>
                </c:pt>
                <c:pt idx="385">
                  <c:v>44272.041666666664</c:v>
                </c:pt>
                <c:pt idx="386">
                  <c:v>44272.083333333336</c:v>
                </c:pt>
                <c:pt idx="387">
                  <c:v>44272.125</c:v>
                </c:pt>
                <c:pt idx="388">
                  <c:v>44272.166666666664</c:v>
                </c:pt>
                <c:pt idx="389">
                  <c:v>44272.208333333336</c:v>
                </c:pt>
                <c:pt idx="390">
                  <c:v>44272.25</c:v>
                </c:pt>
                <c:pt idx="391">
                  <c:v>44272.291666666664</c:v>
                </c:pt>
                <c:pt idx="392">
                  <c:v>44272.333333333336</c:v>
                </c:pt>
                <c:pt idx="393">
                  <c:v>44272.375</c:v>
                </c:pt>
                <c:pt idx="394">
                  <c:v>44272.416666666664</c:v>
                </c:pt>
                <c:pt idx="395">
                  <c:v>44272.458333333336</c:v>
                </c:pt>
                <c:pt idx="396">
                  <c:v>44272.5</c:v>
                </c:pt>
                <c:pt idx="397">
                  <c:v>44272.541666666664</c:v>
                </c:pt>
                <c:pt idx="398">
                  <c:v>44272.583333333336</c:v>
                </c:pt>
                <c:pt idx="399">
                  <c:v>44272.625</c:v>
                </c:pt>
                <c:pt idx="400">
                  <c:v>44272.666666666664</c:v>
                </c:pt>
                <c:pt idx="401">
                  <c:v>44272.708333333336</c:v>
                </c:pt>
                <c:pt idx="402">
                  <c:v>44272.75</c:v>
                </c:pt>
                <c:pt idx="403">
                  <c:v>44272.791666666664</c:v>
                </c:pt>
                <c:pt idx="404">
                  <c:v>44272.833333333336</c:v>
                </c:pt>
                <c:pt idx="405">
                  <c:v>44272.875</c:v>
                </c:pt>
                <c:pt idx="406">
                  <c:v>44272.916666666664</c:v>
                </c:pt>
                <c:pt idx="407">
                  <c:v>44272.958333333336</c:v>
                </c:pt>
                <c:pt idx="408">
                  <c:v>44273</c:v>
                </c:pt>
                <c:pt idx="409">
                  <c:v>44273.041666666664</c:v>
                </c:pt>
                <c:pt idx="410">
                  <c:v>44273.083333333336</c:v>
                </c:pt>
                <c:pt idx="411">
                  <c:v>44273.125</c:v>
                </c:pt>
                <c:pt idx="412">
                  <c:v>44273.166666666664</c:v>
                </c:pt>
                <c:pt idx="413">
                  <c:v>44273.208333333336</c:v>
                </c:pt>
                <c:pt idx="414">
                  <c:v>44273.25</c:v>
                </c:pt>
                <c:pt idx="415">
                  <c:v>44273.291666666664</c:v>
                </c:pt>
                <c:pt idx="416">
                  <c:v>44273.333333333336</c:v>
                </c:pt>
                <c:pt idx="417">
                  <c:v>44273.375</c:v>
                </c:pt>
                <c:pt idx="418">
                  <c:v>44273.416666666664</c:v>
                </c:pt>
                <c:pt idx="419">
                  <c:v>44273.458333333336</c:v>
                </c:pt>
                <c:pt idx="420">
                  <c:v>44273.5</c:v>
                </c:pt>
                <c:pt idx="421">
                  <c:v>44273.541666666664</c:v>
                </c:pt>
                <c:pt idx="422">
                  <c:v>44273.583333333336</c:v>
                </c:pt>
                <c:pt idx="423">
                  <c:v>44273.625</c:v>
                </c:pt>
                <c:pt idx="424">
                  <c:v>44273.666666666664</c:v>
                </c:pt>
                <c:pt idx="425">
                  <c:v>44273.708333333336</c:v>
                </c:pt>
                <c:pt idx="426">
                  <c:v>44273.75</c:v>
                </c:pt>
                <c:pt idx="427">
                  <c:v>44273.791666666664</c:v>
                </c:pt>
                <c:pt idx="428">
                  <c:v>44273.833333333336</c:v>
                </c:pt>
                <c:pt idx="429">
                  <c:v>44273.875</c:v>
                </c:pt>
                <c:pt idx="430">
                  <c:v>44273.916666666664</c:v>
                </c:pt>
                <c:pt idx="431">
                  <c:v>44273.958333333336</c:v>
                </c:pt>
                <c:pt idx="432">
                  <c:v>44274</c:v>
                </c:pt>
                <c:pt idx="433">
                  <c:v>44274.041666666664</c:v>
                </c:pt>
                <c:pt idx="434">
                  <c:v>44274.083333333336</c:v>
                </c:pt>
                <c:pt idx="435">
                  <c:v>44274.125</c:v>
                </c:pt>
                <c:pt idx="436">
                  <c:v>44274.166666666664</c:v>
                </c:pt>
                <c:pt idx="437">
                  <c:v>44274.208333333336</c:v>
                </c:pt>
                <c:pt idx="438">
                  <c:v>44274.25</c:v>
                </c:pt>
                <c:pt idx="439">
                  <c:v>44274.291666666664</c:v>
                </c:pt>
                <c:pt idx="440">
                  <c:v>44274.333333333336</c:v>
                </c:pt>
                <c:pt idx="441">
                  <c:v>44274.375</c:v>
                </c:pt>
                <c:pt idx="442">
                  <c:v>44274.416666666664</c:v>
                </c:pt>
                <c:pt idx="443">
                  <c:v>44274.458333333336</c:v>
                </c:pt>
                <c:pt idx="444">
                  <c:v>44274.5</c:v>
                </c:pt>
                <c:pt idx="445">
                  <c:v>44274.541666666664</c:v>
                </c:pt>
                <c:pt idx="446">
                  <c:v>44274.583333333336</c:v>
                </c:pt>
                <c:pt idx="447">
                  <c:v>44274.625</c:v>
                </c:pt>
                <c:pt idx="448">
                  <c:v>44274.666666666664</c:v>
                </c:pt>
                <c:pt idx="449">
                  <c:v>44274.708333333336</c:v>
                </c:pt>
                <c:pt idx="450">
                  <c:v>44274.75</c:v>
                </c:pt>
                <c:pt idx="451">
                  <c:v>44274.791666666664</c:v>
                </c:pt>
                <c:pt idx="452">
                  <c:v>44274.833333333336</c:v>
                </c:pt>
                <c:pt idx="453">
                  <c:v>44274.875</c:v>
                </c:pt>
                <c:pt idx="454">
                  <c:v>44274.916666666664</c:v>
                </c:pt>
                <c:pt idx="455">
                  <c:v>44274.958333333336</c:v>
                </c:pt>
                <c:pt idx="456">
                  <c:v>44275</c:v>
                </c:pt>
                <c:pt idx="457">
                  <c:v>44275.041666666664</c:v>
                </c:pt>
                <c:pt idx="458">
                  <c:v>44275.083333333336</c:v>
                </c:pt>
                <c:pt idx="459">
                  <c:v>44275.125</c:v>
                </c:pt>
                <c:pt idx="460">
                  <c:v>44275.166666666664</c:v>
                </c:pt>
                <c:pt idx="461">
                  <c:v>44275.208333333336</c:v>
                </c:pt>
                <c:pt idx="462">
                  <c:v>44275.25</c:v>
                </c:pt>
                <c:pt idx="463">
                  <c:v>44275.291666666664</c:v>
                </c:pt>
                <c:pt idx="464">
                  <c:v>44275.333333333336</c:v>
                </c:pt>
                <c:pt idx="465">
                  <c:v>44275.375</c:v>
                </c:pt>
                <c:pt idx="466">
                  <c:v>44275.416666666664</c:v>
                </c:pt>
                <c:pt idx="467">
                  <c:v>44275.458333333336</c:v>
                </c:pt>
                <c:pt idx="468">
                  <c:v>44275.5</c:v>
                </c:pt>
                <c:pt idx="469">
                  <c:v>44275.541666666664</c:v>
                </c:pt>
                <c:pt idx="470">
                  <c:v>44275.583333333336</c:v>
                </c:pt>
                <c:pt idx="471">
                  <c:v>44275.625</c:v>
                </c:pt>
                <c:pt idx="472">
                  <c:v>44275.666666666664</c:v>
                </c:pt>
                <c:pt idx="473">
                  <c:v>44275.708333333336</c:v>
                </c:pt>
                <c:pt idx="474">
                  <c:v>44275.75</c:v>
                </c:pt>
                <c:pt idx="475">
                  <c:v>44275.791666666664</c:v>
                </c:pt>
                <c:pt idx="476">
                  <c:v>44275.833333333336</c:v>
                </c:pt>
                <c:pt idx="477">
                  <c:v>44275.875</c:v>
                </c:pt>
                <c:pt idx="478">
                  <c:v>44275.916666666664</c:v>
                </c:pt>
                <c:pt idx="479">
                  <c:v>44275.958333333336</c:v>
                </c:pt>
                <c:pt idx="480">
                  <c:v>44276</c:v>
                </c:pt>
                <c:pt idx="481">
                  <c:v>44276.041666666664</c:v>
                </c:pt>
                <c:pt idx="482">
                  <c:v>44276.083333333336</c:v>
                </c:pt>
                <c:pt idx="483">
                  <c:v>44276.125</c:v>
                </c:pt>
                <c:pt idx="484">
                  <c:v>44276.166666666664</c:v>
                </c:pt>
                <c:pt idx="485">
                  <c:v>44276.208333333336</c:v>
                </c:pt>
                <c:pt idx="486">
                  <c:v>44276.25</c:v>
                </c:pt>
                <c:pt idx="487">
                  <c:v>44276.291666666664</c:v>
                </c:pt>
                <c:pt idx="488">
                  <c:v>44276.333333333336</c:v>
                </c:pt>
                <c:pt idx="489">
                  <c:v>44276.375</c:v>
                </c:pt>
                <c:pt idx="490">
                  <c:v>44276.416666666664</c:v>
                </c:pt>
                <c:pt idx="491">
                  <c:v>44276.458333333336</c:v>
                </c:pt>
                <c:pt idx="492">
                  <c:v>44276.5</c:v>
                </c:pt>
                <c:pt idx="493">
                  <c:v>44276.541666666664</c:v>
                </c:pt>
                <c:pt idx="494">
                  <c:v>44276.583333333336</c:v>
                </c:pt>
                <c:pt idx="495">
                  <c:v>44276.625</c:v>
                </c:pt>
                <c:pt idx="496">
                  <c:v>44276.666666666664</c:v>
                </c:pt>
                <c:pt idx="497">
                  <c:v>44276.708333333336</c:v>
                </c:pt>
                <c:pt idx="498">
                  <c:v>44276.75</c:v>
                </c:pt>
                <c:pt idx="499">
                  <c:v>44276.791666666664</c:v>
                </c:pt>
                <c:pt idx="500">
                  <c:v>44276.833333333336</c:v>
                </c:pt>
                <c:pt idx="501">
                  <c:v>44276.875</c:v>
                </c:pt>
                <c:pt idx="502">
                  <c:v>44276.916666666664</c:v>
                </c:pt>
                <c:pt idx="503">
                  <c:v>44276.958333333336</c:v>
                </c:pt>
                <c:pt idx="504">
                  <c:v>44277</c:v>
                </c:pt>
                <c:pt idx="505">
                  <c:v>44277.041666666664</c:v>
                </c:pt>
                <c:pt idx="506">
                  <c:v>44277.083333333336</c:v>
                </c:pt>
                <c:pt idx="507">
                  <c:v>44277.125</c:v>
                </c:pt>
                <c:pt idx="508">
                  <c:v>44277.166666666664</c:v>
                </c:pt>
                <c:pt idx="509">
                  <c:v>44277.208333333336</c:v>
                </c:pt>
                <c:pt idx="510">
                  <c:v>44277.25</c:v>
                </c:pt>
                <c:pt idx="511">
                  <c:v>44277.291666666664</c:v>
                </c:pt>
                <c:pt idx="512">
                  <c:v>44277.333333333336</c:v>
                </c:pt>
                <c:pt idx="513">
                  <c:v>44277.375</c:v>
                </c:pt>
                <c:pt idx="514">
                  <c:v>44277.416666666664</c:v>
                </c:pt>
                <c:pt idx="515">
                  <c:v>44277.458333333336</c:v>
                </c:pt>
                <c:pt idx="516">
                  <c:v>44277.5</c:v>
                </c:pt>
                <c:pt idx="517">
                  <c:v>44277.541666666664</c:v>
                </c:pt>
                <c:pt idx="518">
                  <c:v>44277.583333333336</c:v>
                </c:pt>
                <c:pt idx="519">
                  <c:v>44277.625</c:v>
                </c:pt>
                <c:pt idx="520">
                  <c:v>44277.666666666664</c:v>
                </c:pt>
                <c:pt idx="521">
                  <c:v>44277.708333333336</c:v>
                </c:pt>
                <c:pt idx="522">
                  <c:v>44277.75</c:v>
                </c:pt>
                <c:pt idx="523">
                  <c:v>44277.791666666664</c:v>
                </c:pt>
                <c:pt idx="524">
                  <c:v>44277.833333333336</c:v>
                </c:pt>
                <c:pt idx="525">
                  <c:v>44277.875</c:v>
                </c:pt>
                <c:pt idx="526">
                  <c:v>44277.916666666664</c:v>
                </c:pt>
                <c:pt idx="527">
                  <c:v>44277.958333333336</c:v>
                </c:pt>
                <c:pt idx="528">
                  <c:v>44278</c:v>
                </c:pt>
                <c:pt idx="529">
                  <c:v>44278.041666666664</c:v>
                </c:pt>
                <c:pt idx="530">
                  <c:v>44278.083333333336</c:v>
                </c:pt>
                <c:pt idx="531">
                  <c:v>44278.125</c:v>
                </c:pt>
                <c:pt idx="532">
                  <c:v>44278.166666666664</c:v>
                </c:pt>
                <c:pt idx="533">
                  <c:v>44278.208333333336</c:v>
                </c:pt>
                <c:pt idx="534">
                  <c:v>44278.25</c:v>
                </c:pt>
                <c:pt idx="535">
                  <c:v>44278.291666666664</c:v>
                </c:pt>
                <c:pt idx="536">
                  <c:v>44278.333333333336</c:v>
                </c:pt>
                <c:pt idx="537">
                  <c:v>44278.375</c:v>
                </c:pt>
                <c:pt idx="538">
                  <c:v>44278.416666666664</c:v>
                </c:pt>
                <c:pt idx="539">
                  <c:v>44278.458333333336</c:v>
                </c:pt>
                <c:pt idx="540">
                  <c:v>44278.5</c:v>
                </c:pt>
                <c:pt idx="541">
                  <c:v>44278.541666666664</c:v>
                </c:pt>
                <c:pt idx="542">
                  <c:v>44278.583333333336</c:v>
                </c:pt>
                <c:pt idx="543">
                  <c:v>44278.625</c:v>
                </c:pt>
                <c:pt idx="544">
                  <c:v>44278.666666666664</c:v>
                </c:pt>
                <c:pt idx="545">
                  <c:v>44278.708333333336</c:v>
                </c:pt>
                <c:pt idx="546">
                  <c:v>44278.75</c:v>
                </c:pt>
                <c:pt idx="547">
                  <c:v>44278.791666666664</c:v>
                </c:pt>
                <c:pt idx="548">
                  <c:v>44278.833333333336</c:v>
                </c:pt>
                <c:pt idx="549">
                  <c:v>44278.875</c:v>
                </c:pt>
                <c:pt idx="550">
                  <c:v>44278.916666666664</c:v>
                </c:pt>
                <c:pt idx="551">
                  <c:v>44278.958333333336</c:v>
                </c:pt>
                <c:pt idx="552">
                  <c:v>44279</c:v>
                </c:pt>
                <c:pt idx="553">
                  <c:v>44279.041666666664</c:v>
                </c:pt>
                <c:pt idx="554">
                  <c:v>44279.083333333336</c:v>
                </c:pt>
                <c:pt idx="555">
                  <c:v>44279.125</c:v>
                </c:pt>
                <c:pt idx="556">
                  <c:v>44279.166666666664</c:v>
                </c:pt>
                <c:pt idx="557">
                  <c:v>44279.208333333336</c:v>
                </c:pt>
                <c:pt idx="558">
                  <c:v>44279.25</c:v>
                </c:pt>
                <c:pt idx="559">
                  <c:v>44279.291666666664</c:v>
                </c:pt>
                <c:pt idx="560">
                  <c:v>44279.333333333336</c:v>
                </c:pt>
                <c:pt idx="561">
                  <c:v>44279.375</c:v>
                </c:pt>
                <c:pt idx="562">
                  <c:v>44279.416666666664</c:v>
                </c:pt>
                <c:pt idx="563">
                  <c:v>44279.458333333336</c:v>
                </c:pt>
                <c:pt idx="564">
                  <c:v>44279.5</c:v>
                </c:pt>
                <c:pt idx="565">
                  <c:v>44279.541666666664</c:v>
                </c:pt>
                <c:pt idx="566">
                  <c:v>44279.583333333336</c:v>
                </c:pt>
                <c:pt idx="567">
                  <c:v>44279.625</c:v>
                </c:pt>
                <c:pt idx="568">
                  <c:v>44279.666666666664</c:v>
                </c:pt>
                <c:pt idx="569">
                  <c:v>44279.708333333336</c:v>
                </c:pt>
                <c:pt idx="570">
                  <c:v>44279.75</c:v>
                </c:pt>
                <c:pt idx="571">
                  <c:v>44279.791666666664</c:v>
                </c:pt>
                <c:pt idx="572">
                  <c:v>44279.833333333336</c:v>
                </c:pt>
                <c:pt idx="573">
                  <c:v>44279.875</c:v>
                </c:pt>
                <c:pt idx="574">
                  <c:v>44279.916666666664</c:v>
                </c:pt>
                <c:pt idx="575">
                  <c:v>44279.958333333336</c:v>
                </c:pt>
                <c:pt idx="576">
                  <c:v>44280</c:v>
                </c:pt>
                <c:pt idx="577">
                  <c:v>44280.041666666664</c:v>
                </c:pt>
                <c:pt idx="578">
                  <c:v>44280.083333333336</c:v>
                </c:pt>
                <c:pt idx="579">
                  <c:v>44280.125</c:v>
                </c:pt>
                <c:pt idx="580">
                  <c:v>44280.166666666664</c:v>
                </c:pt>
                <c:pt idx="581">
                  <c:v>44280.208333333336</c:v>
                </c:pt>
                <c:pt idx="582">
                  <c:v>44280.25</c:v>
                </c:pt>
                <c:pt idx="583">
                  <c:v>44280.291666666664</c:v>
                </c:pt>
                <c:pt idx="584">
                  <c:v>44280.333333333336</c:v>
                </c:pt>
                <c:pt idx="585">
                  <c:v>44280.375</c:v>
                </c:pt>
                <c:pt idx="586">
                  <c:v>44280.416666666664</c:v>
                </c:pt>
                <c:pt idx="587">
                  <c:v>44280.458333333336</c:v>
                </c:pt>
                <c:pt idx="588">
                  <c:v>44280.5</c:v>
                </c:pt>
                <c:pt idx="589">
                  <c:v>44280.541666666664</c:v>
                </c:pt>
                <c:pt idx="590">
                  <c:v>44280.583333333336</c:v>
                </c:pt>
                <c:pt idx="591">
                  <c:v>44280.625</c:v>
                </c:pt>
                <c:pt idx="592">
                  <c:v>44280.666666666664</c:v>
                </c:pt>
                <c:pt idx="593">
                  <c:v>44280.708333333336</c:v>
                </c:pt>
                <c:pt idx="594">
                  <c:v>44280.75</c:v>
                </c:pt>
                <c:pt idx="595">
                  <c:v>44280.791666666664</c:v>
                </c:pt>
                <c:pt idx="596">
                  <c:v>44280.833333333336</c:v>
                </c:pt>
                <c:pt idx="597">
                  <c:v>44280.875</c:v>
                </c:pt>
                <c:pt idx="598">
                  <c:v>44280.916666666664</c:v>
                </c:pt>
                <c:pt idx="599">
                  <c:v>44280.958333333336</c:v>
                </c:pt>
                <c:pt idx="600">
                  <c:v>44281</c:v>
                </c:pt>
                <c:pt idx="601">
                  <c:v>44281.041666666664</c:v>
                </c:pt>
                <c:pt idx="602">
                  <c:v>44281.083333333336</c:v>
                </c:pt>
                <c:pt idx="603">
                  <c:v>44281.125</c:v>
                </c:pt>
                <c:pt idx="604">
                  <c:v>44281.166666666664</c:v>
                </c:pt>
                <c:pt idx="605">
                  <c:v>44281.208333333336</c:v>
                </c:pt>
                <c:pt idx="606">
                  <c:v>44281.25</c:v>
                </c:pt>
                <c:pt idx="607">
                  <c:v>44281.291666666664</c:v>
                </c:pt>
                <c:pt idx="608">
                  <c:v>44281.333333333336</c:v>
                </c:pt>
                <c:pt idx="609">
                  <c:v>44281.375</c:v>
                </c:pt>
                <c:pt idx="610">
                  <c:v>44281.416666666664</c:v>
                </c:pt>
                <c:pt idx="611">
                  <c:v>44281.458333333336</c:v>
                </c:pt>
                <c:pt idx="612">
                  <c:v>44281.5</c:v>
                </c:pt>
                <c:pt idx="613">
                  <c:v>44281.541666666664</c:v>
                </c:pt>
                <c:pt idx="614">
                  <c:v>44281.583333333336</c:v>
                </c:pt>
                <c:pt idx="615">
                  <c:v>44281.625</c:v>
                </c:pt>
                <c:pt idx="616">
                  <c:v>44281.666666666664</c:v>
                </c:pt>
                <c:pt idx="617">
                  <c:v>44281.708333333336</c:v>
                </c:pt>
                <c:pt idx="618">
                  <c:v>44281.75</c:v>
                </c:pt>
                <c:pt idx="619">
                  <c:v>44281.791666666664</c:v>
                </c:pt>
                <c:pt idx="620">
                  <c:v>44281.833333333336</c:v>
                </c:pt>
                <c:pt idx="621">
                  <c:v>44281.875</c:v>
                </c:pt>
                <c:pt idx="622">
                  <c:v>44281.916666666664</c:v>
                </c:pt>
                <c:pt idx="623">
                  <c:v>44281.958333333336</c:v>
                </c:pt>
                <c:pt idx="624">
                  <c:v>44282</c:v>
                </c:pt>
                <c:pt idx="625">
                  <c:v>44282.041666666664</c:v>
                </c:pt>
                <c:pt idx="626">
                  <c:v>44282.083333333336</c:v>
                </c:pt>
                <c:pt idx="627">
                  <c:v>44282.125</c:v>
                </c:pt>
                <c:pt idx="628">
                  <c:v>44282.166666666664</c:v>
                </c:pt>
                <c:pt idx="629">
                  <c:v>44282.208333333336</c:v>
                </c:pt>
                <c:pt idx="630">
                  <c:v>44282.25</c:v>
                </c:pt>
                <c:pt idx="631">
                  <c:v>44282.291666666664</c:v>
                </c:pt>
                <c:pt idx="632">
                  <c:v>44282.333333333336</c:v>
                </c:pt>
                <c:pt idx="633">
                  <c:v>44282.375</c:v>
                </c:pt>
                <c:pt idx="634">
                  <c:v>44282.416666666664</c:v>
                </c:pt>
                <c:pt idx="635">
                  <c:v>44282.458333333336</c:v>
                </c:pt>
                <c:pt idx="636">
                  <c:v>44282.5</c:v>
                </c:pt>
                <c:pt idx="637">
                  <c:v>44282.541666666664</c:v>
                </c:pt>
                <c:pt idx="638">
                  <c:v>44282.583333333336</c:v>
                </c:pt>
                <c:pt idx="639">
                  <c:v>44282.625</c:v>
                </c:pt>
                <c:pt idx="640">
                  <c:v>44282.666666666664</c:v>
                </c:pt>
                <c:pt idx="641">
                  <c:v>44282.708333333336</c:v>
                </c:pt>
                <c:pt idx="642">
                  <c:v>44282.75</c:v>
                </c:pt>
                <c:pt idx="643">
                  <c:v>44282.791666666664</c:v>
                </c:pt>
                <c:pt idx="644">
                  <c:v>44282.833333333336</c:v>
                </c:pt>
                <c:pt idx="645">
                  <c:v>44282.875</c:v>
                </c:pt>
                <c:pt idx="646">
                  <c:v>44282.916666666664</c:v>
                </c:pt>
                <c:pt idx="647">
                  <c:v>44282.958333333336</c:v>
                </c:pt>
                <c:pt idx="648">
                  <c:v>44283</c:v>
                </c:pt>
                <c:pt idx="649">
                  <c:v>44283.041666666664</c:v>
                </c:pt>
                <c:pt idx="650">
                  <c:v>44283.083333333336</c:v>
                </c:pt>
                <c:pt idx="651">
                  <c:v>44283.125</c:v>
                </c:pt>
                <c:pt idx="652">
                  <c:v>44283.166666666664</c:v>
                </c:pt>
                <c:pt idx="653">
                  <c:v>44283.208333333336</c:v>
                </c:pt>
                <c:pt idx="654">
                  <c:v>44283.25</c:v>
                </c:pt>
                <c:pt idx="655">
                  <c:v>44283.291666666664</c:v>
                </c:pt>
                <c:pt idx="656">
                  <c:v>44283.333333333336</c:v>
                </c:pt>
                <c:pt idx="657">
                  <c:v>44283.375</c:v>
                </c:pt>
                <c:pt idx="658">
                  <c:v>44283.416666666664</c:v>
                </c:pt>
                <c:pt idx="659">
                  <c:v>44283.458333333336</c:v>
                </c:pt>
                <c:pt idx="660">
                  <c:v>44283.5</c:v>
                </c:pt>
                <c:pt idx="661">
                  <c:v>44283.541666666664</c:v>
                </c:pt>
                <c:pt idx="662">
                  <c:v>44283.583333333336</c:v>
                </c:pt>
                <c:pt idx="663">
                  <c:v>44283.625</c:v>
                </c:pt>
                <c:pt idx="664">
                  <c:v>44283.666666666664</c:v>
                </c:pt>
                <c:pt idx="665">
                  <c:v>44283.708333333336</c:v>
                </c:pt>
                <c:pt idx="666">
                  <c:v>44283.75</c:v>
                </c:pt>
                <c:pt idx="667">
                  <c:v>44283.791666666664</c:v>
                </c:pt>
                <c:pt idx="668">
                  <c:v>44283.833333333336</c:v>
                </c:pt>
                <c:pt idx="669">
                  <c:v>44283.875</c:v>
                </c:pt>
                <c:pt idx="670">
                  <c:v>44283.916666666664</c:v>
                </c:pt>
                <c:pt idx="671">
                  <c:v>44283.958333333336</c:v>
                </c:pt>
                <c:pt idx="672">
                  <c:v>44284</c:v>
                </c:pt>
                <c:pt idx="673">
                  <c:v>44284.041666666664</c:v>
                </c:pt>
                <c:pt idx="674">
                  <c:v>44284.083333333336</c:v>
                </c:pt>
                <c:pt idx="675">
                  <c:v>44284.125</c:v>
                </c:pt>
                <c:pt idx="676">
                  <c:v>44284.166666666664</c:v>
                </c:pt>
                <c:pt idx="677">
                  <c:v>44284.208333333336</c:v>
                </c:pt>
                <c:pt idx="678">
                  <c:v>44284.25</c:v>
                </c:pt>
                <c:pt idx="679">
                  <c:v>44284.291666666664</c:v>
                </c:pt>
                <c:pt idx="680">
                  <c:v>44284.333333333336</c:v>
                </c:pt>
                <c:pt idx="681">
                  <c:v>44284.375</c:v>
                </c:pt>
                <c:pt idx="682">
                  <c:v>44284.416666666664</c:v>
                </c:pt>
                <c:pt idx="683">
                  <c:v>44284.458333333336</c:v>
                </c:pt>
                <c:pt idx="684">
                  <c:v>44284.5</c:v>
                </c:pt>
                <c:pt idx="685">
                  <c:v>44284.541666666664</c:v>
                </c:pt>
                <c:pt idx="686">
                  <c:v>44284.583333333336</c:v>
                </c:pt>
                <c:pt idx="687">
                  <c:v>44284.625</c:v>
                </c:pt>
                <c:pt idx="688">
                  <c:v>44284.666666666664</c:v>
                </c:pt>
                <c:pt idx="689">
                  <c:v>44284.708333333336</c:v>
                </c:pt>
                <c:pt idx="690">
                  <c:v>44284.75</c:v>
                </c:pt>
                <c:pt idx="691">
                  <c:v>44284.791666666664</c:v>
                </c:pt>
                <c:pt idx="692">
                  <c:v>44284.833333333336</c:v>
                </c:pt>
                <c:pt idx="693">
                  <c:v>44284.875</c:v>
                </c:pt>
                <c:pt idx="694">
                  <c:v>44284.916666666664</c:v>
                </c:pt>
                <c:pt idx="695">
                  <c:v>44284.958333333336</c:v>
                </c:pt>
                <c:pt idx="696">
                  <c:v>44285</c:v>
                </c:pt>
                <c:pt idx="697">
                  <c:v>44285.041666666664</c:v>
                </c:pt>
                <c:pt idx="698">
                  <c:v>44285.083333333336</c:v>
                </c:pt>
                <c:pt idx="699">
                  <c:v>44285.125</c:v>
                </c:pt>
                <c:pt idx="700">
                  <c:v>44285.166666666664</c:v>
                </c:pt>
                <c:pt idx="701">
                  <c:v>44285.208333333336</c:v>
                </c:pt>
                <c:pt idx="702">
                  <c:v>44285.25</c:v>
                </c:pt>
                <c:pt idx="703">
                  <c:v>44285.291666666664</c:v>
                </c:pt>
                <c:pt idx="704">
                  <c:v>44285.333333333336</c:v>
                </c:pt>
                <c:pt idx="705">
                  <c:v>44285.375</c:v>
                </c:pt>
                <c:pt idx="706">
                  <c:v>44285.416666666664</c:v>
                </c:pt>
                <c:pt idx="707">
                  <c:v>44285.458333333336</c:v>
                </c:pt>
                <c:pt idx="708">
                  <c:v>44285.5</c:v>
                </c:pt>
                <c:pt idx="709">
                  <c:v>44285.541666666664</c:v>
                </c:pt>
                <c:pt idx="710">
                  <c:v>44285.583333333336</c:v>
                </c:pt>
                <c:pt idx="711">
                  <c:v>44285.625</c:v>
                </c:pt>
                <c:pt idx="712">
                  <c:v>44285.666666666664</c:v>
                </c:pt>
                <c:pt idx="713">
                  <c:v>44285.708333333336</c:v>
                </c:pt>
                <c:pt idx="714">
                  <c:v>44285.75</c:v>
                </c:pt>
                <c:pt idx="715">
                  <c:v>44285.791666666664</c:v>
                </c:pt>
                <c:pt idx="716">
                  <c:v>44285.833333333336</c:v>
                </c:pt>
                <c:pt idx="717">
                  <c:v>44285.875</c:v>
                </c:pt>
                <c:pt idx="718">
                  <c:v>44285.916666666664</c:v>
                </c:pt>
                <c:pt idx="719">
                  <c:v>44285.958333333336</c:v>
                </c:pt>
                <c:pt idx="720">
                  <c:v>44286</c:v>
                </c:pt>
                <c:pt idx="721">
                  <c:v>44286.041666666664</c:v>
                </c:pt>
                <c:pt idx="722">
                  <c:v>44286.083333333336</c:v>
                </c:pt>
                <c:pt idx="723">
                  <c:v>44286.125</c:v>
                </c:pt>
                <c:pt idx="724">
                  <c:v>44286.166666666664</c:v>
                </c:pt>
                <c:pt idx="725">
                  <c:v>44286.208333333336</c:v>
                </c:pt>
                <c:pt idx="726">
                  <c:v>44286.25</c:v>
                </c:pt>
                <c:pt idx="727">
                  <c:v>44286.291666666664</c:v>
                </c:pt>
                <c:pt idx="728">
                  <c:v>44286.333333333336</c:v>
                </c:pt>
                <c:pt idx="729">
                  <c:v>44286.375</c:v>
                </c:pt>
                <c:pt idx="730">
                  <c:v>44286.416666666664</c:v>
                </c:pt>
                <c:pt idx="731">
                  <c:v>44286.458333333336</c:v>
                </c:pt>
                <c:pt idx="732">
                  <c:v>44286.5</c:v>
                </c:pt>
                <c:pt idx="733">
                  <c:v>44286.541666666664</c:v>
                </c:pt>
                <c:pt idx="734">
                  <c:v>44286.583333333336</c:v>
                </c:pt>
                <c:pt idx="735">
                  <c:v>44286.625</c:v>
                </c:pt>
                <c:pt idx="736">
                  <c:v>44286.666666666664</c:v>
                </c:pt>
                <c:pt idx="737">
                  <c:v>44286.708333333336</c:v>
                </c:pt>
                <c:pt idx="738">
                  <c:v>44286.75</c:v>
                </c:pt>
                <c:pt idx="739">
                  <c:v>44286.791666666664</c:v>
                </c:pt>
                <c:pt idx="740">
                  <c:v>44286.833333333336</c:v>
                </c:pt>
                <c:pt idx="741">
                  <c:v>44286.875</c:v>
                </c:pt>
                <c:pt idx="742">
                  <c:v>44286.916666666664</c:v>
                </c:pt>
                <c:pt idx="743">
                  <c:v>44286.958333333336</c:v>
                </c:pt>
              </c:numCache>
            </c:numRef>
          </c:xVal>
          <c:yVal>
            <c:numRef>
              <c:f>'DATA 2021'!$E$2:$E$745</c:f>
              <c:numCache>
                <c:formatCode>0.00</c:formatCode>
                <c:ptCount val="744"/>
                <c:pt idx="0">
                  <c:v>27.368960720164406</c:v>
                </c:pt>
                <c:pt idx="1">
                  <c:v>32.636249398205287</c:v>
                </c:pt>
                <c:pt idx="2">
                  <c:v>28.623034941882036</c:v>
                </c:pt>
                <c:pt idx="3">
                  <c:v>26.155326832758512</c:v>
                </c:pt>
                <c:pt idx="4">
                  <c:v>27.368960720164406</c:v>
                </c:pt>
                <c:pt idx="5">
                  <c:v>29.918381104648358</c:v>
                </c:pt>
                <c:pt idx="6">
                  <c:v>26.155326832758512</c:v>
                </c:pt>
                <c:pt idx="7">
                  <c:v>24.981308449628163</c:v>
                </c:pt>
                <c:pt idx="8">
                  <c:v>26.155326832758512</c:v>
                </c:pt>
                <c:pt idx="9">
                  <c:v>24.981308449628163</c:v>
                </c:pt>
                <c:pt idx="10">
                  <c:v>24.981308449628163</c:v>
                </c:pt>
                <c:pt idx="11">
                  <c:v>26.155326832758512</c:v>
                </c:pt>
                <c:pt idx="12">
                  <c:v>26.155326832758512</c:v>
                </c:pt>
                <c:pt idx="13">
                  <c:v>26.155326832758512</c:v>
                </c:pt>
                <c:pt idx="14">
                  <c:v>27.368960720164406</c:v>
                </c:pt>
                <c:pt idx="15">
                  <c:v>26.155326832758512</c:v>
                </c:pt>
                <c:pt idx="16">
                  <c:v>26.155326832758512</c:v>
                </c:pt>
                <c:pt idx="17">
                  <c:v>27.368960720164406</c:v>
                </c:pt>
                <c:pt idx="18">
                  <c:v>23.846087545565705</c:v>
                </c:pt>
                <c:pt idx="19">
                  <c:v>27.368960720164406</c:v>
                </c:pt>
                <c:pt idx="20">
                  <c:v>22.748852928791191</c:v>
                </c:pt>
                <c:pt idx="21">
                  <c:v>27.368960720164406</c:v>
                </c:pt>
                <c:pt idx="22">
                  <c:v>22.748852928791191</c:v>
                </c:pt>
                <c:pt idx="23">
                  <c:v>23.846087545565705</c:v>
                </c:pt>
                <c:pt idx="24">
                  <c:v>23.846087545565705</c:v>
                </c:pt>
                <c:pt idx="25">
                  <c:v>22.748852928791191</c:v>
                </c:pt>
                <c:pt idx="26">
                  <c:v>22.748852928791191</c:v>
                </c:pt>
                <c:pt idx="27">
                  <c:v>21.688800270037017</c:v>
                </c:pt>
                <c:pt idx="28">
                  <c:v>23.846087545565705</c:v>
                </c:pt>
                <c:pt idx="29">
                  <c:v>26.155326832758512</c:v>
                </c:pt>
                <c:pt idx="30">
                  <c:v>24.981308449628163</c:v>
                </c:pt>
                <c:pt idx="31">
                  <c:v>21.688800270037017</c:v>
                </c:pt>
                <c:pt idx="32">
                  <c:v>22.748852928791191</c:v>
                </c:pt>
                <c:pt idx="33">
                  <c:v>18.723794311806625</c:v>
                </c:pt>
                <c:pt idx="34">
                  <c:v>21.688800270037017</c:v>
                </c:pt>
                <c:pt idx="35">
                  <c:v>24.981308449628163</c:v>
                </c:pt>
                <c:pt idx="36">
                  <c:v>26.155326832758512</c:v>
                </c:pt>
                <c:pt idx="37">
                  <c:v>26.155326832758512</c:v>
                </c:pt>
                <c:pt idx="38">
                  <c:v>24.981308449628163</c:v>
                </c:pt>
                <c:pt idx="39">
                  <c:v>23.846087545565705</c:v>
                </c:pt>
                <c:pt idx="40">
                  <c:v>24.981308449628163</c:v>
                </c:pt>
                <c:pt idx="41">
                  <c:v>22.748852928791191</c:v>
                </c:pt>
                <c:pt idx="42">
                  <c:v>22.748852928791191</c:v>
                </c:pt>
                <c:pt idx="43">
                  <c:v>21.688800270037017</c:v>
                </c:pt>
                <c:pt idx="44">
                  <c:v>20.665132132132609</c:v>
                </c:pt>
                <c:pt idx="45">
                  <c:v>21.688800270037017</c:v>
                </c:pt>
                <c:pt idx="46">
                  <c:v>20.665132132132609</c:v>
                </c:pt>
                <c:pt idx="47">
                  <c:v>23.846087545565705</c:v>
                </c:pt>
                <c:pt idx="48">
                  <c:v>23.846087545565705</c:v>
                </c:pt>
                <c:pt idx="49">
                  <c:v>20.665132132132609</c:v>
                </c:pt>
                <c:pt idx="50">
                  <c:v>20.665132132132609</c:v>
                </c:pt>
                <c:pt idx="51">
                  <c:v>20.665132132132609</c:v>
                </c:pt>
                <c:pt idx="52">
                  <c:v>20.665132132132609</c:v>
                </c:pt>
                <c:pt idx="53">
                  <c:v>22.748852928791191</c:v>
                </c:pt>
                <c:pt idx="54">
                  <c:v>19.677058000104321</c:v>
                </c:pt>
                <c:pt idx="55">
                  <c:v>20.665132132132609</c:v>
                </c:pt>
                <c:pt idx="56">
                  <c:v>23.846087545565705</c:v>
                </c:pt>
                <c:pt idx="57">
                  <c:v>20.665132132132609</c:v>
                </c:pt>
                <c:pt idx="58">
                  <c:v>21.688800270037017</c:v>
                </c:pt>
                <c:pt idx="59">
                  <c:v>22.748852928791191</c:v>
                </c:pt>
                <c:pt idx="60">
                  <c:v>20.665132132132609</c:v>
                </c:pt>
                <c:pt idx="61">
                  <c:v>23.846087545565705</c:v>
                </c:pt>
                <c:pt idx="62">
                  <c:v>23.846087545565705</c:v>
                </c:pt>
                <c:pt idx="63">
                  <c:v>20.665132132132609</c:v>
                </c:pt>
                <c:pt idx="64">
                  <c:v>22.748852928791191</c:v>
                </c:pt>
                <c:pt idx="65">
                  <c:v>19.677058000104321</c:v>
                </c:pt>
                <c:pt idx="66">
                  <c:v>19.677058000104321</c:v>
                </c:pt>
                <c:pt idx="67">
                  <c:v>20.665132132132609</c:v>
                </c:pt>
                <c:pt idx="68">
                  <c:v>18.723794311806625</c:v>
                </c:pt>
                <c:pt idx="69">
                  <c:v>21.688800270037017</c:v>
                </c:pt>
                <c:pt idx="70">
                  <c:v>19.677058000104321</c:v>
                </c:pt>
                <c:pt idx="71">
                  <c:v>22.748852928791191</c:v>
                </c:pt>
                <c:pt idx="72">
                  <c:v>22.748852928791191</c:v>
                </c:pt>
                <c:pt idx="73">
                  <c:v>19.677058000104321</c:v>
                </c:pt>
                <c:pt idx="74">
                  <c:v>18.723794311806625</c:v>
                </c:pt>
                <c:pt idx="75">
                  <c:v>19.677058000104321</c:v>
                </c:pt>
                <c:pt idx="76">
                  <c:v>19.677058000104321</c:v>
                </c:pt>
                <c:pt idx="77">
                  <c:v>21.688800270037017</c:v>
                </c:pt>
                <c:pt idx="78">
                  <c:v>22.748852928791191</c:v>
                </c:pt>
                <c:pt idx="79">
                  <c:v>21.688800270037017</c:v>
                </c:pt>
                <c:pt idx="80">
                  <c:v>19.677058000104321</c:v>
                </c:pt>
                <c:pt idx="81">
                  <c:v>21.688800270037017</c:v>
                </c:pt>
                <c:pt idx="82">
                  <c:v>19.677058000104321</c:v>
                </c:pt>
                <c:pt idx="83">
                  <c:v>20.665132132132609</c:v>
                </c:pt>
                <c:pt idx="84">
                  <c:v>18.723794311806625</c:v>
                </c:pt>
                <c:pt idx="85">
                  <c:v>22.748852928791191</c:v>
                </c:pt>
                <c:pt idx="86">
                  <c:v>20.665132132132609</c:v>
                </c:pt>
                <c:pt idx="87">
                  <c:v>19.677058000104321</c:v>
                </c:pt>
                <c:pt idx="88">
                  <c:v>19.677058000104321</c:v>
                </c:pt>
                <c:pt idx="89">
                  <c:v>18.723794311806625</c:v>
                </c:pt>
                <c:pt idx="90">
                  <c:v>20.665132132132609</c:v>
                </c:pt>
                <c:pt idx="91">
                  <c:v>22.748852928791191</c:v>
                </c:pt>
                <c:pt idx="92">
                  <c:v>19.677058000104321</c:v>
                </c:pt>
                <c:pt idx="93">
                  <c:v>19.677058000104321</c:v>
                </c:pt>
                <c:pt idx="94">
                  <c:v>19.677058000104321</c:v>
                </c:pt>
                <c:pt idx="95">
                  <c:v>20.665132132132609</c:v>
                </c:pt>
                <c:pt idx="96">
                  <c:v>18.723794311806625</c:v>
                </c:pt>
                <c:pt idx="97">
                  <c:v>20.665132132132609</c:v>
                </c:pt>
                <c:pt idx="98">
                  <c:v>20.665132132132609</c:v>
                </c:pt>
                <c:pt idx="99">
                  <c:v>20.665132132132609</c:v>
                </c:pt>
                <c:pt idx="100">
                  <c:v>18.723794311806625</c:v>
                </c:pt>
                <c:pt idx="101">
                  <c:v>20.665132132132609</c:v>
                </c:pt>
                <c:pt idx="102">
                  <c:v>20.665132132132609</c:v>
                </c:pt>
                <c:pt idx="103">
                  <c:v>20.665132132132609</c:v>
                </c:pt>
                <c:pt idx="104">
                  <c:v>17.804564489100954</c:v>
                </c:pt>
                <c:pt idx="105">
                  <c:v>20.665132132132609</c:v>
                </c:pt>
                <c:pt idx="106">
                  <c:v>18.723794311806625</c:v>
                </c:pt>
                <c:pt idx="107">
                  <c:v>19.677058000104321</c:v>
                </c:pt>
                <c:pt idx="108">
                  <c:v>21.688800270037017</c:v>
                </c:pt>
                <c:pt idx="109">
                  <c:v>18.723794311806625</c:v>
                </c:pt>
                <c:pt idx="110">
                  <c:v>19.677058000104321</c:v>
                </c:pt>
                <c:pt idx="111">
                  <c:v>21.688800270037017</c:v>
                </c:pt>
                <c:pt idx="112">
                  <c:v>17.804564489100954</c:v>
                </c:pt>
                <c:pt idx="113">
                  <c:v>18.723794311806625</c:v>
                </c:pt>
                <c:pt idx="114">
                  <c:v>18.723794311806625</c:v>
                </c:pt>
                <c:pt idx="115">
                  <c:v>20.665132132132609</c:v>
                </c:pt>
                <c:pt idx="116">
                  <c:v>18.723794311806625</c:v>
                </c:pt>
                <c:pt idx="117">
                  <c:v>21.688800270037017</c:v>
                </c:pt>
                <c:pt idx="118">
                  <c:v>18.723794311806625</c:v>
                </c:pt>
                <c:pt idx="119">
                  <c:v>18.723794311806625</c:v>
                </c:pt>
                <c:pt idx="120">
                  <c:v>18.723794311806625</c:v>
                </c:pt>
                <c:pt idx="121">
                  <c:v>18.723794311806625</c:v>
                </c:pt>
                <c:pt idx="122">
                  <c:v>20.665132132132609</c:v>
                </c:pt>
                <c:pt idx="123">
                  <c:v>20.665132132132609</c:v>
                </c:pt>
                <c:pt idx="124">
                  <c:v>19.677058000104321</c:v>
                </c:pt>
                <c:pt idx="125">
                  <c:v>18.723794311806625</c:v>
                </c:pt>
                <c:pt idx="126">
                  <c:v>18.259973429711604</c:v>
                </c:pt>
                <c:pt idx="127">
                  <c:v>17.804564489100954</c:v>
                </c:pt>
                <c:pt idx="128">
                  <c:v>17.804564489100954</c:v>
                </c:pt>
                <c:pt idx="129">
                  <c:v>18.723794311806625</c:v>
                </c:pt>
                <c:pt idx="130">
                  <c:v>18.723794311806625</c:v>
                </c:pt>
                <c:pt idx="131">
                  <c:v>17.804564489100954</c:v>
                </c:pt>
                <c:pt idx="132">
                  <c:v>20.665132132132609</c:v>
                </c:pt>
                <c:pt idx="133">
                  <c:v>21.688800270037017</c:v>
                </c:pt>
                <c:pt idx="134">
                  <c:v>18.723794311806625</c:v>
                </c:pt>
                <c:pt idx="135">
                  <c:v>18.723794311806625</c:v>
                </c:pt>
                <c:pt idx="136">
                  <c:v>20.665132132132609</c:v>
                </c:pt>
                <c:pt idx="137">
                  <c:v>20.665132132132609</c:v>
                </c:pt>
                <c:pt idx="138">
                  <c:v>17.804564489100954</c:v>
                </c:pt>
                <c:pt idx="139">
                  <c:v>19.677058000104321</c:v>
                </c:pt>
                <c:pt idx="140">
                  <c:v>16.918598969599898</c:v>
                </c:pt>
                <c:pt idx="141">
                  <c:v>18.723794311806625</c:v>
                </c:pt>
                <c:pt idx="142">
                  <c:v>16.918598969599898</c:v>
                </c:pt>
                <c:pt idx="143">
                  <c:v>18.723794311806625</c:v>
                </c:pt>
                <c:pt idx="144">
                  <c:v>19.677058000104321</c:v>
                </c:pt>
                <c:pt idx="145">
                  <c:v>17.804564489100954</c:v>
                </c:pt>
                <c:pt idx="146">
                  <c:v>18.723794311806625</c:v>
                </c:pt>
                <c:pt idx="147">
                  <c:v>17.804564489100954</c:v>
                </c:pt>
                <c:pt idx="148">
                  <c:v>18.723794311806625</c:v>
                </c:pt>
                <c:pt idx="149">
                  <c:v>18.723794311806625</c:v>
                </c:pt>
                <c:pt idx="150">
                  <c:v>17.804564489100954</c:v>
                </c:pt>
                <c:pt idx="151">
                  <c:v>16.0651352389945</c:v>
                </c:pt>
                <c:pt idx="152">
                  <c:v>18.723794311806625</c:v>
                </c:pt>
                <c:pt idx="153">
                  <c:v>23.846087545565705</c:v>
                </c:pt>
                <c:pt idx="154">
                  <c:v>20.665132132132609</c:v>
                </c:pt>
                <c:pt idx="155">
                  <c:v>18.723794311806625</c:v>
                </c:pt>
                <c:pt idx="156">
                  <c:v>20.665132132132609</c:v>
                </c:pt>
                <c:pt idx="157">
                  <c:v>19.677058000104321</c:v>
                </c:pt>
                <c:pt idx="158">
                  <c:v>20.665132132132609</c:v>
                </c:pt>
                <c:pt idx="159">
                  <c:v>16.918598969599898</c:v>
                </c:pt>
                <c:pt idx="160">
                  <c:v>16.918598969599898</c:v>
                </c:pt>
                <c:pt idx="161">
                  <c:v>17.804564489100954</c:v>
                </c:pt>
                <c:pt idx="162">
                  <c:v>19.677058000104321</c:v>
                </c:pt>
                <c:pt idx="163">
                  <c:v>19.677058000104321</c:v>
                </c:pt>
                <c:pt idx="164">
                  <c:v>17.804564489100954</c:v>
                </c:pt>
                <c:pt idx="165">
                  <c:v>16.0651352389945</c:v>
                </c:pt>
                <c:pt idx="166">
                  <c:v>18.723794311806625</c:v>
                </c:pt>
                <c:pt idx="167">
                  <c:v>17.804564489100954</c:v>
                </c:pt>
                <c:pt idx="168">
                  <c:v>16.918598969599898</c:v>
                </c:pt>
                <c:pt idx="169">
                  <c:v>18.723794311806625</c:v>
                </c:pt>
                <c:pt idx="170">
                  <c:v>19.677058000104321</c:v>
                </c:pt>
                <c:pt idx="171">
                  <c:v>16.918598969599898</c:v>
                </c:pt>
                <c:pt idx="172">
                  <c:v>16.918598969599898</c:v>
                </c:pt>
                <c:pt idx="173">
                  <c:v>18.723794311806625</c:v>
                </c:pt>
                <c:pt idx="174">
                  <c:v>17.804564489100954</c:v>
                </c:pt>
                <c:pt idx="175">
                  <c:v>17.804564489100954</c:v>
                </c:pt>
                <c:pt idx="176">
                  <c:v>18.723794311806625</c:v>
                </c:pt>
                <c:pt idx="177">
                  <c:v>17.804564489100954</c:v>
                </c:pt>
                <c:pt idx="178">
                  <c:v>17.804564489100954</c:v>
                </c:pt>
                <c:pt idx="179">
                  <c:v>28.623034941882036</c:v>
                </c:pt>
                <c:pt idx="180">
                  <c:v>19.677058000104321</c:v>
                </c:pt>
                <c:pt idx="181">
                  <c:v>17.804564489100954</c:v>
                </c:pt>
                <c:pt idx="182">
                  <c:v>19.677058000104321</c:v>
                </c:pt>
                <c:pt idx="183">
                  <c:v>20.665132132132609</c:v>
                </c:pt>
                <c:pt idx="184">
                  <c:v>16.918598969599898</c:v>
                </c:pt>
                <c:pt idx="185">
                  <c:v>16.918598969599898</c:v>
                </c:pt>
                <c:pt idx="186">
                  <c:v>17.804564489100954</c:v>
                </c:pt>
                <c:pt idx="187">
                  <c:v>18.723794311806625</c:v>
                </c:pt>
                <c:pt idx="188">
                  <c:v>18.723794311806625</c:v>
                </c:pt>
                <c:pt idx="189">
                  <c:v>17.804564489100954</c:v>
                </c:pt>
                <c:pt idx="190">
                  <c:v>17.804564489100954</c:v>
                </c:pt>
                <c:pt idx="191">
                  <c:v>16.918598969599898</c:v>
                </c:pt>
                <c:pt idx="192">
                  <c:v>16.918598969599898</c:v>
                </c:pt>
                <c:pt idx="193">
                  <c:v>17.804564489100954</c:v>
                </c:pt>
                <c:pt idx="194">
                  <c:v>16.918598969599898</c:v>
                </c:pt>
                <c:pt idx="195">
                  <c:v>17.804564489100954</c:v>
                </c:pt>
                <c:pt idx="196">
                  <c:v>16.918598969599898</c:v>
                </c:pt>
                <c:pt idx="197">
                  <c:v>16.0651352389945</c:v>
                </c:pt>
                <c:pt idx="198">
                  <c:v>16.0651352389945</c:v>
                </c:pt>
                <c:pt idx="199">
                  <c:v>16.0651352389945</c:v>
                </c:pt>
                <c:pt idx="200">
                  <c:v>17.804564489100954</c:v>
                </c:pt>
                <c:pt idx="201">
                  <c:v>16.0651352389945</c:v>
                </c:pt>
                <c:pt idx="202">
                  <c:v>20.665132132132609</c:v>
                </c:pt>
                <c:pt idx="203">
                  <c:v>19.677058000104321</c:v>
                </c:pt>
                <c:pt idx="204">
                  <c:v>16.0651352389945</c:v>
                </c:pt>
                <c:pt idx="205">
                  <c:v>19.677058000104321</c:v>
                </c:pt>
                <c:pt idx="206">
                  <c:v>19.677058000104321</c:v>
                </c:pt>
                <c:pt idx="207">
                  <c:v>19.677058000104321</c:v>
                </c:pt>
                <c:pt idx="208">
                  <c:v>19.677058000104321</c:v>
                </c:pt>
                <c:pt idx="209">
                  <c:v>16.918598969599898</c:v>
                </c:pt>
                <c:pt idx="210">
                  <c:v>18.723794311806625</c:v>
                </c:pt>
                <c:pt idx="211">
                  <c:v>18.723794311806625</c:v>
                </c:pt>
                <c:pt idx="212">
                  <c:v>16.918598969599898</c:v>
                </c:pt>
                <c:pt idx="213">
                  <c:v>17.804564489100954</c:v>
                </c:pt>
                <c:pt idx="214">
                  <c:v>19.677058000104321</c:v>
                </c:pt>
                <c:pt idx="215">
                  <c:v>17.804564489100954</c:v>
                </c:pt>
                <c:pt idx="216">
                  <c:v>17.804564489100954</c:v>
                </c:pt>
                <c:pt idx="217">
                  <c:v>18.723794311806625</c:v>
                </c:pt>
                <c:pt idx="218">
                  <c:v>17.804564489100954</c:v>
                </c:pt>
                <c:pt idx="219">
                  <c:v>17.804564489100954</c:v>
                </c:pt>
                <c:pt idx="220">
                  <c:v>17.804564489100954</c:v>
                </c:pt>
                <c:pt idx="221">
                  <c:v>18.723794311806625</c:v>
                </c:pt>
                <c:pt idx="222">
                  <c:v>19.677058000104321</c:v>
                </c:pt>
                <c:pt idx="223">
                  <c:v>16.0651352389945</c:v>
                </c:pt>
                <c:pt idx="224">
                  <c:v>18.723794311806625</c:v>
                </c:pt>
                <c:pt idx="225">
                  <c:v>19.677058000104321</c:v>
                </c:pt>
                <c:pt idx="226">
                  <c:v>19.677058000104321</c:v>
                </c:pt>
                <c:pt idx="227">
                  <c:v>16.918598969599898</c:v>
                </c:pt>
                <c:pt idx="228">
                  <c:v>19.677058000104321</c:v>
                </c:pt>
                <c:pt idx="229">
                  <c:v>19.677058000104321</c:v>
                </c:pt>
                <c:pt idx="230">
                  <c:v>22.748852928791191</c:v>
                </c:pt>
                <c:pt idx="231">
                  <c:v>23.846087545565705</c:v>
                </c:pt>
                <c:pt idx="232">
                  <c:v>24.981308449628163</c:v>
                </c:pt>
                <c:pt idx="233">
                  <c:v>34.060468379159161</c:v>
                </c:pt>
                <c:pt idx="234">
                  <c:v>32.636249398205287</c:v>
                </c:pt>
                <c:pt idx="235">
                  <c:v>34.060468379159161</c:v>
                </c:pt>
                <c:pt idx="236">
                  <c:v>35.529352948325283</c:v>
                </c:pt>
                <c:pt idx="237">
                  <c:v>38.604585804070084</c:v>
                </c:pt>
                <c:pt idx="238">
                  <c:v>38.604585804070084</c:v>
                </c:pt>
                <c:pt idx="239">
                  <c:v>47.135679067472864</c:v>
                </c:pt>
                <c:pt idx="240">
                  <c:v>40.212684084658079</c:v>
                </c:pt>
                <c:pt idx="241">
                  <c:v>37.043768189617921</c:v>
                </c:pt>
                <c:pt idx="242">
                  <c:v>34.060468379159161</c:v>
                </c:pt>
                <c:pt idx="243">
                  <c:v>32.636249398205287</c:v>
                </c:pt>
                <c:pt idx="244">
                  <c:v>34.060468379159161</c:v>
                </c:pt>
                <c:pt idx="245">
                  <c:v>34.060468379159161</c:v>
                </c:pt>
                <c:pt idx="246">
                  <c:v>27.368960720164406</c:v>
                </c:pt>
                <c:pt idx="247">
                  <c:v>27.368960720164406</c:v>
                </c:pt>
                <c:pt idx="248">
                  <c:v>27.368960720164406</c:v>
                </c:pt>
                <c:pt idx="249">
                  <c:v>26.155326832758512</c:v>
                </c:pt>
                <c:pt idx="250">
                  <c:v>26.155326832758512</c:v>
                </c:pt>
                <c:pt idx="251">
                  <c:v>24.981308449628163</c:v>
                </c:pt>
                <c:pt idx="252">
                  <c:v>27.368960720164406</c:v>
                </c:pt>
                <c:pt idx="253">
                  <c:v>27.368960720164406</c:v>
                </c:pt>
                <c:pt idx="254">
                  <c:v>23.846087545565705</c:v>
                </c:pt>
                <c:pt idx="255">
                  <c:v>27.368960720164406</c:v>
                </c:pt>
                <c:pt idx="256">
                  <c:v>24.981308449628163</c:v>
                </c:pt>
                <c:pt idx="257">
                  <c:v>23.846087545565705</c:v>
                </c:pt>
                <c:pt idx="258">
                  <c:v>21.688800270037017</c:v>
                </c:pt>
                <c:pt idx="259">
                  <c:v>24.981308449628163</c:v>
                </c:pt>
                <c:pt idx="260">
                  <c:v>22.748852928791191</c:v>
                </c:pt>
                <c:pt idx="261">
                  <c:v>22.748852928791191</c:v>
                </c:pt>
                <c:pt idx="262">
                  <c:v>21.688800270037017</c:v>
                </c:pt>
                <c:pt idx="263">
                  <c:v>19.677058000104321</c:v>
                </c:pt>
                <c:pt idx="264">
                  <c:v>20.665132132132609</c:v>
                </c:pt>
                <c:pt idx="265">
                  <c:v>22.748852928791191</c:v>
                </c:pt>
                <c:pt idx="266">
                  <c:v>20.665132132132609</c:v>
                </c:pt>
                <c:pt idx="267">
                  <c:v>19.677058000104321</c:v>
                </c:pt>
                <c:pt idx="268">
                  <c:v>22.748852928791191</c:v>
                </c:pt>
                <c:pt idx="269">
                  <c:v>19.677058000104321</c:v>
                </c:pt>
                <c:pt idx="270">
                  <c:v>18.723794311806625</c:v>
                </c:pt>
                <c:pt idx="271">
                  <c:v>21.688800270037017</c:v>
                </c:pt>
                <c:pt idx="272">
                  <c:v>19.677058000104321</c:v>
                </c:pt>
                <c:pt idx="273">
                  <c:v>20.665132132132609</c:v>
                </c:pt>
                <c:pt idx="274">
                  <c:v>17.804564489100954</c:v>
                </c:pt>
                <c:pt idx="275">
                  <c:v>21.688800270037017</c:v>
                </c:pt>
                <c:pt idx="276">
                  <c:v>20.665132132132609</c:v>
                </c:pt>
                <c:pt idx="277">
                  <c:v>18.723794311806625</c:v>
                </c:pt>
                <c:pt idx="278">
                  <c:v>18.723794311806625</c:v>
                </c:pt>
                <c:pt idx="279">
                  <c:v>18.723794311806625</c:v>
                </c:pt>
                <c:pt idx="280">
                  <c:v>20.665132132132609</c:v>
                </c:pt>
                <c:pt idx="281">
                  <c:v>17.804564489100954</c:v>
                </c:pt>
                <c:pt idx="282">
                  <c:v>17.804564489100954</c:v>
                </c:pt>
                <c:pt idx="283">
                  <c:v>17.804564489100954</c:v>
                </c:pt>
                <c:pt idx="284">
                  <c:v>17.804564489100954</c:v>
                </c:pt>
                <c:pt idx="285">
                  <c:v>20.665132132132609</c:v>
                </c:pt>
                <c:pt idx="286">
                  <c:v>17.804564489100954</c:v>
                </c:pt>
                <c:pt idx="287">
                  <c:v>20.665132132132609</c:v>
                </c:pt>
                <c:pt idx="288">
                  <c:v>19.677058000104321</c:v>
                </c:pt>
                <c:pt idx="289">
                  <c:v>20.665132132132609</c:v>
                </c:pt>
                <c:pt idx="290">
                  <c:v>19.677058000104321</c:v>
                </c:pt>
                <c:pt idx="291">
                  <c:v>16.918598969599898</c:v>
                </c:pt>
                <c:pt idx="292">
                  <c:v>19.677058000104321</c:v>
                </c:pt>
                <c:pt idx="293">
                  <c:v>16.918598969599898</c:v>
                </c:pt>
                <c:pt idx="294">
                  <c:v>18.723794311806625</c:v>
                </c:pt>
                <c:pt idx="295">
                  <c:v>18.723794311806625</c:v>
                </c:pt>
                <c:pt idx="296">
                  <c:v>17.804564489100954</c:v>
                </c:pt>
                <c:pt idx="297">
                  <c:v>18.723794311806625</c:v>
                </c:pt>
                <c:pt idx="298">
                  <c:v>16.918598969599898</c:v>
                </c:pt>
                <c:pt idx="299">
                  <c:v>19.677058000104321</c:v>
                </c:pt>
                <c:pt idx="300">
                  <c:v>18.723794311806625</c:v>
                </c:pt>
                <c:pt idx="301">
                  <c:v>17.804564489100954</c:v>
                </c:pt>
                <c:pt idx="302">
                  <c:v>20.665132132132609</c:v>
                </c:pt>
                <c:pt idx="303">
                  <c:v>17.804564489100954</c:v>
                </c:pt>
                <c:pt idx="304">
                  <c:v>22.748852928791191</c:v>
                </c:pt>
                <c:pt idx="305">
                  <c:v>35.529352948325283</c:v>
                </c:pt>
                <c:pt idx="306">
                  <c:v>27.368960720164406</c:v>
                </c:pt>
                <c:pt idx="307">
                  <c:v>27.368960720164406</c:v>
                </c:pt>
                <c:pt idx="308">
                  <c:v>22.748852928791191</c:v>
                </c:pt>
                <c:pt idx="309">
                  <c:v>21.688800270037017</c:v>
                </c:pt>
                <c:pt idx="310">
                  <c:v>22.748852928791191</c:v>
                </c:pt>
                <c:pt idx="311">
                  <c:v>21.688800270037017</c:v>
                </c:pt>
                <c:pt idx="312">
                  <c:v>18.723794311806625</c:v>
                </c:pt>
                <c:pt idx="313">
                  <c:v>19.677058000104321</c:v>
                </c:pt>
                <c:pt idx="314">
                  <c:v>20.665132132132609</c:v>
                </c:pt>
                <c:pt idx="315">
                  <c:v>21.688800270037017</c:v>
                </c:pt>
                <c:pt idx="316">
                  <c:v>22.748852928791191</c:v>
                </c:pt>
                <c:pt idx="317">
                  <c:v>20.665132132132609</c:v>
                </c:pt>
                <c:pt idx="318">
                  <c:v>20.665132132132609</c:v>
                </c:pt>
                <c:pt idx="319">
                  <c:v>20.665132132132609</c:v>
                </c:pt>
                <c:pt idx="320">
                  <c:v>18.723794311806625</c:v>
                </c:pt>
                <c:pt idx="321">
                  <c:v>18.723794311806625</c:v>
                </c:pt>
                <c:pt idx="322">
                  <c:v>20.665132132132609</c:v>
                </c:pt>
                <c:pt idx="323">
                  <c:v>18.723794311806625</c:v>
                </c:pt>
                <c:pt idx="324">
                  <c:v>16.918598969599898</c:v>
                </c:pt>
                <c:pt idx="325">
                  <c:v>17.357471514166413</c:v>
                </c:pt>
                <c:pt idx="326">
                  <c:v>17.804564489100954</c:v>
                </c:pt>
                <c:pt idx="327">
                  <c:v>17.804564489100954</c:v>
                </c:pt>
                <c:pt idx="328">
                  <c:v>35.529352948325283</c:v>
                </c:pt>
                <c:pt idx="329">
                  <c:v>68.197856926077577</c:v>
                </c:pt>
                <c:pt idx="330">
                  <c:v>56.961348640091799</c:v>
                </c:pt>
                <c:pt idx="331">
                  <c:v>41.868947891504092</c:v>
                </c:pt>
                <c:pt idx="332">
                  <c:v>31.255837564231324</c:v>
                </c:pt>
                <c:pt idx="333">
                  <c:v>27.368960720164406</c:v>
                </c:pt>
                <c:pt idx="334">
                  <c:v>31.255837564231324</c:v>
                </c:pt>
                <c:pt idx="335">
                  <c:v>31.255837564231324</c:v>
                </c:pt>
                <c:pt idx="336">
                  <c:v>32.636249398205287</c:v>
                </c:pt>
                <c:pt idx="337">
                  <c:v>29.918381104648358</c:v>
                </c:pt>
                <c:pt idx="338">
                  <c:v>27.368960720164406</c:v>
                </c:pt>
                <c:pt idx="339">
                  <c:v>23.846087545565705</c:v>
                </c:pt>
                <c:pt idx="340">
                  <c:v>23.846087545565705</c:v>
                </c:pt>
                <c:pt idx="341">
                  <c:v>22.748852928791191</c:v>
                </c:pt>
                <c:pt idx="342">
                  <c:v>23.846087545565705</c:v>
                </c:pt>
                <c:pt idx="343">
                  <c:v>23.846087545565705</c:v>
                </c:pt>
                <c:pt idx="344">
                  <c:v>23.846087545565705</c:v>
                </c:pt>
                <c:pt idx="345">
                  <c:v>20.665132132132609</c:v>
                </c:pt>
                <c:pt idx="346">
                  <c:v>20.665132132132609</c:v>
                </c:pt>
                <c:pt idx="347">
                  <c:v>21.688800270037017</c:v>
                </c:pt>
                <c:pt idx="348">
                  <c:v>22.748852928791191</c:v>
                </c:pt>
                <c:pt idx="349">
                  <c:v>22.214228856368436</c:v>
                </c:pt>
                <c:pt idx="350">
                  <c:v>21.688800270037017</c:v>
                </c:pt>
                <c:pt idx="351">
                  <c:v>21.688800270037017</c:v>
                </c:pt>
                <c:pt idx="352">
                  <c:v>20.665132132132609</c:v>
                </c:pt>
                <c:pt idx="353">
                  <c:v>18.723794311806625</c:v>
                </c:pt>
                <c:pt idx="354">
                  <c:v>18.723794311806625</c:v>
                </c:pt>
                <c:pt idx="355">
                  <c:v>20.665132132132609</c:v>
                </c:pt>
                <c:pt idx="356">
                  <c:v>18.723794311806625</c:v>
                </c:pt>
                <c:pt idx="357">
                  <c:v>20.665132132132609</c:v>
                </c:pt>
                <c:pt idx="358">
                  <c:v>17.804564489100954</c:v>
                </c:pt>
                <c:pt idx="359">
                  <c:v>17.804564489100954</c:v>
                </c:pt>
                <c:pt idx="360">
                  <c:v>18.723794311806625</c:v>
                </c:pt>
                <c:pt idx="361">
                  <c:v>20.665132132132609</c:v>
                </c:pt>
                <c:pt idx="362">
                  <c:v>22.748852928791191</c:v>
                </c:pt>
                <c:pt idx="363">
                  <c:v>22.748852928791191</c:v>
                </c:pt>
                <c:pt idx="364">
                  <c:v>22.748852928791191</c:v>
                </c:pt>
                <c:pt idx="365">
                  <c:v>22.748852928791191</c:v>
                </c:pt>
                <c:pt idx="366">
                  <c:v>22.748852928791191</c:v>
                </c:pt>
                <c:pt idx="367">
                  <c:v>22.748852928791191</c:v>
                </c:pt>
                <c:pt idx="368">
                  <c:v>21.688800270037017</c:v>
                </c:pt>
                <c:pt idx="369">
                  <c:v>21.688800270037017</c:v>
                </c:pt>
                <c:pt idx="370">
                  <c:v>17.804564489100954</c:v>
                </c:pt>
                <c:pt idx="371">
                  <c:v>19.677058000104321</c:v>
                </c:pt>
                <c:pt idx="372">
                  <c:v>20.665132132132609</c:v>
                </c:pt>
                <c:pt idx="373">
                  <c:v>18.723794311806625</c:v>
                </c:pt>
                <c:pt idx="374">
                  <c:v>21.688800270037017</c:v>
                </c:pt>
                <c:pt idx="375">
                  <c:v>19.677058000104321</c:v>
                </c:pt>
                <c:pt idx="376">
                  <c:v>17.804564489100954</c:v>
                </c:pt>
                <c:pt idx="377">
                  <c:v>21.688800270037017</c:v>
                </c:pt>
                <c:pt idx="378">
                  <c:v>21.688800270037017</c:v>
                </c:pt>
                <c:pt idx="379">
                  <c:v>18.723794311806625</c:v>
                </c:pt>
                <c:pt idx="380">
                  <c:v>18.723794311806625</c:v>
                </c:pt>
                <c:pt idx="381">
                  <c:v>17.804564489100954</c:v>
                </c:pt>
                <c:pt idx="382">
                  <c:v>18.723794311806625</c:v>
                </c:pt>
                <c:pt idx="383">
                  <c:v>16.918598969599898</c:v>
                </c:pt>
                <c:pt idx="384">
                  <c:v>17.804564489100954</c:v>
                </c:pt>
                <c:pt idx="385">
                  <c:v>19.677058000104321</c:v>
                </c:pt>
                <c:pt idx="386">
                  <c:v>17.804564489100954</c:v>
                </c:pt>
                <c:pt idx="387">
                  <c:v>16.918598969599898</c:v>
                </c:pt>
                <c:pt idx="388">
                  <c:v>17.804564489100954</c:v>
                </c:pt>
                <c:pt idx="389">
                  <c:v>18.723794311806625</c:v>
                </c:pt>
                <c:pt idx="390">
                  <c:v>19.677058000104321</c:v>
                </c:pt>
                <c:pt idx="391">
                  <c:v>19.677058000104321</c:v>
                </c:pt>
                <c:pt idx="392">
                  <c:v>18.723794311806625</c:v>
                </c:pt>
                <c:pt idx="393">
                  <c:v>19.677058000104321</c:v>
                </c:pt>
                <c:pt idx="394">
                  <c:v>16.918598969599898</c:v>
                </c:pt>
                <c:pt idx="395">
                  <c:v>16.918598969599898</c:v>
                </c:pt>
                <c:pt idx="396">
                  <c:v>16.918598969599898</c:v>
                </c:pt>
                <c:pt idx="397">
                  <c:v>16.918598969599898</c:v>
                </c:pt>
                <c:pt idx="398">
                  <c:v>19.677058000104321</c:v>
                </c:pt>
                <c:pt idx="399">
                  <c:v>16.918598969599898</c:v>
                </c:pt>
                <c:pt idx="400">
                  <c:v>16.918598969599898</c:v>
                </c:pt>
                <c:pt idx="401">
                  <c:v>16.918598969599898</c:v>
                </c:pt>
                <c:pt idx="402">
                  <c:v>19.677058000104321</c:v>
                </c:pt>
                <c:pt idx="403">
                  <c:v>19.677058000104321</c:v>
                </c:pt>
                <c:pt idx="404">
                  <c:v>18.723794311806625</c:v>
                </c:pt>
                <c:pt idx="405">
                  <c:v>16.918598969599898</c:v>
                </c:pt>
                <c:pt idx="406">
                  <c:v>18.723794311806625</c:v>
                </c:pt>
                <c:pt idx="407">
                  <c:v>16.0651352389945</c:v>
                </c:pt>
                <c:pt idx="408">
                  <c:v>16.0651352389945</c:v>
                </c:pt>
                <c:pt idx="409">
                  <c:v>18.723794311806625</c:v>
                </c:pt>
                <c:pt idx="410">
                  <c:v>16.0651352389945</c:v>
                </c:pt>
                <c:pt idx="411">
                  <c:v>17.804564489100954</c:v>
                </c:pt>
                <c:pt idx="412">
                  <c:v>16.918598969599898</c:v>
                </c:pt>
                <c:pt idx="413">
                  <c:v>17.804564489100954</c:v>
                </c:pt>
                <c:pt idx="414">
                  <c:v>18.723794311806625</c:v>
                </c:pt>
                <c:pt idx="415">
                  <c:v>15.243417863984126</c:v>
                </c:pt>
                <c:pt idx="416">
                  <c:v>17.804564489100954</c:v>
                </c:pt>
                <c:pt idx="417">
                  <c:v>18.723794311806625</c:v>
                </c:pt>
                <c:pt idx="418">
                  <c:v>18.723794311806625</c:v>
                </c:pt>
                <c:pt idx="419">
                  <c:v>16.918598969599898</c:v>
                </c:pt>
                <c:pt idx="420">
                  <c:v>18.723794311806625</c:v>
                </c:pt>
                <c:pt idx="421">
                  <c:v>18.723794311806625</c:v>
                </c:pt>
                <c:pt idx="422">
                  <c:v>16.918598969599898</c:v>
                </c:pt>
                <c:pt idx="423">
                  <c:v>18.723794311806625</c:v>
                </c:pt>
                <c:pt idx="424">
                  <c:v>16.918598969599898</c:v>
                </c:pt>
                <c:pt idx="425">
                  <c:v>16.918598969599898</c:v>
                </c:pt>
                <c:pt idx="426">
                  <c:v>17.804564489100954</c:v>
                </c:pt>
                <c:pt idx="427">
                  <c:v>18.723794311806625</c:v>
                </c:pt>
                <c:pt idx="428">
                  <c:v>18.723794311806625</c:v>
                </c:pt>
                <c:pt idx="429">
                  <c:v>16.918598969599898</c:v>
                </c:pt>
                <c:pt idx="430">
                  <c:v>16.918598969599898</c:v>
                </c:pt>
                <c:pt idx="431">
                  <c:v>15.243417863984126</c:v>
                </c:pt>
                <c:pt idx="432">
                  <c:v>16.918598969599898</c:v>
                </c:pt>
                <c:pt idx="433">
                  <c:v>16.918598969599898</c:v>
                </c:pt>
                <c:pt idx="434">
                  <c:v>17.804564489100954</c:v>
                </c:pt>
                <c:pt idx="435">
                  <c:v>16.918598969599898</c:v>
                </c:pt>
                <c:pt idx="436">
                  <c:v>15.243417863984126</c:v>
                </c:pt>
                <c:pt idx="437">
                  <c:v>17.804564489100954</c:v>
                </c:pt>
                <c:pt idx="438">
                  <c:v>16.0651352389945</c:v>
                </c:pt>
                <c:pt idx="439">
                  <c:v>17.804564489100954</c:v>
                </c:pt>
                <c:pt idx="440">
                  <c:v>15.243417863984126</c:v>
                </c:pt>
                <c:pt idx="441">
                  <c:v>15.243417863984126</c:v>
                </c:pt>
                <c:pt idx="442">
                  <c:v>16.918598969599898</c:v>
                </c:pt>
                <c:pt idx="443">
                  <c:v>16.0651352389945</c:v>
                </c:pt>
                <c:pt idx="444">
                  <c:v>17.804564489100954</c:v>
                </c:pt>
                <c:pt idx="445">
                  <c:v>15.243417863984126</c:v>
                </c:pt>
                <c:pt idx="446">
                  <c:v>18.723794311806625</c:v>
                </c:pt>
                <c:pt idx="447">
                  <c:v>16.918598969599898</c:v>
                </c:pt>
                <c:pt idx="448">
                  <c:v>17.804564489100954</c:v>
                </c:pt>
                <c:pt idx="449">
                  <c:v>17.804564489100954</c:v>
                </c:pt>
                <c:pt idx="450">
                  <c:v>17.804564489100954</c:v>
                </c:pt>
                <c:pt idx="451">
                  <c:v>15.243417863984126</c:v>
                </c:pt>
                <c:pt idx="452">
                  <c:v>17.804564489100954</c:v>
                </c:pt>
                <c:pt idx="453">
                  <c:v>16.918598969599898</c:v>
                </c:pt>
                <c:pt idx="454">
                  <c:v>14.452698525828485</c:v>
                </c:pt>
                <c:pt idx="455">
                  <c:v>16.918598969599898</c:v>
                </c:pt>
                <c:pt idx="456">
                  <c:v>14.452698525828485</c:v>
                </c:pt>
                <c:pt idx="457">
                  <c:v>16.0651352389945</c:v>
                </c:pt>
                <c:pt idx="458">
                  <c:v>16.0651352389945</c:v>
                </c:pt>
                <c:pt idx="459">
                  <c:v>16.0651352389945</c:v>
                </c:pt>
                <c:pt idx="460">
                  <c:v>16.0651352389945</c:v>
                </c:pt>
                <c:pt idx="461">
                  <c:v>16.0651352389945</c:v>
                </c:pt>
                <c:pt idx="462">
                  <c:v>16.0651352389945</c:v>
                </c:pt>
                <c:pt idx="463">
                  <c:v>21.688800270037017</c:v>
                </c:pt>
                <c:pt idx="464">
                  <c:v>16.0651352389945</c:v>
                </c:pt>
                <c:pt idx="465">
                  <c:v>16.0651352389945</c:v>
                </c:pt>
                <c:pt idx="466">
                  <c:v>17.804564489100954</c:v>
                </c:pt>
                <c:pt idx="467">
                  <c:v>16.918598969599898</c:v>
                </c:pt>
                <c:pt idx="468">
                  <c:v>15.243417863984126</c:v>
                </c:pt>
                <c:pt idx="469">
                  <c:v>15.243417863984126</c:v>
                </c:pt>
                <c:pt idx="470">
                  <c:v>16.918598969599898</c:v>
                </c:pt>
                <c:pt idx="471">
                  <c:v>18.723794311806625</c:v>
                </c:pt>
                <c:pt idx="472">
                  <c:v>16.918598969599898</c:v>
                </c:pt>
                <c:pt idx="473">
                  <c:v>16.0651352389945</c:v>
                </c:pt>
                <c:pt idx="474">
                  <c:v>16.0651352389945</c:v>
                </c:pt>
                <c:pt idx="475">
                  <c:v>16.918598969599898</c:v>
                </c:pt>
                <c:pt idx="476">
                  <c:v>16.918598969599898</c:v>
                </c:pt>
                <c:pt idx="477">
                  <c:v>14.452698525828485</c:v>
                </c:pt>
                <c:pt idx="478">
                  <c:v>16.0651352389945</c:v>
                </c:pt>
                <c:pt idx="479">
                  <c:v>15.243417863984126</c:v>
                </c:pt>
                <c:pt idx="480">
                  <c:v>17.804564489100954</c:v>
                </c:pt>
                <c:pt idx="481">
                  <c:v>15.243417863984126</c:v>
                </c:pt>
                <c:pt idx="482">
                  <c:v>16.918598969599898</c:v>
                </c:pt>
                <c:pt idx="483">
                  <c:v>14.452698525828485</c:v>
                </c:pt>
                <c:pt idx="484">
                  <c:v>16.0651352389945</c:v>
                </c:pt>
                <c:pt idx="485">
                  <c:v>16.918598969599898</c:v>
                </c:pt>
                <c:pt idx="486">
                  <c:v>16.0651352389945</c:v>
                </c:pt>
                <c:pt idx="487">
                  <c:v>15.243417863984126</c:v>
                </c:pt>
                <c:pt idx="488">
                  <c:v>14.452698525828485</c:v>
                </c:pt>
                <c:pt idx="489">
                  <c:v>16.0651352389945</c:v>
                </c:pt>
                <c:pt idx="490">
                  <c:v>16.918598969599898</c:v>
                </c:pt>
                <c:pt idx="491">
                  <c:v>16.0651352389945</c:v>
                </c:pt>
                <c:pt idx="492">
                  <c:v>16.0651352389945</c:v>
                </c:pt>
                <c:pt idx="493">
                  <c:v>15.243417863984126</c:v>
                </c:pt>
                <c:pt idx="494">
                  <c:v>17.804564489100954</c:v>
                </c:pt>
                <c:pt idx="495">
                  <c:v>16.0651352389945</c:v>
                </c:pt>
                <c:pt idx="496">
                  <c:v>17.804564489100954</c:v>
                </c:pt>
                <c:pt idx="497">
                  <c:v>17.804564489100954</c:v>
                </c:pt>
                <c:pt idx="498">
                  <c:v>18.723794311806625</c:v>
                </c:pt>
                <c:pt idx="499">
                  <c:v>16.0651352389945</c:v>
                </c:pt>
                <c:pt idx="500">
                  <c:v>16.0651352389945</c:v>
                </c:pt>
                <c:pt idx="501">
                  <c:v>18.723794311806625</c:v>
                </c:pt>
                <c:pt idx="502">
                  <c:v>15.243417863984126</c:v>
                </c:pt>
                <c:pt idx="503">
                  <c:v>14.452698525828485</c:v>
                </c:pt>
                <c:pt idx="504">
                  <c:v>16.918598969599898</c:v>
                </c:pt>
                <c:pt idx="505">
                  <c:v>16.0651352389945</c:v>
                </c:pt>
                <c:pt idx="506">
                  <c:v>18.723794311806625</c:v>
                </c:pt>
                <c:pt idx="507">
                  <c:v>18.723794311806625</c:v>
                </c:pt>
                <c:pt idx="508">
                  <c:v>17.804564489100954</c:v>
                </c:pt>
                <c:pt idx="509">
                  <c:v>16.918598969599898</c:v>
                </c:pt>
                <c:pt idx="510">
                  <c:v>16.918598969599898</c:v>
                </c:pt>
                <c:pt idx="511">
                  <c:v>17.804564489100954</c:v>
                </c:pt>
                <c:pt idx="512">
                  <c:v>16.918598969599898</c:v>
                </c:pt>
                <c:pt idx="513">
                  <c:v>16.918598969599898</c:v>
                </c:pt>
                <c:pt idx="514">
                  <c:v>19.677058000104321</c:v>
                </c:pt>
                <c:pt idx="515">
                  <c:v>16.0651352389945</c:v>
                </c:pt>
                <c:pt idx="516">
                  <c:v>19.677058000104321</c:v>
                </c:pt>
                <c:pt idx="517">
                  <c:v>16.0651352389945</c:v>
                </c:pt>
                <c:pt idx="518">
                  <c:v>16.0651352389945</c:v>
                </c:pt>
                <c:pt idx="519">
                  <c:v>16.918598969599898</c:v>
                </c:pt>
                <c:pt idx="520">
                  <c:v>17.804564489100954</c:v>
                </c:pt>
                <c:pt idx="521">
                  <c:v>16.918598969599898</c:v>
                </c:pt>
                <c:pt idx="522">
                  <c:v>17.804564489100954</c:v>
                </c:pt>
                <c:pt idx="523">
                  <c:v>16.0651352389945</c:v>
                </c:pt>
                <c:pt idx="524">
                  <c:v>15.243417863984126</c:v>
                </c:pt>
                <c:pt idx="525">
                  <c:v>17.804564489100954</c:v>
                </c:pt>
                <c:pt idx="526">
                  <c:v>16.918598969599898</c:v>
                </c:pt>
                <c:pt idx="527">
                  <c:v>16.0651352389945</c:v>
                </c:pt>
                <c:pt idx="528">
                  <c:v>16.918598969599898</c:v>
                </c:pt>
                <c:pt idx="529">
                  <c:v>15.243417863984126</c:v>
                </c:pt>
                <c:pt idx="530">
                  <c:v>14.452698525828485</c:v>
                </c:pt>
                <c:pt idx="531">
                  <c:v>13.692236054542748</c:v>
                </c:pt>
                <c:pt idx="532">
                  <c:v>14.452698525828485</c:v>
                </c:pt>
                <c:pt idx="533">
                  <c:v>14.452698525828485</c:v>
                </c:pt>
                <c:pt idx="534">
                  <c:v>16.0651352389945</c:v>
                </c:pt>
                <c:pt idx="535">
                  <c:v>14.452698525828485</c:v>
                </c:pt>
                <c:pt idx="536">
                  <c:v>15.243417863984126</c:v>
                </c:pt>
                <c:pt idx="537">
                  <c:v>16.0651352389945</c:v>
                </c:pt>
                <c:pt idx="538">
                  <c:v>16.918598969599898</c:v>
                </c:pt>
                <c:pt idx="539">
                  <c:v>16.0651352389945</c:v>
                </c:pt>
                <c:pt idx="540">
                  <c:v>16.918598969599898</c:v>
                </c:pt>
                <c:pt idx="541">
                  <c:v>15.243417863984126</c:v>
                </c:pt>
                <c:pt idx="542">
                  <c:v>16.918598969599898</c:v>
                </c:pt>
                <c:pt idx="543">
                  <c:v>14.452698525828485</c:v>
                </c:pt>
                <c:pt idx="544">
                  <c:v>16.918598969599898</c:v>
                </c:pt>
                <c:pt idx="545">
                  <c:v>15.243417863984126</c:v>
                </c:pt>
                <c:pt idx="546">
                  <c:v>15.243417863984126</c:v>
                </c:pt>
                <c:pt idx="547">
                  <c:v>15.243417863984126</c:v>
                </c:pt>
                <c:pt idx="548">
                  <c:v>14.452698525828485</c:v>
                </c:pt>
                <c:pt idx="549">
                  <c:v>14.452698525828485</c:v>
                </c:pt>
                <c:pt idx="550">
                  <c:v>16.0651352389945</c:v>
                </c:pt>
                <c:pt idx="551">
                  <c:v>16.918598969599898</c:v>
                </c:pt>
                <c:pt idx="552">
                  <c:v>16.918598969599898</c:v>
                </c:pt>
                <c:pt idx="553">
                  <c:v>14.452698525828485</c:v>
                </c:pt>
                <c:pt idx="554">
                  <c:v>14.452698525828485</c:v>
                </c:pt>
                <c:pt idx="555">
                  <c:v>15.243417863984126</c:v>
                </c:pt>
                <c:pt idx="556">
                  <c:v>16.0651352389945</c:v>
                </c:pt>
                <c:pt idx="557">
                  <c:v>14.452698525828485</c:v>
                </c:pt>
                <c:pt idx="558">
                  <c:v>16.918598969599898</c:v>
                </c:pt>
                <c:pt idx="559">
                  <c:v>15.243417863984126</c:v>
                </c:pt>
                <c:pt idx="560">
                  <c:v>14.452698525828485</c:v>
                </c:pt>
                <c:pt idx="561">
                  <c:v>14.452698525828485</c:v>
                </c:pt>
                <c:pt idx="562">
                  <c:v>14.452698525828485</c:v>
                </c:pt>
                <c:pt idx="563">
                  <c:v>17.804564489100954</c:v>
                </c:pt>
                <c:pt idx="564">
                  <c:v>15.243417863984126</c:v>
                </c:pt>
                <c:pt idx="565">
                  <c:v>16.918598969599898</c:v>
                </c:pt>
                <c:pt idx="566">
                  <c:v>16.918598969599898</c:v>
                </c:pt>
                <c:pt idx="567">
                  <c:v>17.804564489100954</c:v>
                </c:pt>
                <c:pt idx="568">
                  <c:v>14.452698525828485</c:v>
                </c:pt>
                <c:pt idx="569">
                  <c:v>15.243417863984126</c:v>
                </c:pt>
                <c:pt idx="570">
                  <c:v>14.452698525828485</c:v>
                </c:pt>
                <c:pt idx="571">
                  <c:v>16.918598969599898</c:v>
                </c:pt>
                <c:pt idx="572">
                  <c:v>15.243417863984126</c:v>
                </c:pt>
                <c:pt idx="573">
                  <c:v>17.804564489100954</c:v>
                </c:pt>
                <c:pt idx="574">
                  <c:v>15.243417863984126</c:v>
                </c:pt>
                <c:pt idx="575">
                  <c:v>16.0651352389945</c:v>
                </c:pt>
                <c:pt idx="576">
                  <c:v>16.918598969599898</c:v>
                </c:pt>
                <c:pt idx="577">
                  <c:v>17.804564489100954</c:v>
                </c:pt>
                <c:pt idx="578">
                  <c:v>16.918598969599898</c:v>
                </c:pt>
                <c:pt idx="579">
                  <c:v>15.243417863984126</c:v>
                </c:pt>
                <c:pt idx="580">
                  <c:v>16.918598969599898</c:v>
                </c:pt>
                <c:pt idx="581">
                  <c:v>16.0651352389945</c:v>
                </c:pt>
                <c:pt idx="582">
                  <c:v>17.804564489100954</c:v>
                </c:pt>
                <c:pt idx="583">
                  <c:v>16.918598969599898</c:v>
                </c:pt>
                <c:pt idx="584">
                  <c:v>16.0651352389945</c:v>
                </c:pt>
                <c:pt idx="585">
                  <c:v>16.918598969599898</c:v>
                </c:pt>
                <c:pt idx="586">
                  <c:v>15.243417863984126</c:v>
                </c:pt>
                <c:pt idx="587">
                  <c:v>15.243417863984126</c:v>
                </c:pt>
                <c:pt idx="588">
                  <c:v>17.804564489100954</c:v>
                </c:pt>
                <c:pt idx="589">
                  <c:v>15.243417863984126</c:v>
                </c:pt>
                <c:pt idx="590">
                  <c:v>16.0651352389945</c:v>
                </c:pt>
                <c:pt idx="591">
                  <c:v>16.346058617069506</c:v>
                </c:pt>
                <c:pt idx="592">
                  <c:v>16.630537200888227</c:v>
                </c:pt>
                <c:pt idx="593">
                  <c:v>16.918598969599898</c:v>
                </c:pt>
                <c:pt idx="594">
                  <c:v>16.918598969599898</c:v>
                </c:pt>
                <c:pt idx="595">
                  <c:v>15.243417863984126</c:v>
                </c:pt>
                <c:pt idx="596">
                  <c:v>16.918598969599898</c:v>
                </c:pt>
                <c:pt idx="597">
                  <c:v>14.452698525828485</c:v>
                </c:pt>
                <c:pt idx="598">
                  <c:v>14.452698525828485</c:v>
                </c:pt>
                <c:pt idx="599">
                  <c:v>16.918598969599898</c:v>
                </c:pt>
                <c:pt idx="600">
                  <c:v>16.0651352389945</c:v>
                </c:pt>
                <c:pt idx="601">
                  <c:v>15.243417863984126</c:v>
                </c:pt>
                <c:pt idx="602">
                  <c:v>16.0651352389945</c:v>
                </c:pt>
                <c:pt idx="603">
                  <c:v>14.452698525828485</c:v>
                </c:pt>
                <c:pt idx="604">
                  <c:v>16.0651352389945</c:v>
                </c:pt>
                <c:pt idx="605">
                  <c:v>16.0651352389945</c:v>
                </c:pt>
                <c:pt idx="606">
                  <c:v>14.452698525828485</c:v>
                </c:pt>
                <c:pt idx="607">
                  <c:v>16.0651352389945</c:v>
                </c:pt>
                <c:pt idx="608">
                  <c:v>15.243417863984126</c:v>
                </c:pt>
                <c:pt idx="609">
                  <c:v>15.243417863984126</c:v>
                </c:pt>
                <c:pt idx="610">
                  <c:v>16.0651352389945</c:v>
                </c:pt>
                <c:pt idx="611">
                  <c:v>17.804564489100954</c:v>
                </c:pt>
                <c:pt idx="612">
                  <c:v>16.918598969599898</c:v>
                </c:pt>
                <c:pt idx="613">
                  <c:v>16.918598969599898</c:v>
                </c:pt>
                <c:pt idx="614">
                  <c:v>14.452698525828485</c:v>
                </c:pt>
                <c:pt idx="615">
                  <c:v>17.804564489100954</c:v>
                </c:pt>
                <c:pt idx="616">
                  <c:v>16.918598969599898</c:v>
                </c:pt>
                <c:pt idx="617">
                  <c:v>15.243417863984126</c:v>
                </c:pt>
                <c:pt idx="618">
                  <c:v>14.452698525828485</c:v>
                </c:pt>
                <c:pt idx="619">
                  <c:v>16.918598969599898</c:v>
                </c:pt>
                <c:pt idx="620">
                  <c:v>13.692236054542748</c:v>
                </c:pt>
                <c:pt idx="621">
                  <c:v>13.692236054542748</c:v>
                </c:pt>
                <c:pt idx="622">
                  <c:v>15.243417863984126</c:v>
                </c:pt>
                <c:pt idx="623">
                  <c:v>13.692236054542748</c:v>
                </c:pt>
                <c:pt idx="624">
                  <c:v>14.452698525828485</c:v>
                </c:pt>
                <c:pt idx="625">
                  <c:v>16.0651352389945</c:v>
                </c:pt>
                <c:pt idx="626">
                  <c:v>12.961296463757792</c:v>
                </c:pt>
                <c:pt idx="627">
                  <c:v>14.452698525828485</c:v>
                </c:pt>
                <c:pt idx="628">
                  <c:v>12.961296463757792</c:v>
                </c:pt>
                <c:pt idx="629">
                  <c:v>15.243417863984126</c:v>
                </c:pt>
                <c:pt idx="630">
                  <c:v>13.692236054542748</c:v>
                </c:pt>
                <c:pt idx="631">
                  <c:v>13.692236054542748</c:v>
                </c:pt>
                <c:pt idx="632">
                  <c:v>15.243417863984126</c:v>
                </c:pt>
                <c:pt idx="633">
                  <c:v>15.243417863984126</c:v>
                </c:pt>
                <c:pt idx="634">
                  <c:v>15.243417863984126</c:v>
                </c:pt>
                <c:pt idx="635">
                  <c:v>14.452698525828485</c:v>
                </c:pt>
                <c:pt idx="636">
                  <c:v>13.692236054542748</c:v>
                </c:pt>
                <c:pt idx="637">
                  <c:v>13.692236054542748</c:v>
                </c:pt>
                <c:pt idx="638">
                  <c:v>13.692236054542748</c:v>
                </c:pt>
                <c:pt idx="639">
                  <c:v>15.243417863984126</c:v>
                </c:pt>
                <c:pt idx="640">
                  <c:v>14.452698525828485</c:v>
                </c:pt>
                <c:pt idx="641">
                  <c:v>15.243417863984126</c:v>
                </c:pt>
                <c:pt idx="642">
                  <c:v>16.0651352389945</c:v>
                </c:pt>
                <c:pt idx="643">
                  <c:v>16.918598969599898</c:v>
                </c:pt>
                <c:pt idx="644">
                  <c:v>16.0651352389945</c:v>
                </c:pt>
                <c:pt idx="645">
                  <c:v>16.918598969599898</c:v>
                </c:pt>
                <c:pt idx="646">
                  <c:v>15.243417863984126</c:v>
                </c:pt>
                <c:pt idx="647">
                  <c:v>14.452698525828485</c:v>
                </c:pt>
                <c:pt idx="648">
                  <c:v>15.243417863984126</c:v>
                </c:pt>
                <c:pt idx="649">
                  <c:v>13.692236054542748</c:v>
                </c:pt>
                <c:pt idx="650">
                  <c:v>15.243417863984126</c:v>
                </c:pt>
                <c:pt idx="651">
                  <c:v>16.0651352389945</c:v>
                </c:pt>
                <c:pt idx="652">
                  <c:v>14.452698525828485</c:v>
                </c:pt>
                <c:pt idx="653">
                  <c:v>14.452698525828485</c:v>
                </c:pt>
                <c:pt idx="654">
                  <c:v>12.961296463757792</c:v>
                </c:pt>
                <c:pt idx="655">
                  <c:v>13.692236054542748</c:v>
                </c:pt>
                <c:pt idx="656">
                  <c:v>16.0651352389945</c:v>
                </c:pt>
                <c:pt idx="657">
                  <c:v>15.243417863984126</c:v>
                </c:pt>
                <c:pt idx="658">
                  <c:v>16.0651352389945</c:v>
                </c:pt>
                <c:pt idx="659">
                  <c:v>16.918598969599898</c:v>
                </c:pt>
                <c:pt idx="660">
                  <c:v>16.918598969599898</c:v>
                </c:pt>
                <c:pt idx="661">
                  <c:v>16.918598969599898</c:v>
                </c:pt>
                <c:pt idx="662">
                  <c:v>14.452698525828485</c:v>
                </c:pt>
                <c:pt idx="663">
                  <c:v>14.452698525828485</c:v>
                </c:pt>
                <c:pt idx="664">
                  <c:v>15.243417863984126</c:v>
                </c:pt>
                <c:pt idx="665">
                  <c:v>14.452698525828485</c:v>
                </c:pt>
                <c:pt idx="666">
                  <c:v>16.918598969599898</c:v>
                </c:pt>
                <c:pt idx="667">
                  <c:v>16.0651352389945</c:v>
                </c:pt>
                <c:pt idx="668">
                  <c:v>13.692236054542748</c:v>
                </c:pt>
                <c:pt idx="669">
                  <c:v>15.243417863984126</c:v>
                </c:pt>
                <c:pt idx="670">
                  <c:v>15.243417863984126</c:v>
                </c:pt>
                <c:pt idx="671">
                  <c:v>13.692236054542748</c:v>
                </c:pt>
                <c:pt idx="672">
                  <c:v>15.243417863984126</c:v>
                </c:pt>
                <c:pt idx="673">
                  <c:v>14.452698525828485</c:v>
                </c:pt>
                <c:pt idx="674">
                  <c:v>15.243417863984126</c:v>
                </c:pt>
                <c:pt idx="675">
                  <c:v>14.452698525828485</c:v>
                </c:pt>
                <c:pt idx="676">
                  <c:v>13.692236054542748</c:v>
                </c:pt>
                <c:pt idx="677">
                  <c:v>12.961296463757792</c:v>
                </c:pt>
                <c:pt idx="678">
                  <c:v>14.452698525828485</c:v>
                </c:pt>
                <c:pt idx="679">
                  <c:v>16.0651352389945</c:v>
                </c:pt>
                <c:pt idx="680">
                  <c:v>16.0651352389945</c:v>
                </c:pt>
                <c:pt idx="681">
                  <c:v>16.0651352389945</c:v>
                </c:pt>
                <c:pt idx="682">
                  <c:v>13.692236054542748</c:v>
                </c:pt>
                <c:pt idx="683">
                  <c:v>16.918598969599898</c:v>
                </c:pt>
                <c:pt idx="684">
                  <c:v>14.452698525828485</c:v>
                </c:pt>
                <c:pt idx="685">
                  <c:v>12.961296463757792</c:v>
                </c:pt>
                <c:pt idx="686">
                  <c:v>16.918598969599898</c:v>
                </c:pt>
                <c:pt idx="687">
                  <c:v>15.243417863984126</c:v>
                </c:pt>
                <c:pt idx="688">
                  <c:v>16.0651352389945</c:v>
                </c:pt>
                <c:pt idx="689">
                  <c:v>16.0651352389945</c:v>
                </c:pt>
                <c:pt idx="690">
                  <c:v>16.0651352389945</c:v>
                </c:pt>
                <c:pt idx="691">
                  <c:v>15.243417863984126</c:v>
                </c:pt>
                <c:pt idx="692">
                  <c:v>12.961296463757792</c:v>
                </c:pt>
                <c:pt idx="693">
                  <c:v>14.452698525828485</c:v>
                </c:pt>
                <c:pt idx="694">
                  <c:v>13.692236054542748</c:v>
                </c:pt>
                <c:pt idx="695">
                  <c:v>15.243417863984126</c:v>
                </c:pt>
                <c:pt idx="696">
                  <c:v>14.452698525828485</c:v>
                </c:pt>
                <c:pt idx="697">
                  <c:v>15.243417863984126</c:v>
                </c:pt>
                <c:pt idx="698">
                  <c:v>14.452698525828485</c:v>
                </c:pt>
                <c:pt idx="699">
                  <c:v>14.452698525828485</c:v>
                </c:pt>
                <c:pt idx="700">
                  <c:v>14.452698525828485</c:v>
                </c:pt>
                <c:pt idx="701">
                  <c:v>15.243417863984126</c:v>
                </c:pt>
                <c:pt idx="702">
                  <c:v>16.0651352389945</c:v>
                </c:pt>
                <c:pt idx="703">
                  <c:v>16.0651352389945</c:v>
                </c:pt>
                <c:pt idx="704">
                  <c:v>15.243417863984126</c:v>
                </c:pt>
                <c:pt idx="705">
                  <c:v>16.0651352389945</c:v>
                </c:pt>
                <c:pt idx="706">
                  <c:v>15.243417863984126</c:v>
                </c:pt>
                <c:pt idx="707">
                  <c:v>15.243417863984126</c:v>
                </c:pt>
                <c:pt idx="708">
                  <c:v>13.692236054542748</c:v>
                </c:pt>
                <c:pt idx="709">
                  <c:v>18.723794311806625</c:v>
                </c:pt>
                <c:pt idx="710">
                  <c:v>15.243417863984126</c:v>
                </c:pt>
                <c:pt idx="711">
                  <c:v>15.243417863984126</c:v>
                </c:pt>
                <c:pt idx="712">
                  <c:v>14.452698525828485</c:v>
                </c:pt>
                <c:pt idx="713">
                  <c:v>13.692236054542748</c:v>
                </c:pt>
                <c:pt idx="714">
                  <c:v>16.918598969599898</c:v>
                </c:pt>
                <c:pt idx="715">
                  <c:v>16.0651352389945</c:v>
                </c:pt>
                <c:pt idx="716">
                  <c:v>16.918598969599898</c:v>
                </c:pt>
                <c:pt idx="717">
                  <c:v>13.692236054542748</c:v>
                </c:pt>
                <c:pt idx="718">
                  <c:v>14.452698525828485</c:v>
                </c:pt>
                <c:pt idx="719">
                  <c:v>14.452698525828485</c:v>
                </c:pt>
                <c:pt idx="720">
                  <c:v>13.692236054542748</c:v>
                </c:pt>
                <c:pt idx="721">
                  <c:v>14.452698525828485</c:v>
                </c:pt>
                <c:pt idx="722">
                  <c:v>14.452698525828485</c:v>
                </c:pt>
                <c:pt idx="723">
                  <c:v>15.243417863984126</c:v>
                </c:pt>
                <c:pt idx="724">
                  <c:v>13.692236054542748</c:v>
                </c:pt>
                <c:pt idx="725">
                  <c:v>14.452698525828485</c:v>
                </c:pt>
                <c:pt idx="726">
                  <c:v>13.692236054542748</c:v>
                </c:pt>
                <c:pt idx="727">
                  <c:v>15.243417863984126</c:v>
                </c:pt>
                <c:pt idx="728">
                  <c:v>16.0651352389945</c:v>
                </c:pt>
                <c:pt idx="729">
                  <c:v>15.243417863984126</c:v>
                </c:pt>
                <c:pt idx="730">
                  <c:v>15.243417863984126</c:v>
                </c:pt>
                <c:pt idx="731">
                  <c:v>13.692236054542748</c:v>
                </c:pt>
                <c:pt idx="732">
                  <c:v>15.243417863984126</c:v>
                </c:pt>
                <c:pt idx="733">
                  <c:v>16.0651352389945</c:v>
                </c:pt>
                <c:pt idx="734">
                  <c:v>16.918598969599898</c:v>
                </c:pt>
                <c:pt idx="735">
                  <c:v>17.804564489100954</c:v>
                </c:pt>
                <c:pt idx="736">
                  <c:v>16.918598969599898</c:v>
                </c:pt>
                <c:pt idx="737">
                  <c:v>14.452698525828485</c:v>
                </c:pt>
                <c:pt idx="738">
                  <c:v>15.243417863984126</c:v>
                </c:pt>
                <c:pt idx="739">
                  <c:v>16.918598969599898</c:v>
                </c:pt>
                <c:pt idx="740">
                  <c:v>14.452698525828485</c:v>
                </c:pt>
                <c:pt idx="741">
                  <c:v>14.452698525828485</c:v>
                </c:pt>
                <c:pt idx="742">
                  <c:v>14.452698525828485</c:v>
                </c:pt>
                <c:pt idx="743">
                  <c:v>16.918598969599898</c:v>
                </c:pt>
              </c:numCache>
            </c:numRef>
          </c:yVal>
          <c:smooth val="1"/>
          <c:extLst xmlns:c16r2="http://schemas.microsoft.com/office/drawing/2015/06/chart">
            <c:ext xmlns:c16="http://schemas.microsoft.com/office/drawing/2014/chart" uri="{C3380CC4-5D6E-409C-BE32-E72D297353CC}">
              <c16:uniqueId val="{00000000-EED5-4A22-BCAC-A1070F03DA72}"/>
            </c:ext>
          </c:extLst>
        </c:ser>
        <c:dLbls>
          <c:showLegendKey val="0"/>
          <c:showVal val="0"/>
          <c:showCatName val="0"/>
          <c:showSerName val="0"/>
          <c:showPercent val="0"/>
          <c:showBubbleSize val="0"/>
        </c:dLbls>
        <c:axId val="-1250952656"/>
        <c:axId val="-1250962992"/>
      </c:scatterChart>
      <c:scatterChart>
        <c:scatterStyle val="smoothMarker"/>
        <c:varyColors val="0"/>
        <c:ser>
          <c:idx val="1"/>
          <c:order val="1"/>
          <c:tx>
            <c:v>Rainfall</c:v>
          </c:tx>
          <c:marker>
            <c:symbol val="none"/>
          </c:marker>
          <c:xVal>
            <c:numRef>
              <c:f>'DATA 2021'!$B$2:$B$745</c:f>
              <c:numCache>
                <c:formatCode>[$-3409]mmmm\ dd\,\ yyyy;@</c:formatCode>
                <c:ptCount val="744"/>
                <c:pt idx="0">
                  <c:v>44256</c:v>
                </c:pt>
                <c:pt idx="1">
                  <c:v>44256.041666666664</c:v>
                </c:pt>
                <c:pt idx="2">
                  <c:v>44256.083333333336</c:v>
                </c:pt>
                <c:pt idx="3">
                  <c:v>44256.125</c:v>
                </c:pt>
                <c:pt idx="4">
                  <c:v>44256.166666666664</c:v>
                </c:pt>
                <c:pt idx="5">
                  <c:v>44256.208333333336</c:v>
                </c:pt>
                <c:pt idx="6">
                  <c:v>44256.25</c:v>
                </c:pt>
                <c:pt idx="7">
                  <c:v>44256.291666666664</c:v>
                </c:pt>
                <c:pt idx="8">
                  <c:v>44256.333333333336</c:v>
                </c:pt>
                <c:pt idx="9">
                  <c:v>44256.375</c:v>
                </c:pt>
                <c:pt idx="10">
                  <c:v>44256.416666666664</c:v>
                </c:pt>
                <c:pt idx="11">
                  <c:v>44256.458333333336</c:v>
                </c:pt>
                <c:pt idx="12">
                  <c:v>44256.5</c:v>
                </c:pt>
                <c:pt idx="13">
                  <c:v>44256.541666666664</c:v>
                </c:pt>
                <c:pt idx="14">
                  <c:v>44256.583333333336</c:v>
                </c:pt>
                <c:pt idx="15">
                  <c:v>44256.625</c:v>
                </c:pt>
                <c:pt idx="16">
                  <c:v>44256.666666666664</c:v>
                </c:pt>
                <c:pt idx="17">
                  <c:v>44256.708333333336</c:v>
                </c:pt>
                <c:pt idx="18">
                  <c:v>44256.75</c:v>
                </c:pt>
                <c:pt idx="19">
                  <c:v>44256.791666666664</c:v>
                </c:pt>
                <c:pt idx="20">
                  <c:v>44256.833333333336</c:v>
                </c:pt>
                <c:pt idx="21">
                  <c:v>44256.875</c:v>
                </c:pt>
                <c:pt idx="22">
                  <c:v>44256.916666666664</c:v>
                </c:pt>
                <c:pt idx="23">
                  <c:v>44256.958333333336</c:v>
                </c:pt>
                <c:pt idx="24">
                  <c:v>44257</c:v>
                </c:pt>
                <c:pt idx="25">
                  <c:v>44257.041666666664</c:v>
                </c:pt>
                <c:pt idx="26">
                  <c:v>44257.083333333336</c:v>
                </c:pt>
                <c:pt idx="27">
                  <c:v>44257.125</c:v>
                </c:pt>
                <c:pt idx="28">
                  <c:v>44257.166666666664</c:v>
                </c:pt>
                <c:pt idx="29">
                  <c:v>44257.208333333336</c:v>
                </c:pt>
                <c:pt idx="30">
                  <c:v>44257.25</c:v>
                </c:pt>
                <c:pt idx="31">
                  <c:v>44257.291666666664</c:v>
                </c:pt>
                <c:pt idx="32">
                  <c:v>44257.333333333336</c:v>
                </c:pt>
                <c:pt idx="33">
                  <c:v>44257.375</c:v>
                </c:pt>
                <c:pt idx="34">
                  <c:v>44257.416666666664</c:v>
                </c:pt>
                <c:pt idx="35">
                  <c:v>44257.458333333336</c:v>
                </c:pt>
                <c:pt idx="36">
                  <c:v>44257.5</c:v>
                </c:pt>
                <c:pt idx="37">
                  <c:v>44257.541666666664</c:v>
                </c:pt>
                <c:pt idx="38">
                  <c:v>44257.583333333336</c:v>
                </c:pt>
                <c:pt idx="39">
                  <c:v>44257.625</c:v>
                </c:pt>
                <c:pt idx="40">
                  <c:v>44257.666666666664</c:v>
                </c:pt>
                <c:pt idx="41">
                  <c:v>44257.708333333336</c:v>
                </c:pt>
                <c:pt idx="42">
                  <c:v>44257.75</c:v>
                </c:pt>
                <c:pt idx="43">
                  <c:v>44257.791666666664</c:v>
                </c:pt>
                <c:pt idx="44">
                  <c:v>44257.833333333336</c:v>
                </c:pt>
                <c:pt idx="45">
                  <c:v>44257.875</c:v>
                </c:pt>
                <c:pt idx="46">
                  <c:v>44257.916666666664</c:v>
                </c:pt>
                <c:pt idx="47">
                  <c:v>44257.958333333336</c:v>
                </c:pt>
                <c:pt idx="48">
                  <c:v>44258</c:v>
                </c:pt>
                <c:pt idx="49">
                  <c:v>44258.041666666664</c:v>
                </c:pt>
                <c:pt idx="50">
                  <c:v>44258.083333333336</c:v>
                </c:pt>
                <c:pt idx="51">
                  <c:v>44258.125</c:v>
                </c:pt>
                <c:pt idx="52">
                  <c:v>44258.166666666664</c:v>
                </c:pt>
                <c:pt idx="53">
                  <c:v>44258.208333333336</c:v>
                </c:pt>
                <c:pt idx="54">
                  <c:v>44258.25</c:v>
                </c:pt>
                <c:pt idx="55">
                  <c:v>44258.291666666664</c:v>
                </c:pt>
                <c:pt idx="56">
                  <c:v>44258.333333333336</c:v>
                </c:pt>
                <c:pt idx="57">
                  <c:v>44258.375</c:v>
                </c:pt>
                <c:pt idx="58">
                  <c:v>44258.416666666664</c:v>
                </c:pt>
                <c:pt idx="59">
                  <c:v>44258.458333333336</c:v>
                </c:pt>
                <c:pt idx="60">
                  <c:v>44258.5</c:v>
                </c:pt>
                <c:pt idx="61">
                  <c:v>44258.541666666664</c:v>
                </c:pt>
                <c:pt idx="62">
                  <c:v>44258.583333333336</c:v>
                </c:pt>
                <c:pt idx="63">
                  <c:v>44258.625</c:v>
                </c:pt>
                <c:pt idx="64">
                  <c:v>44258.666666666664</c:v>
                </c:pt>
                <c:pt idx="65">
                  <c:v>44258.708333333336</c:v>
                </c:pt>
                <c:pt idx="66">
                  <c:v>44258.75</c:v>
                </c:pt>
                <c:pt idx="67">
                  <c:v>44258.791666666664</c:v>
                </c:pt>
                <c:pt idx="68">
                  <c:v>44258.833333333336</c:v>
                </c:pt>
                <c:pt idx="69">
                  <c:v>44258.875</c:v>
                </c:pt>
                <c:pt idx="70">
                  <c:v>44258.916666666664</c:v>
                </c:pt>
                <c:pt idx="71">
                  <c:v>44258.958333333336</c:v>
                </c:pt>
                <c:pt idx="72">
                  <c:v>44259</c:v>
                </c:pt>
                <c:pt idx="73">
                  <c:v>44259.041666666664</c:v>
                </c:pt>
                <c:pt idx="74">
                  <c:v>44259.083333333336</c:v>
                </c:pt>
                <c:pt idx="75">
                  <c:v>44259.125</c:v>
                </c:pt>
                <c:pt idx="76">
                  <c:v>44259.166666666664</c:v>
                </c:pt>
                <c:pt idx="77">
                  <c:v>44259.208333333336</c:v>
                </c:pt>
                <c:pt idx="78">
                  <c:v>44259.25</c:v>
                </c:pt>
                <c:pt idx="79">
                  <c:v>44259.291666666664</c:v>
                </c:pt>
                <c:pt idx="80">
                  <c:v>44259.333333333336</c:v>
                </c:pt>
                <c:pt idx="81">
                  <c:v>44259.375</c:v>
                </c:pt>
                <c:pt idx="82">
                  <c:v>44259.416666666664</c:v>
                </c:pt>
                <c:pt idx="83">
                  <c:v>44259.458333333336</c:v>
                </c:pt>
                <c:pt idx="84">
                  <c:v>44259.5</c:v>
                </c:pt>
                <c:pt idx="85">
                  <c:v>44259.541666666664</c:v>
                </c:pt>
                <c:pt idx="86">
                  <c:v>44259.583333333336</c:v>
                </c:pt>
                <c:pt idx="87">
                  <c:v>44259.625</c:v>
                </c:pt>
                <c:pt idx="88">
                  <c:v>44259.666666666664</c:v>
                </c:pt>
                <c:pt idx="89">
                  <c:v>44259.708333333336</c:v>
                </c:pt>
                <c:pt idx="90">
                  <c:v>44259.75</c:v>
                </c:pt>
                <c:pt idx="91">
                  <c:v>44259.791666666664</c:v>
                </c:pt>
                <c:pt idx="92">
                  <c:v>44259.833333333336</c:v>
                </c:pt>
                <c:pt idx="93">
                  <c:v>44259.875</c:v>
                </c:pt>
                <c:pt idx="94">
                  <c:v>44259.916666666664</c:v>
                </c:pt>
                <c:pt idx="95">
                  <c:v>44259.958333333336</c:v>
                </c:pt>
                <c:pt idx="96">
                  <c:v>44260</c:v>
                </c:pt>
                <c:pt idx="97">
                  <c:v>44260.041666666664</c:v>
                </c:pt>
                <c:pt idx="98">
                  <c:v>44260.083333333336</c:v>
                </c:pt>
                <c:pt idx="99">
                  <c:v>44260.125</c:v>
                </c:pt>
                <c:pt idx="100">
                  <c:v>44260.166666666664</c:v>
                </c:pt>
                <c:pt idx="101">
                  <c:v>44260.208333333336</c:v>
                </c:pt>
                <c:pt idx="102">
                  <c:v>44260.25</c:v>
                </c:pt>
                <c:pt idx="103">
                  <c:v>44260.291666666664</c:v>
                </c:pt>
                <c:pt idx="104">
                  <c:v>44260.333333333336</c:v>
                </c:pt>
                <c:pt idx="105">
                  <c:v>44260.375</c:v>
                </c:pt>
                <c:pt idx="106">
                  <c:v>44260.416666666664</c:v>
                </c:pt>
                <c:pt idx="107">
                  <c:v>44260.458333333336</c:v>
                </c:pt>
                <c:pt idx="108">
                  <c:v>44260.5</c:v>
                </c:pt>
                <c:pt idx="109">
                  <c:v>44260.541666666664</c:v>
                </c:pt>
                <c:pt idx="110">
                  <c:v>44260.583333333336</c:v>
                </c:pt>
                <c:pt idx="111">
                  <c:v>44260.625</c:v>
                </c:pt>
                <c:pt idx="112">
                  <c:v>44260.666666666664</c:v>
                </c:pt>
                <c:pt idx="113">
                  <c:v>44260.708333333336</c:v>
                </c:pt>
                <c:pt idx="114">
                  <c:v>44260.75</c:v>
                </c:pt>
                <c:pt idx="115">
                  <c:v>44260.791666666664</c:v>
                </c:pt>
                <c:pt idx="116">
                  <c:v>44260.833333333336</c:v>
                </c:pt>
                <c:pt idx="117">
                  <c:v>44260.875</c:v>
                </c:pt>
                <c:pt idx="118">
                  <c:v>44260.916666666664</c:v>
                </c:pt>
                <c:pt idx="119">
                  <c:v>44260.958333333336</c:v>
                </c:pt>
                <c:pt idx="120">
                  <c:v>44261</c:v>
                </c:pt>
                <c:pt idx="121">
                  <c:v>44261.041666666664</c:v>
                </c:pt>
                <c:pt idx="122">
                  <c:v>44261.083333333336</c:v>
                </c:pt>
                <c:pt idx="123">
                  <c:v>44261.125</c:v>
                </c:pt>
                <c:pt idx="124">
                  <c:v>44261.166666666664</c:v>
                </c:pt>
                <c:pt idx="125">
                  <c:v>44261.208333333336</c:v>
                </c:pt>
                <c:pt idx="126">
                  <c:v>44261.25</c:v>
                </c:pt>
                <c:pt idx="127">
                  <c:v>44261.291666666664</c:v>
                </c:pt>
                <c:pt idx="128">
                  <c:v>44261.333333333336</c:v>
                </c:pt>
                <c:pt idx="129">
                  <c:v>44261.375</c:v>
                </c:pt>
                <c:pt idx="130">
                  <c:v>44261.416666666664</c:v>
                </c:pt>
                <c:pt idx="131">
                  <c:v>44261.458333333336</c:v>
                </c:pt>
                <c:pt idx="132">
                  <c:v>44261.5</c:v>
                </c:pt>
                <c:pt idx="133">
                  <c:v>44261.541666666664</c:v>
                </c:pt>
                <c:pt idx="134">
                  <c:v>44261.583333333336</c:v>
                </c:pt>
                <c:pt idx="135">
                  <c:v>44261.625</c:v>
                </c:pt>
                <c:pt idx="136">
                  <c:v>44261.666666666664</c:v>
                </c:pt>
                <c:pt idx="137">
                  <c:v>44261.708333333336</c:v>
                </c:pt>
                <c:pt idx="138">
                  <c:v>44261.75</c:v>
                </c:pt>
                <c:pt idx="139">
                  <c:v>44261.791666666664</c:v>
                </c:pt>
                <c:pt idx="140">
                  <c:v>44261.833333333336</c:v>
                </c:pt>
                <c:pt idx="141">
                  <c:v>44261.875</c:v>
                </c:pt>
                <c:pt idx="142">
                  <c:v>44261.916666666664</c:v>
                </c:pt>
                <c:pt idx="143">
                  <c:v>44261.958333333336</c:v>
                </c:pt>
                <c:pt idx="144">
                  <c:v>44262</c:v>
                </c:pt>
                <c:pt idx="145">
                  <c:v>44262.041666666664</c:v>
                </c:pt>
                <c:pt idx="146">
                  <c:v>44262.083333333336</c:v>
                </c:pt>
                <c:pt idx="147">
                  <c:v>44262.125</c:v>
                </c:pt>
                <c:pt idx="148">
                  <c:v>44262.166666666664</c:v>
                </c:pt>
                <c:pt idx="149">
                  <c:v>44262.208333333336</c:v>
                </c:pt>
                <c:pt idx="150">
                  <c:v>44262.25</c:v>
                </c:pt>
                <c:pt idx="151">
                  <c:v>44262.291666666664</c:v>
                </c:pt>
                <c:pt idx="152">
                  <c:v>44262.333333333336</c:v>
                </c:pt>
                <c:pt idx="153">
                  <c:v>44262.375</c:v>
                </c:pt>
                <c:pt idx="154">
                  <c:v>44262.416666666664</c:v>
                </c:pt>
                <c:pt idx="155">
                  <c:v>44262.458333333336</c:v>
                </c:pt>
                <c:pt idx="156">
                  <c:v>44262.5</c:v>
                </c:pt>
                <c:pt idx="157">
                  <c:v>44262.541666666664</c:v>
                </c:pt>
                <c:pt idx="158">
                  <c:v>44262.583333333336</c:v>
                </c:pt>
                <c:pt idx="159">
                  <c:v>44262.625</c:v>
                </c:pt>
                <c:pt idx="160">
                  <c:v>44262.666666666664</c:v>
                </c:pt>
                <c:pt idx="161">
                  <c:v>44262.708333333336</c:v>
                </c:pt>
                <c:pt idx="162">
                  <c:v>44262.75</c:v>
                </c:pt>
                <c:pt idx="163">
                  <c:v>44262.791666666664</c:v>
                </c:pt>
                <c:pt idx="164">
                  <c:v>44262.833333333336</c:v>
                </c:pt>
                <c:pt idx="165">
                  <c:v>44262.875</c:v>
                </c:pt>
                <c:pt idx="166">
                  <c:v>44262.916666666664</c:v>
                </c:pt>
                <c:pt idx="167">
                  <c:v>44262.958333333336</c:v>
                </c:pt>
                <c:pt idx="168">
                  <c:v>44263</c:v>
                </c:pt>
                <c:pt idx="169">
                  <c:v>44263.041666666664</c:v>
                </c:pt>
                <c:pt idx="170">
                  <c:v>44263.083333333336</c:v>
                </c:pt>
                <c:pt idx="171">
                  <c:v>44263.125</c:v>
                </c:pt>
                <c:pt idx="172">
                  <c:v>44263.166666666664</c:v>
                </c:pt>
                <c:pt idx="173">
                  <c:v>44263.208333333336</c:v>
                </c:pt>
                <c:pt idx="174">
                  <c:v>44263.25</c:v>
                </c:pt>
                <c:pt idx="175">
                  <c:v>44263.291666666664</c:v>
                </c:pt>
                <c:pt idx="176">
                  <c:v>44263.333333333336</c:v>
                </c:pt>
                <c:pt idx="177">
                  <c:v>44263.375</c:v>
                </c:pt>
                <c:pt idx="178">
                  <c:v>44263.416666666664</c:v>
                </c:pt>
                <c:pt idx="179">
                  <c:v>44263.458333333336</c:v>
                </c:pt>
                <c:pt idx="180">
                  <c:v>44263.5</c:v>
                </c:pt>
                <c:pt idx="181">
                  <c:v>44263.541666666664</c:v>
                </c:pt>
                <c:pt idx="182">
                  <c:v>44263.583333333336</c:v>
                </c:pt>
                <c:pt idx="183">
                  <c:v>44263.625</c:v>
                </c:pt>
                <c:pt idx="184">
                  <c:v>44263.666666666664</c:v>
                </c:pt>
                <c:pt idx="185">
                  <c:v>44263.708333333336</c:v>
                </c:pt>
                <c:pt idx="186">
                  <c:v>44263.75</c:v>
                </c:pt>
                <c:pt idx="187">
                  <c:v>44263.791666666664</c:v>
                </c:pt>
                <c:pt idx="188">
                  <c:v>44263.833333333336</c:v>
                </c:pt>
                <c:pt idx="189">
                  <c:v>44263.875</c:v>
                </c:pt>
                <c:pt idx="190">
                  <c:v>44263.916666666664</c:v>
                </c:pt>
                <c:pt idx="191">
                  <c:v>44263.958333333336</c:v>
                </c:pt>
                <c:pt idx="192">
                  <c:v>44264</c:v>
                </c:pt>
                <c:pt idx="193">
                  <c:v>44264.041666666664</c:v>
                </c:pt>
                <c:pt idx="194">
                  <c:v>44264.083333333336</c:v>
                </c:pt>
                <c:pt idx="195">
                  <c:v>44264.125</c:v>
                </c:pt>
                <c:pt idx="196">
                  <c:v>44264.166666666664</c:v>
                </c:pt>
                <c:pt idx="197">
                  <c:v>44264.208333333336</c:v>
                </c:pt>
                <c:pt idx="198">
                  <c:v>44264.25</c:v>
                </c:pt>
                <c:pt idx="199">
                  <c:v>44264.291666666664</c:v>
                </c:pt>
                <c:pt idx="200">
                  <c:v>44264.333333333336</c:v>
                </c:pt>
                <c:pt idx="201">
                  <c:v>44264.375</c:v>
                </c:pt>
                <c:pt idx="202">
                  <c:v>44264.416666666664</c:v>
                </c:pt>
                <c:pt idx="203">
                  <c:v>44264.458333333336</c:v>
                </c:pt>
                <c:pt idx="204">
                  <c:v>44264.5</c:v>
                </c:pt>
                <c:pt idx="205">
                  <c:v>44264.541666666664</c:v>
                </c:pt>
                <c:pt idx="206">
                  <c:v>44264.583333333336</c:v>
                </c:pt>
                <c:pt idx="207">
                  <c:v>44264.625</c:v>
                </c:pt>
                <c:pt idx="208">
                  <c:v>44264.666666666664</c:v>
                </c:pt>
                <c:pt idx="209">
                  <c:v>44264.708333333336</c:v>
                </c:pt>
                <c:pt idx="210">
                  <c:v>44264.75</c:v>
                </c:pt>
                <c:pt idx="211">
                  <c:v>44264.791666666664</c:v>
                </c:pt>
                <c:pt idx="212">
                  <c:v>44264.833333333336</c:v>
                </c:pt>
                <c:pt idx="213">
                  <c:v>44264.875</c:v>
                </c:pt>
                <c:pt idx="214">
                  <c:v>44264.916666666664</c:v>
                </c:pt>
                <c:pt idx="215">
                  <c:v>44264.958333333336</c:v>
                </c:pt>
                <c:pt idx="216">
                  <c:v>44265</c:v>
                </c:pt>
                <c:pt idx="217">
                  <c:v>44265.041666666664</c:v>
                </c:pt>
                <c:pt idx="218">
                  <c:v>44265.083333333336</c:v>
                </c:pt>
                <c:pt idx="219">
                  <c:v>44265.125</c:v>
                </c:pt>
                <c:pt idx="220">
                  <c:v>44265.166666666664</c:v>
                </c:pt>
                <c:pt idx="221">
                  <c:v>44265.208333333336</c:v>
                </c:pt>
                <c:pt idx="222">
                  <c:v>44265.25</c:v>
                </c:pt>
                <c:pt idx="223">
                  <c:v>44265.291666666664</c:v>
                </c:pt>
                <c:pt idx="224">
                  <c:v>44265.333333333336</c:v>
                </c:pt>
                <c:pt idx="225">
                  <c:v>44265.375</c:v>
                </c:pt>
                <c:pt idx="226">
                  <c:v>44265.416666666664</c:v>
                </c:pt>
                <c:pt idx="227">
                  <c:v>44265.458333333336</c:v>
                </c:pt>
                <c:pt idx="228">
                  <c:v>44265.5</c:v>
                </c:pt>
                <c:pt idx="229">
                  <c:v>44265.541666666664</c:v>
                </c:pt>
                <c:pt idx="230">
                  <c:v>44265.583333333336</c:v>
                </c:pt>
                <c:pt idx="231">
                  <c:v>44265.625</c:v>
                </c:pt>
                <c:pt idx="232">
                  <c:v>44265.666666666664</c:v>
                </c:pt>
                <c:pt idx="233">
                  <c:v>44265.708333333336</c:v>
                </c:pt>
                <c:pt idx="234">
                  <c:v>44265.75</c:v>
                </c:pt>
                <c:pt idx="235">
                  <c:v>44265.791666666664</c:v>
                </c:pt>
                <c:pt idx="236">
                  <c:v>44265.833333333336</c:v>
                </c:pt>
                <c:pt idx="237">
                  <c:v>44265.875</c:v>
                </c:pt>
                <c:pt idx="238">
                  <c:v>44265.916666666664</c:v>
                </c:pt>
                <c:pt idx="239">
                  <c:v>44265.958333333336</c:v>
                </c:pt>
                <c:pt idx="240">
                  <c:v>44266</c:v>
                </c:pt>
                <c:pt idx="241">
                  <c:v>44266.041666666664</c:v>
                </c:pt>
                <c:pt idx="242">
                  <c:v>44266.083333333336</c:v>
                </c:pt>
                <c:pt idx="243">
                  <c:v>44266.125</c:v>
                </c:pt>
                <c:pt idx="244">
                  <c:v>44266.166666666664</c:v>
                </c:pt>
                <c:pt idx="245">
                  <c:v>44266.208333333336</c:v>
                </c:pt>
                <c:pt idx="246">
                  <c:v>44266.25</c:v>
                </c:pt>
                <c:pt idx="247">
                  <c:v>44266.291666666664</c:v>
                </c:pt>
                <c:pt idx="248">
                  <c:v>44266.333333333336</c:v>
                </c:pt>
                <c:pt idx="249">
                  <c:v>44266.375</c:v>
                </c:pt>
                <c:pt idx="250">
                  <c:v>44266.416666666664</c:v>
                </c:pt>
                <c:pt idx="251">
                  <c:v>44266.458333333336</c:v>
                </c:pt>
                <c:pt idx="252">
                  <c:v>44266.5</c:v>
                </c:pt>
                <c:pt idx="253">
                  <c:v>44266.541666666664</c:v>
                </c:pt>
                <c:pt idx="254">
                  <c:v>44266.583333333336</c:v>
                </c:pt>
                <c:pt idx="255">
                  <c:v>44266.625</c:v>
                </c:pt>
                <c:pt idx="256">
                  <c:v>44266.666666666664</c:v>
                </c:pt>
                <c:pt idx="257">
                  <c:v>44266.708333333336</c:v>
                </c:pt>
                <c:pt idx="258">
                  <c:v>44266.75</c:v>
                </c:pt>
                <c:pt idx="259">
                  <c:v>44266.791666666664</c:v>
                </c:pt>
                <c:pt idx="260">
                  <c:v>44266.833333333336</c:v>
                </c:pt>
                <c:pt idx="261">
                  <c:v>44266.875</c:v>
                </c:pt>
                <c:pt idx="262">
                  <c:v>44266.916666666664</c:v>
                </c:pt>
                <c:pt idx="263">
                  <c:v>44266.958333333336</c:v>
                </c:pt>
                <c:pt idx="264">
                  <c:v>44267</c:v>
                </c:pt>
                <c:pt idx="265">
                  <c:v>44267.041666666664</c:v>
                </c:pt>
                <c:pt idx="266">
                  <c:v>44267.083333333336</c:v>
                </c:pt>
                <c:pt idx="267">
                  <c:v>44267.125</c:v>
                </c:pt>
                <c:pt idx="268">
                  <c:v>44267.166666666664</c:v>
                </c:pt>
                <c:pt idx="269">
                  <c:v>44267.208333333336</c:v>
                </c:pt>
                <c:pt idx="270">
                  <c:v>44267.25</c:v>
                </c:pt>
                <c:pt idx="271">
                  <c:v>44267.291666666664</c:v>
                </c:pt>
                <c:pt idx="272">
                  <c:v>44267.333333333336</c:v>
                </c:pt>
                <c:pt idx="273">
                  <c:v>44267.375</c:v>
                </c:pt>
                <c:pt idx="274">
                  <c:v>44267.416666666664</c:v>
                </c:pt>
                <c:pt idx="275">
                  <c:v>44267.458333333336</c:v>
                </c:pt>
                <c:pt idx="276">
                  <c:v>44267.5</c:v>
                </c:pt>
                <c:pt idx="277">
                  <c:v>44267.541666666664</c:v>
                </c:pt>
                <c:pt idx="278">
                  <c:v>44267.583333333336</c:v>
                </c:pt>
                <c:pt idx="279">
                  <c:v>44267.625</c:v>
                </c:pt>
                <c:pt idx="280">
                  <c:v>44267.666666666664</c:v>
                </c:pt>
                <c:pt idx="281">
                  <c:v>44267.708333333336</c:v>
                </c:pt>
                <c:pt idx="282">
                  <c:v>44267.75</c:v>
                </c:pt>
                <c:pt idx="283">
                  <c:v>44267.791666666664</c:v>
                </c:pt>
                <c:pt idx="284">
                  <c:v>44267.833333333336</c:v>
                </c:pt>
                <c:pt idx="285">
                  <c:v>44267.875</c:v>
                </c:pt>
                <c:pt idx="286">
                  <c:v>44267.916666666664</c:v>
                </c:pt>
                <c:pt idx="287">
                  <c:v>44267.958333333336</c:v>
                </c:pt>
                <c:pt idx="288">
                  <c:v>44268</c:v>
                </c:pt>
                <c:pt idx="289">
                  <c:v>44268.041666666664</c:v>
                </c:pt>
                <c:pt idx="290">
                  <c:v>44268.083333333336</c:v>
                </c:pt>
                <c:pt idx="291">
                  <c:v>44268.125</c:v>
                </c:pt>
                <c:pt idx="292">
                  <c:v>44268.166666666664</c:v>
                </c:pt>
                <c:pt idx="293">
                  <c:v>44268.208333333336</c:v>
                </c:pt>
                <c:pt idx="294">
                  <c:v>44268.25</c:v>
                </c:pt>
                <c:pt idx="295">
                  <c:v>44268.291666666664</c:v>
                </c:pt>
                <c:pt idx="296">
                  <c:v>44268.333333333336</c:v>
                </c:pt>
                <c:pt idx="297">
                  <c:v>44268.375</c:v>
                </c:pt>
                <c:pt idx="298">
                  <c:v>44268.416666666664</c:v>
                </c:pt>
                <c:pt idx="299">
                  <c:v>44268.458333333336</c:v>
                </c:pt>
                <c:pt idx="300">
                  <c:v>44268.5</c:v>
                </c:pt>
                <c:pt idx="301">
                  <c:v>44268.541666666664</c:v>
                </c:pt>
                <c:pt idx="302">
                  <c:v>44268.583333333336</c:v>
                </c:pt>
                <c:pt idx="303">
                  <c:v>44268.625</c:v>
                </c:pt>
                <c:pt idx="304">
                  <c:v>44268.666666666664</c:v>
                </c:pt>
                <c:pt idx="305">
                  <c:v>44268.708333333336</c:v>
                </c:pt>
                <c:pt idx="306">
                  <c:v>44268.75</c:v>
                </c:pt>
                <c:pt idx="307">
                  <c:v>44268.791666666664</c:v>
                </c:pt>
                <c:pt idx="308">
                  <c:v>44268.833333333336</c:v>
                </c:pt>
                <c:pt idx="309">
                  <c:v>44268.875</c:v>
                </c:pt>
                <c:pt idx="310">
                  <c:v>44268.916666666664</c:v>
                </c:pt>
                <c:pt idx="311">
                  <c:v>44268.958333333336</c:v>
                </c:pt>
                <c:pt idx="312">
                  <c:v>44269</c:v>
                </c:pt>
                <c:pt idx="313">
                  <c:v>44269.041666666664</c:v>
                </c:pt>
                <c:pt idx="314">
                  <c:v>44269.083333333336</c:v>
                </c:pt>
                <c:pt idx="315">
                  <c:v>44269.125</c:v>
                </c:pt>
                <c:pt idx="316">
                  <c:v>44269.166666666664</c:v>
                </c:pt>
                <c:pt idx="317">
                  <c:v>44269.208333333336</c:v>
                </c:pt>
                <c:pt idx="318">
                  <c:v>44269.25</c:v>
                </c:pt>
                <c:pt idx="319">
                  <c:v>44269.291666666664</c:v>
                </c:pt>
                <c:pt idx="320">
                  <c:v>44269.333333333336</c:v>
                </c:pt>
                <c:pt idx="321">
                  <c:v>44269.375</c:v>
                </c:pt>
                <c:pt idx="322">
                  <c:v>44269.416666666664</c:v>
                </c:pt>
                <c:pt idx="323">
                  <c:v>44269.458333333336</c:v>
                </c:pt>
                <c:pt idx="324">
                  <c:v>44269.5</c:v>
                </c:pt>
                <c:pt idx="325">
                  <c:v>44269.541666666664</c:v>
                </c:pt>
                <c:pt idx="326">
                  <c:v>44269.583333333336</c:v>
                </c:pt>
                <c:pt idx="327">
                  <c:v>44269.625</c:v>
                </c:pt>
                <c:pt idx="328">
                  <c:v>44269.666666666664</c:v>
                </c:pt>
                <c:pt idx="329">
                  <c:v>44269.708333333336</c:v>
                </c:pt>
                <c:pt idx="330">
                  <c:v>44269.75</c:v>
                </c:pt>
                <c:pt idx="331">
                  <c:v>44269.791666666664</c:v>
                </c:pt>
                <c:pt idx="332">
                  <c:v>44269.833333333336</c:v>
                </c:pt>
                <c:pt idx="333">
                  <c:v>44269.875</c:v>
                </c:pt>
                <c:pt idx="334">
                  <c:v>44269.916666666664</c:v>
                </c:pt>
                <c:pt idx="335">
                  <c:v>44269.958333333336</c:v>
                </c:pt>
                <c:pt idx="336">
                  <c:v>44270</c:v>
                </c:pt>
                <c:pt idx="337">
                  <c:v>44270.041666666664</c:v>
                </c:pt>
                <c:pt idx="338">
                  <c:v>44270.083333333336</c:v>
                </c:pt>
                <c:pt idx="339">
                  <c:v>44270.125</c:v>
                </c:pt>
                <c:pt idx="340">
                  <c:v>44270.166666666664</c:v>
                </c:pt>
                <c:pt idx="341">
                  <c:v>44270.208333333336</c:v>
                </c:pt>
                <c:pt idx="342">
                  <c:v>44270.25</c:v>
                </c:pt>
                <c:pt idx="343">
                  <c:v>44270.291666666664</c:v>
                </c:pt>
                <c:pt idx="344">
                  <c:v>44270.333333333336</c:v>
                </c:pt>
                <c:pt idx="345">
                  <c:v>44270.375</c:v>
                </c:pt>
                <c:pt idx="346">
                  <c:v>44270.416666666664</c:v>
                </c:pt>
                <c:pt idx="347">
                  <c:v>44270.458333333336</c:v>
                </c:pt>
                <c:pt idx="348">
                  <c:v>44270.5</c:v>
                </c:pt>
                <c:pt idx="349">
                  <c:v>44270.541666666664</c:v>
                </c:pt>
                <c:pt idx="350">
                  <c:v>44270.583333333336</c:v>
                </c:pt>
                <c:pt idx="351">
                  <c:v>44270.625</c:v>
                </c:pt>
                <c:pt idx="352">
                  <c:v>44270.666666666664</c:v>
                </c:pt>
                <c:pt idx="353">
                  <c:v>44270.708333333336</c:v>
                </c:pt>
                <c:pt idx="354">
                  <c:v>44270.75</c:v>
                </c:pt>
                <c:pt idx="355">
                  <c:v>44270.791666666664</c:v>
                </c:pt>
                <c:pt idx="356">
                  <c:v>44270.833333333336</c:v>
                </c:pt>
                <c:pt idx="357">
                  <c:v>44270.875</c:v>
                </c:pt>
                <c:pt idx="358">
                  <c:v>44270.916666666664</c:v>
                </c:pt>
                <c:pt idx="359">
                  <c:v>44270.958333333336</c:v>
                </c:pt>
                <c:pt idx="360">
                  <c:v>44271</c:v>
                </c:pt>
                <c:pt idx="361">
                  <c:v>44271.041666666664</c:v>
                </c:pt>
                <c:pt idx="362">
                  <c:v>44271.083333333336</c:v>
                </c:pt>
                <c:pt idx="363">
                  <c:v>44271.125</c:v>
                </c:pt>
                <c:pt idx="364">
                  <c:v>44271.166666666664</c:v>
                </c:pt>
                <c:pt idx="365">
                  <c:v>44271.208333333336</c:v>
                </c:pt>
                <c:pt idx="366">
                  <c:v>44271.25</c:v>
                </c:pt>
                <c:pt idx="367">
                  <c:v>44271.291666666664</c:v>
                </c:pt>
                <c:pt idx="368">
                  <c:v>44271.333333333336</c:v>
                </c:pt>
                <c:pt idx="369">
                  <c:v>44271.375</c:v>
                </c:pt>
                <c:pt idx="370">
                  <c:v>44271.416666666664</c:v>
                </c:pt>
                <c:pt idx="371">
                  <c:v>44271.458333333336</c:v>
                </c:pt>
                <c:pt idx="372">
                  <c:v>44271.5</c:v>
                </c:pt>
                <c:pt idx="373">
                  <c:v>44271.541666666664</c:v>
                </c:pt>
                <c:pt idx="374">
                  <c:v>44271.583333333336</c:v>
                </c:pt>
                <c:pt idx="375">
                  <c:v>44271.625</c:v>
                </c:pt>
                <c:pt idx="376">
                  <c:v>44271.666666666664</c:v>
                </c:pt>
                <c:pt idx="377">
                  <c:v>44271.708333333336</c:v>
                </c:pt>
                <c:pt idx="378">
                  <c:v>44271.75</c:v>
                </c:pt>
                <c:pt idx="379">
                  <c:v>44271.791666666664</c:v>
                </c:pt>
                <c:pt idx="380">
                  <c:v>44271.833333333336</c:v>
                </c:pt>
                <c:pt idx="381">
                  <c:v>44271.875</c:v>
                </c:pt>
                <c:pt idx="382">
                  <c:v>44271.916666666664</c:v>
                </c:pt>
                <c:pt idx="383">
                  <c:v>44271.958333333336</c:v>
                </c:pt>
                <c:pt idx="384">
                  <c:v>44272</c:v>
                </c:pt>
                <c:pt idx="385">
                  <c:v>44272.041666666664</c:v>
                </c:pt>
                <c:pt idx="386">
                  <c:v>44272.083333333336</c:v>
                </c:pt>
                <c:pt idx="387">
                  <c:v>44272.125</c:v>
                </c:pt>
                <c:pt idx="388">
                  <c:v>44272.166666666664</c:v>
                </c:pt>
                <c:pt idx="389">
                  <c:v>44272.208333333336</c:v>
                </c:pt>
                <c:pt idx="390">
                  <c:v>44272.25</c:v>
                </c:pt>
                <c:pt idx="391">
                  <c:v>44272.291666666664</c:v>
                </c:pt>
                <c:pt idx="392">
                  <c:v>44272.333333333336</c:v>
                </c:pt>
                <c:pt idx="393">
                  <c:v>44272.375</c:v>
                </c:pt>
                <c:pt idx="394">
                  <c:v>44272.416666666664</c:v>
                </c:pt>
                <c:pt idx="395">
                  <c:v>44272.458333333336</c:v>
                </c:pt>
                <c:pt idx="396">
                  <c:v>44272.5</c:v>
                </c:pt>
                <c:pt idx="397">
                  <c:v>44272.541666666664</c:v>
                </c:pt>
                <c:pt idx="398">
                  <c:v>44272.583333333336</c:v>
                </c:pt>
                <c:pt idx="399">
                  <c:v>44272.625</c:v>
                </c:pt>
                <c:pt idx="400">
                  <c:v>44272.666666666664</c:v>
                </c:pt>
                <c:pt idx="401">
                  <c:v>44272.708333333336</c:v>
                </c:pt>
                <c:pt idx="402">
                  <c:v>44272.75</c:v>
                </c:pt>
                <c:pt idx="403">
                  <c:v>44272.791666666664</c:v>
                </c:pt>
                <c:pt idx="404">
                  <c:v>44272.833333333336</c:v>
                </c:pt>
                <c:pt idx="405">
                  <c:v>44272.875</c:v>
                </c:pt>
                <c:pt idx="406">
                  <c:v>44272.916666666664</c:v>
                </c:pt>
                <c:pt idx="407">
                  <c:v>44272.958333333336</c:v>
                </c:pt>
                <c:pt idx="408">
                  <c:v>44273</c:v>
                </c:pt>
                <c:pt idx="409">
                  <c:v>44273.041666666664</c:v>
                </c:pt>
                <c:pt idx="410">
                  <c:v>44273.083333333336</c:v>
                </c:pt>
                <c:pt idx="411">
                  <c:v>44273.125</c:v>
                </c:pt>
                <c:pt idx="412">
                  <c:v>44273.166666666664</c:v>
                </c:pt>
                <c:pt idx="413">
                  <c:v>44273.208333333336</c:v>
                </c:pt>
                <c:pt idx="414">
                  <c:v>44273.25</c:v>
                </c:pt>
                <c:pt idx="415">
                  <c:v>44273.291666666664</c:v>
                </c:pt>
                <c:pt idx="416">
                  <c:v>44273.333333333336</c:v>
                </c:pt>
                <c:pt idx="417">
                  <c:v>44273.375</c:v>
                </c:pt>
                <c:pt idx="418">
                  <c:v>44273.416666666664</c:v>
                </c:pt>
                <c:pt idx="419">
                  <c:v>44273.458333333336</c:v>
                </c:pt>
                <c:pt idx="420">
                  <c:v>44273.5</c:v>
                </c:pt>
                <c:pt idx="421">
                  <c:v>44273.541666666664</c:v>
                </c:pt>
                <c:pt idx="422">
                  <c:v>44273.583333333336</c:v>
                </c:pt>
                <c:pt idx="423">
                  <c:v>44273.625</c:v>
                </c:pt>
                <c:pt idx="424">
                  <c:v>44273.666666666664</c:v>
                </c:pt>
                <c:pt idx="425">
                  <c:v>44273.708333333336</c:v>
                </c:pt>
                <c:pt idx="426">
                  <c:v>44273.75</c:v>
                </c:pt>
                <c:pt idx="427">
                  <c:v>44273.791666666664</c:v>
                </c:pt>
                <c:pt idx="428">
                  <c:v>44273.833333333336</c:v>
                </c:pt>
                <c:pt idx="429">
                  <c:v>44273.875</c:v>
                </c:pt>
                <c:pt idx="430">
                  <c:v>44273.916666666664</c:v>
                </c:pt>
                <c:pt idx="431">
                  <c:v>44273.958333333336</c:v>
                </c:pt>
                <c:pt idx="432">
                  <c:v>44274</c:v>
                </c:pt>
                <c:pt idx="433">
                  <c:v>44274.041666666664</c:v>
                </c:pt>
                <c:pt idx="434">
                  <c:v>44274.083333333336</c:v>
                </c:pt>
                <c:pt idx="435">
                  <c:v>44274.125</c:v>
                </c:pt>
                <c:pt idx="436">
                  <c:v>44274.166666666664</c:v>
                </c:pt>
                <c:pt idx="437">
                  <c:v>44274.208333333336</c:v>
                </c:pt>
                <c:pt idx="438">
                  <c:v>44274.25</c:v>
                </c:pt>
                <c:pt idx="439">
                  <c:v>44274.291666666664</c:v>
                </c:pt>
                <c:pt idx="440">
                  <c:v>44274.333333333336</c:v>
                </c:pt>
                <c:pt idx="441">
                  <c:v>44274.375</c:v>
                </c:pt>
                <c:pt idx="442">
                  <c:v>44274.416666666664</c:v>
                </c:pt>
                <c:pt idx="443">
                  <c:v>44274.458333333336</c:v>
                </c:pt>
                <c:pt idx="444">
                  <c:v>44274.5</c:v>
                </c:pt>
                <c:pt idx="445">
                  <c:v>44274.541666666664</c:v>
                </c:pt>
                <c:pt idx="446">
                  <c:v>44274.583333333336</c:v>
                </c:pt>
                <c:pt idx="447">
                  <c:v>44274.625</c:v>
                </c:pt>
                <c:pt idx="448">
                  <c:v>44274.666666666664</c:v>
                </c:pt>
                <c:pt idx="449">
                  <c:v>44274.708333333336</c:v>
                </c:pt>
                <c:pt idx="450">
                  <c:v>44274.75</c:v>
                </c:pt>
                <c:pt idx="451">
                  <c:v>44274.791666666664</c:v>
                </c:pt>
                <c:pt idx="452">
                  <c:v>44274.833333333336</c:v>
                </c:pt>
                <c:pt idx="453">
                  <c:v>44274.875</c:v>
                </c:pt>
                <c:pt idx="454">
                  <c:v>44274.916666666664</c:v>
                </c:pt>
                <c:pt idx="455">
                  <c:v>44274.958333333336</c:v>
                </c:pt>
                <c:pt idx="456">
                  <c:v>44275</c:v>
                </c:pt>
                <c:pt idx="457">
                  <c:v>44275.041666666664</c:v>
                </c:pt>
                <c:pt idx="458">
                  <c:v>44275.083333333336</c:v>
                </c:pt>
                <c:pt idx="459">
                  <c:v>44275.125</c:v>
                </c:pt>
                <c:pt idx="460">
                  <c:v>44275.166666666664</c:v>
                </c:pt>
                <c:pt idx="461">
                  <c:v>44275.208333333336</c:v>
                </c:pt>
                <c:pt idx="462">
                  <c:v>44275.25</c:v>
                </c:pt>
                <c:pt idx="463">
                  <c:v>44275.291666666664</c:v>
                </c:pt>
                <c:pt idx="464">
                  <c:v>44275.333333333336</c:v>
                </c:pt>
                <c:pt idx="465">
                  <c:v>44275.375</c:v>
                </c:pt>
                <c:pt idx="466">
                  <c:v>44275.416666666664</c:v>
                </c:pt>
                <c:pt idx="467">
                  <c:v>44275.458333333336</c:v>
                </c:pt>
                <c:pt idx="468">
                  <c:v>44275.5</c:v>
                </c:pt>
                <c:pt idx="469">
                  <c:v>44275.541666666664</c:v>
                </c:pt>
                <c:pt idx="470">
                  <c:v>44275.583333333336</c:v>
                </c:pt>
                <c:pt idx="471">
                  <c:v>44275.625</c:v>
                </c:pt>
                <c:pt idx="472">
                  <c:v>44275.666666666664</c:v>
                </c:pt>
                <c:pt idx="473">
                  <c:v>44275.708333333336</c:v>
                </c:pt>
                <c:pt idx="474">
                  <c:v>44275.75</c:v>
                </c:pt>
                <c:pt idx="475">
                  <c:v>44275.791666666664</c:v>
                </c:pt>
                <c:pt idx="476">
                  <c:v>44275.833333333336</c:v>
                </c:pt>
                <c:pt idx="477">
                  <c:v>44275.875</c:v>
                </c:pt>
                <c:pt idx="478">
                  <c:v>44275.916666666664</c:v>
                </c:pt>
                <c:pt idx="479">
                  <c:v>44275.958333333336</c:v>
                </c:pt>
                <c:pt idx="480">
                  <c:v>44276</c:v>
                </c:pt>
                <c:pt idx="481">
                  <c:v>44276.041666666664</c:v>
                </c:pt>
                <c:pt idx="482">
                  <c:v>44276.083333333336</c:v>
                </c:pt>
                <c:pt idx="483">
                  <c:v>44276.125</c:v>
                </c:pt>
                <c:pt idx="484">
                  <c:v>44276.166666666664</c:v>
                </c:pt>
                <c:pt idx="485">
                  <c:v>44276.208333333336</c:v>
                </c:pt>
                <c:pt idx="486">
                  <c:v>44276.25</c:v>
                </c:pt>
                <c:pt idx="487">
                  <c:v>44276.291666666664</c:v>
                </c:pt>
                <c:pt idx="488">
                  <c:v>44276.333333333336</c:v>
                </c:pt>
                <c:pt idx="489">
                  <c:v>44276.375</c:v>
                </c:pt>
                <c:pt idx="490">
                  <c:v>44276.416666666664</c:v>
                </c:pt>
                <c:pt idx="491">
                  <c:v>44276.458333333336</c:v>
                </c:pt>
                <c:pt idx="492">
                  <c:v>44276.5</c:v>
                </c:pt>
                <c:pt idx="493">
                  <c:v>44276.541666666664</c:v>
                </c:pt>
                <c:pt idx="494">
                  <c:v>44276.583333333336</c:v>
                </c:pt>
                <c:pt idx="495">
                  <c:v>44276.625</c:v>
                </c:pt>
                <c:pt idx="496">
                  <c:v>44276.666666666664</c:v>
                </c:pt>
                <c:pt idx="497">
                  <c:v>44276.708333333336</c:v>
                </c:pt>
                <c:pt idx="498">
                  <c:v>44276.75</c:v>
                </c:pt>
                <c:pt idx="499">
                  <c:v>44276.791666666664</c:v>
                </c:pt>
                <c:pt idx="500">
                  <c:v>44276.833333333336</c:v>
                </c:pt>
                <c:pt idx="501">
                  <c:v>44276.875</c:v>
                </c:pt>
                <c:pt idx="502">
                  <c:v>44276.916666666664</c:v>
                </c:pt>
                <c:pt idx="503">
                  <c:v>44276.958333333336</c:v>
                </c:pt>
                <c:pt idx="504">
                  <c:v>44277</c:v>
                </c:pt>
                <c:pt idx="505">
                  <c:v>44277.041666666664</c:v>
                </c:pt>
                <c:pt idx="506">
                  <c:v>44277.083333333336</c:v>
                </c:pt>
                <c:pt idx="507">
                  <c:v>44277.125</c:v>
                </c:pt>
                <c:pt idx="508">
                  <c:v>44277.166666666664</c:v>
                </c:pt>
                <c:pt idx="509">
                  <c:v>44277.208333333336</c:v>
                </c:pt>
                <c:pt idx="510">
                  <c:v>44277.25</c:v>
                </c:pt>
                <c:pt idx="511">
                  <c:v>44277.291666666664</c:v>
                </c:pt>
                <c:pt idx="512">
                  <c:v>44277.333333333336</c:v>
                </c:pt>
                <c:pt idx="513">
                  <c:v>44277.375</c:v>
                </c:pt>
                <c:pt idx="514">
                  <c:v>44277.416666666664</c:v>
                </c:pt>
                <c:pt idx="515">
                  <c:v>44277.458333333336</c:v>
                </c:pt>
                <c:pt idx="516">
                  <c:v>44277.5</c:v>
                </c:pt>
                <c:pt idx="517">
                  <c:v>44277.541666666664</c:v>
                </c:pt>
                <c:pt idx="518">
                  <c:v>44277.583333333336</c:v>
                </c:pt>
                <c:pt idx="519">
                  <c:v>44277.625</c:v>
                </c:pt>
                <c:pt idx="520">
                  <c:v>44277.666666666664</c:v>
                </c:pt>
                <c:pt idx="521">
                  <c:v>44277.708333333336</c:v>
                </c:pt>
                <c:pt idx="522">
                  <c:v>44277.75</c:v>
                </c:pt>
                <c:pt idx="523">
                  <c:v>44277.791666666664</c:v>
                </c:pt>
                <c:pt idx="524">
                  <c:v>44277.833333333336</c:v>
                </c:pt>
                <c:pt idx="525">
                  <c:v>44277.875</c:v>
                </c:pt>
                <c:pt idx="526">
                  <c:v>44277.916666666664</c:v>
                </c:pt>
                <c:pt idx="527">
                  <c:v>44277.958333333336</c:v>
                </c:pt>
                <c:pt idx="528">
                  <c:v>44278</c:v>
                </c:pt>
                <c:pt idx="529">
                  <c:v>44278.041666666664</c:v>
                </c:pt>
                <c:pt idx="530">
                  <c:v>44278.083333333336</c:v>
                </c:pt>
                <c:pt idx="531">
                  <c:v>44278.125</c:v>
                </c:pt>
                <c:pt idx="532">
                  <c:v>44278.166666666664</c:v>
                </c:pt>
                <c:pt idx="533">
                  <c:v>44278.208333333336</c:v>
                </c:pt>
                <c:pt idx="534">
                  <c:v>44278.25</c:v>
                </c:pt>
                <c:pt idx="535">
                  <c:v>44278.291666666664</c:v>
                </c:pt>
                <c:pt idx="536">
                  <c:v>44278.333333333336</c:v>
                </c:pt>
                <c:pt idx="537">
                  <c:v>44278.375</c:v>
                </c:pt>
                <c:pt idx="538">
                  <c:v>44278.416666666664</c:v>
                </c:pt>
                <c:pt idx="539">
                  <c:v>44278.458333333336</c:v>
                </c:pt>
                <c:pt idx="540">
                  <c:v>44278.5</c:v>
                </c:pt>
                <c:pt idx="541">
                  <c:v>44278.541666666664</c:v>
                </c:pt>
                <c:pt idx="542">
                  <c:v>44278.583333333336</c:v>
                </c:pt>
                <c:pt idx="543">
                  <c:v>44278.625</c:v>
                </c:pt>
                <c:pt idx="544">
                  <c:v>44278.666666666664</c:v>
                </c:pt>
                <c:pt idx="545">
                  <c:v>44278.708333333336</c:v>
                </c:pt>
                <c:pt idx="546">
                  <c:v>44278.75</c:v>
                </c:pt>
                <c:pt idx="547">
                  <c:v>44278.791666666664</c:v>
                </c:pt>
                <c:pt idx="548">
                  <c:v>44278.833333333336</c:v>
                </c:pt>
                <c:pt idx="549">
                  <c:v>44278.875</c:v>
                </c:pt>
                <c:pt idx="550">
                  <c:v>44278.916666666664</c:v>
                </c:pt>
                <c:pt idx="551">
                  <c:v>44278.958333333336</c:v>
                </c:pt>
                <c:pt idx="552">
                  <c:v>44279</c:v>
                </c:pt>
                <c:pt idx="553">
                  <c:v>44279.041666666664</c:v>
                </c:pt>
                <c:pt idx="554">
                  <c:v>44279.083333333336</c:v>
                </c:pt>
                <c:pt idx="555">
                  <c:v>44279.125</c:v>
                </c:pt>
                <c:pt idx="556">
                  <c:v>44279.166666666664</c:v>
                </c:pt>
                <c:pt idx="557">
                  <c:v>44279.208333333336</c:v>
                </c:pt>
                <c:pt idx="558">
                  <c:v>44279.25</c:v>
                </c:pt>
                <c:pt idx="559">
                  <c:v>44279.291666666664</c:v>
                </c:pt>
                <c:pt idx="560">
                  <c:v>44279.333333333336</c:v>
                </c:pt>
                <c:pt idx="561">
                  <c:v>44279.375</c:v>
                </c:pt>
                <c:pt idx="562">
                  <c:v>44279.416666666664</c:v>
                </c:pt>
                <c:pt idx="563">
                  <c:v>44279.458333333336</c:v>
                </c:pt>
                <c:pt idx="564">
                  <c:v>44279.5</c:v>
                </c:pt>
                <c:pt idx="565">
                  <c:v>44279.541666666664</c:v>
                </c:pt>
                <c:pt idx="566">
                  <c:v>44279.583333333336</c:v>
                </c:pt>
                <c:pt idx="567">
                  <c:v>44279.625</c:v>
                </c:pt>
                <c:pt idx="568">
                  <c:v>44279.666666666664</c:v>
                </c:pt>
                <c:pt idx="569">
                  <c:v>44279.708333333336</c:v>
                </c:pt>
                <c:pt idx="570">
                  <c:v>44279.75</c:v>
                </c:pt>
                <c:pt idx="571">
                  <c:v>44279.791666666664</c:v>
                </c:pt>
                <c:pt idx="572">
                  <c:v>44279.833333333336</c:v>
                </c:pt>
                <c:pt idx="573">
                  <c:v>44279.875</c:v>
                </c:pt>
                <c:pt idx="574">
                  <c:v>44279.916666666664</c:v>
                </c:pt>
                <c:pt idx="575">
                  <c:v>44279.958333333336</c:v>
                </c:pt>
                <c:pt idx="576">
                  <c:v>44280</c:v>
                </c:pt>
                <c:pt idx="577">
                  <c:v>44280.041666666664</c:v>
                </c:pt>
                <c:pt idx="578">
                  <c:v>44280.083333333336</c:v>
                </c:pt>
                <c:pt idx="579">
                  <c:v>44280.125</c:v>
                </c:pt>
                <c:pt idx="580">
                  <c:v>44280.166666666664</c:v>
                </c:pt>
                <c:pt idx="581">
                  <c:v>44280.208333333336</c:v>
                </c:pt>
                <c:pt idx="582">
                  <c:v>44280.25</c:v>
                </c:pt>
                <c:pt idx="583">
                  <c:v>44280.291666666664</c:v>
                </c:pt>
                <c:pt idx="584">
                  <c:v>44280.333333333336</c:v>
                </c:pt>
                <c:pt idx="585">
                  <c:v>44280.375</c:v>
                </c:pt>
                <c:pt idx="586">
                  <c:v>44280.416666666664</c:v>
                </c:pt>
                <c:pt idx="587">
                  <c:v>44280.458333333336</c:v>
                </c:pt>
                <c:pt idx="588">
                  <c:v>44280.5</c:v>
                </c:pt>
                <c:pt idx="589">
                  <c:v>44280.541666666664</c:v>
                </c:pt>
                <c:pt idx="590">
                  <c:v>44280.583333333336</c:v>
                </c:pt>
                <c:pt idx="591">
                  <c:v>44280.625</c:v>
                </c:pt>
                <c:pt idx="592">
                  <c:v>44280.666666666664</c:v>
                </c:pt>
                <c:pt idx="593">
                  <c:v>44280.708333333336</c:v>
                </c:pt>
                <c:pt idx="594">
                  <c:v>44280.75</c:v>
                </c:pt>
                <c:pt idx="595">
                  <c:v>44280.791666666664</c:v>
                </c:pt>
                <c:pt idx="596">
                  <c:v>44280.833333333336</c:v>
                </c:pt>
                <c:pt idx="597">
                  <c:v>44280.875</c:v>
                </c:pt>
                <c:pt idx="598">
                  <c:v>44280.916666666664</c:v>
                </c:pt>
                <c:pt idx="599">
                  <c:v>44280.958333333336</c:v>
                </c:pt>
                <c:pt idx="600">
                  <c:v>44281</c:v>
                </c:pt>
                <c:pt idx="601">
                  <c:v>44281.041666666664</c:v>
                </c:pt>
                <c:pt idx="602">
                  <c:v>44281.083333333336</c:v>
                </c:pt>
                <c:pt idx="603">
                  <c:v>44281.125</c:v>
                </c:pt>
                <c:pt idx="604">
                  <c:v>44281.166666666664</c:v>
                </c:pt>
                <c:pt idx="605">
                  <c:v>44281.208333333336</c:v>
                </c:pt>
                <c:pt idx="606">
                  <c:v>44281.25</c:v>
                </c:pt>
                <c:pt idx="607">
                  <c:v>44281.291666666664</c:v>
                </c:pt>
                <c:pt idx="608">
                  <c:v>44281.333333333336</c:v>
                </c:pt>
                <c:pt idx="609">
                  <c:v>44281.375</c:v>
                </c:pt>
                <c:pt idx="610">
                  <c:v>44281.416666666664</c:v>
                </c:pt>
                <c:pt idx="611">
                  <c:v>44281.458333333336</c:v>
                </c:pt>
                <c:pt idx="612">
                  <c:v>44281.5</c:v>
                </c:pt>
                <c:pt idx="613">
                  <c:v>44281.541666666664</c:v>
                </c:pt>
                <c:pt idx="614">
                  <c:v>44281.583333333336</c:v>
                </c:pt>
                <c:pt idx="615">
                  <c:v>44281.625</c:v>
                </c:pt>
                <c:pt idx="616">
                  <c:v>44281.666666666664</c:v>
                </c:pt>
                <c:pt idx="617">
                  <c:v>44281.708333333336</c:v>
                </c:pt>
                <c:pt idx="618">
                  <c:v>44281.75</c:v>
                </c:pt>
                <c:pt idx="619">
                  <c:v>44281.791666666664</c:v>
                </c:pt>
                <c:pt idx="620">
                  <c:v>44281.833333333336</c:v>
                </c:pt>
                <c:pt idx="621">
                  <c:v>44281.875</c:v>
                </c:pt>
                <c:pt idx="622">
                  <c:v>44281.916666666664</c:v>
                </c:pt>
                <c:pt idx="623">
                  <c:v>44281.958333333336</c:v>
                </c:pt>
                <c:pt idx="624">
                  <c:v>44282</c:v>
                </c:pt>
                <c:pt idx="625">
                  <c:v>44282.041666666664</c:v>
                </c:pt>
                <c:pt idx="626">
                  <c:v>44282.083333333336</c:v>
                </c:pt>
                <c:pt idx="627">
                  <c:v>44282.125</c:v>
                </c:pt>
                <c:pt idx="628">
                  <c:v>44282.166666666664</c:v>
                </c:pt>
                <c:pt idx="629">
                  <c:v>44282.208333333336</c:v>
                </c:pt>
                <c:pt idx="630">
                  <c:v>44282.25</c:v>
                </c:pt>
                <c:pt idx="631">
                  <c:v>44282.291666666664</c:v>
                </c:pt>
                <c:pt idx="632">
                  <c:v>44282.333333333336</c:v>
                </c:pt>
                <c:pt idx="633">
                  <c:v>44282.375</c:v>
                </c:pt>
                <c:pt idx="634">
                  <c:v>44282.416666666664</c:v>
                </c:pt>
                <c:pt idx="635">
                  <c:v>44282.458333333336</c:v>
                </c:pt>
                <c:pt idx="636">
                  <c:v>44282.5</c:v>
                </c:pt>
                <c:pt idx="637">
                  <c:v>44282.541666666664</c:v>
                </c:pt>
                <c:pt idx="638">
                  <c:v>44282.583333333336</c:v>
                </c:pt>
                <c:pt idx="639">
                  <c:v>44282.625</c:v>
                </c:pt>
                <c:pt idx="640">
                  <c:v>44282.666666666664</c:v>
                </c:pt>
                <c:pt idx="641">
                  <c:v>44282.708333333336</c:v>
                </c:pt>
                <c:pt idx="642">
                  <c:v>44282.75</c:v>
                </c:pt>
                <c:pt idx="643">
                  <c:v>44282.791666666664</c:v>
                </c:pt>
                <c:pt idx="644">
                  <c:v>44282.833333333336</c:v>
                </c:pt>
                <c:pt idx="645">
                  <c:v>44282.875</c:v>
                </c:pt>
                <c:pt idx="646">
                  <c:v>44282.916666666664</c:v>
                </c:pt>
                <c:pt idx="647">
                  <c:v>44282.958333333336</c:v>
                </c:pt>
                <c:pt idx="648">
                  <c:v>44283</c:v>
                </c:pt>
                <c:pt idx="649">
                  <c:v>44283.041666666664</c:v>
                </c:pt>
                <c:pt idx="650">
                  <c:v>44283.083333333336</c:v>
                </c:pt>
                <c:pt idx="651">
                  <c:v>44283.125</c:v>
                </c:pt>
                <c:pt idx="652">
                  <c:v>44283.166666666664</c:v>
                </c:pt>
                <c:pt idx="653">
                  <c:v>44283.208333333336</c:v>
                </c:pt>
                <c:pt idx="654">
                  <c:v>44283.25</c:v>
                </c:pt>
                <c:pt idx="655">
                  <c:v>44283.291666666664</c:v>
                </c:pt>
                <c:pt idx="656">
                  <c:v>44283.333333333336</c:v>
                </c:pt>
                <c:pt idx="657">
                  <c:v>44283.375</c:v>
                </c:pt>
                <c:pt idx="658">
                  <c:v>44283.416666666664</c:v>
                </c:pt>
                <c:pt idx="659">
                  <c:v>44283.458333333336</c:v>
                </c:pt>
                <c:pt idx="660">
                  <c:v>44283.5</c:v>
                </c:pt>
                <c:pt idx="661">
                  <c:v>44283.541666666664</c:v>
                </c:pt>
                <c:pt idx="662">
                  <c:v>44283.583333333336</c:v>
                </c:pt>
                <c:pt idx="663">
                  <c:v>44283.625</c:v>
                </c:pt>
                <c:pt idx="664">
                  <c:v>44283.666666666664</c:v>
                </c:pt>
                <c:pt idx="665">
                  <c:v>44283.708333333336</c:v>
                </c:pt>
                <c:pt idx="666">
                  <c:v>44283.75</c:v>
                </c:pt>
                <c:pt idx="667">
                  <c:v>44283.791666666664</c:v>
                </c:pt>
                <c:pt idx="668">
                  <c:v>44283.833333333336</c:v>
                </c:pt>
                <c:pt idx="669">
                  <c:v>44283.875</c:v>
                </c:pt>
                <c:pt idx="670">
                  <c:v>44283.916666666664</c:v>
                </c:pt>
                <c:pt idx="671">
                  <c:v>44283.958333333336</c:v>
                </c:pt>
                <c:pt idx="672">
                  <c:v>44284</c:v>
                </c:pt>
                <c:pt idx="673">
                  <c:v>44284.041666666664</c:v>
                </c:pt>
                <c:pt idx="674">
                  <c:v>44284.083333333336</c:v>
                </c:pt>
                <c:pt idx="675">
                  <c:v>44284.125</c:v>
                </c:pt>
                <c:pt idx="676">
                  <c:v>44284.166666666664</c:v>
                </c:pt>
                <c:pt idx="677">
                  <c:v>44284.208333333336</c:v>
                </c:pt>
                <c:pt idx="678">
                  <c:v>44284.25</c:v>
                </c:pt>
                <c:pt idx="679">
                  <c:v>44284.291666666664</c:v>
                </c:pt>
                <c:pt idx="680">
                  <c:v>44284.333333333336</c:v>
                </c:pt>
                <c:pt idx="681">
                  <c:v>44284.375</c:v>
                </c:pt>
                <c:pt idx="682">
                  <c:v>44284.416666666664</c:v>
                </c:pt>
                <c:pt idx="683">
                  <c:v>44284.458333333336</c:v>
                </c:pt>
                <c:pt idx="684">
                  <c:v>44284.5</c:v>
                </c:pt>
                <c:pt idx="685">
                  <c:v>44284.541666666664</c:v>
                </c:pt>
                <c:pt idx="686">
                  <c:v>44284.583333333336</c:v>
                </c:pt>
                <c:pt idx="687">
                  <c:v>44284.625</c:v>
                </c:pt>
                <c:pt idx="688">
                  <c:v>44284.666666666664</c:v>
                </c:pt>
                <c:pt idx="689">
                  <c:v>44284.708333333336</c:v>
                </c:pt>
                <c:pt idx="690">
                  <c:v>44284.75</c:v>
                </c:pt>
                <c:pt idx="691">
                  <c:v>44284.791666666664</c:v>
                </c:pt>
                <c:pt idx="692">
                  <c:v>44284.833333333336</c:v>
                </c:pt>
                <c:pt idx="693">
                  <c:v>44284.875</c:v>
                </c:pt>
                <c:pt idx="694">
                  <c:v>44284.916666666664</c:v>
                </c:pt>
                <c:pt idx="695">
                  <c:v>44284.958333333336</c:v>
                </c:pt>
                <c:pt idx="696">
                  <c:v>44285</c:v>
                </c:pt>
                <c:pt idx="697">
                  <c:v>44285.041666666664</c:v>
                </c:pt>
                <c:pt idx="698">
                  <c:v>44285.083333333336</c:v>
                </c:pt>
                <c:pt idx="699">
                  <c:v>44285.125</c:v>
                </c:pt>
                <c:pt idx="700">
                  <c:v>44285.166666666664</c:v>
                </c:pt>
                <c:pt idx="701">
                  <c:v>44285.208333333336</c:v>
                </c:pt>
                <c:pt idx="702">
                  <c:v>44285.25</c:v>
                </c:pt>
                <c:pt idx="703">
                  <c:v>44285.291666666664</c:v>
                </c:pt>
                <c:pt idx="704">
                  <c:v>44285.333333333336</c:v>
                </c:pt>
                <c:pt idx="705">
                  <c:v>44285.375</c:v>
                </c:pt>
                <c:pt idx="706">
                  <c:v>44285.416666666664</c:v>
                </c:pt>
                <c:pt idx="707">
                  <c:v>44285.458333333336</c:v>
                </c:pt>
                <c:pt idx="708">
                  <c:v>44285.5</c:v>
                </c:pt>
                <c:pt idx="709">
                  <c:v>44285.541666666664</c:v>
                </c:pt>
                <c:pt idx="710">
                  <c:v>44285.583333333336</c:v>
                </c:pt>
                <c:pt idx="711">
                  <c:v>44285.625</c:v>
                </c:pt>
                <c:pt idx="712">
                  <c:v>44285.666666666664</c:v>
                </c:pt>
                <c:pt idx="713">
                  <c:v>44285.708333333336</c:v>
                </c:pt>
                <c:pt idx="714">
                  <c:v>44285.75</c:v>
                </c:pt>
                <c:pt idx="715">
                  <c:v>44285.791666666664</c:v>
                </c:pt>
                <c:pt idx="716">
                  <c:v>44285.833333333336</c:v>
                </c:pt>
                <c:pt idx="717">
                  <c:v>44285.875</c:v>
                </c:pt>
                <c:pt idx="718">
                  <c:v>44285.916666666664</c:v>
                </c:pt>
                <c:pt idx="719">
                  <c:v>44285.958333333336</c:v>
                </c:pt>
                <c:pt idx="720">
                  <c:v>44286</c:v>
                </c:pt>
                <c:pt idx="721">
                  <c:v>44286.041666666664</c:v>
                </c:pt>
                <c:pt idx="722">
                  <c:v>44286.083333333336</c:v>
                </c:pt>
                <c:pt idx="723">
                  <c:v>44286.125</c:v>
                </c:pt>
                <c:pt idx="724">
                  <c:v>44286.166666666664</c:v>
                </c:pt>
                <c:pt idx="725">
                  <c:v>44286.208333333336</c:v>
                </c:pt>
                <c:pt idx="726">
                  <c:v>44286.25</c:v>
                </c:pt>
                <c:pt idx="727">
                  <c:v>44286.291666666664</c:v>
                </c:pt>
                <c:pt idx="728">
                  <c:v>44286.333333333336</c:v>
                </c:pt>
                <c:pt idx="729">
                  <c:v>44286.375</c:v>
                </c:pt>
                <c:pt idx="730">
                  <c:v>44286.416666666664</c:v>
                </c:pt>
                <c:pt idx="731">
                  <c:v>44286.458333333336</c:v>
                </c:pt>
                <c:pt idx="732">
                  <c:v>44286.5</c:v>
                </c:pt>
                <c:pt idx="733">
                  <c:v>44286.541666666664</c:v>
                </c:pt>
                <c:pt idx="734">
                  <c:v>44286.583333333336</c:v>
                </c:pt>
                <c:pt idx="735">
                  <c:v>44286.625</c:v>
                </c:pt>
                <c:pt idx="736">
                  <c:v>44286.666666666664</c:v>
                </c:pt>
                <c:pt idx="737">
                  <c:v>44286.708333333336</c:v>
                </c:pt>
                <c:pt idx="738">
                  <c:v>44286.75</c:v>
                </c:pt>
                <c:pt idx="739">
                  <c:v>44286.791666666664</c:v>
                </c:pt>
                <c:pt idx="740">
                  <c:v>44286.833333333336</c:v>
                </c:pt>
                <c:pt idx="741">
                  <c:v>44286.875</c:v>
                </c:pt>
                <c:pt idx="742">
                  <c:v>44286.916666666664</c:v>
                </c:pt>
                <c:pt idx="743">
                  <c:v>44286.958333333336</c:v>
                </c:pt>
              </c:numCache>
            </c:numRef>
          </c:xVal>
          <c:yVal>
            <c:numRef>
              <c:f>'DATA 2021'!$C$2:$C$745</c:f>
              <c:numCache>
                <c:formatCode>General</c:formatCode>
                <c:ptCount val="744"/>
                <c:pt idx="0">
                  <c:v>0</c:v>
                </c:pt>
                <c:pt idx="1">
                  <c:v>0</c:v>
                </c:pt>
                <c:pt idx="2">
                  <c:v>0</c:v>
                </c:pt>
                <c:pt idx="3">
                  <c:v>0.1999999999999886</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1999999999999886</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2.1999999999999891</c:v>
                </c:pt>
                <c:pt idx="230">
                  <c:v>16.400000000000031</c:v>
                </c:pt>
                <c:pt idx="231">
                  <c:v>1.399999999999977</c:v>
                </c:pt>
                <c:pt idx="232">
                  <c:v>4.6000000000000227</c:v>
                </c:pt>
                <c:pt idx="233">
                  <c:v>1.399999999999977</c:v>
                </c:pt>
                <c:pt idx="234">
                  <c:v>0.1999999999999886</c:v>
                </c:pt>
                <c:pt idx="235">
                  <c:v>1</c:v>
                </c:pt>
                <c:pt idx="236">
                  <c:v>0.80000000000001137</c:v>
                </c:pt>
                <c:pt idx="237">
                  <c:v>0</c:v>
                </c:pt>
                <c:pt idx="238">
                  <c:v>0</c:v>
                </c:pt>
                <c:pt idx="239">
                  <c:v>0</c:v>
                </c:pt>
                <c:pt idx="240">
                  <c:v>0.1999999999999886</c:v>
                </c:pt>
                <c:pt idx="241">
                  <c:v>0.1999999999999886</c:v>
                </c:pt>
                <c:pt idx="242">
                  <c:v>0</c:v>
                </c:pt>
                <c:pt idx="243">
                  <c:v>0.2000000000000455</c:v>
                </c:pt>
                <c:pt idx="244">
                  <c:v>0</c:v>
                </c:pt>
                <c:pt idx="245">
                  <c:v>0</c:v>
                </c:pt>
                <c:pt idx="246">
                  <c:v>0</c:v>
                </c:pt>
                <c:pt idx="247">
                  <c:v>0</c:v>
                </c:pt>
                <c:pt idx="248">
                  <c:v>0.59999999999996589</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60000000000002274</c:v>
                </c:pt>
                <c:pt idx="286">
                  <c:v>0.1999999999999886</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1999999999999886</c:v>
                </c:pt>
                <c:pt idx="303">
                  <c:v>4</c:v>
                </c:pt>
                <c:pt idx="304">
                  <c:v>0</c:v>
                </c:pt>
                <c:pt idx="305">
                  <c:v>0.1999999999999886</c:v>
                </c:pt>
                <c:pt idx="306">
                  <c:v>0.2000000000000455</c:v>
                </c:pt>
                <c:pt idx="307">
                  <c:v>0</c:v>
                </c:pt>
                <c:pt idx="308">
                  <c:v>0.1999999999999886</c:v>
                </c:pt>
                <c:pt idx="309">
                  <c:v>0</c:v>
                </c:pt>
                <c:pt idx="310">
                  <c:v>0.1999999999999886</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2.6000000000000232</c:v>
                </c:pt>
                <c:pt idx="329">
                  <c:v>0.1999999999999886</c:v>
                </c:pt>
                <c:pt idx="330">
                  <c:v>0.1999999999999886</c:v>
                </c:pt>
                <c:pt idx="331">
                  <c:v>3.1999999999999891</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40000000000003411</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1999999999999886</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1999999999999886</c:v>
                </c:pt>
                <c:pt idx="490">
                  <c:v>0</c:v>
                </c:pt>
                <c:pt idx="491">
                  <c:v>0</c:v>
                </c:pt>
                <c:pt idx="492">
                  <c:v>0</c:v>
                </c:pt>
                <c:pt idx="493">
                  <c:v>3.6000000000000232</c:v>
                </c:pt>
                <c:pt idx="494">
                  <c:v>1.799999999999955</c:v>
                </c:pt>
                <c:pt idx="495">
                  <c:v>0</c:v>
                </c:pt>
                <c:pt idx="496">
                  <c:v>0</c:v>
                </c:pt>
                <c:pt idx="497">
                  <c:v>6.4000000000000341</c:v>
                </c:pt>
                <c:pt idx="498">
                  <c:v>0</c:v>
                </c:pt>
                <c:pt idx="499">
                  <c:v>0.1999999999999886</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39999999999997732</c:v>
                </c:pt>
                <c:pt idx="551">
                  <c:v>0.40000000000003411</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1999999999999886</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4.8000000000000114</c:v>
                </c:pt>
                <c:pt idx="642">
                  <c:v>0.59999999999996589</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1.200000000000045</c:v>
                </c:pt>
                <c:pt idx="689">
                  <c:v>0</c:v>
                </c:pt>
                <c:pt idx="690">
                  <c:v>0</c:v>
                </c:pt>
                <c:pt idx="691">
                  <c:v>0</c:v>
                </c:pt>
                <c:pt idx="692">
                  <c:v>0</c:v>
                </c:pt>
                <c:pt idx="693">
                  <c:v>0</c:v>
                </c:pt>
                <c:pt idx="694">
                  <c:v>0</c:v>
                </c:pt>
                <c:pt idx="695">
                  <c:v>0</c:v>
                </c:pt>
                <c:pt idx="696">
                  <c:v>0</c:v>
                </c:pt>
                <c:pt idx="697">
                  <c:v>0</c:v>
                </c:pt>
                <c:pt idx="698">
                  <c:v>0</c:v>
                </c:pt>
                <c:pt idx="699">
                  <c:v>0</c:v>
                </c:pt>
                <c:pt idx="700">
                  <c:v>0.1999999999999886</c:v>
                </c:pt>
                <c:pt idx="701">
                  <c:v>0.59999999999996589</c:v>
                </c:pt>
                <c:pt idx="702">
                  <c:v>0</c:v>
                </c:pt>
                <c:pt idx="703">
                  <c:v>0.60000000000002274</c:v>
                </c:pt>
                <c:pt idx="704">
                  <c:v>0</c:v>
                </c:pt>
                <c:pt idx="705">
                  <c:v>0.1999999999999886</c:v>
                </c:pt>
                <c:pt idx="706">
                  <c:v>0</c:v>
                </c:pt>
                <c:pt idx="707">
                  <c:v>0</c:v>
                </c:pt>
                <c:pt idx="708">
                  <c:v>0</c:v>
                </c:pt>
                <c:pt idx="709">
                  <c:v>0</c:v>
                </c:pt>
                <c:pt idx="710">
                  <c:v>0.1999999999999886</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1</c:v>
                </c:pt>
                <c:pt idx="734">
                  <c:v>0</c:v>
                </c:pt>
                <c:pt idx="735">
                  <c:v>0</c:v>
                </c:pt>
                <c:pt idx="736">
                  <c:v>0</c:v>
                </c:pt>
                <c:pt idx="737">
                  <c:v>0</c:v>
                </c:pt>
                <c:pt idx="738">
                  <c:v>0</c:v>
                </c:pt>
                <c:pt idx="739">
                  <c:v>0</c:v>
                </c:pt>
                <c:pt idx="740">
                  <c:v>0</c:v>
                </c:pt>
                <c:pt idx="741">
                  <c:v>0</c:v>
                </c:pt>
                <c:pt idx="742">
                  <c:v>0</c:v>
                </c:pt>
                <c:pt idx="743">
                  <c:v>0</c:v>
                </c:pt>
              </c:numCache>
            </c:numRef>
          </c:yVal>
          <c:smooth val="1"/>
          <c:extLst xmlns:c16r2="http://schemas.microsoft.com/office/drawing/2015/06/chart">
            <c:ext xmlns:c16="http://schemas.microsoft.com/office/drawing/2014/chart" uri="{C3380CC4-5D6E-409C-BE32-E72D297353CC}">
              <c16:uniqueId val="{00000001-EED5-4A22-BCAC-A1070F03DA72}"/>
            </c:ext>
          </c:extLst>
        </c:ser>
        <c:dLbls>
          <c:showLegendKey val="0"/>
          <c:showVal val="0"/>
          <c:showCatName val="0"/>
          <c:showSerName val="0"/>
          <c:showPercent val="0"/>
          <c:showBubbleSize val="0"/>
        </c:dLbls>
        <c:axId val="-1250952112"/>
        <c:axId val="-1250963536"/>
      </c:scatterChart>
      <c:valAx>
        <c:axId val="-1250952656"/>
        <c:scaling>
          <c:orientation val="minMax"/>
          <c:max val="44288"/>
          <c:min val="442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0962992"/>
        <c:crosses val="autoZero"/>
        <c:crossBetween val="midCat"/>
        <c:majorUnit val="7"/>
        <c:minorUnit val="5"/>
      </c:valAx>
      <c:valAx>
        <c:axId val="-1250962992"/>
        <c:scaling>
          <c:orientation val="minMax"/>
          <c:max val="90"/>
          <c:min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Flow</a:t>
                </a:r>
                <a:r>
                  <a:rPr lang="en-PH" baseline="0"/>
                  <a:t> (cms))</a:t>
                </a:r>
                <a:endParaRPr lang="en-PH"/>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0952656"/>
        <c:crosses val="autoZero"/>
        <c:crossBetween val="midCat"/>
      </c:valAx>
      <c:valAx>
        <c:axId val="-1250963536"/>
        <c:scaling>
          <c:orientation val="maxMin"/>
          <c:max val="30"/>
          <c:min val="0"/>
        </c:scaling>
        <c:delete val="0"/>
        <c:axPos val="r"/>
        <c:title>
          <c:tx>
            <c:rich>
              <a:bodyPr/>
              <a:lstStyle/>
              <a:p>
                <a:pPr>
                  <a:defRPr b="0"/>
                </a:pPr>
                <a:r>
                  <a:rPr lang="en-PH" b="0"/>
                  <a:t>Precipitation (mm)</a:t>
                </a:r>
              </a:p>
            </c:rich>
          </c:tx>
          <c:overlay val="0"/>
        </c:title>
        <c:numFmt formatCode="General" sourceLinked="1"/>
        <c:majorTickMark val="out"/>
        <c:minorTickMark val="none"/>
        <c:tickLblPos val="nextTo"/>
        <c:crossAx val="-1250952112"/>
        <c:crosses val="max"/>
        <c:crossBetween val="midCat"/>
      </c:valAx>
      <c:valAx>
        <c:axId val="-1250952112"/>
        <c:scaling>
          <c:orientation val="minMax"/>
        </c:scaling>
        <c:delete val="1"/>
        <c:axPos val="t"/>
        <c:numFmt formatCode="[$-3409]mmmm\ dd\,\ yyyy;@" sourceLinked="1"/>
        <c:majorTickMark val="out"/>
        <c:minorTickMark val="none"/>
        <c:tickLblPos val="nextTo"/>
        <c:crossAx val="-1250963536"/>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Monthly Rating</a:t>
            </a:r>
            <a:r>
              <a:rPr lang="en-US" b="1" i="1" baseline="0"/>
              <a:t> Curve</a:t>
            </a:r>
            <a:r>
              <a:rPr lang="en-US" b="1" i="1"/>
              <a:t> </a:t>
            </a:r>
            <a:r>
              <a:rPr lang="en-US" b="1" i="1" baseline="0"/>
              <a:t>at Pinan-anan (2021) </a:t>
            </a:r>
            <a:endParaRPr lang="en-US" b="1" i="1"/>
          </a:p>
        </c:rich>
      </c:tx>
      <c:layout>
        <c:manualLayout>
          <c:xMode val="edge"/>
          <c:yMode val="edge"/>
          <c:x val="0.26678410391008817"/>
          <c:y val="0"/>
        </c:manualLayout>
      </c:layout>
      <c:overlay val="0"/>
      <c:spPr>
        <a:noFill/>
        <a:ln>
          <a:noFill/>
        </a:ln>
        <a:effectLst/>
      </c:spPr>
    </c:title>
    <c:autoTitleDeleted val="0"/>
    <c:plotArea>
      <c:layout>
        <c:manualLayout>
          <c:layoutTarget val="inner"/>
          <c:xMode val="edge"/>
          <c:yMode val="edge"/>
          <c:x val="5.9446799919240872E-2"/>
          <c:y val="2.7610251818033348E-2"/>
          <c:w val="0.88827153629374478"/>
          <c:h val="0.74049925619807777"/>
        </c:manualLayout>
      </c:layout>
      <c:scatterChart>
        <c:scatterStyle val="lineMarker"/>
        <c:varyColors val="0"/>
        <c:ser>
          <c:idx val="3"/>
          <c:order val="0"/>
          <c:tx>
            <c:v>APRIL</c:v>
          </c:tx>
          <c:spPr>
            <a:ln w="19050">
              <a:noFill/>
            </a:ln>
          </c:spPr>
          <c:marker>
            <c:symbol val="diamond"/>
            <c:size val="4"/>
            <c:spPr>
              <a:noFill/>
              <a:ln>
                <a:noFill/>
              </a:ln>
            </c:spPr>
          </c:marker>
          <c:trendline>
            <c:spPr>
              <a:ln w="12700">
                <a:solidFill>
                  <a:srgbClr val="FFFF00"/>
                </a:solidFill>
              </a:ln>
            </c:spPr>
            <c:trendlineType val="poly"/>
            <c:order val="2"/>
            <c:dispRSqr val="0"/>
            <c:dispEq val="0"/>
          </c:trendline>
          <c:xVal>
            <c:numRef>
              <c:f>'Hydro Graph'!$D$1561:$D$2280</c:f>
              <c:numCache>
                <c:formatCode>0.00</c:formatCode>
                <c:ptCount val="720"/>
                <c:pt idx="0">
                  <c:v>9.7242595873261575</c:v>
                </c:pt>
                <c:pt idx="1">
                  <c:v>8.6112304473699197</c:v>
                </c:pt>
                <c:pt idx="2">
                  <c:v>10.318340615629644</c:v>
                </c:pt>
                <c:pt idx="3">
                  <c:v>10.318340615629644</c:v>
                </c:pt>
                <c:pt idx="4">
                  <c:v>9.7242595873261575</c:v>
                </c:pt>
                <c:pt idx="5">
                  <c:v>8.6112304473699197</c:v>
                </c:pt>
                <c:pt idx="6">
                  <c:v>8.6112304473699197</c:v>
                </c:pt>
                <c:pt idx="7">
                  <c:v>8.6112304473699197</c:v>
                </c:pt>
                <c:pt idx="8">
                  <c:v>9.1554504192349686</c:v>
                </c:pt>
                <c:pt idx="9">
                  <c:v>10.318340615629644</c:v>
                </c:pt>
                <c:pt idx="10">
                  <c:v>9.7242595873261575</c:v>
                </c:pt>
                <c:pt idx="11">
                  <c:v>10.93838361647218</c:v>
                </c:pt>
                <c:pt idx="12">
                  <c:v>10.93838361647218</c:v>
                </c:pt>
                <c:pt idx="13">
                  <c:v>10.318340615629644</c:v>
                </c:pt>
                <c:pt idx="14">
                  <c:v>11.585086110292956</c:v>
                </c:pt>
                <c:pt idx="15">
                  <c:v>10.318340615629644</c:v>
                </c:pt>
                <c:pt idx="16">
                  <c:v>9.7242595873261575</c:v>
                </c:pt>
                <c:pt idx="17">
                  <c:v>10.318340615629644</c:v>
                </c:pt>
                <c:pt idx="18">
                  <c:v>9.7242595873261575</c:v>
                </c:pt>
                <c:pt idx="19">
                  <c:v>10.93838361647218</c:v>
                </c:pt>
                <c:pt idx="20">
                  <c:v>9.7242595873261575</c:v>
                </c:pt>
                <c:pt idx="21">
                  <c:v>10.318340615629644</c:v>
                </c:pt>
                <c:pt idx="22">
                  <c:v>10.318340615629644</c:v>
                </c:pt>
                <c:pt idx="23">
                  <c:v>10.93838361647218</c:v>
                </c:pt>
                <c:pt idx="24">
                  <c:v>9.7242595873261575</c:v>
                </c:pt>
                <c:pt idx="25">
                  <c:v>13.692236054542748</c:v>
                </c:pt>
                <c:pt idx="26">
                  <c:v>8.6112304473699197</c:v>
                </c:pt>
                <c:pt idx="27">
                  <c:v>10.318340615629644</c:v>
                </c:pt>
                <c:pt idx="28">
                  <c:v>8.6112304473699197</c:v>
                </c:pt>
                <c:pt idx="29">
                  <c:v>8.0909244971991328</c:v>
                </c:pt>
                <c:pt idx="30">
                  <c:v>8.6112304473699197</c:v>
                </c:pt>
                <c:pt idx="31">
                  <c:v>9.1554504192349686</c:v>
                </c:pt>
                <c:pt idx="32">
                  <c:v>10.318340615629644</c:v>
                </c:pt>
                <c:pt idx="33">
                  <c:v>10.318340615629644</c:v>
                </c:pt>
                <c:pt idx="34">
                  <c:v>10.318340615629644</c:v>
                </c:pt>
                <c:pt idx="35">
                  <c:v>11.585086110292956</c:v>
                </c:pt>
                <c:pt idx="36">
                  <c:v>9.1554504192349686</c:v>
                </c:pt>
                <c:pt idx="37">
                  <c:v>10.318340615629644</c:v>
                </c:pt>
                <c:pt idx="38">
                  <c:v>10.93838361647218</c:v>
                </c:pt>
                <c:pt idx="39">
                  <c:v>9.1554504192349686</c:v>
                </c:pt>
                <c:pt idx="40">
                  <c:v>9.1554504192349686</c:v>
                </c:pt>
                <c:pt idx="41">
                  <c:v>9.7242595873261575</c:v>
                </c:pt>
                <c:pt idx="42">
                  <c:v>9.1554504192349686</c:v>
                </c:pt>
                <c:pt idx="43">
                  <c:v>8.6112304473699197</c:v>
                </c:pt>
                <c:pt idx="44">
                  <c:v>10.93838361647218</c:v>
                </c:pt>
                <c:pt idx="45">
                  <c:v>9.1554504192349686</c:v>
                </c:pt>
                <c:pt idx="46">
                  <c:v>10.93838361647218</c:v>
                </c:pt>
                <c:pt idx="47">
                  <c:v>8.0909244971991328</c:v>
                </c:pt>
                <c:pt idx="48">
                  <c:v>8.6112304473699197</c:v>
                </c:pt>
                <c:pt idx="49">
                  <c:v>10.318340615629644</c:v>
                </c:pt>
                <c:pt idx="50">
                  <c:v>9.1554504192349686</c:v>
                </c:pt>
                <c:pt idx="51">
                  <c:v>8.6112304473699197</c:v>
                </c:pt>
                <c:pt idx="52">
                  <c:v>9.7242595873261575</c:v>
                </c:pt>
                <c:pt idx="53">
                  <c:v>9.7242595873261575</c:v>
                </c:pt>
                <c:pt idx="54">
                  <c:v>8.6112304473699197</c:v>
                </c:pt>
                <c:pt idx="55">
                  <c:v>9.7242595873261575</c:v>
                </c:pt>
                <c:pt idx="56">
                  <c:v>9.1554504192349686</c:v>
                </c:pt>
                <c:pt idx="57">
                  <c:v>8.6112304473699197</c:v>
                </c:pt>
                <c:pt idx="58">
                  <c:v>8.6112304473699197</c:v>
                </c:pt>
                <c:pt idx="59">
                  <c:v>8.6112304473699197</c:v>
                </c:pt>
                <c:pt idx="60">
                  <c:v>10.318340615629644</c:v>
                </c:pt>
                <c:pt idx="61">
                  <c:v>10.318340615629644</c:v>
                </c:pt>
                <c:pt idx="62">
                  <c:v>9.7242595873261575</c:v>
                </c:pt>
                <c:pt idx="63">
                  <c:v>9.7242595873261575</c:v>
                </c:pt>
                <c:pt idx="64">
                  <c:v>10.93838361647218</c:v>
                </c:pt>
                <c:pt idx="65">
                  <c:v>9.7242595873261575</c:v>
                </c:pt>
                <c:pt idx="66">
                  <c:v>9.1554504192349686</c:v>
                </c:pt>
                <c:pt idx="67">
                  <c:v>10.318340615629644</c:v>
                </c:pt>
                <c:pt idx="68">
                  <c:v>10.318340615629644</c:v>
                </c:pt>
                <c:pt idx="69">
                  <c:v>9.7242595873261575</c:v>
                </c:pt>
                <c:pt idx="70">
                  <c:v>10.93838361647218</c:v>
                </c:pt>
                <c:pt idx="71">
                  <c:v>9.7242595873261575</c:v>
                </c:pt>
                <c:pt idx="72">
                  <c:v>10.318340615629644</c:v>
                </c:pt>
                <c:pt idx="73">
                  <c:v>10.93838361647218</c:v>
                </c:pt>
                <c:pt idx="74">
                  <c:v>10.318340615629644</c:v>
                </c:pt>
                <c:pt idx="75">
                  <c:v>9.7242595873261575</c:v>
                </c:pt>
                <c:pt idx="76">
                  <c:v>10.318340615629644</c:v>
                </c:pt>
                <c:pt idx="77">
                  <c:v>10.318340615629644</c:v>
                </c:pt>
                <c:pt idx="78">
                  <c:v>10.318340615629644</c:v>
                </c:pt>
                <c:pt idx="79">
                  <c:v>9.1554504192349686</c:v>
                </c:pt>
                <c:pt idx="80">
                  <c:v>10.318340615629644</c:v>
                </c:pt>
                <c:pt idx="81">
                  <c:v>10.318340615629644</c:v>
                </c:pt>
                <c:pt idx="82">
                  <c:v>9.1554504192349686</c:v>
                </c:pt>
                <c:pt idx="83">
                  <c:v>11.585086110292956</c:v>
                </c:pt>
                <c:pt idx="84">
                  <c:v>11.585086110292956</c:v>
                </c:pt>
                <c:pt idx="85">
                  <c:v>11.585086110292956</c:v>
                </c:pt>
                <c:pt idx="86">
                  <c:v>9.1554504192349686</c:v>
                </c:pt>
                <c:pt idx="87">
                  <c:v>9.7242595873261575</c:v>
                </c:pt>
                <c:pt idx="88">
                  <c:v>10.93838361647218</c:v>
                </c:pt>
                <c:pt idx="89">
                  <c:v>10.93838361647218</c:v>
                </c:pt>
                <c:pt idx="90">
                  <c:v>9.1554504192349686</c:v>
                </c:pt>
                <c:pt idx="91">
                  <c:v>10.318340615629644</c:v>
                </c:pt>
                <c:pt idx="92">
                  <c:v>8.6112304473699197</c:v>
                </c:pt>
                <c:pt idx="93">
                  <c:v>10.318340615629644</c:v>
                </c:pt>
                <c:pt idx="94">
                  <c:v>10.93838361647218</c:v>
                </c:pt>
                <c:pt idx="95">
                  <c:v>9.1554504192349686</c:v>
                </c:pt>
                <c:pt idx="96">
                  <c:v>10.318340615629644</c:v>
                </c:pt>
                <c:pt idx="97">
                  <c:v>9.7242595873261575</c:v>
                </c:pt>
                <c:pt idx="98">
                  <c:v>8.0909244971991328</c:v>
                </c:pt>
                <c:pt idx="99">
                  <c:v>9.1554504192349686</c:v>
                </c:pt>
                <c:pt idx="100">
                  <c:v>8.0909244971991328</c:v>
                </c:pt>
                <c:pt idx="101">
                  <c:v>9.1554504192349686</c:v>
                </c:pt>
                <c:pt idx="102">
                  <c:v>8.6112304473699197</c:v>
                </c:pt>
                <c:pt idx="103">
                  <c:v>9.7242595873261575</c:v>
                </c:pt>
                <c:pt idx="104">
                  <c:v>7.5938649256789592</c:v>
                </c:pt>
                <c:pt idx="105">
                  <c:v>9.1554504192349686</c:v>
                </c:pt>
                <c:pt idx="106">
                  <c:v>9.7242595873261575</c:v>
                </c:pt>
                <c:pt idx="107">
                  <c:v>10.318340615629644</c:v>
                </c:pt>
                <c:pt idx="108">
                  <c:v>9.7242595873261575</c:v>
                </c:pt>
                <c:pt idx="109">
                  <c:v>9.1554504192349686</c:v>
                </c:pt>
                <c:pt idx="110">
                  <c:v>9.1554504192349686</c:v>
                </c:pt>
                <c:pt idx="111">
                  <c:v>8.6112304473699197</c:v>
                </c:pt>
                <c:pt idx="112">
                  <c:v>10.93838361647218</c:v>
                </c:pt>
                <c:pt idx="113">
                  <c:v>10.93838361647218</c:v>
                </c:pt>
                <c:pt idx="114">
                  <c:v>10.318340615629644</c:v>
                </c:pt>
                <c:pt idx="115">
                  <c:v>9.7242595873261575</c:v>
                </c:pt>
                <c:pt idx="116">
                  <c:v>9.1554504192349686</c:v>
                </c:pt>
                <c:pt idx="117">
                  <c:v>9.1554504192349686</c:v>
                </c:pt>
                <c:pt idx="118">
                  <c:v>8.6112304473699197</c:v>
                </c:pt>
                <c:pt idx="119">
                  <c:v>9.1554504192349686</c:v>
                </c:pt>
                <c:pt idx="120">
                  <c:v>9.7242595873261575</c:v>
                </c:pt>
                <c:pt idx="121">
                  <c:v>8.0909244971991328</c:v>
                </c:pt>
                <c:pt idx="122">
                  <c:v>8.6112304473699197</c:v>
                </c:pt>
                <c:pt idx="123">
                  <c:v>8.0909244971991328</c:v>
                </c:pt>
                <c:pt idx="124">
                  <c:v>9.1554504192349686</c:v>
                </c:pt>
                <c:pt idx="125">
                  <c:v>8.0909244971991328</c:v>
                </c:pt>
                <c:pt idx="126">
                  <c:v>9.7242595873261575</c:v>
                </c:pt>
                <c:pt idx="127">
                  <c:v>9.7242595873261575</c:v>
                </c:pt>
                <c:pt idx="128">
                  <c:v>8.0909244971991328</c:v>
                </c:pt>
                <c:pt idx="129">
                  <c:v>9.7242595873261575</c:v>
                </c:pt>
                <c:pt idx="130">
                  <c:v>10.318340615629644</c:v>
                </c:pt>
                <c:pt idx="131">
                  <c:v>8.6112304473699197</c:v>
                </c:pt>
                <c:pt idx="132">
                  <c:v>17.804564489100954</c:v>
                </c:pt>
                <c:pt idx="133">
                  <c:v>9.7242595873261575</c:v>
                </c:pt>
                <c:pt idx="134">
                  <c:v>9.7242595873261575</c:v>
                </c:pt>
                <c:pt idx="135">
                  <c:v>9.1554504192349686</c:v>
                </c:pt>
                <c:pt idx="136">
                  <c:v>10.93838361647218</c:v>
                </c:pt>
                <c:pt idx="137">
                  <c:v>10.93838361647218</c:v>
                </c:pt>
                <c:pt idx="138">
                  <c:v>9.7242595873261575</c:v>
                </c:pt>
                <c:pt idx="139">
                  <c:v>10.318340615629644</c:v>
                </c:pt>
                <c:pt idx="140">
                  <c:v>10.318340615629644</c:v>
                </c:pt>
                <c:pt idx="141">
                  <c:v>9.1554504192349686</c:v>
                </c:pt>
                <c:pt idx="142">
                  <c:v>8.0909244971991328</c:v>
                </c:pt>
                <c:pt idx="143">
                  <c:v>8.6112304473699197</c:v>
                </c:pt>
                <c:pt idx="144">
                  <c:v>9.7242595873261575</c:v>
                </c:pt>
                <c:pt idx="145">
                  <c:v>8.0909244971991328</c:v>
                </c:pt>
                <c:pt idx="146">
                  <c:v>9.7242595873261575</c:v>
                </c:pt>
                <c:pt idx="147">
                  <c:v>8.6112304473699197</c:v>
                </c:pt>
                <c:pt idx="148">
                  <c:v>9.1554504192349686</c:v>
                </c:pt>
                <c:pt idx="149">
                  <c:v>8.6112304473699197</c:v>
                </c:pt>
                <c:pt idx="150">
                  <c:v>8.0909244971991328</c:v>
                </c:pt>
                <c:pt idx="151">
                  <c:v>8.0909244971991328</c:v>
                </c:pt>
                <c:pt idx="152">
                  <c:v>9.1554504192349686</c:v>
                </c:pt>
                <c:pt idx="153">
                  <c:v>9.1554504192349686</c:v>
                </c:pt>
                <c:pt idx="154">
                  <c:v>9.7242595873261575</c:v>
                </c:pt>
                <c:pt idx="155">
                  <c:v>9.7242595873261575</c:v>
                </c:pt>
                <c:pt idx="156">
                  <c:v>8.6112304473699197</c:v>
                </c:pt>
                <c:pt idx="157">
                  <c:v>8.6112304473699197</c:v>
                </c:pt>
                <c:pt idx="158">
                  <c:v>9.7242595873261575</c:v>
                </c:pt>
                <c:pt idx="159">
                  <c:v>10.93838361647218</c:v>
                </c:pt>
                <c:pt idx="160">
                  <c:v>9.7242595873261575</c:v>
                </c:pt>
                <c:pt idx="161">
                  <c:v>9.7242595873261575</c:v>
                </c:pt>
                <c:pt idx="162">
                  <c:v>13.692236054542748</c:v>
                </c:pt>
                <c:pt idx="163">
                  <c:v>10.318340615629644</c:v>
                </c:pt>
                <c:pt idx="164">
                  <c:v>9.7242595873261575</c:v>
                </c:pt>
                <c:pt idx="165">
                  <c:v>10.318340615629644</c:v>
                </c:pt>
                <c:pt idx="166">
                  <c:v>8.6112304473699197</c:v>
                </c:pt>
                <c:pt idx="167">
                  <c:v>9.7242595873261575</c:v>
                </c:pt>
                <c:pt idx="168">
                  <c:v>9.7242595873261575</c:v>
                </c:pt>
                <c:pt idx="169">
                  <c:v>8.6112304473699197</c:v>
                </c:pt>
                <c:pt idx="170">
                  <c:v>9.1554504192349686</c:v>
                </c:pt>
                <c:pt idx="171">
                  <c:v>8.0909244971991328</c:v>
                </c:pt>
                <c:pt idx="172">
                  <c:v>9.7242595873261575</c:v>
                </c:pt>
                <c:pt idx="173">
                  <c:v>8.6112304473699197</c:v>
                </c:pt>
                <c:pt idx="174">
                  <c:v>9.1554504192349686</c:v>
                </c:pt>
                <c:pt idx="175">
                  <c:v>9.7242595873261575</c:v>
                </c:pt>
                <c:pt idx="176">
                  <c:v>7.5938649256789592</c:v>
                </c:pt>
                <c:pt idx="177">
                  <c:v>8.6112304473699197</c:v>
                </c:pt>
                <c:pt idx="178">
                  <c:v>9.7242595873261575</c:v>
                </c:pt>
                <c:pt idx="179">
                  <c:v>8.0909244971991328</c:v>
                </c:pt>
                <c:pt idx="180">
                  <c:v>8.6112304473699197</c:v>
                </c:pt>
                <c:pt idx="181">
                  <c:v>9.7242595873261575</c:v>
                </c:pt>
                <c:pt idx="182">
                  <c:v>10.93838361647218</c:v>
                </c:pt>
                <c:pt idx="183">
                  <c:v>9.7242595873261575</c:v>
                </c:pt>
                <c:pt idx="184">
                  <c:v>8.0909244971991328</c:v>
                </c:pt>
                <c:pt idx="185">
                  <c:v>8.6112304473699197</c:v>
                </c:pt>
                <c:pt idx="186">
                  <c:v>9.1554504192349686</c:v>
                </c:pt>
                <c:pt idx="187">
                  <c:v>10.318340615629644</c:v>
                </c:pt>
                <c:pt idx="188">
                  <c:v>10.01809816102576</c:v>
                </c:pt>
                <c:pt idx="189">
                  <c:v>9.7242595873261575</c:v>
                </c:pt>
                <c:pt idx="190">
                  <c:v>9.7242595873261575</c:v>
                </c:pt>
                <c:pt idx="191">
                  <c:v>8.6112304473699197</c:v>
                </c:pt>
                <c:pt idx="192">
                  <c:v>10.318340615629644</c:v>
                </c:pt>
                <c:pt idx="193">
                  <c:v>8.0909244971991328</c:v>
                </c:pt>
                <c:pt idx="194">
                  <c:v>9.1554504192349686</c:v>
                </c:pt>
                <c:pt idx="195">
                  <c:v>9.1554504192349686</c:v>
                </c:pt>
                <c:pt idx="196">
                  <c:v>9.7242595873261575</c:v>
                </c:pt>
                <c:pt idx="197">
                  <c:v>8.6112304473699197</c:v>
                </c:pt>
                <c:pt idx="198">
                  <c:v>8.6112304473699197</c:v>
                </c:pt>
                <c:pt idx="199">
                  <c:v>8.0909244971991328</c:v>
                </c:pt>
                <c:pt idx="200">
                  <c:v>9.1554504192349686</c:v>
                </c:pt>
                <c:pt idx="201">
                  <c:v>8.6112304473699197</c:v>
                </c:pt>
                <c:pt idx="202">
                  <c:v>9.7242595873261575</c:v>
                </c:pt>
                <c:pt idx="203">
                  <c:v>8.6112304473699197</c:v>
                </c:pt>
                <c:pt idx="204">
                  <c:v>9.1554504192349686</c:v>
                </c:pt>
                <c:pt idx="205">
                  <c:v>9.7242595873261575</c:v>
                </c:pt>
                <c:pt idx="206">
                  <c:v>9.7242595873261575</c:v>
                </c:pt>
                <c:pt idx="207">
                  <c:v>8.6112304473699197</c:v>
                </c:pt>
                <c:pt idx="208">
                  <c:v>9.7242595873261575</c:v>
                </c:pt>
                <c:pt idx="209">
                  <c:v>9.1554504192349686</c:v>
                </c:pt>
                <c:pt idx="210">
                  <c:v>9.1554504192349686</c:v>
                </c:pt>
                <c:pt idx="211">
                  <c:v>8.6112304473699197</c:v>
                </c:pt>
                <c:pt idx="212">
                  <c:v>9.1554504192349686</c:v>
                </c:pt>
                <c:pt idx="213">
                  <c:v>8.6112304473699197</c:v>
                </c:pt>
                <c:pt idx="214">
                  <c:v>9.7242595873261575</c:v>
                </c:pt>
                <c:pt idx="215">
                  <c:v>9.1554504192349686</c:v>
                </c:pt>
                <c:pt idx="216">
                  <c:v>8.6112304473699197</c:v>
                </c:pt>
                <c:pt idx="217">
                  <c:v>8.6112304473699197</c:v>
                </c:pt>
                <c:pt idx="218">
                  <c:v>10.318340615629644</c:v>
                </c:pt>
                <c:pt idx="219">
                  <c:v>9.7242595873261575</c:v>
                </c:pt>
                <c:pt idx="220">
                  <c:v>9.1554504192349686</c:v>
                </c:pt>
                <c:pt idx="221">
                  <c:v>8.6112304473699197</c:v>
                </c:pt>
                <c:pt idx="222">
                  <c:v>9.1554504192349686</c:v>
                </c:pt>
                <c:pt idx="223">
                  <c:v>8.0909244971991328</c:v>
                </c:pt>
                <c:pt idx="224">
                  <c:v>9.7242595873261575</c:v>
                </c:pt>
                <c:pt idx="225">
                  <c:v>8.6112304473699197</c:v>
                </c:pt>
                <c:pt idx="226">
                  <c:v>9.1554504192349686</c:v>
                </c:pt>
                <c:pt idx="227">
                  <c:v>10.93838361647218</c:v>
                </c:pt>
                <c:pt idx="228">
                  <c:v>10.318340615629644</c:v>
                </c:pt>
                <c:pt idx="229">
                  <c:v>9.1554504192349686</c:v>
                </c:pt>
                <c:pt idx="230">
                  <c:v>10.93838361647218</c:v>
                </c:pt>
                <c:pt idx="231">
                  <c:v>9.7242595873261575</c:v>
                </c:pt>
                <c:pt idx="232">
                  <c:v>9.7242595873261575</c:v>
                </c:pt>
                <c:pt idx="233">
                  <c:v>8.6112304473699197</c:v>
                </c:pt>
                <c:pt idx="234">
                  <c:v>9.7242595873261575</c:v>
                </c:pt>
                <c:pt idx="235">
                  <c:v>8.0909244971991328</c:v>
                </c:pt>
                <c:pt idx="236">
                  <c:v>8.6112304473699197</c:v>
                </c:pt>
                <c:pt idx="237">
                  <c:v>9.7242595873261575</c:v>
                </c:pt>
                <c:pt idx="238">
                  <c:v>9.7242595873261575</c:v>
                </c:pt>
                <c:pt idx="239">
                  <c:v>9.1554504192349686</c:v>
                </c:pt>
                <c:pt idx="240">
                  <c:v>9.7242595873261575</c:v>
                </c:pt>
                <c:pt idx="241">
                  <c:v>9.7242595873261575</c:v>
                </c:pt>
                <c:pt idx="242">
                  <c:v>9.1554504192349686</c:v>
                </c:pt>
                <c:pt idx="243">
                  <c:v>8.6112304473699197</c:v>
                </c:pt>
                <c:pt idx="244">
                  <c:v>9.1554504192349686</c:v>
                </c:pt>
                <c:pt idx="245">
                  <c:v>9.1554504192349686</c:v>
                </c:pt>
                <c:pt idx="246">
                  <c:v>9.1554504192349686</c:v>
                </c:pt>
                <c:pt idx="247">
                  <c:v>9.1554504192349686</c:v>
                </c:pt>
                <c:pt idx="248">
                  <c:v>7.5938649256789592</c:v>
                </c:pt>
                <c:pt idx="249">
                  <c:v>8.0909244971991328</c:v>
                </c:pt>
                <c:pt idx="250">
                  <c:v>7.5938649256789592</c:v>
                </c:pt>
                <c:pt idx="251">
                  <c:v>9.7242595873261575</c:v>
                </c:pt>
                <c:pt idx="252">
                  <c:v>10.318340615629644</c:v>
                </c:pt>
                <c:pt idx="253">
                  <c:v>10.93838361647218</c:v>
                </c:pt>
                <c:pt idx="254">
                  <c:v>10.93838361647218</c:v>
                </c:pt>
                <c:pt idx="255">
                  <c:v>9.1554504192349686</c:v>
                </c:pt>
                <c:pt idx="256">
                  <c:v>8.6112304473699197</c:v>
                </c:pt>
                <c:pt idx="257">
                  <c:v>9.7242595873261575</c:v>
                </c:pt>
                <c:pt idx="258">
                  <c:v>10.318340615629644</c:v>
                </c:pt>
                <c:pt idx="259">
                  <c:v>8.0909244971991328</c:v>
                </c:pt>
                <c:pt idx="260">
                  <c:v>9.1554504192349686</c:v>
                </c:pt>
                <c:pt idx="261">
                  <c:v>9.7242595873261575</c:v>
                </c:pt>
                <c:pt idx="262">
                  <c:v>10.318340615629644</c:v>
                </c:pt>
                <c:pt idx="263">
                  <c:v>9.7242595873261575</c:v>
                </c:pt>
                <c:pt idx="264">
                  <c:v>9.7242595873261575</c:v>
                </c:pt>
                <c:pt idx="265">
                  <c:v>8.0909244971991328</c:v>
                </c:pt>
                <c:pt idx="266">
                  <c:v>8.6112304473699197</c:v>
                </c:pt>
                <c:pt idx="267">
                  <c:v>7.5938649256789592</c:v>
                </c:pt>
                <c:pt idx="268">
                  <c:v>7.5938649256789592</c:v>
                </c:pt>
                <c:pt idx="269">
                  <c:v>7.5938649256789592</c:v>
                </c:pt>
                <c:pt idx="270">
                  <c:v>8.0909244971991328</c:v>
                </c:pt>
                <c:pt idx="271">
                  <c:v>7.5938649256789592</c:v>
                </c:pt>
                <c:pt idx="272">
                  <c:v>8.6112304473699197</c:v>
                </c:pt>
                <c:pt idx="273">
                  <c:v>8.6112304473699197</c:v>
                </c:pt>
                <c:pt idx="274">
                  <c:v>9.1554504192349686</c:v>
                </c:pt>
                <c:pt idx="275">
                  <c:v>9.7242595873261575</c:v>
                </c:pt>
                <c:pt idx="276">
                  <c:v>8.6112304473699197</c:v>
                </c:pt>
                <c:pt idx="277">
                  <c:v>9.7242595873261575</c:v>
                </c:pt>
                <c:pt idx="278">
                  <c:v>10.318340615629644</c:v>
                </c:pt>
                <c:pt idx="279">
                  <c:v>8.0909244971991328</c:v>
                </c:pt>
                <c:pt idx="280">
                  <c:v>8.6112304473699197</c:v>
                </c:pt>
                <c:pt idx="281">
                  <c:v>9.7242595873261575</c:v>
                </c:pt>
                <c:pt idx="282">
                  <c:v>8.6112304473699197</c:v>
                </c:pt>
                <c:pt idx="283">
                  <c:v>9.7242595873261575</c:v>
                </c:pt>
                <c:pt idx="284">
                  <c:v>9.1554504192349686</c:v>
                </c:pt>
                <c:pt idx="285">
                  <c:v>8.6112304473699197</c:v>
                </c:pt>
                <c:pt idx="286">
                  <c:v>8.0909244971991328</c:v>
                </c:pt>
                <c:pt idx="287">
                  <c:v>9.1554504192349686</c:v>
                </c:pt>
                <c:pt idx="288">
                  <c:v>8.0909244971991328</c:v>
                </c:pt>
                <c:pt idx="289">
                  <c:v>8.6112304473699197</c:v>
                </c:pt>
                <c:pt idx="290">
                  <c:v>9.1554504192349686</c:v>
                </c:pt>
                <c:pt idx="291">
                  <c:v>9.7242595873261575</c:v>
                </c:pt>
                <c:pt idx="292">
                  <c:v>9.1554504192349686</c:v>
                </c:pt>
                <c:pt idx="293">
                  <c:v>9.1554504192349686</c:v>
                </c:pt>
                <c:pt idx="294">
                  <c:v>9.1554504192349686</c:v>
                </c:pt>
                <c:pt idx="295">
                  <c:v>9.7242595873261575</c:v>
                </c:pt>
                <c:pt idx="296">
                  <c:v>9.7242595873261575</c:v>
                </c:pt>
                <c:pt idx="297">
                  <c:v>9.1554504192349686</c:v>
                </c:pt>
                <c:pt idx="298">
                  <c:v>8.6112304473699197</c:v>
                </c:pt>
                <c:pt idx="299">
                  <c:v>9.7242595873261575</c:v>
                </c:pt>
                <c:pt idx="300">
                  <c:v>9.1554504192349686</c:v>
                </c:pt>
                <c:pt idx="301">
                  <c:v>9.7242595873261575</c:v>
                </c:pt>
                <c:pt idx="302">
                  <c:v>9.7242595873261575</c:v>
                </c:pt>
                <c:pt idx="303">
                  <c:v>8.0909244971991328</c:v>
                </c:pt>
                <c:pt idx="304">
                  <c:v>10.318340615629644</c:v>
                </c:pt>
                <c:pt idx="305">
                  <c:v>8.0909244971991328</c:v>
                </c:pt>
                <c:pt idx="306">
                  <c:v>10.318340615629644</c:v>
                </c:pt>
                <c:pt idx="307">
                  <c:v>8.6112304473699197</c:v>
                </c:pt>
                <c:pt idx="308">
                  <c:v>7.5938649256789592</c:v>
                </c:pt>
                <c:pt idx="309">
                  <c:v>8.6112304473699197</c:v>
                </c:pt>
                <c:pt idx="310">
                  <c:v>9.1554504192349686</c:v>
                </c:pt>
                <c:pt idx="311">
                  <c:v>7.5938649256789592</c:v>
                </c:pt>
                <c:pt idx="312">
                  <c:v>8.6112304473699197</c:v>
                </c:pt>
                <c:pt idx="313">
                  <c:v>9.7242595873261575</c:v>
                </c:pt>
                <c:pt idx="314">
                  <c:v>9.7242595873261575</c:v>
                </c:pt>
                <c:pt idx="315">
                  <c:v>7.5938649256789592</c:v>
                </c:pt>
                <c:pt idx="316">
                  <c:v>8.6112304473699197</c:v>
                </c:pt>
                <c:pt idx="317">
                  <c:v>8.6112304473699197</c:v>
                </c:pt>
                <c:pt idx="318">
                  <c:v>7.5938649256789592</c:v>
                </c:pt>
                <c:pt idx="319">
                  <c:v>9.1554504192349686</c:v>
                </c:pt>
                <c:pt idx="320">
                  <c:v>9.1554504192349686</c:v>
                </c:pt>
                <c:pt idx="321">
                  <c:v>8.6112304473699197</c:v>
                </c:pt>
                <c:pt idx="322">
                  <c:v>7.5938649256789592</c:v>
                </c:pt>
                <c:pt idx="323">
                  <c:v>10.318340615629644</c:v>
                </c:pt>
                <c:pt idx="324">
                  <c:v>8.6112304473699197</c:v>
                </c:pt>
                <c:pt idx="325">
                  <c:v>8.6112304473699197</c:v>
                </c:pt>
                <c:pt idx="326">
                  <c:v>8.6112304473699197</c:v>
                </c:pt>
                <c:pt idx="327">
                  <c:v>9.7242595873261575</c:v>
                </c:pt>
                <c:pt idx="328">
                  <c:v>8.6112304473699197</c:v>
                </c:pt>
                <c:pt idx="329">
                  <c:v>9.7242595873261575</c:v>
                </c:pt>
                <c:pt idx="330">
                  <c:v>8.6112304473699197</c:v>
                </c:pt>
                <c:pt idx="331">
                  <c:v>8.0909244971991328</c:v>
                </c:pt>
                <c:pt idx="332">
                  <c:v>8.6112304473699197</c:v>
                </c:pt>
                <c:pt idx="333">
                  <c:v>8.6112304473699197</c:v>
                </c:pt>
                <c:pt idx="334">
                  <c:v>8.0909244971991328</c:v>
                </c:pt>
                <c:pt idx="335">
                  <c:v>9.1554504192349686</c:v>
                </c:pt>
                <c:pt idx="336">
                  <c:v>8.0909244971991328</c:v>
                </c:pt>
                <c:pt idx="337">
                  <c:v>7.5938649256789592</c:v>
                </c:pt>
                <c:pt idx="338">
                  <c:v>7.5938649256789592</c:v>
                </c:pt>
                <c:pt idx="339">
                  <c:v>8.0909244971991328</c:v>
                </c:pt>
                <c:pt idx="340">
                  <c:v>8.6112304473699197</c:v>
                </c:pt>
                <c:pt idx="341">
                  <c:v>8.6112304473699197</c:v>
                </c:pt>
                <c:pt idx="342">
                  <c:v>8.0909244971991328</c:v>
                </c:pt>
                <c:pt idx="343">
                  <c:v>9.1554504192349686</c:v>
                </c:pt>
                <c:pt idx="344">
                  <c:v>8.6112304473699197</c:v>
                </c:pt>
                <c:pt idx="345">
                  <c:v>8.0909244971991328</c:v>
                </c:pt>
                <c:pt idx="346">
                  <c:v>8.6112304473699197</c:v>
                </c:pt>
                <c:pt idx="347">
                  <c:v>9.7242595873261575</c:v>
                </c:pt>
                <c:pt idx="348">
                  <c:v>9.1554504192349686</c:v>
                </c:pt>
                <c:pt idx="349">
                  <c:v>9.7242595873261575</c:v>
                </c:pt>
                <c:pt idx="350">
                  <c:v>8.6112304473699197</c:v>
                </c:pt>
                <c:pt idx="351">
                  <c:v>9.1554504192349686</c:v>
                </c:pt>
                <c:pt idx="352">
                  <c:v>8.6112304473699197</c:v>
                </c:pt>
                <c:pt idx="353">
                  <c:v>8.6112304473699197</c:v>
                </c:pt>
                <c:pt idx="354">
                  <c:v>8.6112304473699197</c:v>
                </c:pt>
                <c:pt idx="355">
                  <c:v>21.688800270037017</c:v>
                </c:pt>
                <c:pt idx="356">
                  <c:v>15.243417863984126</c:v>
                </c:pt>
                <c:pt idx="357">
                  <c:v>19.677058000104321</c:v>
                </c:pt>
                <c:pt idx="358">
                  <c:v>18.723794311806625</c:v>
                </c:pt>
                <c:pt idx="359">
                  <c:v>16.918598969599898</c:v>
                </c:pt>
                <c:pt idx="360">
                  <c:v>19.677058000104321</c:v>
                </c:pt>
                <c:pt idx="361">
                  <c:v>17.804564489100954</c:v>
                </c:pt>
                <c:pt idx="362">
                  <c:v>14.452698525828485</c:v>
                </c:pt>
                <c:pt idx="363">
                  <c:v>13.692236054542748</c:v>
                </c:pt>
                <c:pt idx="364">
                  <c:v>13.692236054542748</c:v>
                </c:pt>
                <c:pt idx="365">
                  <c:v>10.93838361647218</c:v>
                </c:pt>
                <c:pt idx="366">
                  <c:v>12.961296463757792</c:v>
                </c:pt>
                <c:pt idx="367">
                  <c:v>11.585086110292956</c:v>
                </c:pt>
                <c:pt idx="368">
                  <c:v>12.259152986268287</c:v>
                </c:pt>
                <c:pt idx="369">
                  <c:v>12.259152986268287</c:v>
                </c:pt>
                <c:pt idx="370">
                  <c:v>10.318340615629644</c:v>
                </c:pt>
                <c:pt idx="371">
                  <c:v>11.585086110292956</c:v>
                </c:pt>
                <c:pt idx="372">
                  <c:v>10.93838361647218</c:v>
                </c:pt>
                <c:pt idx="373">
                  <c:v>9.7242595873261575</c:v>
                </c:pt>
                <c:pt idx="374">
                  <c:v>12.259152986268287</c:v>
                </c:pt>
                <c:pt idx="375">
                  <c:v>9.1554504192349686</c:v>
                </c:pt>
                <c:pt idx="376">
                  <c:v>9.7242595873261575</c:v>
                </c:pt>
                <c:pt idx="377">
                  <c:v>10.93838361647218</c:v>
                </c:pt>
                <c:pt idx="378">
                  <c:v>10.93838361647218</c:v>
                </c:pt>
                <c:pt idx="379">
                  <c:v>10.318340615629644</c:v>
                </c:pt>
                <c:pt idx="380">
                  <c:v>10.93838361647218</c:v>
                </c:pt>
                <c:pt idx="381">
                  <c:v>15.243417863984126</c:v>
                </c:pt>
                <c:pt idx="382">
                  <c:v>9.7242595873261575</c:v>
                </c:pt>
                <c:pt idx="383">
                  <c:v>9.7242595873261575</c:v>
                </c:pt>
                <c:pt idx="384">
                  <c:v>9.7242595873261575</c:v>
                </c:pt>
                <c:pt idx="385">
                  <c:v>9.7242595873261575</c:v>
                </c:pt>
                <c:pt idx="386">
                  <c:v>8.6112304473699197</c:v>
                </c:pt>
                <c:pt idx="387">
                  <c:v>9.7242595873261575</c:v>
                </c:pt>
                <c:pt idx="388">
                  <c:v>8.6112304473699197</c:v>
                </c:pt>
                <c:pt idx="389">
                  <c:v>9.7242595873261575</c:v>
                </c:pt>
                <c:pt idx="390">
                  <c:v>8.6112304473699197</c:v>
                </c:pt>
                <c:pt idx="391">
                  <c:v>7.5938649256789592</c:v>
                </c:pt>
                <c:pt idx="392">
                  <c:v>9.1554504192349686</c:v>
                </c:pt>
                <c:pt idx="393">
                  <c:v>8.6112304473699197</c:v>
                </c:pt>
                <c:pt idx="394">
                  <c:v>9.1554504192349686</c:v>
                </c:pt>
                <c:pt idx="395">
                  <c:v>9.7242595873261575</c:v>
                </c:pt>
                <c:pt idx="396">
                  <c:v>10.318340615629644</c:v>
                </c:pt>
                <c:pt idx="397">
                  <c:v>8.6112304473699197</c:v>
                </c:pt>
                <c:pt idx="398">
                  <c:v>9.7242595873261575</c:v>
                </c:pt>
                <c:pt idx="399">
                  <c:v>9.7242595873261575</c:v>
                </c:pt>
                <c:pt idx="400">
                  <c:v>9.1554504192349686</c:v>
                </c:pt>
                <c:pt idx="401">
                  <c:v>9.7242595873261575</c:v>
                </c:pt>
                <c:pt idx="402">
                  <c:v>8.6112304473699197</c:v>
                </c:pt>
                <c:pt idx="403">
                  <c:v>10.318340615629644</c:v>
                </c:pt>
                <c:pt idx="404">
                  <c:v>9.7242595873261575</c:v>
                </c:pt>
                <c:pt idx="405">
                  <c:v>17.804564489100954</c:v>
                </c:pt>
                <c:pt idx="406">
                  <c:v>8.6112304473699197</c:v>
                </c:pt>
                <c:pt idx="407">
                  <c:v>9.7242595873261575</c:v>
                </c:pt>
                <c:pt idx="408">
                  <c:v>8.6112304473699197</c:v>
                </c:pt>
                <c:pt idx="409">
                  <c:v>8.0909244971991328</c:v>
                </c:pt>
                <c:pt idx="410">
                  <c:v>8.6112304473699197</c:v>
                </c:pt>
                <c:pt idx="411">
                  <c:v>9.7242595873261575</c:v>
                </c:pt>
                <c:pt idx="412">
                  <c:v>8.6112304473699197</c:v>
                </c:pt>
                <c:pt idx="413">
                  <c:v>9.1554504192349686</c:v>
                </c:pt>
                <c:pt idx="414">
                  <c:v>7.5938649256789592</c:v>
                </c:pt>
                <c:pt idx="415">
                  <c:v>7.5938649256789592</c:v>
                </c:pt>
                <c:pt idx="416">
                  <c:v>9.7242595873261575</c:v>
                </c:pt>
                <c:pt idx="417">
                  <c:v>7.5938649256789592</c:v>
                </c:pt>
                <c:pt idx="418">
                  <c:v>9.1554504192349686</c:v>
                </c:pt>
                <c:pt idx="419">
                  <c:v>10.318340615629644</c:v>
                </c:pt>
                <c:pt idx="420">
                  <c:v>8.6112304473699197</c:v>
                </c:pt>
                <c:pt idx="421">
                  <c:v>9.7242595873261575</c:v>
                </c:pt>
                <c:pt idx="422">
                  <c:v>10.93838361647218</c:v>
                </c:pt>
                <c:pt idx="423">
                  <c:v>9.1554504192349686</c:v>
                </c:pt>
                <c:pt idx="424">
                  <c:v>10.93838361647218</c:v>
                </c:pt>
                <c:pt idx="425">
                  <c:v>10.318340615629644</c:v>
                </c:pt>
                <c:pt idx="426">
                  <c:v>8.6112304473699197</c:v>
                </c:pt>
                <c:pt idx="427">
                  <c:v>9.7242595873261575</c:v>
                </c:pt>
                <c:pt idx="428">
                  <c:v>10.318340615629644</c:v>
                </c:pt>
                <c:pt idx="429">
                  <c:v>9.7242595873261575</c:v>
                </c:pt>
                <c:pt idx="430">
                  <c:v>11.585086110292956</c:v>
                </c:pt>
                <c:pt idx="431">
                  <c:v>9.7242595873261575</c:v>
                </c:pt>
                <c:pt idx="432">
                  <c:v>10.93838361647218</c:v>
                </c:pt>
                <c:pt idx="433">
                  <c:v>10.318340615629644</c:v>
                </c:pt>
                <c:pt idx="434">
                  <c:v>9.1554504192349686</c:v>
                </c:pt>
                <c:pt idx="435">
                  <c:v>9.7242595873261575</c:v>
                </c:pt>
                <c:pt idx="436">
                  <c:v>9.7242595873261575</c:v>
                </c:pt>
                <c:pt idx="437">
                  <c:v>9.7242595873261575</c:v>
                </c:pt>
                <c:pt idx="438">
                  <c:v>8.6112304473699197</c:v>
                </c:pt>
                <c:pt idx="439">
                  <c:v>8.6112304473699197</c:v>
                </c:pt>
                <c:pt idx="440">
                  <c:v>9.1554504192349686</c:v>
                </c:pt>
                <c:pt idx="441">
                  <c:v>9.1554504192349686</c:v>
                </c:pt>
                <c:pt idx="442">
                  <c:v>9.1554504192349686</c:v>
                </c:pt>
                <c:pt idx="443">
                  <c:v>10.93838361647218</c:v>
                </c:pt>
                <c:pt idx="444">
                  <c:v>9.7242595873261575</c:v>
                </c:pt>
                <c:pt idx="445">
                  <c:v>9.7242595873261575</c:v>
                </c:pt>
                <c:pt idx="446">
                  <c:v>9.7242595873261575</c:v>
                </c:pt>
                <c:pt idx="447">
                  <c:v>9.1554504192349686</c:v>
                </c:pt>
                <c:pt idx="448">
                  <c:v>10.318340615629644</c:v>
                </c:pt>
                <c:pt idx="449">
                  <c:v>13.692236054542748</c:v>
                </c:pt>
                <c:pt idx="450">
                  <c:v>15.243417863984126</c:v>
                </c:pt>
                <c:pt idx="451">
                  <c:v>17.804564489100954</c:v>
                </c:pt>
                <c:pt idx="452">
                  <c:v>19.677058000104321</c:v>
                </c:pt>
                <c:pt idx="453">
                  <c:v>16.918598969599898</c:v>
                </c:pt>
                <c:pt idx="454">
                  <c:v>16.0651352389945</c:v>
                </c:pt>
                <c:pt idx="455">
                  <c:v>17.804564489100954</c:v>
                </c:pt>
                <c:pt idx="456">
                  <c:v>15.243417863984126</c:v>
                </c:pt>
                <c:pt idx="457">
                  <c:v>14.452698525828485</c:v>
                </c:pt>
                <c:pt idx="458">
                  <c:v>15.243417863984126</c:v>
                </c:pt>
                <c:pt idx="459">
                  <c:v>13.692236054542748</c:v>
                </c:pt>
                <c:pt idx="460">
                  <c:v>11.585086110292956</c:v>
                </c:pt>
                <c:pt idx="461">
                  <c:v>12.259152986268287</c:v>
                </c:pt>
                <c:pt idx="462">
                  <c:v>10.93838361647218</c:v>
                </c:pt>
                <c:pt idx="463">
                  <c:v>10.93838361647218</c:v>
                </c:pt>
                <c:pt idx="464">
                  <c:v>10.93838361647218</c:v>
                </c:pt>
                <c:pt idx="465">
                  <c:v>11.585086110292956</c:v>
                </c:pt>
                <c:pt idx="466">
                  <c:v>11.585086110292956</c:v>
                </c:pt>
                <c:pt idx="467">
                  <c:v>10.318340615629644</c:v>
                </c:pt>
                <c:pt idx="468">
                  <c:v>10.93838361647218</c:v>
                </c:pt>
                <c:pt idx="469">
                  <c:v>10.318340615629644</c:v>
                </c:pt>
                <c:pt idx="470">
                  <c:v>10.318340615629644</c:v>
                </c:pt>
                <c:pt idx="471">
                  <c:v>12.259152986268287</c:v>
                </c:pt>
                <c:pt idx="472">
                  <c:v>10.93838361647218</c:v>
                </c:pt>
                <c:pt idx="473">
                  <c:v>12.259152986268287</c:v>
                </c:pt>
                <c:pt idx="474">
                  <c:v>11.585086110292956</c:v>
                </c:pt>
                <c:pt idx="475">
                  <c:v>10.318340615629644</c:v>
                </c:pt>
                <c:pt idx="476">
                  <c:v>11.585086110292956</c:v>
                </c:pt>
                <c:pt idx="477">
                  <c:v>10.93838361647218</c:v>
                </c:pt>
                <c:pt idx="478">
                  <c:v>10.93838361647218</c:v>
                </c:pt>
                <c:pt idx="479">
                  <c:v>11.585086110292956</c:v>
                </c:pt>
                <c:pt idx="480">
                  <c:v>10.93838361647218</c:v>
                </c:pt>
                <c:pt idx="481">
                  <c:v>10.93838361647218</c:v>
                </c:pt>
                <c:pt idx="482">
                  <c:v>11.585086110292956</c:v>
                </c:pt>
                <c:pt idx="483">
                  <c:v>11.585086110292956</c:v>
                </c:pt>
                <c:pt idx="484">
                  <c:v>26.155326832758512</c:v>
                </c:pt>
                <c:pt idx="485">
                  <c:v>20.665132132132609</c:v>
                </c:pt>
                <c:pt idx="486">
                  <c:v>20.665132132132609</c:v>
                </c:pt>
                <c:pt idx="487">
                  <c:v>18.723794311806625</c:v>
                </c:pt>
                <c:pt idx="488">
                  <c:v>16.0651352389945</c:v>
                </c:pt>
                <c:pt idx="489">
                  <c:v>16.0651352389945</c:v>
                </c:pt>
                <c:pt idx="490">
                  <c:v>13.692236054542748</c:v>
                </c:pt>
                <c:pt idx="491">
                  <c:v>15.243417863984126</c:v>
                </c:pt>
                <c:pt idx="492">
                  <c:v>16.918598969599898</c:v>
                </c:pt>
                <c:pt idx="493">
                  <c:v>15.243417863984126</c:v>
                </c:pt>
                <c:pt idx="494">
                  <c:v>16.0651352389945</c:v>
                </c:pt>
                <c:pt idx="495">
                  <c:v>12.961296463757792</c:v>
                </c:pt>
                <c:pt idx="496">
                  <c:v>14.452698525828485</c:v>
                </c:pt>
                <c:pt idx="497">
                  <c:v>12.961296463757792</c:v>
                </c:pt>
                <c:pt idx="498">
                  <c:v>13.692236054542748</c:v>
                </c:pt>
                <c:pt idx="499">
                  <c:v>11.585086110292956</c:v>
                </c:pt>
                <c:pt idx="500">
                  <c:v>10.93838361647218</c:v>
                </c:pt>
                <c:pt idx="501">
                  <c:v>12.961296463757792</c:v>
                </c:pt>
                <c:pt idx="502">
                  <c:v>12.961296463757792</c:v>
                </c:pt>
                <c:pt idx="503">
                  <c:v>12.961296463757792</c:v>
                </c:pt>
                <c:pt idx="504">
                  <c:v>10.318340615629644</c:v>
                </c:pt>
                <c:pt idx="505">
                  <c:v>9.7242595873261575</c:v>
                </c:pt>
                <c:pt idx="506">
                  <c:v>9.7242595873261575</c:v>
                </c:pt>
                <c:pt idx="507">
                  <c:v>11.585086110292956</c:v>
                </c:pt>
                <c:pt idx="508">
                  <c:v>9.7242595873261575</c:v>
                </c:pt>
                <c:pt idx="509">
                  <c:v>9.7242595873261575</c:v>
                </c:pt>
                <c:pt idx="510">
                  <c:v>9.1554504192349686</c:v>
                </c:pt>
                <c:pt idx="511">
                  <c:v>10.318340615629644</c:v>
                </c:pt>
                <c:pt idx="512">
                  <c:v>9.1554504192349686</c:v>
                </c:pt>
                <c:pt idx="513">
                  <c:v>9.7242595873261575</c:v>
                </c:pt>
                <c:pt idx="514">
                  <c:v>10.93838361647218</c:v>
                </c:pt>
                <c:pt idx="515">
                  <c:v>9.7242595873261575</c:v>
                </c:pt>
                <c:pt idx="516">
                  <c:v>9.7242595873261575</c:v>
                </c:pt>
                <c:pt idx="517">
                  <c:v>10.93838361647218</c:v>
                </c:pt>
                <c:pt idx="518">
                  <c:v>10.318340615629644</c:v>
                </c:pt>
                <c:pt idx="519">
                  <c:v>10.93838361647218</c:v>
                </c:pt>
                <c:pt idx="520">
                  <c:v>9.7242595873261575</c:v>
                </c:pt>
                <c:pt idx="521">
                  <c:v>9.7242595873261575</c:v>
                </c:pt>
                <c:pt idx="522">
                  <c:v>11.585086110292956</c:v>
                </c:pt>
                <c:pt idx="523">
                  <c:v>10.93838361647218</c:v>
                </c:pt>
                <c:pt idx="524">
                  <c:v>11.585086110292956</c:v>
                </c:pt>
                <c:pt idx="525">
                  <c:v>10.318340615629644</c:v>
                </c:pt>
                <c:pt idx="526">
                  <c:v>10.318340615629644</c:v>
                </c:pt>
                <c:pt idx="527">
                  <c:v>10.93838361647218</c:v>
                </c:pt>
                <c:pt idx="528">
                  <c:v>9.7242595873261575</c:v>
                </c:pt>
                <c:pt idx="529">
                  <c:v>9.1554504192349686</c:v>
                </c:pt>
                <c:pt idx="530">
                  <c:v>10.318340615629644</c:v>
                </c:pt>
                <c:pt idx="531">
                  <c:v>10.318340615629644</c:v>
                </c:pt>
                <c:pt idx="532">
                  <c:v>9.1554504192349686</c:v>
                </c:pt>
                <c:pt idx="533">
                  <c:v>9.7242595873261575</c:v>
                </c:pt>
                <c:pt idx="534">
                  <c:v>10.318340615629644</c:v>
                </c:pt>
                <c:pt idx="535">
                  <c:v>10.318340615629644</c:v>
                </c:pt>
                <c:pt idx="536">
                  <c:v>9.1554504192349686</c:v>
                </c:pt>
                <c:pt idx="537">
                  <c:v>9.1554504192349686</c:v>
                </c:pt>
                <c:pt idx="538">
                  <c:v>9.1554504192349686</c:v>
                </c:pt>
                <c:pt idx="539">
                  <c:v>9.1554504192349686</c:v>
                </c:pt>
                <c:pt idx="540">
                  <c:v>9.1554504192349686</c:v>
                </c:pt>
                <c:pt idx="541">
                  <c:v>9.1554504192349686</c:v>
                </c:pt>
                <c:pt idx="542">
                  <c:v>9.1554504192349686</c:v>
                </c:pt>
                <c:pt idx="543">
                  <c:v>10.93838361647218</c:v>
                </c:pt>
                <c:pt idx="544">
                  <c:v>10.93838361647218</c:v>
                </c:pt>
                <c:pt idx="545">
                  <c:v>9.1554504192349686</c:v>
                </c:pt>
                <c:pt idx="546">
                  <c:v>10.93838361647218</c:v>
                </c:pt>
                <c:pt idx="547">
                  <c:v>9.1554504192349686</c:v>
                </c:pt>
                <c:pt idx="548">
                  <c:v>9.7242595873261575</c:v>
                </c:pt>
                <c:pt idx="549">
                  <c:v>8.6112304473699197</c:v>
                </c:pt>
                <c:pt idx="550">
                  <c:v>8.6112304473699197</c:v>
                </c:pt>
                <c:pt idx="551">
                  <c:v>9.1554504192349686</c:v>
                </c:pt>
                <c:pt idx="552">
                  <c:v>9.7242595873261575</c:v>
                </c:pt>
                <c:pt idx="553">
                  <c:v>9.1554504192349686</c:v>
                </c:pt>
                <c:pt idx="554">
                  <c:v>9.1554504192349686</c:v>
                </c:pt>
                <c:pt idx="555">
                  <c:v>10.318340615629644</c:v>
                </c:pt>
                <c:pt idx="556">
                  <c:v>9.1554504192349686</c:v>
                </c:pt>
                <c:pt idx="557">
                  <c:v>9.7242595873261575</c:v>
                </c:pt>
                <c:pt idx="558">
                  <c:v>8.6112304473699197</c:v>
                </c:pt>
                <c:pt idx="559">
                  <c:v>9.7242595873261575</c:v>
                </c:pt>
                <c:pt idx="560">
                  <c:v>9.7242595873261575</c:v>
                </c:pt>
                <c:pt idx="561">
                  <c:v>8.6112304473699197</c:v>
                </c:pt>
                <c:pt idx="562">
                  <c:v>8.6112304473699197</c:v>
                </c:pt>
                <c:pt idx="563">
                  <c:v>9.7242595873261575</c:v>
                </c:pt>
                <c:pt idx="564">
                  <c:v>12.259152986268287</c:v>
                </c:pt>
                <c:pt idx="565">
                  <c:v>10.318340615629644</c:v>
                </c:pt>
                <c:pt idx="566">
                  <c:v>10.318340615629644</c:v>
                </c:pt>
                <c:pt idx="567">
                  <c:v>9.1554504192349686</c:v>
                </c:pt>
                <c:pt idx="568">
                  <c:v>9.1554504192349686</c:v>
                </c:pt>
                <c:pt idx="569">
                  <c:v>8.6112304473699197</c:v>
                </c:pt>
                <c:pt idx="570">
                  <c:v>10.93838361647218</c:v>
                </c:pt>
                <c:pt idx="571">
                  <c:v>9.7242595873261575</c:v>
                </c:pt>
                <c:pt idx="572">
                  <c:v>10.318340615629644</c:v>
                </c:pt>
                <c:pt idx="573">
                  <c:v>9.7242595873261575</c:v>
                </c:pt>
                <c:pt idx="574">
                  <c:v>9.7242595873261575</c:v>
                </c:pt>
                <c:pt idx="575">
                  <c:v>8.6112304473699197</c:v>
                </c:pt>
                <c:pt idx="576">
                  <c:v>10.318340615629644</c:v>
                </c:pt>
                <c:pt idx="577">
                  <c:v>8.6112304473699197</c:v>
                </c:pt>
                <c:pt idx="578">
                  <c:v>9.7242595873261575</c:v>
                </c:pt>
                <c:pt idx="579">
                  <c:v>9.7242595873261575</c:v>
                </c:pt>
                <c:pt idx="580">
                  <c:v>9.7242595873261575</c:v>
                </c:pt>
                <c:pt idx="581">
                  <c:v>9.7242595873261575</c:v>
                </c:pt>
                <c:pt idx="582">
                  <c:v>9.7242595873261575</c:v>
                </c:pt>
                <c:pt idx="583">
                  <c:v>8.6112304473699197</c:v>
                </c:pt>
                <c:pt idx="584">
                  <c:v>9.1554504192349686</c:v>
                </c:pt>
                <c:pt idx="585">
                  <c:v>9.1554504192349686</c:v>
                </c:pt>
                <c:pt idx="586">
                  <c:v>9.7242595873261575</c:v>
                </c:pt>
                <c:pt idx="587">
                  <c:v>10.93838361647218</c:v>
                </c:pt>
                <c:pt idx="588">
                  <c:v>12.961296463757792</c:v>
                </c:pt>
                <c:pt idx="589">
                  <c:v>11.585086110292956</c:v>
                </c:pt>
                <c:pt idx="590">
                  <c:v>13.692236054542748</c:v>
                </c:pt>
                <c:pt idx="591">
                  <c:v>12.259152986268287</c:v>
                </c:pt>
                <c:pt idx="592">
                  <c:v>11.585086110292956</c:v>
                </c:pt>
                <c:pt idx="593">
                  <c:v>10.93838361647218</c:v>
                </c:pt>
                <c:pt idx="594">
                  <c:v>10.318340615629644</c:v>
                </c:pt>
                <c:pt idx="595">
                  <c:v>9.7242595873261575</c:v>
                </c:pt>
                <c:pt idx="596">
                  <c:v>9.7242595873261575</c:v>
                </c:pt>
                <c:pt idx="597">
                  <c:v>10.93838361647218</c:v>
                </c:pt>
                <c:pt idx="598">
                  <c:v>10.93838361647218</c:v>
                </c:pt>
                <c:pt idx="599">
                  <c:v>8.6112304473699197</c:v>
                </c:pt>
                <c:pt idx="600">
                  <c:v>10.318340615629644</c:v>
                </c:pt>
                <c:pt idx="601">
                  <c:v>10.318340615629644</c:v>
                </c:pt>
                <c:pt idx="602">
                  <c:v>10.318340615629644</c:v>
                </c:pt>
                <c:pt idx="603">
                  <c:v>10.318340615629644</c:v>
                </c:pt>
                <c:pt idx="604">
                  <c:v>9.7242595873261575</c:v>
                </c:pt>
                <c:pt idx="605">
                  <c:v>8.6112304473699197</c:v>
                </c:pt>
                <c:pt idx="606">
                  <c:v>8.6112304473699197</c:v>
                </c:pt>
                <c:pt idx="607">
                  <c:v>8.0909244971991328</c:v>
                </c:pt>
                <c:pt idx="608">
                  <c:v>9.1554504192349686</c:v>
                </c:pt>
                <c:pt idx="609">
                  <c:v>9.7242595873261575</c:v>
                </c:pt>
                <c:pt idx="610">
                  <c:v>9.7242595873261575</c:v>
                </c:pt>
                <c:pt idx="611">
                  <c:v>8.6112304473699197</c:v>
                </c:pt>
                <c:pt idx="612">
                  <c:v>9.1554504192349686</c:v>
                </c:pt>
                <c:pt idx="613">
                  <c:v>10.318340615629644</c:v>
                </c:pt>
                <c:pt idx="614">
                  <c:v>10.93838361647218</c:v>
                </c:pt>
                <c:pt idx="615">
                  <c:v>9.1554504192349686</c:v>
                </c:pt>
                <c:pt idx="616">
                  <c:v>10.318340615629644</c:v>
                </c:pt>
                <c:pt idx="617">
                  <c:v>8.6112304473699197</c:v>
                </c:pt>
                <c:pt idx="618">
                  <c:v>9.7242595873261575</c:v>
                </c:pt>
                <c:pt idx="619">
                  <c:v>10.318340615629644</c:v>
                </c:pt>
                <c:pt idx="620">
                  <c:v>9.1554504192349686</c:v>
                </c:pt>
                <c:pt idx="621">
                  <c:v>10.318340615629644</c:v>
                </c:pt>
                <c:pt idx="622">
                  <c:v>9.7242595873261575</c:v>
                </c:pt>
                <c:pt idx="623">
                  <c:v>8.6112304473699197</c:v>
                </c:pt>
                <c:pt idx="624">
                  <c:v>10.318340615629644</c:v>
                </c:pt>
                <c:pt idx="625">
                  <c:v>9.7242595873261575</c:v>
                </c:pt>
                <c:pt idx="626">
                  <c:v>9.7242595873261575</c:v>
                </c:pt>
                <c:pt idx="627">
                  <c:v>10.318340615629644</c:v>
                </c:pt>
                <c:pt idx="628">
                  <c:v>10.318340615629644</c:v>
                </c:pt>
                <c:pt idx="629">
                  <c:v>9.1554504192349686</c:v>
                </c:pt>
                <c:pt idx="630">
                  <c:v>9.1554504192349686</c:v>
                </c:pt>
                <c:pt idx="631">
                  <c:v>11.585086110292956</c:v>
                </c:pt>
                <c:pt idx="632">
                  <c:v>9.1554504192349686</c:v>
                </c:pt>
                <c:pt idx="633">
                  <c:v>9.7242595873261575</c:v>
                </c:pt>
                <c:pt idx="634">
                  <c:v>10.318340615629644</c:v>
                </c:pt>
                <c:pt idx="635">
                  <c:v>9.7242595873261575</c:v>
                </c:pt>
                <c:pt idx="636">
                  <c:v>12.259152986268287</c:v>
                </c:pt>
                <c:pt idx="637">
                  <c:v>10.93838361647218</c:v>
                </c:pt>
                <c:pt idx="638">
                  <c:v>9.7242595873261575</c:v>
                </c:pt>
                <c:pt idx="639">
                  <c:v>11.585086110292956</c:v>
                </c:pt>
                <c:pt idx="640">
                  <c:v>10.93838361647218</c:v>
                </c:pt>
                <c:pt idx="641">
                  <c:v>11.585086110292956</c:v>
                </c:pt>
                <c:pt idx="642">
                  <c:v>8.6112304473699197</c:v>
                </c:pt>
                <c:pt idx="643">
                  <c:v>10.93838361647218</c:v>
                </c:pt>
                <c:pt idx="644">
                  <c:v>8.6112304473699197</c:v>
                </c:pt>
                <c:pt idx="645">
                  <c:v>10.318340615629644</c:v>
                </c:pt>
                <c:pt idx="646">
                  <c:v>10.318340615629644</c:v>
                </c:pt>
                <c:pt idx="647">
                  <c:v>9.7242595873261575</c:v>
                </c:pt>
                <c:pt idx="648">
                  <c:v>9.7242595873261575</c:v>
                </c:pt>
                <c:pt idx="649">
                  <c:v>9.7242595873261575</c:v>
                </c:pt>
                <c:pt idx="650">
                  <c:v>10.318340615629644</c:v>
                </c:pt>
                <c:pt idx="651">
                  <c:v>8.0909244971991328</c:v>
                </c:pt>
                <c:pt idx="652">
                  <c:v>8.0909244971991328</c:v>
                </c:pt>
                <c:pt idx="653">
                  <c:v>8.6112304473699197</c:v>
                </c:pt>
                <c:pt idx="654">
                  <c:v>10.318340615629644</c:v>
                </c:pt>
                <c:pt idx="655">
                  <c:v>8.6112304473699197</c:v>
                </c:pt>
                <c:pt idx="656">
                  <c:v>9.7242595873261575</c:v>
                </c:pt>
                <c:pt idx="657">
                  <c:v>10.318340615629644</c:v>
                </c:pt>
                <c:pt idx="658">
                  <c:v>9.7242595873261575</c:v>
                </c:pt>
                <c:pt idx="659">
                  <c:v>9.7242595873261575</c:v>
                </c:pt>
                <c:pt idx="660">
                  <c:v>10.318340615629644</c:v>
                </c:pt>
                <c:pt idx="661">
                  <c:v>8.6112304473699197</c:v>
                </c:pt>
                <c:pt idx="662">
                  <c:v>8.6112304473699197</c:v>
                </c:pt>
                <c:pt idx="663">
                  <c:v>10.318340615629644</c:v>
                </c:pt>
                <c:pt idx="664">
                  <c:v>9.1554504192349686</c:v>
                </c:pt>
                <c:pt idx="665">
                  <c:v>9.7242595873261575</c:v>
                </c:pt>
                <c:pt idx="666">
                  <c:v>8.6112304473699197</c:v>
                </c:pt>
                <c:pt idx="667">
                  <c:v>10.318340615629644</c:v>
                </c:pt>
                <c:pt idx="668">
                  <c:v>9.7242595873261575</c:v>
                </c:pt>
                <c:pt idx="669">
                  <c:v>8.6112304473699197</c:v>
                </c:pt>
                <c:pt idx="670">
                  <c:v>7.5938649256789592</c:v>
                </c:pt>
                <c:pt idx="671">
                  <c:v>9.1554504192349686</c:v>
                </c:pt>
                <c:pt idx="672">
                  <c:v>9.1554504192349686</c:v>
                </c:pt>
                <c:pt idx="673">
                  <c:v>9.1554504192349686</c:v>
                </c:pt>
                <c:pt idx="674">
                  <c:v>9.1554504192349686</c:v>
                </c:pt>
                <c:pt idx="675">
                  <c:v>9.1554504192349686</c:v>
                </c:pt>
                <c:pt idx="676">
                  <c:v>9.1554504192349686</c:v>
                </c:pt>
                <c:pt idx="677">
                  <c:v>9.1554504192349686</c:v>
                </c:pt>
                <c:pt idx="678">
                  <c:v>9.1554504192349686</c:v>
                </c:pt>
                <c:pt idx="679">
                  <c:v>9.1554504192349686</c:v>
                </c:pt>
                <c:pt idx="680">
                  <c:v>9.1554504192349686</c:v>
                </c:pt>
                <c:pt idx="681">
                  <c:v>9.1554504192349686</c:v>
                </c:pt>
                <c:pt idx="682">
                  <c:v>9.1554504192349686</c:v>
                </c:pt>
                <c:pt idx="683">
                  <c:v>8.6112304473699197</c:v>
                </c:pt>
                <c:pt idx="684">
                  <c:v>8.6112304473699197</c:v>
                </c:pt>
                <c:pt idx="685">
                  <c:v>9.7242595873261575</c:v>
                </c:pt>
                <c:pt idx="686">
                  <c:v>10.318340615629644</c:v>
                </c:pt>
                <c:pt idx="687">
                  <c:v>8.0909244971991328</c:v>
                </c:pt>
                <c:pt idx="688">
                  <c:v>8.0909244971991328</c:v>
                </c:pt>
                <c:pt idx="689">
                  <c:v>10.93838361647218</c:v>
                </c:pt>
                <c:pt idx="690">
                  <c:v>10.318340615629644</c:v>
                </c:pt>
                <c:pt idx="691">
                  <c:v>10.93838361647218</c:v>
                </c:pt>
                <c:pt idx="692">
                  <c:v>10.93838361647218</c:v>
                </c:pt>
                <c:pt idx="693">
                  <c:v>10.318340615629644</c:v>
                </c:pt>
                <c:pt idx="694">
                  <c:v>9.7242595873261575</c:v>
                </c:pt>
                <c:pt idx="695">
                  <c:v>10.318340615629644</c:v>
                </c:pt>
                <c:pt idx="696">
                  <c:v>9.1554504192349686</c:v>
                </c:pt>
                <c:pt idx="697">
                  <c:v>9.7242595873261575</c:v>
                </c:pt>
                <c:pt idx="698">
                  <c:v>9.7242595873261575</c:v>
                </c:pt>
                <c:pt idx="699">
                  <c:v>8.6112304473699197</c:v>
                </c:pt>
                <c:pt idx="700">
                  <c:v>9.7242595873261575</c:v>
                </c:pt>
                <c:pt idx="701">
                  <c:v>9.1554504192349686</c:v>
                </c:pt>
                <c:pt idx="702">
                  <c:v>9.1554504192349686</c:v>
                </c:pt>
                <c:pt idx="703">
                  <c:v>8.6112304473699197</c:v>
                </c:pt>
                <c:pt idx="704">
                  <c:v>9.7242595873261575</c:v>
                </c:pt>
                <c:pt idx="705">
                  <c:v>8.6112304473699197</c:v>
                </c:pt>
                <c:pt idx="706">
                  <c:v>9.1554504192349686</c:v>
                </c:pt>
                <c:pt idx="707">
                  <c:v>9.7242595873261575</c:v>
                </c:pt>
                <c:pt idx="708">
                  <c:v>9.1554504192349686</c:v>
                </c:pt>
                <c:pt idx="709">
                  <c:v>8.6112304473699197</c:v>
                </c:pt>
                <c:pt idx="710">
                  <c:v>10.318340615629644</c:v>
                </c:pt>
                <c:pt idx="711">
                  <c:v>9.1554504192349686</c:v>
                </c:pt>
                <c:pt idx="712">
                  <c:v>8.6112304473699197</c:v>
                </c:pt>
                <c:pt idx="713">
                  <c:v>8.6112304473699197</c:v>
                </c:pt>
                <c:pt idx="714">
                  <c:v>9.1554504192349686</c:v>
                </c:pt>
                <c:pt idx="715">
                  <c:v>9.7242595873261575</c:v>
                </c:pt>
                <c:pt idx="716">
                  <c:v>9.1554504192349686</c:v>
                </c:pt>
                <c:pt idx="717">
                  <c:v>8.6112304473699197</c:v>
                </c:pt>
                <c:pt idx="718">
                  <c:v>9.7242595873261575</c:v>
                </c:pt>
                <c:pt idx="719">
                  <c:v>8.6112304473699197</c:v>
                </c:pt>
              </c:numCache>
            </c:numRef>
          </c:xVal>
          <c:yVal>
            <c:numRef>
              <c:f>'Hydro Graph'!$C$1561:$C$2280</c:f>
              <c:numCache>
                <c:formatCode>General</c:formatCode>
                <c:ptCount val="720"/>
                <c:pt idx="0">
                  <c:v>1.4638150000000001</c:v>
                </c:pt>
                <c:pt idx="1">
                  <c:v>1.4160649999999999</c:v>
                </c:pt>
                <c:pt idx="2">
                  <c:v>1.48769</c:v>
                </c:pt>
                <c:pt idx="3">
                  <c:v>1.48769</c:v>
                </c:pt>
                <c:pt idx="4">
                  <c:v>1.4638150000000001</c:v>
                </c:pt>
                <c:pt idx="5">
                  <c:v>1.4160649999999999</c:v>
                </c:pt>
                <c:pt idx="6">
                  <c:v>1.4160649999999999</c:v>
                </c:pt>
                <c:pt idx="7">
                  <c:v>1.4160649999999999</c:v>
                </c:pt>
                <c:pt idx="8">
                  <c:v>1.43994</c:v>
                </c:pt>
                <c:pt idx="9">
                  <c:v>1.48769</c:v>
                </c:pt>
                <c:pt idx="10">
                  <c:v>1.4638150000000001</c:v>
                </c:pt>
                <c:pt idx="11">
                  <c:v>1.511565</c:v>
                </c:pt>
                <c:pt idx="12">
                  <c:v>1.511565</c:v>
                </c:pt>
                <c:pt idx="13">
                  <c:v>1.48769</c:v>
                </c:pt>
                <c:pt idx="14">
                  <c:v>1.5354399999999999</c:v>
                </c:pt>
                <c:pt idx="15">
                  <c:v>1.48769</c:v>
                </c:pt>
                <c:pt idx="16">
                  <c:v>1.4638150000000001</c:v>
                </c:pt>
                <c:pt idx="17">
                  <c:v>1.48769</c:v>
                </c:pt>
                <c:pt idx="18">
                  <c:v>1.4638150000000001</c:v>
                </c:pt>
                <c:pt idx="19">
                  <c:v>1.511565</c:v>
                </c:pt>
                <c:pt idx="20">
                  <c:v>1.4638150000000001</c:v>
                </c:pt>
                <c:pt idx="21">
                  <c:v>1.48769</c:v>
                </c:pt>
                <c:pt idx="22">
                  <c:v>1.48769</c:v>
                </c:pt>
                <c:pt idx="23">
                  <c:v>1.511565</c:v>
                </c:pt>
                <c:pt idx="24">
                  <c:v>1.4638150000000001</c:v>
                </c:pt>
                <c:pt idx="25">
                  <c:v>1.607065</c:v>
                </c:pt>
                <c:pt idx="26">
                  <c:v>1.4160649999999999</c:v>
                </c:pt>
                <c:pt idx="27">
                  <c:v>1.48769</c:v>
                </c:pt>
                <c:pt idx="28">
                  <c:v>1.4160649999999999</c:v>
                </c:pt>
                <c:pt idx="29">
                  <c:v>1.39219</c:v>
                </c:pt>
                <c:pt idx="30">
                  <c:v>1.4160649999999999</c:v>
                </c:pt>
                <c:pt idx="31">
                  <c:v>1.43994</c:v>
                </c:pt>
                <c:pt idx="32">
                  <c:v>1.48769</c:v>
                </c:pt>
                <c:pt idx="33">
                  <c:v>1.48769</c:v>
                </c:pt>
                <c:pt idx="34">
                  <c:v>1.48769</c:v>
                </c:pt>
                <c:pt idx="35">
                  <c:v>1.5354399999999999</c:v>
                </c:pt>
                <c:pt idx="36">
                  <c:v>1.43994</c:v>
                </c:pt>
                <c:pt idx="37">
                  <c:v>1.48769</c:v>
                </c:pt>
                <c:pt idx="38">
                  <c:v>1.511565</c:v>
                </c:pt>
                <c:pt idx="39">
                  <c:v>1.43994</c:v>
                </c:pt>
                <c:pt idx="40">
                  <c:v>1.43994</c:v>
                </c:pt>
                <c:pt idx="41">
                  <c:v>1.4638150000000001</c:v>
                </c:pt>
                <c:pt idx="42">
                  <c:v>1.43994</c:v>
                </c:pt>
                <c:pt idx="43">
                  <c:v>1.4160649999999999</c:v>
                </c:pt>
                <c:pt idx="44">
                  <c:v>1.511565</c:v>
                </c:pt>
                <c:pt idx="45">
                  <c:v>1.43994</c:v>
                </c:pt>
                <c:pt idx="46">
                  <c:v>1.511565</c:v>
                </c:pt>
                <c:pt idx="47">
                  <c:v>1.39219</c:v>
                </c:pt>
                <c:pt idx="48">
                  <c:v>1.4160649999999999</c:v>
                </c:pt>
                <c:pt idx="49">
                  <c:v>1.48769</c:v>
                </c:pt>
                <c:pt idx="50">
                  <c:v>1.43994</c:v>
                </c:pt>
                <c:pt idx="51">
                  <c:v>1.4160649999999999</c:v>
                </c:pt>
                <c:pt idx="52">
                  <c:v>1.4638150000000001</c:v>
                </c:pt>
                <c:pt idx="53">
                  <c:v>1.4638150000000001</c:v>
                </c:pt>
                <c:pt idx="54">
                  <c:v>1.4160649999999999</c:v>
                </c:pt>
                <c:pt idx="55">
                  <c:v>1.4638150000000001</c:v>
                </c:pt>
                <c:pt idx="56">
                  <c:v>1.43994</c:v>
                </c:pt>
                <c:pt idx="57">
                  <c:v>1.4160649999999999</c:v>
                </c:pt>
                <c:pt idx="58">
                  <c:v>1.4160649999999999</c:v>
                </c:pt>
                <c:pt idx="59">
                  <c:v>1.4160649999999999</c:v>
                </c:pt>
                <c:pt idx="60">
                  <c:v>1.48769</c:v>
                </c:pt>
                <c:pt idx="61">
                  <c:v>1.48769</c:v>
                </c:pt>
                <c:pt idx="62">
                  <c:v>1.4638150000000001</c:v>
                </c:pt>
                <c:pt idx="63">
                  <c:v>1.4638150000000001</c:v>
                </c:pt>
                <c:pt idx="64">
                  <c:v>1.511565</c:v>
                </c:pt>
                <c:pt idx="65">
                  <c:v>1.4638150000000001</c:v>
                </c:pt>
                <c:pt idx="66">
                  <c:v>1.43994</c:v>
                </c:pt>
                <c:pt idx="67">
                  <c:v>1.48769</c:v>
                </c:pt>
                <c:pt idx="68">
                  <c:v>1.48769</c:v>
                </c:pt>
                <c:pt idx="69">
                  <c:v>1.4638150000000001</c:v>
                </c:pt>
                <c:pt idx="70">
                  <c:v>1.511565</c:v>
                </c:pt>
                <c:pt idx="71">
                  <c:v>1.4638150000000001</c:v>
                </c:pt>
                <c:pt idx="72">
                  <c:v>1.48769</c:v>
                </c:pt>
                <c:pt idx="73">
                  <c:v>1.511565</c:v>
                </c:pt>
                <c:pt idx="74">
                  <c:v>1.48769</c:v>
                </c:pt>
                <c:pt idx="75">
                  <c:v>1.4638150000000001</c:v>
                </c:pt>
                <c:pt idx="76">
                  <c:v>1.48769</c:v>
                </c:pt>
                <c:pt idx="77">
                  <c:v>1.48769</c:v>
                </c:pt>
                <c:pt idx="78">
                  <c:v>1.48769</c:v>
                </c:pt>
                <c:pt idx="79">
                  <c:v>1.43994</c:v>
                </c:pt>
                <c:pt idx="80">
                  <c:v>1.48769</c:v>
                </c:pt>
                <c:pt idx="81">
                  <c:v>1.48769</c:v>
                </c:pt>
                <c:pt idx="82">
                  <c:v>1.43994</c:v>
                </c:pt>
                <c:pt idx="83">
                  <c:v>1.5354399999999999</c:v>
                </c:pt>
                <c:pt idx="84">
                  <c:v>1.5354399999999999</c:v>
                </c:pt>
                <c:pt idx="85">
                  <c:v>1.5354399999999999</c:v>
                </c:pt>
                <c:pt idx="86">
                  <c:v>1.43994</c:v>
                </c:pt>
                <c:pt idx="87">
                  <c:v>1.4638150000000001</c:v>
                </c:pt>
                <c:pt idx="88">
                  <c:v>1.511565</c:v>
                </c:pt>
                <c:pt idx="89">
                  <c:v>1.511565</c:v>
                </c:pt>
                <c:pt idx="90">
                  <c:v>1.43994</c:v>
                </c:pt>
                <c:pt idx="91">
                  <c:v>1.48769</c:v>
                </c:pt>
                <c:pt idx="92">
                  <c:v>1.4160649999999999</c:v>
                </c:pt>
                <c:pt idx="93">
                  <c:v>1.48769</c:v>
                </c:pt>
                <c:pt idx="94">
                  <c:v>1.511565</c:v>
                </c:pt>
                <c:pt idx="95">
                  <c:v>1.43994</c:v>
                </c:pt>
                <c:pt idx="96">
                  <c:v>1.48769</c:v>
                </c:pt>
                <c:pt idx="97">
                  <c:v>1.4638150000000001</c:v>
                </c:pt>
                <c:pt idx="98">
                  <c:v>1.39219</c:v>
                </c:pt>
                <c:pt idx="99">
                  <c:v>1.43994</c:v>
                </c:pt>
                <c:pt idx="100">
                  <c:v>1.39219</c:v>
                </c:pt>
                <c:pt idx="101">
                  <c:v>1.43994</c:v>
                </c:pt>
                <c:pt idx="102">
                  <c:v>1.4160649999999999</c:v>
                </c:pt>
                <c:pt idx="103">
                  <c:v>1.4638150000000001</c:v>
                </c:pt>
                <c:pt idx="104">
                  <c:v>1.3683149999999999</c:v>
                </c:pt>
                <c:pt idx="105">
                  <c:v>1.43994</c:v>
                </c:pt>
                <c:pt idx="106">
                  <c:v>1.4638150000000001</c:v>
                </c:pt>
                <c:pt idx="107">
                  <c:v>1.48769</c:v>
                </c:pt>
                <c:pt idx="108">
                  <c:v>1.4638150000000001</c:v>
                </c:pt>
                <c:pt idx="109">
                  <c:v>1.43994</c:v>
                </c:pt>
                <c:pt idx="110">
                  <c:v>1.43994</c:v>
                </c:pt>
                <c:pt idx="111">
                  <c:v>1.4160649999999999</c:v>
                </c:pt>
                <c:pt idx="112">
                  <c:v>1.511565</c:v>
                </c:pt>
                <c:pt idx="113">
                  <c:v>1.511565</c:v>
                </c:pt>
                <c:pt idx="114">
                  <c:v>1.48769</c:v>
                </c:pt>
                <c:pt idx="115">
                  <c:v>1.4638150000000001</c:v>
                </c:pt>
                <c:pt idx="116">
                  <c:v>1.43994</c:v>
                </c:pt>
                <c:pt idx="117">
                  <c:v>1.43994</c:v>
                </c:pt>
                <c:pt idx="118">
                  <c:v>1.4160649999999999</c:v>
                </c:pt>
                <c:pt idx="119">
                  <c:v>1.43994</c:v>
                </c:pt>
                <c:pt idx="120">
                  <c:v>1.4638150000000001</c:v>
                </c:pt>
                <c:pt idx="121">
                  <c:v>1.39219</c:v>
                </c:pt>
                <c:pt idx="122">
                  <c:v>1.4160649999999999</c:v>
                </c:pt>
                <c:pt idx="123">
                  <c:v>1.39219</c:v>
                </c:pt>
                <c:pt idx="124">
                  <c:v>1.43994</c:v>
                </c:pt>
                <c:pt idx="125">
                  <c:v>1.39219</c:v>
                </c:pt>
                <c:pt idx="126">
                  <c:v>1.4638150000000001</c:v>
                </c:pt>
                <c:pt idx="127">
                  <c:v>1.4638150000000001</c:v>
                </c:pt>
                <c:pt idx="128">
                  <c:v>1.39219</c:v>
                </c:pt>
                <c:pt idx="129">
                  <c:v>1.4638150000000001</c:v>
                </c:pt>
                <c:pt idx="130">
                  <c:v>1.48769</c:v>
                </c:pt>
                <c:pt idx="131">
                  <c:v>1.4160649999999999</c:v>
                </c:pt>
                <c:pt idx="132">
                  <c:v>1.72644</c:v>
                </c:pt>
                <c:pt idx="133">
                  <c:v>1.4638150000000001</c:v>
                </c:pt>
                <c:pt idx="134">
                  <c:v>1.4638150000000001</c:v>
                </c:pt>
                <c:pt idx="135">
                  <c:v>1.43994</c:v>
                </c:pt>
                <c:pt idx="136">
                  <c:v>1.511565</c:v>
                </c:pt>
                <c:pt idx="137">
                  <c:v>1.511565</c:v>
                </c:pt>
                <c:pt idx="138">
                  <c:v>1.4638150000000001</c:v>
                </c:pt>
                <c:pt idx="139">
                  <c:v>1.48769</c:v>
                </c:pt>
                <c:pt idx="140">
                  <c:v>1.48769</c:v>
                </c:pt>
                <c:pt idx="141">
                  <c:v>1.43994</c:v>
                </c:pt>
                <c:pt idx="142">
                  <c:v>1.39219</c:v>
                </c:pt>
                <c:pt idx="143">
                  <c:v>1.4160649999999999</c:v>
                </c:pt>
                <c:pt idx="144">
                  <c:v>1.4638150000000001</c:v>
                </c:pt>
                <c:pt idx="145">
                  <c:v>1.39219</c:v>
                </c:pt>
                <c:pt idx="146">
                  <c:v>1.4638150000000001</c:v>
                </c:pt>
                <c:pt idx="147">
                  <c:v>1.4160649999999999</c:v>
                </c:pt>
                <c:pt idx="148">
                  <c:v>1.43994</c:v>
                </c:pt>
                <c:pt idx="149">
                  <c:v>1.4160649999999999</c:v>
                </c:pt>
                <c:pt idx="150">
                  <c:v>1.39219</c:v>
                </c:pt>
                <c:pt idx="151">
                  <c:v>1.39219</c:v>
                </c:pt>
                <c:pt idx="152">
                  <c:v>1.43994</c:v>
                </c:pt>
                <c:pt idx="153">
                  <c:v>1.43994</c:v>
                </c:pt>
                <c:pt idx="154">
                  <c:v>1.4638150000000001</c:v>
                </c:pt>
                <c:pt idx="155">
                  <c:v>1.4638150000000001</c:v>
                </c:pt>
                <c:pt idx="156">
                  <c:v>1.4160649999999999</c:v>
                </c:pt>
                <c:pt idx="157">
                  <c:v>1.4160649999999999</c:v>
                </c:pt>
                <c:pt idx="158">
                  <c:v>1.4638150000000001</c:v>
                </c:pt>
                <c:pt idx="159">
                  <c:v>1.511565</c:v>
                </c:pt>
                <c:pt idx="160">
                  <c:v>1.4638150000000001</c:v>
                </c:pt>
                <c:pt idx="161">
                  <c:v>1.4638150000000001</c:v>
                </c:pt>
                <c:pt idx="162">
                  <c:v>1.607065</c:v>
                </c:pt>
                <c:pt idx="163">
                  <c:v>1.48769</c:v>
                </c:pt>
                <c:pt idx="164">
                  <c:v>1.4638150000000001</c:v>
                </c:pt>
                <c:pt idx="165">
                  <c:v>1.48769</c:v>
                </c:pt>
                <c:pt idx="166">
                  <c:v>1.4160649999999999</c:v>
                </c:pt>
                <c:pt idx="167">
                  <c:v>1.4638150000000001</c:v>
                </c:pt>
                <c:pt idx="168">
                  <c:v>1.4638150000000001</c:v>
                </c:pt>
                <c:pt idx="169">
                  <c:v>1.4160649999999999</c:v>
                </c:pt>
                <c:pt idx="170">
                  <c:v>1.43994</c:v>
                </c:pt>
                <c:pt idx="171">
                  <c:v>1.39219</c:v>
                </c:pt>
                <c:pt idx="172">
                  <c:v>1.4638150000000001</c:v>
                </c:pt>
                <c:pt idx="173">
                  <c:v>1.4160649999999999</c:v>
                </c:pt>
                <c:pt idx="174">
                  <c:v>1.43994</c:v>
                </c:pt>
                <c:pt idx="175">
                  <c:v>1.4638150000000001</c:v>
                </c:pt>
                <c:pt idx="176">
                  <c:v>1.3683149999999999</c:v>
                </c:pt>
                <c:pt idx="177">
                  <c:v>1.4160649999999999</c:v>
                </c:pt>
                <c:pt idx="178">
                  <c:v>1.4638150000000001</c:v>
                </c:pt>
                <c:pt idx="179">
                  <c:v>1.39219</c:v>
                </c:pt>
                <c:pt idx="180">
                  <c:v>1.4160649999999999</c:v>
                </c:pt>
                <c:pt idx="181">
                  <c:v>1.4638150000000001</c:v>
                </c:pt>
                <c:pt idx="182">
                  <c:v>1.511565</c:v>
                </c:pt>
                <c:pt idx="183">
                  <c:v>1.4638150000000001</c:v>
                </c:pt>
                <c:pt idx="184">
                  <c:v>1.39219</c:v>
                </c:pt>
                <c:pt idx="185">
                  <c:v>1.4160649999999999</c:v>
                </c:pt>
                <c:pt idx="186">
                  <c:v>1.43994</c:v>
                </c:pt>
                <c:pt idx="187">
                  <c:v>1.48769</c:v>
                </c:pt>
                <c:pt idx="188">
                  <c:v>1.4757525</c:v>
                </c:pt>
                <c:pt idx="189">
                  <c:v>1.4638150000000001</c:v>
                </c:pt>
                <c:pt idx="190">
                  <c:v>1.4638150000000001</c:v>
                </c:pt>
                <c:pt idx="191">
                  <c:v>1.4160649999999999</c:v>
                </c:pt>
                <c:pt idx="192">
                  <c:v>1.48769</c:v>
                </c:pt>
                <c:pt idx="193">
                  <c:v>1.39219</c:v>
                </c:pt>
                <c:pt idx="194">
                  <c:v>1.43994</c:v>
                </c:pt>
                <c:pt idx="195">
                  <c:v>1.43994</c:v>
                </c:pt>
                <c:pt idx="196">
                  <c:v>1.4638150000000001</c:v>
                </c:pt>
                <c:pt idx="197">
                  <c:v>1.4160649999999999</c:v>
                </c:pt>
                <c:pt idx="198">
                  <c:v>1.4160649999999999</c:v>
                </c:pt>
                <c:pt idx="199">
                  <c:v>1.39219</c:v>
                </c:pt>
                <c:pt idx="200">
                  <c:v>1.43994</c:v>
                </c:pt>
                <c:pt idx="201">
                  <c:v>1.4160649999999999</c:v>
                </c:pt>
                <c:pt idx="202">
                  <c:v>1.4638150000000001</c:v>
                </c:pt>
                <c:pt idx="203">
                  <c:v>1.4160649999999999</c:v>
                </c:pt>
                <c:pt idx="204">
                  <c:v>1.43994</c:v>
                </c:pt>
                <c:pt idx="205">
                  <c:v>1.4638150000000001</c:v>
                </c:pt>
                <c:pt idx="206">
                  <c:v>1.4638150000000001</c:v>
                </c:pt>
                <c:pt idx="207">
                  <c:v>1.4160649999999999</c:v>
                </c:pt>
                <c:pt idx="208">
                  <c:v>1.4638150000000001</c:v>
                </c:pt>
                <c:pt idx="209">
                  <c:v>1.43994</c:v>
                </c:pt>
                <c:pt idx="210">
                  <c:v>1.43994</c:v>
                </c:pt>
                <c:pt idx="211">
                  <c:v>1.4160649999999999</c:v>
                </c:pt>
                <c:pt idx="212">
                  <c:v>1.43994</c:v>
                </c:pt>
                <c:pt idx="213">
                  <c:v>1.4160649999999999</c:v>
                </c:pt>
                <c:pt idx="214">
                  <c:v>1.4638150000000001</c:v>
                </c:pt>
                <c:pt idx="215">
                  <c:v>1.43994</c:v>
                </c:pt>
                <c:pt idx="216">
                  <c:v>1.4160649999999999</c:v>
                </c:pt>
                <c:pt idx="217">
                  <c:v>1.4160649999999999</c:v>
                </c:pt>
                <c:pt idx="218">
                  <c:v>1.48769</c:v>
                </c:pt>
                <c:pt idx="219">
                  <c:v>1.4638150000000001</c:v>
                </c:pt>
                <c:pt idx="220">
                  <c:v>1.43994</c:v>
                </c:pt>
                <c:pt idx="221">
                  <c:v>1.4160649999999999</c:v>
                </c:pt>
                <c:pt idx="222">
                  <c:v>1.43994</c:v>
                </c:pt>
                <c:pt idx="223">
                  <c:v>1.39219</c:v>
                </c:pt>
                <c:pt idx="224">
                  <c:v>1.4638150000000001</c:v>
                </c:pt>
                <c:pt idx="225">
                  <c:v>1.4160649999999999</c:v>
                </c:pt>
                <c:pt idx="226">
                  <c:v>1.43994</c:v>
                </c:pt>
                <c:pt idx="227">
                  <c:v>1.511565</c:v>
                </c:pt>
                <c:pt idx="228">
                  <c:v>1.48769</c:v>
                </c:pt>
                <c:pt idx="229">
                  <c:v>1.43994</c:v>
                </c:pt>
                <c:pt idx="230">
                  <c:v>1.511565</c:v>
                </c:pt>
                <c:pt idx="231">
                  <c:v>1.4638150000000001</c:v>
                </c:pt>
                <c:pt idx="232">
                  <c:v>1.4638150000000001</c:v>
                </c:pt>
                <c:pt idx="233">
                  <c:v>1.4160649999999999</c:v>
                </c:pt>
                <c:pt idx="234">
                  <c:v>1.4638150000000001</c:v>
                </c:pt>
                <c:pt idx="235">
                  <c:v>1.39219</c:v>
                </c:pt>
                <c:pt idx="236">
                  <c:v>1.4160649999999999</c:v>
                </c:pt>
                <c:pt idx="237">
                  <c:v>1.4638150000000001</c:v>
                </c:pt>
                <c:pt idx="238">
                  <c:v>1.4638150000000001</c:v>
                </c:pt>
                <c:pt idx="239">
                  <c:v>1.43994</c:v>
                </c:pt>
                <c:pt idx="240">
                  <c:v>1.4638150000000001</c:v>
                </c:pt>
                <c:pt idx="241">
                  <c:v>1.4638150000000001</c:v>
                </c:pt>
                <c:pt idx="242">
                  <c:v>1.43994</c:v>
                </c:pt>
                <c:pt idx="243">
                  <c:v>1.4160649999999999</c:v>
                </c:pt>
                <c:pt idx="244">
                  <c:v>1.43994</c:v>
                </c:pt>
                <c:pt idx="245">
                  <c:v>1.43994</c:v>
                </c:pt>
                <c:pt idx="246">
                  <c:v>1.43994</c:v>
                </c:pt>
                <c:pt idx="247">
                  <c:v>1.43994</c:v>
                </c:pt>
                <c:pt idx="248">
                  <c:v>1.3683149999999999</c:v>
                </c:pt>
                <c:pt idx="249">
                  <c:v>1.39219</c:v>
                </c:pt>
                <c:pt idx="250">
                  <c:v>1.3683149999999999</c:v>
                </c:pt>
                <c:pt idx="251">
                  <c:v>1.4638150000000001</c:v>
                </c:pt>
                <c:pt idx="252">
                  <c:v>1.48769</c:v>
                </c:pt>
                <c:pt idx="253">
                  <c:v>1.511565</c:v>
                </c:pt>
                <c:pt idx="254">
                  <c:v>1.511565</c:v>
                </c:pt>
                <c:pt idx="255">
                  <c:v>1.43994</c:v>
                </c:pt>
                <c:pt idx="256">
                  <c:v>1.4160649999999999</c:v>
                </c:pt>
                <c:pt idx="257">
                  <c:v>1.4638150000000001</c:v>
                </c:pt>
                <c:pt idx="258">
                  <c:v>1.48769</c:v>
                </c:pt>
                <c:pt idx="259">
                  <c:v>1.39219</c:v>
                </c:pt>
                <c:pt idx="260">
                  <c:v>1.43994</c:v>
                </c:pt>
                <c:pt idx="261">
                  <c:v>1.4638150000000001</c:v>
                </c:pt>
                <c:pt idx="262">
                  <c:v>1.48769</c:v>
                </c:pt>
                <c:pt idx="263">
                  <c:v>1.4638150000000001</c:v>
                </c:pt>
                <c:pt idx="264">
                  <c:v>1.4638150000000001</c:v>
                </c:pt>
                <c:pt idx="265">
                  <c:v>1.39219</c:v>
                </c:pt>
                <c:pt idx="266">
                  <c:v>1.4160649999999999</c:v>
                </c:pt>
                <c:pt idx="267">
                  <c:v>1.3683149999999999</c:v>
                </c:pt>
                <c:pt idx="268">
                  <c:v>1.3683149999999999</c:v>
                </c:pt>
                <c:pt idx="269">
                  <c:v>1.3683149999999999</c:v>
                </c:pt>
                <c:pt idx="270">
                  <c:v>1.39219</c:v>
                </c:pt>
                <c:pt idx="271">
                  <c:v>1.3683149999999999</c:v>
                </c:pt>
                <c:pt idx="272">
                  <c:v>1.4160649999999999</c:v>
                </c:pt>
                <c:pt idx="273">
                  <c:v>1.4160649999999999</c:v>
                </c:pt>
                <c:pt idx="274">
                  <c:v>1.43994</c:v>
                </c:pt>
                <c:pt idx="275">
                  <c:v>1.4638150000000001</c:v>
                </c:pt>
                <c:pt idx="276">
                  <c:v>1.4160649999999999</c:v>
                </c:pt>
                <c:pt idx="277">
                  <c:v>1.4638150000000001</c:v>
                </c:pt>
                <c:pt idx="278">
                  <c:v>1.48769</c:v>
                </c:pt>
                <c:pt idx="279">
                  <c:v>1.39219</c:v>
                </c:pt>
                <c:pt idx="280">
                  <c:v>1.4160649999999999</c:v>
                </c:pt>
                <c:pt idx="281">
                  <c:v>1.4638150000000001</c:v>
                </c:pt>
                <c:pt idx="282">
                  <c:v>1.4160649999999999</c:v>
                </c:pt>
                <c:pt idx="283">
                  <c:v>1.4638150000000001</c:v>
                </c:pt>
                <c:pt idx="284">
                  <c:v>1.43994</c:v>
                </c:pt>
                <c:pt idx="285">
                  <c:v>1.4160649999999999</c:v>
                </c:pt>
                <c:pt idx="286">
                  <c:v>1.39219</c:v>
                </c:pt>
                <c:pt idx="287">
                  <c:v>1.43994</c:v>
                </c:pt>
                <c:pt idx="288">
                  <c:v>1.39219</c:v>
                </c:pt>
                <c:pt idx="289">
                  <c:v>1.4160649999999999</c:v>
                </c:pt>
                <c:pt idx="290">
                  <c:v>1.43994</c:v>
                </c:pt>
                <c:pt idx="291">
                  <c:v>1.4638150000000001</c:v>
                </c:pt>
                <c:pt idx="292">
                  <c:v>1.43994</c:v>
                </c:pt>
                <c:pt idx="293">
                  <c:v>1.43994</c:v>
                </c:pt>
                <c:pt idx="294">
                  <c:v>1.43994</c:v>
                </c:pt>
                <c:pt idx="295">
                  <c:v>1.4638150000000001</c:v>
                </c:pt>
                <c:pt idx="296">
                  <c:v>1.4638150000000001</c:v>
                </c:pt>
                <c:pt idx="297">
                  <c:v>1.43994</c:v>
                </c:pt>
                <c:pt idx="298">
                  <c:v>1.4160649999999999</c:v>
                </c:pt>
                <c:pt idx="299">
                  <c:v>1.4638150000000001</c:v>
                </c:pt>
                <c:pt idx="300">
                  <c:v>1.43994</c:v>
                </c:pt>
                <c:pt idx="301">
                  <c:v>1.4638150000000001</c:v>
                </c:pt>
                <c:pt idx="302">
                  <c:v>1.4638150000000001</c:v>
                </c:pt>
                <c:pt idx="303">
                  <c:v>1.39219</c:v>
                </c:pt>
                <c:pt idx="304">
                  <c:v>1.48769</c:v>
                </c:pt>
                <c:pt idx="305">
                  <c:v>1.39219</c:v>
                </c:pt>
                <c:pt idx="306">
                  <c:v>1.48769</c:v>
                </c:pt>
                <c:pt idx="307">
                  <c:v>1.4160649999999999</c:v>
                </c:pt>
                <c:pt idx="308">
                  <c:v>1.3683149999999999</c:v>
                </c:pt>
                <c:pt idx="309">
                  <c:v>1.4160649999999999</c:v>
                </c:pt>
                <c:pt idx="310">
                  <c:v>1.43994</c:v>
                </c:pt>
                <c:pt idx="311">
                  <c:v>1.3683149999999999</c:v>
                </c:pt>
                <c:pt idx="312">
                  <c:v>1.4160649999999999</c:v>
                </c:pt>
                <c:pt idx="313">
                  <c:v>1.4638150000000001</c:v>
                </c:pt>
                <c:pt idx="314">
                  <c:v>1.4638150000000001</c:v>
                </c:pt>
                <c:pt idx="315">
                  <c:v>1.3683149999999999</c:v>
                </c:pt>
                <c:pt idx="316">
                  <c:v>1.4160649999999999</c:v>
                </c:pt>
                <c:pt idx="317">
                  <c:v>1.4160649999999999</c:v>
                </c:pt>
                <c:pt idx="318">
                  <c:v>1.3683149999999999</c:v>
                </c:pt>
                <c:pt idx="319">
                  <c:v>1.43994</c:v>
                </c:pt>
                <c:pt idx="320">
                  <c:v>1.43994</c:v>
                </c:pt>
                <c:pt idx="321">
                  <c:v>1.4160649999999999</c:v>
                </c:pt>
                <c:pt idx="322">
                  <c:v>1.3683149999999999</c:v>
                </c:pt>
                <c:pt idx="323">
                  <c:v>1.48769</c:v>
                </c:pt>
                <c:pt idx="324">
                  <c:v>1.4160649999999999</c:v>
                </c:pt>
                <c:pt idx="325">
                  <c:v>1.4160649999999999</c:v>
                </c:pt>
                <c:pt idx="326">
                  <c:v>1.4160649999999999</c:v>
                </c:pt>
                <c:pt idx="327">
                  <c:v>1.4638150000000001</c:v>
                </c:pt>
                <c:pt idx="328">
                  <c:v>1.4160649999999999</c:v>
                </c:pt>
                <c:pt idx="329">
                  <c:v>1.4638150000000001</c:v>
                </c:pt>
                <c:pt idx="330">
                  <c:v>1.4160649999999999</c:v>
                </c:pt>
                <c:pt idx="331">
                  <c:v>1.39219</c:v>
                </c:pt>
                <c:pt idx="332">
                  <c:v>1.4160649999999999</c:v>
                </c:pt>
                <c:pt idx="333">
                  <c:v>1.4160649999999999</c:v>
                </c:pt>
                <c:pt idx="334">
                  <c:v>1.39219</c:v>
                </c:pt>
                <c:pt idx="335">
                  <c:v>1.43994</c:v>
                </c:pt>
                <c:pt idx="336">
                  <c:v>1.39219</c:v>
                </c:pt>
                <c:pt idx="337">
                  <c:v>1.3683149999999999</c:v>
                </c:pt>
                <c:pt idx="338">
                  <c:v>1.3683149999999999</c:v>
                </c:pt>
                <c:pt idx="339">
                  <c:v>1.39219</c:v>
                </c:pt>
                <c:pt idx="340">
                  <c:v>1.4160649999999999</c:v>
                </c:pt>
                <c:pt idx="341">
                  <c:v>1.4160649999999999</c:v>
                </c:pt>
                <c:pt idx="342">
                  <c:v>1.39219</c:v>
                </c:pt>
                <c:pt idx="343">
                  <c:v>1.43994</c:v>
                </c:pt>
                <c:pt idx="344">
                  <c:v>1.4160649999999999</c:v>
                </c:pt>
                <c:pt idx="345">
                  <c:v>1.39219</c:v>
                </c:pt>
                <c:pt idx="346">
                  <c:v>1.4160649999999999</c:v>
                </c:pt>
                <c:pt idx="347">
                  <c:v>1.4638150000000001</c:v>
                </c:pt>
                <c:pt idx="348">
                  <c:v>1.43994</c:v>
                </c:pt>
                <c:pt idx="349">
                  <c:v>1.4638150000000001</c:v>
                </c:pt>
                <c:pt idx="350">
                  <c:v>1.4160649999999999</c:v>
                </c:pt>
                <c:pt idx="351">
                  <c:v>1.43994</c:v>
                </c:pt>
                <c:pt idx="352">
                  <c:v>1.4160649999999999</c:v>
                </c:pt>
                <c:pt idx="353">
                  <c:v>1.4160649999999999</c:v>
                </c:pt>
                <c:pt idx="354">
                  <c:v>1.4160649999999999</c:v>
                </c:pt>
                <c:pt idx="355">
                  <c:v>1.8219399999999999</c:v>
                </c:pt>
                <c:pt idx="356">
                  <c:v>1.6548149999999999</c:v>
                </c:pt>
                <c:pt idx="357">
                  <c:v>1.7741899999999999</c:v>
                </c:pt>
                <c:pt idx="358">
                  <c:v>1.7503150000000001</c:v>
                </c:pt>
                <c:pt idx="359">
                  <c:v>1.7025650000000001</c:v>
                </c:pt>
                <c:pt idx="360">
                  <c:v>1.7741899999999999</c:v>
                </c:pt>
                <c:pt idx="361">
                  <c:v>1.72644</c:v>
                </c:pt>
                <c:pt idx="362">
                  <c:v>1.6309400000000001</c:v>
                </c:pt>
                <c:pt idx="363">
                  <c:v>1.607065</c:v>
                </c:pt>
                <c:pt idx="364">
                  <c:v>1.607065</c:v>
                </c:pt>
                <c:pt idx="365">
                  <c:v>1.511565</c:v>
                </c:pt>
                <c:pt idx="366">
                  <c:v>1.5831900000000001</c:v>
                </c:pt>
                <c:pt idx="367">
                  <c:v>1.5354399999999999</c:v>
                </c:pt>
                <c:pt idx="368">
                  <c:v>1.559315</c:v>
                </c:pt>
                <c:pt idx="369">
                  <c:v>1.559315</c:v>
                </c:pt>
                <c:pt idx="370">
                  <c:v>1.48769</c:v>
                </c:pt>
                <c:pt idx="371">
                  <c:v>1.5354399999999999</c:v>
                </c:pt>
                <c:pt idx="372">
                  <c:v>1.511565</c:v>
                </c:pt>
                <c:pt idx="373">
                  <c:v>1.4638150000000001</c:v>
                </c:pt>
                <c:pt idx="374">
                  <c:v>1.559315</c:v>
                </c:pt>
                <c:pt idx="375">
                  <c:v>1.43994</c:v>
                </c:pt>
                <c:pt idx="376">
                  <c:v>1.4638150000000001</c:v>
                </c:pt>
                <c:pt idx="377">
                  <c:v>1.511565</c:v>
                </c:pt>
                <c:pt idx="378">
                  <c:v>1.511565</c:v>
                </c:pt>
                <c:pt idx="379">
                  <c:v>1.48769</c:v>
                </c:pt>
                <c:pt idx="380">
                  <c:v>1.511565</c:v>
                </c:pt>
                <c:pt idx="381">
                  <c:v>1.6548149999999999</c:v>
                </c:pt>
                <c:pt idx="382">
                  <c:v>1.4638150000000001</c:v>
                </c:pt>
                <c:pt idx="383">
                  <c:v>1.4638150000000001</c:v>
                </c:pt>
                <c:pt idx="384">
                  <c:v>1.4638150000000001</c:v>
                </c:pt>
                <c:pt idx="385">
                  <c:v>1.4638150000000001</c:v>
                </c:pt>
                <c:pt idx="386">
                  <c:v>1.4160649999999999</c:v>
                </c:pt>
                <c:pt idx="387">
                  <c:v>1.4638150000000001</c:v>
                </c:pt>
                <c:pt idx="388">
                  <c:v>1.4160649999999999</c:v>
                </c:pt>
                <c:pt idx="389">
                  <c:v>1.4638150000000001</c:v>
                </c:pt>
                <c:pt idx="390">
                  <c:v>1.4160649999999999</c:v>
                </c:pt>
                <c:pt idx="391">
                  <c:v>1.3683149999999999</c:v>
                </c:pt>
                <c:pt idx="392">
                  <c:v>1.43994</c:v>
                </c:pt>
                <c:pt idx="393">
                  <c:v>1.4160649999999999</c:v>
                </c:pt>
                <c:pt idx="394">
                  <c:v>1.43994</c:v>
                </c:pt>
                <c:pt idx="395">
                  <c:v>1.4638150000000001</c:v>
                </c:pt>
                <c:pt idx="396">
                  <c:v>1.48769</c:v>
                </c:pt>
                <c:pt idx="397">
                  <c:v>1.4160649999999999</c:v>
                </c:pt>
                <c:pt idx="398">
                  <c:v>1.4638150000000001</c:v>
                </c:pt>
                <c:pt idx="399">
                  <c:v>1.4638150000000001</c:v>
                </c:pt>
                <c:pt idx="400">
                  <c:v>1.43994</c:v>
                </c:pt>
                <c:pt idx="401">
                  <c:v>1.4638150000000001</c:v>
                </c:pt>
                <c:pt idx="402">
                  <c:v>1.4160649999999999</c:v>
                </c:pt>
                <c:pt idx="403">
                  <c:v>1.48769</c:v>
                </c:pt>
                <c:pt idx="404">
                  <c:v>1.4638150000000001</c:v>
                </c:pt>
                <c:pt idx="405">
                  <c:v>1.72644</c:v>
                </c:pt>
                <c:pt idx="406">
                  <c:v>1.4160649999999999</c:v>
                </c:pt>
                <c:pt idx="407">
                  <c:v>1.4638150000000001</c:v>
                </c:pt>
                <c:pt idx="408">
                  <c:v>1.4160649999999999</c:v>
                </c:pt>
                <c:pt idx="409">
                  <c:v>1.39219</c:v>
                </c:pt>
                <c:pt idx="410">
                  <c:v>1.4160649999999999</c:v>
                </c:pt>
                <c:pt idx="411">
                  <c:v>1.4638150000000001</c:v>
                </c:pt>
                <c:pt idx="412">
                  <c:v>1.4160649999999999</c:v>
                </c:pt>
                <c:pt idx="413">
                  <c:v>1.43994</c:v>
                </c:pt>
                <c:pt idx="414">
                  <c:v>1.3683149999999999</c:v>
                </c:pt>
                <c:pt idx="415">
                  <c:v>1.3683149999999999</c:v>
                </c:pt>
                <c:pt idx="416">
                  <c:v>1.4638150000000001</c:v>
                </c:pt>
                <c:pt idx="417">
                  <c:v>1.3683149999999999</c:v>
                </c:pt>
                <c:pt idx="418">
                  <c:v>1.43994</c:v>
                </c:pt>
                <c:pt idx="419">
                  <c:v>1.48769</c:v>
                </c:pt>
                <c:pt idx="420">
                  <c:v>1.4160649999999999</c:v>
                </c:pt>
                <c:pt idx="421">
                  <c:v>1.4638150000000001</c:v>
                </c:pt>
                <c:pt idx="422">
                  <c:v>1.511565</c:v>
                </c:pt>
                <c:pt idx="423">
                  <c:v>1.43994</c:v>
                </c:pt>
                <c:pt idx="424">
                  <c:v>1.511565</c:v>
                </c:pt>
                <c:pt idx="425">
                  <c:v>1.48769</c:v>
                </c:pt>
                <c:pt idx="426">
                  <c:v>1.4160649999999999</c:v>
                </c:pt>
                <c:pt idx="427">
                  <c:v>1.4638150000000001</c:v>
                </c:pt>
                <c:pt idx="428">
                  <c:v>1.48769</c:v>
                </c:pt>
                <c:pt idx="429">
                  <c:v>1.4638150000000001</c:v>
                </c:pt>
                <c:pt idx="430">
                  <c:v>1.5354399999999999</c:v>
                </c:pt>
                <c:pt idx="431">
                  <c:v>1.4638150000000001</c:v>
                </c:pt>
                <c:pt idx="432">
                  <c:v>1.511565</c:v>
                </c:pt>
                <c:pt idx="433">
                  <c:v>1.48769</c:v>
                </c:pt>
                <c:pt idx="434">
                  <c:v>1.43994</c:v>
                </c:pt>
                <c:pt idx="435">
                  <c:v>1.4638150000000001</c:v>
                </c:pt>
                <c:pt idx="436">
                  <c:v>1.4638150000000001</c:v>
                </c:pt>
                <c:pt idx="437">
                  <c:v>1.4638150000000001</c:v>
                </c:pt>
                <c:pt idx="438">
                  <c:v>1.4160649999999999</c:v>
                </c:pt>
                <c:pt idx="439">
                  <c:v>1.4160649999999999</c:v>
                </c:pt>
                <c:pt idx="440">
                  <c:v>1.43994</c:v>
                </c:pt>
                <c:pt idx="441">
                  <c:v>1.43994</c:v>
                </c:pt>
                <c:pt idx="442">
                  <c:v>1.43994</c:v>
                </c:pt>
                <c:pt idx="443">
                  <c:v>1.511565</c:v>
                </c:pt>
                <c:pt idx="444">
                  <c:v>1.4638150000000001</c:v>
                </c:pt>
                <c:pt idx="445">
                  <c:v>1.4638150000000001</c:v>
                </c:pt>
                <c:pt idx="446">
                  <c:v>1.4638150000000001</c:v>
                </c:pt>
                <c:pt idx="447">
                  <c:v>1.43994</c:v>
                </c:pt>
                <c:pt idx="448">
                  <c:v>1.48769</c:v>
                </c:pt>
                <c:pt idx="449">
                  <c:v>1.607065</c:v>
                </c:pt>
                <c:pt idx="450">
                  <c:v>1.6548149999999999</c:v>
                </c:pt>
                <c:pt idx="451">
                  <c:v>1.72644</c:v>
                </c:pt>
                <c:pt idx="452">
                  <c:v>1.7741899999999999</c:v>
                </c:pt>
                <c:pt idx="453">
                  <c:v>1.7025650000000001</c:v>
                </c:pt>
                <c:pt idx="454">
                  <c:v>1.67869</c:v>
                </c:pt>
                <c:pt idx="455">
                  <c:v>1.72644</c:v>
                </c:pt>
                <c:pt idx="456">
                  <c:v>1.6548149999999999</c:v>
                </c:pt>
                <c:pt idx="457">
                  <c:v>1.6309400000000001</c:v>
                </c:pt>
                <c:pt idx="458">
                  <c:v>1.6548149999999999</c:v>
                </c:pt>
                <c:pt idx="459">
                  <c:v>1.607065</c:v>
                </c:pt>
                <c:pt idx="460">
                  <c:v>1.5354399999999999</c:v>
                </c:pt>
                <c:pt idx="461">
                  <c:v>1.559315</c:v>
                </c:pt>
                <c:pt idx="462">
                  <c:v>1.511565</c:v>
                </c:pt>
                <c:pt idx="463">
                  <c:v>1.511565</c:v>
                </c:pt>
                <c:pt idx="464">
                  <c:v>1.511565</c:v>
                </c:pt>
                <c:pt idx="465">
                  <c:v>1.5354399999999999</c:v>
                </c:pt>
                <c:pt idx="466">
                  <c:v>1.5354399999999999</c:v>
                </c:pt>
                <c:pt idx="467">
                  <c:v>1.48769</c:v>
                </c:pt>
                <c:pt idx="468">
                  <c:v>1.511565</c:v>
                </c:pt>
                <c:pt idx="469">
                  <c:v>1.48769</c:v>
                </c:pt>
                <c:pt idx="470">
                  <c:v>1.48769</c:v>
                </c:pt>
                <c:pt idx="471">
                  <c:v>1.559315</c:v>
                </c:pt>
                <c:pt idx="472">
                  <c:v>1.511565</c:v>
                </c:pt>
                <c:pt idx="473">
                  <c:v>1.559315</c:v>
                </c:pt>
                <c:pt idx="474">
                  <c:v>1.5354399999999999</c:v>
                </c:pt>
                <c:pt idx="475">
                  <c:v>1.48769</c:v>
                </c:pt>
                <c:pt idx="476">
                  <c:v>1.5354399999999999</c:v>
                </c:pt>
                <c:pt idx="477">
                  <c:v>1.511565</c:v>
                </c:pt>
                <c:pt idx="478">
                  <c:v>1.511565</c:v>
                </c:pt>
                <c:pt idx="479">
                  <c:v>1.5354399999999999</c:v>
                </c:pt>
                <c:pt idx="480">
                  <c:v>1.511565</c:v>
                </c:pt>
                <c:pt idx="481">
                  <c:v>1.511565</c:v>
                </c:pt>
                <c:pt idx="482">
                  <c:v>1.5354399999999999</c:v>
                </c:pt>
                <c:pt idx="483">
                  <c:v>1.5354399999999999</c:v>
                </c:pt>
                <c:pt idx="484">
                  <c:v>1.91744</c:v>
                </c:pt>
                <c:pt idx="485">
                  <c:v>1.798065</c:v>
                </c:pt>
                <c:pt idx="486">
                  <c:v>1.798065</c:v>
                </c:pt>
                <c:pt idx="487">
                  <c:v>1.7503150000000001</c:v>
                </c:pt>
                <c:pt idx="488">
                  <c:v>1.67869</c:v>
                </c:pt>
                <c:pt idx="489">
                  <c:v>1.67869</c:v>
                </c:pt>
                <c:pt idx="490">
                  <c:v>1.607065</c:v>
                </c:pt>
                <c:pt idx="491">
                  <c:v>1.6548149999999999</c:v>
                </c:pt>
                <c:pt idx="492">
                  <c:v>1.7025650000000001</c:v>
                </c:pt>
                <c:pt idx="493">
                  <c:v>1.6548149999999999</c:v>
                </c:pt>
                <c:pt idx="494">
                  <c:v>1.67869</c:v>
                </c:pt>
                <c:pt idx="495">
                  <c:v>1.5831900000000001</c:v>
                </c:pt>
                <c:pt idx="496">
                  <c:v>1.6309400000000001</c:v>
                </c:pt>
                <c:pt idx="497">
                  <c:v>1.5831900000000001</c:v>
                </c:pt>
                <c:pt idx="498">
                  <c:v>1.607065</c:v>
                </c:pt>
                <c:pt idx="499">
                  <c:v>1.5354399999999999</c:v>
                </c:pt>
                <c:pt idx="500">
                  <c:v>1.511565</c:v>
                </c:pt>
                <c:pt idx="501">
                  <c:v>1.5831900000000001</c:v>
                </c:pt>
                <c:pt idx="502">
                  <c:v>1.5831900000000001</c:v>
                </c:pt>
                <c:pt idx="503">
                  <c:v>1.5831900000000001</c:v>
                </c:pt>
                <c:pt idx="504">
                  <c:v>1.48769</c:v>
                </c:pt>
                <c:pt idx="505">
                  <c:v>1.4638150000000001</c:v>
                </c:pt>
                <c:pt idx="506">
                  <c:v>1.4638150000000001</c:v>
                </c:pt>
                <c:pt idx="507">
                  <c:v>1.5354399999999999</c:v>
                </c:pt>
                <c:pt idx="508">
                  <c:v>1.4638150000000001</c:v>
                </c:pt>
                <c:pt idx="509">
                  <c:v>1.4638150000000001</c:v>
                </c:pt>
                <c:pt idx="510">
                  <c:v>1.43994</c:v>
                </c:pt>
                <c:pt idx="511">
                  <c:v>1.48769</c:v>
                </c:pt>
                <c:pt idx="512">
                  <c:v>1.43994</c:v>
                </c:pt>
                <c:pt idx="513">
                  <c:v>1.4638150000000001</c:v>
                </c:pt>
                <c:pt idx="514">
                  <c:v>1.511565</c:v>
                </c:pt>
                <c:pt idx="515">
                  <c:v>1.4638150000000001</c:v>
                </c:pt>
                <c:pt idx="516">
                  <c:v>1.4638150000000001</c:v>
                </c:pt>
                <c:pt idx="517">
                  <c:v>1.511565</c:v>
                </c:pt>
                <c:pt idx="518">
                  <c:v>1.48769</c:v>
                </c:pt>
                <c:pt idx="519">
                  <c:v>1.511565</c:v>
                </c:pt>
                <c:pt idx="520">
                  <c:v>1.4638150000000001</c:v>
                </c:pt>
                <c:pt idx="521">
                  <c:v>1.4638150000000001</c:v>
                </c:pt>
                <c:pt idx="522">
                  <c:v>1.5354399999999999</c:v>
                </c:pt>
                <c:pt idx="523">
                  <c:v>1.511565</c:v>
                </c:pt>
                <c:pt idx="524">
                  <c:v>1.5354399999999999</c:v>
                </c:pt>
                <c:pt idx="525">
                  <c:v>1.48769</c:v>
                </c:pt>
                <c:pt idx="526">
                  <c:v>1.48769</c:v>
                </c:pt>
                <c:pt idx="527">
                  <c:v>1.511565</c:v>
                </c:pt>
                <c:pt idx="528">
                  <c:v>1.4638150000000001</c:v>
                </c:pt>
                <c:pt idx="529">
                  <c:v>1.43994</c:v>
                </c:pt>
                <c:pt idx="530">
                  <c:v>1.48769</c:v>
                </c:pt>
                <c:pt idx="531">
                  <c:v>1.48769</c:v>
                </c:pt>
                <c:pt idx="532">
                  <c:v>1.43994</c:v>
                </c:pt>
                <c:pt idx="533">
                  <c:v>1.4638150000000001</c:v>
                </c:pt>
                <c:pt idx="534">
                  <c:v>1.48769</c:v>
                </c:pt>
                <c:pt idx="535">
                  <c:v>1.48769</c:v>
                </c:pt>
                <c:pt idx="536">
                  <c:v>1.43994</c:v>
                </c:pt>
                <c:pt idx="537">
                  <c:v>1.43994</c:v>
                </c:pt>
                <c:pt idx="538">
                  <c:v>1.43994</c:v>
                </c:pt>
                <c:pt idx="539">
                  <c:v>1.43994</c:v>
                </c:pt>
                <c:pt idx="540">
                  <c:v>1.43994</c:v>
                </c:pt>
                <c:pt idx="541">
                  <c:v>1.43994</c:v>
                </c:pt>
                <c:pt idx="542">
                  <c:v>1.43994</c:v>
                </c:pt>
                <c:pt idx="543">
                  <c:v>1.511565</c:v>
                </c:pt>
                <c:pt idx="544">
                  <c:v>1.511565</c:v>
                </c:pt>
                <c:pt idx="545">
                  <c:v>1.43994</c:v>
                </c:pt>
                <c:pt idx="546">
                  <c:v>1.511565</c:v>
                </c:pt>
                <c:pt idx="547">
                  <c:v>1.43994</c:v>
                </c:pt>
                <c:pt idx="548">
                  <c:v>1.4638150000000001</c:v>
                </c:pt>
                <c:pt idx="549">
                  <c:v>1.4160649999999999</c:v>
                </c:pt>
                <c:pt idx="550">
                  <c:v>1.4160649999999999</c:v>
                </c:pt>
                <c:pt idx="551">
                  <c:v>1.43994</c:v>
                </c:pt>
                <c:pt idx="552">
                  <c:v>1.4638150000000001</c:v>
                </c:pt>
                <c:pt idx="553">
                  <c:v>1.43994</c:v>
                </c:pt>
                <c:pt idx="554">
                  <c:v>1.43994</c:v>
                </c:pt>
                <c:pt idx="555">
                  <c:v>1.48769</c:v>
                </c:pt>
                <c:pt idx="556">
                  <c:v>1.43994</c:v>
                </c:pt>
                <c:pt idx="557">
                  <c:v>1.4638150000000001</c:v>
                </c:pt>
                <c:pt idx="558">
                  <c:v>1.4160649999999999</c:v>
                </c:pt>
                <c:pt idx="559">
                  <c:v>1.4638150000000001</c:v>
                </c:pt>
                <c:pt idx="560">
                  <c:v>1.4638150000000001</c:v>
                </c:pt>
                <c:pt idx="561">
                  <c:v>1.4160649999999999</c:v>
                </c:pt>
                <c:pt idx="562">
                  <c:v>1.4160649999999999</c:v>
                </c:pt>
                <c:pt idx="563">
                  <c:v>1.4638150000000001</c:v>
                </c:pt>
                <c:pt idx="564">
                  <c:v>1.559315</c:v>
                </c:pt>
                <c:pt idx="565">
                  <c:v>1.48769</c:v>
                </c:pt>
                <c:pt idx="566">
                  <c:v>1.48769</c:v>
                </c:pt>
                <c:pt idx="567">
                  <c:v>1.43994</c:v>
                </c:pt>
                <c:pt idx="568">
                  <c:v>1.43994</c:v>
                </c:pt>
                <c:pt idx="569">
                  <c:v>1.4160649999999999</c:v>
                </c:pt>
                <c:pt idx="570">
                  <c:v>1.511565</c:v>
                </c:pt>
                <c:pt idx="571">
                  <c:v>1.4638150000000001</c:v>
                </c:pt>
                <c:pt idx="572">
                  <c:v>1.48769</c:v>
                </c:pt>
                <c:pt idx="573">
                  <c:v>1.4638150000000001</c:v>
                </c:pt>
                <c:pt idx="574">
                  <c:v>1.4638150000000001</c:v>
                </c:pt>
                <c:pt idx="575">
                  <c:v>1.4160649999999999</c:v>
                </c:pt>
                <c:pt idx="576">
                  <c:v>1.48769</c:v>
                </c:pt>
                <c:pt idx="577">
                  <c:v>1.4160649999999999</c:v>
                </c:pt>
                <c:pt idx="578">
                  <c:v>1.4638150000000001</c:v>
                </c:pt>
                <c:pt idx="579">
                  <c:v>1.4638150000000001</c:v>
                </c:pt>
                <c:pt idx="580">
                  <c:v>1.4638150000000001</c:v>
                </c:pt>
                <c:pt idx="581">
                  <c:v>1.4638150000000001</c:v>
                </c:pt>
                <c:pt idx="582">
                  <c:v>1.4638150000000001</c:v>
                </c:pt>
                <c:pt idx="583">
                  <c:v>1.4160649999999999</c:v>
                </c:pt>
                <c:pt idx="584">
                  <c:v>1.43994</c:v>
                </c:pt>
                <c:pt idx="585">
                  <c:v>1.43994</c:v>
                </c:pt>
                <c:pt idx="586">
                  <c:v>1.4638150000000001</c:v>
                </c:pt>
                <c:pt idx="587">
                  <c:v>1.511565</c:v>
                </c:pt>
                <c:pt idx="588">
                  <c:v>1.5831900000000001</c:v>
                </c:pt>
                <c:pt idx="589">
                  <c:v>1.5354399999999999</c:v>
                </c:pt>
                <c:pt idx="590">
                  <c:v>1.607065</c:v>
                </c:pt>
                <c:pt idx="591">
                  <c:v>1.559315</c:v>
                </c:pt>
                <c:pt idx="592">
                  <c:v>1.5354399999999999</c:v>
                </c:pt>
                <c:pt idx="593">
                  <c:v>1.511565</c:v>
                </c:pt>
                <c:pt idx="594">
                  <c:v>1.48769</c:v>
                </c:pt>
                <c:pt idx="595">
                  <c:v>1.4638150000000001</c:v>
                </c:pt>
                <c:pt idx="596">
                  <c:v>1.4638150000000001</c:v>
                </c:pt>
                <c:pt idx="597">
                  <c:v>1.511565</c:v>
                </c:pt>
                <c:pt idx="598">
                  <c:v>1.511565</c:v>
                </c:pt>
                <c:pt idx="599">
                  <c:v>1.4160649999999999</c:v>
                </c:pt>
                <c:pt idx="600">
                  <c:v>1.48769</c:v>
                </c:pt>
                <c:pt idx="601">
                  <c:v>1.48769</c:v>
                </c:pt>
                <c:pt idx="602">
                  <c:v>1.48769</c:v>
                </c:pt>
                <c:pt idx="603">
                  <c:v>1.48769</c:v>
                </c:pt>
                <c:pt idx="604">
                  <c:v>1.4638150000000001</c:v>
                </c:pt>
                <c:pt idx="605">
                  <c:v>1.4160649999999999</c:v>
                </c:pt>
                <c:pt idx="606">
                  <c:v>1.4160649999999999</c:v>
                </c:pt>
                <c:pt idx="607">
                  <c:v>1.39219</c:v>
                </c:pt>
                <c:pt idx="608">
                  <c:v>1.43994</c:v>
                </c:pt>
                <c:pt idx="609">
                  <c:v>1.4638150000000001</c:v>
                </c:pt>
                <c:pt idx="610">
                  <c:v>1.4638150000000001</c:v>
                </c:pt>
                <c:pt idx="611">
                  <c:v>1.4160649999999999</c:v>
                </c:pt>
                <c:pt idx="612">
                  <c:v>1.43994</c:v>
                </c:pt>
                <c:pt idx="613">
                  <c:v>1.48769</c:v>
                </c:pt>
                <c:pt idx="614">
                  <c:v>1.511565</c:v>
                </c:pt>
                <c:pt idx="615">
                  <c:v>1.43994</c:v>
                </c:pt>
                <c:pt idx="616">
                  <c:v>1.48769</c:v>
                </c:pt>
                <c:pt idx="617">
                  <c:v>1.4160649999999999</c:v>
                </c:pt>
                <c:pt idx="618">
                  <c:v>1.4638150000000001</c:v>
                </c:pt>
                <c:pt idx="619">
                  <c:v>1.48769</c:v>
                </c:pt>
                <c:pt idx="620">
                  <c:v>1.43994</c:v>
                </c:pt>
                <c:pt idx="621">
                  <c:v>1.48769</c:v>
                </c:pt>
                <c:pt idx="622">
                  <c:v>1.4638150000000001</c:v>
                </c:pt>
                <c:pt idx="623">
                  <c:v>1.4160649999999999</c:v>
                </c:pt>
                <c:pt idx="624">
                  <c:v>1.48769</c:v>
                </c:pt>
                <c:pt idx="625">
                  <c:v>1.4638150000000001</c:v>
                </c:pt>
                <c:pt idx="626">
                  <c:v>1.4638150000000001</c:v>
                </c:pt>
                <c:pt idx="627">
                  <c:v>1.48769</c:v>
                </c:pt>
                <c:pt idx="628">
                  <c:v>1.48769</c:v>
                </c:pt>
                <c:pt idx="629">
                  <c:v>1.43994</c:v>
                </c:pt>
                <c:pt idx="630">
                  <c:v>1.43994</c:v>
                </c:pt>
                <c:pt idx="631">
                  <c:v>1.5354399999999999</c:v>
                </c:pt>
                <c:pt idx="632">
                  <c:v>1.43994</c:v>
                </c:pt>
                <c:pt idx="633">
                  <c:v>1.4638150000000001</c:v>
                </c:pt>
                <c:pt idx="634">
                  <c:v>1.48769</c:v>
                </c:pt>
                <c:pt idx="635">
                  <c:v>1.4638150000000001</c:v>
                </c:pt>
                <c:pt idx="636">
                  <c:v>1.559315</c:v>
                </c:pt>
                <c:pt idx="637">
                  <c:v>1.511565</c:v>
                </c:pt>
                <c:pt idx="638">
                  <c:v>1.4638150000000001</c:v>
                </c:pt>
                <c:pt idx="639">
                  <c:v>1.5354399999999999</c:v>
                </c:pt>
                <c:pt idx="640">
                  <c:v>1.511565</c:v>
                </c:pt>
                <c:pt idx="641">
                  <c:v>1.5354399999999999</c:v>
                </c:pt>
                <c:pt idx="642">
                  <c:v>1.4160649999999999</c:v>
                </c:pt>
                <c:pt idx="643">
                  <c:v>1.511565</c:v>
                </c:pt>
                <c:pt idx="644">
                  <c:v>1.4160649999999999</c:v>
                </c:pt>
                <c:pt idx="645">
                  <c:v>1.48769</c:v>
                </c:pt>
                <c:pt idx="646">
                  <c:v>1.48769</c:v>
                </c:pt>
                <c:pt idx="647">
                  <c:v>1.4638150000000001</c:v>
                </c:pt>
                <c:pt idx="648">
                  <c:v>1.4638150000000001</c:v>
                </c:pt>
                <c:pt idx="649">
                  <c:v>1.4638150000000001</c:v>
                </c:pt>
                <c:pt idx="650">
                  <c:v>1.48769</c:v>
                </c:pt>
                <c:pt idx="651">
                  <c:v>1.39219</c:v>
                </c:pt>
                <c:pt idx="652">
                  <c:v>1.39219</c:v>
                </c:pt>
                <c:pt idx="653">
                  <c:v>1.4160649999999999</c:v>
                </c:pt>
                <c:pt idx="654">
                  <c:v>1.48769</c:v>
                </c:pt>
                <c:pt idx="655">
                  <c:v>1.4160649999999999</c:v>
                </c:pt>
                <c:pt idx="656">
                  <c:v>1.4638150000000001</c:v>
                </c:pt>
                <c:pt idx="657">
                  <c:v>1.48769</c:v>
                </c:pt>
                <c:pt idx="658">
                  <c:v>1.4638150000000001</c:v>
                </c:pt>
                <c:pt idx="659">
                  <c:v>1.4638150000000001</c:v>
                </c:pt>
                <c:pt idx="660">
                  <c:v>1.48769</c:v>
                </c:pt>
                <c:pt idx="661">
                  <c:v>1.4160649999999999</c:v>
                </c:pt>
                <c:pt idx="662">
                  <c:v>1.4160649999999999</c:v>
                </c:pt>
                <c:pt idx="663">
                  <c:v>1.48769</c:v>
                </c:pt>
                <c:pt idx="664">
                  <c:v>1.43994</c:v>
                </c:pt>
                <c:pt idx="665">
                  <c:v>1.4638150000000001</c:v>
                </c:pt>
                <c:pt idx="666">
                  <c:v>1.4160649999999999</c:v>
                </c:pt>
                <c:pt idx="667">
                  <c:v>1.48769</c:v>
                </c:pt>
                <c:pt idx="668">
                  <c:v>1.4638150000000001</c:v>
                </c:pt>
                <c:pt idx="669">
                  <c:v>1.4160649999999999</c:v>
                </c:pt>
                <c:pt idx="670">
                  <c:v>1.3683149999999999</c:v>
                </c:pt>
                <c:pt idx="671">
                  <c:v>1.43994</c:v>
                </c:pt>
                <c:pt idx="672">
                  <c:v>1.43994</c:v>
                </c:pt>
                <c:pt idx="673">
                  <c:v>1.43994</c:v>
                </c:pt>
                <c:pt idx="674">
                  <c:v>1.43994</c:v>
                </c:pt>
                <c:pt idx="675">
                  <c:v>1.43994</c:v>
                </c:pt>
                <c:pt idx="676">
                  <c:v>1.43994</c:v>
                </c:pt>
                <c:pt idx="677">
                  <c:v>1.43994</c:v>
                </c:pt>
                <c:pt idx="678">
                  <c:v>1.43994</c:v>
                </c:pt>
                <c:pt idx="679">
                  <c:v>1.43994</c:v>
                </c:pt>
                <c:pt idx="680">
                  <c:v>1.43994</c:v>
                </c:pt>
                <c:pt idx="681">
                  <c:v>1.43994</c:v>
                </c:pt>
                <c:pt idx="682">
                  <c:v>1.43994</c:v>
                </c:pt>
                <c:pt idx="683">
                  <c:v>1.4160649999999999</c:v>
                </c:pt>
                <c:pt idx="684">
                  <c:v>1.4160649999999999</c:v>
                </c:pt>
                <c:pt idx="685">
                  <c:v>1.4638150000000001</c:v>
                </c:pt>
                <c:pt idx="686">
                  <c:v>1.48769</c:v>
                </c:pt>
                <c:pt idx="687">
                  <c:v>1.39219</c:v>
                </c:pt>
                <c:pt idx="688">
                  <c:v>1.39219</c:v>
                </c:pt>
                <c:pt idx="689">
                  <c:v>1.511565</c:v>
                </c:pt>
                <c:pt idx="690">
                  <c:v>1.48769</c:v>
                </c:pt>
                <c:pt idx="691">
                  <c:v>1.511565</c:v>
                </c:pt>
                <c:pt idx="692">
                  <c:v>1.511565</c:v>
                </c:pt>
                <c:pt idx="693">
                  <c:v>1.48769</c:v>
                </c:pt>
                <c:pt idx="694">
                  <c:v>1.4638150000000001</c:v>
                </c:pt>
                <c:pt idx="695">
                  <c:v>1.48769</c:v>
                </c:pt>
                <c:pt idx="696">
                  <c:v>1.43994</c:v>
                </c:pt>
                <c:pt idx="697">
                  <c:v>1.4638150000000001</c:v>
                </c:pt>
                <c:pt idx="698">
                  <c:v>1.4638150000000001</c:v>
                </c:pt>
                <c:pt idx="699">
                  <c:v>1.4160649999999999</c:v>
                </c:pt>
                <c:pt idx="700">
                  <c:v>1.4638150000000001</c:v>
                </c:pt>
                <c:pt idx="701">
                  <c:v>1.43994</c:v>
                </c:pt>
                <c:pt idx="702">
                  <c:v>1.43994</c:v>
                </c:pt>
                <c:pt idx="703">
                  <c:v>1.4160649999999999</c:v>
                </c:pt>
                <c:pt idx="704">
                  <c:v>1.4638150000000001</c:v>
                </c:pt>
                <c:pt idx="705">
                  <c:v>1.4160649999999999</c:v>
                </c:pt>
                <c:pt idx="706">
                  <c:v>1.43994</c:v>
                </c:pt>
                <c:pt idx="707">
                  <c:v>1.4638150000000001</c:v>
                </c:pt>
                <c:pt idx="708">
                  <c:v>1.43994</c:v>
                </c:pt>
                <c:pt idx="709">
                  <c:v>1.4160649999999999</c:v>
                </c:pt>
                <c:pt idx="710">
                  <c:v>1.48769</c:v>
                </c:pt>
                <c:pt idx="711">
                  <c:v>1.43994</c:v>
                </c:pt>
                <c:pt idx="712">
                  <c:v>1.4160649999999999</c:v>
                </c:pt>
                <c:pt idx="713">
                  <c:v>1.4160649999999999</c:v>
                </c:pt>
                <c:pt idx="714">
                  <c:v>1.43994</c:v>
                </c:pt>
                <c:pt idx="715">
                  <c:v>1.4638150000000001</c:v>
                </c:pt>
                <c:pt idx="716">
                  <c:v>1.43994</c:v>
                </c:pt>
                <c:pt idx="717">
                  <c:v>1.4160649999999999</c:v>
                </c:pt>
                <c:pt idx="718">
                  <c:v>1.4638150000000001</c:v>
                </c:pt>
                <c:pt idx="719">
                  <c:v>1.4160649999999999</c:v>
                </c:pt>
              </c:numCache>
            </c:numRef>
          </c:yVal>
          <c:smooth val="0"/>
          <c:extLst xmlns:c16r2="http://schemas.microsoft.com/office/drawing/2015/06/chart">
            <c:ext xmlns:c16="http://schemas.microsoft.com/office/drawing/2014/chart" uri="{C3380CC4-5D6E-409C-BE32-E72D297353CC}">
              <c16:uniqueId val="{00000001-6D04-4ACE-A5D3-83E936267AA3}"/>
            </c:ext>
          </c:extLst>
        </c:ser>
        <c:ser>
          <c:idx val="1"/>
          <c:order val="1"/>
          <c:tx>
            <c:v>JUNE</c:v>
          </c:tx>
          <c:spPr>
            <a:ln w="19050">
              <a:noFill/>
            </a:ln>
          </c:spPr>
          <c:marker>
            <c:symbol val="square"/>
            <c:size val="2"/>
            <c:spPr>
              <a:noFill/>
              <a:ln>
                <a:noFill/>
              </a:ln>
            </c:spPr>
          </c:marker>
          <c:trendline>
            <c:spPr>
              <a:ln w="12700" cmpd="sng">
                <a:solidFill>
                  <a:srgbClr val="0070C0"/>
                </a:solidFill>
                <a:prstDash val="solid"/>
              </a:ln>
            </c:spPr>
            <c:trendlineType val="poly"/>
            <c:order val="2"/>
            <c:dispRSqr val="0"/>
            <c:dispEq val="0"/>
          </c:trendline>
          <c:xVal>
            <c:numRef>
              <c:f>'Hydro Graph'!$D$3025:$D$3744</c:f>
              <c:numCache>
                <c:formatCode>0.00</c:formatCode>
                <c:ptCount val="720"/>
                <c:pt idx="0">
                  <c:v>16.918598969599898</c:v>
                </c:pt>
                <c:pt idx="1">
                  <c:v>18.723794311806625</c:v>
                </c:pt>
                <c:pt idx="2">
                  <c:v>17.804564489100954</c:v>
                </c:pt>
                <c:pt idx="3">
                  <c:v>15.243417863984126</c:v>
                </c:pt>
                <c:pt idx="4">
                  <c:v>14.452698525828485</c:v>
                </c:pt>
                <c:pt idx="5">
                  <c:v>14.452698525828485</c:v>
                </c:pt>
                <c:pt idx="6">
                  <c:v>15.243417863984126</c:v>
                </c:pt>
                <c:pt idx="7">
                  <c:v>13.692236054542748</c:v>
                </c:pt>
                <c:pt idx="8">
                  <c:v>12.961296463757792</c:v>
                </c:pt>
                <c:pt idx="9">
                  <c:v>12.961296463757792</c:v>
                </c:pt>
                <c:pt idx="10">
                  <c:v>12.961296463757792</c:v>
                </c:pt>
                <c:pt idx="11">
                  <c:v>15.243417863984126</c:v>
                </c:pt>
                <c:pt idx="12">
                  <c:v>14.452698525828485</c:v>
                </c:pt>
                <c:pt idx="13">
                  <c:v>13.692236054542748</c:v>
                </c:pt>
                <c:pt idx="14">
                  <c:v>13.692236054542748</c:v>
                </c:pt>
                <c:pt idx="15">
                  <c:v>12.961296463757792</c:v>
                </c:pt>
                <c:pt idx="16">
                  <c:v>13.692236054542748</c:v>
                </c:pt>
                <c:pt idx="17">
                  <c:v>12.961296463757792</c:v>
                </c:pt>
                <c:pt idx="18">
                  <c:v>12.259152986268287</c:v>
                </c:pt>
                <c:pt idx="19">
                  <c:v>11.585086110292956</c:v>
                </c:pt>
                <c:pt idx="20">
                  <c:v>14.452698525828485</c:v>
                </c:pt>
                <c:pt idx="21">
                  <c:v>12.259152986268287</c:v>
                </c:pt>
                <c:pt idx="22">
                  <c:v>12.259152986268287</c:v>
                </c:pt>
                <c:pt idx="23">
                  <c:v>12.259152986268287</c:v>
                </c:pt>
                <c:pt idx="24">
                  <c:v>12.259152986268287</c:v>
                </c:pt>
                <c:pt idx="25">
                  <c:v>11.585086110292956</c:v>
                </c:pt>
                <c:pt idx="26">
                  <c:v>12.961296463757792</c:v>
                </c:pt>
                <c:pt idx="27">
                  <c:v>12.961296463757792</c:v>
                </c:pt>
                <c:pt idx="28">
                  <c:v>10.93838361647218</c:v>
                </c:pt>
                <c:pt idx="29">
                  <c:v>12.961296463757792</c:v>
                </c:pt>
                <c:pt idx="30">
                  <c:v>12.259152986268287</c:v>
                </c:pt>
                <c:pt idx="31">
                  <c:v>12.961296463757792</c:v>
                </c:pt>
                <c:pt idx="32">
                  <c:v>10.93838361647218</c:v>
                </c:pt>
                <c:pt idx="33">
                  <c:v>11.585086110292956</c:v>
                </c:pt>
                <c:pt idx="34">
                  <c:v>10.93838361647218</c:v>
                </c:pt>
                <c:pt idx="35">
                  <c:v>11.585086110292956</c:v>
                </c:pt>
                <c:pt idx="36">
                  <c:v>10.93838361647218</c:v>
                </c:pt>
                <c:pt idx="37">
                  <c:v>12.259152986268287</c:v>
                </c:pt>
                <c:pt idx="38">
                  <c:v>11.585086110292956</c:v>
                </c:pt>
                <c:pt idx="39">
                  <c:v>12.961296463757792</c:v>
                </c:pt>
                <c:pt idx="40">
                  <c:v>10.318340615629644</c:v>
                </c:pt>
                <c:pt idx="41">
                  <c:v>10.93838361647218</c:v>
                </c:pt>
                <c:pt idx="42">
                  <c:v>12.259152986268287</c:v>
                </c:pt>
                <c:pt idx="43">
                  <c:v>12.961296463757792</c:v>
                </c:pt>
                <c:pt idx="44">
                  <c:v>15.243417863984126</c:v>
                </c:pt>
                <c:pt idx="45">
                  <c:v>14.452698525828485</c:v>
                </c:pt>
                <c:pt idx="46">
                  <c:v>12.961296463757792</c:v>
                </c:pt>
                <c:pt idx="47">
                  <c:v>14.452698525828485</c:v>
                </c:pt>
                <c:pt idx="48">
                  <c:v>13.692236054542748</c:v>
                </c:pt>
                <c:pt idx="49">
                  <c:v>14.452698525828485</c:v>
                </c:pt>
                <c:pt idx="50">
                  <c:v>12.259152986268287</c:v>
                </c:pt>
                <c:pt idx="51">
                  <c:v>12.961296463757792</c:v>
                </c:pt>
                <c:pt idx="52">
                  <c:v>14.452698525828485</c:v>
                </c:pt>
                <c:pt idx="53">
                  <c:v>12.259152986268287</c:v>
                </c:pt>
                <c:pt idx="54">
                  <c:v>12.259152986268287</c:v>
                </c:pt>
                <c:pt idx="55">
                  <c:v>12.961296463757792</c:v>
                </c:pt>
                <c:pt idx="56">
                  <c:v>13.692236054542748</c:v>
                </c:pt>
                <c:pt idx="57">
                  <c:v>10.93838361647218</c:v>
                </c:pt>
                <c:pt idx="58">
                  <c:v>10.93838361647218</c:v>
                </c:pt>
                <c:pt idx="59">
                  <c:v>12.961296463757792</c:v>
                </c:pt>
                <c:pt idx="60">
                  <c:v>12.961296463757792</c:v>
                </c:pt>
                <c:pt idx="61">
                  <c:v>12.961296463757792</c:v>
                </c:pt>
                <c:pt idx="62">
                  <c:v>11.585086110292956</c:v>
                </c:pt>
                <c:pt idx="63">
                  <c:v>13.692236054542748</c:v>
                </c:pt>
                <c:pt idx="64">
                  <c:v>16.0651352389945</c:v>
                </c:pt>
                <c:pt idx="65">
                  <c:v>17.804564489100954</c:v>
                </c:pt>
                <c:pt idx="66">
                  <c:v>23.846087545565705</c:v>
                </c:pt>
                <c:pt idx="67">
                  <c:v>26.155326832758512</c:v>
                </c:pt>
                <c:pt idx="68">
                  <c:v>29.918381104648358</c:v>
                </c:pt>
                <c:pt idx="69">
                  <c:v>27.368960720164406</c:v>
                </c:pt>
                <c:pt idx="70">
                  <c:v>24.981308449628163</c:v>
                </c:pt>
                <c:pt idx="71">
                  <c:v>21.688800270037017</c:v>
                </c:pt>
                <c:pt idx="72">
                  <c:v>20.976279301339449</c:v>
                </c:pt>
                <c:pt idx="73">
                  <c:v>20.280934263232044</c:v>
                </c:pt>
                <c:pt idx="74">
                  <c:v>19.602504090430237</c:v>
                </c:pt>
                <c:pt idx="75">
                  <c:v>18.940729317573428</c:v>
                </c:pt>
                <c:pt idx="76">
                  <c:v>18.295352084204332</c:v>
                </c:pt>
                <c:pt idx="77">
                  <c:v>17.666116139809667</c:v>
                </c:pt>
                <c:pt idx="78">
                  <c:v>17.052766848925202</c:v>
                </c:pt>
                <c:pt idx="79">
                  <c:v>16.455051196305782</c:v>
                </c:pt>
                <c:pt idx="80">
                  <c:v>15.872717792162014</c:v>
                </c:pt>
                <c:pt idx="81">
                  <c:v>15.305516877465042</c:v>
                </c:pt>
                <c:pt idx="82">
                  <c:v>14.753200329321286</c:v>
                </c:pt>
                <c:pt idx="83">
                  <c:v>14.215521666418081</c:v>
                </c:pt>
                <c:pt idx="84">
                  <c:v>13.692236054542748</c:v>
                </c:pt>
                <c:pt idx="85">
                  <c:v>13.692236054542748</c:v>
                </c:pt>
                <c:pt idx="86">
                  <c:v>13.692236054542748</c:v>
                </c:pt>
                <c:pt idx="87">
                  <c:v>15.243417863984126</c:v>
                </c:pt>
                <c:pt idx="88">
                  <c:v>12.961296463757792</c:v>
                </c:pt>
                <c:pt idx="89">
                  <c:v>11.585086110292956</c:v>
                </c:pt>
                <c:pt idx="90">
                  <c:v>14.452698525828485</c:v>
                </c:pt>
                <c:pt idx="91">
                  <c:v>13.692236054542748</c:v>
                </c:pt>
                <c:pt idx="92">
                  <c:v>14.452698525828485</c:v>
                </c:pt>
                <c:pt idx="93">
                  <c:v>11.585086110292956</c:v>
                </c:pt>
                <c:pt idx="94">
                  <c:v>12.259152986268287</c:v>
                </c:pt>
                <c:pt idx="95">
                  <c:v>11.585086110292956</c:v>
                </c:pt>
                <c:pt idx="96">
                  <c:v>10.93838361647218</c:v>
                </c:pt>
                <c:pt idx="97">
                  <c:v>12.259152986268287</c:v>
                </c:pt>
                <c:pt idx="98">
                  <c:v>11.585086110292956</c:v>
                </c:pt>
                <c:pt idx="99">
                  <c:v>11.585086110292956</c:v>
                </c:pt>
                <c:pt idx="100">
                  <c:v>12.259152986268287</c:v>
                </c:pt>
                <c:pt idx="101">
                  <c:v>13.692236054542748</c:v>
                </c:pt>
                <c:pt idx="102">
                  <c:v>11.585086110292956</c:v>
                </c:pt>
                <c:pt idx="103">
                  <c:v>12.259152986268287</c:v>
                </c:pt>
                <c:pt idx="104">
                  <c:v>11.585086110292956</c:v>
                </c:pt>
                <c:pt idx="105">
                  <c:v>19.677058000104321</c:v>
                </c:pt>
                <c:pt idx="106">
                  <c:v>12.259152986268287</c:v>
                </c:pt>
                <c:pt idx="107">
                  <c:v>10.93838361647218</c:v>
                </c:pt>
                <c:pt idx="108">
                  <c:v>13.692236054542748</c:v>
                </c:pt>
                <c:pt idx="109">
                  <c:v>13.692236054542748</c:v>
                </c:pt>
                <c:pt idx="110">
                  <c:v>12.259152986268287</c:v>
                </c:pt>
                <c:pt idx="111">
                  <c:v>12.259152986268287</c:v>
                </c:pt>
                <c:pt idx="112">
                  <c:v>10.93838361647218</c:v>
                </c:pt>
                <c:pt idx="113">
                  <c:v>12.961296463757792</c:v>
                </c:pt>
                <c:pt idx="114">
                  <c:v>12.259152986268287</c:v>
                </c:pt>
                <c:pt idx="115">
                  <c:v>10.318340615629644</c:v>
                </c:pt>
                <c:pt idx="116">
                  <c:v>10.318340615629644</c:v>
                </c:pt>
                <c:pt idx="117">
                  <c:v>10.93838361647218</c:v>
                </c:pt>
                <c:pt idx="118">
                  <c:v>10.93838361647218</c:v>
                </c:pt>
                <c:pt idx="119">
                  <c:v>9.7242595873261575</c:v>
                </c:pt>
                <c:pt idx="120">
                  <c:v>12.259152986268287</c:v>
                </c:pt>
                <c:pt idx="121">
                  <c:v>10.93838361647218</c:v>
                </c:pt>
                <c:pt idx="122">
                  <c:v>11.585086110292956</c:v>
                </c:pt>
                <c:pt idx="123">
                  <c:v>10.318340615629644</c:v>
                </c:pt>
                <c:pt idx="124">
                  <c:v>10.318340615629644</c:v>
                </c:pt>
                <c:pt idx="125">
                  <c:v>12.259152986268287</c:v>
                </c:pt>
                <c:pt idx="126">
                  <c:v>12.259152986268287</c:v>
                </c:pt>
                <c:pt idx="127">
                  <c:v>10.93838361647218</c:v>
                </c:pt>
                <c:pt idx="128">
                  <c:v>10.93838361647218</c:v>
                </c:pt>
                <c:pt idx="129">
                  <c:v>12.259152986268287</c:v>
                </c:pt>
                <c:pt idx="130">
                  <c:v>11.585086110292956</c:v>
                </c:pt>
                <c:pt idx="131">
                  <c:v>10.93838361647218</c:v>
                </c:pt>
                <c:pt idx="132">
                  <c:v>9.7242595873261575</c:v>
                </c:pt>
                <c:pt idx="133">
                  <c:v>10.318340615629644</c:v>
                </c:pt>
                <c:pt idx="134">
                  <c:v>12.259152986268287</c:v>
                </c:pt>
                <c:pt idx="135">
                  <c:v>10.318340615629644</c:v>
                </c:pt>
                <c:pt idx="136">
                  <c:v>10.318340615629644</c:v>
                </c:pt>
                <c:pt idx="137">
                  <c:v>11.585086110292956</c:v>
                </c:pt>
                <c:pt idx="138">
                  <c:v>9.7242595873261575</c:v>
                </c:pt>
                <c:pt idx="139">
                  <c:v>12.259152986268287</c:v>
                </c:pt>
                <c:pt idx="140">
                  <c:v>11.585086110292956</c:v>
                </c:pt>
                <c:pt idx="141">
                  <c:v>11.585086110292956</c:v>
                </c:pt>
                <c:pt idx="142">
                  <c:v>9.7242595873261575</c:v>
                </c:pt>
                <c:pt idx="143">
                  <c:v>10.318340615629644</c:v>
                </c:pt>
                <c:pt idx="144">
                  <c:v>10.01809816102576</c:v>
                </c:pt>
                <c:pt idx="145">
                  <c:v>9.7242595873261575</c:v>
                </c:pt>
                <c:pt idx="146">
                  <c:v>10.93838361647218</c:v>
                </c:pt>
                <c:pt idx="147">
                  <c:v>10.318340615629644</c:v>
                </c:pt>
                <c:pt idx="148">
                  <c:v>10.318340615629644</c:v>
                </c:pt>
                <c:pt idx="149">
                  <c:v>10.93838361647218</c:v>
                </c:pt>
                <c:pt idx="150">
                  <c:v>9.7242595873261575</c:v>
                </c:pt>
                <c:pt idx="151">
                  <c:v>10.318340615629644</c:v>
                </c:pt>
                <c:pt idx="152">
                  <c:v>11.585086110292956</c:v>
                </c:pt>
                <c:pt idx="153">
                  <c:v>11.585086110292956</c:v>
                </c:pt>
                <c:pt idx="154">
                  <c:v>10.93838361647218</c:v>
                </c:pt>
                <c:pt idx="155">
                  <c:v>10.318340615629644</c:v>
                </c:pt>
                <c:pt idx="156">
                  <c:v>12.259152986268287</c:v>
                </c:pt>
                <c:pt idx="157">
                  <c:v>9.1554504192349686</c:v>
                </c:pt>
                <c:pt idx="158">
                  <c:v>10.318340615629644</c:v>
                </c:pt>
                <c:pt idx="159">
                  <c:v>10.93838361647218</c:v>
                </c:pt>
                <c:pt idx="160">
                  <c:v>11.585086110292956</c:v>
                </c:pt>
                <c:pt idx="161">
                  <c:v>11.585086110292956</c:v>
                </c:pt>
                <c:pt idx="162">
                  <c:v>10.93838361647218</c:v>
                </c:pt>
                <c:pt idx="163">
                  <c:v>13.692236054542748</c:v>
                </c:pt>
                <c:pt idx="164">
                  <c:v>14.452698525828485</c:v>
                </c:pt>
                <c:pt idx="165">
                  <c:v>16.0651352389945</c:v>
                </c:pt>
                <c:pt idx="166">
                  <c:v>14.452698525828485</c:v>
                </c:pt>
                <c:pt idx="167">
                  <c:v>16.918598969599898</c:v>
                </c:pt>
                <c:pt idx="168">
                  <c:v>13.692236054542748</c:v>
                </c:pt>
                <c:pt idx="169">
                  <c:v>14.068731224754099</c:v>
                </c:pt>
                <c:pt idx="170">
                  <c:v>14.452698525828485</c:v>
                </c:pt>
                <c:pt idx="171">
                  <c:v>13.692236054542748</c:v>
                </c:pt>
                <c:pt idx="172">
                  <c:v>14.452698525828485</c:v>
                </c:pt>
                <c:pt idx="173">
                  <c:v>14.452698525828485</c:v>
                </c:pt>
                <c:pt idx="174">
                  <c:v>13.692236054542748</c:v>
                </c:pt>
                <c:pt idx="175">
                  <c:v>12.259152986268287</c:v>
                </c:pt>
                <c:pt idx="176">
                  <c:v>13.692236054542748</c:v>
                </c:pt>
                <c:pt idx="177">
                  <c:v>12.259152986268287</c:v>
                </c:pt>
                <c:pt idx="178">
                  <c:v>10.93838361647218</c:v>
                </c:pt>
                <c:pt idx="179">
                  <c:v>10.93838361647218</c:v>
                </c:pt>
                <c:pt idx="180">
                  <c:v>11.585086110292956</c:v>
                </c:pt>
                <c:pt idx="181">
                  <c:v>12.961296463757792</c:v>
                </c:pt>
                <c:pt idx="182">
                  <c:v>12.259152986268287</c:v>
                </c:pt>
                <c:pt idx="183">
                  <c:v>11.585086110292956</c:v>
                </c:pt>
                <c:pt idx="184">
                  <c:v>12.961296463757792</c:v>
                </c:pt>
                <c:pt idx="185">
                  <c:v>10.93838361647218</c:v>
                </c:pt>
                <c:pt idx="186">
                  <c:v>11.585086110292956</c:v>
                </c:pt>
                <c:pt idx="187">
                  <c:v>9.7242595873261575</c:v>
                </c:pt>
                <c:pt idx="188">
                  <c:v>10.318340615629644</c:v>
                </c:pt>
                <c:pt idx="189">
                  <c:v>12.259152986268287</c:v>
                </c:pt>
                <c:pt idx="190">
                  <c:v>12.259152986268287</c:v>
                </c:pt>
                <c:pt idx="191">
                  <c:v>12.961296463757792</c:v>
                </c:pt>
                <c:pt idx="192">
                  <c:v>10.318340615629644</c:v>
                </c:pt>
                <c:pt idx="193">
                  <c:v>10.318340615629644</c:v>
                </c:pt>
                <c:pt idx="194">
                  <c:v>10.93838361647218</c:v>
                </c:pt>
                <c:pt idx="195">
                  <c:v>10.318340615629644</c:v>
                </c:pt>
                <c:pt idx="196">
                  <c:v>9.7242595873261575</c:v>
                </c:pt>
                <c:pt idx="197">
                  <c:v>10.318340615629644</c:v>
                </c:pt>
                <c:pt idx="198">
                  <c:v>11.585086110292956</c:v>
                </c:pt>
                <c:pt idx="199">
                  <c:v>12.259152986268287</c:v>
                </c:pt>
                <c:pt idx="200">
                  <c:v>12.259152986268287</c:v>
                </c:pt>
                <c:pt idx="201">
                  <c:v>10.318340615629644</c:v>
                </c:pt>
                <c:pt idx="202">
                  <c:v>10.318340615629644</c:v>
                </c:pt>
                <c:pt idx="203">
                  <c:v>10.318340615629644</c:v>
                </c:pt>
                <c:pt idx="204">
                  <c:v>9.7242595873261575</c:v>
                </c:pt>
                <c:pt idx="205">
                  <c:v>10.93838361647218</c:v>
                </c:pt>
                <c:pt idx="206">
                  <c:v>12.259152986268287</c:v>
                </c:pt>
                <c:pt idx="207">
                  <c:v>12.259152986268287</c:v>
                </c:pt>
                <c:pt idx="208">
                  <c:v>11.585086110292956</c:v>
                </c:pt>
                <c:pt idx="209">
                  <c:v>11.585086110292956</c:v>
                </c:pt>
                <c:pt idx="210">
                  <c:v>11.585086110292956</c:v>
                </c:pt>
                <c:pt idx="211">
                  <c:v>11.585086110292956</c:v>
                </c:pt>
                <c:pt idx="212">
                  <c:v>16.0651352389945</c:v>
                </c:pt>
                <c:pt idx="213">
                  <c:v>35.529352948325283</c:v>
                </c:pt>
                <c:pt idx="214">
                  <c:v>37.043768189617921</c:v>
                </c:pt>
                <c:pt idx="215">
                  <c:v>41.868947891504092</c:v>
                </c:pt>
                <c:pt idx="216">
                  <c:v>38.604585804070084</c:v>
                </c:pt>
                <c:pt idx="217">
                  <c:v>47.135679067472864</c:v>
                </c:pt>
                <c:pt idx="218">
                  <c:v>40.212684084658079</c:v>
                </c:pt>
                <c:pt idx="219">
                  <c:v>61.280006777961567</c:v>
                </c:pt>
                <c:pt idx="220">
                  <c:v>38.604585804070084</c:v>
                </c:pt>
                <c:pt idx="221">
                  <c:v>37.043768189617921</c:v>
                </c:pt>
                <c:pt idx="222">
                  <c:v>38.604585804070084</c:v>
                </c:pt>
                <c:pt idx="223">
                  <c:v>35.529352948325283</c:v>
                </c:pt>
                <c:pt idx="224">
                  <c:v>29.918381104648358</c:v>
                </c:pt>
                <c:pt idx="225">
                  <c:v>27.368960720164406</c:v>
                </c:pt>
                <c:pt idx="226">
                  <c:v>24.981308449628163</c:v>
                </c:pt>
                <c:pt idx="227">
                  <c:v>27.368960720164406</c:v>
                </c:pt>
                <c:pt idx="228">
                  <c:v>24.981308449628163</c:v>
                </c:pt>
                <c:pt idx="229">
                  <c:v>26.155326832758512</c:v>
                </c:pt>
                <c:pt idx="230">
                  <c:v>29.918381104648358</c:v>
                </c:pt>
                <c:pt idx="231">
                  <c:v>34.060468379159161</c:v>
                </c:pt>
                <c:pt idx="232">
                  <c:v>37.043768189617921</c:v>
                </c:pt>
                <c:pt idx="233">
                  <c:v>37.043768189617921</c:v>
                </c:pt>
                <c:pt idx="234">
                  <c:v>32.636249398205287</c:v>
                </c:pt>
                <c:pt idx="235">
                  <c:v>37.043768189617921</c:v>
                </c:pt>
                <c:pt idx="236">
                  <c:v>32.636249398205287</c:v>
                </c:pt>
                <c:pt idx="237">
                  <c:v>31.255837564231324</c:v>
                </c:pt>
                <c:pt idx="238">
                  <c:v>31.255837564231324</c:v>
                </c:pt>
                <c:pt idx="239">
                  <c:v>29.918381104648358</c:v>
                </c:pt>
                <c:pt idx="240">
                  <c:v>31.255837564231324</c:v>
                </c:pt>
                <c:pt idx="241">
                  <c:v>32.636249398205287</c:v>
                </c:pt>
                <c:pt idx="242">
                  <c:v>27.368960720164406</c:v>
                </c:pt>
                <c:pt idx="243">
                  <c:v>28.623034941882036</c:v>
                </c:pt>
                <c:pt idx="244">
                  <c:v>27.368960720164406</c:v>
                </c:pt>
                <c:pt idx="245">
                  <c:v>24.981308449628163</c:v>
                </c:pt>
                <c:pt idx="246">
                  <c:v>22.748852928791191</c:v>
                </c:pt>
                <c:pt idx="247">
                  <c:v>23.846087545565705</c:v>
                </c:pt>
                <c:pt idx="248">
                  <c:v>24.981308449628163</c:v>
                </c:pt>
                <c:pt idx="249">
                  <c:v>23.846087545565705</c:v>
                </c:pt>
                <c:pt idx="250">
                  <c:v>20.665132132132609</c:v>
                </c:pt>
                <c:pt idx="251">
                  <c:v>19.677058000104321</c:v>
                </c:pt>
                <c:pt idx="252">
                  <c:v>18.723794311806625</c:v>
                </c:pt>
                <c:pt idx="253">
                  <c:v>22.748852928791191</c:v>
                </c:pt>
                <c:pt idx="254">
                  <c:v>24.981308449628163</c:v>
                </c:pt>
                <c:pt idx="255">
                  <c:v>34.060468379159161</c:v>
                </c:pt>
                <c:pt idx="256">
                  <c:v>40.212684084658079</c:v>
                </c:pt>
                <c:pt idx="257">
                  <c:v>35.529352948325283</c:v>
                </c:pt>
                <c:pt idx="258">
                  <c:v>38.604585804070084</c:v>
                </c:pt>
                <c:pt idx="259">
                  <c:v>35.529352948325283</c:v>
                </c:pt>
                <c:pt idx="260">
                  <c:v>29.918381104648358</c:v>
                </c:pt>
                <c:pt idx="261">
                  <c:v>31.255837564231324</c:v>
                </c:pt>
                <c:pt idx="262">
                  <c:v>28.623034941882036</c:v>
                </c:pt>
                <c:pt idx="263">
                  <c:v>31.255837564231324</c:v>
                </c:pt>
                <c:pt idx="264">
                  <c:v>35.529352948325283</c:v>
                </c:pt>
                <c:pt idx="265">
                  <c:v>32.636249398205287</c:v>
                </c:pt>
                <c:pt idx="266">
                  <c:v>31.255837564231324</c:v>
                </c:pt>
                <c:pt idx="267">
                  <c:v>27.368960720164406</c:v>
                </c:pt>
                <c:pt idx="268">
                  <c:v>26.155326832758512</c:v>
                </c:pt>
                <c:pt idx="269">
                  <c:v>28.623034941882036</c:v>
                </c:pt>
                <c:pt idx="270">
                  <c:v>26.155326832758512</c:v>
                </c:pt>
                <c:pt idx="271">
                  <c:v>24.981308449628163</c:v>
                </c:pt>
                <c:pt idx="272">
                  <c:v>24.981308449628163</c:v>
                </c:pt>
                <c:pt idx="273">
                  <c:v>23.846087545565705</c:v>
                </c:pt>
                <c:pt idx="274">
                  <c:v>23.846087545565705</c:v>
                </c:pt>
                <c:pt idx="275">
                  <c:v>24.981308449628163</c:v>
                </c:pt>
                <c:pt idx="276">
                  <c:v>21.688800270037017</c:v>
                </c:pt>
                <c:pt idx="277">
                  <c:v>21.688800270037017</c:v>
                </c:pt>
                <c:pt idx="278">
                  <c:v>22.748852928791191</c:v>
                </c:pt>
                <c:pt idx="279">
                  <c:v>20.665132132132609</c:v>
                </c:pt>
                <c:pt idx="280">
                  <c:v>20.665132132132609</c:v>
                </c:pt>
                <c:pt idx="281">
                  <c:v>17.804564489100954</c:v>
                </c:pt>
                <c:pt idx="282">
                  <c:v>34.060468379159161</c:v>
                </c:pt>
                <c:pt idx="283">
                  <c:v>28.623034941882036</c:v>
                </c:pt>
                <c:pt idx="284">
                  <c:v>26.155326832758512</c:v>
                </c:pt>
                <c:pt idx="285">
                  <c:v>31.255837564231324</c:v>
                </c:pt>
                <c:pt idx="286">
                  <c:v>31.255837564231324</c:v>
                </c:pt>
                <c:pt idx="287">
                  <c:v>28.623034941882036</c:v>
                </c:pt>
                <c:pt idx="288">
                  <c:v>28.623034941882036</c:v>
                </c:pt>
                <c:pt idx="289">
                  <c:v>26.155326832758512</c:v>
                </c:pt>
                <c:pt idx="290">
                  <c:v>22.748852928791191</c:v>
                </c:pt>
                <c:pt idx="291">
                  <c:v>24.981308449628163</c:v>
                </c:pt>
                <c:pt idx="292">
                  <c:v>21.688800270037017</c:v>
                </c:pt>
                <c:pt idx="293">
                  <c:v>23.846087545565705</c:v>
                </c:pt>
                <c:pt idx="294">
                  <c:v>20.665132132132609</c:v>
                </c:pt>
                <c:pt idx="295">
                  <c:v>19.677058000104321</c:v>
                </c:pt>
                <c:pt idx="296">
                  <c:v>21.688800270037017</c:v>
                </c:pt>
                <c:pt idx="297">
                  <c:v>20.665132132132609</c:v>
                </c:pt>
                <c:pt idx="298">
                  <c:v>21.688800270037017</c:v>
                </c:pt>
                <c:pt idx="299">
                  <c:v>20.665132132132609</c:v>
                </c:pt>
                <c:pt idx="300">
                  <c:v>20.665132132132609</c:v>
                </c:pt>
                <c:pt idx="301">
                  <c:v>18.723794311806625</c:v>
                </c:pt>
                <c:pt idx="302">
                  <c:v>17.804564489100954</c:v>
                </c:pt>
                <c:pt idx="303">
                  <c:v>18.723794311806625</c:v>
                </c:pt>
                <c:pt idx="304">
                  <c:v>16.0651352389945</c:v>
                </c:pt>
                <c:pt idx="305">
                  <c:v>17.804564489100954</c:v>
                </c:pt>
                <c:pt idx="306">
                  <c:v>17.804564489100954</c:v>
                </c:pt>
                <c:pt idx="307">
                  <c:v>17.804564489100954</c:v>
                </c:pt>
                <c:pt idx="308">
                  <c:v>15.243417863984126</c:v>
                </c:pt>
                <c:pt idx="309">
                  <c:v>17.804564489100954</c:v>
                </c:pt>
                <c:pt idx="310">
                  <c:v>17.804564489100954</c:v>
                </c:pt>
                <c:pt idx="311">
                  <c:v>17.804564489100954</c:v>
                </c:pt>
                <c:pt idx="312">
                  <c:v>15.243417863984126</c:v>
                </c:pt>
                <c:pt idx="313">
                  <c:v>17.804564489100954</c:v>
                </c:pt>
                <c:pt idx="314">
                  <c:v>15.243417863984126</c:v>
                </c:pt>
                <c:pt idx="315">
                  <c:v>14.452698525828485</c:v>
                </c:pt>
                <c:pt idx="316">
                  <c:v>15.243417863984126</c:v>
                </c:pt>
                <c:pt idx="317">
                  <c:v>14.452698525828485</c:v>
                </c:pt>
                <c:pt idx="318">
                  <c:v>16.918598969599898</c:v>
                </c:pt>
                <c:pt idx="319">
                  <c:v>13.692236054542748</c:v>
                </c:pt>
                <c:pt idx="320">
                  <c:v>16.918598969599898</c:v>
                </c:pt>
                <c:pt idx="321">
                  <c:v>14.452698525828485</c:v>
                </c:pt>
                <c:pt idx="322">
                  <c:v>16.0651352389945</c:v>
                </c:pt>
                <c:pt idx="323">
                  <c:v>14.452698525828485</c:v>
                </c:pt>
                <c:pt idx="324">
                  <c:v>13.692236054542748</c:v>
                </c:pt>
                <c:pt idx="325">
                  <c:v>15.243417863984126</c:v>
                </c:pt>
                <c:pt idx="326">
                  <c:v>16.918598969599898</c:v>
                </c:pt>
                <c:pt idx="327">
                  <c:v>13.692236054542748</c:v>
                </c:pt>
                <c:pt idx="328">
                  <c:v>16.0651352389945</c:v>
                </c:pt>
                <c:pt idx="329">
                  <c:v>14.452698525828485</c:v>
                </c:pt>
                <c:pt idx="330">
                  <c:v>13.692236054542748</c:v>
                </c:pt>
                <c:pt idx="331">
                  <c:v>14.452698525828485</c:v>
                </c:pt>
                <c:pt idx="332">
                  <c:v>16.0651352389945</c:v>
                </c:pt>
                <c:pt idx="333">
                  <c:v>16.0651352389945</c:v>
                </c:pt>
                <c:pt idx="334">
                  <c:v>16.0651352389945</c:v>
                </c:pt>
                <c:pt idx="335">
                  <c:v>15.243417863984126</c:v>
                </c:pt>
                <c:pt idx="336">
                  <c:v>13.692236054542748</c:v>
                </c:pt>
                <c:pt idx="337">
                  <c:v>16.0651352389945</c:v>
                </c:pt>
                <c:pt idx="338">
                  <c:v>13.692236054542748</c:v>
                </c:pt>
                <c:pt idx="339">
                  <c:v>12.961296463757792</c:v>
                </c:pt>
                <c:pt idx="340">
                  <c:v>13.692236054542748</c:v>
                </c:pt>
                <c:pt idx="341">
                  <c:v>12.961296463757792</c:v>
                </c:pt>
                <c:pt idx="342">
                  <c:v>12.961296463757792</c:v>
                </c:pt>
                <c:pt idx="343">
                  <c:v>12.961296463757792</c:v>
                </c:pt>
                <c:pt idx="344">
                  <c:v>15.243417863984126</c:v>
                </c:pt>
                <c:pt idx="345">
                  <c:v>12.961296463757792</c:v>
                </c:pt>
                <c:pt idx="346">
                  <c:v>14.452698525828485</c:v>
                </c:pt>
                <c:pt idx="347">
                  <c:v>14.452698525828485</c:v>
                </c:pt>
                <c:pt idx="348">
                  <c:v>13.692236054542748</c:v>
                </c:pt>
                <c:pt idx="349">
                  <c:v>14.452698525828485</c:v>
                </c:pt>
                <c:pt idx="350">
                  <c:v>16.918598969599898</c:v>
                </c:pt>
                <c:pt idx="351">
                  <c:v>17.804564489100954</c:v>
                </c:pt>
                <c:pt idx="352">
                  <c:v>22.748852928791191</c:v>
                </c:pt>
                <c:pt idx="353">
                  <c:v>28.623034941882036</c:v>
                </c:pt>
                <c:pt idx="354">
                  <c:v>28.623034941882036</c:v>
                </c:pt>
                <c:pt idx="355">
                  <c:v>31.255837564231324</c:v>
                </c:pt>
                <c:pt idx="356">
                  <c:v>28.623034941882036</c:v>
                </c:pt>
                <c:pt idx="357">
                  <c:v>29.918381104648358</c:v>
                </c:pt>
                <c:pt idx="358">
                  <c:v>27.368960720164406</c:v>
                </c:pt>
                <c:pt idx="359">
                  <c:v>27.368960720164406</c:v>
                </c:pt>
                <c:pt idx="360">
                  <c:v>26.155326832758512</c:v>
                </c:pt>
                <c:pt idx="361">
                  <c:v>24.981308449628163</c:v>
                </c:pt>
                <c:pt idx="362">
                  <c:v>24.981308449628163</c:v>
                </c:pt>
                <c:pt idx="363">
                  <c:v>21.688800270037017</c:v>
                </c:pt>
                <c:pt idx="364">
                  <c:v>24.981308449628163</c:v>
                </c:pt>
                <c:pt idx="365">
                  <c:v>22.748852928791191</c:v>
                </c:pt>
                <c:pt idx="366">
                  <c:v>20.665132132132609</c:v>
                </c:pt>
                <c:pt idx="367">
                  <c:v>22.748852928791191</c:v>
                </c:pt>
                <c:pt idx="368">
                  <c:v>19.677058000104321</c:v>
                </c:pt>
                <c:pt idx="369">
                  <c:v>21.688800270037017</c:v>
                </c:pt>
                <c:pt idx="370">
                  <c:v>20.665132132132609</c:v>
                </c:pt>
                <c:pt idx="371">
                  <c:v>17.804564489100954</c:v>
                </c:pt>
                <c:pt idx="372">
                  <c:v>17.804564489100954</c:v>
                </c:pt>
                <c:pt idx="373">
                  <c:v>17.804564489100954</c:v>
                </c:pt>
                <c:pt idx="374">
                  <c:v>18.723794311806625</c:v>
                </c:pt>
                <c:pt idx="375">
                  <c:v>19.677058000104321</c:v>
                </c:pt>
                <c:pt idx="376">
                  <c:v>18.723794311806625</c:v>
                </c:pt>
                <c:pt idx="377">
                  <c:v>16.0651352389945</c:v>
                </c:pt>
                <c:pt idx="378">
                  <c:v>27.990890972315668</c:v>
                </c:pt>
                <c:pt idx="379">
                  <c:v>45.329544213967331</c:v>
                </c:pt>
                <c:pt idx="380">
                  <c:v>43.574268627446209</c:v>
                </c:pt>
                <c:pt idx="381">
                  <c:v>40.212684084658079</c:v>
                </c:pt>
                <c:pt idx="382">
                  <c:v>34.060468379159161</c:v>
                </c:pt>
                <c:pt idx="383">
                  <c:v>41.868947891504092</c:v>
                </c:pt>
                <c:pt idx="384">
                  <c:v>31.255837564231324</c:v>
                </c:pt>
                <c:pt idx="385">
                  <c:v>34.060468379159161</c:v>
                </c:pt>
                <c:pt idx="386">
                  <c:v>32.636249398205287</c:v>
                </c:pt>
                <c:pt idx="387">
                  <c:v>28.623034941882036</c:v>
                </c:pt>
                <c:pt idx="388">
                  <c:v>32.636249398205287</c:v>
                </c:pt>
                <c:pt idx="389">
                  <c:v>29.918381104648358</c:v>
                </c:pt>
                <c:pt idx="390">
                  <c:v>26.155326832758512</c:v>
                </c:pt>
                <c:pt idx="391">
                  <c:v>24.981308449628163</c:v>
                </c:pt>
                <c:pt idx="392">
                  <c:v>26.155326832758512</c:v>
                </c:pt>
                <c:pt idx="393">
                  <c:v>27.368960720164406</c:v>
                </c:pt>
                <c:pt idx="394">
                  <c:v>26.155326832758512</c:v>
                </c:pt>
                <c:pt idx="395">
                  <c:v>22.748852928791191</c:v>
                </c:pt>
                <c:pt idx="396">
                  <c:v>22.748852928791191</c:v>
                </c:pt>
                <c:pt idx="397">
                  <c:v>22.748852928791191</c:v>
                </c:pt>
                <c:pt idx="398">
                  <c:v>23.846087545565705</c:v>
                </c:pt>
                <c:pt idx="399">
                  <c:v>22.748852928791191</c:v>
                </c:pt>
                <c:pt idx="400">
                  <c:v>24.981308449628163</c:v>
                </c:pt>
                <c:pt idx="401">
                  <c:v>28.623034941882036</c:v>
                </c:pt>
                <c:pt idx="402">
                  <c:v>29.918381104648358</c:v>
                </c:pt>
                <c:pt idx="403">
                  <c:v>61.280006777961567</c:v>
                </c:pt>
                <c:pt idx="404">
                  <c:v>111.59408315551998</c:v>
                </c:pt>
                <c:pt idx="405">
                  <c:v>95.38818427169052</c:v>
                </c:pt>
                <c:pt idx="406">
                  <c:v>80.96542826753371</c:v>
                </c:pt>
                <c:pt idx="407">
                  <c:v>68.197856926077577</c:v>
                </c:pt>
                <c:pt idx="408">
                  <c:v>65.831973921284842</c:v>
                </c:pt>
                <c:pt idx="409">
                  <c:v>61.280006777961567</c:v>
                </c:pt>
                <c:pt idx="410">
                  <c:v>50.904176575716136</c:v>
                </c:pt>
                <c:pt idx="411">
                  <c:v>45.329544213967331</c:v>
                </c:pt>
                <c:pt idx="412">
                  <c:v>40.212684084658079</c:v>
                </c:pt>
                <c:pt idx="413">
                  <c:v>41.868947891504092</c:v>
                </c:pt>
                <c:pt idx="414">
                  <c:v>35.529352948325283</c:v>
                </c:pt>
                <c:pt idx="415">
                  <c:v>32.636249398205287</c:v>
                </c:pt>
                <c:pt idx="416">
                  <c:v>35.529352948325283</c:v>
                </c:pt>
                <c:pt idx="417">
                  <c:v>32.636249398205287</c:v>
                </c:pt>
                <c:pt idx="418">
                  <c:v>29.918381104648358</c:v>
                </c:pt>
                <c:pt idx="419">
                  <c:v>31.255837564231324</c:v>
                </c:pt>
                <c:pt idx="420">
                  <c:v>32.636249398205287</c:v>
                </c:pt>
                <c:pt idx="421">
                  <c:v>28.623034941882036</c:v>
                </c:pt>
                <c:pt idx="422">
                  <c:v>28.623034941882036</c:v>
                </c:pt>
                <c:pt idx="423">
                  <c:v>29.918381104648358</c:v>
                </c:pt>
                <c:pt idx="424">
                  <c:v>37.043768189617921</c:v>
                </c:pt>
                <c:pt idx="425">
                  <c:v>43.574268627446209</c:v>
                </c:pt>
                <c:pt idx="426">
                  <c:v>50.904176575716136</c:v>
                </c:pt>
                <c:pt idx="427">
                  <c:v>98.482551084881621</c:v>
                </c:pt>
                <c:pt idx="428">
                  <c:v>176.99395178854232</c:v>
                </c:pt>
                <c:pt idx="429">
                  <c:v>293.35651629550472</c:v>
                </c:pt>
                <c:pt idx="430">
                  <c:v>253.91081739613537</c:v>
                </c:pt>
                <c:pt idx="431">
                  <c:v>191.80732244973689</c:v>
                </c:pt>
                <c:pt idx="432">
                  <c:v>172.24659262168157</c:v>
                </c:pt>
                <c:pt idx="433">
                  <c:v>145.68110799550081</c:v>
                </c:pt>
                <c:pt idx="434">
                  <c:v>118.60510623115417</c:v>
                </c:pt>
                <c:pt idx="435">
                  <c:v>104.88939925994217</c:v>
                </c:pt>
                <c:pt idx="436">
                  <c:v>104.88939925994217</c:v>
                </c:pt>
                <c:pt idx="437">
                  <c:v>83.713524907957378</c:v>
                </c:pt>
                <c:pt idx="438">
                  <c:v>78.283526737983522</c:v>
                </c:pt>
                <c:pt idx="439">
                  <c:v>73.114293714864189</c:v>
                </c:pt>
                <c:pt idx="440">
                  <c:v>70.624969983532822</c:v>
                </c:pt>
                <c:pt idx="441">
                  <c:v>68.197856926077577</c:v>
                </c:pt>
                <c:pt idx="442">
                  <c:v>63.526346582539908</c:v>
                </c:pt>
                <c:pt idx="443">
                  <c:v>61.280006777961567</c:v>
                </c:pt>
                <c:pt idx="444">
                  <c:v>50.904176575716136</c:v>
                </c:pt>
                <c:pt idx="445">
                  <c:v>56.961348640091799</c:v>
                </c:pt>
                <c:pt idx="446">
                  <c:v>54.887125501616701</c:v>
                </c:pt>
                <c:pt idx="447">
                  <c:v>98.482551084881621</c:v>
                </c:pt>
                <c:pt idx="448">
                  <c:v>83.713524907957378</c:v>
                </c:pt>
                <c:pt idx="449">
                  <c:v>101.64927343352282</c:v>
                </c:pt>
                <c:pt idx="450">
                  <c:v>111.59408315551998</c:v>
                </c:pt>
                <c:pt idx="451">
                  <c:v>101.64927343352282</c:v>
                </c:pt>
                <c:pt idx="452">
                  <c:v>86.52882816021247</c:v>
                </c:pt>
                <c:pt idx="453">
                  <c:v>70.624969983532822</c:v>
                </c:pt>
                <c:pt idx="454">
                  <c:v>70.624969983532822</c:v>
                </c:pt>
                <c:pt idx="455">
                  <c:v>65.831973921284842</c:v>
                </c:pt>
                <c:pt idx="456">
                  <c:v>63.526346582539908</c:v>
                </c:pt>
                <c:pt idx="457">
                  <c:v>59.091992650798133</c:v>
                </c:pt>
                <c:pt idx="458">
                  <c:v>52.868380329097704</c:v>
                </c:pt>
                <c:pt idx="459">
                  <c:v>52.868380329097704</c:v>
                </c:pt>
                <c:pt idx="460">
                  <c:v>48.993584075909546</c:v>
                </c:pt>
                <c:pt idx="461">
                  <c:v>48.993584075909546</c:v>
                </c:pt>
                <c:pt idx="462">
                  <c:v>45.329544213967331</c:v>
                </c:pt>
                <c:pt idx="463">
                  <c:v>41.868947891504092</c:v>
                </c:pt>
                <c:pt idx="464">
                  <c:v>40.212684084658079</c:v>
                </c:pt>
                <c:pt idx="465">
                  <c:v>38.604585804070084</c:v>
                </c:pt>
                <c:pt idx="466">
                  <c:v>40.212684084658079</c:v>
                </c:pt>
                <c:pt idx="467">
                  <c:v>43.574268627446209</c:v>
                </c:pt>
                <c:pt idx="468">
                  <c:v>40.212684084658079</c:v>
                </c:pt>
                <c:pt idx="469">
                  <c:v>40.212684084658079</c:v>
                </c:pt>
                <c:pt idx="470">
                  <c:v>40.212684084658079</c:v>
                </c:pt>
                <c:pt idx="471">
                  <c:v>37.043768189617921</c:v>
                </c:pt>
                <c:pt idx="472">
                  <c:v>37.043768189617921</c:v>
                </c:pt>
                <c:pt idx="473">
                  <c:v>37.043768189617921</c:v>
                </c:pt>
                <c:pt idx="474">
                  <c:v>32.636249398205287</c:v>
                </c:pt>
                <c:pt idx="475">
                  <c:v>29.918381104648358</c:v>
                </c:pt>
                <c:pt idx="476">
                  <c:v>29.918381104648358</c:v>
                </c:pt>
                <c:pt idx="477">
                  <c:v>34.060468379159161</c:v>
                </c:pt>
                <c:pt idx="478">
                  <c:v>35.529352948325283</c:v>
                </c:pt>
                <c:pt idx="479">
                  <c:v>32.636249398205287</c:v>
                </c:pt>
                <c:pt idx="480">
                  <c:v>29.918381104648358</c:v>
                </c:pt>
                <c:pt idx="481">
                  <c:v>29.918381104648358</c:v>
                </c:pt>
                <c:pt idx="482">
                  <c:v>31.255837564231324</c:v>
                </c:pt>
                <c:pt idx="483">
                  <c:v>28.623034941882036</c:v>
                </c:pt>
                <c:pt idx="484">
                  <c:v>31.255837564231324</c:v>
                </c:pt>
                <c:pt idx="485">
                  <c:v>27.368960720164406</c:v>
                </c:pt>
                <c:pt idx="486">
                  <c:v>29.918381104648358</c:v>
                </c:pt>
                <c:pt idx="487">
                  <c:v>28.623034941882036</c:v>
                </c:pt>
                <c:pt idx="488">
                  <c:v>26.155326832758512</c:v>
                </c:pt>
                <c:pt idx="489">
                  <c:v>27.368960720164406</c:v>
                </c:pt>
                <c:pt idx="490">
                  <c:v>29.918381104648358</c:v>
                </c:pt>
                <c:pt idx="491">
                  <c:v>28.623034941882036</c:v>
                </c:pt>
                <c:pt idx="492">
                  <c:v>26.155326832758512</c:v>
                </c:pt>
                <c:pt idx="493">
                  <c:v>27.368960720164406</c:v>
                </c:pt>
                <c:pt idx="494">
                  <c:v>32.636249398205287</c:v>
                </c:pt>
                <c:pt idx="495">
                  <c:v>34.060468379159161</c:v>
                </c:pt>
                <c:pt idx="496">
                  <c:v>29.918381104648358</c:v>
                </c:pt>
                <c:pt idx="497">
                  <c:v>29.918381104648358</c:v>
                </c:pt>
                <c:pt idx="498">
                  <c:v>28.623034941882036</c:v>
                </c:pt>
                <c:pt idx="499">
                  <c:v>24.981308449628163</c:v>
                </c:pt>
                <c:pt idx="500">
                  <c:v>27.368960720164406</c:v>
                </c:pt>
                <c:pt idx="501">
                  <c:v>27.368960720164406</c:v>
                </c:pt>
                <c:pt idx="502">
                  <c:v>23.846087545565705</c:v>
                </c:pt>
                <c:pt idx="503">
                  <c:v>24.981308449628163</c:v>
                </c:pt>
                <c:pt idx="504">
                  <c:v>24.981308449628163</c:v>
                </c:pt>
                <c:pt idx="505">
                  <c:v>27.368960720164406</c:v>
                </c:pt>
                <c:pt idx="506">
                  <c:v>27.368960720164406</c:v>
                </c:pt>
                <c:pt idx="507">
                  <c:v>22.748852928791191</c:v>
                </c:pt>
                <c:pt idx="508">
                  <c:v>23.846087545565705</c:v>
                </c:pt>
                <c:pt idx="509">
                  <c:v>26.155326832758512</c:v>
                </c:pt>
                <c:pt idx="510">
                  <c:v>22.748852928791191</c:v>
                </c:pt>
                <c:pt idx="511">
                  <c:v>21.688800270037017</c:v>
                </c:pt>
                <c:pt idx="512">
                  <c:v>21.688800270037017</c:v>
                </c:pt>
                <c:pt idx="513">
                  <c:v>23.846087545565705</c:v>
                </c:pt>
                <c:pt idx="514">
                  <c:v>22.748852928791191</c:v>
                </c:pt>
                <c:pt idx="515">
                  <c:v>21.688800270037017</c:v>
                </c:pt>
                <c:pt idx="516">
                  <c:v>22.748852928791191</c:v>
                </c:pt>
                <c:pt idx="517">
                  <c:v>23.846087545565705</c:v>
                </c:pt>
                <c:pt idx="518">
                  <c:v>26.155326832758512</c:v>
                </c:pt>
                <c:pt idx="519">
                  <c:v>24.981308449628163</c:v>
                </c:pt>
                <c:pt idx="520">
                  <c:v>22.748852928791191</c:v>
                </c:pt>
                <c:pt idx="521">
                  <c:v>24.981308449628163</c:v>
                </c:pt>
                <c:pt idx="522">
                  <c:v>24.981308449628163</c:v>
                </c:pt>
                <c:pt idx="523">
                  <c:v>21.688800270037017</c:v>
                </c:pt>
                <c:pt idx="524">
                  <c:v>19.677058000104321</c:v>
                </c:pt>
                <c:pt idx="525">
                  <c:v>22.748852928791191</c:v>
                </c:pt>
                <c:pt idx="526">
                  <c:v>23.846087545565705</c:v>
                </c:pt>
                <c:pt idx="527">
                  <c:v>32.636249398205287</c:v>
                </c:pt>
                <c:pt idx="528">
                  <c:v>32.026979262662884</c:v>
                </c:pt>
                <c:pt idx="529">
                  <c:v>31.426022517699383</c:v>
                </c:pt>
                <c:pt idx="530">
                  <c:v>30.833307922908659</c:v>
                </c:pt>
                <c:pt idx="531">
                  <c:v>30.248764483041853</c:v>
                </c:pt>
                <c:pt idx="532">
                  <c:v>29.672321448434019</c:v>
                </c:pt>
                <c:pt idx="533">
                  <c:v>29.103908315433671</c:v>
                </c:pt>
                <c:pt idx="534">
                  <c:v>28.543454826835397</c:v>
                </c:pt>
                <c:pt idx="535">
                  <c:v>27.990890972315668</c:v>
                </c:pt>
                <c:pt idx="536">
                  <c:v>27.446146988871401</c:v>
                </c:pt>
                <c:pt idx="537">
                  <c:v>26.909153361262053</c:v>
                </c:pt>
                <c:pt idx="538">
                  <c:v>26.379840822454529</c:v>
                </c:pt>
                <c:pt idx="539">
                  <c:v>25.858140354071473</c:v>
                </c:pt>
                <c:pt idx="540">
                  <c:v>25.343983186842838</c:v>
                </c:pt>
                <c:pt idx="541">
                  <c:v>24.837300801060607</c:v>
                </c:pt>
                <c:pt idx="542">
                  <c:v>24.338024927036951</c:v>
                </c:pt>
                <c:pt idx="543">
                  <c:v>23.846087545565705</c:v>
                </c:pt>
                <c:pt idx="544">
                  <c:v>23.846087545565705</c:v>
                </c:pt>
                <c:pt idx="545">
                  <c:v>23.846087545565705</c:v>
                </c:pt>
                <c:pt idx="546">
                  <c:v>24.981308449628163</c:v>
                </c:pt>
                <c:pt idx="547">
                  <c:v>22.748852928791191</c:v>
                </c:pt>
                <c:pt idx="548">
                  <c:v>23.846087545565705</c:v>
                </c:pt>
                <c:pt idx="549">
                  <c:v>22.748852928791191</c:v>
                </c:pt>
                <c:pt idx="550">
                  <c:v>19.677058000104321</c:v>
                </c:pt>
                <c:pt idx="551">
                  <c:v>19.677058000104321</c:v>
                </c:pt>
                <c:pt idx="552">
                  <c:v>20.665132132132609</c:v>
                </c:pt>
                <c:pt idx="553">
                  <c:v>19.677058000104321</c:v>
                </c:pt>
                <c:pt idx="554">
                  <c:v>21.688800270037017</c:v>
                </c:pt>
                <c:pt idx="555">
                  <c:v>22.748852928791191</c:v>
                </c:pt>
                <c:pt idx="556">
                  <c:v>20.665132132132609</c:v>
                </c:pt>
                <c:pt idx="557">
                  <c:v>21.688800270037017</c:v>
                </c:pt>
                <c:pt idx="558">
                  <c:v>21.688800270037017</c:v>
                </c:pt>
                <c:pt idx="559">
                  <c:v>21.688800270037017</c:v>
                </c:pt>
                <c:pt idx="560">
                  <c:v>20.665132132132609</c:v>
                </c:pt>
                <c:pt idx="561">
                  <c:v>21.688800270037017</c:v>
                </c:pt>
                <c:pt idx="562">
                  <c:v>20.665132132132609</c:v>
                </c:pt>
                <c:pt idx="563">
                  <c:v>18.723794311806625</c:v>
                </c:pt>
                <c:pt idx="564">
                  <c:v>21.688800270037017</c:v>
                </c:pt>
                <c:pt idx="565">
                  <c:v>18.723794311806625</c:v>
                </c:pt>
                <c:pt idx="566">
                  <c:v>21.688800270037017</c:v>
                </c:pt>
                <c:pt idx="567">
                  <c:v>18.723794311806625</c:v>
                </c:pt>
                <c:pt idx="568">
                  <c:v>17.804564489100954</c:v>
                </c:pt>
                <c:pt idx="569">
                  <c:v>19.677058000104321</c:v>
                </c:pt>
                <c:pt idx="570">
                  <c:v>18.723794311806625</c:v>
                </c:pt>
                <c:pt idx="571">
                  <c:v>18.723794311806625</c:v>
                </c:pt>
                <c:pt idx="572">
                  <c:v>19.677058000104321</c:v>
                </c:pt>
                <c:pt idx="573">
                  <c:v>17.804564489100954</c:v>
                </c:pt>
                <c:pt idx="574">
                  <c:v>18.723794311806625</c:v>
                </c:pt>
                <c:pt idx="575">
                  <c:v>17.804564489100954</c:v>
                </c:pt>
                <c:pt idx="576">
                  <c:v>20.665132132132609</c:v>
                </c:pt>
                <c:pt idx="577">
                  <c:v>19.677058000104321</c:v>
                </c:pt>
                <c:pt idx="578">
                  <c:v>16.918598969599898</c:v>
                </c:pt>
                <c:pt idx="579">
                  <c:v>17.804564489100954</c:v>
                </c:pt>
                <c:pt idx="580">
                  <c:v>17.804564489100954</c:v>
                </c:pt>
                <c:pt idx="581">
                  <c:v>17.804564489100954</c:v>
                </c:pt>
                <c:pt idx="582">
                  <c:v>16.0651352389945</c:v>
                </c:pt>
                <c:pt idx="583">
                  <c:v>16.0651352389945</c:v>
                </c:pt>
                <c:pt idx="584">
                  <c:v>16.0651352389945</c:v>
                </c:pt>
                <c:pt idx="585">
                  <c:v>16.918598969599898</c:v>
                </c:pt>
                <c:pt idx="586">
                  <c:v>17.804564489100954</c:v>
                </c:pt>
                <c:pt idx="587">
                  <c:v>17.804564489100954</c:v>
                </c:pt>
                <c:pt idx="588">
                  <c:v>17.804564489100954</c:v>
                </c:pt>
                <c:pt idx="589">
                  <c:v>21.688800270037017</c:v>
                </c:pt>
                <c:pt idx="590">
                  <c:v>28.623034941882036</c:v>
                </c:pt>
                <c:pt idx="591">
                  <c:v>23.846087545565705</c:v>
                </c:pt>
                <c:pt idx="592">
                  <c:v>27.368960720164406</c:v>
                </c:pt>
                <c:pt idx="593">
                  <c:v>37.043768189617921</c:v>
                </c:pt>
                <c:pt idx="594">
                  <c:v>43.574268627446209</c:v>
                </c:pt>
                <c:pt idx="595">
                  <c:v>40.212684084658079</c:v>
                </c:pt>
                <c:pt idx="596">
                  <c:v>47.135679067472864</c:v>
                </c:pt>
                <c:pt idx="597">
                  <c:v>41.868947891504092</c:v>
                </c:pt>
                <c:pt idx="598">
                  <c:v>41.868947891504092</c:v>
                </c:pt>
                <c:pt idx="599">
                  <c:v>43.574268627446209</c:v>
                </c:pt>
                <c:pt idx="600">
                  <c:v>40.212684084658079</c:v>
                </c:pt>
                <c:pt idx="601">
                  <c:v>41.868947891504092</c:v>
                </c:pt>
                <c:pt idx="602">
                  <c:v>40.212684084658079</c:v>
                </c:pt>
                <c:pt idx="603">
                  <c:v>37.043768189617921</c:v>
                </c:pt>
                <c:pt idx="604">
                  <c:v>31.255837564231324</c:v>
                </c:pt>
                <c:pt idx="605">
                  <c:v>35.529352948325283</c:v>
                </c:pt>
                <c:pt idx="606">
                  <c:v>31.255837564231324</c:v>
                </c:pt>
                <c:pt idx="607">
                  <c:v>27.368960720164406</c:v>
                </c:pt>
                <c:pt idx="608">
                  <c:v>31.255837564231324</c:v>
                </c:pt>
                <c:pt idx="609">
                  <c:v>26.155326832758512</c:v>
                </c:pt>
                <c:pt idx="610">
                  <c:v>28.623034941882036</c:v>
                </c:pt>
                <c:pt idx="611">
                  <c:v>27.368960720164406</c:v>
                </c:pt>
                <c:pt idx="612">
                  <c:v>24.981308449628163</c:v>
                </c:pt>
                <c:pt idx="613">
                  <c:v>26.155326832758512</c:v>
                </c:pt>
                <c:pt idx="614">
                  <c:v>27.368960720164406</c:v>
                </c:pt>
                <c:pt idx="615">
                  <c:v>23.846087545565705</c:v>
                </c:pt>
                <c:pt idx="616">
                  <c:v>21.688800270037017</c:v>
                </c:pt>
                <c:pt idx="617">
                  <c:v>22.748852928791191</c:v>
                </c:pt>
                <c:pt idx="618">
                  <c:v>24.981308449628163</c:v>
                </c:pt>
                <c:pt idx="619">
                  <c:v>24.981308449628163</c:v>
                </c:pt>
                <c:pt idx="620">
                  <c:v>22.748852928791191</c:v>
                </c:pt>
                <c:pt idx="621">
                  <c:v>23.846087545565705</c:v>
                </c:pt>
                <c:pt idx="622">
                  <c:v>22.748852928791191</c:v>
                </c:pt>
                <c:pt idx="623">
                  <c:v>23.846087545565705</c:v>
                </c:pt>
                <c:pt idx="624">
                  <c:v>22.748852928791191</c:v>
                </c:pt>
                <c:pt idx="625">
                  <c:v>22.748852928791191</c:v>
                </c:pt>
                <c:pt idx="626">
                  <c:v>24.981308449628163</c:v>
                </c:pt>
                <c:pt idx="627">
                  <c:v>29.918381104648358</c:v>
                </c:pt>
                <c:pt idx="628">
                  <c:v>28.623034941882036</c:v>
                </c:pt>
                <c:pt idx="629">
                  <c:v>28.623034941882036</c:v>
                </c:pt>
                <c:pt idx="630">
                  <c:v>29.918381104648358</c:v>
                </c:pt>
                <c:pt idx="631">
                  <c:v>29.918381104648358</c:v>
                </c:pt>
                <c:pt idx="632">
                  <c:v>27.368960720164406</c:v>
                </c:pt>
                <c:pt idx="633">
                  <c:v>40.212684084658079</c:v>
                </c:pt>
                <c:pt idx="634">
                  <c:v>23.846087545565705</c:v>
                </c:pt>
                <c:pt idx="635">
                  <c:v>27.368960720164406</c:v>
                </c:pt>
                <c:pt idx="636">
                  <c:v>23.846087545565705</c:v>
                </c:pt>
                <c:pt idx="637">
                  <c:v>22.748852928791191</c:v>
                </c:pt>
                <c:pt idx="638">
                  <c:v>26.155326832758512</c:v>
                </c:pt>
                <c:pt idx="639">
                  <c:v>26.155326832758512</c:v>
                </c:pt>
                <c:pt idx="640">
                  <c:v>31.255837564231324</c:v>
                </c:pt>
                <c:pt idx="641">
                  <c:v>64.288253844931148</c:v>
                </c:pt>
                <c:pt idx="642">
                  <c:v>117.41496508835877</c:v>
                </c:pt>
                <c:pt idx="643">
                  <c:v>196.9394464056052</c:v>
                </c:pt>
                <c:pt idx="644">
                  <c:v>149.88598638833511</c:v>
                </c:pt>
                <c:pt idx="645">
                  <c:v>122.22817838446757</c:v>
                </c:pt>
                <c:pt idx="646">
                  <c:v>108.20398251792648</c:v>
                </c:pt>
                <c:pt idx="647">
                  <c:v>95.38818427169052</c:v>
                </c:pt>
                <c:pt idx="648">
                  <c:v>83.713524907957378</c:v>
                </c:pt>
                <c:pt idx="649">
                  <c:v>80.96542826753371</c:v>
                </c:pt>
                <c:pt idx="650">
                  <c:v>70.624969983532822</c:v>
                </c:pt>
                <c:pt idx="651">
                  <c:v>65.831973921284842</c:v>
                </c:pt>
                <c:pt idx="652">
                  <c:v>61.280006777961567</c:v>
                </c:pt>
                <c:pt idx="653">
                  <c:v>61.280006777961567</c:v>
                </c:pt>
                <c:pt idx="654">
                  <c:v>52.868380329097704</c:v>
                </c:pt>
                <c:pt idx="655">
                  <c:v>56.961348640091799</c:v>
                </c:pt>
                <c:pt idx="656">
                  <c:v>52.868380329097704</c:v>
                </c:pt>
                <c:pt idx="657">
                  <c:v>45.329544213967331</c:v>
                </c:pt>
                <c:pt idx="658">
                  <c:v>45.329544213967331</c:v>
                </c:pt>
                <c:pt idx="659">
                  <c:v>47.135679067472864</c:v>
                </c:pt>
                <c:pt idx="660">
                  <c:v>43.574268627446209</c:v>
                </c:pt>
                <c:pt idx="661">
                  <c:v>45.329544213967331</c:v>
                </c:pt>
                <c:pt idx="662">
                  <c:v>38.604585804070084</c:v>
                </c:pt>
                <c:pt idx="663">
                  <c:v>41.868947891504092</c:v>
                </c:pt>
                <c:pt idx="664">
                  <c:v>35.529352948325283</c:v>
                </c:pt>
                <c:pt idx="665">
                  <c:v>40.212684084658079</c:v>
                </c:pt>
                <c:pt idx="666">
                  <c:v>45.329544213967331</c:v>
                </c:pt>
                <c:pt idx="667">
                  <c:v>40.212684084658079</c:v>
                </c:pt>
                <c:pt idx="668">
                  <c:v>43.574268627446209</c:v>
                </c:pt>
                <c:pt idx="669">
                  <c:v>50.904176575716136</c:v>
                </c:pt>
                <c:pt idx="670">
                  <c:v>63.526346582539908</c:v>
                </c:pt>
                <c:pt idx="671">
                  <c:v>68.197856926077577</c:v>
                </c:pt>
                <c:pt idx="672">
                  <c:v>68.197856926077577</c:v>
                </c:pt>
                <c:pt idx="673">
                  <c:v>75.666814956005595</c:v>
                </c:pt>
                <c:pt idx="674">
                  <c:v>65.831973921284842</c:v>
                </c:pt>
                <c:pt idx="675">
                  <c:v>65.831973921284842</c:v>
                </c:pt>
                <c:pt idx="676">
                  <c:v>61.280006777961567</c:v>
                </c:pt>
                <c:pt idx="677">
                  <c:v>61.280006777961567</c:v>
                </c:pt>
                <c:pt idx="678">
                  <c:v>54.887125501616701</c:v>
                </c:pt>
                <c:pt idx="679">
                  <c:v>59.091992650798133</c:v>
                </c:pt>
                <c:pt idx="680">
                  <c:v>56.961348640091799</c:v>
                </c:pt>
                <c:pt idx="681">
                  <c:v>65.831973921284842</c:v>
                </c:pt>
                <c:pt idx="682">
                  <c:v>47.135679067472864</c:v>
                </c:pt>
                <c:pt idx="683">
                  <c:v>47.135679067472864</c:v>
                </c:pt>
                <c:pt idx="684">
                  <c:v>48.993584075909546</c:v>
                </c:pt>
                <c:pt idx="685">
                  <c:v>43.574268627446209</c:v>
                </c:pt>
                <c:pt idx="686">
                  <c:v>41.868947891504092</c:v>
                </c:pt>
                <c:pt idx="687">
                  <c:v>43.574268627446209</c:v>
                </c:pt>
                <c:pt idx="688">
                  <c:v>43.574268627446209</c:v>
                </c:pt>
                <c:pt idx="689">
                  <c:v>47.135679067472864</c:v>
                </c:pt>
                <c:pt idx="690">
                  <c:v>45.329544213967331</c:v>
                </c:pt>
                <c:pt idx="691">
                  <c:v>50.904176575716136</c:v>
                </c:pt>
                <c:pt idx="692">
                  <c:v>48.993584075909546</c:v>
                </c:pt>
                <c:pt idx="693">
                  <c:v>63.526346582539908</c:v>
                </c:pt>
                <c:pt idx="694">
                  <c:v>56.961348640091799</c:v>
                </c:pt>
                <c:pt idx="695">
                  <c:v>47.135679067472864</c:v>
                </c:pt>
                <c:pt idx="696">
                  <c:v>54.887125501616701</c:v>
                </c:pt>
                <c:pt idx="697">
                  <c:v>52.868380329097704</c:v>
                </c:pt>
                <c:pt idx="698">
                  <c:v>47.135679067472864</c:v>
                </c:pt>
                <c:pt idx="699">
                  <c:v>45.329544213967331</c:v>
                </c:pt>
                <c:pt idx="700">
                  <c:v>45.329544213967331</c:v>
                </c:pt>
                <c:pt idx="701">
                  <c:v>43.574268627446209</c:v>
                </c:pt>
                <c:pt idx="702">
                  <c:v>45.329544213967331</c:v>
                </c:pt>
                <c:pt idx="703">
                  <c:v>43.574268627446209</c:v>
                </c:pt>
                <c:pt idx="704">
                  <c:v>41.868947891504092</c:v>
                </c:pt>
                <c:pt idx="705">
                  <c:v>41.868947891504092</c:v>
                </c:pt>
                <c:pt idx="706">
                  <c:v>40.212684084658079</c:v>
                </c:pt>
                <c:pt idx="707">
                  <c:v>37.043768189617921</c:v>
                </c:pt>
                <c:pt idx="708">
                  <c:v>40.212684084658079</c:v>
                </c:pt>
                <c:pt idx="709">
                  <c:v>40.212684084658079</c:v>
                </c:pt>
                <c:pt idx="710">
                  <c:v>38.604585804070084</c:v>
                </c:pt>
                <c:pt idx="711">
                  <c:v>32.636249398205287</c:v>
                </c:pt>
                <c:pt idx="712">
                  <c:v>34.060468379159161</c:v>
                </c:pt>
                <c:pt idx="713">
                  <c:v>34.060468379159161</c:v>
                </c:pt>
                <c:pt idx="714">
                  <c:v>34.060468379159161</c:v>
                </c:pt>
                <c:pt idx="715">
                  <c:v>56.961348640091799</c:v>
                </c:pt>
                <c:pt idx="716">
                  <c:v>54.887125501616701</c:v>
                </c:pt>
                <c:pt idx="717">
                  <c:v>52.868380329097704</c:v>
                </c:pt>
                <c:pt idx="718">
                  <c:v>48.993584075909546</c:v>
                </c:pt>
                <c:pt idx="719">
                  <c:v>45.329544213967331</c:v>
                </c:pt>
              </c:numCache>
            </c:numRef>
          </c:xVal>
          <c:yVal>
            <c:numRef>
              <c:f>'Hydro Graph'!$C$3025:$C$3744</c:f>
              <c:numCache>
                <c:formatCode>General</c:formatCode>
                <c:ptCount val="720"/>
                <c:pt idx="0">
                  <c:v>1.7025650000000001</c:v>
                </c:pt>
                <c:pt idx="1">
                  <c:v>1.7503150000000001</c:v>
                </c:pt>
                <c:pt idx="2">
                  <c:v>1.72644</c:v>
                </c:pt>
                <c:pt idx="3">
                  <c:v>1.6548149999999999</c:v>
                </c:pt>
                <c:pt idx="4">
                  <c:v>1.6309400000000001</c:v>
                </c:pt>
                <c:pt idx="5">
                  <c:v>1.6309400000000001</c:v>
                </c:pt>
                <c:pt idx="6">
                  <c:v>1.6548149999999999</c:v>
                </c:pt>
                <c:pt idx="7">
                  <c:v>1.607065</c:v>
                </c:pt>
                <c:pt idx="8">
                  <c:v>1.5831900000000001</c:v>
                </c:pt>
                <c:pt idx="9">
                  <c:v>1.5831900000000001</c:v>
                </c:pt>
                <c:pt idx="10">
                  <c:v>1.5831900000000001</c:v>
                </c:pt>
                <c:pt idx="11">
                  <c:v>1.6548149999999999</c:v>
                </c:pt>
                <c:pt idx="12">
                  <c:v>1.6309400000000001</c:v>
                </c:pt>
                <c:pt idx="13">
                  <c:v>1.607065</c:v>
                </c:pt>
                <c:pt idx="14">
                  <c:v>1.607065</c:v>
                </c:pt>
                <c:pt idx="15">
                  <c:v>1.5831900000000001</c:v>
                </c:pt>
                <c:pt idx="16">
                  <c:v>1.607065</c:v>
                </c:pt>
                <c:pt idx="17">
                  <c:v>1.5831900000000001</c:v>
                </c:pt>
                <c:pt idx="18">
                  <c:v>1.559315</c:v>
                </c:pt>
                <c:pt idx="19">
                  <c:v>1.5354399999999999</c:v>
                </c:pt>
                <c:pt idx="20">
                  <c:v>1.6309400000000001</c:v>
                </c:pt>
                <c:pt idx="21">
                  <c:v>1.559315</c:v>
                </c:pt>
                <c:pt idx="22">
                  <c:v>1.559315</c:v>
                </c:pt>
                <c:pt idx="23">
                  <c:v>1.559315</c:v>
                </c:pt>
                <c:pt idx="24">
                  <c:v>1.559315</c:v>
                </c:pt>
                <c:pt idx="25">
                  <c:v>1.5354399999999999</c:v>
                </c:pt>
                <c:pt idx="26">
                  <c:v>1.5831900000000001</c:v>
                </c:pt>
                <c:pt idx="27">
                  <c:v>1.5831900000000001</c:v>
                </c:pt>
                <c:pt idx="28">
                  <c:v>1.511565</c:v>
                </c:pt>
                <c:pt idx="29">
                  <c:v>1.5831900000000001</c:v>
                </c:pt>
                <c:pt idx="30">
                  <c:v>1.559315</c:v>
                </c:pt>
                <c:pt idx="31">
                  <c:v>1.5831900000000001</c:v>
                </c:pt>
                <c:pt idx="32">
                  <c:v>1.511565</c:v>
                </c:pt>
                <c:pt idx="33">
                  <c:v>1.5354399999999999</c:v>
                </c:pt>
                <c:pt idx="34">
                  <c:v>1.511565</c:v>
                </c:pt>
                <c:pt idx="35">
                  <c:v>1.5354399999999999</c:v>
                </c:pt>
                <c:pt idx="36">
                  <c:v>1.511565</c:v>
                </c:pt>
                <c:pt idx="37">
                  <c:v>1.559315</c:v>
                </c:pt>
                <c:pt idx="38">
                  <c:v>1.5354399999999999</c:v>
                </c:pt>
                <c:pt idx="39">
                  <c:v>1.5831900000000001</c:v>
                </c:pt>
                <c:pt idx="40">
                  <c:v>1.48769</c:v>
                </c:pt>
                <c:pt idx="41">
                  <c:v>1.511565</c:v>
                </c:pt>
                <c:pt idx="42">
                  <c:v>1.559315</c:v>
                </c:pt>
                <c:pt idx="43">
                  <c:v>1.5831900000000001</c:v>
                </c:pt>
                <c:pt idx="44">
                  <c:v>1.6548149999999999</c:v>
                </c:pt>
                <c:pt idx="45">
                  <c:v>1.6309400000000001</c:v>
                </c:pt>
                <c:pt idx="46">
                  <c:v>1.5831900000000001</c:v>
                </c:pt>
                <c:pt idx="47">
                  <c:v>1.6309400000000001</c:v>
                </c:pt>
                <c:pt idx="48">
                  <c:v>1.607065</c:v>
                </c:pt>
                <c:pt idx="49">
                  <c:v>1.6309400000000001</c:v>
                </c:pt>
                <c:pt idx="50">
                  <c:v>1.559315</c:v>
                </c:pt>
                <c:pt idx="51">
                  <c:v>1.5831900000000001</c:v>
                </c:pt>
                <c:pt idx="52">
                  <c:v>1.6309400000000001</c:v>
                </c:pt>
                <c:pt idx="53">
                  <c:v>1.559315</c:v>
                </c:pt>
                <c:pt idx="54">
                  <c:v>1.559315</c:v>
                </c:pt>
                <c:pt idx="55">
                  <c:v>1.5831900000000001</c:v>
                </c:pt>
                <c:pt idx="56">
                  <c:v>1.607065</c:v>
                </c:pt>
                <c:pt idx="57">
                  <c:v>1.511565</c:v>
                </c:pt>
                <c:pt idx="58">
                  <c:v>1.511565</c:v>
                </c:pt>
                <c:pt idx="59">
                  <c:v>1.5831900000000001</c:v>
                </c:pt>
                <c:pt idx="60">
                  <c:v>1.5831900000000001</c:v>
                </c:pt>
                <c:pt idx="61">
                  <c:v>1.5831900000000001</c:v>
                </c:pt>
                <c:pt idx="62">
                  <c:v>1.5354399999999999</c:v>
                </c:pt>
                <c:pt idx="63">
                  <c:v>1.607065</c:v>
                </c:pt>
                <c:pt idx="64">
                  <c:v>1.67869</c:v>
                </c:pt>
                <c:pt idx="65">
                  <c:v>1.72644</c:v>
                </c:pt>
                <c:pt idx="66">
                  <c:v>1.8696900000000001</c:v>
                </c:pt>
                <c:pt idx="67">
                  <c:v>1.91744</c:v>
                </c:pt>
                <c:pt idx="68">
                  <c:v>1.9890650000000001</c:v>
                </c:pt>
                <c:pt idx="69">
                  <c:v>1.9413149999999999</c:v>
                </c:pt>
                <c:pt idx="70">
                  <c:v>1.8935649999999999</c:v>
                </c:pt>
                <c:pt idx="71">
                  <c:v>1.8219399999999999</c:v>
                </c:pt>
                <c:pt idx="72">
                  <c:v>1.8054111538461539</c:v>
                </c:pt>
                <c:pt idx="73">
                  <c:v>1.788882307692307</c:v>
                </c:pt>
                <c:pt idx="74">
                  <c:v>1.772353461538462</c:v>
                </c:pt>
                <c:pt idx="75">
                  <c:v>1.7558246153846151</c:v>
                </c:pt>
                <c:pt idx="76">
                  <c:v>1.7392957692307689</c:v>
                </c:pt>
                <c:pt idx="77">
                  <c:v>1.7227669230769229</c:v>
                </c:pt>
                <c:pt idx="78">
                  <c:v>1.7062380769230769</c:v>
                </c:pt>
                <c:pt idx="79">
                  <c:v>1.689709230769231</c:v>
                </c:pt>
                <c:pt idx="80">
                  <c:v>1.673180384615385</c:v>
                </c:pt>
                <c:pt idx="81">
                  <c:v>1.6566515384615379</c:v>
                </c:pt>
                <c:pt idx="82">
                  <c:v>1.6401226923076919</c:v>
                </c:pt>
                <c:pt idx="83">
                  <c:v>1.6235938461538459</c:v>
                </c:pt>
                <c:pt idx="84">
                  <c:v>1.607065</c:v>
                </c:pt>
                <c:pt idx="85">
                  <c:v>1.607065</c:v>
                </c:pt>
                <c:pt idx="86">
                  <c:v>1.607065</c:v>
                </c:pt>
                <c:pt idx="87">
                  <c:v>1.6548149999999999</c:v>
                </c:pt>
                <c:pt idx="88">
                  <c:v>1.5831900000000001</c:v>
                </c:pt>
                <c:pt idx="89">
                  <c:v>1.5354399999999999</c:v>
                </c:pt>
                <c:pt idx="90">
                  <c:v>1.6309400000000001</c:v>
                </c:pt>
                <c:pt idx="91">
                  <c:v>1.607065</c:v>
                </c:pt>
                <c:pt idx="92">
                  <c:v>1.6309400000000001</c:v>
                </c:pt>
                <c:pt idx="93">
                  <c:v>1.5354399999999999</c:v>
                </c:pt>
                <c:pt idx="94">
                  <c:v>1.559315</c:v>
                </c:pt>
                <c:pt idx="95">
                  <c:v>1.5354399999999999</c:v>
                </c:pt>
                <c:pt idx="96">
                  <c:v>1.511565</c:v>
                </c:pt>
                <c:pt idx="97">
                  <c:v>1.559315</c:v>
                </c:pt>
                <c:pt idx="98">
                  <c:v>1.5354399999999999</c:v>
                </c:pt>
                <c:pt idx="99">
                  <c:v>1.5354399999999999</c:v>
                </c:pt>
                <c:pt idx="100">
                  <c:v>1.559315</c:v>
                </c:pt>
                <c:pt idx="101">
                  <c:v>1.607065</c:v>
                </c:pt>
                <c:pt idx="102">
                  <c:v>1.5354399999999999</c:v>
                </c:pt>
                <c:pt idx="103">
                  <c:v>1.559315</c:v>
                </c:pt>
                <c:pt idx="104">
                  <c:v>1.5354399999999999</c:v>
                </c:pt>
                <c:pt idx="105">
                  <c:v>1.7741899999999999</c:v>
                </c:pt>
                <c:pt idx="106">
                  <c:v>1.559315</c:v>
                </c:pt>
                <c:pt idx="107">
                  <c:v>1.511565</c:v>
                </c:pt>
                <c:pt idx="108">
                  <c:v>1.607065</c:v>
                </c:pt>
                <c:pt idx="109">
                  <c:v>1.607065</c:v>
                </c:pt>
                <c:pt idx="110">
                  <c:v>1.559315</c:v>
                </c:pt>
                <c:pt idx="111">
                  <c:v>1.559315</c:v>
                </c:pt>
                <c:pt idx="112">
                  <c:v>1.511565</c:v>
                </c:pt>
                <c:pt idx="113">
                  <c:v>1.5831900000000001</c:v>
                </c:pt>
                <c:pt idx="114">
                  <c:v>1.559315</c:v>
                </c:pt>
                <c:pt idx="115">
                  <c:v>1.48769</c:v>
                </c:pt>
                <c:pt idx="116">
                  <c:v>1.48769</c:v>
                </c:pt>
                <c:pt idx="117">
                  <c:v>1.511565</c:v>
                </c:pt>
                <c:pt idx="118">
                  <c:v>1.511565</c:v>
                </c:pt>
                <c:pt idx="119">
                  <c:v>1.4638150000000001</c:v>
                </c:pt>
                <c:pt idx="120">
                  <c:v>1.559315</c:v>
                </c:pt>
                <c:pt idx="121">
                  <c:v>1.511565</c:v>
                </c:pt>
                <c:pt idx="122">
                  <c:v>1.5354399999999999</c:v>
                </c:pt>
                <c:pt idx="123">
                  <c:v>1.48769</c:v>
                </c:pt>
                <c:pt idx="124">
                  <c:v>1.48769</c:v>
                </c:pt>
                <c:pt idx="125">
                  <c:v>1.559315</c:v>
                </c:pt>
                <c:pt idx="126">
                  <c:v>1.559315</c:v>
                </c:pt>
                <c:pt idx="127">
                  <c:v>1.511565</c:v>
                </c:pt>
                <c:pt idx="128">
                  <c:v>1.511565</c:v>
                </c:pt>
                <c:pt idx="129">
                  <c:v>1.559315</c:v>
                </c:pt>
                <c:pt idx="130">
                  <c:v>1.5354399999999999</c:v>
                </c:pt>
                <c:pt idx="131">
                  <c:v>1.511565</c:v>
                </c:pt>
                <c:pt idx="132">
                  <c:v>1.4638150000000001</c:v>
                </c:pt>
                <c:pt idx="133">
                  <c:v>1.48769</c:v>
                </c:pt>
                <c:pt idx="134">
                  <c:v>1.559315</c:v>
                </c:pt>
                <c:pt idx="135">
                  <c:v>1.48769</c:v>
                </c:pt>
                <c:pt idx="136">
                  <c:v>1.48769</c:v>
                </c:pt>
                <c:pt idx="137">
                  <c:v>1.5354399999999999</c:v>
                </c:pt>
                <c:pt idx="138">
                  <c:v>1.4638150000000001</c:v>
                </c:pt>
                <c:pt idx="139">
                  <c:v>1.559315</c:v>
                </c:pt>
                <c:pt idx="140">
                  <c:v>1.5354399999999999</c:v>
                </c:pt>
                <c:pt idx="141">
                  <c:v>1.5354399999999999</c:v>
                </c:pt>
                <c:pt idx="142">
                  <c:v>1.4638150000000001</c:v>
                </c:pt>
                <c:pt idx="143">
                  <c:v>1.48769</c:v>
                </c:pt>
                <c:pt idx="144">
                  <c:v>1.4757525</c:v>
                </c:pt>
                <c:pt idx="145">
                  <c:v>1.4638150000000001</c:v>
                </c:pt>
                <c:pt idx="146">
                  <c:v>1.511565</c:v>
                </c:pt>
                <c:pt idx="147">
                  <c:v>1.48769</c:v>
                </c:pt>
                <c:pt idx="148">
                  <c:v>1.48769</c:v>
                </c:pt>
                <c:pt idx="149">
                  <c:v>1.511565</c:v>
                </c:pt>
                <c:pt idx="150">
                  <c:v>1.4638150000000001</c:v>
                </c:pt>
                <c:pt idx="151">
                  <c:v>1.48769</c:v>
                </c:pt>
                <c:pt idx="152">
                  <c:v>1.5354399999999999</c:v>
                </c:pt>
                <c:pt idx="153">
                  <c:v>1.5354399999999999</c:v>
                </c:pt>
                <c:pt idx="154">
                  <c:v>1.511565</c:v>
                </c:pt>
                <c:pt idx="155">
                  <c:v>1.48769</c:v>
                </c:pt>
                <c:pt idx="156">
                  <c:v>1.559315</c:v>
                </c:pt>
                <c:pt idx="157">
                  <c:v>1.43994</c:v>
                </c:pt>
                <c:pt idx="158">
                  <c:v>1.48769</c:v>
                </c:pt>
                <c:pt idx="159">
                  <c:v>1.511565</c:v>
                </c:pt>
                <c:pt idx="160">
                  <c:v>1.5354399999999999</c:v>
                </c:pt>
                <c:pt idx="161">
                  <c:v>1.5354399999999999</c:v>
                </c:pt>
                <c:pt idx="162">
                  <c:v>1.511565</c:v>
                </c:pt>
                <c:pt idx="163">
                  <c:v>1.607065</c:v>
                </c:pt>
                <c:pt idx="164">
                  <c:v>1.6309400000000001</c:v>
                </c:pt>
                <c:pt idx="165">
                  <c:v>1.67869</c:v>
                </c:pt>
                <c:pt idx="166">
                  <c:v>1.6309400000000001</c:v>
                </c:pt>
                <c:pt idx="167">
                  <c:v>1.7025650000000001</c:v>
                </c:pt>
                <c:pt idx="168">
                  <c:v>1.607065</c:v>
                </c:pt>
                <c:pt idx="169">
                  <c:v>1.6190024999999999</c:v>
                </c:pt>
                <c:pt idx="170">
                  <c:v>1.6309400000000001</c:v>
                </c:pt>
                <c:pt idx="171">
                  <c:v>1.607065</c:v>
                </c:pt>
                <c:pt idx="172">
                  <c:v>1.6309400000000001</c:v>
                </c:pt>
                <c:pt idx="173">
                  <c:v>1.6309400000000001</c:v>
                </c:pt>
                <c:pt idx="174">
                  <c:v>1.607065</c:v>
                </c:pt>
                <c:pt idx="175">
                  <c:v>1.559315</c:v>
                </c:pt>
                <c:pt idx="176">
                  <c:v>1.607065</c:v>
                </c:pt>
                <c:pt idx="177">
                  <c:v>1.559315</c:v>
                </c:pt>
                <c:pt idx="178">
                  <c:v>1.511565</c:v>
                </c:pt>
                <c:pt idx="179">
                  <c:v>1.511565</c:v>
                </c:pt>
                <c:pt idx="180">
                  <c:v>1.5354399999999999</c:v>
                </c:pt>
                <c:pt idx="181">
                  <c:v>1.5831900000000001</c:v>
                </c:pt>
                <c:pt idx="182">
                  <c:v>1.559315</c:v>
                </c:pt>
                <c:pt idx="183">
                  <c:v>1.5354399999999999</c:v>
                </c:pt>
                <c:pt idx="184">
                  <c:v>1.5831900000000001</c:v>
                </c:pt>
                <c:pt idx="185">
                  <c:v>1.511565</c:v>
                </c:pt>
                <c:pt idx="186">
                  <c:v>1.5354399999999999</c:v>
                </c:pt>
                <c:pt idx="187">
                  <c:v>1.4638150000000001</c:v>
                </c:pt>
                <c:pt idx="188">
                  <c:v>1.48769</c:v>
                </c:pt>
                <c:pt idx="189">
                  <c:v>1.559315</c:v>
                </c:pt>
                <c:pt idx="190">
                  <c:v>1.559315</c:v>
                </c:pt>
                <c:pt idx="191">
                  <c:v>1.5831900000000001</c:v>
                </c:pt>
                <c:pt idx="192">
                  <c:v>1.48769</c:v>
                </c:pt>
                <c:pt idx="193">
                  <c:v>1.48769</c:v>
                </c:pt>
                <c:pt idx="194">
                  <c:v>1.511565</c:v>
                </c:pt>
                <c:pt idx="195">
                  <c:v>1.48769</c:v>
                </c:pt>
                <c:pt idx="196">
                  <c:v>1.4638150000000001</c:v>
                </c:pt>
                <c:pt idx="197">
                  <c:v>1.48769</c:v>
                </c:pt>
                <c:pt idx="198">
                  <c:v>1.5354399999999999</c:v>
                </c:pt>
                <c:pt idx="199">
                  <c:v>1.559315</c:v>
                </c:pt>
                <c:pt idx="200">
                  <c:v>1.559315</c:v>
                </c:pt>
                <c:pt idx="201">
                  <c:v>1.48769</c:v>
                </c:pt>
                <c:pt idx="202">
                  <c:v>1.48769</c:v>
                </c:pt>
                <c:pt idx="203">
                  <c:v>1.48769</c:v>
                </c:pt>
                <c:pt idx="204">
                  <c:v>1.4638150000000001</c:v>
                </c:pt>
                <c:pt idx="205">
                  <c:v>1.511565</c:v>
                </c:pt>
                <c:pt idx="206">
                  <c:v>1.559315</c:v>
                </c:pt>
                <c:pt idx="207">
                  <c:v>1.559315</c:v>
                </c:pt>
                <c:pt idx="208">
                  <c:v>1.5354399999999999</c:v>
                </c:pt>
                <c:pt idx="209">
                  <c:v>1.5354399999999999</c:v>
                </c:pt>
                <c:pt idx="210">
                  <c:v>1.5354399999999999</c:v>
                </c:pt>
                <c:pt idx="211">
                  <c:v>1.5354399999999999</c:v>
                </c:pt>
                <c:pt idx="212">
                  <c:v>1.67869</c:v>
                </c:pt>
                <c:pt idx="213">
                  <c:v>2.084565</c:v>
                </c:pt>
                <c:pt idx="214">
                  <c:v>2.1084399999999999</c:v>
                </c:pt>
                <c:pt idx="215">
                  <c:v>2.1800649999999999</c:v>
                </c:pt>
                <c:pt idx="216">
                  <c:v>2.1323150000000002</c:v>
                </c:pt>
                <c:pt idx="217">
                  <c:v>2.25169</c:v>
                </c:pt>
                <c:pt idx="218">
                  <c:v>2.1561900000000001</c:v>
                </c:pt>
                <c:pt idx="219">
                  <c:v>2.4188149999999999</c:v>
                </c:pt>
                <c:pt idx="220">
                  <c:v>2.1323150000000002</c:v>
                </c:pt>
                <c:pt idx="221">
                  <c:v>2.1084399999999999</c:v>
                </c:pt>
                <c:pt idx="222">
                  <c:v>2.1323150000000002</c:v>
                </c:pt>
                <c:pt idx="223">
                  <c:v>2.084565</c:v>
                </c:pt>
                <c:pt idx="224">
                  <c:v>1.9890650000000001</c:v>
                </c:pt>
                <c:pt idx="225">
                  <c:v>1.9413149999999999</c:v>
                </c:pt>
                <c:pt idx="226">
                  <c:v>1.8935649999999999</c:v>
                </c:pt>
                <c:pt idx="227">
                  <c:v>1.9413149999999999</c:v>
                </c:pt>
                <c:pt idx="228">
                  <c:v>1.8935649999999999</c:v>
                </c:pt>
                <c:pt idx="229">
                  <c:v>1.91744</c:v>
                </c:pt>
                <c:pt idx="230">
                  <c:v>1.9890650000000001</c:v>
                </c:pt>
                <c:pt idx="231">
                  <c:v>2.0606900000000001</c:v>
                </c:pt>
                <c:pt idx="232">
                  <c:v>2.1084399999999999</c:v>
                </c:pt>
                <c:pt idx="233">
                  <c:v>2.1084399999999999</c:v>
                </c:pt>
                <c:pt idx="234">
                  <c:v>2.0368149999999998</c:v>
                </c:pt>
                <c:pt idx="235">
                  <c:v>2.1084399999999999</c:v>
                </c:pt>
                <c:pt idx="236">
                  <c:v>2.0368149999999998</c:v>
                </c:pt>
                <c:pt idx="237">
                  <c:v>2.01294</c:v>
                </c:pt>
                <c:pt idx="238">
                  <c:v>2.01294</c:v>
                </c:pt>
                <c:pt idx="239">
                  <c:v>1.9890650000000001</c:v>
                </c:pt>
                <c:pt idx="240">
                  <c:v>2.01294</c:v>
                </c:pt>
                <c:pt idx="241">
                  <c:v>2.0368149999999998</c:v>
                </c:pt>
                <c:pt idx="242">
                  <c:v>1.9413149999999999</c:v>
                </c:pt>
                <c:pt idx="243">
                  <c:v>1.96519</c:v>
                </c:pt>
                <c:pt idx="244">
                  <c:v>1.9413149999999999</c:v>
                </c:pt>
                <c:pt idx="245">
                  <c:v>1.8935649999999999</c:v>
                </c:pt>
                <c:pt idx="246">
                  <c:v>1.845815</c:v>
                </c:pt>
                <c:pt idx="247">
                  <c:v>1.8696900000000001</c:v>
                </c:pt>
                <c:pt idx="248">
                  <c:v>1.8935649999999999</c:v>
                </c:pt>
                <c:pt idx="249">
                  <c:v>1.8696900000000001</c:v>
                </c:pt>
                <c:pt idx="250">
                  <c:v>1.798065</c:v>
                </c:pt>
                <c:pt idx="251">
                  <c:v>1.7741899999999999</c:v>
                </c:pt>
                <c:pt idx="252">
                  <c:v>1.7503150000000001</c:v>
                </c:pt>
                <c:pt idx="253">
                  <c:v>1.845815</c:v>
                </c:pt>
                <c:pt idx="254">
                  <c:v>1.8935649999999999</c:v>
                </c:pt>
                <c:pt idx="255">
                  <c:v>2.0606900000000001</c:v>
                </c:pt>
                <c:pt idx="256">
                  <c:v>2.1561900000000001</c:v>
                </c:pt>
                <c:pt idx="257">
                  <c:v>2.084565</c:v>
                </c:pt>
                <c:pt idx="258">
                  <c:v>2.1323150000000002</c:v>
                </c:pt>
                <c:pt idx="259">
                  <c:v>2.084565</c:v>
                </c:pt>
                <c:pt idx="260">
                  <c:v>1.9890650000000001</c:v>
                </c:pt>
                <c:pt idx="261">
                  <c:v>2.01294</c:v>
                </c:pt>
                <c:pt idx="262">
                  <c:v>1.96519</c:v>
                </c:pt>
                <c:pt idx="263">
                  <c:v>2.01294</c:v>
                </c:pt>
                <c:pt idx="264">
                  <c:v>2.084565</c:v>
                </c:pt>
                <c:pt idx="265">
                  <c:v>2.0368149999999998</c:v>
                </c:pt>
                <c:pt idx="266">
                  <c:v>2.01294</c:v>
                </c:pt>
                <c:pt idx="267">
                  <c:v>1.9413149999999999</c:v>
                </c:pt>
                <c:pt idx="268">
                  <c:v>1.91744</c:v>
                </c:pt>
                <c:pt idx="269">
                  <c:v>1.96519</c:v>
                </c:pt>
                <c:pt idx="270">
                  <c:v>1.91744</c:v>
                </c:pt>
                <c:pt idx="271">
                  <c:v>1.8935649999999999</c:v>
                </c:pt>
                <c:pt idx="272">
                  <c:v>1.8935649999999999</c:v>
                </c:pt>
                <c:pt idx="273">
                  <c:v>1.8696900000000001</c:v>
                </c:pt>
                <c:pt idx="274">
                  <c:v>1.8696900000000001</c:v>
                </c:pt>
                <c:pt idx="275">
                  <c:v>1.8935649999999999</c:v>
                </c:pt>
                <c:pt idx="276">
                  <c:v>1.8219399999999999</c:v>
                </c:pt>
                <c:pt idx="277">
                  <c:v>1.8219399999999999</c:v>
                </c:pt>
                <c:pt idx="278">
                  <c:v>1.845815</c:v>
                </c:pt>
                <c:pt idx="279">
                  <c:v>1.798065</c:v>
                </c:pt>
                <c:pt idx="280">
                  <c:v>1.798065</c:v>
                </c:pt>
                <c:pt idx="281">
                  <c:v>1.72644</c:v>
                </c:pt>
                <c:pt idx="282">
                  <c:v>2.0606900000000001</c:v>
                </c:pt>
                <c:pt idx="283">
                  <c:v>1.96519</c:v>
                </c:pt>
                <c:pt idx="284">
                  <c:v>1.91744</c:v>
                </c:pt>
                <c:pt idx="285">
                  <c:v>2.01294</c:v>
                </c:pt>
                <c:pt idx="286">
                  <c:v>2.01294</c:v>
                </c:pt>
                <c:pt idx="287">
                  <c:v>1.96519</c:v>
                </c:pt>
                <c:pt idx="288">
                  <c:v>1.96519</c:v>
                </c:pt>
                <c:pt idx="289">
                  <c:v>1.91744</c:v>
                </c:pt>
                <c:pt idx="290">
                  <c:v>1.845815</c:v>
                </c:pt>
                <c:pt idx="291">
                  <c:v>1.8935649999999999</c:v>
                </c:pt>
                <c:pt idx="292">
                  <c:v>1.8219399999999999</c:v>
                </c:pt>
                <c:pt idx="293">
                  <c:v>1.8696900000000001</c:v>
                </c:pt>
                <c:pt idx="294">
                  <c:v>1.798065</c:v>
                </c:pt>
                <c:pt idx="295">
                  <c:v>1.7741899999999999</c:v>
                </c:pt>
                <c:pt idx="296">
                  <c:v>1.8219399999999999</c:v>
                </c:pt>
                <c:pt idx="297">
                  <c:v>1.798065</c:v>
                </c:pt>
                <c:pt idx="298">
                  <c:v>1.8219399999999999</c:v>
                </c:pt>
                <c:pt idx="299">
                  <c:v>1.798065</c:v>
                </c:pt>
                <c:pt idx="300">
                  <c:v>1.798065</c:v>
                </c:pt>
                <c:pt idx="301">
                  <c:v>1.7503150000000001</c:v>
                </c:pt>
                <c:pt idx="302">
                  <c:v>1.72644</c:v>
                </c:pt>
                <c:pt idx="303">
                  <c:v>1.7503150000000001</c:v>
                </c:pt>
                <c:pt idx="304">
                  <c:v>1.67869</c:v>
                </c:pt>
                <c:pt idx="305">
                  <c:v>1.72644</c:v>
                </c:pt>
                <c:pt idx="306">
                  <c:v>1.72644</c:v>
                </c:pt>
                <c:pt idx="307">
                  <c:v>1.72644</c:v>
                </c:pt>
                <c:pt idx="308">
                  <c:v>1.6548149999999999</c:v>
                </c:pt>
                <c:pt idx="309">
                  <c:v>1.72644</c:v>
                </c:pt>
                <c:pt idx="310">
                  <c:v>1.72644</c:v>
                </c:pt>
                <c:pt idx="311">
                  <c:v>1.72644</c:v>
                </c:pt>
                <c:pt idx="312">
                  <c:v>1.6548149999999999</c:v>
                </c:pt>
                <c:pt idx="313">
                  <c:v>1.72644</c:v>
                </c:pt>
                <c:pt idx="314">
                  <c:v>1.6548149999999999</c:v>
                </c:pt>
                <c:pt idx="315">
                  <c:v>1.6309400000000001</c:v>
                </c:pt>
                <c:pt idx="316">
                  <c:v>1.6548149999999999</c:v>
                </c:pt>
                <c:pt idx="317">
                  <c:v>1.6309400000000001</c:v>
                </c:pt>
                <c:pt idx="318">
                  <c:v>1.7025650000000001</c:v>
                </c:pt>
                <c:pt idx="319">
                  <c:v>1.607065</c:v>
                </c:pt>
                <c:pt idx="320">
                  <c:v>1.7025650000000001</c:v>
                </c:pt>
                <c:pt idx="321">
                  <c:v>1.6309400000000001</c:v>
                </c:pt>
                <c:pt idx="322">
                  <c:v>1.67869</c:v>
                </c:pt>
                <c:pt idx="323">
                  <c:v>1.6309400000000001</c:v>
                </c:pt>
                <c:pt idx="324">
                  <c:v>1.607065</c:v>
                </c:pt>
                <c:pt idx="325">
                  <c:v>1.6548149999999999</c:v>
                </c:pt>
                <c:pt idx="326">
                  <c:v>1.7025650000000001</c:v>
                </c:pt>
                <c:pt idx="327">
                  <c:v>1.607065</c:v>
                </c:pt>
                <c:pt idx="328">
                  <c:v>1.67869</c:v>
                </c:pt>
                <c:pt idx="329">
                  <c:v>1.6309400000000001</c:v>
                </c:pt>
                <c:pt idx="330">
                  <c:v>1.607065</c:v>
                </c:pt>
                <c:pt idx="331">
                  <c:v>1.6309400000000001</c:v>
                </c:pt>
                <c:pt idx="332">
                  <c:v>1.67869</c:v>
                </c:pt>
                <c:pt idx="333">
                  <c:v>1.67869</c:v>
                </c:pt>
                <c:pt idx="334">
                  <c:v>1.67869</c:v>
                </c:pt>
                <c:pt idx="335">
                  <c:v>1.6548149999999999</c:v>
                </c:pt>
                <c:pt idx="336">
                  <c:v>1.607065</c:v>
                </c:pt>
                <c:pt idx="337">
                  <c:v>1.67869</c:v>
                </c:pt>
                <c:pt idx="338">
                  <c:v>1.607065</c:v>
                </c:pt>
                <c:pt idx="339">
                  <c:v>1.5831900000000001</c:v>
                </c:pt>
                <c:pt idx="340">
                  <c:v>1.607065</c:v>
                </c:pt>
                <c:pt idx="341">
                  <c:v>1.5831900000000001</c:v>
                </c:pt>
                <c:pt idx="342">
                  <c:v>1.5831900000000001</c:v>
                </c:pt>
                <c:pt idx="343">
                  <c:v>1.5831900000000001</c:v>
                </c:pt>
                <c:pt idx="344">
                  <c:v>1.6548149999999999</c:v>
                </c:pt>
                <c:pt idx="345">
                  <c:v>1.5831900000000001</c:v>
                </c:pt>
                <c:pt idx="346">
                  <c:v>1.6309400000000001</c:v>
                </c:pt>
                <c:pt idx="347">
                  <c:v>1.6309400000000001</c:v>
                </c:pt>
                <c:pt idx="348">
                  <c:v>1.607065</c:v>
                </c:pt>
                <c:pt idx="349">
                  <c:v>1.6309400000000001</c:v>
                </c:pt>
                <c:pt idx="350">
                  <c:v>1.7025650000000001</c:v>
                </c:pt>
                <c:pt idx="351">
                  <c:v>1.72644</c:v>
                </c:pt>
                <c:pt idx="352">
                  <c:v>1.845815</c:v>
                </c:pt>
                <c:pt idx="353">
                  <c:v>1.96519</c:v>
                </c:pt>
                <c:pt idx="354">
                  <c:v>1.96519</c:v>
                </c:pt>
                <c:pt idx="355">
                  <c:v>2.01294</c:v>
                </c:pt>
                <c:pt idx="356">
                  <c:v>1.96519</c:v>
                </c:pt>
                <c:pt idx="357">
                  <c:v>1.9890650000000001</c:v>
                </c:pt>
                <c:pt idx="358">
                  <c:v>1.9413149999999999</c:v>
                </c:pt>
                <c:pt idx="359">
                  <c:v>1.9413149999999999</c:v>
                </c:pt>
                <c:pt idx="360">
                  <c:v>1.91744</c:v>
                </c:pt>
                <c:pt idx="361">
                  <c:v>1.8935649999999999</c:v>
                </c:pt>
                <c:pt idx="362">
                  <c:v>1.8935649999999999</c:v>
                </c:pt>
                <c:pt idx="363">
                  <c:v>1.8219399999999999</c:v>
                </c:pt>
                <c:pt idx="364">
                  <c:v>1.8935649999999999</c:v>
                </c:pt>
                <c:pt idx="365">
                  <c:v>1.845815</c:v>
                </c:pt>
                <c:pt idx="366">
                  <c:v>1.798065</c:v>
                </c:pt>
                <c:pt idx="367">
                  <c:v>1.845815</c:v>
                </c:pt>
                <c:pt idx="368">
                  <c:v>1.7741899999999999</c:v>
                </c:pt>
                <c:pt idx="369">
                  <c:v>1.8219399999999999</c:v>
                </c:pt>
                <c:pt idx="370">
                  <c:v>1.798065</c:v>
                </c:pt>
                <c:pt idx="371">
                  <c:v>1.72644</c:v>
                </c:pt>
                <c:pt idx="372">
                  <c:v>1.72644</c:v>
                </c:pt>
                <c:pt idx="373">
                  <c:v>1.72644</c:v>
                </c:pt>
                <c:pt idx="374">
                  <c:v>1.7503150000000001</c:v>
                </c:pt>
                <c:pt idx="375">
                  <c:v>1.7741899999999999</c:v>
                </c:pt>
                <c:pt idx="376">
                  <c:v>1.7503150000000001</c:v>
                </c:pt>
                <c:pt idx="377">
                  <c:v>1.67869</c:v>
                </c:pt>
                <c:pt idx="378">
                  <c:v>1.9532525000000001</c:v>
                </c:pt>
                <c:pt idx="379">
                  <c:v>2.2278150000000001</c:v>
                </c:pt>
                <c:pt idx="380">
                  <c:v>2.2039399999999998</c:v>
                </c:pt>
                <c:pt idx="381">
                  <c:v>2.1561900000000001</c:v>
                </c:pt>
                <c:pt idx="382">
                  <c:v>2.0606900000000001</c:v>
                </c:pt>
                <c:pt idx="383">
                  <c:v>2.1800649999999999</c:v>
                </c:pt>
                <c:pt idx="384">
                  <c:v>2.01294</c:v>
                </c:pt>
                <c:pt idx="385">
                  <c:v>2.0606900000000001</c:v>
                </c:pt>
                <c:pt idx="386">
                  <c:v>2.0368149999999998</c:v>
                </c:pt>
                <c:pt idx="387">
                  <c:v>1.96519</c:v>
                </c:pt>
                <c:pt idx="388">
                  <c:v>2.0368149999999998</c:v>
                </c:pt>
                <c:pt idx="389">
                  <c:v>1.9890650000000001</c:v>
                </c:pt>
                <c:pt idx="390">
                  <c:v>1.91744</c:v>
                </c:pt>
                <c:pt idx="391">
                  <c:v>1.8935649999999999</c:v>
                </c:pt>
                <c:pt idx="392">
                  <c:v>1.91744</c:v>
                </c:pt>
                <c:pt idx="393">
                  <c:v>1.9413149999999999</c:v>
                </c:pt>
                <c:pt idx="394">
                  <c:v>1.91744</c:v>
                </c:pt>
                <c:pt idx="395">
                  <c:v>1.845815</c:v>
                </c:pt>
                <c:pt idx="396">
                  <c:v>1.845815</c:v>
                </c:pt>
                <c:pt idx="397">
                  <c:v>1.845815</c:v>
                </c:pt>
                <c:pt idx="398">
                  <c:v>1.8696900000000001</c:v>
                </c:pt>
                <c:pt idx="399">
                  <c:v>1.845815</c:v>
                </c:pt>
                <c:pt idx="400">
                  <c:v>1.8935649999999999</c:v>
                </c:pt>
                <c:pt idx="401">
                  <c:v>1.96519</c:v>
                </c:pt>
                <c:pt idx="402">
                  <c:v>1.9890650000000001</c:v>
                </c:pt>
                <c:pt idx="403">
                  <c:v>2.4188149999999999</c:v>
                </c:pt>
                <c:pt idx="404">
                  <c:v>2.8485649999999998</c:v>
                </c:pt>
                <c:pt idx="405">
                  <c:v>2.72919</c:v>
                </c:pt>
                <c:pt idx="406">
                  <c:v>2.6098150000000002</c:v>
                </c:pt>
                <c:pt idx="407">
                  <c:v>2.49044</c:v>
                </c:pt>
                <c:pt idx="408">
                  <c:v>2.4665650000000001</c:v>
                </c:pt>
                <c:pt idx="409">
                  <c:v>2.4188149999999999</c:v>
                </c:pt>
                <c:pt idx="410">
                  <c:v>2.2994400000000002</c:v>
                </c:pt>
                <c:pt idx="411">
                  <c:v>2.2278150000000001</c:v>
                </c:pt>
                <c:pt idx="412">
                  <c:v>2.1561900000000001</c:v>
                </c:pt>
                <c:pt idx="413">
                  <c:v>2.1800649999999999</c:v>
                </c:pt>
                <c:pt idx="414">
                  <c:v>2.084565</c:v>
                </c:pt>
                <c:pt idx="415">
                  <c:v>2.0368149999999998</c:v>
                </c:pt>
                <c:pt idx="416">
                  <c:v>2.084565</c:v>
                </c:pt>
                <c:pt idx="417">
                  <c:v>2.0368149999999998</c:v>
                </c:pt>
                <c:pt idx="418">
                  <c:v>1.9890650000000001</c:v>
                </c:pt>
                <c:pt idx="419">
                  <c:v>2.01294</c:v>
                </c:pt>
                <c:pt idx="420">
                  <c:v>2.0368149999999998</c:v>
                </c:pt>
                <c:pt idx="421">
                  <c:v>1.96519</c:v>
                </c:pt>
                <c:pt idx="422">
                  <c:v>1.96519</c:v>
                </c:pt>
                <c:pt idx="423">
                  <c:v>1.9890650000000001</c:v>
                </c:pt>
                <c:pt idx="424">
                  <c:v>2.1084399999999999</c:v>
                </c:pt>
                <c:pt idx="425">
                  <c:v>2.2039399999999998</c:v>
                </c:pt>
                <c:pt idx="426">
                  <c:v>2.2994400000000002</c:v>
                </c:pt>
                <c:pt idx="427">
                  <c:v>2.7530649999999999</c:v>
                </c:pt>
                <c:pt idx="428">
                  <c:v>3.2305649999999999</c:v>
                </c:pt>
                <c:pt idx="429">
                  <c:v>3.7080649999999999</c:v>
                </c:pt>
                <c:pt idx="430">
                  <c:v>3.5648149999999998</c:v>
                </c:pt>
                <c:pt idx="431">
                  <c:v>3.30219</c:v>
                </c:pt>
                <c:pt idx="432">
                  <c:v>3.20669</c:v>
                </c:pt>
                <c:pt idx="433">
                  <c:v>3.0634399999999999</c:v>
                </c:pt>
                <c:pt idx="434">
                  <c:v>2.896315</c:v>
                </c:pt>
                <c:pt idx="435">
                  <c:v>2.8008150000000001</c:v>
                </c:pt>
                <c:pt idx="436">
                  <c:v>2.8008150000000001</c:v>
                </c:pt>
                <c:pt idx="437">
                  <c:v>2.6336900000000001</c:v>
                </c:pt>
                <c:pt idx="438">
                  <c:v>2.5859399999999999</c:v>
                </c:pt>
                <c:pt idx="439">
                  <c:v>2.5381900000000002</c:v>
                </c:pt>
                <c:pt idx="440">
                  <c:v>2.5143149999999999</c:v>
                </c:pt>
                <c:pt idx="441">
                  <c:v>2.49044</c:v>
                </c:pt>
                <c:pt idx="442">
                  <c:v>2.4426899999999998</c:v>
                </c:pt>
                <c:pt idx="443">
                  <c:v>2.4188149999999999</c:v>
                </c:pt>
                <c:pt idx="444">
                  <c:v>2.2994400000000002</c:v>
                </c:pt>
                <c:pt idx="445">
                  <c:v>2.3710650000000002</c:v>
                </c:pt>
                <c:pt idx="446">
                  <c:v>2.3471899999999999</c:v>
                </c:pt>
                <c:pt idx="447">
                  <c:v>2.7530649999999999</c:v>
                </c:pt>
                <c:pt idx="448">
                  <c:v>2.6336900000000001</c:v>
                </c:pt>
                <c:pt idx="449">
                  <c:v>2.7769400000000002</c:v>
                </c:pt>
                <c:pt idx="450">
                  <c:v>2.8485649999999998</c:v>
                </c:pt>
                <c:pt idx="451">
                  <c:v>2.7769400000000002</c:v>
                </c:pt>
                <c:pt idx="452">
                  <c:v>2.657565</c:v>
                </c:pt>
                <c:pt idx="453">
                  <c:v>2.5143149999999999</c:v>
                </c:pt>
                <c:pt idx="454">
                  <c:v>2.5143149999999999</c:v>
                </c:pt>
                <c:pt idx="455">
                  <c:v>2.4665650000000001</c:v>
                </c:pt>
                <c:pt idx="456">
                  <c:v>2.4426899999999998</c:v>
                </c:pt>
                <c:pt idx="457">
                  <c:v>2.3949400000000001</c:v>
                </c:pt>
                <c:pt idx="458">
                  <c:v>2.323315</c:v>
                </c:pt>
                <c:pt idx="459">
                  <c:v>2.323315</c:v>
                </c:pt>
                <c:pt idx="460">
                  <c:v>2.2755649999999998</c:v>
                </c:pt>
                <c:pt idx="461">
                  <c:v>2.2755649999999998</c:v>
                </c:pt>
                <c:pt idx="462">
                  <c:v>2.2278150000000001</c:v>
                </c:pt>
                <c:pt idx="463">
                  <c:v>2.1800649999999999</c:v>
                </c:pt>
                <c:pt idx="464">
                  <c:v>2.1561900000000001</c:v>
                </c:pt>
                <c:pt idx="465">
                  <c:v>2.1323150000000002</c:v>
                </c:pt>
                <c:pt idx="466">
                  <c:v>2.1561900000000001</c:v>
                </c:pt>
                <c:pt idx="467">
                  <c:v>2.2039399999999998</c:v>
                </c:pt>
                <c:pt idx="468">
                  <c:v>2.1561900000000001</c:v>
                </c:pt>
                <c:pt idx="469">
                  <c:v>2.1561900000000001</c:v>
                </c:pt>
                <c:pt idx="470">
                  <c:v>2.1561900000000001</c:v>
                </c:pt>
                <c:pt idx="471">
                  <c:v>2.1084399999999999</c:v>
                </c:pt>
                <c:pt idx="472">
                  <c:v>2.1084399999999999</c:v>
                </c:pt>
                <c:pt idx="473">
                  <c:v>2.1084399999999999</c:v>
                </c:pt>
                <c:pt idx="474">
                  <c:v>2.0368149999999998</c:v>
                </c:pt>
                <c:pt idx="475">
                  <c:v>1.9890650000000001</c:v>
                </c:pt>
                <c:pt idx="476">
                  <c:v>1.9890650000000001</c:v>
                </c:pt>
                <c:pt idx="477">
                  <c:v>2.0606900000000001</c:v>
                </c:pt>
                <c:pt idx="478">
                  <c:v>2.084565</c:v>
                </c:pt>
                <c:pt idx="479">
                  <c:v>2.0368149999999998</c:v>
                </c:pt>
                <c:pt idx="480">
                  <c:v>1.9890650000000001</c:v>
                </c:pt>
                <c:pt idx="481">
                  <c:v>1.9890650000000001</c:v>
                </c:pt>
                <c:pt idx="482">
                  <c:v>2.01294</c:v>
                </c:pt>
                <c:pt idx="483">
                  <c:v>1.96519</c:v>
                </c:pt>
                <c:pt idx="484">
                  <c:v>2.01294</c:v>
                </c:pt>
                <c:pt idx="485">
                  <c:v>1.9413149999999999</c:v>
                </c:pt>
                <c:pt idx="486">
                  <c:v>1.9890650000000001</c:v>
                </c:pt>
                <c:pt idx="487">
                  <c:v>1.96519</c:v>
                </c:pt>
                <c:pt idx="488">
                  <c:v>1.91744</c:v>
                </c:pt>
                <c:pt idx="489">
                  <c:v>1.9413149999999999</c:v>
                </c:pt>
                <c:pt idx="490">
                  <c:v>1.9890650000000001</c:v>
                </c:pt>
                <c:pt idx="491">
                  <c:v>1.96519</c:v>
                </c:pt>
                <c:pt idx="492">
                  <c:v>1.91744</c:v>
                </c:pt>
                <c:pt idx="493">
                  <c:v>1.9413149999999999</c:v>
                </c:pt>
                <c:pt idx="494">
                  <c:v>2.0368149999999998</c:v>
                </c:pt>
                <c:pt idx="495">
                  <c:v>2.0606900000000001</c:v>
                </c:pt>
                <c:pt idx="496">
                  <c:v>1.9890650000000001</c:v>
                </c:pt>
                <c:pt idx="497">
                  <c:v>1.9890650000000001</c:v>
                </c:pt>
                <c:pt idx="498">
                  <c:v>1.96519</c:v>
                </c:pt>
                <c:pt idx="499">
                  <c:v>1.8935649999999999</c:v>
                </c:pt>
                <c:pt idx="500">
                  <c:v>1.9413149999999999</c:v>
                </c:pt>
                <c:pt idx="501">
                  <c:v>1.9413149999999999</c:v>
                </c:pt>
                <c:pt idx="502">
                  <c:v>1.8696900000000001</c:v>
                </c:pt>
                <c:pt idx="503">
                  <c:v>1.8935649999999999</c:v>
                </c:pt>
                <c:pt idx="504">
                  <c:v>1.8935649999999999</c:v>
                </c:pt>
                <c:pt idx="505">
                  <c:v>1.9413149999999999</c:v>
                </c:pt>
                <c:pt idx="506">
                  <c:v>1.9413149999999999</c:v>
                </c:pt>
                <c:pt idx="507">
                  <c:v>1.845815</c:v>
                </c:pt>
                <c:pt idx="508">
                  <c:v>1.8696900000000001</c:v>
                </c:pt>
                <c:pt idx="509">
                  <c:v>1.91744</c:v>
                </c:pt>
                <c:pt idx="510">
                  <c:v>1.845815</c:v>
                </c:pt>
                <c:pt idx="511">
                  <c:v>1.8219399999999999</c:v>
                </c:pt>
                <c:pt idx="512">
                  <c:v>1.8219399999999999</c:v>
                </c:pt>
                <c:pt idx="513">
                  <c:v>1.8696900000000001</c:v>
                </c:pt>
                <c:pt idx="514">
                  <c:v>1.845815</c:v>
                </c:pt>
                <c:pt idx="515">
                  <c:v>1.8219399999999999</c:v>
                </c:pt>
                <c:pt idx="516">
                  <c:v>1.845815</c:v>
                </c:pt>
                <c:pt idx="517">
                  <c:v>1.8696900000000001</c:v>
                </c:pt>
                <c:pt idx="518">
                  <c:v>1.91744</c:v>
                </c:pt>
                <c:pt idx="519">
                  <c:v>1.8935649999999999</c:v>
                </c:pt>
                <c:pt idx="520">
                  <c:v>1.845815</c:v>
                </c:pt>
                <c:pt idx="521">
                  <c:v>1.8935649999999999</c:v>
                </c:pt>
                <c:pt idx="522">
                  <c:v>1.8935649999999999</c:v>
                </c:pt>
                <c:pt idx="523">
                  <c:v>1.8219399999999999</c:v>
                </c:pt>
                <c:pt idx="524">
                  <c:v>1.7741899999999999</c:v>
                </c:pt>
                <c:pt idx="525">
                  <c:v>1.845815</c:v>
                </c:pt>
                <c:pt idx="526">
                  <c:v>1.8696900000000001</c:v>
                </c:pt>
                <c:pt idx="527">
                  <c:v>2.0368149999999998</c:v>
                </c:pt>
                <c:pt idx="528">
                  <c:v>2.0263696874999999</c:v>
                </c:pt>
                <c:pt idx="529">
                  <c:v>2.015924375</c:v>
                </c:pt>
                <c:pt idx="530">
                  <c:v>2.0054790625000001</c:v>
                </c:pt>
                <c:pt idx="531">
                  <c:v>1.9950337499999999</c:v>
                </c:pt>
                <c:pt idx="532">
                  <c:v>1.9845884375</c:v>
                </c:pt>
                <c:pt idx="533">
                  <c:v>1.9741431250000001</c:v>
                </c:pt>
                <c:pt idx="534">
                  <c:v>1.9636978125</c:v>
                </c:pt>
                <c:pt idx="535">
                  <c:v>1.9532525000000001</c:v>
                </c:pt>
                <c:pt idx="536">
                  <c:v>1.9428071874999999</c:v>
                </c:pt>
                <c:pt idx="537">
                  <c:v>1.932361875</c:v>
                </c:pt>
                <c:pt idx="538">
                  <c:v>1.9219165625000001</c:v>
                </c:pt>
                <c:pt idx="539">
                  <c:v>1.91147125</c:v>
                </c:pt>
                <c:pt idx="540">
                  <c:v>1.9010259375</c:v>
                </c:pt>
                <c:pt idx="541">
                  <c:v>1.8905806249999999</c:v>
                </c:pt>
                <c:pt idx="542">
                  <c:v>1.8801353125</c:v>
                </c:pt>
                <c:pt idx="543">
                  <c:v>1.8696900000000001</c:v>
                </c:pt>
                <c:pt idx="544">
                  <c:v>1.8696900000000001</c:v>
                </c:pt>
                <c:pt idx="545">
                  <c:v>1.8696900000000001</c:v>
                </c:pt>
                <c:pt idx="546">
                  <c:v>1.8935649999999999</c:v>
                </c:pt>
                <c:pt idx="547">
                  <c:v>1.845815</c:v>
                </c:pt>
                <c:pt idx="548">
                  <c:v>1.8696900000000001</c:v>
                </c:pt>
                <c:pt idx="549">
                  <c:v>1.845815</c:v>
                </c:pt>
                <c:pt idx="550">
                  <c:v>1.7741899999999999</c:v>
                </c:pt>
                <c:pt idx="551">
                  <c:v>1.7741899999999999</c:v>
                </c:pt>
                <c:pt idx="552">
                  <c:v>1.798065</c:v>
                </c:pt>
                <c:pt idx="553">
                  <c:v>1.7741899999999999</c:v>
                </c:pt>
                <c:pt idx="554">
                  <c:v>1.8219399999999999</c:v>
                </c:pt>
                <c:pt idx="555">
                  <c:v>1.845815</c:v>
                </c:pt>
                <c:pt idx="556">
                  <c:v>1.798065</c:v>
                </c:pt>
                <c:pt idx="557">
                  <c:v>1.8219399999999999</c:v>
                </c:pt>
                <c:pt idx="558">
                  <c:v>1.8219399999999999</c:v>
                </c:pt>
                <c:pt idx="559">
                  <c:v>1.8219399999999999</c:v>
                </c:pt>
                <c:pt idx="560">
                  <c:v>1.798065</c:v>
                </c:pt>
                <c:pt idx="561">
                  <c:v>1.8219399999999999</c:v>
                </c:pt>
                <c:pt idx="562">
                  <c:v>1.798065</c:v>
                </c:pt>
                <c:pt idx="563">
                  <c:v>1.7503150000000001</c:v>
                </c:pt>
                <c:pt idx="564">
                  <c:v>1.8219399999999999</c:v>
                </c:pt>
                <c:pt idx="565">
                  <c:v>1.7503150000000001</c:v>
                </c:pt>
                <c:pt idx="566">
                  <c:v>1.8219399999999999</c:v>
                </c:pt>
                <c:pt idx="567">
                  <c:v>1.7503150000000001</c:v>
                </c:pt>
                <c:pt idx="568">
                  <c:v>1.72644</c:v>
                </c:pt>
                <c:pt idx="569">
                  <c:v>1.7741899999999999</c:v>
                </c:pt>
                <c:pt idx="570">
                  <c:v>1.7503150000000001</c:v>
                </c:pt>
                <c:pt idx="571">
                  <c:v>1.7503150000000001</c:v>
                </c:pt>
                <c:pt idx="572">
                  <c:v>1.7741899999999999</c:v>
                </c:pt>
                <c:pt idx="573">
                  <c:v>1.72644</c:v>
                </c:pt>
                <c:pt idx="574">
                  <c:v>1.7503150000000001</c:v>
                </c:pt>
                <c:pt idx="575">
                  <c:v>1.72644</c:v>
                </c:pt>
                <c:pt idx="576">
                  <c:v>1.798065</c:v>
                </c:pt>
                <c:pt idx="577">
                  <c:v>1.7741899999999999</c:v>
                </c:pt>
                <c:pt idx="578">
                  <c:v>1.7025650000000001</c:v>
                </c:pt>
                <c:pt idx="579">
                  <c:v>1.72644</c:v>
                </c:pt>
                <c:pt idx="580">
                  <c:v>1.72644</c:v>
                </c:pt>
                <c:pt idx="581">
                  <c:v>1.72644</c:v>
                </c:pt>
                <c:pt idx="582">
                  <c:v>1.67869</c:v>
                </c:pt>
                <c:pt idx="583">
                  <c:v>1.67869</c:v>
                </c:pt>
                <c:pt idx="584">
                  <c:v>1.67869</c:v>
                </c:pt>
                <c:pt idx="585">
                  <c:v>1.7025650000000001</c:v>
                </c:pt>
                <c:pt idx="586">
                  <c:v>1.72644</c:v>
                </c:pt>
                <c:pt idx="587">
                  <c:v>1.72644</c:v>
                </c:pt>
                <c:pt idx="588">
                  <c:v>1.72644</c:v>
                </c:pt>
                <c:pt idx="589">
                  <c:v>1.8219399999999999</c:v>
                </c:pt>
                <c:pt idx="590">
                  <c:v>1.96519</c:v>
                </c:pt>
                <c:pt idx="591">
                  <c:v>1.8696900000000001</c:v>
                </c:pt>
                <c:pt idx="592">
                  <c:v>1.9413149999999999</c:v>
                </c:pt>
                <c:pt idx="593">
                  <c:v>2.1084399999999999</c:v>
                </c:pt>
                <c:pt idx="594">
                  <c:v>2.2039399999999998</c:v>
                </c:pt>
                <c:pt idx="595">
                  <c:v>2.1561900000000001</c:v>
                </c:pt>
                <c:pt idx="596">
                  <c:v>2.25169</c:v>
                </c:pt>
                <c:pt idx="597">
                  <c:v>2.1800649999999999</c:v>
                </c:pt>
                <c:pt idx="598">
                  <c:v>2.1800649999999999</c:v>
                </c:pt>
                <c:pt idx="599">
                  <c:v>2.2039399999999998</c:v>
                </c:pt>
                <c:pt idx="600">
                  <c:v>2.1561900000000001</c:v>
                </c:pt>
                <c:pt idx="601">
                  <c:v>2.1800649999999999</c:v>
                </c:pt>
                <c:pt idx="602">
                  <c:v>2.1561900000000001</c:v>
                </c:pt>
                <c:pt idx="603">
                  <c:v>2.1084399999999999</c:v>
                </c:pt>
                <c:pt idx="604">
                  <c:v>2.01294</c:v>
                </c:pt>
                <c:pt idx="605">
                  <c:v>2.084565</c:v>
                </c:pt>
                <c:pt idx="606">
                  <c:v>2.01294</c:v>
                </c:pt>
                <c:pt idx="607">
                  <c:v>1.9413149999999999</c:v>
                </c:pt>
                <c:pt idx="608">
                  <c:v>2.01294</c:v>
                </c:pt>
                <c:pt idx="609">
                  <c:v>1.91744</c:v>
                </c:pt>
                <c:pt idx="610">
                  <c:v>1.96519</c:v>
                </c:pt>
                <c:pt idx="611">
                  <c:v>1.9413149999999999</c:v>
                </c:pt>
                <c:pt idx="612">
                  <c:v>1.8935649999999999</c:v>
                </c:pt>
                <c:pt idx="613">
                  <c:v>1.91744</c:v>
                </c:pt>
                <c:pt idx="614">
                  <c:v>1.9413149999999999</c:v>
                </c:pt>
                <c:pt idx="615">
                  <c:v>1.8696900000000001</c:v>
                </c:pt>
                <c:pt idx="616">
                  <c:v>1.8219399999999999</c:v>
                </c:pt>
                <c:pt idx="617">
                  <c:v>1.845815</c:v>
                </c:pt>
                <c:pt idx="618">
                  <c:v>1.8935649999999999</c:v>
                </c:pt>
                <c:pt idx="619">
                  <c:v>1.8935649999999999</c:v>
                </c:pt>
                <c:pt idx="620">
                  <c:v>1.845815</c:v>
                </c:pt>
                <c:pt idx="621">
                  <c:v>1.8696900000000001</c:v>
                </c:pt>
                <c:pt idx="622">
                  <c:v>1.845815</c:v>
                </c:pt>
                <c:pt idx="623">
                  <c:v>1.8696900000000001</c:v>
                </c:pt>
                <c:pt idx="624">
                  <c:v>1.845815</c:v>
                </c:pt>
                <c:pt idx="625">
                  <c:v>1.845815</c:v>
                </c:pt>
                <c:pt idx="626">
                  <c:v>1.8935649999999999</c:v>
                </c:pt>
                <c:pt idx="627">
                  <c:v>1.9890650000000001</c:v>
                </c:pt>
                <c:pt idx="628">
                  <c:v>1.96519</c:v>
                </c:pt>
                <c:pt idx="629">
                  <c:v>1.96519</c:v>
                </c:pt>
                <c:pt idx="630">
                  <c:v>1.9890650000000001</c:v>
                </c:pt>
                <c:pt idx="631">
                  <c:v>1.9890650000000001</c:v>
                </c:pt>
                <c:pt idx="632">
                  <c:v>1.9413149999999999</c:v>
                </c:pt>
                <c:pt idx="633">
                  <c:v>2.1561900000000001</c:v>
                </c:pt>
                <c:pt idx="634">
                  <c:v>1.8696900000000001</c:v>
                </c:pt>
                <c:pt idx="635">
                  <c:v>1.9413149999999999</c:v>
                </c:pt>
                <c:pt idx="636">
                  <c:v>1.8696900000000001</c:v>
                </c:pt>
                <c:pt idx="637">
                  <c:v>1.845815</c:v>
                </c:pt>
                <c:pt idx="638">
                  <c:v>1.91744</c:v>
                </c:pt>
                <c:pt idx="639">
                  <c:v>1.91744</c:v>
                </c:pt>
                <c:pt idx="640">
                  <c:v>2.01294</c:v>
                </c:pt>
                <c:pt idx="641">
                  <c:v>2.450648333333334</c:v>
                </c:pt>
                <c:pt idx="642">
                  <c:v>2.8883566666666671</c:v>
                </c:pt>
                <c:pt idx="643">
                  <c:v>3.3260649999999998</c:v>
                </c:pt>
                <c:pt idx="644">
                  <c:v>3.0873149999999998</c:v>
                </c:pt>
                <c:pt idx="645">
                  <c:v>2.9201899999999998</c:v>
                </c:pt>
                <c:pt idx="646">
                  <c:v>2.8246899999999999</c:v>
                </c:pt>
                <c:pt idx="647">
                  <c:v>2.72919</c:v>
                </c:pt>
                <c:pt idx="648">
                  <c:v>2.6336900000000001</c:v>
                </c:pt>
                <c:pt idx="649">
                  <c:v>2.6098150000000002</c:v>
                </c:pt>
                <c:pt idx="650">
                  <c:v>2.5143149999999999</c:v>
                </c:pt>
                <c:pt idx="651">
                  <c:v>2.4665650000000001</c:v>
                </c:pt>
                <c:pt idx="652">
                  <c:v>2.4188149999999999</c:v>
                </c:pt>
                <c:pt idx="653">
                  <c:v>2.4188149999999999</c:v>
                </c:pt>
                <c:pt idx="654">
                  <c:v>2.323315</c:v>
                </c:pt>
                <c:pt idx="655">
                  <c:v>2.3710650000000002</c:v>
                </c:pt>
                <c:pt idx="656">
                  <c:v>2.323315</c:v>
                </c:pt>
                <c:pt idx="657">
                  <c:v>2.2278150000000001</c:v>
                </c:pt>
                <c:pt idx="658">
                  <c:v>2.2278150000000001</c:v>
                </c:pt>
                <c:pt idx="659">
                  <c:v>2.25169</c:v>
                </c:pt>
                <c:pt idx="660">
                  <c:v>2.2039399999999998</c:v>
                </c:pt>
                <c:pt idx="661">
                  <c:v>2.2278150000000001</c:v>
                </c:pt>
                <c:pt idx="662">
                  <c:v>2.1323150000000002</c:v>
                </c:pt>
                <c:pt idx="663">
                  <c:v>2.1800649999999999</c:v>
                </c:pt>
                <c:pt idx="664">
                  <c:v>2.084565</c:v>
                </c:pt>
                <c:pt idx="665">
                  <c:v>2.1561900000000001</c:v>
                </c:pt>
                <c:pt idx="666">
                  <c:v>2.2278150000000001</c:v>
                </c:pt>
                <c:pt idx="667">
                  <c:v>2.1561900000000001</c:v>
                </c:pt>
                <c:pt idx="668">
                  <c:v>2.2039399999999998</c:v>
                </c:pt>
                <c:pt idx="669">
                  <c:v>2.2994400000000002</c:v>
                </c:pt>
                <c:pt idx="670">
                  <c:v>2.4426899999999998</c:v>
                </c:pt>
                <c:pt idx="671">
                  <c:v>2.49044</c:v>
                </c:pt>
                <c:pt idx="672">
                  <c:v>2.49044</c:v>
                </c:pt>
                <c:pt idx="673">
                  <c:v>2.562065</c:v>
                </c:pt>
                <c:pt idx="674">
                  <c:v>2.4665650000000001</c:v>
                </c:pt>
                <c:pt idx="675">
                  <c:v>2.4665650000000001</c:v>
                </c:pt>
                <c:pt idx="676">
                  <c:v>2.4188149999999999</c:v>
                </c:pt>
                <c:pt idx="677">
                  <c:v>2.4188149999999999</c:v>
                </c:pt>
                <c:pt idx="678">
                  <c:v>2.3471899999999999</c:v>
                </c:pt>
                <c:pt idx="679">
                  <c:v>2.3949400000000001</c:v>
                </c:pt>
                <c:pt idx="680">
                  <c:v>2.3710650000000002</c:v>
                </c:pt>
                <c:pt idx="681">
                  <c:v>2.4665650000000001</c:v>
                </c:pt>
                <c:pt idx="682">
                  <c:v>2.25169</c:v>
                </c:pt>
                <c:pt idx="683">
                  <c:v>2.25169</c:v>
                </c:pt>
                <c:pt idx="684">
                  <c:v>2.2755649999999998</c:v>
                </c:pt>
                <c:pt idx="685">
                  <c:v>2.2039399999999998</c:v>
                </c:pt>
                <c:pt idx="686">
                  <c:v>2.1800649999999999</c:v>
                </c:pt>
                <c:pt idx="687">
                  <c:v>2.2039399999999998</c:v>
                </c:pt>
                <c:pt idx="688">
                  <c:v>2.2039399999999998</c:v>
                </c:pt>
                <c:pt idx="689">
                  <c:v>2.25169</c:v>
                </c:pt>
                <c:pt idx="690">
                  <c:v>2.2278150000000001</c:v>
                </c:pt>
                <c:pt idx="691">
                  <c:v>2.2994400000000002</c:v>
                </c:pt>
                <c:pt idx="692">
                  <c:v>2.2755649999999998</c:v>
                </c:pt>
                <c:pt idx="693">
                  <c:v>2.4426899999999998</c:v>
                </c:pt>
                <c:pt idx="694">
                  <c:v>2.3710650000000002</c:v>
                </c:pt>
                <c:pt idx="695">
                  <c:v>2.25169</c:v>
                </c:pt>
                <c:pt idx="696">
                  <c:v>2.3471899999999999</c:v>
                </c:pt>
                <c:pt idx="697">
                  <c:v>2.323315</c:v>
                </c:pt>
                <c:pt idx="698">
                  <c:v>2.25169</c:v>
                </c:pt>
                <c:pt idx="699">
                  <c:v>2.2278150000000001</c:v>
                </c:pt>
                <c:pt idx="700">
                  <c:v>2.2278150000000001</c:v>
                </c:pt>
                <c:pt idx="701">
                  <c:v>2.2039399999999998</c:v>
                </c:pt>
                <c:pt idx="702">
                  <c:v>2.2278150000000001</c:v>
                </c:pt>
                <c:pt idx="703">
                  <c:v>2.2039399999999998</c:v>
                </c:pt>
                <c:pt idx="704">
                  <c:v>2.1800649999999999</c:v>
                </c:pt>
                <c:pt idx="705">
                  <c:v>2.1800649999999999</c:v>
                </c:pt>
                <c:pt idx="706">
                  <c:v>2.1561900000000001</c:v>
                </c:pt>
                <c:pt idx="707">
                  <c:v>2.1084399999999999</c:v>
                </c:pt>
                <c:pt idx="708">
                  <c:v>2.1561900000000001</c:v>
                </c:pt>
                <c:pt idx="709">
                  <c:v>2.1561900000000001</c:v>
                </c:pt>
                <c:pt idx="710">
                  <c:v>2.1323150000000002</c:v>
                </c:pt>
                <c:pt idx="711">
                  <c:v>2.0368149999999998</c:v>
                </c:pt>
                <c:pt idx="712">
                  <c:v>2.0606900000000001</c:v>
                </c:pt>
                <c:pt idx="713">
                  <c:v>2.0606900000000001</c:v>
                </c:pt>
                <c:pt idx="714">
                  <c:v>2.0606900000000001</c:v>
                </c:pt>
                <c:pt idx="715">
                  <c:v>2.3710650000000002</c:v>
                </c:pt>
                <c:pt idx="716">
                  <c:v>2.3471899999999999</c:v>
                </c:pt>
                <c:pt idx="717">
                  <c:v>2.323315</c:v>
                </c:pt>
                <c:pt idx="718">
                  <c:v>2.2755649999999998</c:v>
                </c:pt>
                <c:pt idx="719">
                  <c:v>2.2278150000000001</c:v>
                </c:pt>
              </c:numCache>
            </c:numRef>
          </c:yVal>
          <c:smooth val="0"/>
          <c:extLst xmlns:c16r2="http://schemas.microsoft.com/office/drawing/2015/06/chart">
            <c:ext xmlns:c16="http://schemas.microsoft.com/office/drawing/2014/chart" uri="{C3380CC4-5D6E-409C-BE32-E72D297353CC}">
              <c16:uniqueId val="{00000003-6D04-4ACE-A5D3-83E936267AA3}"/>
            </c:ext>
          </c:extLst>
        </c:ser>
        <c:ser>
          <c:idx val="2"/>
          <c:order val="2"/>
          <c:tx>
            <c:v>MAY</c:v>
          </c:tx>
          <c:spPr>
            <a:ln w="19050">
              <a:noFill/>
            </a:ln>
          </c:spPr>
          <c:marker>
            <c:symbol val="triangle"/>
            <c:size val="5"/>
            <c:spPr>
              <a:noFill/>
              <a:ln>
                <a:noFill/>
              </a:ln>
            </c:spPr>
          </c:marker>
          <c:trendline>
            <c:spPr>
              <a:ln w="12700">
                <a:solidFill>
                  <a:srgbClr val="FF0000"/>
                </a:solidFill>
              </a:ln>
            </c:spPr>
            <c:trendlineType val="poly"/>
            <c:order val="2"/>
            <c:dispRSqr val="0"/>
            <c:dispEq val="0"/>
          </c:trendline>
          <c:xVal>
            <c:numRef>
              <c:f>'Hydro Graph'!$D$2281:$D$3024</c:f>
              <c:numCache>
                <c:formatCode>0.00</c:formatCode>
                <c:ptCount val="744"/>
                <c:pt idx="0">
                  <c:v>8.0909244971991328</c:v>
                </c:pt>
                <c:pt idx="1">
                  <c:v>8.0909244971991328</c:v>
                </c:pt>
                <c:pt idx="2">
                  <c:v>8.0909244971991328</c:v>
                </c:pt>
                <c:pt idx="3">
                  <c:v>7.5938649256789592</c:v>
                </c:pt>
                <c:pt idx="4">
                  <c:v>9.7242595873261575</c:v>
                </c:pt>
                <c:pt idx="5">
                  <c:v>8.0909244971991328</c:v>
                </c:pt>
                <c:pt idx="6">
                  <c:v>9.1554504192349686</c:v>
                </c:pt>
                <c:pt idx="7">
                  <c:v>8.6112304473699197</c:v>
                </c:pt>
                <c:pt idx="8">
                  <c:v>8.0909244971991328</c:v>
                </c:pt>
                <c:pt idx="9">
                  <c:v>9.1554504192349686</c:v>
                </c:pt>
                <c:pt idx="10">
                  <c:v>10.318340615629644</c:v>
                </c:pt>
                <c:pt idx="11">
                  <c:v>8.0909244971991328</c:v>
                </c:pt>
                <c:pt idx="12">
                  <c:v>9.1554504192349686</c:v>
                </c:pt>
                <c:pt idx="13">
                  <c:v>10.318340615629644</c:v>
                </c:pt>
                <c:pt idx="14">
                  <c:v>10.93838361647218</c:v>
                </c:pt>
                <c:pt idx="15">
                  <c:v>9.7242595873261575</c:v>
                </c:pt>
                <c:pt idx="16">
                  <c:v>10.318340615629644</c:v>
                </c:pt>
                <c:pt idx="17">
                  <c:v>8.6112304473699197</c:v>
                </c:pt>
                <c:pt idx="18">
                  <c:v>8.0909244971991328</c:v>
                </c:pt>
                <c:pt idx="19">
                  <c:v>8.0909244971991328</c:v>
                </c:pt>
                <c:pt idx="20">
                  <c:v>9.1554504192349686</c:v>
                </c:pt>
                <c:pt idx="21">
                  <c:v>9.7242595873261575</c:v>
                </c:pt>
                <c:pt idx="22">
                  <c:v>8.6112304473699197</c:v>
                </c:pt>
                <c:pt idx="23">
                  <c:v>9.7242595873261575</c:v>
                </c:pt>
                <c:pt idx="24">
                  <c:v>8.0909244971991328</c:v>
                </c:pt>
                <c:pt idx="25">
                  <c:v>8.0909244971991328</c:v>
                </c:pt>
                <c:pt idx="26">
                  <c:v>9.7242595873261575</c:v>
                </c:pt>
                <c:pt idx="27">
                  <c:v>9.1554504192349686</c:v>
                </c:pt>
                <c:pt idx="28">
                  <c:v>9.1554504192349686</c:v>
                </c:pt>
                <c:pt idx="29">
                  <c:v>8.0909244971991328</c:v>
                </c:pt>
                <c:pt idx="30">
                  <c:v>7.5938649256789592</c:v>
                </c:pt>
                <c:pt idx="31">
                  <c:v>8.6112304473699197</c:v>
                </c:pt>
                <c:pt idx="32">
                  <c:v>7.5938649256789592</c:v>
                </c:pt>
                <c:pt idx="33">
                  <c:v>9.1554504192349686</c:v>
                </c:pt>
                <c:pt idx="34">
                  <c:v>9.7242595873261575</c:v>
                </c:pt>
                <c:pt idx="35">
                  <c:v>8.0909244971991328</c:v>
                </c:pt>
                <c:pt idx="36">
                  <c:v>9.7242595873261575</c:v>
                </c:pt>
                <c:pt idx="37">
                  <c:v>9.7242595873261575</c:v>
                </c:pt>
                <c:pt idx="38">
                  <c:v>8.6112304473699197</c:v>
                </c:pt>
                <c:pt idx="39">
                  <c:v>8.0909244971991328</c:v>
                </c:pt>
                <c:pt idx="40">
                  <c:v>8.0909244971991328</c:v>
                </c:pt>
                <c:pt idx="41">
                  <c:v>8.6112304473699197</c:v>
                </c:pt>
                <c:pt idx="42">
                  <c:v>9.1554504192349686</c:v>
                </c:pt>
                <c:pt idx="43">
                  <c:v>9.7242595873261575</c:v>
                </c:pt>
                <c:pt idx="44">
                  <c:v>7.5938649256789592</c:v>
                </c:pt>
                <c:pt idx="45">
                  <c:v>9.1554504192349686</c:v>
                </c:pt>
                <c:pt idx="46">
                  <c:v>9.1554504192349686</c:v>
                </c:pt>
                <c:pt idx="47">
                  <c:v>9.1554504192349686</c:v>
                </c:pt>
                <c:pt idx="48">
                  <c:v>7.5938649256789592</c:v>
                </c:pt>
                <c:pt idx="49">
                  <c:v>9.1554504192349686</c:v>
                </c:pt>
                <c:pt idx="50">
                  <c:v>7.5938649256789592</c:v>
                </c:pt>
                <c:pt idx="51">
                  <c:v>7.1193916642448904</c:v>
                </c:pt>
                <c:pt idx="52">
                  <c:v>9.1554504192349686</c:v>
                </c:pt>
                <c:pt idx="53">
                  <c:v>9.1554504192349686</c:v>
                </c:pt>
                <c:pt idx="54">
                  <c:v>9.1554504192349686</c:v>
                </c:pt>
                <c:pt idx="55">
                  <c:v>7.5938649256789592</c:v>
                </c:pt>
                <c:pt idx="56">
                  <c:v>8.6112304473699197</c:v>
                </c:pt>
                <c:pt idx="57">
                  <c:v>8.6112304473699197</c:v>
                </c:pt>
                <c:pt idx="58">
                  <c:v>9.1554504192349686</c:v>
                </c:pt>
                <c:pt idx="59">
                  <c:v>9.7242595873261575</c:v>
                </c:pt>
                <c:pt idx="60">
                  <c:v>9.7242595873261575</c:v>
                </c:pt>
                <c:pt idx="61">
                  <c:v>9.7242595873261575</c:v>
                </c:pt>
                <c:pt idx="62">
                  <c:v>9.7242595873261575</c:v>
                </c:pt>
                <c:pt idx="63">
                  <c:v>9.7242595873261575</c:v>
                </c:pt>
                <c:pt idx="64">
                  <c:v>9.7242595873261575</c:v>
                </c:pt>
                <c:pt idx="65">
                  <c:v>11.585086110292956</c:v>
                </c:pt>
                <c:pt idx="66">
                  <c:v>11.585086110292956</c:v>
                </c:pt>
                <c:pt idx="67">
                  <c:v>12.961296463757792</c:v>
                </c:pt>
                <c:pt idx="68">
                  <c:v>12.961296463757792</c:v>
                </c:pt>
                <c:pt idx="69">
                  <c:v>11.585086110292956</c:v>
                </c:pt>
                <c:pt idx="70">
                  <c:v>11.585086110292956</c:v>
                </c:pt>
                <c:pt idx="71">
                  <c:v>12.961296463757792</c:v>
                </c:pt>
                <c:pt idx="72">
                  <c:v>11.585086110292956</c:v>
                </c:pt>
                <c:pt idx="73">
                  <c:v>10.93838361647218</c:v>
                </c:pt>
                <c:pt idx="74">
                  <c:v>9.7242595873261575</c:v>
                </c:pt>
                <c:pt idx="75">
                  <c:v>11.585086110292956</c:v>
                </c:pt>
                <c:pt idx="76">
                  <c:v>9.7242595873261575</c:v>
                </c:pt>
                <c:pt idx="77">
                  <c:v>9.7242595873261575</c:v>
                </c:pt>
                <c:pt idx="78">
                  <c:v>10.318340615629644</c:v>
                </c:pt>
                <c:pt idx="79">
                  <c:v>11.585086110292956</c:v>
                </c:pt>
                <c:pt idx="80">
                  <c:v>9.7242595873261575</c:v>
                </c:pt>
                <c:pt idx="81">
                  <c:v>10.93838361647218</c:v>
                </c:pt>
                <c:pt idx="82">
                  <c:v>9.7242595873261575</c:v>
                </c:pt>
                <c:pt idx="83">
                  <c:v>11.585086110292956</c:v>
                </c:pt>
                <c:pt idx="84">
                  <c:v>12.961296463757792</c:v>
                </c:pt>
                <c:pt idx="85">
                  <c:v>11.585086110292956</c:v>
                </c:pt>
                <c:pt idx="86">
                  <c:v>12.961296463757792</c:v>
                </c:pt>
                <c:pt idx="87">
                  <c:v>10.93838361647218</c:v>
                </c:pt>
                <c:pt idx="88">
                  <c:v>12.259152986268287</c:v>
                </c:pt>
                <c:pt idx="89">
                  <c:v>12.259152986268287</c:v>
                </c:pt>
                <c:pt idx="90">
                  <c:v>10.93838361647218</c:v>
                </c:pt>
                <c:pt idx="91">
                  <c:v>9.7242595873261575</c:v>
                </c:pt>
                <c:pt idx="92">
                  <c:v>10.318340615629644</c:v>
                </c:pt>
                <c:pt idx="93">
                  <c:v>10.93838361647218</c:v>
                </c:pt>
                <c:pt idx="94">
                  <c:v>9.1554504192349686</c:v>
                </c:pt>
                <c:pt idx="95">
                  <c:v>10.93838361647218</c:v>
                </c:pt>
                <c:pt idx="96">
                  <c:v>9.1554504192349686</c:v>
                </c:pt>
                <c:pt idx="97">
                  <c:v>10.318340615629644</c:v>
                </c:pt>
                <c:pt idx="98">
                  <c:v>9.1554504192349686</c:v>
                </c:pt>
                <c:pt idx="99">
                  <c:v>10.318340615629644</c:v>
                </c:pt>
                <c:pt idx="100">
                  <c:v>9.7242595873261575</c:v>
                </c:pt>
                <c:pt idx="101">
                  <c:v>8.6112304473699197</c:v>
                </c:pt>
                <c:pt idx="102">
                  <c:v>8.6112304473699197</c:v>
                </c:pt>
                <c:pt idx="103">
                  <c:v>9.1554504192349686</c:v>
                </c:pt>
                <c:pt idx="104">
                  <c:v>9.7242595873261575</c:v>
                </c:pt>
                <c:pt idx="105">
                  <c:v>10.93838361647218</c:v>
                </c:pt>
                <c:pt idx="106">
                  <c:v>10.318340615629644</c:v>
                </c:pt>
                <c:pt idx="107">
                  <c:v>9.7242595873261575</c:v>
                </c:pt>
                <c:pt idx="108">
                  <c:v>10.93838361647218</c:v>
                </c:pt>
                <c:pt idx="109">
                  <c:v>9.7242595873261575</c:v>
                </c:pt>
                <c:pt idx="110">
                  <c:v>9.7242595873261575</c:v>
                </c:pt>
                <c:pt idx="111">
                  <c:v>10.93838361647218</c:v>
                </c:pt>
                <c:pt idx="112">
                  <c:v>10.318340615629644</c:v>
                </c:pt>
                <c:pt idx="113">
                  <c:v>10.93838361647218</c:v>
                </c:pt>
                <c:pt idx="114">
                  <c:v>9.1554504192349686</c:v>
                </c:pt>
                <c:pt idx="115">
                  <c:v>9.7242595873261575</c:v>
                </c:pt>
                <c:pt idx="116">
                  <c:v>9.1554504192349686</c:v>
                </c:pt>
                <c:pt idx="117">
                  <c:v>10.93838361647218</c:v>
                </c:pt>
                <c:pt idx="118">
                  <c:v>8.6112304473699197</c:v>
                </c:pt>
                <c:pt idx="119">
                  <c:v>9.1554504192349686</c:v>
                </c:pt>
                <c:pt idx="120">
                  <c:v>8.6112304473699197</c:v>
                </c:pt>
                <c:pt idx="121">
                  <c:v>8.6112304473699197</c:v>
                </c:pt>
                <c:pt idx="122">
                  <c:v>7.5938649256789592</c:v>
                </c:pt>
                <c:pt idx="123">
                  <c:v>9.1554504192349686</c:v>
                </c:pt>
                <c:pt idx="124">
                  <c:v>8.6112304473699197</c:v>
                </c:pt>
                <c:pt idx="125">
                  <c:v>9.1554504192349686</c:v>
                </c:pt>
                <c:pt idx="126">
                  <c:v>8.0909244971991328</c:v>
                </c:pt>
                <c:pt idx="127">
                  <c:v>9.1554504192349686</c:v>
                </c:pt>
                <c:pt idx="128">
                  <c:v>7.5938649256789592</c:v>
                </c:pt>
                <c:pt idx="129">
                  <c:v>9.1554504192349686</c:v>
                </c:pt>
                <c:pt idx="130">
                  <c:v>8.0909244971991328</c:v>
                </c:pt>
                <c:pt idx="131">
                  <c:v>9.1554504192349686</c:v>
                </c:pt>
                <c:pt idx="132">
                  <c:v>9.7242595873261575</c:v>
                </c:pt>
                <c:pt idx="133">
                  <c:v>10.93838361647218</c:v>
                </c:pt>
                <c:pt idx="134">
                  <c:v>9.7242595873261575</c:v>
                </c:pt>
                <c:pt idx="135">
                  <c:v>12.259152986268287</c:v>
                </c:pt>
                <c:pt idx="136">
                  <c:v>12.259152986268287</c:v>
                </c:pt>
                <c:pt idx="137">
                  <c:v>11.585086110292956</c:v>
                </c:pt>
                <c:pt idx="138">
                  <c:v>10.93838361647218</c:v>
                </c:pt>
                <c:pt idx="139">
                  <c:v>9.1554504192349686</c:v>
                </c:pt>
                <c:pt idx="140">
                  <c:v>8.6112304473699197</c:v>
                </c:pt>
                <c:pt idx="141">
                  <c:v>9.7242595873261575</c:v>
                </c:pt>
                <c:pt idx="142">
                  <c:v>9.1554504192349686</c:v>
                </c:pt>
                <c:pt idx="143">
                  <c:v>8.6112304473699197</c:v>
                </c:pt>
                <c:pt idx="144">
                  <c:v>8.6112304473699197</c:v>
                </c:pt>
                <c:pt idx="145">
                  <c:v>8.0909244971991328</c:v>
                </c:pt>
                <c:pt idx="146">
                  <c:v>9.1554504192349686</c:v>
                </c:pt>
                <c:pt idx="147">
                  <c:v>9.1554504192349686</c:v>
                </c:pt>
                <c:pt idx="148">
                  <c:v>8.0909244971991328</c:v>
                </c:pt>
                <c:pt idx="149">
                  <c:v>9.7242595873261575</c:v>
                </c:pt>
                <c:pt idx="150">
                  <c:v>9.7242595873261575</c:v>
                </c:pt>
                <c:pt idx="151">
                  <c:v>8.6112304473699197</c:v>
                </c:pt>
                <c:pt idx="152">
                  <c:v>8.6112304473699197</c:v>
                </c:pt>
                <c:pt idx="153">
                  <c:v>8.0909244971991328</c:v>
                </c:pt>
                <c:pt idx="154">
                  <c:v>8.0909244971991328</c:v>
                </c:pt>
                <c:pt idx="155">
                  <c:v>8.0909244971991328</c:v>
                </c:pt>
                <c:pt idx="156">
                  <c:v>10.318340615629644</c:v>
                </c:pt>
                <c:pt idx="157">
                  <c:v>8.0909244971991328</c:v>
                </c:pt>
                <c:pt idx="158">
                  <c:v>9.7242595873261575</c:v>
                </c:pt>
                <c:pt idx="159">
                  <c:v>9.1554504192349686</c:v>
                </c:pt>
                <c:pt idx="160">
                  <c:v>8.6112304473699197</c:v>
                </c:pt>
                <c:pt idx="161">
                  <c:v>8.6112304473699197</c:v>
                </c:pt>
                <c:pt idx="162">
                  <c:v>9.1554504192349686</c:v>
                </c:pt>
                <c:pt idx="163">
                  <c:v>10.318340615629644</c:v>
                </c:pt>
                <c:pt idx="164">
                  <c:v>9.1554504192349686</c:v>
                </c:pt>
                <c:pt idx="165">
                  <c:v>9.1554504192349686</c:v>
                </c:pt>
                <c:pt idx="166">
                  <c:v>8.0909244971991328</c:v>
                </c:pt>
                <c:pt idx="167">
                  <c:v>7.5938649256789592</c:v>
                </c:pt>
                <c:pt idx="168">
                  <c:v>8.0909244971991328</c:v>
                </c:pt>
                <c:pt idx="169">
                  <c:v>8.0909244971991328</c:v>
                </c:pt>
                <c:pt idx="170">
                  <c:v>8.6112304473699197</c:v>
                </c:pt>
                <c:pt idx="171">
                  <c:v>7.1193916642448904</c:v>
                </c:pt>
                <c:pt idx="172">
                  <c:v>7.5938649256789592</c:v>
                </c:pt>
                <c:pt idx="173">
                  <c:v>7.1193916642448904</c:v>
                </c:pt>
                <c:pt idx="174">
                  <c:v>8.6112304473699197</c:v>
                </c:pt>
                <c:pt idx="175">
                  <c:v>7.5938649256789592</c:v>
                </c:pt>
                <c:pt idx="176">
                  <c:v>8.0909244971991328</c:v>
                </c:pt>
                <c:pt idx="177">
                  <c:v>9.7242595873261575</c:v>
                </c:pt>
                <c:pt idx="178">
                  <c:v>7.5938649256789592</c:v>
                </c:pt>
                <c:pt idx="179">
                  <c:v>8.0909244971991328</c:v>
                </c:pt>
                <c:pt idx="180">
                  <c:v>7.5938649256789592</c:v>
                </c:pt>
                <c:pt idx="181">
                  <c:v>9.7242595873261575</c:v>
                </c:pt>
                <c:pt idx="182">
                  <c:v>8.6112304473699197</c:v>
                </c:pt>
                <c:pt idx="183">
                  <c:v>9.1554504192349686</c:v>
                </c:pt>
                <c:pt idx="184">
                  <c:v>9.7242595873261575</c:v>
                </c:pt>
                <c:pt idx="185">
                  <c:v>9.7242595873261575</c:v>
                </c:pt>
                <c:pt idx="186">
                  <c:v>8.0909244971991328</c:v>
                </c:pt>
                <c:pt idx="187">
                  <c:v>9.1554504192349686</c:v>
                </c:pt>
                <c:pt idx="188">
                  <c:v>7.5938649256789592</c:v>
                </c:pt>
                <c:pt idx="189">
                  <c:v>8.0909244971991328</c:v>
                </c:pt>
                <c:pt idx="190">
                  <c:v>9.1554504192349686</c:v>
                </c:pt>
                <c:pt idx="191">
                  <c:v>7.5938649256789592</c:v>
                </c:pt>
                <c:pt idx="192">
                  <c:v>8.0909244971991328</c:v>
                </c:pt>
                <c:pt idx="193">
                  <c:v>9.7242595873261575</c:v>
                </c:pt>
                <c:pt idx="194">
                  <c:v>8.6112304473699197</c:v>
                </c:pt>
                <c:pt idx="195">
                  <c:v>7.5938649256789592</c:v>
                </c:pt>
                <c:pt idx="196">
                  <c:v>8.0909244971991328</c:v>
                </c:pt>
                <c:pt idx="197">
                  <c:v>8.6112304473699197</c:v>
                </c:pt>
                <c:pt idx="198">
                  <c:v>9.1554504192349686</c:v>
                </c:pt>
                <c:pt idx="199">
                  <c:v>8.6112304473699197</c:v>
                </c:pt>
                <c:pt idx="200">
                  <c:v>8.6112304473699197</c:v>
                </c:pt>
                <c:pt idx="201">
                  <c:v>8.0909244971991328</c:v>
                </c:pt>
                <c:pt idx="202">
                  <c:v>8.0909244971991328</c:v>
                </c:pt>
                <c:pt idx="203">
                  <c:v>9.7242595873261575</c:v>
                </c:pt>
                <c:pt idx="204">
                  <c:v>8.0909244971991328</c:v>
                </c:pt>
                <c:pt idx="205">
                  <c:v>8.6112304473699197</c:v>
                </c:pt>
                <c:pt idx="206">
                  <c:v>9.7242595873261575</c:v>
                </c:pt>
                <c:pt idx="207">
                  <c:v>8.0909244971991328</c:v>
                </c:pt>
                <c:pt idx="208">
                  <c:v>9.7242595873261575</c:v>
                </c:pt>
                <c:pt idx="209">
                  <c:v>8.6112304473699197</c:v>
                </c:pt>
                <c:pt idx="210">
                  <c:v>9.1554504192349686</c:v>
                </c:pt>
                <c:pt idx="211">
                  <c:v>8.6112304473699197</c:v>
                </c:pt>
                <c:pt idx="212">
                  <c:v>10.318340615629644</c:v>
                </c:pt>
                <c:pt idx="213">
                  <c:v>9.7242595873261575</c:v>
                </c:pt>
                <c:pt idx="214">
                  <c:v>9.7242595873261575</c:v>
                </c:pt>
                <c:pt idx="215">
                  <c:v>8.6112304473699197</c:v>
                </c:pt>
                <c:pt idx="216">
                  <c:v>8.6112304473699197</c:v>
                </c:pt>
                <c:pt idx="217">
                  <c:v>10.318340615629644</c:v>
                </c:pt>
                <c:pt idx="218">
                  <c:v>8.0909244971991328</c:v>
                </c:pt>
                <c:pt idx="219">
                  <c:v>8.0909244971991328</c:v>
                </c:pt>
                <c:pt idx="220">
                  <c:v>8.6112304473699197</c:v>
                </c:pt>
                <c:pt idx="221">
                  <c:v>9.1554504192349686</c:v>
                </c:pt>
                <c:pt idx="222">
                  <c:v>8.0909244971991328</c:v>
                </c:pt>
                <c:pt idx="223">
                  <c:v>9.1554504192349686</c:v>
                </c:pt>
                <c:pt idx="224">
                  <c:v>9.1554504192349686</c:v>
                </c:pt>
                <c:pt idx="225">
                  <c:v>9.1554504192349686</c:v>
                </c:pt>
                <c:pt idx="226">
                  <c:v>8.0909244971991328</c:v>
                </c:pt>
                <c:pt idx="227">
                  <c:v>9.1554504192349686</c:v>
                </c:pt>
                <c:pt idx="228">
                  <c:v>9.1554504192349686</c:v>
                </c:pt>
                <c:pt idx="229">
                  <c:v>8.6112304473699197</c:v>
                </c:pt>
                <c:pt idx="230">
                  <c:v>9.7242595873261575</c:v>
                </c:pt>
                <c:pt idx="231">
                  <c:v>9.1554504192349686</c:v>
                </c:pt>
                <c:pt idx="232">
                  <c:v>9.1554504192349686</c:v>
                </c:pt>
                <c:pt idx="233">
                  <c:v>8.0909244971991328</c:v>
                </c:pt>
                <c:pt idx="234">
                  <c:v>9.1554504192349686</c:v>
                </c:pt>
                <c:pt idx="235">
                  <c:v>10.318340615629644</c:v>
                </c:pt>
                <c:pt idx="236">
                  <c:v>9.1554504192349686</c:v>
                </c:pt>
                <c:pt idx="237">
                  <c:v>9.7242595873261575</c:v>
                </c:pt>
                <c:pt idx="238">
                  <c:v>8.0909244971991328</c:v>
                </c:pt>
                <c:pt idx="239">
                  <c:v>9.7242595873261575</c:v>
                </c:pt>
                <c:pt idx="240">
                  <c:v>9.7242595873261575</c:v>
                </c:pt>
                <c:pt idx="241">
                  <c:v>8.6112304473699197</c:v>
                </c:pt>
                <c:pt idx="242">
                  <c:v>8.6112304473699197</c:v>
                </c:pt>
                <c:pt idx="243">
                  <c:v>9.7242595873261575</c:v>
                </c:pt>
                <c:pt idx="244">
                  <c:v>8.0909244971991328</c:v>
                </c:pt>
                <c:pt idx="245">
                  <c:v>9.7242595873261575</c:v>
                </c:pt>
                <c:pt idx="246">
                  <c:v>9.1554504192349686</c:v>
                </c:pt>
                <c:pt idx="247">
                  <c:v>7.5938649256789592</c:v>
                </c:pt>
                <c:pt idx="248">
                  <c:v>9.7242595873261575</c:v>
                </c:pt>
                <c:pt idx="249">
                  <c:v>7.5938649256789592</c:v>
                </c:pt>
                <c:pt idx="250">
                  <c:v>9.1554504192349686</c:v>
                </c:pt>
                <c:pt idx="251">
                  <c:v>10.318340615629644</c:v>
                </c:pt>
                <c:pt idx="252">
                  <c:v>8.6112304473699197</c:v>
                </c:pt>
                <c:pt idx="253">
                  <c:v>10.318340615629644</c:v>
                </c:pt>
                <c:pt idx="254">
                  <c:v>8.6112304473699197</c:v>
                </c:pt>
                <c:pt idx="255">
                  <c:v>8.6112304473699197</c:v>
                </c:pt>
                <c:pt idx="256">
                  <c:v>9.1554504192349686</c:v>
                </c:pt>
                <c:pt idx="257">
                  <c:v>9.7242595873261575</c:v>
                </c:pt>
                <c:pt idx="258">
                  <c:v>9.1554504192349686</c:v>
                </c:pt>
                <c:pt idx="259">
                  <c:v>9.1554504192349686</c:v>
                </c:pt>
                <c:pt idx="260">
                  <c:v>9.7242595873261575</c:v>
                </c:pt>
                <c:pt idx="261">
                  <c:v>10.93838361647218</c:v>
                </c:pt>
                <c:pt idx="262">
                  <c:v>16.918598969599898</c:v>
                </c:pt>
                <c:pt idx="263">
                  <c:v>26.155326832758512</c:v>
                </c:pt>
                <c:pt idx="264">
                  <c:v>27.368960720164406</c:v>
                </c:pt>
                <c:pt idx="265">
                  <c:v>23.846087545565705</c:v>
                </c:pt>
                <c:pt idx="266">
                  <c:v>21.688800270037017</c:v>
                </c:pt>
                <c:pt idx="267">
                  <c:v>20.665132132132609</c:v>
                </c:pt>
                <c:pt idx="268">
                  <c:v>17.804564489100954</c:v>
                </c:pt>
                <c:pt idx="269">
                  <c:v>15.243417863984126</c:v>
                </c:pt>
                <c:pt idx="270">
                  <c:v>16.918598969599898</c:v>
                </c:pt>
                <c:pt idx="271">
                  <c:v>15.513842622087777</c:v>
                </c:pt>
                <c:pt idx="272">
                  <c:v>14.195885555693089</c:v>
                </c:pt>
                <c:pt idx="273">
                  <c:v>12.961296463757792</c:v>
                </c:pt>
                <c:pt idx="274">
                  <c:v>11.585086110292956</c:v>
                </c:pt>
                <c:pt idx="275">
                  <c:v>14.452698525828485</c:v>
                </c:pt>
                <c:pt idx="276">
                  <c:v>12.961296463757792</c:v>
                </c:pt>
                <c:pt idx="277">
                  <c:v>12.259152986268287</c:v>
                </c:pt>
                <c:pt idx="278">
                  <c:v>12.961296463757792</c:v>
                </c:pt>
                <c:pt idx="279">
                  <c:v>10.93838361647218</c:v>
                </c:pt>
                <c:pt idx="280">
                  <c:v>31.255837564231324</c:v>
                </c:pt>
                <c:pt idx="281">
                  <c:v>70.624969983532822</c:v>
                </c:pt>
                <c:pt idx="282">
                  <c:v>45.329544213967331</c:v>
                </c:pt>
                <c:pt idx="283">
                  <c:v>37.043768189617921</c:v>
                </c:pt>
                <c:pt idx="284">
                  <c:v>29.918381104648358</c:v>
                </c:pt>
                <c:pt idx="285">
                  <c:v>23.846087545565705</c:v>
                </c:pt>
                <c:pt idx="286">
                  <c:v>21.688800270037017</c:v>
                </c:pt>
                <c:pt idx="287">
                  <c:v>21.688800270037017</c:v>
                </c:pt>
                <c:pt idx="288">
                  <c:v>17.804564489100954</c:v>
                </c:pt>
                <c:pt idx="289">
                  <c:v>16.0651352389945</c:v>
                </c:pt>
                <c:pt idx="290">
                  <c:v>17.804564489100954</c:v>
                </c:pt>
                <c:pt idx="291">
                  <c:v>17.804564489100954</c:v>
                </c:pt>
                <c:pt idx="292">
                  <c:v>14.452698525828485</c:v>
                </c:pt>
                <c:pt idx="293">
                  <c:v>13.692236054542748</c:v>
                </c:pt>
                <c:pt idx="294">
                  <c:v>13.692236054542748</c:v>
                </c:pt>
                <c:pt idx="295">
                  <c:v>16.0651352389945</c:v>
                </c:pt>
                <c:pt idx="296">
                  <c:v>14.452698525828485</c:v>
                </c:pt>
                <c:pt idx="297">
                  <c:v>13.692236054542748</c:v>
                </c:pt>
                <c:pt idx="298">
                  <c:v>12.961296463757792</c:v>
                </c:pt>
                <c:pt idx="299">
                  <c:v>14.452698525828485</c:v>
                </c:pt>
                <c:pt idx="300">
                  <c:v>11.585086110292956</c:v>
                </c:pt>
                <c:pt idx="301">
                  <c:v>14.452698525828485</c:v>
                </c:pt>
                <c:pt idx="302">
                  <c:v>11.585086110292956</c:v>
                </c:pt>
                <c:pt idx="303">
                  <c:v>12.259152986268287</c:v>
                </c:pt>
                <c:pt idx="304">
                  <c:v>10.93838361647218</c:v>
                </c:pt>
                <c:pt idx="305">
                  <c:v>12.961296463757792</c:v>
                </c:pt>
                <c:pt idx="306">
                  <c:v>12.961296463757792</c:v>
                </c:pt>
                <c:pt idx="307">
                  <c:v>12.961296463757792</c:v>
                </c:pt>
                <c:pt idx="308">
                  <c:v>12.259152986268287</c:v>
                </c:pt>
                <c:pt idx="309">
                  <c:v>12.259152986268287</c:v>
                </c:pt>
                <c:pt idx="310">
                  <c:v>9.7242595873261575</c:v>
                </c:pt>
                <c:pt idx="311">
                  <c:v>12.259152986268287</c:v>
                </c:pt>
                <c:pt idx="312">
                  <c:v>9.7242595873261575</c:v>
                </c:pt>
                <c:pt idx="313">
                  <c:v>10.318340615629644</c:v>
                </c:pt>
                <c:pt idx="314">
                  <c:v>10.93838361647218</c:v>
                </c:pt>
                <c:pt idx="315">
                  <c:v>10.318340615629644</c:v>
                </c:pt>
                <c:pt idx="316">
                  <c:v>9.7242595873261575</c:v>
                </c:pt>
                <c:pt idx="317">
                  <c:v>11.585086110292956</c:v>
                </c:pt>
                <c:pt idx="318">
                  <c:v>9.7242595873261575</c:v>
                </c:pt>
                <c:pt idx="319">
                  <c:v>9.7242595873261575</c:v>
                </c:pt>
                <c:pt idx="320">
                  <c:v>11.585086110292956</c:v>
                </c:pt>
                <c:pt idx="321">
                  <c:v>9.7242595873261575</c:v>
                </c:pt>
                <c:pt idx="322">
                  <c:v>9.1554504192349686</c:v>
                </c:pt>
                <c:pt idx="323">
                  <c:v>11.585086110292956</c:v>
                </c:pt>
                <c:pt idx="324">
                  <c:v>9.1554504192349686</c:v>
                </c:pt>
                <c:pt idx="325">
                  <c:v>11.585086110292956</c:v>
                </c:pt>
                <c:pt idx="326">
                  <c:v>12.961296463757792</c:v>
                </c:pt>
                <c:pt idx="327">
                  <c:v>10.93838361647218</c:v>
                </c:pt>
                <c:pt idx="328">
                  <c:v>10.93838361647218</c:v>
                </c:pt>
                <c:pt idx="329">
                  <c:v>16.0651352389945</c:v>
                </c:pt>
                <c:pt idx="330">
                  <c:v>27.368960720164406</c:v>
                </c:pt>
                <c:pt idx="331">
                  <c:v>37.043768189617921</c:v>
                </c:pt>
                <c:pt idx="332">
                  <c:v>28.623034941882036</c:v>
                </c:pt>
                <c:pt idx="333">
                  <c:v>22.748852928791191</c:v>
                </c:pt>
                <c:pt idx="334">
                  <c:v>24.981308449628163</c:v>
                </c:pt>
                <c:pt idx="335">
                  <c:v>23.846087545565705</c:v>
                </c:pt>
                <c:pt idx="336">
                  <c:v>20.665132132132609</c:v>
                </c:pt>
                <c:pt idx="337">
                  <c:v>17.804564489100954</c:v>
                </c:pt>
                <c:pt idx="338">
                  <c:v>16.0651352389945</c:v>
                </c:pt>
                <c:pt idx="339">
                  <c:v>16.918598969599898</c:v>
                </c:pt>
                <c:pt idx="340">
                  <c:v>16.918598969599898</c:v>
                </c:pt>
                <c:pt idx="341">
                  <c:v>15.243417863984126</c:v>
                </c:pt>
                <c:pt idx="342">
                  <c:v>14.452698525828485</c:v>
                </c:pt>
                <c:pt idx="343">
                  <c:v>13.692236054542748</c:v>
                </c:pt>
                <c:pt idx="344">
                  <c:v>13.692236054542748</c:v>
                </c:pt>
                <c:pt idx="345">
                  <c:v>15.243417863984126</c:v>
                </c:pt>
                <c:pt idx="346">
                  <c:v>12.961296463757792</c:v>
                </c:pt>
                <c:pt idx="347">
                  <c:v>14.452698525828485</c:v>
                </c:pt>
                <c:pt idx="348">
                  <c:v>14.452698525828485</c:v>
                </c:pt>
                <c:pt idx="349">
                  <c:v>12.961296463757792</c:v>
                </c:pt>
                <c:pt idx="350">
                  <c:v>11.585086110292956</c:v>
                </c:pt>
                <c:pt idx="351">
                  <c:v>13.692236054542748</c:v>
                </c:pt>
                <c:pt idx="352">
                  <c:v>13.692236054542748</c:v>
                </c:pt>
                <c:pt idx="353">
                  <c:v>10.318340615629644</c:v>
                </c:pt>
                <c:pt idx="354">
                  <c:v>22.748852928791191</c:v>
                </c:pt>
                <c:pt idx="355">
                  <c:v>26.155326832758512</c:v>
                </c:pt>
                <c:pt idx="356">
                  <c:v>20.665132132132609</c:v>
                </c:pt>
                <c:pt idx="357">
                  <c:v>21.688800270037017</c:v>
                </c:pt>
                <c:pt idx="358">
                  <c:v>18.723794311806625</c:v>
                </c:pt>
                <c:pt idx="359">
                  <c:v>16.0651352389945</c:v>
                </c:pt>
                <c:pt idx="360">
                  <c:v>16.0651352389945</c:v>
                </c:pt>
                <c:pt idx="361">
                  <c:v>16.0651352389945</c:v>
                </c:pt>
                <c:pt idx="362">
                  <c:v>16.0651352389945</c:v>
                </c:pt>
                <c:pt idx="363">
                  <c:v>15.243417863984126</c:v>
                </c:pt>
                <c:pt idx="364">
                  <c:v>14.452698525828485</c:v>
                </c:pt>
                <c:pt idx="365">
                  <c:v>12.961296463757792</c:v>
                </c:pt>
                <c:pt idx="366">
                  <c:v>14.452698525828485</c:v>
                </c:pt>
                <c:pt idx="367">
                  <c:v>14.452698525828485</c:v>
                </c:pt>
                <c:pt idx="368">
                  <c:v>14.452698525828485</c:v>
                </c:pt>
                <c:pt idx="369">
                  <c:v>13.692236054542748</c:v>
                </c:pt>
                <c:pt idx="370">
                  <c:v>14.452698525828485</c:v>
                </c:pt>
                <c:pt idx="371">
                  <c:v>12.961296463757792</c:v>
                </c:pt>
                <c:pt idx="372">
                  <c:v>13.692236054542748</c:v>
                </c:pt>
                <c:pt idx="373">
                  <c:v>12.259152986268287</c:v>
                </c:pt>
                <c:pt idx="374">
                  <c:v>12.961296463757792</c:v>
                </c:pt>
                <c:pt idx="375">
                  <c:v>15.243417863984126</c:v>
                </c:pt>
                <c:pt idx="376">
                  <c:v>12.961296463757792</c:v>
                </c:pt>
                <c:pt idx="377">
                  <c:v>13.692236054542748</c:v>
                </c:pt>
                <c:pt idx="378">
                  <c:v>12.961296463757792</c:v>
                </c:pt>
                <c:pt idx="379">
                  <c:v>14.452698525828485</c:v>
                </c:pt>
                <c:pt idx="380">
                  <c:v>12.961296463757792</c:v>
                </c:pt>
                <c:pt idx="381">
                  <c:v>16.918598969599898</c:v>
                </c:pt>
                <c:pt idx="382">
                  <c:v>16.0651352389945</c:v>
                </c:pt>
                <c:pt idx="383">
                  <c:v>14.452698525828485</c:v>
                </c:pt>
                <c:pt idx="384">
                  <c:v>13.692236054542748</c:v>
                </c:pt>
                <c:pt idx="385">
                  <c:v>15.243417863984126</c:v>
                </c:pt>
                <c:pt idx="386">
                  <c:v>12.961296463757792</c:v>
                </c:pt>
                <c:pt idx="387">
                  <c:v>14.452698525828485</c:v>
                </c:pt>
                <c:pt idx="388">
                  <c:v>15.243417863984126</c:v>
                </c:pt>
                <c:pt idx="389">
                  <c:v>16.918598969599898</c:v>
                </c:pt>
                <c:pt idx="390">
                  <c:v>16.0651352389945</c:v>
                </c:pt>
                <c:pt idx="391">
                  <c:v>15.243417863984126</c:v>
                </c:pt>
                <c:pt idx="392">
                  <c:v>15.243417863984126</c:v>
                </c:pt>
                <c:pt idx="393">
                  <c:v>16.0651352389945</c:v>
                </c:pt>
                <c:pt idx="394">
                  <c:v>12.961296463757792</c:v>
                </c:pt>
                <c:pt idx="395">
                  <c:v>13.692236054542748</c:v>
                </c:pt>
                <c:pt idx="396">
                  <c:v>15.243417863984126</c:v>
                </c:pt>
                <c:pt idx="397">
                  <c:v>13.692236054542748</c:v>
                </c:pt>
                <c:pt idx="398">
                  <c:v>13.692236054542748</c:v>
                </c:pt>
                <c:pt idx="399">
                  <c:v>12.961296463757792</c:v>
                </c:pt>
                <c:pt idx="400">
                  <c:v>13.692236054542748</c:v>
                </c:pt>
                <c:pt idx="401">
                  <c:v>11.585086110292956</c:v>
                </c:pt>
                <c:pt idx="402">
                  <c:v>12.961296463757792</c:v>
                </c:pt>
                <c:pt idx="403">
                  <c:v>11.585086110292956</c:v>
                </c:pt>
                <c:pt idx="404">
                  <c:v>13.692236054542748</c:v>
                </c:pt>
                <c:pt idx="405">
                  <c:v>12.961296463757792</c:v>
                </c:pt>
                <c:pt idx="406">
                  <c:v>11.585086110292956</c:v>
                </c:pt>
                <c:pt idx="407">
                  <c:v>13.692236054542748</c:v>
                </c:pt>
                <c:pt idx="408">
                  <c:v>13.692236054542748</c:v>
                </c:pt>
                <c:pt idx="409">
                  <c:v>13.692236054542748</c:v>
                </c:pt>
                <c:pt idx="410">
                  <c:v>11.585086110292956</c:v>
                </c:pt>
                <c:pt idx="411">
                  <c:v>10.93838361647218</c:v>
                </c:pt>
                <c:pt idx="412">
                  <c:v>12.259152986268287</c:v>
                </c:pt>
                <c:pt idx="413">
                  <c:v>10.93838361647218</c:v>
                </c:pt>
                <c:pt idx="414">
                  <c:v>12.961296463757792</c:v>
                </c:pt>
                <c:pt idx="415">
                  <c:v>12.961296463757792</c:v>
                </c:pt>
                <c:pt idx="416">
                  <c:v>10.93838361647218</c:v>
                </c:pt>
                <c:pt idx="417">
                  <c:v>11.585086110292956</c:v>
                </c:pt>
                <c:pt idx="418">
                  <c:v>12.259152986268287</c:v>
                </c:pt>
                <c:pt idx="419">
                  <c:v>12.961296463757792</c:v>
                </c:pt>
                <c:pt idx="420">
                  <c:v>10.93838361647218</c:v>
                </c:pt>
                <c:pt idx="421">
                  <c:v>10.318340615629644</c:v>
                </c:pt>
                <c:pt idx="422">
                  <c:v>12.259152986268287</c:v>
                </c:pt>
                <c:pt idx="423">
                  <c:v>13.692236054542748</c:v>
                </c:pt>
                <c:pt idx="424">
                  <c:v>13.692236054542748</c:v>
                </c:pt>
                <c:pt idx="425">
                  <c:v>13.692236054542748</c:v>
                </c:pt>
                <c:pt idx="426">
                  <c:v>10.93838361647218</c:v>
                </c:pt>
                <c:pt idx="427">
                  <c:v>12.259152986268287</c:v>
                </c:pt>
                <c:pt idx="428">
                  <c:v>15.243417863984126</c:v>
                </c:pt>
                <c:pt idx="429">
                  <c:v>12.259152986268287</c:v>
                </c:pt>
                <c:pt idx="430">
                  <c:v>13.692236054542748</c:v>
                </c:pt>
                <c:pt idx="431">
                  <c:v>13.692236054542748</c:v>
                </c:pt>
                <c:pt idx="432">
                  <c:v>13.506761899794208</c:v>
                </c:pt>
                <c:pt idx="433">
                  <c:v>13.323121491658544</c:v>
                </c:pt>
                <c:pt idx="434">
                  <c:v>13.141303460201271</c:v>
                </c:pt>
                <c:pt idx="435">
                  <c:v>12.961296463757792</c:v>
                </c:pt>
                <c:pt idx="436">
                  <c:v>12.783089188968868</c:v>
                </c:pt>
                <c:pt idx="437">
                  <c:v>12.606670350816337</c:v>
                </c:pt>
                <c:pt idx="438">
                  <c:v>12.432028692658928</c:v>
                </c:pt>
                <c:pt idx="439">
                  <c:v>12.259152986268287</c:v>
                </c:pt>
                <c:pt idx="440">
                  <c:v>12.088032031865245</c:v>
                </c:pt>
                <c:pt idx="441">
                  <c:v>11.918654658156187</c:v>
                </c:pt>
                <c:pt idx="442">
                  <c:v>11.751009722369606</c:v>
                </c:pt>
                <c:pt idx="443">
                  <c:v>11.585086110292956</c:v>
                </c:pt>
                <c:pt idx="444">
                  <c:v>12.259152986268287</c:v>
                </c:pt>
                <c:pt idx="445">
                  <c:v>10.318340615629644</c:v>
                </c:pt>
                <c:pt idx="446">
                  <c:v>10.318340615629644</c:v>
                </c:pt>
                <c:pt idx="447">
                  <c:v>10.93838361647218</c:v>
                </c:pt>
                <c:pt idx="448">
                  <c:v>10.93838361647218</c:v>
                </c:pt>
                <c:pt idx="449">
                  <c:v>11.585086110292956</c:v>
                </c:pt>
                <c:pt idx="450">
                  <c:v>12.961296463757792</c:v>
                </c:pt>
                <c:pt idx="451">
                  <c:v>11.585086110292956</c:v>
                </c:pt>
                <c:pt idx="452">
                  <c:v>10.318340615629644</c:v>
                </c:pt>
                <c:pt idx="453">
                  <c:v>12.259152986268287</c:v>
                </c:pt>
                <c:pt idx="454">
                  <c:v>11.585086110292956</c:v>
                </c:pt>
                <c:pt idx="455">
                  <c:v>10.93838361647218</c:v>
                </c:pt>
                <c:pt idx="456">
                  <c:v>12.961296463757792</c:v>
                </c:pt>
                <c:pt idx="457">
                  <c:v>10.93838361647218</c:v>
                </c:pt>
                <c:pt idx="458">
                  <c:v>10.93838361647218</c:v>
                </c:pt>
                <c:pt idx="459">
                  <c:v>11.585086110292956</c:v>
                </c:pt>
                <c:pt idx="460">
                  <c:v>10.93838361647218</c:v>
                </c:pt>
                <c:pt idx="461">
                  <c:v>11.585086110292956</c:v>
                </c:pt>
                <c:pt idx="462">
                  <c:v>10.93838361647218</c:v>
                </c:pt>
                <c:pt idx="463">
                  <c:v>10.318340615629644</c:v>
                </c:pt>
                <c:pt idx="464">
                  <c:v>9.7242595873261575</c:v>
                </c:pt>
                <c:pt idx="465">
                  <c:v>10.318340615629644</c:v>
                </c:pt>
                <c:pt idx="466">
                  <c:v>11.585086110292956</c:v>
                </c:pt>
                <c:pt idx="467">
                  <c:v>9.7242595873261575</c:v>
                </c:pt>
                <c:pt idx="468">
                  <c:v>11.585086110292956</c:v>
                </c:pt>
                <c:pt idx="469">
                  <c:v>12.259152986268287</c:v>
                </c:pt>
                <c:pt idx="470">
                  <c:v>10.318340615629644</c:v>
                </c:pt>
                <c:pt idx="471">
                  <c:v>9.1554504192349686</c:v>
                </c:pt>
                <c:pt idx="472">
                  <c:v>9.7242595873261575</c:v>
                </c:pt>
                <c:pt idx="473">
                  <c:v>11.585086110292956</c:v>
                </c:pt>
                <c:pt idx="474">
                  <c:v>10.93838361647218</c:v>
                </c:pt>
                <c:pt idx="475">
                  <c:v>10.93838361647218</c:v>
                </c:pt>
                <c:pt idx="476">
                  <c:v>13.692236054542748</c:v>
                </c:pt>
                <c:pt idx="477">
                  <c:v>14.452698525828485</c:v>
                </c:pt>
                <c:pt idx="478">
                  <c:v>13.692236054542748</c:v>
                </c:pt>
                <c:pt idx="479">
                  <c:v>13.692236054542748</c:v>
                </c:pt>
                <c:pt idx="480">
                  <c:v>17.804564489100954</c:v>
                </c:pt>
                <c:pt idx="481">
                  <c:v>14.452698525828485</c:v>
                </c:pt>
                <c:pt idx="482">
                  <c:v>22.748852928791191</c:v>
                </c:pt>
                <c:pt idx="483">
                  <c:v>19.677058000104321</c:v>
                </c:pt>
                <c:pt idx="484">
                  <c:v>16.0651352389945</c:v>
                </c:pt>
                <c:pt idx="485">
                  <c:v>15.243417863984126</c:v>
                </c:pt>
                <c:pt idx="486">
                  <c:v>16.918598969599898</c:v>
                </c:pt>
                <c:pt idx="487">
                  <c:v>15.243417863984126</c:v>
                </c:pt>
                <c:pt idx="488">
                  <c:v>12.961296463757792</c:v>
                </c:pt>
                <c:pt idx="489">
                  <c:v>15.243417863984126</c:v>
                </c:pt>
                <c:pt idx="490">
                  <c:v>14.452698525828485</c:v>
                </c:pt>
                <c:pt idx="491">
                  <c:v>15.243417863984126</c:v>
                </c:pt>
                <c:pt idx="492">
                  <c:v>12.961296463757792</c:v>
                </c:pt>
                <c:pt idx="493">
                  <c:v>12.259152986268287</c:v>
                </c:pt>
                <c:pt idx="494">
                  <c:v>12.961296463757792</c:v>
                </c:pt>
                <c:pt idx="495">
                  <c:v>14.452698525828485</c:v>
                </c:pt>
                <c:pt idx="496">
                  <c:v>11.585086110292956</c:v>
                </c:pt>
                <c:pt idx="497">
                  <c:v>12.259152986268287</c:v>
                </c:pt>
                <c:pt idx="498">
                  <c:v>13.692236054542748</c:v>
                </c:pt>
                <c:pt idx="499">
                  <c:v>12.961296463757792</c:v>
                </c:pt>
                <c:pt idx="500">
                  <c:v>12.259152986268287</c:v>
                </c:pt>
                <c:pt idx="501">
                  <c:v>12.961296463757792</c:v>
                </c:pt>
                <c:pt idx="502">
                  <c:v>12.259152986268287</c:v>
                </c:pt>
                <c:pt idx="503">
                  <c:v>10.93838361647218</c:v>
                </c:pt>
                <c:pt idx="504">
                  <c:v>13.692236054542748</c:v>
                </c:pt>
                <c:pt idx="505">
                  <c:v>12.961296463757792</c:v>
                </c:pt>
                <c:pt idx="506">
                  <c:v>11.585086110292956</c:v>
                </c:pt>
                <c:pt idx="507">
                  <c:v>11.585086110292956</c:v>
                </c:pt>
                <c:pt idx="508">
                  <c:v>11.585086110292956</c:v>
                </c:pt>
                <c:pt idx="509">
                  <c:v>12.961296463757792</c:v>
                </c:pt>
                <c:pt idx="510">
                  <c:v>12.259152986268287</c:v>
                </c:pt>
                <c:pt idx="511">
                  <c:v>12.259152986268287</c:v>
                </c:pt>
                <c:pt idx="512">
                  <c:v>12.259152986268287</c:v>
                </c:pt>
                <c:pt idx="513">
                  <c:v>12.961296463757792</c:v>
                </c:pt>
                <c:pt idx="514">
                  <c:v>11.585086110292956</c:v>
                </c:pt>
                <c:pt idx="515">
                  <c:v>12.259152986268287</c:v>
                </c:pt>
                <c:pt idx="516">
                  <c:v>12.961296463757792</c:v>
                </c:pt>
                <c:pt idx="517">
                  <c:v>11.585086110292956</c:v>
                </c:pt>
                <c:pt idx="518">
                  <c:v>12.259152986268287</c:v>
                </c:pt>
                <c:pt idx="519">
                  <c:v>12.259152986268287</c:v>
                </c:pt>
                <c:pt idx="520">
                  <c:v>12.961296463757792</c:v>
                </c:pt>
                <c:pt idx="521">
                  <c:v>13.692236054542748</c:v>
                </c:pt>
                <c:pt idx="522">
                  <c:v>15.243417863984126</c:v>
                </c:pt>
                <c:pt idx="523">
                  <c:v>13.692236054542748</c:v>
                </c:pt>
                <c:pt idx="524">
                  <c:v>22.748852928791191</c:v>
                </c:pt>
                <c:pt idx="525">
                  <c:v>26.155326832758512</c:v>
                </c:pt>
                <c:pt idx="526">
                  <c:v>28.623034941882036</c:v>
                </c:pt>
                <c:pt idx="527">
                  <c:v>22.748852928791191</c:v>
                </c:pt>
                <c:pt idx="528">
                  <c:v>29.918381104648358</c:v>
                </c:pt>
                <c:pt idx="529">
                  <c:v>27.368960720164406</c:v>
                </c:pt>
                <c:pt idx="530">
                  <c:v>23.846087545565705</c:v>
                </c:pt>
                <c:pt idx="531">
                  <c:v>26.155326832758512</c:v>
                </c:pt>
                <c:pt idx="532">
                  <c:v>22.748852928791191</c:v>
                </c:pt>
                <c:pt idx="533">
                  <c:v>20.665132132132609</c:v>
                </c:pt>
                <c:pt idx="534">
                  <c:v>21.688800270037017</c:v>
                </c:pt>
                <c:pt idx="535">
                  <c:v>18.723794311806625</c:v>
                </c:pt>
                <c:pt idx="536">
                  <c:v>18.723794311806625</c:v>
                </c:pt>
                <c:pt idx="537">
                  <c:v>19.677058000104321</c:v>
                </c:pt>
                <c:pt idx="538">
                  <c:v>18.723794311806625</c:v>
                </c:pt>
                <c:pt idx="539">
                  <c:v>16.0651352389945</c:v>
                </c:pt>
                <c:pt idx="540">
                  <c:v>16.918598969599898</c:v>
                </c:pt>
                <c:pt idx="541">
                  <c:v>15.243417863984126</c:v>
                </c:pt>
                <c:pt idx="542">
                  <c:v>16.918598969599898</c:v>
                </c:pt>
                <c:pt idx="543">
                  <c:v>14.452698525828485</c:v>
                </c:pt>
                <c:pt idx="544">
                  <c:v>16.918598969599898</c:v>
                </c:pt>
                <c:pt idx="545">
                  <c:v>16.0651352389945</c:v>
                </c:pt>
                <c:pt idx="546">
                  <c:v>18.723794311806625</c:v>
                </c:pt>
                <c:pt idx="547">
                  <c:v>37.043768189617921</c:v>
                </c:pt>
                <c:pt idx="548">
                  <c:v>65.831973921284842</c:v>
                </c:pt>
                <c:pt idx="549">
                  <c:v>65.831973921284842</c:v>
                </c:pt>
                <c:pt idx="550">
                  <c:v>48.993584075909546</c:v>
                </c:pt>
                <c:pt idx="551">
                  <c:v>61.280006777961567</c:v>
                </c:pt>
                <c:pt idx="552">
                  <c:v>48.993584075909546</c:v>
                </c:pt>
                <c:pt idx="553">
                  <c:v>41.868947891504092</c:v>
                </c:pt>
                <c:pt idx="554">
                  <c:v>37.043768189617921</c:v>
                </c:pt>
                <c:pt idx="555">
                  <c:v>35.529352948325283</c:v>
                </c:pt>
                <c:pt idx="556">
                  <c:v>32.636249398205287</c:v>
                </c:pt>
                <c:pt idx="557">
                  <c:v>31.255837564231324</c:v>
                </c:pt>
                <c:pt idx="558">
                  <c:v>26.155326832758512</c:v>
                </c:pt>
                <c:pt idx="559">
                  <c:v>26.155326832758512</c:v>
                </c:pt>
                <c:pt idx="560">
                  <c:v>26.155326832758512</c:v>
                </c:pt>
                <c:pt idx="561">
                  <c:v>24.981308449628163</c:v>
                </c:pt>
                <c:pt idx="562">
                  <c:v>24.981308449628163</c:v>
                </c:pt>
                <c:pt idx="563">
                  <c:v>24.981308449628163</c:v>
                </c:pt>
                <c:pt idx="564">
                  <c:v>23.846087545565705</c:v>
                </c:pt>
                <c:pt idx="565">
                  <c:v>23.846087545565705</c:v>
                </c:pt>
                <c:pt idx="566">
                  <c:v>23.846087545565705</c:v>
                </c:pt>
                <c:pt idx="567">
                  <c:v>19.677058000104321</c:v>
                </c:pt>
                <c:pt idx="568">
                  <c:v>20.665132132132609</c:v>
                </c:pt>
                <c:pt idx="569">
                  <c:v>19.677058000104321</c:v>
                </c:pt>
                <c:pt idx="570">
                  <c:v>16.918598969599898</c:v>
                </c:pt>
                <c:pt idx="571">
                  <c:v>16.918598969599898</c:v>
                </c:pt>
                <c:pt idx="572">
                  <c:v>18.723794311806625</c:v>
                </c:pt>
                <c:pt idx="573">
                  <c:v>16.918598969599898</c:v>
                </c:pt>
                <c:pt idx="574">
                  <c:v>17.804564489100954</c:v>
                </c:pt>
                <c:pt idx="575">
                  <c:v>18.723794311806625</c:v>
                </c:pt>
                <c:pt idx="576">
                  <c:v>14.452698525828485</c:v>
                </c:pt>
                <c:pt idx="577">
                  <c:v>16.0651352389945</c:v>
                </c:pt>
                <c:pt idx="578">
                  <c:v>14.452698525828485</c:v>
                </c:pt>
                <c:pt idx="579">
                  <c:v>15.243417863984126</c:v>
                </c:pt>
                <c:pt idx="580">
                  <c:v>16.0651352389945</c:v>
                </c:pt>
                <c:pt idx="581">
                  <c:v>15.243417863984126</c:v>
                </c:pt>
                <c:pt idx="582">
                  <c:v>16.0651352389945</c:v>
                </c:pt>
                <c:pt idx="583">
                  <c:v>14.452698525828485</c:v>
                </c:pt>
                <c:pt idx="584">
                  <c:v>13.692236054542748</c:v>
                </c:pt>
                <c:pt idx="585">
                  <c:v>14.452698525828485</c:v>
                </c:pt>
                <c:pt idx="586">
                  <c:v>14.452698525828485</c:v>
                </c:pt>
                <c:pt idx="587">
                  <c:v>16.0651352389945</c:v>
                </c:pt>
                <c:pt idx="588">
                  <c:v>14.452698525828485</c:v>
                </c:pt>
                <c:pt idx="589">
                  <c:v>12.961296463757792</c:v>
                </c:pt>
                <c:pt idx="590">
                  <c:v>13.692236054542748</c:v>
                </c:pt>
                <c:pt idx="591">
                  <c:v>16.0651352389945</c:v>
                </c:pt>
                <c:pt idx="592">
                  <c:v>12.961296463757792</c:v>
                </c:pt>
                <c:pt idx="593">
                  <c:v>14.452698525828485</c:v>
                </c:pt>
                <c:pt idx="594">
                  <c:v>15.243417863984126</c:v>
                </c:pt>
                <c:pt idx="595">
                  <c:v>12.259152986268287</c:v>
                </c:pt>
                <c:pt idx="596">
                  <c:v>12.259152986268287</c:v>
                </c:pt>
                <c:pt idx="597">
                  <c:v>14.452698525828485</c:v>
                </c:pt>
                <c:pt idx="598">
                  <c:v>11.585086110292956</c:v>
                </c:pt>
                <c:pt idx="599">
                  <c:v>11.585086110292956</c:v>
                </c:pt>
                <c:pt idx="600">
                  <c:v>11.585086110292956</c:v>
                </c:pt>
                <c:pt idx="601">
                  <c:v>12.961296463757792</c:v>
                </c:pt>
                <c:pt idx="602">
                  <c:v>12.961296463757792</c:v>
                </c:pt>
                <c:pt idx="603">
                  <c:v>12.259152986268287</c:v>
                </c:pt>
                <c:pt idx="604">
                  <c:v>12.259152986268287</c:v>
                </c:pt>
                <c:pt idx="605">
                  <c:v>13.692236054542748</c:v>
                </c:pt>
                <c:pt idx="606">
                  <c:v>11.585086110292956</c:v>
                </c:pt>
                <c:pt idx="607">
                  <c:v>12.259152986268287</c:v>
                </c:pt>
                <c:pt idx="608">
                  <c:v>10.93838361647218</c:v>
                </c:pt>
                <c:pt idx="609">
                  <c:v>11.585086110292956</c:v>
                </c:pt>
                <c:pt idx="610">
                  <c:v>13.692236054542748</c:v>
                </c:pt>
                <c:pt idx="611">
                  <c:v>13.692236054542748</c:v>
                </c:pt>
                <c:pt idx="612">
                  <c:v>11.585086110292956</c:v>
                </c:pt>
                <c:pt idx="613">
                  <c:v>11.585086110292956</c:v>
                </c:pt>
                <c:pt idx="614">
                  <c:v>11.585086110292956</c:v>
                </c:pt>
                <c:pt idx="615">
                  <c:v>12.259152986268287</c:v>
                </c:pt>
                <c:pt idx="616">
                  <c:v>12.259152986268287</c:v>
                </c:pt>
                <c:pt idx="617">
                  <c:v>14.452698525828485</c:v>
                </c:pt>
                <c:pt idx="618">
                  <c:v>12.259152986268287</c:v>
                </c:pt>
                <c:pt idx="619">
                  <c:v>19.677058000104321</c:v>
                </c:pt>
                <c:pt idx="620">
                  <c:v>18.723794311806625</c:v>
                </c:pt>
                <c:pt idx="621">
                  <c:v>16.0651352389945</c:v>
                </c:pt>
                <c:pt idx="622">
                  <c:v>15.243417863984126</c:v>
                </c:pt>
                <c:pt idx="623">
                  <c:v>14.452698525828485</c:v>
                </c:pt>
                <c:pt idx="624">
                  <c:v>16.918598969599898</c:v>
                </c:pt>
                <c:pt idx="625">
                  <c:v>16.0651352389945</c:v>
                </c:pt>
                <c:pt idx="626">
                  <c:v>15.243417863984126</c:v>
                </c:pt>
                <c:pt idx="627">
                  <c:v>12.961296463757792</c:v>
                </c:pt>
                <c:pt idx="628">
                  <c:v>13.141303460201271</c:v>
                </c:pt>
                <c:pt idx="629">
                  <c:v>13.323121491658544</c:v>
                </c:pt>
                <c:pt idx="630">
                  <c:v>13.506761899794208</c:v>
                </c:pt>
                <c:pt idx="631">
                  <c:v>13.692236054542748</c:v>
                </c:pt>
                <c:pt idx="632">
                  <c:v>13.692236054542748</c:v>
                </c:pt>
                <c:pt idx="633">
                  <c:v>13.692236054542748</c:v>
                </c:pt>
                <c:pt idx="634">
                  <c:v>12.259152986268287</c:v>
                </c:pt>
                <c:pt idx="635">
                  <c:v>15.243417863984126</c:v>
                </c:pt>
                <c:pt idx="636">
                  <c:v>14.452698525828485</c:v>
                </c:pt>
                <c:pt idx="637">
                  <c:v>12.961296463757792</c:v>
                </c:pt>
                <c:pt idx="638">
                  <c:v>14.452698525828485</c:v>
                </c:pt>
                <c:pt idx="639">
                  <c:v>13.692236054542748</c:v>
                </c:pt>
                <c:pt idx="640">
                  <c:v>12.259152986268287</c:v>
                </c:pt>
                <c:pt idx="641">
                  <c:v>12.259152986268287</c:v>
                </c:pt>
                <c:pt idx="642">
                  <c:v>18.723794311806625</c:v>
                </c:pt>
                <c:pt idx="643">
                  <c:v>19.677058000104321</c:v>
                </c:pt>
                <c:pt idx="644">
                  <c:v>40.212684084658079</c:v>
                </c:pt>
                <c:pt idx="645">
                  <c:v>29.918381104648358</c:v>
                </c:pt>
                <c:pt idx="646">
                  <c:v>23.846087545565705</c:v>
                </c:pt>
                <c:pt idx="647">
                  <c:v>24.981308449628163</c:v>
                </c:pt>
                <c:pt idx="648">
                  <c:v>21.688800270037017</c:v>
                </c:pt>
                <c:pt idx="649">
                  <c:v>19.677058000104321</c:v>
                </c:pt>
                <c:pt idx="650">
                  <c:v>16.918598969599898</c:v>
                </c:pt>
                <c:pt idx="651">
                  <c:v>16.0651352389945</c:v>
                </c:pt>
                <c:pt idx="652">
                  <c:v>14.452698525828485</c:v>
                </c:pt>
                <c:pt idx="653">
                  <c:v>16.918598969599898</c:v>
                </c:pt>
                <c:pt idx="654">
                  <c:v>16.918598969599898</c:v>
                </c:pt>
                <c:pt idx="655">
                  <c:v>15.243417863984126</c:v>
                </c:pt>
                <c:pt idx="656">
                  <c:v>15.243417863984126</c:v>
                </c:pt>
                <c:pt idx="657">
                  <c:v>14.452698525828485</c:v>
                </c:pt>
                <c:pt idx="658">
                  <c:v>15.243417863984126</c:v>
                </c:pt>
                <c:pt idx="659">
                  <c:v>16.918598969599898</c:v>
                </c:pt>
                <c:pt idx="660">
                  <c:v>13.692236054542748</c:v>
                </c:pt>
                <c:pt idx="661">
                  <c:v>15.243417863984126</c:v>
                </c:pt>
                <c:pt idx="662">
                  <c:v>12.961296463757792</c:v>
                </c:pt>
                <c:pt idx="663">
                  <c:v>12.961296463757792</c:v>
                </c:pt>
                <c:pt idx="664">
                  <c:v>14.452698525828485</c:v>
                </c:pt>
                <c:pt idx="665">
                  <c:v>12.961296463757792</c:v>
                </c:pt>
                <c:pt idx="666">
                  <c:v>18.723794311806625</c:v>
                </c:pt>
                <c:pt idx="667">
                  <c:v>18.723794311806625</c:v>
                </c:pt>
                <c:pt idx="668">
                  <c:v>17.804564489100954</c:v>
                </c:pt>
                <c:pt idx="669">
                  <c:v>19.677058000104321</c:v>
                </c:pt>
                <c:pt idx="670">
                  <c:v>16.0651352389945</c:v>
                </c:pt>
                <c:pt idx="671">
                  <c:v>15.243417863984126</c:v>
                </c:pt>
                <c:pt idx="672">
                  <c:v>15.243417863984126</c:v>
                </c:pt>
                <c:pt idx="673">
                  <c:v>16.0651352389945</c:v>
                </c:pt>
                <c:pt idx="674">
                  <c:v>15.243417863984126</c:v>
                </c:pt>
                <c:pt idx="675">
                  <c:v>15.243417863984126</c:v>
                </c:pt>
                <c:pt idx="676">
                  <c:v>16.0651352389945</c:v>
                </c:pt>
                <c:pt idx="677">
                  <c:v>14.452698525828485</c:v>
                </c:pt>
                <c:pt idx="678">
                  <c:v>15.243417863984126</c:v>
                </c:pt>
                <c:pt idx="679">
                  <c:v>12.961296463757792</c:v>
                </c:pt>
                <c:pt idx="680">
                  <c:v>12.961296463757792</c:v>
                </c:pt>
                <c:pt idx="681">
                  <c:v>14.452698525828485</c:v>
                </c:pt>
                <c:pt idx="682">
                  <c:v>12.259152986268287</c:v>
                </c:pt>
                <c:pt idx="683">
                  <c:v>13.692236054542748</c:v>
                </c:pt>
                <c:pt idx="684">
                  <c:v>13.692236054542748</c:v>
                </c:pt>
                <c:pt idx="685">
                  <c:v>12.259152986268287</c:v>
                </c:pt>
                <c:pt idx="686">
                  <c:v>16.918598969599898</c:v>
                </c:pt>
                <c:pt idx="687">
                  <c:v>13.692236054542748</c:v>
                </c:pt>
                <c:pt idx="688">
                  <c:v>20.665132132132609</c:v>
                </c:pt>
                <c:pt idx="689">
                  <c:v>14.452698525828485</c:v>
                </c:pt>
                <c:pt idx="690">
                  <c:v>12.259152986268287</c:v>
                </c:pt>
                <c:pt idx="691">
                  <c:v>16.0651352389945</c:v>
                </c:pt>
                <c:pt idx="692">
                  <c:v>13.692236054542748</c:v>
                </c:pt>
                <c:pt idx="693">
                  <c:v>16.0651352389945</c:v>
                </c:pt>
                <c:pt idx="694">
                  <c:v>12.961296463757792</c:v>
                </c:pt>
                <c:pt idx="695">
                  <c:v>13.692236054542748</c:v>
                </c:pt>
                <c:pt idx="696">
                  <c:v>14.452698525828485</c:v>
                </c:pt>
                <c:pt idx="697">
                  <c:v>13.692236054542748</c:v>
                </c:pt>
                <c:pt idx="698">
                  <c:v>16.0651352389945</c:v>
                </c:pt>
                <c:pt idx="699">
                  <c:v>13.692236054542748</c:v>
                </c:pt>
                <c:pt idx="700">
                  <c:v>16.0651352389945</c:v>
                </c:pt>
                <c:pt idx="701">
                  <c:v>13.692236054542748</c:v>
                </c:pt>
                <c:pt idx="702">
                  <c:v>14.452698525828485</c:v>
                </c:pt>
                <c:pt idx="703">
                  <c:v>15.243417863984126</c:v>
                </c:pt>
                <c:pt idx="704">
                  <c:v>15.243417863984126</c:v>
                </c:pt>
                <c:pt idx="705">
                  <c:v>14.452698525828485</c:v>
                </c:pt>
                <c:pt idx="706">
                  <c:v>15.243417863984126</c:v>
                </c:pt>
                <c:pt idx="707">
                  <c:v>12.259152986268287</c:v>
                </c:pt>
                <c:pt idx="708">
                  <c:v>12.259152986268287</c:v>
                </c:pt>
                <c:pt idx="709">
                  <c:v>13.692236054542748</c:v>
                </c:pt>
                <c:pt idx="710">
                  <c:v>12.259152986268287</c:v>
                </c:pt>
                <c:pt idx="711">
                  <c:v>17.804564489100954</c:v>
                </c:pt>
                <c:pt idx="712">
                  <c:v>18.723794311806625</c:v>
                </c:pt>
                <c:pt idx="713">
                  <c:v>18.723794311806625</c:v>
                </c:pt>
                <c:pt idx="714">
                  <c:v>16.918598969599898</c:v>
                </c:pt>
                <c:pt idx="715">
                  <c:v>16.918598969599898</c:v>
                </c:pt>
                <c:pt idx="716">
                  <c:v>15.243417863984126</c:v>
                </c:pt>
                <c:pt idx="717">
                  <c:v>13.692236054542748</c:v>
                </c:pt>
                <c:pt idx="718">
                  <c:v>17.804564489100954</c:v>
                </c:pt>
                <c:pt idx="719">
                  <c:v>22.748852928791191</c:v>
                </c:pt>
                <c:pt idx="720">
                  <c:v>21.688800270037017</c:v>
                </c:pt>
                <c:pt idx="721">
                  <c:v>19.677058000104321</c:v>
                </c:pt>
                <c:pt idx="722">
                  <c:v>18.723794311806625</c:v>
                </c:pt>
                <c:pt idx="723">
                  <c:v>16.918598969599898</c:v>
                </c:pt>
                <c:pt idx="724">
                  <c:v>16.0651352389945</c:v>
                </c:pt>
                <c:pt idx="725">
                  <c:v>15.243417863984126</c:v>
                </c:pt>
                <c:pt idx="726">
                  <c:v>16.0651352389945</c:v>
                </c:pt>
                <c:pt idx="727">
                  <c:v>14.452698525828485</c:v>
                </c:pt>
                <c:pt idx="728">
                  <c:v>13.692236054542748</c:v>
                </c:pt>
                <c:pt idx="729">
                  <c:v>15.243417863984126</c:v>
                </c:pt>
                <c:pt idx="730">
                  <c:v>15.243417863984126</c:v>
                </c:pt>
                <c:pt idx="731">
                  <c:v>15.243417863984126</c:v>
                </c:pt>
                <c:pt idx="732">
                  <c:v>16.0651352389945</c:v>
                </c:pt>
                <c:pt idx="733">
                  <c:v>13.692236054542748</c:v>
                </c:pt>
                <c:pt idx="734">
                  <c:v>12.961296463757792</c:v>
                </c:pt>
                <c:pt idx="735">
                  <c:v>28.623034941882036</c:v>
                </c:pt>
                <c:pt idx="736">
                  <c:v>23.846087545565705</c:v>
                </c:pt>
                <c:pt idx="737">
                  <c:v>23.846087545565705</c:v>
                </c:pt>
                <c:pt idx="738">
                  <c:v>23.846087545565705</c:v>
                </c:pt>
                <c:pt idx="739">
                  <c:v>21.688800270037017</c:v>
                </c:pt>
                <c:pt idx="740">
                  <c:v>26.155326832758512</c:v>
                </c:pt>
                <c:pt idx="741">
                  <c:v>22.748852928791191</c:v>
                </c:pt>
                <c:pt idx="742">
                  <c:v>17.804564489100954</c:v>
                </c:pt>
                <c:pt idx="743">
                  <c:v>16.918598969599898</c:v>
                </c:pt>
              </c:numCache>
            </c:numRef>
          </c:xVal>
          <c:yVal>
            <c:numRef>
              <c:f>'Hydro Graph'!$C$2281:$C$3024</c:f>
              <c:numCache>
                <c:formatCode>General</c:formatCode>
                <c:ptCount val="744"/>
                <c:pt idx="0">
                  <c:v>1.39219</c:v>
                </c:pt>
                <c:pt idx="1">
                  <c:v>1.39219</c:v>
                </c:pt>
                <c:pt idx="2">
                  <c:v>1.39219</c:v>
                </c:pt>
                <c:pt idx="3">
                  <c:v>1.3683149999999999</c:v>
                </c:pt>
                <c:pt idx="4">
                  <c:v>1.4638150000000001</c:v>
                </c:pt>
                <c:pt idx="5">
                  <c:v>1.39219</c:v>
                </c:pt>
                <c:pt idx="6">
                  <c:v>1.43994</c:v>
                </c:pt>
                <c:pt idx="7">
                  <c:v>1.4160649999999999</c:v>
                </c:pt>
                <c:pt idx="8">
                  <c:v>1.39219</c:v>
                </c:pt>
                <c:pt idx="9">
                  <c:v>1.43994</c:v>
                </c:pt>
                <c:pt idx="10">
                  <c:v>1.48769</c:v>
                </c:pt>
                <c:pt idx="11">
                  <c:v>1.39219</c:v>
                </c:pt>
                <c:pt idx="12">
                  <c:v>1.43994</c:v>
                </c:pt>
                <c:pt idx="13">
                  <c:v>1.48769</c:v>
                </c:pt>
                <c:pt idx="14">
                  <c:v>1.511565</c:v>
                </c:pt>
                <c:pt idx="15">
                  <c:v>1.4638150000000001</c:v>
                </c:pt>
                <c:pt idx="16">
                  <c:v>1.48769</c:v>
                </c:pt>
                <c:pt idx="17">
                  <c:v>1.4160649999999999</c:v>
                </c:pt>
                <c:pt idx="18">
                  <c:v>1.39219</c:v>
                </c:pt>
                <c:pt idx="19">
                  <c:v>1.39219</c:v>
                </c:pt>
                <c:pt idx="20">
                  <c:v>1.43994</c:v>
                </c:pt>
                <c:pt idx="21">
                  <c:v>1.4638150000000001</c:v>
                </c:pt>
                <c:pt idx="22">
                  <c:v>1.4160649999999999</c:v>
                </c:pt>
                <c:pt idx="23">
                  <c:v>1.4638150000000001</c:v>
                </c:pt>
                <c:pt idx="24">
                  <c:v>1.39219</c:v>
                </c:pt>
                <c:pt idx="25">
                  <c:v>1.39219</c:v>
                </c:pt>
                <c:pt idx="26">
                  <c:v>1.4638150000000001</c:v>
                </c:pt>
                <c:pt idx="27">
                  <c:v>1.43994</c:v>
                </c:pt>
                <c:pt idx="28">
                  <c:v>1.43994</c:v>
                </c:pt>
                <c:pt idx="29">
                  <c:v>1.39219</c:v>
                </c:pt>
                <c:pt idx="30">
                  <c:v>1.3683149999999999</c:v>
                </c:pt>
                <c:pt idx="31">
                  <c:v>1.4160649999999999</c:v>
                </c:pt>
                <c:pt idx="32">
                  <c:v>1.3683149999999999</c:v>
                </c:pt>
                <c:pt idx="33">
                  <c:v>1.43994</c:v>
                </c:pt>
                <c:pt idx="34">
                  <c:v>1.4638150000000001</c:v>
                </c:pt>
                <c:pt idx="35">
                  <c:v>1.39219</c:v>
                </c:pt>
                <c:pt idx="36">
                  <c:v>1.4638150000000001</c:v>
                </c:pt>
                <c:pt idx="37">
                  <c:v>1.4638150000000001</c:v>
                </c:pt>
                <c:pt idx="38">
                  <c:v>1.4160649999999999</c:v>
                </c:pt>
                <c:pt idx="39">
                  <c:v>1.39219</c:v>
                </c:pt>
                <c:pt idx="40">
                  <c:v>1.39219</c:v>
                </c:pt>
                <c:pt idx="41">
                  <c:v>1.4160649999999999</c:v>
                </c:pt>
                <c:pt idx="42">
                  <c:v>1.43994</c:v>
                </c:pt>
                <c:pt idx="43">
                  <c:v>1.4638150000000001</c:v>
                </c:pt>
                <c:pt idx="44">
                  <c:v>1.3683149999999999</c:v>
                </c:pt>
                <c:pt idx="45">
                  <c:v>1.43994</c:v>
                </c:pt>
                <c:pt idx="46">
                  <c:v>1.43994</c:v>
                </c:pt>
                <c:pt idx="47">
                  <c:v>1.43994</c:v>
                </c:pt>
                <c:pt idx="48">
                  <c:v>1.3683149999999999</c:v>
                </c:pt>
                <c:pt idx="49">
                  <c:v>1.43994</c:v>
                </c:pt>
                <c:pt idx="50">
                  <c:v>1.3683149999999999</c:v>
                </c:pt>
                <c:pt idx="51">
                  <c:v>1.3444400000000001</c:v>
                </c:pt>
                <c:pt idx="52">
                  <c:v>1.43994</c:v>
                </c:pt>
                <c:pt idx="53">
                  <c:v>1.43994</c:v>
                </c:pt>
                <c:pt idx="54">
                  <c:v>1.43994</c:v>
                </c:pt>
                <c:pt idx="55">
                  <c:v>1.3683149999999999</c:v>
                </c:pt>
                <c:pt idx="56">
                  <c:v>1.4160649999999999</c:v>
                </c:pt>
                <c:pt idx="57">
                  <c:v>1.4160649999999999</c:v>
                </c:pt>
                <c:pt idx="58">
                  <c:v>1.43994</c:v>
                </c:pt>
                <c:pt idx="59">
                  <c:v>1.4638150000000001</c:v>
                </c:pt>
                <c:pt idx="60">
                  <c:v>1.4638150000000001</c:v>
                </c:pt>
                <c:pt idx="61">
                  <c:v>1.4638150000000001</c:v>
                </c:pt>
                <c:pt idx="62">
                  <c:v>1.4638150000000001</c:v>
                </c:pt>
                <c:pt idx="63">
                  <c:v>1.4638150000000001</c:v>
                </c:pt>
                <c:pt idx="64">
                  <c:v>1.4638150000000001</c:v>
                </c:pt>
                <c:pt idx="65">
                  <c:v>1.5354399999999999</c:v>
                </c:pt>
                <c:pt idx="66">
                  <c:v>1.5354399999999999</c:v>
                </c:pt>
                <c:pt idx="67">
                  <c:v>1.5831900000000001</c:v>
                </c:pt>
                <c:pt idx="68">
                  <c:v>1.5831900000000001</c:v>
                </c:pt>
                <c:pt idx="69">
                  <c:v>1.5354399999999999</c:v>
                </c:pt>
                <c:pt idx="70">
                  <c:v>1.5354399999999999</c:v>
                </c:pt>
                <c:pt idx="71">
                  <c:v>1.5831900000000001</c:v>
                </c:pt>
                <c:pt idx="72">
                  <c:v>1.5354399999999999</c:v>
                </c:pt>
                <c:pt idx="73">
                  <c:v>1.511565</c:v>
                </c:pt>
                <c:pt idx="74">
                  <c:v>1.4638150000000001</c:v>
                </c:pt>
                <c:pt idx="75">
                  <c:v>1.5354399999999999</c:v>
                </c:pt>
                <c:pt idx="76">
                  <c:v>1.4638150000000001</c:v>
                </c:pt>
                <c:pt idx="77">
                  <c:v>1.4638150000000001</c:v>
                </c:pt>
                <c:pt idx="78">
                  <c:v>1.48769</c:v>
                </c:pt>
                <c:pt idx="79">
                  <c:v>1.5354399999999999</c:v>
                </c:pt>
                <c:pt idx="80">
                  <c:v>1.4638150000000001</c:v>
                </c:pt>
                <c:pt idx="81">
                  <c:v>1.511565</c:v>
                </c:pt>
                <c:pt idx="82">
                  <c:v>1.4638150000000001</c:v>
                </c:pt>
                <c:pt idx="83">
                  <c:v>1.5354399999999999</c:v>
                </c:pt>
                <c:pt idx="84">
                  <c:v>1.5831900000000001</c:v>
                </c:pt>
                <c:pt idx="85">
                  <c:v>1.5354399999999999</c:v>
                </c:pt>
                <c:pt idx="86">
                  <c:v>1.5831900000000001</c:v>
                </c:pt>
                <c:pt idx="87">
                  <c:v>1.511565</c:v>
                </c:pt>
                <c:pt idx="88">
                  <c:v>1.559315</c:v>
                </c:pt>
                <c:pt idx="89">
                  <c:v>1.559315</c:v>
                </c:pt>
                <c:pt idx="90">
                  <c:v>1.511565</c:v>
                </c:pt>
                <c:pt idx="91">
                  <c:v>1.4638150000000001</c:v>
                </c:pt>
                <c:pt idx="92">
                  <c:v>1.48769</c:v>
                </c:pt>
                <c:pt idx="93">
                  <c:v>1.511565</c:v>
                </c:pt>
                <c:pt idx="94">
                  <c:v>1.43994</c:v>
                </c:pt>
                <c:pt idx="95">
                  <c:v>1.511565</c:v>
                </c:pt>
                <c:pt idx="96">
                  <c:v>1.43994</c:v>
                </c:pt>
                <c:pt idx="97">
                  <c:v>1.48769</c:v>
                </c:pt>
                <c:pt idx="98">
                  <c:v>1.43994</c:v>
                </c:pt>
                <c:pt idx="99">
                  <c:v>1.48769</c:v>
                </c:pt>
                <c:pt idx="100">
                  <c:v>1.4638150000000001</c:v>
                </c:pt>
                <c:pt idx="101">
                  <c:v>1.4160649999999999</c:v>
                </c:pt>
                <c:pt idx="102">
                  <c:v>1.4160649999999999</c:v>
                </c:pt>
                <c:pt idx="103">
                  <c:v>1.43994</c:v>
                </c:pt>
                <c:pt idx="104">
                  <c:v>1.4638150000000001</c:v>
                </c:pt>
                <c:pt idx="105">
                  <c:v>1.511565</c:v>
                </c:pt>
                <c:pt idx="106">
                  <c:v>1.48769</c:v>
                </c:pt>
                <c:pt idx="107">
                  <c:v>1.4638150000000001</c:v>
                </c:pt>
                <c:pt idx="108">
                  <c:v>1.511565</c:v>
                </c:pt>
                <c:pt idx="109">
                  <c:v>1.4638150000000001</c:v>
                </c:pt>
                <c:pt idx="110">
                  <c:v>1.4638150000000001</c:v>
                </c:pt>
                <c:pt idx="111">
                  <c:v>1.511565</c:v>
                </c:pt>
                <c:pt idx="112">
                  <c:v>1.48769</c:v>
                </c:pt>
                <c:pt idx="113">
                  <c:v>1.511565</c:v>
                </c:pt>
                <c:pt idx="114">
                  <c:v>1.43994</c:v>
                </c:pt>
                <c:pt idx="115">
                  <c:v>1.4638150000000001</c:v>
                </c:pt>
                <c:pt idx="116">
                  <c:v>1.43994</c:v>
                </c:pt>
                <c:pt idx="117">
                  <c:v>1.511565</c:v>
                </c:pt>
                <c:pt idx="118">
                  <c:v>1.4160649999999999</c:v>
                </c:pt>
                <c:pt idx="119">
                  <c:v>1.43994</c:v>
                </c:pt>
                <c:pt idx="120">
                  <c:v>1.4160649999999999</c:v>
                </c:pt>
                <c:pt idx="121">
                  <c:v>1.4160649999999999</c:v>
                </c:pt>
                <c:pt idx="122">
                  <c:v>1.3683149999999999</c:v>
                </c:pt>
                <c:pt idx="123">
                  <c:v>1.43994</c:v>
                </c:pt>
                <c:pt idx="124">
                  <c:v>1.4160649999999999</c:v>
                </c:pt>
                <c:pt idx="125">
                  <c:v>1.43994</c:v>
                </c:pt>
                <c:pt idx="126">
                  <c:v>1.39219</c:v>
                </c:pt>
                <c:pt idx="127">
                  <c:v>1.43994</c:v>
                </c:pt>
                <c:pt idx="128">
                  <c:v>1.3683149999999999</c:v>
                </c:pt>
                <c:pt idx="129">
                  <c:v>1.43994</c:v>
                </c:pt>
                <c:pt idx="130">
                  <c:v>1.39219</c:v>
                </c:pt>
                <c:pt idx="131">
                  <c:v>1.43994</c:v>
                </c:pt>
                <c:pt idx="132">
                  <c:v>1.4638150000000001</c:v>
                </c:pt>
                <c:pt idx="133">
                  <c:v>1.511565</c:v>
                </c:pt>
                <c:pt idx="134">
                  <c:v>1.4638150000000001</c:v>
                </c:pt>
                <c:pt idx="135">
                  <c:v>1.559315</c:v>
                </c:pt>
                <c:pt idx="136">
                  <c:v>1.559315</c:v>
                </c:pt>
                <c:pt idx="137">
                  <c:v>1.5354399999999999</c:v>
                </c:pt>
                <c:pt idx="138">
                  <c:v>1.511565</c:v>
                </c:pt>
                <c:pt idx="139">
                  <c:v>1.43994</c:v>
                </c:pt>
                <c:pt idx="140">
                  <c:v>1.4160649999999999</c:v>
                </c:pt>
                <c:pt idx="141">
                  <c:v>1.4638150000000001</c:v>
                </c:pt>
                <c:pt idx="142">
                  <c:v>1.43994</c:v>
                </c:pt>
                <c:pt idx="143">
                  <c:v>1.4160649999999999</c:v>
                </c:pt>
                <c:pt idx="144">
                  <c:v>1.4160649999999999</c:v>
                </c:pt>
                <c:pt idx="145">
                  <c:v>1.39219</c:v>
                </c:pt>
                <c:pt idx="146">
                  <c:v>1.43994</c:v>
                </c:pt>
                <c:pt idx="147">
                  <c:v>1.43994</c:v>
                </c:pt>
                <c:pt idx="148">
                  <c:v>1.39219</c:v>
                </c:pt>
                <c:pt idx="149">
                  <c:v>1.4638150000000001</c:v>
                </c:pt>
                <c:pt idx="150">
                  <c:v>1.4638150000000001</c:v>
                </c:pt>
                <c:pt idx="151">
                  <c:v>1.4160649999999999</c:v>
                </c:pt>
                <c:pt idx="152">
                  <c:v>1.4160649999999999</c:v>
                </c:pt>
                <c:pt idx="153">
                  <c:v>1.39219</c:v>
                </c:pt>
                <c:pt idx="154">
                  <c:v>1.39219</c:v>
                </c:pt>
                <c:pt idx="155">
                  <c:v>1.39219</c:v>
                </c:pt>
                <c:pt idx="156">
                  <c:v>1.48769</c:v>
                </c:pt>
                <c:pt idx="157">
                  <c:v>1.39219</c:v>
                </c:pt>
                <c:pt idx="158">
                  <c:v>1.4638150000000001</c:v>
                </c:pt>
                <c:pt idx="159">
                  <c:v>1.43994</c:v>
                </c:pt>
                <c:pt idx="160">
                  <c:v>1.4160649999999999</c:v>
                </c:pt>
                <c:pt idx="161">
                  <c:v>1.4160649999999999</c:v>
                </c:pt>
                <c:pt idx="162">
                  <c:v>1.43994</c:v>
                </c:pt>
                <c:pt idx="163">
                  <c:v>1.48769</c:v>
                </c:pt>
                <c:pt idx="164">
                  <c:v>1.43994</c:v>
                </c:pt>
                <c:pt idx="165">
                  <c:v>1.43994</c:v>
                </c:pt>
                <c:pt idx="166">
                  <c:v>1.39219</c:v>
                </c:pt>
                <c:pt idx="167">
                  <c:v>1.3683149999999999</c:v>
                </c:pt>
                <c:pt idx="168">
                  <c:v>1.39219</c:v>
                </c:pt>
                <c:pt idx="169">
                  <c:v>1.39219</c:v>
                </c:pt>
                <c:pt idx="170">
                  <c:v>1.4160649999999999</c:v>
                </c:pt>
                <c:pt idx="171">
                  <c:v>1.3444400000000001</c:v>
                </c:pt>
                <c:pt idx="172">
                  <c:v>1.3683149999999999</c:v>
                </c:pt>
                <c:pt idx="173">
                  <c:v>1.3444400000000001</c:v>
                </c:pt>
                <c:pt idx="174">
                  <c:v>1.4160649999999999</c:v>
                </c:pt>
                <c:pt idx="175">
                  <c:v>1.3683149999999999</c:v>
                </c:pt>
                <c:pt idx="176">
                  <c:v>1.39219</c:v>
                </c:pt>
                <c:pt idx="177">
                  <c:v>1.4638150000000001</c:v>
                </c:pt>
                <c:pt idx="178">
                  <c:v>1.3683149999999999</c:v>
                </c:pt>
                <c:pt idx="179">
                  <c:v>1.39219</c:v>
                </c:pt>
                <c:pt idx="180">
                  <c:v>1.3683149999999999</c:v>
                </c:pt>
                <c:pt idx="181">
                  <c:v>1.4638150000000001</c:v>
                </c:pt>
                <c:pt idx="182">
                  <c:v>1.4160649999999999</c:v>
                </c:pt>
                <c:pt idx="183">
                  <c:v>1.43994</c:v>
                </c:pt>
                <c:pt idx="184">
                  <c:v>1.4638150000000001</c:v>
                </c:pt>
                <c:pt idx="185">
                  <c:v>1.4638150000000001</c:v>
                </c:pt>
                <c:pt idx="186">
                  <c:v>1.39219</c:v>
                </c:pt>
                <c:pt idx="187">
                  <c:v>1.43994</c:v>
                </c:pt>
                <c:pt idx="188">
                  <c:v>1.3683149999999999</c:v>
                </c:pt>
                <c:pt idx="189">
                  <c:v>1.39219</c:v>
                </c:pt>
                <c:pt idx="190">
                  <c:v>1.43994</c:v>
                </c:pt>
                <c:pt idx="191">
                  <c:v>1.3683149999999999</c:v>
                </c:pt>
                <c:pt idx="192">
                  <c:v>1.39219</c:v>
                </c:pt>
                <c:pt idx="193">
                  <c:v>1.4638150000000001</c:v>
                </c:pt>
                <c:pt idx="194">
                  <c:v>1.4160649999999999</c:v>
                </c:pt>
                <c:pt idx="195">
                  <c:v>1.3683149999999999</c:v>
                </c:pt>
                <c:pt idx="196">
                  <c:v>1.39219</c:v>
                </c:pt>
                <c:pt idx="197">
                  <c:v>1.4160649999999999</c:v>
                </c:pt>
                <c:pt idx="198">
                  <c:v>1.43994</c:v>
                </c:pt>
                <c:pt idx="199">
                  <c:v>1.4160649999999999</c:v>
                </c:pt>
                <c:pt idx="200">
                  <c:v>1.4160649999999999</c:v>
                </c:pt>
                <c:pt idx="201">
                  <c:v>1.39219</c:v>
                </c:pt>
                <c:pt idx="202">
                  <c:v>1.39219</c:v>
                </c:pt>
                <c:pt idx="203">
                  <c:v>1.4638150000000001</c:v>
                </c:pt>
                <c:pt idx="204">
                  <c:v>1.39219</c:v>
                </c:pt>
                <c:pt idx="205">
                  <c:v>1.4160649999999999</c:v>
                </c:pt>
                <c:pt idx="206">
                  <c:v>1.4638150000000001</c:v>
                </c:pt>
                <c:pt idx="207">
                  <c:v>1.39219</c:v>
                </c:pt>
                <c:pt idx="208">
                  <c:v>1.4638150000000001</c:v>
                </c:pt>
                <c:pt idx="209">
                  <c:v>1.4160649999999999</c:v>
                </c:pt>
                <c:pt idx="210">
                  <c:v>1.43994</c:v>
                </c:pt>
                <c:pt idx="211">
                  <c:v>1.4160649999999999</c:v>
                </c:pt>
                <c:pt idx="212">
                  <c:v>1.48769</c:v>
                </c:pt>
                <c:pt idx="213">
                  <c:v>1.4638150000000001</c:v>
                </c:pt>
                <c:pt idx="214">
                  <c:v>1.4638150000000001</c:v>
                </c:pt>
                <c:pt idx="215">
                  <c:v>1.4160649999999999</c:v>
                </c:pt>
                <c:pt idx="216">
                  <c:v>1.4160649999999999</c:v>
                </c:pt>
                <c:pt idx="217">
                  <c:v>1.48769</c:v>
                </c:pt>
                <c:pt idx="218">
                  <c:v>1.39219</c:v>
                </c:pt>
                <c:pt idx="219">
                  <c:v>1.39219</c:v>
                </c:pt>
                <c:pt idx="220">
                  <c:v>1.4160649999999999</c:v>
                </c:pt>
                <c:pt idx="221">
                  <c:v>1.43994</c:v>
                </c:pt>
                <c:pt idx="222">
                  <c:v>1.39219</c:v>
                </c:pt>
                <c:pt idx="223">
                  <c:v>1.43994</c:v>
                </c:pt>
                <c:pt idx="224">
                  <c:v>1.43994</c:v>
                </c:pt>
                <c:pt idx="225">
                  <c:v>1.43994</c:v>
                </c:pt>
                <c:pt idx="226">
                  <c:v>1.39219</c:v>
                </c:pt>
                <c:pt idx="227">
                  <c:v>1.43994</c:v>
                </c:pt>
                <c:pt idx="228">
                  <c:v>1.43994</c:v>
                </c:pt>
                <c:pt idx="229">
                  <c:v>1.4160649999999999</c:v>
                </c:pt>
                <c:pt idx="230">
                  <c:v>1.4638150000000001</c:v>
                </c:pt>
                <c:pt idx="231">
                  <c:v>1.43994</c:v>
                </c:pt>
                <c:pt idx="232">
                  <c:v>1.43994</c:v>
                </c:pt>
                <c:pt idx="233">
                  <c:v>1.39219</c:v>
                </c:pt>
                <c:pt idx="234">
                  <c:v>1.43994</c:v>
                </c:pt>
                <c:pt idx="235">
                  <c:v>1.48769</c:v>
                </c:pt>
                <c:pt idx="236">
                  <c:v>1.43994</c:v>
                </c:pt>
                <c:pt idx="237">
                  <c:v>1.4638150000000001</c:v>
                </c:pt>
                <c:pt idx="238">
                  <c:v>1.39219</c:v>
                </c:pt>
                <c:pt idx="239">
                  <c:v>1.4638150000000001</c:v>
                </c:pt>
                <c:pt idx="240">
                  <c:v>1.4638150000000001</c:v>
                </c:pt>
                <c:pt idx="241">
                  <c:v>1.4160649999999999</c:v>
                </c:pt>
                <c:pt idx="242">
                  <c:v>1.4160649999999999</c:v>
                </c:pt>
                <c:pt idx="243">
                  <c:v>1.4638150000000001</c:v>
                </c:pt>
                <c:pt idx="244">
                  <c:v>1.39219</c:v>
                </c:pt>
                <c:pt idx="245">
                  <c:v>1.4638150000000001</c:v>
                </c:pt>
                <c:pt idx="246">
                  <c:v>1.43994</c:v>
                </c:pt>
                <c:pt idx="247">
                  <c:v>1.3683149999999999</c:v>
                </c:pt>
                <c:pt idx="248">
                  <c:v>1.4638150000000001</c:v>
                </c:pt>
                <c:pt idx="249">
                  <c:v>1.3683149999999999</c:v>
                </c:pt>
                <c:pt idx="250">
                  <c:v>1.43994</c:v>
                </c:pt>
                <c:pt idx="251">
                  <c:v>1.48769</c:v>
                </c:pt>
                <c:pt idx="252">
                  <c:v>1.4160649999999999</c:v>
                </c:pt>
                <c:pt idx="253">
                  <c:v>1.48769</c:v>
                </c:pt>
                <c:pt idx="254">
                  <c:v>1.4160649999999999</c:v>
                </c:pt>
                <c:pt idx="255">
                  <c:v>1.4160649999999999</c:v>
                </c:pt>
                <c:pt idx="256">
                  <c:v>1.43994</c:v>
                </c:pt>
                <c:pt idx="257">
                  <c:v>1.4638150000000001</c:v>
                </c:pt>
                <c:pt idx="258">
                  <c:v>1.43994</c:v>
                </c:pt>
                <c:pt idx="259">
                  <c:v>1.43994</c:v>
                </c:pt>
                <c:pt idx="260">
                  <c:v>1.4638150000000001</c:v>
                </c:pt>
                <c:pt idx="261">
                  <c:v>1.511565</c:v>
                </c:pt>
                <c:pt idx="262">
                  <c:v>1.7025650000000001</c:v>
                </c:pt>
                <c:pt idx="263">
                  <c:v>1.91744</c:v>
                </c:pt>
                <c:pt idx="264">
                  <c:v>1.9413149999999999</c:v>
                </c:pt>
                <c:pt idx="265">
                  <c:v>1.8696900000000001</c:v>
                </c:pt>
                <c:pt idx="266">
                  <c:v>1.8219399999999999</c:v>
                </c:pt>
                <c:pt idx="267">
                  <c:v>1.798065</c:v>
                </c:pt>
                <c:pt idx="268">
                  <c:v>1.72644</c:v>
                </c:pt>
                <c:pt idx="269">
                  <c:v>1.6548149999999999</c:v>
                </c:pt>
                <c:pt idx="270">
                  <c:v>1.7025650000000001</c:v>
                </c:pt>
                <c:pt idx="271">
                  <c:v>1.662773333333333</c:v>
                </c:pt>
                <c:pt idx="272">
                  <c:v>1.622981666666667</c:v>
                </c:pt>
                <c:pt idx="273">
                  <c:v>1.5831900000000001</c:v>
                </c:pt>
                <c:pt idx="274">
                  <c:v>1.5354399999999999</c:v>
                </c:pt>
                <c:pt idx="275">
                  <c:v>1.6309400000000001</c:v>
                </c:pt>
                <c:pt idx="276">
                  <c:v>1.5831900000000001</c:v>
                </c:pt>
                <c:pt idx="277">
                  <c:v>1.559315</c:v>
                </c:pt>
                <c:pt idx="278">
                  <c:v>1.5831900000000001</c:v>
                </c:pt>
                <c:pt idx="279">
                  <c:v>1.511565</c:v>
                </c:pt>
                <c:pt idx="280">
                  <c:v>2.01294</c:v>
                </c:pt>
                <c:pt idx="281">
                  <c:v>2.5143149999999999</c:v>
                </c:pt>
                <c:pt idx="282">
                  <c:v>2.2278150000000001</c:v>
                </c:pt>
                <c:pt idx="283">
                  <c:v>2.1084399999999999</c:v>
                </c:pt>
                <c:pt idx="284">
                  <c:v>1.9890650000000001</c:v>
                </c:pt>
                <c:pt idx="285">
                  <c:v>1.8696900000000001</c:v>
                </c:pt>
                <c:pt idx="286">
                  <c:v>1.8219399999999999</c:v>
                </c:pt>
                <c:pt idx="287">
                  <c:v>1.8219399999999999</c:v>
                </c:pt>
                <c:pt idx="288">
                  <c:v>1.72644</c:v>
                </c:pt>
                <c:pt idx="289">
                  <c:v>1.67869</c:v>
                </c:pt>
                <c:pt idx="290">
                  <c:v>1.72644</c:v>
                </c:pt>
                <c:pt idx="291">
                  <c:v>1.72644</c:v>
                </c:pt>
                <c:pt idx="292">
                  <c:v>1.6309400000000001</c:v>
                </c:pt>
                <c:pt idx="293">
                  <c:v>1.607065</c:v>
                </c:pt>
                <c:pt idx="294">
                  <c:v>1.607065</c:v>
                </c:pt>
                <c:pt idx="295">
                  <c:v>1.67869</c:v>
                </c:pt>
                <c:pt idx="296">
                  <c:v>1.6309400000000001</c:v>
                </c:pt>
                <c:pt idx="297">
                  <c:v>1.607065</c:v>
                </c:pt>
                <c:pt idx="298">
                  <c:v>1.5831900000000001</c:v>
                </c:pt>
                <c:pt idx="299">
                  <c:v>1.6309400000000001</c:v>
                </c:pt>
                <c:pt idx="300">
                  <c:v>1.5354399999999999</c:v>
                </c:pt>
                <c:pt idx="301">
                  <c:v>1.6309400000000001</c:v>
                </c:pt>
                <c:pt idx="302">
                  <c:v>1.5354399999999999</c:v>
                </c:pt>
                <c:pt idx="303">
                  <c:v>1.559315</c:v>
                </c:pt>
                <c:pt idx="304">
                  <c:v>1.511565</c:v>
                </c:pt>
                <c:pt idx="305">
                  <c:v>1.5831900000000001</c:v>
                </c:pt>
                <c:pt idx="306">
                  <c:v>1.5831900000000001</c:v>
                </c:pt>
                <c:pt idx="307">
                  <c:v>1.5831900000000001</c:v>
                </c:pt>
                <c:pt idx="308">
                  <c:v>1.559315</c:v>
                </c:pt>
                <c:pt idx="309">
                  <c:v>1.559315</c:v>
                </c:pt>
                <c:pt idx="310">
                  <c:v>1.4638150000000001</c:v>
                </c:pt>
                <c:pt idx="311">
                  <c:v>1.559315</c:v>
                </c:pt>
                <c:pt idx="312">
                  <c:v>1.4638150000000001</c:v>
                </c:pt>
                <c:pt idx="313">
                  <c:v>1.48769</c:v>
                </c:pt>
                <c:pt idx="314">
                  <c:v>1.511565</c:v>
                </c:pt>
                <c:pt idx="315">
                  <c:v>1.48769</c:v>
                </c:pt>
                <c:pt idx="316">
                  <c:v>1.4638150000000001</c:v>
                </c:pt>
                <c:pt idx="317">
                  <c:v>1.5354399999999999</c:v>
                </c:pt>
                <c:pt idx="318">
                  <c:v>1.4638150000000001</c:v>
                </c:pt>
                <c:pt idx="319">
                  <c:v>1.4638150000000001</c:v>
                </c:pt>
                <c:pt idx="320">
                  <c:v>1.5354399999999999</c:v>
                </c:pt>
                <c:pt idx="321">
                  <c:v>1.4638150000000001</c:v>
                </c:pt>
                <c:pt idx="322">
                  <c:v>1.43994</c:v>
                </c:pt>
                <c:pt idx="323">
                  <c:v>1.5354399999999999</c:v>
                </c:pt>
                <c:pt idx="324">
                  <c:v>1.43994</c:v>
                </c:pt>
                <c:pt idx="325">
                  <c:v>1.5354399999999999</c:v>
                </c:pt>
                <c:pt idx="326">
                  <c:v>1.5831900000000001</c:v>
                </c:pt>
                <c:pt idx="327">
                  <c:v>1.511565</c:v>
                </c:pt>
                <c:pt idx="328">
                  <c:v>1.511565</c:v>
                </c:pt>
                <c:pt idx="329">
                  <c:v>1.67869</c:v>
                </c:pt>
                <c:pt idx="330">
                  <c:v>1.9413149999999999</c:v>
                </c:pt>
                <c:pt idx="331">
                  <c:v>2.1084399999999999</c:v>
                </c:pt>
                <c:pt idx="332">
                  <c:v>1.96519</c:v>
                </c:pt>
                <c:pt idx="333">
                  <c:v>1.845815</c:v>
                </c:pt>
                <c:pt idx="334">
                  <c:v>1.8935649999999999</c:v>
                </c:pt>
                <c:pt idx="335">
                  <c:v>1.8696900000000001</c:v>
                </c:pt>
                <c:pt idx="336">
                  <c:v>1.798065</c:v>
                </c:pt>
                <c:pt idx="337">
                  <c:v>1.72644</c:v>
                </c:pt>
                <c:pt idx="338">
                  <c:v>1.67869</c:v>
                </c:pt>
                <c:pt idx="339">
                  <c:v>1.7025650000000001</c:v>
                </c:pt>
                <c:pt idx="340">
                  <c:v>1.7025650000000001</c:v>
                </c:pt>
                <c:pt idx="341">
                  <c:v>1.6548149999999999</c:v>
                </c:pt>
                <c:pt idx="342">
                  <c:v>1.6309400000000001</c:v>
                </c:pt>
                <c:pt idx="343">
                  <c:v>1.607065</c:v>
                </c:pt>
                <c:pt idx="344">
                  <c:v>1.607065</c:v>
                </c:pt>
                <c:pt idx="345">
                  <c:v>1.6548149999999999</c:v>
                </c:pt>
                <c:pt idx="346">
                  <c:v>1.5831900000000001</c:v>
                </c:pt>
                <c:pt idx="347">
                  <c:v>1.6309400000000001</c:v>
                </c:pt>
                <c:pt idx="348">
                  <c:v>1.6309400000000001</c:v>
                </c:pt>
                <c:pt idx="349">
                  <c:v>1.5831900000000001</c:v>
                </c:pt>
                <c:pt idx="350">
                  <c:v>1.5354399999999999</c:v>
                </c:pt>
                <c:pt idx="351">
                  <c:v>1.607065</c:v>
                </c:pt>
                <c:pt idx="352">
                  <c:v>1.607065</c:v>
                </c:pt>
                <c:pt idx="353">
                  <c:v>1.48769</c:v>
                </c:pt>
                <c:pt idx="354">
                  <c:v>1.845815</c:v>
                </c:pt>
                <c:pt idx="355">
                  <c:v>1.91744</c:v>
                </c:pt>
                <c:pt idx="356">
                  <c:v>1.798065</c:v>
                </c:pt>
                <c:pt idx="357">
                  <c:v>1.8219399999999999</c:v>
                </c:pt>
                <c:pt idx="358">
                  <c:v>1.7503150000000001</c:v>
                </c:pt>
                <c:pt idx="359">
                  <c:v>1.67869</c:v>
                </c:pt>
                <c:pt idx="360">
                  <c:v>1.67869</c:v>
                </c:pt>
                <c:pt idx="361">
                  <c:v>1.67869</c:v>
                </c:pt>
                <c:pt idx="362">
                  <c:v>1.67869</c:v>
                </c:pt>
                <c:pt idx="363">
                  <c:v>1.6548149999999999</c:v>
                </c:pt>
                <c:pt idx="364">
                  <c:v>1.6309400000000001</c:v>
                </c:pt>
                <c:pt idx="365">
                  <c:v>1.5831900000000001</c:v>
                </c:pt>
                <c:pt idx="366">
                  <c:v>1.6309400000000001</c:v>
                </c:pt>
                <c:pt idx="367">
                  <c:v>1.6309400000000001</c:v>
                </c:pt>
                <c:pt idx="368">
                  <c:v>1.6309400000000001</c:v>
                </c:pt>
                <c:pt idx="369">
                  <c:v>1.607065</c:v>
                </c:pt>
                <c:pt idx="370">
                  <c:v>1.6309400000000001</c:v>
                </c:pt>
                <c:pt idx="371">
                  <c:v>1.5831900000000001</c:v>
                </c:pt>
                <c:pt idx="372">
                  <c:v>1.607065</c:v>
                </c:pt>
                <c:pt idx="373">
                  <c:v>1.559315</c:v>
                </c:pt>
                <c:pt idx="374">
                  <c:v>1.5831900000000001</c:v>
                </c:pt>
                <c:pt idx="375">
                  <c:v>1.6548149999999999</c:v>
                </c:pt>
                <c:pt idx="376">
                  <c:v>1.5831900000000001</c:v>
                </c:pt>
                <c:pt idx="377">
                  <c:v>1.607065</c:v>
                </c:pt>
                <c:pt idx="378">
                  <c:v>1.5831900000000001</c:v>
                </c:pt>
                <c:pt idx="379">
                  <c:v>1.6309400000000001</c:v>
                </c:pt>
                <c:pt idx="380">
                  <c:v>1.5831900000000001</c:v>
                </c:pt>
                <c:pt idx="381">
                  <c:v>1.7025650000000001</c:v>
                </c:pt>
                <c:pt idx="382">
                  <c:v>1.67869</c:v>
                </c:pt>
                <c:pt idx="383">
                  <c:v>1.6309400000000001</c:v>
                </c:pt>
                <c:pt idx="384">
                  <c:v>1.607065</c:v>
                </c:pt>
                <c:pt idx="385">
                  <c:v>1.6548149999999999</c:v>
                </c:pt>
                <c:pt idx="386">
                  <c:v>1.5831900000000001</c:v>
                </c:pt>
                <c:pt idx="387">
                  <c:v>1.6309400000000001</c:v>
                </c:pt>
                <c:pt idx="388">
                  <c:v>1.6548149999999999</c:v>
                </c:pt>
                <c:pt idx="389">
                  <c:v>1.7025650000000001</c:v>
                </c:pt>
                <c:pt idx="390">
                  <c:v>1.67869</c:v>
                </c:pt>
                <c:pt idx="391">
                  <c:v>1.6548149999999999</c:v>
                </c:pt>
                <c:pt idx="392">
                  <c:v>1.6548149999999999</c:v>
                </c:pt>
                <c:pt idx="393">
                  <c:v>1.67869</c:v>
                </c:pt>
                <c:pt idx="394">
                  <c:v>1.5831900000000001</c:v>
                </c:pt>
                <c:pt idx="395">
                  <c:v>1.607065</c:v>
                </c:pt>
                <c:pt idx="396">
                  <c:v>1.6548149999999999</c:v>
                </c:pt>
                <c:pt idx="397">
                  <c:v>1.607065</c:v>
                </c:pt>
                <c:pt idx="398">
                  <c:v>1.607065</c:v>
                </c:pt>
                <c:pt idx="399">
                  <c:v>1.5831900000000001</c:v>
                </c:pt>
                <c:pt idx="400">
                  <c:v>1.607065</c:v>
                </c:pt>
                <c:pt idx="401">
                  <c:v>1.5354399999999999</c:v>
                </c:pt>
                <c:pt idx="402">
                  <c:v>1.5831900000000001</c:v>
                </c:pt>
                <c:pt idx="403">
                  <c:v>1.5354399999999999</c:v>
                </c:pt>
                <c:pt idx="404">
                  <c:v>1.607065</c:v>
                </c:pt>
                <c:pt idx="405">
                  <c:v>1.5831900000000001</c:v>
                </c:pt>
                <c:pt idx="406">
                  <c:v>1.5354399999999999</c:v>
                </c:pt>
                <c:pt idx="407">
                  <c:v>1.607065</c:v>
                </c:pt>
                <c:pt idx="408">
                  <c:v>1.607065</c:v>
                </c:pt>
                <c:pt idx="409">
                  <c:v>1.607065</c:v>
                </c:pt>
                <c:pt idx="410">
                  <c:v>1.5354399999999999</c:v>
                </c:pt>
                <c:pt idx="411">
                  <c:v>1.511565</c:v>
                </c:pt>
                <c:pt idx="412">
                  <c:v>1.559315</c:v>
                </c:pt>
                <c:pt idx="413">
                  <c:v>1.511565</c:v>
                </c:pt>
                <c:pt idx="414">
                  <c:v>1.5831900000000001</c:v>
                </c:pt>
                <c:pt idx="415">
                  <c:v>1.5831900000000001</c:v>
                </c:pt>
                <c:pt idx="416">
                  <c:v>1.511565</c:v>
                </c:pt>
                <c:pt idx="417">
                  <c:v>1.5354399999999999</c:v>
                </c:pt>
                <c:pt idx="418">
                  <c:v>1.559315</c:v>
                </c:pt>
                <c:pt idx="419">
                  <c:v>1.5831900000000001</c:v>
                </c:pt>
                <c:pt idx="420">
                  <c:v>1.511565</c:v>
                </c:pt>
                <c:pt idx="421">
                  <c:v>1.48769</c:v>
                </c:pt>
                <c:pt idx="422">
                  <c:v>1.559315</c:v>
                </c:pt>
                <c:pt idx="423">
                  <c:v>1.607065</c:v>
                </c:pt>
                <c:pt idx="424">
                  <c:v>1.607065</c:v>
                </c:pt>
                <c:pt idx="425">
                  <c:v>1.607065</c:v>
                </c:pt>
                <c:pt idx="426">
                  <c:v>1.511565</c:v>
                </c:pt>
                <c:pt idx="427">
                  <c:v>1.559315</c:v>
                </c:pt>
                <c:pt idx="428">
                  <c:v>1.6548149999999999</c:v>
                </c:pt>
                <c:pt idx="429">
                  <c:v>1.559315</c:v>
                </c:pt>
                <c:pt idx="430">
                  <c:v>1.607065</c:v>
                </c:pt>
                <c:pt idx="431">
                  <c:v>1.607065</c:v>
                </c:pt>
                <c:pt idx="432">
                  <c:v>1.6010962500000001</c:v>
                </c:pt>
                <c:pt idx="433">
                  <c:v>1.5951275</c:v>
                </c:pt>
                <c:pt idx="434">
                  <c:v>1.58915875</c:v>
                </c:pt>
                <c:pt idx="435">
                  <c:v>1.5831900000000001</c:v>
                </c:pt>
                <c:pt idx="436">
                  <c:v>1.57722125</c:v>
                </c:pt>
                <c:pt idx="437">
                  <c:v>1.5712524999999999</c:v>
                </c:pt>
                <c:pt idx="438">
                  <c:v>1.5652837500000001</c:v>
                </c:pt>
                <c:pt idx="439">
                  <c:v>1.559315</c:v>
                </c:pt>
                <c:pt idx="440">
                  <c:v>1.5533462499999999</c:v>
                </c:pt>
                <c:pt idx="441">
                  <c:v>1.5473775000000001</c:v>
                </c:pt>
                <c:pt idx="442">
                  <c:v>1.54140875</c:v>
                </c:pt>
                <c:pt idx="443">
                  <c:v>1.5354399999999999</c:v>
                </c:pt>
                <c:pt idx="444">
                  <c:v>1.559315</c:v>
                </c:pt>
                <c:pt idx="445">
                  <c:v>1.48769</c:v>
                </c:pt>
                <c:pt idx="446">
                  <c:v>1.48769</c:v>
                </c:pt>
                <c:pt idx="447">
                  <c:v>1.511565</c:v>
                </c:pt>
                <c:pt idx="448">
                  <c:v>1.511565</c:v>
                </c:pt>
                <c:pt idx="449">
                  <c:v>1.5354399999999999</c:v>
                </c:pt>
                <c:pt idx="450">
                  <c:v>1.5831900000000001</c:v>
                </c:pt>
                <c:pt idx="451">
                  <c:v>1.5354399999999999</c:v>
                </c:pt>
                <c:pt idx="452">
                  <c:v>1.48769</c:v>
                </c:pt>
                <c:pt idx="453">
                  <c:v>1.559315</c:v>
                </c:pt>
                <c:pt idx="454">
                  <c:v>1.5354399999999999</c:v>
                </c:pt>
                <c:pt idx="455">
                  <c:v>1.511565</c:v>
                </c:pt>
                <c:pt idx="456">
                  <c:v>1.5831900000000001</c:v>
                </c:pt>
                <c:pt idx="457">
                  <c:v>1.511565</c:v>
                </c:pt>
                <c:pt idx="458">
                  <c:v>1.511565</c:v>
                </c:pt>
                <c:pt idx="459">
                  <c:v>1.5354399999999999</c:v>
                </c:pt>
                <c:pt idx="460">
                  <c:v>1.511565</c:v>
                </c:pt>
                <c:pt idx="461">
                  <c:v>1.5354399999999999</c:v>
                </c:pt>
                <c:pt idx="462">
                  <c:v>1.511565</c:v>
                </c:pt>
                <c:pt idx="463">
                  <c:v>1.48769</c:v>
                </c:pt>
                <c:pt idx="464">
                  <c:v>1.4638150000000001</c:v>
                </c:pt>
                <c:pt idx="465">
                  <c:v>1.48769</c:v>
                </c:pt>
                <c:pt idx="466">
                  <c:v>1.5354399999999999</c:v>
                </c:pt>
                <c:pt idx="467">
                  <c:v>1.4638150000000001</c:v>
                </c:pt>
                <c:pt idx="468">
                  <c:v>1.5354399999999999</c:v>
                </c:pt>
                <c:pt idx="469">
                  <c:v>1.559315</c:v>
                </c:pt>
                <c:pt idx="470">
                  <c:v>1.48769</c:v>
                </c:pt>
                <c:pt idx="471">
                  <c:v>1.43994</c:v>
                </c:pt>
                <c:pt idx="472">
                  <c:v>1.4638150000000001</c:v>
                </c:pt>
                <c:pt idx="473">
                  <c:v>1.5354399999999999</c:v>
                </c:pt>
                <c:pt idx="474">
                  <c:v>1.511565</c:v>
                </c:pt>
                <c:pt idx="475">
                  <c:v>1.511565</c:v>
                </c:pt>
                <c:pt idx="476">
                  <c:v>1.607065</c:v>
                </c:pt>
                <c:pt idx="477">
                  <c:v>1.6309400000000001</c:v>
                </c:pt>
                <c:pt idx="478">
                  <c:v>1.607065</c:v>
                </c:pt>
                <c:pt idx="479">
                  <c:v>1.607065</c:v>
                </c:pt>
                <c:pt idx="480">
                  <c:v>1.72644</c:v>
                </c:pt>
                <c:pt idx="481">
                  <c:v>1.6309400000000001</c:v>
                </c:pt>
                <c:pt idx="482">
                  <c:v>1.845815</c:v>
                </c:pt>
                <c:pt idx="483">
                  <c:v>1.7741899999999999</c:v>
                </c:pt>
                <c:pt idx="484">
                  <c:v>1.67869</c:v>
                </c:pt>
                <c:pt idx="485">
                  <c:v>1.6548149999999999</c:v>
                </c:pt>
                <c:pt idx="486">
                  <c:v>1.7025650000000001</c:v>
                </c:pt>
                <c:pt idx="487">
                  <c:v>1.6548149999999999</c:v>
                </c:pt>
                <c:pt idx="488">
                  <c:v>1.5831900000000001</c:v>
                </c:pt>
                <c:pt idx="489">
                  <c:v>1.6548149999999999</c:v>
                </c:pt>
                <c:pt idx="490">
                  <c:v>1.6309400000000001</c:v>
                </c:pt>
                <c:pt idx="491">
                  <c:v>1.6548149999999999</c:v>
                </c:pt>
                <c:pt idx="492">
                  <c:v>1.5831900000000001</c:v>
                </c:pt>
                <c:pt idx="493">
                  <c:v>1.559315</c:v>
                </c:pt>
                <c:pt idx="494">
                  <c:v>1.5831900000000001</c:v>
                </c:pt>
                <c:pt idx="495">
                  <c:v>1.6309400000000001</c:v>
                </c:pt>
                <c:pt idx="496">
                  <c:v>1.5354399999999999</c:v>
                </c:pt>
                <c:pt idx="497">
                  <c:v>1.559315</c:v>
                </c:pt>
                <c:pt idx="498">
                  <c:v>1.607065</c:v>
                </c:pt>
                <c:pt idx="499">
                  <c:v>1.5831900000000001</c:v>
                </c:pt>
                <c:pt idx="500">
                  <c:v>1.559315</c:v>
                </c:pt>
                <c:pt idx="501">
                  <c:v>1.5831900000000001</c:v>
                </c:pt>
                <c:pt idx="502">
                  <c:v>1.559315</c:v>
                </c:pt>
                <c:pt idx="503">
                  <c:v>1.511565</c:v>
                </c:pt>
                <c:pt idx="504">
                  <c:v>1.607065</c:v>
                </c:pt>
                <c:pt idx="505">
                  <c:v>1.5831900000000001</c:v>
                </c:pt>
                <c:pt idx="506">
                  <c:v>1.5354399999999999</c:v>
                </c:pt>
                <c:pt idx="507">
                  <c:v>1.5354399999999999</c:v>
                </c:pt>
                <c:pt idx="508">
                  <c:v>1.5354399999999999</c:v>
                </c:pt>
                <c:pt idx="509">
                  <c:v>1.5831900000000001</c:v>
                </c:pt>
                <c:pt idx="510">
                  <c:v>1.559315</c:v>
                </c:pt>
                <c:pt idx="511">
                  <c:v>1.559315</c:v>
                </c:pt>
                <c:pt idx="512">
                  <c:v>1.559315</c:v>
                </c:pt>
                <c:pt idx="513">
                  <c:v>1.5831900000000001</c:v>
                </c:pt>
                <c:pt idx="514">
                  <c:v>1.5354399999999999</c:v>
                </c:pt>
                <c:pt idx="515">
                  <c:v>1.559315</c:v>
                </c:pt>
                <c:pt idx="516">
                  <c:v>1.5831900000000001</c:v>
                </c:pt>
                <c:pt idx="517">
                  <c:v>1.5354399999999999</c:v>
                </c:pt>
                <c:pt idx="518">
                  <c:v>1.559315</c:v>
                </c:pt>
                <c:pt idx="519">
                  <c:v>1.559315</c:v>
                </c:pt>
                <c:pt idx="520">
                  <c:v>1.5831900000000001</c:v>
                </c:pt>
                <c:pt idx="521">
                  <c:v>1.607065</c:v>
                </c:pt>
                <c:pt idx="522">
                  <c:v>1.6548149999999999</c:v>
                </c:pt>
                <c:pt idx="523">
                  <c:v>1.607065</c:v>
                </c:pt>
                <c:pt idx="524">
                  <c:v>1.845815</c:v>
                </c:pt>
                <c:pt idx="525">
                  <c:v>1.91744</c:v>
                </c:pt>
                <c:pt idx="526">
                  <c:v>1.96519</c:v>
                </c:pt>
                <c:pt idx="527">
                  <c:v>1.845815</c:v>
                </c:pt>
                <c:pt idx="528">
                  <c:v>1.9890650000000001</c:v>
                </c:pt>
                <c:pt idx="529">
                  <c:v>1.9413149999999999</c:v>
                </c:pt>
                <c:pt idx="530">
                  <c:v>1.8696900000000001</c:v>
                </c:pt>
                <c:pt idx="531">
                  <c:v>1.91744</c:v>
                </c:pt>
                <c:pt idx="532">
                  <c:v>1.845815</c:v>
                </c:pt>
                <c:pt idx="533">
                  <c:v>1.798065</c:v>
                </c:pt>
                <c:pt idx="534">
                  <c:v>1.8219399999999999</c:v>
                </c:pt>
                <c:pt idx="535">
                  <c:v>1.7503150000000001</c:v>
                </c:pt>
                <c:pt idx="536">
                  <c:v>1.7503150000000001</c:v>
                </c:pt>
                <c:pt idx="537">
                  <c:v>1.7741899999999999</c:v>
                </c:pt>
                <c:pt idx="538">
                  <c:v>1.7503150000000001</c:v>
                </c:pt>
                <c:pt idx="539">
                  <c:v>1.67869</c:v>
                </c:pt>
                <c:pt idx="540">
                  <c:v>1.7025650000000001</c:v>
                </c:pt>
                <c:pt idx="541">
                  <c:v>1.6548149999999999</c:v>
                </c:pt>
                <c:pt idx="542">
                  <c:v>1.7025650000000001</c:v>
                </c:pt>
                <c:pt idx="543">
                  <c:v>1.6309400000000001</c:v>
                </c:pt>
                <c:pt idx="544">
                  <c:v>1.7025650000000001</c:v>
                </c:pt>
                <c:pt idx="545">
                  <c:v>1.67869</c:v>
                </c:pt>
                <c:pt idx="546">
                  <c:v>1.7503150000000001</c:v>
                </c:pt>
                <c:pt idx="547">
                  <c:v>2.1084399999999999</c:v>
                </c:pt>
                <c:pt idx="548">
                  <c:v>2.4665650000000001</c:v>
                </c:pt>
                <c:pt idx="549">
                  <c:v>2.4665650000000001</c:v>
                </c:pt>
                <c:pt idx="550">
                  <c:v>2.2755649999999998</c:v>
                </c:pt>
                <c:pt idx="551">
                  <c:v>2.4188149999999999</c:v>
                </c:pt>
                <c:pt idx="552">
                  <c:v>2.2755649999999998</c:v>
                </c:pt>
                <c:pt idx="553">
                  <c:v>2.1800649999999999</c:v>
                </c:pt>
                <c:pt idx="554">
                  <c:v>2.1084399999999999</c:v>
                </c:pt>
                <c:pt idx="555">
                  <c:v>2.084565</c:v>
                </c:pt>
                <c:pt idx="556">
                  <c:v>2.0368149999999998</c:v>
                </c:pt>
                <c:pt idx="557">
                  <c:v>2.01294</c:v>
                </c:pt>
                <c:pt idx="558">
                  <c:v>1.91744</c:v>
                </c:pt>
                <c:pt idx="559">
                  <c:v>1.91744</c:v>
                </c:pt>
                <c:pt idx="560">
                  <c:v>1.91744</c:v>
                </c:pt>
                <c:pt idx="561">
                  <c:v>1.8935649999999999</c:v>
                </c:pt>
                <c:pt idx="562">
                  <c:v>1.8935649999999999</c:v>
                </c:pt>
                <c:pt idx="563">
                  <c:v>1.8935649999999999</c:v>
                </c:pt>
                <c:pt idx="564">
                  <c:v>1.8696900000000001</c:v>
                </c:pt>
                <c:pt idx="565">
                  <c:v>1.8696900000000001</c:v>
                </c:pt>
                <c:pt idx="566">
                  <c:v>1.8696900000000001</c:v>
                </c:pt>
                <c:pt idx="567">
                  <c:v>1.7741899999999999</c:v>
                </c:pt>
                <c:pt idx="568">
                  <c:v>1.798065</c:v>
                </c:pt>
                <c:pt idx="569">
                  <c:v>1.7741899999999999</c:v>
                </c:pt>
                <c:pt idx="570">
                  <c:v>1.7025650000000001</c:v>
                </c:pt>
                <c:pt idx="571">
                  <c:v>1.7025650000000001</c:v>
                </c:pt>
                <c:pt idx="572">
                  <c:v>1.7503150000000001</c:v>
                </c:pt>
                <c:pt idx="573">
                  <c:v>1.7025650000000001</c:v>
                </c:pt>
                <c:pt idx="574">
                  <c:v>1.72644</c:v>
                </c:pt>
                <c:pt idx="575">
                  <c:v>1.7503150000000001</c:v>
                </c:pt>
                <c:pt idx="576">
                  <c:v>1.6309400000000001</c:v>
                </c:pt>
                <c:pt idx="577">
                  <c:v>1.67869</c:v>
                </c:pt>
                <c:pt idx="578">
                  <c:v>1.6309400000000001</c:v>
                </c:pt>
                <c:pt idx="579">
                  <c:v>1.6548149999999999</c:v>
                </c:pt>
                <c:pt idx="580">
                  <c:v>1.67869</c:v>
                </c:pt>
                <c:pt idx="581">
                  <c:v>1.6548149999999999</c:v>
                </c:pt>
                <c:pt idx="582">
                  <c:v>1.67869</c:v>
                </c:pt>
                <c:pt idx="583">
                  <c:v>1.6309400000000001</c:v>
                </c:pt>
                <c:pt idx="584">
                  <c:v>1.607065</c:v>
                </c:pt>
                <c:pt idx="585">
                  <c:v>1.6309400000000001</c:v>
                </c:pt>
                <c:pt idx="586">
                  <c:v>1.6309400000000001</c:v>
                </c:pt>
                <c:pt idx="587">
                  <c:v>1.67869</c:v>
                </c:pt>
                <c:pt idx="588">
                  <c:v>1.6309400000000001</c:v>
                </c:pt>
                <c:pt idx="589">
                  <c:v>1.5831900000000001</c:v>
                </c:pt>
                <c:pt idx="590">
                  <c:v>1.607065</c:v>
                </c:pt>
                <c:pt idx="591">
                  <c:v>1.67869</c:v>
                </c:pt>
                <c:pt idx="592">
                  <c:v>1.5831900000000001</c:v>
                </c:pt>
                <c:pt idx="593">
                  <c:v>1.6309400000000001</c:v>
                </c:pt>
                <c:pt idx="594">
                  <c:v>1.6548149999999999</c:v>
                </c:pt>
                <c:pt idx="595">
                  <c:v>1.559315</c:v>
                </c:pt>
                <c:pt idx="596">
                  <c:v>1.559315</c:v>
                </c:pt>
                <c:pt idx="597">
                  <c:v>1.6309400000000001</c:v>
                </c:pt>
                <c:pt idx="598">
                  <c:v>1.5354399999999999</c:v>
                </c:pt>
                <c:pt idx="599">
                  <c:v>1.5354399999999999</c:v>
                </c:pt>
                <c:pt idx="600">
                  <c:v>1.5354399999999999</c:v>
                </c:pt>
                <c:pt idx="601">
                  <c:v>1.5831900000000001</c:v>
                </c:pt>
                <c:pt idx="602">
                  <c:v>1.5831900000000001</c:v>
                </c:pt>
                <c:pt idx="603">
                  <c:v>1.559315</c:v>
                </c:pt>
                <c:pt idx="604">
                  <c:v>1.559315</c:v>
                </c:pt>
                <c:pt idx="605">
                  <c:v>1.607065</c:v>
                </c:pt>
                <c:pt idx="606">
                  <c:v>1.5354399999999999</c:v>
                </c:pt>
                <c:pt idx="607">
                  <c:v>1.559315</c:v>
                </c:pt>
                <c:pt idx="608">
                  <c:v>1.511565</c:v>
                </c:pt>
                <c:pt idx="609">
                  <c:v>1.5354399999999999</c:v>
                </c:pt>
                <c:pt idx="610">
                  <c:v>1.607065</c:v>
                </c:pt>
                <c:pt idx="611">
                  <c:v>1.607065</c:v>
                </c:pt>
                <c:pt idx="612">
                  <c:v>1.5354399999999999</c:v>
                </c:pt>
                <c:pt idx="613">
                  <c:v>1.5354399999999999</c:v>
                </c:pt>
                <c:pt idx="614">
                  <c:v>1.5354399999999999</c:v>
                </c:pt>
                <c:pt idx="615">
                  <c:v>1.559315</c:v>
                </c:pt>
                <c:pt idx="616">
                  <c:v>1.559315</c:v>
                </c:pt>
                <c:pt idx="617">
                  <c:v>1.6309400000000001</c:v>
                </c:pt>
                <c:pt idx="618">
                  <c:v>1.559315</c:v>
                </c:pt>
                <c:pt idx="619">
                  <c:v>1.7741899999999999</c:v>
                </c:pt>
                <c:pt idx="620">
                  <c:v>1.7503150000000001</c:v>
                </c:pt>
                <c:pt idx="621">
                  <c:v>1.67869</c:v>
                </c:pt>
                <c:pt idx="622">
                  <c:v>1.6548149999999999</c:v>
                </c:pt>
                <c:pt idx="623">
                  <c:v>1.6309400000000001</c:v>
                </c:pt>
                <c:pt idx="624">
                  <c:v>1.7025650000000001</c:v>
                </c:pt>
                <c:pt idx="625">
                  <c:v>1.67869</c:v>
                </c:pt>
                <c:pt idx="626">
                  <c:v>1.6548149999999999</c:v>
                </c:pt>
                <c:pt idx="627">
                  <c:v>1.5831900000000001</c:v>
                </c:pt>
                <c:pt idx="628">
                  <c:v>1.58915875</c:v>
                </c:pt>
                <c:pt idx="629">
                  <c:v>1.5951275</c:v>
                </c:pt>
                <c:pt idx="630">
                  <c:v>1.6010962500000001</c:v>
                </c:pt>
                <c:pt idx="631">
                  <c:v>1.607065</c:v>
                </c:pt>
                <c:pt idx="632">
                  <c:v>1.607065</c:v>
                </c:pt>
                <c:pt idx="633">
                  <c:v>1.607065</c:v>
                </c:pt>
                <c:pt idx="634">
                  <c:v>1.559315</c:v>
                </c:pt>
                <c:pt idx="635">
                  <c:v>1.6548149999999999</c:v>
                </c:pt>
                <c:pt idx="636">
                  <c:v>1.6309400000000001</c:v>
                </c:pt>
                <c:pt idx="637">
                  <c:v>1.5831900000000001</c:v>
                </c:pt>
                <c:pt idx="638">
                  <c:v>1.6309400000000001</c:v>
                </c:pt>
                <c:pt idx="639">
                  <c:v>1.607065</c:v>
                </c:pt>
                <c:pt idx="640">
                  <c:v>1.559315</c:v>
                </c:pt>
                <c:pt idx="641">
                  <c:v>1.559315</c:v>
                </c:pt>
                <c:pt idx="642">
                  <c:v>1.7503150000000001</c:v>
                </c:pt>
                <c:pt idx="643">
                  <c:v>1.7741899999999999</c:v>
                </c:pt>
                <c:pt idx="644">
                  <c:v>2.1561900000000001</c:v>
                </c:pt>
                <c:pt idx="645">
                  <c:v>1.9890650000000001</c:v>
                </c:pt>
                <c:pt idx="646">
                  <c:v>1.8696900000000001</c:v>
                </c:pt>
                <c:pt idx="647">
                  <c:v>1.8935649999999999</c:v>
                </c:pt>
                <c:pt idx="648">
                  <c:v>1.8219399999999999</c:v>
                </c:pt>
                <c:pt idx="649">
                  <c:v>1.7741899999999999</c:v>
                </c:pt>
                <c:pt idx="650">
                  <c:v>1.7025650000000001</c:v>
                </c:pt>
                <c:pt idx="651">
                  <c:v>1.67869</c:v>
                </c:pt>
                <c:pt idx="652">
                  <c:v>1.6309400000000001</c:v>
                </c:pt>
                <c:pt idx="653">
                  <c:v>1.7025650000000001</c:v>
                </c:pt>
                <c:pt idx="654">
                  <c:v>1.7025650000000001</c:v>
                </c:pt>
                <c:pt idx="655">
                  <c:v>1.6548149999999999</c:v>
                </c:pt>
                <c:pt idx="656">
                  <c:v>1.6548149999999999</c:v>
                </c:pt>
                <c:pt idx="657">
                  <c:v>1.6309400000000001</c:v>
                </c:pt>
                <c:pt idx="658">
                  <c:v>1.6548149999999999</c:v>
                </c:pt>
                <c:pt idx="659">
                  <c:v>1.7025650000000001</c:v>
                </c:pt>
                <c:pt idx="660">
                  <c:v>1.607065</c:v>
                </c:pt>
                <c:pt idx="661">
                  <c:v>1.6548149999999999</c:v>
                </c:pt>
                <c:pt idx="662">
                  <c:v>1.5831900000000001</c:v>
                </c:pt>
                <c:pt idx="663">
                  <c:v>1.5831900000000001</c:v>
                </c:pt>
                <c:pt idx="664">
                  <c:v>1.6309400000000001</c:v>
                </c:pt>
                <c:pt idx="665">
                  <c:v>1.5831900000000001</c:v>
                </c:pt>
                <c:pt idx="666">
                  <c:v>1.7503150000000001</c:v>
                </c:pt>
                <c:pt idx="667">
                  <c:v>1.7503150000000001</c:v>
                </c:pt>
                <c:pt idx="668">
                  <c:v>1.72644</c:v>
                </c:pt>
                <c:pt idx="669">
                  <c:v>1.7741899999999999</c:v>
                </c:pt>
                <c:pt idx="670">
                  <c:v>1.67869</c:v>
                </c:pt>
                <c:pt idx="671">
                  <c:v>1.6548149999999999</c:v>
                </c:pt>
                <c:pt idx="672">
                  <c:v>1.6548149999999999</c:v>
                </c:pt>
                <c:pt idx="673">
                  <c:v>1.67869</c:v>
                </c:pt>
                <c:pt idx="674">
                  <c:v>1.6548149999999999</c:v>
                </c:pt>
                <c:pt idx="675">
                  <c:v>1.6548149999999999</c:v>
                </c:pt>
                <c:pt idx="676">
                  <c:v>1.67869</c:v>
                </c:pt>
                <c:pt idx="677">
                  <c:v>1.6309400000000001</c:v>
                </c:pt>
                <c:pt idx="678">
                  <c:v>1.6548149999999999</c:v>
                </c:pt>
                <c:pt idx="679">
                  <c:v>1.5831900000000001</c:v>
                </c:pt>
                <c:pt idx="680">
                  <c:v>1.5831900000000001</c:v>
                </c:pt>
                <c:pt idx="681">
                  <c:v>1.6309400000000001</c:v>
                </c:pt>
                <c:pt idx="682">
                  <c:v>1.559315</c:v>
                </c:pt>
                <c:pt idx="683">
                  <c:v>1.607065</c:v>
                </c:pt>
                <c:pt idx="684">
                  <c:v>1.607065</c:v>
                </c:pt>
                <c:pt idx="685">
                  <c:v>1.559315</c:v>
                </c:pt>
                <c:pt idx="686">
                  <c:v>1.7025650000000001</c:v>
                </c:pt>
                <c:pt idx="687">
                  <c:v>1.607065</c:v>
                </c:pt>
                <c:pt idx="688">
                  <c:v>1.798065</c:v>
                </c:pt>
                <c:pt idx="689">
                  <c:v>1.6309400000000001</c:v>
                </c:pt>
                <c:pt idx="690">
                  <c:v>1.559315</c:v>
                </c:pt>
                <c:pt idx="691">
                  <c:v>1.67869</c:v>
                </c:pt>
                <c:pt idx="692">
                  <c:v>1.607065</c:v>
                </c:pt>
                <c:pt idx="693">
                  <c:v>1.67869</c:v>
                </c:pt>
                <c:pt idx="694">
                  <c:v>1.5831900000000001</c:v>
                </c:pt>
                <c:pt idx="695">
                  <c:v>1.607065</c:v>
                </c:pt>
                <c:pt idx="696">
                  <c:v>1.6309400000000001</c:v>
                </c:pt>
                <c:pt idx="697">
                  <c:v>1.607065</c:v>
                </c:pt>
                <c:pt idx="698">
                  <c:v>1.67869</c:v>
                </c:pt>
                <c:pt idx="699">
                  <c:v>1.607065</c:v>
                </c:pt>
                <c:pt idx="700">
                  <c:v>1.67869</c:v>
                </c:pt>
                <c:pt idx="701">
                  <c:v>1.607065</c:v>
                </c:pt>
                <c:pt idx="702">
                  <c:v>1.6309400000000001</c:v>
                </c:pt>
                <c:pt idx="703">
                  <c:v>1.6548149999999999</c:v>
                </c:pt>
                <c:pt idx="704">
                  <c:v>1.6548149999999999</c:v>
                </c:pt>
                <c:pt idx="705">
                  <c:v>1.6309400000000001</c:v>
                </c:pt>
                <c:pt idx="706">
                  <c:v>1.6548149999999999</c:v>
                </c:pt>
                <c:pt idx="707">
                  <c:v>1.559315</c:v>
                </c:pt>
                <c:pt idx="708">
                  <c:v>1.559315</c:v>
                </c:pt>
                <c:pt idx="709">
                  <c:v>1.607065</c:v>
                </c:pt>
                <c:pt idx="710">
                  <c:v>1.559315</c:v>
                </c:pt>
                <c:pt idx="711">
                  <c:v>1.72644</c:v>
                </c:pt>
                <c:pt idx="712">
                  <c:v>1.7503150000000001</c:v>
                </c:pt>
                <c:pt idx="713">
                  <c:v>1.7503150000000001</c:v>
                </c:pt>
                <c:pt idx="714">
                  <c:v>1.7025650000000001</c:v>
                </c:pt>
                <c:pt idx="715">
                  <c:v>1.7025650000000001</c:v>
                </c:pt>
                <c:pt idx="716">
                  <c:v>1.6548149999999999</c:v>
                </c:pt>
                <c:pt idx="717">
                  <c:v>1.607065</c:v>
                </c:pt>
                <c:pt idx="718">
                  <c:v>1.72644</c:v>
                </c:pt>
                <c:pt idx="719">
                  <c:v>1.845815</c:v>
                </c:pt>
                <c:pt idx="720">
                  <c:v>1.8219399999999999</c:v>
                </c:pt>
                <c:pt idx="721">
                  <c:v>1.7741899999999999</c:v>
                </c:pt>
                <c:pt idx="722">
                  <c:v>1.7503150000000001</c:v>
                </c:pt>
                <c:pt idx="723">
                  <c:v>1.7025650000000001</c:v>
                </c:pt>
                <c:pt idx="724">
                  <c:v>1.67869</c:v>
                </c:pt>
                <c:pt idx="725">
                  <c:v>1.6548149999999999</c:v>
                </c:pt>
                <c:pt idx="726">
                  <c:v>1.67869</c:v>
                </c:pt>
                <c:pt idx="727">
                  <c:v>1.6309400000000001</c:v>
                </c:pt>
                <c:pt idx="728">
                  <c:v>1.607065</c:v>
                </c:pt>
                <c:pt idx="729">
                  <c:v>1.6548149999999999</c:v>
                </c:pt>
                <c:pt idx="730">
                  <c:v>1.6548149999999999</c:v>
                </c:pt>
                <c:pt idx="731">
                  <c:v>1.6548149999999999</c:v>
                </c:pt>
                <c:pt idx="732">
                  <c:v>1.67869</c:v>
                </c:pt>
                <c:pt idx="733">
                  <c:v>1.607065</c:v>
                </c:pt>
                <c:pt idx="734">
                  <c:v>1.5831900000000001</c:v>
                </c:pt>
                <c:pt idx="735">
                  <c:v>1.96519</c:v>
                </c:pt>
                <c:pt idx="736">
                  <c:v>1.8696900000000001</c:v>
                </c:pt>
                <c:pt idx="737">
                  <c:v>1.8696900000000001</c:v>
                </c:pt>
                <c:pt idx="738">
                  <c:v>1.8696900000000001</c:v>
                </c:pt>
                <c:pt idx="739">
                  <c:v>1.8219399999999999</c:v>
                </c:pt>
                <c:pt idx="740">
                  <c:v>1.91744</c:v>
                </c:pt>
                <c:pt idx="741">
                  <c:v>1.845815</c:v>
                </c:pt>
                <c:pt idx="742">
                  <c:v>1.72644</c:v>
                </c:pt>
                <c:pt idx="743">
                  <c:v>1.7025650000000001</c:v>
                </c:pt>
              </c:numCache>
            </c:numRef>
          </c:yVal>
          <c:smooth val="0"/>
          <c:extLst xmlns:c16r2="http://schemas.microsoft.com/office/drawing/2015/06/chart">
            <c:ext xmlns:c16="http://schemas.microsoft.com/office/drawing/2014/chart" uri="{C3380CC4-5D6E-409C-BE32-E72D297353CC}">
              <c16:uniqueId val="{00000005-6D04-4ACE-A5D3-83E936267AA3}"/>
            </c:ext>
          </c:extLst>
        </c:ser>
        <c:ser>
          <c:idx val="0"/>
          <c:order val="3"/>
          <c:tx>
            <c:v>MARCH</c:v>
          </c:tx>
          <c:spPr>
            <a:ln w="19050">
              <a:noFill/>
            </a:ln>
          </c:spPr>
          <c:marker>
            <c:symbol val="star"/>
            <c:size val="4"/>
            <c:spPr>
              <a:noFill/>
              <a:ln w="12700">
                <a:noFill/>
              </a:ln>
            </c:spPr>
          </c:marker>
          <c:trendline>
            <c:spPr>
              <a:ln w="12700">
                <a:solidFill>
                  <a:srgbClr val="00B050"/>
                </a:solidFill>
                <a:prstDash val="solid"/>
              </a:ln>
            </c:spPr>
            <c:trendlineType val="poly"/>
            <c:order val="2"/>
            <c:dispRSqr val="0"/>
            <c:dispEq val="0"/>
          </c:trendline>
          <c:xVal>
            <c:numRef>
              <c:f>'Hydro Graph'!$D$817:$D$1560</c:f>
              <c:numCache>
                <c:formatCode>0.00</c:formatCode>
                <c:ptCount val="744"/>
                <c:pt idx="0">
                  <c:v>14.452698525828485</c:v>
                </c:pt>
                <c:pt idx="1">
                  <c:v>16.0651352389945</c:v>
                </c:pt>
                <c:pt idx="2">
                  <c:v>13.692236054542748</c:v>
                </c:pt>
                <c:pt idx="3">
                  <c:v>14.452698525828485</c:v>
                </c:pt>
                <c:pt idx="4">
                  <c:v>14.452698525828485</c:v>
                </c:pt>
                <c:pt idx="5">
                  <c:v>13.692236054542748</c:v>
                </c:pt>
                <c:pt idx="6">
                  <c:v>13.692236054542748</c:v>
                </c:pt>
                <c:pt idx="7">
                  <c:v>13.692236054542748</c:v>
                </c:pt>
                <c:pt idx="8">
                  <c:v>13.692236054542748</c:v>
                </c:pt>
                <c:pt idx="9">
                  <c:v>12.259152986268287</c:v>
                </c:pt>
                <c:pt idx="10">
                  <c:v>12.961296463757792</c:v>
                </c:pt>
                <c:pt idx="11">
                  <c:v>14.452698525828485</c:v>
                </c:pt>
                <c:pt idx="12">
                  <c:v>12.961296463757792</c:v>
                </c:pt>
                <c:pt idx="13">
                  <c:v>12.259152986268287</c:v>
                </c:pt>
                <c:pt idx="14">
                  <c:v>13.692236054542748</c:v>
                </c:pt>
                <c:pt idx="15">
                  <c:v>12.259152986268287</c:v>
                </c:pt>
                <c:pt idx="16">
                  <c:v>12.961296463757792</c:v>
                </c:pt>
                <c:pt idx="17">
                  <c:v>13.692236054542748</c:v>
                </c:pt>
                <c:pt idx="18">
                  <c:v>14.452698525828485</c:v>
                </c:pt>
                <c:pt idx="19">
                  <c:v>12.259152986268287</c:v>
                </c:pt>
                <c:pt idx="20">
                  <c:v>12.961296463757792</c:v>
                </c:pt>
                <c:pt idx="21">
                  <c:v>12.259152986268287</c:v>
                </c:pt>
                <c:pt idx="22">
                  <c:v>13.692236054542748</c:v>
                </c:pt>
                <c:pt idx="23">
                  <c:v>12.259152986268287</c:v>
                </c:pt>
                <c:pt idx="24">
                  <c:v>10.93838361647218</c:v>
                </c:pt>
                <c:pt idx="25">
                  <c:v>12.961296463757792</c:v>
                </c:pt>
                <c:pt idx="26">
                  <c:v>11.585086110292956</c:v>
                </c:pt>
                <c:pt idx="27">
                  <c:v>12.259152986268287</c:v>
                </c:pt>
                <c:pt idx="28">
                  <c:v>10.93838361647218</c:v>
                </c:pt>
                <c:pt idx="29">
                  <c:v>10.93838361647218</c:v>
                </c:pt>
                <c:pt idx="30">
                  <c:v>12.259152986268287</c:v>
                </c:pt>
                <c:pt idx="31">
                  <c:v>11.585086110292956</c:v>
                </c:pt>
                <c:pt idx="32">
                  <c:v>10.93838361647218</c:v>
                </c:pt>
                <c:pt idx="33">
                  <c:v>10.318340615629644</c:v>
                </c:pt>
                <c:pt idx="34">
                  <c:v>10.93838361647218</c:v>
                </c:pt>
                <c:pt idx="35">
                  <c:v>11.585086110292956</c:v>
                </c:pt>
                <c:pt idx="36">
                  <c:v>11.585086110292956</c:v>
                </c:pt>
                <c:pt idx="37">
                  <c:v>14.452698525828485</c:v>
                </c:pt>
                <c:pt idx="38">
                  <c:v>11.585086110292956</c:v>
                </c:pt>
                <c:pt idx="39">
                  <c:v>12.259152986268287</c:v>
                </c:pt>
                <c:pt idx="40">
                  <c:v>14.452698525828485</c:v>
                </c:pt>
                <c:pt idx="41">
                  <c:v>16.0651352389945</c:v>
                </c:pt>
                <c:pt idx="42">
                  <c:v>13.692236054542748</c:v>
                </c:pt>
                <c:pt idx="43">
                  <c:v>12.259152986268287</c:v>
                </c:pt>
                <c:pt idx="44">
                  <c:v>16.0651352389945</c:v>
                </c:pt>
                <c:pt idx="45">
                  <c:v>14.452698525828485</c:v>
                </c:pt>
                <c:pt idx="46">
                  <c:v>13.692236054542748</c:v>
                </c:pt>
                <c:pt idx="47">
                  <c:v>16.0651352389945</c:v>
                </c:pt>
                <c:pt idx="48">
                  <c:v>16.918598969599898</c:v>
                </c:pt>
                <c:pt idx="49">
                  <c:v>17.804564489100954</c:v>
                </c:pt>
                <c:pt idx="50">
                  <c:v>16.918598969599898</c:v>
                </c:pt>
                <c:pt idx="51">
                  <c:v>16.918598969599898</c:v>
                </c:pt>
                <c:pt idx="52">
                  <c:v>14.452698525828485</c:v>
                </c:pt>
                <c:pt idx="53">
                  <c:v>16.0651352389945</c:v>
                </c:pt>
                <c:pt idx="54">
                  <c:v>12.961296463757792</c:v>
                </c:pt>
                <c:pt idx="55">
                  <c:v>14.452698525828485</c:v>
                </c:pt>
                <c:pt idx="56">
                  <c:v>11.585086110292956</c:v>
                </c:pt>
                <c:pt idx="57">
                  <c:v>12.961296463757792</c:v>
                </c:pt>
                <c:pt idx="58">
                  <c:v>12.961296463757792</c:v>
                </c:pt>
                <c:pt idx="59">
                  <c:v>12.259152986268287</c:v>
                </c:pt>
                <c:pt idx="60">
                  <c:v>12.259152986268287</c:v>
                </c:pt>
                <c:pt idx="61">
                  <c:v>12.259152986268287</c:v>
                </c:pt>
                <c:pt idx="62">
                  <c:v>12.259152986268287</c:v>
                </c:pt>
                <c:pt idx="63">
                  <c:v>12.259152986268287</c:v>
                </c:pt>
                <c:pt idx="64">
                  <c:v>14.452698525828485</c:v>
                </c:pt>
                <c:pt idx="65">
                  <c:v>12.961296463757792</c:v>
                </c:pt>
                <c:pt idx="66">
                  <c:v>12.961296463757792</c:v>
                </c:pt>
                <c:pt idx="67">
                  <c:v>13.692236054542748</c:v>
                </c:pt>
                <c:pt idx="68">
                  <c:v>14.452698525828485</c:v>
                </c:pt>
                <c:pt idx="69">
                  <c:v>11.585086110292956</c:v>
                </c:pt>
                <c:pt idx="70">
                  <c:v>12.259152986268287</c:v>
                </c:pt>
                <c:pt idx="71">
                  <c:v>12.961296463757792</c:v>
                </c:pt>
                <c:pt idx="72">
                  <c:v>11.585086110292956</c:v>
                </c:pt>
                <c:pt idx="73">
                  <c:v>11.585086110292956</c:v>
                </c:pt>
                <c:pt idx="74">
                  <c:v>10.93838361647218</c:v>
                </c:pt>
                <c:pt idx="75">
                  <c:v>10.93838361647218</c:v>
                </c:pt>
                <c:pt idx="76">
                  <c:v>12.259152986268287</c:v>
                </c:pt>
                <c:pt idx="77">
                  <c:v>11.585086110292956</c:v>
                </c:pt>
                <c:pt idx="78">
                  <c:v>12.961296463757792</c:v>
                </c:pt>
                <c:pt idx="79">
                  <c:v>10.318340615629644</c:v>
                </c:pt>
                <c:pt idx="80">
                  <c:v>12.259152986268287</c:v>
                </c:pt>
                <c:pt idx="81">
                  <c:v>10.318340615629644</c:v>
                </c:pt>
                <c:pt idx="82">
                  <c:v>10.93838361647218</c:v>
                </c:pt>
                <c:pt idx="83">
                  <c:v>12.259152986268287</c:v>
                </c:pt>
                <c:pt idx="84">
                  <c:v>10.93838361647218</c:v>
                </c:pt>
                <c:pt idx="85">
                  <c:v>12.961296463757792</c:v>
                </c:pt>
                <c:pt idx="86">
                  <c:v>12.259152986268287</c:v>
                </c:pt>
                <c:pt idx="87">
                  <c:v>13.692236054542748</c:v>
                </c:pt>
                <c:pt idx="88">
                  <c:v>12.259152986268287</c:v>
                </c:pt>
                <c:pt idx="89">
                  <c:v>14.452698525828485</c:v>
                </c:pt>
                <c:pt idx="90">
                  <c:v>12.961296463757792</c:v>
                </c:pt>
                <c:pt idx="91">
                  <c:v>11.585086110292956</c:v>
                </c:pt>
                <c:pt idx="92">
                  <c:v>12.961296463757792</c:v>
                </c:pt>
                <c:pt idx="93">
                  <c:v>12.961296463757792</c:v>
                </c:pt>
                <c:pt idx="94">
                  <c:v>10.93838361647218</c:v>
                </c:pt>
                <c:pt idx="95">
                  <c:v>12.961296463757792</c:v>
                </c:pt>
                <c:pt idx="96">
                  <c:v>12.961296463757792</c:v>
                </c:pt>
                <c:pt idx="97">
                  <c:v>10.318340615629644</c:v>
                </c:pt>
                <c:pt idx="98">
                  <c:v>12.259152986268287</c:v>
                </c:pt>
                <c:pt idx="99">
                  <c:v>12.259152986268287</c:v>
                </c:pt>
                <c:pt idx="100">
                  <c:v>11.585086110292956</c:v>
                </c:pt>
                <c:pt idx="101">
                  <c:v>12.259152986268287</c:v>
                </c:pt>
                <c:pt idx="102">
                  <c:v>10.93838361647218</c:v>
                </c:pt>
                <c:pt idx="103">
                  <c:v>10.93838361647218</c:v>
                </c:pt>
                <c:pt idx="104">
                  <c:v>10.318340615629644</c:v>
                </c:pt>
                <c:pt idx="105">
                  <c:v>10.93838361647218</c:v>
                </c:pt>
                <c:pt idx="106">
                  <c:v>10.318340615629644</c:v>
                </c:pt>
                <c:pt idx="107">
                  <c:v>11.585086110292956</c:v>
                </c:pt>
                <c:pt idx="108">
                  <c:v>10.93838361647218</c:v>
                </c:pt>
                <c:pt idx="109">
                  <c:v>11.585086110292956</c:v>
                </c:pt>
                <c:pt idx="110">
                  <c:v>11.585086110292956</c:v>
                </c:pt>
                <c:pt idx="111">
                  <c:v>12.961296463757792</c:v>
                </c:pt>
                <c:pt idx="112">
                  <c:v>10.93838361647218</c:v>
                </c:pt>
                <c:pt idx="113">
                  <c:v>11.585086110292956</c:v>
                </c:pt>
                <c:pt idx="114">
                  <c:v>10.93838361647218</c:v>
                </c:pt>
                <c:pt idx="115">
                  <c:v>18.723794311806625</c:v>
                </c:pt>
                <c:pt idx="116">
                  <c:v>12.259152986268287</c:v>
                </c:pt>
                <c:pt idx="117">
                  <c:v>10.93838361647218</c:v>
                </c:pt>
                <c:pt idx="118">
                  <c:v>12.259152986268287</c:v>
                </c:pt>
                <c:pt idx="119">
                  <c:v>11.585086110292956</c:v>
                </c:pt>
                <c:pt idx="120">
                  <c:v>12.259152986268287</c:v>
                </c:pt>
                <c:pt idx="121">
                  <c:v>12.961296463757792</c:v>
                </c:pt>
                <c:pt idx="122">
                  <c:v>12.961296463757792</c:v>
                </c:pt>
                <c:pt idx="123">
                  <c:v>12.961296463757792</c:v>
                </c:pt>
                <c:pt idx="124">
                  <c:v>12.961296463757792</c:v>
                </c:pt>
                <c:pt idx="125">
                  <c:v>11.585086110292956</c:v>
                </c:pt>
                <c:pt idx="126">
                  <c:v>12.259152986268287</c:v>
                </c:pt>
                <c:pt idx="127">
                  <c:v>13.692236054542748</c:v>
                </c:pt>
                <c:pt idx="128">
                  <c:v>19.677058000104321</c:v>
                </c:pt>
                <c:pt idx="129">
                  <c:v>16.918598969599898</c:v>
                </c:pt>
                <c:pt idx="130">
                  <c:v>18.723794311806625</c:v>
                </c:pt>
                <c:pt idx="131">
                  <c:v>17.804564489100954</c:v>
                </c:pt>
                <c:pt idx="132">
                  <c:v>18.723794311806625</c:v>
                </c:pt>
                <c:pt idx="133">
                  <c:v>20.665132132132609</c:v>
                </c:pt>
                <c:pt idx="134">
                  <c:v>19.677058000104321</c:v>
                </c:pt>
                <c:pt idx="135">
                  <c:v>19.677058000104321</c:v>
                </c:pt>
                <c:pt idx="136">
                  <c:v>19.677058000104321</c:v>
                </c:pt>
                <c:pt idx="137">
                  <c:v>19.677058000104321</c:v>
                </c:pt>
                <c:pt idx="138">
                  <c:v>20.665132132132609</c:v>
                </c:pt>
                <c:pt idx="139">
                  <c:v>26.155326832758512</c:v>
                </c:pt>
                <c:pt idx="140">
                  <c:v>38.604585804070084</c:v>
                </c:pt>
                <c:pt idx="141">
                  <c:v>45.329544213967331</c:v>
                </c:pt>
                <c:pt idx="142">
                  <c:v>47.135679067472864</c:v>
                </c:pt>
                <c:pt idx="143">
                  <c:v>37.043768189617921</c:v>
                </c:pt>
                <c:pt idx="144">
                  <c:v>32.636249398205287</c:v>
                </c:pt>
                <c:pt idx="145">
                  <c:v>28.623034941882036</c:v>
                </c:pt>
                <c:pt idx="146">
                  <c:v>27.368960720164406</c:v>
                </c:pt>
                <c:pt idx="147">
                  <c:v>28.623034941882036</c:v>
                </c:pt>
                <c:pt idx="148">
                  <c:v>22.748852928791191</c:v>
                </c:pt>
                <c:pt idx="149">
                  <c:v>24.981308449628163</c:v>
                </c:pt>
                <c:pt idx="150">
                  <c:v>24.981308449628163</c:v>
                </c:pt>
                <c:pt idx="151">
                  <c:v>23.846087545565705</c:v>
                </c:pt>
                <c:pt idx="152">
                  <c:v>20.665132132132609</c:v>
                </c:pt>
                <c:pt idx="153">
                  <c:v>22.748852928791191</c:v>
                </c:pt>
                <c:pt idx="154">
                  <c:v>21.688800270037017</c:v>
                </c:pt>
                <c:pt idx="155">
                  <c:v>18.723794311806625</c:v>
                </c:pt>
                <c:pt idx="156">
                  <c:v>17.804564489100954</c:v>
                </c:pt>
                <c:pt idx="157">
                  <c:v>16.918598969599898</c:v>
                </c:pt>
                <c:pt idx="158">
                  <c:v>17.804564489100954</c:v>
                </c:pt>
                <c:pt idx="159">
                  <c:v>17.804564489100954</c:v>
                </c:pt>
                <c:pt idx="160">
                  <c:v>16.0651352389945</c:v>
                </c:pt>
                <c:pt idx="161">
                  <c:v>15.243417863984126</c:v>
                </c:pt>
                <c:pt idx="162">
                  <c:v>16.0651352389945</c:v>
                </c:pt>
                <c:pt idx="163">
                  <c:v>17.804564489100954</c:v>
                </c:pt>
                <c:pt idx="164">
                  <c:v>16.0651352389945</c:v>
                </c:pt>
                <c:pt idx="165">
                  <c:v>20.665132132132609</c:v>
                </c:pt>
                <c:pt idx="166">
                  <c:v>22.748852928791191</c:v>
                </c:pt>
                <c:pt idx="167">
                  <c:v>22.748852928791191</c:v>
                </c:pt>
                <c:pt idx="168">
                  <c:v>20.665132132132609</c:v>
                </c:pt>
                <c:pt idx="169">
                  <c:v>20.665132132132609</c:v>
                </c:pt>
                <c:pt idx="170">
                  <c:v>17.804564489100954</c:v>
                </c:pt>
                <c:pt idx="171">
                  <c:v>17.804564489100954</c:v>
                </c:pt>
                <c:pt idx="172">
                  <c:v>17.804564489100954</c:v>
                </c:pt>
                <c:pt idx="173">
                  <c:v>16.918598969599898</c:v>
                </c:pt>
                <c:pt idx="174">
                  <c:v>17.804564489100954</c:v>
                </c:pt>
                <c:pt idx="175">
                  <c:v>15.243417863984126</c:v>
                </c:pt>
                <c:pt idx="176">
                  <c:v>15.243417863984126</c:v>
                </c:pt>
                <c:pt idx="177">
                  <c:v>15.243417863984126</c:v>
                </c:pt>
                <c:pt idx="178">
                  <c:v>17.804564489100954</c:v>
                </c:pt>
                <c:pt idx="179">
                  <c:v>17.804564489100954</c:v>
                </c:pt>
                <c:pt idx="180">
                  <c:v>16.0651352389945</c:v>
                </c:pt>
                <c:pt idx="181">
                  <c:v>17.804564489100954</c:v>
                </c:pt>
                <c:pt idx="182">
                  <c:v>16.918598969599898</c:v>
                </c:pt>
                <c:pt idx="183">
                  <c:v>16.918598969599898</c:v>
                </c:pt>
                <c:pt idx="184">
                  <c:v>15.243417863984126</c:v>
                </c:pt>
                <c:pt idx="185">
                  <c:v>15.243417863984126</c:v>
                </c:pt>
                <c:pt idx="186">
                  <c:v>14.452698525828485</c:v>
                </c:pt>
                <c:pt idx="187">
                  <c:v>15.243417863984126</c:v>
                </c:pt>
                <c:pt idx="188">
                  <c:v>15.243417863984126</c:v>
                </c:pt>
                <c:pt idx="189">
                  <c:v>13.692236054542748</c:v>
                </c:pt>
                <c:pt idx="190">
                  <c:v>13.692236054542748</c:v>
                </c:pt>
                <c:pt idx="191">
                  <c:v>13.692236054542748</c:v>
                </c:pt>
                <c:pt idx="192">
                  <c:v>12.961296463757792</c:v>
                </c:pt>
                <c:pt idx="193">
                  <c:v>15.243417863984126</c:v>
                </c:pt>
                <c:pt idx="194">
                  <c:v>12.259152986268287</c:v>
                </c:pt>
                <c:pt idx="195">
                  <c:v>12.259152986268287</c:v>
                </c:pt>
                <c:pt idx="196">
                  <c:v>13.692236054542748</c:v>
                </c:pt>
                <c:pt idx="197">
                  <c:v>14.452698525828485</c:v>
                </c:pt>
                <c:pt idx="198">
                  <c:v>12.259152986268287</c:v>
                </c:pt>
                <c:pt idx="199">
                  <c:v>13.692236054542748</c:v>
                </c:pt>
                <c:pt idx="200">
                  <c:v>11.585086110292956</c:v>
                </c:pt>
                <c:pt idx="201">
                  <c:v>16.918598969599898</c:v>
                </c:pt>
                <c:pt idx="202">
                  <c:v>21.688800270037017</c:v>
                </c:pt>
                <c:pt idx="203">
                  <c:v>12.961296463757792</c:v>
                </c:pt>
                <c:pt idx="204">
                  <c:v>12.259152986268287</c:v>
                </c:pt>
                <c:pt idx="205">
                  <c:v>12.961296463757792</c:v>
                </c:pt>
                <c:pt idx="206">
                  <c:v>12.961296463757792</c:v>
                </c:pt>
                <c:pt idx="207">
                  <c:v>12.259152986268287</c:v>
                </c:pt>
                <c:pt idx="208">
                  <c:v>13.692236054542748</c:v>
                </c:pt>
                <c:pt idx="209">
                  <c:v>13.692236054542748</c:v>
                </c:pt>
                <c:pt idx="210">
                  <c:v>12.961296463757792</c:v>
                </c:pt>
                <c:pt idx="211">
                  <c:v>12.961296463757792</c:v>
                </c:pt>
                <c:pt idx="212">
                  <c:v>13.692236054542748</c:v>
                </c:pt>
                <c:pt idx="213">
                  <c:v>12.961296463757792</c:v>
                </c:pt>
                <c:pt idx="214">
                  <c:v>10.93838361647218</c:v>
                </c:pt>
                <c:pt idx="215">
                  <c:v>11.585086110292956</c:v>
                </c:pt>
                <c:pt idx="216">
                  <c:v>12.259152986268287</c:v>
                </c:pt>
                <c:pt idx="217">
                  <c:v>12.259152986268287</c:v>
                </c:pt>
                <c:pt idx="218">
                  <c:v>12.961296463757792</c:v>
                </c:pt>
                <c:pt idx="219">
                  <c:v>12.259152986268287</c:v>
                </c:pt>
                <c:pt idx="220">
                  <c:v>12.259152986268287</c:v>
                </c:pt>
                <c:pt idx="221">
                  <c:v>12.259152986268287</c:v>
                </c:pt>
                <c:pt idx="222">
                  <c:v>11.585086110292956</c:v>
                </c:pt>
                <c:pt idx="223">
                  <c:v>12.961296463757792</c:v>
                </c:pt>
                <c:pt idx="224">
                  <c:v>11.585086110292956</c:v>
                </c:pt>
                <c:pt idx="225">
                  <c:v>12.961296463757792</c:v>
                </c:pt>
                <c:pt idx="226">
                  <c:v>12.259152986268287</c:v>
                </c:pt>
                <c:pt idx="227">
                  <c:v>11.585086110292956</c:v>
                </c:pt>
                <c:pt idx="228">
                  <c:v>11.585086110292956</c:v>
                </c:pt>
                <c:pt idx="229">
                  <c:v>12.259152986268287</c:v>
                </c:pt>
                <c:pt idx="230">
                  <c:v>12.259152986268287</c:v>
                </c:pt>
                <c:pt idx="231">
                  <c:v>21.688800270037017</c:v>
                </c:pt>
                <c:pt idx="232">
                  <c:v>12.961296463757792</c:v>
                </c:pt>
                <c:pt idx="233">
                  <c:v>11.585086110292956</c:v>
                </c:pt>
                <c:pt idx="234">
                  <c:v>12.961296463757792</c:v>
                </c:pt>
                <c:pt idx="235">
                  <c:v>12.259152986268287</c:v>
                </c:pt>
                <c:pt idx="236">
                  <c:v>12.961296463757792</c:v>
                </c:pt>
                <c:pt idx="237">
                  <c:v>10.318340615629644</c:v>
                </c:pt>
                <c:pt idx="238">
                  <c:v>12.259152986268287</c:v>
                </c:pt>
                <c:pt idx="239">
                  <c:v>10.93838361647218</c:v>
                </c:pt>
                <c:pt idx="240">
                  <c:v>10.318340615629644</c:v>
                </c:pt>
                <c:pt idx="241">
                  <c:v>11.585086110292956</c:v>
                </c:pt>
                <c:pt idx="242">
                  <c:v>9.7242595873261575</c:v>
                </c:pt>
                <c:pt idx="243">
                  <c:v>11.585086110292956</c:v>
                </c:pt>
                <c:pt idx="244">
                  <c:v>10.318340615629644</c:v>
                </c:pt>
                <c:pt idx="245">
                  <c:v>10.318340615629644</c:v>
                </c:pt>
                <c:pt idx="246">
                  <c:v>11.585086110292956</c:v>
                </c:pt>
                <c:pt idx="247">
                  <c:v>10.93838361647218</c:v>
                </c:pt>
                <c:pt idx="248">
                  <c:v>10.318340615629644</c:v>
                </c:pt>
                <c:pt idx="249">
                  <c:v>9.7242595873261575</c:v>
                </c:pt>
                <c:pt idx="250">
                  <c:v>9.7242595873261575</c:v>
                </c:pt>
                <c:pt idx="251">
                  <c:v>11.585086110292956</c:v>
                </c:pt>
                <c:pt idx="252">
                  <c:v>10.318340615629644</c:v>
                </c:pt>
                <c:pt idx="253">
                  <c:v>10.318340615629644</c:v>
                </c:pt>
                <c:pt idx="254">
                  <c:v>12.259152986268287</c:v>
                </c:pt>
                <c:pt idx="255">
                  <c:v>10.318340615629644</c:v>
                </c:pt>
                <c:pt idx="256">
                  <c:v>10.318340615629644</c:v>
                </c:pt>
                <c:pt idx="257">
                  <c:v>12.259152986268287</c:v>
                </c:pt>
                <c:pt idx="258">
                  <c:v>9.1554504192349686</c:v>
                </c:pt>
                <c:pt idx="259">
                  <c:v>11.585086110292956</c:v>
                </c:pt>
                <c:pt idx="260">
                  <c:v>10.93838361647218</c:v>
                </c:pt>
                <c:pt idx="261">
                  <c:v>10.318340615629644</c:v>
                </c:pt>
                <c:pt idx="262">
                  <c:v>10.93838361647218</c:v>
                </c:pt>
                <c:pt idx="263">
                  <c:v>11.585086110292956</c:v>
                </c:pt>
                <c:pt idx="264">
                  <c:v>10.318340615629644</c:v>
                </c:pt>
                <c:pt idx="265">
                  <c:v>11.585086110292956</c:v>
                </c:pt>
                <c:pt idx="266">
                  <c:v>10.93838361647218</c:v>
                </c:pt>
                <c:pt idx="267">
                  <c:v>10.93838361647218</c:v>
                </c:pt>
                <c:pt idx="268">
                  <c:v>10.318340615629644</c:v>
                </c:pt>
                <c:pt idx="269">
                  <c:v>9.7242595873261575</c:v>
                </c:pt>
                <c:pt idx="270">
                  <c:v>10.93838361647218</c:v>
                </c:pt>
                <c:pt idx="271">
                  <c:v>9.7242595873261575</c:v>
                </c:pt>
                <c:pt idx="272">
                  <c:v>10.318340615629644</c:v>
                </c:pt>
                <c:pt idx="273">
                  <c:v>11.585086110292956</c:v>
                </c:pt>
                <c:pt idx="274">
                  <c:v>9.1554504192349686</c:v>
                </c:pt>
                <c:pt idx="275">
                  <c:v>9.7242595873261575</c:v>
                </c:pt>
                <c:pt idx="276">
                  <c:v>11.585086110292956</c:v>
                </c:pt>
                <c:pt idx="277">
                  <c:v>9.7242595873261575</c:v>
                </c:pt>
                <c:pt idx="278">
                  <c:v>10.318340615629644</c:v>
                </c:pt>
                <c:pt idx="279">
                  <c:v>10.318340615629644</c:v>
                </c:pt>
                <c:pt idx="280">
                  <c:v>10.318340615629644</c:v>
                </c:pt>
                <c:pt idx="281">
                  <c:v>11.585086110292956</c:v>
                </c:pt>
                <c:pt idx="282">
                  <c:v>10.93838361647218</c:v>
                </c:pt>
                <c:pt idx="283">
                  <c:v>12.259152986268287</c:v>
                </c:pt>
                <c:pt idx="284">
                  <c:v>9.7242595873261575</c:v>
                </c:pt>
                <c:pt idx="285">
                  <c:v>10.93838361647218</c:v>
                </c:pt>
                <c:pt idx="286">
                  <c:v>9.7242595873261575</c:v>
                </c:pt>
                <c:pt idx="287">
                  <c:v>9.7242595873261575</c:v>
                </c:pt>
                <c:pt idx="288">
                  <c:v>11.585086110292956</c:v>
                </c:pt>
                <c:pt idx="289">
                  <c:v>10.318340615629644</c:v>
                </c:pt>
                <c:pt idx="290">
                  <c:v>10.93838361647218</c:v>
                </c:pt>
                <c:pt idx="291">
                  <c:v>9.7242595873261575</c:v>
                </c:pt>
                <c:pt idx="292">
                  <c:v>9.1554504192349686</c:v>
                </c:pt>
                <c:pt idx="293">
                  <c:v>9.7242595873261575</c:v>
                </c:pt>
                <c:pt idx="294">
                  <c:v>9.7242595873261575</c:v>
                </c:pt>
                <c:pt idx="295">
                  <c:v>10.93838361647218</c:v>
                </c:pt>
                <c:pt idx="296">
                  <c:v>10.93838361647218</c:v>
                </c:pt>
                <c:pt idx="297">
                  <c:v>10.318340615629644</c:v>
                </c:pt>
                <c:pt idx="298">
                  <c:v>9.7242595873261575</c:v>
                </c:pt>
                <c:pt idx="299">
                  <c:v>11.585086110292956</c:v>
                </c:pt>
                <c:pt idx="300">
                  <c:v>10.318340615629644</c:v>
                </c:pt>
                <c:pt idx="301">
                  <c:v>12.259152986268287</c:v>
                </c:pt>
                <c:pt idx="302">
                  <c:v>10.93838361647218</c:v>
                </c:pt>
                <c:pt idx="303">
                  <c:v>11.585086110292956</c:v>
                </c:pt>
                <c:pt idx="304">
                  <c:v>11.585086110292956</c:v>
                </c:pt>
                <c:pt idx="305">
                  <c:v>9.7242595873261575</c:v>
                </c:pt>
                <c:pt idx="306">
                  <c:v>11.585086110292956</c:v>
                </c:pt>
                <c:pt idx="307">
                  <c:v>9.7242595873261575</c:v>
                </c:pt>
                <c:pt idx="308">
                  <c:v>10.93838361647218</c:v>
                </c:pt>
                <c:pt idx="309">
                  <c:v>11.585086110292956</c:v>
                </c:pt>
                <c:pt idx="310">
                  <c:v>11.585086110292956</c:v>
                </c:pt>
                <c:pt idx="311">
                  <c:v>9.1554504192349686</c:v>
                </c:pt>
                <c:pt idx="312">
                  <c:v>9.7242595873261575</c:v>
                </c:pt>
                <c:pt idx="313">
                  <c:v>9.7242595873261575</c:v>
                </c:pt>
                <c:pt idx="314">
                  <c:v>11.585086110292956</c:v>
                </c:pt>
                <c:pt idx="315">
                  <c:v>10.93838361647218</c:v>
                </c:pt>
                <c:pt idx="316">
                  <c:v>9.1554504192349686</c:v>
                </c:pt>
                <c:pt idx="317">
                  <c:v>10.93838361647218</c:v>
                </c:pt>
                <c:pt idx="318">
                  <c:v>9.1554504192349686</c:v>
                </c:pt>
                <c:pt idx="319">
                  <c:v>10.318340615629644</c:v>
                </c:pt>
                <c:pt idx="320">
                  <c:v>11.585086110292956</c:v>
                </c:pt>
                <c:pt idx="321">
                  <c:v>9.1554504192349686</c:v>
                </c:pt>
                <c:pt idx="322">
                  <c:v>9.7242595873261575</c:v>
                </c:pt>
                <c:pt idx="323">
                  <c:v>9.1554504192349686</c:v>
                </c:pt>
                <c:pt idx="324">
                  <c:v>10.93838361647218</c:v>
                </c:pt>
                <c:pt idx="325">
                  <c:v>11.585086110292956</c:v>
                </c:pt>
                <c:pt idx="326">
                  <c:v>10.318340615629644</c:v>
                </c:pt>
                <c:pt idx="327">
                  <c:v>9.7242595873261575</c:v>
                </c:pt>
                <c:pt idx="328">
                  <c:v>10.318340615629644</c:v>
                </c:pt>
                <c:pt idx="329">
                  <c:v>11.585086110292956</c:v>
                </c:pt>
                <c:pt idx="330">
                  <c:v>9.7242595873261575</c:v>
                </c:pt>
                <c:pt idx="331">
                  <c:v>10.625073447618197</c:v>
                </c:pt>
                <c:pt idx="332">
                  <c:v>11.585086110292956</c:v>
                </c:pt>
                <c:pt idx="333">
                  <c:v>9.7242595873261575</c:v>
                </c:pt>
                <c:pt idx="334">
                  <c:v>10.318340615629644</c:v>
                </c:pt>
                <c:pt idx="335">
                  <c:v>10.318340615629644</c:v>
                </c:pt>
                <c:pt idx="336">
                  <c:v>10.93838361647218</c:v>
                </c:pt>
                <c:pt idx="337">
                  <c:v>9.1554504192349686</c:v>
                </c:pt>
                <c:pt idx="338">
                  <c:v>10.93838361647218</c:v>
                </c:pt>
                <c:pt idx="339">
                  <c:v>9.1554504192349686</c:v>
                </c:pt>
                <c:pt idx="340">
                  <c:v>10.93838361647218</c:v>
                </c:pt>
                <c:pt idx="341">
                  <c:v>8.6112304473699197</c:v>
                </c:pt>
                <c:pt idx="342">
                  <c:v>9.7242595873261575</c:v>
                </c:pt>
                <c:pt idx="343">
                  <c:v>9.7242595873261575</c:v>
                </c:pt>
                <c:pt idx="344">
                  <c:v>9.7242595873261575</c:v>
                </c:pt>
                <c:pt idx="345">
                  <c:v>9.1554504192349686</c:v>
                </c:pt>
                <c:pt idx="346">
                  <c:v>10.93838361647218</c:v>
                </c:pt>
                <c:pt idx="347">
                  <c:v>11.585086110292956</c:v>
                </c:pt>
                <c:pt idx="348">
                  <c:v>9.7242595873261575</c:v>
                </c:pt>
                <c:pt idx="349">
                  <c:v>11.585086110292956</c:v>
                </c:pt>
                <c:pt idx="350">
                  <c:v>10.93838361647218</c:v>
                </c:pt>
                <c:pt idx="351">
                  <c:v>10.93838361647218</c:v>
                </c:pt>
                <c:pt idx="352">
                  <c:v>9.7242595873261575</c:v>
                </c:pt>
                <c:pt idx="353">
                  <c:v>9.1554504192349686</c:v>
                </c:pt>
                <c:pt idx="354">
                  <c:v>11.585086110292956</c:v>
                </c:pt>
                <c:pt idx="355">
                  <c:v>10.318340615629644</c:v>
                </c:pt>
                <c:pt idx="356">
                  <c:v>9.1554504192349686</c:v>
                </c:pt>
                <c:pt idx="357">
                  <c:v>9.1554504192349686</c:v>
                </c:pt>
                <c:pt idx="358">
                  <c:v>9.7242595873261575</c:v>
                </c:pt>
                <c:pt idx="359">
                  <c:v>10.93838361647218</c:v>
                </c:pt>
                <c:pt idx="360">
                  <c:v>10.93838361647218</c:v>
                </c:pt>
                <c:pt idx="361">
                  <c:v>10.318340615629644</c:v>
                </c:pt>
                <c:pt idx="362">
                  <c:v>9.1554504192349686</c:v>
                </c:pt>
                <c:pt idx="363">
                  <c:v>10.93838361647218</c:v>
                </c:pt>
                <c:pt idx="364">
                  <c:v>10.318340615629644</c:v>
                </c:pt>
                <c:pt idx="365">
                  <c:v>10.318340615629644</c:v>
                </c:pt>
                <c:pt idx="366">
                  <c:v>10.318340615629644</c:v>
                </c:pt>
                <c:pt idx="367">
                  <c:v>9.1554504192349686</c:v>
                </c:pt>
                <c:pt idx="368">
                  <c:v>9.7242595873261575</c:v>
                </c:pt>
                <c:pt idx="369">
                  <c:v>9.1554504192349686</c:v>
                </c:pt>
                <c:pt idx="370">
                  <c:v>17.804564489100954</c:v>
                </c:pt>
                <c:pt idx="371">
                  <c:v>9.7242595873261575</c:v>
                </c:pt>
                <c:pt idx="372">
                  <c:v>10.318340615629644</c:v>
                </c:pt>
                <c:pt idx="373">
                  <c:v>10.93838361647218</c:v>
                </c:pt>
                <c:pt idx="374">
                  <c:v>10.318340615629644</c:v>
                </c:pt>
                <c:pt idx="375">
                  <c:v>9.7242595873261575</c:v>
                </c:pt>
                <c:pt idx="376">
                  <c:v>10.318340615629644</c:v>
                </c:pt>
                <c:pt idx="377">
                  <c:v>9.7242595873261575</c:v>
                </c:pt>
                <c:pt idx="378">
                  <c:v>10.93838361647218</c:v>
                </c:pt>
                <c:pt idx="379">
                  <c:v>10.93838361647218</c:v>
                </c:pt>
                <c:pt idx="380">
                  <c:v>10.93838361647218</c:v>
                </c:pt>
                <c:pt idx="381">
                  <c:v>9.7242595873261575</c:v>
                </c:pt>
                <c:pt idx="382">
                  <c:v>9.1554504192349686</c:v>
                </c:pt>
                <c:pt idx="383">
                  <c:v>9.7242595873261575</c:v>
                </c:pt>
                <c:pt idx="384">
                  <c:v>8.6112304473699197</c:v>
                </c:pt>
                <c:pt idx="385">
                  <c:v>9.7242595873261575</c:v>
                </c:pt>
                <c:pt idx="386">
                  <c:v>8.0909244971991328</c:v>
                </c:pt>
                <c:pt idx="387">
                  <c:v>8.6112304473699197</c:v>
                </c:pt>
                <c:pt idx="388">
                  <c:v>9.1554504192349686</c:v>
                </c:pt>
                <c:pt idx="389">
                  <c:v>9.1554504192349686</c:v>
                </c:pt>
                <c:pt idx="390">
                  <c:v>10.318340615629644</c:v>
                </c:pt>
                <c:pt idx="391">
                  <c:v>9.7242595873261575</c:v>
                </c:pt>
                <c:pt idx="392">
                  <c:v>9.7242595873261575</c:v>
                </c:pt>
                <c:pt idx="393">
                  <c:v>10.318340615629644</c:v>
                </c:pt>
                <c:pt idx="394">
                  <c:v>8.6112304473699197</c:v>
                </c:pt>
                <c:pt idx="395">
                  <c:v>8.6112304473699197</c:v>
                </c:pt>
                <c:pt idx="396">
                  <c:v>10.318340615629644</c:v>
                </c:pt>
                <c:pt idx="397">
                  <c:v>9.1554504192349686</c:v>
                </c:pt>
                <c:pt idx="398">
                  <c:v>9.7242595873261575</c:v>
                </c:pt>
                <c:pt idx="399">
                  <c:v>9.1554504192349686</c:v>
                </c:pt>
                <c:pt idx="400">
                  <c:v>10.93838361647218</c:v>
                </c:pt>
                <c:pt idx="401">
                  <c:v>9.1554504192349686</c:v>
                </c:pt>
                <c:pt idx="402">
                  <c:v>10.318340615629644</c:v>
                </c:pt>
                <c:pt idx="403">
                  <c:v>10.318340615629644</c:v>
                </c:pt>
                <c:pt idx="404">
                  <c:v>8.6112304473699197</c:v>
                </c:pt>
                <c:pt idx="405">
                  <c:v>9.7242595873261575</c:v>
                </c:pt>
                <c:pt idx="406">
                  <c:v>10.93838361647218</c:v>
                </c:pt>
                <c:pt idx="407">
                  <c:v>9.7242595873261575</c:v>
                </c:pt>
                <c:pt idx="408">
                  <c:v>9.1554504192349686</c:v>
                </c:pt>
                <c:pt idx="409">
                  <c:v>9.7242595873261575</c:v>
                </c:pt>
                <c:pt idx="410">
                  <c:v>9.1554504192349686</c:v>
                </c:pt>
                <c:pt idx="411">
                  <c:v>10.318340615629644</c:v>
                </c:pt>
                <c:pt idx="412">
                  <c:v>9.7242595873261575</c:v>
                </c:pt>
                <c:pt idx="413">
                  <c:v>10.318340615629644</c:v>
                </c:pt>
                <c:pt idx="414">
                  <c:v>9.7242595873261575</c:v>
                </c:pt>
                <c:pt idx="415">
                  <c:v>9.1554504192349686</c:v>
                </c:pt>
                <c:pt idx="416">
                  <c:v>9.1554504192349686</c:v>
                </c:pt>
                <c:pt idx="417">
                  <c:v>9.7242595873261575</c:v>
                </c:pt>
                <c:pt idx="418">
                  <c:v>10.93838361647218</c:v>
                </c:pt>
                <c:pt idx="419">
                  <c:v>9.1554504192349686</c:v>
                </c:pt>
                <c:pt idx="420">
                  <c:v>9.7242595873261575</c:v>
                </c:pt>
                <c:pt idx="421">
                  <c:v>9.1554504192349686</c:v>
                </c:pt>
                <c:pt idx="422">
                  <c:v>9.7242595873261575</c:v>
                </c:pt>
                <c:pt idx="423">
                  <c:v>9.1554504192349686</c:v>
                </c:pt>
                <c:pt idx="424">
                  <c:v>10.93838361647218</c:v>
                </c:pt>
                <c:pt idx="425">
                  <c:v>11.585086110292956</c:v>
                </c:pt>
                <c:pt idx="426">
                  <c:v>10.93838361647218</c:v>
                </c:pt>
                <c:pt idx="427">
                  <c:v>10.93838361647218</c:v>
                </c:pt>
                <c:pt idx="428">
                  <c:v>11.585086110292956</c:v>
                </c:pt>
                <c:pt idx="429">
                  <c:v>9.1554504192349686</c:v>
                </c:pt>
                <c:pt idx="430">
                  <c:v>11.585086110292956</c:v>
                </c:pt>
                <c:pt idx="431">
                  <c:v>9.7242595873261575</c:v>
                </c:pt>
                <c:pt idx="432">
                  <c:v>9.7242595873261575</c:v>
                </c:pt>
                <c:pt idx="433">
                  <c:v>12.259152986268287</c:v>
                </c:pt>
                <c:pt idx="434">
                  <c:v>8.6112304473699197</c:v>
                </c:pt>
                <c:pt idx="435">
                  <c:v>10.318340615629644</c:v>
                </c:pt>
                <c:pt idx="436">
                  <c:v>10.318340615629644</c:v>
                </c:pt>
                <c:pt idx="437">
                  <c:v>10.318340615629644</c:v>
                </c:pt>
                <c:pt idx="438">
                  <c:v>9.7242595873261575</c:v>
                </c:pt>
                <c:pt idx="439">
                  <c:v>10.93838361647218</c:v>
                </c:pt>
                <c:pt idx="440">
                  <c:v>10.318340615629644</c:v>
                </c:pt>
                <c:pt idx="441">
                  <c:v>9.1554504192349686</c:v>
                </c:pt>
                <c:pt idx="442">
                  <c:v>13.692236054542748</c:v>
                </c:pt>
                <c:pt idx="443">
                  <c:v>10.93838361647218</c:v>
                </c:pt>
                <c:pt idx="444">
                  <c:v>9.1554504192349686</c:v>
                </c:pt>
                <c:pt idx="445">
                  <c:v>9.1554504192349686</c:v>
                </c:pt>
                <c:pt idx="446">
                  <c:v>10.318340615629644</c:v>
                </c:pt>
                <c:pt idx="447">
                  <c:v>10.93838361647218</c:v>
                </c:pt>
                <c:pt idx="448">
                  <c:v>10.93838361647218</c:v>
                </c:pt>
                <c:pt idx="449">
                  <c:v>10.93838361647218</c:v>
                </c:pt>
                <c:pt idx="450">
                  <c:v>10.93838361647218</c:v>
                </c:pt>
                <c:pt idx="451">
                  <c:v>9.7242595873261575</c:v>
                </c:pt>
                <c:pt idx="452">
                  <c:v>8.6112304473699197</c:v>
                </c:pt>
                <c:pt idx="453">
                  <c:v>8.6112304473699197</c:v>
                </c:pt>
                <c:pt idx="454">
                  <c:v>10.318340615629644</c:v>
                </c:pt>
                <c:pt idx="455">
                  <c:v>9.1554504192349686</c:v>
                </c:pt>
                <c:pt idx="456">
                  <c:v>10.318340615629644</c:v>
                </c:pt>
                <c:pt idx="457">
                  <c:v>9.1554504192349686</c:v>
                </c:pt>
                <c:pt idx="458">
                  <c:v>10.93838361647218</c:v>
                </c:pt>
                <c:pt idx="459">
                  <c:v>9.1554504192349686</c:v>
                </c:pt>
                <c:pt idx="460">
                  <c:v>10.318340615629644</c:v>
                </c:pt>
                <c:pt idx="461">
                  <c:v>10.318340615629644</c:v>
                </c:pt>
                <c:pt idx="462">
                  <c:v>9.7242595873261575</c:v>
                </c:pt>
                <c:pt idx="463">
                  <c:v>9.7242595873261575</c:v>
                </c:pt>
                <c:pt idx="464">
                  <c:v>10.318340615629644</c:v>
                </c:pt>
                <c:pt idx="465">
                  <c:v>9.7242595873261575</c:v>
                </c:pt>
                <c:pt idx="466">
                  <c:v>8.6112304473699197</c:v>
                </c:pt>
                <c:pt idx="467">
                  <c:v>10.93838361647218</c:v>
                </c:pt>
                <c:pt idx="468">
                  <c:v>10.93838361647218</c:v>
                </c:pt>
                <c:pt idx="469">
                  <c:v>9.1554504192349686</c:v>
                </c:pt>
                <c:pt idx="470">
                  <c:v>9.1554504192349686</c:v>
                </c:pt>
                <c:pt idx="471">
                  <c:v>9.1554504192349686</c:v>
                </c:pt>
                <c:pt idx="472">
                  <c:v>10.93838361647218</c:v>
                </c:pt>
                <c:pt idx="473">
                  <c:v>10.93838361647218</c:v>
                </c:pt>
                <c:pt idx="474">
                  <c:v>10.318340615629644</c:v>
                </c:pt>
                <c:pt idx="475">
                  <c:v>9.7242595873261575</c:v>
                </c:pt>
                <c:pt idx="476">
                  <c:v>10.318340615629644</c:v>
                </c:pt>
                <c:pt idx="477">
                  <c:v>9.7242595873261575</c:v>
                </c:pt>
                <c:pt idx="478">
                  <c:v>10.318340615629644</c:v>
                </c:pt>
                <c:pt idx="479">
                  <c:v>9.1554504192349686</c:v>
                </c:pt>
                <c:pt idx="480">
                  <c:v>8.6112304473699197</c:v>
                </c:pt>
                <c:pt idx="481">
                  <c:v>10.318340615629644</c:v>
                </c:pt>
                <c:pt idx="482">
                  <c:v>10.318340615629644</c:v>
                </c:pt>
                <c:pt idx="483">
                  <c:v>8.6112304473699197</c:v>
                </c:pt>
                <c:pt idx="484">
                  <c:v>9.7242595873261575</c:v>
                </c:pt>
                <c:pt idx="485">
                  <c:v>8.6112304473699197</c:v>
                </c:pt>
                <c:pt idx="486">
                  <c:v>10.318340615629644</c:v>
                </c:pt>
                <c:pt idx="487">
                  <c:v>8.6112304473699197</c:v>
                </c:pt>
                <c:pt idx="488">
                  <c:v>9.7242595873261575</c:v>
                </c:pt>
                <c:pt idx="489">
                  <c:v>9.1554504192349686</c:v>
                </c:pt>
                <c:pt idx="490">
                  <c:v>9.1554504192349686</c:v>
                </c:pt>
                <c:pt idx="491">
                  <c:v>9.7242595873261575</c:v>
                </c:pt>
                <c:pt idx="492">
                  <c:v>14.452698525828485</c:v>
                </c:pt>
                <c:pt idx="493">
                  <c:v>9.7242595873261575</c:v>
                </c:pt>
                <c:pt idx="494">
                  <c:v>9.1554504192349686</c:v>
                </c:pt>
                <c:pt idx="495">
                  <c:v>10.93838361647218</c:v>
                </c:pt>
                <c:pt idx="496">
                  <c:v>8.6112304473699197</c:v>
                </c:pt>
                <c:pt idx="497">
                  <c:v>10.318340615629644</c:v>
                </c:pt>
                <c:pt idx="498">
                  <c:v>10.318340615629644</c:v>
                </c:pt>
                <c:pt idx="499">
                  <c:v>10.318340615629644</c:v>
                </c:pt>
                <c:pt idx="500">
                  <c:v>9.7242595873261575</c:v>
                </c:pt>
                <c:pt idx="501">
                  <c:v>10.318340615629644</c:v>
                </c:pt>
                <c:pt idx="502">
                  <c:v>10.318340615629644</c:v>
                </c:pt>
                <c:pt idx="503">
                  <c:v>8.6112304473699197</c:v>
                </c:pt>
                <c:pt idx="504">
                  <c:v>9.7242595873261575</c:v>
                </c:pt>
                <c:pt idx="505">
                  <c:v>10.318340615629644</c:v>
                </c:pt>
                <c:pt idx="506">
                  <c:v>10.318340615629644</c:v>
                </c:pt>
                <c:pt idx="507">
                  <c:v>9.1554504192349686</c:v>
                </c:pt>
                <c:pt idx="508">
                  <c:v>8.0909244971991328</c:v>
                </c:pt>
                <c:pt idx="509">
                  <c:v>10.318340615629644</c:v>
                </c:pt>
                <c:pt idx="510">
                  <c:v>10.93838361647218</c:v>
                </c:pt>
                <c:pt idx="511">
                  <c:v>9.7242595873261575</c:v>
                </c:pt>
                <c:pt idx="512">
                  <c:v>10.318340615629644</c:v>
                </c:pt>
                <c:pt idx="513">
                  <c:v>8.6112304473699197</c:v>
                </c:pt>
                <c:pt idx="514">
                  <c:v>10.318340615629644</c:v>
                </c:pt>
                <c:pt idx="515">
                  <c:v>8.6112304473699197</c:v>
                </c:pt>
                <c:pt idx="516">
                  <c:v>10.93838361647218</c:v>
                </c:pt>
                <c:pt idx="517">
                  <c:v>10.318340615629644</c:v>
                </c:pt>
                <c:pt idx="518">
                  <c:v>12.259152986268287</c:v>
                </c:pt>
                <c:pt idx="519">
                  <c:v>12.259152986268287</c:v>
                </c:pt>
                <c:pt idx="520">
                  <c:v>14.452698525828485</c:v>
                </c:pt>
                <c:pt idx="521">
                  <c:v>11.585086110292956</c:v>
                </c:pt>
                <c:pt idx="522">
                  <c:v>13.692236054542748</c:v>
                </c:pt>
                <c:pt idx="523">
                  <c:v>12.961296463757792</c:v>
                </c:pt>
                <c:pt idx="524">
                  <c:v>12.259152986268287</c:v>
                </c:pt>
                <c:pt idx="525">
                  <c:v>11.585086110292956</c:v>
                </c:pt>
                <c:pt idx="526">
                  <c:v>11.585086110292956</c:v>
                </c:pt>
                <c:pt idx="527">
                  <c:v>12.961296463757792</c:v>
                </c:pt>
                <c:pt idx="528">
                  <c:v>12.961296463757792</c:v>
                </c:pt>
                <c:pt idx="529">
                  <c:v>12.259152986268287</c:v>
                </c:pt>
                <c:pt idx="530">
                  <c:v>10.93838361647218</c:v>
                </c:pt>
                <c:pt idx="531">
                  <c:v>10.93838361647218</c:v>
                </c:pt>
                <c:pt idx="532">
                  <c:v>11.585086110292956</c:v>
                </c:pt>
                <c:pt idx="533">
                  <c:v>11.585086110292956</c:v>
                </c:pt>
                <c:pt idx="534">
                  <c:v>12.961296463757792</c:v>
                </c:pt>
                <c:pt idx="535">
                  <c:v>10.93838361647218</c:v>
                </c:pt>
                <c:pt idx="536">
                  <c:v>11.585086110292956</c:v>
                </c:pt>
                <c:pt idx="537">
                  <c:v>12.259152986268287</c:v>
                </c:pt>
                <c:pt idx="538">
                  <c:v>10.318340615629644</c:v>
                </c:pt>
                <c:pt idx="539">
                  <c:v>10.318340615629644</c:v>
                </c:pt>
                <c:pt idx="540">
                  <c:v>11.585086110292956</c:v>
                </c:pt>
                <c:pt idx="541">
                  <c:v>11.585086110292956</c:v>
                </c:pt>
                <c:pt idx="542">
                  <c:v>10.318340615629644</c:v>
                </c:pt>
                <c:pt idx="543">
                  <c:v>12.259152986268287</c:v>
                </c:pt>
                <c:pt idx="544">
                  <c:v>10.93838361647218</c:v>
                </c:pt>
                <c:pt idx="545">
                  <c:v>10.318340615629644</c:v>
                </c:pt>
                <c:pt idx="546">
                  <c:v>12.259152986268287</c:v>
                </c:pt>
                <c:pt idx="547">
                  <c:v>12.259152986268287</c:v>
                </c:pt>
                <c:pt idx="548">
                  <c:v>10.318340615629644</c:v>
                </c:pt>
                <c:pt idx="549">
                  <c:v>10.93838361647218</c:v>
                </c:pt>
                <c:pt idx="550">
                  <c:v>11.585086110292956</c:v>
                </c:pt>
                <c:pt idx="551">
                  <c:v>10.318340615629644</c:v>
                </c:pt>
                <c:pt idx="552">
                  <c:v>10.93838361647218</c:v>
                </c:pt>
                <c:pt idx="553">
                  <c:v>10.318340615629644</c:v>
                </c:pt>
                <c:pt idx="554">
                  <c:v>10.93838361647218</c:v>
                </c:pt>
                <c:pt idx="555">
                  <c:v>10.93838361647218</c:v>
                </c:pt>
                <c:pt idx="556">
                  <c:v>10.318340615629644</c:v>
                </c:pt>
                <c:pt idx="557">
                  <c:v>8.6112304473699197</c:v>
                </c:pt>
                <c:pt idx="558">
                  <c:v>9.7242595873261575</c:v>
                </c:pt>
                <c:pt idx="559">
                  <c:v>10.318340615629644</c:v>
                </c:pt>
                <c:pt idx="560">
                  <c:v>10.93838361647218</c:v>
                </c:pt>
                <c:pt idx="561">
                  <c:v>10.93838361647218</c:v>
                </c:pt>
                <c:pt idx="562">
                  <c:v>9.1554504192349686</c:v>
                </c:pt>
                <c:pt idx="563">
                  <c:v>10.93838361647218</c:v>
                </c:pt>
                <c:pt idx="564">
                  <c:v>10.93838361647218</c:v>
                </c:pt>
                <c:pt idx="565">
                  <c:v>11.585086110292956</c:v>
                </c:pt>
                <c:pt idx="566">
                  <c:v>10.93838361647218</c:v>
                </c:pt>
                <c:pt idx="567">
                  <c:v>10.318340615629644</c:v>
                </c:pt>
                <c:pt idx="568">
                  <c:v>9.7242595873261575</c:v>
                </c:pt>
                <c:pt idx="569">
                  <c:v>10.93838361647218</c:v>
                </c:pt>
                <c:pt idx="570">
                  <c:v>9.7242595873261575</c:v>
                </c:pt>
                <c:pt idx="571">
                  <c:v>10.93838361647218</c:v>
                </c:pt>
                <c:pt idx="572">
                  <c:v>11.585086110292956</c:v>
                </c:pt>
                <c:pt idx="573">
                  <c:v>10.318340615629644</c:v>
                </c:pt>
                <c:pt idx="574">
                  <c:v>9.7242595873261575</c:v>
                </c:pt>
                <c:pt idx="575">
                  <c:v>12.259152986268287</c:v>
                </c:pt>
                <c:pt idx="576">
                  <c:v>12.106959164417486</c:v>
                </c:pt>
                <c:pt idx="577">
                  <c:v>11.956143965809886</c:v>
                </c:pt>
                <c:pt idx="578">
                  <c:v>11.806699561179832</c:v>
                </c:pt>
                <c:pt idx="579">
                  <c:v>11.658618139085737</c:v>
                </c:pt>
                <c:pt idx="580">
                  <c:v>11.511891905930502</c:v>
                </c:pt>
                <c:pt idx="581">
                  <c:v>11.366513085982268</c:v>
                </c:pt>
                <c:pt idx="582">
                  <c:v>11.222473921394883</c:v>
                </c:pt>
                <c:pt idx="583">
                  <c:v>11.079766672228867</c:v>
                </c:pt>
                <c:pt idx="584">
                  <c:v>10.93838361647218</c:v>
                </c:pt>
                <c:pt idx="585">
                  <c:v>9.7242595873261575</c:v>
                </c:pt>
                <c:pt idx="586">
                  <c:v>9.1554504192349686</c:v>
                </c:pt>
                <c:pt idx="587">
                  <c:v>10.93838361647218</c:v>
                </c:pt>
                <c:pt idx="588">
                  <c:v>10.93838361647218</c:v>
                </c:pt>
                <c:pt idx="589">
                  <c:v>11.585086110292956</c:v>
                </c:pt>
                <c:pt idx="590">
                  <c:v>11.585086110292956</c:v>
                </c:pt>
                <c:pt idx="591">
                  <c:v>11.585086110292956</c:v>
                </c:pt>
                <c:pt idx="592">
                  <c:v>11.585086110292956</c:v>
                </c:pt>
                <c:pt idx="593">
                  <c:v>10.318340615629644</c:v>
                </c:pt>
                <c:pt idx="594">
                  <c:v>9.7242595873261575</c:v>
                </c:pt>
                <c:pt idx="595">
                  <c:v>9.1554504192349686</c:v>
                </c:pt>
                <c:pt idx="596">
                  <c:v>10.93838361647218</c:v>
                </c:pt>
                <c:pt idx="597">
                  <c:v>9.1554504192349686</c:v>
                </c:pt>
                <c:pt idx="598">
                  <c:v>10.318340615629644</c:v>
                </c:pt>
                <c:pt idx="599">
                  <c:v>8.6112304473699197</c:v>
                </c:pt>
                <c:pt idx="600">
                  <c:v>8.6112304473699197</c:v>
                </c:pt>
                <c:pt idx="601">
                  <c:v>9.1554504192349686</c:v>
                </c:pt>
                <c:pt idx="602">
                  <c:v>9.1554504192349686</c:v>
                </c:pt>
                <c:pt idx="603">
                  <c:v>8.6112304473699197</c:v>
                </c:pt>
                <c:pt idx="604">
                  <c:v>9.1554504192349686</c:v>
                </c:pt>
                <c:pt idx="605">
                  <c:v>10.318340615629644</c:v>
                </c:pt>
                <c:pt idx="606">
                  <c:v>9.1554504192349686</c:v>
                </c:pt>
                <c:pt idx="607">
                  <c:v>9.7242595873261575</c:v>
                </c:pt>
                <c:pt idx="608">
                  <c:v>9.1554504192349686</c:v>
                </c:pt>
                <c:pt idx="609">
                  <c:v>9.7242595873261575</c:v>
                </c:pt>
                <c:pt idx="610">
                  <c:v>9.1554504192349686</c:v>
                </c:pt>
                <c:pt idx="611">
                  <c:v>12.259152986268287</c:v>
                </c:pt>
                <c:pt idx="612">
                  <c:v>9.1554504192349686</c:v>
                </c:pt>
                <c:pt idx="613">
                  <c:v>10.318340615629644</c:v>
                </c:pt>
                <c:pt idx="614">
                  <c:v>9.1554504192349686</c:v>
                </c:pt>
                <c:pt idx="615">
                  <c:v>9.1554504192349686</c:v>
                </c:pt>
                <c:pt idx="616">
                  <c:v>10.318340615629644</c:v>
                </c:pt>
                <c:pt idx="617">
                  <c:v>10.318340615629644</c:v>
                </c:pt>
                <c:pt idx="618">
                  <c:v>9.1554504192349686</c:v>
                </c:pt>
                <c:pt idx="619">
                  <c:v>9.7242595873261575</c:v>
                </c:pt>
                <c:pt idx="620">
                  <c:v>10.93838361647218</c:v>
                </c:pt>
                <c:pt idx="621">
                  <c:v>9.7242595873261575</c:v>
                </c:pt>
                <c:pt idx="622">
                  <c:v>10.318340615629644</c:v>
                </c:pt>
                <c:pt idx="623">
                  <c:v>9.7242595873261575</c:v>
                </c:pt>
                <c:pt idx="624">
                  <c:v>9.7242595873261575</c:v>
                </c:pt>
                <c:pt idx="625">
                  <c:v>8.6112304473699197</c:v>
                </c:pt>
                <c:pt idx="626">
                  <c:v>10.93838361647218</c:v>
                </c:pt>
                <c:pt idx="627">
                  <c:v>10.318340615629644</c:v>
                </c:pt>
                <c:pt idx="628">
                  <c:v>10.93838361647218</c:v>
                </c:pt>
                <c:pt idx="629">
                  <c:v>9.7242595873261575</c:v>
                </c:pt>
                <c:pt idx="630">
                  <c:v>10.93838361647218</c:v>
                </c:pt>
                <c:pt idx="631">
                  <c:v>9.7242595873261575</c:v>
                </c:pt>
                <c:pt idx="632">
                  <c:v>9.7242595873261575</c:v>
                </c:pt>
                <c:pt idx="633">
                  <c:v>9.7242595873261575</c:v>
                </c:pt>
                <c:pt idx="634">
                  <c:v>10.93838361647218</c:v>
                </c:pt>
                <c:pt idx="635">
                  <c:v>10.318340615629644</c:v>
                </c:pt>
                <c:pt idx="636">
                  <c:v>9.7242595873261575</c:v>
                </c:pt>
                <c:pt idx="637">
                  <c:v>9.7242595873261575</c:v>
                </c:pt>
                <c:pt idx="638">
                  <c:v>11.585086110292956</c:v>
                </c:pt>
                <c:pt idx="639">
                  <c:v>10.93838361647218</c:v>
                </c:pt>
                <c:pt idx="640">
                  <c:v>9.7242595873261575</c:v>
                </c:pt>
                <c:pt idx="641">
                  <c:v>12.259152986268287</c:v>
                </c:pt>
                <c:pt idx="642">
                  <c:v>9.7242595873261575</c:v>
                </c:pt>
                <c:pt idx="643">
                  <c:v>10.318340615629644</c:v>
                </c:pt>
                <c:pt idx="644">
                  <c:v>9.7242595873261575</c:v>
                </c:pt>
                <c:pt idx="645">
                  <c:v>11.585086110292956</c:v>
                </c:pt>
                <c:pt idx="646">
                  <c:v>10.93838361647218</c:v>
                </c:pt>
                <c:pt idx="647">
                  <c:v>10.93838361647218</c:v>
                </c:pt>
                <c:pt idx="648">
                  <c:v>9.7242595873261575</c:v>
                </c:pt>
                <c:pt idx="649">
                  <c:v>9.1554504192349686</c:v>
                </c:pt>
                <c:pt idx="650">
                  <c:v>10.93838361647218</c:v>
                </c:pt>
                <c:pt idx="651">
                  <c:v>10.93838361647218</c:v>
                </c:pt>
                <c:pt idx="652">
                  <c:v>10.93838361647218</c:v>
                </c:pt>
                <c:pt idx="653">
                  <c:v>10.318340615629644</c:v>
                </c:pt>
                <c:pt idx="654">
                  <c:v>9.1554504192349686</c:v>
                </c:pt>
                <c:pt idx="655">
                  <c:v>10.318340615629644</c:v>
                </c:pt>
                <c:pt idx="656">
                  <c:v>10.93838361647218</c:v>
                </c:pt>
                <c:pt idx="657">
                  <c:v>10.93838361647218</c:v>
                </c:pt>
                <c:pt idx="658">
                  <c:v>12.259152986268287</c:v>
                </c:pt>
                <c:pt idx="659">
                  <c:v>12.259152986268287</c:v>
                </c:pt>
                <c:pt idx="660">
                  <c:v>10.93838361647218</c:v>
                </c:pt>
                <c:pt idx="661">
                  <c:v>12.961296463757792</c:v>
                </c:pt>
                <c:pt idx="662">
                  <c:v>12.961296463757792</c:v>
                </c:pt>
                <c:pt idx="663">
                  <c:v>12.259152986268287</c:v>
                </c:pt>
                <c:pt idx="664">
                  <c:v>10.93838361647218</c:v>
                </c:pt>
                <c:pt idx="665">
                  <c:v>11.585086110292956</c:v>
                </c:pt>
                <c:pt idx="666">
                  <c:v>10.93838361647218</c:v>
                </c:pt>
                <c:pt idx="667">
                  <c:v>12.259152986268287</c:v>
                </c:pt>
                <c:pt idx="668">
                  <c:v>10.318340615629644</c:v>
                </c:pt>
                <c:pt idx="669">
                  <c:v>10.318340615629644</c:v>
                </c:pt>
                <c:pt idx="670">
                  <c:v>11.585086110292956</c:v>
                </c:pt>
                <c:pt idx="671">
                  <c:v>10.93838361647218</c:v>
                </c:pt>
                <c:pt idx="672">
                  <c:v>10.93838361647218</c:v>
                </c:pt>
                <c:pt idx="673">
                  <c:v>11.585086110292956</c:v>
                </c:pt>
                <c:pt idx="674">
                  <c:v>10.93838361647218</c:v>
                </c:pt>
                <c:pt idx="675">
                  <c:v>10.318340615629644</c:v>
                </c:pt>
                <c:pt idx="676">
                  <c:v>9.7242595873261575</c:v>
                </c:pt>
                <c:pt idx="677">
                  <c:v>10.318340615629644</c:v>
                </c:pt>
                <c:pt idx="678">
                  <c:v>10.93838361647218</c:v>
                </c:pt>
                <c:pt idx="679">
                  <c:v>12.259152986268287</c:v>
                </c:pt>
                <c:pt idx="680">
                  <c:v>9.7242595873261575</c:v>
                </c:pt>
                <c:pt idx="681">
                  <c:v>9.1554504192349686</c:v>
                </c:pt>
                <c:pt idx="682">
                  <c:v>11.585086110292956</c:v>
                </c:pt>
                <c:pt idx="683">
                  <c:v>9.7242595873261575</c:v>
                </c:pt>
                <c:pt idx="684">
                  <c:v>12.259152986268287</c:v>
                </c:pt>
                <c:pt idx="685">
                  <c:v>12.259152986268287</c:v>
                </c:pt>
                <c:pt idx="686">
                  <c:v>12.961296463757792</c:v>
                </c:pt>
                <c:pt idx="687">
                  <c:v>12.259152986268287</c:v>
                </c:pt>
                <c:pt idx="688">
                  <c:v>10.318340615629644</c:v>
                </c:pt>
                <c:pt idx="689">
                  <c:v>11.585086110292956</c:v>
                </c:pt>
                <c:pt idx="690">
                  <c:v>12.259152986268287</c:v>
                </c:pt>
                <c:pt idx="691">
                  <c:v>9.7242595873261575</c:v>
                </c:pt>
                <c:pt idx="692">
                  <c:v>11.585086110292956</c:v>
                </c:pt>
                <c:pt idx="693">
                  <c:v>9.7242595873261575</c:v>
                </c:pt>
                <c:pt idx="694">
                  <c:v>10.93838361647218</c:v>
                </c:pt>
                <c:pt idx="695">
                  <c:v>10.318340615629644</c:v>
                </c:pt>
                <c:pt idx="696">
                  <c:v>10.93838361647218</c:v>
                </c:pt>
                <c:pt idx="697">
                  <c:v>9.1554504192349686</c:v>
                </c:pt>
                <c:pt idx="698">
                  <c:v>9.7242595873261575</c:v>
                </c:pt>
                <c:pt idx="699">
                  <c:v>9.1554504192349686</c:v>
                </c:pt>
                <c:pt idx="700">
                  <c:v>9.1554504192349686</c:v>
                </c:pt>
                <c:pt idx="701">
                  <c:v>10.318340615629644</c:v>
                </c:pt>
                <c:pt idx="702">
                  <c:v>9.7242595873261575</c:v>
                </c:pt>
                <c:pt idx="703">
                  <c:v>10.318340615629644</c:v>
                </c:pt>
                <c:pt idx="704">
                  <c:v>8.6112304473699197</c:v>
                </c:pt>
                <c:pt idx="705">
                  <c:v>10.318340615629644</c:v>
                </c:pt>
                <c:pt idx="706">
                  <c:v>9.1554504192349686</c:v>
                </c:pt>
                <c:pt idx="707">
                  <c:v>10.318340615629644</c:v>
                </c:pt>
                <c:pt idx="708">
                  <c:v>9.7242595873261575</c:v>
                </c:pt>
                <c:pt idx="709">
                  <c:v>10.93838361647218</c:v>
                </c:pt>
                <c:pt idx="710">
                  <c:v>12.259152986268287</c:v>
                </c:pt>
                <c:pt idx="711">
                  <c:v>9.7242595873261575</c:v>
                </c:pt>
                <c:pt idx="712">
                  <c:v>11.585086110292956</c:v>
                </c:pt>
                <c:pt idx="713">
                  <c:v>10.93838361647218</c:v>
                </c:pt>
                <c:pt idx="714">
                  <c:v>10.93838361647218</c:v>
                </c:pt>
                <c:pt idx="715">
                  <c:v>10.93838361647218</c:v>
                </c:pt>
                <c:pt idx="716">
                  <c:v>7.5938649256789592</c:v>
                </c:pt>
                <c:pt idx="717">
                  <c:v>10.318340615629644</c:v>
                </c:pt>
                <c:pt idx="718">
                  <c:v>10.318340615629644</c:v>
                </c:pt>
                <c:pt idx="719">
                  <c:v>10.93838361647218</c:v>
                </c:pt>
                <c:pt idx="720">
                  <c:v>9.7242595873261575</c:v>
                </c:pt>
                <c:pt idx="721">
                  <c:v>9.1554504192349686</c:v>
                </c:pt>
                <c:pt idx="722">
                  <c:v>9.1554504192349686</c:v>
                </c:pt>
                <c:pt idx="723">
                  <c:v>8.6112304473699197</c:v>
                </c:pt>
                <c:pt idx="724">
                  <c:v>10.318340615629644</c:v>
                </c:pt>
                <c:pt idx="725">
                  <c:v>8.0909244971991328</c:v>
                </c:pt>
                <c:pt idx="726">
                  <c:v>9.7242595873261575</c:v>
                </c:pt>
                <c:pt idx="727">
                  <c:v>9.7242595873261575</c:v>
                </c:pt>
                <c:pt idx="728">
                  <c:v>9.1554504192349686</c:v>
                </c:pt>
                <c:pt idx="729">
                  <c:v>9.7242595873261575</c:v>
                </c:pt>
                <c:pt idx="730">
                  <c:v>9.7242595873261575</c:v>
                </c:pt>
                <c:pt idx="731">
                  <c:v>9.1554504192349686</c:v>
                </c:pt>
                <c:pt idx="732">
                  <c:v>11.585086110292956</c:v>
                </c:pt>
                <c:pt idx="733">
                  <c:v>11.585086110292956</c:v>
                </c:pt>
                <c:pt idx="734">
                  <c:v>9.1554504192349686</c:v>
                </c:pt>
                <c:pt idx="735">
                  <c:v>10.93838361647218</c:v>
                </c:pt>
                <c:pt idx="736">
                  <c:v>9.7242595873261575</c:v>
                </c:pt>
                <c:pt idx="737">
                  <c:v>11.585086110292956</c:v>
                </c:pt>
                <c:pt idx="738">
                  <c:v>10.318340615629644</c:v>
                </c:pt>
                <c:pt idx="739">
                  <c:v>11.585086110292956</c:v>
                </c:pt>
                <c:pt idx="740">
                  <c:v>9.7242595873261575</c:v>
                </c:pt>
                <c:pt idx="741">
                  <c:v>10.318340615629644</c:v>
                </c:pt>
                <c:pt idx="742">
                  <c:v>9.7242595873261575</c:v>
                </c:pt>
                <c:pt idx="743">
                  <c:v>10.93838361647218</c:v>
                </c:pt>
              </c:numCache>
            </c:numRef>
          </c:xVal>
          <c:yVal>
            <c:numRef>
              <c:f>'Hydro Graph'!$C$817:$C$1560</c:f>
              <c:numCache>
                <c:formatCode>General</c:formatCode>
                <c:ptCount val="744"/>
                <c:pt idx="0">
                  <c:v>1.6309400000000001</c:v>
                </c:pt>
                <c:pt idx="1">
                  <c:v>1.67869</c:v>
                </c:pt>
                <c:pt idx="2">
                  <c:v>1.607065</c:v>
                </c:pt>
                <c:pt idx="3">
                  <c:v>1.6309400000000001</c:v>
                </c:pt>
                <c:pt idx="4">
                  <c:v>1.6309400000000001</c:v>
                </c:pt>
                <c:pt idx="5">
                  <c:v>1.607065</c:v>
                </c:pt>
                <c:pt idx="6">
                  <c:v>1.607065</c:v>
                </c:pt>
                <c:pt idx="7">
                  <c:v>1.607065</c:v>
                </c:pt>
                <c:pt idx="8">
                  <c:v>1.607065</c:v>
                </c:pt>
                <c:pt idx="9">
                  <c:v>1.559315</c:v>
                </c:pt>
                <c:pt idx="10">
                  <c:v>1.5831900000000001</c:v>
                </c:pt>
                <c:pt idx="11">
                  <c:v>1.6309400000000001</c:v>
                </c:pt>
                <c:pt idx="12">
                  <c:v>1.5831900000000001</c:v>
                </c:pt>
                <c:pt idx="13">
                  <c:v>1.559315</c:v>
                </c:pt>
                <c:pt idx="14">
                  <c:v>1.607065</c:v>
                </c:pt>
                <c:pt idx="15">
                  <c:v>1.559315</c:v>
                </c:pt>
                <c:pt idx="16">
                  <c:v>1.5831900000000001</c:v>
                </c:pt>
                <c:pt idx="17">
                  <c:v>1.607065</c:v>
                </c:pt>
                <c:pt idx="18">
                  <c:v>1.6309400000000001</c:v>
                </c:pt>
                <c:pt idx="19">
                  <c:v>1.559315</c:v>
                </c:pt>
                <c:pt idx="20">
                  <c:v>1.5831900000000001</c:v>
                </c:pt>
                <c:pt idx="21">
                  <c:v>1.559315</c:v>
                </c:pt>
                <c:pt idx="22">
                  <c:v>1.607065</c:v>
                </c:pt>
                <c:pt idx="23">
                  <c:v>1.559315</c:v>
                </c:pt>
                <c:pt idx="24">
                  <c:v>1.511565</c:v>
                </c:pt>
                <c:pt idx="25">
                  <c:v>1.5831900000000001</c:v>
                </c:pt>
                <c:pt idx="26">
                  <c:v>1.5354399999999999</c:v>
                </c:pt>
                <c:pt idx="27">
                  <c:v>1.559315</c:v>
                </c:pt>
                <c:pt idx="28">
                  <c:v>1.511565</c:v>
                </c:pt>
                <c:pt idx="29">
                  <c:v>1.511565</c:v>
                </c:pt>
                <c:pt idx="30">
                  <c:v>1.559315</c:v>
                </c:pt>
                <c:pt idx="31">
                  <c:v>1.5354399999999999</c:v>
                </c:pt>
                <c:pt idx="32">
                  <c:v>1.511565</c:v>
                </c:pt>
                <c:pt idx="33">
                  <c:v>1.48769</c:v>
                </c:pt>
                <c:pt idx="34">
                  <c:v>1.511565</c:v>
                </c:pt>
                <c:pt idx="35">
                  <c:v>1.5354399999999999</c:v>
                </c:pt>
                <c:pt idx="36">
                  <c:v>1.5354399999999999</c:v>
                </c:pt>
                <c:pt idx="37">
                  <c:v>1.6309400000000001</c:v>
                </c:pt>
                <c:pt idx="38">
                  <c:v>1.5354399999999999</c:v>
                </c:pt>
                <c:pt idx="39">
                  <c:v>1.559315</c:v>
                </c:pt>
                <c:pt idx="40">
                  <c:v>1.6309400000000001</c:v>
                </c:pt>
                <c:pt idx="41">
                  <c:v>1.67869</c:v>
                </c:pt>
                <c:pt idx="42">
                  <c:v>1.607065</c:v>
                </c:pt>
                <c:pt idx="43">
                  <c:v>1.559315</c:v>
                </c:pt>
                <c:pt idx="44">
                  <c:v>1.67869</c:v>
                </c:pt>
                <c:pt idx="45">
                  <c:v>1.6309400000000001</c:v>
                </c:pt>
                <c:pt idx="46">
                  <c:v>1.607065</c:v>
                </c:pt>
                <c:pt idx="47">
                  <c:v>1.67869</c:v>
                </c:pt>
                <c:pt idx="48">
                  <c:v>1.7025650000000001</c:v>
                </c:pt>
                <c:pt idx="49">
                  <c:v>1.72644</c:v>
                </c:pt>
                <c:pt idx="50">
                  <c:v>1.7025650000000001</c:v>
                </c:pt>
                <c:pt idx="51">
                  <c:v>1.7025650000000001</c:v>
                </c:pt>
                <c:pt idx="52">
                  <c:v>1.6309400000000001</c:v>
                </c:pt>
                <c:pt idx="53">
                  <c:v>1.67869</c:v>
                </c:pt>
                <c:pt idx="54">
                  <c:v>1.5831900000000001</c:v>
                </c:pt>
                <c:pt idx="55">
                  <c:v>1.6309400000000001</c:v>
                </c:pt>
                <c:pt idx="56">
                  <c:v>1.5354399999999999</c:v>
                </c:pt>
                <c:pt idx="57">
                  <c:v>1.5831900000000001</c:v>
                </c:pt>
                <c:pt idx="58">
                  <c:v>1.5831900000000001</c:v>
                </c:pt>
                <c:pt idx="59">
                  <c:v>1.559315</c:v>
                </c:pt>
                <c:pt idx="60">
                  <c:v>1.559315</c:v>
                </c:pt>
                <c:pt idx="61">
                  <c:v>1.559315</c:v>
                </c:pt>
                <c:pt idx="62">
                  <c:v>1.559315</c:v>
                </c:pt>
                <c:pt idx="63">
                  <c:v>1.559315</c:v>
                </c:pt>
                <c:pt idx="64">
                  <c:v>1.6309400000000001</c:v>
                </c:pt>
                <c:pt idx="65">
                  <c:v>1.5831900000000001</c:v>
                </c:pt>
                <c:pt idx="66">
                  <c:v>1.5831900000000001</c:v>
                </c:pt>
                <c:pt idx="67">
                  <c:v>1.607065</c:v>
                </c:pt>
                <c:pt idx="68">
                  <c:v>1.6309400000000001</c:v>
                </c:pt>
                <c:pt idx="69">
                  <c:v>1.5354399999999999</c:v>
                </c:pt>
                <c:pt idx="70">
                  <c:v>1.559315</c:v>
                </c:pt>
                <c:pt idx="71">
                  <c:v>1.5831900000000001</c:v>
                </c:pt>
                <c:pt idx="72">
                  <c:v>1.5354399999999999</c:v>
                </c:pt>
                <c:pt idx="73">
                  <c:v>1.5354399999999999</c:v>
                </c:pt>
                <c:pt idx="74">
                  <c:v>1.511565</c:v>
                </c:pt>
                <c:pt idx="75">
                  <c:v>1.511565</c:v>
                </c:pt>
                <c:pt idx="76">
                  <c:v>1.559315</c:v>
                </c:pt>
                <c:pt idx="77">
                  <c:v>1.5354399999999999</c:v>
                </c:pt>
                <c:pt idx="78">
                  <c:v>1.5831900000000001</c:v>
                </c:pt>
                <c:pt idx="79">
                  <c:v>1.48769</c:v>
                </c:pt>
                <c:pt idx="80">
                  <c:v>1.559315</c:v>
                </c:pt>
                <c:pt idx="81">
                  <c:v>1.48769</c:v>
                </c:pt>
                <c:pt idx="82">
                  <c:v>1.511565</c:v>
                </c:pt>
                <c:pt idx="83">
                  <c:v>1.559315</c:v>
                </c:pt>
                <c:pt idx="84">
                  <c:v>1.511565</c:v>
                </c:pt>
                <c:pt idx="85">
                  <c:v>1.5831900000000001</c:v>
                </c:pt>
                <c:pt idx="86">
                  <c:v>1.559315</c:v>
                </c:pt>
                <c:pt idx="87">
                  <c:v>1.607065</c:v>
                </c:pt>
                <c:pt idx="88">
                  <c:v>1.559315</c:v>
                </c:pt>
                <c:pt idx="89">
                  <c:v>1.6309400000000001</c:v>
                </c:pt>
                <c:pt idx="90">
                  <c:v>1.5831900000000001</c:v>
                </c:pt>
                <c:pt idx="91">
                  <c:v>1.5354399999999999</c:v>
                </c:pt>
                <c:pt idx="92">
                  <c:v>1.5831900000000001</c:v>
                </c:pt>
                <c:pt idx="93">
                  <c:v>1.5831900000000001</c:v>
                </c:pt>
                <c:pt idx="94">
                  <c:v>1.511565</c:v>
                </c:pt>
                <c:pt idx="95">
                  <c:v>1.5831900000000001</c:v>
                </c:pt>
                <c:pt idx="96">
                  <c:v>1.5831900000000001</c:v>
                </c:pt>
                <c:pt idx="97">
                  <c:v>1.48769</c:v>
                </c:pt>
                <c:pt idx="98">
                  <c:v>1.559315</c:v>
                </c:pt>
                <c:pt idx="99">
                  <c:v>1.559315</c:v>
                </c:pt>
                <c:pt idx="100">
                  <c:v>1.5354399999999999</c:v>
                </c:pt>
                <c:pt idx="101">
                  <c:v>1.559315</c:v>
                </c:pt>
                <c:pt idx="102">
                  <c:v>1.511565</c:v>
                </c:pt>
                <c:pt idx="103">
                  <c:v>1.511565</c:v>
                </c:pt>
                <c:pt idx="104">
                  <c:v>1.48769</c:v>
                </c:pt>
                <c:pt idx="105">
                  <c:v>1.511565</c:v>
                </c:pt>
                <c:pt idx="106">
                  <c:v>1.48769</c:v>
                </c:pt>
                <c:pt idx="107">
                  <c:v>1.5354399999999999</c:v>
                </c:pt>
                <c:pt idx="108">
                  <c:v>1.511565</c:v>
                </c:pt>
                <c:pt idx="109">
                  <c:v>1.5354399999999999</c:v>
                </c:pt>
                <c:pt idx="110">
                  <c:v>1.5354399999999999</c:v>
                </c:pt>
                <c:pt idx="111">
                  <c:v>1.5831900000000001</c:v>
                </c:pt>
                <c:pt idx="112">
                  <c:v>1.511565</c:v>
                </c:pt>
                <c:pt idx="113">
                  <c:v>1.5354399999999999</c:v>
                </c:pt>
                <c:pt idx="114">
                  <c:v>1.511565</c:v>
                </c:pt>
                <c:pt idx="115">
                  <c:v>1.7503150000000001</c:v>
                </c:pt>
                <c:pt idx="116">
                  <c:v>1.559315</c:v>
                </c:pt>
                <c:pt idx="117">
                  <c:v>1.511565</c:v>
                </c:pt>
                <c:pt idx="118">
                  <c:v>1.559315</c:v>
                </c:pt>
                <c:pt idx="119">
                  <c:v>1.5354399999999999</c:v>
                </c:pt>
                <c:pt idx="120">
                  <c:v>1.559315</c:v>
                </c:pt>
                <c:pt idx="121">
                  <c:v>1.5831900000000001</c:v>
                </c:pt>
                <c:pt idx="122">
                  <c:v>1.5831900000000001</c:v>
                </c:pt>
                <c:pt idx="123">
                  <c:v>1.5831900000000001</c:v>
                </c:pt>
                <c:pt idx="124">
                  <c:v>1.5831900000000001</c:v>
                </c:pt>
                <c:pt idx="125">
                  <c:v>1.5354399999999999</c:v>
                </c:pt>
                <c:pt idx="126">
                  <c:v>1.559315</c:v>
                </c:pt>
                <c:pt idx="127">
                  <c:v>1.607065</c:v>
                </c:pt>
                <c:pt idx="128">
                  <c:v>1.7741899999999999</c:v>
                </c:pt>
                <c:pt idx="129">
                  <c:v>1.7025650000000001</c:v>
                </c:pt>
                <c:pt idx="130">
                  <c:v>1.7503150000000001</c:v>
                </c:pt>
                <c:pt idx="131">
                  <c:v>1.72644</c:v>
                </c:pt>
                <c:pt idx="132">
                  <c:v>1.7503150000000001</c:v>
                </c:pt>
                <c:pt idx="133">
                  <c:v>1.798065</c:v>
                </c:pt>
                <c:pt idx="134">
                  <c:v>1.7741899999999999</c:v>
                </c:pt>
                <c:pt idx="135">
                  <c:v>1.7741899999999999</c:v>
                </c:pt>
                <c:pt idx="136">
                  <c:v>1.7741899999999999</c:v>
                </c:pt>
                <c:pt idx="137">
                  <c:v>1.7741899999999999</c:v>
                </c:pt>
                <c:pt idx="138">
                  <c:v>1.798065</c:v>
                </c:pt>
                <c:pt idx="139">
                  <c:v>1.91744</c:v>
                </c:pt>
                <c:pt idx="140">
                  <c:v>2.1323150000000002</c:v>
                </c:pt>
                <c:pt idx="141">
                  <c:v>2.2278150000000001</c:v>
                </c:pt>
                <c:pt idx="142">
                  <c:v>2.25169</c:v>
                </c:pt>
                <c:pt idx="143">
                  <c:v>2.1084399999999999</c:v>
                </c:pt>
                <c:pt idx="144">
                  <c:v>2.0368149999999998</c:v>
                </c:pt>
                <c:pt idx="145">
                  <c:v>1.96519</c:v>
                </c:pt>
                <c:pt idx="146">
                  <c:v>1.9413149999999999</c:v>
                </c:pt>
                <c:pt idx="147">
                  <c:v>1.96519</c:v>
                </c:pt>
                <c:pt idx="148">
                  <c:v>1.845815</c:v>
                </c:pt>
                <c:pt idx="149">
                  <c:v>1.8935649999999999</c:v>
                </c:pt>
                <c:pt idx="150">
                  <c:v>1.8935649999999999</c:v>
                </c:pt>
                <c:pt idx="151">
                  <c:v>1.8696900000000001</c:v>
                </c:pt>
                <c:pt idx="152">
                  <c:v>1.798065</c:v>
                </c:pt>
                <c:pt idx="153">
                  <c:v>1.845815</c:v>
                </c:pt>
                <c:pt idx="154">
                  <c:v>1.8219399999999999</c:v>
                </c:pt>
                <c:pt idx="155">
                  <c:v>1.7503150000000001</c:v>
                </c:pt>
                <c:pt idx="156">
                  <c:v>1.72644</c:v>
                </c:pt>
                <c:pt idx="157">
                  <c:v>1.7025650000000001</c:v>
                </c:pt>
                <c:pt idx="158">
                  <c:v>1.72644</c:v>
                </c:pt>
                <c:pt idx="159">
                  <c:v>1.72644</c:v>
                </c:pt>
                <c:pt idx="160">
                  <c:v>1.67869</c:v>
                </c:pt>
                <c:pt idx="161">
                  <c:v>1.6548149999999999</c:v>
                </c:pt>
                <c:pt idx="162">
                  <c:v>1.67869</c:v>
                </c:pt>
                <c:pt idx="163">
                  <c:v>1.72644</c:v>
                </c:pt>
                <c:pt idx="164">
                  <c:v>1.67869</c:v>
                </c:pt>
                <c:pt idx="165">
                  <c:v>1.798065</c:v>
                </c:pt>
                <c:pt idx="166">
                  <c:v>1.845815</c:v>
                </c:pt>
                <c:pt idx="167">
                  <c:v>1.845815</c:v>
                </c:pt>
                <c:pt idx="168">
                  <c:v>1.798065</c:v>
                </c:pt>
                <c:pt idx="169">
                  <c:v>1.798065</c:v>
                </c:pt>
                <c:pt idx="170">
                  <c:v>1.72644</c:v>
                </c:pt>
                <c:pt idx="171">
                  <c:v>1.72644</c:v>
                </c:pt>
                <c:pt idx="172">
                  <c:v>1.72644</c:v>
                </c:pt>
                <c:pt idx="173">
                  <c:v>1.7025650000000001</c:v>
                </c:pt>
                <c:pt idx="174">
                  <c:v>1.72644</c:v>
                </c:pt>
                <c:pt idx="175">
                  <c:v>1.6548149999999999</c:v>
                </c:pt>
                <c:pt idx="176">
                  <c:v>1.6548149999999999</c:v>
                </c:pt>
                <c:pt idx="177">
                  <c:v>1.6548149999999999</c:v>
                </c:pt>
                <c:pt idx="178">
                  <c:v>1.72644</c:v>
                </c:pt>
                <c:pt idx="179">
                  <c:v>1.72644</c:v>
                </c:pt>
                <c:pt idx="180">
                  <c:v>1.67869</c:v>
                </c:pt>
                <c:pt idx="181">
                  <c:v>1.72644</c:v>
                </c:pt>
                <c:pt idx="182">
                  <c:v>1.7025650000000001</c:v>
                </c:pt>
                <c:pt idx="183">
                  <c:v>1.7025650000000001</c:v>
                </c:pt>
                <c:pt idx="184">
                  <c:v>1.6548149999999999</c:v>
                </c:pt>
                <c:pt idx="185">
                  <c:v>1.6548149999999999</c:v>
                </c:pt>
                <c:pt idx="186">
                  <c:v>1.6309400000000001</c:v>
                </c:pt>
                <c:pt idx="187">
                  <c:v>1.6548149999999999</c:v>
                </c:pt>
                <c:pt idx="188">
                  <c:v>1.6548149999999999</c:v>
                </c:pt>
                <c:pt idx="189">
                  <c:v>1.607065</c:v>
                </c:pt>
                <c:pt idx="190">
                  <c:v>1.607065</c:v>
                </c:pt>
                <c:pt idx="191">
                  <c:v>1.607065</c:v>
                </c:pt>
                <c:pt idx="192">
                  <c:v>1.5831900000000001</c:v>
                </c:pt>
                <c:pt idx="193">
                  <c:v>1.6548149999999999</c:v>
                </c:pt>
                <c:pt idx="194">
                  <c:v>1.559315</c:v>
                </c:pt>
                <c:pt idx="195">
                  <c:v>1.559315</c:v>
                </c:pt>
                <c:pt idx="196">
                  <c:v>1.607065</c:v>
                </c:pt>
                <c:pt idx="197">
                  <c:v>1.6309400000000001</c:v>
                </c:pt>
                <c:pt idx="198">
                  <c:v>1.559315</c:v>
                </c:pt>
                <c:pt idx="199">
                  <c:v>1.607065</c:v>
                </c:pt>
                <c:pt idx="200">
                  <c:v>1.5354399999999999</c:v>
                </c:pt>
                <c:pt idx="201">
                  <c:v>1.7025650000000001</c:v>
                </c:pt>
                <c:pt idx="202">
                  <c:v>1.8219399999999999</c:v>
                </c:pt>
                <c:pt idx="203">
                  <c:v>1.5831900000000001</c:v>
                </c:pt>
                <c:pt idx="204">
                  <c:v>1.559315</c:v>
                </c:pt>
                <c:pt idx="205">
                  <c:v>1.5831900000000001</c:v>
                </c:pt>
                <c:pt idx="206">
                  <c:v>1.5831900000000001</c:v>
                </c:pt>
                <c:pt idx="207">
                  <c:v>1.559315</c:v>
                </c:pt>
                <c:pt idx="208">
                  <c:v>1.607065</c:v>
                </c:pt>
                <c:pt idx="209">
                  <c:v>1.607065</c:v>
                </c:pt>
                <c:pt idx="210">
                  <c:v>1.5831900000000001</c:v>
                </c:pt>
                <c:pt idx="211">
                  <c:v>1.5831900000000001</c:v>
                </c:pt>
                <c:pt idx="212">
                  <c:v>1.607065</c:v>
                </c:pt>
                <c:pt idx="213">
                  <c:v>1.5831900000000001</c:v>
                </c:pt>
                <c:pt idx="214">
                  <c:v>1.511565</c:v>
                </c:pt>
                <c:pt idx="215">
                  <c:v>1.5354399999999999</c:v>
                </c:pt>
                <c:pt idx="216">
                  <c:v>1.559315</c:v>
                </c:pt>
                <c:pt idx="217">
                  <c:v>1.559315</c:v>
                </c:pt>
                <c:pt idx="218">
                  <c:v>1.5831900000000001</c:v>
                </c:pt>
                <c:pt idx="219">
                  <c:v>1.559315</c:v>
                </c:pt>
                <c:pt idx="220">
                  <c:v>1.559315</c:v>
                </c:pt>
                <c:pt idx="221">
                  <c:v>1.559315</c:v>
                </c:pt>
                <c:pt idx="222">
                  <c:v>1.5354399999999999</c:v>
                </c:pt>
                <c:pt idx="223">
                  <c:v>1.5831900000000001</c:v>
                </c:pt>
                <c:pt idx="224">
                  <c:v>1.5354399999999999</c:v>
                </c:pt>
                <c:pt idx="225">
                  <c:v>1.5831900000000001</c:v>
                </c:pt>
                <c:pt idx="226">
                  <c:v>1.559315</c:v>
                </c:pt>
                <c:pt idx="227">
                  <c:v>1.5354399999999999</c:v>
                </c:pt>
                <c:pt idx="228">
                  <c:v>1.5354399999999999</c:v>
                </c:pt>
                <c:pt idx="229">
                  <c:v>1.559315</c:v>
                </c:pt>
                <c:pt idx="230">
                  <c:v>1.559315</c:v>
                </c:pt>
                <c:pt idx="231">
                  <c:v>1.8219399999999999</c:v>
                </c:pt>
                <c:pt idx="232">
                  <c:v>1.5831900000000001</c:v>
                </c:pt>
                <c:pt idx="233">
                  <c:v>1.5354399999999999</c:v>
                </c:pt>
                <c:pt idx="234">
                  <c:v>1.5831900000000001</c:v>
                </c:pt>
                <c:pt idx="235">
                  <c:v>1.559315</c:v>
                </c:pt>
                <c:pt idx="236">
                  <c:v>1.5831900000000001</c:v>
                </c:pt>
                <c:pt idx="237">
                  <c:v>1.48769</c:v>
                </c:pt>
                <c:pt idx="238">
                  <c:v>1.559315</c:v>
                </c:pt>
                <c:pt idx="239">
                  <c:v>1.511565</c:v>
                </c:pt>
                <c:pt idx="240">
                  <c:v>1.48769</c:v>
                </c:pt>
                <c:pt idx="241">
                  <c:v>1.5354399999999999</c:v>
                </c:pt>
                <c:pt idx="242">
                  <c:v>1.4638150000000001</c:v>
                </c:pt>
                <c:pt idx="243">
                  <c:v>1.5354399999999999</c:v>
                </c:pt>
                <c:pt idx="244">
                  <c:v>1.48769</c:v>
                </c:pt>
                <c:pt idx="245">
                  <c:v>1.48769</c:v>
                </c:pt>
                <c:pt idx="246">
                  <c:v>1.5354399999999999</c:v>
                </c:pt>
                <c:pt idx="247">
                  <c:v>1.511565</c:v>
                </c:pt>
                <c:pt idx="248">
                  <c:v>1.48769</c:v>
                </c:pt>
                <c:pt idx="249">
                  <c:v>1.4638150000000001</c:v>
                </c:pt>
                <c:pt idx="250">
                  <c:v>1.4638150000000001</c:v>
                </c:pt>
                <c:pt idx="251">
                  <c:v>1.5354399999999999</c:v>
                </c:pt>
                <c:pt idx="252">
                  <c:v>1.48769</c:v>
                </c:pt>
                <c:pt idx="253">
                  <c:v>1.48769</c:v>
                </c:pt>
                <c:pt idx="254">
                  <c:v>1.559315</c:v>
                </c:pt>
                <c:pt idx="255">
                  <c:v>1.48769</c:v>
                </c:pt>
                <c:pt idx="256">
                  <c:v>1.48769</c:v>
                </c:pt>
                <c:pt idx="257">
                  <c:v>1.559315</c:v>
                </c:pt>
                <c:pt idx="258">
                  <c:v>1.43994</c:v>
                </c:pt>
                <c:pt idx="259">
                  <c:v>1.5354399999999999</c:v>
                </c:pt>
                <c:pt idx="260">
                  <c:v>1.511565</c:v>
                </c:pt>
                <c:pt idx="261">
                  <c:v>1.48769</c:v>
                </c:pt>
                <c:pt idx="262">
                  <c:v>1.511565</c:v>
                </c:pt>
                <c:pt idx="263">
                  <c:v>1.5354399999999999</c:v>
                </c:pt>
                <c:pt idx="264">
                  <c:v>1.48769</c:v>
                </c:pt>
                <c:pt idx="265">
                  <c:v>1.5354399999999999</c:v>
                </c:pt>
                <c:pt idx="266">
                  <c:v>1.511565</c:v>
                </c:pt>
                <c:pt idx="267">
                  <c:v>1.511565</c:v>
                </c:pt>
                <c:pt idx="268">
                  <c:v>1.48769</c:v>
                </c:pt>
                <c:pt idx="269">
                  <c:v>1.4638150000000001</c:v>
                </c:pt>
                <c:pt idx="270">
                  <c:v>1.511565</c:v>
                </c:pt>
                <c:pt idx="271">
                  <c:v>1.4638150000000001</c:v>
                </c:pt>
                <c:pt idx="272">
                  <c:v>1.48769</c:v>
                </c:pt>
                <c:pt idx="273">
                  <c:v>1.5354399999999999</c:v>
                </c:pt>
                <c:pt idx="274">
                  <c:v>1.43994</c:v>
                </c:pt>
                <c:pt idx="275">
                  <c:v>1.4638150000000001</c:v>
                </c:pt>
                <c:pt idx="276">
                  <c:v>1.5354399999999999</c:v>
                </c:pt>
                <c:pt idx="277">
                  <c:v>1.4638150000000001</c:v>
                </c:pt>
                <c:pt idx="278">
                  <c:v>1.48769</c:v>
                </c:pt>
                <c:pt idx="279">
                  <c:v>1.48769</c:v>
                </c:pt>
                <c:pt idx="280">
                  <c:v>1.48769</c:v>
                </c:pt>
                <c:pt idx="281">
                  <c:v>1.5354399999999999</c:v>
                </c:pt>
                <c:pt idx="282">
                  <c:v>1.511565</c:v>
                </c:pt>
                <c:pt idx="283">
                  <c:v>1.559315</c:v>
                </c:pt>
                <c:pt idx="284">
                  <c:v>1.4638150000000001</c:v>
                </c:pt>
                <c:pt idx="285">
                  <c:v>1.511565</c:v>
                </c:pt>
                <c:pt idx="286">
                  <c:v>1.4638150000000001</c:v>
                </c:pt>
                <c:pt idx="287">
                  <c:v>1.4638150000000001</c:v>
                </c:pt>
                <c:pt idx="288">
                  <c:v>1.5354399999999999</c:v>
                </c:pt>
                <c:pt idx="289">
                  <c:v>1.48769</c:v>
                </c:pt>
                <c:pt idx="290">
                  <c:v>1.511565</c:v>
                </c:pt>
                <c:pt idx="291">
                  <c:v>1.4638150000000001</c:v>
                </c:pt>
                <c:pt idx="292">
                  <c:v>1.43994</c:v>
                </c:pt>
                <c:pt idx="293">
                  <c:v>1.4638150000000001</c:v>
                </c:pt>
                <c:pt idx="294">
                  <c:v>1.4638150000000001</c:v>
                </c:pt>
                <c:pt idx="295">
                  <c:v>1.511565</c:v>
                </c:pt>
                <c:pt idx="296">
                  <c:v>1.511565</c:v>
                </c:pt>
                <c:pt idx="297">
                  <c:v>1.48769</c:v>
                </c:pt>
                <c:pt idx="298">
                  <c:v>1.4638150000000001</c:v>
                </c:pt>
                <c:pt idx="299">
                  <c:v>1.5354399999999999</c:v>
                </c:pt>
                <c:pt idx="300">
                  <c:v>1.48769</c:v>
                </c:pt>
                <c:pt idx="301">
                  <c:v>1.559315</c:v>
                </c:pt>
                <c:pt idx="302">
                  <c:v>1.511565</c:v>
                </c:pt>
                <c:pt idx="303">
                  <c:v>1.5354399999999999</c:v>
                </c:pt>
                <c:pt idx="304">
                  <c:v>1.5354399999999999</c:v>
                </c:pt>
                <c:pt idx="305">
                  <c:v>1.4638150000000001</c:v>
                </c:pt>
                <c:pt idx="306">
                  <c:v>1.5354399999999999</c:v>
                </c:pt>
                <c:pt idx="307">
                  <c:v>1.4638150000000001</c:v>
                </c:pt>
                <c:pt idx="308">
                  <c:v>1.511565</c:v>
                </c:pt>
                <c:pt idx="309">
                  <c:v>1.5354399999999999</c:v>
                </c:pt>
                <c:pt idx="310">
                  <c:v>1.5354399999999999</c:v>
                </c:pt>
                <c:pt idx="311">
                  <c:v>1.43994</c:v>
                </c:pt>
                <c:pt idx="312">
                  <c:v>1.4638150000000001</c:v>
                </c:pt>
                <c:pt idx="313">
                  <c:v>1.4638150000000001</c:v>
                </c:pt>
                <c:pt idx="314">
                  <c:v>1.5354399999999999</c:v>
                </c:pt>
                <c:pt idx="315">
                  <c:v>1.511565</c:v>
                </c:pt>
                <c:pt idx="316">
                  <c:v>1.43994</c:v>
                </c:pt>
                <c:pt idx="317">
                  <c:v>1.511565</c:v>
                </c:pt>
                <c:pt idx="318">
                  <c:v>1.43994</c:v>
                </c:pt>
                <c:pt idx="319">
                  <c:v>1.48769</c:v>
                </c:pt>
                <c:pt idx="320">
                  <c:v>1.5354399999999999</c:v>
                </c:pt>
                <c:pt idx="321">
                  <c:v>1.43994</c:v>
                </c:pt>
                <c:pt idx="322">
                  <c:v>1.4638150000000001</c:v>
                </c:pt>
                <c:pt idx="323">
                  <c:v>1.43994</c:v>
                </c:pt>
                <c:pt idx="324">
                  <c:v>1.511565</c:v>
                </c:pt>
                <c:pt idx="325">
                  <c:v>1.5354399999999999</c:v>
                </c:pt>
                <c:pt idx="326">
                  <c:v>1.48769</c:v>
                </c:pt>
                <c:pt idx="327">
                  <c:v>1.4638150000000001</c:v>
                </c:pt>
                <c:pt idx="328">
                  <c:v>1.48769</c:v>
                </c:pt>
                <c:pt idx="329">
                  <c:v>1.5354399999999999</c:v>
                </c:pt>
                <c:pt idx="330">
                  <c:v>1.4638150000000001</c:v>
                </c:pt>
                <c:pt idx="331">
                  <c:v>1.4996274999999999</c:v>
                </c:pt>
                <c:pt idx="332">
                  <c:v>1.5354399999999999</c:v>
                </c:pt>
                <c:pt idx="333">
                  <c:v>1.4638150000000001</c:v>
                </c:pt>
                <c:pt idx="334">
                  <c:v>1.48769</c:v>
                </c:pt>
                <c:pt idx="335">
                  <c:v>1.48769</c:v>
                </c:pt>
                <c:pt idx="336">
                  <c:v>1.511565</c:v>
                </c:pt>
                <c:pt idx="337">
                  <c:v>1.43994</c:v>
                </c:pt>
                <c:pt idx="338">
                  <c:v>1.511565</c:v>
                </c:pt>
                <c:pt idx="339">
                  <c:v>1.43994</c:v>
                </c:pt>
                <c:pt idx="340">
                  <c:v>1.511565</c:v>
                </c:pt>
                <c:pt idx="341">
                  <c:v>1.4160649999999999</c:v>
                </c:pt>
                <c:pt idx="342">
                  <c:v>1.4638150000000001</c:v>
                </c:pt>
                <c:pt idx="343">
                  <c:v>1.4638150000000001</c:v>
                </c:pt>
                <c:pt idx="344">
                  <c:v>1.4638150000000001</c:v>
                </c:pt>
                <c:pt idx="345">
                  <c:v>1.43994</c:v>
                </c:pt>
                <c:pt idx="346">
                  <c:v>1.511565</c:v>
                </c:pt>
                <c:pt idx="347">
                  <c:v>1.5354399999999999</c:v>
                </c:pt>
                <c:pt idx="348">
                  <c:v>1.4638150000000001</c:v>
                </c:pt>
                <c:pt idx="349">
                  <c:v>1.5354399999999999</c:v>
                </c:pt>
                <c:pt idx="350">
                  <c:v>1.511565</c:v>
                </c:pt>
                <c:pt idx="351">
                  <c:v>1.511565</c:v>
                </c:pt>
                <c:pt idx="352">
                  <c:v>1.4638150000000001</c:v>
                </c:pt>
                <c:pt idx="353">
                  <c:v>1.43994</c:v>
                </c:pt>
                <c:pt idx="354">
                  <c:v>1.5354399999999999</c:v>
                </c:pt>
                <c:pt idx="355">
                  <c:v>1.48769</c:v>
                </c:pt>
                <c:pt idx="356">
                  <c:v>1.43994</c:v>
                </c:pt>
                <c:pt idx="357">
                  <c:v>1.43994</c:v>
                </c:pt>
                <c:pt idx="358">
                  <c:v>1.4638150000000001</c:v>
                </c:pt>
                <c:pt idx="359">
                  <c:v>1.511565</c:v>
                </c:pt>
                <c:pt idx="360">
                  <c:v>1.511565</c:v>
                </c:pt>
                <c:pt idx="361">
                  <c:v>1.48769</c:v>
                </c:pt>
                <c:pt idx="362">
                  <c:v>1.43994</c:v>
                </c:pt>
                <c:pt idx="363">
                  <c:v>1.511565</c:v>
                </c:pt>
                <c:pt idx="364">
                  <c:v>1.48769</c:v>
                </c:pt>
                <c:pt idx="365">
                  <c:v>1.48769</c:v>
                </c:pt>
                <c:pt idx="366">
                  <c:v>1.48769</c:v>
                </c:pt>
                <c:pt idx="367">
                  <c:v>1.43994</c:v>
                </c:pt>
                <c:pt idx="368">
                  <c:v>1.4638150000000001</c:v>
                </c:pt>
                <c:pt idx="369">
                  <c:v>1.43994</c:v>
                </c:pt>
                <c:pt idx="370">
                  <c:v>1.72644</c:v>
                </c:pt>
                <c:pt idx="371">
                  <c:v>1.4638150000000001</c:v>
                </c:pt>
                <c:pt idx="372">
                  <c:v>1.48769</c:v>
                </c:pt>
                <c:pt idx="373">
                  <c:v>1.511565</c:v>
                </c:pt>
                <c:pt idx="374">
                  <c:v>1.48769</c:v>
                </c:pt>
                <c:pt idx="375">
                  <c:v>1.4638150000000001</c:v>
                </c:pt>
                <c:pt idx="376">
                  <c:v>1.48769</c:v>
                </c:pt>
                <c:pt idx="377">
                  <c:v>1.4638150000000001</c:v>
                </c:pt>
                <c:pt idx="378">
                  <c:v>1.511565</c:v>
                </c:pt>
                <c:pt idx="379">
                  <c:v>1.511565</c:v>
                </c:pt>
                <c:pt idx="380">
                  <c:v>1.511565</c:v>
                </c:pt>
                <c:pt idx="381">
                  <c:v>1.4638150000000001</c:v>
                </c:pt>
                <c:pt idx="382">
                  <c:v>1.43994</c:v>
                </c:pt>
                <c:pt idx="383">
                  <c:v>1.4638150000000001</c:v>
                </c:pt>
                <c:pt idx="384">
                  <c:v>1.4160649999999999</c:v>
                </c:pt>
                <c:pt idx="385">
                  <c:v>1.4638150000000001</c:v>
                </c:pt>
                <c:pt idx="386">
                  <c:v>1.39219</c:v>
                </c:pt>
                <c:pt idx="387">
                  <c:v>1.4160649999999999</c:v>
                </c:pt>
                <c:pt idx="388">
                  <c:v>1.43994</c:v>
                </c:pt>
                <c:pt idx="389">
                  <c:v>1.43994</c:v>
                </c:pt>
                <c:pt idx="390">
                  <c:v>1.48769</c:v>
                </c:pt>
                <c:pt idx="391">
                  <c:v>1.4638150000000001</c:v>
                </c:pt>
                <c:pt idx="392">
                  <c:v>1.4638150000000001</c:v>
                </c:pt>
                <c:pt idx="393">
                  <c:v>1.48769</c:v>
                </c:pt>
                <c:pt idx="394">
                  <c:v>1.4160649999999999</c:v>
                </c:pt>
                <c:pt idx="395">
                  <c:v>1.4160649999999999</c:v>
                </c:pt>
                <c:pt idx="396">
                  <c:v>1.48769</c:v>
                </c:pt>
                <c:pt idx="397">
                  <c:v>1.43994</c:v>
                </c:pt>
                <c:pt idx="398">
                  <c:v>1.4638150000000001</c:v>
                </c:pt>
                <c:pt idx="399">
                  <c:v>1.43994</c:v>
                </c:pt>
                <c:pt idx="400">
                  <c:v>1.511565</c:v>
                </c:pt>
                <c:pt idx="401">
                  <c:v>1.43994</c:v>
                </c:pt>
                <c:pt idx="402">
                  <c:v>1.48769</c:v>
                </c:pt>
                <c:pt idx="403">
                  <c:v>1.48769</c:v>
                </c:pt>
                <c:pt idx="404">
                  <c:v>1.4160649999999999</c:v>
                </c:pt>
                <c:pt idx="405">
                  <c:v>1.4638150000000001</c:v>
                </c:pt>
                <c:pt idx="406">
                  <c:v>1.511565</c:v>
                </c:pt>
                <c:pt idx="407">
                  <c:v>1.4638150000000001</c:v>
                </c:pt>
                <c:pt idx="408">
                  <c:v>1.43994</c:v>
                </c:pt>
                <c:pt idx="409">
                  <c:v>1.4638150000000001</c:v>
                </c:pt>
                <c:pt idx="410">
                  <c:v>1.43994</c:v>
                </c:pt>
                <c:pt idx="411">
                  <c:v>1.48769</c:v>
                </c:pt>
                <c:pt idx="412">
                  <c:v>1.4638150000000001</c:v>
                </c:pt>
                <c:pt idx="413">
                  <c:v>1.48769</c:v>
                </c:pt>
                <c:pt idx="414">
                  <c:v>1.4638150000000001</c:v>
                </c:pt>
                <c:pt idx="415">
                  <c:v>1.43994</c:v>
                </c:pt>
                <c:pt idx="416">
                  <c:v>1.43994</c:v>
                </c:pt>
                <c:pt idx="417">
                  <c:v>1.4638150000000001</c:v>
                </c:pt>
                <c:pt idx="418">
                  <c:v>1.511565</c:v>
                </c:pt>
                <c:pt idx="419">
                  <c:v>1.43994</c:v>
                </c:pt>
                <c:pt idx="420">
                  <c:v>1.4638150000000001</c:v>
                </c:pt>
                <c:pt idx="421">
                  <c:v>1.43994</c:v>
                </c:pt>
                <c:pt idx="422">
                  <c:v>1.4638150000000001</c:v>
                </c:pt>
                <c:pt idx="423">
                  <c:v>1.43994</c:v>
                </c:pt>
                <c:pt idx="424">
                  <c:v>1.511565</c:v>
                </c:pt>
                <c:pt idx="425">
                  <c:v>1.5354399999999999</c:v>
                </c:pt>
                <c:pt idx="426">
                  <c:v>1.511565</c:v>
                </c:pt>
                <c:pt idx="427">
                  <c:v>1.511565</c:v>
                </c:pt>
                <c:pt idx="428">
                  <c:v>1.5354399999999999</c:v>
                </c:pt>
                <c:pt idx="429">
                  <c:v>1.43994</c:v>
                </c:pt>
                <c:pt idx="430">
                  <c:v>1.5354399999999999</c:v>
                </c:pt>
                <c:pt idx="431">
                  <c:v>1.4638150000000001</c:v>
                </c:pt>
                <c:pt idx="432">
                  <c:v>1.4638150000000001</c:v>
                </c:pt>
                <c:pt idx="433">
                  <c:v>1.559315</c:v>
                </c:pt>
                <c:pt idx="434">
                  <c:v>1.4160649999999999</c:v>
                </c:pt>
                <c:pt idx="435">
                  <c:v>1.48769</c:v>
                </c:pt>
                <c:pt idx="436">
                  <c:v>1.48769</c:v>
                </c:pt>
                <c:pt idx="437">
                  <c:v>1.48769</c:v>
                </c:pt>
                <c:pt idx="438">
                  <c:v>1.4638150000000001</c:v>
                </c:pt>
                <c:pt idx="439">
                  <c:v>1.511565</c:v>
                </c:pt>
                <c:pt idx="440">
                  <c:v>1.48769</c:v>
                </c:pt>
                <c:pt idx="441">
                  <c:v>1.43994</c:v>
                </c:pt>
                <c:pt idx="442">
                  <c:v>1.607065</c:v>
                </c:pt>
                <c:pt idx="443">
                  <c:v>1.511565</c:v>
                </c:pt>
                <c:pt idx="444">
                  <c:v>1.43994</c:v>
                </c:pt>
                <c:pt idx="445">
                  <c:v>1.43994</c:v>
                </c:pt>
                <c:pt idx="446">
                  <c:v>1.48769</c:v>
                </c:pt>
                <c:pt idx="447">
                  <c:v>1.511565</c:v>
                </c:pt>
                <c:pt idx="448">
                  <c:v>1.511565</c:v>
                </c:pt>
                <c:pt idx="449">
                  <c:v>1.511565</c:v>
                </c:pt>
                <c:pt idx="450">
                  <c:v>1.511565</c:v>
                </c:pt>
                <c:pt idx="451">
                  <c:v>1.4638150000000001</c:v>
                </c:pt>
                <c:pt idx="452">
                  <c:v>1.4160649999999999</c:v>
                </c:pt>
                <c:pt idx="453">
                  <c:v>1.4160649999999999</c:v>
                </c:pt>
                <c:pt idx="454">
                  <c:v>1.48769</c:v>
                </c:pt>
                <c:pt idx="455">
                  <c:v>1.43994</c:v>
                </c:pt>
                <c:pt idx="456">
                  <c:v>1.48769</c:v>
                </c:pt>
                <c:pt idx="457">
                  <c:v>1.43994</c:v>
                </c:pt>
                <c:pt idx="458">
                  <c:v>1.511565</c:v>
                </c:pt>
                <c:pt idx="459">
                  <c:v>1.43994</c:v>
                </c:pt>
                <c:pt idx="460">
                  <c:v>1.48769</c:v>
                </c:pt>
                <c:pt idx="461">
                  <c:v>1.48769</c:v>
                </c:pt>
                <c:pt idx="462">
                  <c:v>1.4638150000000001</c:v>
                </c:pt>
                <c:pt idx="463">
                  <c:v>1.4638150000000001</c:v>
                </c:pt>
                <c:pt idx="464">
                  <c:v>1.48769</c:v>
                </c:pt>
                <c:pt idx="465">
                  <c:v>1.4638150000000001</c:v>
                </c:pt>
                <c:pt idx="466">
                  <c:v>1.4160649999999999</c:v>
                </c:pt>
                <c:pt idx="467">
                  <c:v>1.511565</c:v>
                </c:pt>
                <c:pt idx="468">
                  <c:v>1.511565</c:v>
                </c:pt>
                <c:pt idx="469">
                  <c:v>1.43994</c:v>
                </c:pt>
                <c:pt idx="470">
                  <c:v>1.43994</c:v>
                </c:pt>
                <c:pt idx="471">
                  <c:v>1.43994</c:v>
                </c:pt>
                <c:pt idx="472">
                  <c:v>1.511565</c:v>
                </c:pt>
                <c:pt idx="473">
                  <c:v>1.511565</c:v>
                </c:pt>
                <c:pt idx="474">
                  <c:v>1.48769</c:v>
                </c:pt>
                <c:pt idx="475">
                  <c:v>1.4638150000000001</c:v>
                </c:pt>
                <c:pt idx="476">
                  <c:v>1.48769</c:v>
                </c:pt>
                <c:pt idx="477">
                  <c:v>1.4638150000000001</c:v>
                </c:pt>
                <c:pt idx="478">
                  <c:v>1.48769</c:v>
                </c:pt>
                <c:pt idx="479">
                  <c:v>1.43994</c:v>
                </c:pt>
                <c:pt idx="480">
                  <c:v>1.4160649999999999</c:v>
                </c:pt>
                <c:pt idx="481">
                  <c:v>1.48769</c:v>
                </c:pt>
                <c:pt idx="482">
                  <c:v>1.48769</c:v>
                </c:pt>
                <c:pt idx="483">
                  <c:v>1.4160649999999999</c:v>
                </c:pt>
                <c:pt idx="484">
                  <c:v>1.4638150000000001</c:v>
                </c:pt>
                <c:pt idx="485">
                  <c:v>1.4160649999999999</c:v>
                </c:pt>
                <c:pt idx="486">
                  <c:v>1.48769</c:v>
                </c:pt>
                <c:pt idx="487">
                  <c:v>1.4160649999999999</c:v>
                </c:pt>
                <c:pt idx="488">
                  <c:v>1.4638150000000001</c:v>
                </c:pt>
                <c:pt idx="489">
                  <c:v>1.43994</c:v>
                </c:pt>
                <c:pt idx="490">
                  <c:v>1.43994</c:v>
                </c:pt>
                <c:pt idx="491">
                  <c:v>1.4638150000000001</c:v>
                </c:pt>
                <c:pt idx="492">
                  <c:v>1.6309400000000001</c:v>
                </c:pt>
                <c:pt idx="493">
                  <c:v>1.4638150000000001</c:v>
                </c:pt>
                <c:pt idx="494">
                  <c:v>1.43994</c:v>
                </c:pt>
                <c:pt idx="495">
                  <c:v>1.511565</c:v>
                </c:pt>
                <c:pt idx="496">
                  <c:v>1.4160649999999999</c:v>
                </c:pt>
                <c:pt idx="497">
                  <c:v>1.48769</c:v>
                </c:pt>
                <c:pt idx="498">
                  <c:v>1.48769</c:v>
                </c:pt>
                <c:pt idx="499">
                  <c:v>1.48769</c:v>
                </c:pt>
                <c:pt idx="500">
                  <c:v>1.4638150000000001</c:v>
                </c:pt>
                <c:pt idx="501">
                  <c:v>1.48769</c:v>
                </c:pt>
                <c:pt idx="502">
                  <c:v>1.48769</c:v>
                </c:pt>
                <c:pt idx="503">
                  <c:v>1.4160649999999999</c:v>
                </c:pt>
                <c:pt idx="504">
                  <c:v>1.4638150000000001</c:v>
                </c:pt>
                <c:pt idx="505">
                  <c:v>1.48769</c:v>
                </c:pt>
                <c:pt idx="506">
                  <c:v>1.48769</c:v>
                </c:pt>
                <c:pt idx="507">
                  <c:v>1.43994</c:v>
                </c:pt>
                <c:pt idx="508">
                  <c:v>1.39219</c:v>
                </c:pt>
                <c:pt idx="509">
                  <c:v>1.48769</c:v>
                </c:pt>
                <c:pt idx="510">
                  <c:v>1.511565</c:v>
                </c:pt>
                <c:pt idx="511">
                  <c:v>1.4638150000000001</c:v>
                </c:pt>
                <c:pt idx="512">
                  <c:v>1.48769</c:v>
                </c:pt>
                <c:pt idx="513">
                  <c:v>1.4160649999999999</c:v>
                </c:pt>
                <c:pt idx="514">
                  <c:v>1.48769</c:v>
                </c:pt>
                <c:pt idx="515">
                  <c:v>1.4160649999999999</c:v>
                </c:pt>
                <c:pt idx="516">
                  <c:v>1.511565</c:v>
                </c:pt>
                <c:pt idx="517">
                  <c:v>1.48769</c:v>
                </c:pt>
                <c:pt idx="518">
                  <c:v>1.559315</c:v>
                </c:pt>
                <c:pt idx="519">
                  <c:v>1.559315</c:v>
                </c:pt>
                <c:pt idx="520">
                  <c:v>1.6309400000000001</c:v>
                </c:pt>
                <c:pt idx="521">
                  <c:v>1.5354399999999999</c:v>
                </c:pt>
                <c:pt idx="522">
                  <c:v>1.607065</c:v>
                </c:pt>
                <c:pt idx="523">
                  <c:v>1.5831900000000001</c:v>
                </c:pt>
                <c:pt idx="524">
                  <c:v>1.559315</c:v>
                </c:pt>
                <c:pt idx="525">
                  <c:v>1.5354399999999999</c:v>
                </c:pt>
                <c:pt idx="526">
                  <c:v>1.5354399999999999</c:v>
                </c:pt>
                <c:pt idx="527">
                  <c:v>1.5831900000000001</c:v>
                </c:pt>
                <c:pt idx="528">
                  <c:v>1.5831900000000001</c:v>
                </c:pt>
                <c:pt idx="529">
                  <c:v>1.559315</c:v>
                </c:pt>
                <c:pt idx="530">
                  <c:v>1.511565</c:v>
                </c:pt>
                <c:pt idx="531">
                  <c:v>1.511565</c:v>
                </c:pt>
                <c:pt idx="532">
                  <c:v>1.5354399999999999</c:v>
                </c:pt>
                <c:pt idx="533">
                  <c:v>1.5354399999999999</c:v>
                </c:pt>
                <c:pt idx="534">
                  <c:v>1.5831900000000001</c:v>
                </c:pt>
                <c:pt idx="535">
                  <c:v>1.511565</c:v>
                </c:pt>
                <c:pt idx="536">
                  <c:v>1.5354399999999999</c:v>
                </c:pt>
                <c:pt idx="537">
                  <c:v>1.559315</c:v>
                </c:pt>
                <c:pt idx="538">
                  <c:v>1.48769</c:v>
                </c:pt>
                <c:pt idx="539">
                  <c:v>1.48769</c:v>
                </c:pt>
                <c:pt idx="540">
                  <c:v>1.5354399999999999</c:v>
                </c:pt>
                <c:pt idx="541">
                  <c:v>1.5354399999999999</c:v>
                </c:pt>
                <c:pt idx="542">
                  <c:v>1.48769</c:v>
                </c:pt>
                <c:pt idx="543">
                  <c:v>1.559315</c:v>
                </c:pt>
                <c:pt idx="544">
                  <c:v>1.511565</c:v>
                </c:pt>
                <c:pt idx="545">
                  <c:v>1.48769</c:v>
                </c:pt>
                <c:pt idx="546">
                  <c:v>1.559315</c:v>
                </c:pt>
                <c:pt idx="547">
                  <c:v>1.559315</c:v>
                </c:pt>
                <c:pt idx="548">
                  <c:v>1.48769</c:v>
                </c:pt>
                <c:pt idx="549">
                  <c:v>1.511565</c:v>
                </c:pt>
                <c:pt idx="550">
                  <c:v>1.5354399999999999</c:v>
                </c:pt>
                <c:pt idx="551">
                  <c:v>1.48769</c:v>
                </c:pt>
                <c:pt idx="552">
                  <c:v>1.511565</c:v>
                </c:pt>
                <c:pt idx="553">
                  <c:v>1.48769</c:v>
                </c:pt>
                <c:pt idx="554">
                  <c:v>1.511565</c:v>
                </c:pt>
                <c:pt idx="555">
                  <c:v>1.511565</c:v>
                </c:pt>
                <c:pt idx="556">
                  <c:v>1.48769</c:v>
                </c:pt>
                <c:pt idx="557">
                  <c:v>1.4160649999999999</c:v>
                </c:pt>
                <c:pt idx="558">
                  <c:v>1.4638150000000001</c:v>
                </c:pt>
                <c:pt idx="559">
                  <c:v>1.48769</c:v>
                </c:pt>
                <c:pt idx="560">
                  <c:v>1.511565</c:v>
                </c:pt>
                <c:pt idx="561">
                  <c:v>1.511565</c:v>
                </c:pt>
                <c:pt idx="562">
                  <c:v>1.43994</c:v>
                </c:pt>
                <c:pt idx="563">
                  <c:v>1.511565</c:v>
                </c:pt>
                <c:pt idx="564">
                  <c:v>1.511565</c:v>
                </c:pt>
                <c:pt idx="565">
                  <c:v>1.5354399999999999</c:v>
                </c:pt>
                <c:pt idx="566">
                  <c:v>1.511565</c:v>
                </c:pt>
                <c:pt idx="567">
                  <c:v>1.48769</c:v>
                </c:pt>
                <c:pt idx="568">
                  <c:v>1.4638150000000001</c:v>
                </c:pt>
                <c:pt idx="569">
                  <c:v>1.511565</c:v>
                </c:pt>
                <c:pt idx="570">
                  <c:v>1.4638150000000001</c:v>
                </c:pt>
                <c:pt idx="571">
                  <c:v>1.511565</c:v>
                </c:pt>
                <c:pt idx="572">
                  <c:v>1.5354399999999999</c:v>
                </c:pt>
                <c:pt idx="573">
                  <c:v>1.48769</c:v>
                </c:pt>
                <c:pt idx="574">
                  <c:v>1.4638150000000001</c:v>
                </c:pt>
                <c:pt idx="575">
                  <c:v>1.559315</c:v>
                </c:pt>
                <c:pt idx="576">
                  <c:v>1.554009444444445</c:v>
                </c:pt>
                <c:pt idx="577">
                  <c:v>1.5487038888888891</c:v>
                </c:pt>
                <c:pt idx="578">
                  <c:v>1.543398333333333</c:v>
                </c:pt>
                <c:pt idx="579">
                  <c:v>1.538092777777778</c:v>
                </c:pt>
                <c:pt idx="580">
                  <c:v>1.5327872222222221</c:v>
                </c:pt>
                <c:pt idx="581">
                  <c:v>1.5274816666666671</c:v>
                </c:pt>
                <c:pt idx="582">
                  <c:v>1.522176111111111</c:v>
                </c:pt>
                <c:pt idx="583">
                  <c:v>1.5168705555555551</c:v>
                </c:pt>
                <c:pt idx="584">
                  <c:v>1.511565</c:v>
                </c:pt>
                <c:pt idx="585">
                  <c:v>1.4638150000000001</c:v>
                </c:pt>
                <c:pt idx="586">
                  <c:v>1.43994</c:v>
                </c:pt>
                <c:pt idx="587">
                  <c:v>1.511565</c:v>
                </c:pt>
                <c:pt idx="588">
                  <c:v>1.511565</c:v>
                </c:pt>
                <c:pt idx="589">
                  <c:v>1.5354399999999999</c:v>
                </c:pt>
                <c:pt idx="590">
                  <c:v>1.5354399999999999</c:v>
                </c:pt>
                <c:pt idx="591">
                  <c:v>1.5354399999999999</c:v>
                </c:pt>
                <c:pt idx="592">
                  <c:v>1.5354399999999999</c:v>
                </c:pt>
                <c:pt idx="593">
                  <c:v>1.48769</c:v>
                </c:pt>
                <c:pt idx="594">
                  <c:v>1.4638150000000001</c:v>
                </c:pt>
                <c:pt idx="595">
                  <c:v>1.43994</c:v>
                </c:pt>
                <c:pt idx="596">
                  <c:v>1.511565</c:v>
                </c:pt>
                <c:pt idx="597">
                  <c:v>1.43994</c:v>
                </c:pt>
                <c:pt idx="598">
                  <c:v>1.48769</c:v>
                </c:pt>
                <c:pt idx="599">
                  <c:v>1.4160649999999999</c:v>
                </c:pt>
                <c:pt idx="600">
                  <c:v>1.4160649999999999</c:v>
                </c:pt>
                <c:pt idx="601">
                  <c:v>1.43994</c:v>
                </c:pt>
                <c:pt idx="602">
                  <c:v>1.43994</c:v>
                </c:pt>
                <c:pt idx="603">
                  <c:v>1.4160649999999999</c:v>
                </c:pt>
                <c:pt idx="604">
                  <c:v>1.43994</c:v>
                </c:pt>
                <c:pt idx="605">
                  <c:v>1.48769</c:v>
                </c:pt>
                <c:pt idx="606">
                  <c:v>1.43994</c:v>
                </c:pt>
                <c:pt idx="607">
                  <c:v>1.4638150000000001</c:v>
                </c:pt>
                <c:pt idx="608">
                  <c:v>1.43994</c:v>
                </c:pt>
                <c:pt idx="609">
                  <c:v>1.4638150000000001</c:v>
                </c:pt>
                <c:pt idx="610">
                  <c:v>1.43994</c:v>
                </c:pt>
                <c:pt idx="611">
                  <c:v>1.559315</c:v>
                </c:pt>
                <c:pt idx="612">
                  <c:v>1.43994</c:v>
                </c:pt>
                <c:pt idx="613">
                  <c:v>1.48769</c:v>
                </c:pt>
                <c:pt idx="614">
                  <c:v>1.43994</c:v>
                </c:pt>
                <c:pt idx="615">
                  <c:v>1.43994</c:v>
                </c:pt>
                <c:pt idx="616">
                  <c:v>1.48769</c:v>
                </c:pt>
                <c:pt idx="617">
                  <c:v>1.48769</c:v>
                </c:pt>
                <c:pt idx="618">
                  <c:v>1.43994</c:v>
                </c:pt>
                <c:pt idx="619">
                  <c:v>1.4638150000000001</c:v>
                </c:pt>
                <c:pt idx="620">
                  <c:v>1.511565</c:v>
                </c:pt>
                <c:pt idx="621">
                  <c:v>1.4638150000000001</c:v>
                </c:pt>
                <c:pt idx="622">
                  <c:v>1.48769</c:v>
                </c:pt>
                <c:pt idx="623">
                  <c:v>1.4638150000000001</c:v>
                </c:pt>
                <c:pt idx="624">
                  <c:v>1.4638150000000001</c:v>
                </c:pt>
                <c:pt idx="625">
                  <c:v>1.4160649999999999</c:v>
                </c:pt>
                <c:pt idx="626">
                  <c:v>1.511565</c:v>
                </c:pt>
                <c:pt idx="627">
                  <c:v>1.48769</c:v>
                </c:pt>
                <c:pt idx="628">
                  <c:v>1.511565</c:v>
                </c:pt>
                <c:pt idx="629">
                  <c:v>1.4638150000000001</c:v>
                </c:pt>
                <c:pt idx="630">
                  <c:v>1.511565</c:v>
                </c:pt>
                <c:pt idx="631">
                  <c:v>1.4638150000000001</c:v>
                </c:pt>
                <c:pt idx="632">
                  <c:v>1.4638150000000001</c:v>
                </c:pt>
                <c:pt idx="633">
                  <c:v>1.4638150000000001</c:v>
                </c:pt>
                <c:pt idx="634">
                  <c:v>1.511565</c:v>
                </c:pt>
                <c:pt idx="635">
                  <c:v>1.48769</c:v>
                </c:pt>
                <c:pt idx="636">
                  <c:v>1.4638150000000001</c:v>
                </c:pt>
                <c:pt idx="637">
                  <c:v>1.4638150000000001</c:v>
                </c:pt>
                <c:pt idx="638">
                  <c:v>1.5354399999999999</c:v>
                </c:pt>
                <c:pt idx="639">
                  <c:v>1.511565</c:v>
                </c:pt>
                <c:pt idx="640">
                  <c:v>1.4638150000000001</c:v>
                </c:pt>
                <c:pt idx="641">
                  <c:v>1.559315</c:v>
                </c:pt>
                <c:pt idx="642">
                  <c:v>1.4638150000000001</c:v>
                </c:pt>
                <c:pt idx="643">
                  <c:v>1.48769</c:v>
                </c:pt>
                <c:pt idx="644">
                  <c:v>1.4638150000000001</c:v>
                </c:pt>
                <c:pt idx="645">
                  <c:v>1.5354399999999999</c:v>
                </c:pt>
                <c:pt idx="646">
                  <c:v>1.511565</c:v>
                </c:pt>
                <c:pt idx="647">
                  <c:v>1.511565</c:v>
                </c:pt>
                <c:pt idx="648">
                  <c:v>1.4638150000000001</c:v>
                </c:pt>
                <c:pt idx="649">
                  <c:v>1.43994</c:v>
                </c:pt>
                <c:pt idx="650">
                  <c:v>1.511565</c:v>
                </c:pt>
                <c:pt idx="651">
                  <c:v>1.511565</c:v>
                </c:pt>
                <c:pt idx="652">
                  <c:v>1.511565</c:v>
                </c:pt>
                <c:pt idx="653">
                  <c:v>1.48769</c:v>
                </c:pt>
                <c:pt idx="654">
                  <c:v>1.43994</c:v>
                </c:pt>
                <c:pt idx="655">
                  <c:v>1.48769</c:v>
                </c:pt>
                <c:pt idx="656">
                  <c:v>1.511565</c:v>
                </c:pt>
                <c:pt idx="657">
                  <c:v>1.511565</c:v>
                </c:pt>
                <c:pt idx="658">
                  <c:v>1.559315</c:v>
                </c:pt>
                <c:pt idx="659">
                  <c:v>1.559315</c:v>
                </c:pt>
                <c:pt idx="660">
                  <c:v>1.511565</c:v>
                </c:pt>
                <c:pt idx="661">
                  <c:v>1.5831900000000001</c:v>
                </c:pt>
                <c:pt idx="662">
                  <c:v>1.5831900000000001</c:v>
                </c:pt>
                <c:pt idx="663">
                  <c:v>1.559315</c:v>
                </c:pt>
                <c:pt idx="664">
                  <c:v>1.511565</c:v>
                </c:pt>
                <c:pt idx="665">
                  <c:v>1.5354399999999999</c:v>
                </c:pt>
                <c:pt idx="666">
                  <c:v>1.511565</c:v>
                </c:pt>
                <c:pt idx="667">
                  <c:v>1.559315</c:v>
                </c:pt>
                <c:pt idx="668">
                  <c:v>1.48769</c:v>
                </c:pt>
                <c:pt idx="669">
                  <c:v>1.48769</c:v>
                </c:pt>
                <c:pt idx="670">
                  <c:v>1.5354399999999999</c:v>
                </c:pt>
                <c:pt idx="671">
                  <c:v>1.511565</c:v>
                </c:pt>
                <c:pt idx="672">
                  <c:v>1.511565</c:v>
                </c:pt>
                <c:pt idx="673">
                  <c:v>1.5354399999999999</c:v>
                </c:pt>
                <c:pt idx="674">
                  <c:v>1.511565</c:v>
                </c:pt>
                <c:pt idx="675">
                  <c:v>1.48769</c:v>
                </c:pt>
                <c:pt idx="676">
                  <c:v>1.4638150000000001</c:v>
                </c:pt>
                <c:pt idx="677">
                  <c:v>1.48769</c:v>
                </c:pt>
                <c:pt idx="678">
                  <c:v>1.511565</c:v>
                </c:pt>
                <c:pt idx="679">
                  <c:v>1.559315</c:v>
                </c:pt>
                <c:pt idx="680">
                  <c:v>1.4638150000000001</c:v>
                </c:pt>
                <c:pt idx="681">
                  <c:v>1.43994</c:v>
                </c:pt>
                <c:pt idx="682">
                  <c:v>1.5354399999999999</c:v>
                </c:pt>
                <c:pt idx="683">
                  <c:v>1.4638150000000001</c:v>
                </c:pt>
                <c:pt idx="684">
                  <c:v>1.559315</c:v>
                </c:pt>
                <c:pt idx="685">
                  <c:v>1.559315</c:v>
                </c:pt>
                <c:pt idx="686">
                  <c:v>1.5831900000000001</c:v>
                </c:pt>
                <c:pt idx="687">
                  <c:v>1.559315</c:v>
                </c:pt>
                <c:pt idx="688">
                  <c:v>1.48769</c:v>
                </c:pt>
                <c:pt idx="689">
                  <c:v>1.5354399999999999</c:v>
                </c:pt>
                <c:pt idx="690">
                  <c:v>1.559315</c:v>
                </c:pt>
                <c:pt idx="691">
                  <c:v>1.4638150000000001</c:v>
                </c:pt>
                <c:pt idx="692">
                  <c:v>1.5354399999999999</c:v>
                </c:pt>
                <c:pt idx="693">
                  <c:v>1.4638150000000001</c:v>
                </c:pt>
                <c:pt idx="694">
                  <c:v>1.511565</c:v>
                </c:pt>
                <c:pt idx="695">
                  <c:v>1.48769</c:v>
                </c:pt>
                <c:pt idx="696">
                  <c:v>1.511565</c:v>
                </c:pt>
                <c:pt idx="697">
                  <c:v>1.43994</c:v>
                </c:pt>
                <c:pt idx="698">
                  <c:v>1.4638150000000001</c:v>
                </c:pt>
                <c:pt idx="699">
                  <c:v>1.43994</c:v>
                </c:pt>
                <c:pt idx="700">
                  <c:v>1.43994</c:v>
                </c:pt>
                <c:pt idx="701">
                  <c:v>1.48769</c:v>
                </c:pt>
                <c:pt idx="702">
                  <c:v>1.4638150000000001</c:v>
                </c:pt>
                <c:pt idx="703">
                  <c:v>1.48769</c:v>
                </c:pt>
                <c:pt idx="704">
                  <c:v>1.4160649999999999</c:v>
                </c:pt>
                <c:pt idx="705">
                  <c:v>1.48769</c:v>
                </c:pt>
                <c:pt idx="706">
                  <c:v>1.43994</c:v>
                </c:pt>
                <c:pt idx="707">
                  <c:v>1.48769</c:v>
                </c:pt>
                <c:pt idx="708">
                  <c:v>1.4638150000000001</c:v>
                </c:pt>
                <c:pt idx="709">
                  <c:v>1.511565</c:v>
                </c:pt>
                <c:pt idx="710">
                  <c:v>1.559315</c:v>
                </c:pt>
                <c:pt idx="711">
                  <c:v>1.4638150000000001</c:v>
                </c:pt>
                <c:pt idx="712">
                  <c:v>1.5354399999999999</c:v>
                </c:pt>
                <c:pt idx="713">
                  <c:v>1.511565</c:v>
                </c:pt>
                <c:pt idx="714">
                  <c:v>1.511565</c:v>
                </c:pt>
                <c:pt idx="715">
                  <c:v>1.511565</c:v>
                </c:pt>
                <c:pt idx="716">
                  <c:v>1.3683149999999999</c:v>
                </c:pt>
                <c:pt idx="717">
                  <c:v>1.48769</c:v>
                </c:pt>
                <c:pt idx="718">
                  <c:v>1.48769</c:v>
                </c:pt>
                <c:pt idx="719">
                  <c:v>1.511565</c:v>
                </c:pt>
                <c:pt idx="720">
                  <c:v>1.4638150000000001</c:v>
                </c:pt>
                <c:pt idx="721">
                  <c:v>1.43994</c:v>
                </c:pt>
                <c:pt idx="722">
                  <c:v>1.43994</c:v>
                </c:pt>
                <c:pt idx="723">
                  <c:v>1.4160649999999999</c:v>
                </c:pt>
                <c:pt idx="724">
                  <c:v>1.48769</c:v>
                </c:pt>
                <c:pt idx="725">
                  <c:v>1.39219</c:v>
                </c:pt>
                <c:pt idx="726">
                  <c:v>1.4638150000000001</c:v>
                </c:pt>
                <c:pt idx="727">
                  <c:v>1.4638150000000001</c:v>
                </c:pt>
                <c:pt idx="728">
                  <c:v>1.43994</c:v>
                </c:pt>
                <c:pt idx="729">
                  <c:v>1.4638150000000001</c:v>
                </c:pt>
                <c:pt idx="730">
                  <c:v>1.4638150000000001</c:v>
                </c:pt>
                <c:pt idx="731">
                  <c:v>1.43994</c:v>
                </c:pt>
                <c:pt idx="732">
                  <c:v>1.5354399999999999</c:v>
                </c:pt>
                <c:pt idx="733">
                  <c:v>1.5354399999999999</c:v>
                </c:pt>
                <c:pt idx="734">
                  <c:v>1.43994</c:v>
                </c:pt>
                <c:pt idx="735">
                  <c:v>1.511565</c:v>
                </c:pt>
                <c:pt idx="736">
                  <c:v>1.4638150000000001</c:v>
                </c:pt>
                <c:pt idx="737">
                  <c:v>1.5354399999999999</c:v>
                </c:pt>
                <c:pt idx="738">
                  <c:v>1.48769</c:v>
                </c:pt>
                <c:pt idx="739">
                  <c:v>1.5354399999999999</c:v>
                </c:pt>
                <c:pt idx="740">
                  <c:v>1.4638150000000001</c:v>
                </c:pt>
                <c:pt idx="741">
                  <c:v>1.48769</c:v>
                </c:pt>
                <c:pt idx="742">
                  <c:v>1.4638150000000001</c:v>
                </c:pt>
                <c:pt idx="743">
                  <c:v>1.511565</c:v>
                </c:pt>
              </c:numCache>
            </c:numRef>
          </c:yVal>
          <c:smooth val="0"/>
          <c:extLst xmlns:c16r2="http://schemas.microsoft.com/office/drawing/2015/06/chart">
            <c:ext xmlns:c16="http://schemas.microsoft.com/office/drawing/2014/chart" uri="{C3380CC4-5D6E-409C-BE32-E72D297353CC}">
              <c16:uniqueId val="{00000007-6D04-4ACE-A5D3-83E936267AA3}"/>
            </c:ext>
          </c:extLst>
        </c:ser>
        <c:dLbls>
          <c:showLegendKey val="0"/>
          <c:showVal val="0"/>
          <c:showCatName val="0"/>
          <c:showSerName val="0"/>
          <c:showPercent val="0"/>
          <c:showBubbleSize val="0"/>
        </c:dLbls>
        <c:axId val="-1125922384"/>
        <c:axId val="-1125925104"/>
      </c:scatterChart>
      <c:valAx>
        <c:axId val="-1125922384"/>
        <c:scaling>
          <c:orientation val="minMax"/>
          <c:max val="305"/>
          <c:min val="5"/>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5925104"/>
        <c:crosses val="autoZero"/>
        <c:crossBetween val="midCat"/>
      </c:valAx>
      <c:valAx>
        <c:axId val="-1125925104"/>
        <c:scaling>
          <c:orientation val="minMax"/>
          <c:max val="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5922384"/>
        <c:crosses val="autoZero"/>
        <c:crossBetween val="midCat"/>
        <c:majorUnit val="0.5"/>
      </c:valAx>
      <c:spPr>
        <a:noFill/>
        <a:ln>
          <a:noFill/>
        </a:ln>
      </c:spPr>
    </c:plotArea>
    <c:plotVisOnly val="1"/>
    <c:dispBlanksAs val="gap"/>
    <c:showDLblsOverMax val="0"/>
  </c:chart>
  <c:txPr>
    <a:bodyPr/>
    <a:lstStyle/>
    <a:p>
      <a:pPr>
        <a:defRPr/>
      </a:pPr>
      <a:endParaRPr lang="en-US"/>
    </a:p>
  </c:txPr>
  <c:externalData r:id="rId1">
    <c:autoUpdate val="0"/>
  </c:externalData>
  <c:userShapes r:id="rId2"/>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urve</a:t>
            </a:r>
            <a:r>
              <a:rPr lang="en-US" b="1" i="1"/>
              <a:t> </a:t>
            </a:r>
            <a:r>
              <a:rPr lang="en-US" b="1" i="1" baseline="0"/>
              <a:t>at Pinan-anan (March 2020 vs March 2021)</a:t>
            </a:r>
            <a:endParaRPr lang="en-US" b="1" i="1"/>
          </a:p>
        </c:rich>
      </c:tx>
      <c:overlay val="0"/>
      <c:spPr>
        <a:noFill/>
        <a:ln>
          <a:noFill/>
        </a:ln>
        <a:effectLst/>
      </c:spPr>
    </c:title>
    <c:autoTitleDeleted val="0"/>
    <c:plotArea>
      <c:layout>
        <c:manualLayout>
          <c:layoutTarget val="inner"/>
          <c:xMode val="edge"/>
          <c:yMode val="edge"/>
          <c:x val="0.10137643852210781"/>
          <c:y val="0.18875318066157762"/>
          <c:w val="0.85320697893532538"/>
          <c:h val="0.6052100739315982"/>
        </c:manualLayout>
      </c:layout>
      <c:scatterChart>
        <c:scatterStyle val="lineMarker"/>
        <c:varyColors val="0"/>
        <c:ser>
          <c:idx val="1"/>
          <c:order val="0"/>
          <c:tx>
            <c:v>2020</c:v>
          </c:tx>
          <c:spPr>
            <a:ln w="19050">
              <a:noFill/>
            </a:ln>
          </c:spPr>
          <c:marker>
            <c:symbol val="diamond"/>
            <c:size val="6"/>
          </c:marker>
          <c:dPt>
            <c:idx val="141"/>
            <c:marker>
              <c:symbol val="circle"/>
              <c:size val="6"/>
            </c:marker>
            <c:bubble3D val="0"/>
            <c:extLst xmlns:c16r2="http://schemas.microsoft.com/office/drawing/2015/06/chart">
              <c:ext xmlns:c16="http://schemas.microsoft.com/office/drawing/2014/chart" uri="{C3380CC4-5D6E-409C-BE32-E72D297353CC}">
                <c16:uniqueId val="{00000000-0145-4AB0-BC46-875EB2DFBB12}"/>
              </c:ext>
            </c:extLst>
          </c:dPt>
          <c:xVal>
            <c:numRef>
              <c:f>'Hydro Graph'!$D$817:$D$1560</c:f>
              <c:numCache>
                <c:formatCode>0.00</c:formatCode>
                <c:ptCount val="744"/>
                <c:pt idx="0">
                  <c:v>14.452698525828485</c:v>
                </c:pt>
                <c:pt idx="1">
                  <c:v>16.0651352389945</c:v>
                </c:pt>
                <c:pt idx="2">
                  <c:v>13.692236054542748</c:v>
                </c:pt>
                <c:pt idx="3">
                  <c:v>14.452698525828485</c:v>
                </c:pt>
                <c:pt idx="4">
                  <c:v>14.452698525828485</c:v>
                </c:pt>
                <c:pt idx="5">
                  <c:v>13.692236054542748</c:v>
                </c:pt>
                <c:pt idx="6">
                  <c:v>13.692236054542748</c:v>
                </c:pt>
                <c:pt idx="7">
                  <c:v>13.692236054542748</c:v>
                </c:pt>
                <c:pt idx="8">
                  <c:v>13.692236054542748</c:v>
                </c:pt>
                <c:pt idx="9">
                  <c:v>12.259152986268287</c:v>
                </c:pt>
                <c:pt idx="10">
                  <c:v>12.961296463757792</c:v>
                </c:pt>
                <c:pt idx="11">
                  <c:v>14.452698525828485</c:v>
                </c:pt>
                <c:pt idx="12">
                  <c:v>12.961296463757792</c:v>
                </c:pt>
                <c:pt idx="13">
                  <c:v>12.259152986268287</c:v>
                </c:pt>
                <c:pt idx="14">
                  <c:v>13.692236054542748</c:v>
                </c:pt>
                <c:pt idx="15">
                  <c:v>12.259152986268287</c:v>
                </c:pt>
                <c:pt idx="16">
                  <c:v>12.961296463757792</c:v>
                </c:pt>
                <c:pt idx="17">
                  <c:v>13.692236054542748</c:v>
                </c:pt>
                <c:pt idx="18">
                  <c:v>14.452698525828485</c:v>
                </c:pt>
                <c:pt idx="19">
                  <c:v>12.259152986268287</c:v>
                </c:pt>
                <c:pt idx="20">
                  <c:v>12.961296463757792</c:v>
                </c:pt>
                <c:pt idx="21">
                  <c:v>12.259152986268287</c:v>
                </c:pt>
                <c:pt idx="22">
                  <c:v>13.692236054542748</c:v>
                </c:pt>
                <c:pt idx="23">
                  <c:v>12.259152986268287</c:v>
                </c:pt>
                <c:pt idx="24">
                  <c:v>10.93838361647218</c:v>
                </c:pt>
                <c:pt idx="25">
                  <c:v>12.961296463757792</c:v>
                </c:pt>
                <c:pt idx="26">
                  <c:v>11.585086110292956</c:v>
                </c:pt>
                <c:pt idx="27">
                  <c:v>12.259152986268287</c:v>
                </c:pt>
                <c:pt idx="28">
                  <c:v>10.93838361647218</c:v>
                </c:pt>
                <c:pt idx="29">
                  <c:v>10.93838361647218</c:v>
                </c:pt>
                <c:pt idx="30">
                  <c:v>12.259152986268287</c:v>
                </c:pt>
                <c:pt idx="31">
                  <c:v>11.585086110292956</c:v>
                </c:pt>
                <c:pt idx="32">
                  <c:v>10.93838361647218</c:v>
                </c:pt>
                <c:pt idx="33">
                  <c:v>10.318340615629644</c:v>
                </c:pt>
                <c:pt idx="34">
                  <c:v>10.93838361647218</c:v>
                </c:pt>
                <c:pt idx="35">
                  <c:v>11.585086110292956</c:v>
                </c:pt>
                <c:pt idx="36">
                  <c:v>11.585086110292956</c:v>
                </c:pt>
                <c:pt idx="37">
                  <c:v>14.452698525828485</c:v>
                </c:pt>
                <c:pt idx="38">
                  <c:v>11.585086110292956</c:v>
                </c:pt>
                <c:pt idx="39">
                  <c:v>12.259152986268287</c:v>
                </c:pt>
                <c:pt idx="40">
                  <c:v>14.452698525828485</c:v>
                </c:pt>
                <c:pt idx="41">
                  <c:v>16.0651352389945</c:v>
                </c:pt>
                <c:pt idx="42">
                  <c:v>13.692236054542748</c:v>
                </c:pt>
                <c:pt idx="43">
                  <c:v>12.259152986268287</c:v>
                </c:pt>
                <c:pt idx="44">
                  <c:v>16.0651352389945</c:v>
                </c:pt>
                <c:pt idx="45">
                  <c:v>14.452698525828485</c:v>
                </c:pt>
                <c:pt idx="46">
                  <c:v>13.692236054542748</c:v>
                </c:pt>
                <c:pt idx="47">
                  <c:v>16.0651352389945</c:v>
                </c:pt>
                <c:pt idx="48">
                  <c:v>16.918598969599898</c:v>
                </c:pt>
                <c:pt idx="49">
                  <c:v>17.804564489100954</c:v>
                </c:pt>
                <c:pt idx="50">
                  <c:v>16.918598969599898</c:v>
                </c:pt>
                <c:pt idx="51">
                  <c:v>16.918598969599898</c:v>
                </c:pt>
                <c:pt idx="52">
                  <c:v>14.452698525828485</c:v>
                </c:pt>
                <c:pt idx="53">
                  <c:v>16.0651352389945</c:v>
                </c:pt>
                <c:pt idx="54">
                  <c:v>12.961296463757792</c:v>
                </c:pt>
                <c:pt idx="55">
                  <c:v>14.452698525828485</c:v>
                </c:pt>
                <c:pt idx="56">
                  <c:v>11.585086110292956</c:v>
                </c:pt>
                <c:pt idx="57">
                  <c:v>12.961296463757792</c:v>
                </c:pt>
                <c:pt idx="58">
                  <c:v>12.961296463757792</c:v>
                </c:pt>
                <c:pt idx="59">
                  <c:v>12.259152986268287</c:v>
                </c:pt>
                <c:pt idx="60">
                  <c:v>12.259152986268287</c:v>
                </c:pt>
                <c:pt idx="61">
                  <c:v>12.259152986268287</c:v>
                </c:pt>
                <c:pt idx="62">
                  <c:v>12.259152986268287</c:v>
                </c:pt>
                <c:pt idx="63">
                  <c:v>12.259152986268287</c:v>
                </c:pt>
                <c:pt idx="64">
                  <c:v>14.452698525828485</c:v>
                </c:pt>
                <c:pt idx="65">
                  <c:v>12.961296463757792</c:v>
                </c:pt>
                <c:pt idx="66">
                  <c:v>12.961296463757792</c:v>
                </c:pt>
                <c:pt idx="67">
                  <c:v>13.692236054542748</c:v>
                </c:pt>
                <c:pt idx="68">
                  <c:v>14.452698525828485</c:v>
                </c:pt>
                <c:pt idx="69">
                  <c:v>11.585086110292956</c:v>
                </c:pt>
                <c:pt idx="70">
                  <c:v>12.259152986268287</c:v>
                </c:pt>
                <c:pt idx="71">
                  <c:v>12.961296463757792</c:v>
                </c:pt>
                <c:pt idx="72">
                  <c:v>11.585086110292956</c:v>
                </c:pt>
                <c:pt idx="73">
                  <c:v>11.585086110292956</c:v>
                </c:pt>
                <c:pt idx="74">
                  <c:v>10.93838361647218</c:v>
                </c:pt>
                <c:pt idx="75">
                  <c:v>10.93838361647218</c:v>
                </c:pt>
                <c:pt idx="76">
                  <c:v>12.259152986268287</c:v>
                </c:pt>
                <c:pt idx="77">
                  <c:v>11.585086110292956</c:v>
                </c:pt>
                <c:pt idx="78">
                  <c:v>12.961296463757792</c:v>
                </c:pt>
                <c:pt idx="79">
                  <c:v>10.318340615629644</c:v>
                </c:pt>
                <c:pt idx="80">
                  <c:v>12.259152986268287</c:v>
                </c:pt>
                <c:pt idx="81">
                  <c:v>10.318340615629644</c:v>
                </c:pt>
                <c:pt idx="82">
                  <c:v>10.93838361647218</c:v>
                </c:pt>
                <c:pt idx="83">
                  <c:v>12.259152986268287</c:v>
                </c:pt>
                <c:pt idx="84">
                  <c:v>10.93838361647218</c:v>
                </c:pt>
                <c:pt idx="85">
                  <c:v>12.961296463757792</c:v>
                </c:pt>
                <c:pt idx="86">
                  <c:v>12.259152986268287</c:v>
                </c:pt>
                <c:pt idx="87">
                  <c:v>13.692236054542748</c:v>
                </c:pt>
                <c:pt idx="88">
                  <c:v>12.259152986268287</c:v>
                </c:pt>
                <c:pt idx="89">
                  <c:v>14.452698525828485</c:v>
                </c:pt>
                <c:pt idx="90">
                  <c:v>12.961296463757792</c:v>
                </c:pt>
                <c:pt idx="91">
                  <c:v>11.585086110292956</c:v>
                </c:pt>
                <c:pt idx="92">
                  <c:v>12.961296463757792</c:v>
                </c:pt>
                <c:pt idx="93">
                  <c:v>12.961296463757792</c:v>
                </c:pt>
                <c:pt idx="94">
                  <c:v>10.93838361647218</c:v>
                </c:pt>
                <c:pt idx="95">
                  <c:v>12.961296463757792</c:v>
                </c:pt>
                <c:pt idx="96">
                  <c:v>12.961296463757792</c:v>
                </c:pt>
                <c:pt idx="97">
                  <c:v>10.318340615629644</c:v>
                </c:pt>
                <c:pt idx="98">
                  <c:v>12.259152986268287</c:v>
                </c:pt>
                <c:pt idx="99">
                  <c:v>12.259152986268287</c:v>
                </c:pt>
                <c:pt idx="100">
                  <c:v>11.585086110292956</c:v>
                </c:pt>
                <c:pt idx="101">
                  <c:v>12.259152986268287</c:v>
                </c:pt>
                <c:pt idx="102">
                  <c:v>10.93838361647218</c:v>
                </c:pt>
                <c:pt idx="103">
                  <c:v>10.93838361647218</c:v>
                </c:pt>
                <c:pt idx="104">
                  <c:v>10.318340615629644</c:v>
                </c:pt>
                <c:pt idx="105">
                  <c:v>10.93838361647218</c:v>
                </c:pt>
                <c:pt idx="106">
                  <c:v>10.318340615629644</c:v>
                </c:pt>
                <c:pt idx="107">
                  <c:v>11.585086110292956</c:v>
                </c:pt>
                <c:pt idx="108">
                  <c:v>10.93838361647218</c:v>
                </c:pt>
                <c:pt idx="109">
                  <c:v>11.585086110292956</c:v>
                </c:pt>
                <c:pt idx="110">
                  <c:v>11.585086110292956</c:v>
                </c:pt>
                <c:pt idx="111">
                  <c:v>12.961296463757792</c:v>
                </c:pt>
                <c:pt idx="112">
                  <c:v>10.93838361647218</c:v>
                </c:pt>
                <c:pt idx="113">
                  <c:v>11.585086110292956</c:v>
                </c:pt>
                <c:pt idx="114">
                  <c:v>10.93838361647218</c:v>
                </c:pt>
                <c:pt idx="115">
                  <c:v>18.723794311806625</c:v>
                </c:pt>
                <c:pt idx="116">
                  <c:v>12.259152986268287</c:v>
                </c:pt>
                <c:pt idx="117">
                  <c:v>10.93838361647218</c:v>
                </c:pt>
                <c:pt idx="118">
                  <c:v>12.259152986268287</c:v>
                </c:pt>
                <c:pt idx="119">
                  <c:v>11.585086110292956</c:v>
                </c:pt>
                <c:pt idx="120">
                  <c:v>12.259152986268287</c:v>
                </c:pt>
                <c:pt idx="121">
                  <c:v>12.961296463757792</c:v>
                </c:pt>
                <c:pt idx="122">
                  <c:v>12.961296463757792</c:v>
                </c:pt>
                <c:pt idx="123">
                  <c:v>12.961296463757792</c:v>
                </c:pt>
                <c:pt idx="124">
                  <c:v>12.961296463757792</c:v>
                </c:pt>
                <c:pt idx="125">
                  <c:v>11.585086110292956</c:v>
                </c:pt>
                <c:pt idx="126">
                  <c:v>12.259152986268287</c:v>
                </c:pt>
                <c:pt idx="127">
                  <c:v>13.692236054542748</c:v>
                </c:pt>
                <c:pt idx="128">
                  <c:v>19.677058000104321</c:v>
                </c:pt>
                <c:pt idx="129">
                  <c:v>16.918598969599898</c:v>
                </c:pt>
                <c:pt idx="130">
                  <c:v>18.723794311806625</c:v>
                </c:pt>
                <c:pt idx="131">
                  <c:v>17.804564489100954</c:v>
                </c:pt>
                <c:pt idx="132">
                  <c:v>18.723794311806625</c:v>
                </c:pt>
                <c:pt idx="133">
                  <c:v>20.665132132132609</c:v>
                </c:pt>
                <c:pt idx="134">
                  <c:v>19.677058000104321</c:v>
                </c:pt>
                <c:pt idx="135">
                  <c:v>19.677058000104321</c:v>
                </c:pt>
                <c:pt idx="136">
                  <c:v>19.677058000104321</c:v>
                </c:pt>
                <c:pt idx="137">
                  <c:v>19.677058000104321</c:v>
                </c:pt>
                <c:pt idx="138">
                  <c:v>20.665132132132609</c:v>
                </c:pt>
                <c:pt idx="139">
                  <c:v>26.155326832758512</c:v>
                </c:pt>
                <c:pt idx="140">
                  <c:v>38.604585804070084</c:v>
                </c:pt>
                <c:pt idx="141">
                  <c:v>45.329544213967331</c:v>
                </c:pt>
                <c:pt idx="142">
                  <c:v>47.135679067472864</c:v>
                </c:pt>
                <c:pt idx="143">
                  <c:v>37.043768189617921</c:v>
                </c:pt>
                <c:pt idx="144">
                  <c:v>32.636249398205287</c:v>
                </c:pt>
                <c:pt idx="145">
                  <c:v>28.623034941882036</c:v>
                </c:pt>
                <c:pt idx="146">
                  <c:v>27.368960720164406</c:v>
                </c:pt>
                <c:pt idx="147">
                  <c:v>28.623034941882036</c:v>
                </c:pt>
                <c:pt idx="148">
                  <c:v>22.748852928791191</c:v>
                </c:pt>
                <c:pt idx="149">
                  <c:v>24.981308449628163</c:v>
                </c:pt>
                <c:pt idx="150">
                  <c:v>24.981308449628163</c:v>
                </c:pt>
                <c:pt idx="151">
                  <c:v>23.846087545565705</c:v>
                </c:pt>
                <c:pt idx="152">
                  <c:v>20.665132132132609</c:v>
                </c:pt>
                <c:pt idx="153">
                  <c:v>22.748852928791191</c:v>
                </c:pt>
                <c:pt idx="154">
                  <c:v>21.688800270037017</c:v>
                </c:pt>
                <c:pt idx="155">
                  <c:v>18.723794311806625</c:v>
                </c:pt>
                <c:pt idx="156">
                  <c:v>17.804564489100954</c:v>
                </c:pt>
                <c:pt idx="157">
                  <c:v>16.918598969599898</c:v>
                </c:pt>
                <c:pt idx="158">
                  <c:v>17.804564489100954</c:v>
                </c:pt>
                <c:pt idx="159">
                  <c:v>17.804564489100954</c:v>
                </c:pt>
                <c:pt idx="160">
                  <c:v>16.0651352389945</c:v>
                </c:pt>
                <c:pt idx="161">
                  <c:v>15.243417863984126</c:v>
                </c:pt>
                <c:pt idx="162">
                  <c:v>16.0651352389945</c:v>
                </c:pt>
                <c:pt idx="163">
                  <c:v>17.804564489100954</c:v>
                </c:pt>
                <c:pt idx="164">
                  <c:v>16.0651352389945</c:v>
                </c:pt>
                <c:pt idx="165">
                  <c:v>20.665132132132609</c:v>
                </c:pt>
                <c:pt idx="166">
                  <c:v>22.748852928791191</c:v>
                </c:pt>
                <c:pt idx="167">
                  <c:v>22.748852928791191</c:v>
                </c:pt>
                <c:pt idx="168">
                  <c:v>20.665132132132609</c:v>
                </c:pt>
                <c:pt idx="169">
                  <c:v>20.665132132132609</c:v>
                </c:pt>
                <c:pt idx="170">
                  <c:v>17.804564489100954</c:v>
                </c:pt>
                <c:pt idx="171">
                  <c:v>17.804564489100954</c:v>
                </c:pt>
                <c:pt idx="172">
                  <c:v>17.804564489100954</c:v>
                </c:pt>
                <c:pt idx="173">
                  <c:v>16.918598969599898</c:v>
                </c:pt>
                <c:pt idx="174">
                  <c:v>17.804564489100954</c:v>
                </c:pt>
                <c:pt idx="175">
                  <c:v>15.243417863984126</c:v>
                </c:pt>
                <c:pt idx="176">
                  <c:v>15.243417863984126</c:v>
                </c:pt>
                <c:pt idx="177">
                  <c:v>15.243417863984126</c:v>
                </c:pt>
                <c:pt idx="178">
                  <c:v>17.804564489100954</c:v>
                </c:pt>
                <c:pt idx="179">
                  <c:v>17.804564489100954</c:v>
                </c:pt>
                <c:pt idx="180">
                  <c:v>16.0651352389945</c:v>
                </c:pt>
                <c:pt idx="181">
                  <c:v>17.804564489100954</c:v>
                </c:pt>
                <c:pt idx="182">
                  <c:v>16.918598969599898</c:v>
                </c:pt>
                <c:pt idx="183">
                  <c:v>16.918598969599898</c:v>
                </c:pt>
                <c:pt idx="184">
                  <c:v>15.243417863984126</c:v>
                </c:pt>
                <c:pt idx="185">
                  <c:v>15.243417863984126</c:v>
                </c:pt>
                <c:pt idx="186">
                  <c:v>14.452698525828485</c:v>
                </c:pt>
                <c:pt idx="187">
                  <c:v>15.243417863984126</c:v>
                </c:pt>
                <c:pt idx="188">
                  <c:v>15.243417863984126</c:v>
                </c:pt>
                <c:pt idx="189">
                  <c:v>13.692236054542748</c:v>
                </c:pt>
                <c:pt idx="190">
                  <c:v>13.692236054542748</c:v>
                </c:pt>
                <c:pt idx="191">
                  <c:v>13.692236054542748</c:v>
                </c:pt>
                <c:pt idx="192">
                  <c:v>12.961296463757792</c:v>
                </c:pt>
                <c:pt idx="193">
                  <c:v>15.243417863984126</c:v>
                </c:pt>
                <c:pt idx="194">
                  <c:v>12.259152986268287</c:v>
                </c:pt>
                <c:pt idx="195">
                  <c:v>12.259152986268287</c:v>
                </c:pt>
                <c:pt idx="196">
                  <c:v>13.692236054542748</c:v>
                </c:pt>
                <c:pt idx="197">
                  <c:v>14.452698525828485</c:v>
                </c:pt>
                <c:pt idx="198">
                  <c:v>12.259152986268287</c:v>
                </c:pt>
                <c:pt idx="199">
                  <c:v>13.692236054542748</c:v>
                </c:pt>
                <c:pt idx="200">
                  <c:v>11.585086110292956</c:v>
                </c:pt>
                <c:pt idx="201">
                  <c:v>16.918598969599898</c:v>
                </c:pt>
                <c:pt idx="202">
                  <c:v>21.688800270037017</c:v>
                </c:pt>
                <c:pt idx="203">
                  <c:v>12.961296463757792</c:v>
                </c:pt>
                <c:pt idx="204">
                  <c:v>12.259152986268287</c:v>
                </c:pt>
                <c:pt idx="205">
                  <c:v>12.961296463757792</c:v>
                </c:pt>
                <c:pt idx="206">
                  <c:v>12.961296463757792</c:v>
                </c:pt>
                <c:pt idx="207">
                  <c:v>12.259152986268287</c:v>
                </c:pt>
                <c:pt idx="208">
                  <c:v>13.692236054542748</c:v>
                </c:pt>
                <c:pt idx="209">
                  <c:v>13.692236054542748</c:v>
                </c:pt>
                <c:pt idx="210">
                  <c:v>12.961296463757792</c:v>
                </c:pt>
                <c:pt idx="211">
                  <c:v>12.961296463757792</c:v>
                </c:pt>
                <c:pt idx="212">
                  <c:v>13.692236054542748</c:v>
                </c:pt>
                <c:pt idx="213">
                  <c:v>12.961296463757792</c:v>
                </c:pt>
                <c:pt idx="214">
                  <c:v>10.93838361647218</c:v>
                </c:pt>
                <c:pt idx="215">
                  <c:v>11.585086110292956</c:v>
                </c:pt>
                <c:pt idx="216">
                  <c:v>12.259152986268287</c:v>
                </c:pt>
                <c:pt idx="217">
                  <c:v>12.259152986268287</c:v>
                </c:pt>
                <c:pt idx="218">
                  <c:v>12.961296463757792</c:v>
                </c:pt>
                <c:pt idx="219">
                  <c:v>12.259152986268287</c:v>
                </c:pt>
                <c:pt idx="220">
                  <c:v>12.259152986268287</c:v>
                </c:pt>
                <c:pt idx="221">
                  <c:v>12.259152986268287</c:v>
                </c:pt>
                <c:pt idx="222">
                  <c:v>11.585086110292956</c:v>
                </c:pt>
                <c:pt idx="223">
                  <c:v>12.961296463757792</c:v>
                </c:pt>
                <c:pt idx="224">
                  <c:v>11.585086110292956</c:v>
                </c:pt>
                <c:pt idx="225">
                  <c:v>12.961296463757792</c:v>
                </c:pt>
                <c:pt idx="226">
                  <c:v>12.259152986268287</c:v>
                </c:pt>
                <c:pt idx="227">
                  <c:v>11.585086110292956</c:v>
                </c:pt>
                <c:pt idx="228">
                  <c:v>11.585086110292956</c:v>
                </c:pt>
                <c:pt idx="229">
                  <c:v>12.259152986268287</c:v>
                </c:pt>
                <c:pt idx="230">
                  <c:v>12.259152986268287</c:v>
                </c:pt>
                <c:pt idx="231">
                  <c:v>21.688800270037017</c:v>
                </c:pt>
                <c:pt idx="232">
                  <c:v>12.961296463757792</c:v>
                </c:pt>
                <c:pt idx="233">
                  <c:v>11.585086110292956</c:v>
                </c:pt>
                <c:pt idx="234">
                  <c:v>12.961296463757792</c:v>
                </c:pt>
                <c:pt idx="235">
                  <c:v>12.259152986268287</c:v>
                </c:pt>
                <c:pt idx="236">
                  <c:v>12.961296463757792</c:v>
                </c:pt>
                <c:pt idx="237">
                  <c:v>10.318340615629644</c:v>
                </c:pt>
                <c:pt idx="238">
                  <c:v>12.259152986268287</c:v>
                </c:pt>
                <c:pt idx="239">
                  <c:v>10.93838361647218</c:v>
                </c:pt>
                <c:pt idx="240">
                  <c:v>10.318340615629644</c:v>
                </c:pt>
                <c:pt idx="241">
                  <c:v>11.585086110292956</c:v>
                </c:pt>
                <c:pt idx="242">
                  <c:v>9.7242595873261575</c:v>
                </c:pt>
                <c:pt idx="243">
                  <c:v>11.585086110292956</c:v>
                </c:pt>
                <c:pt idx="244">
                  <c:v>10.318340615629644</c:v>
                </c:pt>
                <c:pt idx="245">
                  <c:v>10.318340615629644</c:v>
                </c:pt>
                <c:pt idx="246">
                  <c:v>11.585086110292956</c:v>
                </c:pt>
                <c:pt idx="247">
                  <c:v>10.93838361647218</c:v>
                </c:pt>
                <c:pt idx="248">
                  <c:v>10.318340615629644</c:v>
                </c:pt>
                <c:pt idx="249">
                  <c:v>9.7242595873261575</c:v>
                </c:pt>
                <c:pt idx="250">
                  <c:v>9.7242595873261575</c:v>
                </c:pt>
                <c:pt idx="251">
                  <c:v>11.585086110292956</c:v>
                </c:pt>
                <c:pt idx="252">
                  <c:v>10.318340615629644</c:v>
                </c:pt>
                <c:pt idx="253">
                  <c:v>10.318340615629644</c:v>
                </c:pt>
                <c:pt idx="254">
                  <c:v>12.259152986268287</c:v>
                </c:pt>
                <c:pt idx="255">
                  <c:v>10.318340615629644</c:v>
                </c:pt>
                <c:pt idx="256">
                  <c:v>10.318340615629644</c:v>
                </c:pt>
                <c:pt idx="257">
                  <c:v>12.259152986268287</c:v>
                </c:pt>
                <c:pt idx="258">
                  <c:v>9.1554504192349686</c:v>
                </c:pt>
                <c:pt idx="259">
                  <c:v>11.585086110292956</c:v>
                </c:pt>
                <c:pt idx="260">
                  <c:v>10.93838361647218</c:v>
                </c:pt>
                <c:pt idx="261">
                  <c:v>10.318340615629644</c:v>
                </c:pt>
                <c:pt idx="262">
                  <c:v>10.93838361647218</c:v>
                </c:pt>
                <c:pt idx="263">
                  <c:v>11.585086110292956</c:v>
                </c:pt>
                <c:pt idx="264">
                  <c:v>10.318340615629644</c:v>
                </c:pt>
                <c:pt idx="265">
                  <c:v>11.585086110292956</c:v>
                </c:pt>
                <c:pt idx="266">
                  <c:v>10.93838361647218</c:v>
                </c:pt>
                <c:pt idx="267">
                  <c:v>10.93838361647218</c:v>
                </c:pt>
                <c:pt idx="268">
                  <c:v>10.318340615629644</c:v>
                </c:pt>
                <c:pt idx="269">
                  <c:v>9.7242595873261575</c:v>
                </c:pt>
                <c:pt idx="270">
                  <c:v>10.93838361647218</c:v>
                </c:pt>
                <c:pt idx="271">
                  <c:v>9.7242595873261575</c:v>
                </c:pt>
                <c:pt idx="272">
                  <c:v>10.318340615629644</c:v>
                </c:pt>
                <c:pt idx="273">
                  <c:v>11.585086110292956</c:v>
                </c:pt>
                <c:pt idx="274">
                  <c:v>9.1554504192349686</c:v>
                </c:pt>
                <c:pt idx="275">
                  <c:v>9.7242595873261575</c:v>
                </c:pt>
                <c:pt idx="276">
                  <c:v>11.585086110292956</c:v>
                </c:pt>
                <c:pt idx="277">
                  <c:v>9.7242595873261575</c:v>
                </c:pt>
                <c:pt idx="278">
                  <c:v>10.318340615629644</c:v>
                </c:pt>
                <c:pt idx="279">
                  <c:v>10.318340615629644</c:v>
                </c:pt>
                <c:pt idx="280">
                  <c:v>10.318340615629644</c:v>
                </c:pt>
                <c:pt idx="281">
                  <c:v>11.585086110292956</c:v>
                </c:pt>
                <c:pt idx="282">
                  <c:v>10.93838361647218</c:v>
                </c:pt>
                <c:pt idx="283">
                  <c:v>12.259152986268287</c:v>
                </c:pt>
                <c:pt idx="284">
                  <c:v>9.7242595873261575</c:v>
                </c:pt>
                <c:pt idx="285">
                  <c:v>10.93838361647218</c:v>
                </c:pt>
                <c:pt idx="286">
                  <c:v>9.7242595873261575</c:v>
                </c:pt>
                <c:pt idx="287">
                  <c:v>9.7242595873261575</c:v>
                </c:pt>
                <c:pt idx="288">
                  <c:v>11.585086110292956</c:v>
                </c:pt>
                <c:pt idx="289">
                  <c:v>10.318340615629644</c:v>
                </c:pt>
                <c:pt idx="290">
                  <c:v>10.93838361647218</c:v>
                </c:pt>
                <c:pt idx="291">
                  <c:v>9.7242595873261575</c:v>
                </c:pt>
                <c:pt idx="292">
                  <c:v>9.1554504192349686</c:v>
                </c:pt>
                <c:pt idx="293">
                  <c:v>9.7242595873261575</c:v>
                </c:pt>
                <c:pt idx="294">
                  <c:v>9.7242595873261575</c:v>
                </c:pt>
                <c:pt idx="295">
                  <c:v>10.93838361647218</c:v>
                </c:pt>
                <c:pt idx="296">
                  <c:v>10.93838361647218</c:v>
                </c:pt>
                <c:pt idx="297">
                  <c:v>10.318340615629644</c:v>
                </c:pt>
                <c:pt idx="298">
                  <c:v>9.7242595873261575</c:v>
                </c:pt>
                <c:pt idx="299">
                  <c:v>11.585086110292956</c:v>
                </c:pt>
                <c:pt idx="300">
                  <c:v>10.318340615629644</c:v>
                </c:pt>
                <c:pt idx="301">
                  <c:v>12.259152986268287</c:v>
                </c:pt>
                <c:pt idx="302">
                  <c:v>10.93838361647218</c:v>
                </c:pt>
                <c:pt idx="303">
                  <c:v>11.585086110292956</c:v>
                </c:pt>
                <c:pt idx="304">
                  <c:v>11.585086110292956</c:v>
                </c:pt>
                <c:pt idx="305">
                  <c:v>9.7242595873261575</c:v>
                </c:pt>
                <c:pt idx="306">
                  <c:v>11.585086110292956</c:v>
                </c:pt>
                <c:pt idx="307">
                  <c:v>9.7242595873261575</c:v>
                </c:pt>
                <c:pt idx="308">
                  <c:v>10.93838361647218</c:v>
                </c:pt>
                <c:pt idx="309">
                  <c:v>11.585086110292956</c:v>
                </c:pt>
                <c:pt idx="310">
                  <c:v>11.585086110292956</c:v>
                </c:pt>
                <c:pt idx="311">
                  <c:v>9.1554504192349686</c:v>
                </c:pt>
                <c:pt idx="312">
                  <c:v>9.7242595873261575</c:v>
                </c:pt>
                <c:pt idx="313">
                  <c:v>9.7242595873261575</c:v>
                </c:pt>
                <c:pt idx="314">
                  <c:v>11.585086110292956</c:v>
                </c:pt>
                <c:pt idx="315">
                  <c:v>10.93838361647218</c:v>
                </c:pt>
                <c:pt idx="316">
                  <c:v>9.1554504192349686</c:v>
                </c:pt>
                <c:pt idx="317">
                  <c:v>10.93838361647218</c:v>
                </c:pt>
                <c:pt idx="318">
                  <c:v>9.1554504192349686</c:v>
                </c:pt>
                <c:pt idx="319">
                  <c:v>10.318340615629644</c:v>
                </c:pt>
                <c:pt idx="320">
                  <c:v>11.585086110292956</c:v>
                </c:pt>
                <c:pt idx="321">
                  <c:v>9.1554504192349686</c:v>
                </c:pt>
                <c:pt idx="322">
                  <c:v>9.7242595873261575</c:v>
                </c:pt>
                <c:pt idx="323">
                  <c:v>9.1554504192349686</c:v>
                </c:pt>
                <c:pt idx="324">
                  <c:v>10.93838361647218</c:v>
                </c:pt>
                <c:pt idx="325">
                  <c:v>11.585086110292956</c:v>
                </c:pt>
                <c:pt idx="326">
                  <c:v>10.318340615629644</c:v>
                </c:pt>
                <c:pt idx="327">
                  <c:v>9.7242595873261575</c:v>
                </c:pt>
                <c:pt idx="328">
                  <c:v>10.318340615629644</c:v>
                </c:pt>
                <c:pt idx="329">
                  <c:v>11.585086110292956</c:v>
                </c:pt>
                <c:pt idx="330">
                  <c:v>9.7242595873261575</c:v>
                </c:pt>
                <c:pt idx="331">
                  <c:v>10.625073447618197</c:v>
                </c:pt>
                <c:pt idx="332">
                  <c:v>11.585086110292956</c:v>
                </c:pt>
                <c:pt idx="333">
                  <c:v>9.7242595873261575</c:v>
                </c:pt>
                <c:pt idx="334">
                  <c:v>10.318340615629644</c:v>
                </c:pt>
                <c:pt idx="335">
                  <c:v>10.318340615629644</c:v>
                </c:pt>
                <c:pt idx="336">
                  <c:v>10.93838361647218</c:v>
                </c:pt>
                <c:pt idx="337">
                  <c:v>9.1554504192349686</c:v>
                </c:pt>
                <c:pt idx="338">
                  <c:v>10.93838361647218</c:v>
                </c:pt>
                <c:pt idx="339">
                  <c:v>9.1554504192349686</c:v>
                </c:pt>
                <c:pt idx="340">
                  <c:v>10.93838361647218</c:v>
                </c:pt>
                <c:pt idx="341">
                  <c:v>8.6112304473699197</c:v>
                </c:pt>
                <c:pt idx="342">
                  <c:v>9.7242595873261575</c:v>
                </c:pt>
                <c:pt idx="343">
                  <c:v>9.7242595873261575</c:v>
                </c:pt>
                <c:pt idx="344">
                  <c:v>9.7242595873261575</c:v>
                </c:pt>
                <c:pt idx="345">
                  <c:v>9.1554504192349686</c:v>
                </c:pt>
                <c:pt idx="346">
                  <c:v>10.93838361647218</c:v>
                </c:pt>
                <c:pt idx="347">
                  <c:v>11.585086110292956</c:v>
                </c:pt>
                <c:pt idx="348">
                  <c:v>9.7242595873261575</c:v>
                </c:pt>
                <c:pt idx="349">
                  <c:v>11.585086110292956</c:v>
                </c:pt>
                <c:pt idx="350">
                  <c:v>10.93838361647218</c:v>
                </c:pt>
                <c:pt idx="351">
                  <c:v>10.93838361647218</c:v>
                </c:pt>
                <c:pt idx="352">
                  <c:v>9.7242595873261575</c:v>
                </c:pt>
                <c:pt idx="353">
                  <c:v>9.1554504192349686</c:v>
                </c:pt>
                <c:pt idx="354">
                  <c:v>11.585086110292956</c:v>
                </c:pt>
                <c:pt idx="355">
                  <c:v>10.318340615629644</c:v>
                </c:pt>
                <c:pt idx="356">
                  <c:v>9.1554504192349686</c:v>
                </c:pt>
                <c:pt idx="357">
                  <c:v>9.1554504192349686</c:v>
                </c:pt>
                <c:pt idx="358">
                  <c:v>9.7242595873261575</c:v>
                </c:pt>
                <c:pt idx="359">
                  <c:v>10.93838361647218</c:v>
                </c:pt>
                <c:pt idx="360">
                  <c:v>10.93838361647218</c:v>
                </c:pt>
                <c:pt idx="361">
                  <c:v>10.318340615629644</c:v>
                </c:pt>
                <c:pt idx="362">
                  <c:v>9.1554504192349686</c:v>
                </c:pt>
                <c:pt idx="363">
                  <c:v>10.93838361647218</c:v>
                </c:pt>
                <c:pt idx="364">
                  <c:v>10.318340615629644</c:v>
                </c:pt>
                <c:pt idx="365">
                  <c:v>10.318340615629644</c:v>
                </c:pt>
                <c:pt idx="366">
                  <c:v>10.318340615629644</c:v>
                </c:pt>
                <c:pt idx="367">
                  <c:v>9.1554504192349686</c:v>
                </c:pt>
                <c:pt idx="368">
                  <c:v>9.7242595873261575</c:v>
                </c:pt>
                <c:pt idx="369">
                  <c:v>9.1554504192349686</c:v>
                </c:pt>
                <c:pt idx="370">
                  <c:v>17.804564489100954</c:v>
                </c:pt>
                <c:pt idx="371">
                  <c:v>9.7242595873261575</c:v>
                </c:pt>
                <c:pt idx="372">
                  <c:v>10.318340615629644</c:v>
                </c:pt>
                <c:pt idx="373">
                  <c:v>10.93838361647218</c:v>
                </c:pt>
                <c:pt idx="374">
                  <c:v>10.318340615629644</c:v>
                </c:pt>
                <c:pt idx="375">
                  <c:v>9.7242595873261575</c:v>
                </c:pt>
                <c:pt idx="376">
                  <c:v>10.318340615629644</c:v>
                </c:pt>
                <c:pt idx="377">
                  <c:v>9.7242595873261575</c:v>
                </c:pt>
                <c:pt idx="378">
                  <c:v>10.93838361647218</c:v>
                </c:pt>
                <c:pt idx="379">
                  <c:v>10.93838361647218</c:v>
                </c:pt>
                <c:pt idx="380">
                  <c:v>10.93838361647218</c:v>
                </c:pt>
                <c:pt idx="381">
                  <c:v>9.7242595873261575</c:v>
                </c:pt>
                <c:pt idx="382">
                  <c:v>9.1554504192349686</c:v>
                </c:pt>
                <c:pt idx="383">
                  <c:v>9.7242595873261575</c:v>
                </c:pt>
                <c:pt idx="384">
                  <c:v>8.6112304473699197</c:v>
                </c:pt>
                <c:pt idx="385">
                  <c:v>9.7242595873261575</c:v>
                </c:pt>
                <c:pt idx="386">
                  <c:v>8.0909244971991328</c:v>
                </c:pt>
                <c:pt idx="387">
                  <c:v>8.6112304473699197</c:v>
                </c:pt>
                <c:pt idx="388">
                  <c:v>9.1554504192349686</c:v>
                </c:pt>
                <c:pt idx="389">
                  <c:v>9.1554504192349686</c:v>
                </c:pt>
                <c:pt idx="390">
                  <c:v>10.318340615629644</c:v>
                </c:pt>
                <c:pt idx="391">
                  <c:v>9.7242595873261575</c:v>
                </c:pt>
                <c:pt idx="392">
                  <c:v>9.7242595873261575</c:v>
                </c:pt>
                <c:pt idx="393">
                  <c:v>10.318340615629644</c:v>
                </c:pt>
                <c:pt idx="394">
                  <c:v>8.6112304473699197</c:v>
                </c:pt>
                <c:pt idx="395">
                  <c:v>8.6112304473699197</c:v>
                </c:pt>
                <c:pt idx="396">
                  <c:v>10.318340615629644</c:v>
                </c:pt>
                <c:pt idx="397">
                  <c:v>9.1554504192349686</c:v>
                </c:pt>
                <c:pt idx="398">
                  <c:v>9.7242595873261575</c:v>
                </c:pt>
                <c:pt idx="399">
                  <c:v>9.1554504192349686</c:v>
                </c:pt>
                <c:pt idx="400">
                  <c:v>10.93838361647218</c:v>
                </c:pt>
                <c:pt idx="401">
                  <c:v>9.1554504192349686</c:v>
                </c:pt>
                <c:pt idx="402">
                  <c:v>10.318340615629644</c:v>
                </c:pt>
                <c:pt idx="403">
                  <c:v>10.318340615629644</c:v>
                </c:pt>
                <c:pt idx="404">
                  <c:v>8.6112304473699197</c:v>
                </c:pt>
                <c:pt idx="405">
                  <c:v>9.7242595873261575</c:v>
                </c:pt>
                <c:pt idx="406">
                  <c:v>10.93838361647218</c:v>
                </c:pt>
                <c:pt idx="407">
                  <c:v>9.7242595873261575</c:v>
                </c:pt>
                <c:pt idx="408">
                  <c:v>9.1554504192349686</c:v>
                </c:pt>
                <c:pt idx="409">
                  <c:v>9.7242595873261575</c:v>
                </c:pt>
                <c:pt idx="410">
                  <c:v>9.1554504192349686</c:v>
                </c:pt>
                <c:pt idx="411">
                  <c:v>10.318340615629644</c:v>
                </c:pt>
                <c:pt idx="412">
                  <c:v>9.7242595873261575</c:v>
                </c:pt>
                <c:pt idx="413">
                  <c:v>10.318340615629644</c:v>
                </c:pt>
                <c:pt idx="414">
                  <c:v>9.7242595873261575</c:v>
                </c:pt>
                <c:pt idx="415">
                  <c:v>9.1554504192349686</c:v>
                </c:pt>
                <c:pt idx="416">
                  <c:v>9.1554504192349686</c:v>
                </c:pt>
                <c:pt idx="417">
                  <c:v>9.7242595873261575</c:v>
                </c:pt>
                <c:pt idx="418">
                  <c:v>10.93838361647218</c:v>
                </c:pt>
                <c:pt idx="419">
                  <c:v>9.1554504192349686</c:v>
                </c:pt>
                <c:pt idx="420">
                  <c:v>9.7242595873261575</c:v>
                </c:pt>
                <c:pt idx="421">
                  <c:v>9.1554504192349686</c:v>
                </c:pt>
                <c:pt idx="422">
                  <c:v>9.7242595873261575</c:v>
                </c:pt>
                <c:pt idx="423">
                  <c:v>9.1554504192349686</c:v>
                </c:pt>
                <c:pt idx="424">
                  <c:v>10.93838361647218</c:v>
                </c:pt>
                <c:pt idx="425">
                  <c:v>11.585086110292956</c:v>
                </c:pt>
                <c:pt idx="426">
                  <c:v>10.93838361647218</c:v>
                </c:pt>
                <c:pt idx="427">
                  <c:v>10.93838361647218</c:v>
                </c:pt>
                <c:pt idx="428">
                  <c:v>11.585086110292956</c:v>
                </c:pt>
                <c:pt idx="429">
                  <c:v>9.1554504192349686</c:v>
                </c:pt>
                <c:pt idx="430">
                  <c:v>11.585086110292956</c:v>
                </c:pt>
                <c:pt idx="431">
                  <c:v>9.7242595873261575</c:v>
                </c:pt>
                <c:pt idx="432">
                  <c:v>9.7242595873261575</c:v>
                </c:pt>
                <c:pt idx="433">
                  <c:v>12.259152986268287</c:v>
                </c:pt>
                <c:pt idx="434">
                  <c:v>8.6112304473699197</c:v>
                </c:pt>
                <c:pt idx="435">
                  <c:v>10.318340615629644</c:v>
                </c:pt>
                <c:pt idx="436">
                  <c:v>10.318340615629644</c:v>
                </c:pt>
                <c:pt idx="437">
                  <c:v>10.318340615629644</c:v>
                </c:pt>
                <c:pt idx="438">
                  <c:v>9.7242595873261575</c:v>
                </c:pt>
                <c:pt idx="439">
                  <c:v>10.93838361647218</c:v>
                </c:pt>
                <c:pt idx="440">
                  <c:v>10.318340615629644</c:v>
                </c:pt>
                <c:pt idx="441">
                  <c:v>9.1554504192349686</c:v>
                </c:pt>
                <c:pt idx="442">
                  <c:v>13.692236054542748</c:v>
                </c:pt>
                <c:pt idx="443">
                  <c:v>10.93838361647218</c:v>
                </c:pt>
                <c:pt idx="444">
                  <c:v>9.1554504192349686</c:v>
                </c:pt>
                <c:pt idx="445">
                  <c:v>9.1554504192349686</c:v>
                </c:pt>
                <c:pt idx="446">
                  <c:v>10.318340615629644</c:v>
                </c:pt>
                <c:pt idx="447">
                  <c:v>10.93838361647218</c:v>
                </c:pt>
                <c:pt idx="448">
                  <c:v>10.93838361647218</c:v>
                </c:pt>
                <c:pt idx="449">
                  <c:v>10.93838361647218</c:v>
                </c:pt>
                <c:pt idx="450">
                  <c:v>10.93838361647218</c:v>
                </c:pt>
                <c:pt idx="451">
                  <c:v>9.7242595873261575</c:v>
                </c:pt>
                <c:pt idx="452">
                  <c:v>8.6112304473699197</c:v>
                </c:pt>
                <c:pt idx="453">
                  <c:v>8.6112304473699197</c:v>
                </c:pt>
                <c:pt idx="454">
                  <c:v>10.318340615629644</c:v>
                </c:pt>
                <c:pt idx="455">
                  <c:v>9.1554504192349686</c:v>
                </c:pt>
                <c:pt idx="456">
                  <c:v>10.318340615629644</c:v>
                </c:pt>
                <c:pt idx="457">
                  <c:v>9.1554504192349686</c:v>
                </c:pt>
                <c:pt idx="458">
                  <c:v>10.93838361647218</c:v>
                </c:pt>
                <c:pt idx="459">
                  <c:v>9.1554504192349686</c:v>
                </c:pt>
                <c:pt idx="460">
                  <c:v>10.318340615629644</c:v>
                </c:pt>
                <c:pt idx="461">
                  <c:v>10.318340615629644</c:v>
                </c:pt>
                <c:pt idx="462">
                  <c:v>9.7242595873261575</c:v>
                </c:pt>
                <c:pt idx="463">
                  <c:v>9.7242595873261575</c:v>
                </c:pt>
                <c:pt idx="464">
                  <c:v>10.318340615629644</c:v>
                </c:pt>
                <c:pt idx="465">
                  <c:v>9.7242595873261575</c:v>
                </c:pt>
                <c:pt idx="466">
                  <c:v>8.6112304473699197</c:v>
                </c:pt>
                <c:pt idx="467">
                  <c:v>10.93838361647218</c:v>
                </c:pt>
                <c:pt idx="468">
                  <c:v>10.93838361647218</c:v>
                </c:pt>
                <c:pt idx="469">
                  <c:v>9.1554504192349686</c:v>
                </c:pt>
                <c:pt idx="470">
                  <c:v>9.1554504192349686</c:v>
                </c:pt>
                <c:pt idx="471">
                  <c:v>9.1554504192349686</c:v>
                </c:pt>
                <c:pt idx="472">
                  <c:v>10.93838361647218</c:v>
                </c:pt>
                <c:pt idx="473">
                  <c:v>10.93838361647218</c:v>
                </c:pt>
                <c:pt idx="474">
                  <c:v>10.318340615629644</c:v>
                </c:pt>
                <c:pt idx="475">
                  <c:v>9.7242595873261575</c:v>
                </c:pt>
                <c:pt idx="476">
                  <c:v>10.318340615629644</c:v>
                </c:pt>
                <c:pt idx="477">
                  <c:v>9.7242595873261575</c:v>
                </c:pt>
                <c:pt idx="478">
                  <c:v>10.318340615629644</c:v>
                </c:pt>
                <c:pt idx="479">
                  <c:v>9.1554504192349686</c:v>
                </c:pt>
                <c:pt idx="480">
                  <c:v>8.6112304473699197</c:v>
                </c:pt>
                <c:pt idx="481">
                  <c:v>10.318340615629644</c:v>
                </c:pt>
                <c:pt idx="482">
                  <c:v>10.318340615629644</c:v>
                </c:pt>
                <c:pt idx="483">
                  <c:v>8.6112304473699197</c:v>
                </c:pt>
                <c:pt idx="484">
                  <c:v>9.7242595873261575</c:v>
                </c:pt>
                <c:pt idx="485">
                  <c:v>8.6112304473699197</c:v>
                </c:pt>
                <c:pt idx="486">
                  <c:v>10.318340615629644</c:v>
                </c:pt>
                <c:pt idx="487">
                  <c:v>8.6112304473699197</c:v>
                </c:pt>
                <c:pt idx="488">
                  <c:v>9.7242595873261575</c:v>
                </c:pt>
                <c:pt idx="489">
                  <c:v>9.1554504192349686</c:v>
                </c:pt>
                <c:pt idx="490">
                  <c:v>9.1554504192349686</c:v>
                </c:pt>
                <c:pt idx="491">
                  <c:v>9.7242595873261575</c:v>
                </c:pt>
                <c:pt idx="492">
                  <c:v>14.452698525828485</c:v>
                </c:pt>
                <c:pt idx="493">
                  <c:v>9.7242595873261575</c:v>
                </c:pt>
                <c:pt idx="494">
                  <c:v>9.1554504192349686</c:v>
                </c:pt>
                <c:pt idx="495">
                  <c:v>10.93838361647218</c:v>
                </c:pt>
                <c:pt idx="496">
                  <c:v>8.6112304473699197</c:v>
                </c:pt>
                <c:pt idx="497">
                  <c:v>10.318340615629644</c:v>
                </c:pt>
                <c:pt idx="498">
                  <c:v>10.318340615629644</c:v>
                </c:pt>
                <c:pt idx="499">
                  <c:v>10.318340615629644</c:v>
                </c:pt>
                <c:pt idx="500">
                  <c:v>9.7242595873261575</c:v>
                </c:pt>
                <c:pt idx="501">
                  <c:v>10.318340615629644</c:v>
                </c:pt>
                <c:pt idx="502">
                  <c:v>10.318340615629644</c:v>
                </c:pt>
                <c:pt idx="503">
                  <c:v>8.6112304473699197</c:v>
                </c:pt>
                <c:pt idx="504">
                  <c:v>9.7242595873261575</c:v>
                </c:pt>
                <c:pt idx="505">
                  <c:v>10.318340615629644</c:v>
                </c:pt>
                <c:pt idx="506">
                  <c:v>10.318340615629644</c:v>
                </c:pt>
                <c:pt idx="507">
                  <c:v>9.1554504192349686</c:v>
                </c:pt>
                <c:pt idx="508">
                  <c:v>8.0909244971991328</c:v>
                </c:pt>
                <c:pt idx="509">
                  <c:v>10.318340615629644</c:v>
                </c:pt>
                <c:pt idx="510">
                  <c:v>10.93838361647218</c:v>
                </c:pt>
                <c:pt idx="511">
                  <c:v>9.7242595873261575</c:v>
                </c:pt>
                <c:pt idx="512">
                  <c:v>10.318340615629644</c:v>
                </c:pt>
                <c:pt idx="513">
                  <c:v>8.6112304473699197</c:v>
                </c:pt>
                <c:pt idx="514">
                  <c:v>10.318340615629644</c:v>
                </c:pt>
                <c:pt idx="515">
                  <c:v>8.6112304473699197</c:v>
                </c:pt>
                <c:pt idx="516">
                  <c:v>10.93838361647218</c:v>
                </c:pt>
                <c:pt idx="517">
                  <c:v>10.318340615629644</c:v>
                </c:pt>
                <c:pt idx="518">
                  <c:v>12.259152986268287</c:v>
                </c:pt>
                <c:pt idx="519">
                  <c:v>12.259152986268287</c:v>
                </c:pt>
                <c:pt idx="520">
                  <c:v>14.452698525828485</c:v>
                </c:pt>
                <c:pt idx="521">
                  <c:v>11.585086110292956</c:v>
                </c:pt>
                <c:pt idx="522">
                  <c:v>13.692236054542748</c:v>
                </c:pt>
                <c:pt idx="523">
                  <c:v>12.961296463757792</c:v>
                </c:pt>
                <c:pt idx="524">
                  <c:v>12.259152986268287</c:v>
                </c:pt>
                <c:pt idx="525">
                  <c:v>11.585086110292956</c:v>
                </c:pt>
                <c:pt idx="526">
                  <c:v>11.585086110292956</c:v>
                </c:pt>
                <c:pt idx="527">
                  <c:v>12.961296463757792</c:v>
                </c:pt>
                <c:pt idx="528">
                  <c:v>12.961296463757792</c:v>
                </c:pt>
                <c:pt idx="529">
                  <c:v>12.259152986268287</c:v>
                </c:pt>
                <c:pt idx="530">
                  <c:v>10.93838361647218</c:v>
                </c:pt>
                <c:pt idx="531">
                  <c:v>10.93838361647218</c:v>
                </c:pt>
                <c:pt idx="532">
                  <c:v>11.585086110292956</c:v>
                </c:pt>
                <c:pt idx="533">
                  <c:v>11.585086110292956</c:v>
                </c:pt>
                <c:pt idx="534">
                  <c:v>12.961296463757792</c:v>
                </c:pt>
                <c:pt idx="535">
                  <c:v>10.93838361647218</c:v>
                </c:pt>
                <c:pt idx="536">
                  <c:v>11.585086110292956</c:v>
                </c:pt>
                <c:pt idx="537">
                  <c:v>12.259152986268287</c:v>
                </c:pt>
                <c:pt idx="538">
                  <c:v>10.318340615629644</c:v>
                </c:pt>
                <c:pt idx="539">
                  <c:v>10.318340615629644</c:v>
                </c:pt>
                <c:pt idx="540">
                  <c:v>11.585086110292956</c:v>
                </c:pt>
                <c:pt idx="541">
                  <c:v>11.585086110292956</c:v>
                </c:pt>
                <c:pt idx="542">
                  <c:v>10.318340615629644</c:v>
                </c:pt>
                <c:pt idx="543">
                  <c:v>12.259152986268287</c:v>
                </c:pt>
                <c:pt idx="544">
                  <c:v>10.93838361647218</c:v>
                </c:pt>
                <c:pt idx="545">
                  <c:v>10.318340615629644</c:v>
                </c:pt>
                <c:pt idx="546">
                  <c:v>12.259152986268287</c:v>
                </c:pt>
                <c:pt idx="547">
                  <c:v>12.259152986268287</c:v>
                </c:pt>
                <c:pt idx="548">
                  <c:v>10.318340615629644</c:v>
                </c:pt>
                <c:pt idx="549">
                  <c:v>10.93838361647218</c:v>
                </c:pt>
                <c:pt idx="550">
                  <c:v>11.585086110292956</c:v>
                </c:pt>
                <c:pt idx="551">
                  <c:v>10.318340615629644</c:v>
                </c:pt>
                <c:pt idx="552">
                  <c:v>10.93838361647218</c:v>
                </c:pt>
                <c:pt idx="553">
                  <c:v>10.318340615629644</c:v>
                </c:pt>
                <c:pt idx="554">
                  <c:v>10.93838361647218</c:v>
                </c:pt>
                <c:pt idx="555">
                  <c:v>10.93838361647218</c:v>
                </c:pt>
                <c:pt idx="556">
                  <c:v>10.318340615629644</c:v>
                </c:pt>
                <c:pt idx="557">
                  <c:v>8.6112304473699197</c:v>
                </c:pt>
                <c:pt idx="558">
                  <c:v>9.7242595873261575</c:v>
                </c:pt>
                <c:pt idx="559">
                  <c:v>10.318340615629644</c:v>
                </c:pt>
                <c:pt idx="560">
                  <c:v>10.93838361647218</c:v>
                </c:pt>
                <c:pt idx="561">
                  <c:v>10.93838361647218</c:v>
                </c:pt>
                <c:pt idx="562">
                  <c:v>9.1554504192349686</c:v>
                </c:pt>
                <c:pt idx="563">
                  <c:v>10.93838361647218</c:v>
                </c:pt>
                <c:pt idx="564">
                  <c:v>10.93838361647218</c:v>
                </c:pt>
                <c:pt idx="565">
                  <c:v>11.585086110292956</c:v>
                </c:pt>
                <c:pt idx="566">
                  <c:v>10.93838361647218</c:v>
                </c:pt>
                <c:pt idx="567">
                  <c:v>10.318340615629644</c:v>
                </c:pt>
                <c:pt idx="568">
                  <c:v>9.7242595873261575</c:v>
                </c:pt>
                <c:pt idx="569">
                  <c:v>10.93838361647218</c:v>
                </c:pt>
                <c:pt idx="570">
                  <c:v>9.7242595873261575</c:v>
                </c:pt>
                <c:pt idx="571">
                  <c:v>10.93838361647218</c:v>
                </c:pt>
                <c:pt idx="572">
                  <c:v>11.585086110292956</c:v>
                </c:pt>
                <c:pt idx="573">
                  <c:v>10.318340615629644</c:v>
                </c:pt>
                <c:pt idx="574">
                  <c:v>9.7242595873261575</c:v>
                </c:pt>
                <c:pt idx="575">
                  <c:v>12.259152986268287</c:v>
                </c:pt>
                <c:pt idx="576">
                  <c:v>12.106959164417486</c:v>
                </c:pt>
                <c:pt idx="577">
                  <c:v>11.956143965809886</c:v>
                </c:pt>
                <c:pt idx="578">
                  <c:v>11.806699561179832</c:v>
                </c:pt>
                <c:pt idx="579">
                  <c:v>11.658618139085737</c:v>
                </c:pt>
                <c:pt idx="580">
                  <c:v>11.511891905930502</c:v>
                </c:pt>
                <c:pt idx="581">
                  <c:v>11.366513085982268</c:v>
                </c:pt>
                <c:pt idx="582">
                  <c:v>11.222473921394883</c:v>
                </c:pt>
                <c:pt idx="583">
                  <c:v>11.079766672228867</c:v>
                </c:pt>
                <c:pt idx="584">
                  <c:v>10.93838361647218</c:v>
                </c:pt>
                <c:pt idx="585">
                  <c:v>9.7242595873261575</c:v>
                </c:pt>
                <c:pt idx="586">
                  <c:v>9.1554504192349686</c:v>
                </c:pt>
                <c:pt idx="587">
                  <c:v>10.93838361647218</c:v>
                </c:pt>
                <c:pt idx="588">
                  <c:v>10.93838361647218</c:v>
                </c:pt>
                <c:pt idx="589">
                  <c:v>11.585086110292956</c:v>
                </c:pt>
                <c:pt idx="590">
                  <c:v>11.585086110292956</c:v>
                </c:pt>
                <c:pt idx="591">
                  <c:v>11.585086110292956</c:v>
                </c:pt>
                <c:pt idx="592">
                  <c:v>11.585086110292956</c:v>
                </c:pt>
                <c:pt idx="593">
                  <c:v>10.318340615629644</c:v>
                </c:pt>
                <c:pt idx="594">
                  <c:v>9.7242595873261575</c:v>
                </c:pt>
                <c:pt idx="595">
                  <c:v>9.1554504192349686</c:v>
                </c:pt>
                <c:pt idx="596">
                  <c:v>10.93838361647218</c:v>
                </c:pt>
                <c:pt idx="597">
                  <c:v>9.1554504192349686</c:v>
                </c:pt>
                <c:pt idx="598">
                  <c:v>10.318340615629644</c:v>
                </c:pt>
                <c:pt idx="599">
                  <c:v>8.6112304473699197</c:v>
                </c:pt>
                <c:pt idx="600">
                  <c:v>8.6112304473699197</c:v>
                </c:pt>
                <c:pt idx="601">
                  <c:v>9.1554504192349686</c:v>
                </c:pt>
                <c:pt idx="602">
                  <c:v>9.1554504192349686</c:v>
                </c:pt>
                <c:pt idx="603">
                  <c:v>8.6112304473699197</c:v>
                </c:pt>
                <c:pt idx="604">
                  <c:v>9.1554504192349686</c:v>
                </c:pt>
                <c:pt idx="605">
                  <c:v>10.318340615629644</c:v>
                </c:pt>
                <c:pt idx="606">
                  <c:v>9.1554504192349686</c:v>
                </c:pt>
                <c:pt idx="607">
                  <c:v>9.7242595873261575</c:v>
                </c:pt>
                <c:pt idx="608">
                  <c:v>9.1554504192349686</c:v>
                </c:pt>
                <c:pt idx="609">
                  <c:v>9.7242595873261575</c:v>
                </c:pt>
                <c:pt idx="610">
                  <c:v>9.1554504192349686</c:v>
                </c:pt>
                <c:pt idx="611">
                  <c:v>12.259152986268287</c:v>
                </c:pt>
                <c:pt idx="612">
                  <c:v>9.1554504192349686</c:v>
                </c:pt>
                <c:pt idx="613">
                  <c:v>10.318340615629644</c:v>
                </c:pt>
                <c:pt idx="614">
                  <c:v>9.1554504192349686</c:v>
                </c:pt>
                <c:pt idx="615">
                  <c:v>9.1554504192349686</c:v>
                </c:pt>
                <c:pt idx="616">
                  <c:v>10.318340615629644</c:v>
                </c:pt>
                <c:pt idx="617">
                  <c:v>10.318340615629644</c:v>
                </c:pt>
                <c:pt idx="618">
                  <c:v>9.1554504192349686</c:v>
                </c:pt>
                <c:pt idx="619">
                  <c:v>9.7242595873261575</c:v>
                </c:pt>
                <c:pt idx="620">
                  <c:v>10.93838361647218</c:v>
                </c:pt>
                <c:pt idx="621">
                  <c:v>9.7242595873261575</c:v>
                </c:pt>
                <c:pt idx="622">
                  <c:v>10.318340615629644</c:v>
                </c:pt>
                <c:pt idx="623">
                  <c:v>9.7242595873261575</c:v>
                </c:pt>
                <c:pt idx="624">
                  <c:v>9.7242595873261575</c:v>
                </c:pt>
                <c:pt idx="625">
                  <c:v>8.6112304473699197</c:v>
                </c:pt>
                <c:pt idx="626">
                  <c:v>10.93838361647218</c:v>
                </c:pt>
                <c:pt idx="627">
                  <c:v>10.318340615629644</c:v>
                </c:pt>
                <c:pt idx="628">
                  <c:v>10.93838361647218</c:v>
                </c:pt>
                <c:pt idx="629">
                  <c:v>9.7242595873261575</c:v>
                </c:pt>
                <c:pt idx="630">
                  <c:v>10.93838361647218</c:v>
                </c:pt>
                <c:pt idx="631">
                  <c:v>9.7242595873261575</c:v>
                </c:pt>
                <c:pt idx="632">
                  <c:v>9.7242595873261575</c:v>
                </c:pt>
                <c:pt idx="633">
                  <c:v>9.7242595873261575</c:v>
                </c:pt>
                <c:pt idx="634">
                  <c:v>10.93838361647218</c:v>
                </c:pt>
                <c:pt idx="635">
                  <c:v>10.318340615629644</c:v>
                </c:pt>
                <c:pt idx="636">
                  <c:v>9.7242595873261575</c:v>
                </c:pt>
                <c:pt idx="637">
                  <c:v>9.7242595873261575</c:v>
                </c:pt>
                <c:pt idx="638">
                  <c:v>11.585086110292956</c:v>
                </c:pt>
                <c:pt idx="639">
                  <c:v>10.93838361647218</c:v>
                </c:pt>
                <c:pt idx="640">
                  <c:v>9.7242595873261575</c:v>
                </c:pt>
                <c:pt idx="641">
                  <c:v>12.259152986268287</c:v>
                </c:pt>
                <c:pt idx="642">
                  <c:v>9.7242595873261575</c:v>
                </c:pt>
                <c:pt idx="643">
                  <c:v>10.318340615629644</c:v>
                </c:pt>
                <c:pt idx="644">
                  <c:v>9.7242595873261575</c:v>
                </c:pt>
                <c:pt idx="645">
                  <c:v>11.585086110292956</c:v>
                </c:pt>
                <c:pt idx="646">
                  <c:v>10.93838361647218</c:v>
                </c:pt>
                <c:pt idx="647">
                  <c:v>10.93838361647218</c:v>
                </c:pt>
                <c:pt idx="648">
                  <c:v>9.7242595873261575</c:v>
                </c:pt>
                <c:pt idx="649">
                  <c:v>9.1554504192349686</c:v>
                </c:pt>
                <c:pt idx="650">
                  <c:v>10.93838361647218</c:v>
                </c:pt>
                <c:pt idx="651">
                  <c:v>10.93838361647218</c:v>
                </c:pt>
                <c:pt idx="652">
                  <c:v>10.93838361647218</c:v>
                </c:pt>
                <c:pt idx="653">
                  <c:v>10.318340615629644</c:v>
                </c:pt>
                <c:pt idx="654">
                  <c:v>9.1554504192349686</c:v>
                </c:pt>
                <c:pt idx="655">
                  <c:v>10.318340615629644</c:v>
                </c:pt>
                <c:pt idx="656">
                  <c:v>10.93838361647218</c:v>
                </c:pt>
                <c:pt idx="657">
                  <c:v>10.93838361647218</c:v>
                </c:pt>
                <c:pt idx="658">
                  <c:v>12.259152986268287</c:v>
                </c:pt>
                <c:pt idx="659">
                  <c:v>12.259152986268287</c:v>
                </c:pt>
                <c:pt idx="660">
                  <c:v>10.93838361647218</c:v>
                </c:pt>
                <c:pt idx="661">
                  <c:v>12.961296463757792</c:v>
                </c:pt>
                <c:pt idx="662">
                  <c:v>12.961296463757792</c:v>
                </c:pt>
                <c:pt idx="663">
                  <c:v>12.259152986268287</c:v>
                </c:pt>
                <c:pt idx="664">
                  <c:v>10.93838361647218</c:v>
                </c:pt>
                <c:pt idx="665">
                  <c:v>11.585086110292956</c:v>
                </c:pt>
                <c:pt idx="666">
                  <c:v>10.93838361647218</c:v>
                </c:pt>
                <c:pt idx="667">
                  <c:v>12.259152986268287</c:v>
                </c:pt>
                <c:pt idx="668">
                  <c:v>10.318340615629644</c:v>
                </c:pt>
                <c:pt idx="669">
                  <c:v>10.318340615629644</c:v>
                </c:pt>
                <c:pt idx="670">
                  <c:v>11.585086110292956</c:v>
                </c:pt>
                <c:pt idx="671">
                  <c:v>10.93838361647218</c:v>
                </c:pt>
                <c:pt idx="672">
                  <c:v>10.93838361647218</c:v>
                </c:pt>
                <c:pt idx="673">
                  <c:v>11.585086110292956</c:v>
                </c:pt>
                <c:pt idx="674">
                  <c:v>10.93838361647218</c:v>
                </c:pt>
                <c:pt idx="675">
                  <c:v>10.318340615629644</c:v>
                </c:pt>
                <c:pt idx="676">
                  <c:v>9.7242595873261575</c:v>
                </c:pt>
                <c:pt idx="677">
                  <c:v>10.318340615629644</c:v>
                </c:pt>
                <c:pt idx="678">
                  <c:v>10.93838361647218</c:v>
                </c:pt>
                <c:pt idx="679">
                  <c:v>12.259152986268287</c:v>
                </c:pt>
                <c:pt idx="680">
                  <c:v>9.7242595873261575</c:v>
                </c:pt>
                <c:pt idx="681">
                  <c:v>9.1554504192349686</c:v>
                </c:pt>
                <c:pt idx="682">
                  <c:v>11.585086110292956</c:v>
                </c:pt>
                <c:pt idx="683">
                  <c:v>9.7242595873261575</c:v>
                </c:pt>
                <c:pt idx="684">
                  <c:v>12.259152986268287</c:v>
                </c:pt>
                <c:pt idx="685">
                  <c:v>12.259152986268287</c:v>
                </c:pt>
                <c:pt idx="686">
                  <c:v>12.961296463757792</c:v>
                </c:pt>
                <c:pt idx="687">
                  <c:v>12.259152986268287</c:v>
                </c:pt>
                <c:pt idx="688">
                  <c:v>10.318340615629644</c:v>
                </c:pt>
                <c:pt idx="689">
                  <c:v>11.585086110292956</c:v>
                </c:pt>
                <c:pt idx="690">
                  <c:v>12.259152986268287</c:v>
                </c:pt>
                <c:pt idx="691">
                  <c:v>9.7242595873261575</c:v>
                </c:pt>
                <c:pt idx="692">
                  <c:v>11.585086110292956</c:v>
                </c:pt>
                <c:pt idx="693">
                  <c:v>9.7242595873261575</c:v>
                </c:pt>
                <c:pt idx="694">
                  <c:v>10.93838361647218</c:v>
                </c:pt>
                <c:pt idx="695">
                  <c:v>10.318340615629644</c:v>
                </c:pt>
                <c:pt idx="696">
                  <c:v>10.93838361647218</c:v>
                </c:pt>
                <c:pt idx="697">
                  <c:v>9.1554504192349686</c:v>
                </c:pt>
                <c:pt idx="698">
                  <c:v>9.7242595873261575</c:v>
                </c:pt>
                <c:pt idx="699">
                  <c:v>9.1554504192349686</c:v>
                </c:pt>
                <c:pt idx="700">
                  <c:v>9.1554504192349686</c:v>
                </c:pt>
                <c:pt idx="701">
                  <c:v>10.318340615629644</c:v>
                </c:pt>
                <c:pt idx="702">
                  <c:v>9.7242595873261575</c:v>
                </c:pt>
                <c:pt idx="703">
                  <c:v>10.318340615629644</c:v>
                </c:pt>
                <c:pt idx="704">
                  <c:v>8.6112304473699197</c:v>
                </c:pt>
                <c:pt idx="705">
                  <c:v>10.318340615629644</c:v>
                </c:pt>
                <c:pt idx="706">
                  <c:v>9.1554504192349686</c:v>
                </c:pt>
                <c:pt idx="707">
                  <c:v>10.318340615629644</c:v>
                </c:pt>
                <c:pt idx="708">
                  <c:v>9.7242595873261575</c:v>
                </c:pt>
                <c:pt idx="709">
                  <c:v>10.93838361647218</c:v>
                </c:pt>
                <c:pt idx="710">
                  <c:v>12.259152986268287</c:v>
                </c:pt>
                <c:pt idx="711">
                  <c:v>9.7242595873261575</c:v>
                </c:pt>
                <c:pt idx="712">
                  <c:v>11.585086110292956</c:v>
                </c:pt>
                <c:pt idx="713">
                  <c:v>10.93838361647218</c:v>
                </c:pt>
                <c:pt idx="714">
                  <c:v>10.93838361647218</c:v>
                </c:pt>
                <c:pt idx="715">
                  <c:v>10.93838361647218</c:v>
                </c:pt>
                <c:pt idx="716">
                  <c:v>7.5938649256789592</c:v>
                </c:pt>
                <c:pt idx="717">
                  <c:v>10.318340615629644</c:v>
                </c:pt>
                <c:pt idx="718">
                  <c:v>10.318340615629644</c:v>
                </c:pt>
                <c:pt idx="719">
                  <c:v>10.93838361647218</c:v>
                </c:pt>
                <c:pt idx="720">
                  <c:v>9.7242595873261575</c:v>
                </c:pt>
                <c:pt idx="721">
                  <c:v>9.1554504192349686</c:v>
                </c:pt>
                <c:pt idx="722">
                  <c:v>9.1554504192349686</c:v>
                </c:pt>
                <c:pt idx="723">
                  <c:v>8.6112304473699197</c:v>
                </c:pt>
                <c:pt idx="724">
                  <c:v>10.318340615629644</c:v>
                </c:pt>
                <c:pt idx="725">
                  <c:v>8.0909244971991328</c:v>
                </c:pt>
                <c:pt idx="726">
                  <c:v>9.7242595873261575</c:v>
                </c:pt>
                <c:pt idx="727">
                  <c:v>9.7242595873261575</c:v>
                </c:pt>
                <c:pt idx="728">
                  <c:v>9.1554504192349686</c:v>
                </c:pt>
                <c:pt idx="729">
                  <c:v>9.7242595873261575</c:v>
                </c:pt>
                <c:pt idx="730">
                  <c:v>9.7242595873261575</c:v>
                </c:pt>
                <c:pt idx="731">
                  <c:v>9.1554504192349686</c:v>
                </c:pt>
                <c:pt idx="732">
                  <c:v>11.585086110292956</c:v>
                </c:pt>
                <c:pt idx="733">
                  <c:v>11.585086110292956</c:v>
                </c:pt>
                <c:pt idx="734">
                  <c:v>9.1554504192349686</c:v>
                </c:pt>
                <c:pt idx="735">
                  <c:v>10.93838361647218</c:v>
                </c:pt>
                <c:pt idx="736">
                  <c:v>9.7242595873261575</c:v>
                </c:pt>
                <c:pt idx="737">
                  <c:v>11.585086110292956</c:v>
                </c:pt>
                <c:pt idx="738">
                  <c:v>10.318340615629644</c:v>
                </c:pt>
                <c:pt idx="739">
                  <c:v>11.585086110292956</c:v>
                </c:pt>
                <c:pt idx="740">
                  <c:v>9.7242595873261575</c:v>
                </c:pt>
                <c:pt idx="741">
                  <c:v>10.318340615629644</c:v>
                </c:pt>
                <c:pt idx="742">
                  <c:v>9.7242595873261575</c:v>
                </c:pt>
                <c:pt idx="743">
                  <c:v>10.93838361647218</c:v>
                </c:pt>
              </c:numCache>
            </c:numRef>
          </c:xVal>
          <c:yVal>
            <c:numRef>
              <c:f>'Hydro Graph'!$C$817:$C$1560</c:f>
              <c:numCache>
                <c:formatCode>General</c:formatCode>
                <c:ptCount val="744"/>
                <c:pt idx="0">
                  <c:v>1.6309400000000001</c:v>
                </c:pt>
                <c:pt idx="1">
                  <c:v>1.67869</c:v>
                </c:pt>
                <c:pt idx="2">
                  <c:v>1.607065</c:v>
                </c:pt>
                <c:pt idx="3">
                  <c:v>1.6309400000000001</c:v>
                </c:pt>
                <c:pt idx="4">
                  <c:v>1.6309400000000001</c:v>
                </c:pt>
                <c:pt idx="5">
                  <c:v>1.607065</c:v>
                </c:pt>
                <c:pt idx="6">
                  <c:v>1.607065</c:v>
                </c:pt>
                <c:pt idx="7">
                  <c:v>1.607065</c:v>
                </c:pt>
                <c:pt idx="8">
                  <c:v>1.607065</c:v>
                </c:pt>
                <c:pt idx="9">
                  <c:v>1.559315</c:v>
                </c:pt>
                <c:pt idx="10">
                  <c:v>1.5831900000000001</c:v>
                </c:pt>
                <c:pt idx="11">
                  <c:v>1.6309400000000001</c:v>
                </c:pt>
                <c:pt idx="12">
                  <c:v>1.5831900000000001</c:v>
                </c:pt>
                <c:pt idx="13">
                  <c:v>1.559315</c:v>
                </c:pt>
                <c:pt idx="14">
                  <c:v>1.607065</c:v>
                </c:pt>
                <c:pt idx="15">
                  <c:v>1.559315</c:v>
                </c:pt>
                <c:pt idx="16">
                  <c:v>1.5831900000000001</c:v>
                </c:pt>
                <c:pt idx="17">
                  <c:v>1.607065</c:v>
                </c:pt>
                <c:pt idx="18">
                  <c:v>1.6309400000000001</c:v>
                </c:pt>
                <c:pt idx="19">
                  <c:v>1.559315</c:v>
                </c:pt>
                <c:pt idx="20">
                  <c:v>1.5831900000000001</c:v>
                </c:pt>
                <c:pt idx="21">
                  <c:v>1.559315</c:v>
                </c:pt>
                <c:pt idx="22">
                  <c:v>1.607065</c:v>
                </c:pt>
                <c:pt idx="23">
                  <c:v>1.559315</c:v>
                </c:pt>
                <c:pt idx="24">
                  <c:v>1.511565</c:v>
                </c:pt>
                <c:pt idx="25">
                  <c:v>1.5831900000000001</c:v>
                </c:pt>
                <c:pt idx="26">
                  <c:v>1.5354399999999999</c:v>
                </c:pt>
                <c:pt idx="27">
                  <c:v>1.559315</c:v>
                </c:pt>
                <c:pt idx="28">
                  <c:v>1.511565</c:v>
                </c:pt>
                <c:pt idx="29">
                  <c:v>1.511565</c:v>
                </c:pt>
                <c:pt idx="30">
                  <c:v>1.559315</c:v>
                </c:pt>
                <c:pt idx="31">
                  <c:v>1.5354399999999999</c:v>
                </c:pt>
                <c:pt idx="32">
                  <c:v>1.511565</c:v>
                </c:pt>
                <c:pt idx="33">
                  <c:v>1.48769</c:v>
                </c:pt>
                <c:pt idx="34">
                  <c:v>1.511565</c:v>
                </c:pt>
                <c:pt idx="35">
                  <c:v>1.5354399999999999</c:v>
                </c:pt>
                <c:pt idx="36">
                  <c:v>1.5354399999999999</c:v>
                </c:pt>
                <c:pt idx="37">
                  <c:v>1.6309400000000001</c:v>
                </c:pt>
                <c:pt idx="38">
                  <c:v>1.5354399999999999</c:v>
                </c:pt>
                <c:pt idx="39">
                  <c:v>1.559315</c:v>
                </c:pt>
                <c:pt idx="40">
                  <c:v>1.6309400000000001</c:v>
                </c:pt>
                <c:pt idx="41">
                  <c:v>1.67869</c:v>
                </c:pt>
                <c:pt idx="42">
                  <c:v>1.607065</c:v>
                </c:pt>
                <c:pt idx="43">
                  <c:v>1.559315</c:v>
                </c:pt>
                <c:pt idx="44">
                  <c:v>1.67869</c:v>
                </c:pt>
                <c:pt idx="45">
                  <c:v>1.6309400000000001</c:v>
                </c:pt>
                <c:pt idx="46">
                  <c:v>1.607065</c:v>
                </c:pt>
                <c:pt idx="47">
                  <c:v>1.67869</c:v>
                </c:pt>
                <c:pt idx="48">
                  <c:v>1.7025650000000001</c:v>
                </c:pt>
                <c:pt idx="49">
                  <c:v>1.72644</c:v>
                </c:pt>
                <c:pt idx="50">
                  <c:v>1.7025650000000001</c:v>
                </c:pt>
                <c:pt idx="51">
                  <c:v>1.7025650000000001</c:v>
                </c:pt>
                <c:pt idx="52">
                  <c:v>1.6309400000000001</c:v>
                </c:pt>
                <c:pt idx="53">
                  <c:v>1.67869</c:v>
                </c:pt>
                <c:pt idx="54">
                  <c:v>1.5831900000000001</c:v>
                </c:pt>
                <c:pt idx="55">
                  <c:v>1.6309400000000001</c:v>
                </c:pt>
                <c:pt idx="56">
                  <c:v>1.5354399999999999</c:v>
                </c:pt>
                <c:pt idx="57">
                  <c:v>1.5831900000000001</c:v>
                </c:pt>
                <c:pt idx="58">
                  <c:v>1.5831900000000001</c:v>
                </c:pt>
                <c:pt idx="59">
                  <c:v>1.559315</c:v>
                </c:pt>
                <c:pt idx="60">
                  <c:v>1.559315</c:v>
                </c:pt>
                <c:pt idx="61">
                  <c:v>1.559315</c:v>
                </c:pt>
                <c:pt idx="62">
                  <c:v>1.559315</c:v>
                </c:pt>
                <c:pt idx="63">
                  <c:v>1.559315</c:v>
                </c:pt>
                <c:pt idx="64">
                  <c:v>1.6309400000000001</c:v>
                </c:pt>
                <c:pt idx="65">
                  <c:v>1.5831900000000001</c:v>
                </c:pt>
                <c:pt idx="66">
                  <c:v>1.5831900000000001</c:v>
                </c:pt>
                <c:pt idx="67">
                  <c:v>1.607065</c:v>
                </c:pt>
                <c:pt idx="68">
                  <c:v>1.6309400000000001</c:v>
                </c:pt>
                <c:pt idx="69">
                  <c:v>1.5354399999999999</c:v>
                </c:pt>
                <c:pt idx="70">
                  <c:v>1.559315</c:v>
                </c:pt>
                <c:pt idx="71">
                  <c:v>1.5831900000000001</c:v>
                </c:pt>
                <c:pt idx="72">
                  <c:v>1.5354399999999999</c:v>
                </c:pt>
                <c:pt idx="73">
                  <c:v>1.5354399999999999</c:v>
                </c:pt>
                <c:pt idx="74">
                  <c:v>1.511565</c:v>
                </c:pt>
                <c:pt idx="75">
                  <c:v>1.511565</c:v>
                </c:pt>
                <c:pt idx="76">
                  <c:v>1.559315</c:v>
                </c:pt>
                <c:pt idx="77">
                  <c:v>1.5354399999999999</c:v>
                </c:pt>
                <c:pt idx="78">
                  <c:v>1.5831900000000001</c:v>
                </c:pt>
                <c:pt idx="79">
                  <c:v>1.48769</c:v>
                </c:pt>
                <c:pt idx="80">
                  <c:v>1.559315</c:v>
                </c:pt>
                <c:pt idx="81">
                  <c:v>1.48769</c:v>
                </c:pt>
                <c:pt idx="82">
                  <c:v>1.511565</c:v>
                </c:pt>
                <c:pt idx="83">
                  <c:v>1.559315</c:v>
                </c:pt>
                <c:pt idx="84">
                  <c:v>1.511565</c:v>
                </c:pt>
                <c:pt idx="85">
                  <c:v>1.5831900000000001</c:v>
                </c:pt>
                <c:pt idx="86">
                  <c:v>1.559315</c:v>
                </c:pt>
                <c:pt idx="87">
                  <c:v>1.607065</c:v>
                </c:pt>
                <c:pt idx="88">
                  <c:v>1.559315</c:v>
                </c:pt>
                <c:pt idx="89">
                  <c:v>1.6309400000000001</c:v>
                </c:pt>
                <c:pt idx="90">
                  <c:v>1.5831900000000001</c:v>
                </c:pt>
                <c:pt idx="91">
                  <c:v>1.5354399999999999</c:v>
                </c:pt>
                <c:pt idx="92">
                  <c:v>1.5831900000000001</c:v>
                </c:pt>
                <c:pt idx="93">
                  <c:v>1.5831900000000001</c:v>
                </c:pt>
                <c:pt idx="94">
                  <c:v>1.511565</c:v>
                </c:pt>
                <c:pt idx="95">
                  <c:v>1.5831900000000001</c:v>
                </c:pt>
                <c:pt idx="96">
                  <c:v>1.5831900000000001</c:v>
                </c:pt>
                <c:pt idx="97">
                  <c:v>1.48769</c:v>
                </c:pt>
                <c:pt idx="98">
                  <c:v>1.559315</c:v>
                </c:pt>
                <c:pt idx="99">
                  <c:v>1.559315</c:v>
                </c:pt>
                <c:pt idx="100">
                  <c:v>1.5354399999999999</c:v>
                </c:pt>
                <c:pt idx="101">
                  <c:v>1.559315</c:v>
                </c:pt>
                <c:pt idx="102">
                  <c:v>1.511565</c:v>
                </c:pt>
                <c:pt idx="103">
                  <c:v>1.511565</c:v>
                </c:pt>
                <c:pt idx="104">
                  <c:v>1.48769</c:v>
                </c:pt>
                <c:pt idx="105">
                  <c:v>1.511565</c:v>
                </c:pt>
                <c:pt idx="106">
                  <c:v>1.48769</c:v>
                </c:pt>
                <c:pt idx="107">
                  <c:v>1.5354399999999999</c:v>
                </c:pt>
                <c:pt idx="108">
                  <c:v>1.511565</c:v>
                </c:pt>
                <c:pt idx="109">
                  <c:v>1.5354399999999999</c:v>
                </c:pt>
                <c:pt idx="110">
                  <c:v>1.5354399999999999</c:v>
                </c:pt>
                <c:pt idx="111">
                  <c:v>1.5831900000000001</c:v>
                </c:pt>
                <c:pt idx="112">
                  <c:v>1.511565</c:v>
                </c:pt>
                <c:pt idx="113">
                  <c:v>1.5354399999999999</c:v>
                </c:pt>
                <c:pt idx="114">
                  <c:v>1.511565</c:v>
                </c:pt>
                <c:pt idx="115">
                  <c:v>1.7503150000000001</c:v>
                </c:pt>
                <c:pt idx="116">
                  <c:v>1.559315</c:v>
                </c:pt>
                <c:pt idx="117">
                  <c:v>1.511565</c:v>
                </c:pt>
                <c:pt idx="118">
                  <c:v>1.559315</c:v>
                </c:pt>
                <c:pt idx="119">
                  <c:v>1.5354399999999999</c:v>
                </c:pt>
                <c:pt idx="120">
                  <c:v>1.559315</c:v>
                </c:pt>
                <c:pt idx="121">
                  <c:v>1.5831900000000001</c:v>
                </c:pt>
                <c:pt idx="122">
                  <c:v>1.5831900000000001</c:v>
                </c:pt>
                <c:pt idx="123">
                  <c:v>1.5831900000000001</c:v>
                </c:pt>
                <c:pt idx="124">
                  <c:v>1.5831900000000001</c:v>
                </c:pt>
                <c:pt idx="125">
                  <c:v>1.5354399999999999</c:v>
                </c:pt>
                <c:pt idx="126">
                  <c:v>1.559315</c:v>
                </c:pt>
                <c:pt idx="127">
                  <c:v>1.607065</c:v>
                </c:pt>
                <c:pt idx="128">
                  <c:v>1.7741899999999999</c:v>
                </c:pt>
                <c:pt idx="129">
                  <c:v>1.7025650000000001</c:v>
                </c:pt>
                <c:pt idx="130">
                  <c:v>1.7503150000000001</c:v>
                </c:pt>
                <c:pt idx="131">
                  <c:v>1.72644</c:v>
                </c:pt>
                <c:pt idx="132">
                  <c:v>1.7503150000000001</c:v>
                </c:pt>
                <c:pt idx="133">
                  <c:v>1.798065</c:v>
                </c:pt>
                <c:pt idx="134">
                  <c:v>1.7741899999999999</c:v>
                </c:pt>
                <c:pt idx="135">
                  <c:v>1.7741899999999999</c:v>
                </c:pt>
                <c:pt idx="136">
                  <c:v>1.7741899999999999</c:v>
                </c:pt>
                <c:pt idx="137">
                  <c:v>1.7741899999999999</c:v>
                </c:pt>
                <c:pt idx="138">
                  <c:v>1.798065</c:v>
                </c:pt>
                <c:pt idx="139">
                  <c:v>1.91744</c:v>
                </c:pt>
                <c:pt idx="140">
                  <c:v>2.1323150000000002</c:v>
                </c:pt>
                <c:pt idx="141">
                  <c:v>2.2278150000000001</c:v>
                </c:pt>
                <c:pt idx="142">
                  <c:v>2.25169</c:v>
                </c:pt>
                <c:pt idx="143">
                  <c:v>2.1084399999999999</c:v>
                </c:pt>
                <c:pt idx="144">
                  <c:v>2.0368149999999998</c:v>
                </c:pt>
                <c:pt idx="145">
                  <c:v>1.96519</c:v>
                </c:pt>
                <c:pt idx="146">
                  <c:v>1.9413149999999999</c:v>
                </c:pt>
                <c:pt idx="147">
                  <c:v>1.96519</c:v>
                </c:pt>
                <c:pt idx="148">
                  <c:v>1.845815</c:v>
                </c:pt>
                <c:pt idx="149">
                  <c:v>1.8935649999999999</c:v>
                </c:pt>
                <c:pt idx="150">
                  <c:v>1.8935649999999999</c:v>
                </c:pt>
                <c:pt idx="151">
                  <c:v>1.8696900000000001</c:v>
                </c:pt>
                <c:pt idx="152">
                  <c:v>1.798065</c:v>
                </c:pt>
                <c:pt idx="153">
                  <c:v>1.845815</c:v>
                </c:pt>
                <c:pt idx="154">
                  <c:v>1.8219399999999999</c:v>
                </c:pt>
                <c:pt idx="155">
                  <c:v>1.7503150000000001</c:v>
                </c:pt>
                <c:pt idx="156">
                  <c:v>1.72644</c:v>
                </c:pt>
                <c:pt idx="157">
                  <c:v>1.7025650000000001</c:v>
                </c:pt>
                <c:pt idx="158">
                  <c:v>1.72644</c:v>
                </c:pt>
                <c:pt idx="159">
                  <c:v>1.72644</c:v>
                </c:pt>
                <c:pt idx="160">
                  <c:v>1.67869</c:v>
                </c:pt>
                <c:pt idx="161">
                  <c:v>1.6548149999999999</c:v>
                </c:pt>
                <c:pt idx="162">
                  <c:v>1.67869</c:v>
                </c:pt>
                <c:pt idx="163">
                  <c:v>1.72644</c:v>
                </c:pt>
                <c:pt idx="164">
                  <c:v>1.67869</c:v>
                </c:pt>
                <c:pt idx="165">
                  <c:v>1.798065</c:v>
                </c:pt>
                <c:pt idx="166">
                  <c:v>1.845815</c:v>
                </c:pt>
                <c:pt idx="167">
                  <c:v>1.845815</c:v>
                </c:pt>
                <c:pt idx="168">
                  <c:v>1.798065</c:v>
                </c:pt>
                <c:pt idx="169">
                  <c:v>1.798065</c:v>
                </c:pt>
                <c:pt idx="170">
                  <c:v>1.72644</c:v>
                </c:pt>
                <c:pt idx="171">
                  <c:v>1.72644</c:v>
                </c:pt>
                <c:pt idx="172">
                  <c:v>1.72644</c:v>
                </c:pt>
                <c:pt idx="173">
                  <c:v>1.7025650000000001</c:v>
                </c:pt>
                <c:pt idx="174">
                  <c:v>1.72644</c:v>
                </c:pt>
                <c:pt idx="175">
                  <c:v>1.6548149999999999</c:v>
                </c:pt>
                <c:pt idx="176">
                  <c:v>1.6548149999999999</c:v>
                </c:pt>
                <c:pt idx="177">
                  <c:v>1.6548149999999999</c:v>
                </c:pt>
                <c:pt idx="178">
                  <c:v>1.72644</c:v>
                </c:pt>
                <c:pt idx="179">
                  <c:v>1.72644</c:v>
                </c:pt>
                <c:pt idx="180">
                  <c:v>1.67869</c:v>
                </c:pt>
                <c:pt idx="181">
                  <c:v>1.72644</c:v>
                </c:pt>
                <c:pt idx="182">
                  <c:v>1.7025650000000001</c:v>
                </c:pt>
                <c:pt idx="183">
                  <c:v>1.7025650000000001</c:v>
                </c:pt>
                <c:pt idx="184">
                  <c:v>1.6548149999999999</c:v>
                </c:pt>
                <c:pt idx="185">
                  <c:v>1.6548149999999999</c:v>
                </c:pt>
                <c:pt idx="186">
                  <c:v>1.6309400000000001</c:v>
                </c:pt>
                <c:pt idx="187">
                  <c:v>1.6548149999999999</c:v>
                </c:pt>
                <c:pt idx="188">
                  <c:v>1.6548149999999999</c:v>
                </c:pt>
                <c:pt idx="189">
                  <c:v>1.607065</c:v>
                </c:pt>
                <c:pt idx="190">
                  <c:v>1.607065</c:v>
                </c:pt>
                <c:pt idx="191">
                  <c:v>1.607065</c:v>
                </c:pt>
                <c:pt idx="192">
                  <c:v>1.5831900000000001</c:v>
                </c:pt>
                <c:pt idx="193">
                  <c:v>1.6548149999999999</c:v>
                </c:pt>
                <c:pt idx="194">
                  <c:v>1.559315</c:v>
                </c:pt>
                <c:pt idx="195">
                  <c:v>1.559315</c:v>
                </c:pt>
                <c:pt idx="196">
                  <c:v>1.607065</c:v>
                </c:pt>
                <c:pt idx="197">
                  <c:v>1.6309400000000001</c:v>
                </c:pt>
                <c:pt idx="198">
                  <c:v>1.559315</c:v>
                </c:pt>
                <c:pt idx="199">
                  <c:v>1.607065</c:v>
                </c:pt>
                <c:pt idx="200">
                  <c:v>1.5354399999999999</c:v>
                </c:pt>
                <c:pt idx="201">
                  <c:v>1.7025650000000001</c:v>
                </c:pt>
                <c:pt idx="202">
                  <c:v>1.8219399999999999</c:v>
                </c:pt>
                <c:pt idx="203">
                  <c:v>1.5831900000000001</c:v>
                </c:pt>
                <c:pt idx="204">
                  <c:v>1.559315</c:v>
                </c:pt>
                <c:pt idx="205">
                  <c:v>1.5831900000000001</c:v>
                </c:pt>
                <c:pt idx="206">
                  <c:v>1.5831900000000001</c:v>
                </c:pt>
                <c:pt idx="207">
                  <c:v>1.559315</c:v>
                </c:pt>
                <c:pt idx="208">
                  <c:v>1.607065</c:v>
                </c:pt>
                <c:pt idx="209">
                  <c:v>1.607065</c:v>
                </c:pt>
                <c:pt idx="210">
                  <c:v>1.5831900000000001</c:v>
                </c:pt>
                <c:pt idx="211">
                  <c:v>1.5831900000000001</c:v>
                </c:pt>
                <c:pt idx="212">
                  <c:v>1.607065</c:v>
                </c:pt>
                <c:pt idx="213">
                  <c:v>1.5831900000000001</c:v>
                </c:pt>
                <c:pt idx="214">
                  <c:v>1.511565</c:v>
                </c:pt>
                <c:pt idx="215">
                  <c:v>1.5354399999999999</c:v>
                </c:pt>
                <c:pt idx="216">
                  <c:v>1.559315</c:v>
                </c:pt>
                <c:pt idx="217">
                  <c:v>1.559315</c:v>
                </c:pt>
                <c:pt idx="218">
                  <c:v>1.5831900000000001</c:v>
                </c:pt>
                <c:pt idx="219">
                  <c:v>1.559315</c:v>
                </c:pt>
                <c:pt idx="220">
                  <c:v>1.559315</c:v>
                </c:pt>
                <c:pt idx="221">
                  <c:v>1.559315</c:v>
                </c:pt>
                <c:pt idx="222">
                  <c:v>1.5354399999999999</c:v>
                </c:pt>
                <c:pt idx="223">
                  <c:v>1.5831900000000001</c:v>
                </c:pt>
                <c:pt idx="224">
                  <c:v>1.5354399999999999</c:v>
                </c:pt>
                <c:pt idx="225">
                  <c:v>1.5831900000000001</c:v>
                </c:pt>
                <c:pt idx="226">
                  <c:v>1.559315</c:v>
                </c:pt>
                <c:pt idx="227">
                  <c:v>1.5354399999999999</c:v>
                </c:pt>
                <c:pt idx="228">
                  <c:v>1.5354399999999999</c:v>
                </c:pt>
                <c:pt idx="229">
                  <c:v>1.559315</c:v>
                </c:pt>
                <c:pt idx="230">
                  <c:v>1.559315</c:v>
                </c:pt>
                <c:pt idx="231">
                  <c:v>1.8219399999999999</c:v>
                </c:pt>
                <c:pt idx="232">
                  <c:v>1.5831900000000001</c:v>
                </c:pt>
                <c:pt idx="233">
                  <c:v>1.5354399999999999</c:v>
                </c:pt>
                <c:pt idx="234">
                  <c:v>1.5831900000000001</c:v>
                </c:pt>
                <c:pt idx="235">
                  <c:v>1.559315</c:v>
                </c:pt>
                <c:pt idx="236">
                  <c:v>1.5831900000000001</c:v>
                </c:pt>
                <c:pt idx="237">
                  <c:v>1.48769</c:v>
                </c:pt>
                <c:pt idx="238">
                  <c:v>1.559315</c:v>
                </c:pt>
                <c:pt idx="239">
                  <c:v>1.511565</c:v>
                </c:pt>
                <c:pt idx="240">
                  <c:v>1.48769</c:v>
                </c:pt>
                <c:pt idx="241">
                  <c:v>1.5354399999999999</c:v>
                </c:pt>
                <c:pt idx="242">
                  <c:v>1.4638150000000001</c:v>
                </c:pt>
                <c:pt idx="243">
                  <c:v>1.5354399999999999</c:v>
                </c:pt>
                <c:pt idx="244">
                  <c:v>1.48769</c:v>
                </c:pt>
                <c:pt idx="245">
                  <c:v>1.48769</c:v>
                </c:pt>
                <c:pt idx="246">
                  <c:v>1.5354399999999999</c:v>
                </c:pt>
                <c:pt idx="247">
                  <c:v>1.511565</c:v>
                </c:pt>
                <c:pt idx="248">
                  <c:v>1.48769</c:v>
                </c:pt>
                <c:pt idx="249">
                  <c:v>1.4638150000000001</c:v>
                </c:pt>
                <c:pt idx="250">
                  <c:v>1.4638150000000001</c:v>
                </c:pt>
                <c:pt idx="251">
                  <c:v>1.5354399999999999</c:v>
                </c:pt>
                <c:pt idx="252">
                  <c:v>1.48769</c:v>
                </c:pt>
                <c:pt idx="253">
                  <c:v>1.48769</c:v>
                </c:pt>
                <c:pt idx="254">
                  <c:v>1.559315</c:v>
                </c:pt>
                <c:pt idx="255">
                  <c:v>1.48769</c:v>
                </c:pt>
                <c:pt idx="256">
                  <c:v>1.48769</c:v>
                </c:pt>
                <c:pt idx="257">
                  <c:v>1.559315</c:v>
                </c:pt>
                <c:pt idx="258">
                  <c:v>1.43994</c:v>
                </c:pt>
                <c:pt idx="259">
                  <c:v>1.5354399999999999</c:v>
                </c:pt>
                <c:pt idx="260">
                  <c:v>1.511565</c:v>
                </c:pt>
                <c:pt idx="261">
                  <c:v>1.48769</c:v>
                </c:pt>
                <c:pt idx="262">
                  <c:v>1.511565</c:v>
                </c:pt>
                <c:pt idx="263">
                  <c:v>1.5354399999999999</c:v>
                </c:pt>
                <c:pt idx="264">
                  <c:v>1.48769</c:v>
                </c:pt>
                <c:pt idx="265">
                  <c:v>1.5354399999999999</c:v>
                </c:pt>
                <c:pt idx="266">
                  <c:v>1.511565</c:v>
                </c:pt>
                <c:pt idx="267">
                  <c:v>1.511565</c:v>
                </c:pt>
                <c:pt idx="268">
                  <c:v>1.48769</c:v>
                </c:pt>
                <c:pt idx="269">
                  <c:v>1.4638150000000001</c:v>
                </c:pt>
                <c:pt idx="270">
                  <c:v>1.511565</c:v>
                </c:pt>
                <c:pt idx="271">
                  <c:v>1.4638150000000001</c:v>
                </c:pt>
                <c:pt idx="272">
                  <c:v>1.48769</c:v>
                </c:pt>
                <c:pt idx="273">
                  <c:v>1.5354399999999999</c:v>
                </c:pt>
                <c:pt idx="274">
                  <c:v>1.43994</c:v>
                </c:pt>
                <c:pt idx="275">
                  <c:v>1.4638150000000001</c:v>
                </c:pt>
                <c:pt idx="276">
                  <c:v>1.5354399999999999</c:v>
                </c:pt>
                <c:pt idx="277">
                  <c:v>1.4638150000000001</c:v>
                </c:pt>
                <c:pt idx="278">
                  <c:v>1.48769</c:v>
                </c:pt>
                <c:pt idx="279">
                  <c:v>1.48769</c:v>
                </c:pt>
                <c:pt idx="280">
                  <c:v>1.48769</c:v>
                </c:pt>
                <c:pt idx="281">
                  <c:v>1.5354399999999999</c:v>
                </c:pt>
                <c:pt idx="282">
                  <c:v>1.511565</c:v>
                </c:pt>
                <c:pt idx="283">
                  <c:v>1.559315</c:v>
                </c:pt>
                <c:pt idx="284">
                  <c:v>1.4638150000000001</c:v>
                </c:pt>
                <c:pt idx="285">
                  <c:v>1.511565</c:v>
                </c:pt>
                <c:pt idx="286">
                  <c:v>1.4638150000000001</c:v>
                </c:pt>
                <c:pt idx="287">
                  <c:v>1.4638150000000001</c:v>
                </c:pt>
                <c:pt idx="288">
                  <c:v>1.5354399999999999</c:v>
                </c:pt>
                <c:pt idx="289">
                  <c:v>1.48769</c:v>
                </c:pt>
                <c:pt idx="290">
                  <c:v>1.511565</c:v>
                </c:pt>
                <c:pt idx="291">
                  <c:v>1.4638150000000001</c:v>
                </c:pt>
                <c:pt idx="292">
                  <c:v>1.43994</c:v>
                </c:pt>
                <c:pt idx="293">
                  <c:v>1.4638150000000001</c:v>
                </c:pt>
                <c:pt idx="294">
                  <c:v>1.4638150000000001</c:v>
                </c:pt>
                <c:pt idx="295">
                  <c:v>1.511565</c:v>
                </c:pt>
                <c:pt idx="296">
                  <c:v>1.511565</c:v>
                </c:pt>
                <c:pt idx="297">
                  <c:v>1.48769</c:v>
                </c:pt>
                <c:pt idx="298">
                  <c:v>1.4638150000000001</c:v>
                </c:pt>
                <c:pt idx="299">
                  <c:v>1.5354399999999999</c:v>
                </c:pt>
                <c:pt idx="300">
                  <c:v>1.48769</c:v>
                </c:pt>
                <c:pt idx="301">
                  <c:v>1.559315</c:v>
                </c:pt>
                <c:pt idx="302">
                  <c:v>1.511565</c:v>
                </c:pt>
                <c:pt idx="303">
                  <c:v>1.5354399999999999</c:v>
                </c:pt>
                <c:pt idx="304">
                  <c:v>1.5354399999999999</c:v>
                </c:pt>
                <c:pt idx="305">
                  <c:v>1.4638150000000001</c:v>
                </c:pt>
                <c:pt idx="306">
                  <c:v>1.5354399999999999</c:v>
                </c:pt>
                <c:pt idx="307">
                  <c:v>1.4638150000000001</c:v>
                </c:pt>
                <c:pt idx="308">
                  <c:v>1.511565</c:v>
                </c:pt>
                <c:pt idx="309">
                  <c:v>1.5354399999999999</c:v>
                </c:pt>
                <c:pt idx="310">
                  <c:v>1.5354399999999999</c:v>
                </c:pt>
                <c:pt idx="311">
                  <c:v>1.43994</c:v>
                </c:pt>
                <c:pt idx="312">
                  <c:v>1.4638150000000001</c:v>
                </c:pt>
                <c:pt idx="313">
                  <c:v>1.4638150000000001</c:v>
                </c:pt>
                <c:pt idx="314">
                  <c:v>1.5354399999999999</c:v>
                </c:pt>
                <c:pt idx="315">
                  <c:v>1.511565</c:v>
                </c:pt>
                <c:pt idx="316">
                  <c:v>1.43994</c:v>
                </c:pt>
                <c:pt idx="317">
                  <c:v>1.511565</c:v>
                </c:pt>
                <c:pt idx="318">
                  <c:v>1.43994</c:v>
                </c:pt>
                <c:pt idx="319">
                  <c:v>1.48769</c:v>
                </c:pt>
                <c:pt idx="320">
                  <c:v>1.5354399999999999</c:v>
                </c:pt>
                <c:pt idx="321">
                  <c:v>1.43994</c:v>
                </c:pt>
                <c:pt idx="322">
                  <c:v>1.4638150000000001</c:v>
                </c:pt>
                <c:pt idx="323">
                  <c:v>1.43994</c:v>
                </c:pt>
                <c:pt idx="324">
                  <c:v>1.511565</c:v>
                </c:pt>
                <c:pt idx="325">
                  <c:v>1.5354399999999999</c:v>
                </c:pt>
                <c:pt idx="326">
                  <c:v>1.48769</c:v>
                </c:pt>
                <c:pt idx="327">
                  <c:v>1.4638150000000001</c:v>
                </c:pt>
                <c:pt idx="328">
                  <c:v>1.48769</c:v>
                </c:pt>
                <c:pt idx="329">
                  <c:v>1.5354399999999999</c:v>
                </c:pt>
                <c:pt idx="330">
                  <c:v>1.4638150000000001</c:v>
                </c:pt>
                <c:pt idx="331">
                  <c:v>1.4996274999999999</c:v>
                </c:pt>
                <c:pt idx="332">
                  <c:v>1.5354399999999999</c:v>
                </c:pt>
                <c:pt idx="333">
                  <c:v>1.4638150000000001</c:v>
                </c:pt>
                <c:pt idx="334">
                  <c:v>1.48769</c:v>
                </c:pt>
                <c:pt idx="335">
                  <c:v>1.48769</c:v>
                </c:pt>
                <c:pt idx="336">
                  <c:v>1.511565</c:v>
                </c:pt>
                <c:pt idx="337">
                  <c:v>1.43994</c:v>
                </c:pt>
                <c:pt idx="338">
                  <c:v>1.511565</c:v>
                </c:pt>
                <c:pt idx="339">
                  <c:v>1.43994</c:v>
                </c:pt>
                <c:pt idx="340">
                  <c:v>1.511565</c:v>
                </c:pt>
                <c:pt idx="341">
                  <c:v>1.4160649999999999</c:v>
                </c:pt>
                <c:pt idx="342">
                  <c:v>1.4638150000000001</c:v>
                </c:pt>
                <c:pt idx="343">
                  <c:v>1.4638150000000001</c:v>
                </c:pt>
                <c:pt idx="344">
                  <c:v>1.4638150000000001</c:v>
                </c:pt>
                <c:pt idx="345">
                  <c:v>1.43994</c:v>
                </c:pt>
                <c:pt idx="346">
                  <c:v>1.511565</c:v>
                </c:pt>
                <c:pt idx="347">
                  <c:v>1.5354399999999999</c:v>
                </c:pt>
                <c:pt idx="348">
                  <c:v>1.4638150000000001</c:v>
                </c:pt>
                <c:pt idx="349">
                  <c:v>1.5354399999999999</c:v>
                </c:pt>
                <c:pt idx="350">
                  <c:v>1.511565</c:v>
                </c:pt>
                <c:pt idx="351">
                  <c:v>1.511565</c:v>
                </c:pt>
                <c:pt idx="352">
                  <c:v>1.4638150000000001</c:v>
                </c:pt>
                <c:pt idx="353">
                  <c:v>1.43994</c:v>
                </c:pt>
                <c:pt idx="354">
                  <c:v>1.5354399999999999</c:v>
                </c:pt>
                <c:pt idx="355">
                  <c:v>1.48769</c:v>
                </c:pt>
                <c:pt idx="356">
                  <c:v>1.43994</c:v>
                </c:pt>
                <c:pt idx="357">
                  <c:v>1.43994</c:v>
                </c:pt>
                <c:pt idx="358">
                  <c:v>1.4638150000000001</c:v>
                </c:pt>
                <c:pt idx="359">
                  <c:v>1.511565</c:v>
                </c:pt>
                <c:pt idx="360">
                  <c:v>1.511565</c:v>
                </c:pt>
                <c:pt idx="361">
                  <c:v>1.48769</c:v>
                </c:pt>
                <c:pt idx="362">
                  <c:v>1.43994</c:v>
                </c:pt>
                <c:pt idx="363">
                  <c:v>1.511565</c:v>
                </c:pt>
                <c:pt idx="364">
                  <c:v>1.48769</c:v>
                </c:pt>
                <c:pt idx="365">
                  <c:v>1.48769</c:v>
                </c:pt>
                <c:pt idx="366">
                  <c:v>1.48769</c:v>
                </c:pt>
                <c:pt idx="367">
                  <c:v>1.43994</c:v>
                </c:pt>
                <c:pt idx="368">
                  <c:v>1.4638150000000001</c:v>
                </c:pt>
                <c:pt idx="369">
                  <c:v>1.43994</c:v>
                </c:pt>
                <c:pt idx="370">
                  <c:v>1.72644</c:v>
                </c:pt>
                <c:pt idx="371">
                  <c:v>1.4638150000000001</c:v>
                </c:pt>
                <c:pt idx="372">
                  <c:v>1.48769</c:v>
                </c:pt>
                <c:pt idx="373">
                  <c:v>1.511565</c:v>
                </c:pt>
                <c:pt idx="374">
                  <c:v>1.48769</c:v>
                </c:pt>
                <c:pt idx="375">
                  <c:v>1.4638150000000001</c:v>
                </c:pt>
                <c:pt idx="376">
                  <c:v>1.48769</c:v>
                </c:pt>
                <c:pt idx="377">
                  <c:v>1.4638150000000001</c:v>
                </c:pt>
                <c:pt idx="378">
                  <c:v>1.511565</c:v>
                </c:pt>
                <c:pt idx="379">
                  <c:v>1.511565</c:v>
                </c:pt>
                <c:pt idx="380">
                  <c:v>1.511565</c:v>
                </c:pt>
                <c:pt idx="381">
                  <c:v>1.4638150000000001</c:v>
                </c:pt>
                <c:pt idx="382">
                  <c:v>1.43994</c:v>
                </c:pt>
                <c:pt idx="383">
                  <c:v>1.4638150000000001</c:v>
                </c:pt>
                <c:pt idx="384">
                  <c:v>1.4160649999999999</c:v>
                </c:pt>
                <c:pt idx="385">
                  <c:v>1.4638150000000001</c:v>
                </c:pt>
                <c:pt idx="386">
                  <c:v>1.39219</c:v>
                </c:pt>
                <c:pt idx="387">
                  <c:v>1.4160649999999999</c:v>
                </c:pt>
                <c:pt idx="388">
                  <c:v>1.43994</c:v>
                </c:pt>
                <c:pt idx="389">
                  <c:v>1.43994</c:v>
                </c:pt>
                <c:pt idx="390">
                  <c:v>1.48769</c:v>
                </c:pt>
                <c:pt idx="391">
                  <c:v>1.4638150000000001</c:v>
                </c:pt>
                <c:pt idx="392">
                  <c:v>1.4638150000000001</c:v>
                </c:pt>
                <c:pt idx="393">
                  <c:v>1.48769</c:v>
                </c:pt>
                <c:pt idx="394">
                  <c:v>1.4160649999999999</c:v>
                </c:pt>
                <c:pt idx="395">
                  <c:v>1.4160649999999999</c:v>
                </c:pt>
                <c:pt idx="396">
                  <c:v>1.48769</c:v>
                </c:pt>
                <c:pt idx="397">
                  <c:v>1.43994</c:v>
                </c:pt>
                <c:pt idx="398">
                  <c:v>1.4638150000000001</c:v>
                </c:pt>
                <c:pt idx="399">
                  <c:v>1.43994</c:v>
                </c:pt>
                <c:pt idx="400">
                  <c:v>1.511565</c:v>
                </c:pt>
                <c:pt idx="401">
                  <c:v>1.43994</c:v>
                </c:pt>
                <c:pt idx="402">
                  <c:v>1.48769</c:v>
                </c:pt>
                <c:pt idx="403">
                  <c:v>1.48769</c:v>
                </c:pt>
                <c:pt idx="404">
                  <c:v>1.4160649999999999</c:v>
                </c:pt>
                <c:pt idx="405">
                  <c:v>1.4638150000000001</c:v>
                </c:pt>
                <c:pt idx="406">
                  <c:v>1.511565</c:v>
                </c:pt>
                <c:pt idx="407">
                  <c:v>1.4638150000000001</c:v>
                </c:pt>
                <c:pt idx="408">
                  <c:v>1.43994</c:v>
                </c:pt>
                <c:pt idx="409">
                  <c:v>1.4638150000000001</c:v>
                </c:pt>
                <c:pt idx="410">
                  <c:v>1.43994</c:v>
                </c:pt>
                <c:pt idx="411">
                  <c:v>1.48769</c:v>
                </c:pt>
                <c:pt idx="412">
                  <c:v>1.4638150000000001</c:v>
                </c:pt>
                <c:pt idx="413">
                  <c:v>1.48769</c:v>
                </c:pt>
                <c:pt idx="414">
                  <c:v>1.4638150000000001</c:v>
                </c:pt>
                <c:pt idx="415">
                  <c:v>1.43994</c:v>
                </c:pt>
                <c:pt idx="416">
                  <c:v>1.43994</c:v>
                </c:pt>
                <c:pt idx="417">
                  <c:v>1.4638150000000001</c:v>
                </c:pt>
                <c:pt idx="418">
                  <c:v>1.511565</c:v>
                </c:pt>
                <c:pt idx="419">
                  <c:v>1.43994</c:v>
                </c:pt>
                <c:pt idx="420">
                  <c:v>1.4638150000000001</c:v>
                </c:pt>
                <c:pt idx="421">
                  <c:v>1.43994</c:v>
                </c:pt>
                <c:pt idx="422">
                  <c:v>1.4638150000000001</c:v>
                </c:pt>
                <c:pt idx="423">
                  <c:v>1.43994</c:v>
                </c:pt>
                <c:pt idx="424">
                  <c:v>1.511565</c:v>
                </c:pt>
                <c:pt idx="425">
                  <c:v>1.5354399999999999</c:v>
                </c:pt>
                <c:pt idx="426">
                  <c:v>1.511565</c:v>
                </c:pt>
                <c:pt idx="427">
                  <c:v>1.511565</c:v>
                </c:pt>
                <c:pt idx="428">
                  <c:v>1.5354399999999999</c:v>
                </c:pt>
                <c:pt idx="429">
                  <c:v>1.43994</c:v>
                </c:pt>
                <c:pt idx="430">
                  <c:v>1.5354399999999999</c:v>
                </c:pt>
                <c:pt idx="431">
                  <c:v>1.4638150000000001</c:v>
                </c:pt>
                <c:pt idx="432">
                  <c:v>1.4638150000000001</c:v>
                </c:pt>
                <c:pt idx="433">
                  <c:v>1.559315</c:v>
                </c:pt>
                <c:pt idx="434">
                  <c:v>1.4160649999999999</c:v>
                </c:pt>
                <c:pt idx="435">
                  <c:v>1.48769</c:v>
                </c:pt>
                <c:pt idx="436">
                  <c:v>1.48769</c:v>
                </c:pt>
                <c:pt idx="437">
                  <c:v>1.48769</c:v>
                </c:pt>
                <c:pt idx="438">
                  <c:v>1.4638150000000001</c:v>
                </c:pt>
                <c:pt idx="439">
                  <c:v>1.511565</c:v>
                </c:pt>
                <c:pt idx="440">
                  <c:v>1.48769</c:v>
                </c:pt>
                <c:pt idx="441">
                  <c:v>1.43994</c:v>
                </c:pt>
                <c:pt idx="442">
                  <c:v>1.607065</c:v>
                </c:pt>
                <c:pt idx="443">
                  <c:v>1.511565</c:v>
                </c:pt>
                <c:pt idx="444">
                  <c:v>1.43994</c:v>
                </c:pt>
                <c:pt idx="445">
                  <c:v>1.43994</c:v>
                </c:pt>
                <c:pt idx="446">
                  <c:v>1.48769</c:v>
                </c:pt>
                <c:pt idx="447">
                  <c:v>1.511565</c:v>
                </c:pt>
                <c:pt idx="448">
                  <c:v>1.511565</c:v>
                </c:pt>
                <c:pt idx="449">
                  <c:v>1.511565</c:v>
                </c:pt>
                <c:pt idx="450">
                  <c:v>1.511565</c:v>
                </c:pt>
                <c:pt idx="451">
                  <c:v>1.4638150000000001</c:v>
                </c:pt>
                <c:pt idx="452">
                  <c:v>1.4160649999999999</c:v>
                </c:pt>
                <c:pt idx="453">
                  <c:v>1.4160649999999999</c:v>
                </c:pt>
                <c:pt idx="454">
                  <c:v>1.48769</c:v>
                </c:pt>
                <c:pt idx="455">
                  <c:v>1.43994</c:v>
                </c:pt>
                <c:pt idx="456">
                  <c:v>1.48769</c:v>
                </c:pt>
                <c:pt idx="457">
                  <c:v>1.43994</c:v>
                </c:pt>
                <c:pt idx="458">
                  <c:v>1.511565</c:v>
                </c:pt>
                <c:pt idx="459">
                  <c:v>1.43994</c:v>
                </c:pt>
                <c:pt idx="460">
                  <c:v>1.48769</c:v>
                </c:pt>
                <c:pt idx="461">
                  <c:v>1.48769</c:v>
                </c:pt>
                <c:pt idx="462">
                  <c:v>1.4638150000000001</c:v>
                </c:pt>
                <c:pt idx="463">
                  <c:v>1.4638150000000001</c:v>
                </c:pt>
                <c:pt idx="464">
                  <c:v>1.48769</c:v>
                </c:pt>
                <c:pt idx="465">
                  <c:v>1.4638150000000001</c:v>
                </c:pt>
                <c:pt idx="466">
                  <c:v>1.4160649999999999</c:v>
                </c:pt>
                <c:pt idx="467">
                  <c:v>1.511565</c:v>
                </c:pt>
                <c:pt idx="468">
                  <c:v>1.511565</c:v>
                </c:pt>
                <c:pt idx="469">
                  <c:v>1.43994</c:v>
                </c:pt>
                <c:pt idx="470">
                  <c:v>1.43994</c:v>
                </c:pt>
                <c:pt idx="471">
                  <c:v>1.43994</c:v>
                </c:pt>
                <c:pt idx="472">
                  <c:v>1.511565</c:v>
                </c:pt>
                <c:pt idx="473">
                  <c:v>1.511565</c:v>
                </c:pt>
                <c:pt idx="474">
                  <c:v>1.48769</c:v>
                </c:pt>
                <c:pt idx="475">
                  <c:v>1.4638150000000001</c:v>
                </c:pt>
                <c:pt idx="476">
                  <c:v>1.48769</c:v>
                </c:pt>
                <c:pt idx="477">
                  <c:v>1.4638150000000001</c:v>
                </c:pt>
                <c:pt idx="478">
                  <c:v>1.48769</c:v>
                </c:pt>
                <c:pt idx="479">
                  <c:v>1.43994</c:v>
                </c:pt>
                <c:pt idx="480">
                  <c:v>1.4160649999999999</c:v>
                </c:pt>
                <c:pt idx="481">
                  <c:v>1.48769</c:v>
                </c:pt>
                <c:pt idx="482">
                  <c:v>1.48769</c:v>
                </c:pt>
                <c:pt idx="483">
                  <c:v>1.4160649999999999</c:v>
                </c:pt>
                <c:pt idx="484">
                  <c:v>1.4638150000000001</c:v>
                </c:pt>
                <c:pt idx="485">
                  <c:v>1.4160649999999999</c:v>
                </c:pt>
                <c:pt idx="486">
                  <c:v>1.48769</c:v>
                </c:pt>
                <c:pt idx="487">
                  <c:v>1.4160649999999999</c:v>
                </c:pt>
                <c:pt idx="488">
                  <c:v>1.4638150000000001</c:v>
                </c:pt>
                <c:pt idx="489">
                  <c:v>1.43994</c:v>
                </c:pt>
                <c:pt idx="490">
                  <c:v>1.43994</c:v>
                </c:pt>
                <c:pt idx="491">
                  <c:v>1.4638150000000001</c:v>
                </c:pt>
                <c:pt idx="492">
                  <c:v>1.6309400000000001</c:v>
                </c:pt>
                <c:pt idx="493">
                  <c:v>1.4638150000000001</c:v>
                </c:pt>
                <c:pt idx="494">
                  <c:v>1.43994</c:v>
                </c:pt>
                <c:pt idx="495">
                  <c:v>1.511565</c:v>
                </c:pt>
                <c:pt idx="496">
                  <c:v>1.4160649999999999</c:v>
                </c:pt>
                <c:pt idx="497">
                  <c:v>1.48769</c:v>
                </c:pt>
                <c:pt idx="498">
                  <c:v>1.48769</c:v>
                </c:pt>
                <c:pt idx="499">
                  <c:v>1.48769</c:v>
                </c:pt>
                <c:pt idx="500">
                  <c:v>1.4638150000000001</c:v>
                </c:pt>
                <c:pt idx="501">
                  <c:v>1.48769</c:v>
                </c:pt>
                <c:pt idx="502">
                  <c:v>1.48769</c:v>
                </c:pt>
                <c:pt idx="503">
                  <c:v>1.4160649999999999</c:v>
                </c:pt>
                <c:pt idx="504">
                  <c:v>1.4638150000000001</c:v>
                </c:pt>
                <c:pt idx="505">
                  <c:v>1.48769</c:v>
                </c:pt>
                <c:pt idx="506">
                  <c:v>1.48769</c:v>
                </c:pt>
                <c:pt idx="507">
                  <c:v>1.43994</c:v>
                </c:pt>
                <c:pt idx="508">
                  <c:v>1.39219</c:v>
                </c:pt>
                <c:pt idx="509">
                  <c:v>1.48769</c:v>
                </c:pt>
                <c:pt idx="510">
                  <c:v>1.511565</c:v>
                </c:pt>
                <c:pt idx="511">
                  <c:v>1.4638150000000001</c:v>
                </c:pt>
                <c:pt idx="512">
                  <c:v>1.48769</c:v>
                </c:pt>
                <c:pt idx="513">
                  <c:v>1.4160649999999999</c:v>
                </c:pt>
                <c:pt idx="514">
                  <c:v>1.48769</c:v>
                </c:pt>
                <c:pt idx="515">
                  <c:v>1.4160649999999999</c:v>
                </c:pt>
                <c:pt idx="516">
                  <c:v>1.511565</c:v>
                </c:pt>
                <c:pt idx="517">
                  <c:v>1.48769</c:v>
                </c:pt>
                <c:pt idx="518">
                  <c:v>1.559315</c:v>
                </c:pt>
                <c:pt idx="519">
                  <c:v>1.559315</c:v>
                </c:pt>
                <c:pt idx="520">
                  <c:v>1.6309400000000001</c:v>
                </c:pt>
                <c:pt idx="521">
                  <c:v>1.5354399999999999</c:v>
                </c:pt>
                <c:pt idx="522">
                  <c:v>1.607065</c:v>
                </c:pt>
                <c:pt idx="523">
                  <c:v>1.5831900000000001</c:v>
                </c:pt>
                <c:pt idx="524">
                  <c:v>1.559315</c:v>
                </c:pt>
                <c:pt idx="525">
                  <c:v>1.5354399999999999</c:v>
                </c:pt>
                <c:pt idx="526">
                  <c:v>1.5354399999999999</c:v>
                </c:pt>
                <c:pt idx="527">
                  <c:v>1.5831900000000001</c:v>
                </c:pt>
                <c:pt idx="528">
                  <c:v>1.5831900000000001</c:v>
                </c:pt>
                <c:pt idx="529">
                  <c:v>1.559315</c:v>
                </c:pt>
                <c:pt idx="530">
                  <c:v>1.511565</c:v>
                </c:pt>
                <c:pt idx="531">
                  <c:v>1.511565</c:v>
                </c:pt>
                <c:pt idx="532">
                  <c:v>1.5354399999999999</c:v>
                </c:pt>
                <c:pt idx="533">
                  <c:v>1.5354399999999999</c:v>
                </c:pt>
                <c:pt idx="534">
                  <c:v>1.5831900000000001</c:v>
                </c:pt>
                <c:pt idx="535">
                  <c:v>1.511565</c:v>
                </c:pt>
                <c:pt idx="536">
                  <c:v>1.5354399999999999</c:v>
                </c:pt>
                <c:pt idx="537">
                  <c:v>1.559315</c:v>
                </c:pt>
                <c:pt idx="538">
                  <c:v>1.48769</c:v>
                </c:pt>
                <c:pt idx="539">
                  <c:v>1.48769</c:v>
                </c:pt>
                <c:pt idx="540">
                  <c:v>1.5354399999999999</c:v>
                </c:pt>
                <c:pt idx="541">
                  <c:v>1.5354399999999999</c:v>
                </c:pt>
                <c:pt idx="542">
                  <c:v>1.48769</c:v>
                </c:pt>
                <c:pt idx="543">
                  <c:v>1.559315</c:v>
                </c:pt>
                <c:pt idx="544">
                  <c:v>1.511565</c:v>
                </c:pt>
                <c:pt idx="545">
                  <c:v>1.48769</c:v>
                </c:pt>
                <c:pt idx="546">
                  <c:v>1.559315</c:v>
                </c:pt>
                <c:pt idx="547">
                  <c:v>1.559315</c:v>
                </c:pt>
                <c:pt idx="548">
                  <c:v>1.48769</c:v>
                </c:pt>
                <c:pt idx="549">
                  <c:v>1.511565</c:v>
                </c:pt>
                <c:pt idx="550">
                  <c:v>1.5354399999999999</c:v>
                </c:pt>
                <c:pt idx="551">
                  <c:v>1.48769</c:v>
                </c:pt>
                <c:pt idx="552">
                  <c:v>1.511565</c:v>
                </c:pt>
                <c:pt idx="553">
                  <c:v>1.48769</c:v>
                </c:pt>
                <c:pt idx="554">
                  <c:v>1.511565</c:v>
                </c:pt>
                <c:pt idx="555">
                  <c:v>1.511565</c:v>
                </c:pt>
                <c:pt idx="556">
                  <c:v>1.48769</c:v>
                </c:pt>
                <c:pt idx="557">
                  <c:v>1.4160649999999999</c:v>
                </c:pt>
                <c:pt idx="558">
                  <c:v>1.4638150000000001</c:v>
                </c:pt>
                <c:pt idx="559">
                  <c:v>1.48769</c:v>
                </c:pt>
                <c:pt idx="560">
                  <c:v>1.511565</c:v>
                </c:pt>
                <c:pt idx="561">
                  <c:v>1.511565</c:v>
                </c:pt>
                <c:pt idx="562">
                  <c:v>1.43994</c:v>
                </c:pt>
                <c:pt idx="563">
                  <c:v>1.511565</c:v>
                </c:pt>
                <c:pt idx="564">
                  <c:v>1.511565</c:v>
                </c:pt>
                <c:pt idx="565">
                  <c:v>1.5354399999999999</c:v>
                </c:pt>
                <c:pt idx="566">
                  <c:v>1.511565</c:v>
                </c:pt>
                <c:pt idx="567">
                  <c:v>1.48769</c:v>
                </c:pt>
                <c:pt idx="568">
                  <c:v>1.4638150000000001</c:v>
                </c:pt>
                <c:pt idx="569">
                  <c:v>1.511565</c:v>
                </c:pt>
                <c:pt idx="570">
                  <c:v>1.4638150000000001</c:v>
                </c:pt>
                <c:pt idx="571">
                  <c:v>1.511565</c:v>
                </c:pt>
                <c:pt idx="572">
                  <c:v>1.5354399999999999</c:v>
                </c:pt>
                <c:pt idx="573">
                  <c:v>1.48769</c:v>
                </c:pt>
                <c:pt idx="574">
                  <c:v>1.4638150000000001</c:v>
                </c:pt>
                <c:pt idx="575">
                  <c:v>1.559315</c:v>
                </c:pt>
                <c:pt idx="576">
                  <c:v>1.554009444444445</c:v>
                </c:pt>
                <c:pt idx="577">
                  <c:v>1.5487038888888891</c:v>
                </c:pt>
                <c:pt idx="578">
                  <c:v>1.543398333333333</c:v>
                </c:pt>
                <c:pt idx="579">
                  <c:v>1.538092777777778</c:v>
                </c:pt>
                <c:pt idx="580">
                  <c:v>1.5327872222222221</c:v>
                </c:pt>
                <c:pt idx="581">
                  <c:v>1.5274816666666671</c:v>
                </c:pt>
                <c:pt idx="582">
                  <c:v>1.522176111111111</c:v>
                </c:pt>
                <c:pt idx="583">
                  <c:v>1.5168705555555551</c:v>
                </c:pt>
                <c:pt idx="584">
                  <c:v>1.511565</c:v>
                </c:pt>
                <c:pt idx="585">
                  <c:v>1.4638150000000001</c:v>
                </c:pt>
                <c:pt idx="586">
                  <c:v>1.43994</c:v>
                </c:pt>
                <c:pt idx="587">
                  <c:v>1.511565</c:v>
                </c:pt>
                <c:pt idx="588">
                  <c:v>1.511565</c:v>
                </c:pt>
                <c:pt idx="589">
                  <c:v>1.5354399999999999</c:v>
                </c:pt>
                <c:pt idx="590">
                  <c:v>1.5354399999999999</c:v>
                </c:pt>
                <c:pt idx="591">
                  <c:v>1.5354399999999999</c:v>
                </c:pt>
                <c:pt idx="592">
                  <c:v>1.5354399999999999</c:v>
                </c:pt>
                <c:pt idx="593">
                  <c:v>1.48769</c:v>
                </c:pt>
                <c:pt idx="594">
                  <c:v>1.4638150000000001</c:v>
                </c:pt>
                <c:pt idx="595">
                  <c:v>1.43994</c:v>
                </c:pt>
                <c:pt idx="596">
                  <c:v>1.511565</c:v>
                </c:pt>
                <c:pt idx="597">
                  <c:v>1.43994</c:v>
                </c:pt>
                <c:pt idx="598">
                  <c:v>1.48769</c:v>
                </c:pt>
                <c:pt idx="599">
                  <c:v>1.4160649999999999</c:v>
                </c:pt>
                <c:pt idx="600">
                  <c:v>1.4160649999999999</c:v>
                </c:pt>
                <c:pt idx="601">
                  <c:v>1.43994</c:v>
                </c:pt>
                <c:pt idx="602">
                  <c:v>1.43994</c:v>
                </c:pt>
                <c:pt idx="603">
                  <c:v>1.4160649999999999</c:v>
                </c:pt>
                <c:pt idx="604">
                  <c:v>1.43994</c:v>
                </c:pt>
                <c:pt idx="605">
                  <c:v>1.48769</c:v>
                </c:pt>
                <c:pt idx="606">
                  <c:v>1.43994</c:v>
                </c:pt>
                <c:pt idx="607">
                  <c:v>1.4638150000000001</c:v>
                </c:pt>
                <c:pt idx="608">
                  <c:v>1.43994</c:v>
                </c:pt>
                <c:pt idx="609">
                  <c:v>1.4638150000000001</c:v>
                </c:pt>
                <c:pt idx="610">
                  <c:v>1.43994</c:v>
                </c:pt>
                <c:pt idx="611">
                  <c:v>1.559315</c:v>
                </c:pt>
                <c:pt idx="612">
                  <c:v>1.43994</c:v>
                </c:pt>
                <c:pt idx="613">
                  <c:v>1.48769</c:v>
                </c:pt>
                <c:pt idx="614">
                  <c:v>1.43994</c:v>
                </c:pt>
                <c:pt idx="615">
                  <c:v>1.43994</c:v>
                </c:pt>
                <c:pt idx="616">
                  <c:v>1.48769</c:v>
                </c:pt>
                <c:pt idx="617">
                  <c:v>1.48769</c:v>
                </c:pt>
                <c:pt idx="618">
                  <c:v>1.43994</c:v>
                </c:pt>
                <c:pt idx="619">
                  <c:v>1.4638150000000001</c:v>
                </c:pt>
                <c:pt idx="620">
                  <c:v>1.511565</c:v>
                </c:pt>
                <c:pt idx="621">
                  <c:v>1.4638150000000001</c:v>
                </c:pt>
                <c:pt idx="622">
                  <c:v>1.48769</c:v>
                </c:pt>
                <c:pt idx="623">
                  <c:v>1.4638150000000001</c:v>
                </c:pt>
                <c:pt idx="624">
                  <c:v>1.4638150000000001</c:v>
                </c:pt>
                <c:pt idx="625">
                  <c:v>1.4160649999999999</c:v>
                </c:pt>
                <c:pt idx="626">
                  <c:v>1.511565</c:v>
                </c:pt>
                <c:pt idx="627">
                  <c:v>1.48769</c:v>
                </c:pt>
                <c:pt idx="628">
                  <c:v>1.511565</c:v>
                </c:pt>
                <c:pt idx="629">
                  <c:v>1.4638150000000001</c:v>
                </c:pt>
                <c:pt idx="630">
                  <c:v>1.511565</c:v>
                </c:pt>
                <c:pt idx="631">
                  <c:v>1.4638150000000001</c:v>
                </c:pt>
                <c:pt idx="632">
                  <c:v>1.4638150000000001</c:v>
                </c:pt>
                <c:pt idx="633">
                  <c:v>1.4638150000000001</c:v>
                </c:pt>
                <c:pt idx="634">
                  <c:v>1.511565</c:v>
                </c:pt>
                <c:pt idx="635">
                  <c:v>1.48769</c:v>
                </c:pt>
                <c:pt idx="636">
                  <c:v>1.4638150000000001</c:v>
                </c:pt>
                <c:pt idx="637">
                  <c:v>1.4638150000000001</c:v>
                </c:pt>
                <c:pt idx="638">
                  <c:v>1.5354399999999999</c:v>
                </c:pt>
                <c:pt idx="639">
                  <c:v>1.511565</c:v>
                </c:pt>
                <c:pt idx="640">
                  <c:v>1.4638150000000001</c:v>
                </c:pt>
                <c:pt idx="641">
                  <c:v>1.559315</c:v>
                </c:pt>
                <c:pt idx="642">
                  <c:v>1.4638150000000001</c:v>
                </c:pt>
                <c:pt idx="643">
                  <c:v>1.48769</c:v>
                </c:pt>
                <c:pt idx="644">
                  <c:v>1.4638150000000001</c:v>
                </c:pt>
                <c:pt idx="645">
                  <c:v>1.5354399999999999</c:v>
                </c:pt>
                <c:pt idx="646">
                  <c:v>1.511565</c:v>
                </c:pt>
                <c:pt idx="647">
                  <c:v>1.511565</c:v>
                </c:pt>
                <c:pt idx="648">
                  <c:v>1.4638150000000001</c:v>
                </c:pt>
                <c:pt idx="649">
                  <c:v>1.43994</c:v>
                </c:pt>
                <c:pt idx="650">
                  <c:v>1.511565</c:v>
                </c:pt>
                <c:pt idx="651">
                  <c:v>1.511565</c:v>
                </c:pt>
                <c:pt idx="652">
                  <c:v>1.511565</c:v>
                </c:pt>
                <c:pt idx="653">
                  <c:v>1.48769</c:v>
                </c:pt>
                <c:pt idx="654">
                  <c:v>1.43994</c:v>
                </c:pt>
                <c:pt idx="655">
                  <c:v>1.48769</c:v>
                </c:pt>
                <c:pt idx="656">
                  <c:v>1.511565</c:v>
                </c:pt>
                <c:pt idx="657">
                  <c:v>1.511565</c:v>
                </c:pt>
                <c:pt idx="658">
                  <c:v>1.559315</c:v>
                </c:pt>
                <c:pt idx="659">
                  <c:v>1.559315</c:v>
                </c:pt>
                <c:pt idx="660">
                  <c:v>1.511565</c:v>
                </c:pt>
                <c:pt idx="661">
                  <c:v>1.5831900000000001</c:v>
                </c:pt>
                <c:pt idx="662">
                  <c:v>1.5831900000000001</c:v>
                </c:pt>
                <c:pt idx="663">
                  <c:v>1.559315</c:v>
                </c:pt>
                <c:pt idx="664">
                  <c:v>1.511565</c:v>
                </c:pt>
                <c:pt idx="665">
                  <c:v>1.5354399999999999</c:v>
                </c:pt>
                <c:pt idx="666">
                  <c:v>1.511565</c:v>
                </c:pt>
                <c:pt idx="667">
                  <c:v>1.559315</c:v>
                </c:pt>
                <c:pt idx="668">
                  <c:v>1.48769</c:v>
                </c:pt>
                <c:pt idx="669">
                  <c:v>1.48769</c:v>
                </c:pt>
                <c:pt idx="670">
                  <c:v>1.5354399999999999</c:v>
                </c:pt>
                <c:pt idx="671">
                  <c:v>1.511565</c:v>
                </c:pt>
                <c:pt idx="672">
                  <c:v>1.511565</c:v>
                </c:pt>
                <c:pt idx="673">
                  <c:v>1.5354399999999999</c:v>
                </c:pt>
                <c:pt idx="674">
                  <c:v>1.511565</c:v>
                </c:pt>
                <c:pt idx="675">
                  <c:v>1.48769</c:v>
                </c:pt>
                <c:pt idx="676">
                  <c:v>1.4638150000000001</c:v>
                </c:pt>
                <c:pt idx="677">
                  <c:v>1.48769</c:v>
                </c:pt>
                <c:pt idx="678">
                  <c:v>1.511565</c:v>
                </c:pt>
                <c:pt idx="679">
                  <c:v>1.559315</c:v>
                </c:pt>
                <c:pt idx="680">
                  <c:v>1.4638150000000001</c:v>
                </c:pt>
                <c:pt idx="681">
                  <c:v>1.43994</c:v>
                </c:pt>
                <c:pt idx="682">
                  <c:v>1.5354399999999999</c:v>
                </c:pt>
                <c:pt idx="683">
                  <c:v>1.4638150000000001</c:v>
                </c:pt>
                <c:pt idx="684">
                  <c:v>1.559315</c:v>
                </c:pt>
                <c:pt idx="685">
                  <c:v>1.559315</c:v>
                </c:pt>
                <c:pt idx="686">
                  <c:v>1.5831900000000001</c:v>
                </c:pt>
                <c:pt idx="687">
                  <c:v>1.559315</c:v>
                </c:pt>
                <c:pt idx="688">
                  <c:v>1.48769</c:v>
                </c:pt>
                <c:pt idx="689">
                  <c:v>1.5354399999999999</c:v>
                </c:pt>
                <c:pt idx="690">
                  <c:v>1.559315</c:v>
                </c:pt>
                <c:pt idx="691">
                  <c:v>1.4638150000000001</c:v>
                </c:pt>
                <c:pt idx="692">
                  <c:v>1.5354399999999999</c:v>
                </c:pt>
                <c:pt idx="693">
                  <c:v>1.4638150000000001</c:v>
                </c:pt>
                <c:pt idx="694">
                  <c:v>1.511565</c:v>
                </c:pt>
                <c:pt idx="695">
                  <c:v>1.48769</c:v>
                </c:pt>
                <c:pt idx="696">
                  <c:v>1.511565</c:v>
                </c:pt>
                <c:pt idx="697">
                  <c:v>1.43994</c:v>
                </c:pt>
                <c:pt idx="698">
                  <c:v>1.4638150000000001</c:v>
                </c:pt>
                <c:pt idx="699">
                  <c:v>1.43994</c:v>
                </c:pt>
                <c:pt idx="700">
                  <c:v>1.43994</c:v>
                </c:pt>
                <c:pt idx="701">
                  <c:v>1.48769</c:v>
                </c:pt>
                <c:pt idx="702">
                  <c:v>1.4638150000000001</c:v>
                </c:pt>
                <c:pt idx="703">
                  <c:v>1.48769</c:v>
                </c:pt>
                <c:pt idx="704">
                  <c:v>1.4160649999999999</c:v>
                </c:pt>
                <c:pt idx="705">
                  <c:v>1.48769</c:v>
                </c:pt>
                <c:pt idx="706">
                  <c:v>1.43994</c:v>
                </c:pt>
                <c:pt idx="707">
                  <c:v>1.48769</c:v>
                </c:pt>
                <c:pt idx="708">
                  <c:v>1.4638150000000001</c:v>
                </c:pt>
                <c:pt idx="709">
                  <c:v>1.511565</c:v>
                </c:pt>
                <c:pt idx="710">
                  <c:v>1.559315</c:v>
                </c:pt>
                <c:pt idx="711">
                  <c:v>1.4638150000000001</c:v>
                </c:pt>
                <c:pt idx="712">
                  <c:v>1.5354399999999999</c:v>
                </c:pt>
                <c:pt idx="713">
                  <c:v>1.511565</c:v>
                </c:pt>
                <c:pt idx="714">
                  <c:v>1.511565</c:v>
                </c:pt>
                <c:pt idx="715">
                  <c:v>1.511565</c:v>
                </c:pt>
                <c:pt idx="716">
                  <c:v>1.3683149999999999</c:v>
                </c:pt>
                <c:pt idx="717">
                  <c:v>1.48769</c:v>
                </c:pt>
                <c:pt idx="718">
                  <c:v>1.48769</c:v>
                </c:pt>
                <c:pt idx="719">
                  <c:v>1.511565</c:v>
                </c:pt>
                <c:pt idx="720">
                  <c:v>1.4638150000000001</c:v>
                </c:pt>
                <c:pt idx="721">
                  <c:v>1.43994</c:v>
                </c:pt>
                <c:pt idx="722">
                  <c:v>1.43994</c:v>
                </c:pt>
                <c:pt idx="723">
                  <c:v>1.4160649999999999</c:v>
                </c:pt>
                <c:pt idx="724">
                  <c:v>1.48769</c:v>
                </c:pt>
                <c:pt idx="725">
                  <c:v>1.39219</c:v>
                </c:pt>
                <c:pt idx="726">
                  <c:v>1.4638150000000001</c:v>
                </c:pt>
                <c:pt idx="727">
                  <c:v>1.4638150000000001</c:v>
                </c:pt>
                <c:pt idx="728">
                  <c:v>1.43994</c:v>
                </c:pt>
                <c:pt idx="729">
                  <c:v>1.4638150000000001</c:v>
                </c:pt>
                <c:pt idx="730">
                  <c:v>1.4638150000000001</c:v>
                </c:pt>
                <c:pt idx="731">
                  <c:v>1.43994</c:v>
                </c:pt>
                <c:pt idx="732">
                  <c:v>1.5354399999999999</c:v>
                </c:pt>
                <c:pt idx="733">
                  <c:v>1.5354399999999999</c:v>
                </c:pt>
                <c:pt idx="734">
                  <c:v>1.43994</c:v>
                </c:pt>
                <c:pt idx="735">
                  <c:v>1.511565</c:v>
                </c:pt>
                <c:pt idx="736">
                  <c:v>1.4638150000000001</c:v>
                </c:pt>
                <c:pt idx="737">
                  <c:v>1.5354399999999999</c:v>
                </c:pt>
                <c:pt idx="738">
                  <c:v>1.48769</c:v>
                </c:pt>
                <c:pt idx="739">
                  <c:v>1.5354399999999999</c:v>
                </c:pt>
                <c:pt idx="740">
                  <c:v>1.4638150000000001</c:v>
                </c:pt>
                <c:pt idx="741">
                  <c:v>1.48769</c:v>
                </c:pt>
                <c:pt idx="742">
                  <c:v>1.4638150000000001</c:v>
                </c:pt>
                <c:pt idx="743">
                  <c:v>1.511565</c:v>
                </c:pt>
              </c:numCache>
            </c:numRef>
          </c:yVal>
          <c:smooth val="0"/>
          <c:extLst xmlns:c16r2="http://schemas.microsoft.com/office/drawing/2015/06/chart">
            <c:ext xmlns:c16="http://schemas.microsoft.com/office/drawing/2014/chart" uri="{C3380CC4-5D6E-409C-BE32-E72D297353CC}">
              <c16:uniqueId val="{00000001-0145-4AB0-BC46-875EB2DFBB12}"/>
            </c:ext>
          </c:extLst>
        </c:ser>
        <c:ser>
          <c:idx val="0"/>
          <c:order val="1"/>
          <c:tx>
            <c:v>2021</c:v>
          </c:tx>
          <c:spPr>
            <a:ln w="19050">
              <a:noFill/>
            </a:ln>
          </c:spPr>
          <c:marker>
            <c:symbol val="circle"/>
            <c:size val="6"/>
          </c:marker>
          <c:xVal>
            <c:numRef>
              <c:f>'DATA 2021'!$E$2:$E$745</c:f>
              <c:numCache>
                <c:formatCode>0.00</c:formatCode>
                <c:ptCount val="744"/>
                <c:pt idx="0">
                  <c:v>27.368960720164406</c:v>
                </c:pt>
                <c:pt idx="1">
                  <c:v>32.636249398205287</c:v>
                </c:pt>
                <c:pt idx="2">
                  <c:v>28.623034941882036</c:v>
                </c:pt>
                <c:pt idx="3">
                  <c:v>26.155326832758512</c:v>
                </c:pt>
                <c:pt idx="4">
                  <c:v>27.368960720164406</c:v>
                </c:pt>
                <c:pt idx="5">
                  <c:v>29.918381104648358</c:v>
                </c:pt>
                <c:pt idx="6">
                  <c:v>26.155326832758512</c:v>
                </c:pt>
                <c:pt idx="7">
                  <c:v>24.981308449628163</c:v>
                </c:pt>
                <c:pt idx="8">
                  <c:v>26.155326832758512</c:v>
                </c:pt>
                <c:pt idx="9">
                  <c:v>24.981308449628163</c:v>
                </c:pt>
                <c:pt idx="10">
                  <c:v>24.981308449628163</c:v>
                </c:pt>
                <c:pt idx="11">
                  <c:v>26.155326832758512</c:v>
                </c:pt>
                <c:pt idx="12">
                  <c:v>26.155326832758512</c:v>
                </c:pt>
                <c:pt idx="13">
                  <c:v>26.155326832758512</c:v>
                </c:pt>
                <c:pt idx="14">
                  <c:v>27.368960720164406</c:v>
                </c:pt>
                <c:pt idx="15">
                  <c:v>26.155326832758512</c:v>
                </c:pt>
                <c:pt idx="16">
                  <c:v>26.155326832758512</c:v>
                </c:pt>
                <c:pt idx="17">
                  <c:v>27.368960720164406</c:v>
                </c:pt>
                <c:pt idx="18">
                  <c:v>23.846087545565705</c:v>
                </c:pt>
                <c:pt idx="19">
                  <c:v>27.368960720164406</c:v>
                </c:pt>
                <c:pt idx="20">
                  <c:v>22.748852928791191</c:v>
                </c:pt>
                <c:pt idx="21">
                  <c:v>27.368960720164406</c:v>
                </c:pt>
                <c:pt idx="22">
                  <c:v>22.748852928791191</c:v>
                </c:pt>
                <c:pt idx="23">
                  <c:v>23.846087545565705</c:v>
                </c:pt>
                <c:pt idx="24">
                  <c:v>23.846087545565705</c:v>
                </c:pt>
                <c:pt idx="25">
                  <c:v>22.748852928791191</c:v>
                </c:pt>
                <c:pt idx="26">
                  <c:v>22.748852928791191</c:v>
                </c:pt>
                <c:pt idx="27">
                  <c:v>21.688800270037017</c:v>
                </c:pt>
                <c:pt idx="28">
                  <c:v>23.846087545565705</c:v>
                </c:pt>
                <c:pt idx="29">
                  <c:v>26.155326832758512</c:v>
                </c:pt>
                <c:pt idx="30">
                  <c:v>24.981308449628163</c:v>
                </c:pt>
                <c:pt idx="31">
                  <c:v>21.688800270037017</c:v>
                </c:pt>
                <c:pt idx="32">
                  <c:v>22.748852928791191</c:v>
                </c:pt>
                <c:pt idx="33">
                  <c:v>18.723794311806625</c:v>
                </c:pt>
                <c:pt idx="34">
                  <c:v>21.688800270037017</c:v>
                </c:pt>
                <c:pt idx="35">
                  <c:v>24.981308449628163</c:v>
                </c:pt>
                <c:pt idx="36">
                  <c:v>26.155326832758512</c:v>
                </c:pt>
                <c:pt idx="37">
                  <c:v>26.155326832758512</c:v>
                </c:pt>
                <c:pt idx="38">
                  <c:v>24.981308449628163</c:v>
                </c:pt>
                <c:pt idx="39">
                  <c:v>23.846087545565705</c:v>
                </c:pt>
                <c:pt idx="40">
                  <c:v>24.981308449628163</c:v>
                </c:pt>
                <c:pt idx="41">
                  <c:v>22.748852928791191</c:v>
                </c:pt>
                <c:pt idx="42">
                  <c:v>22.748852928791191</c:v>
                </c:pt>
                <c:pt idx="43">
                  <c:v>21.688800270037017</c:v>
                </c:pt>
                <c:pt idx="44">
                  <c:v>20.665132132132609</c:v>
                </c:pt>
                <c:pt idx="45">
                  <c:v>21.688800270037017</c:v>
                </c:pt>
                <c:pt idx="46">
                  <c:v>20.665132132132609</c:v>
                </c:pt>
                <c:pt idx="47">
                  <c:v>23.846087545565705</c:v>
                </c:pt>
                <c:pt idx="48">
                  <c:v>23.846087545565705</c:v>
                </c:pt>
                <c:pt idx="49">
                  <c:v>20.665132132132609</c:v>
                </c:pt>
                <c:pt idx="50">
                  <c:v>20.665132132132609</c:v>
                </c:pt>
                <c:pt idx="51">
                  <c:v>20.665132132132609</c:v>
                </c:pt>
                <c:pt idx="52">
                  <c:v>20.665132132132609</c:v>
                </c:pt>
                <c:pt idx="53">
                  <c:v>22.748852928791191</c:v>
                </c:pt>
                <c:pt idx="54">
                  <c:v>19.677058000104321</c:v>
                </c:pt>
                <c:pt idx="55">
                  <c:v>20.665132132132609</c:v>
                </c:pt>
                <c:pt idx="56">
                  <c:v>23.846087545565705</c:v>
                </c:pt>
                <c:pt idx="57">
                  <c:v>20.665132132132609</c:v>
                </c:pt>
                <c:pt idx="58">
                  <c:v>21.688800270037017</c:v>
                </c:pt>
                <c:pt idx="59">
                  <c:v>22.748852928791191</c:v>
                </c:pt>
                <c:pt idx="60">
                  <c:v>20.665132132132609</c:v>
                </c:pt>
                <c:pt idx="61">
                  <c:v>23.846087545565705</c:v>
                </c:pt>
                <c:pt idx="62">
                  <c:v>23.846087545565705</c:v>
                </c:pt>
                <c:pt idx="63">
                  <c:v>20.665132132132609</c:v>
                </c:pt>
                <c:pt idx="64">
                  <c:v>22.748852928791191</c:v>
                </c:pt>
                <c:pt idx="65">
                  <c:v>19.677058000104321</c:v>
                </c:pt>
                <c:pt idx="66">
                  <c:v>19.677058000104321</c:v>
                </c:pt>
                <c:pt idx="67">
                  <c:v>20.665132132132609</c:v>
                </c:pt>
                <c:pt idx="68">
                  <c:v>18.723794311806625</c:v>
                </c:pt>
                <c:pt idx="69">
                  <c:v>21.688800270037017</c:v>
                </c:pt>
                <c:pt idx="70">
                  <c:v>19.677058000104321</c:v>
                </c:pt>
                <c:pt idx="71">
                  <c:v>22.748852928791191</c:v>
                </c:pt>
                <c:pt idx="72">
                  <c:v>22.748852928791191</c:v>
                </c:pt>
                <c:pt idx="73">
                  <c:v>19.677058000104321</c:v>
                </c:pt>
                <c:pt idx="74">
                  <c:v>18.723794311806625</c:v>
                </c:pt>
                <c:pt idx="75">
                  <c:v>19.677058000104321</c:v>
                </c:pt>
                <c:pt idx="76">
                  <c:v>19.677058000104321</c:v>
                </c:pt>
                <c:pt idx="77">
                  <c:v>21.688800270037017</c:v>
                </c:pt>
                <c:pt idx="78">
                  <c:v>22.748852928791191</c:v>
                </c:pt>
                <c:pt idx="79">
                  <c:v>21.688800270037017</c:v>
                </c:pt>
                <c:pt idx="80">
                  <c:v>19.677058000104321</c:v>
                </c:pt>
                <c:pt idx="81">
                  <c:v>21.688800270037017</c:v>
                </c:pt>
                <c:pt idx="82">
                  <c:v>19.677058000104321</c:v>
                </c:pt>
                <c:pt idx="83">
                  <c:v>20.665132132132609</c:v>
                </c:pt>
                <c:pt idx="84">
                  <c:v>18.723794311806625</c:v>
                </c:pt>
                <c:pt idx="85">
                  <c:v>22.748852928791191</c:v>
                </c:pt>
                <c:pt idx="86">
                  <c:v>20.665132132132609</c:v>
                </c:pt>
                <c:pt idx="87">
                  <c:v>19.677058000104321</c:v>
                </c:pt>
                <c:pt idx="88">
                  <c:v>19.677058000104321</c:v>
                </c:pt>
                <c:pt idx="89">
                  <c:v>18.723794311806625</c:v>
                </c:pt>
                <c:pt idx="90">
                  <c:v>20.665132132132609</c:v>
                </c:pt>
                <c:pt idx="91">
                  <c:v>22.748852928791191</c:v>
                </c:pt>
                <c:pt idx="92">
                  <c:v>19.677058000104321</c:v>
                </c:pt>
                <c:pt idx="93">
                  <c:v>19.677058000104321</c:v>
                </c:pt>
                <c:pt idx="94">
                  <c:v>19.677058000104321</c:v>
                </c:pt>
                <c:pt idx="95">
                  <c:v>20.665132132132609</c:v>
                </c:pt>
                <c:pt idx="96">
                  <c:v>18.723794311806625</c:v>
                </c:pt>
                <c:pt idx="97">
                  <c:v>20.665132132132609</c:v>
                </c:pt>
                <c:pt idx="98">
                  <c:v>20.665132132132609</c:v>
                </c:pt>
                <c:pt idx="99">
                  <c:v>20.665132132132609</c:v>
                </c:pt>
                <c:pt idx="100">
                  <c:v>18.723794311806625</c:v>
                </c:pt>
                <c:pt idx="101">
                  <c:v>20.665132132132609</c:v>
                </c:pt>
                <c:pt idx="102">
                  <c:v>20.665132132132609</c:v>
                </c:pt>
                <c:pt idx="103">
                  <c:v>20.665132132132609</c:v>
                </c:pt>
                <c:pt idx="104">
                  <c:v>17.804564489100954</c:v>
                </c:pt>
                <c:pt idx="105">
                  <c:v>20.665132132132609</c:v>
                </c:pt>
                <c:pt idx="106">
                  <c:v>18.723794311806625</c:v>
                </c:pt>
                <c:pt idx="107">
                  <c:v>19.677058000104321</c:v>
                </c:pt>
                <c:pt idx="108">
                  <c:v>21.688800270037017</c:v>
                </c:pt>
                <c:pt idx="109">
                  <c:v>18.723794311806625</c:v>
                </c:pt>
                <c:pt idx="110">
                  <c:v>19.677058000104321</c:v>
                </c:pt>
                <c:pt idx="111">
                  <c:v>21.688800270037017</c:v>
                </c:pt>
                <c:pt idx="112">
                  <c:v>17.804564489100954</c:v>
                </c:pt>
                <c:pt idx="113">
                  <c:v>18.723794311806625</c:v>
                </c:pt>
                <c:pt idx="114">
                  <c:v>18.723794311806625</c:v>
                </c:pt>
                <c:pt idx="115">
                  <c:v>20.665132132132609</c:v>
                </c:pt>
                <c:pt idx="116">
                  <c:v>18.723794311806625</c:v>
                </c:pt>
                <c:pt idx="117">
                  <c:v>21.688800270037017</c:v>
                </c:pt>
                <c:pt idx="118">
                  <c:v>18.723794311806625</c:v>
                </c:pt>
                <c:pt idx="119">
                  <c:v>18.723794311806625</c:v>
                </c:pt>
                <c:pt idx="120">
                  <c:v>18.723794311806625</c:v>
                </c:pt>
                <c:pt idx="121">
                  <c:v>18.723794311806625</c:v>
                </c:pt>
                <c:pt idx="122">
                  <c:v>20.665132132132609</c:v>
                </c:pt>
                <c:pt idx="123">
                  <c:v>20.665132132132609</c:v>
                </c:pt>
                <c:pt idx="124">
                  <c:v>19.677058000104321</c:v>
                </c:pt>
                <c:pt idx="125">
                  <c:v>18.723794311806625</c:v>
                </c:pt>
                <c:pt idx="126">
                  <c:v>18.259973429711604</c:v>
                </c:pt>
                <c:pt idx="127">
                  <c:v>17.804564489100954</c:v>
                </c:pt>
                <c:pt idx="128">
                  <c:v>17.804564489100954</c:v>
                </c:pt>
                <c:pt idx="129">
                  <c:v>18.723794311806625</c:v>
                </c:pt>
                <c:pt idx="130">
                  <c:v>18.723794311806625</c:v>
                </c:pt>
                <c:pt idx="131">
                  <c:v>17.804564489100954</c:v>
                </c:pt>
                <c:pt idx="132">
                  <c:v>20.665132132132609</c:v>
                </c:pt>
                <c:pt idx="133">
                  <c:v>21.688800270037017</c:v>
                </c:pt>
                <c:pt idx="134">
                  <c:v>18.723794311806625</c:v>
                </c:pt>
                <c:pt idx="135">
                  <c:v>18.723794311806625</c:v>
                </c:pt>
                <c:pt idx="136">
                  <c:v>20.665132132132609</c:v>
                </c:pt>
                <c:pt idx="137">
                  <c:v>20.665132132132609</c:v>
                </c:pt>
                <c:pt idx="138">
                  <c:v>17.804564489100954</c:v>
                </c:pt>
                <c:pt idx="139">
                  <c:v>19.677058000104321</c:v>
                </c:pt>
                <c:pt idx="140">
                  <c:v>16.918598969599898</c:v>
                </c:pt>
                <c:pt idx="141">
                  <c:v>18.723794311806625</c:v>
                </c:pt>
                <c:pt idx="142">
                  <c:v>16.918598969599898</c:v>
                </c:pt>
                <c:pt idx="143">
                  <c:v>18.723794311806625</c:v>
                </c:pt>
                <c:pt idx="144">
                  <c:v>19.677058000104321</c:v>
                </c:pt>
                <c:pt idx="145">
                  <c:v>17.804564489100954</c:v>
                </c:pt>
                <c:pt idx="146">
                  <c:v>18.723794311806625</c:v>
                </c:pt>
                <c:pt idx="147">
                  <c:v>17.804564489100954</c:v>
                </c:pt>
                <c:pt idx="148">
                  <c:v>18.723794311806625</c:v>
                </c:pt>
                <c:pt idx="149">
                  <c:v>18.723794311806625</c:v>
                </c:pt>
                <c:pt idx="150">
                  <c:v>17.804564489100954</c:v>
                </c:pt>
                <c:pt idx="151">
                  <c:v>16.0651352389945</c:v>
                </c:pt>
                <c:pt idx="152">
                  <c:v>18.723794311806625</c:v>
                </c:pt>
                <c:pt idx="153">
                  <c:v>23.846087545565705</c:v>
                </c:pt>
                <c:pt idx="154">
                  <c:v>20.665132132132609</c:v>
                </c:pt>
                <c:pt idx="155">
                  <c:v>18.723794311806625</c:v>
                </c:pt>
                <c:pt idx="156">
                  <c:v>20.665132132132609</c:v>
                </c:pt>
                <c:pt idx="157">
                  <c:v>19.677058000104321</c:v>
                </c:pt>
                <c:pt idx="158">
                  <c:v>20.665132132132609</c:v>
                </c:pt>
                <c:pt idx="159">
                  <c:v>16.918598969599898</c:v>
                </c:pt>
                <c:pt idx="160">
                  <c:v>16.918598969599898</c:v>
                </c:pt>
                <c:pt idx="161">
                  <c:v>17.804564489100954</c:v>
                </c:pt>
                <c:pt idx="162">
                  <c:v>19.677058000104321</c:v>
                </c:pt>
                <c:pt idx="163">
                  <c:v>19.677058000104321</c:v>
                </c:pt>
                <c:pt idx="164">
                  <c:v>17.804564489100954</c:v>
                </c:pt>
                <c:pt idx="165">
                  <c:v>16.0651352389945</c:v>
                </c:pt>
                <c:pt idx="166">
                  <c:v>18.723794311806625</c:v>
                </c:pt>
                <c:pt idx="167">
                  <c:v>17.804564489100954</c:v>
                </c:pt>
                <c:pt idx="168">
                  <c:v>16.918598969599898</c:v>
                </c:pt>
                <c:pt idx="169">
                  <c:v>18.723794311806625</c:v>
                </c:pt>
                <c:pt idx="170">
                  <c:v>19.677058000104321</c:v>
                </c:pt>
                <c:pt idx="171">
                  <c:v>16.918598969599898</c:v>
                </c:pt>
                <c:pt idx="172">
                  <c:v>16.918598969599898</c:v>
                </c:pt>
                <c:pt idx="173">
                  <c:v>18.723794311806625</c:v>
                </c:pt>
                <c:pt idx="174">
                  <c:v>17.804564489100954</c:v>
                </c:pt>
                <c:pt idx="175">
                  <c:v>17.804564489100954</c:v>
                </c:pt>
                <c:pt idx="176">
                  <c:v>18.723794311806625</c:v>
                </c:pt>
                <c:pt idx="177">
                  <c:v>17.804564489100954</c:v>
                </c:pt>
                <c:pt idx="178">
                  <c:v>17.804564489100954</c:v>
                </c:pt>
                <c:pt idx="179">
                  <c:v>28.623034941882036</c:v>
                </c:pt>
                <c:pt idx="180">
                  <c:v>19.677058000104321</c:v>
                </c:pt>
                <c:pt idx="181">
                  <c:v>17.804564489100954</c:v>
                </c:pt>
                <c:pt idx="182">
                  <c:v>19.677058000104321</c:v>
                </c:pt>
                <c:pt idx="183">
                  <c:v>20.665132132132609</c:v>
                </c:pt>
                <c:pt idx="184">
                  <c:v>16.918598969599898</c:v>
                </c:pt>
                <c:pt idx="185">
                  <c:v>16.918598969599898</c:v>
                </c:pt>
                <c:pt idx="186">
                  <c:v>17.804564489100954</c:v>
                </c:pt>
                <c:pt idx="187">
                  <c:v>18.723794311806625</c:v>
                </c:pt>
                <c:pt idx="188">
                  <c:v>18.723794311806625</c:v>
                </c:pt>
                <c:pt idx="189">
                  <c:v>17.804564489100954</c:v>
                </c:pt>
                <c:pt idx="190">
                  <c:v>17.804564489100954</c:v>
                </c:pt>
                <c:pt idx="191">
                  <c:v>16.918598969599898</c:v>
                </c:pt>
                <c:pt idx="192">
                  <c:v>16.918598969599898</c:v>
                </c:pt>
                <c:pt idx="193">
                  <c:v>17.804564489100954</c:v>
                </c:pt>
                <c:pt idx="194">
                  <c:v>16.918598969599898</c:v>
                </c:pt>
                <c:pt idx="195">
                  <c:v>17.804564489100954</c:v>
                </c:pt>
                <c:pt idx="196">
                  <c:v>16.918598969599898</c:v>
                </c:pt>
                <c:pt idx="197">
                  <c:v>16.0651352389945</c:v>
                </c:pt>
                <c:pt idx="198">
                  <c:v>16.0651352389945</c:v>
                </c:pt>
                <c:pt idx="199">
                  <c:v>16.0651352389945</c:v>
                </c:pt>
                <c:pt idx="200">
                  <c:v>17.804564489100954</c:v>
                </c:pt>
                <c:pt idx="201">
                  <c:v>16.0651352389945</c:v>
                </c:pt>
                <c:pt idx="202">
                  <c:v>20.665132132132609</c:v>
                </c:pt>
                <c:pt idx="203">
                  <c:v>19.677058000104321</c:v>
                </c:pt>
                <c:pt idx="204">
                  <c:v>16.0651352389945</c:v>
                </c:pt>
                <c:pt idx="205">
                  <c:v>19.677058000104321</c:v>
                </c:pt>
                <c:pt idx="206">
                  <c:v>19.677058000104321</c:v>
                </c:pt>
                <c:pt idx="207">
                  <c:v>19.677058000104321</c:v>
                </c:pt>
                <c:pt idx="208">
                  <c:v>19.677058000104321</c:v>
                </c:pt>
                <c:pt idx="209">
                  <c:v>16.918598969599898</c:v>
                </c:pt>
                <c:pt idx="210">
                  <c:v>18.723794311806625</c:v>
                </c:pt>
                <c:pt idx="211">
                  <c:v>18.723794311806625</c:v>
                </c:pt>
                <c:pt idx="212">
                  <c:v>16.918598969599898</c:v>
                </c:pt>
                <c:pt idx="213">
                  <c:v>17.804564489100954</c:v>
                </c:pt>
                <c:pt idx="214">
                  <c:v>19.677058000104321</c:v>
                </c:pt>
                <c:pt idx="215">
                  <c:v>17.804564489100954</c:v>
                </c:pt>
                <c:pt idx="216">
                  <c:v>17.804564489100954</c:v>
                </c:pt>
                <c:pt idx="217">
                  <c:v>18.723794311806625</c:v>
                </c:pt>
                <c:pt idx="218">
                  <c:v>17.804564489100954</c:v>
                </c:pt>
                <c:pt idx="219">
                  <c:v>17.804564489100954</c:v>
                </c:pt>
                <c:pt idx="220">
                  <c:v>17.804564489100954</c:v>
                </c:pt>
                <c:pt idx="221">
                  <c:v>18.723794311806625</c:v>
                </c:pt>
                <c:pt idx="222">
                  <c:v>19.677058000104321</c:v>
                </c:pt>
                <c:pt idx="223">
                  <c:v>16.0651352389945</c:v>
                </c:pt>
                <c:pt idx="224">
                  <c:v>18.723794311806625</c:v>
                </c:pt>
                <c:pt idx="225">
                  <c:v>19.677058000104321</c:v>
                </c:pt>
                <c:pt idx="226">
                  <c:v>19.677058000104321</c:v>
                </c:pt>
                <c:pt idx="227">
                  <c:v>16.918598969599898</c:v>
                </c:pt>
                <c:pt idx="228">
                  <c:v>19.677058000104321</c:v>
                </c:pt>
                <c:pt idx="229">
                  <c:v>19.677058000104321</c:v>
                </c:pt>
                <c:pt idx="230">
                  <c:v>22.748852928791191</c:v>
                </c:pt>
                <c:pt idx="231">
                  <c:v>23.846087545565705</c:v>
                </c:pt>
                <c:pt idx="232">
                  <c:v>24.981308449628163</c:v>
                </c:pt>
                <c:pt idx="233">
                  <c:v>34.060468379159161</c:v>
                </c:pt>
                <c:pt idx="234">
                  <c:v>32.636249398205287</c:v>
                </c:pt>
                <c:pt idx="235">
                  <c:v>34.060468379159161</c:v>
                </c:pt>
                <c:pt idx="236">
                  <c:v>35.529352948325283</c:v>
                </c:pt>
                <c:pt idx="237">
                  <c:v>38.604585804070084</c:v>
                </c:pt>
                <c:pt idx="238">
                  <c:v>38.604585804070084</c:v>
                </c:pt>
                <c:pt idx="239">
                  <c:v>47.135679067472864</c:v>
                </c:pt>
                <c:pt idx="240">
                  <c:v>40.212684084658079</c:v>
                </c:pt>
                <c:pt idx="241">
                  <c:v>37.043768189617921</c:v>
                </c:pt>
                <c:pt idx="242">
                  <c:v>34.060468379159161</c:v>
                </c:pt>
                <c:pt idx="243">
                  <c:v>32.636249398205287</c:v>
                </c:pt>
                <c:pt idx="244">
                  <c:v>34.060468379159161</c:v>
                </c:pt>
                <c:pt idx="245">
                  <c:v>34.060468379159161</c:v>
                </c:pt>
                <c:pt idx="246">
                  <c:v>27.368960720164406</c:v>
                </c:pt>
                <c:pt idx="247">
                  <c:v>27.368960720164406</c:v>
                </c:pt>
                <c:pt idx="248">
                  <c:v>27.368960720164406</c:v>
                </c:pt>
                <c:pt idx="249">
                  <c:v>26.155326832758512</c:v>
                </c:pt>
                <c:pt idx="250">
                  <c:v>26.155326832758512</c:v>
                </c:pt>
                <c:pt idx="251">
                  <c:v>24.981308449628163</c:v>
                </c:pt>
                <c:pt idx="252">
                  <c:v>27.368960720164406</c:v>
                </c:pt>
                <c:pt idx="253">
                  <c:v>27.368960720164406</c:v>
                </c:pt>
                <c:pt idx="254">
                  <c:v>23.846087545565705</c:v>
                </c:pt>
                <c:pt idx="255">
                  <c:v>27.368960720164406</c:v>
                </c:pt>
                <c:pt idx="256">
                  <c:v>24.981308449628163</c:v>
                </c:pt>
                <c:pt idx="257">
                  <c:v>23.846087545565705</c:v>
                </c:pt>
                <c:pt idx="258">
                  <c:v>21.688800270037017</c:v>
                </c:pt>
                <c:pt idx="259">
                  <c:v>24.981308449628163</c:v>
                </c:pt>
                <c:pt idx="260">
                  <c:v>22.748852928791191</c:v>
                </c:pt>
                <c:pt idx="261">
                  <c:v>22.748852928791191</c:v>
                </c:pt>
                <c:pt idx="262">
                  <c:v>21.688800270037017</c:v>
                </c:pt>
                <c:pt idx="263">
                  <c:v>19.677058000104321</c:v>
                </c:pt>
                <c:pt idx="264">
                  <c:v>20.665132132132609</c:v>
                </c:pt>
                <c:pt idx="265">
                  <c:v>22.748852928791191</c:v>
                </c:pt>
                <c:pt idx="266">
                  <c:v>20.665132132132609</c:v>
                </c:pt>
                <c:pt idx="267">
                  <c:v>19.677058000104321</c:v>
                </c:pt>
                <c:pt idx="268">
                  <c:v>22.748852928791191</c:v>
                </c:pt>
                <c:pt idx="269">
                  <c:v>19.677058000104321</c:v>
                </c:pt>
                <c:pt idx="270">
                  <c:v>18.723794311806625</c:v>
                </c:pt>
                <c:pt idx="271">
                  <c:v>21.688800270037017</c:v>
                </c:pt>
                <c:pt idx="272">
                  <c:v>19.677058000104321</c:v>
                </c:pt>
                <c:pt idx="273">
                  <c:v>20.665132132132609</c:v>
                </c:pt>
                <c:pt idx="274">
                  <c:v>17.804564489100954</c:v>
                </c:pt>
                <c:pt idx="275">
                  <c:v>21.688800270037017</c:v>
                </c:pt>
                <c:pt idx="276">
                  <c:v>20.665132132132609</c:v>
                </c:pt>
                <c:pt idx="277">
                  <c:v>18.723794311806625</c:v>
                </c:pt>
                <c:pt idx="278">
                  <c:v>18.723794311806625</c:v>
                </c:pt>
                <c:pt idx="279">
                  <c:v>18.723794311806625</c:v>
                </c:pt>
                <c:pt idx="280">
                  <c:v>20.665132132132609</c:v>
                </c:pt>
                <c:pt idx="281">
                  <c:v>17.804564489100954</c:v>
                </c:pt>
                <c:pt idx="282">
                  <c:v>17.804564489100954</c:v>
                </c:pt>
                <c:pt idx="283">
                  <c:v>17.804564489100954</c:v>
                </c:pt>
                <c:pt idx="284">
                  <c:v>17.804564489100954</c:v>
                </c:pt>
                <c:pt idx="285">
                  <c:v>20.665132132132609</c:v>
                </c:pt>
                <c:pt idx="286">
                  <c:v>17.804564489100954</c:v>
                </c:pt>
                <c:pt idx="287">
                  <c:v>20.665132132132609</c:v>
                </c:pt>
                <c:pt idx="288">
                  <c:v>19.677058000104321</c:v>
                </c:pt>
                <c:pt idx="289">
                  <c:v>20.665132132132609</c:v>
                </c:pt>
                <c:pt idx="290">
                  <c:v>19.677058000104321</c:v>
                </c:pt>
                <c:pt idx="291">
                  <c:v>16.918598969599898</c:v>
                </c:pt>
                <c:pt idx="292">
                  <c:v>19.677058000104321</c:v>
                </c:pt>
                <c:pt idx="293">
                  <c:v>16.918598969599898</c:v>
                </c:pt>
                <c:pt idx="294">
                  <c:v>18.723794311806625</c:v>
                </c:pt>
                <c:pt idx="295">
                  <c:v>18.723794311806625</c:v>
                </c:pt>
                <c:pt idx="296">
                  <c:v>17.804564489100954</c:v>
                </c:pt>
                <c:pt idx="297">
                  <c:v>18.723794311806625</c:v>
                </c:pt>
                <c:pt idx="298">
                  <c:v>16.918598969599898</c:v>
                </c:pt>
                <c:pt idx="299">
                  <c:v>19.677058000104321</c:v>
                </c:pt>
                <c:pt idx="300">
                  <c:v>18.723794311806625</c:v>
                </c:pt>
                <c:pt idx="301">
                  <c:v>17.804564489100954</c:v>
                </c:pt>
                <c:pt idx="302">
                  <c:v>20.665132132132609</c:v>
                </c:pt>
                <c:pt idx="303">
                  <c:v>17.804564489100954</c:v>
                </c:pt>
                <c:pt idx="304">
                  <c:v>22.748852928791191</c:v>
                </c:pt>
                <c:pt idx="305">
                  <c:v>35.529352948325283</c:v>
                </c:pt>
                <c:pt idx="306">
                  <c:v>27.368960720164406</c:v>
                </c:pt>
                <c:pt idx="307">
                  <c:v>27.368960720164406</c:v>
                </c:pt>
                <c:pt idx="308">
                  <c:v>22.748852928791191</c:v>
                </c:pt>
                <c:pt idx="309">
                  <c:v>21.688800270037017</c:v>
                </c:pt>
                <c:pt idx="310">
                  <c:v>22.748852928791191</c:v>
                </c:pt>
                <c:pt idx="311">
                  <c:v>21.688800270037017</c:v>
                </c:pt>
                <c:pt idx="312">
                  <c:v>18.723794311806625</c:v>
                </c:pt>
                <c:pt idx="313">
                  <c:v>19.677058000104321</c:v>
                </c:pt>
                <c:pt idx="314">
                  <c:v>20.665132132132609</c:v>
                </c:pt>
                <c:pt idx="315">
                  <c:v>21.688800270037017</c:v>
                </c:pt>
                <c:pt idx="316">
                  <c:v>22.748852928791191</c:v>
                </c:pt>
                <c:pt idx="317">
                  <c:v>20.665132132132609</c:v>
                </c:pt>
                <c:pt idx="318">
                  <c:v>20.665132132132609</c:v>
                </c:pt>
                <c:pt idx="319">
                  <c:v>20.665132132132609</c:v>
                </c:pt>
                <c:pt idx="320">
                  <c:v>18.723794311806625</c:v>
                </c:pt>
                <c:pt idx="321">
                  <c:v>18.723794311806625</c:v>
                </c:pt>
                <c:pt idx="322">
                  <c:v>20.665132132132609</c:v>
                </c:pt>
                <c:pt idx="323">
                  <c:v>18.723794311806625</c:v>
                </c:pt>
                <c:pt idx="324">
                  <c:v>16.918598969599898</c:v>
                </c:pt>
                <c:pt idx="325">
                  <c:v>17.357471514166413</c:v>
                </c:pt>
                <c:pt idx="326">
                  <c:v>17.804564489100954</c:v>
                </c:pt>
                <c:pt idx="327">
                  <c:v>17.804564489100954</c:v>
                </c:pt>
                <c:pt idx="328">
                  <c:v>35.529352948325283</c:v>
                </c:pt>
                <c:pt idx="329">
                  <c:v>68.197856926077577</c:v>
                </c:pt>
                <c:pt idx="330">
                  <c:v>56.961348640091799</c:v>
                </c:pt>
                <c:pt idx="331">
                  <c:v>41.868947891504092</c:v>
                </c:pt>
                <c:pt idx="332">
                  <c:v>31.255837564231324</c:v>
                </c:pt>
                <c:pt idx="333">
                  <c:v>27.368960720164406</c:v>
                </c:pt>
                <c:pt idx="334">
                  <c:v>31.255837564231324</c:v>
                </c:pt>
                <c:pt idx="335">
                  <c:v>31.255837564231324</c:v>
                </c:pt>
                <c:pt idx="336">
                  <c:v>32.636249398205287</c:v>
                </c:pt>
                <c:pt idx="337">
                  <c:v>29.918381104648358</c:v>
                </c:pt>
                <c:pt idx="338">
                  <c:v>27.368960720164406</c:v>
                </c:pt>
                <c:pt idx="339">
                  <c:v>23.846087545565705</c:v>
                </c:pt>
                <c:pt idx="340">
                  <c:v>23.846087545565705</c:v>
                </c:pt>
                <c:pt idx="341">
                  <c:v>22.748852928791191</c:v>
                </c:pt>
                <c:pt idx="342">
                  <c:v>23.846087545565705</c:v>
                </c:pt>
                <c:pt idx="343">
                  <c:v>23.846087545565705</c:v>
                </c:pt>
                <c:pt idx="344">
                  <c:v>23.846087545565705</c:v>
                </c:pt>
                <c:pt idx="345">
                  <c:v>20.665132132132609</c:v>
                </c:pt>
                <c:pt idx="346">
                  <c:v>20.665132132132609</c:v>
                </c:pt>
                <c:pt idx="347">
                  <c:v>21.688800270037017</c:v>
                </c:pt>
                <c:pt idx="348">
                  <c:v>22.748852928791191</c:v>
                </c:pt>
                <c:pt idx="349">
                  <c:v>22.214228856368436</c:v>
                </c:pt>
                <c:pt idx="350">
                  <c:v>21.688800270037017</c:v>
                </c:pt>
                <c:pt idx="351">
                  <c:v>21.688800270037017</c:v>
                </c:pt>
                <c:pt idx="352">
                  <c:v>20.665132132132609</c:v>
                </c:pt>
                <c:pt idx="353">
                  <c:v>18.723794311806625</c:v>
                </c:pt>
                <c:pt idx="354">
                  <c:v>18.723794311806625</c:v>
                </c:pt>
                <c:pt idx="355">
                  <c:v>20.665132132132609</c:v>
                </c:pt>
                <c:pt idx="356">
                  <c:v>18.723794311806625</c:v>
                </c:pt>
                <c:pt idx="357">
                  <c:v>20.665132132132609</c:v>
                </c:pt>
                <c:pt idx="358">
                  <c:v>17.804564489100954</c:v>
                </c:pt>
                <c:pt idx="359">
                  <c:v>17.804564489100954</c:v>
                </c:pt>
                <c:pt idx="360">
                  <c:v>18.723794311806625</c:v>
                </c:pt>
                <c:pt idx="361">
                  <c:v>20.665132132132609</c:v>
                </c:pt>
                <c:pt idx="362">
                  <c:v>22.748852928791191</c:v>
                </c:pt>
                <c:pt idx="363">
                  <c:v>22.748852928791191</c:v>
                </c:pt>
                <c:pt idx="364">
                  <c:v>22.748852928791191</c:v>
                </c:pt>
                <c:pt idx="365">
                  <c:v>22.748852928791191</c:v>
                </c:pt>
                <c:pt idx="366">
                  <c:v>22.748852928791191</c:v>
                </c:pt>
                <c:pt idx="367">
                  <c:v>22.748852928791191</c:v>
                </c:pt>
                <c:pt idx="368">
                  <c:v>21.688800270037017</c:v>
                </c:pt>
                <c:pt idx="369">
                  <c:v>21.688800270037017</c:v>
                </c:pt>
                <c:pt idx="370">
                  <c:v>17.804564489100954</c:v>
                </c:pt>
                <c:pt idx="371">
                  <c:v>19.677058000104321</c:v>
                </c:pt>
                <c:pt idx="372">
                  <c:v>20.665132132132609</c:v>
                </c:pt>
                <c:pt idx="373">
                  <c:v>18.723794311806625</c:v>
                </c:pt>
                <c:pt idx="374">
                  <c:v>21.688800270037017</c:v>
                </c:pt>
                <c:pt idx="375">
                  <c:v>19.677058000104321</c:v>
                </c:pt>
                <c:pt idx="376">
                  <c:v>17.804564489100954</c:v>
                </c:pt>
                <c:pt idx="377">
                  <c:v>21.688800270037017</c:v>
                </c:pt>
                <c:pt idx="378">
                  <c:v>21.688800270037017</c:v>
                </c:pt>
                <c:pt idx="379">
                  <c:v>18.723794311806625</c:v>
                </c:pt>
                <c:pt idx="380">
                  <c:v>18.723794311806625</c:v>
                </c:pt>
                <c:pt idx="381">
                  <c:v>17.804564489100954</c:v>
                </c:pt>
                <c:pt idx="382">
                  <c:v>18.723794311806625</c:v>
                </c:pt>
                <c:pt idx="383">
                  <c:v>16.918598969599898</c:v>
                </c:pt>
                <c:pt idx="384">
                  <c:v>17.804564489100954</c:v>
                </c:pt>
                <c:pt idx="385">
                  <c:v>19.677058000104321</c:v>
                </c:pt>
                <c:pt idx="386">
                  <c:v>17.804564489100954</c:v>
                </c:pt>
                <c:pt idx="387">
                  <c:v>16.918598969599898</c:v>
                </c:pt>
                <c:pt idx="388">
                  <c:v>17.804564489100954</c:v>
                </c:pt>
                <c:pt idx="389">
                  <c:v>18.723794311806625</c:v>
                </c:pt>
                <c:pt idx="390">
                  <c:v>19.677058000104321</c:v>
                </c:pt>
                <c:pt idx="391">
                  <c:v>19.677058000104321</c:v>
                </c:pt>
                <c:pt idx="392">
                  <c:v>18.723794311806625</c:v>
                </c:pt>
                <c:pt idx="393">
                  <c:v>19.677058000104321</c:v>
                </c:pt>
                <c:pt idx="394">
                  <c:v>16.918598969599898</c:v>
                </c:pt>
                <c:pt idx="395">
                  <c:v>16.918598969599898</c:v>
                </c:pt>
                <c:pt idx="396">
                  <c:v>16.918598969599898</c:v>
                </c:pt>
                <c:pt idx="397">
                  <c:v>16.918598969599898</c:v>
                </c:pt>
                <c:pt idx="398">
                  <c:v>19.677058000104321</c:v>
                </c:pt>
                <c:pt idx="399">
                  <c:v>16.918598969599898</c:v>
                </c:pt>
                <c:pt idx="400">
                  <c:v>16.918598969599898</c:v>
                </c:pt>
                <c:pt idx="401">
                  <c:v>16.918598969599898</c:v>
                </c:pt>
                <c:pt idx="402">
                  <c:v>19.677058000104321</c:v>
                </c:pt>
                <c:pt idx="403">
                  <c:v>19.677058000104321</c:v>
                </c:pt>
                <c:pt idx="404">
                  <c:v>18.723794311806625</c:v>
                </c:pt>
                <c:pt idx="405">
                  <c:v>16.918598969599898</c:v>
                </c:pt>
                <c:pt idx="406">
                  <c:v>18.723794311806625</c:v>
                </c:pt>
                <c:pt idx="407">
                  <c:v>16.0651352389945</c:v>
                </c:pt>
                <c:pt idx="408">
                  <c:v>16.0651352389945</c:v>
                </c:pt>
                <c:pt idx="409">
                  <c:v>18.723794311806625</c:v>
                </c:pt>
                <c:pt idx="410">
                  <c:v>16.0651352389945</c:v>
                </c:pt>
                <c:pt idx="411">
                  <c:v>17.804564489100954</c:v>
                </c:pt>
                <c:pt idx="412">
                  <c:v>16.918598969599898</c:v>
                </c:pt>
                <c:pt idx="413">
                  <c:v>17.804564489100954</c:v>
                </c:pt>
                <c:pt idx="414">
                  <c:v>18.723794311806625</c:v>
                </c:pt>
                <c:pt idx="415">
                  <c:v>15.243417863984126</c:v>
                </c:pt>
                <c:pt idx="416">
                  <c:v>17.804564489100954</c:v>
                </c:pt>
                <c:pt idx="417">
                  <c:v>18.723794311806625</c:v>
                </c:pt>
                <c:pt idx="418">
                  <c:v>18.723794311806625</c:v>
                </c:pt>
                <c:pt idx="419">
                  <c:v>16.918598969599898</c:v>
                </c:pt>
                <c:pt idx="420">
                  <c:v>18.723794311806625</c:v>
                </c:pt>
                <c:pt idx="421">
                  <c:v>18.723794311806625</c:v>
                </c:pt>
                <c:pt idx="422">
                  <c:v>16.918598969599898</c:v>
                </c:pt>
                <c:pt idx="423">
                  <c:v>18.723794311806625</c:v>
                </c:pt>
                <c:pt idx="424">
                  <c:v>16.918598969599898</c:v>
                </c:pt>
                <c:pt idx="425">
                  <c:v>16.918598969599898</c:v>
                </c:pt>
                <c:pt idx="426">
                  <c:v>17.804564489100954</c:v>
                </c:pt>
                <c:pt idx="427">
                  <c:v>18.723794311806625</c:v>
                </c:pt>
                <c:pt idx="428">
                  <c:v>18.723794311806625</c:v>
                </c:pt>
                <c:pt idx="429">
                  <c:v>16.918598969599898</c:v>
                </c:pt>
                <c:pt idx="430">
                  <c:v>16.918598969599898</c:v>
                </c:pt>
                <c:pt idx="431">
                  <c:v>15.243417863984126</c:v>
                </c:pt>
                <c:pt idx="432">
                  <c:v>16.918598969599898</c:v>
                </c:pt>
                <c:pt idx="433">
                  <c:v>16.918598969599898</c:v>
                </c:pt>
                <c:pt idx="434">
                  <c:v>17.804564489100954</c:v>
                </c:pt>
                <c:pt idx="435">
                  <c:v>16.918598969599898</c:v>
                </c:pt>
                <c:pt idx="436">
                  <c:v>15.243417863984126</c:v>
                </c:pt>
                <c:pt idx="437">
                  <c:v>17.804564489100954</c:v>
                </c:pt>
                <c:pt idx="438">
                  <c:v>16.0651352389945</c:v>
                </c:pt>
                <c:pt idx="439">
                  <c:v>17.804564489100954</c:v>
                </c:pt>
                <c:pt idx="440">
                  <c:v>15.243417863984126</c:v>
                </c:pt>
                <c:pt idx="441">
                  <c:v>15.243417863984126</c:v>
                </c:pt>
                <c:pt idx="442">
                  <c:v>16.918598969599898</c:v>
                </c:pt>
                <c:pt idx="443">
                  <c:v>16.0651352389945</c:v>
                </c:pt>
                <c:pt idx="444">
                  <c:v>17.804564489100954</c:v>
                </c:pt>
                <c:pt idx="445">
                  <c:v>15.243417863984126</c:v>
                </c:pt>
                <c:pt idx="446">
                  <c:v>18.723794311806625</c:v>
                </c:pt>
                <c:pt idx="447">
                  <c:v>16.918598969599898</c:v>
                </c:pt>
                <c:pt idx="448">
                  <c:v>17.804564489100954</c:v>
                </c:pt>
                <c:pt idx="449">
                  <c:v>17.804564489100954</c:v>
                </c:pt>
                <c:pt idx="450">
                  <c:v>17.804564489100954</c:v>
                </c:pt>
                <c:pt idx="451">
                  <c:v>15.243417863984126</c:v>
                </c:pt>
                <c:pt idx="452">
                  <c:v>17.804564489100954</c:v>
                </c:pt>
                <c:pt idx="453">
                  <c:v>16.918598969599898</c:v>
                </c:pt>
                <c:pt idx="454">
                  <c:v>14.452698525828485</c:v>
                </c:pt>
                <c:pt idx="455">
                  <c:v>16.918598969599898</c:v>
                </c:pt>
                <c:pt idx="456">
                  <c:v>14.452698525828485</c:v>
                </c:pt>
                <c:pt idx="457">
                  <c:v>16.0651352389945</c:v>
                </c:pt>
                <c:pt idx="458">
                  <c:v>16.0651352389945</c:v>
                </c:pt>
                <c:pt idx="459">
                  <c:v>16.0651352389945</c:v>
                </c:pt>
                <c:pt idx="460">
                  <c:v>16.0651352389945</c:v>
                </c:pt>
                <c:pt idx="461">
                  <c:v>16.0651352389945</c:v>
                </c:pt>
                <c:pt idx="462">
                  <c:v>16.0651352389945</c:v>
                </c:pt>
                <c:pt idx="463">
                  <c:v>21.688800270037017</c:v>
                </c:pt>
                <c:pt idx="464">
                  <c:v>16.0651352389945</c:v>
                </c:pt>
                <c:pt idx="465">
                  <c:v>16.0651352389945</c:v>
                </c:pt>
                <c:pt idx="466">
                  <c:v>17.804564489100954</c:v>
                </c:pt>
                <c:pt idx="467">
                  <c:v>16.918598969599898</c:v>
                </c:pt>
                <c:pt idx="468">
                  <c:v>15.243417863984126</c:v>
                </c:pt>
                <c:pt idx="469">
                  <c:v>15.243417863984126</c:v>
                </c:pt>
                <c:pt idx="470">
                  <c:v>16.918598969599898</c:v>
                </c:pt>
                <c:pt idx="471">
                  <c:v>18.723794311806625</c:v>
                </c:pt>
                <c:pt idx="472">
                  <c:v>16.918598969599898</c:v>
                </c:pt>
                <c:pt idx="473">
                  <c:v>16.0651352389945</c:v>
                </c:pt>
                <c:pt idx="474">
                  <c:v>16.0651352389945</c:v>
                </c:pt>
                <c:pt idx="475">
                  <c:v>16.918598969599898</c:v>
                </c:pt>
                <c:pt idx="476">
                  <c:v>16.918598969599898</c:v>
                </c:pt>
                <c:pt idx="477">
                  <c:v>14.452698525828485</c:v>
                </c:pt>
                <c:pt idx="478">
                  <c:v>16.0651352389945</c:v>
                </c:pt>
                <c:pt idx="479">
                  <c:v>15.243417863984126</c:v>
                </c:pt>
                <c:pt idx="480">
                  <c:v>17.804564489100954</c:v>
                </c:pt>
                <c:pt idx="481">
                  <c:v>15.243417863984126</c:v>
                </c:pt>
                <c:pt idx="482">
                  <c:v>16.918598969599898</c:v>
                </c:pt>
                <c:pt idx="483">
                  <c:v>14.452698525828485</c:v>
                </c:pt>
                <c:pt idx="484">
                  <c:v>16.0651352389945</c:v>
                </c:pt>
                <c:pt idx="485">
                  <c:v>16.918598969599898</c:v>
                </c:pt>
                <c:pt idx="486">
                  <c:v>16.0651352389945</c:v>
                </c:pt>
                <c:pt idx="487">
                  <c:v>15.243417863984126</c:v>
                </c:pt>
                <c:pt idx="488">
                  <c:v>14.452698525828485</c:v>
                </c:pt>
                <c:pt idx="489">
                  <c:v>16.0651352389945</c:v>
                </c:pt>
                <c:pt idx="490">
                  <c:v>16.918598969599898</c:v>
                </c:pt>
                <c:pt idx="491">
                  <c:v>16.0651352389945</c:v>
                </c:pt>
                <c:pt idx="492">
                  <c:v>16.0651352389945</c:v>
                </c:pt>
                <c:pt idx="493">
                  <c:v>15.243417863984126</c:v>
                </c:pt>
                <c:pt idx="494">
                  <c:v>17.804564489100954</c:v>
                </c:pt>
                <c:pt idx="495">
                  <c:v>16.0651352389945</c:v>
                </c:pt>
                <c:pt idx="496">
                  <c:v>17.804564489100954</c:v>
                </c:pt>
                <c:pt idx="497">
                  <c:v>17.804564489100954</c:v>
                </c:pt>
                <c:pt idx="498">
                  <c:v>18.723794311806625</c:v>
                </c:pt>
                <c:pt idx="499">
                  <c:v>16.0651352389945</c:v>
                </c:pt>
                <c:pt idx="500">
                  <c:v>16.0651352389945</c:v>
                </c:pt>
                <c:pt idx="501">
                  <c:v>18.723794311806625</c:v>
                </c:pt>
                <c:pt idx="502">
                  <c:v>15.243417863984126</c:v>
                </c:pt>
                <c:pt idx="503">
                  <c:v>14.452698525828485</c:v>
                </c:pt>
                <c:pt idx="504">
                  <c:v>16.918598969599898</c:v>
                </c:pt>
                <c:pt idx="505">
                  <c:v>16.0651352389945</c:v>
                </c:pt>
                <c:pt idx="506">
                  <c:v>18.723794311806625</c:v>
                </c:pt>
                <c:pt idx="507">
                  <c:v>18.723794311806625</c:v>
                </c:pt>
                <c:pt idx="508">
                  <c:v>17.804564489100954</c:v>
                </c:pt>
                <c:pt idx="509">
                  <c:v>16.918598969599898</c:v>
                </c:pt>
                <c:pt idx="510">
                  <c:v>16.918598969599898</c:v>
                </c:pt>
                <c:pt idx="511">
                  <c:v>17.804564489100954</c:v>
                </c:pt>
                <c:pt idx="512">
                  <c:v>16.918598969599898</c:v>
                </c:pt>
                <c:pt idx="513">
                  <c:v>16.918598969599898</c:v>
                </c:pt>
                <c:pt idx="514">
                  <c:v>19.677058000104321</c:v>
                </c:pt>
                <c:pt idx="515">
                  <c:v>16.0651352389945</c:v>
                </c:pt>
                <c:pt idx="516">
                  <c:v>19.677058000104321</c:v>
                </c:pt>
                <c:pt idx="517">
                  <c:v>16.0651352389945</c:v>
                </c:pt>
                <c:pt idx="518">
                  <c:v>16.0651352389945</c:v>
                </c:pt>
                <c:pt idx="519">
                  <c:v>16.918598969599898</c:v>
                </c:pt>
                <c:pt idx="520">
                  <c:v>17.804564489100954</c:v>
                </c:pt>
                <c:pt idx="521">
                  <c:v>16.918598969599898</c:v>
                </c:pt>
                <c:pt idx="522">
                  <c:v>17.804564489100954</c:v>
                </c:pt>
                <c:pt idx="523">
                  <c:v>16.0651352389945</c:v>
                </c:pt>
                <c:pt idx="524">
                  <c:v>15.243417863984126</c:v>
                </c:pt>
                <c:pt idx="525">
                  <c:v>17.804564489100954</c:v>
                </c:pt>
                <c:pt idx="526">
                  <c:v>16.918598969599898</c:v>
                </c:pt>
                <c:pt idx="527">
                  <c:v>16.0651352389945</c:v>
                </c:pt>
                <c:pt idx="528">
                  <c:v>16.918598969599898</c:v>
                </c:pt>
                <c:pt idx="529">
                  <c:v>15.243417863984126</c:v>
                </c:pt>
                <c:pt idx="530">
                  <c:v>14.452698525828485</c:v>
                </c:pt>
                <c:pt idx="531">
                  <c:v>13.692236054542748</c:v>
                </c:pt>
                <c:pt idx="532">
                  <c:v>14.452698525828485</c:v>
                </c:pt>
                <c:pt idx="533">
                  <c:v>14.452698525828485</c:v>
                </c:pt>
                <c:pt idx="534">
                  <c:v>16.0651352389945</c:v>
                </c:pt>
                <c:pt idx="535">
                  <c:v>14.452698525828485</c:v>
                </c:pt>
                <c:pt idx="536">
                  <c:v>15.243417863984126</c:v>
                </c:pt>
                <c:pt idx="537">
                  <c:v>16.0651352389945</c:v>
                </c:pt>
                <c:pt idx="538">
                  <c:v>16.918598969599898</c:v>
                </c:pt>
                <c:pt idx="539">
                  <c:v>16.0651352389945</c:v>
                </c:pt>
                <c:pt idx="540">
                  <c:v>16.918598969599898</c:v>
                </c:pt>
                <c:pt idx="541">
                  <c:v>15.243417863984126</c:v>
                </c:pt>
                <c:pt idx="542">
                  <c:v>16.918598969599898</c:v>
                </c:pt>
                <c:pt idx="543">
                  <c:v>14.452698525828485</c:v>
                </c:pt>
                <c:pt idx="544">
                  <c:v>16.918598969599898</c:v>
                </c:pt>
                <c:pt idx="545">
                  <c:v>15.243417863984126</c:v>
                </c:pt>
                <c:pt idx="546">
                  <c:v>15.243417863984126</c:v>
                </c:pt>
                <c:pt idx="547">
                  <c:v>15.243417863984126</c:v>
                </c:pt>
                <c:pt idx="548">
                  <c:v>14.452698525828485</c:v>
                </c:pt>
                <c:pt idx="549">
                  <c:v>14.452698525828485</c:v>
                </c:pt>
                <c:pt idx="550">
                  <c:v>16.0651352389945</c:v>
                </c:pt>
                <c:pt idx="551">
                  <c:v>16.918598969599898</c:v>
                </c:pt>
                <c:pt idx="552">
                  <c:v>16.918598969599898</c:v>
                </c:pt>
                <c:pt idx="553">
                  <c:v>14.452698525828485</c:v>
                </c:pt>
                <c:pt idx="554">
                  <c:v>14.452698525828485</c:v>
                </c:pt>
                <c:pt idx="555">
                  <c:v>15.243417863984126</c:v>
                </c:pt>
                <c:pt idx="556">
                  <c:v>16.0651352389945</c:v>
                </c:pt>
                <c:pt idx="557">
                  <c:v>14.452698525828485</c:v>
                </c:pt>
                <c:pt idx="558">
                  <c:v>16.918598969599898</c:v>
                </c:pt>
                <c:pt idx="559">
                  <c:v>15.243417863984126</c:v>
                </c:pt>
                <c:pt idx="560">
                  <c:v>14.452698525828485</c:v>
                </c:pt>
                <c:pt idx="561">
                  <c:v>14.452698525828485</c:v>
                </c:pt>
                <c:pt idx="562">
                  <c:v>14.452698525828485</c:v>
                </c:pt>
                <c:pt idx="563">
                  <c:v>17.804564489100954</c:v>
                </c:pt>
                <c:pt idx="564">
                  <c:v>15.243417863984126</c:v>
                </c:pt>
                <c:pt idx="565">
                  <c:v>16.918598969599898</c:v>
                </c:pt>
                <c:pt idx="566">
                  <c:v>16.918598969599898</c:v>
                </c:pt>
                <c:pt idx="567">
                  <c:v>17.804564489100954</c:v>
                </c:pt>
                <c:pt idx="568">
                  <c:v>14.452698525828485</c:v>
                </c:pt>
                <c:pt idx="569">
                  <c:v>15.243417863984126</c:v>
                </c:pt>
                <c:pt idx="570">
                  <c:v>14.452698525828485</c:v>
                </c:pt>
                <c:pt idx="571">
                  <c:v>16.918598969599898</c:v>
                </c:pt>
                <c:pt idx="572">
                  <c:v>15.243417863984126</c:v>
                </c:pt>
                <c:pt idx="573">
                  <c:v>17.804564489100954</c:v>
                </c:pt>
                <c:pt idx="574">
                  <c:v>15.243417863984126</c:v>
                </c:pt>
                <c:pt idx="575">
                  <c:v>16.0651352389945</c:v>
                </c:pt>
                <c:pt idx="576">
                  <c:v>16.918598969599898</c:v>
                </c:pt>
                <c:pt idx="577">
                  <c:v>17.804564489100954</c:v>
                </c:pt>
                <c:pt idx="578">
                  <c:v>16.918598969599898</c:v>
                </c:pt>
                <c:pt idx="579">
                  <c:v>15.243417863984126</c:v>
                </c:pt>
                <c:pt idx="580">
                  <c:v>16.918598969599898</c:v>
                </c:pt>
                <c:pt idx="581">
                  <c:v>16.0651352389945</c:v>
                </c:pt>
                <c:pt idx="582">
                  <c:v>17.804564489100954</c:v>
                </c:pt>
                <c:pt idx="583">
                  <c:v>16.918598969599898</c:v>
                </c:pt>
                <c:pt idx="584">
                  <c:v>16.0651352389945</c:v>
                </c:pt>
                <c:pt idx="585">
                  <c:v>16.918598969599898</c:v>
                </c:pt>
                <c:pt idx="586">
                  <c:v>15.243417863984126</c:v>
                </c:pt>
                <c:pt idx="587">
                  <c:v>15.243417863984126</c:v>
                </c:pt>
                <c:pt idx="588">
                  <c:v>17.804564489100954</c:v>
                </c:pt>
                <c:pt idx="589">
                  <c:v>15.243417863984126</c:v>
                </c:pt>
                <c:pt idx="590">
                  <c:v>16.0651352389945</c:v>
                </c:pt>
                <c:pt idx="591">
                  <c:v>16.346058617069506</c:v>
                </c:pt>
                <c:pt idx="592">
                  <c:v>16.630537200888227</c:v>
                </c:pt>
                <c:pt idx="593">
                  <c:v>16.918598969599898</c:v>
                </c:pt>
                <c:pt idx="594">
                  <c:v>16.918598969599898</c:v>
                </c:pt>
                <c:pt idx="595">
                  <c:v>15.243417863984126</c:v>
                </c:pt>
                <c:pt idx="596">
                  <c:v>16.918598969599898</c:v>
                </c:pt>
                <c:pt idx="597">
                  <c:v>14.452698525828485</c:v>
                </c:pt>
                <c:pt idx="598">
                  <c:v>14.452698525828485</c:v>
                </c:pt>
                <c:pt idx="599">
                  <c:v>16.918598969599898</c:v>
                </c:pt>
                <c:pt idx="600">
                  <c:v>16.0651352389945</c:v>
                </c:pt>
                <c:pt idx="601">
                  <c:v>15.243417863984126</c:v>
                </c:pt>
                <c:pt idx="602">
                  <c:v>16.0651352389945</c:v>
                </c:pt>
                <c:pt idx="603">
                  <c:v>14.452698525828485</c:v>
                </c:pt>
                <c:pt idx="604">
                  <c:v>16.0651352389945</c:v>
                </c:pt>
                <c:pt idx="605">
                  <c:v>16.0651352389945</c:v>
                </c:pt>
                <c:pt idx="606">
                  <c:v>14.452698525828485</c:v>
                </c:pt>
                <c:pt idx="607">
                  <c:v>16.0651352389945</c:v>
                </c:pt>
                <c:pt idx="608">
                  <c:v>15.243417863984126</c:v>
                </c:pt>
                <c:pt idx="609">
                  <c:v>15.243417863984126</c:v>
                </c:pt>
                <c:pt idx="610">
                  <c:v>16.0651352389945</c:v>
                </c:pt>
                <c:pt idx="611">
                  <c:v>17.804564489100954</c:v>
                </c:pt>
                <c:pt idx="612">
                  <c:v>16.918598969599898</c:v>
                </c:pt>
                <c:pt idx="613">
                  <c:v>16.918598969599898</c:v>
                </c:pt>
                <c:pt idx="614">
                  <c:v>14.452698525828485</c:v>
                </c:pt>
                <c:pt idx="615">
                  <c:v>17.804564489100954</c:v>
                </c:pt>
                <c:pt idx="616">
                  <c:v>16.918598969599898</c:v>
                </c:pt>
                <c:pt idx="617">
                  <c:v>15.243417863984126</c:v>
                </c:pt>
                <c:pt idx="618">
                  <c:v>14.452698525828485</c:v>
                </c:pt>
                <c:pt idx="619">
                  <c:v>16.918598969599898</c:v>
                </c:pt>
                <c:pt idx="620">
                  <c:v>13.692236054542748</c:v>
                </c:pt>
                <c:pt idx="621">
                  <c:v>13.692236054542748</c:v>
                </c:pt>
                <c:pt idx="622">
                  <c:v>15.243417863984126</c:v>
                </c:pt>
                <c:pt idx="623">
                  <c:v>13.692236054542748</c:v>
                </c:pt>
                <c:pt idx="624">
                  <c:v>14.452698525828485</c:v>
                </c:pt>
                <c:pt idx="625">
                  <c:v>16.0651352389945</c:v>
                </c:pt>
                <c:pt idx="626">
                  <c:v>12.961296463757792</c:v>
                </c:pt>
                <c:pt idx="627">
                  <c:v>14.452698525828485</c:v>
                </c:pt>
                <c:pt idx="628">
                  <c:v>12.961296463757792</c:v>
                </c:pt>
                <c:pt idx="629">
                  <c:v>15.243417863984126</c:v>
                </c:pt>
                <c:pt idx="630">
                  <c:v>13.692236054542748</c:v>
                </c:pt>
                <c:pt idx="631">
                  <c:v>13.692236054542748</c:v>
                </c:pt>
                <c:pt idx="632">
                  <c:v>15.243417863984126</c:v>
                </c:pt>
                <c:pt idx="633">
                  <c:v>15.243417863984126</c:v>
                </c:pt>
                <c:pt idx="634">
                  <c:v>15.243417863984126</c:v>
                </c:pt>
                <c:pt idx="635">
                  <c:v>14.452698525828485</c:v>
                </c:pt>
                <c:pt idx="636">
                  <c:v>13.692236054542748</c:v>
                </c:pt>
                <c:pt idx="637">
                  <c:v>13.692236054542748</c:v>
                </c:pt>
                <c:pt idx="638">
                  <c:v>13.692236054542748</c:v>
                </c:pt>
                <c:pt idx="639">
                  <c:v>15.243417863984126</c:v>
                </c:pt>
                <c:pt idx="640">
                  <c:v>14.452698525828485</c:v>
                </c:pt>
                <c:pt idx="641">
                  <c:v>15.243417863984126</c:v>
                </c:pt>
                <c:pt idx="642">
                  <c:v>16.0651352389945</c:v>
                </c:pt>
                <c:pt idx="643">
                  <c:v>16.918598969599898</c:v>
                </c:pt>
                <c:pt idx="644">
                  <c:v>16.0651352389945</c:v>
                </c:pt>
                <c:pt idx="645">
                  <c:v>16.918598969599898</c:v>
                </c:pt>
                <c:pt idx="646">
                  <c:v>15.243417863984126</c:v>
                </c:pt>
                <c:pt idx="647">
                  <c:v>14.452698525828485</c:v>
                </c:pt>
                <c:pt idx="648">
                  <c:v>15.243417863984126</c:v>
                </c:pt>
                <c:pt idx="649">
                  <c:v>13.692236054542748</c:v>
                </c:pt>
                <c:pt idx="650">
                  <c:v>15.243417863984126</c:v>
                </c:pt>
                <c:pt idx="651">
                  <c:v>16.0651352389945</c:v>
                </c:pt>
                <c:pt idx="652">
                  <c:v>14.452698525828485</c:v>
                </c:pt>
                <c:pt idx="653">
                  <c:v>14.452698525828485</c:v>
                </c:pt>
                <c:pt idx="654">
                  <c:v>12.961296463757792</c:v>
                </c:pt>
                <c:pt idx="655">
                  <c:v>13.692236054542748</c:v>
                </c:pt>
                <c:pt idx="656">
                  <c:v>16.0651352389945</c:v>
                </c:pt>
                <c:pt idx="657">
                  <c:v>15.243417863984126</c:v>
                </c:pt>
                <c:pt idx="658">
                  <c:v>16.0651352389945</c:v>
                </c:pt>
                <c:pt idx="659">
                  <c:v>16.918598969599898</c:v>
                </c:pt>
                <c:pt idx="660">
                  <c:v>16.918598969599898</c:v>
                </c:pt>
                <c:pt idx="661">
                  <c:v>16.918598969599898</c:v>
                </c:pt>
                <c:pt idx="662">
                  <c:v>14.452698525828485</c:v>
                </c:pt>
                <c:pt idx="663">
                  <c:v>14.452698525828485</c:v>
                </c:pt>
                <c:pt idx="664">
                  <c:v>15.243417863984126</c:v>
                </c:pt>
                <c:pt idx="665">
                  <c:v>14.452698525828485</c:v>
                </c:pt>
                <c:pt idx="666">
                  <c:v>16.918598969599898</c:v>
                </c:pt>
                <c:pt idx="667">
                  <c:v>16.0651352389945</c:v>
                </c:pt>
                <c:pt idx="668">
                  <c:v>13.692236054542748</c:v>
                </c:pt>
                <c:pt idx="669">
                  <c:v>15.243417863984126</c:v>
                </c:pt>
                <c:pt idx="670">
                  <c:v>15.243417863984126</c:v>
                </c:pt>
                <c:pt idx="671">
                  <c:v>13.692236054542748</c:v>
                </c:pt>
                <c:pt idx="672">
                  <c:v>15.243417863984126</c:v>
                </c:pt>
                <c:pt idx="673">
                  <c:v>14.452698525828485</c:v>
                </c:pt>
                <c:pt idx="674">
                  <c:v>15.243417863984126</c:v>
                </c:pt>
                <c:pt idx="675">
                  <c:v>14.452698525828485</c:v>
                </c:pt>
                <c:pt idx="676">
                  <c:v>13.692236054542748</c:v>
                </c:pt>
                <c:pt idx="677">
                  <c:v>12.961296463757792</c:v>
                </c:pt>
                <c:pt idx="678">
                  <c:v>14.452698525828485</c:v>
                </c:pt>
                <c:pt idx="679">
                  <c:v>16.0651352389945</c:v>
                </c:pt>
                <c:pt idx="680">
                  <c:v>16.0651352389945</c:v>
                </c:pt>
                <c:pt idx="681">
                  <c:v>16.0651352389945</c:v>
                </c:pt>
                <c:pt idx="682">
                  <c:v>13.692236054542748</c:v>
                </c:pt>
                <c:pt idx="683">
                  <c:v>16.918598969599898</c:v>
                </c:pt>
                <c:pt idx="684">
                  <c:v>14.452698525828485</c:v>
                </c:pt>
                <c:pt idx="685">
                  <c:v>12.961296463757792</c:v>
                </c:pt>
                <c:pt idx="686">
                  <c:v>16.918598969599898</c:v>
                </c:pt>
                <c:pt idx="687">
                  <c:v>15.243417863984126</c:v>
                </c:pt>
                <c:pt idx="688">
                  <c:v>16.0651352389945</c:v>
                </c:pt>
                <c:pt idx="689">
                  <c:v>16.0651352389945</c:v>
                </c:pt>
                <c:pt idx="690">
                  <c:v>16.0651352389945</c:v>
                </c:pt>
                <c:pt idx="691">
                  <c:v>15.243417863984126</c:v>
                </c:pt>
                <c:pt idx="692">
                  <c:v>12.961296463757792</c:v>
                </c:pt>
                <c:pt idx="693">
                  <c:v>14.452698525828485</c:v>
                </c:pt>
                <c:pt idx="694">
                  <c:v>13.692236054542748</c:v>
                </c:pt>
                <c:pt idx="695">
                  <c:v>15.243417863984126</c:v>
                </c:pt>
                <c:pt idx="696">
                  <c:v>14.452698525828485</c:v>
                </c:pt>
                <c:pt idx="697">
                  <c:v>15.243417863984126</c:v>
                </c:pt>
                <c:pt idx="698">
                  <c:v>14.452698525828485</c:v>
                </c:pt>
                <c:pt idx="699">
                  <c:v>14.452698525828485</c:v>
                </c:pt>
                <c:pt idx="700">
                  <c:v>14.452698525828485</c:v>
                </c:pt>
                <c:pt idx="701">
                  <c:v>15.243417863984126</c:v>
                </c:pt>
                <c:pt idx="702">
                  <c:v>16.0651352389945</c:v>
                </c:pt>
                <c:pt idx="703">
                  <c:v>16.0651352389945</c:v>
                </c:pt>
                <c:pt idx="704">
                  <c:v>15.243417863984126</c:v>
                </c:pt>
                <c:pt idx="705">
                  <c:v>16.0651352389945</c:v>
                </c:pt>
                <c:pt idx="706">
                  <c:v>15.243417863984126</c:v>
                </c:pt>
                <c:pt idx="707">
                  <c:v>15.243417863984126</c:v>
                </c:pt>
                <c:pt idx="708">
                  <c:v>13.692236054542748</c:v>
                </c:pt>
                <c:pt idx="709">
                  <c:v>18.723794311806625</c:v>
                </c:pt>
                <c:pt idx="710">
                  <c:v>15.243417863984126</c:v>
                </c:pt>
                <c:pt idx="711">
                  <c:v>15.243417863984126</c:v>
                </c:pt>
                <c:pt idx="712">
                  <c:v>14.452698525828485</c:v>
                </c:pt>
                <c:pt idx="713">
                  <c:v>13.692236054542748</c:v>
                </c:pt>
                <c:pt idx="714">
                  <c:v>16.918598969599898</c:v>
                </c:pt>
                <c:pt idx="715">
                  <c:v>16.0651352389945</c:v>
                </c:pt>
                <c:pt idx="716">
                  <c:v>16.918598969599898</c:v>
                </c:pt>
                <c:pt idx="717">
                  <c:v>13.692236054542748</c:v>
                </c:pt>
                <c:pt idx="718">
                  <c:v>14.452698525828485</c:v>
                </c:pt>
                <c:pt idx="719">
                  <c:v>14.452698525828485</c:v>
                </c:pt>
                <c:pt idx="720">
                  <c:v>13.692236054542748</c:v>
                </c:pt>
                <c:pt idx="721">
                  <c:v>14.452698525828485</c:v>
                </c:pt>
                <c:pt idx="722">
                  <c:v>14.452698525828485</c:v>
                </c:pt>
                <c:pt idx="723">
                  <c:v>15.243417863984126</c:v>
                </c:pt>
                <c:pt idx="724">
                  <c:v>13.692236054542748</c:v>
                </c:pt>
                <c:pt idx="725">
                  <c:v>14.452698525828485</c:v>
                </c:pt>
                <c:pt idx="726">
                  <c:v>13.692236054542748</c:v>
                </c:pt>
                <c:pt idx="727">
                  <c:v>15.243417863984126</c:v>
                </c:pt>
                <c:pt idx="728">
                  <c:v>16.0651352389945</c:v>
                </c:pt>
                <c:pt idx="729">
                  <c:v>15.243417863984126</c:v>
                </c:pt>
                <c:pt idx="730">
                  <c:v>15.243417863984126</c:v>
                </c:pt>
                <c:pt idx="731">
                  <c:v>13.692236054542748</c:v>
                </c:pt>
                <c:pt idx="732">
                  <c:v>15.243417863984126</c:v>
                </c:pt>
                <c:pt idx="733">
                  <c:v>16.0651352389945</c:v>
                </c:pt>
                <c:pt idx="734">
                  <c:v>16.918598969599898</c:v>
                </c:pt>
                <c:pt idx="735">
                  <c:v>17.804564489100954</c:v>
                </c:pt>
                <c:pt idx="736">
                  <c:v>16.918598969599898</c:v>
                </c:pt>
                <c:pt idx="737">
                  <c:v>14.452698525828485</c:v>
                </c:pt>
                <c:pt idx="738">
                  <c:v>15.243417863984126</c:v>
                </c:pt>
                <c:pt idx="739">
                  <c:v>16.918598969599898</c:v>
                </c:pt>
                <c:pt idx="740">
                  <c:v>14.452698525828485</c:v>
                </c:pt>
                <c:pt idx="741">
                  <c:v>14.452698525828485</c:v>
                </c:pt>
                <c:pt idx="742">
                  <c:v>14.452698525828485</c:v>
                </c:pt>
                <c:pt idx="743">
                  <c:v>16.918598969599898</c:v>
                </c:pt>
              </c:numCache>
            </c:numRef>
          </c:xVal>
          <c:yVal>
            <c:numRef>
              <c:f>'DATA 2021'!$D$2:$D$745</c:f>
              <c:numCache>
                <c:formatCode>General</c:formatCode>
                <c:ptCount val="744"/>
                <c:pt idx="0">
                  <c:v>1.9413149999999999</c:v>
                </c:pt>
                <c:pt idx="1">
                  <c:v>2.0368149999999998</c:v>
                </c:pt>
                <c:pt idx="2">
                  <c:v>1.96519</c:v>
                </c:pt>
                <c:pt idx="3">
                  <c:v>1.91744</c:v>
                </c:pt>
                <c:pt idx="4">
                  <c:v>1.9413149999999999</c:v>
                </c:pt>
                <c:pt idx="5">
                  <c:v>1.9890650000000001</c:v>
                </c:pt>
                <c:pt idx="6">
                  <c:v>1.91744</c:v>
                </c:pt>
                <c:pt idx="7">
                  <c:v>1.8935649999999999</c:v>
                </c:pt>
                <c:pt idx="8">
                  <c:v>1.91744</c:v>
                </c:pt>
                <c:pt idx="9">
                  <c:v>1.8935649999999999</c:v>
                </c:pt>
                <c:pt idx="10">
                  <c:v>1.8935649999999999</c:v>
                </c:pt>
                <c:pt idx="11">
                  <c:v>1.91744</c:v>
                </c:pt>
                <c:pt idx="12">
                  <c:v>1.91744</c:v>
                </c:pt>
                <c:pt idx="13">
                  <c:v>1.91744</c:v>
                </c:pt>
                <c:pt idx="14">
                  <c:v>1.9413149999999999</c:v>
                </c:pt>
                <c:pt idx="15">
                  <c:v>1.91744</c:v>
                </c:pt>
                <c:pt idx="16">
                  <c:v>1.91744</c:v>
                </c:pt>
                <c:pt idx="17">
                  <c:v>1.9413149999999999</c:v>
                </c:pt>
                <c:pt idx="18">
                  <c:v>1.8696900000000001</c:v>
                </c:pt>
                <c:pt idx="19">
                  <c:v>1.9413149999999999</c:v>
                </c:pt>
                <c:pt idx="20">
                  <c:v>1.845815</c:v>
                </c:pt>
                <c:pt idx="21">
                  <c:v>1.9413149999999999</c:v>
                </c:pt>
                <c:pt idx="22">
                  <c:v>1.845815</c:v>
                </c:pt>
                <c:pt idx="23">
                  <c:v>1.8696900000000001</c:v>
                </c:pt>
                <c:pt idx="24">
                  <c:v>1.8696900000000001</c:v>
                </c:pt>
                <c:pt idx="25">
                  <c:v>1.845815</c:v>
                </c:pt>
                <c:pt idx="26">
                  <c:v>1.845815</c:v>
                </c:pt>
                <c:pt idx="27">
                  <c:v>1.8219399999999999</c:v>
                </c:pt>
                <c:pt idx="28">
                  <c:v>1.8696900000000001</c:v>
                </c:pt>
                <c:pt idx="29">
                  <c:v>1.91744</c:v>
                </c:pt>
                <c:pt idx="30">
                  <c:v>1.8935649999999999</c:v>
                </c:pt>
                <c:pt idx="31">
                  <c:v>1.8219399999999999</c:v>
                </c:pt>
                <c:pt idx="32">
                  <c:v>1.845815</c:v>
                </c:pt>
                <c:pt idx="33">
                  <c:v>1.7503150000000001</c:v>
                </c:pt>
                <c:pt idx="34">
                  <c:v>1.8219399999999999</c:v>
                </c:pt>
                <c:pt idx="35">
                  <c:v>1.8935649999999999</c:v>
                </c:pt>
                <c:pt idx="36">
                  <c:v>1.91744</c:v>
                </c:pt>
                <c:pt idx="37">
                  <c:v>1.91744</c:v>
                </c:pt>
                <c:pt idx="38">
                  <c:v>1.8935649999999999</c:v>
                </c:pt>
                <c:pt idx="39">
                  <c:v>1.8696900000000001</c:v>
                </c:pt>
                <c:pt idx="40">
                  <c:v>1.8935649999999999</c:v>
                </c:pt>
                <c:pt idx="41">
                  <c:v>1.845815</c:v>
                </c:pt>
                <c:pt idx="42">
                  <c:v>1.845815</c:v>
                </c:pt>
                <c:pt idx="43">
                  <c:v>1.8219399999999999</c:v>
                </c:pt>
                <c:pt idx="44">
                  <c:v>1.798065</c:v>
                </c:pt>
                <c:pt idx="45">
                  <c:v>1.8219399999999999</c:v>
                </c:pt>
                <c:pt idx="46">
                  <c:v>1.798065</c:v>
                </c:pt>
                <c:pt idx="47">
                  <c:v>1.8696900000000001</c:v>
                </c:pt>
                <c:pt idx="48">
                  <c:v>1.8696900000000001</c:v>
                </c:pt>
                <c:pt idx="49">
                  <c:v>1.798065</c:v>
                </c:pt>
                <c:pt idx="50">
                  <c:v>1.798065</c:v>
                </c:pt>
                <c:pt idx="51">
                  <c:v>1.798065</c:v>
                </c:pt>
                <c:pt idx="52">
                  <c:v>1.798065</c:v>
                </c:pt>
                <c:pt idx="53">
                  <c:v>1.845815</c:v>
                </c:pt>
                <c:pt idx="54">
                  <c:v>1.7741899999999999</c:v>
                </c:pt>
                <c:pt idx="55">
                  <c:v>1.798065</c:v>
                </c:pt>
                <c:pt idx="56">
                  <c:v>1.8696900000000001</c:v>
                </c:pt>
                <c:pt idx="57">
                  <c:v>1.798065</c:v>
                </c:pt>
                <c:pt idx="58">
                  <c:v>1.8219399999999999</c:v>
                </c:pt>
                <c:pt idx="59">
                  <c:v>1.845815</c:v>
                </c:pt>
                <c:pt idx="60">
                  <c:v>1.798065</c:v>
                </c:pt>
                <c:pt idx="61">
                  <c:v>1.8696900000000001</c:v>
                </c:pt>
                <c:pt idx="62">
                  <c:v>1.8696900000000001</c:v>
                </c:pt>
                <c:pt idx="63">
                  <c:v>1.798065</c:v>
                </c:pt>
                <c:pt idx="64">
                  <c:v>1.845815</c:v>
                </c:pt>
                <c:pt idx="65">
                  <c:v>1.7741899999999999</c:v>
                </c:pt>
                <c:pt idx="66">
                  <c:v>1.7741899999999999</c:v>
                </c:pt>
                <c:pt idx="67">
                  <c:v>1.798065</c:v>
                </c:pt>
                <c:pt idx="68">
                  <c:v>1.7503150000000001</c:v>
                </c:pt>
                <c:pt idx="69">
                  <c:v>1.8219399999999999</c:v>
                </c:pt>
                <c:pt idx="70">
                  <c:v>1.7741899999999999</c:v>
                </c:pt>
                <c:pt idx="71">
                  <c:v>1.845815</c:v>
                </c:pt>
                <c:pt idx="72">
                  <c:v>1.845815</c:v>
                </c:pt>
                <c:pt idx="73">
                  <c:v>1.7741899999999999</c:v>
                </c:pt>
                <c:pt idx="74">
                  <c:v>1.7503150000000001</c:v>
                </c:pt>
                <c:pt idx="75">
                  <c:v>1.7741899999999999</c:v>
                </c:pt>
                <c:pt idx="76">
                  <c:v>1.7741899999999999</c:v>
                </c:pt>
                <c:pt idx="77">
                  <c:v>1.8219399999999999</c:v>
                </c:pt>
                <c:pt idx="78">
                  <c:v>1.845815</c:v>
                </c:pt>
                <c:pt idx="79">
                  <c:v>1.8219399999999999</c:v>
                </c:pt>
                <c:pt idx="80">
                  <c:v>1.7741899999999999</c:v>
                </c:pt>
                <c:pt idx="81">
                  <c:v>1.8219399999999999</c:v>
                </c:pt>
                <c:pt idx="82">
                  <c:v>1.7741899999999999</c:v>
                </c:pt>
                <c:pt idx="83">
                  <c:v>1.798065</c:v>
                </c:pt>
                <c:pt idx="84">
                  <c:v>1.7503150000000001</c:v>
                </c:pt>
                <c:pt idx="85">
                  <c:v>1.845815</c:v>
                </c:pt>
                <c:pt idx="86">
                  <c:v>1.798065</c:v>
                </c:pt>
                <c:pt idx="87">
                  <c:v>1.7741899999999999</c:v>
                </c:pt>
                <c:pt idx="88">
                  <c:v>1.7741899999999999</c:v>
                </c:pt>
                <c:pt idx="89">
                  <c:v>1.7503150000000001</c:v>
                </c:pt>
                <c:pt idx="90">
                  <c:v>1.798065</c:v>
                </c:pt>
                <c:pt idx="91">
                  <c:v>1.845815</c:v>
                </c:pt>
                <c:pt idx="92">
                  <c:v>1.7741899999999999</c:v>
                </c:pt>
                <c:pt idx="93">
                  <c:v>1.7741899999999999</c:v>
                </c:pt>
                <c:pt idx="94">
                  <c:v>1.7741899999999999</c:v>
                </c:pt>
                <c:pt idx="95">
                  <c:v>1.798065</c:v>
                </c:pt>
                <c:pt idx="96">
                  <c:v>1.7503150000000001</c:v>
                </c:pt>
                <c:pt idx="97">
                  <c:v>1.798065</c:v>
                </c:pt>
                <c:pt idx="98">
                  <c:v>1.798065</c:v>
                </c:pt>
                <c:pt idx="99">
                  <c:v>1.798065</c:v>
                </c:pt>
                <c:pt idx="100">
                  <c:v>1.7503150000000001</c:v>
                </c:pt>
                <c:pt idx="101">
                  <c:v>1.798065</c:v>
                </c:pt>
                <c:pt idx="102">
                  <c:v>1.798065</c:v>
                </c:pt>
                <c:pt idx="103">
                  <c:v>1.798065</c:v>
                </c:pt>
                <c:pt idx="104">
                  <c:v>1.72644</c:v>
                </c:pt>
                <c:pt idx="105">
                  <c:v>1.798065</c:v>
                </c:pt>
                <c:pt idx="106">
                  <c:v>1.7503150000000001</c:v>
                </c:pt>
                <c:pt idx="107">
                  <c:v>1.7741899999999999</c:v>
                </c:pt>
                <c:pt idx="108">
                  <c:v>1.8219399999999999</c:v>
                </c:pt>
                <c:pt idx="109">
                  <c:v>1.7503150000000001</c:v>
                </c:pt>
                <c:pt idx="110">
                  <c:v>1.7741899999999999</c:v>
                </c:pt>
                <c:pt idx="111">
                  <c:v>1.8219399999999999</c:v>
                </c:pt>
                <c:pt idx="112">
                  <c:v>1.72644</c:v>
                </c:pt>
                <c:pt idx="113">
                  <c:v>1.7503150000000001</c:v>
                </c:pt>
                <c:pt idx="114">
                  <c:v>1.7503150000000001</c:v>
                </c:pt>
                <c:pt idx="115">
                  <c:v>1.798065</c:v>
                </c:pt>
                <c:pt idx="116">
                  <c:v>1.7503150000000001</c:v>
                </c:pt>
                <c:pt idx="117">
                  <c:v>1.8219399999999999</c:v>
                </c:pt>
                <c:pt idx="118">
                  <c:v>1.7503150000000001</c:v>
                </c:pt>
                <c:pt idx="119">
                  <c:v>1.7503150000000001</c:v>
                </c:pt>
                <c:pt idx="120">
                  <c:v>1.7503150000000001</c:v>
                </c:pt>
                <c:pt idx="121">
                  <c:v>1.7503150000000001</c:v>
                </c:pt>
                <c:pt idx="122">
                  <c:v>1.798065</c:v>
                </c:pt>
                <c:pt idx="123">
                  <c:v>1.798065</c:v>
                </c:pt>
                <c:pt idx="124">
                  <c:v>1.7741899999999999</c:v>
                </c:pt>
                <c:pt idx="125">
                  <c:v>1.7503150000000001</c:v>
                </c:pt>
                <c:pt idx="126">
                  <c:v>1.7383774999999999</c:v>
                </c:pt>
                <c:pt idx="127">
                  <c:v>1.72644</c:v>
                </c:pt>
                <c:pt idx="128">
                  <c:v>1.72644</c:v>
                </c:pt>
                <c:pt idx="129">
                  <c:v>1.7503150000000001</c:v>
                </c:pt>
                <c:pt idx="130">
                  <c:v>1.7503150000000001</c:v>
                </c:pt>
                <c:pt idx="131">
                  <c:v>1.72644</c:v>
                </c:pt>
                <c:pt idx="132">
                  <c:v>1.798065</c:v>
                </c:pt>
                <c:pt idx="133">
                  <c:v>1.8219399999999999</c:v>
                </c:pt>
                <c:pt idx="134">
                  <c:v>1.7503150000000001</c:v>
                </c:pt>
                <c:pt idx="135">
                  <c:v>1.7503150000000001</c:v>
                </c:pt>
                <c:pt idx="136">
                  <c:v>1.798065</c:v>
                </c:pt>
                <c:pt idx="137">
                  <c:v>1.798065</c:v>
                </c:pt>
                <c:pt idx="138">
                  <c:v>1.72644</c:v>
                </c:pt>
                <c:pt idx="139">
                  <c:v>1.7741899999999999</c:v>
                </c:pt>
                <c:pt idx="140">
                  <c:v>1.7025650000000001</c:v>
                </c:pt>
                <c:pt idx="141">
                  <c:v>1.7503150000000001</c:v>
                </c:pt>
                <c:pt idx="142">
                  <c:v>1.7025650000000001</c:v>
                </c:pt>
                <c:pt idx="143">
                  <c:v>1.7503150000000001</c:v>
                </c:pt>
                <c:pt idx="144">
                  <c:v>1.7741899999999999</c:v>
                </c:pt>
                <c:pt idx="145">
                  <c:v>1.72644</c:v>
                </c:pt>
                <c:pt idx="146">
                  <c:v>1.7503150000000001</c:v>
                </c:pt>
                <c:pt idx="147">
                  <c:v>1.72644</c:v>
                </c:pt>
                <c:pt idx="148">
                  <c:v>1.7503150000000001</c:v>
                </c:pt>
                <c:pt idx="149">
                  <c:v>1.7503150000000001</c:v>
                </c:pt>
                <c:pt idx="150">
                  <c:v>1.72644</c:v>
                </c:pt>
                <c:pt idx="151">
                  <c:v>1.67869</c:v>
                </c:pt>
                <c:pt idx="152">
                  <c:v>1.7503150000000001</c:v>
                </c:pt>
                <c:pt idx="153">
                  <c:v>1.8696900000000001</c:v>
                </c:pt>
                <c:pt idx="154">
                  <c:v>1.798065</c:v>
                </c:pt>
                <c:pt idx="155">
                  <c:v>1.7503150000000001</c:v>
                </c:pt>
                <c:pt idx="156">
                  <c:v>1.798065</c:v>
                </c:pt>
                <c:pt idx="157">
                  <c:v>1.7741899999999999</c:v>
                </c:pt>
                <c:pt idx="158">
                  <c:v>1.798065</c:v>
                </c:pt>
                <c:pt idx="159">
                  <c:v>1.7025650000000001</c:v>
                </c:pt>
                <c:pt idx="160">
                  <c:v>1.7025650000000001</c:v>
                </c:pt>
                <c:pt idx="161">
                  <c:v>1.72644</c:v>
                </c:pt>
                <c:pt idx="162">
                  <c:v>1.7741899999999999</c:v>
                </c:pt>
                <c:pt idx="163">
                  <c:v>1.7741899999999999</c:v>
                </c:pt>
                <c:pt idx="164">
                  <c:v>1.72644</c:v>
                </c:pt>
                <c:pt idx="165">
                  <c:v>1.67869</c:v>
                </c:pt>
                <c:pt idx="166">
                  <c:v>1.7503150000000001</c:v>
                </c:pt>
                <c:pt idx="167">
                  <c:v>1.72644</c:v>
                </c:pt>
                <c:pt idx="168">
                  <c:v>1.7025650000000001</c:v>
                </c:pt>
                <c:pt idx="169">
                  <c:v>1.7503150000000001</c:v>
                </c:pt>
                <c:pt idx="170">
                  <c:v>1.7741899999999999</c:v>
                </c:pt>
                <c:pt idx="171">
                  <c:v>1.7025650000000001</c:v>
                </c:pt>
                <c:pt idx="172">
                  <c:v>1.7025650000000001</c:v>
                </c:pt>
                <c:pt idx="173">
                  <c:v>1.7503150000000001</c:v>
                </c:pt>
                <c:pt idx="174">
                  <c:v>1.72644</c:v>
                </c:pt>
                <c:pt idx="175">
                  <c:v>1.72644</c:v>
                </c:pt>
                <c:pt idx="176">
                  <c:v>1.7503150000000001</c:v>
                </c:pt>
                <c:pt idx="177">
                  <c:v>1.72644</c:v>
                </c:pt>
                <c:pt idx="178">
                  <c:v>1.72644</c:v>
                </c:pt>
                <c:pt idx="179">
                  <c:v>1.96519</c:v>
                </c:pt>
                <c:pt idx="180">
                  <c:v>1.7741899999999999</c:v>
                </c:pt>
                <c:pt idx="181">
                  <c:v>1.72644</c:v>
                </c:pt>
                <c:pt idx="182">
                  <c:v>1.7741899999999999</c:v>
                </c:pt>
                <c:pt idx="183">
                  <c:v>1.798065</c:v>
                </c:pt>
                <c:pt idx="184">
                  <c:v>1.7025650000000001</c:v>
                </c:pt>
                <c:pt idx="185">
                  <c:v>1.7025650000000001</c:v>
                </c:pt>
                <c:pt idx="186">
                  <c:v>1.72644</c:v>
                </c:pt>
                <c:pt idx="187">
                  <c:v>1.7503150000000001</c:v>
                </c:pt>
                <c:pt idx="188">
                  <c:v>1.7503150000000001</c:v>
                </c:pt>
                <c:pt idx="189">
                  <c:v>1.72644</c:v>
                </c:pt>
                <c:pt idx="190">
                  <c:v>1.72644</c:v>
                </c:pt>
                <c:pt idx="191">
                  <c:v>1.7025650000000001</c:v>
                </c:pt>
                <c:pt idx="192">
                  <c:v>1.7025650000000001</c:v>
                </c:pt>
                <c:pt idx="193">
                  <c:v>1.72644</c:v>
                </c:pt>
                <c:pt idx="194">
                  <c:v>1.7025650000000001</c:v>
                </c:pt>
                <c:pt idx="195">
                  <c:v>1.72644</c:v>
                </c:pt>
                <c:pt idx="196">
                  <c:v>1.7025650000000001</c:v>
                </c:pt>
                <c:pt idx="197">
                  <c:v>1.67869</c:v>
                </c:pt>
                <c:pt idx="198">
                  <c:v>1.67869</c:v>
                </c:pt>
                <c:pt idx="199">
                  <c:v>1.67869</c:v>
                </c:pt>
                <c:pt idx="200">
                  <c:v>1.72644</c:v>
                </c:pt>
                <c:pt idx="201">
                  <c:v>1.67869</c:v>
                </c:pt>
                <c:pt idx="202">
                  <c:v>1.798065</c:v>
                </c:pt>
                <c:pt idx="203">
                  <c:v>1.7741899999999999</c:v>
                </c:pt>
                <c:pt idx="204">
                  <c:v>1.67869</c:v>
                </c:pt>
                <c:pt idx="205">
                  <c:v>1.7741899999999999</c:v>
                </c:pt>
                <c:pt idx="206">
                  <c:v>1.7741899999999999</c:v>
                </c:pt>
                <c:pt idx="207">
                  <c:v>1.7741899999999999</c:v>
                </c:pt>
                <c:pt idx="208">
                  <c:v>1.7741899999999999</c:v>
                </c:pt>
                <c:pt idx="209">
                  <c:v>1.7025650000000001</c:v>
                </c:pt>
                <c:pt idx="210">
                  <c:v>1.7503150000000001</c:v>
                </c:pt>
                <c:pt idx="211">
                  <c:v>1.7503150000000001</c:v>
                </c:pt>
                <c:pt idx="212">
                  <c:v>1.7025650000000001</c:v>
                </c:pt>
                <c:pt idx="213">
                  <c:v>1.72644</c:v>
                </c:pt>
                <c:pt idx="214">
                  <c:v>1.7741899999999999</c:v>
                </c:pt>
                <c:pt idx="215">
                  <c:v>1.72644</c:v>
                </c:pt>
                <c:pt idx="216">
                  <c:v>1.72644</c:v>
                </c:pt>
                <c:pt idx="217">
                  <c:v>1.7503150000000001</c:v>
                </c:pt>
                <c:pt idx="218">
                  <c:v>1.72644</c:v>
                </c:pt>
                <c:pt idx="219">
                  <c:v>1.72644</c:v>
                </c:pt>
                <c:pt idx="220">
                  <c:v>1.72644</c:v>
                </c:pt>
                <c:pt idx="221">
                  <c:v>1.7503150000000001</c:v>
                </c:pt>
                <c:pt idx="222">
                  <c:v>1.7741899999999999</c:v>
                </c:pt>
                <c:pt idx="223">
                  <c:v>1.67869</c:v>
                </c:pt>
                <c:pt idx="224">
                  <c:v>1.7503150000000001</c:v>
                </c:pt>
                <c:pt idx="225">
                  <c:v>1.7741899999999999</c:v>
                </c:pt>
                <c:pt idx="226">
                  <c:v>1.7741899999999999</c:v>
                </c:pt>
                <c:pt idx="227">
                  <c:v>1.7025650000000001</c:v>
                </c:pt>
                <c:pt idx="228">
                  <c:v>1.7741899999999999</c:v>
                </c:pt>
                <c:pt idx="229">
                  <c:v>1.7741899999999999</c:v>
                </c:pt>
                <c:pt idx="230">
                  <c:v>1.845815</c:v>
                </c:pt>
                <c:pt idx="231">
                  <c:v>1.8696900000000001</c:v>
                </c:pt>
                <c:pt idx="232">
                  <c:v>1.8935649999999999</c:v>
                </c:pt>
                <c:pt idx="233">
                  <c:v>2.0606900000000001</c:v>
                </c:pt>
                <c:pt idx="234">
                  <c:v>2.0368149999999998</c:v>
                </c:pt>
                <c:pt idx="235">
                  <c:v>2.0606900000000001</c:v>
                </c:pt>
                <c:pt idx="236">
                  <c:v>2.084565</c:v>
                </c:pt>
                <c:pt idx="237">
                  <c:v>2.1323150000000002</c:v>
                </c:pt>
                <c:pt idx="238">
                  <c:v>2.1323150000000002</c:v>
                </c:pt>
                <c:pt idx="239">
                  <c:v>2.25169</c:v>
                </c:pt>
                <c:pt idx="240">
                  <c:v>2.1561900000000001</c:v>
                </c:pt>
                <c:pt idx="241">
                  <c:v>2.1084399999999999</c:v>
                </c:pt>
                <c:pt idx="242">
                  <c:v>2.0606900000000001</c:v>
                </c:pt>
                <c:pt idx="243">
                  <c:v>2.0368149999999998</c:v>
                </c:pt>
                <c:pt idx="244">
                  <c:v>2.0606900000000001</c:v>
                </c:pt>
                <c:pt idx="245">
                  <c:v>2.0606900000000001</c:v>
                </c:pt>
                <c:pt idx="246">
                  <c:v>1.9413149999999999</c:v>
                </c:pt>
                <c:pt idx="247">
                  <c:v>1.9413149999999999</c:v>
                </c:pt>
                <c:pt idx="248">
                  <c:v>1.9413149999999999</c:v>
                </c:pt>
                <c:pt idx="249">
                  <c:v>1.91744</c:v>
                </c:pt>
                <c:pt idx="250">
                  <c:v>1.91744</c:v>
                </c:pt>
                <c:pt idx="251">
                  <c:v>1.8935649999999999</c:v>
                </c:pt>
                <c:pt idx="252">
                  <c:v>1.9413149999999999</c:v>
                </c:pt>
                <c:pt idx="253">
                  <c:v>1.9413149999999999</c:v>
                </c:pt>
                <c:pt idx="254">
                  <c:v>1.8696900000000001</c:v>
                </c:pt>
                <c:pt idx="255">
                  <c:v>1.9413149999999999</c:v>
                </c:pt>
                <c:pt idx="256">
                  <c:v>1.8935649999999999</c:v>
                </c:pt>
                <c:pt idx="257">
                  <c:v>1.8696900000000001</c:v>
                </c:pt>
                <c:pt idx="258">
                  <c:v>1.8219399999999999</c:v>
                </c:pt>
                <c:pt idx="259">
                  <c:v>1.8935649999999999</c:v>
                </c:pt>
                <c:pt idx="260">
                  <c:v>1.845815</c:v>
                </c:pt>
                <c:pt idx="261">
                  <c:v>1.845815</c:v>
                </c:pt>
                <c:pt idx="262">
                  <c:v>1.8219399999999999</c:v>
                </c:pt>
                <c:pt idx="263">
                  <c:v>1.7741899999999999</c:v>
                </c:pt>
                <c:pt idx="264">
                  <c:v>1.798065</c:v>
                </c:pt>
                <c:pt idx="265">
                  <c:v>1.845815</c:v>
                </c:pt>
                <c:pt idx="266">
                  <c:v>1.798065</c:v>
                </c:pt>
                <c:pt idx="267">
                  <c:v>1.7741899999999999</c:v>
                </c:pt>
                <c:pt idx="268">
                  <c:v>1.845815</c:v>
                </c:pt>
                <c:pt idx="269">
                  <c:v>1.7741899999999999</c:v>
                </c:pt>
                <c:pt idx="270">
                  <c:v>1.7503150000000001</c:v>
                </c:pt>
                <c:pt idx="271">
                  <c:v>1.8219399999999999</c:v>
                </c:pt>
                <c:pt idx="272">
                  <c:v>1.7741899999999999</c:v>
                </c:pt>
                <c:pt idx="273">
                  <c:v>1.798065</c:v>
                </c:pt>
                <c:pt idx="274">
                  <c:v>1.72644</c:v>
                </c:pt>
                <c:pt idx="275">
                  <c:v>1.8219399999999999</c:v>
                </c:pt>
                <c:pt idx="276">
                  <c:v>1.798065</c:v>
                </c:pt>
                <c:pt idx="277">
                  <c:v>1.7503150000000001</c:v>
                </c:pt>
                <c:pt idx="278">
                  <c:v>1.7503150000000001</c:v>
                </c:pt>
                <c:pt idx="279">
                  <c:v>1.7503150000000001</c:v>
                </c:pt>
                <c:pt idx="280">
                  <c:v>1.798065</c:v>
                </c:pt>
                <c:pt idx="281">
                  <c:v>1.72644</c:v>
                </c:pt>
                <c:pt idx="282">
                  <c:v>1.72644</c:v>
                </c:pt>
                <c:pt idx="283">
                  <c:v>1.72644</c:v>
                </c:pt>
                <c:pt idx="284">
                  <c:v>1.72644</c:v>
                </c:pt>
                <c:pt idx="285">
                  <c:v>1.798065</c:v>
                </c:pt>
                <c:pt idx="286">
                  <c:v>1.72644</c:v>
                </c:pt>
                <c:pt idx="287">
                  <c:v>1.798065</c:v>
                </c:pt>
                <c:pt idx="288">
                  <c:v>1.7741899999999999</c:v>
                </c:pt>
                <c:pt idx="289">
                  <c:v>1.798065</c:v>
                </c:pt>
                <c:pt idx="290">
                  <c:v>1.7741899999999999</c:v>
                </c:pt>
                <c:pt idx="291">
                  <c:v>1.7025650000000001</c:v>
                </c:pt>
                <c:pt idx="292">
                  <c:v>1.7741899999999999</c:v>
                </c:pt>
                <c:pt idx="293">
                  <c:v>1.7025650000000001</c:v>
                </c:pt>
                <c:pt idx="294">
                  <c:v>1.7503150000000001</c:v>
                </c:pt>
                <c:pt idx="295">
                  <c:v>1.7503150000000001</c:v>
                </c:pt>
                <c:pt idx="296">
                  <c:v>1.72644</c:v>
                </c:pt>
                <c:pt idx="297">
                  <c:v>1.7503150000000001</c:v>
                </c:pt>
                <c:pt idx="298">
                  <c:v>1.7025650000000001</c:v>
                </c:pt>
                <c:pt idx="299">
                  <c:v>1.7741899999999999</c:v>
                </c:pt>
                <c:pt idx="300">
                  <c:v>1.7503150000000001</c:v>
                </c:pt>
                <c:pt idx="301">
                  <c:v>1.72644</c:v>
                </c:pt>
                <c:pt idx="302">
                  <c:v>1.798065</c:v>
                </c:pt>
                <c:pt idx="303">
                  <c:v>1.72644</c:v>
                </c:pt>
                <c:pt idx="304">
                  <c:v>1.845815</c:v>
                </c:pt>
                <c:pt idx="305">
                  <c:v>2.084565</c:v>
                </c:pt>
                <c:pt idx="306">
                  <c:v>1.9413149999999999</c:v>
                </c:pt>
                <c:pt idx="307">
                  <c:v>1.9413149999999999</c:v>
                </c:pt>
                <c:pt idx="308">
                  <c:v>1.845815</c:v>
                </c:pt>
                <c:pt idx="309">
                  <c:v>1.8219399999999999</c:v>
                </c:pt>
                <c:pt idx="310">
                  <c:v>1.845815</c:v>
                </c:pt>
                <c:pt idx="311">
                  <c:v>1.8219399999999999</c:v>
                </c:pt>
                <c:pt idx="312">
                  <c:v>1.7503150000000001</c:v>
                </c:pt>
                <c:pt idx="313">
                  <c:v>1.7741899999999999</c:v>
                </c:pt>
                <c:pt idx="314">
                  <c:v>1.798065</c:v>
                </c:pt>
                <c:pt idx="315">
                  <c:v>1.8219399999999999</c:v>
                </c:pt>
                <c:pt idx="316">
                  <c:v>1.845815</c:v>
                </c:pt>
                <c:pt idx="317">
                  <c:v>1.798065</c:v>
                </c:pt>
                <c:pt idx="318">
                  <c:v>1.798065</c:v>
                </c:pt>
                <c:pt idx="319">
                  <c:v>1.798065</c:v>
                </c:pt>
                <c:pt idx="320">
                  <c:v>1.7503150000000001</c:v>
                </c:pt>
                <c:pt idx="321">
                  <c:v>1.7503150000000001</c:v>
                </c:pt>
                <c:pt idx="322">
                  <c:v>1.798065</c:v>
                </c:pt>
                <c:pt idx="323">
                  <c:v>1.7503150000000001</c:v>
                </c:pt>
                <c:pt idx="324">
                  <c:v>1.7025650000000001</c:v>
                </c:pt>
                <c:pt idx="325">
                  <c:v>1.7145025</c:v>
                </c:pt>
                <c:pt idx="326">
                  <c:v>1.72644</c:v>
                </c:pt>
                <c:pt idx="327">
                  <c:v>1.72644</c:v>
                </c:pt>
                <c:pt idx="328">
                  <c:v>2.084565</c:v>
                </c:pt>
                <c:pt idx="329">
                  <c:v>2.49044</c:v>
                </c:pt>
                <c:pt idx="330">
                  <c:v>2.3710650000000002</c:v>
                </c:pt>
                <c:pt idx="331">
                  <c:v>2.1800649999999999</c:v>
                </c:pt>
                <c:pt idx="332">
                  <c:v>2.01294</c:v>
                </c:pt>
                <c:pt idx="333">
                  <c:v>1.9413149999999999</c:v>
                </c:pt>
                <c:pt idx="334">
                  <c:v>2.01294</c:v>
                </c:pt>
                <c:pt idx="335">
                  <c:v>2.01294</c:v>
                </c:pt>
                <c:pt idx="336">
                  <c:v>2.0368149999999998</c:v>
                </c:pt>
                <c:pt idx="337">
                  <c:v>1.9890650000000001</c:v>
                </c:pt>
                <c:pt idx="338">
                  <c:v>1.9413149999999999</c:v>
                </c:pt>
                <c:pt idx="339">
                  <c:v>1.8696900000000001</c:v>
                </c:pt>
                <c:pt idx="340">
                  <c:v>1.8696900000000001</c:v>
                </c:pt>
                <c:pt idx="341">
                  <c:v>1.845815</c:v>
                </c:pt>
                <c:pt idx="342">
                  <c:v>1.8696900000000001</c:v>
                </c:pt>
                <c:pt idx="343">
                  <c:v>1.8696900000000001</c:v>
                </c:pt>
                <c:pt idx="344">
                  <c:v>1.8696900000000001</c:v>
                </c:pt>
                <c:pt idx="345">
                  <c:v>1.798065</c:v>
                </c:pt>
                <c:pt idx="346">
                  <c:v>1.798065</c:v>
                </c:pt>
                <c:pt idx="347">
                  <c:v>1.8219399999999999</c:v>
                </c:pt>
                <c:pt idx="348">
                  <c:v>1.845815</c:v>
                </c:pt>
                <c:pt idx="349">
                  <c:v>1.8338775</c:v>
                </c:pt>
                <c:pt idx="350">
                  <c:v>1.8219399999999999</c:v>
                </c:pt>
                <c:pt idx="351">
                  <c:v>1.8219399999999999</c:v>
                </c:pt>
                <c:pt idx="352">
                  <c:v>1.798065</c:v>
                </c:pt>
                <c:pt idx="353">
                  <c:v>1.7503150000000001</c:v>
                </c:pt>
                <c:pt idx="354">
                  <c:v>1.7503150000000001</c:v>
                </c:pt>
                <c:pt idx="355">
                  <c:v>1.798065</c:v>
                </c:pt>
                <c:pt idx="356">
                  <c:v>1.7503150000000001</c:v>
                </c:pt>
                <c:pt idx="357">
                  <c:v>1.798065</c:v>
                </c:pt>
                <c:pt idx="358">
                  <c:v>1.72644</c:v>
                </c:pt>
                <c:pt idx="359">
                  <c:v>1.72644</c:v>
                </c:pt>
                <c:pt idx="360">
                  <c:v>1.7503150000000001</c:v>
                </c:pt>
                <c:pt idx="361">
                  <c:v>1.798065</c:v>
                </c:pt>
                <c:pt idx="362">
                  <c:v>1.845815</c:v>
                </c:pt>
                <c:pt idx="363">
                  <c:v>1.845815</c:v>
                </c:pt>
                <c:pt idx="364">
                  <c:v>1.845815</c:v>
                </c:pt>
                <c:pt idx="365">
                  <c:v>1.845815</c:v>
                </c:pt>
                <c:pt idx="366">
                  <c:v>1.845815</c:v>
                </c:pt>
                <c:pt idx="367">
                  <c:v>1.845815</c:v>
                </c:pt>
                <c:pt idx="368">
                  <c:v>1.8219399999999999</c:v>
                </c:pt>
                <c:pt idx="369">
                  <c:v>1.8219399999999999</c:v>
                </c:pt>
                <c:pt idx="370">
                  <c:v>1.72644</c:v>
                </c:pt>
                <c:pt idx="371">
                  <c:v>1.7741899999999999</c:v>
                </c:pt>
                <c:pt idx="372">
                  <c:v>1.798065</c:v>
                </c:pt>
                <c:pt idx="373">
                  <c:v>1.7503150000000001</c:v>
                </c:pt>
                <c:pt idx="374">
                  <c:v>1.8219399999999999</c:v>
                </c:pt>
                <c:pt idx="375">
                  <c:v>1.7741899999999999</c:v>
                </c:pt>
                <c:pt idx="376">
                  <c:v>1.72644</c:v>
                </c:pt>
                <c:pt idx="377">
                  <c:v>1.8219399999999999</c:v>
                </c:pt>
                <c:pt idx="378">
                  <c:v>1.8219399999999999</c:v>
                </c:pt>
                <c:pt idx="379">
                  <c:v>1.7503150000000001</c:v>
                </c:pt>
                <c:pt idx="380">
                  <c:v>1.7503150000000001</c:v>
                </c:pt>
                <c:pt idx="381">
                  <c:v>1.72644</c:v>
                </c:pt>
                <c:pt idx="382">
                  <c:v>1.7503150000000001</c:v>
                </c:pt>
                <c:pt idx="383">
                  <c:v>1.7025650000000001</c:v>
                </c:pt>
                <c:pt idx="384">
                  <c:v>1.72644</c:v>
                </c:pt>
                <c:pt idx="385">
                  <c:v>1.7741899999999999</c:v>
                </c:pt>
                <c:pt idx="386">
                  <c:v>1.72644</c:v>
                </c:pt>
                <c:pt idx="387">
                  <c:v>1.7025650000000001</c:v>
                </c:pt>
                <c:pt idx="388">
                  <c:v>1.72644</c:v>
                </c:pt>
                <c:pt idx="389">
                  <c:v>1.7503150000000001</c:v>
                </c:pt>
                <c:pt idx="390">
                  <c:v>1.7741899999999999</c:v>
                </c:pt>
                <c:pt idx="391">
                  <c:v>1.7741899999999999</c:v>
                </c:pt>
                <c:pt idx="392">
                  <c:v>1.7503150000000001</c:v>
                </c:pt>
                <c:pt idx="393">
                  <c:v>1.7741899999999999</c:v>
                </c:pt>
                <c:pt idx="394">
                  <c:v>1.7025650000000001</c:v>
                </c:pt>
                <c:pt idx="395">
                  <c:v>1.7025650000000001</c:v>
                </c:pt>
                <c:pt idx="396">
                  <c:v>1.7025650000000001</c:v>
                </c:pt>
                <c:pt idx="397">
                  <c:v>1.7025650000000001</c:v>
                </c:pt>
                <c:pt idx="398">
                  <c:v>1.7741899999999999</c:v>
                </c:pt>
                <c:pt idx="399">
                  <c:v>1.7025650000000001</c:v>
                </c:pt>
                <c:pt idx="400">
                  <c:v>1.7025650000000001</c:v>
                </c:pt>
                <c:pt idx="401">
                  <c:v>1.7025650000000001</c:v>
                </c:pt>
                <c:pt idx="402">
                  <c:v>1.7741899999999999</c:v>
                </c:pt>
                <c:pt idx="403">
                  <c:v>1.7741899999999999</c:v>
                </c:pt>
                <c:pt idx="404">
                  <c:v>1.7503150000000001</c:v>
                </c:pt>
                <c:pt idx="405">
                  <c:v>1.7025650000000001</c:v>
                </c:pt>
                <c:pt idx="406">
                  <c:v>1.7503150000000001</c:v>
                </c:pt>
                <c:pt idx="407">
                  <c:v>1.67869</c:v>
                </c:pt>
                <c:pt idx="408">
                  <c:v>1.67869</c:v>
                </c:pt>
                <c:pt idx="409">
                  <c:v>1.7503150000000001</c:v>
                </c:pt>
                <c:pt idx="410">
                  <c:v>1.67869</c:v>
                </c:pt>
                <c:pt idx="411">
                  <c:v>1.72644</c:v>
                </c:pt>
                <c:pt idx="412">
                  <c:v>1.7025650000000001</c:v>
                </c:pt>
                <c:pt idx="413">
                  <c:v>1.72644</c:v>
                </c:pt>
                <c:pt idx="414">
                  <c:v>1.7503150000000001</c:v>
                </c:pt>
                <c:pt idx="415">
                  <c:v>1.6548149999999999</c:v>
                </c:pt>
                <c:pt idx="416">
                  <c:v>1.72644</c:v>
                </c:pt>
                <c:pt idx="417">
                  <c:v>1.7503150000000001</c:v>
                </c:pt>
                <c:pt idx="418">
                  <c:v>1.7503150000000001</c:v>
                </c:pt>
                <c:pt idx="419">
                  <c:v>1.7025650000000001</c:v>
                </c:pt>
                <c:pt idx="420">
                  <c:v>1.7503150000000001</c:v>
                </c:pt>
                <c:pt idx="421">
                  <c:v>1.7503150000000001</c:v>
                </c:pt>
                <c:pt idx="422">
                  <c:v>1.7025650000000001</c:v>
                </c:pt>
                <c:pt idx="423">
                  <c:v>1.7503150000000001</c:v>
                </c:pt>
                <c:pt idx="424">
                  <c:v>1.7025650000000001</c:v>
                </c:pt>
                <c:pt idx="425">
                  <c:v>1.7025650000000001</c:v>
                </c:pt>
                <c:pt idx="426">
                  <c:v>1.72644</c:v>
                </c:pt>
                <c:pt idx="427">
                  <c:v>1.7503150000000001</c:v>
                </c:pt>
                <c:pt idx="428">
                  <c:v>1.7503150000000001</c:v>
                </c:pt>
                <c:pt idx="429">
                  <c:v>1.7025650000000001</c:v>
                </c:pt>
                <c:pt idx="430">
                  <c:v>1.7025650000000001</c:v>
                </c:pt>
                <c:pt idx="431">
                  <c:v>1.6548149999999999</c:v>
                </c:pt>
                <c:pt idx="432">
                  <c:v>1.7025650000000001</c:v>
                </c:pt>
                <c:pt idx="433">
                  <c:v>1.7025650000000001</c:v>
                </c:pt>
                <c:pt idx="434">
                  <c:v>1.72644</c:v>
                </c:pt>
                <c:pt idx="435">
                  <c:v>1.7025650000000001</c:v>
                </c:pt>
                <c:pt idx="436">
                  <c:v>1.6548149999999999</c:v>
                </c:pt>
                <c:pt idx="437">
                  <c:v>1.72644</c:v>
                </c:pt>
                <c:pt idx="438">
                  <c:v>1.67869</c:v>
                </c:pt>
                <c:pt idx="439">
                  <c:v>1.72644</c:v>
                </c:pt>
                <c:pt idx="440">
                  <c:v>1.6548149999999999</c:v>
                </c:pt>
                <c:pt idx="441">
                  <c:v>1.6548149999999999</c:v>
                </c:pt>
                <c:pt idx="442">
                  <c:v>1.7025650000000001</c:v>
                </c:pt>
                <c:pt idx="443">
                  <c:v>1.67869</c:v>
                </c:pt>
                <c:pt idx="444">
                  <c:v>1.72644</c:v>
                </c:pt>
                <c:pt idx="445">
                  <c:v>1.6548149999999999</c:v>
                </c:pt>
                <c:pt idx="446">
                  <c:v>1.7503150000000001</c:v>
                </c:pt>
                <c:pt idx="447">
                  <c:v>1.7025650000000001</c:v>
                </c:pt>
                <c:pt idx="448">
                  <c:v>1.72644</c:v>
                </c:pt>
                <c:pt idx="449">
                  <c:v>1.72644</c:v>
                </c:pt>
                <c:pt idx="450">
                  <c:v>1.72644</c:v>
                </c:pt>
                <c:pt idx="451">
                  <c:v>1.6548149999999999</c:v>
                </c:pt>
                <c:pt idx="452">
                  <c:v>1.72644</c:v>
                </c:pt>
                <c:pt idx="453">
                  <c:v>1.7025650000000001</c:v>
                </c:pt>
                <c:pt idx="454">
                  <c:v>1.6309400000000001</c:v>
                </c:pt>
                <c:pt idx="455">
                  <c:v>1.7025650000000001</c:v>
                </c:pt>
                <c:pt idx="456">
                  <c:v>1.6309400000000001</c:v>
                </c:pt>
                <c:pt idx="457">
                  <c:v>1.67869</c:v>
                </c:pt>
                <c:pt idx="458">
                  <c:v>1.67869</c:v>
                </c:pt>
                <c:pt idx="459">
                  <c:v>1.67869</c:v>
                </c:pt>
                <c:pt idx="460">
                  <c:v>1.67869</c:v>
                </c:pt>
                <c:pt idx="461">
                  <c:v>1.67869</c:v>
                </c:pt>
                <c:pt idx="462">
                  <c:v>1.67869</c:v>
                </c:pt>
                <c:pt idx="463">
                  <c:v>1.8219399999999999</c:v>
                </c:pt>
                <c:pt idx="464">
                  <c:v>1.67869</c:v>
                </c:pt>
                <c:pt idx="465">
                  <c:v>1.67869</c:v>
                </c:pt>
                <c:pt idx="466">
                  <c:v>1.72644</c:v>
                </c:pt>
                <c:pt idx="467">
                  <c:v>1.7025650000000001</c:v>
                </c:pt>
                <c:pt idx="468">
                  <c:v>1.6548149999999999</c:v>
                </c:pt>
                <c:pt idx="469">
                  <c:v>1.6548149999999999</c:v>
                </c:pt>
                <c:pt idx="470">
                  <c:v>1.7025650000000001</c:v>
                </c:pt>
                <c:pt idx="471">
                  <c:v>1.7503150000000001</c:v>
                </c:pt>
                <c:pt idx="472">
                  <c:v>1.7025650000000001</c:v>
                </c:pt>
                <c:pt idx="473">
                  <c:v>1.67869</c:v>
                </c:pt>
                <c:pt idx="474">
                  <c:v>1.67869</c:v>
                </c:pt>
                <c:pt idx="475">
                  <c:v>1.7025650000000001</c:v>
                </c:pt>
                <c:pt idx="476">
                  <c:v>1.7025650000000001</c:v>
                </c:pt>
                <c:pt idx="477">
                  <c:v>1.6309400000000001</c:v>
                </c:pt>
                <c:pt idx="478">
                  <c:v>1.67869</c:v>
                </c:pt>
                <c:pt idx="479">
                  <c:v>1.6548149999999999</c:v>
                </c:pt>
                <c:pt idx="480">
                  <c:v>1.72644</c:v>
                </c:pt>
                <c:pt idx="481">
                  <c:v>1.6548149999999999</c:v>
                </c:pt>
                <c:pt idx="482">
                  <c:v>1.7025650000000001</c:v>
                </c:pt>
                <c:pt idx="483">
                  <c:v>1.6309400000000001</c:v>
                </c:pt>
                <c:pt idx="484">
                  <c:v>1.67869</c:v>
                </c:pt>
                <c:pt idx="485">
                  <c:v>1.7025650000000001</c:v>
                </c:pt>
                <c:pt idx="486">
                  <c:v>1.67869</c:v>
                </c:pt>
                <c:pt idx="487">
                  <c:v>1.6548149999999999</c:v>
                </c:pt>
                <c:pt idx="488">
                  <c:v>1.6309400000000001</c:v>
                </c:pt>
                <c:pt idx="489">
                  <c:v>1.67869</c:v>
                </c:pt>
                <c:pt idx="490">
                  <c:v>1.7025650000000001</c:v>
                </c:pt>
                <c:pt idx="491">
                  <c:v>1.67869</c:v>
                </c:pt>
                <c:pt idx="492">
                  <c:v>1.67869</c:v>
                </c:pt>
                <c:pt idx="493">
                  <c:v>1.6548149999999999</c:v>
                </c:pt>
                <c:pt idx="494">
                  <c:v>1.72644</c:v>
                </c:pt>
                <c:pt idx="495">
                  <c:v>1.67869</c:v>
                </c:pt>
                <c:pt idx="496">
                  <c:v>1.72644</c:v>
                </c:pt>
                <c:pt idx="497">
                  <c:v>1.72644</c:v>
                </c:pt>
                <c:pt idx="498">
                  <c:v>1.7503150000000001</c:v>
                </c:pt>
                <c:pt idx="499">
                  <c:v>1.67869</c:v>
                </c:pt>
                <c:pt idx="500">
                  <c:v>1.67869</c:v>
                </c:pt>
                <c:pt idx="501">
                  <c:v>1.7503150000000001</c:v>
                </c:pt>
                <c:pt idx="502">
                  <c:v>1.6548149999999999</c:v>
                </c:pt>
                <c:pt idx="503">
                  <c:v>1.6309400000000001</c:v>
                </c:pt>
                <c:pt idx="504">
                  <c:v>1.7025650000000001</c:v>
                </c:pt>
                <c:pt idx="505">
                  <c:v>1.67869</c:v>
                </c:pt>
                <c:pt idx="506">
                  <c:v>1.7503150000000001</c:v>
                </c:pt>
                <c:pt idx="507">
                  <c:v>1.7503150000000001</c:v>
                </c:pt>
                <c:pt idx="508">
                  <c:v>1.72644</c:v>
                </c:pt>
                <c:pt idx="509">
                  <c:v>1.7025650000000001</c:v>
                </c:pt>
                <c:pt idx="510">
                  <c:v>1.7025650000000001</c:v>
                </c:pt>
                <c:pt idx="511">
                  <c:v>1.72644</c:v>
                </c:pt>
                <c:pt idx="512">
                  <c:v>1.7025650000000001</c:v>
                </c:pt>
                <c:pt idx="513">
                  <c:v>1.7025650000000001</c:v>
                </c:pt>
                <c:pt idx="514">
                  <c:v>1.7741899999999999</c:v>
                </c:pt>
                <c:pt idx="515">
                  <c:v>1.67869</c:v>
                </c:pt>
                <c:pt idx="516">
                  <c:v>1.7741899999999999</c:v>
                </c:pt>
                <c:pt idx="517">
                  <c:v>1.67869</c:v>
                </c:pt>
                <c:pt idx="518">
                  <c:v>1.67869</c:v>
                </c:pt>
                <c:pt idx="519">
                  <c:v>1.7025650000000001</c:v>
                </c:pt>
                <c:pt idx="520">
                  <c:v>1.72644</c:v>
                </c:pt>
                <c:pt idx="521">
                  <c:v>1.7025650000000001</c:v>
                </c:pt>
                <c:pt idx="522">
                  <c:v>1.72644</c:v>
                </c:pt>
                <c:pt idx="523">
                  <c:v>1.67869</c:v>
                </c:pt>
                <c:pt idx="524">
                  <c:v>1.6548149999999999</c:v>
                </c:pt>
                <c:pt idx="525">
                  <c:v>1.72644</c:v>
                </c:pt>
                <c:pt idx="526">
                  <c:v>1.7025650000000001</c:v>
                </c:pt>
                <c:pt idx="527">
                  <c:v>1.67869</c:v>
                </c:pt>
                <c:pt idx="528">
                  <c:v>1.7025650000000001</c:v>
                </c:pt>
                <c:pt idx="529">
                  <c:v>1.6548149999999999</c:v>
                </c:pt>
                <c:pt idx="530">
                  <c:v>1.6309400000000001</c:v>
                </c:pt>
                <c:pt idx="531">
                  <c:v>1.607065</c:v>
                </c:pt>
                <c:pt idx="532">
                  <c:v>1.6309400000000001</c:v>
                </c:pt>
                <c:pt idx="533">
                  <c:v>1.6309400000000001</c:v>
                </c:pt>
                <c:pt idx="534">
                  <c:v>1.67869</c:v>
                </c:pt>
                <c:pt idx="535">
                  <c:v>1.6309400000000001</c:v>
                </c:pt>
                <c:pt idx="536">
                  <c:v>1.6548149999999999</c:v>
                </c:pt>
                <c:pt idx="537">
                  <c:v>1.67869</c:v>
                </c:pt>
                <c:pt idx="538">
                  <c:v>1.7025650000000001</c:v>
                </c:pt>
                <c:pt idx="539">
                  <c:v>1.67869</c:v>
                </c:pt>
                <c:pt idx="540">
                  <c:v>1.7025650000000001</c:v>
                </c:pt>
                <c:pt idx="541">
                  <c:v>1.6548149999999999</c:v>
                </c:pt>
                <c:pt idx="542">
                  <c:v>1.7025650000000001</c:v>
                </c:pt>
                <c:pt idx="543">
                  <c:v>1.6309400000000001</c:v>
                </c:pt>
                <c:pt idx="544">
                  <c:v>1.7025650000000001</c:v>
                </c:pt>
                <c:pt idx="545">
                  <c:v>1.6548149999999999</c:v>
                </c:pt>
                <c:pt idx="546">
                  <c:v>1.6548149999999999</c:v>
                </c:pt>
                <c:pt idx="547">
                  <c:v>1.6548149999999999</c:v>
                </c:pt>
                <c:pt idx="548">
                  <c:v>1.6309400000000001</c:v>
                </c:pt>
                <c:pt idx="549">
                  <c:v>1.6309400000000001</c:v>
                </c:pt>
                <c:pt idx="550">
                  <c:v>1.67869</c:v>
                </c:pt>
                <c:pt idx="551">
                  <c:v>1.7025650000000001</c:v>
                </c:pt>
                <c:pt idx="552">
                  <c:v>1.7025650000000001</c:v>
                </c:pt>
                <c:pt idx="553">
                  <c:v>1.6309400000000001</c:v>
                </c:pt>
                <c:pt idx="554">
                  <c:v>1.6309400000000001</c:v>
                </c:pt>
                <c:pt idx="555">
                  <c:v>1.6548149999999999</c:v>
                </c:pt>
                <c:pt idx="556">
                  <c:v>1.67869</c:v>
                </c:pt>
                <c:pt idx="557">
                  <c:v>1.6309400000000001</c:v>
                </c:pt>
                <c:pt idx="558">
                  <c:v>1.7025650000000001</c:v>
                </c:pt>
                <c:pt idx="559">
                  <c:v>1.6548149999999999</c:v>
                </c:pt>
                <c:pt idx="560">
                  <c:v>1.6309400000000001</c:v>
                </c:pt>
                <c:pt idx="561">
                  <c:v>1.6309400000000001</c:v>
                </c:pt>
                <c:pt idx="562">
                  <c:v>1.6309400000000001</c:v>
                </c:pt>
                <c:pt idx="563">
                  <c:v>1.72644</c:v>
                </c:pt>
                <c:pt idx="564">
                  <c:v>1.6548149999999999</c:v>
                </c:pt>
                <c:pt idx="565">
                  <c:v>1.7025650000000001</c:v>
                </c:pt>
                <c:pt idx="566">
                  <c:v>1.7025650000000001</c:v>
                </c:pt>
                <c:pt idx="567">
                  <c:v>1.72644</c:v>
                </c:pt>
                <c:pt idx="568">
                  <c:v>1.6309400000000001</c:v>
                </c:pt>
                <c:pt idx="569">
                  <c:v>1.6548149999999999</c:v>
                </c:pt>
                <c:pt idx="570">
                  <c:v>1.6309400000000001</c:v>
                </c:pt>
                <c:pt idx="571">
                  <c:v>1.7025650000000001</c:v>
                </c:pt>
                <c:pt idx="572">
                  <c:v>1.6548149999999999</c:v>
                </c:pt>
                <c:pt idx="573">
                  <c:v>1.72644</c:v>
                </c:pt>
                <c:pt idx="574">
                  <c:v>1.6548149999999999</c:v>
                </c:pt>
                <c:pt idx="575">
                  <c:v>1.67869</c:v>
                </c:pt>
                <c:pt idx="576">
                  <c:v>1.7025650000000001</c:v>
                </c:pt>
                <c:pt idx="577">
                  <c:v>1.72644</c:v>
                </c:pt>
                <c:pt idx="578">
                  <c:v>1.7025650000000001</c:v>
                </c:pt>
                <c:pt idx="579">
                  <c:v>1.6548149999999999</c:v>
                </c:pt>
                <c:pt idx="580">
                  <c:v>1.7025650000000001</c:v>
                </c:pt>
                <c:pt idx="581">
                  <c:v>1.67869</c:v>
                </c:pt>
                <c:pt idx="582">
                  <c:v>1.72644</c:v>
                </c:pt>
                <c:pt idx="583">
                  <c:v>1.7025650000000001</c:v>
                </c:pt>
                <c:pt idx="584">
                  <c:v>1.67869</c:v>
                </c:pt>
                <c:pt idx="585">
                  <c:v>1.7025650000000001</c:v>
                </c:pt>
                <c:pt idx="586">
                  <c:v>1.6548149999999999</c:v>
                </c:pt>
                <c:pt idx="587">
                  <c:v>1.6548149999999999</c:v>
                </c:pt>
                <c:pt idx="588">
                  <c:v>1.72644</c:v>
                </c:pt>
                <c:pt idx="589">
                  <c:v>1.6548149999999999</c:v>
                </c:pt>
                <c:pt idx="590">
                  <c:v>1.67869</c:v>
                </c:pt>
                <c:pt idx="591">
                  <c:v>1.686648333333334</c:v>
                </c:pt>
                <c:pt idx="592">
                  <c:v>1.694606666666667</c:v>
                </c:pt>
                <c:pt idx="593">
                  <c:v>1.7025650000000001</c:v>
                </c:pt>
                <c:pt idx="594">
                  <c:v>1.7025650000000001</c:v>
                </c:pt>
                <c:pt idx="595">
                  <c:v>1.6548149999999999</c:v>
                </c:pt>
                <c:pt idx="596">
                  <c:v>1.7025650000000001</c:v>
                </c:pt>
                <c:pt idx="597">
                  <c:v>1.6309400000000001</c:v>
                </c:pt>
                <c:pt idx="598">
                  <c:v>1.6309400000000001</c:v>
                </c:pt>
                <c:pt idx="599">
                  <c:v>1.7025650000000001</c:v>
                </c:pt>
                <c:pt idx="600">
                  <c:v>1.67869</c:v>
                </c:pt>
                <c:pt idx="601">
                  <c:v>1.6548149999999999</c:v>
                </c:pt>
                <c:pt idx="602">
                  <c:v>1.67869</c:v>
                </c:pt>
                <c:pt idx="603">
                  <c:v>1.6309400000000001</c:v>
                </c:pt>
                <c:pt idx="604">
                  <c:v>1.67869</c:v>
                </c:pt>
                <c:pt idx="605">
                  <c:v>1.67869</c:v>
                </c:pt>
                <c:pt idx="606">
                  <c:v>1.6309400000000001</c:v>
                </c:pt>
                <c:pt idx="607">
                  <c:v>1.67869</c:v>
                </c:pt>
                <c:pt idx="608">
                  <c:v>1.6548149999999999</c:v>
                </c:pt>
                <c:pt idx="609">
                  <c:v>1.6548149999999999</c:v>
                </c:pt>
                <c:pt idx="610">
                  <c:v>1.67869</c:v>
                </c:pt>
                <c:pt idx="611">
                  <c:v>1.72644</c:v>
                </c:pt>
                <c:pt idx="612">
                  <c:v>1.7025650000000001</c:v>
                </c:pt>
                <c:pt idx="613">
                  <c:v>1.7025650000000001</c:v>
                </c:pt>
                <c:pt idx="614">
                  <c:v>1.6309400000000001</c:v>
                </c:pt>
                <c:pt idx="615">
                  <c:v>1.72644</c:v>
                </c:pt>
                <c:pt idx="616">
                  <c:v>1.7025650000000001</c:v>
                </c:pt>
                <c:pt idx="617">
                  <c:v>1.6548149999999999</c:v>
                </c:pt>
                <c:pt idx="618">
                  <c:v>1.6309400000000001</c:v>
                </c:pt>
                <c:pt idx="619">
                  <c:v>1.7025650000000001</c:v>
                </c:pt>
                <c:pt idx="620">
                  <c:v>1.607065</c:v>
                </c:pt>
                <c:pt idx="621">
                  <c:v>1.607065</c:v>
                </c:pt>
                <c:pt idx="622">
                  <c:v>1.6548149999999999</c:v>
                </c:pt>
                <c:pt idx="623">
                  <c:v>1.607065</c:v>
                </c:pt>
                <c:pt idx="624">
                  <c:v>1.6309400000000001</c:v>
                </c:pt>
                <c:pt idx="625">
                  <c:v>1.67869</c:v>
                </c:pt>
                <c:pt idx="626">
                  <c:v>1.5831900000000001</c:v>
                </c:pt>
                <c:pt idx="627">
                  <c:v>1.6309400000000001</c:v>
                </c:pt>
                <c:pt idx="628">
                  <c:v>1.5831900000000001</c:v>
                </c:pt>
                <c:pt idx="629">
                  <c:v>1.6548149999999999</c:v>
                </c:pt>
                <c:pt idx="630">
                  <c:v>1.607065</c:v>
                </c:pt>
                <c:pt idx="631">
                  <c:v>1.607065</c:v>
                </c:pt>
                <c:pt idx="632">
                  <c:v>1.6548149999999999</c:v>
                </c:pt>
                <c:pt idx="633">
                  <c:v>1.6548149999999999</c:v>
                </c:pt>
                <c:pt idx="634">
                  <c:v>1.6548149999999999</c:v>
                </c:pt>
                <c:pt idx="635">
                  <c:v>1.6309400000000001</c:v>
                </c:pt>
                <c:pt idx="636">
                  <c:v>1.607065</c:v>
                </c:pt>
                <c:pt idx="637">
                  <c:v>1.607065</c:v>
                </c:pt>
                <c:pt idx="638">
                  <c:v>1.607065</c:v>
                </c:pt>
                <c:pt idx="639">
                  <c:v>1.6548149999999999</c:v>
                </c:pt>
                <c:pt idx="640">
                  <c:v>1.6309400000000001</c:v>
                </c:pt>
                <c:pt idx="641">
                  <c:v>1.6548149999999999</c:v>
                </c:pt>
                <c:pt idx="642">
                  <c:v>1.67869</c:v>
                </c:pt>
                <c:pt idx="643">
                  <c:v>1.7025650000000001</c:v>
                </c:pt>
                <c:pt idx="644">
                  <c:v>1.67869</c:v>
                </c:pt>
                <c:pt idx="645">
                  <c:v>1.7025650000000001</c:v>
                </c:pt>
                <c:pt idx="646">
                  <c:v>1.6548149999999999</c:v>
                </c:pt>
                <c:pt idx="647">
                  <c:v>1.6309400000000001</c:v>
                </c:pt>
                <c:pt idx="648">
                  <c:v>1.6548149999999999</c:v>
                </c:pt>
                <c:pt idx="649">
                  <c:v>1.607065</c:v>
                </c:pt>
                <c:pt idx="650">
                  <c:v>1.6548149999999999</c:v>
                </c:pt>
                <c:pt idx="651">
                  <c:v>1.67869</c:v>
                </c:pt>
                <c:pt idx="652">
                  <c:v>1.6309400000000001</c:v>
                </c:pt>
                <c:pt idx="653">
                  <c:v>1.6309400000000001</c:v>
                </c:pt>
                <c:pt idx="654">
                  <c:v>1.5831900000000001</c:v>
                </c:pt>
                <c:pt idx="655">
                  <c:v>1.607065</c:v>
                </c:pt>
                <c:pt idx="656">
                  <c:v>1.67869</c:v>
                </c:pt>
                <c:pt idx="657">
                  <c:v>1.6548149999999999</c:v>
                </c:pt>
                <c:pt idx="658">
                  <c:v>1.67869</c:v>
                </c:pt>
                <c:pt idx="659">
                  <c:v>1.7025650000000001</c:v>
                </c:pt>
                <c:pt idx="660">
                  <c:v>1.7025650000000001</c:v>
                </c:pt>
                <c:pt idx="661">
                  <c:v>1.7025650000000001</c:v>
                </c:pt>
                <c:pt idx="662">
                  <c:v>1.6309400000000001</c:v>
                </c:pt>
                <c:pt idx="663">
                  <c:v>1.6309400000000001</c:v>
                </c:pt>
                <c:pt idx="664">
                  <c:v>1.6548149999999999</c:v>
                </c:pt>
                <c:pt idx="665">
                  <c:v>1.6309400000000001</c:v>
                </c:pt>
                <c:pt idx="666">
                  <c:v>1.7025650000000001</c:v>
                </c:pt>
                <c:pt idx="667">
                  <c:v>1.67869</c:v>
                </c:pt>
                <c:pt idx="668">
                  <c:v>1.607065</c:v>
                </c:pt>
                <c:pt idx="669">
                  <c:v>1.6548149999999999</c:v>
                </c:pt>
                <c:pt idx="670">
                  <c:v>1.6548149999999999</c:v>
                </c:pt>
                <c:pt idx="671">
                  <c:v>1.607065</c:v>
                </c:pt>
                <c:pt idx="672">
                  <c:v>1.6548149999999999</c:v>
                </c:pt>
                <c:pt idx="673">
                  <c:v>1.6309400000000001</c:v>
                </c:pt>
                <c:pt idx="674">
                  <c:v>1.6548149999999999</c:v>
                </c:pt>
                <c:pt idx="675">
                  <c:v>1.6309400000000001</c:v>
                </c:pt>
                <c:pt idx="676">
                  <c:v>1.607065</c:v>
                </c:pt>
                <c:pt idx="677">
                  <c:v>1.5831900000000001</c:v>
                </c:pt>
                <c:pt idx="678">
                  <c:v>1.6309400000000001</c:v>
                </c:pt>
                <c:pt idx="679">
                  <c:v>1.67869</c:v>
                </c:pt>
                <c:pt idx="680">
                  <c:v>1.67869</c:v>
                </c:pt>
                <c:pt idx="681">
                  <c:v>1.67869</c:v>
                </c:pt>
                <c:pt idx="682">
                  <c:v>1.607065</c:v>
                </c:pt>
                <c:pt idx="683">
                  <c:v>1.7025650000000001</c:v>
                </c:pt>
                <c:pt idx="684">
                  <c:v>1.6309400000000001</c:v>
                </c:pt>
                <c:pt idx="685">
                  <c:v>1.5831900000000001</c:v>
                </c:pt>
                <c:pt idx="686">
                  <c:v>1.7025650000000001</c:v>
                </c:pt>
                <c:pt idx="687">
                  <c:v>1.6548149999999999</c:v>
                </c:pt>
                <c:pt idx="688">
                  <c:v>1.67869</c:v>
                </c:pt>
                <c:pt idx="689">
                  <c:v>1.67869</c:v>
                </c:pt>
                <c:pt idx="690">
                  <c:v>1.67869</c:v>
                </c:pt>
                <c:pt idx="691">
                  <c:v>1.6548149999999999</c:v>
                </c:pt>
                <c:pt idx="692">
                  <c:v>1.5831900000000001</c:v>
                </c:pt>
                <c:pt idx="693">
                  <c:v>1.6309400000000001</c:v>
                </c:pt>
                <c:pt idx="694">
                  <c:v>1.607065</c:v>
                </c:pt>
                <c:pt idx="695">
                  <c:v>1.6548149999999999</c:v>
                </c:pt>
                <c:pt idx="696">
                  <c:v>1.6309400000000001</c:v>
                </c:pt>
                <c:pt idx="697">
                  <c:v>1.6548149999999999</c:v>
                </c:pt>
                <c:pt idx="698">
                  <c:v>1.6309400000000001</c:v>
                </c:pt>
                <c:pt idx="699">
                  <c:v>1.6309400000000001</c:v>
                </c:pt>
                <c:pt idx="700">
                  <c:v>1.6309400000000001</c:v>
                </c:pt>
                <c:pt idx="701">
                  <c:v>1.6548149999999999</c:v>
                </c:pt>
                <c:pt idx="702">
                  <c:v>1.67869</c:v>
                </c:pt>
                <c:pt idx="703">
                  <c:v>1.67869</c:v>
                </c:pt>
                <c:pt idx="704">
                  <c:v>1.6548149999999999</c:v>
                </c:pt>
                <c:pt idx="705">
                  <c:v>1.67869</c:v>
                </c:pt>
                <c:pt idx="706">
                  <c:v>1.6548149999999999</c:v>
                </c:pt>
                <c:pt idx="707">
                  <c:v>1.6548149999999999</c:v>
                </c:pt>
                <c:pt idx="708">
                  <c:v>1.607065</c:v>
                </c:pt>
                <c:pt idx="709">
                  <c:v>1.7503150000000001</c:v>
                </c:pt>
                <c:pt idx="710">
                  <c:v>1.6548149999999999</c:v>
                </c:pt>
                <c:pt idx="711">
                  <c:v>1.6548149999999999</c:v>
                </c:pt>
                <c:pt idx="712">
                  <c:v>1.6309400000000001</c:v>
                </c:pt>
                <c:pt idx="713">
                  <c:v>1.607065</c:v>
                </c:pt>
                <c:pt idx="714">
                  <c:v>1.7025650000000001</c:v>
                </c:pt>
                <c:pt idx="715">
                  <c:v>1.67869</c:v>
                </c:pt>
                <c:pt idx="716">
                  <c:v>1.7025650000000001</c:v>
                </c:pt>
                <c:pt idx="717">
                  <c:v>1.607065</c:v>
                </c:pt>
                <c:pt idx="718">
                  <c:v>1.6309400000000001</c:v>
                </c:pt>
                <c:pt idx="719">
                  <c:v>1.6309400000000001</c:v>
                </c:pt>
                <c:pt idx="720">
                  <c:v>1.607065</c:v>
                </c:pt>
                <c:pt idx="721">
                  <c:v>1.6309400000000001</c:v>
                </c:pt>
                <c:pt idx="722">
                  <c:v>1.6309400000000001</c:v>
                </c:pt>
                <c:pt idx="723">
                  <c:v>1.6548149999999999</c:v>
                </c:pt>
                <c:pt idx="724">
                  <c:v>1.607065</c:v>
                </c:pt>
                <c:pt idx="725">
                  <c:v>1.6309400000000001</c:v>
                </c:pt>
                <c:pt idx="726">
                  <c:v>1.607065</c:v>
                </c:pt>
                <c:pt idx="727">
                  <c:v>1.6548149999999999</c:v>
                </c:pt>
                <c:pt idx="728">
                  <c:v>1.67869</c:v>
                </c:pt>
                <c:pt idx="729">
                  <c:v>1.6548149999999999</c:v>
                </c:pt>
                <c:pt idx="730">
                  <c:v>1.6548149999999999</c:v>
                </c:pt>
                <c:pt idx="731">
                  <c:v>1.607065</c:v>
                </c:pt>
                <c:pt idx="732">
                  <c:v>1.6548149999999999</c:v>
                </c:pt>
                <c:pt idx="733">
                  <c:v>1.67869</c:v>
                </c:pt>
                <c:pt idx="734">
                  <c:v>1.7025650000000001</c:v>
                </c:pt>
                <c:pt idx="735">
                  <c:v>1.72644</c:v>
                </c:pt>
                <c:pt idx="736">
                  <c:v>1.7025650000000001</c:v>
                </c:pt>
                <c:pt idx="737">
                  <c:v>1.6309400000000001</c:v>
                </c:pt>
                <c:pt idx="738">
                  <c:v>1.6548149999999999</c:v>
                </c:pt>
                <c:pt idx="739">
                  <c:v>1.7025650000000001</c:v>
                </c:pt>
                <c:pt idx="740">
                  <c:v>1.6309400000000001</c:v>
                </c:pt>
                <c:pt idx="741">
                  <c:v>1.6309400000000001</c:v>
                </c:pt>
                <c:pt idx="742">
                  <c:v>1.6309400000000001</c:v>
                </c:pt>
                <c:pt idx="743">
                  <c:v>1.7025650000000001</c:v>
                </c:pt>
              </c:numCache>
            </c:numRef>
          </c:yVal>
          <c:smooth val="0"/>
          <c:extLst xmlns:c16r2="http://schemas.microsoft.com/office/drawing/2015/06/chart">
            <c:ext xmlns:c16="http://schemas.microsoft.com/office/drawing/2014/chart" uri="{C3380CC4-5D6E-409C-BE32-E72D297353CC}">
              <c16:uniqueId val="{00000002-0145-4AB0-BC46-875EB2DFBB12}"/>
            </c:ext>
          </c:extLst>
        </c:ser>
        <c:dLbls>
          <c:showLegendKey val="0"/>
          <c:showVal val="0"/>
          <c:showCatName val="0"/>
          <c:showSerName val="0"/>
          <c:showPercent val="0"/>
          <c:showBubbleSize val="0"/>
        </c:dLbls>
        <c:axId val="-1125921840"/>
        <c:axId val="-1125924560"/>
      </c:scatterChart>
      <c:valAx>
        <c:axId val="-1125921840"/>
        <c:scaling>
          <c:orientation val="minMax"/>
          <c:min val="5"/>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5924560"/>
        <c:crosses val="autoZero"/>
        <c:crossBetween val="midCat"/>
        <c:majorUnit val="5"/>
      </c:valAx>
      <c:valAx>
        <c:axId val="-11259245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5921840"/>
        <c:crosses val="autoZero"/>
        <c:crossBetween val="midCat"/>
      </c:valAx>
    </c:plotArea>
    <c:legend>
      <c:legendPos val="b"/>
      <c:layout>
        <c:manualLayout>
          <c:xMode val="edge"/>
          <c:yMode val="edge"/>
          <c:x val="0.72111666330170265"/>
          <c:y val="0.51102843060647951"/>
          <c:w val="0.16033060771249746"/>
          <c:h val="9.2025004508024283E-2"/>
        </c:manualLayout>
      </c:layout>
      <c:overlay val="0"/>
    </c:legend>
    <c:plotVisOnly val="1"/>
    <c:dispBlanksAs val="gap"/>
    <c:showDLblsOverMax val="0"/>
  </c:chart>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urve</a:t>
            </a:r>
            <a:r>
              <a:rPr lang="en-US" b="1" i="1"/>
              <a:t> </a:t>
            </a:r>
            <a:r>
              <a:rPr lang="en-US" b="1" i="1" baseline="0"/>
              <a:t>at Pinan-anan (April 2020 vs April 2021)</a:t>
            </a:r>
            <a:endParaRPr lang="en-US" b="1" i="1"/>
          </a:p>
        </c:rich>
      </c:tx>
      <c:overlay val="0"/>
      <c:spPr>
        <a:noFill/>
        <a:ln>
          <a:noFill/>
        </a:ln>
        <a:effectLst/>
      </c:spPr>
    </c:title>
    <c:autoTitleDeleted val="0"/>
    <c:plotArea>
      <c:layout/>
      <c:scatterChart>
        <c:scatterStyle val="lineMarker"/>
        <c:varyColors val="0"/>
        <c:ser>
          <c:idx val="1"/>
          <c:order val="0"/>
          <c:tx>
            <c:v>2020</c:v>
          </c:tx>
          <c:spPr>
            <a:ln w="19050">
              <a:noFill/>
            </a:ln>
          </c:spPr>
          <c:xVal>
            <c:numRef>
              <c:f>'Hydro Graph'!$D$1561:$D$2280</c:f>
              <c:numCache>
                <c:formatCode>0.00</c:formatCode>
                <c:ptCount val="720"/>
                <c:pt idx="0">
                  <c:v>9.7242595873261575</c:v>
                </c:pt>
                <c:pt idx="1">
                  <c:v>8.6112304473699197</c:v>
                </c:pt>
                <c:pt idx="2">
                  <c:v>10.318340615629644</c:v>
                </c:pt>
                <c:pt idx="3">
                  <c:v>10.318340615629644</c:v>
                </c:pt>
                <c:pt idx="4">
                  <c:v>9.7242595873261575</c:v>
                </c:pt>
                <c:pt idx="5">
                  <c:v>8.6112304473699197</c:v>
                </c:pt>
                <c:pt idx="6">
                  <c:v>8.6112304473699197</c:v>
                </c:pt>
                <c:pt idx="7">
                  <c:v>8.6112304473699197</c:v>
                </c:pt>
                <c:pt idx="8">
                  <c:v>9.1554504192349686</c:v>
                </c:pt>
                <c:pt idx="9">
                  <c:v>10.318340615629644</c:v>
                </c:pt>
                <c:pt idx="10">
                  <c:v>9.7242595873261575</c:v>
                </c:pt>
                <c:pt idx="11">
                  <c:v>10.93838361647218</c:v>
                </c:pt>
                <c:pt idx="12">
                  <c:v>10.93838361647218</c:v>
                </c:pt>
                <c:pt idx="13">
                  <c:v>10.318340615629644</c:v>
                </c:pt>
                <c:pt idx="14">
                  <c:v>11.585086110292956</c:v>
                </c:pt>
                <c:pt idx="15">
                  <c:v>10.318340615629644</c:v>
                </c:pt>
                <c:pt idx="16">
                  <c:v>9.7242595873261575</c:v>
                </c:pt>
                <c:pt idx="17">
                  <c:v>10.318340615629644</c:v>
                </c:pt>
                <c:pt idx="18">
                  <c:v>9.7242595873261575</c:v>
                </c:pt>
                <c:pt idx="19">
                  <c:v>10.93838361647218</c:v>
                </c:pt>
                <c:pt idx="20">
                  <c:v>9.7242595873261575</c:v>
                </c:pt>
                <c:pt idx="21">
                  <c:v>10.318340615629644</c:v>
                </c:pt>
                <c:pt idx="22">
                  <c:v>10.318340615629644</c:v>
                </c:pt>
                <c:pt idx="23">
                  <c:v>10.93838361647218</c:v>
                </c:pt>
                <c:pt idx="24">
                  <c:v>9.7242595873261575</c:v>
                </c:pt>
                <c:pt idx="25">
                  <c:v>13.692236054542748</c:v>
                </c:pt>
                <c:pt idx="26">
                  <c:v>8.6112304473699197</c:v>
                </c:pt>
                <c:pt idx="27">
                  <c:v>10.318340615629644</c:v>
                </c:pt>
                <c:pt idx="28">
                  <c:v>8.6112304473699197</c:v>
                </c:pt>
                <c:pt idx="29">
                  <c:v>8.0909244971991328</c:v>
                </c:pt>
                <c:pt idx="30">
                  <c:v>8.6112304473699197</c:v>
                </c:pt>
                <c:pt idx="31">
                  <c:v>9.1554504192349686</c:v>
                </c:pt>
                <c:pt idx="32">
                  <c:v>10.318340615629644</c:v>
                </c:pt>
                <c:pt idx="33">
                  <c:v>10.318340615629644</c:v>
                </c:pt>
                <c:pt idx="34">
                  <c:v>10.318340615629644</c:v>
                </c:pt>
                <c:pt idx="35">
                  <c:v>11.585086110292956</c:v>
                </c:pt>
                <c:pt idx="36">
                  <c:v>9.1554504192349686</c:v>
                </c:pt>
                <c:pt idx="37">
                  <c:v>10.318340615629644</c:v>
                </c:pt>
                <c:pt idx="38">
                  <c:v>10.93838361647218</c:v>
                </c:pt>
                <c:pt idx="39">
                  <c:v>9.1554504192349686</c:v>
                </c:pt>
                <c:pt idx="40">
                  <c:v>9.1554504192349686</c:v>
                </c:pt>
                <c:pt idx="41">
                  <c:v>9.7242595873261575</c:v>
                </c:pt>
                <c:pt idx="42">
                  <c:v>9.1554504192349686</c:v>
                </c:pt>
                <c:pt idx="43">
                  <c:v>8.6112304473699197</c:v>
                </c:pt>
                <c:pt idx="44">
                  <c:v>10.93838361647218</c:v>
                </c:pt>
                <c:pt idx="45">
                  <c:v>9.1554504192349686</c:v>
                </c:pt>
                <c:pt idx="46">
                  <c:v>10.93838361647218</c:v>
                </c:pt>
                <c:pt idx="47">
                  <c:v>8.0909244971991328</c:v>
                </c:pt>
                <c:pt idx="48">
                  <c:v>8.6112304473699197</c:v>
                </c:pt>
                <c:pt idx="49">
                  <c:v>10.318340615629644</c:v>
                </c:pt>
                <c:pt idx="50">
                  <c:v>9.1554504192349686</c:v>
                </c:pt>
                <c:pt idx="51">
                  <c:v>8.6112304473699197</c:v>
                </c:pt>
                <c:pt idx="52">
                  <c:v>9.7242595873261575</c:v>
                </c:pt>
                <c:pt idx="53">
                  <c:v>9.7242595873261575</c:v>
                </c:pt>
                <c:pt idx="54">
                  <c:v>8.6112304473699197</c:v>
                </c:pt>
                <c:pt idx="55">
                  <c:v>9.7242595873261575</c:v>
                </c:pt>
                <c:pt idx="56">
                  <c:v>9.1554504192349686</c:v>
                </c:pt>
                <c:pt idx="57">
                  <c:v>8.6112304473699197</c:v>
                </c:pt>
                <c:pt idx="58">
                  <c:v>8.6112304473699197</c:v>
                </c:pt>
                <c:pt idx="59">
                  <c:v>8.6112304473699197</c:v>
                </c:pt>
                <c:pt idx="60">
                  <c:v>10.318340615629644</c:v>
                </c:pt>
                <c:pt idx="61">
                  <c:v>10.318340615629644</c:v>
                </c:pt>
                <c:pt idx="62">
                  <c:v>9.7242595873261575</c:v>
                </c:pt>
                <c:pt idx="63">
                  <c:v>9.7242595873261575</c:v>
                </c:pt>
                <c:pt idx="64">
                  <c:v>10.93838361647218</c:v>
                </c:pt>
                <c:pt idx="65">
                  <c:v>9.7242595873261575</c:v>
                </c:pt>
                <c:pt idx="66">
                  <c:v>9.1554504192349686</c:v>
                </c:pt>
                <c:pt idx="67">
                  <c:v>10.318340615629644</c:v>
                </c:pt>
                <c:pt idx="68">
                  <c:v>10.318340615629644</c:v>
                </c:pt>
                <c:pt idx="69">
                  <c:v>9.7242595873261575</c:v>
                </c:pt>
                <c:pt idx="70">
                  <c:v>10.93838361647218</c:v>
                </c:pt>
                <c:pt idx="71">
                  <c:v>9.7242595873261575</c:v>
                </c:pt>
                <c:pt idx="72">
                  <c:v>10.318340615629644</c:v>
                </c:pt>
                <c:pt idx="73">
                  <c:v>10.93838361647218</c:v>
                </c:pt>
                <c:pt idx="74">
                  <c:v>10.318340615629644</c:v>
                </c:pt>
                <c:pt idx="75">
                  <c:v>9.7242595873261575</c:v>
                </c:pt>
                <c:pt idx="76">
                  <c:v>10.318340615629644</c:v>
                </c:pt>
                <c:pt idx="77">
                  <c:v>10.318340615629644</c:v>
                </c:pt>
                <c:pt idx="78">
                  <c:v>10.318340615629644</c:v>
                </c:pt>
                <c:pt idx="79">
                  <c:v>9.1554504192349686</c:v>
                </c:pt>
                <c:pt idx="80">
                  <c:v>10.318340615629644</c:v>
                </c:pt>
                <c:pt idx="81">
                  <c:v>10.318340615629644</c:v>
                </c:pt>
                <c:pt idx="82">
                  <c:v>9.1554504192349686</c:v>
                </c:pt>
                <c:pt idx="83">
                  <c:v>11.585086110292956</c:v>
                </c:pt>
                <c:pt idx="84">
                  <c:v>11.585086110292956</c:v>
                </c:pt>
                <c:pt idx="85">
                  <c:v>11.585086110292956</c:v>
                </c:pt>
                <c:pt idx="86">
                  <c:v>9.1554504192349686</c:v>
                </c:pt>
                <c:pt idx="87">
                  <c:v>9.7242595873261575</c:v>
                </c:pt>
                <c:pt idx="88">
                  <c:v>10.93838361647218</c:v>
                </c:pt>
                <c:pt idx="89">
                  <c:v>10.93838361647218</c:v>
                </c:pt>
                <c:pt idx="90">
                  <c:v>9.1554504192349686</c:v>
                </c:pt>
                <c:pt idx="91">
                  <c:v>10.318340615629644</c:v>
                </c:pt>
                <c:pt idx="92">
                  <c:v>8.6112304473699197</c:v>
                </c:pt>
                <c:pt idx="93">
                  <c:v>10.318340615629644</c:v>
                </c:pt>
                <c:pt idx="94">
                  <c:v>10.93838361647218</c:v>
                </c:pt>
                <c:pt idx="95">
                  <c:v>9.1554504192349686</c:v>
                </c:pt>
                <c:pt idx="96">
                  <c:v>10.318340615629644</c:v>
                </c:pt>
                <c:pt idx="97">
                  <c:v>9.7242595873261575</c:v>
                </c:pt>
                <c:pt idx="98">
                  <c:v>8.0909244971991328</c:v>
                </c:pt>
                <c:pt idx="99">
                  <c:v>9.1554504192349686</c:v>
                </c:pt>
                <c:pt idx="100">
                  <c:v>8.0909244971991328</c:v>
                </c:pt>
                <c:pt idx="101">
                  <c:v>9.1554504192349686</c:v>
                </c:pt>
                <c:pt idx="102">
                  <c:v>8.6112304473699197</c:v>
                </c:pt>
                <c:pt idx="103">
                  <c:v>9.7242595873261575</c:v>
                </c:pt>
                <c:pt idx="104">
                  <c:v>7.5938649256789592</c:v>
                </c:pt>
                <c:pt idx="105">
                  <c:v>9.1554504192349686</c:v>
                </c:pt>
                <c:pt idx="106">
                  <c:v>9.7242595873261575</c:v>
                </c:pt>
                <c:pt idx="107">
                  <c:v>10.318340615629644</c:v>
                </c:pt>
                <c:pt idx="108">
                  <c:v>9.7242595873261575</c:v>
                </c:pt>
                <c:pt idx="109">
                  <c:v>9.1554504192349686</c:v>
                </c:pt>
                <c:pt idx="110">
                  <c:v>9.1554504192349686</c:v>
                </c:pt>
                <c:pt idx="111">
                  <c:v>8.6112304473699197</c:v>
                </c:pt>
                <c:pt idx="112">
                  <c:v>10.93838361647218</c:v>
                </c:pt>
                <c:pt idx="113">
                  <c:v>10.93838361647218</c:v>
                </c:pt>
                <c:pt idx="114">
                  <c:v>10.318340615629644</c:v>
                </c:pt>
                <c:pt idx="115">
                  <c:v>9.7242595873261575</c:v>
                </c:pt>
                <c:pt idx="116">
                  <c:v>9.1554504192349686</c:v>
                </c:pt>
                <c:pt idx="117">
                  <c:v>9.1554504192349686</c:v>
                </c:pt>
                <c:pt idx="118">
                  <c:v>8.6112304473699197</c:v>
                </c:pt>
                <c:pt idx="119">
                  <c:v>9.1554504192349686</c:v>
                </c:pt>
                <c:pt idx="120">
                  <c:v>9.7242595873261575</c:v>
                </c:pt>
                <c:pt idx="121">
                  <c:v>8.0909244971991328</c:v>
                </c:pt>
                <c:pt idx="122">
                  <c:v>8.6112304473699197</c:v>
                </c:pt>
                <c:pt idx="123">
                  <c:v>8.0909244971991328</c:v>
                </c:pt>
                <c:pt idx="124">
                  <c:v>9.1554504192349686</c:v>
                </c:pt>
                <c:pt idx="125">
                  <c:v>8.0909244971991328</c:v>
                </c:pt>
                <c:pt idx="126">
                  <c:v>9.7242595873261575</c:v>
                </c:pt>
                <c:pt idx="127">
                  <c:v>9.7242595873261575</c:v>
                </c:pt>
                <c:pt idx="128">
                  <c:v>8.0909244971991328</c:v>
                </c:pt>
                <c:pt idx="129">
                  <c:v>9.7242595873261575</c:v>
                </c:pt>
                <c:pt idx="130">
                  <c:v>10.318340615629644</c:v>
                </c:pt>
                <c:pt idx="131">
                  <c:v>8.6112304473699197</c:v>
                </c:pt>
                <c:pt idx="132">
                  <c:v>17.804564489100954</c:v>
                </c:pt>
                <c:pt idx="133">
                  <c:v>9.7242595873261575</c:v>
                </c:pt>
                <c:pt idx="134">
                  <c:v>9.7242595873261575</c:v>
                </c:pt>
                <c:pt idx="135">
                  <c:v>9.1554504192349686</c:v>
                </c:pt>
                <c:pt idx="136">
                  <c:v>10.93838361647218</c:v>
                </c:pt>
                <c:pt idx="137">
                  <c:v>10.93838361647218</c:v>
                </c:pt>
                <c:pt idx="138">
                  <c:v>9.7242595873261575</c:v>
                </c:pt>
                <c:pt idx="139">
                  <c:v>10.318340615629644</c:v>
                </c:pt>
                <c:pt idx="140">
                  <c:v>10.318340615629644</c:v>
                </c:pt>
                <c:pt idx="141">
                  <c:v>9.1554504192349686</c:v>
                </c:pt>
                <c:pt idx="142">
                  <c:v>8.0909244971991328</c:v>
                </c:pt>
                <c:pt idx="143">
                  <c:v>8.6112304473699197</c:v>
                </c:pt>
                <c:pt idx="144">
                  <c:v>9.7242595873261575</c:v>
                </c:pt>
                <c:pt idx="145">
                  <c:v>8.0909244971991328</c:v>
                </c:pt>
                <c:pt idx="146">
                  <c:v>9.7242595873261575</c:v>
                </c:pt>
                <c:pt idx="147">
                  <c:v>8.6112304473699197</c:v>
                </c:pt>
                <c:pt idx="148">
                  <c:v>9.1554504192349686</c:v>
                </c:pt>
                <c:pt idx="149">
                  <c:v>8.6112304473699197</c:v>
                </c:pt>
                <c:pt idx="150">
                  <c:v>8.0909244971991328</c:v>
                </c:pt>
                <c:pt idx="151">
                  <c:v>8.0909244971991328</c:v>
                </c:pt>
                <c:pt idx="152">
                  <c:v>9.1554504192349686</c:v>
                </c:pt>
                <c:pt idx="153">
                  <c:v>9.1554504192349686</c:v>
                </c:pt>
                <c:pt idx="154">
                  <c:v>9.7242595873261575</c:v>
                </c:pt>
                <c:pt idx="155">
                  <c:v>9.7242595873261575</c:v>
                </c:pt>
                <c:pt idx="156">
                  <c:v>8.6112304473699197</c:v>
                </c:pt>
                <c:pt idx="157">
                  <c:v>8.6112304473699197</c:v>
                </c:pt>
                <c:pt idx="158">
                  <c:v>9.7242595873261575</c:v>
                </c:pt>
                <c:pt idx="159">
                  <c:v>10.93838361647218</c:v>
                </c:pt>
                <c:pt idx="160">
                  <c:v>9.7242595873261575</c:v>
                </c:pt>
                <c:pt idx="161">
                  <c:v>9.7242595873261575</c:v>
                </c:pt>
                <c:pt idx="162">
                  <c:v>13.692236054542748</c:v>
                </c:pt>
                <c:pt idx="163">
                  <c:v>10.318340615629644</c:v>
                </c:pt>
                <c:pt idx="164">
                  <c:v>9.7242595873261575</c:v>
                </c:pt>
                <c:pt idx="165">
                  <c:v>10.318340615629644</c:v>
                </c:pt>
                <c:pt idx="166">
                  <c:v>8.6112304473699197</c:v>
                </c:pt>
                <c:pt idx="167">
                  <c:v>9.7242595873261575</c:v>
                </c:pt>
                <c:pt idx="168">
                  <c:v>9.7242595873261575</c:v>
                </c:pt>
                <c:pt idx="169">
                  <c:v>8.6112304473699197</c:v>
                </c:pt>
                <c:pt idx="170">
                  <c:v>9.1554504192349686</c:v>
                </c:pt>
                <c:pt idx="171">
                  <c:v>8.0909244971991328</c:v>
                </c:pt>
                <c:pt idx="172">
                  <c:v>9.7242595873261575</c:v>
                </c:pt>
                <c:pt idx="173">
                  <c:v>8.6112304473699197</c:v>
                </c:pt>
                <c:pt idx="174">
                  <c:v>9.1554504192349686</c:v>
                </c:pt>
                <c:pt idx="175">
                  <c:v>9.7242595873261575</c:v>
                </c:pt>
                <c:pt idx="176">
                  <c:v>7.5938649256789592</c:v>
                </c:pt>
                <c:pt idx="177">
                  <c:v>8.6112304473699197</c:v>
                </c:pt>
                <c:pt idx="178">
                  <c:v>9.7242595873261575</c:v>
                </c:pt>
                <c:pt idx="179">
                  <c:v>8.0909244971991328</c:v>
                </c:pt>
                <c:pt idx="180">
                  <c:v>8.6112304473699197</c:v>
                </c:pt>
                <c:pt idx="181">
                  <c:v>9.7242595873261575</c:v>
                </c:pt>
                <c:pt idx="182">
                  <c:v>10.93838361647218</c:v>
                </c:pt>
                <c:pt idx="183">
                  <c:v>9.7242595873261575</c:v>
                </c:pt>
                <c:pt idx="184">
                  <c:v>8.0909244971991328</c:v>
                </c:pt>
                <c:pt idx="185">
                  <c:v>8.6112304473699197</c:v>
                </c:pt>
                <c:pt idx="186">
                  <c:v>9.1554504192349686</c:v>
                </c:pt>
                <c:pt idx="187">
                  <c:v>10.318340615629644</c:v>
                </c:pt>
                <c:pt idx="188">
                  <c:v>10.01809816102576</c:v>
                </c:pt>
                <c:pt idx="189">
                  <c:v>9.7242595873261575</c:v>
                </c:pt>
                <c:pt idx="190">
                  <c:v>9.7242595873261575</c:v>
                </c:pt>
                <c:pt idx="191">
                  <c:v>8.6112304473699197</c:v>
                </c:pt>
                <c:pt idx="192">
                  <c:v>10.318340615629644</c:v>
                </c:pt>
                <c:pt idx="193">
                  <c:v>8.0909244971991328</c:v>
                </c:pt>
                <c:pt idx="194">
                  <c:v>9.1554504192349686</c:v>
                </c:pt>
                <c:pt idx="195">
                  <c:v>9.1554504192349686</c:v>
                </c:pt>
                <c:pt idx="196">
                  <c:v>9.7242595873261575</c:v>
                </c:pt>
                <c:pt idx="197">
                  <c:v>8.6112304473699197</c:v>
                </c:pt>
                <c:pt idx="198">
                  <c:v>8.6112304473699197</c:v>
                </c:pt>
                <c:pt idx="199">
                  <c:v>8.0909244971991328</c:v>
                </c:pt>
                <c:pt idx="200">
                  <c:v>9.1554504192349686</c:v>
                </c:pt>
                <c:pt idx="201">
                  <c:v>8.6112304473699197</c:v>
                </c:pt>
                <c:pt idx="202">
                  <c:v>9.7242595873261575</c:v>
                </c:pt>
                <c:pt idx="203">
                  <c:v>8.6112304473699197</c:v>
                </c:pt>
                <c:pt idx="204">
                  <c:v>9.1554504192349686</c:v>
                </c:pt>
                <c:pt idx="205">
                  <c:v>9.7242595873261575</c:v>
                </c:pt>
                <c:pt idx="206">
                  <c:v>9.7242595873261575</c:v>
                </c:pt>
                <c:pt idx="207">
                  <c:v>8.6112304473699197</c:v>
                </c:pt>
                <c:pt idx="208">
                  <c:v>9.7242595873261575</c:v>
                </c:pt>
                <c:pt idx="209">
                  <c:v>9.1554504192349686</c:v>
                </c:pt>
                <c:pt idx="210">
                  <c:v>9.1554504192349686</c:v>
                </c:pt>
                <c:pt idx="211">
                  <c:v>8.6112304473699197</c:v>
                </c:pt>
                <c:pt idx="212">
                  <c:v>9.1554504192349686</c:v>
                </c:pt>
                <c:pt idx="213">
                  <c:v>8.6112304473699197</c:v>
                </c:pt>
                <c:pt idx="214">
                  <c:v>9.7242595873261575</c:v>
                </c:pt>
                <c:pt idx="215">
                  <c:v>9.1554504192349686</c:v>
                </c:pt>
                <c:pt idx="216">
                  <c:v>8.6112304473699197</c:v>
                </c:pt>
                <c:pt idx="217">
                  <c:v>8.6112304473699197</c:v>
                </c:pt>
                <c:pt idx="218">
                  <c:v>10.318340615629644</c:v>
                </c:pt>
                <c:pt idx="219">
                  <c:v>9.7242595873261575</c:v>
                </c:pt>
                <c:pt idx="220">
                  <c:v>9.1554504192349686</c:v>
                </c:pt>
                <c:pt idx="221">
                  <c:v>8.6112304473699197</c:v>
                </c:pt>
                <c:pt idx="222">
                  <c:v>9.1554504192349686</c:v>
                </c:pt>
                <c:pt idx="223">
                  <c:v>8.0909244971991328</c:v>
                </c:pt>
                <c:pt idx="224">
                  <c:v>9.7242595873261575</c:v>
                </c:pt>
                <c:pt idx="225">
                  <c:v>8.6112304473699197</c:v>
                </c:pt>
                <c:pt idx="226">
                  <c:v>9.1554504192349686</c:v>
                </c:pt>
                <c:pt idx="227">
                  <c:v>10.93838361647218</c:v>
                </c:pt>
                <c:pt idx="228">
                  <c:v>10.318340615629644</c:v>
                </c:pt>
                <c:pt idx="229">
                  <c:v>9.1554504192349686</c:v>
                </c:pt>
                <c:pt idx="230">
                  <c:v>10.93838361647218</c:v>
                </c:pt>
                <c:pt idx="231">
                  <c:v>9.7242595873261575</c:v>
                </c:pt>
                <c:pt idx="232">
                  <c:v>9.7242595873261575</c:v>
                </c:pt>
                <c:pt idx="233">
                  <c:v>8.6112304473699197</c:v>
                </c:pt>
                <c:pt idx="234">
                  <c:v>9.7242595873261575</c:v>
                </c:pt>
                <c:pt idx="235">
                  <c:v>8.0909244971991328</c:v>
                </c:pt>
                <c:pt idx="236">
                  <c:v>8.6112304473699197</c:v>
                </c:pt>
                <c:pt idx="237">
                  <c:v>9.7242595873261575</c:v>
                </c:pt>
                <c:pt idx="238">
                  <c:v>9.7242595873261575</c:v>
                </c:pt>
                <c:pt idx="239">
                  <c:v>9.1554504192349686</c:v>
                </c:pt>
                <c:pt idx="240">
                  <c:v>9.7242595873261575</c:v>
                </c:pt>
                <c:pt idx="241">
                  <c:v>9.7242595873261575</c:v>
                </c:pt>
                <c:pt idx="242">
                  <c:v>9.1554504192349686</c:v>
                </c:pt>
                <c:pt idx="243">
                  <c:v>8.6112304473699197</c:v>
                </c:pt>
                <c:pt idx="244">
                  <c:v>9.1554504192349686</c:v>
                </c:pt>
                <c:pt idx="245">
                  <c:v>9.1554504192349686</c:v>
                </c:pt>
                <c:pt idx="246">
                  <c:v>9.1554504192349686</c:v>
                </c:pt>
                <c:pt idx="247">
                  <c:v>9.1554504192349686</c:v>
                </c:pt>
                <c:pt idx="248">
                  <c:v>7.5938649256789592</c:v>
                </c:pt>
                <c:pt idx="249">
                  <c:v>8.0909244971991328</c:v>
                </c:pt>
                <c:pt idx="250">
                  <c:v>7.5938649256789592</c:v>
                </c:pt>
                <c:pt idx="251">
                  <c:v>9.7242595873261575</c:v>
                </c:pt>
                <c:pt idx="252">
                  <c:v>10.318340615629644</c:v>
                </c:pt>
                <c:pt idx="253">
                  <c:v>10.93838361647218</c:v>
                </c:pt>
                <c:pt idx="254">
                  <c:v>10.93838361647218</c:v>
                </c:pt>
                <c:pt idx="255">
                  <c:v>9.1554504192349686</c:v>
                </c:pt>
                <c:pt idx="256">
                  <c:v>8.6112304473699197</c:v>
                </c:pt>
                <c:pt idx="257">
                  <c:v>9.7242595873261575</c:v>
                </c:pt>
                <c:pt idx="258">
                  <c:v>10.318340615629644</c:v>
                </c:pt>
                <c:pt idx="259">
                  <c:v>8.0909244971991328</c:v>
                </c:pt>
                <c:pt idx="260">
                  <c:v>9.1554504192349686</c:v>
                </c:pt>
                <c:pt idx="261">
                  <c:v>9.7242595873261575</c:v>
                </c:pt>
                <c:pt idx="262">
                  <c:v>10.318340615629644</c:v>
                </c:pt>
                <c:pt idx="263">
                  <c:v>9.7242595873261575</c:v>
                </c:pt>
                <c:pt idx="264">
                  <c:v>9.7242595873261575</c:v>
                </c:pt>
                <c:pt idx="265">
                  <c:v>8.0909244971991328</c:v>
                </c:pt>
                <c:pt idx="266">
                  <c:v>8.6112304473699197</c:v>
                </c:pt>
                <c:pt idx="267">
                  <c:v>7.5938649256789592</c:v>
                </c:pt>
                <c:pt idx="268">
                  <c:v>7.5938649256789592</c:v>
                </c:pt>
                <c:pt idx="269">
                  <c:v>7.5938649256789592</c:v>
                </c:pt>
                <c:pt idx="270">
                  <c:v>8.0909244971991328</c:v>
                </c:pt>
                <c:pt idx="271">
                  <c:v>7.5938649256789592</c:v>
                </c:pt>
                <c:pt idx="272">
                  <c:v>8.6112304473699197</c:v>
                </c:pt>
                <c:pt idx="273">
                  <c:v>8.6112304473699197</c:v>
                </c:pt>
                <c:pt idx="274">
                  <c:v>9.1554504192349686</c:v>
                </c:pt>
                <c:pt idx="275">
                  <c:v>9.7242595873261575</c:v>
                </c:pt>
                <c:pt idx="276">
                  <c:v>8.6112304473699197</c:v>
                </c:pt>
                <c:pt idx="277">
                  <c:v>9.7242595873261575</c:v>
                </c:pt>
                <c:pt idx="278">
                  <c:v>10.318340615629644</c:v>
                </c:pt>
                <c:pt idx="279">
                  <c:v>8.0909244971991328</c:v>
                </c:pt>
                <c:pt idx="280">
                  <c:v>8.6112304473699197</c:v>
                </c:pt>
                <c:pt idx="281">
                  <c:v>9.7242595873261575</c:v>
                </c:pt>
                <c:pt idx="282">
                  <c:v>8.6112304473699197</c:v>
                </c:pt>
                <c:pt idx="283">
                  <c:v>9.7242595873261575</c:v>
                </c:pt>
                <c:pt idx="284">
                  <c:v>9.1554504192349686</c:v>
                </c:pt>
                <c:pt idx="285">
                  <c:v>8.6112304473699197</c:v>
                </c:pt>
                <c:pt idx="286">
                  <c:v>8.0909244971991328</c:v>
                </c:pt>
                <c:pt idx="287">
                  <c:v>9.1554504192349686</c:v>
                </c:pt>
                <c:pt idx="288">
                  <c:v>8.0909244971991328</c:v>
                </c:pt>
                <c:pt idx="289">
                  <c:v>8.6112304473699197</c:v>
                </c:pt>
                <c:pt idx="290">
                  <c:v>9.1554504192349686</c:v>
                </c:pt>
                <c:pt idx="291">
                  <c:v>9.7242595873261575</c:v>
                </c:pt>
                <c:pt idx="292">
                  <c:v>9.1554504192349686</c:v>
                </c:pt>
                <c:pt idx="293">
                  <c:v>9.1554504192349686</c:v>
                </c:pt>
                <c:pt idx="294">
                  <c:v>9.1554504192349686</c:v>
                </c:pt>
                <c:pt idx="295">
                  <c:v>9.7242595873261575</c:v>
                </c:pt>
                <c:pt idx="296">
                  <c:v>9.7242595873261575</c:v>
                </c:pt>
                <c:pt idx="297">
                  <c:v>9.1554504192349686</c:v>
                </c:pt>
                <c:pt idx="298">
                  <c:v>8.6112304473699197</c:v>
                </c:pt>
                <c:pt idx="299">
                  <c:v>9.7242595873261575</c:v>
                </c:pt>
                <c:pt idx="300">
                  <c:v>9.1554504192349686</c:v>
                </c:pt>
                <c:pt idx="301">
                  <c:v>9.7242595873261575</c:v>
                </c:pt>
                <c:pt idx="302">
                  <c:v>9.7242595873261575</c:v>
                </c:pt>
                <c:pt idx="303">
                  <c:v>8.0909244971991328</c:v>
                </c:pt>
                <c:pt idx="304">
                  <c:v>10.318340615629644</c:v>
                </c:pt>
                <c:pt idx="305">
                  <c:v>8.0909244971991328</c:v>
                </c:pt>
                <c:pt idx="306">
                  <c:v>10.318340615629644</c:v>
                </c:pt>
                <c:pt idx="307">
                  <c:v>8.6112304473699197</c:v>
                </c:pt>
                <c:pt idx="308">
                  <c:v>7.5938649256789592</c:v>
                </c:pt>
                <c:pt idx="309">
                  <c:v>8.6112304473699197</c:v>
                </c:pt>
                <c:pt idx="310">
                  <c:v>9.1554504192349686</c:v>
                </c:pt>
                <c:pt idx="311">
                  <c:v>7.5938649256789592</c:v>
                </c:pt>
                <c:pt idx="312">
                  <c:v>8.6112304473699197</c:v>
                </c:pt>
                <c:pt idx="313">
                  <c:v>9.7242595873261575</c:v>
                </c:pt>
                <c:pt idx="314">
                  <c:v>9.7242595873261575</c:v>
                </c:pt>
                <c:pt idx="315">
                  <c:v>7.5938649256789592</c:v>
                </c:pt>
                <c:pt idx="316">
                  <c:v>8.6112304473699197</c:v>
                </c:pt>
                <c:pt idx="317">
                  <c:v>8.6112304473699197</c:v>
                </c:pt>
                <c:pt idx="318">
                  <c:v>7.5938649256789592</c:v>
                </c:pt>
                <c:pt idx="319">
                  <c:v>9.1554504192349686</c:v>
                </c:pt>
                <c:pt idx="320">
                  <c:v>9.1554504192349686</c:v>
                </c:pt>
                <c:pt idx="321">
                  <c:v>8.6112304473699197</c:v>
                </c:pt>
                <c:pt idx="322">
                  <c:v>7.5938649256789592</c:v>
                </c:pt>
                <c:pt idx="323">
                  <c:v>10.318340615629644</c:v>
                </c:pt>
                <c:pt idx="324">
                  <c:v>8.6112304473699197</c:v>
                </c:pt>
                <c:pt idx="325">
                  <c:v>8.6112304473699197</c:v>
                </c:pt>
                <c:pt idx="326">
                  <c:v>8.6112304473699197</c:v>
                </c:pt>
                <c:pt idx="327">
                  <c:v>9.7242595873261575</c:v>
                </c:pt>
                <c:pt idx="328">
                  <c:v>8.6112304473699197</c:v>
                </c:pt>
                <c:pt idx="329">
                  <c:v>9.7242595873261575</c:v>
                </c:pt>
                <c:pt idx="330">
                  <c:v>8.6112304473699197</c:v>
                </c:pt>
                <c:pt idx="331">
                  <c:v>8.0909244971991328</c:v>
                </c:pt>
                <c:pt idx="332">
                  <c:v>8.6112304473699197</c:v>
                </c:pt>
                <c:pt idx="333">
                  <c:v>8.6112304473699197</c:v>
                </c:pt>
                <c:pt idx="334">
                  <c:v>8.0909244971991328</c:v>
                </c:pt>
                <c:pt idx="335">
                  <c:v>9.1554504192349686</c:v>
                </c:pt>
                <c:pt idx="336">
                  <c:v>8.0909244971991328</c:v>
                </c:pt>
                <c:pt idx="337">
                  <c:v>7.5938649256789592</c:v>
                </c:pt>
                <c:pt idx="338">
                  <c:v>7.5938649256789592</c:v>
                </c:pt>
                <c:pt idx="339">
                  <c:v>8.0909244971991328</c:v>
                </c:pt>
                <c:pt idx="340">
                  <c:v>8.6112304473699197</c:v>
                </c:pt>
                <c:pt idx="341">
                  <c:v>8.6112304473699197</c:v>
                </c:pt>
                <c:pt idx="342">
                  <c:v>8.0909244971991328</c:v>
                </c:pt>
                <c:pt idx="343">
                  <c:v>9.1554504192349686</c:v>
                </c:pt>
                <c:pt idx="344">
                  <c:v>8.6112304473699197</c:v>
                </c:pt>
                <c:pt idx="345">
                  <c:v>8.0909244971991328</c:v>
                </c:pt>
                <c:pt idx="346">
                  <c:v>8.6112304473699197</c:v>
                </c:pt>
                <c:pt idx="347">
                  <c:v>9.7242595873261575</c:v>
                </c:pt>
                <c:pt idx="348">
                  <c:v>9.1554504192349686</c:v>
                </c:pt>
                <c:pt idx="349">
                  <c:v>9.7242595873261575</c:v>
                </c:pt>
                <c:pt idx="350">
                  <c:v>8.6112304473699197</c:v>
                </c:pt>
                <c:pt idx="351">
                  <c:v>9.1554504192349686</c:v>
                </c:pt>
                <c:pt idx="352">
                  <c:v>8.6112304473699197</c:v>
                </c:pt>
                <c:pt idx="353">
                  <c:v>8.6112304473699197</c:v>
                </c:pt>
                <c:pt idx="354">
                  <c:v>8.6112304473699197</c:v>
                </c:pt>
                <c:pt idx="355">
                  <c:v>21.688800270037017</c:v>
                </c:pt>
                <c:pt idx="356">
                  <c:v>15.243417863984126</c:v>
                </c:pt>
                <c:pt idx="357">
                  <c:v>19.677058000104321</c:v>
                </c:pt>
                <c:pt idx="358">
                  <c:v>18.723794311806625</c:v>
                </c:pt>
                <c:pt idx="359">
                  <c:v>16.918598969599898</c:v>
                </c:pt>
                <c:pt idx="360">
                  <c:v>19.677058000104321</c:v>
                </c:pt>
                <c:pt idx="361">
                  <c:v>17.804564489100954</c:v>
                </c:pt>
                <c:pt idx="362">
                  <c:v>14.452698525828485</c:v>
                </c:pt>
                <c:pt idx="363">
                  <c:v>13.692236054542748</c:v>
                </c:pt>
                <c:pt idx="364">
                  <c:v>13.692236054542748</c:v>
                </c:pt>
                <c:pt idx="365">
                  <c:v>10.93838361647218</c:v>
                </c:pt>
                <c:pt idx="366">
                  <c:v>12.961296463757792</c:v>
                </c:pt>
                <c:pt idx="367">
                  <c:v>11.585086110292956</c:v>
                </c:pt>
                <c:pt idx="368">
                  <c:v>12.259152986268287</c:v>
                </c:pt>
                <c:pt idx="369">
                  <c:v>12.259152986268287</c:v>
                </c:pt>
                <c:pt idx="370">
                  <c:v>10.318340615629644</c:v>
                </c:pt>
                <c:pt idx="371">
                  <c:v>11.585086110292956</c:v>
                </c:pt>
                <c:pt idx="372">
                  <c:v>10.93838361647218</c:v>
                </c:pt>
                <c:pt idx="373">
                  <c:v>9.7242595873261575</c:v>
                </c:pt>
                <c:pt idx="374">
                  <c:v>12.259152986268287</c:v>
                </c:pt>
                <c:pt idx="375">
                  <c:v>9.1554504192349686</c:v>
                </c:pt>
                <c:pt idx="376">
                  <c:v>9.7242595873261575</c:v>
                </c:pt>
                <c:pt idx="377">
                  <c:v>10.93838361647218</c:v>
                </c:pt>
                <c:pt idx="378">
                  <c:v>10.93838361647218</c:v>
                </c:pt>
                <c:pt idx="379">
                  <c:v>10.318340615629644</c:v>
                </c:pt>
                <c:pt idx="380">
                  <c:v>10.93838361647218</c:v>
                </c:pt>
                <c:pt idx="381">
                  <c:v>15.243417863984126</c:v>
                </c:pt>
                <c:pt idx="382">
                  <c:v>9.7242595873261575</c:v>
                </c:pt>
                <c:pt idx="383">
                  <c:v>9.7242595873261575</c:v>
                </c:pt>
                <c:pt idx="384">
                  <c:v>9.7242595873261575</c:v>
                </c:pt>
                <c:pt idx="385">
                  <c:v>9.7242595873261575</c:v>
                </c:pt>
                <c:pt idx="386">
                  <c:v>8.6112304473699197</c:v>
                </c:pt>
                <c:pt idx="387">
                  <c:v>9.7242595873261575</c:v>
                </c:pt>
                <c:pt idx="388">
                  <c:v>8.6112304473699197</c:v>
                </c:pt>
                <c:pt idx="389">
                  <c:v>9.7242595873261575</c:v>
                </c:pt>
                <c:pt idx="390">
                  <c:v>8.6112304473699197</c:v>
                </c:pt>
                <c:pt idx="391">
                  <c:v>7.5938649256789592</c:v>
                </c:pt>
                <c:pt idx="392">
                  <c:v>9.1554504192349686</c:v>
                </c:pt>
                <c:pt idx="393">
                  <c:v>8.6112304473699197</c:v>
                </c:pt>
                <c:pt idx="394">
                  <c:v>9.1554504192349686</c:v>
                </c:pt>
                <c:pt idx="395">
                  <c:v>9.7242595873261575</c:v>
                </c:pt>
                <c:pt idx="396">
                  <c:v>10.318340615629644</c:v>
                </c:pt>
                <c:pt idx="397">
                  <c:v>8.6112304473699197</c:v>
                </c:pt>
                <c:pt idx="398">
                  <c:v>9.7242595873261575</c:v>
                </c:pt>
                <c:pt idx="399">
                  <c:v>9.7242595873261575</c:v>
                </c:pt>
                <c:pt idx="400">
                  <c:v>9.1554504192349686</c:v>
                </c:pt>
                <c:pt idx="401">
                  <c:v>9.7242595873261575</c:v>
                </c:pt>
                <c:pt idx="402">
                  <c:v>8.6112304473699197</c:v>
                </c:pt>
                <c:pt idx="403">
                  <c:v>10.318340615629644</c:v>
                </c:pt>
                <c:pt idx="404">
                  <c:v>9.7242595873261575</c:v>
                </c:pt>
                <c:pt idx="405">
                  <c:v>17.804564489100954</c:v>
                </c:pt>
                <c:pt idx="406">
                  <c:v>8.6112304473699197</c:v>
                </c:pt>
                <c:pt idx="407">
                  <c:v>9.7242595873261575</c:v>
                </c:pt>
                <c:pt idx="408">
                  <c:v>8.6112304473699197</c:v>
                </c:pt>
                <c:pt idx="409">
                  <c:v>8.0909244971991328</c:v>
                </c:pt>
                <c:pt idx="410">
                  <c:v>8.6112304473699197</c:v>
                </c:pt>
                <c:pt idx="411">
                  <c:v>9.7242595873261575</c:v>
                </c:pt>
                <c:pt idx="412">
                  <c:v>8.6112304473699197</c:v>
                </c:pt>
                <c:pt idx="413">
                  <c:v>9.1554504192349686</c:v>
                </c:pt>
                <c:pt idx="414">
                  <c:v>7.5938649256789592</c:v>
                </c:pt>
                <c:pt idx="415">
                  <c:v>7.5938649256789592</c:v>
                </c:pt>
                <c:pt idx="416">
                  <c:v>9.7242595873261575</c:v>
                </c:pt>
                <c:pt idx="417">
                  <c:v>7.5938649256789592</c:v>
                </c:pt>
                <c:pt idx="418">
                  <c:v>9.1554504192349686</c:v>
                </c:pt>
                <c:pt idx="419">
                  <c:v>10.318340615629644</c:v>
                </c:pt>
                <c:pt idx="420">
                  <c:v>8.6112304473699197</c:v>
                </c:pt>
                <c:pt idx="421">
                  <c:v>9.7242595873261575</c:v>
                </c:pt>
                <c:pt idx="422">
                  <c:v>10.93838361647218</c:v>
                </c:pt>
                <c:pt idx="423">
                  <c:v>9.1554504192349686</c:v>
                </c:pt>
                <c:pt idx="424">
                  <c:v>10.93838361647218</c:v>
                </c:pt>
                <c:pt idx="425">
                  <c:v>10.318340615629644</c:v>
                </c:pt>
                <c:pt idx="426">
                  <c:v>8.6112304473699197</c:v>
                </c:pt>
                <c:pt idx="427">
                  <c:v>9.7242595873261575</c:v>
                </c:pt>
                <c:pt idx="428">
                  <c:v>10.318340615629644</c:v>
                </c:pt>
                <c:pt idx="429">
                  <c:v>9.7242595873261575</c:v>
                </c:pt>
                <c:pt idx="430">
                  <c:v>11.585086110292956</c:v>
                </c:pt>
                <c:pt idx="431">
                  <c:v>9.7242595873261575</c:v>
                </c:pt>
                <c:pt idx="432">
                  <c:v>10.93838361647218</c:v>
                </c:pt>
                <c:pt idx="433">
                  <c:v>10.318340615629644</c:v>
                </c:pt>
                <c:pt idx="434">
                  <c:v>9.1554504192349686</c:v>
                </c:pt>
                <c:pt idx="435">
                  <c:v>9.7242595873261575</c:v>
                </c:pt>
                <c:pt idx="436">
                  <c:v>9.7242595873261575</c:v>
                </c:pt>
                <c:pt idx="437">
                  <c:v>9.7242595873261575</c:v>
                </c:pt>
                <c:pt idx="438">
                  <c:v>8.6112304473699197</c:v>
                </c:pt>
                <c:pt idx="439">
                  <c:v>8.6112304473699197</c:v>
                </c:pt>
                <c:pt idx="440">
                  <c:v>9.1554504192349686</c:v>
                </c:pt>
                <c:pt idx="441">
                  <c:v>9.1554504192349686</c:v>
                </c:pt>
                <c:pt idx="442">
                  <c:v>9.1554504192349686</c:v>
                </c:pt>
                <c:pt idx="443">
                  <c:v>10.93838361647218</c:v>
                </c:pt>
                <c:pt idx="444">
                  <c:v>9.7242595873261575</c:v>
                </c:pt>
                <c:pt idx="445">
                  <c:v>9.7242595873261575</c:v>
                </c:pt>
                <c:pt idx="446">
                  <c:v>9.7242595873261575</c:v>
                </c:pt>
                <c:pt idx="447">
                  <c:v>9.1554504192349686</c:v>
                </c:pt>
                <c:pt idx="448">
                  <c:v>10.318340615629644</c:v>
                </c:pt>
                <c:pt idx="449">
                  <c:v>13.692236054542748</c:v>
                </c:pt>
                <c:pt idx="450">
                  <c:v>15.243417863984126</c:v>
                </c:pt>
                <c:pt idx="451">
                  <c:v>17.804564489100954</c:v>
                </c:pt>
                <c:pt idx="452">
                  <c:v>19.677058000104321</c:v>
                </c:pt>
                <c:pt idx="453">
                  <c:v>16.918598969599898</c:v>
                </c:pt>
                <c:pt idx="454">
                  <c:v>16.0651352389945</c:v>
                </c:pt>
                <c:pt idx="455">
                  <c:v>17.804564489100954</c:v>
                </c:pt>
                <c:pt idx="456">
                  <c:v>15.243417863984126</c:v>
                </c:pt>
                <c:pt idx="457">
                  <c:v>14.452698525828485</c:v>
                </c:pt>
                <c:pt idx="458">
                  <c:v>15.243417863984126</c:v>
                </c:pt>
                <c:pt idx="459">
                  <c:v>13.692236054542748</c:v>
                </c:pt>
                <c:pt idx="460">
                  <c:v>11.585086110292956</c:v>
                </c:pt>
                <c:pt idx="461">
                  <c:v>12.259152986268287</c:v>
                </c:pt>
                <c:pt idx="462">
                  <c:v>10.93838361647218</c:v>
                </c:pt>
                <c:pt idx="463">
                  <c:v>10.93838361647218</c:v>
                </c:pt>
                <c:pt idx="464">
                  <c:v>10.93838361647218</c:v>
                </c:pt>
                <c:pt idx="465">
                  <c:v>11.585086110292956</c:v>
                </c:pt>
                <c:pt idx="466">
                  <c:v>11.585086110292956</c:v>
                </c:pt>
                <c:pt idx="467">
                  <c:v>10.318340615629644</c:v>
                </c:pt>
                <c:pt idx="468">
                  <c:v>10.93838361647218</c:v>
                </c:pt>
                <c:pt idx="469">
                  <c:v>10.318340615629644</c:v>
                </c:pt>
                <c:pt idx="470">
                  <c:v>10.318340615629644</c:v>
                </c:pt>
                <c:pt idx="471">
                  <c:v>12.259152986268287</c:v>
                </c:pt>
                <c:pt idx="472">
                  <c:v>10.93838361647218</c:v>
                </c:pt>
                <c:pt idx="473">
                  <c:v>12.259152986268287</c:v>
                </c:pt>
                <c:pt idx="474">
                  <c:v>11.585086110292956</c:v>
                </c:pt>
                <c:pt idx="475">
                  <c:v>10.318340615629644</c:v>
                </c:pt>
                <c:pt idx="476">
                  <c:v>11.585086110292956</c:v>
                </c:pt>
                <c:pt idx="477">
                  <c:v>10.93838361647218</c:v>
                </c:pt>
                <c:pt idx="478">
                  <c:v>10.93838361647218</c:v>
                </c:pt>
                <c:pt idx="479">
                  <c:v>11.585086110292956</c:v>
                </c:pt>
                <c:pt idx="480">
                  <c:v>10.93838361647218</c:v>
                </c:pt>
                <c:pt idx="481">
                  <c:v>10.93838361647218</c:v>
                </c:pt>
                <c:pt idx="482">
                  <c:v>11.585086110292956</c:v>
                </c:pt>
                <c:pt idx="483">
                  <c:v>11.585086110292956</c:v>
                </c:pt>
                <c:pt idx="484">
                  <c:v>26.155326832758512</c:v>
                </c:pt>
                <c:pt idx="485">
                  <c:v>20.665132132132609</c:v>
                </c:pt>
                <c:pt idx="486">
                  <c:v>20.665132132132609</c:v>
                </c:pt>
                <c:pt idx="487">
                  <c:v>18.723794311806625</c:v>
                </c:pt>
                <c:pt idx="488">
                  <c:v>16.0651352389945</c:v>
                </c:pt>
                <c:pt idx="489">
                  <c:v>16.0651352389945</c:v>
                </c:pt>
                <c:pt idx="490">
                  <c:v>13.692236054542748</c:v>
                </c:pt>
                <c:pt idx="491">
                  <c:v>15.243417863984126</c:v>
                </c:pt>
                <c:pt idx="492">
                  <c:v>16.918598969599898</c:v>
                </c:pt>
                <c:pt idx="493">
                  <c:v>15.243417863984126</c:v>
                </c:pt>
                <c:pt idx="494">
                  <c:v>16.0651352389945</c:v>
                </c:pt>
                <c:pt idx="495">
                  <c:v>12.961296463757792</c:v>
                </c:pt>
                <c:pt idx="496">
                  <c:v>14.452698525828485</c:v>
                </c:pt>
                <c:pt idx="497">
                  <c:v>12.961296463757792</c:v>
                </c:pt>
                <c:pt idx="498">
                  <c:v>13.692236054542748</c:v>
                </c:pt>
                <c:pt idx="499">
                  <c:v>11.585086110292956</c:v>
                </c:pt>
                <c:pt idx="500">
                  <c:v>10.93838361647218</c:v>
                </c:pt>
                <c:pt idx="501">
                  <c:v>12.961296463757792</c:v>
                </c:pt>
                <c:pt idx="502">
                  <c:v>12.961296463757792</c:v>
                </c:pt>
                <c:pt idx="503">
                  <c:v>12.961296463757792</c:v>
                </c:pt>
                <c:pt idx="504">
                  <c:v>10.318340615629644</c:v>
                </c:pt>
                <c:pt idx="505">
                  <c:v>9.7242595873261575</c:v>
                </c:pt>
                <c:pt idx="506">
                  <c:v>9.7242595873261575</c:v>
                </c:pt>
                <c:pt idx="507">
                  <c:v>11.585086110292956</c:v>
                </c:pt>
                <c:pt idx="508">
                  <c:v>9.7242595873261575</c:v>
                </c:pt>
                <c:pt idx="509">
                  <c:v>9.7242595873261575</c:v>
                </c:pt>
                <c:pt idx="510">
                  <c:v>9.1554504192349686</c:v>
                </c:pt>
                <c:pt idx="511">
                  <c:v>10.318340615629644</c:v>
                </c:pt>
                <c:pt idx="512">
                  <c:v>9.1554504192349686</c:v>
                </c:pt>
                <c:pt idx="513">
                  <c:v>9.7242595873261575</c:v>
                </c:pt>
                <c:pt idx="514">
                  <c:v>10.93838361647218</c:v>
                </c:pt>
                <c:pt idx="515">
                  <c:v>9.7242595873261575</c:v>
                </c:pt>
                <c:pt idx="516">
                  <c:v>9.7242595873261575</c:v>
                </c:pt>
                <c:pt idx="517">
                  <c:v>10.93838361647218</c:v>
                </c:pt>
                <c:pt idx="518">
                  <c:v>10.318340615629644</c:v>
                </c:pt>
                <c:pt idx="519">
                  <c:v>10.93838361647218</c:v>
                </c:pt>
                <c:pt idx="520">
                  <c:v>9.7242595873261575</c:v>
                </c:pt>
                <c:pt idx="521">
                  <c:v>9.7242595873261575</c:v>
                </c:pt>
                <c:pt idx="522">
                  <c:v>11.585086110292956</c:v>
                </c:pt>
                <c:pt idx="523">
                  <c:v>10.93838361647218</c:v>
                </c:pt>
                <c:pt idx="524">
                  <c:v>11.585086110292956</c:v>
                </c:pt>
                <c:pt idx="525">
                  <c:v>10.318340615629644</c:v>
                </c:pt>
                <c:pt idx="526">
                  <c:v>10.318340615629644</c:v>
                </c:pt>
                <c:pt idx="527">
                  <c:v>10.93838361647218</c:v>
                </c:pt>
                <c:pt idx="528">
                  <c:v>9.7242595873261575</c:v>
                </c:pt>
                <c:pt idx="529">
                  <c:v>9.1554504192349686</c:v>
                </c:pt>
                <c:pt idx="530">
                  <c:v>10.318340615629644</c:v>
                </c:pt>
                <c:pt idx="531">
                  <c:v>10.318340615629644</c:v>
                </c:pt>
                <c:pt idx="532">
                  <c:v>9.1554504192349686</c:v>
                </c:pt>
                <c:pt idx="533">
                  <c:v>9.7242595873261575</c:v>
                </c:pt>
                <c:pt idx="534">
                  <c:v>10.318340615629644</c:v>
                </c:pt>
                <c:pt idx="535">
                  <c:v>10.318340615629644</c:v>
                </c:pt>
                <c:pt idx="536">
                  <c:v>9.1554504192349686</c:v>
                </c:pt>
                <c:pt idx="537">
                  <c:v>9.1554504192349686</c:v>
                </c:pt>
                <c:pt idx="538">
                  <c:v>9.1554504192349686</c:v>
                </c:pt>
                <c:pt idx="539">
                  <c:v>9.1554504192349686</c:v>
                </c:pt>
                <c:pt idx="540">
                  <c:v>9.1554504192349686</c:v>
                </c:pt>
                <c:pt idx="541">
                  <c:v>9.1554504192349686</c:v>
                </c:pt>
                <c:pt idx="542">
                  <c:v>9.1554504192349686</c:v>
                </c:pt>
                <c:pt idx="543">
                  <c:v>10.93838361647218</c:v>
                </c:pt>
                <c:pt idx="544">
                  <c:v>10.93838361647218</c:v>
                </c:pt>
                <c:pt idx="545">
                  <c:v>9.1554504192349686</c:v>
                </c:pt>
                <c:pt idx="546">
                  <c:v>10.93838361647218</c:v>
                </c:pt>
                <c:pt idx="547">
                  <c:v>9.1554504192349686</c:v>
                </c:pt>
                <c:pt idx="548">
                  <c:v>9.7242595873261575</c:v>
                </c:pt>
                <c:pt idx="549">
                  <c:v>8.6112304473699197</c:v>
                </c:pt>
                <c:pt idx="550">
                  <c:v>8.6112304473699197</c:v>
                </c:pt>
                <c:pt idx="551">
                  <c:v>9.1554504192349686</c:v>
                </c:pt>
                <c:pt idx="552">
                  <c:v>9.7242595873261575</c:v>
                </c:pt>
                <c:pt idx="553">
                  <c:v>9.1554504192349686</c:v>
                </c:pt>
                <c:pt idx="554">
                  <c:v>9.1554504192349686</c:v>
                </c:pt>
                <c:pt idx="555">
                  <c:v>10.318340615629644</c:v>
                </c:pt>
                <c:pt idx="556">
                  <c:v>9.1554504192349686</c:v>
                </c:pt>
                <c:pt idx="557">
                  <c:v>9.7242595873261575</c:v>
                </c:pt>
                <c:pt idx="558">
                  <c:v>8.6112304473699197</c:v>
                </c:pt>
                <c:pt idx="559">
                  <c:v>9.7242595873261575</c:v>
                </c:pt>
                <c:pt idx="560">
                  <c:v>9.7242595873261575</c:v>
                </c:pt>
                <c:pt idx="561">
                  <c:v>8.6112304473699197</c:v>
                </c:pt>
                <c:pt idx="562">
                  <c:v>8.6112304473699197</c:v>
                </c:pt>
                <c:pt idx="563">
                  <c:v>9.7242595873261575</c:v>
                </c:pt>
                <c:pt idx="564">
                  <c:v>12.259152986268287</c:v>
                </c:pt>
                <c:pt idx="565">
                  <c:v>10.318340615629644</c:v>
                </c:pt>
                <c:pt idx="566">
                  <c:v>10.318340615629644</c:v>
                </c:pt>
                <c:pt idx="567">
                  <c:v>9.1554504192349686</c:v>
                </c:pt>
                <c:pt idx="568">
                  <c:v>9.1554504192349686</c:v>
                </c:pt>
                <c:pt idx="569">
                  <c:v>8.6112304473699197</c:v>
                </c:pt>
                <c:pt idx="570">
                  <c:v>10.93838361647218</c:v>
                </c:pt>
                <c:pt idx="571">
                  <c:v>9.7242595873261575</c:v>
                </c:pt>
                <c:pt idx="572">
                  <c:v>10.318340615629644</c:v>
                </c:pt>
                <c:pt idx="573">
                  <c:v>9.7242595873261575</c:v>
                </c:pt>
                <c:pt idx="574">
                  <c:v>9.7242595873261575</c:v>
                </c:pt>
                <c:pt idx="575">
                  <c:v>8.6112304473699197</c:v>
                </c:pt>
                <c:pt idx="576">
                  <c:v>10.318340615629644</c:v>
                </c:pt>
                <c:pt idx="577">
                  <c:v>8.6112304473699197</c:v>
                </c:pt>
                <c:pt idx="578">
                  <c:v>9.7242595873261575</c:v>
                </c:pt>
                <c:pt idx="579">
                  <c:v>9.7242595873261575</c:v>
                </c:pt>
                <c:pt idx="580">
                  <c:v>9.7242595873261575</c:v>
                </c:pt>
                <c:pt idx="581">
                  <c:v>9.7242595873261575</c:v>
                </c:pt>
                <c:pt idx="582">
                  <c:v>9.7242595873261575</c:v>
                </c:pt>
                <c:pt idx="583">
                  <c:v>8.6112304473699197</c:v>
                </c:pt>
                <c:pt idx="584">
                  <c:v>9.1554504192349686</c:v>
                </c:pt>
                <c:pt idx="585">
                  <c:v>9.1554504192349686</c:v>
                </c:pt>
                <c:pt idx="586">
                  <c:v>9.7242595873261575</c:v>
                </c:pt>
                <c:pt idx="587">
                  <c:v>10.93838361647218</c:v>
                </c:pt>
                <c:pt idx="588">
                  <c:v>12.961296463757792</c:v>
                </c:pt>
                <c:pt idx="589">
                  <c:v>11.585086110292956</c:v>
                </c:pt>
                <c:pt idx="590">
                  <c:v>13.692236054542748</c:v>
                </c:pt>
                <c:pt idx="591">
                  <c:v>12.259152986268287</c:v>
                </c:pt>
                <c:pt idx="592">
                  <c:v>11.585086110292956</c:v>
                </c:pt>
                <c:pt idx="593">
                  <c:v>10.93838361647218</c:v>
                </c:pt>
                <c:pt idx="594">
                  <c:v>10.318340615629644</c:v>
                </c:pt>
                <c:pt idx="595">
                  <c:v>9.7242595873261575</c:v>
                </c:pt>
                <c:pt idx="596">
                  <c:v>9.7242595873261575</c:v>
                </c:pt>
                <c:pt idx="597">
                  <c:v>10.93838361647218</c:v>
                </c:pt>
                <c:pt idx="598">
                  <c:v>10.93838361647218</c:v>
                </c:pt>
                <c:pt idx="599">
                  <c:v>8.6112304473699197</c:v>
                </c:pt>
                <c:pt idx="600">
                  <c:v>10.318340615629644</c:v>
                </c:pt>
                <c:pt idx="601">
                  <c:v>10.318340615629644</c:v>
                </c:pt>
                <c:pt idx="602">
                  <c:v>10.318340615629644</c:v>
                </c:pt>
                <c:pt idx="603">
                  <c:v>10.318340615629644</c:v>
                </c:pt>
                <c:pt idx="604">
                  <c:v>9.7242595873261575</c:v>
                </c:pt>
                <c:pt idx="605">
                  <c:v>8.6112304473699197</c:v>
                </c:pt>
                <c:pt idx="606">
                  <c:v>8.6112304473699197</c:v>
                </c:pt>
                <c:pt idx="607">
                  <c:v>8.0909244971991328</c:v>
                </c:pt>
                <c:pt idx="608">
                  <c:v>9.1554504192349686</c:v>
                </c:pt>
                <c:pt idx="609">
                  <c:v>9.7242595873261575</c:v>
                </c:pt>
                <c:pt idx="610">
                  <c:v>9.7242595873261575</c:v>
                </c:pt>
                <c:pt idx="611">
                  <c:v>8.6112304473699197</c:v>
                </c:pt>
                <c:pt idx="612">
                  <c:v>9.1554504192349686</c:v>
                </c:pt>
                <c:pt idx="613">
                  <c:v>10.318340615629644</c:v>
                </c:pt>
                <c:pt idx="614">
                  <c:v>10.93838361647218</c:v>
                </c:pt>
                <c:pt idx="615">
                  <c:v>9.1554504192349686</c:v>
                </c:pt>
                <c:pt idx="616">
                  <c:v>10.318340615629644</c:v>
                </c:pt>
                <c:pt idx="617">
                  <c:v>8.6112304473699197</c:v>
                </c:pt>
                <c:pt idx="618">
                  <c:v>9.7242595873261575</c:v>
                </c:pt>
                <c:pt idx="619">
                  <c:v>10.318340615629644</c:v>
                </c:pt>
                <c:pt idx="620">
                  <c:v>9.1554504192349686</c:v>
                </c:pt>
                <c:pt idx="621">
                  <c:v>10.318340615629644</c:v>
                </c:pt>
                <c:pt idx="622">
                  <c:v>9.7242595873261575</c:v>
                </c:pt>
                <c:pt idx="623">
                  <c:v>8.6112304473699197</c:v>
                </c:pt>
                <c:pt idx="624">
                  <c:v>10.318340615629644</c:v>
                </c:pt>
                <c:pt idx="625">
                  <c:v>9.7242595873261575</c:v>
                </c:pt>
                <c:pt idx="626">
                  <c:v>9.7242595873261575</c:v>
                </c:pt>
                <c:pt idx="627">
                  <c:v>10.318340615629644</c:v>
                </c:pt>
                <c:pt idx="628">
                  <c:v>10.318340615629644</c:v>
                </c:pt>
                <c:pt idx="629">
                  <c:v>9.1554504192349686</c:v>
                </c:pt>
                <c:pt idx="630">
                  <c:v>9.1554504192349686</c:v>
                </c:pt>
                <c:pt idx="631">
                  <c:v>11.585086110292956</c:v>
                </c:pt>
                <c:pt idx="632">
                  <c:v>9.1554504192349686</c:v>
                </c:pt>
                <c:pt idx="633">
                  <c:v>9.7242595873261575</c:v>
                </c:pt>
                <c:pt idx="634">
                  <c:v>10.318340615629644</c:v>
                </c:pt>
                <c:pt idx="635">
                  <c:v>9.7242595873261575</c:v>
                </c:pt>
                <c:pt idx="636">
                  <c:v>12.259152986268287</c:v>
                </c:pt>
                <c:pt idx="637">
                  <c:v>10.93838361647218</c:v>
                </c:pt>
                <c:pt idx="638">
                  <c:v>9.7242595873261575</c:v>
                </c:pt>
                <c:pt idx="639">
                  <c:v>11.585086110292956</c:v>
                </c:pt>
                <c:pt idx="640">
                  <c:v>10.93838361647218</c:v>
                </c:pt>
                <c:pt idx="641">
                  <c:v>11.585086110292956</c:v>
                </c:pt>
                <c:pt idx="642">
                  <c:v>8.6112304473699197</c:v>
                </c:pt>
                <c:pt idx="643">
                  <c:v>10.93838361647218</c:v>
                </c:pt>
                <c:pt idx="644">
                  <c:v>8.6112304473699197</c:v>
                </c:pt>
                <c:pt idx="645">
                  <c:v>10.318340615629644</c:v>
                </c:pt>
                <c:pt idx="646">
                  <c:v>10.318340615629644</c:v>
                </c:pt>
                <c:pt idx="647">
                  <c:v>9.7242595873261575</c:v>
                </c:pt>
                <c:pt idx="648">
                  <c:v>9.7242595873261575</c:v>
                </c:pt>
                <c:pt idx="649">
                  <c:v>9.7242595873261575</c:v>
                </c:pt>
                <c:pt idx="650">
                  <c:v>10.318340615629644</c:v>
                </c:pt>
                <c:pt idx="651">
                  <c:v>8.0909244971991328</c:v>
                </c:pt>
                <c:pt idx="652">
                  <c:v>8.0909244971991328</c:v>
                </c:pt>
                <c:pt idx="653">
                  <c:v>8.6112304473699197</c:v>
                </c:pt>
                <c:pt idx="654">
                  <c:v>10.318340615629644</c:v>
                </c:pt>
                <c:pt idx="655">
                  <c:v>8.6112304473699197</c:v>
                </c:pt>
                <c:pt idx="656">
                  <c:v>9.7242595873261575</c:v>
                </c:pt>
                <c:pt idx="657">
                  <c:v>10.318340615629644</c:v>
                </c:pt>
                <c:pt idx="658">
                  <c:v>9.7242595873261575</c:v>
                </c:pt>
                <c:pt idx="659">
                  <c:v>9.7242595873261575</c:v>
                </c:pt>
                <c:pt idx="660">
                  <c:v>10.318340615629644</c:v>
                </c:pt>
                <c:pt idx="661">
                  <c:v>8.6112304473699197</c:v>
                </c:pt>
                <c:pt idx="662">
                  <c:v>8.6112304473699197</c:v>
                </c:pt>
                <c:pt idx="663">
                  <c:v>10.318340615629644</c:v>
                </c:pt>
                <c:pt idx="664">
                  <c:v>9.1554504192349686</c:v>
                </c:pt>
                <c:pt idx="665">
                  <c:v>9.7242595873261575</c:v>
                </c:pt>
                <c:pt idx="666">
                  <c:v>8.6112304473699197</c:v>
                </c:pt>
                <c:pt idx="667">
                  <c:v>10.318340615629644</c:v>
                </c:pt>
                <c:pt idx="668">
                  <c:v>9.7242595873261575</c:v>
                </c:pt>
                <c:pt idx="669">
                  <c:v>8.6112304473699197</c:v>
                </c:pt>
                <c:pt idx="670">
                  <c:v>7.5938649256789592</c:v>
                </c:pt>
                <c:pt idx="671">
                  <c:v>9.1554504192349686</c:v>
                </c:pt>
                <c:pt idx="672">
                  <c:v>9.1554504192349686</c:v>
                </c:pt>
                <c:pt idx="673">
                  <c:v>9.1554504192349686</c:v>
                </c:pt>
                <c:pt idx="674">
                  <c:v>9.1554504192349686</c:v>
                </c:pt>
                <c:pt idx="675">
                  <c:v>9.1554504192349686</c:v>
                </c:pt>
                <c:pt idx="676">
                  <c:v>9.1554504192349686</c:v>
                </c:pt>
                <c:pt idx="677">
                  <c:v>9.1554504192349686</c:v>
                </c:pt>
                <c:pt idx="678">
                  <c:v>9.1554504192349686</c:v>
                </c:pt>
                <c:pt idx="679">
                  <c:v>9.1554504192349686</c:v>
                </c:pt>
                <c:pt idx="680">
                  <c:v>9.1554504192349686</c:v>
                </c:pt>
                <c:pt idx="681">
                  <c:v>9.1554504192349686</c:v>
                </c:pt>
                <c:pt idx="682">
                  <c:v>9.1554504192349686</c:v>
                </c:pt>
                <c:pt idx="683">
                  <c:v>8.6112304473699197</c:v>
                </c:pt>
                <c:pt idx="684">
                  <c:v>8.6112304473699197</c:v>
                </c:pt>
                <c:pt idx="685">
                  <c:v>9.7242595873261575</c:v>
                </c:pt>
                <c:pt idx="686">
                  <c:v>10.318340615629644</c:v>
                </c:pt>
                <c:pt idx="687">
                  <c:v>8.0909244971991328</c:v>
                </c:pt>
                <c:pt idx="688">
                  <c:v>8.0909244971991328</c:v>
                </c:pt>
                <c:pt idx="689">
                  <c:v>10.93838361647218</c:v>
                </c:pt>
                <c:pt idx="690">
                  <c:v>10.318340615629644</c:v>
                </c:pt>
                <c:pt idx="691">
                  <c:v>10.93838361647218</c:v>
                </c:pt>
                <c:pt idx="692">
                  <c:v>10.93838361647218</c:v>
                </c:pt>
                <c:pt idx="693">
                  <c:v>10.318340615629644</c:v>
                </c:pt>
                <c:pt idx="694">
                  <c:v>9.7242595873261575</c:v>
                </c:pt>
                <c:pt idx="695">
                  <c:v>10.318340615629644</c:v>
                </c:pt>
                <c:pt idx="696">
                  <c:v>9.1554504192349686</c:v>
                </c:pt>
                <c:pt idx="697">
                  <c:v>9.7242595873261575</c:v>
                </c:pt>
                <c:pt idx="698">
                  <c:v>9.7242595873261575</c:v>
                </c:pt>
                <c:pt idx="699">
                  <c:v>8.6112304473699197</c:v>
                </c:pt>
                <c:pt idx="700">
                  <c:v>9.7242595873261575</c:v>
                </c:pt>
                <c:pt idx="701">
                  <c:v>9.1554504192349686</c:v>
                </c:pt>
                <c:pt idx="702">
                  <c:v>9.1554504192349686</c:v>
                </c:pt>
                <c:pt idx="703">
                  <c:v>8.6112304473699197</c:v>
                </c:pt>
                <c:pt idx="704">
                  <c:v>9.7242595873261575</c:v>
                </c:pt>
                <c:pt idx="705">
                  <c:v>8.6112304473699197</c:v>
                </c:pt>
                <c:pt idx="706">
                  <c:v>9.1554504192349686</c:v>
                </c:pt>
                <c:pt idx="707">
                  <c:v>9.7242595873261575</c:v>
                </c:pt>
                <c:pt idx="708">
                  <c:v>9.1554504192349686</c:v>
                </c:pt>
                <c:pt idx="709">
                  <c:v>8.6112304473699197</c:v>
                </c:pt>
                <c:pt idx="710">
                  <c:v>10.318340615629644</c:v>
                </c:pt>
                <c:pt idx="711">
                  <c:v>9.1554504192349686</c:v>
                </c:pt>
                <c:pt idx="712">
                  <c:v>8.6112304473699197</c:v>
                </c:pt>
                <c:pt idx="713">
                  <c:v>8.6112304473699197</c:v>
                </c:pt>
                <c:pt idx="714">
                  <c:v>9.1554504192349686</c:v>
                </c:pt>
                <c:pt idx="715">
                  <c:v>9.7242595873261575</c:v>
                </c:pt>
                <c:pt idx="716">
                  <c:v>9.1554504192349686</c:v>
                </c:pt>
                <c:pt idx="717">
                  <c:v>8.6112304473699197</c:v>
                </c:pt>
                <c:pt idx="718">
                  <c:v>9.7242595873261575</c:v>
                </c:pt>
                <c:pt idx="719">
                  <c:v>8.6112304473699197</c:v>
                </c:pt>
              </c:numCache>
            </c:numRef>
          </c:xVal>
          <c:yVal>
            <c:numRef>
              <c:f>'Hydro Graph'!$C$1561:$C$2280</c:f>
              <c:numCache>
                <c:formatCode>General</c:formatCode>
                <c:ptCount val="720"/>
                <c:pt idx="0">
                  <c:v>1.4638150000000001</c:v>
                </c:pt>
                <c:pt idx="1">
                  <c:v>1.4160649999999999</c:v>
                </c:pt>
                <c:pt idx="2">
                  <c:v>1.48769</c:v>
                </c:pt>
                <c:pt idx="3">
                  <c:v>1.48769</c:v>
                </c:pt>
                <c:pt idx="4">
                  <c:v>1.4638150000000001</c:v>
                </c:pt>
                <c:pt idx="5">
                  <c:v>1.4160649999999999</c:v>
                </c:pt>
                <c:pt idx="6">
                  <c:v>1.4160649999999999</c:v>
                </c:pt>
                <c:pt idx="7">
                  <c:v>1.4160649999999999</c:v>
                </c:pt>
                <c:pt idx="8">
                  <c:v>1.43994</c:v>
                </c:pt>
                <c:pt idx="9">
                  <c:v>1.48769</c:v>
                </c:pt>
                <c:pt idx="10">
                  <c:v>1.4638150000000001</c:v>
                </c:pt>
                <c:pt idx="11">
                  <c:v>1.511565</c:v>
                </c:pt>
                <c:pt idx="12">
                  <c:v>1.511565</c:v>
                </c:pt>
                <c:pt idx="13">
                  <c:v>1.48769</c:v>
                </c:pt>
                <c:pt idx="14">
                  <c:v>1.5354399999999999</c:v>
                </c:pt>
                <c:pt idx="15">
                  <c:v>1.48769</c:v>
                </c:pt>
                <c:pt idx="16">
                  <c:v>1.4638150000000001</c:v>
                </c:pt>
                <c:pt idx="17">
                  <c:v>1.48769</c:v>
                </c:pt>
                <c:pt idx="18">
                  <c:v>1.4638150000000001</c:v>
                </c:pt>
                <c:pt idx="19">
                  <c:v>1.511565</c:v>
                </c:pt>
                <c:pt idx="20">
                  <c:v>1.4638150000000001</c:v>
                </c:pt>
                <c:pt idx="21">
                  <c:v>1.48769</c:v>
                </c:pt>
                <c:pt idx="22">
                  <c:v>1.48769</c:v>
                </c:pt>
                <c:pt idx="23">
                  <c:v>1.511565</c:v>
                </c:pt>
                <c:pt idx="24">
                  <c:v>1.4638150000000001</c:v>
                </c:pt>
                <c:pt idx="25">
                  <c:v>1.607065</c:v>
                </c:pt>
                <c:pt idx="26">
                  <c:v>1.4160649999999999</c:v>
                </c:pt>
                <c:pt idx="27">
                  <c:v>1.48769</c:v>
                </c:pt>
                <c:pt idx="28">
                  <c:v>1.4160649999999999</c:v>
                </c:pt>
                <c:pt idx="29">
                  <c:v>1.39219</c:v>
                </c:pt>
                <c:pt idx="30">
                  <c:v>1.4160649999999999</c:v>
                </c:pt>
                <c:pt idx="31">
                  <c:v>1.43994</c:v>
                </c:pt>
                <c:pt idx="32">
                  <c:v>1.48769</c:v>
                </c:pt>
                <c:pt idx="33">
                  <c:v>1.48769</c:v>
                </c:pt>
                <c:pt idx="34">
                  <c:v>1.48769</c:v>
                </c:pt>
                <c:pt idx="35">
                  <c:v>1.5354399999999999</c:v>
                </c:pt>
                <c:pt idx="36">
                  <c:v>1.43994</c:v>
                </c:pt>
                <c:pt idx="37">
                  <c:v>1.48769</c:v>
                </c:pt>
                <c:pt idx="38">
                  <c:v>1.511565</c:v>
                </c:pt>
                <c:pt idx="39">
                  <c:v>1.43994</c:v>
                </c:pt>
                <c:pt idx="40">
                  <c:v>1.43994</c:v>
                </c:pt>
                <c:pt idx="41">
                  <c:v>1.4638150000000001</c:v>
                </c:pt>
                <c:pt idx="42">
                  <c:v>1.43994</c:v>
                </c:pt>
                <c:pt idx="43">
                  <c:v>1.4160649999999999</c:v>
                </c:pt>
                <c:pt idx="44">
                  <c:v>1.511565</c:v>
                </c:pt>
                <c:pt idx="45">
                  <c:v>1.43994</c:v>
                </c:pt>
                <c:pt idx="46">
                  <c:v>1.511565</c:v>
                </c:pt>
                <c:pt idx="47">
                  <c:v>1.39219</c:v>
                </c:pt>
                <c:pt idx="48">
                  <c:v>1.4160649999999999</c:v>
                </c:pt>
                <c:pt idx="49">
                  <c:v>1.48769</c:v>
                </c:pt>
                <c:pt idx="50">
                  <c:v>1.43994</c:v>
                </c:pt>
                <c:pt idx="51">
                  <c:v>1.4160649999999999</c:v>
                </c:pt>
                <c:pt idx="52">
                  <c:v>1.4638150000000001</c:v>
                </c:pt>
                <c:pt idx="53">
                  <c:v>1.4638150000000001</c:v>
                </c:pt>
                <c:pt idx="54">
                  <c:v>1.4160649999999999</c:v>
                </c:pt>
                <c:pt idx="55">
                  <c:v>1.4638150000000001</c:v>
                </c:pt>
                <c:pt idx="56">
                  <c:v>1.43994</c:v>
                </c:pt>
                <c:pt idx="57">
                  <c:v>1.4160649999999999</c:v>
                </c:pt>
                <c:pt idx="58">
                  <c:v>1.4160649999999999</c:v>
                </c:pt>
                <c:pt idx="59">
                  <c:v>1.4160649999999999</c:v>
                </c:pt>
                <c:pt idx="60">
                  <c:v>1.48769</c:v>
                </c:pt>
                <c:pt idx="61">
                  <c:v>1.48769</c:v>
                </c:pt>
                <c:pt idx="62">
                  <c:v>1.4638150000000001</c:v>
                </c:pt>
                <c:pt idx="63">
                  <c:v>1.4638150000000001</c:v>
                </c:pt>
                <c:pt idx="64">
                  <c:v>1.511565</c:v>
                </c:pt>
                <c:pt idx="65">
                  <c:v>1.4638150000000001</c:v>
                </c:pt>
                <c:pt idx="66">
                  <c:v>1.43994</c:v>
                </c:pt>
                <c:pt idx="67">
                  <c:v>1.48769</c:v>
                </c:pt>
                <c:pt idx="68">
                  <c:v>1.48769</c:v>
                </c:pt>
                <c:pt idx="69">
                  <c:v>1.4638150000000001</c:v>
                </c:pt>
                <c:pt idx="70">
                  <c:v>1.511565</c:v>
                </c:pt>
                <c:pt idx="71">
                  <c:v>1.4638150000000001</c:v>
                </c:pt>
                <c:pt idx="72">
                  <c:v>1.48769</c:v>
                </c:pt>
                <c:pt idx="73">
                  <c:v>1.511565</c:v>
                </c:pt>
                <c:pt idx="74">
                  <c:v>1.48769</c:v>
                </c:pt>
                <c:pt idx="75">
                  <c:v>1.4638150000000001</c:v>
                </c:pt>
                <c:pt idx="76">
                  <c:v>1.48769</c:v>
                </c:pt>
                <c:pt idx="77">
                  <c:v>1.48769</c:v>
                </c:pt>
                <c:pt idx="78">
                  <c:v>1.48769</c:v>
                </c:pt>
                <c:pt idx="79">
                  <c:v>1.43994</c:v>
                </c:pt>
                <c:pt idx="80">
                  <c:v>1.48769</c:v>
                </c:pt>
                <c:pt idx="81">
                  <c:v>1.48769</c:v>
                </c:pt>
                <c:pt idx="82">
                  <c:v>1.43994</c:v>
                </c:pt>
                <c:pt idx="83">
                  <c:v>1.5354399999999999</c:v>
                </c:pt>
                <c:pt idx="84">
                  <c:v>1.5354399999999999</c:v>
                </c:pt>
                <c:pt idx="85">
                  <c:v>1.5354399999999999</c:v>
                </c:pt>
                <c:pt idx="86">
                  <c:v>1.43994</c:v>
                </c:pt>
                <c:pt idx="87">
                  <c:v>1.4638150000000001</c:v>
                </c:pt>
                <c:pt idx="88">
                  <c:v>1.511565</c:v>
                </c:pt>
                <c:pt idx="89">
                  <c:v>1.511565</c:v>
                </c:pt>
                <c:pt idx="90">
                  <c:v>1.43994</c:v>
                </c:pt>
                <c:pt idx="91">
                  <c:v>1.48769</c:v>
                </c:pt>
                <c:pt idx="92">
                  <c:v>1.4160649999999999</c:v>
                </c:pt>
                <c:pt idx="93">
                  <c:v>1.48769</c:v>
                </c:pt>
                <c:pt idx="94">
                  <c:v>1.511565</c:v>
                </c:pt>
                <c:pt idx="95">
                  <c:v>1.43994</c:v>
                </c:pt>
                <c:pt idx="96">
                  <c:v>1.48769</c:v>
                </c:pt>
                <c:pt idx="97">
                  <c:v>1.4638150000000001</c:v>
                </c:pt>
                <c:pt idx="98">
                  <c:v>1.39219</c:v>
                </c:pt>
                <c:pt idx="99">
                  <c:v>1.43994</c:v>
                </c:pt>
                <c:pt idx="100">
                  <c:v>1.39219</c:v>
                </c:pt>
                <c:pt idx="101">
                  <c:v>1.43994</c:v>
                </c:pt>
                <c:pt idx="102">
                  <c:v>1.4160649999999999</c:v>
                </c:pt>
                <c:pt idx="103">
                  <c:v>1.4638150000000001</c:v>
                </c:pt>
                <c:pt idx="104">
                  <c:v>1.3683149999999999</c:v>
                </c:pt>
                <c:pt idx="105">
                  <c:v>1.43994</c:v>
                </c:pt>
                <c:pt idx="106">
                  <c:v>1.4638150000000001</c:v>
                </c:pt>
                <c:pt idx="107">
                  <c:v>1.48769</c:v>
                </c:pt>
                <c:pt idx="108">
                  <c:v>1.4638150000000001</c:v>
                </c:pt>
                <c:pt idx="109">
                  <c:v>1.43994</c:v>
                </c:pt>
                <c:pt idx="110">
                  <c:v>1.43994</c:v>
                </c:pt>
                <c:pt idx="111">
                  <c:v>1.4160649999999999</c:v>
                </c:pt>
                <c:pt idx="112">
                  <c:v>1.511565</c:v>
                </c:pt>
                <c:pt idx="113">
                  <c:v>1.511565</c:v>
                </c:pt>
                <c:pt idx="114">
                  <c:v>1.48769</c:v>
                </c:pt>
                <c:pt idx="115">
                  <c:v>1.4638150000000001</c:v>
                </c:pt>
                <c:pt idx="116">
                  <c:v>1.43994</c:v>
                </c:pt>
                <c:pt idx="117">
                  <c:v>1.43994</c:v>
                </c:pt>
                <c:pt idx="118">
                  <c:v>1.4160649999999999</c:v>
                </c:pt>
                <c:pt idx="119">
                  <c:v>1.43994</c:v>
                </c:pt>
                <c:pt idx="120">
                  <c:v>1.4638150000000001</c:v>
                </c:pt>
                <c:pt idx="121">
                  <c:v>1.39219</c:v>
                </c:pt>
                <c:pt idx="122">
                  <c:v>1.4160649999999999</c:v>
                </c:pt>
                <c:pt idx="123">
                  <c:v>1.39219</c:v>
                </c:pt>
                <c:pt idx="124">
                  <c:v>1.43994</c:v>
                </c:pt>
                <c:pt idx="125">
                  <c:v>1.39219</c:v>
                </c:pt>
                <c:pt idx="126">
                  <c:v>1.4638150000000001</c:v>
                </c:pt>
                <c:pt idx="127">
                  <c:v>1.4638150000000001</c:v>
                </c:pt>
                <c:pt idx="128">
                  <c:v>1.39219</c:v>
                </c:pt>
                <c:pt idx="129">
                  <c:v>1.4638150000000001</c:v>
                </c:pt>
                <c:pt idx="130">
                  <c:v>1.48769</c:v>
                </c:pt>
                <c:pt idx="131">
                  <c:v>1.4160649999999999</c:v>
                </c:pt>
                <c:pt idx="132">
                  <c:v>1.72644</c:v>
                </c:pt>
                <c:pt idx="133">
                  <c:v>1.4638150000000001</c:v>
                </c:pt>
                <c:pt idx="134">
                  <c:v>1.4638150000000001</c:v>
                </c:pt>
                <c:pt idx="135">
                  <c:v>1.43994</c:v>
                </c:pt>
                <c:pt idx="136">
                  <c:v>1.511565</c:v>
                </c:pt>
                <c:pt idx="137">
                  <c:v>1.511565</c:v>
                </c:pt>
                <c:pt idx="138">
                  <c:v>1.4638150000000001</c:v>
                </c:pt>
                <c:pt idx="139">
                  <c:v>1.48769</c:v>
                </c:pt>
                <c:pt idx="140">
                  <c:v>1.48769</c:v>
                </c:pt>
                <c:pt idx="141">
                  <c:v>1.43994</c:v>
                </c:pt>
                <c:pt idx="142">
                  <c:v>1.39219</c:v>
                </c:pt>
                <c:pt idx="143">
                  <c:v>1.4160649999999999</c:v>
                </c:pt>
                <c:pt idx="144">
                  <c:v>1.4638150000000001</c:v>
                </c:pt>
                <c:pt idx="145">
                  <c:v>1.39219</c:v>
                </c:pt>
                <c:pt idx="146">
                  <c:v>1.4638150000000001</c:v>
                </c:pt>
                <c:pt idx="147">
                  <c:v>1.4160649999999999</c:v>
                </c:pt>
                <c:pt idx="148">
                  <c:v>1.43994</c:v>
                </c:pt>
                <c:pt idx="149">
                  <c:v>1.4160649999999999</c:v>
                </c:pt>
                <c:pt idx="150">
                  <c:v>1.39219</c:v>
                </c:pt>
                <c:pt idx="151">
                  <c:v>1.39219</c:v>
                </c:pt>
                <c:pt idx="152">
                  <c:v>1.43994</c:v>
                </c:pt>
                <c:pt idx="153">
                  <c:v>1.43994</c:v>
                </c:pt>
                <c:pt idx="154">
                  <c:v>1.4638150000000001</c:v>
                </c:pt>
                <c:pt idx="155">
                  <c:v>1.4638150000000001</c:v>
                </c:pt>
                <c:pt idx="156">
                  <c:v>1.4160649999999999</c:v>
                </c:pt>
                <c:pt idx="157">
                  <c:v>1.4160649999999999</c:v>
                </c:pt>
                <c:pt idx="158">
                  <c:v>1.4638150000000001</c:v>
                </c:pt>
                <c:pt idx="159">
                  <c:v>1.511565</c:v>
                </c:pt>
                <c:pt idx="160">
                  <c:v>1.4638150000000001</c:v>
                </c:pt>
                <c:pt idx="161">
                  <c:v>1.4638150000000001</c:v>
                </c:pt>
                <c:pt idx="162">
                  <c:v>1.607065</c:v>
                </c:pt>
                <c:pt idx="163">
                  <c:v>1.48769</c:v>
                </c:pt>
                <c:pt idx="164">
                  <c:v>1.4638150000000001</c:v>
                </c:pt>
                <c:pt idx="165">
                  <c:v>1.48769</c:v>
                </c:pt>
                <c:pt idx="166">
                  <c:v>1.4160649999999999</c:v>
                </c:pt>
                <c:pt idx="167">
                  <c:v>1.4638150000000001</c:v>
                </c:pt>
                <c:pt idx="168">
                  <c:v>1.4638150000000001</c:v>
                </c:pt>
                <c:pt idx="169">
                  <c:v>1.4160649999999999</c:v>
                </c:pt>
                <c:pt idx="170">
                  <c:v>1.43994</c:v>
                </c:pt>
                <c:pt idx="171">
                  <c:v>1.39219</c:v>
                </c:pt>
                <c:pt idx="172">
                  <c:v>1.4638150000000001</c:v>
                </c:pt>
                <c:pt idx="173">
                  <c:v>1.4160649999999999</c:v>
                </c:pt>
                <c:pt idx="174">
                  <c:v>1.43994</c:v>
                </c:pt>
                <c:pt idx="175">
                  <c:v>1.4638150000000001</c:v>
                </c:pt>
                <c:pt idx="176">
                  <c:v>1.3683149999999999</c:v>
                </c:pt>
                <c:pt idx="177">
                  <c:v>1.4160649999999999</c:v>
                </c:pt>
                <c:pt idx="178">
                  <c:v>1.4638150000000001</c:v>
                </c:pt>
                <c:pt idx="179">
                  <c:v>1.39219</c:v>
                </c:pt>
                <c:pt idx="180">
                  <c:v>1.4160649999999999</c:v>
                </c:pt>
                <c:pt idx="181">
                  <c:v>1.4638150000000001</c:v>
                </c:pt>
                <c:pt idx="182">
                  <c:v>1.511565</c:v>
                </c:pt>
                <c:pt idx="183">
                  <c:v>1.4638150000000001</c:v>
                </c:pt>
                <c:pt idx="184">
                  <c:v>1.39219</c:v>
                </c:pt>
                <c:pt idx="185">
                  <c:v>1.4160649999999999</c:v>
                </c:pt>
                <c:pt idx="186">
                  <c:v>1.43994</c:v>
                </c:pt>
                <c:pt idx="187">
                  <c:v>1.48769</c:v>
                </c:pt>
                <c:pt idx="188">
                  <c:v>1.4757525</c:v>
                </c:pt>
                <c:pt idx="189">
                  <c:v>1.4638150000000001</c:v>
                </c:pt>
                <c:pt idx="190">
                  <c:v>1.4638150000000001</c:v>
                </c:pt>
                <c:pt idx="191">
                  <c:v>1.4160649999999999</c:v>
                </c:pt>
                <c:pt idx="192">
                  <c:v>1.48769</c:v>
                </c:pt>
                <c:pt idx="193">
                  <c:v>1.39219</c:v>
                </c:pt>
                <c:pt idx="194">
                  <c:v>1.43994</c:v>
                </c:pt>
                <c:pt idx="195">
                  <c:v>1.43994</c:v>
                </c:pt>
                <c:pt idx="196">
                  <c:v>1.4638150000000001</c:v>
                </c:pt>
                <c:pt idx="197">
                  <c:v>1.4160649999999999</c:v>
                </c:pt>
                <c:pt idx="198">
                  <c:v>1.4160649999999999</c:v>
                </c:pt>
                <c:pt idx="199">
                  <c:v>1.39219</c:v>
                </c:pt>
                <c:pt idx="200">
                  <c:v>1.43994</c:v>
                </c:pt>
                <c:pt idx="201">
                  <c:v>1.4160649999999999</c:v>
                </c:pt>
                <c:pt idx="202">
                  <c:v>1.4638150000000001</c:v>
                </c:pt>
                <c:pt idx="203">
                  <c:v>1.4160649999999999</c:v>
                </c:pt>
                <c:pt idx="204">
                  <c:v>1.43994</c:v>
                </c:pt>
                <c:pt idx="205">
                  <c:v>1.4638150000000001</c:v>
                </c:pt>
                <c:pt idx="206">
                  <c:v>1.4638150000000001</c:v>
                </c:pt>
                <c:pt idx="207">
                  <c:v>1.4160649999999999</c:v>
                </c:pt>
                <c:pt idx="208">
                  <c:v>1.4638150000000001</c:v>
                </c:pt>
                <c:pt idx="209">
                  <c:v>1.43994</c:v>
                </c:pt>
                <c:pt idx="210">
                  <c:v>1.43994</c:v>
                </c:pt>
                <c:pt idx="211">
                  <c:v>1.4160649999999999</c:v>
                </c:pt>
                <c:pt idx="212">
                  <c:v>1.43994</c:v>
                </c:pt>
                <c:pt idx="213">
                  <c:v>1.4160649999999999</c:v>
                </c:pt>
                <c:pt idx="214">
                  <c:v>1.4638150000000001</c:v>
                </c:pt>
                <c:pt idx="215">
                  <c:v>1.43994</c:v>
                </c:pt>
                <c:pt idx="216">
                  <c:v>1.4160649999999999</c:v>
                </c:pt>
                <c:pt idx="217">
                  <c:v>1.4160649999999999</c:v>
                </c:pt>
                <c:pt idx="218">
                  <c:v>1.48769</c:v>
                </c:pt>
                <c:pt idx="219">
                  <c:v>1.4638150000000001</c:v>
                </c:pt>
                <c:pt idx="220">
                  <c:v>1.43994</c:v>
                </c:pt>
                <c:pt idx="221">
                  <c:v>1.4160649999999999</c:v>
                </c:pt>
                <c:pt idx="222">
                  <c:v>1.43994</c:v>
                </c:pt>
                <c:pt idx="223">
                  <c:v>1.39219</c:v>
                </c:pt>
                <c:pt idx="224">
                  <c:v>1.4638150000000001</c:v>
                </c:pt>
                <c:pt idx="225">
                  <c:v>1.4160649999999999</c:v>
                </c:pt>
                <c:pt idx="226">
                  <c:v>1.43994</c:v>
                </c:pt>
                <c:pt idx="227">
                  <c:v>1.511565</c:v>
                </c:pt>
                <c:pt idx="228">
                  <c:v>1.48769</c:v>
                </c:pt>
                <c:pt idx="229">
                  <c:v>1.43994</c:v>
                </c:pt>
                <c:pt idx="230">
                  <c:v>1.511565</c:v>
                </c:pt>
                <c:pt idx="231">
                  <c:v>1.4638150000000001</c:v>
                </c:pt>
                <c:pt idx="232">
                  <c:v>1.4638150000000001</c:v>
                </c:pt>
                <c:pt idx="233">
                  <c:v>1.4160649999999999</c:v>
                </c:pt>
                <c:pt idx="234">
                  <c:v>1.4638150000000001</c:v>
                </c:pt>
                <c:pt idx="235">
                  <c:v>1.39219</c:v>
                </c:pt>
                <c:pt idx="236">
                  <c:v>1.4160649999999999</c:v>
                </c:pt>
                <c:pt idx="237">
                  <c:v>1.4638150000000001</c:v>
                </c:pt>
                <c:pt idx="238">
                  <c:v>1.4638150000000001</c:v>
                </c:pt>
                <c:pt idx="239">
                  <c:v>1.43994</c:v>
                </c:pt>
                <c:pt idx="240">
                  <c:v>1.4638150000000001</c:v>
                </c:pt>
                <c:pt idx="241">
                  <c:v>1.4638150000000001</c:v>
                </c:pt>
                <c:pt idx="242">
                  <c:v>1.43994</c:v>
                </c:pt>
                <c:pt idx="243">
                  <c:v>1.4160649999999999</c:v>
                </c:pt>
                <c:pt idx="244">
                  <c:v>1.43994</c:v>
                </c:pt>
                <c:pt idx="245">
                  <c:v>1.43994</c:v>
                </c:pt>
                <c:pt idx="246">
                  <c:v>1.43994</c:v>
                </c:pt>
                <c:pt idx="247">
                  <c:v>1.43994</c:v>
                </c:pt>
                <c:pt idx="248">
                  <c:v>1.3683149999999999</c:v>
                </c:pt>
                <c:pt idx="249">
                  <c:v>1.39219</c:v>
                </c:pt>
                <c:pt idx="250">
                  <c:v>1.3683149999999999</c:v>
                </c:pt>
                <c:pt idx="251">
                  <c:v>1.4638150000000001</c:v>
                </c:pt>
                <c:pt idx="252">
                  <c:v>1.48769</c:v>
                </c:pt>
                <c:pt idx="253">
                  <c:v>1.511565</c:v>
                </c:pt>
                <c:pt idx="254">
                  <c:v>1.511565</c:v>
                </c:pt>
                <c:pt idx="255">
                  <c:v>1.43994</c:v>
                </c:pt>
                <c:pt idx="256">
                  <c:v>1.4160649999999999</c:v>
                </c:pt>
                <c:pt idx="257">
                  <c:v>1.4638150000000001</c:v>
                </c:pt>
                <c:pt idx="258">
                  <c:v>1.48769</c:v>
                </c:pt>
                <c:pt idx="259">
                  <c:v>1.39219</c:v>
                </c:pt>
                <c:pt idx="260">
                  <c:v>1.43994</c:v>
                </c:pt>
                <c:pt idx="261">
                  <c:v>1.4638150000000001</c:v>
                </c:pt>
                <c:pt idx="262">
                  <c:v>1.48769</c:v>
                </c:pt>
                <c:pt idx="263">
                  <c:v>1.4638150000000001</c:v>
                </c:pt>
                <c:pt idx="264">
                  <c:v>1.4638150000000001</c:v>
                </c:pt>
                <c:pt idx="265">
                  <c:v>1.39219</c:v>
                </c:pt>
                <c:pt idx="266">
                  <c:v>1.4160649999999999</c:v>
                </c:pt>
                <c:pt idx="267">
                  <c:v>1.3683149999999999</c:v>
                </c:pt>
                <c:pt idx="268">
                  <c:v>1.3683149999999999</c:v>
                </c:pt>
                <c:pt idx="269">
                  <c:v>1.3683149999999999</c:v>
                </c:pt>
                <c:pt idx="270">
                  <c:v>1.39219</c:v>
                </c:pt>
                <c:pt idx="271">
                  <c:v>1.3683149999999999</c:v>
                </c:pt>
                <c:pt idx="272">
                  <c:v>1.4160649999999999</c:v>
                </c:pt>
                <c:pt idx="273">
                  <c:v>1.4160649999999999</c:v>
                </c:pt>
                <c:pt idx="274">
                  <c:v>1.43994</c:v>
                </c:pt>
                <c:pt idx="275">
                  <c:v>1.4638150000000001</c:v>
                </c:pt>
                <c:pt idx="276">
                  <c:v>1.4160649999999999</c:v>
                </c:pt>
                <c:pt idx="277">
                  <c:v>1.4638150000000001</c:v>
                </c:pt>
                <c:pt idx="278">
                  <c:v>1.48769</c:v>
                </c:pt>
                <c:pt idx="279">
                  <c:v>1.39219</c:v>
                </c:pt>
                <c:pt idx="280">
                  <c:v>1.4160649999999999</c:v>
                </c:pt>
                <c:pt idx="281">
                  <c:v>1.4638150000000001</c:v>
                </c:pt>
                <c:pt idx="282">
                  <c:v>1.4160649999999999</c:v>
                </c:pt>
                <c:pt idx="283">
                  <c:v>1.4638150000000001</c:v>
                </c:pt>
                <c:pt idx="284">
                  <c:v>1.43994</c:v>
                </c:pt>
                <c:pt idx="285">
                  <c:v>1.4160649999999999</c:v>
                </c:pt>
                <c:pt idx="286">
                  <c:v>1.39219</c:v>
                </c:pt>
                <c:pt idx="287">
                  <c:v>1.43994</c:v>
                </c:pt>
                <c:pt idx="288">
                  <c:v>1.39219</c:v>
                </c:pt>
                <c:pt idx="289">
                  <c:v>1.4160649999999999</c:v>
                </c:pt>
                <c:pt idx="290">
                  <c:v>1.43994</c:v>
                </c:pt>
                <c:pt idx="291">
                  <c:v>1.4638150000000001</c:v>
                </c:pt>
                <c:pt idx="292">
                  <c:v>1.43994</c:v>
                </c:pt>
                <c:pt idx="293">
                  <c:v>1.43994</c:v>
                </c:pt>
                <c:pt idx="294">
                  <c:v>1.43994</c:v>
                </c:pt>
                <c:pt idx="295">
                  <c:v>1.4638150000000001</c:v>
                </c:pt>
                <c:pt idx="296">
                  <c:v>1.4638150000000001</c:v>
                </c:pt>
                <c:pt idx="297">
                  <c:v>1.43994</c:v>
                </c:pt>
                <c:pt idx="298">
                  <c:v>1.4160649999999999</c:v>
                </c:pt>
                <c:pt idx="299">
                  <c:v>1.4638150000000001</c:v>
                </c:pt>
                <c:pt idx="300">
                  <c:v>1.43994</c:v>
                </c:pt>
                <c:pt idx="301">
                  <c:v>1.4638150000000001</c:v>
                </c:pt>
                <c:pt idx="302">
                  <c:v>1.4638150000000001</c:v>
                </c:pt>
                <c:pt idx="303">
                  <c:v>1.39219</c:v>
                </c:pt>
                <c:pt idx="304">
                  <c:v>1.48769</c:v>
                </c:pt>
                <c:pt idx="305">
                  <c:v>1.39219</c:v>
                </c:pt>
                <c:pt idx="306">
                  <c:v>1.48769</c:v>
                </c:pt>
                <c:pt idx="307">
                  <c:v>1.4160649999999999</c:v>
                </c:pt>
                <c:pt idx="308">
                  <c:v>1.3683149999999999</c:v>
                </c:pt>
                <c:pt idx="309">
                  <c:v>1.4160649999999999</c:v>
                </c:pt>
                <c:pt idx="310">
                  <c:v>1.43994</c:v>
                </c:pt>
                <c:pt idx="311">
                  <c:v>1.3683149999999999</c:v>
                </c:pt>
                <c:pt idx="312">
                  <c:v>1.4160649999999999</c:v>
                </c:pt>
                <c:pt idx="313">
                  <c:v>1.4638150000000001</c:v>
                </c:pt>
                <c:pt idx="314">
                  <c:v>1.4638150000000001</c:v>
                </c:pt>
                <c:pt idx="315">
                  <c:v>1.3683149999999999</c:v>
                </c:pt>
                <c:pt idx="316">
                  <c:v>1.4160649999999999</c:v>
                </c:pt>
                <c:pt idx="317">
                  <c:v>1.4160649999999999</c:v>
                </c:pt>
                <c:pt idx="318">
                  <c:v>1.3683149999999999</c:v>
                </c:pt>
                <c:pt idx="319">
                  <c:v>1.43994</c:v>
                </c:pt>
                <c:pt idx="320">
                  <c:v>1.43994</c:v>
                </c:pt>
                <c:pt idx="321">
                  <c:v>1.4160649999999999</c:v>
                </c:pt>
                <c:pt idx="322">
                  <c:v>1.3683149999999999</c:v>
                </c:pt>
                <c:pt idx="323">
                  <c:v>1.48769</c:v>
                </c:pt>
                <c:pt idx="324">
                  <c:v>1.4160649999999999</c:v>
                </c:pt>
                <c:pt idx="325">
                  <c:v>1.4160649999999999</c:v>
                </c:pt>
                <c:pt idx="326">
                  <c:v>1.4160649999999999</c:v>
                </c:pt>
                <c:pt idx="327">
                  <c:v>1.4638150000000001</c:v>
                </c:pt>
                <c:pt idx="328">
                  <c:v>1.4160649999999999</c:v>
                </c:pt>
                <c:pt idx="329">
                  <c:v>1.4638150000000001</c:v>
                </c:pt>
                <c:pt idx="330">
                  <c:v>1.4160649999999999</c:v>
                </c:pt>
                <c:pt idx="331">
                  <c:v>1.39219</c:v>
                </c:pt>
                <c:pt idx="332">
                  <c:v>1.4160649999999999</c:v>
                </c:pt>
                <c:pt idx="333">
                  <c:v>1.4160649999999999</c:v>
                </c:pt>
                <c:pt idx="334">
                  <c:v>1.39219</c:v>
                </c:pt>
                <c:pt idx="335">
                  <c:v>1.43994</c:v>
                </c:pt>
                <c:pt idx="336">
                  <c:v>1.39219</c:v>
                </c:pt>
                <c:pt idx="337">
                  <c:v>1.3683149999999999</c:v>
                </c:pt>
                <c:pt idx="338">
                  <c:v>1.3683149999999999</c:v>
                </c:pt>
                <c:pt idx="339">
                  <c:v>1.39219</c:v>
                </c:pt>
                <c:pt idx="340">
                  <c:v>1.4160649999999999</c:v>
                </c:pt>
                <c:pt idx="341">
                  <c:v>1.4160649999999999</c:v>
                </c:pt>
                <c:pt idx="342">
                  <c:v>1.39219</c:v>
                </c:pt>
                <c:pt idx="343">
                  <c:v>1.43994</c:v>
                </c:pt>
                <c:pt idx="344">
                  <c:v>1.4160649999999999</c:v>
                </c:pt>
                <c:pt idx="345">
                  <c:v>1.39219</c:v>
                </c:pt>
                <c:pt idx="346">
                  <c:v>1.4160649999999999</c:v>
                </c:pt>
                <c:pt idx="347">
                  <c:v>1.4638150000000001</c:v>
                </c:pt>
                <c:pt idx="348">
                  <c:v>1.43994</c:v>
                </c:pt>
                <c:pt idx="349">
                  <c:v>1.4638150000000001</c:v>
                </c:pt>
                <c:pt idx="350">
                  <c:v>1.4160649999999999</c:v>
                </c:pt>
                <c:pt idx="351">
                  <c:v>1.43994</c:v>
                </c:pt>
                <c:pt idx="352">
                  <c:v>1.4160649999999999</c:v>
                </c:pt>
                <c:pt idx="353">
                  <c:v>1.4160649999999999</c:v>
                </c:pt>
                <c:pt idx="354">
                  <c:v>1.4160649999999999</c:v>
                </c:pt>
                <c:pt idx="355">
                  <c:v>1.8219399999999999</c:v>
                </c:pt>
                <c:pt idx="356">
                  <c:v>1.6548149999999999</c:v>
                </c:pt>
                <c:pt idx="357">
                  <c:v>1.7741899999999999</c:v>
                </c:pt>
                <c:pt idx="358">
                  <c:v>1.7503150000000001</c:v>
                </c:pt>
                <c:pt idx="359">
                  <c:v>1.7025650000000001</c:v>
                </c:pt>
                <c:pt idx="360">
                  <c:v>1.7741899999999999</c:v>
                </c:pt>
                <c:pt idx="361">
                  <c:v>1.72644</c:v>
                </c:pt>
                <c:pt idx="362">
                  <c:v>1.6309400000000001</c:v>
                </c:pt>
                <c:pt idx="363">
                  <c:v>1.607065</c:v>
                </c:pt>
                <c:pt idx="364">
                  <c:v>1.607065</c:v>
                </c:pt>
                <c:pt idx="365">
                  <c:v>1.511565</c:v>
                </c:pt>
                <c:pt idx="366">
                  <c:v>1.5831900000000001</c:v>
                </c:pt>
                <c:pt idx="367">
                  <c:v>1.5354399999999999</c:v>
                </c:pt>
                <c:pt idx="368">
                  <c:v>1.559315</c:v>
                </c:pt>
                <c:pt idx="369">
                  <c:v>1.559315</c:v>
                </c:pt>
                <c:pt idx="370">
                  <c:v>1.48769</c:v>
                </c:pt>
                <c:pt idx="371">
                  <c:v>1.5354399999999999</c:v>
                </c:pt>
                <c:pt idx="372">
                  <c:v>1.511565</c:v>
                </c:pt>
                <c:pt idx="373">
                  <c:v>1.4638150000000001</c:v>
                </c:pt>
                <c:pt idx="374">
                  <c:v>1.559315</c:v>
                </c:pt>
                <c:pt idx="375">
                  <c:v>1.43994</c:v>
                </c:pt>
                <c:pt idx="376">
                  <c:v>1.4638150000000001</c:v>
                </c:pt>
                <c:pt idx="377">
                  <c:v>1.511565</c:v>
                </c:pt>
                <c:pt idx="378">
                  <c:v>1.511565</c:v>
                </c:pt>
                <c:pt idx="379">
                  <c:v>1.48769</c:v>
                </c:pt>
                <c:pt idx="380">
                  <c:v>1.511565</c:v>
                </c:pt>
                <c:pt idx="381">
                  <c:v>1.6548149999999999</c:v>
                </c:pt>
                <c:pt idx="382">
                  <c:v>1.4638150000000001</c:v>
                </c:pt>
                <c:pt idx="383">
                  <c:v>1.4638150000000001</c:v>
                </c:pt>
                <c:pt idx="384">
                  <c:v>1.4638150000000001</c:v>
                </c:pt>
                <c:pt idx="385">
                  <c:v>1.4638150000000001</c:v>
                </c:pt>
                <c:pt idx="386">
                  <c:v>1.4160649999999999</c:v>
                </c:pt>
                <c:pt idx="387">
                  <c:v>1.4638150000000001</c:v>
                </c:pt>
                <c:pt idx="388">
                  <c:v>1.4160649999999999</c:v>
                </c:pt>
                <c:pt idx="389">
                  <c:v>1.4638150000000001</c:v>
                </c:pt>
                <c:pt idx="390">
                  <c:v>1.4160649999999999</c:v>
                </c:pt>
                <c:pt idx="391">
                  <c:v>1.3683149999999999</c:v>
                </c:pt>
                <c:pt idx="392">
                  <c:v>1.43994</c:v>
                </c:pt>
                <c:pt idx="393">
                  <c:v>1.4160649999999999</c:v>
                </c:pt>
                <c:pt idx="394">
                  <c:v>1.43994</c:v>
                </c:pt>
                <c:pt idx="395">
                  <c:v>1.4638150000000001</c:v>
                </c:pt>
                <c:pt idx="396">
                  <c:v>1.48769</c:v>
                </c:pt>
                <c:pt idx="397">
                  <c:v>1.4160649999999999</c:v>
                </c:pt>
                <c:pt idx="398">
                  <c:v>1.4638150000000001</c:v>
                </c:pt>
                <c:pt idx="399">
                  <c:v>1.4638150000000001</c:v>
                </c:pt>
                <c:pt idx="400">
                  <c:v>1.43994</c:v>
                </c:pt>
                <c:pt idx="401">
                  <c:v>1.4638150000000001</c:v>
                </c:pt>
                <c:pt idx="402">
                  <c:v>1.4160649999999999</c:v>
                </c:pt>
                <c:pt idx="403">
                  <c:v>1.48769</c:v>
                </c:pt>
                <c:pt idx="404">
                  <c:v>1.4638150000000001</c:v>
                </c:pt>
                <c:pt idx="405">
                  <c:v>1.72644</c:v>
                </c:pt>
                <c:pt idx="406">
                  <c:v>1.4160649999999999</c:v>
                </c:pt>
                <c:pt idx="407">
                  <c:v>1.4638150000000001</c:v>
                </c:pt>
                <c:pt idx="408">
                  <c:v>1.4160649999999999</c:v>
                </c:pt>
                <c:pt idx="409">
                  <c:v>1.39219</c:v>
                </c:pt>
                <c:pt idx="410">
                  <c:v>1.4160649999999999</c:v>
                </c:pt>
                <c:pt idx="411">
                  <c:v>1.4638150000000001</c:v>
                </c:pt>
                <c:pt idx="412">
                  <c:v>1.4160649999999999</c:v>
                </c:pt>
                <c:pt idx="413">
                  <c:v>1.43994</c:v>
                </c:pt>
                <c:pt idx="414">
                  <c:v>1.3683149999999999</c:v>
                </c:pt>
                <c:pt idx="415">
                  <c:v>1.3683149999999999</c:v>
                </c:pt>
                <c:pt idx="416">
                  <c:v>1.4638150000000001</c:v>
                </c:pt>
                <c:pt idx="417">
                  <c:v>1.3683149999999999</c:v>
                </c:pt>
                <c:pt idx="418">
                  <c:v>1.43994</c:v>
                </c:pt>
                <c:pt idx="419">
                  <c:v>1.48769</c:v>
                </c:pt>
                <c:pt idx="420">
                  <c:v>1.4160649999999999</c:v>
                </c:pt>
                <c:pt idx="421">
                  <c:v>1.4638150000000001</c:v>
                </c:pt>
                <c:pt idx="422">
                  <c:v>1.511565</c:v>
                </c:pt>
                <c:pt idx="423">
                  <c:v>1.43994</c:v>
                </c:pt>
                <c:pt idx="424">
                  <c:v>1.511565</c:v>
                </c:pt>
                <c:pt idx="425">
                  <c:v>1.48769</c:v>
                </c:pt>
                <c:pt idx="426">
                  <c:v>1.4160649999999999</c:v>
                </c:pt>
                <c:pt idx="427">
                  <c:v>1.4638150000000001</c:v>
                </c:pt>
                <c:pt idx="428">
                  <c:v>1.48769</c:v>
                </c:pt>
                <c:pt idx="429">
                  <c:v>1.4638150000000001</c:v>
                </c:pt>
                <c:pt idx="430">
                  <c:v>1.5354399999999999</c:v>
                </c:pt>
                <c:pt idx="431">
                  <c:v>1.4638150000000001</c:v>
                </c:pt>
                <c:pt idx="432">
                  <c:v>1.511565</c:v>
                </c:pt>
                <c:pt idx="433">
                  <c:v>1.48769</c:v>
                </c:pt>
                <c:pt idx="434">
                  <c:v>1.43994</c:v>
                </c:pt>
                <c:pt idx="435">
                  <c:v>1.4638150000000001</c:v>
                </c:pt>
                <c:pt idx="436">
                  <c:v>1.4638150000000001</c:v>
                </c:pt>
                <c:pt idx="437">
                  <c:v>1.4638150000000001</c:v>
                </c:pt>
                <c:pt idx="438">
                  <c:v>1.4160649999999999</c:v>
                </c:pt>
                <c:pt idx="439">
                  <c:v>1.4160649999999999</c:v>
                </c:pt>
                <c:pt idx="440">
                  <c:v>1.43994</c:v>
                </c:pt>
                <c:pt idx="441">
                  <c:v>1.43994</c:v>
                </c:pt>
                <c:pt idx="442">
                  <c:v>1.43994</c:v>
                </c:pt>
                <c:pt idx="443">
                  <c:v>1.511565</c:v>
                </c:pt>
                <c:pt idx="444">
                  <c:v>1.4638150000000001</c:v>
                </c:pt>
                <c:pt idx="445">
                  <c:v>1.4638150000000001</c:v>
                </c:pt>
                <c:pt idx="446">
                  <c:v>1.4638150000000001</c:v>
                </c:pt>
                <c:pt idx="447">
                  <c:v>1.43994</c:v>
                </c:pt>
                <c:pt idx="448">
                  <c:v>1.48769</c:v>
                </c:pt>
                <c:pt idx="449">
                  <c:v>1.607065</c:v>
                </c:pt>
                <c:pt idx="450">
                  <c:v>1.6548149999999999</c:v>
                </c:pt>
                <c:pt idx="451">
                  <c:v>1.72644</c:v>
                </c:pt>
                <c:pt idx="452">
                  <c:v>1.7741899999999999</c:v>
                </c:pt>
                <c:pt idx="453">
                  <c:v>1.7025650000000001</c:v>
                </c:pt>
                <c:pt idx="454">
                  <c:v>1.67869</c:v>
                </c:pt>
                <c:pt idx="455">
                  <c:v>1.72644</c:v>
                </c:pt>
                <c:pt idx="456">
                  <c:v>1.6548149999999999</c:v>
                </c:pt>
                <c:pt idx="457">
                  <c:v>1.6309400000000001</c:v>
                </c:pt>
                <c:pt idx="458">
                  <c:v>1.6548149999999999</c:v>
                </c:pt>
                <c:pt idx="459">
                  <c:v>1.607065</c:v>
                </c:pt>
                <c:pt idx="460">
                  <c:v>1.5354399999999999</c:v>
                </c:pt>
                <c:pt idx="461">
                  <c:v>1.559315</c:v>
                </c:pt>
                <c:pt idx="462">
                  <c:v>1.511565</c:v>
                </c:pt>
                <c:pt idx="463">
                  <c:v>1.511565</c:v>
                </c:pt>
                <c:pt idx="464">
                  <c:v>1.511565</c:v>
                </c:pt>
                <c:pt idx="465">
                  <c:v>1.5354399999999999</c:v>
                </c:pt>
                <c:pt idx="466">
                  <c:v>1.5354399999999999</c:v>
                </c:pt>
                <c:pt idx="467">
                  <c:v>1.48769</c:v>
                </c:pt>
                <c:pt idx="468">
                  <c:v>1.511565</c:v>
                </c:pt>
                <c:pt idx="469">
                  <c:v>1.48769</c:v>
                </c:pt>
                <c:pt idx="470">
                  <c:v>1.48769</c:v>
                </c:pt>
                <c:pt idx="471">
                  <c:v>1.559315</c:v>
                </c:pt>
                <c:pt idx="472">
                  <c:v>1.511565</c:v>
                </c:pt>
                <c:pt idx="473">
                  <c:v>1.559315</c:v>
                </c:pt>
                <c:pt idx="474">
                  <c:v>1.5354399999999999</c:v>
                </c:pt>
                <c:pt idx="475">
                  <c:v>1.48769</c:v>
                </c:pt>
                <c:pt idx="476">
                  <c:v>1.5354399999999999</c:v>
                </c:pt>
                <c:pt idx="477">
                  <c:v>1.511565</c:v>
                </c:pt>
                <c:pt idx="478">
                  <c:v>1.511565</c:v>
                </c:pt>
                <c:pt idx="479">
                  <c:v>1.5354399999999999</c:v>
                </c:pt>
                <c:pt idx="480">
                  <c:v>1.511565</c:v>
                </c:pt>
                <c:pt idx="481">
                  <c:v>1.511565</c:v>
                </c:pt>
                <c:pt idx="482">
                  <c:v>1.5354399999999999</c:v>
                </c:pt>
                <c:pt idx="483">
                  <c:v>1.5354399999999999</c:v>
                </c:pt>
                <c:pt idx="484">
                  <c:v>1.91744</c:v>
                </c:pt>
                <c:pt idx="485">
                  <c:v>1.798065</c:v>
                </c:pt>
                <c:pt idx="486">
                  <c:v>1.798065</c:v>
                </c:pt>
                <c:pt idx="487">
                  <c:v>1.7503150000000001</c:v>
                </c:pt>
                <c:pt idx="488">
                  <c:v>1.67869</c:v>
                </c:pt>
                <c:pt idx="489">
                  <c:v>1.67869</c:v>
                </c:pt>
                <c:pt idx="490">
                  <c:v>1.607065</c:v>
                </c:pt>
                <c:pt idx="491">
                  <c:v>1.6548149999999999</c:v>
                </c:pt>
                <c:pt idx="492">
                  <c:v>1.7025650000000001</c:v>
                </c:pt>
                <c:pt idx="493">
                  <c:v>1.6548149999999999</c:v>
                </c:pt>
                <c:pt idx="494">
                  <c:v>1.67869</c:v>
                </c:pt>
                <c:pt idx="495">
                  <c:v>1.5831900000000001</c:v>
                </c:pt>
                <c:pt idx="496">
                  <c:v>1.6309400000000001</c:v>
                </c:pt>
                <c:pt idx="497">
                  <c:v>1.5831900000000001</c:v>
                </c:pt>
                <c:pt idx="498">
                  <c:v>1.607065</c:v>
                </c:pt>
                <c:pt idx="499">
                  <c:v>1.5354399999999999</c:v>
                </c:pt>
                <c:pt idx="500">
                  <c:v>1.511565</c:v>
                </c:pt>
                <c:pt idx="501">
                  <c:v>1.5831900000000001</c:v>
                </c:pt>
                <c:pt idx="502">
                  <c:v>1.5831900000000001</c:v>
                </c:pt>
                <c:pt idx="503">
                  <c:v>1.5831900000000001</c:v>
                </c:pt>
                <c:pt idx="504">
                  <c:v>1.48769</c:v>
                </c:pt>
                <c:pt idx="505">
                  <c:v>1.4638150000000001</c:v>
                </c:pt>
                <c:pt idx="506">
                  <c:v>1.4638150000000001</c:v>
                </c:pt>
                <c:pt idx="507">
                  <c:v>1.5354399999999999</c:v>
                </c:pt>
                <c:pt idx="508">
                  <c:v>1.4638150000000001</c:v>
                </c:pt>
                <c:pt idx="509">
                  <c:v>1.4638150000000001</c:v>
                </c:pt>
                <c:pt idx="510">
                  <c:v>1.43994</c:v>
                </c:pt>
                <c:pt idx="511">
                  <c:v>1.48769</c:v>
                </c:pt>
                <c:pt idx="512">
                  <c:v>1.43994</c:v>
                </c:pt>
                <c:pt idx="513">
                  <c:v>1.4638150000000001</c:v>
                </c:pt>
                <c:pt idx="514">
                  <c:v>1.511565</c:v>
                </c:pt>
                <c:pt idx="515">
                  <c:v>1.4638150000000001</c:v>
                </c:pt>
                <c:pt idx="516">
                  <c:v>1.4638150000000001</c:v>
                </c:pt>
                <c:pt idx="517">
                  <c:v>1.511565</c:v>
                </c:pt>
                <c:pt idx="518">
                  <c:v>1.48769</c:v>
                </c:pt>
                <c:pt idx="519">
                  <c:v>1.511565</c:v>
                </c:pt>
                <c:pt idx="520">
                  <c:v>1.4638150000000001</c:v>
                </c:pt>
                <c:pt idx="521">
                  <c:v>1.4638150000000001</c:v>
                </c:pt>
                <c:pt idx="522">
                  <c:v>1.5354399999999999</c:v>
                </c:pt>
                <c:pt idx="523">
                  <c:v>1.511565</c:v>
                </c:pt>
                <c:pt idx="524">
                  <c:v>1.5354399999999999</c:v>
                </c:pt>
                <c:pt idx="525">
                  <c:v>1.48769</c:v>
                </c:pt>
                <c:pt idx="526">
                  <c:v>1.48769</c:v>
                </c:pt>
                <c:pt idx="527">
                  <c:v>1.511565</c:v>
                </c:pt>
                <c:pt idx="528">
                  <c:v>1.4638150000000001</c:v>
                </c:pt>
                <c:pt idx="529">
                  <c:v>1.43994</c:v>
                </c:pt>
                <c:pt idx="530">
                  <c:v>1.48769</c:v>
                </c:pt>
                <c:pt idx="531">
                  <c:v>1.48769</c:v>
                </c:pt>
                <c:pt idx="532">
                  <c:v>1.43994</c:v>
                </c:pt>
                <c:pt idx="533">
                  <c:v>1.4638150000000001</c:v>
                </c:pt>
                <c:pt idx="534">
                  <c:v>1.48769</c:v>
                </c:pt>
                <c:pt idx="535">
                  <c:v>1.48769</c:v>
                </c:pt>
                <c:pt idx="536">
                  <c:v>1.43994</c:v>
                </c:pt>
                <c:pt idx="537">
                  <c:v>1.43994</c:v>
                </c:pt>
                <c:pt idx="538">
                  <c:v>1.43994</c:v>
                </c:pt>
                <c:pt idx="539">
                  <c:v>1.43994</c:v>
                </c:pt>
                <c:pt idx="540">
                  <c:v>1.43994</c:v>
                </c:pt>
                <c:pt idx="541">
                  <c:v>1.43994</c:v>
                </c:pt>
                <c:pt idx="542">
                  <c:v>1.43994</c:v>
                </c:pt>
                <c:pt idx="543">
                  <c:v>1.511565</c:v>
                </c:pt>
                <c:pt idx="544">
                  <c:v>1.511565</c:v>
                </c:pt>
                <c:pt idx="545">
                  <c:v>1.43994</c:v>
                </c:pt>
                <c:pt idx="546">
                  <c:v>1.511565</c:v>
                </c:pt>
                <c:pt idx="547">
                  <c:v>1.43994</c:v>
                </c:pt>
                <c:pt idx="548">
                  <c:v>1.4638150000000001</c:v>
                </c:pt>
                <c:pt idx="549">
                  <c:v>1.4160649999999999</c:v>
                </c:pt>
                <c:pt idx="550">
                  <c:v>1.4160649999999999</c:v>
                </c:pt>
                <c:pt idx="551">
                  <c:v>1.43994</c:v>
                </c:pt>
                <c:pt idx="552">
                  <c:v>1.4638150000000001</c:v>
                </c:pt>
                <c:pt idx="553">
                  <c:v>1.43994</c:v>
                </c:pt>
                <c:pt idx="554">
                  <c:v>1.43994</c:v>
                </c:pt>
                <c:pt idx="555">
                  <c:v>1.48769</c:v>
                </c:pt>
                <c:pt idx="556">
                  <c:v>1.43994</c:v>
                </c:pt>
                <c:pt idx="557">
                  <c:v>1.4638150000000001</c:v>
                </c:pt>
                <c:pt idx="558">
                  <c:v>1.4160649999999999</c:v>
                </c:pt>
                <c:pt idx="559">
                  <c:v>1.4638150000000001</c:v>
                </c:pt>
                <c:pt idx="560">
                  <c:v>1.4638150000000001</c:v>
                </c:pt>
                <c:pt idx="561">
                  <c:v>1.4160649999999999</c:v>
                </c:pt>
                <c:pt idx="562">
                  <c:v>1.4160649999999999</c:v>
                </c:pt>
                <c:pt idx="563">
                  <c:v>1.4638150000000001</c:v>
                </c:pt>
                <c:pt idx="564">
                  <c:v>1.559315</c:v>
                </c:pt>
                <c:pt idx="565">
                  <c:v>1.48769</c:v>
                </c:pt>
                <c:pt idx="566">
                  <c:v>1.48769</c:v>
                </c:pt>
                <c:pt idx="567">
                  <c:v>1.43994</c:v>
                </c:pt>
                <c:pt idx="568">
                  <c:v>1.43994</c:v>
                </c:pt>
                <c:pt idx="569">
                  <c:v>1.4160649999999999</c:v>
                </c:pt>
                <c:pt idx="570">
                  <c:v>1.511565</c:v>
                </c:pt>
                <c:pt idx="571">
                  <c:v>1.4638150000000001</c:v>
                </c:pt>
                <c:pt idx="572">
                  <c:v>1.48769</c:v>
                </c:pt>
                <c:pt idx="573">
                  <c:v>1.4638150000000001</c:v>
                </c:pt>
                <c:pt idx="574">
                  <c:v>1.4638150000000001</c:v>
                </c:pt>
                <c:pt idx="575">
                  <c:v>1.4160649999999999</c:v>
                </c:pt>
                <c:pt idx="576">
                  <c:v>1.48769</c:v>
                </c:pt>
                <c:pt idx="577">
                  <c:v>1.4160649999999999</c:v>
                </c:pt>
                <c:pt idx="578">
                  <c:v>1.4638150000000001</c:v>
                </c:pt>
                <c:pt idx="579">
                  <c:v>1.4638150000000001</c:v>
                </c:pt>
                <c:pt idx="580">
                  <c:v>1.4638150000000001</c:v>
                </c:pt>
                <c:pt idx="581">
                  <c:v>1.4638150000000001</c:v>
                </c:pt>
                <c:pt idx="582">
                  <c:v>1.4638150000000001</c:v>
                </c:pt>
                <c:pt idx="583">
                  <c:v>1.4160649999999999</c:v>
                </c:pt>
                <c:pt idx="584">
                  <c:v>1.43994</c:v>
                </c:pt>
                <c:pt idx="585">
                  <c:v>1.43994</c:v>
                </c:pt>
                <c:pt idx="586">
                  <c:v>1.4638150000000001</c:v>
                </c:pt>
                <c:pt idx="587">
                  <c:v>1.511565</c:v>
                </c:pt>
                <c:pt idx="588">
                  <c:v>1.5831900000000001</c:v>
                </c:pt>
                <c:pt idx="589">
                  <c:v>1.5354399999999999</c:v>
                </c:pt>
                <c:pt idx="590">
                  <c:v>1.607065</c:v>
                </c:pt>
                <c:pt idx="591">
                  <c:v>1.559315</c:v>
                </c:pt>
                <c:pt idx="592">
                  <c:v>1.5354399999999999</c:v>
                </c:pt>
                <c:pt idx="593">
                  <c:v>1.511565</c:v>
                </c:pt>
                <c:pt idx="594">
                  <c:v>1.48769</c:v>
                </c:pt>
                <c:pt idx="595">
                  <c:v>1.4638150000000001</c:v>
                </c:pt>
                <c:pt idx="596">
                  <c:v>1.4638150000000001</c:v>
                </c:pt>
                <c:pt idx="597">
                  <c:v>1.511565</c:v>
                </c:pt>
                <c:pt idx="598">
                  <c:v>1.511565</c:v>
                </c:pt>
                <c:pt idx="599">
                  <c:v>1.4160649999999999</c:v>
                </c:pt>
                <c:pt idx="600">
                  <c:v>1.48769</c:v>
                </c:pt>
                <c:pt idx="601">
                  <c:v>1.48769</c:v>
                </c:pt>
                <c:pt idx="602">
                  <c:v>1.48769</c:v>
                </c:pt>
                <c:pt idx="603">
                  <c:v>1.48769</c:v>
                </c:pt>
                <c:pt idx="604">
                  <c:v>1.4638150000000001</c:v>
                </c:pt>
                <c:pt idx="605">
                  <c:v>1.4160649999999999</c:v>
                </c:pt>
                <c:pt idx="606">
                  <c:v>1.4160649999999999</c:v>
                </c:pt>
                <c:pt idx="607">
                  <c:v>1.39219</c:v>
                </c:pt>
                <c:pt idx="608">
                  <c:v>1.43994</c:v>
                </c:pt>
                <c:pt idx="609">
                  <c:v>1.4638150000000001</c:v>
                </c:pt>
                <c:pt idx="610">
                  <c:v>1.4638150000000001</c:v>
                </c:pt>
                <c:pt idx="611">
                  <c:v>1.4160649999999999</c:v>
                </c:pt>
                <c:pt idx="612">
                  <c:v>1.43994</c:v>
                </c:pt>
                <c:pt idx="613">
                  <c:v>1.48769</c:v>
                </c:pt>
                <c:pt idx="614">
                  <c:v>1.511565</c:v>
                </c:pt>
                <c:pt idx="615">
                  <c:v>1.43994</c:v>
                </c:pt>
                <c:pt idx="616">
                  <c:v>1.48769</c:v>
                </c:pt>
                <c:pt idx="617">
                  <c:v>1.4160649999999999</c:v>
                </c:pt>
                <c:pt idx="618">
                  <c:v>1.4638150000000001</c:v>
                </c:pt>
                <c:pt idx="619">
                  <c:v>1.48769</c:v>
                </c:pt>
                <c:pt idx="620">
                  <c:v>1.43994</c:v>
                </c:pt>
                <c:pt idx="621">
                  <c:v>1.48769</c:v>
                </c:pt>
                <c:pt idx="622">
                  <c:v>1.4638150000000001</c:v>
                </c:pt>
                <c:pt idx="623">
                  <c:v>1.4160649999999999</c:v>
                </c:pt>
                <c:pt idx="624">
                  <c:v>1.48769</c:v>
                </c:pt>
                <c:pt idx="625">
                  <c:v>1.4638150000000001</c:v>
                </c:pt>
                <c:pt idx="626">
                  <c:v>1.4638150000000001</c:v>
                </c:pt>
                <c:pt idx="627">
                  <c:v>1.48769</c:v>
                </c:pt>
                <c:pt idx="628">
                  <c:v>1.48769</c:v>
                </c:pt>
                <c:pt idx="629">
                  <c:v>1.43994</c:v>
                </c:pt>
                <c:pt idx="630">
                  <c:v>1.43994</c:v>
                </c:pt>
                <c:pt idx="631">
                  <c:v>1.5354399999999999</c:v>
                </c:pt>
                <c:pt idx="632">
                  <c:v>1.43994</c:v>
                </c:pt>
                <c:pt idx="633">
                  <c:v>1.4638150000000001</c:v>
                </c:pt>
                <c:pt idx="634">
                  <c:v>1.48769</c:v>
                </c:pt>
                <c:pt idx="635">
                  <c:v>1.4638150000000001</c:v>
                </c:pt>
                <c:pt idx="636">
                  <c:v>1.559315</c:v>
                </c:pt>
                <c:pt idx="637">
                  <c:v>1.511565</c:v>
                </c:pt>
                <c:pt idx="638">
                  <c:v>1.4638150000000001</c:v>
                </c:pt>
                <c:pt idx="639">
                  <c:v>1.5354399999999999</c:v>
                </c:pt>
                <c:pt idx="640">
                  <c:v>1.511565</c:v>
                </c:pt>
                <c:pt idx="641">
                  <c:v>1.5354399999999999</c:v>
                </c:pt>
                <c:pt idx="642">
                  <c:v>1.4160649999999999</c:v>
                </c:pt>
                <c:pt idx="643">
                  <c:v>1.511565</c:v>
                </c:pt>
                <c:pt idx="644">
                  <c:v>1.4160649999999999</c:v>
                </c:pt>
                <c:pt idx="645">
                  <c:v>1.48769</c:v>
                </c:pt>
                <c:pt idx="646">
                  <c:v>1.48769</c:v>
                </c:pt>
                <c:pt idx="647">
                  <c:v>1.4638150000000001</c:v>
                </c:pt>
                <c:pt idx="648">
                  <c:v>1.4638150000000001</c:v>
                </c:pt>
                <c:pt idx="649">
                  <c:v>1.4638150000000001</c:v>
                </c:pt>
                <c:pt idx="650">
                  <c:v>1.48769</c:v>
                </c:pt>
                <c:pt idx="651">
                  <c:v>1.39219</c:v>
                </c:pt>
                <c:pt idx="652">
                  <c:v>1.39219</c:v>
                </c:pt>
                <c:pt idx="653">
                  <c:v>1.4160649999999999</c:v>
                </c:pt>
                <c:pt idx="654">
                  <c:v>1.48769</c:v>
                </c:pt>
                <c:pt idx="655">
                  <c:v>1.4160649999999999</c:v>
                </c:pt>
                <c:pt idx="656">
                  <c:v>1.4638150000000001</c:v>
                </c:pt>
                <c:pt idx="657">
                  <c:v>1.48769</c:v>
                </c:pt>
                <c:pt idx="658">
                  <c:v>1.4638150000000001</c:v>
                </c:pt>
                <c:pt idx="659">
                  <c:v>1.4638150000000001</c:v>
                </c:pt>
                <c:pt idx="660">
                  <c:v>1.48769</c:v>
                </c:pt>
                <c:pt idx="661">
                  <c:v>1.4160649999999999</c:v>
                </c:pt>
                <c:pt idx="662">
                  <c:v>1.4160649999999999</c:v>
                </c:pt>
                <c:pt idx="663">
                  <c:v>1.48769</c:v>
                </c:pt>
                <c:pt idx="664">
                  <c:v>1.43994</c:v>
                </c:pt>
                <c:pt idx="665">
                  <c:v>1.4638150000000001</c:v>
                </c:pt>
                <c:pt idx="666">
                  <c:v>1.4160649999999999</c:v>
                </c:pt>
                <c:pt idx="667">
                  <c:v>1.48769</c:v>
                </c:pt>
                <c:pt idx="668">
                  <c:v>1.4638150000000001</c:v>
                </c:pt>
                <c:pt idx="669">
                  <c:v>1.4160649999999999</c:v>
                </c:pt>
                <c:pt idx="670">
                  <c:v>1.3683149999999999</c:v>
                </c:pt>
                <c:pt idx="671">
                  <c:v>1.43994</c:v>
                </c:pt>
                <c:pt idx="672">
                  <c:v>1.43994</c:v>
                </c:pt>
                <c:pt idx="673">
                  <c:v>1.43994</c:v>
                </c:pt>
                <c:pt idx="674">
                  <c:v>1.43994</c:v>
                </c:pt>
                <c:pt idx="675">
                  <c:v>1.43994</c:v>
                </c:pt>
                <c:pt idx="676">
                  <c:v>1.43994</c:v>
                </c:pt>
                <c:pt idx="677">
                  <c:v>1.43994</c:v>
                </c:pt>
                <c:pt idx="678">
                  <c:v>1.43994</c:v>
                </c:pt>
                <c:pt idx="679">
                  <c:v>1.43994</c:v>
                </c:pt>
                <c:pt idx="680">
                  <c:v>1.43994</c:v>
                </c:pt>
                <c:pt idx="681">
                  <c:v>1.43994</c:v>
                </c:pt>
                <c:pt idx="682">
                  <c:v>1.43994</c:v>
                </c:pt>
                <c:pt idx="683">
                  <c:v>1.4160649999999999</c:v>
                </c:pt>
                <c:pt idx="684">
                  <c:v>1.4160649999999999</c:v>
                </c:pt>
                <c:pt idx="685">
                  <c:v>1.4638150000000001</c:v>
                </c:pt>
                <c:pt idx="686">
                  <c:v>1.48769</c:v>
                </c:pt>
                <c:pt idx="687">
                  <c:v>1.39219</c:v>
                </c:pt>
                <c:pt idx="688">
                  <c:v>1.39219</c:v>
                </c:pt>
                <c:pt idx="689">
                  <c:v>1.511565</c:v>
                </c:pt>
                <c:pt idx="690">
                  <c:v>1.48769</c:v>
                </c:pt>
                <c:pt idx="691">
                  <c:v>1.511565</c:v>
                </c:pt>
                <c:pt idx="692">
                  <c:v>1.511565</c:v>
                </c:pt>
                <c:pt idx="693">
                  <c:v>1.48769</c:v>
                </c:pt>
                <c:pt idx="694">
                  <c:v>1.4638150000000001</c:v>
                </c:pt>
                <c:pt idx="695">
                  <c:v>1.48769</c:v>
                </c:pt>
                <c:pt idx="696">
                  <c:v>1.43994</c:v>
                </c:pt>
                <c:pt idx="697">
                  <c:v>1.4638150000000001</c:v>
                </c:pt>
                <c:pt idx="698">
                  <c:v>1.4638150000000001</c:v>
                </c:pt>
                <c:pt idx="699">
                  <c:v>1.4160649999999999</c:v>
                </c:pt>
                <c:pt idx="700">
                  <c:v>1.4638150000000001</c:v>
                </c:pt>
                <c:pt idx="701">
                  <c:v>1.43994</c:v>
                </c:pt>
                <c:pt idx="702">
                  <c:v>1.43994</c:v>
                </c:pt>
                <c:pt idx="703">
                  <c:v>1.4160649999999999</c:v>
                </c:pt>
                <c:pt idx="704">
                  <c:v>1.4638150000000001</c:v>
                </c:pt>
                <c:pt idx="705">
                  <c:v>1.4160649999999999</c:v>
                </c:pt>
                <c:pt idx="706">
                  <c:v>1.43994</c:v>
                </c:pt>
                <c:pt idx="707">
                  <c:v>1.4638150000000001</c:v>
                </c:pt>
                <c:pt idx="708">
                  <c:v>1.43994</c:v>
                </c:pt>
                <c:pt idx="709">
                  <c:v>1.4160649999999999</c:v>
                </c:pt>
                <c:pt idx="710">
                  <c:v>1.48769</c:v>
                </c:pt>
                <c:pt idx="711">
                  <c:v>1.43994</c:v>
                </c:pt>
                <c:pt idx="712">
                  <c:v>1.4160649999999999</c:v>
                </c:pt>
                <c:pt idx="713">
                  <c:v>1.4160649999999999</c:v>
                </c:pt>
                <c:pt idx="714">
                  <c:v>1.43994</c:v>
                </c:pt>
                <c:pt idx="715">
                  <c:v>1.4638150000000001</c:v>
                </c:pt>
                <c:pt idx="716">
                  <c:v>1.43994</c:v>
                </c:pt>
                <c:pt idx="717">
                  <c:v>1.4160649999999999</c:v>
                </c:pt>
                <c:pt idx="718">
                  <c:v>1.4638150000000001</c:v>
                </c:pt>
                <c:pt idx="719">
                  <c:v>1.4160649999999999</c:v>
                </c:pt>
              </c:numCache>
            </c:numRef>
          </c:yVal>
          <c:smooth val="0"/>
          <c:extLst xmlns:c16r2="http://schemas.microsoft.com/office/drawing/2015/06/chart">
            <c:ext xmlns:c16="http://schemas.microsoft.com/office/drawing/2014/chart" uri="{C3380CC4-5D6E-409C-BE32-E72D297353CC}">
              <c16:uniqueId val="{00000000-AC76-441D-BDBF-919CA010D7EA}"/>
            </c:ext>
          </c:extLst>
        </c:ser>
        <c:ser>
          <c:idx val="0"/>
          <c:order val="1"/>
          <c:tx>
            <c:v>2021</c:v>
          </c:tx>
          <c:spPr>
            <a:ln w="19050">
              <a:noFill/>
            </a:ln>
          </c:spPr>
          <c:xVal>
            <c:numRef>
              <c:f>'DATA 2021'!$E$746:$E$1465</c:f>
              <c:numCache>
                <c:formatCode>0.00</c:formatCode>
                <c:ptCount val="720"/>
                <c:pt idx="0">
                  <c:v>15.243417863984126</c:v>
                </c:pt>
                <c:pt idx="1">
                  <c:v>15.243417863984126</c:v>
                </c:pt>
                <c:pt idx="2">
                  <c:v>17.804564489100954</c:v>
                </c:pt>
                <c:pt idx="3">
                  <c:v>16.918598969599898</c:v>
                </c:pt>
                <c:pt idx="4">
                  <c:v>16.918598969599898</c:v>
                </c:pt>
                <c:pt idx="5">
                  <c:v>18.723794311806625</c:v>
                </c:pt>
                <c:pt idx="6">
                  <c:v>17.804564489100954</c:v>
                </c:pt>
                <c:pt idx="7">
                  <c:v>16.918598969599898</c:v>
                </c:pt>
                <c:pt idx="8">
                  <c:v>16.918598969599898</c:v>
                </c:pt>
                <c:pt idx="9">
                  <c:v>19.677058000104321</c:v>
                </c:pt>
                <c:pt idx="10">
                  <c:v>22.748852928791191</c:v>
                </c:pt>
                <c:pt idx="11">
                  <c:v>22.748852928791191</c:v>
                </c:pt>
                <c:pt idx="12">
                  <c:v>21.688800270037017</c:v>
                </c:pt>
                <c:pt idx="13">
                  <c:v>20.665132132132609</c:v>
                </c:pt>
                <c:pt idx="14">
                  <c:v>21.688800270037017</c:v>
                </c:pt>
                <c:pt idx="15">
                  <c:v>20.665132132132609</c:v>
                </c:pt>
                <c:pt idx="16">
                  <c:v>22.748852928791191</c:v>
                </c:pt>
                <c:pt idx="17">
                  <c:v>23.846087545565705</c:v>
                </c:pt>
                <c:pt idx="18">
                  <c:v>23.846087545565705</c:v>
                </c:pt>
                <c:pt idx="19">
                  <c:v>20.665132132132609</c:v>
                </c:pt>
                <c:pt idx="20">
                  <c:v>26.155326832758512</c:v>
                </c:pt>
                <c:pt idx="21">
                  <c:v>29.918381104648358</c:v>
                </c:pt>
                <c:pt idx="22">
                  <c:v>23.846087545565705</c:v>
                </c:pt>
                <c:pt idx="23">
                  <c:v>21.688800270037017</c:v>
                </c:pt>
                <c:pt idx="24">
                  <c:v>20.665132132132609</c:v>
                </c:pt>
                <c:pt idx="25">
                  <c:v>20.665132132132609</c:v>
                </c:pt>
                <c:pt idx="26">
                  <c:v>20.665132132132609</c:v>
                </c:pt>
                <c:pt idx="27">
                  <c:v>22.748852928791191</c:v>
                </c:pt>
                <c:pt idx="28">
                  <c:v>20.665132132132609</c:v>
                </c:pt>
                <c:pt idx="29">
                  <c:v>20.665132132132609</c:v>
                </c:pt>
                <c:pt idx="30">
                  <c:v>20.665132132132609</c:v>
                </c:pt>
                <c:pt idx="31">
                  <c:v>21.688800270037017</c:v>
                </c:pt>
                <c:pt idx="32">
                  <c:v>20.665132132132609</c:v>
                </c:pt>
                <c:pt idx="33">
                  <c:v>20.665132132132609</c:v>
                </c:pt>
                <c:pt idx="34">
                  <c:v>19.677058000104321</c:v>
                </c:pt>
                <c:pt idx="35">
                  <c:v>17.804564489100954</c:v>
                </c:pt>
                <c:pt idx="36">
                  <c:v>17.804564489100954</c:v>
                </c:pt>
                <c:pt idx="37">
                  <c:v>19.677058000104321</c:v>
                </c:pt>
                <c:pt idx="38">
                  <c:v>19.677058000104321</c:v>
                </c:pt>
                <c:pt idx="39">
                  <c:v>18.723794311806625</c:v>
                </c:pt>
                <c:pt idx="40">
                  <c:v>19.677058000104321</c:v>
                </c:pt>
                <c:pt idx="41">
                  <c:v>19.677058000104321</c:v>
                </c:pt>
                <c:pt idx="42">
                  <c:v>27.368960720164406</c:v>
                </c:pt>
                <c:pt idx="43">
                  <c:v>21.688800270037017</c:v>
                </c:pt>
                <c:pt idx="44">
                  <c:v>21.688800270037017</c:v>
                </c:pt>
                <c:pt idx="45">
                  <c:v>19.677058000104321</c:v>
                </c:pt>
                <c:pt idx="46">
                  <c:v>22.748852928791191</c:v>
                </c:pt>
                <c:pt idx="47">
                  <c:v>18.723794311806625</c:v>
                </c:pt>
                <c:pt idx="48">
                  <c:v>21.688800270037017</c:v>
                </c:pt>
                <c:pt idx="49">
                  <c:v>19.677058000104321</c:v>
                </c:pt>
                <c:pt idx="50">
                  <c:v>19.677058000104321</c:v>
                </c:pt>
                <c:pt idx="51">
                  <c:v>19.677058000104321</c:v>
                </c:pt>
                <c:pt idx="52">
                  <c:v>18.723794311806625</c:v>
                </c:pt>
                <c:pt idx="53">
                  <c:v>19.677058000104321</c:v>
                </c:pt>
                <c:pt idx="54">
                  <c:v>18.723794311806625</c:v>
                </c:pt>
                <c:pt idx="55">
                  <c:v>20.665132132132609</c:v>
                </c:pt>
                <c:pt idx="56">
                  <c:v>19.677058000104321</c:v>
                </c:pt>
                <c:pt idx="57">
                  <c:v>17.804564489100954</c:v>
                </c:pt>
                <c:pt idx="58">
                  <c:v>20.665132132132609</c:v>
                </c:pt>
                <c:pt idx="59">
                  <c:v>18.723794311806625</c:v>
                </c:pt>
                <c:pt idx="60">
                  <c:v>18.723794311806625</c:v>
                </c:pt>
                <c:pt idx="61">
                  <c:v>16.918598969599898</c:v>
                </c:pt>
                <c:pt idx="62">
                  <c:v>20.665132132132609</c:v>
                </c:pt>
                <c:pt idx="63">
                  <c:v>17.804564489100954</c:v>
                </c:pt>
                <c:pt idx="64">
                  <c:v>18.723794311806625</c:v>
                </c:pt>
                <c:pt idx="65">
                  <c:v>18.723794311806625</c:v>
                </c:pt>
                <c:pt idx="66">
                  <c:v>19.677058000104321</c:v>
                </c:pt>
                <c:pt idx="67">
                  <c:v>17.804564489100954</c:v>
                </c:pt>
                <c:pt idx="68">
                  <c:v>18.723794311806625</c:v>
                </c:pt>
                <c:pt idx="69">
                  <c:v>16.0651352389945</c:v>
                </c:pt>
                <c:pt idx="70">
                  <c:v>17.804564489100954</c:v>
                </c:pt>
                <c:pt idx="71">
                  <c:v>16.0651352389945</c:v>
                </c:pt>
                <c:pt idx="72">
                  <c:v>15.243417863984126</c:v>
                </c:pt>
                <c:pt idx="73">
                  <c:v>17.804564489100954</c:v>
                </c:pt>
                <c:pt idx="74">
                  <c:v>16.0651352389945</c:v>
                </c:pt>
                <c:pt idx="75">
                  <c:v>16.918598969599898</c:v>
                </c:pt>
                <c:pt idx="76">
                  <c:v>16.0651352389945</c:v>
                </c:pt>
                <c:pt idx="77">
                  <c:v>16.0651352389945</c:v>
                </c:pt>
                <c:pt idx="78">
                  <c:v>14.452698525828485</c:v>
                </c:pt>
                <c:pt idx="79">
                  <c:v>14.452698525828485</c:v>
                </c:pt>
                <c:pt idx="80">
                  <c:v>14.452698525828485</c:v>
                </c:pt>
                <c:pt idx="81">
                  <c:v>14.452698525828485</c:v>
                </c:pt>
                <c:pt idx="82">
                  <c:v>16.0651352389945</c:v>
                </c:pt>
                <c:pt idx="83">
                  <c:v>14.452698525828485</c:v>
                </c:pt>
                <c:pt idx="84">
                  <c:v>15.243417863984126</c:v>
                </c:pt>
                <c:pt idx="85">
                  <c:v>15.243417863984126</c:v>
                </c:pt>
                <c:pt idx="86">
                  <c:v>14.452698525828485</c:v>
                </c:pt>
                <c:pt idx="87">
                  <c:v>15.243417863984126</c:v>
                </c:pt>
                <c:pt idx="88">
                  <c:v>15.243417863984126</c:v>
                </c:pt>
                <c:pt idx="89">
                  <c:v>16.918598969599898</c:v>
                </c:pt>
                <c:pt idx="90">
                  <c:v>14.452698525828485</c:v>
                </c:pt>
                <c:pt idx="91">
                  <c:v>17.804564489100954</c:v>
                </c:pt>
                <c:pt idx="92">
                  <c:v>16.0651352389945</c:v>
                </c:pt>
                <c:pt idx="93">
                  <c:v>15.243417863984126</c:v>
                </c:pt>
                <c:pt idx="94">
                  <c:v>13.692236054542748</c:v>
                </c:pt>
                <c:pt idx="95">
                  <c:v>13.692236054542748</c:v>
                </c:pt>
                <c:pt idx="96">
                  <c:v>16.0651352389945</c:v>
                </c:pt>
                <c:pt idx="97">
                  <c:v>16.0651352389945</c:v>
                </c:pt>
                <c:pt idx="98">
                  <c:v>15.243417863984126</c:v>
                </c:pt>
                <c:pt idx="99">
                  <c:v>13.692236054542748</c:v>
                </c:pt>
                <c:pt idx="100">
                  <c:v>13.692236054542748</c:v>
                </c:pt>
                <c:pt idx="101">
                  <c:v>15.243417863984126</c:v>
                </c:pt>
                <c:pt idx="102">
                  <c:v>14.452698525828485</c:v>
                </c:pt>
                <c:pt idx="103">
                  <c:v>14.452698525828485</c:v>
                </c:pt>
                <c:pt idx="104">
                  <c:v>16.918598969599898</c:v>
                </c:pt>
                <c:pt idx="105">
                  <c:v>16.0651352389945</c:v>
                </c:pt>
                <c:pt idx="106">
                  <c:v>14.452698525828485</c:v>
                </c:pt>
                <c:pt idx="107">
                  <c:v>13.692236054542748</c:v>
                </c:pt>
                <c:pt idx="108">
                  <c:v>15.243417863984126</c:v>
                </c:pt>
                <c:pt idx="109">
                  <c:v>14.452698525828485</c:v>
                </c:pt>
                <c:pt idx="110">
                  <c:v>14.452698525828485</c:v>
                </c:pt>
                <c:pt idx="111">
                  <c:v>15.243417863984126</c:v>
                </c:pt>
                <c:pt idx="112">
                  <c:v>13.692236054542748</c:v>
                </c:pt>
                <c:pt idx="113">
                  <c:v>16.0651352389945</c:v>
                </c:pt>
                <c:pt idx="114">
                  <c:v>14.452698525828485</c:v>
                </c:pt>
                <c:pt idx="115">
                  <c:v>16.918598969599898</c:v>
                </c:pt>
                <c:pt idx="116">
                  <c:v>14.452698525828485</c:v>
                </c:pt>
                <c:pt idx="117">
                  <c:v>13.692236054542748</c:v>
                </c:pt>
                <c:pt idx="118">
                  <c:v>15.243417863984126</c:v>
                </c:pt>
                <c:pt idx="119">
                  <c:v>15.243417863984126</c:v>
                </c:pt>
                <c:pt idx="120">
                  <c:v>16.0651352389945</c:v>
                </c:pt>
                <c:pt idx="121">
                  <c:v>14.452698525828485</c:v>
                </c:pt>
                <c:pt idx="122">
                  <c:v>16.0651352389945</c:v>
                </c:pt>
                <c:pt idx="123">
                  <c:v>12.961296463757792</c:v>
                </c:pt>
                <c:pt idx="124">
                  <c:v>13.692236054542748</c:v>
                </c:pt>
                <c:pt idx="125">
                  <c:v>15.243417863984126</c:v>
                </c:pt>
                <c:pt idx="126">
                  <c:v>12.961296463757792</c:v>
                </c:pt>
                <c:pt idx="127">
                  <c:v>16.0651352389945</c:v>
                </c:pt>
                <c:pt idx="128">
                  <c:v>15.243417863984126</c:v>
                </c:pt>
                <c:pt idx="129">
                  <c:v>12.961296463757792</c:v>
                </c:pt>
                <c:pt idx="130">
                  <c:v>13.692236054542748</c:v>
                </c:pt>
                <c:pt idx="131">
                  <c:v>16.0651352389945</c:v>
                </c:pt>
                <c:pt idx="132">
                  <c:v>14.452698525828485</c:v>
                </c:pt>
                <c:pt idx="133">
                  <c:v>14.452698525828485</c:v>
                </c:pt>
                <c:pt idx="134">
                  <c:v>13.692236054542748</c:v>
                </c:pt>
                <c:pt idx="135">
                  <c:v>13.692236054542748</c:v>
                </c:pt>
                <c:pt idx="136">
                  <c:v>15.243417863984126</c:v>
                </c:pt>
                <c:pt idx="137">
                  <c:v>15.243417863984126</c:v>
                </c:pt>
                <c:pt idx="138">
                  <c:v>13.692236054542748</c:v>
                </c:pt>
                <c:pt idx="139">
                  <c:v>13.692236054542748</c:v>
                </c:pt>
                <c:pt idx="140">
                  <c:v>13.692236054542748</c:v>
                </c:pt>
                <c:pt idx="141">
                  <c:v>14.452698525828485</c:v>
                </c:pt>
                <c:pt idx="142">
                  <c:v>13.692236054542748</c:v>
                </c:pt>
                <c:pt idx="143">
                  <c:v>16.918598969599898</c:v>
                </c:pt>
                <c:pt idx="144">
                  <c:v>15.243417863984126</c:v>
                </c:pt>
                <c:pt idx="145">
                  <c:v>15.243417863984126</c:v>
                </c:pt>
                <c:pt idx="146">
                  <c:v>13.692236054542748</c:v>
                </c:pt>
                <c:pt idx="147">
                  <c:v>17.804564489100954</c:v>
                </c:pt>
                <c:pt idx="148">
                  <c:v>14.452698525828485</c:v>
                </c:pt>
                <c:pt idx="149">
                  <c:v>13.692236054542748</c:v>
                </c:pt>
                <c:pt idx="150">
                  <c:v>15.243417863984126</c:v>
                </c:pt>
                <c:pt idx="151">
                  <c:v>15.243417863984126</c:v>
                </c:pt>
                <c:pt idx="152">
                  <c:v>18.723794311806625</c:v>
                </c:pt>
                <c:pt idx="153">
                  <c:v>15.243417863984126</c:v>
                </c:pt>
                <c:pt idx="154">
                  <c:v>12.961296463757792</c:v>
                </c:pt>
                <c:pt idx="155">
                  <c:v>15.243417863984126</c:v>
                </c:pt>
                <c:pt idx="156">
                  <c:v>14.452698525828485</c:v>
                </c:pt>
                <c:pt idx="157">
                  <c:v>13.692236054542748</c:v>
                </c:pt>
                <c:pt idx="158">
                  <c:v>10.625073447618197</c:v>
                </c:pt>
                <c:pt idx="159">
                  <c:v>12.088032031865245</c:v>
                </c:pt>
                <c:pt idx="160">
                  <c:v>13.692236054542748</c:v>
                </c:pt>
                <c:pt idx="161">
                  <c:v>12.961296463757792</c:v>
                </c:pt>
                <c:pt idx="162">
                  <c:v>13.692236054542748</c:v>
                </c:pt>
                <c:pt idx="163">
                  <c:v>14.452698525828485</c:v>
                </c:pt>
                <c:pt idx="164">
                  <c:v>14.452698525828485</c:v>
                </c:pt>
                <c:pt idx="165">
                  <c:v>15.243417863984126</c:v>
                </c:pt>
                <c:pt idx="166">
                  <c:v>14.452698525828485</c:v>
                </c:pt>
                <c:pt idx="167">
                  <c:v>12.961296463757792</c:v>
                </c:pt>
                <c:pt idx="168">
                  <c:v>12.961296463757792</c:v>
                </c:pt>
                <c:pt idx="169">
                  <c:v>14.452698525828485</c:v>
                </c:pt>
                <c:pt idx="170">
                  <c:v>12.961296463757792</c:v>
                </c:pt>
                <c:pt idx="171">
                  <c:v>11.585086110292956</c:v>
                </c:pt>
                <c:pt idx="172">
                  <c:v>16.0651352389945</c:v>
                </c:pt>
                <c:pt idx="173">
                  <c:v>14.452698525828485</c:v>
                </c:pt>
                <c:pt idx="174">
                  <c:v>12.961296463757792</c:v>
                </c:pt>
                <c:pt idx="175">
                  <c:v>12.961296463757792</c:v>
                </c:pt>
                <c:pt idx="176">
                  <c:v>14.452698525828485</c:v>
                </c:pt>
                <c:pt idx="177">
                  <c:v>12.961296463757792</c:v>
                </c:pt>
                <c:pt idx="178">
                  <c:v>16.0651352389945</c:v>
                </c:pt>
                <c:pt idx="179">
                  <c:v>16.0651352389945</c:v>
                </c:pt>
                <c:pt idx="180">
                  <c:v>12.961296463757792</c:v>
                </c:pt>
                <c:pt idx="181">
                  <c:v>13.692236054542748</c:v>
                </c:pt>
                <c:pt idx="182">
                  <c:v>14.452698525828485</c:v>
                </c:pt>
                <c:pt idx="183">
                  <c:v>15.243417863984126</c:v>
                </c:pt>
                <c:pt idx="184">
                  <c:v>16.0651352389945</c:v>
                </c:pt>
                <c:pt idx="185">
                  <c:v>17.804564489100954</c:v>
                </c:pt>
                <c:pt idx="186">
                  <c:v>17.804564489100954</c:v>
                </c:pt>
                <c:pt idx="187">
                  <c:v>18.723794311806625</c:v>
                </c:pt>
                <c:pt idx="188">
                  <c:v>16.0651352389945</c:v>
                </c:pt>
                <c:pt idx="189">
                  <c:v>19.677058000104321</c:v>
                </c:pt>
                <c:pt idx="190">
                  <c:v>18.723794311806625</c:v>
                </c:pt>
                <c:pt idx="191">
                  <c:v>17.804564489100954</c:v>
                </c:pt>
                <c:pt idx="192">
                  <c:v>20.665132132132609</c:v>
                </c:pt>
                <c:pt idx="193">
                  <c:v>19.677058000104321</c:v>
                </c:pt>
                <c:pt idx="194">
                  <c:v>18.723794311806625</c:v>
                </c:pt>
                <c:pt idx="195">
                  <c:v>17.804564489100954</c:v>
                </c:pt>
                <c:pt idx="196">
                  <c:v>16.918598969599898</c:v>
                </c:pt>
                <c:pt idx="197">
                  <c:v>16.0651352389945</c:v>
                </c:pt>
                <c:pt idx="198">
                  <c:v>16.0651352389945</c:v>
                </c:pt>
                <c:pt idx="199">
                  <c:v>16.0651352389945</c:v>
                </c:pt>
                <c:pt idx="200">
                  <c:v>16.918598969599898</c:v>
                </c:pt>
                <c:pt idx="201">
                  <c:v>16.918598969599898</c:v>
                </c:pt>
                <c:pt idx="202">
                  <c:v>15.243417863984126</c:v>
                </c:pt>
                <c:pt idx="203">
                  <c:v>16.918598969599898</c:v>
                </c:pt>
                <c:pt idx="204">
                  <c:v>17.804564489100954</c:v>
                </c:pt>
                <c:pt idx="205">
                  <c:v>16.0651352389945</c:v>
                </c:pt>
                <c:pt idx="206">
                  <c:v>16.918598969599898</c:v>
                </c:pt>
                <c:pt idx="207">
                  <c:v>17.804564489100954</c:v>
                </c:pt>
                <c:pt idx="208">
                  <c:v>15.243417863984126</c:v>
                </c:pt>
                <c:pt idx="209">
                  <c:v>14.452698525828485</c:v>
                </c:pt>
                <c:pt idx="210">
                  <c:v>17.804564489100954</c:v>
                </c:pt>
                <c:pt idx="211">
                  <c:v>23.846087545565705</c:v>
                </c:pt>
                <c:pt idx="212">
                  <c:v>26.155326832758512</c:v>
                </c:pt>
                <c:pt idx="213">
                  <c:v>26.155326832758512</c:v>
                </c:pt>
                <c:pt idx="214">
                  <c:v>31.255837564231324</c:v>
                </c:pt>
                <c:pt idx="215">
                  <c:v>31.255837564231324</c:v>
                </c:pt>
                <c:pt idx="216">
                  <c:v>27.368960720164406</c:v>
                </c:pt>
                <c:pt idx="217">
                  <c:v>27.368960720164406</c:v>
                </c:pt>
                <c:pt idx="218">
                  <c:v>22.748852928791191</c:v>
                </c:pt>
                <c:pt idx="219">
                  <c:v>24.981308449628163</c:v>
                </c:pt>
                <c:pt idx="220">
                  <c:v>24.981308449628163</c:v>
                </c:pt>
                <c:pt idx="221">
                  <c:v>23.846087545565705</c:v>
                </c:pt>
                <c:pt idx="222">
                  <c:v>24.981308449628163</c:v>
                </c:pt>
                <c:pt idx="223">
                  <c:v>26.155326832758512</c:v>
                </c:pt>
                <c:pt idx="224">
                  <c:v>26.155326832758512</c:v>
                </c:pt>
                <c:pt idx="225">
                  <c:v>29.918381104648358</c:v>
                </c:pt>
                <c:pt idx="226">
                  <c:v>24.981308449628163</c:v>
                </c:pt>
                <c:pt idx="227">
                  <c:v>27.368960720164406</c:v>
                </c:pt>
                <c:pt idx="228">
                  <c:v>23.846087545565705</c:v>
                </c:pt>
                <c:pt idx="229">
                  <c:v>22.748852928791191</c:v>
                </c:pt>
                <c:pt idx="230">
                  <c:v>21.688800270037017</c:v>
                </c:pt>
                <c:pt idx="231">
                  <c:v>23.846087545565705</c:v>
                </c:pt>
                <c:pt idx="232">
                  <c:v>22.748852928791191</c:v>
                </c:pt>
                <c:pt idx="233">
                  <c:v>22.748852928791191</c:v>
                </c:pt>
                <c:pt idx="234">
                  <c:v>20.665132132132609</c:v>
                </c:pt>
                <c:pt idx="235">
                  <c:v>46.226197453255374</c:v>
                </c:pt>
                <c:pt idx="236">
                  <c:v>89.412355644233841</c:v>
                </c:pt>
                <c:pt idx="237">
                  <c:v>70.624969983532822</c:v>
                </c:pt>
                <c:pt idx="238">
                  <c:v>54.887125501616701</c:v>
                </c:pt>
                <c:pt idx="239">
                  <c:v>45.329544213967331</c:v>
                </c:pt>
                <c:pt idx="240">
                  <c:v>47.135679067472864</c:v>
                </c:pt>
                <c:pt idx="241">
                  <c:v>35.529352948325283</c:v>
                </c:pt>
                <c:pt idx="242">
                  <c:v>35.529352948325283</c:v>
                </c:pt>
                <c:pt idx="243">
                  <c:v>34.060468379159161</c:v>
                </c:pt>
                <c:pt idx="244">
                  <c:v>31.255837564231324</c:v>
                </c:pt>
                <c:pt idx="245">
                  <c:v>28.623034941882036</c:v>
                </c:pt>
                <c:pt idx="246">
                  <c:v>26.155326832758512</c:v>
                </c:pt>
                <c:pt idx="247">
                  <c:v>26.155326832758512</c:v>
                </c:pt>
                <c:pt idx="248">
                  <c:v>25.759626185613957</c:v>
                </c:pt>
                <c:pt idx="249">
                  <c:v>25.36829682368635</c:v>
                </c:pt>
                <c:pt idx="250">
                  <c:v>24.981308449628163</c:v>
                </c:pt>
                <c:pt idx="251">
                  <c:v>27.368960720164406</c:v>
                </c:pt>
                <c:pt idx="252">
                  <c:v>26.155326832758512</c:v>
                </c:pt>
                <c:pt idx="253">
                  <c:v>23.846087545565705</c:v>
                </c:pt>
                <c:pt idx="254">
                  <c:v>26.155326832758512</c:v>
                </c:pt>
                <c:pt idx="255">
                  <c:v>23.846087545565705</c:v>
                </c:pt>
                <c:pt idx="256">
                  <c:v>23.846087545565705</c:v>
                </c:pt>
                <c:pt idx="257">
                  <c:v>23.846087545565705</c:v>
                </c:pt>
                <c:pt idx="258">
                  <c:v>23.846087545565705</c:v>
                </c:pt>
                <c:pt idx="259">
                  <c:v>24.981308449628163</c:v>
                </c:pt>
                <c:pt idx="260">
                  <c:v>26.155326832758512</c:v>
                </c:pt>
                <c:pt idx="261">
                  <c:v>24.981308449628163</c:v>
                </c:pt>
                <c:pt idx="262">
                  <c:v>21.688800270037017</c:v>
                </c:pt>
                <c:pt idx="263">
                  <c:v>23.846087545565705</c:v>
                </c:pt>
                <c:pt idx="264">
                  <c:v>20.665132132132609</c:v>
                </c:pt>
                <c:pt idx="265">
                  <c:v>20.665132132132609</c:v>
                </c:pt>
                <c:pt idx="266">
                  <c:v>20.665132132132609</c:v>
                </c:pt>
                <c:pt idx="267">
                  <c:v>20.665132132132609</c:v>
                </c:pt>
                <c:pt idx="268">
                  <c:v>20.665132132132609</c:v>
                </c:pt>
                <c:pt idx="269">
                  <c:v>19.677058000104321</c:v>
                </c:pt>
                <c:pt idx="270">
                  <c:v>20.665132132132609</c:v>
                </c:pt>
                <c:pt idx="271">
                  <c:v>20.665132132132609</c:v>
                </c:pt>
                <c:pt idx="272">
                  <c:v>20.665132132132609</c:v>
                </c:pt>
                <c:pt idx="273">
                  <c:v>19.677058000104321</c:v>
                </c:pt>
                <c:pt idx="274">
                  <c:v>17.804564489100954</c:v>
                </c:pt>
                <c:pt idx="275">
                  <c:v>18.723794311806625</c:v>
                </c:pt>
                <c:pt idx="276">
                  <c:v>20.665132132132609</c:v>
                </c:pt>
                <c:pt idx="277">
                  <c:v>20.665132132132609</c:v>
                </c:pt>
                <c:pt idx="278">
                  <c:v>20.665132132132609</c:v>
                </c:pt>
                <c:pt idx="279">
                  <c:v>20.665132132132609</c:v>
                </c:pt>
                <c:pt idx="280">
                  <c:v>18.723794311806625</c:v>
                </c:pt>
                <c:pt idx="281">
                  <c:v>19.677058000104321</c:v>
                </c:pt>
                <c:pt idx="282">
                  <c:v>35.529352948325283</c:v>
                </c:pt>
                <c:pt idx="283">
                  <c:v>27.368960720164406</c:v>
                </c:pt>
                <c:pt idx="284">
                  <c:v>27.368960720164406</c:v>
                </c:pt>
                <c:pt idx="285">
                  <c:v>24.981308449628163</c:v>
                </c:pt>
                <c:pt idx="286">
                  <c:v>22.748852928791191</c:v>
                </c:pt>
                <c:pt idx="287">
                  <c:v>21.688800270037017</c:v>
                </c:pt>
                <c:pt idx="288">
                  <c:v>19.677058000104321</c:v>
                </c:pt>
                <c:pt idx="289">
                  <c:v>18.723794311806625</c:v>
                </c:pt>
                <c:pt idx="290">
                  <c:v>19.677058000104321</c:v>
                </c:pt>
                <c:pt idx="291">
                  <c:v>21.688800270037017</c:v>
                </c:pt>
                <c:pt idx="292">
                  <c:v>20.665132132132609</c:v>
                </c:pt>
                <c:pt idx="293">
                  <c:v>18.723794311806625</c:v>
                </c:pt>
                <c:pt idx="294">
                  <c:v>18.723794311806625</c:v>
                </c:pt>
                <c:pt idx="295">
                  <c:v>20.665132132132609</c:v>
                </c:pt>
                <c:pt idx="296">
                  <c:v>16.918598969599898</c:v>
                </c:pt>
                <c:pt idx="297">
                  <c:v>18.723794311806625</c:v>
                </c:pt>
                <c:pt idx="298">
                  <c:v>20.665132132132609</c:v>
                </c:pt>
                <c:pt idx="299">
                  <c:v>19.677058000104321</c:v>
                </c:pt>
                <c:pt idx="300">
                  <c:v>16.918598969599898</c:v>
                </c:pt>
                <c:pt idx="301">
                  <c:v>20.665132132132609</c:v>
                </c:pt>
                <c:pt idx="302">
                  <c:v>20.665132132132609</c:v>
                </c:pt>
                <c:pt idx="303">
                  <c:v>20.665132132132609</c:v>
                </c:pt>
                <c:pt idx="304">
                  <c:v>16.918598969599898</c:v>
                </c:pt>
                <c:pt idx="305">
                  <c:v>19.677058000104321</c:v>
                </c:pt>
                <c:pt idx="306">
                  <c:v>17.804564489100954</c:v>
                </c:pt>
                <c:pt idx="307">
                  <c:v>18.723794311806625</c:v>
                </c:pt>
                <c:pt idx="308">
                  <c:v>18.723794311806625</c:v>
                </c:pt>
                <c:pt idx="309">
                  <c:v>16.0651352389945</c:v>
                </c:pt>
                <c:pt idx="310">
                  <c:v>18.723794311806625</c:v>
                </c:pt>
                <c:pt idx="311">
                  <c:v>16.0651352389945</c:v>
                </c:pt>
                <c:pt idx="312">
                  <c:v>16.918598969599898</c:v>
                </c:pt>
                <c:pt idx="313">
                  <c:v>15.243417863984126</c:v>
                </c:pt>
                <c:pt idx="314">
                  <c:v>15.243417863984126</c:v>
                </c:pt>
                <c:pt idx="315">
                  <c:v>18.723794311806625</c:v>
                </c:pt>
                <c:pt idx="316">
                  <c:v>18.723794311806625</c:v>
                </c:pt>
                <c:pt idx="317">
                  <c:v>16.918598969599898</c:v>
                </c:pt>
                <c:pt idx="318">
                  <c:v>19.677058000104321</c:v>
                </c:pt>
                <c:pt idx="319">
                  <c:v>19.677058000104321</c:v>
                </c:pt>
                <c:pt idx="320">
                  <c:v>19.677058000104321</c:v>
                </c:pt>
                <c:pt idx="321">
                  <c:v>18.723794311806625</c:v>
                </c:pt>
                <c:pt idx="322">
                  <c:v>18.723794311806625</c:v>
                </c:pt>
                <c:pt idx="323">
                  <c:v>18.723794311806625</c:v>
                </c:pt>
                <c:pt idx="324">
                  <c:v>16.0651352389945</c:v>
                </c:pt>
                <c:pt idx="325">
                  <c:v>17.804564489100954</c:v>
                </c:pt>
                <c:pt idx="326">
                  <c:v>18.723794311806625</c:v>
                </c:pt>
                <c:pt idx="327">
                  <c:v>43.574268627446209</c:v>
                </c:pt>
                <c:pt idx="328">
                  <c:v>47.135679067472864</c:v>
                </c:pt>
                <c:pt idx="329">
                  <c:v>47.135679067472864</c:v>
                </c:pt>
                <c:pt idx="330">
                  <c:v>43.574268627446209</c:v>
                </c:pt>
                <c:pt idx="331">
                  <c:v>48.993584075909546</c:v>
                </c:pt>
                <c:pt idx="332">
                  <c:v>54.887125501616701</c:v>
                </c:pt>
                <c:pt idx="333">
                  <c:v>52.868380329097704</c:v>
                </c:pt>
                <c:pt idx="334">
                  <c:v>50.904176575716136</c:v>
                </c:pt>
                <c:pt idx="335">
                  <c:v>43.574268627446209</c:v>
                </c:pt>
                <c:pt idx="336">
                  <c:v>37.043768189617921</c:v>
                </c:pt>
                <c:pt idx="337">
                  <c:v>35.529352948325283</c:v>
                </c:pt>
                <c:pt idx="338">
                  <c:v>29.918381104648358</c:v>
                </c:pt>
                <c:pt idx="339">
                  <c:v>27.368960720164406</c:v>
                </c:pt>
                <c:pt idx="340">
                  <c:v>27.368960720164406</c:v>
                </c:pt>
                <c:pt idx="341">
                  <c:v>27.368960720164406</c:v>
                </c:pt>
                <c:pt idx="342">
                  <c:v>26.155326832758512</c:v>
                </c:pt>
                <c:pt idx="343">
                  <c:v>23.846087545565705</c:v>
                </c:pt>
                <c:pt idx="344">
                  <c:v>23.846087545565705</c:v>
                </c:pt>
                <c:pt idx="345">
                  <c:v>22.748852928791191</c:v>
                </c:pt>
                <c:pt idx="346">
                  <c:v>24.981308449628163</c:v>
                </c:pt>
                <c:pt idx="347">
                  <c:v>23.846087545565705</c:v>
                </c:pt>
                <c:pt idx="348">
                  <c:v>22.748852928791191</c:v>
                </c:pt>
                <c:pt idx="349">
                  <c:v>23.846087545565705</c:v>
                </c:pt>
                <c:pt idx="350">
                  <c:v>22.748852928791191</c:v>
                </c:pt>
                <c:pt idx="351">
                  <c:v>20.665132132132609</c:v>
                </c:pt>
                <c:pt idx="352">
                  <c:v>23.846087545565705</c:v>
                </c:pt>
                <c:pt idx="353">
                  <c:v>22.748852928791191</c:v>
                </c:pt>
                <c:pt idx="354">
                  <c:v>27.368960720164406</c:v>
                </c:pt>
                <c:pt idx="355">
                  <c:v>22.748852928791191</c:v>
                </c:pt>
                <c:pt idx="356">
                  <c:v>27.368960720164406</c:v>
                </c:pt>
                <c:pt idx="357">
                  <c:v>34.060468379159161</c:v>
                </c:pt>
                <c:pt idx="358">
                  <c:v>34.060468379159161</c:v>
                </c:pt>
                <c:pt idx="359">
                  <c:v>35.529352948325283</c:v>
                </c:pt>
                <c:pt idx="360">
                  <c:v>31.255837564231324</c:v>
                </c:pt>
                <c:pt idx="361">
                  <c:v>45.329544213967331</c:v>
                </c:pt>
                <c:pt idx="362">
                  <c:v>24.981308449628163</c:v>
                </c:pt>
                <c:pt idx="363">
                  <c:v>23.846087545565705</c:v>
                </c:pt>
                <c:pt idx="364">
                  <c:v>24.981308449628163</c:v>
                </c:pt>
                <c:pt idx="365">
                  <c:v>26.155326832758512</c:v>
                </c:pt>
                <c:pt idx="366">
                  <c:v>23.846087545565705</c:v>
                </c:pt>
                <c:pt idx="367">
                  <c:v>23.846087545565705</c:v>
                </c:pt>
                <c:pt idx="368">
                  <c:v>21.688800270037017</c:v>
                </c:pt>
                <c:pt idx="369">
                  <c:v>23.846087545565705</c:v>
                </c:pt>
                <c:pt idx="370">
                  <c:v>20.665132132132609</c:v>
                </c:pt>
                <c:pt idx="371">
                  <c:v>23.846087545565705</c:v>
                </c:pt>
                <c:pt idx="372">
                  <c:v>24.981308449628163</c:v>
                </c:pt>
                <c:pt idx="373">
                  <c:v>21.688800270037017</c:v>
                </c:pt>
                <c:pt idx="374">
                  <c:v>21.688800270037017</c:v>
                </c:pt>
                <c:pt idx="375">
                  <c:v>20.665132132132609</c:v>
                </c:pt>
                <c:pt idx="376">
                  <c:v>22.748852928791191</c:v>
                </c:pt>
                <c:pt idx="377">
                  <c:v>20.665132132132609</c:v>
                </c:pt>
                <c:pt idx="378">
                  <c:v>21.688800270037017</c:v>
                </c:pt>
                <c:pt idx="379">
                  <c:v>17.804564489100954</c:v>
                </c:pt>
                <c:pt idx="380">
                  <c:v>19.677058000104321</c:v>
                </c:pt>
                <c:pt idx="381">
                  <c:v>20.665132132132609</c:v>
                </c:pt>
                <c:pt idx="382">
                  <c:v>18.723794311806625</c:v>
                </c:pt>
                <c:pt idx="383">
                  <c:v>17.804564489100954</c:v>
                </c:pt>
                <c:pt idx="384">
                  <c:v>17.804564489100954</c:v>
                </c:pt>
                <c:pt idx="385">
                  <c:v>16.918598969599898</c:v>
                </c:pt>
                <c:pt idx="386">
                  <c:v>20.665132132132609</c:v>
                </c:pt>
                <c:pt idx="387">
                  <c:v>18.723794311806625</c:v>
                </c:pt>
                <c:pt idx="388">
                  <c:v>16.918598969599898</c:v>
                </c:pt>
                <c:pt idx="389">
                  <c:v>16.918598969599898</c:v>
                </c:pt>
                <c:pt idx="390">
                  <c:v>16.918598969599898</c:v>
                </c:pt>
                <c:pt idx="391">
                  <c:v>19.677058000104321</c:v>
                </c:pt>
                <c:pt idx="392">
                  <c:v>19.677058000104321</c:v>
                </c:pt>
                <c:pt idx="393">
                  <c:v>16.0651352389945</c:v>
                </c:pt>
                <c:pt idx="394">
                  <c:v>18.723794311806625</c:v>
                </c:pt>
                <c:pt idx="395">
                  <c:v>16.918598969599898</c:v>
                </c:pt>
                <c:pt idx="396">
                  <c:v>16.918598969599898</c:v>
                </c:pt>
                <c:pt idx="397">
                  <c:v>16.918598969599898</c:v>
                </c:pt>
                <c:pt idx="398">
                  <c:v>16.0651352389945</c:v>
                </c:pt>
                <c:pt idx="399">
                  <c:v>16.918598969599898</c:v>
                </c:pt>
                <c:pt idx="400">
                  <c:v>17.804564489100954</c:v>
                </c:pt>
                <c:pt idx="401">
                  <c:v>18.723794311806625</c:v>
                </c:pt>
                <c:pt idx="402">
                  <c:v>19.677058000104321</c:v>
                </c:pt>
                <c:pt idx="403">
                  <c:v>16.0651352389945</c:v>
                </c:pt>
                <c:pt idx="404">
                  <c:v>17.804564489100954</c:v>
                </c:pt>
                <c:pt idx="405">
                  <c:v>18.723794311806625</c:v>
                </c:pt>
                <c:pt idx="406">
                  <c:v>24.981308449628163</c:v>
                </c:pt>
                <c:pt idx="407">
                  <c:v>17.804564489100954</c:v>
                </c:pt>
                <c:pt idx="408">
                  <c:v>20.665132132132609</c:v>
                </c:pt>
                <c:pt idx="409">
                  <c:v>18.723794311806625</c:v>
                </c:pt>
                <c:pt idx="410">
                  <c:v>17.804564489100954</c:v>
                </c:pt>
                <c:pt idx="411">
                  <c:v>16.918598969599898</c:v>
                </c:pt>
                <c:pt idx="412">
                  <c:v>18.723794311806625</c:v>
                </c:pt>
                <c:pt idx="413">
                  <c:v>17.804564489100954</c:v>
                </c:pt>
                <c:pt idx="414">
                  <c:v>16.918598969599898</c:v>
                </c:pt>
                <c:pt idx="415">
                  <c:v>18.723794311806625</c:v>
                </c:pt>
                <c:pt idx="416">
                  <c:v>18.723794311806625</c:v>
                </c:pt>
                <c:pt idx="417">
                  <c:v>16.0651352389945</c:v>
                </c:pt>
                <c:pt idx="418">
                  <c:v>16.0651352389945</c:v>
                </c:pt>
                <c:pt idx="419">
                  <c:v>17.804564489100954</c:v>
                </c:pt>
                <c:pt idx="420">
                  <c:v>19.677058000104321</c:v>
                </c:pt>
                <c:pt idx="421">
                  <c:v>24.981308449628163</c:v>
                </c:pt>
                <c:pt idx="422">
                  <c:v>22.748852928791191</c:v>
                </c:pt>
                <c:pt idx="423">
                  <c:v>22.748852928791191</c:v>
                </c:pt>
                <c:pt idx="424">
                  <c:v>23.846087545565705</c:v>
                </c:pt>
                <c:pt idx="425">
                  <c:v>18.723794311806625</c:v>
                </c:pt>
                <c:pt idx="426">
                  <c:v>18.723794311806625</c:v>
                </c:pt>
                <c:pt idx="427">
                  <c:v>17.804564489100954</c:v>
                </c:pt>
                <c:pt idx="428">
                  <c:v>16.918598969599898</c:v>
                </c:pt>
                <c:pt idx="429">
                  <c:v>18.723794311806625</c:v>
                </c:pt>
                <c:pt idx="430">
                  <c:v>18.723794311806625</c:v>
                </c:pt>
                <c:pt idx="431">
                  <c:v>16.0651352389945</c:v>
                </c:pt>
                <c:pt idx="432">
                  <c:v>19.677058000104321</c:v>
                </c:pt>
                <c:pt idx="433">
                  <c:v>19.677058000104321</c:v>
                </c:pt>
                <c:pt idx="434">
                  <c:v>16.0651352389945</c:v>
                </c:pt>
                <c:pt idx="435">
                  <c:v>16.918598969599898</c:v>
                </c:pt>
                <c:pt idx="436">
                  <c:v>16.918598969599898</c:v>
                </c:pt>
                <c:pt idx="437">
                  <c:v>17.804564489100954</c:v>
                </c:pt>
                <c:pt idx="438">
                  <c:v>16.918598969599898</c:v>
                </c:pt>
                <c:pt idx="439">
                  <c:v>16.0651352389945</c:v>
                </c:pt>
                <c:pt idx="440">
                  <c:v>17.804564489100954</c:v>
                </c:pt>
                <c:pt idx="441">
                  <c:v>16.0651352389945</c:v>
                </c:pt>
                <c:pt idx="442">
                  <c:v>17.804564489100954</c:v>
                </c:pt>
                <c:pt idx="443">
                  <c:v>17.804564489100954</c:v>
                </c:pt>
                <c:pt idx="444">
                  <c:v>17.804564489100954</c:v>
                </c:pt>
                <c:pt idx="445">
                  <c:v>15.243417863984126</c:v>
                </c:pt>
                <c:pt idx="446">
                  <c:v>17.804564489100954</c:v>
                </c:pt>
                <c:pt idx="447">
                  <c:v>19.677058000104321</c:v>
                </c:pt>
                <c:pt idx="448">
                  <c:v>20.665132132132609</c:v>
                </c:pt>
                <c:pt idx="449">
                  <c:v>21.688800270037017</c:v>
                </c:pt>
                <c:pt idx="450">
                  <c:v>22.748852928791191</c:v>
                </c:pt>
                <c:pt idx="451">
                  <c:v>22.748852928791191</c:v>
                </c:pt>
                <c:pt idx="452">
                  <c:v>27.368960720164406</c:v>
                </c:pt>
                <c:pt idx="453">
                  <c:v>27.368960720164406</c:v>
                </c:pt>
                <c:pt idx="454">
                  <c:v>26.155326832758512</c:v>
                </c:pt>
                <c:pt idx="455">
                  <c:v>26.155326832758512</c:v>
                </c:pt>
                <c:pt idx="456">
                  <c:v>23.846087545565705</c:v>
                </c:pt>
                <c:pt idx="457">
                  <c:v>22.748852928791191</c:v>
                </c:pt>
                <c:pt idx="458">
                  <c:v>23.846087545565705</c:v>
                </c:pt>
                <c:pt idx="459">
                  <c:v>20.665132132132609</c:v>
                </c:pt>
                <c:pt idx="460">
                  <c:v>18.723794311806625</c:v>
                </c:pt>
                <c:pt idx="461">
                  <c:v>19.677058000104321</c:v>
                </c:pt>
                <c:pt idx="462">
                  <c:v>19.677058000104321</c:v>
                </c:pt>
                <c:pt idx="463">
                  <c:v>18.723794311806625</c:v>
                </c:pt>
                <c:pt idx="464">
                  <c:v>17.804564489100954</c:v>
                </c:pt>
                <c:pt idx="465">
                  <c:v>21.688800270037017</c:v>
                </c:pt>
                <c:pt idx="466">
                  <c:v>16.918598969599898</c:v>
                </c:pt>
                <c:pt idx="467">
                  <c:v>17.804564489100954</c:v>
                </c:pt>
                <c:pt idx="468">
                  <c:v>18.723794311806625</c:v>
                </c:pt>
                <c:pt idx="469">
                  <c:v>21.688800270037017</c:v>
                </c:pt>
                <c:pt idx="470">
                  <c:v>19.677058000104321</c:v>
                </c:pt>
                <c:pt idx="471">
                  <c:v>18.723794311806625</c:v>
                </c:pt>
                <c:pt idx="472">
                  <c:v>20.665132132132609</c:v>
                </c:pt>
                <c:pt idx="473">
                  <c:v>44.885992700599346</c:v>
                </c:pt>
                <c:pt idx="474">
                  <c:v>85.112712249556168</c:v>
                </c:pt>
                <c:pt idx="475">
                  <c:v>65.831973921284842</c:v>
                </c:pt>
                <c:pt idx="476">
                  <c:v>45.329544213967331</c:v>
                </c:pt>
                <c:pt idx="477">
                  <c:v>43.574268627446209</c:v>
                </c:pt>
                <c:pt idx="478">
                  <c:v>37.043768189617921</c:v>
                </c:pt>
                <c:pt idx="479">
                  <c:v>32.636249398205287</c:v>
                </c:pt>
                <c:pt idx="480">
                  <c:v>29.918381104648358</c:v>
                </c:pt>
                <c:pt idx="481">
                  <c:v>29.918381104648358</c:v>
                </c:pt>
                <c:pt idx="482">
                  <c:v>26.155326832758512</c:v>
                </c:pt>
                <c:pt idx="483">
                  <c:v>26.155326832758512</c:v>
                </c:pt>
                <c:pt idx="484">
                  <c:v>26.155326832758512</c:v>
                </c:pt>
                <c:pt idx="485">
                  <c:v>22.748852928791191</c:v>
                </c:pt>
                <c:pt idx="486">
                  <c:v>22.748852928791191</c:v>
                </c:pt>
                <c:pt idx="487">
                  <c:v>24.981308449628163</c:v>
                </c:pt>
                <c:pt idx="488">
                  <c:v>23.846087545565705</c:v>
                </c:pt>
                <c:pt idx="489">
                  <c:v>22.748852928791191</c:v>
                </c:pt>
                <c:pt idx="490">
                  <c:v>22.748852928791191</c:v>
                </c:pt>
                <c:pt idx="491">
                  <c:v>22.748852928791191</c:v>
                </c:pt>
                <c:pt idx="492">
                  <c:v>22.748852928791191</c:v>
                </c:pt>
                <c:pt idx="493">
                  <c:v>19.677058000104321</c:v>
                </c:pt>
                <c:pt idx="494">
                  <c:v>19.677058000104321</c:v>
                </c:pt>
                <c:pt idx="495">
                  <c:v>22.748852928791191</c:v>
                </c:pt>
                <c:pt idx="496">
                  <c:v>17.804564489100954</c:v>
                </c:pt>
                <c:pt idx="497">
                  <c:v>17.804564489100954</c:v>
                </c:pt>
                <c:pt idx="498">
                  <c:v>19.677058000104321</c:v>
                </c:pt>
                <c:pt idx="499">
                  <c:v>20.665132132132609</c:v>
                </c:pt>
                <c:pt idx="500">
                  <c:v>20.665132132132609</c:v>
                </c:pt>
                <c:pt idx="501">
                  <c:v>19.677058000104321</c:v>
                </c:pt>
                <c:pt idx="502">
                  <c:v>18.723794311806625</c:v>
                </c:pt>
                <c:pt idx="503">
                  <c:v>20.665132132132609</c:v>
                </c:pt>
                <c:pt idx="504">
                  <c:v>20.665132132132609</c:v>
                </c:pt>
                <c:pt idx="505">
                  <c:v>24.981308449628163</c:v>
                </c:pt>
                <c:pt idx="506">
                  <c:v>24.981308449628163</c:v>
                </c:pt>
                <c:pt idx="507">
                  <c:v>26.155326832758512</c:v>
                </c:pt>
                <c:pt idx="508">
                  <c:v>24.981308449628163</c:v>
                </c:pt>
                <c:pt idx="509">
                  <c:v>28.623034941882036</c:v>
                </c:pt>
                <c:pt idx="510">
                  <c:v>27.368960720164406</c:v>
                </c:pt>
                <c:pt idx="511">
                  <c:v>22.748852928791191</c:v>
                </c:pt>
                <c:pt idx="512">
                  <c:v>22.748852928791191</c:v>
                </c:pt>
                <c:pt idx="513">
                  <c:v>21.688800270037017</c:v>
                </c:pt>
                <c:pt idx="514">
                  <c:v>20.665132132132609</c:v>
                </c:pt>
                <c:pt idx="515">
                  <c:v>21.688800270037017</c:v>
                </c:pt>
                <c:pt idx="516">
                  <c:v>24.981308449628163</c:v>
                </c:pt>
                <c:pt idx="517">
                  <c:v>23.846087545565705</c:v>
                </c:pt>
                <c:pt idx="518">
                  <c:v>21.688800270037017</c:v>
                </c:pt>
                <c:pt idx="519">
                  <c:v>19.677058000104321</c:v>
                </c:pt>
                <c:pt idx="520">
                  <c:v>19.677058000104321</c:v>
                </c:pt>
                <c:pt idx="521">
                  <c:v>19.677058000104321</c:v>
                </c:pt>
                <c:pt idx="522">
                  <c:v>18.723794311806625</c:v>
                </c:pt>
                <c:pt idx="523">
                  <c:v>21.688800270037017</c:v>
                </c:pt>
                <c:pt idx="524">
                  <c:v>19.677058000104321</c:v>
                </c:pt>
                <c:pt idx="525">
                  <c:v>23.846087545565705</c:v>
                </c:pt>
                <c:pt idx="526">
                  <c:v>23.846087545565705</c:v>
                </c:pt>
                <c:pt idx="527">
                  <c:v>26.155326832758512</c:v>
                </c:pt>
                <c:pt idx="528">
                  <c:v>28.623034941882036</c:v>
                </c:pt>
                <c:pt idx="529">
                  <c:v>24.981308449628163</c:v>
                </c:pt>
                <c:pt idx="530">
                  <c:v>27.368960720164406</c:v>
                </c:pt>
                <c:pt idx="531">
                  <c:v>26.155326832758512</c:v>
                </c:pt>
                <c:pt idx="532">
                  <c:v>21.688800270037017</c:v>
                </c:pt>
                <c:pt idx="533">
                  <c:v>22.748852928791191</c:v>
                </c:pt>
                <c:pt idx="534">
                  <c:v>23.846087545565705</c:v>
                </c:pt>
                <c:pt idx="535">
                  <c:v>20.665132132132609</c:v>
                </c:pt>
                <c:pt idx="536">
                  <c:v>23.846087545565705</c:v>
                </c:pt>
                <c:pt idx="537">
                  <c:v>27.368960720164406</c:v>
                </c:pt>
                <c:pt idx="538">
                  <c:v>22.748852928791191</c:v>
                </c:pt>
                <c:pt idx="539">
                  <c:v>23.846087545565705</c:v>
                </c:pt>
                <c:pt idx="540">
                  <c:v>22.748852928791191</c:v>
                </c:pt>
                <c:pt idx="541">
                  <c:v>22.748852928791191</c:v>
                </c:pt>
                <c:pt idx="542">
                  <c:v>19.677058000104321</c:v>
                </c:pt>
                <c:pt idx="543">
                  <c:v>19.677058000104321</c:v>
                </c:pt>
                <c:pt idx="544">
                  <c:v>19.677058000104321</c:v>
                </c:pt>
                <c:pt idx="545">
                  <c:v>20.665132132132609</c:v>
                </c:pt>
                <c:pt idx="546">
                  <c:v>23.846087545565705</c:v>
                </c:pt>
                <c:pt idx="547">
                  <c:v>93.867808356946909</c:v>
                </c:pt>
                <c:pt idx="548">
                  <c:v>253.91081739613537</c:v>
                </c:pt>
                <c:pt idx="549">
                  <c:v>186.77314874407557</c:v>
                </c:pt>
                <c:pt idx="550">
                  <c:v>137.52956090770365</c:v>
                </c:pt>
                <c:pt idx="551">
                  <c:v>115.06076709801843</c:v>
                </c:pt>
                <c:pt idx="552">
                  <c:v>92.365131080478491</c:v>
                </c:pt>
                <c:pt idx="553">
                  <c:v>65.831973921284842</c:v>
                </c:pt>
                <c:pt idx="554">
                  <c:v>59.091992650798133</c:v>
                </c:pt>
                <c:pt idx="555">
                  <c:v>59.091992650798133</c:v>
                </c:pt>
                <c:pt idx="556">
                  <c:v>52.868380329097704</c:v>
                </c:pt>
                <c:pt idx="557">
                  <c:v>43.574268627446209</c:v>
                </c:pt>
                <c:pt idx="558">
                  <c:v>45.329544213967331</c:v>
                </c:pt>
                <c:pt idx="559">
                  <c:v>38.604585804070084</c:v>
                </c:pt>
                <c:pt idx="560">
                  <c:v>37.043768189617921</c:v>
                </c:pt>
                <c:pt idx="561">
                  <c:v>40.212684084658079</c:v>
                </c:pt>
                <c:pt idx="562">
                  <c:v>34.060468379159161</c:v>
                </c:pt>
                <c:pt idx="563">
                  <c:v>35.529352948325283</c:v>
                </c:pt>
                <c:pt idx="564">
                  <c:v>35.529352948325283</c:v>
                </c:pt>
                <c:pt idx="565">
                  <c:v>31.255837564231324</c:v>
                </c:pt>
                <c:pt idx="566">
                  <c:v>34.060468379159161</c:v>
                </c:pt>
                <c:pt idx="567">
                  <c:v>29.918381104648358</c:v>
                </c:pt>
                <c:pt idx="568">
                  <c:v>32.636249398205287</c:v>
                </c:pt>
                <c:pt idx="569">
                  <c:v>31.255837564231324</c:v>
                </c:pt>
                <c:pt idx="570">
                  <c:v>26.155326832758512</c:v>
                </c:pt>
                <c:pt idx="571">
                  <c:v>28.623034941882036</c:v>
                </c:pt>
                <c:pt idx="572">
                  <c:v>27.368960720164406</c:v>
                </c:pt>
                <c:pt idx="573">
                  <c:v>26.155326832758512</c:v>
                </c:pt>
                <c:pt idx="574">
                  <c:v>43.574268627446209</c:v>
                </c:pt>
                <c:pt idx="575">
                  <c:v>41.868947891504092</c:v>
                </c:pt>
                <c:pt idx="576">
                  <c:v>38.604585804070084</c:v>
                </c:pt>
                <c:pt idx="577">
                  <c:v>40.212684084658079</c:v>
                </c:pt>
                <c:pt idx="578">
                  <c:v>34.060468379159161</c:v>
                </c:pt>
                <c:pt idx="579">
                  <c:v>34.060468379159161</c:v>
                </c:pt>
                <c:pt idx="580">
                  <c:v>32.636249398205287</c:v>
                </c:pt>
                <c:pt idx="581">
                  <c:v>29.918381104648358</c:v>
                </c:pt>
                <c:pt idx="582">
                  <c:v>29.918381104648358</c:v>
                </c:pt>
                <c:pt idx="583">
                  <c:v>28.623034941882036</c:v>
                </c:pt>
                <c:pt idx="584">
                  <c:v>26.155326832758512</c:v>
                </c:pt>
                <c:pt idx="585">
                  <c:v>29.918381104648358</c:v>
                </c:pt>
                <c:pt idx="586">
                  <c:v>26.155326832758512</c:v>
                </c:pt>
                <c:pt idx="587">
                  <c:v>26.155326832758512</c:v>
                </c:pt>
                <c:pt idx="588">
                  <c:v>23.846087545565705</c:v>
                </c:pt>
                <c:pt idx="589">
                  <c:v>26.155326832758512</c:v>
                </c:pt>
                <c:pt idx="590">
                  <c:v>22.748852928791191</c:v>
                </c:pt>
                <c:pt idx="591">
                  <c:v>22.748852928791191</c:v>
                </c:pt>
                <c:pt idx="592">
                  <c:v>26.155326832758512</c:v>
                </c:pt>
                <c:pt idx="593">
                  <c:v>22.748852928791191</c:v>
                </c:pt>
                <c:pt idx="594">
                  <c:v>22.748852928791191</c:v>
                </c:pt>
                <c:pt idx="595">
                  <c:v>26.155326832758512</c:v>
                </c:pt>
                <c:pt idx="596">
                  <c:v>27.368960720164406</c:v>
                </c:pt>
                <c:pt idx="597">
                  <c:v>27.368960720164406</c:v>
                </c:pt>
                <c:pt idx="598">
                  <c:v>34.060468379159161</c:v>
                </c:pt>
                <c:pt idx="599">
                  <c:v>35.529352948325283</c:v>
                </c:pt>
                <c:pt idx="600">
                  <c:v>38.604585804070084</c:v>
                </c:pt>
                <c:pt idx="601">
                  <c:v>32.636249398205287</c:v>
                </c:pt>
                <c:pt idx="602">
                  <c:v>32.636249398205287</c:v>
                </c:pt>
                <c:pt idx="603">
                  <c:v>29.918381104648358</c:v>
                </c:pt>
                <c:pt idx="604">
                  <c:v>32.636249398205287</c:v>
                </c:pt>
                <c:pt idx="605">
                  <c:v>29.918381104648358</c:v>
                </c:pt>
                <c:pt idx="606">
                  <c:v>29.918381104648358</c:v>
                </c:pt>
                <c:pt idx="607">
                  <c:v>29.918381104648358</c:v>
                </c:pt>
                <c:pt idx="608">
                  <c:v>27.368960720164406</c:v>
                </c:pt>
                <c:pt idx="609">
                  <c:v>29.918381104648358</c:v>
                </c:pt>
                <c:pt idx="610">
                  <c:v>24.981308449628163</c:v>
                </c:pt>
                <c:pt idx="611">
                  <c:v>24.981308449628163</c:v>
                </c:pt>
                <c:pt idx="612">
                  <c:v>27.368960720164406</c:v>
                </c:pt>
                <c:pt idx="613">
                  <c:v>24.981308449628163</c:v>
                </c:pt>
                <c:pt idx="614">
                  <c:v>27.368960720164406</c:v>
                </c:pt>
                <c:pt idx="615">
                  <c:v>26.155326832758512</c:v>
                </c:pt>
                <c:pt idx="616">
                  <c:v>24.981308449628163</c:v>
                </c:pt>
                <c:pt idx="617">
                  <c:v>26.155326832758512</c:v>
                </c:pt>
                <c:pt idx="618">
                  <c:v>26.155326832758512</c:v>
                </c:pt>
                <c:pt idx="619">
                  <c:v>22.748852928791191</c:v>
                </c:pt>
                <c:pt idx="620">
                  <c:v>21.688800270037017</c:v>
                </c:pt>
                <c:pt idx="621">
                  <c:v>21.688800270037017</c:v>
                </c:pt>
                <c:pt idx="622">
                  <c:v>20.665132132132609</c:v>
                </c:pt>
                <c:pt idx="623">
                  <c:v>19.677058000104321</c:v>
                </c:pt>
                <c:pt idx="624">
                  <c:v>20.665132132132609</c:v>
                </c:pt>
                <c:pt idx="625">
                  <c:v>21.688800270037017</c:v>
                </c:pt>
                <c:pt idx="626">
                  <c:v>23.846087545565705</c:v>
                </c:pt>
                <c:pt idx="627">
                  <c:v>22.748852928791191</c:v>
                </c:pt>
                <c:pt idx="628">
                  <c:v>18.723794311806625</c:v>
                </c:pt>
                <c:pt idx="629">
                  <c:v>20.665132132132609</c:v>
                </c:pt>
                <c:pt idx="630">
                  <c:v>19.677058000104321</c:v>
                </c:pt>
                <c:pt idx="631">
                  <c:v>21.688800270037017</c:v>
                </c:pt>
                <c:pt idx="632">
                  <c:v>21.688800270037017</c:v>
                </c:pt>
                <c:pt idx="633">
                  <c:v>18.723794311806625</c:v>
                </c:pt>
                <c:pt idx="634">
                  <c:v>22.748852928791191</c:v>
                </c:pt>
                <c:pt idx="635">
                  <c:v>19.677058000104321</c:v>
                </c:pt>
                <c:pt idx="636">
                  <c:v>20.665132132132609</c:v>
                </c:pt>
                <c:pt idx="637">
                  <c:v>18.723794311806625</c:v>
                </c:pt>
                <c:pt idx="638">
                  <c:v>19.677058000104321</c:v>
                </c:pt>
                <c:pt idx="639">
                  <c:v>21.688800270037017</c:v>
                </c:pt>
                <c:pt idx="640">
                  <c:v>21.688800270037017</c:v>
                </c:pt>
                <c:pt idx="641">
                  <c:v>19.677058000104321</c:v>
                </c:pt>
                <c:pt idx="642">
                  <c:v>17.804564489100954</c:v>
                </c:pt>
                <c:pt idx="643">
                  <c:v>19.677058000104321</c:v>
                </c:pt>
                <c:pt idx="644">
                  <c:v>18.723794311806625</c:v>
                </c:pt>
                <c:pt idx="645">
                  <c:v>19.677058000104321</c:v>
                </c:pt>
                <c:pt idx="646">
                  <c:v>24.981308449628163</c:v>
                </c:pt>
                <c:pt idx="647">
                  <c:v>24.981308449628163</c:v>
                </c:pt>
                <c:pt idx="648">
                  <c:v>27.368960720164406</c:v>
                </c:pt>
                <c:pt idx="649">
                  <c:v>27.368960720164406</c:v>
                </c:pt>
                <c:pt idx="650">
                  <c:v>23.846087545565705</c:v>
                </c:pt>
                <c:pt idx="651">
                  <c:v>28.623034941882036</c:v>
                </c:pt>
                <c:pt idx="652">
                  <c:v>22.748852928791191</c:v>
                </c:pt>
                <c:pt idx="653">
                  <c:v>22.748852928791191</c:v>
                </c:pt>
                <c:pt idx="654">
                  <c:v>22.748852928791191</c:v>
                </c:pt>
                <c:pt idx="655">
                  <c:v>22.748852928791191</c:v>
                </c:pt>
                <c:pt idx="656">
                  <c:v>22.748852928791191</c:v>
                </c:pt>
                <c:pt idx="657">
                  <c:v>19.677058000104321</c:v>
                </c:pt>
                <c:pt idx="658">
                  <c:v>21.688800270037017</c:v>
                </c:pt>
                <c:pt idx="659">
                  <c:v>21.688800270037017</c:v>
                </c:pt>
                <c:pt idx="660">
                  <c:v>21.688800270037017</c:v>
                </c:pt>
                <c:pt idx="661">
                  <c:v>20.665132132132609</c:v>
                </c:pt>
                <c:pt idx="662">
                  <c:v>19.677058000104321</c:v>
                </c:pt>
                <c:pt idx="663">
                  <c:v>20.665132132132609</c:v>
                </c:pt>
                <c:pt idx="664">
                  <c:v>26.155326832758512</c:v>
                </c:pt>
                <c:pt idx="665">
                  <c:v>32.636249398205287</c:v>
                </c:pt>
                <c:pt idx="666">
                  <c:v>35.529352948325283</c:v>
                </c:pt>
                <c:pt idx="667">
                  <c:v>29.918381104648358</c:v>
                </c:pt>
                <c:pt idx="668">
                  <c:v>31.255837564231324</c:v>
                </c:pt>
                <c:pt idx="669">
                  <c:v>28.623034941882036</c:v>
                </c:pt>
                <c:pt idx="670">
                  <c:v>29.918381104648358</c:v>
                </c:pt>
                <c:pt idx="671">
                  <c:v>27.368960720164406</c:v>
                </c:pt>
                <c:pt idx="672">
                  <c:v>23.846087545565705</c:v>
                </c:pt>
                <c:pt idx="673">
                  <c:v>24.981308449628163</c:v>
                </c:pt>
                <c:pt idx="674">
                  <c:v>22.748852928791191</c:v>
                </c:pt>
                <c:pt idx="675">
                  <c:v>24.981308449628163</c:v>
                </c:pt>
                <c:pt idx="676">
                  <c:v>24.981308449628163</c:v>
                </c:pt>
                <c:pt idx="677">
                  <c:v>22.748852928791191</c:v>
                </c:pt>
                <c:pt idx="678">
                  <c:v>23.846087545565705</c:v>
                </c:pt>
                <c:pt idx="679">
                  <c:v>20.665132132132609</c:v>
                </c:pt>
                <c:pt idx="680">
                  <c:v>22.748852928791191</c:v>
                </c:pt>
                <c:pt idx="681">
                  <c:v>22.748852928791191</c:v>
                </c:pt>
                <c:pt idx="682">
                  <c:v>19.677058000104321</c:v>
                </c:pt>
                <c:pt idx="683">
                  <c:v>16.0651352389945</c:v>
                </c:pt>
                <c:pt idx="684">
                  <c:v>20.665132132132609</c:v>
                </c:pt>
                <c:pt idx="685">
                  <c:v>23.846087545565705</c:v>
                </c:pt>
                <c:pt idx="686">
                  <c:v>22.748852928791191</c:v>
                </c:pt>
                <c:pt idx="687">
                  <c:v>22.748852928791191</c:v>
                </c:pt>
                <c:pt idx="688">
                  <c:v>21.688800270037017</c:v>
                </c:pt>
                <c:pt idx="689">
                  <c:v>20.665132132132609</c:v>
                </c:pt>
                <c:pt idx="690">
                  <c:v>21.688800270037017</c:v>
                </c:pt>
                <c:pt idx="691">
                  <c:v>35.529352948325283</c:v>
                </c:pt>
                <c:pt idx="692">
                  <c:v>43.574268627446209</c:v>
                </c:pt>
                <c:pt idx="693">
                  <c:v>40.212684084658079</c:v>
                </c:pt>
                <c:pt idx="694">
                  <c:v>32.636249398205287</c:v>
                </c:pt>
                <c:pt idx="695">
                  <c:v>32.636249398205287</c:v>
                </c:pt>
                <c:pt idx="696">
                  <c:v>26.155326832758512</c:v>
                </c:pt>
                <c:pt idx="697">
                  <c:v>26.155326832758512</c:v>
                </c:pt>
                <c:pt idx="698">
                  <c:v>23.846087545565705</c:v>
                </c:pt>
                <c:pt idx="699">
                  <c:v>21.172467705759768</c:v>
                </c:pt>
                <c:pt idx="700">
                  <c:v>18.723794311806625</c:v>
                </c:pt>
                <c:pt idx="701">
                  <c:v>23.846087545565705</c:v>
                </c:pt>
                <c:pt idx="702">
                  <c:v>26.155326832758512</c:v>
                </c:pt>
                <c:pt idx="703">
                  <c:v>24.981308449628163</c:v>
                </c:pt>
                <c:pt idx="704">
                  <c:v>22.748852928791191</c:v>
                </c:pt>
                <c:pt idx="705">
                  <c:v>24.981308449628163</c:v>
                </c:pt>
                <c:pt idx="706">
                  <c:v>22.748852928791191</c:v>
                </c:pt>
                <c:pt idx="707">
                  <c:v>21.688800270037017</c:v>
                </c:pt>
                <c:pt idx="708">
                  <c:v>24.981308449628163</c:v>
                </c:pt>
                <c:pt idx="709">
                  <c:v>22.748852928791191</c:v>
                </c:pt>
                <c:pt idx="710">
                  <c:v>21.688800270037017</c:v>
                </c:pt>
                <c:pt idx="711">
                  <c:v>20.665132132132609</c:v>
                </c:pt>
                <c:pt idx="712">
                  <c:v>20.665132132132609</c:v>
                </c:pt>
                <c:pt idx="713">
                  <c:v>18.723794311806625</c:v>
                </c:pt>
                <c:pt idx="714">
                  <c:v>23.846087545565705</c:v>
                </c:pt>
                <c:pt idx="715">
                  <c:v>21.688800270037017</c:v>
                </c:pt>
                <c:pt idx="716">
                  <c:v>19.677058000104321</c:v>
                </c:pt>
                <c:pt idx="717">
                  <c:v>20.665132132132609</c:v>
                </c:pt>
                <c:pt idx="718">
                  <c:v>19.677058000104321</c:v>
                </c:pt>
                <c:pt idx="719">
                  <c:v>19.677058000104321</c:v>
                </c:pt>
              </c:numCache>
            </c:numRef>
          </c:xVal>
          <c:yVal>
            <c:numRef>
              <c:f>'DATA 2021'!$D$746:$D$1465</c:f>
              <c:numCache>
                <c:formatCode>General</c:formatCode>
                <c:ptCount val="720"/>
                <c:pt idx="0">
                  <c:v>1.6548149999999999</c:v>
                </c:pt>
                <c:pt idx="1">
                  <c:v>1.6548149999999999</c:v>
                </c:pt>
                <c:pt idx="2">
                  <c:v>1.72644</c:v>
                </c:pt>
                <c:pt idx="3">
                  <c:v>1.7025650000000001</c:v>
                </c:pt>
                <c:pt idx="4">
                  <c:v>1.7025650000000001</c:v>
                </c:pt>
                <c:pt idx="5">
                  <c:v>1.7503150000000001</c:v>
                </c:pt>
                <c:pt idx="6">
                  <c:v>1.72644</c:v>
                </c:pt>
                <c:pt idx="7">
                  <c:v>1.7025650000000001</c:v>
                </c:pt>
                <c:pt idx="8">
                  <c:v>1.7025650000000001</c:v>
                </c:pt>
                <c:pt idx="9">
                  <c:v>1.7741899999999999</c:v>
                </c:pt>
                <c:pt idx="10">
                  <c:v>1.845815</c:v>
                </c:pt>
                <c:pt idx="11">
                  <c:v>1.845815</c:v>
                </c:pt>
                <c:pt idx="12">
                  <c:v>1.8219399999999999</c:v>
                </c:pt>
                <c:pt idx="13">
                  <c:v>1.798065</c:v>
                </c:pt>
                <c:pt idx="14">
                  <c:v>1.8219399999999999</c:v>
                </c:pt>
                <c:pt idx="15">
                  <c:v>1.798065</c:v>
                </c:pt>
                <c:pt idx="16">
                  <c:v>1.845815</c:v>
                </c:pt>
                <c:pt idx="17">
                  <c:v>1.8696900000000001</c:v>
                </c:pt>
                <c:pt idx="18">
                  <c:v>1.8696900000000001</c:v>
                </c:pt>
                <c:pt idx="19">
                  <c:v>1.798065</c:v>
                </c:pt>
                <c:pt idx="20">
                  <c:v>1.91744</c:v>
                </c:pt>
                <c:pt idx="21">
                  <c:v>1.9890650000000001</c:v>
                </c:pt>
                <c:pt idx="22">
                  <c:v>1.8696900000000001</c:v>
                </c:pt>
                <c:pt idx="23">
                  <c:v>1.8219399999999999</c:v>
                </c:pt>
                <c:pt idx="24">
                  <c:v>1.798065</c:v>
                </c:pt>
                <c:pt idx="25">
                  <c:v>1.798065</c:v>
                </c:pt>
                <c:pt idx="26">
                  <c:v>1.798065</c:v>
                </c:pt>
                <c:pt idx="27">
                  <c:v>1.845815</c:v>
                </c:pt>
                <c:pt idx="28">
                  <c:v>1.798065</c:v>
                </c:pt>
                <c:pt idx="29">
                  <c:v>1.798065</c:v>
                </c:pt>
                <c:pt idx="30">
                  <c:v>1.798065</c:v>
                </c:pt>
                <c:pt idx="31">
                  <c:v>1.8219399999999999</c:v>
                </c:pt>
                <c:pt idx="32">
                  <c:v>1.798065</c:v>
                </c:pt>
                <c:pt idx="33">
                  <c:v>1.798065</c:v>
                </c:pt>
                <c:pt idx="34">
                  <c:v>1.7741899999999999</c:v>
                </c:pt>
                <c:pt idx="35">
                  <c:v>1.72644</c:v>
                </c:pt>
                <c:pt idx="36">
                  <c:v>1.72644</c:v>
                </c:pt>
                <c:pt idx="37">
                  <c:v>1.7741899999999999</c:v>
                </c:pt>
                <c:pt idx="38">
                  <c:v>1.7741899999999999</c:v>
                </c:pt>
                <c:pt idx="39">
                  <c:v>1.7503150000000001</c:v>
                </c:pt>
                <c:pt idx="40">
                  <c:v>1.7741899999999999</c:v>
                </c:pt>
                <c:pt idx="41">
                  <c:v>1.7741899999999999</c:v>
                </c:pt>
                <c:pt idx="42">
                  <c:v>1.9413149999999999</c:v>
                </c:pt>
                <c:pt idx="43">
                  <c:v>1.8219399999999999</c:v>
                </c:pt>
                <c:pt idx="44">
                  <c:v>1.8219399999999999</c:v>
                </c:pt>
                <c:pt idx="45">
                  <c:v>1.7741899999999999</c:v>
                </c:pt>
                <c:pt idx="46">
                  <c:v>1.845815</c:v>
                </c:pt>
                <c:pt idx="47">
                  <c:v>1.7503150000000001</c:v>
                </c:pt>
                <c:pt idx="48">
                  <c:v>1.8219399999999999</c:v>
                </c:pt>
                <c:pt idx="49">
                  <c:v>1.7741899999999999</c:v>
                </c:pt>
                <c:pt idx="50">
                  <c:v>1.7741899999999999</c:v>
                </c:pt>
                <c:pt idx="51">
                  <c:v>1.7741899999999999</c:v>
                </c:pt>
                <c:pt idx="52">
                  <c:v>1.7503150000000001</c:v>
                </c:pt>
                <c:pt idx="53">
                  <c:v>1.7741899999999999</c:v>
                </c:pt>
                <c:pt idx="54">
                  <c:v>1.7503150000000001</c:v>
                </c:pt>
                <c:pt idx="55">
                  <c:v>1.798065</c:v>
                </c:pt>
                <c:pt idx="56">
                  <c:v>1.7741899999999999</c:v>
                </c:pt>
                <c:pt idx="57">
                  <c:v>1.72644</c:v>
                </c:pt>
                <c:pt idx="58">
                  <c:v>1.798065</c:v>
                </c:pt>
                <c:pt idx="59">
                  <c:v>1.7503150000000001</c:v>
                </c:pt>
                <c:pt idx="60">
                  <c:v>1.7503150000000001</c:v>
                </c:pt>
                <c:pt idx="61">
                  <c:v>1.7025650000000001</c:v>
                </c:pt>
                <c:pt idx="62">
                  <c:v>1.798065</c:v>
                </c:pt>
                <c:pt idx="63">
                  <c:v>1.72644</c:v>
                </c:pt>
                <c:pt idx="64">
                  <c:v>1.7503150000000001</c:v>
                </c:pt>
                <c:pt idx="65">
                  <c:v>1.7503150000000001</c:v>
                </c:pt>
                <c:pt idx="66">
                  <c:v>1.7741899999999999</c:v>
                </c:pt>
                <c:pt idx="67">
                  <c:v>1.72644</c:v>
                </c:pt>
                <c:pt idx="68">
                  <c:v>1.7503150000000001</c:v>
                </c:pt>
                <c:pt idx="69">
                  <c:v>1.67869</c:v>
                </c:pt>
                <c:pt idx="70">
                  <c:v>1.72644</c:v>
                </c:pt>
                <c:pt idx="71">
                  <c:v>1.67869</c:v>
                </c:pt>
                <c:pt idx="72">
                  <c:v>1.6548149999999999</c:v>
                </c:pt>
                <c:pt idx="73">
                  <c:v>1.72644</c:v>
                </c:pt>
                <c:pt idx="74">
                  <c:v>1.67869</c:v>
                </c:pt>
                <c:pt idx="75">
                  <c:v>1.7025650000000001</c:v>
                </c:pt>
                <c:pt idx="76">
                  <c:v>1.67869</c:v>
                </c:pt>
                <c:pt idx="77">
                  <c:v>1.67869</c:v>
                </c:pt>
                <c:pt idx="78">
                  <c:v>1.6309400000000001</c:v>
                </c:pt>
                <c:pt idx="79">
                  <c:v>1.6309400000000001</c:v>
                </c:pt>
                <c:pt idx="80">
                  <c:v>1.6309400000000001</c:v>
                </c:pt>
                <c:pt idx="81">
                  <c:v>1.6309400000000001</c:v>
                </c:pt>
                <c:pt idx="82">
                  <c:v>1.67869</c:v>
                </c:pt>
                <c:pt idx="83">
                  <c:v>1.6309400000000001</c:v>
                </c:pt>
                <c:pt idx="84">
                  <c:v>1.6548149999999999</c:v>
                </c:pt>
                <c:pt idx="85">
                  <c:v>1.6548149999999999</c:v>
                </c:pt>
                <c:pt idx="86">
                  <c:v>1.6309400000000001</c:v>
                </c:pt>
                <c:pt idx="87">
                  <c:v>1.6548149999999999</c:v>
                </c:pt>
                <c:pt idx="88">
                  <c:v>1.6548149999999999</c:v>
                </c:pt>
                <c:pt idx="89">
                  <c:v>1.7025650000000001</c:v>
                </c:pt>
                <c:pt idx="90">
                  <c:v>1.6309400000000001</c:v>
                </c:pt>
                <c:pt idx="91">
                  <c:v>1.72644</c:v>
                </c:pt>
                <c:pt idx="92">
                  <c:v>1.67869</c:v>
                </c:pt>
                <c:pt idx="93">
                  <c:v>1.6548149999999999</c:v>
                </c:pt>
                <c:pt idx="94">
                  <c:v>1.607065</c:v>
                </c:pt>
                <c:pt idx="95">
                  <c:v>1.607065</c:v>
                </c:pt>
                <c:pt idx="96">
                  <c:v>1.67869</c:v>
                </c:pt>
                <c:pt idx="97">
                  <c:v>1.67869</c:v>
                </c:pt>
                <c:pt idx="98">
                  <c:v>1.6548149999999999</c:v>
                </c:pt>
                <c:pt idx="99">
                  <c:v>1.607065</c:v>
                </c:pt>
                <c:pt idx="100">
                  <c:v>1.607065</c:v>
                </c:pt>
                <c:pt idx="101">
                  <c:v>1.6548149999999999</c:v>
                </c:pt>
                <c:pt idx="102">
                  <c:v>1.6309400000000001</c:v>
                </c:pt>
                <c:pt idx="103">
                  <c:v>1.6309400000000001</c:v>
                </c:pt>
                <c:pt idx="104">
                  <c:v>1.7025650000000001</c:v>
                </c:pt>
                <c:pt idx="105">
                  <c:v>1.67869</c:v>
                </c:pt>
                <c:pt idx="106">
                  <c:v>1.6309400000000001</c:v>
                </c:pt>
                <c:pt idx="107">
                  <c:v>1.607065</c:v>
                </c:pt>
                <c:pt idx="108">
                  <c:v>1.6548149999999999</c:v>
                </c:pt>
                <c:pt idx="109">
                  <c:v>1.6309400000000001</c:v>
                </c:pt>
                <c:pt idx="110">
                  <c:v>1.6309400000000001</c:v>
                </c:pt>
                <c:pt idx="111">
                  <c:v>1.6548149999999999</c:v>
                </c:pt>
                <c:pt idx="112">
                  <c:v>1.607065</c:v>
                </c:pt>
                <c:pt idx="113">
                  <c:v>1.67869</c:v>
                </c:pt>
                <c:pt idx="114">
                  <c:v>1.6309400000000001</c:v>
                </c:pt>
                <c:pt idx="115">
                  <c:v>1.7025650000000001</c:v>
                </c:pt>
                <c:pt idx="116">
                  <c:v>1.6309400000000001</c:v>
                </c:pt>
                <c:pt idx="117">
                  <c:v>1.607065</c:v>
                </c:pt>
                <c:pt idx="118">
                  <c:v>1.6548149999999999</c:v>
                </c:pt>
                <c:pt idx="119">
                  <c:v>1.6548149999999999</c:v>
                </c:pt>
                <c:pt idx="120">
                  <c:v>1.67869</c:v>
                </c:pt>
                <c:pt idx="121">
                  <c:v>1.6309400000000001</c:v>
                </c:pt>
                <c:pt idx="122">
                  <c:v>1.67869</c:v>
                </c:pt>
                <c:pt idx="123">
                  <c:v>1.5831900000000001</c:v>
                </c:pt>
                <c:pt idx="124">
                  <c:v>1.607065</c:v>
                </c:pt>
                <c:pt idx="125">
                  <c:v>1.6548149999999999</c:v>
                </c:pt>
                <c:pt idx="126">
                  <c:v>1.5831900000000001</c:v>
                </c:pt>
                <c:pt idx="127">
                  <c:v>1.67869</c:v>
                </c:pt>
                <c:pt idx="128">
                  <c:v>1.6548149999999999</c:v>
                </c:pt>
                <c:pt idx="129">
                  <c:v>1.5831900000000001</c:v>
                </c:pt>
                <c:pt idx="130">
                  <c:v>1.607065</c:v>
                </c:pt>
                <c:pt idx="131">
                  <c:v>1.67869</c:v>
                </c:pt>
                <c:pt idx="132">
                  <c:v>1.6309400000000001</c:v>
                </c:pt>
                <c:pt idx="133">
                  <c:v>1.6309400000000001</c:v>
                </c:pt>
                <c:pt idx="134">
                  <c:v>1.607065</c:v>
                </c:pt>
                <c:pt idx="135">
                  <c:v>1.607065</c:v>
                </c:pt>
                <c:pt idx="136">
                  <c:v>1.6548149999999999</c:v>
                </c:pt>
                <c:pt idx="137">
                  <c:v>1.6548149999999999</c:v>
                </c:pt>
                <c:pt idx="138">
                  <c:v>1.607065</c:v>
                </c:pt>
                <c:pt idx="139">
                  <c:v>1.607065</c:v>
                </c:pt>
                <c:pt idx="140">
                  <c:v>1.607065</c:v>
                </c:pt>
                <c:pt idx="141">
                  <c:v>1.6309400000000001</c:v>
                </c:pt>
                <c:pt idx="142">
                  <c:v>1.607065</c:v>
                </c:pt>
                <c:pt idx="143">
                  <c:v>1.7025650000000001</c:v>
                </c:pt>
                <c:pt idx="144">
                  <c:v>1.6548149999999999</c:v>
                </c:pt>
                <c:pt idx="145">
                  <c:v>1.6548149999999999</c:v>
                </c:pt>
                <c:pt idx="146">
                  <c:v>1.607065</c:v>
                </c:pt>
                <c:pt idx="147">
                  <c:v>1.72644</c:v>
                </c:pt>
                <c:pt idx="148">
                  <c:v>1.6309400000000001</c:v>
                </c:pt>
                <c:pt idx="149">
                  <c:v>1.607065</c:v>
                </c:pt>
                <c:pt idx="150">
                  <c:v>1.6548149999999999</c:v>
                </c:pt>
                <c:pt idx="151">
                  <c:v>1.6548149999999999</c:v>
                </c:pt>
                <c:pt idx="152">
                  <c:v>1.7503150000000001</c:v>
                </c:pt>
                <c:pt idx="153">
                  <c:v>1.6548149999999999</c:v>
                </c:pt>
                <c:pt idx="154">
                  <c:v>1.5831900000000001</c:v>
                </c:pt>
                <c:pt idx="155">
                  <c:v>1.6548149999999999</c:v>
                </c:pt>
                <c:pt idx="156">
                  <c:v>1.6309400000000001</c:v>
                </c:pt>
                <c:pt idx="157">
                  <c:v>1.607065</c:v>
                </c:pt>
                <c:pt idx="158">
                  <c:v>1.4996274999999999</c:v>
                </c:pt>
                <c:pt idx="159">
                  <c:v>1.5533462499999999</c:v>
                </c:pt>
                <c:pt idx="160">
                  <c:v>1.607065</c:v>
                </c:pt>
                <c:pt idx="161">
                  <c:v>1.5831900000000001</c:v>
                </c:pt>
                <c:pt idx="162">
                  <c:v>1.607065</c:v>
                </c:pt>
                <c:pt idx="163">
                  <c:v>1.6309400000000001</c:v>
                </c:pt>
                <c:pt idx="164">
                  <c:v>1.6309400000000001</c:v>
                </c:pt>
                <c:pt idx="165">
                  <c:v>1.6548149999999999</c:v>
                </c:pt>
                <c:pt idx="166">
                  <c:v>1.6309400000000001</c:v>
                </c:pt>
                <c:pt idx="167">
                  <c:v>1.5831900000000001</c:v>
                </c:pt>
                <c:pt idx="168">
                  <c:v>1.5831900000000001</c:v>
                </c:pt>
                <c:pt idx="169">
                  <c:v>1.6309400000000001</c:v>
                </c:pt>
                <c:pt idx="170">
                  <c:v>1.5831900000000001</c:v>
                </c:pt>
                <c:pt idx="171">
                  <c:v>1.5354399999999999</c:v>
                </c:pt>
                <c:pt idx="172">
                  <c:v>1.67869</c:v>
                </c:pt>
                <c:pt idx="173">
                  <c:v>1.6309400000000001</c:v>
                </c:pt>
                <c:pt idx="174">
                  <c:v>1.5831900000000001</c:v>
                </c:pt>
                <c:pt idx="175">
                  <c:v>1.5831900000000001</c:v>
                </c:pt>
                <c:pt idx="176">
                  <c:v>1.6309400000000001</c:v>
                </c:pt>
                <c:pt idx="177">
                  <c:v>1.5831900000000001</c:v>
                </c:pt>
                <c:pt idx="178">
                  <c:v>1.67869</c:v>
                </c:pt>
                <c:pt idx="179">
                  <c:v>1.67869</c:v>
                </c:pt>
                <c:pt idx="180">
                  <c:v>1.5831900000000001</c:v>
                </c:pt>
                <c:pt idx="181">
                  <c:v>1.607065</c:v>
                </c:pt>
                <c:pt idx="182">
                  <c:v>1.6309400000000001</c:v>
                </c:pt>
                <c:pt idx="183">
                  <c:v>1.6548149999999999</c:v>
                </c:pt>
                <c:pt idx="184">
                  <c:v>1.67869</c:v>
                </c:pt>
                <c:pt idx="185">
                  <c:v>1.72644</c:v>
                </c:pt>
                <c:pt idx="186">
                  <c:v>1.72644</c:v>
                </c:pt>
                <c:pt idx="187">
                  <c:v>1.7503150000000001</c:v>
                </c:pt>
                <c:pt idx="188">
                  <c:v>1.67869</c:v>
                </c:pt>
                <c:pt idx="189">
                  <c:v>1.7741899999999999</c:v>
                </c:pt>
                <c:pt idx="190">
                  <c:v>1.7503150000000001</c:v>
                </c:pt>
                <c:pt idx="191">
                  <c:v>1.72644</c:v>
                </c:pt>
                <c:pt idx="192">
                  <c:v>1.798065</c:v>
                </c:pt>
                <c:pt idx="193">
                  <c:v>1.7741899999999999</c:v>
                </c:pt>
                <c:pt idx="194">
                  <c:v>1.7503150000000001</c:v>
                </c:pt>
                <c:pt idx="195">
                  <c:v>1.72644</c:v>
                </c:pt>
                <c:pt idx="196">
                  <c:v>1.7025650000000001</c:v>
                </c:pt>
                <c:pt idx="197">
                  <c:v>1.67869</c:v>
                </c:pt>
                <c:pt idx="198">
                  <c:v>1.67869</c:v>
                </c:pt>
                <c:pt idx="199">
                  <c:v>1.67869</c:v>
                </c:pt>
                <c:pt idx="200">
                  <c:v>1.7025650000000001</c:v>
                </c:pt>
                <c:pt idx="201">
                  <c:v>1.7025650000000001</c:v>
                </c:pt>
                <c:pt idx="202">
                  <c:v>1.6548149999999999</c:v>
                </c:pt>
                <c:pt idx="203">
                  <c:v>1.7025650000000001</c:v>
                </c:pt>
                <c:pt idx="204">
                  <c:v>1.72644</c:v>
                </c:pt>
                <c:pt idx="205">
                  <c:v>1.67869</c:v>
                </c:pt>
                <c:pt idx="206">
                  <c:v>1.7025650000000001</c:v>
                </c:pt>
                <c:pt idx="207">
                  <c:v>1.72644</c:v>
                </c:pt>
                <c:pt idx="208">
                  <c:v>1.6548149999999999</c:v>
                </c:pt>
                <c:pt idx="209">
                  <c:v>1.6309400000000001</c:v>
                </c:pt>
                <c:pt idx="210">
                  <c:v>1.72644</c:v>
                </c:pt>
                <c:pt idx="211">
                  <c:v>1.8696900000000001</c:v>
                </c:pt>
                <c:pt idx="212">
                  <c:v>1.91744</c:v>
                </c:pt>
                <c:pt idx="213">
                  <c:v>1.91744</c:v>
                </c:pt>
                <c:pt idx="214">
                  <c:v>2.01294</c:v>
                </c:pt>
                <c:pt idx="215">
                  <c:v>2.01294</c:v>
                </c:pt>
                <c:pt idx="216">
                  <c:v>1.9413149999999999</c:v>
                </c:pt>
                <c:pt idx="217">
                  <c:v>1.9413149999999999</c:v>
                </c:pt>
                <c:pt idx="218">
                  <c:v>1.845815</c:v>
                </c:pt>
                <c:pt idx="219">
                  <c:v>1.8935649999999999</c:v>
                </c:pt>
                <c:pt idx="220">
                  <c:v>1.8935649999999999</c:v>
                </c:pt>
                <c:pt idx="221">
                  <c:v>1.8696900000000001</c:v>
                </c:pt>
                <c:pt idx="222">
                  <c:v>1.8935649999999999</c:v>
                </c:pt>
                <c:pt idx="223">
                  <c:v>1.91744</c:v>
                </c:pt>
                <c:pt idx="224">
                  <c:v>1.91744</c:v>
                </c:pt>
                <c:pt idx="225">
                  <c:v>1.9890650000000001</c:v>
                </c:pt>
                <c:pt idx="226">
                  <c:v>1.8935649999999999</c:v>
                </c:pt>
                <c:pt idx="227">
                  <c:v>1.9413149999999999</c:v>
                </c:pt>
                <c:pt idx="228">
                  <c:v>1.8696900000000001</c:v>
                </c:pt>
                <c:pt idx="229">
                  <c:v>1.845815</c:v>
                </c:pt>
                <c:pt idx="230">
                  <c:v>1.8219399999999999</c:v>
                </c:pt>
                <c:pt idx="231">
                  <c:v>1.8696900000000001</c:v>
                </c:pt>
                <c:pt idx="232">
                  <c:v>1.845815</c:v>
                </c:pt>
                <c:pt idx="233">
                  <c:v>1.845815</c:v>
                </c:pt>
                <c:pt idx="234">
                  <c:v>1.798065</c:v>
                </c:pt>
                <c:pt idx="235">
                  <c:v>2.2397524999999998</c:v>
                </c:pt>
                <c:pt idx="236">
                  <c:v>2.6814399999999998</c:v>
                </c:pt>
                <c:pt idx="237">
                  <c:v>2.5143149999999999</c:v>
                </c:pt>
                <c:pt idx="238">
                  <c:v>2.3471899999999999</c:v>
                </c:pt>
                <c:pt idx="239">
                  <c:v>2.2278150000000001</c:v>
                </c:pt>
                <c:pt idx="240">
                  <c:v>2.25169</c:v>
                </c:pt>
                <c:pt idx="241">
                  <c:v>2.084565</c:v>
                </c:pt>
                <c:pt idx="242">
                  <c:v>2.084565</c:v>
                </c:pt>
                <c:pt idx="243">
                  <c:v>2.0606900000000001</c:v>
                </c:pt>
                <c:pt idx="244">
                  <c:v>2.01294</c:v>
                </c:pt>
                <c:pt idx="245">
                  <c:v>1.96519</c:v>
                </c:pt>
                <c:pt idx="246">
                  <c:v>1.91744</c:v>
                </c:pt>
                <c:pt idx="247">
                  <c:v>1.91744</c:v>
                </c:pt>
                <c:pt idx="248">
                  <c:v>1.909481666666667</c:v>
                </c:pt>
                <c:pt idx="249">
                  <c:v>1.901523333333333</c:v>
                </c:pt>
                <c:pt idx="250">
                  <c:v>1.8935649999999999</c:v>
                </c:pt>
                <c:pt idx="251">
                  <c:v>1.9413149999999999</c:v>
                </c:pt>
                <c:pt idx="252">
                  <c:v>1.91744</c:v>
                </c:pt>
                <c:pt idx="253">
                  <c:v>1.8696900000000001</c:v>
                </c:pt>
                <c:pt idx="254">
                  <c:v>1.91744</c:v>
                </c:pt>
                <c:pt idx="255">
                  <c:v>1.8696900000000001</c:v>
                </c:pt>
                <c:pt idx="256">
                  <c:v>1.8696900000000001</c:v>
                </c:pt>
                <c:pt idx="257">
                  <c:v>1.8696900000000001</c:v>
                </c:pt>
                <c:pt idx="258">
                  <c:v>1.8696900000000001</c:v>
                </c:pt>
                <c:pt idx="259">
                  <c:v>1.8935649999999999</c:v>
                </c:pt>
                <c:pt idx="260">
                  <c:v>1.91744</c:v>
                </c:pt>
                <c:pt idx="261">
                  <c:v>1.8935649999999999</c:v>
                </c:pt>
                <c:pt idx="262">
                  <c:v>1.8219399999999999</c:v>
                </c:pt>
                <c:pt idx="263">
                  <c:v>1.8696900000000001</c:v>
                </c:pt>
                <c:pt idx="264">
                  <c:v>1.798065</c:v>
                </c:pt>
                <c:pt idx="265">
                  <c:v>1.798065</c:v>
                </c:pt>
                <c:pt idx="266">
                  <c:v>1.798065</c:v>
                </c:pt>
                <c:pt idx="267">
                  <c:v>1.798065</c:v>
                </c:pt>
                <c:pt idx="268">
                  <c:v>1.798065</c:v>
                </c:pt>
                <c:pt idx="269">
                  <c:v>1.7741899999999999</c:v>
                </c:pt>
                <c:pt idx="270">
                  <c:v>1.798065</c:v>
                </c:pt>
                <c:pt idx="271">
                  <c:v>1.798065</c:v>
                </c:pt>
                <c:pt idx="272">
                  <c:v>1.798065</c:v>
                </c:pt>
                <c:pt idx="273">
                  <c:v>1.7741899999999999</c:v>
                </c:pt>
                <c:pt idx="274">
                  <c:v>1.72644</c:v>
                </c:pt>
                <c:pt idx="275">
                  <c:v>1.7503150000000001</c:v>
                </c:pt>
                <c:pt idx="276">
                  <c:v>1.798065</c:v>
                </c:pt>
                <c:pt idx="277">
                  <c:v>1.798065</c:v>
                </c:pt>
                <c:pt idx="278">
                  <c:v>1.798065</c:v>
                </c:pt>
                <c:pt idx="279">
                  <c:v>1.798065</c:v>
                </c:pt>
                <c:pt idx="280">
                  <c:v>1.7503150000000001</c:v>
                </c:pt>
                <c:pt idx="281">
                  <c:v>1.7741899999999999</c:v>
                </c:pt>
                <c:pt idx="282">
                  <c:v>2.084565</c:v>
                </c:pt>
                <c:pt idx="283">
                  <c:v>1.9413149999999999</c:v>
                </c:pt>
                <c:pt idx="284">
                  <c:v>1.9413149999999999</c:v>
                </c:pt>
                <c:pt idx="285">
                  <c:v>1.8935649999999999</c:v>
                </c:pt>
                <c:pt idx="286">
                  <c:v>1.845815</c:v>
                </c:pt>
                <c:pt idx="287">
                  <c:v>1.8219399999999999</c:v>
                </c:pt>
                <c:pt idx="288">
                  <c:v>1.7741899999999999</c:v>
                </c:pt>
                <c:pt idx="289">
                  <c:v>1.7503150000000001</c:v>
                </c:pt>
                <c:pt idx="290">
                  <c:v>1.7741899999999999</c:v>
                </c:pt>
                <c:pt idx="291">
                  <c:v>1.8219399999999999</c:v>
                </c:pt>
                <c:pt idx="292">
                  <c:v>1.798065</c:v>
                </c:pt>
                <c:pt idx="293">
                  <c:v>1.7503150000000001</c:v>
                </c:pt>
                <c:pt idx="294">
                  <c:v>1.7503150000000001</c:v>
                </c:pt>
                <c:pt idx="295">
                  <c:v>1.798065</c:v>
                </c:pt>
                <c:pt idx="296">
                  <c:v>1.7025650000000001</c:v>
                </c:pt>
                <c:pt idx="297">
                  <c:v>1.7503150000000001</c:v>
                </c:pt>
                <c:pt idx="298">
                  <c:v>1.798065</c:v>
                </c:pt>
                <c:pt idx="299">
                  <c:v>1.7741899999999999</c:v>
                </c:pt>
                <c:pt idx="300">
                  <c:v>1.7025650000000001</c:v>
                </c:pt>
                <c:pt idx="301">
                  <c:v>1.798065</c:v>
                </c:pt>
                <c:pt idx="302">
                  <c:v>1.798065</c:v>
                </c:pt>
                <c:pt idx="303">
                  <c:v>1.798065</c:v>
                </c:pt>
                <c:pt idx="304">
                  <c:v>1.7025650000000001</c:v>
                </c:pt>
                <c:pt idx="305">
                  <c:v>1.7741899999999999</c:v>
                </c:pt>
                <c:pt idx="306">
                  <c:v>1.72644</c:v>
                </c:pt>
                <c:pt idx="307">
                  <c:v>1.7503150000000001</c:v>
                </c:pt>
                <c:pt idx="308">
                  <c:v>1.7503150000000001</c:v>
                </c:pt>
                <c:pt idx="309">
                  <c:v>1.67869</c:v>
                </c:pt>
                <c:pt idx="310">
                  <c:v>1.7503150000000001</c:v>
                </c:pt>
                <c:pt idx="311">
                  <c:v>1.67869</c:v>
                </c:pt>
                <c:pt idx="312">
                  <c:v>1.7025650000000001</c:v>
                </c:pt>
                <c:pt idx="313">
                  <c:v>1.6548149999999999</c:v>
                </c:pt>
                <c:pt idx="314">
                  <c:v>1.6548149999999999</c:v>
                </c:pt>
                <c:pt idx="315">
                  <c:v>1.7503150000000001</c:v>
                </c:pt>
                <c:pt idx="316">
                  <c:v>1.7503150000000001</c:v>
                </c:pt>
                <c:pt idx="317">
                  <c:v>1.7025650000000001</c:v>
                </c:pt>
                <c:pt idx="318">
                  <c:v>1.7741899999999999</c:v>
                </c:pt>
                <c:pt idx="319">
                  <c:v>1.7741899999999999</c:v>
                </c:pt>
                <c:pt idx="320">
                  <c:v>1.7741899999999999</c:v>
                </c:pt>
                <c:pt idx="321">
                  <c:v>1.7503150000000001</c:v>
                </c:pt>
                <c:pt idx="322">
                  <c:v>1.7503150000000001</c:v>
                </c:pt>
                <c:pt idx="323">
                  <c:v>1.7503150000000001</c:v>
                </c:pt>
                <c:pt idx="324">
                  <c:v>1.67869</c:v>
                </c:pt>
                <c:pt idx="325">
                  <c:v>1.72644</c:v>
                </c:pt>
                <c:pt idx="326">
                  <c:v>1.7503150000000001</c:v>
                </c:pt>
                <c:pt idx="327">
                  <c:v>2.2039399999999998</c:v>
                </c:pt>
                <c:pt idx="328">
                  <c:v>2.25169</c:v>
                </c:pt>
                <c:pt idx="329">
                  <c:v>2.25169</c:v>
                </c:pt>
                <c:pt idx="330">
                  <c:v>2.2039399999999998</c:v>
                </c:pt>
                <c:pt idx="331">
                  <c:v>2.2755649999999998</c:v>
                </c:pt>
                <c:pt idx="332">
                  <c:v>2.3471899999999999</c:v>
                </c:pt>
                <c:pt idx="333">
                  <c:v>2.323315</c:v>
                </c:pt>
                <c:pt idx="334">
                  <c:v>2.2994400000000002</c:v>
                </c:pt>
                <c:pt idx="335">
                  <c:v>2.2039399999999998</c:v>
                </c:pt>
                <c:pt idx="336">
                  <c:v>2.1084399999999999</c:v>
                </c:pt>
                <c:pt idx="337">
                  <c:v>2.084565</c:v>
                </c:pt>
                <c:pt idx="338">
                  <c:v>1.9890650000000001</c:v>
                </c:pt>
                <c:pt idx="339">
                  <c:v>1.9413149999999999</c:v>
                </c:pt>
                <c:pt idx="340">
                  <c:v>1.9413149999999999</c:v>
                </c:pt>
                <c:pt idx="341">
                  <c:v>1.9413149999999999</c:v>
                </c:pt>
                <c:pt idx="342">
                  <c:v>1.91744</c:v>
                </c:pt>
                <c:pt idx="343">
                  <c:v>1.8696900000000001</c:v>
                </c:pt>
                <c:pt idx="344">
                  <c:v>1.8696900000000001</c:v>
                </c:pt>
                <c:pt idx="345">
                  <c:v>1.845815</c:v>
                </c:pt>
                <c:pt idx="346">
                  <c:v>1.8935649999999999</c:v>
                </c:pt>
                <c:pt idx="347">
                  <c:v>1.8696900000000001</c:v>
                </c:pt>
                <c:pt idx="348">
                  <c:v>1.845815</c:v>
                </c:pt>
                <c:pt idx="349">
                  <c:v>1.8696900000000001</c:v>
                </c:pt>
                <c:pt idx="350">
                  <c:v>1.845815</c:v>
                </c:pt>
                <c:pt idx="351">
                  <c:v>1.798065</c:v>
                </c:pt>
                <c:pt idx="352">
                  <c:v>1.8696900000000001</c:v>
                </c:pt>
                <c:pt idx="353">
                  <c:v>1.845815</c:v>
                </c:pt>
                <c:pt idx="354">
                  <c:v>1.9413149999999999</c:v>
                </c:pt>
                <c:pt idx="355">
                  <c:v>1.845815</c:v>
                </c:pt>
                <c:pt idx="356">
                  <c:v>1.9413149999999999</c:v>
                </c:pt>
                <c:pt idx="357">
                  <c:v>2.0606900000000001</c:v>
                </c:pt>
                <c:pt idx="358">
                  <c:v>2.0606900000000001</c:v>
                </c:pt>
                <c:pt idx="359">
                  <c:v>2.084565</c:v>
                </c:pt>
                <c:pt idx="360">
                  <c:v>2.01294</c:v>
                </c:pt>
                <c:pt idx="361">
                  <c:v>2.2278150000000001</c:v>
                </c:pt>
                <c:pt idx="362">
                  <c:v>1.8935649999999999</c:v>
                </c:pt>
                <c:pt idx="363">
                  <c:v>1.8696900000000001</c:v>
                </c:pt>
                <c:pt idx="364">
                  <c:v>1.8935649999999999</c:v>
                </c:pt>
                <c:pt idx="365">
                  <c:v>1.91744</c:v>
                </c:pt>
                <c:pt idx="366">
                  <c:v>1.8696900000000001</c:v>
                </c:pt>
                <c:pt idx="367">
                  <c:v>1.8696900000000001</c:v>
                </c:pt>
                <c:pt idx="368">
                  <c:v>1.8219399999999999</c:v>
                </c:pt>
                <c:pt idx="369">
                  <c:v>1.8696900000000001</c:v>
                </c:pt>
                <c:pt idx="370">
                  <c:v>1.798065</c:v>
                </c:pt>
                <c:pt idx="371">
                  <c:v>1.8696900000000001</c:v>
                </c:pt>
                <c:pt idx="372">
                  <c:v>1.8935649999999999</c:v>
                </c:pt>
                <c:pt idx="373">
                  <c:v>1.8219399999999999</c:v>
                </c:pt>
                <c:pt idx="374">
                  <c:v>1.8219399999999999</c:v>
                </c:pt>
                <c:pt idx="375">
                  <c:v>1.798065</c:v>
                </c:pt>
                <c:pt idx="376">
                  <c:v>1.845815</c:v>
                </c:pt>
                <c:pt idx="377">
                  <c:v>1.798065</c:v>
                </c:pt>
                <c:pt idx="378">
                  <c:v>1.8219399999999999</c:v>
                </c:pt>
                <c:pt idx="379">
                  <c:v>1.72644</c:v>
                </c:pt>
                <c:pt idx="380">
                  <c:v>1.7741899999999999</c:v>
                </c:pt>
                <c:pt idx="381">
                  <c:v>1.798065</c:v>
                </c:pt>
                <c:pt idx="382">
                  <c:v>1.7503150000000001</c:v>
                </c:pt>
                <c:pt idx="383">
                  <c:v>1.72644</c:v>
                </c:pt>
                <c:pt idx="384">
                  <c:v>1.72644</c:v>
                </c:pt>
                <c:pt idx="385">
                  <c:v>1.7025650000000001</c:v>
                </c:pt>
                <c:pt idx="386">
                  <c:v>1.798065</c:v>
                </c:pt>
                <c:pt idx="387">
                  <c:v>1.7503150000000001</c:v>
                </c:pt>
                <c:pt idx="388">
                  <c:v>1.7025650000000001</c:v>
                </c:pt>
                <c:pt idx="389">
                  <c:v>1.7025650000000001</c:v>
                </c:pt>
                <c:pt idx="390">
                  <c:v>1.7025650000000001</c:v>
                </c:pt>
                <c:pt idx="391">
                  <c:v>1.7741899999999999</c:v>
                </c:pt>
                <c:pt idx="392">
                  <c:v>1.7741899999999999</c:v>
                </c:pt>
                <c:pt idx="393">
                  <c:v>1.67869</c:v>
                </c:pt>
                <c:pt idx="394">
                  <c:v>1.7503150000000001</c:v>
                </c:pt>
                <c:pt idx="395">
                  <c:v>1.7025650000000001</c:v>
                </c:pt>
                <c:pt idx="396">
                  <c:v>1.7025650000000001</c:v>
                </c:pt>
                <c:pt idx="397">
                  <c:v>1.7025650000000001</c:v>
                </c:pt>
                <c:pt idx="398">
                  <c:v>1.67869</c:v>
                </c:pt>
                <c:pt idx="399">
                  <c:v>1.7025650000000001</c:v>
                </c:pt>
                <c:pt idx="400">
                  <c:v>1.72644</c:v>
                </c:pt>
                <c:pt idx="401">
                  <c:v>1.7503150000000001</c:v>
                </c:pt>
                <c:pt idx="402">
                  <c:v>1.7741899999999999</c:v>
                </c:pt>
                <c:pt idx="403">
                  <c:v>1.67869</c:v>
                </c:pt>
                <c:pt idx="404">
                  <c:v>1.72644</c:v>
                </c:pt>
                <c:pt idx="405">
                  <c:v>1.7503150000000001</c:v>
                </c:pt>
                <c:pt idx="406">
                  <c:v>1.8935649999999999</c:v>
                </c:pt>
                <c:pt idx="407">
                  <c:v>1.72644</c:v>
                </c:pt>
                <c:pt idx="408">
                  <c:v>1.798065</c:v>
                </c:pt>
                <c:pt idx="409">
                  <c:v>1.7503150000000001</c:v>
                </c:pt>
                <c:pt idx="410">
                  <c:v>1.72644</c:v>
                </c:pt>
                <c:pt idx="411">
                  <c:v>1.7025650000000001</c:v>
                </c:pt>
                <c:pt idx="412">
                  <c:v>1.7503150000000001</c:v>
                </c:pt>
                <c:pt idx="413">
                  <c:v>1.72644</c:v>
                </c:pt>
                <c:pt idx="414">
                  <c:v>1.7025650000000001</c:v>
                </c:pt>
                <c:pt idx="415">
                  <c:v>1.7503150000000001</c:v>
                </c:pt>
                <c:pt idx="416">
                  <c:v>1.7503150000000001</c:v>
                </c:pt>
                <c:pt idx="417">
                  <c:v>1.67869</c:v>
                </c:pt>
                <c:pt idx="418">
                  <c:v>1.67869</c:v>
                </c:pt>
                <c:pt idx="419">
                  <c:v>1.72644</c:v>
                </c:pt>
                <c:pt idx="420">
                  <c:v>1.7741899999999999</c:v>
                </c:pt>
                <c:pt idx="421">
                  <c:v>1.8935649999999999</c:v>
                </c:pt>
                <c:pt idx="422">
                  <c:v>1.845815</c:v>
                </c:pt>
                <c:pt idx="423">
                  <c:v>1.845815</c:v>
                </c:pt>
                <c:pt idx="424">
                  <c:v>1.8696900000000001</c:v>
                </c:pt>
                <c:pt idx="425">
                  <c:v>1.7503150000000001</c:v>
                </c:pt>
                <c:pt idx="426">
                  <c:v>1.7503150000000001</c:v>
                </c:pt>
                <c:pt idx="427">
                  <c:v>1.72644</c:v>
                </c:pt>
                <c:pt idx="428">
                  <c:v>1.7025650000000001</c:v>
                </c:pt>
                <c:pt idx="429">
                  <c:v>1.7503150000000001</c:v>
                </c:pt>
                <c:pt idx="430">
                  <c:v>1.7503150000000001</c:v>
                </c:pt>
                <c:pt idx="431">
                  <c:v>1.67869</c:v>
                </c:pt>
                <c:pt idx="432">
                  <c:v>1.7741899999999999</c:v>
                </c:pt>
                <c:pt idx="433">
                  <c:v>1.7741899999999999</c:v>
                </c:pt>
                <c:pt idx="434">
                  <c:v>1.67869</c:v>
                </c:pt>
                <c:pt idx="435">
                  <c:v>1.7025650000000001</c:v>
                </c:pt>
                <c:pt idx="436">
                  <c:v>1.7025650000000001</c:v>
                </c:pt>
                <c:pt idx="437">
                  <c:v>1.72644</c:v>
                </c:pt>
                <c:pt idx="438">
                  <c:v>1.7025650000000001</c:v>
                </c:pt>
                <c:pt idx="439">
                  <c:v>1.67869</c:v>
                </c:pt>
                <c:pt idx="440">
                  <c:v>1.72644</c:v>
                </c:pt>
                <c:pt idx="441">
                  <c:v>1.67869</c:v>
                </c:pt>
                <c:pt idx="442">
                  <c:v>1.72644</c:v>
                </c:pt>
                <c:pt idx="443">
                  <c:v>1.72644</c:v>
                </c:pt>
                <c:pt idx="444">
                  <c:v>1.72644</c:v>
                </c:pt>
                <c:pt idx="445">
                  <c:v>1.6548149999999999</c:v>
                </c:pt>
                <c:pt idx="446">
                  <c:v>1.72644</c:v>
                </c:pt>
                <c:pt idx="447">
                  <c:v>1.7741899999999999</c:v>
                </c:pt>
                <c:pt idx="448">
                  <c:v>1.798065</c:v>
                </c:pt>
                <c:pt idx="449">
                  <c:v>1.8219399999999999</c:v>
                </c:pt>
                <c:pt idx="450">
                  <c:v>1.845815</c:v>
                </c:pt>
                <c:pt idx="451">
                  <c:v>1.845815</c:v>
                </c:pt>
                <c:pt idx="452">
                  <c:v>1.9413149999999999</c:v>
                </c:pt>
                <c:pt idx="453">
                  <c:v>1.9413149999999999</c:v>
                </c:pt>
                <c:pt idx="454">
                  <c:v>1.91744</c:v>
                </c:pt>
                <c:pt idx="455">
                  <c:v>1.91744</c:v>
                </c:pt>
                <c:pt idx="456">
                  <c:v>1.8696900000000001</c:v>
                </c:pt>
                <c:pt idx="457">
                  <c:v>1.845815</c:v>
                </c:pt>
                <c:pt idx="458">
                  <c:v>1.8696900000000001</c:v>
                </c:pt>
                <c:pt idx="459">
                  <c:v>1.798065</c:v>
                </c:pt>
                <c:pt idx="460">
                  <c:v>1.7503150000000001</c:v>
                </c:pt>
                <c:pt idx="461">
                  <c:v>1.7741899999999999</c:v>
                </c:pt>
                <c:pt idx="462">
                  <c:v>1.7741899999999999</c:v>
                </c:pt>
                <c:pt idx="463">
                  <c:v>1.7503150000000001</c:v>
                </c:pt>
                <c:pt idx="464">
                  <c:v>1.72644</c:v>
                </c:pt>
                <c:pt idx="465">
                  <c:v>1.8219399999999999</c:v>
                </c:pt>
                <c:pt idx="466">
                  <c:v>1.7025650000000001</c:v>
                </c:pt>
                <c:pt idx="467">
                  <c:v>1.72644</c:v>
                </c:pt>
                <c:pt idx="468">
                  <c:v>1.7503150000000001</c:v>
                </c:pt>
                <c:pt idx="469">
                  <c:v>1.8219399999999999</c:v>
                </c:pt>
                <c:pt idx="470">
                  <c:v>1.7741899999999999</c:v>
                </c:pt>
                <c:pt idx="471">
                  <c:v>1.7503150000000001</c:v>
                </c:pt>
                <c:pt idx="472">
                  <c:v>1.798065</c:v>
                </c:pt>
                <c:pt idx="473">
                  <c:v>2.22184625</c:v>
                </c:pt>
                <c:pt idx="474">
                  <c:v>2.6456274999999998</c:v>
                </c:pt>
                <c:pt idx="475">
                  <c:v>2.4665650000000001</c:v>
                </c:pt>
                <c:pt idx="476">
                  <c:v>2.2278150000000001</c:v>
                </c:pt>
                <c:pt idx="477">
                  <c:v>2.2039399999999998</c:v>
                </c:pt>
                <c:pt idx="478">
                  <c:v>2.1084399999999999</c:v>
                </c:pt>
                <c:pt idx="479">
                  <c:v>2.0368149999999998</c:v>
                </c:pt>
                <c:pt idx="480">
                  <c:v>1.9890650000000001</c:v>
                </c:pt>
                <c:pt idx="481">
                  <c:v>1.9890650000000001</c:v>
                </c:pt>
                <c:pt idx="482">
                  <c:v>1.91744</c:v>
                </c:pt>
                <c:pt idx="483">
                  <c:v>1.91744</c:v>
                </c:pt>
                <c:pt idx="484">
                  <c:v>1.91744</c:v>
                </c:pt>
                <c:pt idx="485">
                  <c:v>1.845815</c:v>
                </c:pt>
                <c:pt idx="486">
                  <c:v>1.845815</c:v>
                </c:pt>
                <c:pt idx="487">
                  <c:v>1.8935649999999999</c:v>
                </c:pt>
                <c:pt idx="488">
                  <c:v>1.8696900000000001</c:v>
                </c:pt>
                <c:pt idx="489">
                  <c:v>1.845815</c:v>
                </c:pt>
                <c:pt idx="490">
                  <c:v>1.845815</c:v>
                </c:pt>
                <c:pt idx="491">
                  <c:v>1.845815</c:v>
                </c:pt>
                <c:pt idx="492">
                  <c:v>1.845815</c:v>
                </c:pt>
                <c:pt idx="493">
                  <c:v>1.7741899999999999</c:v>
                </c:pt>
                <c:pt idx="494">
                  <c:v>1.7741899999999999</c:v>
                </c:pt>
                <c:pt idx="495">
                  <c:v>1.845815</c:v>
                </c:pt>
                <c:pt idx="496">
                  <c:v>1.72644</c:v>
                </c:pt>
                <c:pt idx="497">
                  <c:v>1.72644</c:v>
                </c:pt>
                <c:pt idx="498">
                  <c:v>1.7741899999999999</c:v>
                </c:pt>
                <c:pt idx="499">
                  <c:v>1.798065</c:v>
                </c:pt>
                <c:pt idx="500">
                  <c:v>1.798065</c:v>
                </c:pt>
                <c:pt idx="501">
                  <c:v>1.7741899999999999</c:v>
                </c:pt>
                <c:pt idx="502">
                  <c:v>1.7503150000000001</c:v>
                </c:pt>
                <c:pt idx="503">
                  <c:v>1.798065</c:v>
                </c:pt>
                <c:pt idx="504">
                  <c:v>1.798065</c:v>
                </c:pt>
                <c:pt idx="505">
                  <c:v>1.8935649999999999</c:v>
                </c:pt>
                <c:pt idx="506">
                  <c:v>1.8935649999999999</c:v>
                </c:pt>
                <c:pt idx="507">
                  <c:v>1.91744</c:v>
                </c:pt>
                <c:pt idx="508">
                  <c:v>1.8935649999999999</c:v>
                </c:pt>
                <c:pt idx="509">
                  <c:v>1.96519</c:v>
                </c:pt>
                <c:pt idx="510">
                  <c:v>1.9413149999999999</c:v>
                </c:pt>
                <c:pt idx="511">
                  <c:v>1.845815</c:v>
                </c:pt>
                <c:pt idx="512">
                  <c:v>1.845815</c:v>
                </c:pt>
                <c:pt idx="513">
                  <c:v>1.8219399999999999</c:v>
                </c:pt>
                <c:pt idx="514">
                  <c:v>1.798065</c:v>
                </c:pt>
                <c:pt idx="515">
                  <c:v>1.8219399999999999</c:v>
                </c:pt>
                <c:pt idx="516">
                  <c:v>1.8935649999999999</c:v>
                </c:pt>
                <c:pt idx="517">
                  <c:v>1.8696900000000001</c:v>
                </c:pt>
                <c:pt idx="518">
                  <c:v>1.8219399999999999</c:v>
                </c:pt>
                <c:pt idx="519">
                  <c:v>1.7741899999999999</c:v>
                </c:pt>
                <c:pt idx="520">
                  <c:v>1.7741899999999999</c:v>
                </c:pt>
                <c:pt idx="521">
                  <c:v>1.7741899999999999</c:v>
                </c:pt>
                <c:pt idx="522">
                  <c:v>1.7503150000000001</c:v>
                </c:pt>
                <c:pt idx="523">
                  <c:v>1.8219399999999999</c:v>
                </c:pt>
                <c:pt idx="524">
                  <c:v>1.7741899999999999</c:v>
                </c:pt>
                <c:pt idx="525">
                  <c:v>1.8696900000000001</c:v>
                </c:pt>
                <c:pt idx="526">
                  <c:v>1.8696900000000001</c:v>
                </c:pt>
                <c:pt idx="527">
                  <c:v>1.91744</c:v>
                </c:pt>
                <c:pt idx="528">
                  <c:v>1.96519</c:v>
                </c:pt>
                <c:pt idx="529">
                  <c:v>1.8935649999999999</c:v>
                </c:pt>
                <c:pt idx="530">
                  <c:v>1.9413149999999999</c:v>
                </c:pt>
                <c:pt idx="531">
                  <c:v>1.91744</c:v>
                </c:pt>
                <c:pt idx="532">
                  <c:v>1.8219399999999999</c:v>
                </c:pt>
                <c:pt idx="533">
                  <c:v>1.845815</c:v>
                </c:pt>
                <c:pt idx="534">
                  <c:v>1.8696900000000001</c:v>
                </c:pt>
                <c:pt idx="535">
                  <c:v>1.798065</c:v>
                </c:pt>
                <c:pt idx="536">
                  <c:v>1.8696900000000001</c:v>
                </c:pt>
                <c:pt idx="537">
                  <c:v>1.9413149999999999</c:v>
                </c:pt>
                <c:pt idx="538">
                  <c:v>1.845815</c:v>
                </c:pt>
                <c:pt idx="539">
                  <c:v>1.8696900000000001</c:v>
                </c:pt>
                <c:pt idx="540">
                  <c:v>1.845815</c:v>
                </c:pt>
                <c:pt idx="541">
                  <c:v>1.845815</c:v>
                </c:pt>
                <c:pt idx="542">
                  <c:v>1.7741899999999999</c:v>
                </c:pt>
                <c:pt idx="543">
                  <c:v>1.7741899999999999</c:v>
                </c:pt>
                <c:pt idx="544">
                  <c:v>1.7741899999999999</c:v>
                </c:pt>
                <c:pt idx="545">
                  <c:v>1.798065</c:v>
                </c:pt>
                <c:pt idx="546">
                  <c:v>1.8696900000000001</c:v>
                </c:pt>
                <c:pt idx="547">
                  <c:v>2.7172524999999998</c:v>
                </c:pt>
                <c:pt idx="548">
                  <c:v>3.5648149999999998</c:v>
                </c:pt>
                <c:pt idx="549">
                  <c:v>3.2783150000000001</c:v>
                </c:pt>
                <c:pt idx="550">
                  <c:v>3.0156900000000002</c:v>
                </c:pt>
                <c:pt idx="551">
                  <c:v>2.8724400000000001</c:v>
                </c:pt>
                <c:pt idx="552">
                  <c:v>2.7053150000000001</c:v>
                </c:pt>
                <c:pt idx="553">
                  <c:v>2.4665650000000001</c:v>
                </c:pt>
                <c:pt idx="554">
                  <c:v>2.3949400000000001</c:v>
                </c:pt>
                <c:pt idx="555">
                  <c:v>2.3949400000000001</c:v>
                </c:pt>
                <c:pt idx="556">
                  <c:v>2.323315</c:v>
                </c:pt>
                <c:pt idx="557">
                  <c:v>2.2039399999999998</c:v>
                </c:pt>
                <c:pt idx="558">
                  <c:v>2.2278150000000001</c:v>
                </c:pt>
                <c:pt idx="559">
                  <c:v>2.1323150000000002</c:v>
                </c:pt>
                <c:pt idx="560">
                  <c:v>2.1084399999999999</c:v>
                </c:pt>
                <c:pt idx="561">
                  <c:v>2.1561900000000001</c:v>
                </c:pt>
                <c:pt idx="562">
                  <c:v>2.0606900000000001</c:v>
                </c:pt>
                <c:pt idx="563">
                  <c:v>2.084565</c:v>
                </c:pt>
                <c:pt idx="564">
                  <c:v>2.084565</c:v>
                </c:pt>
                <c:pt idx="565">
                  <c:v>2.01294</c:v>
                </c:pt>
                <c:pt idx="566">
                  <c:v>2.0606900000000001</c:v>
                </c:pt>
                <c:pt idx="567">
                  <c:v>1.9890650000000001</c:v>
                </c:pt>
                <c:pt idx="568">
                  <c:v>2.0368149999999998</c:v>
                </c:pt>
                <c:pt idx="569">
                  <c:v>2.01294</c:v>
                </c:pt>
                <c:pt idx="570">
                  <c:v>1.91744</c:v>
                </c:pt>
                <c:pt idx="571">
                  <c:v>1.96519</c:v>
                </c:pt>
                <c:pt idx="572">
                  <c:v>1.9413149999999999</c:v>
                </c:pt>
                <c:pt idx="573">
                  <c:v>1.91744</c:v>
                </c:pt>
                <c:pt idx="574">
                  <c:v>2.2039399999999998</c:v>
                </c:pt>
                <c:pt idx="575">
                  <c:v>2.1800649999999999</c:v>
                </c:pt>
                <c:pt idx="576">
                  <c:v>2.1323150000000002</c:v>
                </c:pt>
                <c:pt idx="577">
                  <c:v>2.1561900000000001</c:v>
                </c:pt>
                <c:pt idx="578">
                  <c:v>2.0606900000000001</c:v>
                </c:pt>
                <c:pt idx="579">
                  <c:v>2.0606900000000001</c:v>
                </c:pt>
                <c:pt idx="580">
                  <c:v>2.0368149999999998</c:v>
                </c:pt>
                <c:pt idx="581">
                  <c:v>1.9890650000000001</c:v>
                </c:pt>
                <c:pt idx="582">
                  <c:v>1.9890650000000001</c:v>
                </c:pt>
                <c:pt idx="583">
                  <c:v>1.96519</c:v>
                </c:pt>
                <c:pt idx="584">
                  <c:v>1.91744</c:v>
                </c:pt>
                <c:pt idx="585">
                  <c:v>1.9890650000000001</c:v>
                </c:pt>
                <c:pt idx="586">
                  <c:v>1.91744</c:v>
                </c:pt>
                <c:pt idx="587">
                  <c:v>1.91744</c:v>
                </c:pt>
                <c:pt idx="588">
                  <c:v>1.8696900000000001</c:v>
                </c:pt>
                <c:pt idx="589">
                  <c:v>1.91744</c:v>
                </c:pt>
                <c:pt idx="590">
                  <c:v>1.845815</c:v>
                </c:pt>
                <c:pt idx="591">
                  <c:v>1.845815</c:v>
                </c:pt>
                <c:pt idx="592">
                  <c:v>1.91744</c:v>
                </c:pt>
                <c:pt idx="593">
                  <c:v>1.845815</c:v>
                </c:pt>
                <c:pt idx="594">
                  <c:v>1.845815</c:v>
                </c:pt>
                <c:pt idx="595">
                  <c:v>1.91744</c:v>
                </c:pt>
                <c:pt idx="596">
                  <c:v>1.9413149999999999</c:v>
                </c:pt>
                <c:pt idx="597">
                  <c:v>1.9413149999999999</c:v>
                </c:pt>
                <c:pt idx="598">
                  <c:v>2.0606900000000001</c:v>
                </c:pt>
                <c:pt idx="599">
                  <c:v>2.084565</c:v>
                </c:pt>
                <c:pt idx="600">
                  <c:v>2.1323150000000002</c:v>
                </c:pt>
                <c:pt idx="601">
                  <c:v>2.0368149999999998</c:v>
                </c:pt>
                <c:pt idx="602">
                  <c:v>2.0368149999999998</c:v>
                </c:pt>
                <c:pt idx="603">
                  <c:v>1.9890650000000001</c:v>
                </c:pt>
                <c:pt idx="604">
                  <c:v>2.0368149999999998</c:v>
                </c:pt>
                <c:pt idx="605">
                  <c:v>1.9890650000000001</c:v>
                </c:pt>
                <c:pt idx="606">
                  <c:v>1.9890650000000001</c:v>
                </c:pt>
                <c:pt idx="607">
                  <c:v>1.9890650000000001</c:v>
                </c:pt>
                <c:pt idx="608">
                  <c:v>1.9413149999999999</c:v>
                </c:pt>
                <c:pt idx="609">
                  <c:v>1.9890650000000001</c:v>
                </c:pt>
                <c:pt idx="610">
                  <c:v>1.8935649999999999</c:v>
                </c:pt>
                <c:pt idx="611">
                  <c:v>1.8935649999999999</c:v>
                </c:pt>
                <c:pt idx="612">
                  <c:v>1.9413149999999999</c:v>
                </c:pt>
                <c:pt idx="613">
                  <c:v>1.8935649999999999</c:v>
                </c:pt>
                <c:pt idx="614">
                  <c:v>1.9413149999999999</c:v>
                </c:pt>
                <c:pt idx="615">
                  <c:v>1.91744</c:v>
                </c:pt>
                <c:pt idx="616">
                  <c:v>1.8935649999999999</c:v>
                </c:pt>
                <c:pt idx="617">
                  <c:v>1.91744</c:v>
                </c:pt>
                <c:pt idx="618">
                  <c:v>1.91744</c:v>
                </c:pt>
                <c:pt idx="619">
                  <c:v>1.845815</c:v>
                </c:pt>
                <c:pt idx="620">
                  <c:v>1.8219399999999999</c:v>
                </c:pt>
                <c:pt idx="621">
                  <c:v>1.8219399999999999</c:v>
                </c:pt>
                <c:pt idx="622">
                  <c:v>1.798065</c:v>
                </c:pt>
                <c:pt idx="623">
                  <c:v>1.7741899999999999</c:v>
                </c:pt>
                <c:pt idx="624">
                  <c:v>1.798065</c:v>
                </c:pt>
                <c:pt idx="625">
                  <c:v>1.8219399999999999</c:v>
                </c:pt>
                <c:pt idx="626">
                  <c:v>1.8696900000000001</c:v>
                </c:pt>
                <c:pt idx="627">
                  <c:v>1.845815</c:v>
                </c:pt>
                <c:pt idx="628">
                  <c:v>1.7503150000000001</c:v>
                </c:pt>
                <c:pt idx="629">
                  <c:v>1.798065</c:v>
                </c:pt>
                <c:pt idx="630">
                  <c:v>1.7741899999999999</c:v>
                </c:pt>
                <c:pt idx="631">
                  <c:v>1.8219399999999999</c:v>
                </c:pt>
                <c:pt idx="632">
                  <c:v>1.8219399999999999</c:v>
                </c:pt>
                <c:pt idx="633">
                  <c:v>1.7503150000000001</c:v>
                </c:pt>
                <c:pt idx="634">
                  <c:v>1.845815</c:v>
                </c:pt>
                <c:pt idx="635">
                  <c:v>1.7741899999999999</c:v>
                </c:pt>
                <c:pt idx="636">
                  <c:v>1.798065</c:v>
                </c:pt>
                <c:pt idx="637">
                  <c:v>1.7503150000000001</c:v>
                </c:pt>
                <c:pt idx="638">
                  <c:v>1.7741899999999999</c:v>
                </c:pt>
                <c:pt idx="639">
                  <c:v>1.8219399999999999</c:v>
                </c:pt>
                <c:pt idx="640">
                  <c:v>1.8219399999999999</c:v>
                </c:pt>
                <c:pt idx="641">
                  <c:v>1.7741899999999999</c:v>
                </c:pt>
                <c:pt idx="642">
                  <c:v>1.72644</c:v>
                </c:pt>
                <c:pt idx="643">
                  <c:v>1.7741899999999999</c:v>
                </c:pt>
                <c:pt idx="644">
                  <c:v>1.7503150000000001</c:v>
                </c:pt>
                <c:pt idx="645">
                  <c:v>1.7741899999999999</c:v>
                </c:pt>
                <c:pt idx="646">
                  <c:v>1.8935649999999999</c:v>
                </c:pt>
                <c:pt idx="647">
                  <c:v>1.8935649999999999</c:v>
                </c:pt>
                <c:pt idx="648">
                  <c:v>1.9413149999999999</c:v>
                </c:pt>
                <c:pt idx="649">
                  <c:v>1.9413149999999999</c:v>
                </c:pt>
                <c:pt idx="650">
                  <c:v>1.8696900000000001</c:v>
                </c:pt>
                <c:pt idx="651">
                  <c:v>1.96519</c:v>
                </c:pt>
                <c:pt idx="652">
                  <c:v>1.845815</c:v>
                </c:pt>
                <c:pt idx="653">
                  <c:v>1.845815</c:v>
                </c:pt>
                <c:pt idx="654">
                  <c:v>1.845815</c:v>
                </c:pt>
                <c:pt idx="655">
                  <c:v>1.845815</c:v>
                </c:pt>
                <c:pt idx="656">
                  <c:v>1.845815</c:v>
                </c:pt>
                <c:pt idx="657">
                  <c:v>1.7741899999999999</c:v>
                </c:pt>
                <c:pt idx="658">
                  <c:v>1.8219399999999999</c:v>
                </c:pt>
                <c:pt idx="659">
                  <c:v>1.8219399999999999</c:v>
                </c:pt>
                <c:pt idx="660">
                  <c:v>1.8219399999999999</c:v>
                </c:pt>
                <c:pt idx="661">
                  <c:v>1.798065</c:v>
                </c:pt>
                <c:pt idx="662">
                  <c:v>1.7741899999999999</c:v>
                </c:pt>
                <c:pt idx="663">
                  <c:v>1.798065</c:v>
                </c:pt>
                <c:pt idx="664">
                  <c:v>1.91744</c:v>
                </c:pt>
                <c:pt idx="665">
                  <c:v>2.0368149999999998</c:v>
                </c:pt>
                <c:pt idx="666">
                  <c:v>2.084565</c:v>
                </c:pt>
                <c:pt idx="667">
                  <c:v>1.9890650000000001</c:v>
                </c:pt>
                <c:pt idx="668">
                  <c:v>2.01294</c:v>
                </c:pt>
                <c:pt idx="669">
                  <c:v>1.96519</c:v>
                </c:pt>
                <c:pt idx="670">
                  <c:v>1.9890650000000001</c:v>
                </c:pt>
                <c:pt idx="671">
                  <c:v>1.9413149999999999</c:v>
                </c:pt>
                <c:pt idx="672">
                  <c:v>1.8696900000000001</c:v>
                </c:pt>
                <c:pt idx="673">
                  <c:v>1.8935649999999999</c:v>
                </c:pt>
                <c:pt idx="674">
                  <c:v>1.845815</c:v>
                </c:pt>
                <c:pt idx="675">
                  <c:v>1.8935649999999999</c:v>
                </c:pt>
                <c:pt idx="676">
                  <c:v>1.8935649999999999</c:v>
                </c:pt>
                <c:pt idx="677">
                  <c:v>1.845815</c:v>
                </c:pt>
                <c:pt idx="678">
                  <c:v>1.8696900000000001</c:v>
                </c:pt>
                <c:pt idx="679">
                  <c:v>1.798065</c:v>
                </c:pt>
                <c:pt idx="680">
                  <c:v>1.845815</c:v>
                </c:pt>
                <c:pt idx="681">
                  <c:v>1.845815</c:v>
                </c:pt>
                <c:pt idx="682">
                  <c:v>1.7741899999999999</c:v>
                </c:pt>
                <c:pt idx="683">
                  <c:v>1.67869</c:v>
                </c:pt>
                <c:pt idx="684">
                  <c:v>1.798065</c:v>
                </c:pt>
                <c:pt idx="685">
                  <c:v>1.8696900000000001</c:v>
                </c:pt>
                <c:pt idx="686">
                  <c:v>1.845815</c:v>
                </c:pt>
                <c:pt idx="687">
                  <c:v>1.845815</c:v>
                </c:pt>
                <c:pt idx="688">
                  <c:v>1.8219399999999999</c:v>
                </c:pt>
                <c:pt idx="689">
                  <c:v>1.798065</c:v>
                </c:pt>
                <c:pt idx="690">
                  <c:v>1.8219399999999999</c:v>
                </c:pt>
                <c:pt idx="691">
                  <c:v>2.084565</c:v>
                </c:pt>
                <c:pt idx="692">
                  <c:v>2.2039399999999998</c:v>
                </c:pt>
                <c:pt idx="693">
                  <c:v>2.1561900000000001</c:v>
                </c:pt>
                <c:pt idx="694">
                  <c:v>2.0368149999999998</c:v>
                </c:pt>
                <c:pt idx="695">
                  <c:v>2.0368149999999998</c:v>
                </c:pt>
                <c:pt idx="696">
                  <c:v>1.91744</c:v>
                </c:pt>
                <c:pt idx="697">
                  <c:v>1.91744</c:v>
                </c:pt>
                <c:pt idx="698">
                  <c:v>1.8696900000000001</c:v>
                </c:pt>
                <c:pt idx="699">
                  <c:v>1.8100025</c:v>
                </c:pt>
                <c:pt idx="700">
                  <c:v>1.7503150000000001</c:v>
                </c:pt>
                <c:pt idx="701">
                  <c:v>1.8696900000000001</c:v>
                </c:pt>
                <c:pt idx="702">
                  <c:v>1.91744</c:v>
                </c:pt>
                <c:pt idx="703">
                  <c:v>1.8935649999999999</c:v>
                </c:pt>
                <c:pt idx="704">
                  <c:v>1.845815</c:v>
                </c:pt>
                <c:pt idx="705">
                  <c:v>1.8935649999999999</c:v>
                </c:pt>
                <c:pt idx="706">
                  <c:v>1.845815</c:v>
                </c:pt>
                <c:pt idx="707">
                  <c:v>1.8219399999999999</c:v>
                </c:pt>
                <c:pt idx="708">
                  <c:v>1.8935649999999999</c:v>
                </c:pt>
                <c:pt idx="709">
                  <c:v>1.845815</c:v>
                </c:pt>
                <c:pt idx="710">
                  <c:v>1.8219399999999999</c:v>
                </c:pt>
                <c:pt idx="711">
                  <c:v>1.798065</c:v>
                </c:pt>
                <c:pt idx="712">
                  <c:v>1.798065</c:v>
                </c:pt>
                <c:pt idx="713">
                  <c:v>1.7503150000000001</c:v>
                </c:pt>
                <c:pt idx="714">
                  <c:v>1.8696900000000001</c:v>
                </c:pt>
                <c:pt idx="715">
                  <c:v>1.8219399999999999</c:v>
                </c:pt>
                <c:pt idx="716">
                  <c:v>1.7741899999999999</c:v>
                </c:pt>
                <c:pt idx="717">
                  <c:v>1.798065</c:v>
                </c:pt>
                <c:pt idx="718">
                  <c:v>1.7741899999999999</c:v>
                </c:pt>
                <c:pt idx="719">
                  <c:v>1.7741899999999999</c:v>
                </c:pt>
              </c:numCache>
            </c:numRef>
          </c:yVal>
          <c:smooth val="0"/>
          <c:extLst xmlns:c16r2="http://schemas.microsoft.com/office/drawing/2015/06/chart">
            <c:ext xmlns:c16="http://schemas.microsoft.com/office/drawing/2014/chart" uri="{C3380CC4-5D6E-409C-BE32-E72D297353CC}">
              <c16:uniqueId val="{00000001-AC76-441D-BDBF-919CA010D7EA}"/>
            </c:ext>
          </c:extLst>
        </c:ser>
        <c:dLbls>
          <c:showLegendKey val="0"/>
          <c:showVal val="0"/>
          <c:showCatName val="0"/>
          <c:showSerName val="0"/>
          <c:showPercent val="0"/>
          <c:showBubbleSize val="0"/>
        </c:dLbls>
        <c:axId val="-1125920752"/>
        <c:axId val="-1125920208"/>
      </c:scatterChart>
      <c:valAx>
        <c:axId val="-1125920752"/>
        <c:scaling>
          <c:orientation val="minMax"/>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5920208"/>
        <c:crosses val="autoZero"/>
        <c:crossBetween val="midCat"/>
      </c:valAx>
      <c:valAx>
        <c:axId val="-11259202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5920752"/>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urve</a:t>
            </a:r>
            <a:r>
              <a:rPr lang="en-US" b="1" i="1"/>
              <a:t> </a:t>
            </a:r>
            <a:r>
              <a:rPr lang="en-US" b="1" i="1" baseline="0"/>
              <a:t>at Pinan-anan (May  2020 vs May 2021)</a:t>
            </a:r>
            <a:endParaRPr lang="en-US" b="1" i="1"/>
          </a:p>
        </c:rich>
      </c:tx>
      <c:overlay val="0"/>
      <c:spPr>
        <a:noFill/>
        <a:ln>
          <a:noFill/>
        </a:ln>
        <a:effectLst/>
      </c:spPr>
    </c:title>
    <c:autoTitleDeleted val="0"/>
    <c:plotArea>
      <c:layout/>
      <c:scatterChart>
        <c:scatterStyle val="lineMarker"/>
        <c:varyColors val="0"/>
        <c:ser>
          <c:idx val="1"/>
          <c:order val="0"/>
          <c:tx>
            <c:v>2020</c:v>
          </c:tx>
          <c:spPr>
            <a:ln w="19050">
              <a:noFill/>
            </a:ln>
          </c:spPr>
          <c:xVal>
            <c:numRef>
              <c:f>'Hydro Graph'!$D$2281:$D$3024</c:f>
              <c:numCache>
                <c:formatCode>0.00</c:formatCode>
                <c:ptCount val="744"/>
                <c:pt idx="0">
                  <c:v>8.0909244971991328</c:v>
                </c:pt>
                <c:pt idx="1">
                  <c:v>8.0909244971991328</c:v>
                </c:pt>
                <c:pt idx="2">
                  <c:v>8.0909244971991328</c:v>
                </c:pt>
                <c:pt idx="3">
                  <c:v>7.5938649256789592</c:v>
                </c:pt>
                <c:pt idx="4">
                  <c:v>9.7242595873261575</c:v>
                </c:pt>
                <c:pt idx="5">
                  <c:v>8.0909244971991328</c:v>
                </c:pt>
                <c:pt idx="6">
                  <c:v>9.1554504192349686</c:v>
                </c:pt>
                <c:pt idx="7">
                  <c:v>8.6112304473699197</c:v>
                </c:pt>
                <c:pt idx="8">
                  <c:v>8.0909244971991328</c:v>
                </c:pt>
                <c:pt idx="9">
                  <c:v>9.1554504192349686</c:v>
                </c:pt>
                <c:pt idx="10">
                  <c:v>10.318340615629644</c:v>
                </c:pt>
                <c:pt idx="11">
                  <c:v>8.0909244971991328</c:v>
                </c:pt>
                <c:pt idx="12">
                  <c:v>9.1554504192349686</c:v>
                </c:pt>
                <c:pt idx="13">
                  <c:v>10.318340615629644</c:v>
                </c:pt>
                <c:pt idx="14">
                  <c:v>10.93838361647218</c:v>
                </c:pt>
                <c:pt idx="15">
                  <c:v>9.7242595873261575</c:v>
                </c:pt>
                <c:pt idx="16">
                  <c:v>10.318340615629644</c:v>
                </c:pt>
                <c:pt idx="17">
                  <c:v>8.6112304473699197</c:v>
                </c:pt>
                <c:pt idx="18">
                  <c:v>8.0909244971991328</c:v>
                </c:pt>
                <c:pt idx="19">
                  <c:v>8.0909244971991328</c:v>
                </c:pt>
                <c:pt idx="20">
                  <c:v>9.1554504192349686</c:v>
                </c:pt>
                <c:pt idx="21">
                  <c:v>9.7242595873261575</c:v>
                </c:pt>
                <c:pt idx="22">
                  <c:v>8.6112304473699197</c:v>
                </c:pt>
                <c:pt idx="23">
                  <c:v>9.7242595873261575</c:v>
                </c:pt>
                <c:pt idx="24">
                  <c:v>8.0909244971991328</c:v>
                </c:pt>
                <c:pt idx="25">
                  <c:v>8.0909244971991328</c:v>
                </c:pt>
                <c:pt idx="26">
                  <c:v>9.7242595873261575</c:v>
                </c:pt>
                <c:pt idx="27">
                  <c:v>9.1554504192349686</c:v>
                </c:pt>
                <c:pt idx="28">
                  <c:v>9.1554504192349686</c:v>
                </c:pt>
                <c:pt idx="29">
                  <c:v>8.0909244971991328</c:v>
                </c:pt>
                <c:pt idx="30">
                  <c:v>7.5938649256789592</c:v>
                </c:pt>
                <c:pt idx="31">
                  <c:v>8.6112304473699197</c:v>
                </c:pt>
                <c:pt idx="32">
                  <c:v>7.5938649256789592</c:v>
                </c:pt>
                <c:pt idx="33">
                  <c:v>9.1554504192349686</c:v>
                </c:pt>
                <c:pt idx="34">
                  <c:v>9.7242595873261575</c:v>
                </c:pt>
                <c:pt idx="35">
                  <c:v>8.0909244971991328</c:v>
                </c:pt>
                <c:pt idx="36">
                  <c:v>9.7242595873261575</c:v>
                </c:pt>
                <c:pt idx="37">
                  <c:v>9.7242595873261575</c:v>
                </c:pt>
                <c:pt idx="38">
                  <c:v>8.6112304473699197</c:v>
                </c:pt>
                <c:pt idx="39">
                  <c:v>8.0909244971991328</c:v>
                </c:pt>
                <c:pt idx="40">
                  <c:v>8.0909244971991328</c:v>
                </c:pt>
                <c:pt idx="41">
                  <c:v>8.6112304473699197</c:v>
                </c:pt>
                <c:pt idx="42">
                  <c:v>9.1554504192349686</c:v>
                </c:pt>
                <c:pt idx="43">
                  <c:v>9.7242595873261575</c:v>
                </c:pt>
                <c:pt idx="44">
                  <c:v>7.5938649256789592</c:v>
                </c:pt>
                <c:pt idx="45">
                  <c:v>9.1554504192349686</c:v>
                </c:pt>
                <c:pt idx="46">
                  <c:v>9.1554504192349686</c:v>
                </c:pt>
                <c:pt idx="47">
                  <c:v>9.1554504192349686</c:v>
                </c:pt>
                <c:pt idx="48">
                  <c:v>7.5938649256789592</c:v>
                </c:pt>
                <c:pt idx="49">
                  <c:v>9.1554504192349686</c:v>
                </c:pt>
                <c:pt idx="50">
                  <c:v>7.5938649256789592</c:v>
                </c:pt>
                <c:pt idx="51">
                  <c:v>7.1193916642448904</c:v>
                </c:pt>
                <c:pt idx="52">
                  <c:v>9.1554504192349686</c:v>
                </c:pt>
                <c:pt idx="53">
                  <c:v>9.1554504192349686</c:v>
                </c:pt>
                <c:pt idx="54">
                  <c:v>9.1554504192349686</c:v>
                </c:pt>
                <c:pt idx="55">
                  <c:v>7.5938649256789592</c:v>
                </c:pt>
                <c:pt idx="56">
                  <c:v>8.6112304473699197</c:v>
                </c:pt>
                <c:pt idx="57">
                  <c:v>8.6112304473699197</c:v>
                </c:pt>
                <c:pt idx="58">
                  <c:v>9.1554504192349686</c:v>
                </c:pt>
                <c:pt idx="59">
                  <c:v>9.7242595873261575</c:v>
                </c:pt>
                <c:pt idx="60">
                  <c:v>9.7242595873261575</c:v>
                </c:pt>
                <c:pt idx="61">
                  <c:v>9.7242595873261575</c:v>
                </c:pt>
                <c:pt idx="62">
                  <c:v>9.7242595873261575</c:v>
                </c:pt>
                <c:pt idx="63">
                  <c:v>9.7242595873261575</c:v>
                </c:pt>
                <c:pt idx="64">
                  <c:v>9.7242595873261575</c:v>
                </c:pt>
                <c:pt idx="65">
                  <c:v>11.585086110292956</c:v>
                </c:pt>
                <c:pt idx="66">
                  <c:v>11.585086110292956</c:v>
                </c:pt>
                <c:pt idx="67">
                  <c:v>12.961296463757792</c:v>
                </c:pt>
                <c:pt idx="68">
                  <c:v>12.961296463757792</c:v>
                </c:pt>
                <c:pt idx="69">
                  <c:v>11.585086110292956</c:v>
                </c:pt>
                <c:pt idx="70">
                  <c:v>11.585086110292956</c:v>
                </c:pt>
                <c:pt idx="71">
                  <c:v>12.961296463757792</c:v>
                </c:pt>
                <c:pt idx="72">
                  <c:v>11.585086110292956</c:v>
                </c:pt>
                <c:pt idx="73">
                  <c:v>10.93838361647218</c:v>
                </c:pt>
                <c:pt idx="74">
                  <c:v>9.7242595873261575</c:v>
                </c:pt>
                <c:pt idx="75">
                  <c:v>11.585086110292956</c:v>
                </c:pt>
                <c:pt idx="76">
                  <c:v>9.7242595873261575</c:v>
                </c:pt>
                <c:pt idx="77">
                  <c:v>9.7242595873261575</c:v>
                </c:pt>
                <c:pt idx="78">
                  <c:v>10.318340615629644</c:v>
                </c:pt>
                <c:pt idx="79">
                  <c:v>11.585086110292956</c:v>
                </c:pt>
                <c:pt idx="80">
                  <c:v>9.7242595873261575</c:v>
                </c:pt>
                <c:pt idx="81">
                  <c:v>10.93838361647218</c:v>
                </c:pt>
                <c:pt idx="82">
                  <c:v>9.7242595873261575</c:v>
                </c:pt>
                <c:pt idx="83">
                  <c:v>11.585086110292956</c:v>
                </c:pt>
                <c:pt idx="84">
                  <c:v>12.961296463757792</c:v>
                </c:pt>
                <c:pt idx="85">
                  <c:v>11.585086110292956</c:v>
                </c:pt>
                <c:pt idx="86">
                  <c:v>12.961296463757792</c:v>
                </c:pt>
                <c:pt idx="87">
                  <c:v>10.93838361647218</c:v>
                </c:pt>
                <c:pt idx="88">
                  <c:v>12.259152986268287</c:v>
                </c:pt>
                <c:pt idx="89">
                  <c:v>12.259152986268287</c:v>
                </c:pt>
                <c:pt idx="90">
                  <c:v>10.93838361647218</c:v>
                </c:pt>
                <c:pt idx="91">
                  <c:v>9.7242595873261575</c:v>
                </c:pt>
                <c:pt idx="92">
                  <c:v>10.318340615629644</c:v>
                </c:pt>
                <c:pt idx="93">
                  <c:v>10.93838361647218</c:v>
                </c:pt>
                <c:pt idx="94">
                  <c:v>9.1554504192349686</c:v>
                </c:pt>
                <c:pt idx="95">
                  <c:v>10.93838361647218</c:v>
                </c:pt>
                <c:pt idx="96">
                  <c:v>9.1554504192349686</c:v>
                </c:pt>
                <c:pt idx="97">
                  <c:v>10.318340615629644</c:v>
                </c:pt>
                <c:pt idx="98">
                  <c:v>9.1554504192349686</c:v>
                </c:pt>
                <c:pt idx="99">
                  <c:v>10.318340615629644</c:v>
                </c:pt>
                <c:pt idx="100">
                  <c:v>9.7242595873261575</c:v>
                </c:pt>
                <c:pt idx="101">
                  <c:v>8.6112304473699197</c:v>
                </c:pt>
                <c:pt idx="102">
                  <c:v>8.6112304473699197</c:v>
                </c:pt>
                <c:pt idx="103">
                  <c:v>9.1554504192349686</c:v>
                </c:pt>
                <c:pt idx="104">
                  <c:v>9.7242595873261575</c:v>
                </c:pt>
                <c:pt idx="105">
                  <c:v>10.93838361647218</c:v>
                </c:pt>
                <c:pt idx="106">
                  <c:v>10.318340615629644</c:v>
                </c:pt>
                <c:pt idx="107">
                  <c:v>9.7242595873261575</c:v>
                </c:pt>
                <c:pt idx="108">
                  <c:v>10.93838361647218</c:v>
                </c:pt>
                <c:pt idx="109">
                  <c:v>9.7242595873261575</c:v>
                </c:pt>
                <c:pt idx="110">
                  <c:v>9.7242595873261575</c:v>
                </c:pt>
                <c:pt idx="111">
                  <c:v>10.93838361647218</c:v>
                </c:pt>
                <c:pt idx="112">
                  <c:v>10.318340615629644</c:v>
                </c:pt>
                <c:pt idx="113">
                  <c:v>10.93838361647218</c:v>
                </c:pt>
                <c:pt idx="114">
                  <c:v>9.1554504192349686</c:v>
                </c:pt>
                <c:pt idx="115">
                  <c:v>9.7242595873261575</c:v>
                </c:pt>
                <c:pt idx="116">
                  <c:v>9.1554504192349686</c:v>
                </c:pt>
                <c:pt idx="117">
                  <c:v>10.93838361647218</c:v>
                </c:pt>
                <c:pt idx="118">
                  <c:v>8.6112304473699197</c:v>
                </c:pt>
                <c:pt idx="119">
                  <c:v>9.1554504192349686</c:v>
                </c:pt>
                <c:pt idx="120">
                  <c:v>8.6112304473699197</c:v>
                </c:pt>
                <c:pt idx="121">
                  <c:v>8.6112304473699197</c:v>
                </c:pt>
                <c:pt idx="122">
                  <c:v>7.5938649256789592</c:v>
                </c:pt>
                <c:pt idx="123">
                  <c:v>9.1554504192349686</c:v>
                </c:pt>
                <c:pt idx="124">
                  <c:v>8.6112304473699197</c:v>
                </c:pt>
                <c:pt idx="125">
                  <c:v>9.1554504192349686</c:v>
                </c:pt>
                <c:pt idx="126">
                  <c:v>8.0909244971991328</c:v>
                </c:pt>
                <c:pt idx="127">
                  <c:v>9.1554504192349686</c:v>
                </c:pt>
                <c:pt idx="128">
                  <c:v>7.5938649256789592</c:v>
                </c:pt>
                <c:pt idx="129">
                  <c:v>9.1554504192349686</c:v>
                </c:pt>
                <c:pt idx="130">
                  <c:v>8.0909244971991328</c:v>
                </c:pt>
                <c:pt idx="131">
                  <c:v>9.1554504192349686</c:v>
                </c:pt>
                <c:pt idx="132">
                  <c:v>9.7242595873261575</c:v>
                </c:pt>
                <c:pt idx="133">
                  <c:v>10.93838361647218</c:v>
                </c:pt>
                <c:pt idx="134">
                  <c:v>9.7242595873261575</c:v>
                </c:pt>
                <c:pt idx="135">
                  <c:v>12.259152986268287</c:v>
                </c:pt>
                <c:pt idx="136">
                  <c:v>12.259152986268287</c:v>
                </c:pt>
                <c:pt idx="137">
                  <c:v>11.585086110292956</c:v>
                </c:pt>
                <c:pt idx="138">
                  <c:v>10.93838361647218</c:v>
                </c:pt>
                <c:pt idx="139">
                  <c:v>9.1554504192349686</c:v>
                </c:pt>
                <c:pt idx="140">
                  <c:v>8.6112304473699197</c:v>
                </c:pt>
                <c:pt idx="141">
                  <c:v>9.7242595873261575</c:v>
                </c:pt>
                <c:pt idx="142">
                  <c:v>9.1554504192349686</c:v>
                </c:pt>
                <c:pt idx="143">
                  <c:v>8.6112304473699197</c:v>
                </c:pt>
                <c:pt idx="144">
                  <c:v>8.6112304473699197</c:v>
                </c:pt>
                <c:pt idx="145">
                  <c:v>8.0909244971991328</c:v>
                </c:pt>
                <c:pt idx="146">
                  <c:v>9.1554504192349686</c:v>
                </c:pt>
                <c:pt idx="147">
                  <c:v>9.1554504192349686</c:v>
                </c:pt>
                <c:pt idx="148">
                  <c:v>8.0909244971991328</c:v>
                </c:pt>
                <c:pt idx="149">
                  <c:v>9.7242595873261575</c:v>
                </c:pt>
                <c:pt idx="150">
                  <c:v>9.7242595873261575</c:v>
                </c:pt>
                <c:pt idx="151">
                  <c:v>8.6112304473699197</c:v>
                </c:pt>
                <c:pt idx="152">
                  <c:v>8.6112304473699197</c:v>
                </c:pt>
                <c:pt idx="153">
                  <c:v>8.0909244971991328</c:v>
                </c:pt>
                <c:pt idx="154">
                  <c:v>8.0909244971991328</c:v>
                </c:pt>
                <c:pt idx="155">
                  <c:v>8.0909244971991328</c:v>
                </c:pt>
                <c:pt idx="156">
                  <c:v>10.318340615629644</c:v>
                </c:pt>
                <c:pt idx="157">
                  <c:v>8.0909244971991328</c:v>
                </c:pt>
                <c:pt idx="158">
                  <c:v>9.7242595873261575</c:v>
                </c:pt>
                <c:pt idx="159">
                  <c:v>9.1554504192349686</c:v>
                </c:pt>
                <c:pt idx="160">
                  <c:v>8.6112304473699197</c:v>
                </c:pt>
                <c:pt idx="161">
                  <c:v>8.6112304473699197</c:v>
                </c:pt>
                <c:pt idx="162">
                  <c:v>9.1554504192349686</c:v>
                </c:pt>
                <c:pt idx="163">
                  <c:v>10.318340615629644</c:v>
                </c:pt>
                <c:pt idx="164">
                  <c:v>9.1554504192349686</c:v>
                </c:pt>
                <c:pt idx="165">
                  <c:v>9.1554504192349686</c:v>
                </c:pt>
                <c:pt idx="166">
                  <c:v>8.0909244971991328</c:v>
                </c:pt>
                <c:pt idx="167">
                  <c:v>7.5938649256789592</c:v>
                </c:pt>
                <c:pt idx="168">
                  <c:v>8.0909244971991328</c:v>
                </c:pt>
                <c:pt idx="169">
                  <c:v>8.0909244971991328</c:v>
                </c:pt>
                <c:pt idx="170">
                  <c:v>8.6112304473699197</c:v>
                </c:pt>
                <c:pt idx="171">
                  <c:v>7.1193916642448904</c:v>
                </c:pt>
                <c:pt idx="172">
                  <c:v>7.5938649256789592</c:v>
                </c:pt>
                <c:pt idx="173">
                  <c:v>7.1193916642448904</c:v>
                </c:pt>
                <c:pt idx="174">
                  <c:v>8.6112304473699197</c:v>
                </c:pt>
                <c:pt idx="175">
                  <c:v>7.5938649256789592</c:v>
                </c:pt>
                <c:pt idx="176">
                  <c:v>8.0909244971991328</c:v>
                </c:pt>
                <c:pt idx="177">
                  <c:v>9.7242595873261575</c:v>
                </c:pt>
                <c:pt idx="178">
                  <c:v>7.5938649256789592</c:v>
                </c:pt>
                <c:pt idx="179">
                  <c:v>8.0909244971991328</c:v>
                </c:pt>
                <c:pt idx="180">
                  <c:v>7.5938649256789592</c:v>
                </c:pt>
                <c:pt idx="181">
                  <c:v>9.7242595873261575</c:v>
                </c:pt>
                <c:pt idx="182">
                  <c:v>8.6112304473699197</c:v>
                </c:pt>
                <c:pt idx="183">
                  <c:v>9.1554504192349686</c:v>
                </c:pt>
                <c:pt idx="184">
                  <c:v>9.7242595873261575</c:v>
                </c:pt>
                <c:pt idx="185">
                  <c:v>9.7242595873261575</c:v>
                </c:pt>
                <c:pt idx="186">
                  <c:v>8.0909244971991328</c:v>
                </c:pt>
                <c:pt idx="187">
                  <c:v>9.1554504192349686</c:v>
                </c:pt>
                <c:pt idx="188">
                  <c:v>7.5938649256789592</c:v>
                </c:pt>
                <c:pt idx="189">
                  <c:v>8.0909244971991328</c:v>
                </c:pt>
                <c:pt idx="190">
                  <c:v>9.1554504192349686</c:v>
                </c:pt>
                <c:pt idx="191">
                  <c:v>7.5938649256789592</c:v>
                </c:pt>
                <c:pt idx="192">
                  <c:v>8.0909244971991328</c:v>
                </c:pt>
                <c:pt idx="193">
                  <c:v>9.7242595873261575</c:v>
                </c:pt>
                <c:pt idx="194">
                  <c:v>8.6112304473699197</c:v>
                </c:pt>
                <c:pt idx="195">
                  <c:v>7.5938649256789592</c:v>
                </c:pt>
                <c:pt idx="196">
                  <c:v>8.0909244971991328</c:v>
                </c:pt>
                <c:pt idx="197">
                  <c:v>8.6112304473699197</c:v>
                </c:pt>
                <c:pt idx="198">
                  <c:v>9.1554504192349686</c:v>
                </c:pt>
                <c:pt idx="199">
                  <c:v>8.6112304473699197</c:v>
                </c:pt>
                <c:pt idx="200">
                  <c:v>8.6112304473699197</c:v>
                </c:pt>
                <c:pt idx="201">
                  <c:v>8.0909244971991328</c:v>
                </c:pt>
                <c:pt idx="202">
                  <c:v>8.0909244971991328</c:v>
                </c:pt>
                <c:pt idx="203">
                  <c:v>9.7242595873261575</c:v>
                </c:pt>
                <c:pt idx="204">
                  <c:v>8.0909244971991328</c:v>
                </c:pt>
                <c:pt idx="205">
                  <c:v>8.6112304473699197</c:v>
                </c:pt>
                <c:pt idx="206">
                  <c:v>9.7242595873261575</c:v>
                </c:pt>
                <c:pt idx="207">
                  <c:v>8.0909244971991328</c:v>
                </c:pt>
                <c:pt idx="208">
                  <c:v>9.7242595873261575</c:v>
                </c:pt>
                <c:pt idx="209">
                  <c:v>8.6112304473699197</c:v>
                </c:pt>
                <c:pt idx="210">
                  <c:v>9.1554504192349686</c:v>
                </c:pt>
                <c:pt idx="211">
                  <c:v>8.6112304473699197</c:v>
                </c:pt>
                <c:pt idx="212">
                  <c:v>10.318340615629644</c:v>
                </c:pt>
                <c:pt idx="213">
                  <c:v>9.7242595873261575</c:v>
                </c:pt>
                <c:pt idx="214">
                  <c:v>9.7242595873261575</c:v>
                </c:pt>
                <c:pt idx="215">
                  <c:v>8.6112304473699197</c:v>
                </c:pt>
                <c:pt idx="216">
                  <c:v>8.6112304473699197</c:v>
                </c:pt>
                <c:pt idx="217">
                  <c:v>10.318340615629644</c:v>
                </c:pt>
                <c:pt idx="218">
                  <c:v>8.0909244971991328</c:v>
                </c:pt>
                <c:pt idx="219">
                  <c:v>8.0909244971991328</c:v>
                </c:pt>
                <c:pt idx="220">
                  <c:v>8.6112304473699197</c:v>
                </c:pt>
                <c:pt idx="221">
                  <c:v>9.1554504192349686</c:v>
                </c:pt>
                <c:pt idx="222">
                  <c:v>8.0909244971991328</c:v>
                </c:pt>
                <c:pt idx="223">
                  <c:v>9.1554504192349686</c:v>
                </c:pt>
                <c:pt idx="224">
                  <c:v>9.1554504192349686</c:v>
                </c:pt>
                <c:pt idx="225">
                  <c:v>9.1554504192349686</c:v>
                </c:pt>
                <c:pt idx="226">
                  <c:v>8.0909244971991328</c:v>
                </c:pt>
                <c:pt idx="227">
                  <c:v>9.1554504192349686</c:v>
                </c:pt>
                <c:pt idx="228">
                  <c:v>9.1554504192349686</c:v>
                </c:pt>
                <c:pt idx="229">
                  <c:v>8.6112304473699197</c:v>
                </c:pt>
                <c:pt idx="230">
                  <c:v>9.7242595873261575</c:v>
                </c:pt>
                <c:pt idx="231">
                  <c:v>9.1554504192349686</c:v>
                </c:pt>
                <c:pt idx="232">
                  <c:v>9.1554504192349686</c:v>
                </c:pt>
                <c:pt idx="233">
                  <c:v>8.0909244971991328</c:v>
                </c:pt>
                <c:pt idx="234">
                  <c:v>9.1554504192349686</c:v>
                </c:pt>
                <c:pt idx="235">
                  <c:v>10.318340615629644</c:v>
                </c:pt>
                <c:pt idx="236">
                  <c:v>9.1554504192349686</c:v>
                </c:pt>
                <c:pt idx="237">
                  <c:v>9.7242595873261575</c:v>
                </c:pt>
                <c:pt idx="238">
                  <c:v>8.0909244971991328</c:v>
                </c:pt>
                <c:pt idx="239">
                  <c:v>9.7242595873261575</c:v>
                </c:pt>
                <c:pt idx="240">
                  <c:v>9.7242595873261575</c:v>
                </c:pt>
                <c:pt idx="241">
                  <c:v>8.6112304473699197</c:v>
                </c:pt>
                <c:pt idx="242">
                  <c:v>8.6112304473699197</c:v>
                </c:pt>
                <c:pt idx="243">
                  <c:v>9.7242595873261575</c:v>
                </c:pt>
                <c:pt idx="244">
                  <c:v>8.0909244971991328</c:v>
                </c:pt>
                <c:pt idx="245">
                  <c:v>9.7242595873261575</c:v>
                </c:pt>
                <c:pt idx="246">
                  <c:v>9.1554504192349686</c:v>
                </c:pt>
                <c:pt idx="247">
                  <c:v>7.5938649256789592</c:v>
                </c:pt>
                <c:pt idx="248">
                  <c:v>9.7242595873261575</c:v>
                </c:pt>
                <c:pt idx="249">
                  <c:v>7.5938649256789592</c:v>
                </c:pt>
                <c:pt idx="250">
                  <c:v>9.1554504192349686</c:v>
                </c:pt>
                <c:pt idx="251">
                  <c:v>10.318340615629644</c:v>
                </c:pt>
                <c:pt idx="252">
                  <c:v>8.6112304473699197</c:v>
                </c:pt>
                <c:pt idx="253">
                  <c:v>10.318340615629644</c:v>
                </c:pt>
                <c:pt idx="254">
                  <c:v>8.6112304473699197</c:v>
                </c:pt>
                <c:pt idx="255">
                  <c:v>8.6112304473699197</c:v>
                </c:pt>
                <c:pt idx="256">
                  <c:v>9.1554504192349686</c:v>
                </c:pt>
                <c:pt idx="257">
                  <c:v>9.7242595873261575</c:v>
                </c:pt>
                <c:pt idx="258">
                  <c:v>9.1554504192349686</c:v>
                </c:pt>
                <c:pt idx="259">
                  <c:v>9.1554504192349686</c:v>
                </c:pt>
                <c:pt idx="260">
                  <c:v>9.7242595873261575</c:v>
                </c:pt>
                <c:pt idx="261">
                  <c:v>10.93838361647218</c:v>
                </c:pt>
                <c:pt idx="262">
                  <c:v>16.918598969599898</c:v>
                </c:pt>
                <c:pt idx="263">
                  <c:v>26.155326832758512</c:v>
                </c:pt>
                <c:pt idx="264">
                  <c:v>27.368960720164406</c:v>
                </c:pt>
                <c:pt idx="265">
                  <c:v>23.846087545565705</c:v>
                </c:pt>
                <c:pt idx="266">
                  <c:v>21.688800270037017</c:v>
                </c:pt>
                <c:pt idx="267">
                  <c:v>20.665132132132609</c:v>
                </c:pt>
                <c:pt idx="268">
                  <c:v>17.804564489100954</c:v>
                </c:pt>
                <c:pt idx="269">
                  <c:v>15.243417863984126</c:v>
                </c:pt>
                <c:pt idx="270">
                  <c:v>16.918598969599898</c:v>
                </c:pt>
                <c:pt idx="271">
                  <c:v>15.513842622087777</c:v>
                </c:pt>
                <c:pt idx="272">
                  <c:v>14.195885555693089</c:v>
                </c:pt>
                <c:pt idx="273">
                  <c:v>12.961296463757792</c:v>
                </c:pt>
                <c:pt idx="274">
                  <c:v>11.585086110292956</c:v>
                </c:pt>
                <c:pt idx="275">
                  <c:v>14.452698525828485</c:v>
                </c:pt>
                <c:pt idx="276">
                  <c:v>12.961296463757792</c:v>
                </c:pt>
                <c:pt idx="277">
                  <c:v>12.259152986268287</c:v>
                </c:pt>
                <c:pt idx="278">
                  <c:v>12.961296463757792</c:v>
                </c:pt>
                <c:pt idx="279">
                  <c:v>10.93838361647218</c:v>
                </c:pt>
                <c:pt idx="280">
                  <c:v>31.255837564231324</c:v>
                </c:pt>
                <c:pt idx="281">
                  <c:v>70.624969983532822</c:v>
                </c:pt>
                <c:pt idx="282">
                  <c:v>45.329544213967331</c:v>
                </c:pt>
                <c:pt idx="283">
                  <c:v>37.043768189617921</c:v>
                </c:pt>
                <c:pt idx="284">
                  <c:v>29.918381104648358</c:v>
                </c:pt>
                <c:pt idx="285">
                  <c:v>23.846087545565705</c:v>
                </c:pt>
                <c:pt idx="286">
                  <c:v>21.688800270037017</c:v>
                </c:pt>
                <c:pt idx="287">
                  <c:v>21.688800270037017</c:v>
                </c:pt>
                <c:pt idx="288">
                  <c:v>17.804564489100954</c:v>
                </c:pt>
                <c:pt idx="289">
                  <c:v>16.0651352389945</c:v>
                </c:pt>
                <c:pt idx="290">
                  <c:v>17.804564489100954</c:v>
                </c:pt>
                <c:pt idx="291">
                  <c:v>17.804564489100954</c:v>
                </c:pt>
                <c:pt idx="292">
                  <c:v>14.452698525828485</c:v>
                </c:pt>
                <c:pt idx="293">
                  <c:v>13.692236054542748</c:v>
                </c:pt>
                <c:pt idx="294">
                  <c:v>13.692236054542748</c:v>
                </c:pt>
                <c:pt idx="295">
                  <c:v>16.0651352389945</c:v>
                </c:pt>
                <c:pt idx="296">
                  <c:v>14.452698525828485</c:v>
                </c:pt>
                <c:pt idx="297">
                  <c:v>13.692236054542748</c:v>
                </c:pt>
                <c:pt idx="298">
                  <c:v>12.961296463757792</c:v>
                </c:pt>
                <c:pt idx="299">
                  <c:v>14.452698525828485</c:v>
                </c:pt>
                <c:pt idx="300">
                  <c:v>11.585086110292956</c:v>
                </c:pt>
                <c:pt idx="301">
                  <c:v>14.452698525828485</c:v>
                </c:pt>
                <c:pt idx="302">
                  <c:v>11.585086110292956</c:v>
                </c:pt>
                <c:pt idx="303">
                  <c:v>12.259152986268287</c:v>
                </c:pt>
                <c:pt idx="304">
                  <c:v>10.93838361647218</c:v>
                </c:pt>
                <c:pt idx="305">
                  <c:v>12.961296463757792</c:v>
                </c:pt>
                <c:pt idx="306">
                  <c:v>12.961296463757792</c:v>
                </c:pt>
                <c:pt idx="307">
                  <c:v>12.961296463757792</c:v>
                </c:pt>
                <c:pt idx="308">
                  <c:v>12.259152986268287</c:v>
                </c:pt>
                <c:pt idx="309">
                  <c:v>12.259152986268287</c:v>
                </c:pt>
                <c:pt idx="310">
                  <c:v>9.7242595873261575</c:v>
                </c:pt>
                <c:pt idx="311">
                  <c:v>12.259152986268287</c:v>
                </c:pt>
                <c:pt idx="312">
                  <c:v>9.7242595873261575</c:v>
                </c:pt>
                <c:pt idx="313">
                  <c:v>10.318340615629644</c:v>
                </c:pt>
                <c:pt idx="314">
                  <c:v>10.93838361647218</c:v>
                </c:pt>
                <c:pt idx="315">
                  <c:v>10.318340615629644</c:v>
                </c:pt>
                <c:pt idx="316">
                  <c:v>9.7242595873261575</c:v>
                </c:pt>
                <c:pt idx="317">
                  <c:v>11.585086110292956</c:v>
                </c:pt>
                <c:pt idx="318">
                  <c:v>9.7242595873261575</c:v>
                </c:pt>
                <c:pt idx="319">
                  <c:v>9.7242595873261575</c:v>
                </c:pt>
                <c:pt idx="320">
                  <c:v>11.585086110292956</c:v>
                </c:pt>
                <c:pt idx="321">
                  <c:v>9.7242595873261575</c:v>
                </c:pt>
                <c:pt idx="322">
                  <c:v>9.1554504192349686</c:v>
                </c:pt>
                <c:pt idx="323">
                  <c:v>11.585086110292956</c:v>
                </c:pt>
                <c:pt idx="324">
                  <c:v>9.1554504192349686</c:v>
                </c:pt>
                <c:pt idx="325">
                  <c:v>11.585086110292956</c:v>
                </c:pt>
                <c:pt idx="326">
                  <c:v>12.961296463757792</c:v>
                </c:pt>
                <c:pt idx="327">
                  <c:v>10.93838361647218</c:v>
                </c:pt>
                <c:pt idx="328">
                  <c:v>10.93838361647218</c:v>
                </c:pt>
                <c:pt idx="329">
                  <c:v>16.0651352389945</c:v>
                </c:pt>
                <c:pt idx="330">
                  <c:v>27.368960720164406</c:v>
                </c:pt>
                <c:pt idx="331">
                  <c:v>37.043768189617921</c:v>
                </c:pt>
                <c:pt idx="332">
                  <c:v>28.623034941882036</c:v>
                </c:pt>
                <c:pt idx="333">
                  <c:v>22.748852928791191</c:v>
                </c:pt>
                <c:pt idx="334">
                  <c:v>24.981308449628163</c:v>
                </c:pt>
                <c:pt idx="335">
                  <c:v>23.846087545565705</c:v>
                </c:pt>
                <c:pt idx="336">
                  <c:v>20.665132132132609</c:v>
                </c:pt>
                <c:pt idx="337">
                  <c:v>17.804564489100954</c:v>
                </c:pt>
                <c:pt idx="338">
                  <c:v>16.0651352389945</c:v>
                </c:pt>
                <c:pt idx="339">
                  <c:v>16.918598969599898</c:v>
                </c:pt>
                <c:pt idx="340">
                  <c:v>16.918598969599898</c:v>
                </c:pt>
                <c:pt idx="341">
                  <c:v>15.243417863984126</c:v>
                </c:pt>
                <c:pt idx="342">
                  <c:v>14.452698525828485</c:v>
                </c:pt>
                <c:pt idx="343">
                  <c:v>13.692236054542748</c:v>
                </c:pt>
                <c:pt idx="344">
                  <c:v>13.692236054542748</c:v>
                </c:pt>
                <c:pt idx="345">
                  <c:v>15.243417863984126</c:v>
                </c:pt>
                <c:pt idx="346">
                  <c:v>12.961296463757792</c:v>
                </c:pt>
                <c:pt idx="347">
                  <c:v>14.452698525828485</c:v>
                </c:pt>
                <c:pt idx="348">
                  <c:v>14.452698525828485</c:v>
                </c:pt>
                <c:pt idx="349">
                  <c:v>12.961296463757792</c:v>
                </c:pt>
                <c:pt idx="350">
                  <c:v>11.585086110292956</c:v>
                </c:pt>
                <c:pt idx="351">
                  <c:v>13.692236054542748</c:v>
                </c:pt>
                <c:pt idx="352">
                  <c:v>13.692236054542748</c:v>
                </c:pt>
                <c:pt idx="353">
                  <c:v>10.318340615629644</c:v>
                </c:pt>
                <c:pt idx="354">
                  <c:v>22.748852928791191</c:v>
                </c:pt>
                <c:pt idx="355">
                  <c:v>26.155326832758512</c:v>
                </c:pt>
                <c:pt idx="356">
                  <c:v>20.665132132132609</c:v>
                </c:pt>
                <c:pt idx="357">
                  <c:v>21.688800270037017</c:v>
                </c:pt>
                <c:pt idx="358">
                  <c:v>18.723794311806625</c:v>
                </c:pt>
                <c:pt idx="359">
                  <c:v>16.0651352389945</c:v>
                </c:pt>
                <c:pt idx="360">
                  <c:v>16.0651352389945</c:v>
                </c:pt>
                <c:pt idx="361">
                  <c:v>16.0651352389945</c:v>
                </c:pt>
                <c:pt idx="362">
                  <c:v>16.0651352389945</c:v>
                </c:pt>
                <c:pt idx="363">
                  <c:v>15.243417863984126</c:v>
                </c:pt>
                <c:pt idx="364">
                  <c:v>14.452698525828485</c:v>
                </c:pt>
                <c:pt idx="365">
                  <c:v>12.961296463757792</c:v>
                </c:pt>
                <c:pt idx="366">
                  <c:v>14.452698525828485</c:v>
                </c:pt>
                <c:pt idx="367">
                  <c:v>14.452698525828485</c:v>
                </c:pt>
                <c:pt idx="368">
                  <c:v>14.452698525828485</c:v>
                </c:pt>
                <c:pt idx="369">
                  <c:v>13.692236054542748</c:v>
                </c:pt>
                <c:pt idx="370">
                  <c:v>14.452698525828485</c:v>
                </c:pt>
                <c:pt idx="371">
                  <c:v>12.961296463757792</c:v>
                </c:pt>
                <c:pt idx="372">
                  <c:v>13.692236054542748</c:v>
                </c:pt>
                <c:pt idx="373">
                  <c:v>12.259152986268287</c:v>
                </c:pt>
                <c:pt idx="374">
                  <c:v>12.961296463757792</c:v>
                </c:pt>
                <c:pt idx="375">
                  <c:v>15.243417863984126</c:v>
                </c:pt>
                <c:pt idx="376">
                  <c:v>12.961296463757792</c:v>
                </c:pt>
                <c:pt idx="377">
                  <c:v>13.692236054542748</c:v>
                </c:pt>
                <c:pt idx="378">
                  <c:v>12.961296463757792</c:v>
                </c:pt>
                <c:pt idx="379">
                  <c:v>14.452698525828485</c:v>
                </c:pt>
                <c:pt idx="380">
                  <c:v>12.961296463757792</c:v>
                </c:pt>
                <c:pt idx="381">
                  <c:v>16.918598969599898</c:v>
                </c:pt>
                <c:pt idx="382">
                  <c:v>16.0651352389945</c:v>
                </c:pt>
                <c:pt idx="383">
                  <c:v>14.452698525828485</c:v>
                </c:pt>
                <c:pt idx="384">
                  <c:v>13.692236054542748</c:v>
                </c:pt>
                <c:pt idx="385">
                  <c:v>15.243417863984126</c:v>
                </c:pt>
                <c:pt idx="386">
                  <c:v>12.961296463757792</c:v>
                </c:pt>
                <c:pt idx="387">
                  <c:v>14.452698525828485</c:v>
                </c:pt>
                <c:pt idx="388">
                  <c:v>15.243417863984126</c:v>
                </c:pt>
                <c:pt idx="389">
                  <c:v>16.918598969599898</c:v>
                </c:pt>
                <c:pt idx="390">
                  <c:v>16.0651352389945</c:v>
                </c:pt>
                <c:pt idx="391">
                  <c:v>15.243417863984126</c:v>
                </c:pt>
                <c:pt idx="392">
                  <c:v>15.243417863984126</c:v>
                </c:pt>
                <c:pt idx="393">
                  <c:v>16.0651352389945</c:v>
                </c:pt>
                <c:pt idx="394">
                  <c:v>12.961296463757792</c:v>
                </c:pt>
                <c:pt idx="395">
                  <c:v>13.692236054542748</c:v>
                </c:pt>
                <c:pt idx="396">
                  <c:v>15.243417863984126</c:v>
                </c:pt>
                <c:pt idx="397">
                  <c:v>13.692236054542748</c:v>
                </c:pt>
                <c:pt idx="398">
                  <c:v>13.692236054542748</c:v>
                </c:pt>
                <c:pt idx="399">
                  <c:v>12.961296463757792</c:v>
                </c:pt>
                <c:pt idx="400">
                  <c:v>13.692236054542748</c:v>
                </c:pt>
                <c:pt idx="401">
                  <c:v>11.585086110292956</c:v>
                </c:pt>
                <c:pt idx="402">
                  <c:v>12.961296463757792</c:v>
                </c:pt>
                <c:pt idx="403">
                  <c:v>11.585086110292956</c:v>
                </c:pt>
                <c:pt idx="404">
                  <c:v>13.692236054542748</c:v>
                </c:pt>
                <c:pt idx="405">
                  <c:v>12.961296463757792</c:v>
                </c:pt>
                <c:pt idx="406">
                  <c:v>11.585086110292956</c:v>
                </c:pt>
                <c:pt idx="407">
                  <c:v>13.692236054542748</c:v>
                </c:pt>
                <c:pt idx="408">
                  <c:v>13.692236054542748</c:v>
                </c:pt>
                <c:pt idx="409">
                  <c:v>13.692236054542748</c:v>
                </c:pt>
                <c:pt idx="410">
                  <c:v>11.585086110292956</c:v>
                </c:pt>
                <c:pt idx="411">
                  <c:v>10.93838361647218</c:v>
                </c:pt>
                <c:pt idx="412">
                  <c:v>12.259152986268287</c:v>
                </c:pt>
                <c:pt idx="413">
                  <c:v>10.93838361647218</c:v>
                </c:pt>
                <c:pt idx="414">
                  <c:v>12.961296463757792</c:v>
                </c:pt>
                <c:pt idx="415">
                  <c:v>12.961296463757792</c:v>
                </c:pt>
                <c:pt idx="416">
                  <c:v>10.93838361647218</c:v>
                </c:pt>
                <c:pt idx="417">
                  <c:v>11.585086110292956</c:v>
                </c:pt>
                <c:pt idx="418">
                  <c:v>12.259152986268287</c:v>
                </c:pt>
                <c:pt idx="419">
                  <c:v>12.961296463757792</c:v>
                </c:pt>
                <c:pt idx="420">
                  <c:v>10.93838361647218</c:v>
                </c:pt>
                <c:pt idx="421">
                  <c:v>10.318340615629644</c:v>
                </c:pt>
                <c:pt idx="422">
                  <c:v>12.259152986268287</c:v>
                </c:pt>
                <c:pt idx="423">
                  <c:v>13.692236054542748</c:v>
                </c:pt>
                <c:pt idx="424">
                  <c:v>13.692236054542748</c:v>
                </c:pt>
                <c:pt idx="425">
                  <c:v>13.692236054542748</c:v>
                </c:pt>
                <c:pt idx="426">
                  <c:v>10.93838361647218</c:v>
                </c:pt>
                <c:pt idx="427">
                  <c:v>12.259152986268287</c:v>
                </c:pt>
                <c:pt idx="428">
                  <c:v>15.243417863984126</c:v>
                </c:pt>
                <c:pt idx="429">
                  <c:v>12.259152986268287</c:v>
                </c:pt>
                <c:pt idx="430">
                  <c:v>13.692236054542748</c:v>
                </c:pt>
                <c:pt idx="431">
                  <c:v>13.692236054542748</c:v>
                </c:pt>
                <c:pt idx="432">
                  <c:v>13.506761899794208</c:v>
                </c:pt>
                <c:pt idx="433">
                  <c:v>13.323121491658544</c:v>
                </c:pt>
                <c:pt idx="434">
                  <c:v>13.141303460201271</c:v>
                </c:pt>
                <c:pt idx="435">
                  <c:v>12.961296463757792</c:v>
                </c:pt>
                <c:pt idx="436">
                  <c:v>12.783089188968868</c:v>
                </c:pt>
                <c:pt idx="437">
                  <c:v>12.606670350816337</c:v>
                </c:pt>
                <c:pt idx="438">
                  <c:v>12.432028692658928</c:v>
                </c:pt>
                <c:pt idx="439">
                  <c:v>12.259152986268287</c:v>
                </c:pt>
                <c:pt idx="440">
                  <c:v>12.088032031865245</c:v>
                </c:pt>
                <c:pt idx="441">
                  <c:v>11.918654658156187</c:v>
                </c:pt>
                <c:pt idx="442">
                  <c:v>11.751009722369606</c:v>
                </c:pt>
                <c:pt idx="443">
                  <c:v>11.585086110292956</c:v>
                </c:pt>
                <c:pt idx="444">
                  <c:v>12.259152986268287</c:v>
                </c:pt>
                <c:pt idx="445">
                  <c:v>10.318340615629644</c:v>
                </c:pt>
                <c:pt idx="446">
                  <c:v>10.318340615629644</c:v>
                </c:pt>
                <c:pt idx="447">
                  <c:v>10.93838361647218</c:v>
                </c:pt>
                <c:pt idx="448">
                  <c:v>10.93838361647218</c:v>
                </c:pt>
                <c:pt idx="449">
                  <c:v>11.585086110292956</c:v>
                </c:pt>
                <c:pt idx="450">
                  <c:v>12.961296463757792</c:v>
                </c:pt>
                <c:pt idx="451">
                  <c:v>11.585086110292956</c:v>
                </c:pt>
                <c:pt idx="452">
                  <c:v>10.318340615629644</c:v>
                </c:pt>
                <c:pt idx="453">
                  <c:v>12.259152986268287</c:v>
                </c:pt>
                <c:pt idx="454">
                  <c:v>11.585086110292956</c:v>
                </c:pt>
                <c:pt idx="455">
                  <c:v>10.93838361647218</c:v>
                </c:pt>
                <c:pt idx="456">
                  <c:v>12.961296463757792</c:v>
                </c:pt>
                <c:pt idx="457">
                  <c:v>10.93838361647218</c:v>
                </c:pt>
                <c:pt idx="458">
                  <c:v>10.93838361647218</c:v>
                </c:pt>
                <c:pt idx="459">
                  <c:v>11.585086110292956</c:v>
                </c:pt>
                <c:pt idx="460">
                  <c:v>10.93838361647218</c:v>
                </c:pt>
                <c:pt idx="461">
                  <c:v>11.585086110292956</c:v>
                </c:pt>
                <c:pt idx="462">
                  <c:v>10.93838361647218</c:v>
                </c:pt>
                <c:pt idx="463">
                  <c:v>10.318340615629644</c:v>
                </c:pt>
                <c:pt idx="464">
                  <c:v>9.7242595873261575</c:v>
                </c:pt>
                <c:pt idx="465">
                  <c:v>10.318340615629644</c:v>
                </c:pt>
                <c:pt idx="466">
                  <c:v>11.585086110292956</c:v>
                </c:pt>
                <c:pt idx="467">
                  <c:v>9.7242595873261575</c:v>
                </c:pt>
                <c:pt idx="468">
                  <c:v>11.585086110292956</c:v>
                </c:pt>
                <c:pt idx="469">
                  <c:v>12.259152986268287</c:v>
                </c:pt>
                <c:pt idx="470">
                  <c:v>10.318340615629644</c:v>
                </c:pt>
                <c:pt idx="471">
                  <c:v>9.1554504192349686</c:v>
                </c:pt>
                <c:pt idx="472">
                  <c:v>9.7242595873261575</c:v>
                </c:pt>
                <c:pt idx="473">
                  <c:v>11.585086110292956</c:v>
                </c:pt>
                <c:pt idx="474">
                  <c:v>10.93838361647218</c:v>
                </c:pt>
                <c:pt idx="475">
                  <c:v>10.93838361647218</c:v>
                </c:pt>
                <c:pt idx="476">
                  <c:v>13.692236054542748</c:v>
                </c:pt>
                <c:pt idx="477">
                  <c:v>14.452698525828485</c:v>
                </c:pt>
                <c:pt idx="478">
                  <c:v>13.692236054542748</c:v>
                </c:pt>
                <c:pt idx="479">
                  <c:v>13.692236054542748</c:v>
                </c:pt>
                <c:pt idx="480">
                  <c:v>17.804564489100954</c:v>
                </c:pt>
                <c:pt idx="481">
                  <c:v>14.452698525828485</c:v>
                </c:pt>
                <c:pt idx="482">
                  <c:v>22.748852928791191</c:v>
                </c:pt>
                <c:pt idx="483">
                  <c:v>19.677058000104321</c:v>
                </c:pt>
                <c:pt idx="484">
                  <c:v>16.0651352389945</c:v>
                </c:pt>
                <c:pt idx="485">
                  <c:v>15.243417863984126</c:v>
                </c:pt>
                <c:pt idx="486">
                  <c:v>16.918598969599898</c:v>
                </c:pt>
                <c:pt idx="487">
                  <c:v>15.243417863984126</c:v>
                </c:pt>
                <c:pt idx="488">
                  <c:v>12.961296463757792</c:v>
                </c:pt>
                <c:pt idx="489">
                  <c:v>15.243417863984126</c:v>
                </c:pt>
                <c:pt idx="490">
                  <c:v>14.452698525828485</c:v>
                </c:pt>
                <c:pt idx="491">
                  <c:v>15.243417863984126</c:v>
                </c:pt>
                <c:pt idx="492">
                  <c:v>12.961296463757792</c:v>
                </c:pt>
                <c:pt idx="493">
                  <c:v>12.259152986268287</c:v>
                </c:pt>
                <c:pt idx="494">
                  <c:v>12.961296463757792</c:v>
                </c:pt>
                <c:pt idx="495">
                  <c:v>14.452698525828485</c:v>
                </c:pt>
                <c:pt idx="496">
                  <c:v>11.585086110292956</c:v>
                </c:pt>
                <c:pt idx="497">
                  <c:v>12.259152986268287</c:v>
                </c:pt>
                <c:pt idx="498">
                  <c:v>13.692236054542748</c:v>
                </c:pt>
                <c:pt idx="499">
                  <c:v>12.961296463757792</c:v>
                </c:pt>
                <c:pt idx="500">
                  <c:v>12.259152986268287</c:v>
                </c:pt>
                <c:pt idx="501">
                  <c:v>12.961296463757792</c:v>
                </c:pt>
                <c:pt idx="502">
                  <c:v>12.259152986268287</c:v>
                </c:pt>
                <c:pt idx="503">
                  <c:v>10.93838361647218</c:v>
                </c:pt>
                <c:pt idx="504">
                  <c:v>13.692236054542748</c:v>
                </c:pt>
                <c:pt idx="505">
                  <c:v>12.961296463757792</c:v>
                </c:pt>
                <c:pt idx="506">
                  <c:v>11.585086110292956</c:v>
                </c:pt>
                <c:pt idx="507">
                  <c:v>11.585086110292956</c:v>
                </c:pt>
                <c:pt idx="508">
                  <c:v>11.585086110292956</c:v>
                </c:pt>
                <c:pt idx="509">
                  <c:v>12.961296463757792</c:v>
                </c:pt>
                <c:pt idx="510">
                  <c:v>12.259152986268287</c:v>
                </c:pt>
                <c:pt idx="511">
                  <c:v>12.259152986268287</c:v>
                </c:pt>
                <c:pt idx="512">
                  <c:v>12.259152986268287</c:v>
                </c:pt>
                <c:pt idx="513">
                  <c:v>12.961296463757792</c:v>
                </c:pt>
                <c:pt idx="514">
                  <c:v>11.585086110292956</c:v>
                </c:pt>
                <c:pt idx="515">
                  <c:v>12.259152986268287</c:v>
                </c:pt>
                <c:pt idx="516">
                  <c:v>12.961296463757792</c:v>
                </c:pt>
                <c:pt idx="517">
                  <c:v>11.585086110292956</c:v>
                </c:pt>
                <c:pt idx="518">
                  <c:v>12.259152986268287</c:v>
                </c:pt>
                <c:pt idx="519">
                  <c:v>12.259152986268287</c:v>
                </c:pt>
                <c:pt idx="520">
                  <c:v>12.961296463757792</c:v>
                </c:pt>
                <c:pt idx="521">
                  <c:v>13.692236054542748</c:v>
                </c:pt>
                <c:pt idx="522">
                  <c:v>15.243417863984126</c:v>
                </c:pt>
                <c:pt idx="523">
                  <c:v>13.692236054542748</c:v>
                </c:pt>
                <c:pt idx="524">
                  <c:v>22.748852928791191</c:v>
                </c:pt>
                <c:pt idx="525">
                  <c:v>26.155326832758512</c:v>
                </c:pt>
                <c:pt idx="526">
                  <c:v>28.623034941882036</c:v>
                </c:pt>
                <c:pt idx="527">
                  <c:v>22.748852928791191</c:v>
                </c:pt>
                <c:pt idx="528">
                  <c:v>29.918381104648358</c:v>
                </c:pt>
                <c:pt idx="529">
                  <c:v>27.368960720164406</c:v>
                </c:pt>
                <c:pt idx="530">
                  <c:v>23.846087545565705</c:v>
                </c:pt>
                <c:pt idx="531">
                  <c:v>26.155326832758512</c:v>
                </c:pt>
                <c:pt idx="532">
                  <c:v>22.748852928791191</c:v>
                </c:pt>
                <c:pt idx="533">
                  <c:v>20.665132132132609</c:v>
                </c:pt>
                <c:pt idx="534">
                  <c:v>21.688800270037017</c:v>
                </c:pt>
                <c:pt idx="535">
                  <c:v>18.723794311806625</c:v>
                </c:pt>
                <c:pt idx="536">
                  <c:v>18.723794311806625</c:v>
                </c:pt>
                <c:pt idx="537">
                  <c:v>19.677058000104321</c:v>
                </c:pt>
                <c:pt idx="538">
                  <c:v>18.723794311806625</c:v>
                </c:pt>
                <c:pt idx="539">
                  <c:v>16.0651352389945</c:v>
                </c:pt>
                <c:pt idx="540">
                  <c:v>16.918598969599898</c:v>
                </c:pt>
                <c:pt idx="541">
                  <c:v>15.243417863984126</c:v>
                </c:pt>
                <c:pt idx="542">
                  <c:v>16.918598969599898</c:v>
                </c:pt>
                <c:pt idx="543">
                  <c:v>14.452698525828485</c:v>
                </c:pt>
                <c:pt idx="544">
                  <c:v>16.918598969599898</c:v>
                </c:pt>
                <c:pt idx="545">
                  <c:v>16.0651352389945</c:v>
                </c:pt>
                <c:pt idx="546">
                  <c:v>18.723794311806625</c:v>
                </c:pt>
                <c:pt idx="547">
                  <c:v>37.043768189617921</c:v>
                </c:pt>
                <c:pt idx="548">
                  <c:v>65.831973921284842</c:v>
                </c:pt>
                <c:pt idx="549">
                  <c:v>65.831973921284842</c:v>
                </c:pt>
                <c:pt idx="550">
                  <c:v>48.993584075909546</c:v>
                </c:pt>
                <c:pt idx="551">
                  <c:v>61.280006777961567</c:v>
                </c:pt>
                <c:pt idx="552">
                  <c:v>48.993584075909546</c:v>
                </c:pt>
                <c:pt idx="553">
                  <c:v>41.868947891504092</c:v>
                </c:pt>
                <c:pt idx="554">
                  <c:v>37.043768189617921</c:v>
                </c:pt>
                <c:pt idx="555">
                  <c:v>35.529352948325283</c:v>
                </c:pt>
                <c:pt idx="556">
                  <c:v>32.636249398205287</c:v>
                </c:pt>
                <c:pt idx="557">
                  <c:v>31.255837564231324</c:v>
                </c:pt>
                <c:pt idx="558">
                  <c:v>26.155326832758512</c:v>
                </c:pt>
                <c:pt idx="559">
                  <c:v>26.155326832758512</c:v>
                </c:pt>
                <c:pt idx="560">
                  <c:v>26.155326832758512</c:v>
                </c:pt>
                <c:pt idx="561">
                  <c:v>24.981308449628163</c:v>
                </c:pt>
                <c:pt idx="562">
                  <c:v>24.981308449628163</c:v>
                </c:pt>
                <c:pt idx="563">
                  <c:v>24.981308449628163</c:v>
                </c:pt>
                <c:pt idx="564">
                  <c:v>23.846087545565705</c:v>
                </c:pt>
                <c:pt idx="565">
                  <c:v>23.846087545565705</c:v>
                </c:pt>
                <c:pt idx="566">
                  <c:v>23.846087545565705</c:v>
                </c:pt>
                <c:pt idx="567">
                  <c:v>19.677058000104321</c:v>
                </c:pt>
                <c:pt idx="568">
                  <c:v>20.665132132132609</c:v>
                </c:pt>
                <c:pt idx="569">
                  <c:v>19.677058000104321</c:v>
                </c:pt>
                <c:pt idx="570">
                  <c:v>16.918598969599898</c:v>
                </c:pt>
                <c:pt idx="571">
                  <c:v>16.918598969599898</c:v>
                </c:pt>
                <c:pt idx="572">
                  <c:v>18.723794311806625</c:v>
                </c:pt>
                <c:pt idx="573">
                  <c:v>16.918598969599898</c:v>
                </c:pt>
                <c:pt idx="574">
                  <c:v>17.804564489100954</c:v>
                </c:pt>
                <c:pt idx="575">
                  <c:v>18.723794311806625</c:v>
                </c:pt>
                <c:pt idx="576">
                  <c:v>14.452698525828485</c:v>
                </c:pt>
                <c:pt idx="577">
                  <c:v>16.0651352389945</c:v>
                </c:pt>
                <c:pt idx="578">
                  <c:v>14.452698525828485</c:v>
                </c:pt>
                <c:pt idx="579">
                  <c:v>15.243417863984126</c:v>
                </c:pt>
                <c:pt idx="580">
                  <c:v>16.0651352389945</c:v>
                </c:pt>
                <c:pt idx="581">
                  <c:v>15.243417863984126</c:v>
                </c:pt>
                <c:pt idx="582">
                  <c:v>16.0651352389945</c:v>
                </c:pt>
                <c:pt idx="583">
                  <c:v>14.452698525828485</c:v>
                </c:pt>
                <c:pt idx="584">
                  <c:v>13.692236054542748</c:v>
                </c:pt>
                <c:pt idx="585">
                  <c:v>14.452698525828485</c:v>
                </c:pt>
                <c:pt idx="586">
                  <c:v>14.452698525828485</c:v>
                </c:pt>
                <c:pt idx="587">
                  <c:v>16.0651352389945</c:v>
                </c:pt>
                <c:pt idx="588">
                  <c:v>14.452698525828485</c:v>
                </c:pt>
                <c:pt idx="589">
                  <c:v>12.961296463757792</c:v>
                </c:pt>
                <c:pt idx="590">
                  <c:v>13.692236054542748</c:v>
                </c:pt>
                <c:pt idx="591">
                  <c:v>16.0651352389945</c:v>
                </c:pt>
                <c:pt idx="592">
                  <c:v>12.961296463757792</c:v>
                </c:pt>
                <c:pt idx="593">
                  <c:v>14.452698525828485</c:v>
                </c:pt>
                <c:pt idx="594">
                  <c:v>15.243417863984126</c:v>
                </c:pt>
                <c:pt idx="595">
                  <c:v>12.259152986268287</c:v>
                </c:pt>
                <c:pt idx="596">
                  <c:v>12.259152986268287</c:v>
                </c:pt>
                <c:pt idx="597">
                  <c:v>14.452698525828485</c:v>
                </c:pt>
                <c:pt idx="598">
                  <c:v>11.585086110292956</c:v>
                </c:pt>
                <c:pt idx="599">
                  <c:v>11.585086110292956</c:v>
                </c:pt>
                <c:pt idx="600">
                  <c:v>11.585086110292956</c:v>
                </c:pt>
                <c:pt idx="601">
                  <c:v>12.961296463757792</c:v>
                </c:pt>
                <c:pt idx="602">
                  <c:v>12.961296463757792</c:v>
                </c:pt>
                <c:pt idx="603">
                  <c:v>12.259152986268287</c:v>
                </c:pt>
                <c:pt idx="604">
                  <c:v>12.259152986268287</c:v>
                </c:pt>
                <c:pt idx="605">
                  <c:v>13.692236054542748</c:v>
                </c:pt>
                <c:pt idx="606">
                  <c:v>11.585086110292956</c:v>
                </c:pt>
                <c:pt idx="607">
                  <c:v>12.259152986268287</c:v>
                </c:pt>
                <c:pt idx="608">
                  <c:v>10.93838361647218</c:v>
                </c:pt>
                <c:pt idx="609">
                  <c:v>11.585086110292956</c:v>
                </c:pt>
                <c:pt idx="610">
                  <c:v>13.692236054542748</c:v>
                </c:pt>
                <c:pt idx="611">
                  <c:v>13.692236054542748</c:v>
                </c:pt>
                <c:pt idx="612">
                  <c:v>11.585086110292956</c:v>
                </c:pt>
                <c:pt idx="613">
                  <c:v>11.585086110292956</c:v>
                </c:pt>
                <c:pt idx="614">
                  <c:v>11.585086110292956</c:v>
                </c:pt>
                <c:pt idx="615">
                  <c:v>12.259152986268287</c:v>
                </c:pt>
                <c:pt idx="616">
                  <c:v>12.259152986268287</c:v>
                </c:pt>
                <c:pt idx="617">
                  <c:v>14.452698525828485</c:v>
                </c:pt>
                <c:pt idx="618">
                  <c:v>12.259152986268287</c:v>
                </c:pt>
                <c:pt idx="619">
                  <c:v>19.677058000104321</c:v>
                </c:pt>
                <c:pt idx="620">
                  <c:v>18.723794311806625</c:v>
                </c:pt>
                <c:pt idx="621">
                  <c:v>16.0651352389945</c:v>
                </c:pt>
                <c:pt idx="622">
                  <c:v>15.243417863984126</c:v>
                </c:pt>
                <c:pt idx="623">
                  <c:v>14.452698525828485</c:v>
                </c:pt>
                <c:pt idx="624">
                  <c:v>16.918598969599898</c:v>
                </c:pt>
                <c:pt idx="625">
                  <c:v>16.0651352389945</c:v>
                </c:pt>
                <c:pt idx="626">
                  <c:v>15.243417863984126</c:v>
                </c:pt>
                <c:pt idx="627">
                  <c:v>12.961296463757792</c:v>
                </c:pt>
                <c:pt idx="628">
                  <c:v>13.141303460201271</c:v>
                </c:pt>
                <c:pt idx="629">
                  <c:v>13.323121491658544</c:v>
                </c:pt>
                <c:pt idx="630">
                  <c:v>13.506761899794208</c:v>
                </c:pt>
                <c:pt idx="631">
                  <c:v>13.692236054542748</c:v>
                </c:pt>
                <c:pt idx="632">
                  <c:v>13.692236054542748</c:v>
                </c:pt>
                <c:pt idx="633">
                  <c:v>13.692236054542748</c:v>
                </c:pt>
                <c:pt idx="634">
                  <c:v>12.259152986268287</c:v>
                </c:pt>
                <c:pt idx="635">
                  <c:v>15.243417863984126</c:v>
                </c:pt>
                <c:pt idx="636">
                  <c:v>14.452698525828485</c:v>
                </c:pt>
                <c:pt idx="637">
                  <c:v>12.961296463757792</c:v>
                </c:pt>
                <c:pt idx="638">
                  <c:v>14.452698525828485</c:v>
                </c:pt>
                <c:pt idx="639">
                  <c:v>13.692236054542748</c:v>
                </c:pt>
                <c:pt idx="640">
                  <c:v>12.259152986268287</c:v>
                </c:pt>
                <c:pt idx="641">
                  <c:v>12.259152986268287</c:v>
                </c:pt>
                <c:pt idx="642">
                  <c:v>18.723794311806625</c:v>
                </c:pt>
                <c:pt idx="643">
                  <c:v>19.677058000104321</c:v>
                </c:pt>
                <c:pt idx="644">
                  <c:v>40.212684084658079</c:v>
                </c:pt>
                <c:pt idx="645">
                  <c:v>29.918381104648358</c:v>
                </c:pt>
                <c:pt idx="646">
                  <c:v>23.846087545565705</c:v>
                </c:pt>
                <c:pt idx="647">
                  <c:v>24.981308449628163</c:v>
                </c:pt>
                <c:pt idx="648">
                  <c:v>21.688800270037017</c:v>
                </c:pt>
                <c:pt idx="649">
                  <c:v>19.677058000104321</c:v>
                </c:pt>
                <c:pt idx="650">
                  <c:v>16.918598969599898</c:v>
                </c:pt>
                <c:pt idx="651">
                  <c:v>16.0651352389945</c:v>
                </c:pt>
                <c:pt idx="652">
                  <c:v>14.452698525828485</c:v>
                </c:pt>
                <c:pt idx="653">
                  <c:v>16.918598969599898</c:v>
                </c:pt>
                <c:pt idx="654">
                  <c:v>16.918598969599898</c:v>
                </c:pt>
                <c:pt idx="655">
                  <c:v>15.243417863984126</c:v>
                </c:pt>
                <c:pt idx="656">
                  <c:v>15.243417863984126</c:v>
                </c:pt>
                <c:pt idx="657">
                  <c:v>14.452698525828485</c:v>
                </c:pt>
                <c:pt idx="658">
                  <c:v>15.243417863984126</c:v>
                </c:pt>
                <c:pt idx="659">
                  <c:v>16.918598969599898</c:v>
                </c:pt>
                <c:pt idx="660">
                  <c:v>13.692236054542748</c:v>
                </c:pt>
                <c:pt idx="661">
                  <c:v>15.243417863984126</c:v>
                </c:pt>
                <c:pt idx="662">
                  <c:v>12.961296463757792</c:v>
                </c:pt>
                <c:pt idx="663">
                  <c:v>12.961296463757792</c:v>
                </c:pt>
                <c:pt idx="664">
                  <c:v>14.452698525828485</c:v>
                </c:pt>
                <c:pt idx="665">
                  <c:v>12.961296463757792</c:v>
                </c:pt>
                <c:pt idx="666">
                  <c:v>18.723794311806625</c:v>
                </c:pt>
                <c:pt idx="667">
                  <c:v>18.723794311806625</c:v>
                </c:pt>
                <c:pt idx="668">
                  <c:v>17.804564489100954</c:v>
                </c:pt>
                <c:pt idx="669">
                  <c:v>19.677058000104321</c:v>
                </c:pt>
                <c:pt idx="670">
                  <c:v>16.0651352389945</c:v>
                </c:pt>
                <c:pt idx="671">
                  <c:v>15.243417863984126</c:v>
                </c:pt>
                <c:pt idx="672">
                  <c:v>15.243417863984126</c:v>
                </c:pt>
                <c:pt idx="673">
                  <c:v>16.0651352389945</c:v>
                </c:pt>
                <c:pt idx="674">
                  <c:v>15.243417863984126</c:v>
                </c:pt>
                <c:pt idx="675">
                  <c:v>15.243417863984126</c:v>
                </c:pt>
                <c:pt idx="676">
                  <c:v>16.0651352389945</c:v>
                </c:pt>
                <c:pt idx="677">
                  <c:v>14.452698525828485</c:v>
                </c:pt>
                <c:pt idx="678">
                  <c:v>15.243417863984126</c:v>
                </c:pt>
                <c:pt idx="679">
                  <c:v>12.961296463757792</c:v>
                </c:pt>
                <c:pt idx="680">
                  <c:v>12.961296463757792</c:v>
                </c:pt>
                <c:pt idx="681">
                  <c:v>14.452698525828485</c:v>
                </c:pt>
                <c:pt idx="682">
                  <c:v>12.259152986268287</c:v>
                </c:pt>
                <c:pt idx="683">
                  <c:v>13.692236054542748</c:v>
                </c:pt>
                <c:pt idx="684">
                  <c:v>13.692236054542748</c:v>
                </c:pt>
                <c:pt idx="685">
                  <c:v>12.259152986268287</c:v>
                </c:pt>
                <c:pt idx="686">
                  <c:v>16.918598969599898</c:v>
                </c:pt>
                <c:pt idx="687">
                  <c:v>13.692236054542748</c:v>
                </c:pt>
                <c:pt idx="688">
                  <c:v>20.665132132132609</c:v>
                </c:pt>
                <c:pt idx="689">
                  <c:v>14.452698525828485</c:v>
                </c:pt>
                <c:pt idx="690">
                  <c:v>12.259152986268287</c:v>
                </c:pt>
                <c:pt idx="691">
                  <c:v>16.0651352389945</c:v>
                </c:pt>
                <c:pt idx="692">
                  <c:v>13.692236054542748</c:v>
                </c:pt>
                <c:pt idx="693">
                  <c:v>16.0651352389945</c:v>
                </c:pt>
                <c:pt idx="694">
                  <c:v>12.961296463757792</c:v>
                </c:pt>
                <c:pt idx="695">
                  <c:v>13.692236054542748</c:v>
                </c:pt>
                <c:pt idx="696">
                  <c:v>14.452698525828485</c:v>
                </c:pt>
                <c:pt idx="697">
                  <c:v>13.692236054542748</c:v>
                </c:pt>
                <c:pt idx="698">
                  <c:v>16.0651352389945</c:v>
                </c:pt>
                <c:pt idx="699">
                  <c:v>13.692236054542748</c:v>
                </c:pt>
                <c:pt idx="700">
                  <c:v>16.0651352389945</c:v>
                </c:pt>
                <c:pt idx="701">
                  <c:v>13.692236054542748</c:v>
                </c:pt>
                <c:pt idx="702">
                  <c:v>14.452698525828485</c:v>
                </c:pt>
                <c:pt idx="703">
                  <c:v>15.243417863984126</c:v>
                </c:pt>
                <c:pt idx="704">
                  <c:v>15.243417863984126</c:v>
                </c:pt>
                <c:pt idx="705">
                  <c:v>14.452698525828485</c:v>
                </c:pt>
                <c:pt idx="706">
                  <c:v>15.243417863984126</c:v>
                </c:pt>
                <c:pt idx="707">
                  <c:v>12.259152986268287</c:v>
                </c:pt>
                <c:pt idx="708">
                  <c:v>12.259152986268287</c:v>
                </c:pt>
                <c:pt idx="709">
                  <c:v>13.692236054542748</c:v>
                </c:pt>
                <c:pt idx="710">
                  <c:v>12.259152986268287</c:v>
                </c:pt>
                <c:pt idx="711">
                  <c:v>17.804564489100954</c:v>
                </c:pt>
                <c:pt idx="712">
                  <c:v>18.723794311806625</c:v>
                </c:pt>
                <c:pt idx="713">
                  <c:v>18.723794311806625</c:v>
                </c:pt>
                <c:pt idx="714">
                  <c:v>16.918598969599898</c:v>
                </c:pt>
                <c:pt idx="715">
                  <c:v>16.918598969599898</c:v>
                </c:pt>
                <c:pt idx="716">
                  <c:v>15.243417863984126</c:v>
                </c:pt>
                <c:pt idx="717">
                  <c:v>13.692236054542748</c:v>
                </c:pt>
                <c:pt idx="718">
                  <c:v>17.804564489100954</c:v>
                </c:pt>
                <c:pt idx="719">
                  <c:v>22.748852928791191</c:v>
                </c:pt>
                <c:pt idx="720">
                  <c:v>21.688800270037017</c:v>
                </c:pt>
                <c:pt idx="721">
                  <c:v>19.677058000104321</c:v>
                </c:pt>
                <c:pt idx="722">
                  <c:v>18.723794311806625</c:v>
                </c:pt>
                <c:pt idx="723">
                  <c:v>16.918598969599898</c:v>
                </c:pt>
                <c:pt idx="724">
                  <c:v>16.0651352389945</c:v>
                </c:pt>
                <c:pt idx="725">
                  <c:v>15.243417863984126</c:v>
                </c:pt>
                <c:pt idx="726">
                  <c:v>16.0651352389945</c:v>
                </c:pt>
                <c:pt idx="727">
                  <c:v>14.452698525828485</c:v>
                </c:pt>
                <c:pt idx="728">
                  <c:v>13.692236054542748</c:v>
                </c:pt>
                <c:pt idx="729">
                  <c:v>15.243417863984126</c:v>
                </c:pt>
                <c:pt idx="730">
                  <c:v>15.243417863984126</c:v>
                </c:pt>
                <c:pt idx="731">
                  <c:v>15.243417863984126</c:v>
                </c:pt>
                <c:pt idx="732">
                  <c:v>16.0651352389945</c:v>
                </c:pt>
                <c:pt idx="733">
                  <c:v>13.692236054542748</c:v>
                </c:pt>
                <c:pt idx="734">
                  <c:v>12.961296463757792</c:v>
                </c:pt>
                <c:pt idx="735">
                  <c:v>28.623034941882036</c:v>
                </c:pt>
                <c:pt idx="736">
                  <c:v>23.846087545565705</c:v>
                </c:pt>
                <c:pt idx="737">
                  <c:v>23.846087545565705</c:v>
                </c:pt>
                <c:pt idx="738">
                  <c:v>23.846087545565705</c:v>
                </c:pt>
                <c:pt idx="739">
                  <c:v>21.688800270037017</c:v>
                </c:pt>
                <c:pt idx="740">
                  <c:v>26.155326832758512</c:v>
                </c:pt>
                <c:pt idx="741">
                  <c:v>22.748852928791191</c:v>
                </c:pt>
                <c:pt idx="742">
                  <c:v>17.804564489100954</c:v>
                </c:pt>
                <c:pt idx="743">
                  <c:v>16.918598969599898</c:v>
                </c:pt>
              </c:numCache>
            </c:numRef>
          </c:xVal>
          <c:yVal>
            <c:numRef>
              <c:f>'Hydro Graph'!$C$2281:$C$3024</c:f>
              <c:numCache>
                <c:formatCode>General</c:formatCode>
                <c:ptCount val="744"/>
                <c:pt idx="0">
                  <c:v>1.39219</c:v>
                </c:pt>
                <c:pt idx="1">
                  <c:v>1.39219</c:v>
                </c:pt>
                <c:pt idx="2">
                  <c:v>1.39219</c:v>
                </c:pt>
                <c:pt idx="3">
                  <c:v>1.3683149999999999</c:v>
                </c:pt>
                <c:pt idx="4">
                  <c:v>1.4638150000000001</c:v>
                </c:pt>
                <c:pt idx="5">
                  <c:v>1.39219</c:v>
                </c:pt>
                <c:pt idx="6">
                  <c:v>1.43994</c:v>
                </c:pt>
                <c:pt idx="7">
                  <c:v>1.4160649999999999</c:v>
                </c:pt>
                <c:pt idx="8">
                  <c:v>1.39219</c:v>
                </c:pt>
                <c:pt idx="9">
                  <c:v>1.43994</c:v>
                </c:pt>
                <c:pt idx="10">
                  <c:v>1.48769</c:v>
                </c:pt>
                <c:pt idx="11">
                  <c:v>1.39219</c:v>
                </c:pt>
                <c:pt idx="12">
                  <c:v>1.43994</c:v>
                </c:pt>
                <c:pt idx="13">
                  <c:v>1.48769</c:v>
                </c:pt>
                <c:pt idx="14">
                  <c:v>1.511565</c:v>
                </c:pt>
                <c:pt idx="15">
                  <c:v>1.4638150000000001</c:v>
                </c:pt>
                <c:pt idx="16">
                  <c:v>1.48769</c:v>
                </c:pt>
                <c:pt idx="17">
                  <c:v>1.4160649999999999</c:v>
                </c:pt>
                <c:pt idx="18">
                  <c:v>1.39219</c:v>
                </c:pt>
                <c:pt idx="19">
                  <c:v>1.39219</c:v>
                </c:pt>
                <c:pt idx="20">
                  <c:v>1.43994</c:v>
                </c:pt>
                <c:pt idx="21">
                  <c:v>1.4638150000000001</c:v>
                </c:pt>
                <c:pt idx="22">
                  <c:v>1.4160649999999999</c:v>
                </c:pt>
                <c:pt idx="23">
                  <c:v>1.4638150000000001</c:v>
                </c:pt>
                <c:pt idx="24">
                  <c:v>1.39219</c:v>
                </c:pt>
                <c:pt idx="25">
                  <c:v>1.39219</c:v>
                </c:pt>
                <c:pt idx="26">
                  <c:v>1.4638150000000001</c:v>
                </c:pt>
                <c:pt idx="27">
                  <c:v>1.43994</c:v>
                </c:pt>
                <c:pt idx="28">
                  <c:v>1.43994</c:v>
                </c:pt>
                <c:pt idx="29">
                  <c:v>1.39219</c:v>
                </c:pt>
                <c:pt idx="30">
                  <c:v>1.3683149999999999</c:v>
                </c:pt>
                <c:pt idx="31">
                  <c:v>1.4160649999999999</c:v>
                </c:pt>
                <c:pt idx="32">
                  <c:v>1.3683149999999999</c:v>
                </c:pt>
                <c:pt idx="33">
                  <c:v>1.43994</c:v>
                </c:pt>
                <c:pt idx="34">
                  <c:v>1.4638150000000001</c:v>
                </c:pt>
                <c:pt idx="35">
                  <c:v>1.39219</c:v>
                </c:pt>
                <c:pt idx="36">
                  <c:v>1.4638150000000001</c:v>
                </c:pt>
                <c:pt idx="37">
                  <c:v>1.4638150000000001</c:v>
                </c:pt>
                <c:pt idx="38">
                  <c:v>1.4160649999999999</c:v>
                </c:pt>
                <c:pt idx="39">
                  <c:v>1.39219</c:v>
                </c:pt>
                <c:pt idx="40">
                  <c:v>1.39219</c:v>
                </c:pt>
                <c:pt idx="41">
                  <c:v>1.4160649999999999</c:v>
                </c:pt>
                <c:pt idx="42">
                  <c:v>1.43994</c:v>
                </c:pt>
                <c:pt idx="43">
                  <c:v>1.4638150000000001</c:v>
                </c:pt>
                <c:pt idx="44">
                  <c:v>1.3683149999999999</c:v>
                </c:pt>
                <c:pt idx="45">
                  <c:v>1.43994</c:v>
                </c:pt>
                <c:pt idx="46">
                  <c:v>1.43994</c:v>
                </c:pt>
                <c:pt idx="47">
                  <c:v>1.43994</c:v>
                </c:pt>
                <c:pt idx="48">
                  <c:v>1.3683149999999999</c:v>
                </c:pt>
                <c:pt idx="49">
                  <c:v>1.43994</c:v>
                </c:pt>
                <c:pt idx="50">
                  <c:v>1.3683149999999999</c:v>
                </c:pt>
                <c:pt idx="51">
                  <c:v>1.3444400000000001</c:v>
                </c:pt>
                <c:pt idx="52">
                  <c:v>1.43994</c:v>
                </c:pt>
                <c:pt idx="53">
                  <c:v>1.43994</c:v>
                </c:pt>
                <c:pt idx="54">
                  <c:v>1.43994</c:v>
                </c:pt>
                <c:pt idx="55">
                  <c:v>1.3683149999999999</c:v>
                </c:pt>
                <c:pt idx="56">
                  <c:v>1.4160649999999999</c:v>
                </c:pt>
                <c:pt idx="57">
                  <c:v>1.4160649999999999</c:v>
                </c:pt>
                <c:pt idx="58">
                  <c:v>1.43994</c:v>
                </c:pt>
                <c:pt idx="59">
                  <c:v>1.4638150000000001</c:v>
                </c:pt>
                <c:pt idx="60">
                  <c:v>1.4638150000000001</c:v>
                </c:pt>
                <c:pt idx="61">
                  <c:v>1.4638150000000001</c:v>
                </c:pt>
                <c:pt idx="62">
                  <c:v>1.4638150000000001</c:v>
                </c:pt>
                <c:pt idx="63">
                  <c:v>1.4638150000000001</c:v>
                </c:pt>
                <c:pt idx="64">
                  <c:v>1.4638150000000001</c:v>
                </c:pt>
                <c:pt idx="65">
                  <c:v>1.5354399999999999</c:v>
                </c:pt>
                <c:pt idx="66">
                  <c:v>1.5354399999999999</c:v>
                </c:pt>
                <c:pt idx="67">
                  <c:v>1.5831900000000001</c:v>
                </c:pt>
                <c:pt idx="68">
                  <c:v>1.5831900000000001</c:v>
                </c:pt>
                <c:pt idx="69">
                  <c:v>1.5354399999999999</c:v>
                </c:pt>
                <c:pt idx="70">
                  <c:v>1.5354399999999999</c:v>
                </c:pt>
                <c:pt idx="71">
                  <c:v>1.5831900000000001</c:v>
                </c:pt>
                <c:pt idx="72">
                  <c:v>1.5354399999999999</c:v>
                </c:pt>
                <c:pt idx="73">
                  <c:v>1.511565</c:v>
                </c:pt>
                <c:pt idx="74">
                  <c:v>1.4638150000000001</c:v>
                </c:pt>
                <c:pt idx="75">
                  <c:v>1.5354399999999999</c:v>
                </c:pt>
                <c:pt idx="76">
                  <c:v>1.4638150000000001</c:v>
                </c:pt>
                <c:pt idx="77">
                  <c:v>1.4638150000000001</c:v>
                </c:pt>
                <c:pt idx="78">
                  <c:v>1.48769</c:v>
                </c:pt>
                <c:pt idx="79">
                  <c:v>1.5354399999999999</c:v>
                </c:pt>
                <c:pt idx="80">
                  <c:v>1.4638150000000001</c:v>
                </c:pt>
                <c:pt idx="81">
                  <c:v>1.511565</c:v>
                </c:pt>
                <c:pt idx="82">
                  <c:v>1.4638150000000001</c:v>
                </c:pt>
                <c:pt idx="83">
                  <c:v>1.5354399999999999</c:v>
                </c:pt>
                <c:pt idx="84">
                  <c:v>1.5831900000000001</c:v>
                </c:pt>
                <c:pt idx="85">
                  <c:v>1.5354399999999999</c:v>
                </c:pt>
                <c:pt idx="86">
                  <c:v>1.5831900000000001</c:v>
                </c:pt>
                <c:pt idx="87">
                  <c:v>1.511565</c:v>
                </c:pt>
                <c:pt idx="88">
                  <c:v>1.559315</c:v>
                </c:pt>
                <c:pt idx="89">
                  <c:v>1.559315</c:v>
                </c:pt>
                <c:pt idx="90">
                  <c:v>1.511565</c:v>
                </c:pt>
                <c:pt idx="91">
                  <c:v>1.4638150000000001</c:v>
                </c:pt>
                <c:pt idx="92">
                  <c:v>1.48769</c:v>
                </c:pt>
                <c:pt idx="93">
                  <c:v>1.511565</c:v>
                </c:pt>
                <c:pt idx="94">
                  <c:v>1.43994</c:v>
                </c:pt>
                <c:pt idx="95">
                  <c:v>1.511565</c:v>
                </c:pt>
                <c:pt idx="96">
                  <c:v>1.43994</c:v>
                </c:pt>
                <c:pt idx="97">
                  <c:v>1.48769</c:v>
                </c:pt>
                <c:pt idx="98">
                  <c:v>1.43994</c:v>
                </c:pt>
                <c:pt idx="99">
                  <c:v>1.48769</c:v>
                </c:pt>
                <c:pt idx="100">
                  <c:v>1.4638150000000001</c:v>
                </c:pt>
                <c:pt idx="101">
                  <c:v>1.4160649999999999</c:v>
                </c:pt>
                <c:pt idx="102">
                  <c:v>1.4160649999999999</c:v>
                </c:pt>
                <c:pt idx="103">
                  <c:v>1.43994</c:v>
                </c:pt>
                <c:pt idx="104">
                  <c:v>1.4638150000000001</c:v>
                </c:pt>
                <c:pt idx="105">
                  <c:v>1.511565</c:v>
                </c:pt>
                <c:pt idx="106">
                  <c:v>1.48769</c:v>
                </c:pt>
                <c:pt idx="107">
                  <c:v>1.4638150000000001</c:v>
                </c:pt>
                <c:pt idx="108">
                  <c:v>1.511565</c:v>
                </c:pt>
                <c:pt idx="109">
                  <c:v>1.4638150000000001</c:v>
                </c:pt>
                <c:pt idx="110">
                  <c:v>1.4638150000000001</c:v>
                </c:pt>
                <c:pt idx="111">
                  <c:v>1.511565</c:v>
                </c:pt>
                <c:pt idx="112">
                  <c:v>1.48769</c:v>
                </c:pt>
                <c:pt idx="113">
                  <c:v>1.511565</c:v>
                </c:pt>
                <c:pt idx="114">
                  <c:v>1.43994</c:v>
                </c:pt>
                <c:pt idx="115">
                  <c:v>1.4638150000000001</c:v>
                </c:pt>
                <c:pt idx="116">
                  <c:v>1.43994</c:v>
                </c:pt>
                <c:pt idx="117">
                  <c:v>1.511565</c:v>
                </c:pt>
                <c:pt idx="118">
                  <c:v>1.4160649999999999</c:v>
                </c:pt>
                <c:pt idx="119">
                  <c:v>1.43994</c:v>
                </c:pt>
                <c:pt idx="120">
                  <c:v>1.4160649999999999</c:v>
                </c:pt>
                <c:pt idx="121">
                  <c:v>1.4160649999999999</c:v>
                </c:pt>
                <c:pt idx="122">
                  <c:v>1.3683149999999999</c:v>
                </c:pt>
                <c:pt idx="123">
                  <c:v>1.43994</c:v>
                </c:pt>
                <c:pt idx="124">
                  <c:v>1.4160649999999999</c:v>
                </c:pt>
                <c:pt idx="125">
                  <c:v>1.43994</c:v>
                </c:pt>
                <c:pt idx="126">
                  <c:v>1.39219</c:v>
                </c:pt>
                <c:pt idx="127">
                  <c:v>1.43994</c:v>
                </c:pt>
                <c:pt idx="128">
                  <c:v>1.3683149999999999</c:v>
                </c:pt>
                <c:pt idx="129">
                  <c:v>1.43994</c:v>
                </c:pt>
                <c:pt idx="130">
                  <c:v>1.39219</c:v>
                </c:pt>
                <c:pt idx="131">
                  <c:v>1.43994</c:v>
                </c:pt>
                <c:pt idx="132">
                  <c:v>1.4638150000000001</c:v>
                </c:pt>
                <c:pt idx="133">
                  <c:v>1.511565</c:v>
                </c:pt>
                <c:pt idx="134">
                  <c:v>1.4638150000000001</c:v>
                </c:pt>
                <c:pt idx="135">
                  <c:v>1.559315</c:v>
                </c:pt>
                <c:pt idx="136">
                  <c:v>1.559315</c:v>
                </c:pt>
                <c:pt idx="137">
                  <c:v>1.5354399999999999</c:v>
                </c:pt>
                <c:pt idx="138">
                  <c:v>1.511565</c:v>
                </c:pt>
                <c:pt idx="139">
                  <c:v>1.43994</c:v>
                </c:pt>
                <c:pt idx="140">
                  <c:v>1.4160649999999999</c:v>
                </c:pt>
                <c:pt idx="141">
                  <c:v>1.4638150000000001</c:v>
                </c:pt>
                <c:pt idx="142">
                  <c:v>1.43994</c:v>
                </c:pt>
                <c:pt idx="143">
                  <c:v>1.4160649999999999</c:v>
                </c:pt>
                <c:pt idx="144">
                  <c:v>1.4160649999999999</c:v>
                </c:pt>
                <c:pt idx="145">
                  <c:v>1.39219</c:v>
                </c:pt>
                <c:pt idx="146">
                  <c:v>1.43994</c:v>
                </c:pt>
                <c:pt idx="147">
                  <c:v>1.43994</c:v>
                </c:pt>
                <c:pt idx="148">
                  <c:v>1.39219</c:v>
                </c:pt>
                <c:pt idx="149">
                  <c:v>1.4638150000000001</c:v>
                </c:pt>
                <c:pt idx="150">
                  <c:v>1.4638150000000001</c:v>
                </c:pt>
                <c:pt idx="151">
                  <c:v>1.4160649999999999</c:v>
                </c:pt>
                <c:pt idx="152">
                  <c:v>1.4160649999999999</c:v>
                </c:pt>
                <c:pt idx="153">
                  <c:v>1.39219</c:v>
                </c:pt>
                <c:pt idx="154">
                  <c:v>1.39219</c:v>
                </c:pt>
                <c:pt idx="155">
                  <c:v>1.39219</c:v>
                </c:pt>
                <c:pt idx="156">
                  <c:v>1.48769</c:v>
                </c:pt>
                <c:pt idx="157">
                  <c:v>1.39219</c:v>
                </c:pt>
                <c:pt idx="158">
                  <c:v>1.4638150000000001</c:v>
                </c:pt>
                <c:pt idx="159">
                  <c:v>1.43994</c:v>
                </c:pt>
                <c:pt idx="160">
                  <c:v>1.4160649999999999</c:v>
                </c:pt>
                <c:pt idx="161">
                  <c:v>1.4160649999999999</c:v>
                </c:pt>
                <c:pt idx="162">
                  <c:v>1.43994</c:v>
                </c:pt>
                <c:pt idx="163">
                  <c:v>1.48769</c:v>
                </c:pt>
                <c:pt idx="164">
                  <c:v>1.43994</c:v>
                </c:pt>
                <c:pt idx="165">
                  <c:v>1.43994</c:v>
                </c:pt>
                <c:pt idx="166">
                  <c:v>1.39219</c:v>
                </c:pt>
                <c:pt idx="167">
                  <c:v>1.3683149999999999</c:v>
                </c:pt>
                <c:pt idx="168">
                  <c:v>1.39219</c:v>
                </c:pt>
                <c:pt idx="169">
                  <c:v>1.39219</c:v>
                </c:pt>
                <c:pt idx="170">
                  <c:v>1.4160649999999999</c:v>
                </c:pt>
                <c:pt idx="171">
                  <c:v>1.3444400000000001</c:v>
                </c:pt>
                <c:pt idx="172">
                  <c:v>1.3683149999999999</c:v>
                </c:pt>
                <c:pt idx="173">
                  <c:v>1.3444400000000001</c:v>
                </c:pt>
                <c:pt idx="174">
                  <c:v>1.4160649999999999</c:v>
                </c:pt>
                <c:pt idx="175">
                  <c:v>1.3683149999999999</c:v>
                </c:pt>
                <c:pt idx="176">
                  <c:v>1.39219</c:v>
                </c:pt>
                <c:pt idx="177">
                  <c:v>1.4638150000000001</c:v>
                </c:pt>
                <c:pt idx="178">
                  <c:v>1.3683149999999999</c:v>
                </c:pt>
                <c:pt idx="179">
                  <c:v>1.39219</c:v>
                </c:pt>
                <c:pt idx="180">
                  <c:v>1.3683149999999999</c:v>
                </c:pt>
                <c:pt idx="181">
                  <c:v>1.4638150000000001</c:v>
                </c:pt>
                <c:pt idx="182">
                  <c:v>1.4160649999999999</c:v>
                </c:pt>
                <c:pt idx="183">
                  <c:v>1.43994</c:v>
                </c:pt>
                <c:pt idx="184">
                  <c:v>1.4638150000000001</c:v>
                </c:pt>
                <c:pt idx="185">
                  <c:v>1.4638150000000001</c:v>
                </c:pt>
                <c:pt idx="186">
                  <c:v>1.39219</c:v>
                </c:pt>
                <c:pt idx="187">
                  <c:v>1.43994</c:v>
                </c:pt>
                <c:pt idx="188">
                  <c:v>1.3683149999999999</c:v>
                </c:pt>
                <c:pt idx="189">
                  <c:v>1.39219</c:v>
                </c:pt>
                <c:pt idx="190">
                  <c:v>1.43994</c:v>
                </c:pt>
                <c:pt idx="191">
                  <c:v>1.3683149999999999</c:v>
                </c:pt>
                <c:pt idx="192">
                  <c:v>1.39219</c:v>
                </c:pt>
                <c:pt idx="193">
                  <c:v>1.4638150000000001</c:v>
                </c:pt>
                <c:pt idx="194">
                  <c:v>1.4160649999999999</c:v>
                </c:pt>
                <c:pt idx="195">
                  <c:v>1.3683149999999999</c:v>
                </c:pt>
                <c:pt idx="196">
                  <c:v>1.39219</c:v>
                </c:pt>
                <c:pt idx="197">
                  <c:v>1.4160649999999999</c:v>
                </c:pt>
                <c:pt idx="198">
                  <c:v>1.43994</c:v>
                </c:pt>
                <c:pt idx="199">
                  <c:v>1.4160649999999999</c:v>
                </c:pt>
                <c:pt idx="200">
                  <c:v>1.4160649999999999</c:v>
                </c:pt>
                <c:pt idx="201">
                  <c:v>1.39219</c:v>
                </c:pt>
                <c:pt idx="202">
                  <c:v>1.39219</c:v>
                </c:pt>
                <c:pt idx="203">
                  <c:v>1.4638150000000001</c:v>
                </c:pt>
                <c:pt idx="204">
                  <c:v>1.39219</c:v>
                </c:pt>
                <c:pt idx="205">
                  <c:v>1.4160649999999999</c:v>
                </c:pt>
                <c:pt idx="206">
                  <c:v>1.4638150000000001</c:v>
                </c:pt>
                <c:pt idx="207">
                  <c:v>1.39219</c:v>
                </c:pt>
                <c:pt idx="208">
                  <c:v>1.4638150000000001</c:v>
                </c:pt>
                <c:pt idx="209">
                  <c:v>1.4160649999999999</c:v>
                </c:pt>
                <c:pt idx="210">
                  <c:v>1.43994</c:v>
                </c:pt>
                <c:pt idx="211">
                  <c:v>1.4160649999999999</c:v>
                </c:pt>
                <c:pt idx="212">
                  <c:v>1.48769</c:v>
                </c:pt>
                <c:pt idx="213">
                  <c:v>1.4638150000000001</c:v>
                </c:pt>
                <c:pt idx="214">
                  <c:v>1.4638150000000001</c:v>
                </c:pt>
                <c:pt idx="215">
                  <c:v>1.4160649999999999</c:v>
                </c:pt>
                <c:pt idx="216">
                  <c:v>1.4160649999999999</c:v>
                </c:pt>
                <c:pt idx="217">
                  <c:v>1.48769</c:v>
                </c:pt>
                <c:pt idx="218">
                  <c:v>1.39219</c:v>
                </c:pt>
                <c:pt idx="219">
                  <c:v>1.39219</c:v>
                </c:pt>
                <c:pt idx="220">
                  <c:v>1.4160649999999999</c:v>
                </c:pt>
                <c:pt idx="221">
                  <c:v>1.43994</c:v>
                </c:pt>
                <c:pt idx="222">
                  <c:v>1.39219</c:v>
                </c:pt>
                <c:pt idx="223">
                  <c:v>1.43994</c:v>
                </c:pt>
                <c:pt idx="224">
                  <c:v>1.43994</c:v>
                </c:pt>
                <c:pt idx="225">
                  <c:v>1.43994</c:v>
                </c:pt>
                <c:pt idx="226">
                  <c:v>1.39219</c:v>
                </c:pt>
                <c:pt idx="227">
                  <c:v>1.43994</c:v>
                </c:pt>
                <c:pt idx="228">
                  <c:v>1.43994</c:v>
                </c:pt>
                <c:pt idx="229">
                  <c:v>1.4160649999999999</c:v>
                </c:pt>
                <c:pt idx="230">
                  <c:v>1.4638150000000001</c:v>
                </c:pt>
                <c:pt idx="231">
                  <c:v>1.43994</c:v>
                </c:pt>
                <c:pt idx="232">
                  <c:v>1.43994</c:v>
                </c:pt>
                <c:pt idx="233">
                  <c:v>1.39219</c:v>
                </c:pt>
                <c:pt idx="234">
                  <c:v>1.43994</c:v>
                </c:pt>
                <c:pt idx="235">
                  <c:v>1.48769</c:v>
                </c:pt>
                <c:pt idx="236">
                  <c:v>1.43994</c:v>
                </c:pt>
                <c:pt idx="237">
                  <c:v>1.4638150000000001</c:v>
                </c:pt>
                <c:pt idx="238">
                  <c:v>1.39219</c:v>
                </c:pt>
                <c:pt idx="239">
                  <c:v>1.4638150000000001</c:v>
                </c:pt>
                <c:pt idx="240">
                  <c:v>1.4638150000000001</c:v>
                </c:pt>
                <c:pt idx="241">
                  <c:v>1.4160649999999999</c:v>
                </c:pt>
                <c:pt idx="242">
                  <c:v>1.4160649999999999</c:v>
                </c:pt>
                <c:pt idx="243">
                  <c:v>1.4638150000000001</c:v>
                </c:pt>
                <c:pt idx="244">
                  <c:v>1.39219</c:v>
                </c:pt>
                <c:pt idx="245">
                  <c:v>1.4638150000000001</c:v>
                </c:pt>
                <c:pt idx="246">
                  <c:v>1.43994</c:v>
                </c:pt>
                <c:pt idx="247">
                  <c:v>1.3683149999999999</c:v>
                </c:pt>
                <c:pt idx="248">
                  <c:v>1.4638150000000001</c:v>
                </c:pt>
                <c:pt idx="249">
                  <c:v>1.3683149999999999</c:v>
                </c:pt>
                <c:pt idx="250">
                  <c:v>1.43994</c:v>
                </c:pt>
                <c:pt idx="251">
                  <c:v>1.48769</c:v>
                </c:pt>
                <c:pt idx="252">
                  <c:v>1.4160649999999999</c:v>
                </c:pt>
                <c:pt idx="253">
                  <c:v>1.48769</c:v>
                </c:pt>
                <c:pt idx="254">
                  <c:v>1.4160649999999999</c:v>
                </c:pt>
                <c:pt idx="255">
                  <c:v>1.4160649999999999</c:v>
                </c:pt>
                <c:pt idx="256">
                  <c:v>1.43994</c:v>
                </c:pt>
                <c:pt idx="257">
                  <c:v>1.4638150000000001</c:v>
                </c:pt>
                <c:pt idx="258">
                  <c:v>1.43994</c:v>
                </c:pt>
                <c:pt idx="259">
                  <c:v>1.43994</c:v>
                </c:pt>
                <c:pt idx="260">
                  <c:v>1.4638150000000001</c:v>
                </c:pt>
                <c:pt idx="261">
                  <c:v>1.511565</c:v>
                </c:pt>
                <c:pt idx="262">
                  <c:v>1.7025650000000001</c:v>
                </c:pt>
                <c:pt idx="263">
                  <c:v>1.91744</c:v>
                </c:pt>
                <c:pt idx="264">
                  <c:v>1.9413149999999999</c:v>
                </c:pt>
                <c:pt idx="265">
                  <c:v>1.8696900000000001</c:v>
                </c:pt>
                <c:pt idx="266">
                  <c:v>1.8219399999999999</c:v>
                </c:pt>
                <c:pt idx="267">
                  <c:v>1.798065</c:v>
                </c:pt>
                <c:pt idx="268">
                  <c:v>1.72644</c:v>
                </c:pt>
                <c:pt idx="269">
                  <c:v>1.6548149999999999</c:v>
                </c:pt>
                <c:pt idx="270">
                  <c:v>1.7025650000000001</c:v>
                </c:pt>
                <c:pt idx="271">
                  <c:v>1.662773333333333</c:v>
                </c:pt>
                <c:pt idx="272">
                  <c:v>1.622981666666667</c:v>
                </c:pt>
                <c:pt idx="273">
                  <c:v>1.5831900000000001</c:v>
                </c:pt>
                <c:pt idx="274">
                  <c:v>1.5354399999999999</c:v>
                </c:pt>
                <c:pt idx="275">
                  <c:v>1.6309400000000001</c:v>
                </c:pt>
                <c:pt idx="276">
                  <c:v>1.5831900000000001</c:v>
                </c:pt>
                <c:pt idx="277">
                  <c:v>1.559315</c:v>
                </c:pt>
                <c:pt idx="278">
                  <c:v>1.5831900000000001</c:v>
                </c:pt>
                <c:pt idx="279">
                  <c:v>1.511565</c:v>
                </c:pt>
                <c:pt idx="280">
                  <c:v>2.01294</c:v>
                </c:pt>
                <c:pt idx="281">
                  <c:v>2.5143149999999999</c:v>
                </c:pt>
                <c:pt idx="282">
                  <c:v>2.2278150000000001</c:v>
                </c:pt>
                <c:pt idx="283">
                  <c:v>2.1084399999999999</c:v>
                </c:pt>
                <c:pt idx="284">
                  <c:v>1.9890650000000001</c:v>
                </c:pt>
                <c:pt idx="285">
                  <c:v>1.8696900000000001</c:v>
                </c:pt>
                <c:pt idx="286">
                  <c:v>1.8219399999999999</c:v>
                </c:pt>
                <c:pt idx="287">
                  <c:v>1.8219399999999999</c:v>
                </c:pt>
                <c:pt idx="288">
                  <c:v>1.72644</c:v>
                </c:pt>
                <c:pt idx="289">
                  <c:v>1.67869</c:v>
                </c:pt>
                <c:pt idx="290">
                  <c:v>1.72644</c:v>
                </c:pt>
                <c:pt idx="291">
                  <c:v>1.72644</c:v>
                </c:pt>
                <c:pt idx="292">
                  <c:v>1.6309400000000001</c:v>
                </c:pt>
                <c:pt idx="293">
                  <c:v>1.607065</c:v>
                </c:pt>
                <c:pt idx="294">
                  <c:v>1.607065</c:v>
                </c:pt>
                <c:pt idx="295">
                  <c:v>1.67869</c:v>
                </c:pt>
                <c:pt idx="296">
                  <c:v>1.6309400000000001</c:v>
                </c:pt>
                <c:pt idx="297">
                  <c:v>1.607065</c:v>
                </c:pt>
                <c:pt idx="298">
                  <c:v>1.5831900000000001</c:v>
                </c:pt>
                <c:pt idx="299">
                  <c:v>1.6309400000000001</c:v>
                </c:pt>
                <c:pt idx="300">
                  <c:v>1.5354399999999999</c:v>
                </c:pt>
                <c:pt idx="301">
                  <c:v>1.6309400000000001</c:v>
                </c:pt>
                <c:pt idx="302">
                  <c:v>1.5354399999999999</c:v>
                </c:pt>
                <c:pt idx="303">
                  <c:v>1.559315</c:v>
                </c:pt>
                <c:pt idx="304">
                  <c:v>1.511565</c:v>
                </c:pt>
                <c:pt idx="305">
                  <c:v>1.5831900000000001</c:v>
                </c:pt>
                <c:pt idx="306">
                  <c:v>1.5831900000000001</c:v>
                </c:pt>
                <c:pt idx="307">
                  <c:v>1.5831900000000001</c:v>
                </c:pt>
                <c:pt idx="308">
                  <c:v>1.559315</c:v>
                </c:pt>
                <c:pt idx="309">
                  <c:v>1.559315</c:v>
                </c:pt>
                <c:pt idx="310">
                  <c:v>1.4638150000000001</c:v>
                </c:pt>
                <c:pt idx="311">
                  <c:v>1.559315</c:v>
                </c:pt>
                <c:pt idx="312">
                  <c:v>1.4638150000000001</c:v>
                </c:pt>
                <c:pt idx="313">
                  <c:v>1.48769</c:v>
                </c:pt>
                <c:pt idx="314">
                  <c:v>1.511565</c:v>
                </c:pt>
                <c:pt idx="315">
                  <c:v>1.48769</c:v>
                </c:pt>
                <c:pt idx="316">
                  <c:v>1.4638150000000001</c:v>
                </c:pt>
                <c:pt idx="317">
                  <c:v>1.5354399999999999</c:v>
                </c:pt>
                <c:pt idx="318">
                  <c:v>1.4638150000000001</c:v>
                </c:pt>
                <c:pt idx="319">
                  <c:v>1.4638150000000001</c:v>
                </c:pt>
                <c:pt idx="320">
                  <c:v>1.5354399999999999</c:v>
                </c:pt>
                <c:pt idx="321">
                  <c:v>1.4638150000000001</c:v>
                </c:pt>
                <c:pt idx="322">
                  <c:v>1.43994</c:v>
                </c:pt>
                <c:pt idx="323">
                  <c:v>1.5354399999999999</c:v>
                </c:pt>
                <c:pt idx="324">
                  <c:v>1.43994</c:v>
                </c:pt>
                <c:pt idx="325">
                  <c:v>1.5354399999999999</c:v>
                </c:pt>
                <c:pt idx="326">
                  <c:v>1.5831900000000001</c:v>
                </c:pt>
                <c:pt idx="327">
                  <c:v>1.511565</c:v>
                </c:pt>
                <c:pt idx="328">
                  <c:v>1.511565</c:v>
                </c:pt>
                <c:pt idx="329">
                  <c:v>1.67869</c:v>
                </c:pt>
                <c:pt idx="330">
                  <c:v>1.9413149999999999</c:v>
                </c:pt>
                <c:pt idx="331">
                  <c:v>2.1084399999999999</c:v>
                </c:pt>
                <c:pt idx="332">
                  <c:v>1.96519</c:v>
                </c:pt>
                <c:pt idx="333">
                  <c:v>1.845815</c:v>
                </c:pt>
                <c:pt idx="334">
                  <c:v>1.8935649999999999</c:v>
                </c:pt>
                <c:pt idx="335">
                  <c:v>1.8696900000000001</c:v>
                </c:pt>
                <c:pt idx="336">
                  <c:v>1.798065</c:v>
                </c:pt>
                <c:pt idx="337">
                  <c:v>1.72644</c:v>
                </c:pt>
                <c:pt idx="338">
                  <c:v>1.67869</c:v>
                </c:pt>
                <c:pt idx="339">
                  <c:v>1.7025650000000001</c:v>
                </c:pt>
                <c:pt idx="340">
                  <c:v>1.7025650000000001</c:v>
                </c:pt>
                <c:pt idx="341">
                  <c:v>1.6548149999999999</c:v>
                </c:pt>
                <c:pt idx="342">
                  <c:v>1.6309400000000001</c:v>
                </c:pt>
                <c:pt idx="343">
                  <c:v>1.607065</c:v>
                </c:pt>
                <c:pt idx="344">
                  <c:v>1.607065</c:v>
                </c:pt>
                <c:pt idx="345">
                  <c:v>1.6548149999999999</c:v>
                </c:pt>
                <c:pt idx="346">
                  <c:v>1.5831900000000001</c:v>
                </c:pt>
                <c:pt idx="347">
                  <c:v>1.6309400000000001</c:v>
                </c:pt>
                <c:pt idx="348">
                  <c:v>1.6309400000000001</c:v>
                </c:pt>
                <c:pt idx="349">
                  <c:v>1.5831900000000001</c:v>
                </c:pt>
                <c:pt idx="350">
                  <c:v>1.5354399999999999</c:v>
                </c:pt>
                <c:pt idx="351">
                  <c:v>1.607065</c:v>
                </c:pt>
                <c:pt idx="352">
                  <c:v>1.607065</c:v>
                </c:pt>
                <c:pt idx="353">
                  <c:v>1.48769</c:v>
                </c:pt>
                <c:pt idx="354">
                  <c:v>1.845815</c:v>
                </c:pt>
                <c:pt idx="355">
                  <c:v>1.91744</c:v>
                </c:pt>
                <c:pt idx="356">
                  <c:v>1.798065</c:v>
                </c:pt>
                <c:pt idx="357">
                  <c:v>1.8219399999999999</c:v>
                </c:pt>
                <c:pt idx="358">
                  <c:v>1.7503150000000001</c:v>
                </c:pt>
                <c:pt idx="359">
                  <c:v>1.67869</c:v>
                </c:pt>
                <c:pt idx="360">
                  <c:v>1.67869</c:v>
                </c:pt>
                <c:pt idx="361">
                  <c:v>1.67869</c:v>
                </c:pt>
                <c:pt idx="362">
                  <c:v>1.67869</c:v>
                </c:pt>
                <c:pt idx="363">
                  <c:v>1.6548149999999999</c:v>
                </c:pt>
                <c:pt idx="364">
                  <c:v>1.6309400000000001</c:v>
                </c:pt>
                <c:pt idx="365">
                  <c:v>1.5831900000000001</c:v>
                </c:pt>
                <c:pt idx="366">
                  <c:v>1.6309400000000001</c:v>
                </c:pt>
                <c:pt idx="367">
                  <c:v>1.6309400000000001</c:v>
                </c:pt>
                <c:pt idx="368">
                  <c:v>1.6309400000000001</c:v>
                </c:pt>
                <c:pt idx="369">
                  <c:v>1.607065</c:v>
                </c:pt>
                <c:pt idx="370">
                  <c:v>1.6309400000000001</c:v>
                </c:pt>
                <c:pt idx="371">
                  <c:v>1.5831900000000001</c:v>
                </c:pt>
                <c:pt idx="372">
                  <c:v>1.607065</c:v>
                </c:pt>
                <c:pt idx="373">
                  <c:v>1.559315</c:v>
                </c:pt>
                <c:pt idx="374">
                  <c:v>1.5831900000000001</c:v>
                </c:pt>
                <c:pt idx="375">
                  <c:v>1.6548149999999999</c:v>
                </c:pt>
                <c:pt idx="376">
                  <c:v>1.5831900000000001</c:v>
                </c:pt>
                <c:pt idx="377">
                  <c:v>1.607065</c:v>
                </c:pt>
                <c:pt idx="378">
                  <c:v>1.5831900000000001</c:v>
                </c:pt>
                <c:pt idx="379">
                  <c:v>1.6309400000000001</c:v>
                </c:pt>
                <c:pt idx="380">
                  <c:v>1.5831900000000001</c:v>
                </c:pt>
                <c:pt idx="381">
                  <c:v>1.7025650000000001</c:v>
                </c:pt>
                <c:pt idx="382">
                  <c:v>1.67869</c:v>
                </c:pt>
                <c:pt idx="383">
                  <c:v>1.6309400000000001</c:v>
                </c:pt>
                <c:pt idx="384">
                  <c:v>1.607065</c:v>
                </c:pt>
                <c:pt idx="385">
                  <c:v>1.6548149999999999</c:v>
                </c:pt>
                <c:pt idx="386">
                  <c:v>1.5831900000000001</c:v>
                </c:pt>
                <c:pt idx="387">
                  <c:v>1.6309400000000001</c:v>
                </c:pt>
                <c:pt idx="388">
                  <c:v>1.6548149999999999</c:v>
                </c:pt>
                <c:pt idx="389">
                  <c:v>1.7025650000000001</c:v>
                </c:pt>
                <c:pt idx="390">
                  <c:v>1.67869</c:v>
                </c:pt>
                <c:pt idx="391">
                  <c:v>1.6548149999999999</c:v>
                </c:pt>
                <c:pt idx="392">
                  <c:v>1.6548149999999999</c:v>
                </c:pt>
                <c:pt idx="393">
                  <c:v>1.67869</c:v>
                </c:pt>
                <c:pt idx="394">
                  <c:v>1.5831900000000001</c:v>
                </c:pt>
                <c:pt idx="395">
                  <c:v>1.607065</c:v>
                </c:pt>
                <c:pt idx="396">
                  <c:v>1.6548149999999999</c:v>
                </c:pt>
                <c:pt idx="397">
                  <c:v>1.607065</c:v>
                </c:pt>
                <c:pt idx="398">
                  <c:v>1.607065</c:v>
                </c:pt>
                <c:pt idx="399">
                  <c:v>1.5831900000000001</c:v>
                </c:pt>
                <c:pt idx="400">
                  <c:v>1.607065</c:v>
                </c:pt>
                <c:pt idx="401">
                  <c:v>1.5354399999999999</c:v>
                </c:pt>
                <c:pt idx="402">
                  <c:v>1.5831900000000001</c:v>
                </c:pt>
                <c:pt idx="403">
                  <c:v>1.5354399999999999</c:v>
                </c:pt>
                <c:pt idx="404">
                  <c:v>1.607065</c:v>
                </c:pt>
                <c:pt idx="405">
                  <c:v>1.5831900000000001</c:v>
                </c:pt>
                <c:pt idx="406">
                  <c:v>1.5354399999999999</c:v>
                </c:pt>
                <c:pt idx="407">
                  <c:v>1.607065</c:v>
                </c:pt>
                <c:pt idx="408">
                  <c:v>1.607065</c:v>
                </c:pt>
                <c:pt idx="409">
                  <c:v>1.607065</c:v>
                </c:pt>
                <c:pt idx="410">
                  <c:v>1.5354399999999999</c:v>
                </c:pt>
                <c:pt idx="411">
                  <c:v>1.511565</c:v>
                </c:pt>
                <c:pt idx="412">
                  <c:v>1.559315</c:v>
                </c:pt>
                <c:pt idx="413">
                  <c:v>1.511565</c:v>
                </c:pt>
                <c:pt idx="414">
                  <c:v>1.5831900000000001</c:v>
                </c:pt>
                <c:pt idx="415">
                  <c:v>1.5831900000000001</c:v>
                </c:pt>
                <c:pt idx="416">
                  <c:v>1.511565</c:v>
                </c:pt>
                <c:pt idx="417">
                  <c:v>1.5354399999999999</c:v>
                </c:pt>
                <c:pt idx="418">
                  <c:v>1.559315</c:v>
                </c:pt>
                <c:pt idx="419">
                  <c:v>1.5831900000000001</c:v>
                </c:pt>
                <c:pt idx="420">
                  <c:v>1.511565</c:v>
                </c:pt>
                <c:pt idx="421">
                  <c:v>1.48769</c:v>
                </c:pt>
                <c:pt idx="422">
                  <c:v>1.559315</c:v>
                </c:pt>
                <c:pt idx="423">
                  <c:v>1.607065</c:v>
                </c:pt>
                <c:pt idx="424">
                  <c:v>1.607065</c:v>
                </c:pt>
                <c:pt idx="425">
                  <c:v>1.607065</c:v>
                </c:pt>
                <c:pt idx="426">
                  <c:v>1.511565</c:v>
                </c:pt>
                <c:pt idx="427">
                  <c:v>1.559315</c:v>
                </c:pt>
                <c:pt idx="428">
                  <c:v>1.6548149999999999</c:v>
                </c:pt>
                <c:pt idx="429">
                  <c:v>1.559315</c:v>
                </c:pt>
                <c:pt idx="430">
                  <c:v>1.607065</c:v>
                </c:pt>
                <c:pt idx="431">
                  <c:v>1.607065</c:v>
                </c:pt>
                <c:pt idx="432">
                  <c:v>1.6010962500000001</c:v>
                </c:pt>
                <c:pt idx="433">
                  <c:v>1.5951275</c:v>
                </c:pt>
                <c:pt idx="434">
                  <c:v>1.58915875</c:v>
                </c:pt>
                <c:pt idx="435">
                  <c:v>1.5831900000000001</c:v>
                </c:pt>
                <c:pt idx="436">
                  <c:v>1.57722125</c:v>
                </c:pt>
                <c:pt idx="437">
                  <c:v>1.5712524999999999</c:v>
                </c:pt>
                <c:pt idx="438">
                  <c:v>1.5652837500000001</c:v>
                </c:pt>
                <c:pt idx="439">
                  <c:v>1.559315</c:v>
                </c:pt>
                <c:pt idx="440">
                  <c:v>1.5533462499999999</c:v>
                </c:pt>
                <c:pt idx="441">
                  <c:v>1.5473775000000001</c:v>
                </c:pt>
                <c:pt idx="442">
                  <c:v>1.54140875</c:v>
                </c:pt>
                <c:pt idx="443">
                  <c:v>1.5354399999999999</c:v>
                </c:pt>
                <c:pt idx="444">
                  <c:v>1.559315</c:v>
                </c:pt>
                <c:pt idx="445">
                  <c:v>1.48769</c:v>
                </c:pt>
                <c:pt idx="446">
                  <c:v>1.48769</c:v>
                </c:pt>
                <c:pt idx="447">
                  <c:v>1.511565</c:v>
                </c:pt>
                <c:pt idx="448">
                  <c:v>1.511565</c:v>
                </c:pt>
                <c:pt idx="449">
                  <c:v>1.5354399999999999</c:v>
                </c:pt>
                <c:pt idx="450">
                  <c:v>1.5831900000000001</c:v>
                </c:pt>
                <c:pt idx="451">
                  <c:v>1.5354399999999999</c:v>
                </c:pt>
                <c:pt idx="452">
                  <c:v>1.48769</c:v>
                </c:pt>
                <c:pt idx="453">
                  <c:v>1.559315</c:v>
                </c:pt>
                <c:pt idx="454">
                  <c:v>1.5354399999999999</c:v>
                </c:pt>
                <c:pt idx="455">
                  <c:v>1.511565</c:v>
                </c:pt>
                <c:pt idx="456">
                  <c:v>1.5831900000000001</c:v>
                </c:pt>
                <c:pt idx="457">
                  <c:v>1.511565</c:v>
                </c:pt>
                <c:pt idx="458">
                  <c:v>1.511565</c:v>
                </c:pt>
                <c:pt idx="459">
                  <c:v>1.5354399999999999</c:v>
                </c:pt>
                <c:pt idx="460">
                  <c:v>1.511565</c:v>
                </c:pt>
                <c:pt idx="461">
                  <c:v>1.5354399999999999</c:v>
                </c:pt>
                <c:pt idx="462">
                  <c:v>1.511565</c:v>
                </c:pt>
                <c:pt idx="463">
                  <c:v>1.48769</c:v>
                </c:pt>
                <c:pt idx="464">
                  <c:v>1.4638150000000001</c:v>
                </c:pt>
                <c:pt idx="465">
                  <c:v>1.48769</c:v>
                </c:pt>
                <c:pt idx="466">
                  <c:v>1.5354399999999999</c:v>
                </c:pt>
                <c:pt idx="467">
                  <c:v>1.4638150000000001</c:v>
                </c:pt>
                <c:pt idx="468">
                  <c:v>1.5354399999999999</c:v>
                </c:pt>
                <c:pt idx="469">
                  <c:v>1.559315</c:v>
                </c:pt>
                <c:pt idx="470">
                  <c:v>1.48769</c:v>
                </c:pt>
                <c:pt idx="471">
                  <c:v>1.43994</c:v>
                </c:pt>
                <c:pt idx="472">
                  <c:v>1.4638150000000001</c:v>
                </c:pt>
                <c:pt idx="473">
                  <c:v>1.5354399999999999</c:v>
                </c:pt>
                <c:pt idx="474">
                  <c:v>1.511565</c:v>
                </c:pt>
                <c:pt idx="475">
                  <c:v>1.511565</c:v>
                </c:pt>
                <c:pt idx="476">
                  <c:v>1.607065</c:v>
                </c:pt>
                <c:pt idx="477">
                  <c:v>1.6309400000000001</c:v>
                </c:pt>
                <c:pt idx="478">
                  <c:v>1.607065</c:v>
                </c:pt>
                <c:pt idx="479">
                  <c:v>1.607065</c:v>
                </c:pt>
                <c:pt idx="480">
                  <c:v>1.72644</c:v>
                </c:pt>
                <c:pt idx="481">
                  <c:v>1.6309400000000001</c:v>
                </c:pt>
                <c:pt idx="482">
                  <c:v>1.845815</c:v>
                </c:pt>
                <c:pt idx="483">
                  <c:v>1.7741899999999999</c:v>
                </c:pt>
                <c:pt idx="484">
                  <c:v>1.67869</c:v>
                </c:pt>
                <c:pt idx="485">
                  <c:v>1.6548149999999999</c:v>
                </c:pt>
                <c:pt idx="486">
                  <c:v>1.7025650000000001</c:v>
                </c:pt>
                <c:pt idx="487">
                  <c:v>1.6548149999999999</c:v>
                </c:pt>
                <c:pt idx="488">
                  <c:v>1.5831900000000001</c:v>
                </c:pt>
                <c:pt idx="489">
                  <c:v>1.6548149999999999</c:v>
                </c:pt>
                <c:pt idx="490">
                  <c:v>1.6309400000000001</c:v>
                </c:pt>
                <c:pt idx="491">
                  <c:v>1.6548149999999999</c:v>
                </c:pt>
                <c:pt idx="492">
                  <c:v>1.5831900000000001</c:v>
                </c:pt>
                <c:pt idx="493">
                  <c:v>1.559315</c:v>
                </c:pt>
                <c:pt idx="494">
                  <c:v>1.5831900000000001</c:v>
                </c:pt>
                <c:pt idx="495">
                  <c:v>1.6309400000000001</c:v>
                </c:pt>
                <c:pt idx="496">
                  <c:v>1.5354399999999999</c:v>
                </c:pt>
                <c:pt idx="497">
                  <c:v>1.559315</c:v>
                </c:pt>
                <c:pt idx="498">
                  <c:v>1.607065</c:v>
                </c:pt>
                <c:pt idx="499">
                  <c:v>1.5831900000000001</c:v>
                </c:pt>
                <c:pt idx="500">
                  <c:v>1.559315</c:v>
                </c:pt>
                <c:pt idx="501">
                  <c:v>1.5831900000000001</c:v>
                </c:pt>
                <c:pt idx="502">
                  <c:v>1.559315</c:v>
                </c:pt>
                <c:pt idx="503">
                  <c:v>1.511565</c:v>
                </c:pt>
                <c:pt idx="504">
                  <c:v>1.607065</c:v>
                </c:pt>
                <c:pt idx="505">
                  <c:v>1.5831900000000001</c:v>
                </c:pt>
                <c:pt idx="506">
                  <c:v>1.5354399999999999</c:v>
                </c:pt>
                <c:pt idx="507">
                  <c:v>1.5354399999999999</c:v>
                </c:pt>
                <c:pt idx="508">
                  <c:v>1.5354399999999999</c:v>
                </c:pt>
                <c:pt idx="509">
                  <c:v>1.5831900000000001</c:v>
                </c:pt>
                <c:pt idx="510">
                  <c:v>1.559315</c:v>
                </c:pt>
                <c:pt idx="511">
                  <c:v>1.559315</c:v>
                </c:pt>
                <c:pt idx="512">
                  <c:v>1.559315</c:v>
                </c:pt>
                <c:pt idx="513">
                  <c:v>1.5831900000000001</c:v>
                </c:pt>
                <c:pt idx="514">
                  <c:v>1.5354399999999999</c:v>
                </c:pt>
                <c:pt idx="515">
                  <c:v>1.559315</c:v>
                </c:pt>
                <c:pt idx="516">
                  <c:v>1.5831900000000001</c:v>
                </c:pt>
                <c:pt idx="517">
                  <c:v>1.5354399999999999</c:v>
                </c:pt>
                <c:pt idx="518">
                  <c:v>1.559315</c:v>
                </c:pt>
                <c:pt idx="519">
                  <c:v>1.559315</c:v>
                </c:pt>
                <c:pt idx="520">
                  <c:v>1.5831900000000001</c:v>
                </c:pt>
                <c:pt idx="521">
                  <c:v>1.607065</c:v>
                </c:pt>
                <c:pt idx="522">
                  <c:v>1.6548149999999999</c:v>
                </c:pt>
                <c:pt idx="523">
                  <c:v>1.607065</c:v>
                </c:pt>
                <c:pt idx="524">
                  <c:v>1.845815</c:v>
                </c:pt>
                <c:pt idx="525">
                  <c:v>1.91744</c:v>
                </c:pt>
                <c:pt idx="526">
                  <c:v>1.96519</c:v>
                </c:pt>
                <c:pt idx="527">
                  <c:v>1.845815</c:v>
                </c:pt>
                <c:pt idx="528">
                  <c:v>1.9890650000000001</c:v>
                </c:pt>
                <c:pt idx="529">
                  <c:v>1.9413149999999999</c:v>
                </c:pt>
                <c:pt idx="530">
                  <c:v>1.8696900000000001</c:v>
                </c:pt>
                <c:pt idx="531">
                  <c:v>1.91744</c:v>
                </c:pt>
                <c:pt idx="532">
                  <c:v>1.845815</c:v>
                </c:pt>
                <c:pt idx="533">
                  <c:v>1.798065</c:v>
                </c:pt>
                <c:pt idx="534">
                  <c:v>1.8219399999999999</c:v>
                </c:pt>
                <c:pt idx="535">
                  <c:v>1.7503150000000001</c:v>
                </c:pt>
                <c:pt idx="536">
                  <c:v>1.7503150000000001</c:v>
                </c:pt>
                <c:pt idx="537">
                  <c:v>1.7741899999999999</c:v>
                </c:pt>
                <c:pt idx="538">
                  <c:v>1.7503150000000001</c:v>
                </c:pt>
                <c:pt idx="539">
                  <c:v>1.67869</c:v>
                </c:pt>
                <c:pt idx="540">
                  <c:v>1.7025650000000001</c:v>
                </c:pt>
                <c:pt idx="541">
                  <c:v>1.6548149999999999</c:v>
                </c:pt>
                <c:pt idx="542">
                  <c:v>1.7025650000000001</c:v>
                </c:pt>
                <c:pt idx="543">
                  <c:v>1.6309400000000001</c:v>
                </c:pt>
                <c:pt idx="544">
                  <c:v>1.7025650000000001</c:v>
                </c:pt>
                <c:pt idx="545">
                  <c:v>1.67869</c:v>
                </c:pt>
                <c:pt idx="546">
                  <c:v>1.7503150000000001</c:v>
                </c:pt>
                <c:pt idx="547">
                  <c:v>2.1084399999999999</c:v>
                </c:pt>
                <c:pt idx="548">
                  <c:v>2.4665650000000001</c:v>
                </c:pt>
                <c:pt idx="549">
                  <c:v>2.4665650000000001</c:v>
                </c:pt>
                <c:pt idx="550">
                  <c:v>2.2755649999999998</c:v>
                </c:pt>
                <c:pt idx="551">
                  <c:v>2.4188149999999999</c:v>
                </c:pt>
                <c:pt idx="552">
                  <c:v>2.2755649999999998</c:v>
                </c:pt>
                <c:pt idx="553">
                  <c:v>2.1800649999999999</c:v>
                </c:pt>
                <c:pt idx="554">
                  <c:v>2.1084399999999999</c:v>
                </c:pt>
                <c:pt idx="555">
                  <c:v>2.084565</c:v>
                </c:pt>
                <c:pt idx="556">
                  <c:v>2.0368149999999998</c:v>
                </c:pt>
                <c:pt idx="557">
                  <c:v>2.01294</c:v>
                </c:pt>
                <c:pt idx="558">
                  <c:v>1.91744</c:v>
                </c:pt>
                <c:pt idx="559">
                  <c:v>1.91744</c:v>
                </c:pt>
                <c:pt idx="560">
                  <c:v>1.91744</c:v>
                </c:pt>
                <c:pt idx="561">
                  <c:v>1.8935649999999999</c:v>
                </c:pt>
                <c:pt idx="562">
                  <c:v>1.8935649999999999</c:v>
                </c:pt>
                <c:pt idx="563">
                  <c:v>1.8935649999999999</c:v>
                </c:pt>
                <c:pt idx="564">
                  <c:v>1.8696900000000001</c:v>
                </c:pt>
                <c:pt idx="565">
                  <c:v>1.8696900000000001</c:v>
                </c:pt>
                <c:pt idx="566">
                  <c:v>1.8696900000000001</c:v>
                </c:pt>
                <c:pt idx="567">
                  <c:v>1.7741899999999999</c:v>
                </c:pt>
                <c:pt idx="568">
                  <c:v>1.798065</c:v>
                </c:pt>
                <c:pt idx="569">
                  <c:v>1.7741899999999999</c:v>
                </c:pt>
                <c:pt idx="570">
                  <c:v>1.7025650000000001</c:v>
                </c:pt>
                <c:pt idx="571">
                  <c:v>1.7025650000000001</c:v>
                </c:pt>
                <c:pt idx="572">
                  <c:v>1.7503150000000001</c:v>
                </c:pt>
                <c:pt idx="573">
                  <c:v>1.7025650000000001</c:v>
                </c:pt>
                <c:pt idx="574">
                  <c:v>1.72644</c:v>
                </c:pt>
                <c:pt idx="575">
                  <c:v>1.7503150000000001</c:v>
                </c:pt>
                <c:pt idx="576">
                  <c:v>1.6309400000000001</c:v>
                </c:pt>
                <c:pt idx="577">
                  <c:v>1.67869</c:v>
                </c:pt>
                <c:pt idx="578">
                  <c:v>1.6309400000000001</c:v>
                </c:pt>
                <c:pt idx="579">
                  <c:v>1.6548149999999999</c:v>
                </c:pt>
                <c:pt idx="580">
                  <c:v>1.67869</c:v>
                </c:pt>
                <c:pt idx="581">
                  <c:v>1.6548149999999999</c:v>
                </c:pt>
                <c:pt idx="582">
                  <c:v>1.67869</c:v>
                </c:pt>
                <c:pt idx="583">
                  <c:v>1.6309400000000001</c:v>
                </c:pt>
                <c:pt idx="584">
                  <c:v>1.607065</c:v>
                </c:pt>
                <c:pt idx="585">
                  <c:v>1.6309400000000001</c:v>
                </c:pt>
                <c:pt idx="586">
                  <c:v>1.6309400000000001</c:v>
                </c:pt>
                <c:pt idx="587">
                  <c:v>1.67869</c:v>
                </c:pt>
                <c:pt idx="588">
                  <c:v>1.6309400000000001</c:v>
                </c:pt>
                <c:pt idx="589">
                  <c:v>1.5831900000000001</c:v>
                </c:pt>
                <c:pt idx="590">
                  <c:v>1.607065</c:v>
                </c:pt>
                <c:pt idx="591">
                  <c:v>1.67869</c:v>
                </c:pt>
                <c:pt idx="592">
                  <c:v>1.5831900000000001</c:v>
                </c:pt>
                <c:pt idx="593">
                  <c:v>1.6309400000000001</c:v>
                </c:pt>
                <c:pt idx="594">
                  <c:v>1.6548149999999999</c:v>
                </c:pt>
                <c:pt idx="595">
                  <c:v>1.559315</c:v>
                </c:pt>
                <c:pt idx="596">
                  <c:v>1.559315</c:v>
                </c:pt>
                <c:pt idx="597">
                  <c:v>1.6309400000000001</c:v>
                </c:pt>
                <c:pt idx="598">
                  <c:v>1.5354399999999999</c:v>
                </c:pt>
                <c:pt idx="599">
                  <c:v>1.5354399999999999</c:v>
                </c:pt>
                <c:pt idx="600">
                  <c:v>1.5354399999999999</c:v>
                </c:pt>
                <c:pt idx="601">
                  <c:v>1.5831900000000001</c:v>
                </c:pt>
                <c:pt idx="602">
                  <c:v>1.5831900000000001</c:v>
                </c:pt>
                <c:pt idx="603">
                  <c:v>1.559315</c:v>
                </c:pt>
                <c:pt idx="604">
                  <c:v>1.559315</c:v>
                </c:pt>
                <c:pt idx="605">
                  <c:v>1.607065</c:v>
                </c:pt>
                <c:pt idx="606">
                  <c:v>1.5354399999999999</c:v>
                </c:pt>
                <c:pt idx="607">
                  <c:v>1.559315</c:v>
                </c:pt>
                <c:pt idx="608">
                  <c:v>1.511565</c:v>
                </c:pt>
                <c:pt idx="609">
                  <c:v>1.5354399999999999</c:v>
                </c:pt>
                <c:pt idx="610">
                  <c:v>1.607065</c:v>
                </c:pt>
                <c:pt idx="611">
                  <c:v>1.607065</c:v>
                </c:pt>
                <c:pt idx="612">
                  <c:v>1.5354399999999999</c:v>
                </c:pt>
                <c:pt idx="613">
                  <c:v>1.5354399999999999</c:v>
                </c:pt>
                <c:pt idx="614">
                  <c:v>1.5354399999999999</c:v>
                </c:pt>
                <c:pt idx="615">
                  <c:v>1.559315</c:v>
                </c:pt>
                <c:pt idx="616">
                  <c:v>1.559315</c:v>
                </c:pt>
                <c:pt idx="617">
                  <c:v>1.6309400000000001</c:v>
                </c:pt>
                <c:pt idx="618">
                  <c:v>1.559315</c:v>
                </c:pt>
                <c:pt idx="619">
                  <c:v>1.7741899999999999</c:v>
                </c:pt>
                <c:pt idx="620">
                  <c:v>1.7503150000000001</c:v>
                </c:pt>
                <c:pt idx="621">
                  <c:v>1.67869</c:v>
                </c:pt>
                <c:pt idx="622">
                  <c:v>1.6548149999999999</c:v>
                </c:pt>
                <c:pt idx="623">
                  <c:v>1.6309400000000001</c:v>
                </c:pt>
                <c:pt idx="624">
                  <c:v>1.7025650000000001</c:v>
                </c:pt>
                <c:pt idx="625">
                  <c:v>1.67869</c:v>
                </c:pt>
                <c:pt idx="626">
                  <c:v>1.6548149999999999</c:v>
                </c:pt>
                <c:pt idx="627">
                  <c:v>1.5831900000000001</c:v>
                </c:pt>
                <c:pt idx="628">
                  <c:v>1.58915875</c:v>
                </c:pt>
                <c:pt idx="629">
                  <c:v>1.5951275</c:v>
                </c:pt>
                <c:pt idx="630">
                  <c:v>1.6010962500000001</c:v>
                </c:pt>
                <c:pt idx="631">
                  <c:v>1.607065</c:v>
                </c:pt>
                <c:pt idx="632">
                  <c:v>1.607065</c:v>
                </c:pt>
                <c:pt idx="633">
                  <c:v>1.607065</c:v>
                </c:pt>
                <c:pt idx="634">
                  <c:v>1.559315</c:v>
                </c:pt>
                <c:pt idx="635">
                  <c:v>1.6548149999999999</c:v>
                </c:pt>
                <c:pt idx="636">
                  <c:v>1.6309400000000001</c:v>
                </c:pt>
                <c:pt idx="637">
                  <c:v>1.5831900000000001</c:v>
                </c:pt>
                <c:pt idx="638">
                  <c:v>1.6309400000000001</c:v>
                </c:pt>
                <c:pt idx="639">
                  <c:v>1.607065</c:v>
                </c:pt>
                <c:pt idx="640">
                  <c:v>1.559315</c:v>
                </c:pt>
                <c:pt idx="641">
                  <c:v>1.559315</c:v>
                </c:pt>
                <c:pt idx="642">
                  <c:v>1.7503150000000001</c:v>
                </c:pt>
                <c:pt idx="643">
                  <c:v>1.7741899999999999</c:v>
                </c:pt>
                <c:pt idx="644">
                  <c:v>2.1561900000000001</c:v>
                </c:pt>
                <c:pt idx="645">
                  <c:v>1.9890650000000001</c:v>
                </c:pt>
                <c:pt idx="646">
                  <c:v>1.8696900000000001</c:v>
                </c:pt>
                <c:pt idx="647">
                  <c:v>1.8935649999999999</c:v>
                </c:pt>
                <c:pt idx="648">
                  <c:v>1.8219399999999999</c:v>
                </c:pt>
                <c:pt idx="649">
                  <c:v>1.7741899999999999</c:v>
                </c:pt>
                <c:pt idx="650">
                  <c:v>1.7025650000000001</c:v>
                </c:pt>
                <c:pt idx="651">
                  <c:v>1.67869</c:v>
                </c:pt>
                <c:pt idx="652">
                  <c:v>1.6309400000000001</c:v>
                </c:pt>
                <c:pt idx="653">
                  <c:v>1.7025650000000001</c:v>
                </c:pt>
                <c:pt idx="654">
                  <c:v>1.7025650000000001</c:v>
                </c:pt>
                <c:pt idx="655">
                  <c:v>1.6548149999999999</c:v>
                </c:pt>
                <c:pt idx="656">
                  <c:v>1.6548149999999999</c:v>
                </c:pt>
                <c:pt idx="657">
                  <c:v>1.6309400000000001</c:v>
                </c:pt>
                <c:pt idx="658">
                  <c:v>1.6548149999999999</c:v>
                </c:pt>
                <c:pt idx="659">
                  <c:v>1.7025650000000001</c:v>
                </c:pt>
                <c:pt idx="660">
                  <c:v>1.607065</c:v>
                </c:pt>
                <c:pt idx="661">
                  <c:v>1.6548149999999999</c:v>
                </c:pt>
                <c:pt idx="662">
                  <c:v>1.5831900000000001</c:v>
                </c:pt>
                <c:pt idx="663">
                  <c:v>1.5831900000000001</c:v>
                </c:pt>
                <c:pt idx="664">
                  <c:v>1.6309400000000001</c:v>
                </c:pt>
                <c:pt idx="665">
                  <c:v>1.5831900000000001</c:v>
                </c:pt>
                <c:pt idx="666">
                  <c:v>1.7503150000000001</c:v>
                </c:pt>
                <c:pt idx="667">
                  <c:v>1.7503150000000001</c:v>
                </c:pt>
                <c:pt idx="668">
                  <c:v>1.72644</c:v>
                </c:pt>
                <c:pt idx="669">
                  <c:v>1.7741899999999999</c:v>
                </c:pt>
                <c:pt idx="670">
                  <c:v>1.67869</c:v>
                </c:pt>
                <c:pt idx="671">
                  <c:v>1.6548149999999999</c:v>
                </c:pt>
                <c:pt idx="672">
                  <c:v>1.6548149999999999</c:v>
                </c:pt>
                <c:pt idx="673">
                  <c:v>1.67869</c:v>
                </c:pt>
                <c:pt idx="674">
                  <c:v>1.6548149999999999</c:v>
                </c:pt>
                <c:pt idx="675">
                  <c:v>1.6548149999999999</c:v>
                </c:pt>
                <c:pt idx="676">
                  <c:v>1.67869</c:v>
                </c:pt>
                <c:pt idx="677">
                  <c:v>1.6309400000000001</c:v>
                </c:pt>
                <c:pt idx="678">
                  <c:v>1.6548149999999999</c:v>
                </c:pt>
                <c:pt idx="679">
                  <c:v>1.5831900000000001</c:v>
                </c:pt>
                <c:pt idx="680">
                  <c:v>1.5831900000000001</c:v>
                </c:pt>
                <c:pt idx="681">
                  <c:v>1.6309400000000001</c:v>
                </c:pt>
                <c:pt idx="682">
                  <c:v>1.559315</c:v>
                </c:pt>
                <c:pt idx="683">
                  <c:v>1.607065</c:v>
                </c:pt>
                <c:pt idx="684">
                  <c:v>1.607065</c:v>
                </c:pt>
                <c:pt idx="685">
                  <c:v>1.559315</c:v>
                </c:pt>
                <c:pt idx="686">
                  <c:v>1.7025650000000001</c:v>
                </c:pt>
                <c:pt idx="687">
                  <c:v>1.607065</c:v>
                </c:pt>
                <c:pt idx="688">
                  <c:v>1.798065</c:v>
                </c:pt>
                <c:pt idx="689">
                  <c:v>1.6309400000000001</c:v>
                </c:pt>
                <c:pt idx="690">
                  <c:v>1.559315</c:v>
                </c:pt>
                <c:pt idx="691">
                  <c:v>1.67869</c:v>
                </c:pt>
                <c:pt idx="692">
                  <c:v>1.607065</c:v>
                </c:pt>
                <c:pt idx="693">
                  <c:v>1.67869</c:v>
                </c:pt>
                <c:pt idx="694">
                  <c:v>1.5831900000000001</c:v>
                </c:pt>
                <c:pt idx="695">
                  <c:v>1.607065</c:v>
                </c:pt>
                <c:pt idx="696">
                  <c:v>1.6309400000000001</c:v>
                </c:pt>
                <c:pt idx="697">
                  <c:v>1.607065</c:v>
                </c:pt>
                <c:pt idx="698">
                  <c:v>1.67869</c:v>
                </c:pt>
                <c:pt idx="699">
                  <c:v>1.607065</c:v>
                </c:pt>
                <c:pt idx="700">
                  <c:v>1.67869</c:v>
                </c:pt>
                <c:pt idx="701">
                  <c:v>1.607065</c:v>
                </c:pt>
                <c:pt idx="702">
                  <c:v>1.6309400000000001</c:v>
                </c:pt>
                <c:pt idx="703">
                  <c:v>1.6548149999999999</c:v>
                </c:pt>
                <c:pt idx="704">
                  <c:v>1.6548149999999999</c:v>
                </c:pt>
                <c:pt idx="705">
                  <c:v>1.6309400000000001</c:v>
                </c:pt>
                <c:pt idx="706">
                  <c:v>1.6548149999999999</c:v>
                </c:pt>
                <c:pt idx="707">
                  <c:v>1.559315</c:v>
                </c:pt>
                <c:pt idx="708">
                  <c:v>1.559315</c:v>
                </c:pt>
                <c:pt idx="709">
                  <c:v>1.607065</c:v>
                </c:pt>
                <c:pt idx="710">
                  <c:v>1.559315</c:v>
                </c:pt>
                <c:pt idx="711">
                  <c:v>1.72644</c:v>
                </c:pt>
                <c:pt idx="712">
                  <c:v>1.7503150000000001</c:v>
                </c:pt>
                <c:pt idx="713">
                  <c:v>1.7503150000000001</c:v>
                </c:pt>
                <c:pt idx="714">
                  <c:v>1.7025650000000001</c:v>
                </c:pt>
                <c:pt idx="715">
                  <c:v>1.7025650000000001</c:v>
                </c:pt>
                <c:pt idx="716">
                  <c:v>1.6548149999999999</c:v>
                </c:pt>
                <c:pt idx="717">
                  <c:v>1.607065</c:v>
                </c:pt>
                <c:pt idx="718">
                  <c:v>1.72644</c:v>
                </c:pt>
                <c:pt idx="719">
                  <c:v>1.845815</c:v>
                </c:pt>
                <c:pt idx="720">
                  <c:v>1.8219399999999999</c:v>
                </c:pt>
                <c:pt idx="721">
                  <c:v>1.7741899999999999</c:v>
                </c:pt>
                <c:pt idx="722">
                  <c:v>1.7503150000000001</c:v>
                </c:pt>
                <c:pt idx="723">
                  <c:v>1.7025650000000001</c:v>
                </c:pt>
                <c:pt idx="724">
                  <c:v>1.67869</c:v>
                </c:pt>
                <c:pt idx="725">
                  <c:v>1.6548149999999999</c:v>
                </c:pt>
                <c:pt idx="726">
                  <c:v>1.67869</c:v>
                </c:pt>
                <c:pt idx="727">
                  <c:v>1.6309400000000001</c:v>
                </c:pt>
                <c:pt idx="728">
                  <c:v>1.607065</c:v>
                </c:pt>
                <c:pt idx="729">
                  <c:v>1.6548149999999999</c:v>
                </c:pt>
                <c:pt idx="730">
                  <c:v>1.6548149999999999</c:v>
                </c:pt>
                <c:pt idx="731">
                  <c:v>1.6548149999999999</c:v>
                </c:pt>
                <c:pt idx="732">
                  <c:v>1.67869</c:v>
                </c:pt>
                <c:pt idx="733">
                  <c:v>1.607065</c:v>
                </c:pt>
                <c:pt idx="734">
                  <c:v>1.5831900000000001</c:v>
                </c:pt>
                <c:pt idx="735">
                  <c:v>1.96519</c:v>
                </c:pt>
                <c:pt idx="736">
                  <c:v>1.8696900000000001</c:v>
                </c:pt>
                <c:pt idx="737">
                  <c:v>1.8696900000000001</c:v>
                </c:pt>
                <c:pt idx="738">
                  <c:v>1.8696900000000001</c:v>
                </c:pt>
                <c:pt idx="739">
                  <c:v>1.8219399999999999</c:v>
                </c:pt>
                <c:pt idx="740">
                  <c:v>1.91744</c:v>
                </c:pt>
                <c:pt idx="741">
                  <c:v>1.845815</c:v>
                </c:pt>
                <c:pt idx="742">
                  <c:v>1.72644</c:v>
                </c:pt>
                <c:pt idx="743">
                  <c:v>1.7025650000000001</c:v>
                </c:pt>
              </c:numCache>
            </c:numRef>
          </c:yVal>
          <c:smooth val="0"/>
          <c:extLst xmlns:c16r2="http://schemas.microsoft.com/office/drawing/2015/06/chart">
            <c:ext xmlns:c16="http://schemas.microsoft.com/office/drawing/2014/chart" uri="{C3380CC4-5D6E-409C-BE32-E72D297353CC}">
              <c16:uniqueId val="{00000000-5CEC-45CA-830D-191DE597343A}"/>
            </c:ext>
          </c:extLst>
        </c:ser>
        <c:ser>
          <c:idx val="0"/>
          <c:order val="1"/>
          <c:tx>
            <c:v>2021</c:v>
          </c:tx>
          <c:spPr>
            <a:ln w="19050">
              <a:noFill/>
            </a:ln>
          </c:spPr>
          <c:marker>
            <c:symbol val="circle"/>
            <c:size val="6"/>
          </c:marker>
          <c:xVal>
            <c:numRef>
              <c:f>'DATA 2021'!$E$1466:$E$2209</c:f>
              <c:numCache>
                <c:formatCode>0.00</c:formatCode>
                <c:ptCount val="744"/>
                <c:pt idx="0">
                  <c:v>19.677058000104321</c:v>
                </c:pt>
                <c:pt idx="1">
                  <c:v>20.665132132132609</c:v>
                </c:pt>
                <c:pt idx="2">
                  <c:v>22.748852928791191</c:v>
                </c:pt>
                <c:pt idx="3">
                  <c:v>18.723794311806625</c:v>
                </c:pt>
                <c:pt idx="4">
                  <c:v>20.665132132132609</c:v>
                </c:pt>
                <c:pt idx="5">
                  <c:v>18.723794311806625</c:v>
                </c:pt>
                <c:pt idx="6">
                  <c:v>18.723794311806625</c:v>
                </c:pt>
                <c:pt idx="7">
                  <c:v>20.665132132132609</c:v>
                </c:pt>
                <c:pt idx="8">
                  <c:v>20.665132132132609</c:v>
                </c:pt>
                <c:pt idx="9">
                  <c:v>17.804564489100954</c:v>
                </c:pt>
                <c:pt idx="10">
                  <c:v>18.723794311806625</c:v>
                </c:pt>
                <c:pt idx="11">
                  <c:v>21.688800270037017</c:v>
                </c:pt>
                <c:pt idx="12">
                  <c:v>19.677058000104321</c:v>
                </c:pt>
                <c:pt idx="13">
                  <c:v>20.665132132132609</c:v>
                </c:pt>
                <c:pt idx="14">
                  <c:v>19.677058000104321</c:v>
                </c:pt>
                <c:pt idx="15">
                  <c:v>21.688800270037017</c:v>
                </c:pt>
                <c:pt idx="16">
                  <c:v>20.665132132132609</c:v>
                </c:pt>
                <c:pt idx="17">
                  <c:v>20.665132132132609</c:v>
                </c:pt>
                <c:pt idx="18">
                  <c:v>16.918598969599898</c:v>
                </c:pt>
                <c:pt idx="19">
                  <c:v>19.677058000104321</c:v>
                </c:pt>
                <c:pt idx="20">
                  <c:v>17.804564489100954</c:v>
                </c:pt>
                <c:pt idx="21">
                  <c:v>19.677058000104321</c:v>
                </c:pt>
                <c:pt idx="22">
                  <c:v>16.918598969599898</c:v>
                </c:pt>
                <c:pt idx="23">
                  <c:v>16.918598969599898</c:v>
                </c:pt>
                <c:pt idx="24">
                  <c:v>18.723794311806625</c:v>
                </c:pt>
                <c:pt idx="25">
                  <c:v>16.0651352389945</c:v>
                </c:pt>
                <c:pt idx="26">
                  <c:v>16.918598969599898</c:v>
                </c:pt>
                <c:pt idx="27">
                  <c:v>16.0651352389945</c:v>
                </c:pt>
                <c:pt idx="28">
                  <c:v>18.723794311806625</c:v>
                </c:pt>
                <c:pt idx="29">
                  <c:v>16.918598969599898</c:v>
                </c:pt>
                <c:pt idx="30">
                  <c:v>17.804564489100954</c:v>
                </c:pt>
                <c:pt idx="31">
                  <c:v>16.918598969599898</c:v>
                </c:pt>
                <c:pt idx="32">
                  <c:v>18.723794311806625</c:v>
                </c:pt>
                <c:pt idx="33">
                  <c:v>19.677058000104321</c:v>
                </c:pt>
                <c:pt idx="34">
                  <c:v>18.723794311806625</c:v>
                </c:pt>
                <c:pt idx="35">
                  <c:v>16.918598969599898</c:v>
                </c:pt>
                <c:pt idx="36">
                  <c:v>16.918598969599898</c:v>
                </c:pt>
                <c:pt idx="37">
                  <c:v>18.723794311806625</c:v>
                </c:pt>
                <c:pt idx="38">
                  <c:v>18.723794311806625</c:v>
                </c:pt>
                <c:pt idx="39">
                  <c:v>17.804564489100954</c:v>
                </c:pt>
                <c:pt idx="40">
                  <c:v>18.723794311806625</c:v>
                </c:pt>
                <c:pt idx="41">
                  <c:v>16.0651352389945</c:v>
                </c:pt>
                <c:pt idx="42">
                  <c:v>17.804564489100954</c:v>
                </c:pt>
                <c:pt idx="43">
                  <c:v>17.804564489100954</c:v>
                </c:pt>
                <c:pt idx="44">
                  <c:v>16.918598969599898</c:v>
                </c:pt>
                <c:pt idx="45">
                  <c:v>18.723794311806625</c:v>
                </c:pt>
                <c:pt idx="46">
                  <c:v>18.723794311806625</c:v>
                </c:pt>
                <c:pt idx="47">
                  <c:v>16.918598969599898</c:v>
                </c:pt>
                <c:pt idx="48">
                  <c:v>15.243417863984126</c:v>
                </c:pt>
                <c:pt idx="49">
                  <c:v>17.804564489100954</c:v>
                </c:pt>
                <c:pt idx="50">
                  <c:v>17.804564489100954</c:v>
                </c:pt>
                <c:pt idx="51">
                  <c:v>15.243417863984126</c:v>
                </c:pt>
                <c:pt idx="52">
                  <c:v>15.243417863984126</c:v>
                </c:pt>
                <c:pt idx="53">
                  <c:v>16.0651352389945</c:v>
                </c:pt>
                <c:pt idx="54">
                  <c:v>16.0651352389945</c:v>
                </c:pt>
                <c:pt idx="55">
                  <c:v>17.804564489100954</c:v>
                </c:pt>
                <c:pt idx="56">
                  <c:v>16.918598969599898</c:v>
                </c:pt>
                <c:pt idx="57">
                  <c:v>16.0651352389945</c:v>
                </c:pt>
                <c:pt idx="58">
                  <c:v>18.723794311806625</c:v>
                </c:pt>
                <c:pt idx="59">
                  <c:v>16.918598969599898</c:v>
                </c:pt>
                <c:pt idx="60">
                  <c:v>18.723794311806625</c:v>
                </c:pt>
                <c:pt idx="61">
                  <c:v>17.804564489100954</c:v>
                </c:pt>
                <c:pt idx="62">
                  <c:v>19.677058000104321</c:v>
                </c:pt>
                <c:pt idx="63">
                  <c:v>16.918598969599898</c:v>
                </c:pt>
                <c:pt idx="64">
                  <c:v>18.723794311806625</c:v>
                </c:pt>
                <c:pt idx="65">
                  <c:v>16.918598969599898</c:v>
                </c:pt>
                <c:pt idx="66">
                  <c:v>16.918598969599898</c:v>
                </c:pt>
                <c:pt idx="67">
                  <c:v>19.677058000104321</c:v>
                </c:pt>
                <c:pt idx="68">
                  <c:v>17.804564489100954</c:v>
                </c:pt>
                <c:pt idx="69">
                  <c:v>16.0651352389945</c:v>
                </c:pt>
                <c:pt idx="70">
                  <c:v>15.243417863984126</c:v>
                </c:pt>
                <c:pt idx="71">
                  <c:v>18.723794311806625</c:v>
                </c:pt>
                <c:pt idx="72">
                  <c:v>16.918598969599898</c:v>
                </c:pt>
                <c:pt idx="73">
                  <c:v>16.0651352389945</c:v>
                </c:pt>
                <c:pt idx="74">
                  <c:v>17.804564489100954</c:v>
                </c:pt>
                <c:pt idx="75">
                  <c:v>15.243417863984126</c:v>
                </c:pt>
                <c:pt idx="76">
                  <c:v>15.243417863984126</c:v>
                </c:pt>
                <c:pt idx="77">
                  <c:v>14.452698525828485</c:v>
                </c:pt>
                <c:pt idx="78">
                  <c:v>15.243417863984126</c:v>
                </c:pt>
                <c:pt idx="79">
                  <c:v>17.804564489100954</c:v>
                </c:pt>
                <c:pt idx="80">
                  <c:v>16.918598969599898</c:v>
                </c:pt>
                <c:pt idx="81">
                  <c:v>16.0651352389945</c:v>
                </c:pt>
                <c:pt idx="82">
                  <c:v>15.243417863984126</c:v>
                </c:pt>
                <c:pt idx="83">
                  <c:v>17.804564489100954</c:v>
                </c:pt>
                <c:pt idx="84">
                  <c:v>15.243417863984126</c:v>
                </c:pt>
                <c:pt idx="85">
                  <c:v>15.243417863984126</c:v>
                </c:pt>
                <c:pt idx="86">
                  <c:v>15.243417863984126</c:v>
                </c:pt>
                <c:pt idx="87">
                  <c:v>16.0651352389945</c:v>
                </c:pt>
                <c:pt idx="88">
                  <c:v>15.243417863984126</c:v>
                </c:pt>
                <c:pt idx="89">
                  <c:v>16.918598969599898</c:v>
                </c:pt>
                <c:pt idx="90">
                  <c:v>16.918598969599898</c:v>
                </c:pt>
                <c:pt idx="91">
                  <c:v>16.0651352389945</c:v>
                </c:pt>
                <c:pt idx="92">
                  <c:v>15.243417863984126</c:v>
                </c:pt>
                <c:pt idx="93">
                  <c:v>13.692236054542748</c:v>
                </c:pt>
                <c:pt idx="94">
                  <c:v>16.918598969599898</c:v>
                </c:pt>
                <c:pt idx="95">
                  <c:v>15.243417863984126</c:v>
                </c:pt>
                <c:pt idx="96">
                  <c:v>14.452698525828485</c:v>
                </c:pt>
                <c:pt idx="97">
                  <c:v>16.0651352389945</c:v>
                </c:pt>
                <c:pt idx="98">
                  <c:v>15.243417863984126</c:v>
                </c:pt>
                <c:pt idx="99">
                  <c:v>17.804564489100954</c:v>
                </c:pt>
                <c:pt idx="100">
                  <c:v>15.243417863984126</c:v>
                </c:pt>
                <c:pt idx="101">
                  <c:v>15.243417863984126</c:v>
                </c:pt>
                <c:pt idx="102">
                  <c:v>15.243417863984126</c:v>
                </c:pt>
                <c:pt idx="103">
                  <c:v>15.243417863984126</c:v>
                </c:pt>
                <c:pt idx="104">
                  <c:v>15.243417863984126</c:v>
                </c:pt>
                <c:pt idx="105">
                  <c:v>16.0651352389945</c:v>
                </c:pt>
                <c:pt idx="106">
                  <c:v>15.243417863984126</c:v>
                </c:pt>
                <c:pt idx="107">
                  <c:v>15.243417863984126</c:v>
                </c:pt>
                <c:pt idx="108">
                  <c:v>17.804564489100954</c:v>
                </c:pt>
                <c:pt idx="109">
                  <c:v>16.0651352389945</c:v>
                </c:pt>
                <c:pt idx="110">
                  <c:v>18.723794311806625</c:v>
                </c:pt>
                <c:pt idx="111">
                  <c:v>16.0651352389945</c:v>
                </c:pt>
                <c:pt idx="112">
                  <c:v>17.804564489100954</c:v>
                </c:pt>
                <c:pt idx="113">
                  <c:v>16.0651352389945</c:v>
                </c:pt>
                <c:pt idx="114">
                  <c:v>18.723794311806625</c:v>
                </c:pt>
                <c:pt idx="115">
                  <c:v>16.918598969599898</c:v>
                </c:pt>
                <c:pt idx="116">
                  <c:v>16.918598969599898</c:v>
                </c:pt>
                <c:pt idx="117">
                  <c:v>17.804564489100954</c:v>
                </c:pt>
                <c:pt idx="118">
                  <c:v>15.243417863984126</c:v>
                </c:pt>
                <c:pt idx="119">
                  <c:v>16.0651352389945</c:v>
                </c:pt>
                <c:pt idx="120">
                  <c:v>16.918598969599898</c:v>
                </c:pt>
                <c:pt idx="121">
                  <c:v>16.0651352389945</c:v>
                </c:pt>
                <c:pt idx="122">
                  <c:v>15.243417863984126</c:v>
                </c:pt>
                <c:pt idx="123">
                  <c:v>14.452698525828485</c:v>
                </c:pt>
                <c:pt idx="124">
                  <c:v>15.243417863984126</c:v>
                </c:pt>
                <c:pt idx="125">
                  <c:v>15.243417863984126</c:v>
                </c:pt>
                <c:pt idx="126">
                  <c:v>14.452698525828485</c:v>
                </c:pt>
                <c:pt idx="127">
                  <c:v>16.0651352389945</c:v>
                </c:pt>
                <c:pt idx="128">
                  <c:v>18.723794311806625</c:v>
                </c:pt>
                <c:pt idx="129">
                  <c:v>16.918598969599898</c:v>
                </c:pt>
                <c:pt idx="130">
                  <c:v>17.804564489100954</c:v>
                </c:pt>
                <c:pt idx="131">
                  <c:v>19.677058000104321</c:v>
                </c:pt>
                <c:pt idx="132">
                  <c:v>18.723794311806625</c:v>
                </c:pt>
                <c:pt idx="133">
                  <c:v>16.918598969599898</c:v>
                </c:pt>
                <c:pt idx="134">
                  <c:v>17.804564489100954</c:v>
                </c:pt>
                <c:pt idx="135">
                  <c:v>15.243417863984126</c:v>
                </c:pt>
                <c:pt idx="136">
                  <c:v>16.0651352389945</c:v>
                </c:pt>
                <c:pt idx="137">
                  <c:v>16.918598969599898</c:v>
                </c:pt>
                <c:pt idx="138">
                  <c:v>15.243417863984126</c:v>
                </c:pt>
                <c:pt idx="139">
                  <c:v>17.804564489100954</c:v>
                </c:pt>
                <c:pt idx="140">
                  <c:v>18.723794311806625</c:v>
                </c:pt>
                <c:pt idx="141">
                  <c:v>19.677058000104321</c:v>
                </c:pt>
                <c:pt idx="142">
                  <c:v>20.665132132132609</c:v>
                </c:pt>
                <c:pt idx="143">
                  <c:v>19.677058000104321</c:v>
                </c:pt>
                <c:pt idx="144">
                  <c:v>16.0651352389945</c:v>
                </c:pt>
                <c:pt idx="145">
                  <c:v>18.723794311806625</c:v>
                </c:pt>
                <c:pt idx="146">
                  <c:v>16.918598969599898</c:v>
                </c:pt>
                <c:pt idx="147">
                  <c:v>17.804564489100954</c:v>
                </c:pt>
                <c:pt idx="148">
                  <c:v>14.452698525828485</c:v>
                </c:pt>
                <c:pt idx="149">
                  <c:v>17.804564489100954</c:v>
                </c:pt>
                <c:pt idx="150">
                  <c:v>26.155326832758512</c:v>
                </c:pt>
                <c:pt idx="151">
                  <c:v>16.0651352389945</c:v>
                </c:pt>
                <c:pt idx="152">
                  <c:v>16.918598969599898</c:v>
                </c:pt>
                <c:pt idx="153">
                  <c:v>16.0651352389945</c:v>
                </c:pt>
                <c:pt idx="154">
                  <c:v>16.0651352389945</c:v>
                </c:pt>
                <c:pt idx="155">
                  <c:v>16.918598969599898</c:v>
                </c:pt>
                <c:pt idx="156">
                  <c:v>15.243417863984126</c:v>
                </c:pt>
                <c:pt idx="157">
                  <c:v>14.452698525828485</c:v>
                </c:pt>
                <c:pt idx="158">
                  <c:v>18.723794311806625</c:v>
                </c:pt>
                <c:pt idx="159">
                  <c:v>16.0651352389945</c:v>
                </c:pt>
                <c:pt idx="160">
                  <c:v>15.243417863984126</c:v>
                </c:pt>
                <c:pt idx="161">
                  <c:v>16.918598969599898</c:v>
                </c:pt>
                <c:pt idx="162">
                  <c:v>18.723794311806625</c:v>
                </c:pt>
                <c:pt idx="163">
                  <c:v>24.981308449628163</c:v>
                </c:pt>
                <c:pt idx="164">
                  <c:v>26.155326832758512</c:v>
                </c:pt>
                <c:pt idx="165">
                  <c:v>27.368960720164406</c:v>
                </c:pt>
                <c:pt idx="166">
                  <c:v>24.981308449628163</c:v>
                </c:pt>
                <c:pt idx="167">
                  <c:v>22.748852928791191</c:v>
                </c:pt>
                <c:pt idx="168">
                  <c:v>24.981308449628163</c:v>
                </c:pt>
                <c:pt idx="169">
                  <c:v>23.846087545565705</c:v>
                </c:pt>
                <c:pt idx="170">
                  <c:v>21.688800270037017</c:v>
                </c:pt>
                <c:pt idx="171">
                  <c:v>19.677058000104321</c:v>
                </c:pt>
                <c:pt idx="172">
                  <c:v>19.677058000104321</c:v>
                </c:pt>
                <c:pt idx="173">
                  <c:v>17.804564489100954</c:v>
                </c:pt>
                <c:pt idx="174">
                  <c:v>17.804564489100954</c:v>
                </c:pt>
                <c:pt idx="175">
                  <c:v>20.665132132132609</c:v>
                </c:pt>
                <c:pt idx="176">
                  <c:v>17.804564489100954</c:v>
                </c:pt>
                <c:pt idx="177">
                  <c:v>16.918598969599898</c:v>
                </c:pt>
                <c:pt idx="178">
                  <c:v>19.677058000104321</c:v>
                </c:pt>
                <c:pt idx="179">
                  <c:v>18.723794311806625</c:v>
                </c:pt>
                <c:pt idx="180">
                  <c:v>18.723794311806625</c:v>
                </c:pt>
                <c:pt idx="181">
                  <c:v>16.918598969599898</c:v>
                </c:pt>
                <c:pt idx="182">
                  <c:v>16.0651352389945</c:v>
                </c:pt>
                <c:pt idx="183">
                  <c:v>19.677058000104321</c:v>
                </c:pt>
                <c:pt idx="184">
                  <c:v>18.723794311806625</c:v>
                </c:pt>
                <c:pt idx="185">
                  <c:v>16.918598969599898</c:v>
                </c:pt>
                <c:pt idx="186">
                  <c:v>17.804564489100954</c:v>
                </c:pt>
                <c:pt idx="187">
                  <c:v>18.723794311806625</c:v>
                </c:pt>
                <c:pt idx="188">
                  <c:v>16.0651352389945</c:v>
                </c:pt>
                <c:pt idx="189">
                  <c:v>16.0651352389945</c:v>
                </c:pt>
                <c:pt idx="190">
                  <c:v>16.918598969599898</c:v>
                </c:pt>
                <c:pt idx="191">
                  <c:v>16.0651352389945</c:v>
                </c:pt>
                <c:pt idx="192">
                  <c:v>17.804564489100954</c:v>
                </c:pt>
                <c:pt idx="193">
                  <c:v>16.0651352389945</c:v>
                </c:pt>
                <c:pt idx="194">
                  <c:v>17.804564489100954</c:v>
                </c:pt>
                <c:pt idx="195">
                  <c:v>16.918598969599898</c:v>
                </c:pt>
                <c:pt idx="196">
                  <c:v>17.804564489100954</c:v>
                </c:pt>
                <c:pt idx="197">
                  <c:v>16.0651352389945</c:v>
                </c:pt>
                <c:pt idx="198">
                  <c:v>16.918598969599898</c:v>
                </c:pt>
                <c:pt idx="199">
                  <c:v>15.243417863984126</c:v>
                </c:pt>
                <c:pt idx="200">
                  <c:v>14.452698525828485</c:v>
                </c:pt>
                <c:pt idx="201">
                  <c:v>15.243417863984126</c:v>
                </c:pt>
                <c:pt idx="202">
                  <c:v>16.918598969599898</c:v>
                </c:pt>
                <c:pt idx="203">
                  <c:v>16.918598969599898</c:v>
                </c:pt>
                <c:pt idx="204">
                  <c:v>15.243417863984126</c:v>
                </c:pt>
                <c:pt idx="205">
                  <c:v>16.918598969599898</c:v>
                </c:pt>
                <c:pt idx="206">
                  <c:v>18.723794311806625</c:v>
                </c:pt>
                <c:pt idx="207">
                  <c:v>18.723794311806625</c:v>
                </c:pt>
                <c:pt idx="208">
                  <c:v>20.665132132132609</c:v>
                </c:pt>
                <c:pt idx="209">
                  <c:v>23.846087545565705</c:v>
                </c:pt>
                <c:pt idx="210">
                  <c:v>21.688800270037017</c:v>
                </c:pt>
                <c:pt idx="211">
                  <c:v>20.665132132132609</c:v>
                </c:pt>
                <c:pt idx="212">
                  <c:v>17.804564489100954</c:v>
                </c:pt>
                <c:pt idx="213">
                  <c:v>17.804564489100954</c:v>
                </c:pt>
                <c:pt idx="214">
                  <c:v>16.918598969599898</c:v>
                </c:pt>
                <c:pt idx="215">
                  <c:v>18.723794311806625</c:v>
                </c:pt>
                <c:pt idx="216">
                  <c:v>18.723794311806625</c:v>
                </c:pt>
                <c:pt idx="217">
                  <c:v>16.0651352389945</c:v>
                </c:pt>
                <c:pt idx="218">
                  <c:v>15.243417863984126</c:v>
                </c:pt>
                <c:pt idx="219">
                  <c:v>16.918598969599898</c:v>
                </c:pt>
                <c:pt idx="220">
                  <c:v>15.243417863984126</c:v>
                </c:pt>
                <c:pt idx="221">
                  <c:v>16.918598969599898</c:v>
                </c:pt>
                <c:pt idx="222">
                  <c:v>16.918598969599898</c:v>
                </c:pt>
                <c:pt idx="223">
                  <c:v>15.243417863984126</c:v>
                </c:pt>
                <c:pt idx="224">
                  <c:v>15.243417863984126</c:v>
                </c:pt>
                <c:pt idx="225">
                  <c:v>16.918598969599898</c:v>
                </c:pt>
                <c:pt idx="226">
                  <c:v>16.918598969599898</c:v>
                </c:pt>
                <c:pt idx="227">
                  <c:v>16.0651352389945</c:v>
                </c:pt>
                <c:pt idx="228">
                  <c:v>21.688800270037017</c:v>
                </c:pt>
                <c:pt idx="229">
                  <c:v>28.623034941882036</c:v>
                </c:pt>
                <c:pt idx="230">
                  <c:v>38.604585804070084</c:v>
                </c:pt>
                <c:pt idx="231">
                  <c:v>28.623034941882036</c:v>
                </c:pt>
                <c:pt idx="232">
                  <c:v>22.748852928791191</c:v>
                </c:pt>
                <c:pt idx="233">
                  <c:v>21.688800270037017</c:v>
                </c:pt>
                <c:pt idx="234">
                  <c:v>28.623034941882036</c:v>
                </c:pt>
                <c:pt idx="235">
                  <c:v>24.981308449628163</c:v>
                </c:pt>
                <c:pt idx="236">
                  <c:v>22.748852928791191</c:v>
                </c:pt>
                <c:pt idx="237">
                  <c:v>23.846087545565705</c:v>
                </c:pt>
                <c:pt idx="238">
                  <c:v>26.155326832758512</c:v>
                </c:pt>
                <c:pt idx="239">
                  <c:v>27.368960720164406</c:v>
                </c:pt>
                <c:pt idx="240">
                  <c:v>23.846087545565705</c:v>
                </c:pt>
                <c:pt idx="241">
                  <c:v>27.368960720164406</c:v>
                </c:pt>
                <c:pt idx="242">
                  <c:v>27.368960720164406</c:v>
                </c:pt>
                <c:pt idx="243">
                  <c:v>23.846087545565705</c:v>
                </c:pt>
                <c:pt idx="244">
                  <c:v>23.846087545565705</c:v>
                </c:pt>
                <c:pt idx="245">
                  <c:v>26.155326832758512</c:v>
                </c:pt>
                <c:pt idx="246">
                  <c:v>20.665132132132609</c:v>
                </c:pt>
                <c:pt idx="247">
                  <c:v>19.677058000104321</c:v>
                </c:pt>
                <c:pt idx="248">
                  <c:v>22.748852928791191</c:v>
                </c:pt>
                <c:pt idx="249">
                  <c:v>19.677058000104321</c:v>
                </c:pt>
                <c:pt idx="250">
                  <c:v>31.255837564231324</c:v>
                </c:pt>
                <c:pt idx="251">
                  <c:v>22.748852928791191</c:v>
                </c:pt>
                <c:pt idx="252">
                  <c:v>20.665132132132609</c:v>
                </c:pt>
                <c:pt idx="253">
                  <c:v>20.665132132132609</c:v>
                </c:pt>
                <c:pt idx="254">
                  <c:v>17.804564489100954</c:v>
                </c:pt>
                <c:pt idx="255">
                  <c:v>21.688800270037017</c:v>
                </c:pt>
                <c:pt idx="256">
                  <c:v>20.166694951337618</c:v>
                </c:pt>
                <c:pt idx="257">
                  <c:v>18.723794311806625</c:v>
                </c:pt>
                <c:pt idx="258">
                  <c:v>21.688800270037017</c:v>
                </c:pt>
                <c:pt idx="259">
                  <c:v>17.804564489100954</c:v>
                </c:pt>
                <c:pt idx="260">
                  <c:v>20.665132132132609</c:v>
                </c:pt>
                <c:pt idx="261">
                  <c:v>20.665132132132609</c:v>
                </c:pt>
                <c:pt idx="262">
                  <c:v>19.677058000104321</c:v>
                </c:pt>
                <c:pt idx="263">
                  <c:v>19.677058000104321</c:v>
                </c:pt>
                <c:pt idx="264">
                  <c:v>18.723794311806625</c:v>
                </c:pt>
                <c:pt idx="265">
                  <c:v>18.723794311806625</c:v>
                </c:pt>
                <c:pt idx="266">
                  <c:v>16.918598969599898</c:v>
                </c:pt>
                <c:pt idx="267">
                  <c:v>28.623034941882036</c:v>
                </c:pt>
                <c:pt idx="268">
                  <c:v>15.243417863984126</c:v>
                </c:pt>
                <c:pt idx="269">
                  <c:v>16.0651352389945</c:v>
                </c:pt>
                <c:pt idx="270">
                  <c:v>18.723794311806625</c:v>
                </c:pt>
                <c:pt idx="271">
                  <c:v>18.723794311806625</c:v>
                </c:pt>
                <c:pt idx="272">
                  <c:v>16.0651352389945</c:v>
                </c:pt>
                <c:pt idx="273">
                  <c:v>16.0651352389945</c:v>
                </c:pt>
                <c:pt idx="274">
                  <c:v>17.804564489100954</c:v>
                </c:pt>
                <c:pt idx="275">
                  <c:v>15.243417863984126</c:v>
                </c:pt>
                <c:pt idx="276">
                  <c:v>17.804564489100954</c:v>
                </c:pt>
                <c:pt idx="277">
                  <c:v>17.804564489100954</c:v>
                </c:pt>
                <c:pt idx="278">
                  <c:v>16.918598969599898</c:v>
                </c:pt>
                <c:pt idx="279">
                  <c:v>18.723794311806625</c:v>
                </c:pt>
                <c:pt idx="280">
                  <c:v>15.243417863984126</c:v>
                </c:pt>
                <c:pt idx="281">
                  <c:v>15.243417863984126</c:v>
                </c:pt>
                <c:pt idx="282">
                  <c:v>15.243417863984126</c:v>
                </c:pt>
                <c:pt idx="283">
                  <c:v>17.804564489100954</c:v>
                </c:pt>
                <c:pt idx="284">
                  <c:v>16.0651352389945</c:v>
                </c:pt>
                <c:pt idx="285">
                  <c:v>16.918598969599898</c:v>
                </c:pt>
                <c:pt idx="286">
                  <c:v>18.723794311806625</c:v>
                </c:pt>
                <c:pt idx="287">
                  <c:v>18.723794311806625</c:v>
                </c:pt>
                <c:pt idx="288">
                  <c:v>18.723794311806625</c:v>
                </c:pt>
                <c:pt idx="289">
                  <c:v>16.0651352389945</c:v>
                </c:pt>
                <c:pt idx="290">
                  <c:v>16.918598969599898</c:v>
                </c:pt>
                <c:pt idx="291">
                  <c:v>15.243417863984126</c:v>
                </c:pt>
                <c:pt idx="292">
                  <c:v>14.452698525828485</c:v>
                </c:pt>
                <c:pt idx="293">
                  <c:v>16.0651352389945</c:v>
                </c:pt>
                <c:pt idx="294">
                  <c:v>16.918598969599898</c:v>
                </c:pt>
                <c:pt idx="295">
                  <c:v>16.0651352389945</c:v>
                </c:pt>
                <c:pt idx="296">
                  <c:v>16.0651352389945</c:v>
                </c:pt>
                <c:pt idx="297">
                  <c:v>15.243417863984126</c:v>
                </c:pt>
                <c:pt idx="298">
                  <c:v>14.452698525828485</c:v>
                </c:pt>
                <c:pt idx="299">
                  <c:v>16.0651352389945</c:v>
                </c:pt>
                <c:pt idx="300">
                  <c:v>17.804564489100954</c:v>
                </c:pt>
                <c:pt idx="301">
                  <c:v>15.243417863984126</c:v>
                </c:pt>
                <c:pt idx="302">
                  <c:v>15.243417863984126</c:v>
                </c:pt>
                <c:pt idx="303">
                  <c:v>16.0651352389945</c:v>
                </c:pt>
                <c:pt idx="304">
                  <c:v>16.0651352389945</c:v>
                </c:pt>
                <c:pt idx="305">
                  <c:v>16.918598969599898</c:v>
                </c:pt>
                <c:pt idx="306">
                  <c:v>16.0651352389945</c:v>
                </c:pt>
                <c:pt idx="307">
                  <c:v>16.918598969599898</c:v>
                </c:pt>
                <c:pt idx="308">
                  <c:v>14.452698525828485</c:v>
                </c:pt>
                <c:pt idx="309">
                  <c:v>15.513842622087777</c:v>
                </c:pt>
                <c:pt idx="310">
                  <c:v>16.630537200888227</c:v>
                </c:pt>
                <c:pt idx="311">
                  <c:v>17.804564489100954</c:v>
                </c:pt>
                <c:pt idx="312">
                  <c:v>16.0651352389945</c:v>
                </c:pt>
                <c:pt idx="313">
                  <c:v>18.723794311806625</c:v>
                </c:pt>
                <c:pt idx="314">
                  <c:v>16.918598969599898</c:v>
                </c:pt>
                <c:pt idx="315">
                  <c:v>20.665132132132609</c:v>
                </c:pt>
                <c:pt idx="316">
                  <c:v>28.623034941882036</c:v>
                </c:pt>
                <c:pt idx="317">
                  <c:v>23.846087545565705</c:v>
                </c:pt>
                <c:pt idx="318">
                  <c:v>29.918381104648358</c:v>
                </c:pt>
                <c:pt idx="319">
                  <c:v>27.368960720164406</c:v>
                </c:pt>
                <c:pt idx="320">
                  <c:v>27.368960720164406</c:v>
                </c:pt>
                <c:pt idx="321">
                  <c:v>22.748852928791191</c:v>
                </c:pt>
                <c:pt idx="322">
                  <c:v>21.688800270037017</c:v>
                </c:pt>
                <c:pt idx="323">
                  <c:v>23.846087545565705</c:v>
                </c:pt>
                <c:pt idx="324">
                  <c:v>22.748852928791191</c:v>
                </c:pt>
                <c:pt idx="325">
                  <c:v>24.981308449628163</c:v>
                </c:pt>
                <c:pt idx="326">
                  <c:v>21.688800270037017</c:v>
                </c:pt>
                <c:pt idx="327">
                  <c:v>23.846087545565705</c:v>
                </c:pt>
                <c:pt idx="328">
                  <c:v>24.981308449628163</c:v>
                </c:pt>
                <c:pt idx="329">
                  <c:v>26.155326832758512</c:v>
                </c:pt>
                <c:pt idx="330">
                  <c:v>21.688800270037017</c:v>
                </c:pt>
                <c:pt idx="331">
                  <c:v>22.748852928791191</c:v>
                </c:pt>
                <c:pt idx="332">
                  <c:v>20.665132132132609</c:v>
                </c:pt>
                <c:pt idx="333">
                  <c:v>31.255837564231324</c:v>
                </c:pt>
                <c:pt idx="334">
                  <c:v>17.804564489100954</c:v>
                </c:pt>
                <c:pt idx="335">
                  <c:v>17.804564489100954</c:v>
                </c:pt>
                <c:pt idx="336">
                  <c:v>16.918598969599898</c:v>
                </c:pt>
                <c:pt idx="337">
                  <c:v>19.677058000104321</c:v>
                </c:pt>
                <c:pt idx="338">
                  <c:v>18.723794311806625</c:v>
                </c:pt>
                <c:pt idx="339">
                  <c:v>16.918598969599898</c:v>
                </c:pt>
                <c:pt idx="340">
                  <c:v>18.723794311806625</c:v>
                </c:pt>
                <c:pt idx="341">
                  <c:v>16.918598969599898</c:v>
                </c:pt>
                <c:pt idx="342">
                  <c:v>18.723794311806625</c:v>
                </c:pt>
                <c:pt idx="343">
                  <c:v>18.723794311806625</c:v>
                </c:pt>
                <c:pt idx="344">
                  <c:v>16.0651352389945</c:v>
                </c:pt>
                <c:pt idx="345">
                  <c:v>17.804564489100954</c:v>
                </c:pt>
                <c:pt idx="346">
                  <c:v>17.804564489100954</c:v>
                </c:pt>
                <c:pt idx="347">
                  <c:v>15.243417863984126</c:v>
                </c:pt>
                <c:pt idx="348">
                  <c:v>17.804564489100954</c:v>
                </c:pt>
                <c:pt idx="349">
                  <c:v>16.918598969599898</c:v>
                </c:pt>
                <c:pt idx="350">
                  <c:v>16.918598969599898</c:v>
                </c:pt>
                <c:pt idx="351">
                  <c:v>16.918598969599898</c:v>
                </c:pt>
                <c:pt idx="352">
                  <c:v>17.804564489100954</c:v>
                </c:pt>
                <c:pt idx="353">
                  <c:v>16.918598969599898</c:v>
                </c:pt>
                <c:pt idx="354">
                  <c:v>16.918598969599898</c:v>
                </c:pt>
                <c:pt idx="355">
                  <c:v>19.677058000104321</c:v>
                </c:pt>
                <c:pt idx="356">
                  <c:v>19.677058000104321</c:v>
                </c:pt>
                <c:pt idx="357">
                  <c:v>22.748852928791191</c:v>
                </c:pt>
                <c:pt idx="358">
                  <c:v>27.368960720164406</c:v>
                </c:pt>
                <c:pt idx="359">
                  <c:v>24.981308449628163</c:v>
                </c:pt>
                <c:pt idx="360">
                  <c:v>22.748852928791191</c:v>
                </c:pt>
                <c:pt idx="361">
                  <c:v>22.748852928791191</c:v>
                </c:pt>
                <c:pt idx="362">
                  <c:v>24.981308449628163</c:v>
                </c:pt>
                <c:pt idx="363">
                  <c:v>22.748852928791191</c:v>
                </c:pt>
                <c:pt idx="364">
                  <c:v>22.748852928791191</c:v>
                </c:pt>
                <c:pt idx="365">
                  <c:v>19.677058000104321</c:v>
                </c:pt>
                <c:pt idx="366">
                  <c:v>19.677058000104321</c:v>
                </c:pt>
                <c:pt idx="367">
                  <c:v>20.665132132132609</c:v>
                </c:pt>
                <c:pt idx="368">
                  <c:v>21.688800270037017</c:v>
                </c:pt>
                <c:pt idx="369">
                  <c:v>17.804564489100954</c:v>
                </c:pt>
                <c:pt idx="370">
                  <c:v>18.723794311806625</c:v>
                </c:pt>
                <c:pt idx="371">
                  <c:v>17.804564489100954</c:v>
                </c:pt>
                <c:pt idx="372">
                  <c:v>20.665132132132609</c:v>
                </c:pt>
                <c:pt idx="373">
                  <c:v>19.677058000104321</c:v>
                </c:pt>
                <c:pt idx="374">
                  <c:v>19.677058000104321</c:v>
                </c:pt>
                <c:pt idx="375">
                  <c:v>16.918598969599898</c:v>
                </c:pt>
                <c:pt idx="376">
                  <c:v>21.688800270037017</c:v>
                </c:pt>
                <c:pt idx="377">
                  <c:v>18.723794311806625</c:v>
                </c:pt>
                <c:pt idx="378">
                  <c:v>16.0651352389945</c:v>
                </c:pt>
                <c:pt idx="379">
                  <c:v>18.723794311806625</c:v>
                </c:pt>
                <c:pt idx="380">
                  <c:v>18.723794311806625</c:v>
                </c:pt>
                <c:pt idx="381">
                  <c:v>19.677058000104321</c:v>
                </c:pt>
                <c:pt idx="382">
                  <c:v>18.723794311806625</c:v>
                </c:pt>
                <c:pt idx="383">
                  <c:v>17.804564489100954</c:v>
                </c:pt>
                <c:pt idx="384">
                  <c:v>16.0651352389945</c:v>
                </c:pt>
                <c:pt idx="385">
                  <c:v>16.0651352389945</c:v>
                </c:pt>
                <c:pt idx="386">
                  <c:v>16.918598969599898</c:v>
                </c:pt>
                <c:pt idx="387">
                  <c:v>16.918598969599898</c:v>
                </c:pt>
                <c:pt idx="388">
                  <c:v>18.723794311806625</c:v>
                </c:pt>
                <c:pt idx="389">
                  <c:v>16.0651352389945</c:v>
                </c:pt>
                <c:pt idx="390">
                  <c:v>16.0651352389945</c:v>
                </c:pt>
                <c:pt idx="391">
                  <c:v>16.0651352389945</c:v>
                </c:pt>
                <c:pt idx="392">
                  <c:v>16.0651352389945</c:v>
                </c:pt>
                <c:pt idx="393">
                  <c:v>16.0651352389945</c:v>
                </c:pt>
                <c:pt idx="394">
                  <c:v>15.243417863984126</c:v>
                </c:pt>
                <c:pt idx="395">
                  <c:v>17.804564489100954</c:v>
                </c:pt>
                <c:pt idx="396">
                  <c:v>18.723794311806625</c:v>
                </c:pt>
                <c:pt idx="397">
                  <c:v>19.677058000104321</c:v>
                </c:pt>
                <c:pt idx="398">
                  <c:v>16.918598969599898</c:v>
                </c:pt>
                <c:pt idx="399">
                  <c:v>17.804564489100954</c:v>
                </c:pt>
                <c:pt idx="400">
                  <c:v>17.804564489100954</c:v>
                </c:pt>
                <c:pt idx="401">
                  <c:v>16.0651352389945</c:v>
                </c:pt>
                <c:pt idx="402">
                  <c:v>15.243417863984126</c:v>
                </c:pt>
                <c:pt idx="403">
                  <c:v>16.0651352389945</c:v>
                </c:pt>
                <c:pt idx="404">
                  <c:v>16.918598969599898</c:v>
                </c:pt>
                <c:pt idx="405">
                  <c:v>15.243417863984126</c:v>
                </c:pt>
                <c:pt idx="406">
                  <c:v>16.0651352389945</c:v>
                </c:pt>
                <c:pt idx="407">
                  <c:v>16.0651352389945</c:v>
                </c:pt>
                <c:pt idx="408">
                  <c:v>17.210271977616941</c:v>
                </c:pt>
                <c:pt idx="409">
                  <c:v>18.413640990941072</c:v>
                </c:pt>
                <c:pt idx="410">
                  <c:v>19.677058000104321</c:v>
                </c:pt>
                <c:pt idx="411">
                  <c:v>21.002361046007017</c:v>
                </c:pt>
                <c:pt idx="412">
                  <c:v>22.391410250469047</c:v>
                </c:pt>
                <c:pt idx="413">
                  <c:v>23.846087545565705</c:v>
                </c:pt>
                <c:pt idx="414">
                  <c:v>25.368296807386727</c:v>
                </c:pt>
                <c:pt idx="415">
                  <c:v>26.959963609640976</c:v>
                </c:pt>
                <c:pt idx="416">
                  <c:v>28.623034941882036</c:v>
                </c:pt>
                <c:pt idx="417">
                  <c:v>30.359479389890879</c:v>
                </c:pt>
                <c:pt idx="418">
                  <c:v>32.171286879122022</c:v>
                </c:pt>
                <c:pt idx="419">
                  <c:v>34.060468379159161</c:v>
                </c:pt>
                <c:pt idx="420">
                  <c:v>36.029056133096923</c:v>
                </c:pt>
                <c:pt idx="421">
                  <c:v>38.079103388326743</c:v>
                </c:pt>
                <c:pt idx="422">
                  <c:v>40.212684084658079</c:v>
                </c:pt>
                <c:pt idx="423">
                  <c:v>40.212684084658079</c:v>
                </c:pt>
                <c:pt idx="424">
                  <c:v>40.212684084658079</c:v>
                </c:pt>
                <c:pt idx="425">
                  <c:v>38.604585804070084</c:v>
                </c:pt>
                <c:pt idx="426">
                  <c:v>35.529352948325283</c:v>
                </c:pt>
                <c:pt idx="427">
                  <c:v>29.918381104648358</c:v>
                </c:pt>
                <c:pt idx="428">
                  <c:v>31.255837564231324</c:v>
                </c:pt>
                <c:pt idx="429">
                  <c:v>26.155326832758512</c:v>
                </c:pt>
                <c:pt idx="430">
                  <c:v>29.918381104648358</c:v>
                </c:pt>
                <c:pt idx="431">
                  <c:v>26.155326832758512</c:v>
                </c:pt>
                <c:pt idx="432">
                  <c:v>23.846087545565705</c:v>
                </c:pt>
                <c:pt idx="433">
                  <c:v>26.155326832758512</c:v>
                </c:pt>
                <c:pt idx="434">
                  <c:v>26.155326832758512</c:v>
                </c:pt>
                <c:pt idx="435">
                  <c:v>27.368960720164406</c:v>
                </c:pt>
                <c:pt idx="436">
                  <c:v>29.918381104648358</c:v>
                </c:pt>
                <c:pt idx="437">
                  <c:v>28.623034941882036</c:v>
                </c:pt>
                <c:pt idx="438">
                  <c:v>31.255837564231324</c:v>
                </c:pt>
                <c:pt idx="439">
                  <c:v>31.255837564231324</c:v>
                </c:pt>
                <c:pt idx="440">
                  <c:v>38.604585804070084</c:v>
                </c:pt>
                <c:pt idx="441">
                  <c:v>35.529352948325283</c:v>
                </c:pt>
                <c:pt idx="442">
                  <c:v>31.255837564231324</c:v>
                </c:pt>
                <c:pt idx="443">
                  <c:v>32.636249398205287</c:v>
                </c:pt>
                <c:pt idx="444">
                  <c:v>32.636249398205287</c:v>
                </c:pt>
                <c:pt idx="445">
                  <c:v>27.368960720164406</c:v>
                </c:pt>
                <c:pt idx="446">
                  <c:v>26.155326832758512</c:v>
                </c:pt>
                <c:pt idx="447">
                  <c:v>24.981308449628163</c:v>
                </c:pt>
                <c:pt idx="448">
                  <c:v>26.155326832758512</c:v>
                </c:pt>
                <c:pt idx="449">
                  <c:v>26.155326832758512</c:v>
                </c:pt>
                <c:pt idx="450">
                  <c:v>23.846087545565705</c:v>
                </c:pt>
                <c:pt idx="451">
                  <c:v>21.688800270037017</c:v>
                </c:pt>
                <c:pt idx="452">
                  <c:v>22.748852928791191</c:v>
                </c:pt>
                <c:pt idx="453">
                  <c:v>21.688800270037017</c:v>
                </c:pt>
                <c:pt idx="454">
                  <c:v>20.665132132132609</c:v>
                </c:pt>
                <c:pt idx="455">
                  <c:v>23.846087545565705</c:v>
                </c:pt>
                <c:pt idx="456">
                  <c:v>21.688800270037017</c:v>
                </c:pt>
                <c:pt idx="457">
                  <c:v>23.846087545565705</c:v>
                </c:pt>
                <c:pt idx="458">
                  <c:v>22.748852928791191</c:v>
                </c:pt>
                <c:pt idx="459">
                  <c:v>23.846087545565705</c:v>
                </c:pt>
                <c:pt idx="460">
                  <c:v>22.748852928791191</c:v>
                </c:pt>
                <c:pt idx="461">
                  <c:v>22.748852928791191</c:v>
                </c:pt>
                <c:pt idx="462">
                  <c:v>21.688800270037017</c:v>
                </c:pt>
                <c:pt idx="463">
                  <c:v>22.748852928791191</c:v>
                </c:pt>
                <c:pt idx="464">
                  <c:v>20.665132132132609</c:v>
                </c:pt>
                <c:pt idx="465">
                  <c:v>20.665132132132609</c:v>
                </c:pt>
                <c:pt idx="466">
                  <c:v>21.688800270037017</c:v>
                </c:pt>
                <c:pt idx="467">
                  <c:v>18.723794311806625</c:v>
                </c:pt>
                <c:pt idx="468">
                  <c:v>21.688800270037017</c:v>
                </c:pt>
                <c:pt idx="469">
                  <c:v>20.665132132132609</c:v>
                </c:pt>
                <c:pt idx="470">
                  <c:v>24.981308449628163</c:v>
                </c:pt>
                <c:pt idx="471">
                  <c:v>22.748852928791191</c:v>
                </c:pt>
                <c:pt idx="472">
                  <c:v>23.846087545565705</c:v>
                </c:pt>
                <c:pt idx="473">
                  <c:v>45.329544213967331</c:v>
                </c:pt>
                <c:pt idx="474">
                  <c:v>47.135679067472864</c:v>
                </c:pt>
                <c:pt idx="475">
                  <c:v>40.212684084658079</c:v>
                </c:pt>
                <c:pt idx="476">
                  <c:v>54.887125501616701</c:v>
                </c:pt>
                <c:pt idx="477">
                  <c:v>68.197856926077577</c:v>
                </c:pt>
                <c:pt idx="478">
                  <c:v>73.114293714864189</c:v>
                </c:pt>
                <c:pt idx="479">
                  <c:v>83.713524907957378</c:v>
                </c:pt>
                <c:pt idx="480">
                  <c:v>78.283526737983522</c:v>
                </c:pt>
                <c:pt idx="481">
                  <c:v>68.197856926077577</c:v>
                </c:pt>
                <c:pt idx="482">
                  <c:v>59.091992650798133</c:v>
                </c:pt>
                <c:pt idx="483">
                  <c:v>52.868380329097704</c:v>
                </c:pt>
                <c:pt idx="484">
                  <c:v>52.868380329097704</c:v>
                </c:pt>
                <c:pt idx="485">
                  <c:v>52.868380329097704</c:v>
                </c:pt>
                <c:pt idx="486">
                  <c:v>47.135679067472864</c:v>
                </c:pt>
                <c:pt idx="487">
                  <c:v>48.993584075909546</c:v>
                </c:pt>
                <c:pt idx="488">
                  <c:v>47.135679067472864</c:v>
                </c:pt>
                <c:pt idx="489">
                  <c:v>45.329544213967331</c:v>
                </c:pt>
                <c:pt idx="490">
                  <c:v>38.604585804070084</c:v>
                </c:pt>
                <c:pt idx="491">
                  <c:v>37.043768189617921</c:v>
                </c:pt>
                <c:pt idx="492">
                  <c:v>38.604585804070084</c:v>
                </c:pt>
                <c:pt idx="493">
                  <c:v>34.060468379159161</c:v>
                </c:pt>
                <c:pt idx="494">
                  <c:v>37.043768189617921</c:v>
                </c:pt>
                <c:pt idx="495">
                  <c:v>32.636249398205287</c:v>
                </c:pt>
                <c:pt idx="496">
                  <c:v>32.636249398205287</c:v>
                </c:pt>
                <c:pt idx="497">
                  <c:v>32.636249398205287</c:v>
                </c:pt>
                <c:pt idx="498">
                  <c:v>32.636249398205287</c:v>
                </c:pt>
                <c:pt idx="499">
                  <c:v>28.623034941882036</c:v>
                </c:pt>
                <c:pt idx="500">
                  <c:v>28.623034941882036</c:v>
                </c:pt>
                <c:pt idx="501">
                  <c:v>32.636249398205287</c:v>
                </c:pt>
                <c:pt idx="502">
                  <c:v>27.368960720164406</c:v>
                </c:pt>
                <c:pt idx="503">
                  <c:v>29.918381104648358</c:v>
                </c:pt>
                <c:pt idx="504">
                  <c:v>27.368960720164406</c:v>
                </c:pt>
                <c:pt idx="505">
                  <c:v>27.368960720164406</c:v>
                </c:pt>
                <c:pt idx="506">
                  <c:v>24.981308449628163</c:v>
                </c:pt>
                <c:pt idx="507">
                  <c:v>27.368960720164406</c:v>
                </c:pt>
                <c:pt idx="508">
                  <c:v>26.155326832758512</c:v>
                </c:pt>
                <c:pt idx="509">
                  <c:v>24.981308449628163</c:v>
                </c:pt>
                <c:pt idx="510">
                  <c:v>23.846087545565705</c:v>
                </c:pt>
                <c:pt idx="511">
                  <c:v>24.981308449628163</c:v>
                </c:pt>
                <c:pt idx="512">
                  <c:v>26.155326832758512</c:v>
                </c:pt>
                <c:pt idx="513">
                  <c:v>26.155326832758512</c:v>
                </c:pt>
                <c:pt idx="514">
                  <c:v>24.981308449628163</c:v>
                </c:pt>
                <c:pt idx="515">
                  <c:v>23.846087545565705</c:v>
                </c:pt>
                <c:pt idx="516">
                  <c:v>23.846087545565705</c:v>
                </c:pt>
                <c:pt idx="517">
                  <c:v>22.748852928791191</c:v>
                </c:pt>
                <c:pt idx="518">
                  <c:v>24.981308449628163</c:v>
                </c:pt>
                <c:pt idx="519">
                  <c:v>23.846087545565705</c:v>
                </c:pt>
                <c:pt idx="520">
                  <c:v>22.748852928791191</c:v>
                </c:pt>
                <c:pt idx="521">
                  <c:v>21.688800270037017</c:v>
                </c:pt>
                <c:pt idx="522">
                  <c:v>21.688800270037017</c:v>
                </c:pt>
                <c:pt idx="523">
                  <c:v>21.688800270037017</c:v>
                </c:pt>
                <c:pt idx="524">
                  <c:v>21.688800270037017</c:v>
                </c:pt>
                <c:pt idx="525">
                  <c:v>23.846087545565705</c:v>
                </c:pt>
                <c:pt idx="526">
                  <c:v>23.846087545565705</c:v>
                </c:pt>
                <c:pt idx="527">
                  <c:v>22.748852928791191</c:v>
                </c:pt>
                <c:pt idx="528">
                  <c:v>37.043768189617921</c:v>
                </c:pt>
                <c:pt idx="529">
                  <c:v>29.918381104648358</c:v>
                </c:pt>
                <c:pt idx="530">
                  <c:v>28.623034941882036</c:v>
                </c:pt>
                <c:pt idx="531">
                  <c:v>31.255837564231324</c:v>
                </c:pt>
                <c:pt idx="532">
                  <c:v>26.155326832758512</c:v>
                </c:pt>
                <c:pt idx="533">
                  <c:v>26.155326832758512</c:v>
                </c:pt>
                <c:pt idx="534">
                  <c:v>27.368960720164406</c:v>
                </c:pt>
                <c:pt idx="535">
                  <c:v>27.368960720164406</c:v>
                </c:pt>
                <c:pt idx="536">
                  <c:v>27.368960720164406</c:v>
                </c:pt>
                <c:pt idx="537">
                  <c:v>22.748852928791191</c:v>
                </c:pt>
                <c:pt idx="538">
                  <c:v>22.748852928791191</c:v>
                </c:pt>
                <c:pt idx="539">
                  <c:v>24.981308449628163</c:v>
                </c:pt>
                <c:pt idx="540">
                  <c:v>24.981308449628163</c:v>
                </c:pt>
                <c:pt idx="541">
                  <c:v>26.155326832758512</c:v>
                </c:pt>
                <c:pt idx="542">
                  <c:v>22.748852928791191</c:v>
                </c:pt>
                <c:pt idx="543">
                  <c:v>23.846087545565705</c:v>
                </c:pt>
                <c:pt idx="544">
                  <c:v>24.981308449628163</c:v>
                </c:pt>
                <c:pt idx="545">
                  <c:v>20.665132132132609</c:v>
                </c:pt>
                <c:pt idx="546">
                  <c:v>21.688800270037017</c:v>
                </c:pt>
                <c:pt idx="547">
                  <c:v>23.846087545565705</c:v>
                </c:pt>
                <c:pt idx="548">
                  <c:v>26.155326832758512</c:v>
                </c:pt>
                <c:pt idx="549">
                  <c:v>28.623034941882036</c:v>
                </c:pt>
                <c:pt idx="550">
                  <c:v>26.155326832758512</c:v>
                </c:pt>
                <c:pt idx="551">
                  <c:v>21.688800270037017</c:v>
                </c:pt>
                <c:pt idx="552">
                  <c:v>23.846087545565705</c:v>
                </c:pt>
                <c:pt idx="553">
                  <c:v>22.748852928791191</c:v>
                </c:pt>
                <c:pt idx="554">
                  <c:v>22.748852928791191</c:v>
                </c:pt>
                <c:pt idx="555">
                  <c:v>22.748852928791191</c:v>
                </c:pt>
                <c:pt idx="556">
                  <c:v>21.688800270037017</c:v>
                </c:pt>
                <c:pt idx="557">
                  <c:v>23.846087545565705</c:v>
                </c:pt>
                <c:pt idx="558">
                  <c:v>19.677058000104321</c:v>
                </c:pt>
                <c:pt idx="559">
                  <c:v>22.748852928791191</c:v>
                </c:pt>
                <c:pt idx="560">
                  <c:v>20.665132132132609</c:v>
                </c:pt>
                <c:pt idx="561">
                  <c:v>20.665132132132609</c:v>
                </c:pt>
                <c:pt idx="562">
                  <c:v>19.677058000104321</c:v>
                </c:pt>
                <c:pt idx="563">
                  <c:v>22.748852928791191</c:v>
                </c:pt>
                <c:pt idx="564">
                  <c:v>22.748852928791191</c:v>
                </c:pt>
                <c:pt idx="565">
                  <c:v>21.688800270037017</c:v>
                </c:pt>
                <c:pt idx="566">
                  <c:v>19.677058000104321</c:v>
                </c:pt>
                <c:pt idx="567">
                  <c:v>23.846087545565705</c:v>
                </c:pt>
                <c:pt idx="568">
                  <c:v>19.677058000104321</c:v>
                </c:pt>
                <c:pt idx="569">
                  <c:v>20.665132132132609</c:v>
                </c:pt>
                <c:pt idx="570">
                  <c:v>22.748852928791191</c:v>
                </c:pt>
                <c:pt idx="571">
                  <c:v>20.665132132132609</c:v>
                </c:pt>
                <c:pt idx="572">
                  <c:v>26.155326832758512</c:v>
                </c:pt>
                <c:pt idx="573">
                  <c:v>32.636249398205287</c:v>
                </c:pt>
                <c:pt idx="574">
                  <c:v>29.918381104648358</c:v>
                </c:pt>
                <c:pt idx="575">
                  <c:v>24.981308449628163</c:v>
                </c:pt>
                <c:pt idx="576">
                  <c:v>21.688800270037017</c:v>
                </c:pt>
                <c:pt idx="577">
                  <c:v>22.748852928791191</c:v>
                </c:pt>
                <c:pt idx="578">
                  <c:v>24.981308449628163</c:v>
                </c:pt>
                <c:pt idx="579">
                  <c:v>20.665132132132609</c:v>
                </c:pt>
                <c:pt idx="580">
                  <c:v>20.665132132132609</c:v>
                </c:pt>
                <c:pt idx="581">
                  <c:v>21.688800270037017</c:v>
                </c:pt>
                <c:pt idx="582">
                  <c:v>19.677058000104321</c:v>
                </c:pt>
                <c:pt idx="583">
                  <c:v>21.688800270037017</c:v>
                </c:pt>
                <c:pt idx="584">
                  <c:v>22.748852928791191</c:v>
                </c:pt>
                <c:pt idx="585">
                  <c:v>21.688800270037017</c:v>
                </c:pt>
                <c:pt idx="586">
                  <c:v>21.688800270037017</c:v>
                </c:pt>
                <c:pt idx="587">
                  <c:v>22.748852928791191</c:v>
                </c:pt>
                <c:pt idx="588">
                  <c:v>21.688800270037017</c:v>
                </c:pt>
                <c:pt idx="589">
                  <c:v>18.723794311806625</c:v>
                </c:pt>
                <c:pt idx="590">
                  <c:v>20.665132132132609</c:v>
                </c:pt>
                <c:pt idx="591">
                  <c:v>19.677058000104321</c:v>
                </c:pt>
                <c:pt idx="592">
                  <c:v>20.665132132132609</c:v>
                </c:pt>
                <c:pt idx="593">
                  <c:v>21.688800270037017</c:v>
                </c:pt>
                <c:pt idx="594">
                  <c:v>35.529352948325283</c:v>
                </c:pt>
                <c:pt idx="595">
                  <c:v>40.212684084658079</c:v>
                </c:pt>
                <c:pt idx="596">
                  <c:v>41.868947891504092</c:v>
                </c:pt>
                <c:pt idx="597">
                  <c:v>50.904176575716136</c:v>
                </c:pt>
                <c:pt idx="598">
                  <c:v>54.887125501616701</c:v>
                </c:pt>
                <c:pt idx="599">
                  <c:v>56.961348640091799</c:v>
                </c:pt>
                <c:pt idx="600">
                  <c:v>65.831973921284842</c:v>
                </c:pt>
                <c:pt idx="601">
                  <c:v>61.280006777961567</c:v>
                </c:pt>
                <c:pt idx="602">
                  <c:v>63.526346582539908</c:v>
                </c:pt>
                <c:pt idx="603">
                  <c:v>68.197856926077577</c:v>
                </c:pt>
                <c:pt idx="604">
                  <c:v>63.526346582539908</c:v>
                </c:pt>
                <c:pt idx="605">
                  <c:v>59.091992650798133</c:v>
                </c:pt>
                <c:pt idx="606">
                  <c:v>52.868380329097704</c:v>
                </c:pt>
                <c:pt idx="607">
                  <c:v>56.961348640091799</c:v>
                </c:pt>
                <c:pt idx="608">
                  <c:v>50.904176575716136</c:v>
                </c:pt>
                <c:pt idx="609">
                  <c:v>47.135679067472864</c:v>
                </c:pt>
                <c:pt idx="610">
                  <c:v>43.574268627446209</c:v>
                </c:pt>
                <c:pt idx="611">
                  <c:v>50.904176575716136</c:v>
                </c:pt>
                <c:pt idx="612">
                  <c:v>45.329544213967331</c:v>
                </c:pt>
                <c:pt idx="613">
                  <c:v>47.135679067472864</c:v>
                </c:pt>
                <c:pt idx="614">
                  <c:v>40.212684084658079</c:v>
                </c:pt>
                <c:pt idx="615">
                  <c:v>38.604585804070084</c:v>
                </c:pt>
                <c:pt idx="616">
                  <c:v>35.529352948325283</c:v>
                </c:pt>
                <c:pt idx="617">
                  <c:v>54.887125501616701</c:v>
                </c:pt>
                <c:pt idx="618">
                  <c:v>50.904176575716136</c:v>
                </c:pt>
                <c:pt idx="619">
                  <c:v>56.961348640091799</c:v>
                </c:pt>
                <c:pt idx="620">
                  <c:v>73.114293714864189</c:v>
                </c:pt>
                <c:pt idx="621">
                  <c:v>86.52882816021247</c:v>
                </c:pt>
                <c:pt idx="622">
                  <c:v>141.56267249715344</c:v>
                </c:pt>
                <c:pt idx="623">
                  <c:v>181.8357487932636</c:v>
                </c:pt>
                <c:pt idx="624">
                  <c:v>172.24659262168157</c:v>
                </c:pt>
                <c:pt idx="625">
                  <c:v>176.99395178854232</c:v>
                </c:pt>
                <c:pt idx="626">
                  <c:v>172.24659262168157</c:v>
                </c:pt>
                <c:pt idx="627">
                  <c:v>172.24659262168157</c:v>
                </c:pt>
                <c:pt idx="628">
                  <c:v>154.17843247835003</c:v>
                </c:pt>
                <c:pt idx="629">
                  <c:v>141.56267249715344</c:v>
                </c:pt>
                <c:pt idx="630">
                  <c:v>122.22817838446757</c:v>
                </c:pt>
                <c:pt idx="631">
                  <c:v>115.06076709801843</c:v>
                </c:pt>
                <c:pt idx="632">
                  <c:v>108.20398251792648</c:v>
                </c:pt>
                <c:pt idx="633">
                  <c:v>95.38818427169052</c:v>
                </c:pt>
                <c:pt idx="634">
                  <c:v>83.713524907957378</c:v>
                </c:pt>
                <c:pt idx="635">
                  <c:v>86.52882816021247</c:v>
                </c:pt>
                <c:pt idx="636">
                  <c:v>78.283526737983522</c:v>
                </c:pt>
                <c:pt idx="637">
                  <c:v>75.666814956005595</c:v>
                </c:pt>
                <c:pt idx="638">
                  <c:v>78.283526737983522</c:v>
                </c:pt>
                <c:pt idx="639">
                  <c:v>68.197856926077577</c:v>
                </c:pt>
                <c:pt idx="640">
                  <c:v>63.526346582539908</c:v>
                </c:pt>
                <c:pt idx="641">
                  <c:v>65.831973921284842</c:v>
                </c:pt>
                <c:pt idx="642">
                  <c:v>61.280006777961567</c:v>
                </c:pt>
                <c:pt idx="643">
                  <c:v>56.961348640091799</c:v>
                </c:pt>
                <c:pt idx="644">
                  <c:v>52.868380329097704</c:v>
                </c:pt>
                <c:pt idx="645">
                  <c:v>61.280006777961567</c:v>
                </c:pt>
                <c:pt idx="646">
                  <c:v>54.887125501616701</c:v>
                </c:pt>
                <c:pt idx="647">
                  <c:v>47.135679067472864</c:v>
                </c:pt>
                <c:pt idx="648">
                  <c:v>50.904176575716136</c:v>
                </c:pt>
                <c:pt idx="649">
                  <c:v>48.993584075909546</c:v>
                </c:pt>
                <c:pt idx="650">
                  <c:v>50.904176575716136</c:v>
                </c:pt>
                <c:pt idx="651">
                  <c:v>47.135679067472864</c:v>
                </c:pt>
                <c:pt idx="652">
                  <c:v>47.135679067472864</c:v>
                </c:pt>
                <c:pt idx="653">
                  <c:v>41.868947891504092</c:v>
                </c:pt>
                <c:pt idx="654">
                  <c:v>45.329544213967331</c:v>
                </c:pt>
                <c:pt idx="655">
                  <c:v>45.329544213967331</c:v>
                </c:pt>
                <c:pt idx="656">
                  <c:v>41.868947891504092</c:v>
                </c:pt>
                <c:pt idx="657">
                  <c:v>40.212684084658079</c:v>
                </c:pt>
                <c:pt idx="658">
                  <c:v>38.604585804070084</c:v>
                </c:pt>
                <c:pt idx="659">
                  <c:v>35.529352948325283</c:v>
                </c:pt>
                <c:pt idx="660">
                  <c:v>41.868947891504092</c:v>
                </c:pt>
                <c:pt idx="661">
                  <c:v>37.043768189617921</c:v>
                </c:pt>
                <c:pt idx="662">
                  <c:v>38.604585804070084</c:v>
                </c:pt>
                <c:pt idx="663">
                  <c:v>43.574268627446209</c:v>
                </c:pt>
                <c:pt idx="664">
                  <c:v>52.868380329097704</c:v>
                </c:pt>
                <c:pt idx="665">
                  <c:v>68.197856926077577</c:v>
                </c:pt>
                <c:pt idx="666">
                  <c:v>68.197856926077577</c:v>
                </c:pt>
                <c:pt idx="667">
                  <c:v>80.96542826753371</c:v>
                </c:pt>
                <c:pt idx="668">
                  <c:v>78.283526737983522</c:v>
                </c:pt>
                <c:pt idx="669">
                  <c:v>65.831973921284842</c:v>
                </c:pt>
                <c:pt idx="670">
                  <c:v>59.091992650798133</c:v>
                </c:pt>
                <c:pt idx="671">
                  <c:v>52.868380329097704</c:v>
                </c:pt>
                <c:pt idx="672">
                  <c:v>54.887125501616701</c:v>
                </c:pt>
                <c:pt idx="673">
                  <c:v>52.868380329097704</c:v>
                </c:pt>
                <c:pt idx="674">
                  <c:v>45.329544213967331</c:v>
                </c:pt>
                <c:pt idx="675">
                  <c:v>45.329544213967331</c:v>
                </c:pt>
                <c:pt idx="676">
                  <c:v>45.329544213967331</c:v>
                </c:pt>
                <c:pt idx="677">
                  <c:v>45.329544213967331</c:v>
                </c:pt>
                <c:pt idx="678">
                  <c:v>42.715420175746523</c:v>
                </c:pt>
                <c:pt idx="679">
                  <c:v>40.212684084658079</c:v>
                </c:pt>
                <c:pt idx="680">
                  <c:v>43.574268627446209</c:v>
                </c:pt>
                <c:pt idx="681">
                  <c:v>43.574268627446209</c:v>
                </c:pt>
                <c:pt idx="682">
                  <c:v>37.043768189617921</c:v>
                </c:pt>
                <c:pt idx="683">
                  <c:v>40.212684084658079</c:v>
                </c:pt>
                <c:pt idx="684">
                  <c:v>41.868947891504092</c:v>
                </c:pt>
                <c:pt idx="685">
                  <c:v>40.212684084658079</c:v>
                </c:pt>
                <c:pt idx="686">
                  <c:v>35.529352948325283</c:v>
                </c:pt>
                <c:pt idx="687">
                  <c:v>38.604585804070084</c:v>
                </c:pt>
                <c:pt idx="688">
                  <c:v>45.329544213967331</c:v>
                </c:pt>
                <c:pt idx="689">
                  <c:v>61.280006777961567</c:v>
                </c:pt>
                <c:pt idx="690">
                  <c:v>47.135679067472864</c:v>
                </c:pt>
                <c:pt idx="691">
                  <c:v>47.135679067472864</c:v>
                </c:pt>
                <c:pt idx="692">
                  <c:v>43.574268627446209</c:v>
                </c:pt>
                <c:pt idx="693">
                  <c:v>41.868947891504092</c:v>
                </c:pt>
                <c:pt idx="694">
                  <c:v>40.212684084658079</c:v>
                </c:pt>
                <c:pt idx="695">
                  <c:v>41.868947891504092</c:v>
                </c:pt>
                <c:pt idx="696">
                  <c:v>40.212684084658079</c:v>
                </c:pt>
                <c:pt idx="697">
                  <c:v>38.604585804070084</c:v>
                </c:pt>
                <c:pt idx="698">
                  <c:v>32.636249398205287</c:v>
                </c:pt>
                <c:pt idx="699">
                  <c:v>34.060468379159161</c:v>
                </c:pt>
                <c:pt idx="700">
                  <c:v>32.636249398205287</c:v>
                </c:pt>
                <c:pt idx="701">
                  <c:v>32.636249398205287</c:v>
                </c:pt>
                <c:pt idx="702">
                  <c:v>34.060468379159161</c:v>
                </c:pt>
                <c:pt idx="703">
                  <c:v>31.255837564231324</c:v>
                </c:pt>
                <c:pt idx="704">
                  <c:v>32.636249398205287</c:v>
                </c:pt>
                <c:pt idx="705">
                  <c:v>32.636249398205287</c:v>
                </c:pt>
                <c:pt idx="706">
                  <c:v>35.529352948325283</c:v>
                </c:pt>
                <c:pt idx="707">
                  <c:v>32.636249398205287</c:v>
                </c:pt>
                <c:pt idx="708">
                  <c:v>29.918381104648358</c:v>
                </c:pt>
                <c:pt idx="709">
                  <c:v>34.060468379159161</c:v>
                </c:pt>
                <c:pt idx="710">
                  <c:v>34.060468379159161</c:v>
                </c:pt>
                <c:pt idx="711">
                  <c:v>41.868947891504092</c:v>
                </c:pt>
                <c:pt idx="712">
                  <c:v>52.868380329097704</c:v>
                </c:pt>
                <c:pt idx="713">
                  <c:v>48.993584075909546</c:v>
                </c:pt>
                <c:pt idx="714">
                  <c:v>43.574268627446209</c:v>
                </c:pt>
                <c:pt idx="715">
                  <c:v>37.043768189617921</c:v>
                </c:pt>
                <c:pt idx="716">
                  <c:v>40.212684084658079</c:v>
                </c:pt>
                <c:pt idx="717">
                  <c:v>32.636249398205287</c:v>
                </c:pt>
                <c:pt idx="718">
                  <c:v>40.212684084658079</c:v>
                </c:pt>
                <c:pt idx="719">
                  <c:v>32.636249398205287</c:v>
                </c:pt>
                <c:pt idx="720">
                  <c:v>32.382032097862407</c:v>
                </c:pt>
                <c:pt idx="721">
                  <c:v>32.129257813813744</c:v>
                </c:pt>
                <c:pt idx="722">
                  <c:v>31.877921417322359</c:v>
                </c:pt>
                <c:pt idx="723">
                  <c:v>31.628017786949243</c:v>
                </c:pt>
                <c:pt idx="724">
                  <c:v>31.379541808558688</c:v>
                </c:pt>
                <c:pt idx="725">
                  <c:v>31.132488318574044</c:v>
                </c:pt>
                <c:pt idx="726">
                  <c:v>30.886852331306422</c:v>
                </c:pt>
                <c:pt idx="727">
                  <c:v>30.642628697484909</c:v>
                </c:pt>
                <c:pt idx="728">
                  <c:v>30.399812332239261</c:v>
                </c:pt>
                <c:pt idx="729">
                  <c:v>30.158398158028927</c:v>
                </c:pt>
                <c:pt idx="730">
                  <c:v>29.918381104648358</c:v>
                </c:pt>
                <c:pt idx="731">
                  <c:v>34.060468379159161</c:v>
                </c:pt>
                <c:pt idx="732">
                  <c:v>32.636249398205287</c:v>
                </c:pt>
                <c:pt idx="733">
                  <c:v>28.623034941882036</c:v>
                </c:pt>
                <c:pt idx="734">
                  <c:v>34.060468379159161</c:v>
                </c:pt>
                <c:pt idx="735">
                  <c:v>32.636249398205287</c:v>
                </c:pt>
                <c:pt idx="736">
                  <c:v>31.255837564231324</c:v>
                </c:pt>
                <c:pt idx="737">
                  <c:v>29.918381104648358</c:v>
                </c:pt>
                <c:pt idx="738">
                  <c:v>29.918381104648358</c:v>
                </c:pt>
                <c:pt idx="739">
                  <c:v>27.368960720164406</c:v>
                </c:pt>
                <c:pt idx="740">
                  <c:v>27.368960720164406</c:v>
                </c:pt>
                <c:pt idx="741">
                  <c:v>28.623034941882036</c:v>
                </c:pt>
                <c:pt idx="742">
                  <c:v>27.368960720164406</c:v>
                </c:pt>
                <c:pt idx="743">
                  <c:v>32.636249398205287</c:v>
                </c:pt>
              </c:numCache>
            </c:numRef>
          </c:xVal>
          <c:yVal>
            <c:numRef>
              <c:f>'DATA 2021'!$D$1466:$D$2209</c:f>
              <c:numCache>
                <c:formatCode>General</c:formatCode>
                <c:ptCount val="744"/>
                <c:pt idx="0">
                  <c:v>1.7741899999999999</c:v>
                </c:pt>
                <c:pt idx="1">
                  <c:v>1.798065</c:v>
                </c:pt>
                <c:pt idx="2">
                  <c:v>1.845815</c:v>
                </c:pt>
                <c:pt idx="3">
                  <c:v>1.7503150000000001</c:v>
                </c:pt>
                <c:pt idx="4">
                  <c:v>1.798065</c:v>
                </c:pt>
                <c:pt idx="5">
                  <c:v>1.7503150000000001</c:v>
                </c:pt>
                <c:pt idx="6">
                  <c:v>1.7503150000000001</c:v>
                </c:pt>
                <c:pt idx="7">
                  <c:v>1.798065</c:v>
                </c:pt>
                <c:pt idx="8">
                  <c:v>1.798065</c:v>
                </c:pt>
                <c:pt idx="9">
                  <c:v>1.72644</c:v>
                </c:pt>
                <c:pt idx="10">
                  <c:v>1.7503150000000001</c:v>
                </c:pt>
                <c:pt idx="11">
                  <c:v>1.8219399999999999</c:v>
                </c:pt>
                <c:pt idx="12">
                  <c:v>1.7741899999999999</c:v>
                </c:pt>
                <c:pt idx="13">
                  <c:v>1.798065</c:v>
                </c:pt>
                <c:pt idx="14">
                  <c:v>1.7741899999999999</c:v>
                </c:pt>
                <c:pt idx="15">
                  <c:v>1.8219399999999999</c:v>
                </c:pt>
                <c:pt idx="16">
                  <c:v>1.798065</c:v>
                </c:pt>
                <c:pt idx="17">
                  <c:v>1.798065</c:v>
                </c:pt>
                <c:pt idx="18">
                  <c:v>1.7025650000000001</c:v>
                </c:pt>
                <c:pt idx="19">
                  <c:v>1.7741899999999999</c:v>
                </c:pt>
                <c:pt idx="20">
                  <c:v>1.72644</c:v>
                </c:pt>
                <c:pt idx="21">
                  <c:v>1.7741899999999999</c:v>
                </c:pt>
                <c:pt idx="22">
                  <c:v>1.7025650000000001</c:v>
                </c:pt>
                <c:pt idx="23">
                  <c:v>1.7025650000000001</c:v>
                </c:pt>
                <c:pt idx="24">
                  <c:v>1.7503150000000001</c:v>
                </c:pt>
                <c:pt idx="25">
                  <c:v>1.67869</c:v>
                </c:pt>
                <c:pt idx="26">
                  <c:v>1.7025650000000001</c:v>
                </c:pt>
                <c:pt idx="27">
                  <c:v>1.67869</c:v>
                </c:pt>
                <c:pt idx="28">
                  <c:v>1.7503150000000001</c:v>
                </c:pt>
                <c:pt idx="29">
                  <c:v>1.7025650000000001</c:v>
                </c:pt>
                <c:pt idx="30">
                  <c:v>1.72644</c:v>
                </c:pt>
                <c:pt idx="31">
                  <c:v>1.7025650000000001</c:v>
                </c:pt>
                <c:pt idx="32">
                  <c:v>1.7503150000000001</c:v>
                </c:pt>
                <c:pt idx="33">
                  <c:v>1.7741899999999999</c:v>
                </c:pt>
                <c:pt idx="34">
                  <c:v>1.7503150000000001</c:v>
                </c:pt>
                <c:pt idx="35">
                  <c:v>1.7025650000000001</c:v>
                </c:pt>
                <c:pt idx="36">
                  <c:v>1.7025650000000001</c:v>
                </c:pt>
                <c:pt idx="37">
                  <c:v>1.7503150000000001</c:v>
                </c:pt>
                <c:pt idx="38">
                  <c:v>1.7503150000000001</c:v>
                </c:pt>
                <c:pt idx="39">
                  <c:v>1.72644</c:v>
                </c:pt>
                <c:pt idx="40">
                  <c:v>1.7503150000000001</c:v>
                </c:pt>
                <c:pt idx="41">
                  <c:v>1.67869</c:v>
                </c:pt>
                <c:pt idx="42">
                  <c:v>1.72644</c:v>
                </c:pt>
                <c:pt idx="43">
                  <c:v>1.72644</c:v>
                </c:pt>
                <c:pt idx="44">
                  <c:v>1.7025650000000001</c:v>
                </c:pt>
                <c:pt idx="45">
                  <c:v>1.7503150000000001</c:v>
                </c:pt>
                <c:pt idx="46">
                  <c:v>1.7503150000000001</c:v>
                </c:pt>
                <c:pt idx="47">
                  <c:v>1.7025650000000001</c:v>
                </c:pt>
                <c:pt idx="48">
                  <c:v>1.6548149999999999</c:v>
                </c:pt>
                <c:pt idx="49">
                  <c:v>1.72644</c:v>
                </c:pt>
                <c:pt idx="50">
                  <c:v>1.72644</c:v>
                </c:pt>
                <c:pt idx="51">
                  <c:v>1.6548149999999999</c:v>
                </c:pt>
                <c:pt idx="52">
                  <c:v>1.6548149999999999</c:v>
                </c:pt>
                <c:pt idx="53">
                  <c:v>1.67869</c:v>
                </c:pt>
                <c:pt idx="54">
                  <c:v>1.67869</c:v>
                </c:pt>
                <c:pt idx="55">
                  <c:v>1.72644</c:v>
                </c:pt>
                <c:pt idx="56">
                  <c:v>1.7025650000000001</c:v>
                </c:pt>
                <c:pt idx="57">
                  <c:v>1.67869</c:v>
                </c:pt>
                <c:pt idx="58">
                  <c:v>1.7503150000000001</c:v>
                </c:pt>
                <c:pt idx="59">
                  <c:v>1.7025650000000001</c:v>
                </c:pt>
                <c:pt idx="60">
                  <c:v>1.7503150000000001</c:v>
                </c:pt>
                <c:pt idx="61">
                  <c:v>1.72644</c:v>
                </c:pt>
                <c:pt idx="62">
                  <c:v>1.7741899999999999</c:v>
                </c:pt>
                <c:pt idx="63">
                  <c:v>1.7025650000000001</c:v>
                </c:pt>
                <c:pt idx="64">
                  <c:v>1.7503150000000001</c:v>
                </c:pt>
                <c:pt idx="65">
                  <c:v>1.7025650000000001</c:v>
                </c:pt>
                <c:pt idx="66">
                  <c:v>1.7025650000000001</c:v>
                </c:pt>
                <c:pt idx="67">
                  <c:v>1.7741899999999999</c:v>
                </c:pt>
                <c:pt idx="68">
                  <c:v>1.72644</c:v>
                </c:pt>
                <c:pt idx="69">
                  <c:v>1.67869</c:v>
                </c:pt>
                <c:pt idx="70">
                  <c:v>1.6548149999999999</c:v>
                </c:pt>
                <c:pt idx="71">
                  <c:v>1.7503150000000001</c:v>
                </c:pt>
                <c:pt idx="72">
                  <c:v>1.7025650000000001</c:v>
                </c:pt>
                <c:pt idx="73">
                  <c:v>1.67869</c:v>
                </c:pt>
                <c:pt idx="74">
                  <c:v>1.72644</c:v>
                </c:pt>
                <c:pt idx="75">
                  <c:v>1.6548149999999999</c:v>
                </c:pt>
                <c:pt idx="76">
                  <c:v>1.6548149999999999</c:v>
                </c:pt>
                <c:pt idx="77">
                  <c:v>1.6309400000000001</c:v>
                </c:pt>
                <c:pt idx="78">
                  <c:v>1.6548149999999999</c:v>
                </c:pt>
                <c:pt idx="79">
                  <c:v>1.72644</c:v>
                </c:pt>
                <c:pt idx="80">
                  <c:v>1.7025650000000001</c:v>
                </c:pt>
                <c:pt idx="81">
                  <c:v>1.67869</c:v>
                </c:pt>
                <c:pt idx="82">
                  <c:v>1.6548149999999999</c:v>
                </c:pt>
                <c:pt idx="83">
                  <c:v>1.72644</c:v>
                </c:pt>
                <c:pt idx="84">
                  <c:v>1.6548149999999999</c:v>
                </c:pt>
                <c:pt idx="85">
                  <c:v>1.6548149999999999</c:v>
                </c:pt>
                <c:pt idx="86">
                  <c:v>1.6548149999999999</c:v>
                </c:pt>
                <c:pt idx="87">
                  <c:v>1.67869</c:v>
                </c:pt>
                <c:pt idx="88">
                  <c:v>1.6548149999999999</c:v>
                </c:pt>
                <c:pt idx="89">
                  <c:v>1.7025650000000001</c:v>
                </c:pt>
                <c:pt idx="90">
                  <c:v>1.7025650000000001</c:v>
                </c:pt>
                <c:pt idx="91">
                  <c:v>1.67869</c:v>
                </c:pt>
                <c:pt idx="92">
                  <c:v>1.6548149999999999</c:v>
                </c:pt>
                <c:pt idx="93">
                  <c:v>1.607065</c:v>
                </c:pt>
                <c:pt idx="94">
                  <c:v>1.7025650000000001</c:v>
                </c:pt>
                <c:pt idx="95">
                  <c:v>1.6548149999999999</c:v>
                </c:pt>
                <c:pt idx="96">
                  <c:v>1.6309400000000001</c:v>
                </c:pt>
                <c:pt idx="97">
                  <c:v>1.67869</c:v>
                </c:pt>
                <c:pt idx="98">
                  <c:v>1.6548149999999999</c:v>
                </c:pt>
                <c:pt idx="99">
                  <c:v>1.72644</c:v>
                </c:pt>
                <c:pt idx="100">
                  <c:v>1.6548149999999999</c:v>
                </c:pt>
                <c:pt idx="101">
                  <c:v>1.6548149999999999</c:v>
                </c:pt>
                <c:pt idx="102">
                  <c:v>1.6548149999999999</c:v>
                </c:pt>
                <c:pt idx="103">
                  <c:v>1.6548149999999999</c:v>
                </c:pt>
                <c:pt idx="104">
                  <c:v>1.6548149999999999</c:v>
                </c:pt>
                <c:pt idx="105">
                  <c:v>1.67869</c:v>
                </c:pt>
                <c:pt idx="106">
                  <c:v>1.6548149999999999</c:v>
                </c:pt>
                <c:pt idx="107">
                  <c:v>1.6548149999999999</c:v>
                </c:pt>
                <c:pt idx="108">
                  <c:v>1.72644</c:v>
                </c:pt>
                <c:pt idx="109">
                  <c:v>1.67869</c:v>
                </c:pt>
                <c:pt idx="110">
                  <c:v>1.7503150000000001</c:v>
                </c:pt>
                <c:pt idx="111">
                  <c:v>1.67869</c:v>
                </c:pt>
                <c:pt idx="112">
                  <c:v>1.72644</c:v>
                </c:pt>
                <c:pt idx="113">
                  <c:v>1.67869</c:v>
                </c:pt>
                <c:pt idx="114">
                  <c:v>1.7503150000000001</c:v>
                </c:pt>
                <c:pt idx="115">
                  <c:v>1.7025650000000001</c:v>
                </c:pt>
                <c:pt idx="116">
                  <c:v>1.7025650000000001</c:v>
                </c:pt>
                <c:pt idx="117">
                  <c:v>1.72644</c:v>
                </c:pt>
                <c:pt idx="118">
                  <c:v>1.6548149999999999</c:v>
                </c:pt>
                <c:pt idx="119">
                  <c:v>1.67869</c:v>
                </c:pt>
                <c:pt idx="120">
                  <c:v>1.7025650000000001</c:v>
                </c:pt>
                <c:pt idx="121">
                  <c:v>1.67869</c:v>
                </c:pt>
                <c:pt idx="122">
                  <c:v>1.6548149999999999</c:v>
                </c:pt>
                <c:pt idx="123">
                  <c:v>1.6309400000000001</c:v>
                </c:pt>
                <c:pt idx="124">
                  <c:v>1.6548149999999999</c:v>
                </c:pt>
                <c:pt idx="125">
                  <c:v>1.6548149999999999</c:v>
                </c:pt>
                <c:pt idx="126">
                  <c:v>1.6309400000000001</c:v>
                </c:pt>
                <c:pt idx="127">
                  <c:v>1.67869</c:v>
                </c:pt>
                <c:pt idx="128">
                  <c:v>1.7503150000000001</c:v>
                </c:pt>
                <c:pt idx="129">
                  <c:v>1.7025650000000001</c:v>
                </c:pt>
                <c:pt idx="130">
                  <c:v>1.72644</c:v>
                </c:pt>
                <c:pt idx="131">
                  <c:v>1.7741899999999999</c:v>
                </c:pt>
                <c:pt idx="132">
                  <c:v>1.7503150000000001</c:v>
                </c:pt>
                <c:pt idx="133">
                  <c:v>1.7025650000000001</c:v>
                </c:pt>
                <c:pt idx="134">
                  <c:v>1.72644</c:v>
                </c:pt>
                <c:pt idx="135">
                  <c:v>1.6548149999999999</c:v>
                </c:pt>
                <c:pt idx="136">
                  <c:v>1.67869</c:v>
                </c:pt>
                <c:pt idx="137">
                  <c:v>1.7025650000000001</c:v>
                </c:pt>
                <c:pt idx="138">
                  <c:v>1.6548149999999999</c:v>
                </c:pt>
                <c:pt idx="139">
                  <c:v>1.72644</c:v>
                </c:pt>
                <c:pt idx="140">
                  <c:v>1.7503150000000001</c:v>
                </c:pt>
                <c:pt idx="141">
                  <c:v>1.7741899999999999</c:v>
                </c:pt>
                <c:pt idx="142">
                  <c:v>1.798065</c:v>
                </c:pt>
                <c:pt idx="143">
                  <c:v>1.7741899999999999</c:v>
                </c:pt>
                <c:pt idx="144">
                  <c:v>1.67869</c:v>
                </c:pt>
                <c:pt idx="145">
                  <c:v>1.7503150000000001</c:v>
                </c:pt>
                <c:pt idx="146">
                  <c:v>1.7025650000000001</c:v>
                </c:pt>
                <c:pt idx="147">
                  <c:v>1.72644</c:v>
                </c:pt>
                <c:pt idx="148">
                  <c:v>1.6309400000000001</c:v>
                </c:pt>
                <c:pt idx="149">
                  <c:v>1.72644</c:v>
                </c:pt>
                <c:pt idx="150">
                  <c:v>1.91744</c:v>
                </c:pt>
                <c:pt idx="151">
                  <c:v>1.67869</c:v>
                </c:pt>
                <c:pt idx="152">
                  <c:v>1.7025650000000001</c:v>
                </c:pt>
                <c:pt idx="153">
                  <c:v>1.67869</c:v>
                </c:pt>
                <c:pt idx="154">
                  <c:v>1.67869</c:v>
                </c:pt>
                <c:pt idx="155">
                  <c:v>1.7025650000000001</c:v>
                </c:pt>
                <c:pt idx="156">
                  <c:v>1.6548149999999999</c:v>
                </c:pt>
                <c:pt idx="157">
                  <c:v>1.6309400000000001</c:v>
                </c:pt>
                <c:pt idx="158">
                  <c:v>1.7503150000000001</c:v>
                </c:pt>
                <c:pt idx="159">
                  <c:v>1.67869</c:v>
                </c:pt>
                <c:pt idx="160">
                  <c:v>1.6548149999999999</c:v>
                </c:pt>
                <c:pt idx="161">
                  <c:v>1.7025650000000001</c:v>
                </c:pt>
                <c:pt idx="162">
                  <c:v>1.7503150000000001</c:v>
                </c:pt>
                <c:pt idx="163">
                  <c:v>1.8935649999999999</c:v>
                </c:pt>
                <c:pt idx="164">
                  <c:v>1.91744</c:v>
                </c:pt>
                <c:pt idx="165">
                  <c:v>1.9413149999999999</c:v>
                </c:pt>
                <c:pt idx="166">
                  <c:v>1.8935649999999999</c:v>
                </c:pt>
                <c:pt idx="167">
                  <c:v>1.845815</c:v>
                </c:pt>
                <c:pt idx="168">
                  <c:v>1.8935649999999999</c:v>
                </c:pt>
                <c:pt idx="169">
                  <c:v>1.8696900000000001</c:v>
                </c:pt>
                <c:pt idx="170">
                  <c:v>1.8219399999999999</c:v>
                </c:pt>
                <c:pt idx="171">
                  <c:v>1.7741899999999999</c:v>
                </c:pt>
                <c:pt idx="172">
                  <c:v>1.7741899999999999</c:v>
                </c:pt>
                <c:pt idx="173">
                  <c:v>1.72644</c:v>
                </c:pt>
                <c:pt idx="174">
                  <c:v>1.72644</c:v>
                </c:pt>
                <c:pt idx="175">
                  <c:v>1.798065</c:v>
                </c:pt>
                <c:pt idx="176">
                  <c:v>1.72644</c:v>
                </c:pt>
                <c:pt idx="177">
                  <c:v>1.7025650000000001</c:v>
                </c:pt>
                <c:pt idx="178">
                  <c:v>1.7741899999999999</c:v>
                </c:pt>
                <c:pt idx="179">
                  <c:v>1.7503150000000001</c:v>
                </c:pt>
                <c:pt idx="180">
                  <c:v>1.7503150000000001</c:v>
                </c:pt>
                <c:pt idx="181">
                  <c:v>1.7025650000000001</c:v>
                </c:pt>
                <c:pt idx="182">
                  <c:v>1.67869</c:v>
                </c:pt>
                <c:pt idx="183">
                  <c:v>1.7741899999999999</c:v>
                </c:pt>
                <c:pt idx="184">
                  <c:v>1.7503150000000001</c:v>
                </c:pt>
                <c:pt idx="185">
                  <c:v>1.7025650000000001</c:v>
                </c:pt>
                <c:pt idx="186">
                  <c:v>1.72644</c:v>
                </c:pt>
                <c:pt idx="187">
                  <c:v>1.7503150000000001</c:v>
                </c:pt>
                <c:pt idx="188">
                  <c:v>1.67869</c:v>
                </c:pt>
                <c:pt idx="189">
                  <c:v>1.67869</c:v>
                </c:pt>
                <c:pt idx="190">
                  <c:v>1.7025650000000001</c:v>
                </c:pt>
                <c:pt idx="191">
                  <c:v>1.67869</c:v>
                </c:pt>
                <c:pt idx="192">
                  <c:v>1.72644</c:v>
                </c:pt>
                <c:pt idx="193">
                  <c:v>1.67869</c:v>
                </c:pt>
                <c:pt idx="194">
                  <c:v>1.72644</c:v>
                </c:pt>
                <c:pt idx="195">
                  <c:v>1.7025650000000001</c:v>
                </c:pt>
                <c:pt idx="196">
                  <c:v>1.72644</c:v>
                </c:pt>
                <c:pt idx="197">
                  <c:v>1.67869</c:v>
                </c:pt>
                <c:pt idx="198">
                  <c:v>1.7025650000000001</c:v>
                </c:pt>
                <c:pt idx="199">
                  <c:v>1.6548149999999999</c:v>
                </c:pt>
                <c:pt idx="200">
                  <c:v>1.6309400000000001</c:v>
                </c:pt>
                <c:pt idx="201">
                  <c:v>1.6548149999999999</c:v>
                </c:pt>
                <c:pt idx="202">
                  <c:v>1.7025650000000001</c:v>
                </c:pt>
                <c:pt idx="203">
                  <c:v>1.7025650000000001</c:v>
                </c:pt>
                <c:pt idx="204">
                  <c:v>1.6548149999999999</c:v>
                </c:pt>
                <c:pt idx="205">
                  <c:v>1.7025650000000001</c:v>
                </c:pt>
                <c:pt idx="206">
                  <c:v>1.7503150000000001</c:v>
                </c:pt>
                <c:pt idx="207">
                  <c:v>1.7503150000000001</c:v>
                </c:pt>
                <c:pt idx="208">
                  <c:v>1.798065</c:v>
                </c:pt>
                <c:pt idx="209">
                  <c:v>1.8696900000000001</c:v>
                </c:pt>
                <c:pt idx="210">
                  <c:v>1.8219399999999999</c:v>
                </c:pt>
                <c:pt idx="211">
                  <c:v>1.798065</c:v>
                </c:pt>
                <c:pt idx="212">
                  <c:v>1.72644</c:v>
                </c:pt>
                <c:pt idx="213">
                  <c:v>1.72644</c:v>
                </c:pt>
                <c:pt idx="214">
                  <c:v>1.7025650000000001</c:v>
                </c:pt>
                <c:pt idx="215">
                  <c:v>1.7503150000000001</c:v>
                </c:pt>
                <c:pt idx="216">
                  <c:v>1.7503150000000001</c:v>
                </c:pt>
                <c:pt idx="217">
                  <c:v>1.67869</c:v>
                </c:pt>
                <c:pt idx="218">
                  <c:v>1.6548149999999999</c:v>
                </c:pt>
                <c:pt idx="219">
                  <c:v>1.7025650000000001</c:v>
                </c:pt>
                <c:pt idx="220">
                  <c:v>1.6548149999999999</c:v>
                </c:pt>
                <c:pt idx="221">
                  <c:v>1.7025650000000001</c:v>
                </c:pt>
                <c:pt idx="222">
                  <c:v>1.7025650000000001</c:v>
                </c:pt>
                <c:pt idx="223">
                  <c:v>1.6548149999999999</c:v>
                </c:pt>
                <c:pt idx="224">
                  <c:v>1.6548149999999999</c:v>
                </c:pt>
                <c:pt idx="225">
                  <c:v>1.7025650000000001</c:v>
                </c:pt>
                <c:pt idx="226">
                  <c:v>1.7025650000000001</c:v>
                </c:pt>
                <c:pt idx="227">
                  <c:v>1.67869</c:v>
                </c:pt>
                <c:pt idx="228">
                  <c:v>1.8219399999999999</c:v>
                </c:pt>
                <c:pt idx="229">
                  <c:v>1.96519</c:v>
                </c:pt>
                <c:pt idx="230">
                  <c:v>2.1323150000000002</c:v>
                </c:pt>
                <c:pt idx="231">
                  <c:v>1.96519</c:v>
                </c:pt>
                <c:pt idx="232">
                  <c:v>1.845815</c:v>
                </c:pt>
                <c:pt idx="233">
                  <c:v>1.8219399999999999</c:v>
                </c:pt>
                <c:pt idx="234">
                  <c:v>1.96519</c:v>
                </c:pt>
                <c:pt idx="235">
                  <c:v>1.8935649999999999</c:v>
                </c:pt>
                <c:pt idx="236">
                  <c:v>1.845815</c:v>
                </c:pt>
                <c:pt idx="237">
                  <c:v>1.8696900000000001</c:v>
                </c:pt>
                <c:pt idx="238">
                  <c:v>1.91744</c:v>
                </c:pt>
                <c:pt idx="239">
                  <c:v>1.9413149999999999</c:v>
                </c:pt>
                <c:pt idx="240">
                  <c:v>1.8696900000000001</c:v>
                </c:pt>
                <c:pt idx="241">
                  <c:v>1.9413149999999999</c:v>
                </c:pt>
                <c:pt idx="242">
                  <c:v>1.9413149999999999</c:v>
                </c:pt>
                <c:pt idx="243">
                  <c:v>1.8696900000000001</c:v>
                </c:pt>
                <c:pt idx="244">
                  <c:v>1.8696900000000001</c:v>
                </c:pt>
                <c:pt idx="245">
                  <c:v>1.91744</c:v>
                </c:pt>
                <c:pt idx="246">
                  <c:v>1.798065</c:v>
                </c:pt>
                <c:pt idx="247">
                  <c:v>1.7741899999999999</c:v>
                </c:pt>
                <c:pt idx="248">
                  <c:v>1.845815</c:v>
                </c:pt>
                <c:pt idx="249">
                  <c:v>1.7741899999999999</c:v>
                </c:pt>
                <c:pt idx="250">
                  <c:v>2.01294</c:v>
                </c:pt>
                <c:pt idx="251">
                  <c:v>1.845815</c:v>
                </c:pt>
                <c:pt idx="252">
                  <c:v>1.798065</c:v>
                </c:pt>
                <c:pt idx="253">
                  <c:v>1.798065</c:v>
                </c:pt>
                <c:pt idx="254">
                  <c:v>1.72644</c:v>
                </c:pt>
                <c:pt idx="255">
                  <c:v>1.8219399999999999</c:v>
                </c:pt>
                <c:pt idx="256">
                  <c:v>1.7861275000000001</c:v>
                </c:pt>
                <c:pt idx="257">
                  <c:v>1.7503150000000001</c:v>
                </c:pt>
                <c:pt idx="258">
                  <c:v>1.8219399999999999</c:v>
                </c:pt>
                <c:pt idx="259">
                  <c:v>1.72644</c:v>
                </c:pt>
                <c:pt idx="260">
                  <c:v>1.798065</c:v>
                </c:pt>
                <c:pt idx="261">
                  <c:v>1.798065</c:v>
                </c:pt>
                <c:pt idx="262">
                  <c:v>1.7741899999999999</c:v>
                </c:pt>
                <c:pt idx="263">
                  <c:v>1.7741899999999999</c:v>
                </c:pt>
                <c:pt idx="264">
                  <c:v>1.7503150000000001</c:v>
                </c:pt>
                <c:pt idx="265">
                  <c:v>1.7503150000000001</c:v>
                </c:pt>
                <c:pt idx="266">
                  <c:v>1.7025650000000001</c:v>
                </c:pt>
                <c:pt idx="267">
                  <c:v>1.96519</c:v>
                </c:pt>
                <c:pt idx="268">
                  <c:v>1.6548149999999999</c:v>
                </c:pt>
                <c:pt idx="269">
                  <c:v>1.67869</c:v>
                </c:pt>
                <c:pt idx="270">
                  <c:v>1.7503150000000001</c:v>
                </c:pt>
                <c:pt idx="271">
                  <c:v>1.7503150000000001</c:v>
                </c:pt>
                <c:pt idx="272">
                  <c:v>1.67869</c:v>
                </c:pt>
                <c:pt idx="273">
                  <c:v>1.67869</c:v>
                </c:pt>
                <c:pt idx="274">
                  <c:v>1.72644</c:v>
                </c:pt>
                <c:pt idx="275">
                  <c:v>1.6548149999999999</c:v>
                </c:pt>
                <c:pt idx="276">
                  <c:v>1.72644</c:v>
                </c:pt>
                <c:pt idx="277">
                  <c:v>1.72644</c:v>
                </c:pt>
                <c:pt idx="278">
                  <c:v>1.7025650000000001</c:v>
                </c:pt>
                <c:pt idx="279">
                  <c:v>1.7503150000000001</c:v>
                </c:pt>
                <c:pt idx="280">
                  <c:v>1.6548149999999999</c:v>
                </c:pt>
                <c:pt idx="281">
                  <c:v>1.6548149999999999</c:v>
                </c:pt>
                <c:pt idx="282">
                  <c:v>1.6548149999999999</c:v>
                </c:pt>
                <c:pt idx="283">
                  <c:v>1.72644</c:v>
                </c:pt>
                <c:pt idx="284">
                  <c:v>1.67869</c:v>
                </c:pt>
                <c:pt idx="285">
                  <c:v>1.7025650000000001</c:v>
                </c:pt>
                <c:pt idx="286">
                  <c:v>1.7503150000000001</c:v>
                </c:pt>
                <c:pt idx="287">
                  <c:v>1.7503150000000001</c:v>
                </c:pt>
                <c:pt idx="288">
                  <c:v>1.7503150000000001</c:v>
                </c:pt>
                <c:pt idx="289">
                  <c:v>1.67869</c:v>
                </c:pt>
                <c:pt idx="290">
                  <c:v>1.7025650000000001</c:v>
                </c:pt>
                <c:pt idx="291">
                  <c:v>1.6548149999999999</c:v>
                </c:pt>
                <c:pt idx="292">
                  <c:v>1.6309400000000001</c:v>
                </c:pt>
                <c:pt idx="293">
                  <c:v>1.67869</c:v>
                </c:pt>
                <c:pt idx="294">
                  <c:v>1.7025650000000001</c:v>
                </c:pt>
                <c:pt idx="295">
                  <c:v>1.67869</c:v>
                </c:pt>
                <c:pt idx="296">
                  <c:v>1.67869</c:v>
                </c:pt>
                <c:pt idx="297">
                  <c:v>1.6548149999999999</c:v>
                </c:pt>
                <c:pt idx="298">
                  <c:v>1.6309400000000001</c:v>
                </c:pt>
                <c:pt idx="299">
                  <c:v>1.67869</c:v>
                </c:pt>
                <c:pt idx="300">
                  <c:v>1.72644</c:v>
                </c:pt>
                <c:pt idx="301">
                  <c:v>1.6548149999999999</c:v>
                </c:pt>
                <c:pt idx="302">
                  <c:v>1.6548149999999999</c:v>
                </c:pt>
                <c:pt idx="303">
                  <c:v>1.67869</c:v>
                </c:pt>
                <c:pt idx="304">
                  <c:v>1.67869</c:v>
                </c:pt>
                <c:pt idx="305">
                  <c:v>1.7025650000000001</c:v>
                </c:pt>
                <c:pt idx="306">
                  <c:v>1.67869</c:v>
                </c:pt>
                <c:pt idx="307">
                  <c:v>1.7025650000000001</c:v>
                </c:pt>
                <c:pt idx="308">
                  <c:v>1.6309400000000001</c:v>
                </c:pt>
                <c:pt idx="309">
                  <c:v>1.662773333333333</c:v>
                </c:pt>
                <c:pt idx="310">
                  <c:v>1.694606666666667</c:v>
                </c:pt>
                <c:pt idx="311">
                  <c:v>1.72644</c:v>
                </c:pt>
                <c:pt idx="312">
                  <c:v>1.67869</c:v>
                </c:pt>
                <c:pt idx="313">
                  <c:v>1.7503150000000001</c:v>
                </c:pt>
                <c:pt idx="314">
                  <c:v>1.7025650000000001</c:v>
                </c:pt>
                <c:pt idx="315">
                  <c:v>1.798065</c:v>
                </c:pt>
                <c:pt idx="316">
                  <c:v>1.96519</c:v>
                </c:pt>
                <c:pt idx="317">
                  <c:v>1.8696900000000001</c:v>
                </c:pt>
                <c:pt idx="318">
                  <c:v>1.9890650000000001</c:v>
                </c:pt>
                <c:pt idx="319">
                  <c:v>1.9413149999999999</c:v>
                </c:pt>
                <c:pt idx="320">
                  <c:v>1.9413149999999999</c:v>
                </c:pt>
                <c:pt idx="321">
                  <c:v>1.845815</c:v>
                </c:pt>
                <c:pt idx="322">
                  <c:v>1.8219399999999999</c:v>
                </c:pt>
                <c:pt idx="323">
                  <c:v>1.8696900000000001</c:v>
                </c:pt>
                <c:pt idx="324">
                  <c:v>1.845815</c:v>
                </c:pt>
                <c:pt idx="325">
                  <c:v>1.8935649999999999</c:v>
                </c:pt>
                <c:pt idx="326">
                  <c:v>1.8219399999999999</c:v>
                </c:pt>
                <c:pt idx="327">
                  <c:v>1.8696900000000001</c:v>
                </c:pt>
                <c:pt idx="328">
                  <c:v>1.8935649999999999</c:v>
                </c:pt>
                <c:pt idx="329">
                  <c:v>1.91744</c:v>
                </c:pt>
                <c:pt idx="330">
                  <c:v>1.8219399999999999</c:v>
                </c:pt>
                <c:pt idx="331">
                  <c:v>1.845815</c:v>
                </c:pt>
                <c:pt idx="332">
                  <c:v>1.798065</c:v>
                </c:pt>
                <c:pt idx="333">
                  <c:v>2.01294</c:v>
                </c:pt>
                <c:pt idx="334">
                  <c:v>1.72644</c:v>
                </c:pt>
                <c:pt idx="335">
                  <c:v>1.72644</c:v>
                </c:pt>
                <c:pt idx="336">
                  <c:v>1.7025650000000001</c:v>
                </c:pt>
                <c:pt idx="337">
                  <c:v>1.7741899999999999</c:v>
                </c:pt>
                <c:pt idx="338">
                  <c:v>1.7503150000000001</c:v>
                </c:pt>
                <c:pt idx="339">
                  <c:v>1.7025650000000001</c:v>
                </c:pt>
                <c:pt idx="340">
                  <c:v>1.7503150000000001</c:v>
                </c:pt>
                <c:pt idx="341">
                  <c:v>1.7025650000000001</c:v>
                </c:pt>
                <c:pt idx="342">
                  <c:v>1.7503150000000001</c:v>
                </c:pt>
                <c:pt idx="343">
                  <c:v>1.7503150000000001</c:v>
                </c:pt>
                <c:pt idx="344">
                  <c:v>1.67869</c:v>
                </c:pt>
                <c:pt idx="345">
                  <c:v>1.72644</c:v>
                </c:pt>
                <c:pt idx="346">
                  <c:v>1.72644</c:v>
                </c:pt>
                <c:pt idx="347">
                  <c:v>1.6548149999999999</c:v>
                </c:pt>
                <c:pt idx="348">
                  <c:v>1.72644</c:v>
                </c:pt>
                <c:pt idx="349">
                  <c:v>1.7025650000000001</c:v>
                </c:pt>
                <c:pt idx="350">
                  <c:v>1.7025650000000001</c:v>
                </c:pt>
                <c:pt idx="351">
                  <c:v>1.7025650000000001</c:v>
                </c:pt>
                <c:pt idx="352">
                  <c:v>1.72644</c:v>
                </c:pt>
                <c:pt idx="353">
                  <c:v>1.7025650000000001</c:v>
                </c:pt>
                <c:pt idx="354">
                  <c:v>1.7025650000000001</c:v>
                </c:pt>
                <c:pt idx="355">
                  <c:v>1.7741899999999999</c:v>
                </c:pt>
                <c:pt idx="356">
                  <c:v>1.7741899999999999</c:v>
                </c:pt>
                <c:pt idx="357">
                  <c:v>1.845815</c:v>
                </c:pt>
                <c:pt idx="358">
                  <c:v>1.9413149999999999</c:v>
                </c:pt>
                <c:pt idx="359">
                  <c:v>1.8935649999999999</c:v>
                </c:pt>
                <c:pt idx="360">
                  <c:v>1.845815</c:v>
                </c:pt>
                <c:pt idx="361">
                  <c:v>1.845815</c:v>
                </c:pt>
                <c:pt idx="362">
                  <c:v>1.8935649999999999</c:v>
                </c:pt>
                <c:pt idx="363">
                  <c:v>1.845815</c:v>
                </c:pt>
                <c:pt idx="364">
                  <c:v>1.845815</c:v>
                </c:pt>
                <c:pt idx="365">
                  <c:v>1.7741899999999999</c:v>
                </c:pt>
                <c:pt idx="366">
                  <c:v>1.7741899999999999</c:v>
                </c:pt>
                <c:pt idx="367">
                  <c:v>1.798065</c:v>
                </c:pt>
                <c:pt idx="368">
                  <c:v>1.8219399999999999</c:v>
                </c:pt>
                <c:pt idx="369">
                  <c:v>1.72644</c:v>
                </c:pt>
                <c:pt idx="370">
                  <c:v>1.7503150000000001</c:v>
                </c:pt>
                <c:pt idx="371">
                  <c:v>1.72644</c:v>
                </c:pt>
                <c:pt idx="372">
                  <c:v>1.798065</c:v>
                </c:pt>
                <c:pt idx="373">
                  <c:v>1.7741899999999999</c:v>
                </c:pt>
                <c:pt idx="374">
                  <c:v>1.7741899999999999</c:v>
                </c:pt>
                <c:pt idx="375">
                  <c:v>1.7025650000000001</c:v>
                </c:pt>
                <c:pt idx="376">
                  <c:v>1.8219399999999999</c:v>
                </c:pt>
                <c:pt idx="377">
                  <c:v>1.7503150000000001</c:v>
                </c:pt>
                <c:pt idx="378">
                  <c:v>1.67869</c:v>
                </c:pt>
                <c:pt idx="379">
                  <c:v>1.7503150000000001</c:v>
                </c:pt>
                <c:pt idx="380">
                  <c:v>1.7503150000000001</c:v>
                </c:pt>
                <c:pt idx="381">
                  <c:v>1.7741899999999999</c:v>
                </c:pt>
                <c:pt idx="382">
                  <c:v>1.7503150000000001</c:v>
                </c:pt>
                <c:pt idx="383">
                  <c:v>1.72644</c:v>
                </c:pt>
                <c:pt idx="384">
                  <c:v>1.67869</c:v>
                </c:pt>
                <c:pt idx="385">
                  <c:v>1.67869</c:v>
                </c:pt>
                <c:pt idx="386">
                  <c:v>1.7025650000000001</c:v>
                </c:pt>
                <c:pt idx="387">
                  <c:v>1.7025650000000001</c:v>
                </c:pt>
                <c:pt idx="388">
                  <c:v>1.7503150000000001</c:v>
                </c:pt>
                <c:pt idx="389">
                  <c:v>1.67869</c:v>
                </c:pt>
                <c:pt idx="390">
                  <c:v>1.67869</c:v>
                </c:pt>
                <c:pt idx="391">
                  <c:v>1.67869</c:v>
                </c:pt>
                <c:pt idx="392">
                  <c:v>1.67869</c:v>
                </c:pt>
                <c:pt idx="393">
                  <c:v>1.67869</c:v>
                </c:pt>
                <c:pt idx="394">
                  <c:v>1.6548149999999999</c:v>
                </c:pt>
                <c:pt idx="395">
                  <c:v>1.72644</c:v>
                </c:pt>
                <c:pt idx="396">
                  <c:v>1.7503150000000001</c:v>
                </c:pt>
                <c:pt idx="397">
                  <c:v>1.7741899999999999</c:v>
                </c:pt>
                <c:pt idx="398">
                  <c:v>1.7025650000000001</c:v>
                </c:pt>
                <c:pt idx="399">
                  <c:v>1.72644</c:v>
                </c:pt>
                <c:pt idx="400">
                  <c:v>1.72644</c:v>
                </c:pt>
                <c:pt idx="401">
                  <c:v>1.67869</c:v>
                </c:pt>
                <c:pt idx="402">
                  <c:v>1.6548149999999999</c:v>
                </c:pt>
                <c:pt idx="403">
                  <c:v>1.67869</c:v>
                </c:pt>
                <c:pt idx="404">
                  <c:v>1.7025650000000001</c:v>
                </c:pt>
                <c:pt idx="405">
                  <c:v>1.6548149999999999</c:v>
                </c:pt>
                <c:pt idx="406">
                  <c:v>1.67869</c:v>
                </c:pt>
                <c:pt idx="407">
                  <c:v>1.67869</c:v>
                </c:pt>
                <c:pt idx="408">
                  <c:v>1.710523333</c:v>
                </c:pt>
                <c:pt idx="409">
                  <c:v>1.7423566669999999</c:v>
                </c:pt>
                <c:pt idx="410">
                  <c:v>1.7741899999999999</c:v>
                </c:pt>
                <c:pt idx="411">
                  <c:v>1.806023333</c:v>
                </c:pt>
                <c:pt idx="412">
                  <c:v>1.8378566670000001</c:v>
                </c:pt>
                <c:pt idx="413">
                  <c:v>1.8696900000000001</c:v>
                </c:pt>
                <c:pt idx="414">
                  <c:v>1.9015233330000001</c:v>
                </c:pt>
                <c:pt idx="415">
                  <c:v>1.933356667</c:v>
                </c:pt>
                <c:pt idx="416">
                  <c:v>1.96519</c:v>
                </c:pt>
                <c:pt idx="417">
                  <c:v>1.997023333</c:v>
                </c:pt>
                <c:pt idx="418">
                  <c:v>2.0288566669999999</c:v>
                </c:pt>
                <c:pt idx="419">
                  <c:v>2.0606900000000001</c:v>
                </c:pt>
                <c:pt idx="420">
                  <c:v>2.0925233329999999</c:v>
                </c:pt>
                <c:pt idx="421">
                  <c:v>2.1243566669999998</c:v>
                </c:pt>
                <c:pt idx="422">
                  <c:v>2.1561900000000001</c:v>
                </c:pt>
                <c:pt idx="423">
                  <c:v>2.1561900000000001</c:v>
                </c:pt>
                <c:pt idx="424">
                  <c:v>2.1561900000000001</c:v>
                </c:pt>
                <c:pt idx="425">
                  <c:v>2.1323150000000002</c:v>
                </c:pt>
                <c:pt idx="426">
                  <c:v>2.084565</c:v>
                </c:pt>
                <c:pt idx="427">
                  <c:v>1.9890650000000001</c:v>
                </c:pt>
                <c:pt idx="428">
                  <c:v>2.01294</c:v>
                </c:pt>
                <c:pt idx="429">
                  <c:v>1.91744</c:v>
                </c:pt>
                <c:pt idx="430">
                  <c:v>1.9890650000000001</c:v>
                </c:pt>
                <c:pt idx="431">
                  <c:v>1.91744</c:v>
                </c:pt>
                <c:pt idx="432">
                  <c:v>1.8696900000000001</c:v>
                </c:pt>
                <c:pt idx="433">
                  <c:v>1.91744</c:v>
                </c:pt>
                <c:pt idx="434">
                  <c:v>1.91744</c:v>
                </c:pt>
                <c:pt idx="435">
                  <c:v>1.9413149999999999</c:v>
                </c:pt>
                <c:pt idx="436">
                  <c:v>1.9890650000000001</c:v>
                </c:pt>
                <c:pt idx="437">
                  <c:v>1.96519</c:v>
                </c:pt>
                <c:pt idx="438">
                  <c:v>2.01294</c:v>
                </c:pt>
                <c:pt idx="439">
                  <c:v>2.01294</c:v>
                </c:pt>
                <c:pt idx="440">
                  <c:v>2.1323150000000002</c:v>
                </c:pt>
                <c:pt idx="441">
                  <c:v>2.084565</c:v>
                </c:pt>
                <c:pt idx="442">
                  <c:v>2.01294</c:v>
                </c:pt>
                <c:pt idx="443">
                  <c:v>2.0368149999999998</c:v>
                </c:pt>
                <c:pt idx="444">
                  <c:v>2.0368149999999998</c:v>
                </c:pt>
                <c:pt idx="445">
                  <c:v>1.9413149999999999</c:v>
                </c:pt>
                <c:pt idx="446">
                  <c:v>1.91744</c:v>
                </c:pt>
                <c:pt idx="447">
                  <c:v>1.8935649999999999</c:v>
                </c:pt>
                <c:pt idx="448">
                  <c:v>1.91744</c:v>
                </c:pt>
                <c:pt idx="449">
                  <c:v>1.91744</c:v>
                </c:pt>
                <c:pt idx="450">
                  <c:v>1.8696900000000001</c:v>
                </c:pt>
                <c:pt idx="451">
                  <c:v>1.8219399999999999</c:v>
                </c:pt>
                <c:pt idx="452">
                  <c:v>1.845815</c:v>
                </c:pt>
                <c:pt idx="453">
                  <c:v>1.8219399999999999</c:v>
                </c:pt>
                <c:pt idx="454">
                  <c:v>1.798065</c:v>
                </c:pt>
                <c:pt idx="455">
                  <c:v>1.8696900000000001</c:v>
                </c:pt>
                <c:pt idx="456">
                  <c:v>1.8219399999999999</c:v>
                </c:pt>
                <c:pt idx="457">
                  <c:v>1.8696900000000001</c:v>
                </c:pt>
                <c:pt idx="458">
                  <c:v>1.845815</c:v>
                </c:pt>
                <c:pt idx="459">
                  <c:v>1.8696900000000001</c:v>
                </c:pt>
                <c:pt idx="460">
                  <c:v>1.845815</c:v>
                </c:pt>
                <c:pt idx="461">
                  <c:v>1.845815</c:v>
                </c:pt>
                <c:pt idx="462">
                  <c:v>1.8219399999999999</c:v>
                </c:pt>
                <c:pt idx="463">
                  <c:v>1.845815</c:v>
                </c:pt>
                <c:pt idx="464">
                  <c:v>1.798065</c:v>
                </c:pt>
                <c:pt idx="465">
                  <c:v>1.798065</c:v>
                </c:pt>
                <c:pt idx="466">
                  <c:v>1.8219399999999999</c:v>
                </c:pt>
                <c:pt idx="467">
                  <c:v>1.7503150000000001</c:v>
                </c:pt>
                <c:pt idx="468">
                  <c:v>1.8219399999999999</c:v>
                </c:pt>
                <c:pt idx="469">
                  <c:v>1.798065</c:v>
                </c:pt>
                <c:pt idx="470">
                  <c:v>1.8935649999999999</c:v>
                </c:pt>
                <c:pt idx="471">
                  <c:v>1.845815</c:v>
                </c:pt>
                <c:pt idx="472">
                  <c:v>1.8696900000000001</c:v>
                </c:pt>
                <c:pt idx="473">
                  <c:v>2.2278150000000001</c:v>
                </c:pt>
                <c:pt idx="474">
                  <c:v>2.25169</c:v>
                </c:pt>
                <c:pt idx="475">
                  <c:v>2.1561900000000001</c:v>
                </c:pt>
                <c:pt idx="476">
                  <c:v>2.3471899999999999</c:v>
                </c:pt>
                <c:pt idx="477">
                  <c:v>2.49044</c:v>
                </c:pt>
                <c:pt idx="478">
                  <c:v>2.5381900000000002</c:v>
                </c:pt>
                <c:pt idx="479">
                  <c:v>2.6336900000000001</c:v>
                </c:pt>
                <c:pt idx="480">
                  <c:v>2.5859399999999999</c:v>
                </c:pt>
                <c:pt idx="481">
                  <c:v>2.49044</c:v>
                </c:pt>
                <c:pt idx="482">
                  <c:v>2.3949400000000001</c:v>
                </c:pt>
                <c:pt idx="483">
                  <c:v>2.323315</c:v>
                </c:pt>
                <c:pt idx="484">
                  <c:v>2.323315</c:v>
                </c:pt>
                <c:pt idx="485">
                  <c:v>2.323315</c:v>
                </c:pt>
                <c:pt idx="486">
                  <c:v>2.25169</c:v>
                </c:pt>
                <c:pt idx="487">
                  <c:v>2.2755649999999998</c:v>
                </c:pt>
                <c:pt idx="488">
                  <c:v>2.25169</c:v>
                </c:pt>
                <c:pt idx="489">
                  <c:v>2.2278150000000001</c:v>
                </c:pt>
                <c:pt idx="490">
                  <c:v>2.1323150000000002</c:v>
                </c:pt>
                <c:pt idx="491">
                  <c:v>2.1084399999999999</c:v>
                </c:pt>
                <c:pt idx="492">
                  <c:v>2.1323150000000002</c:v>
                </c:pt>
                <c:pt idx="493">
                  <c:v>2.0606900000000001</c:v>
                </c:pt>
                <c:pt idx="494">
                  <c:v>2.1084399999999999</c:v>
                </c:pt>
                <c:pt idx="495">
                  <c:v>2.0368149999999998</c:v>
                </c:pt>
                <c:pt idx="496">
                  <c:v>2.0368149999999998</c:v>
                </c:pt>
                <c:pt idx="497">
                  <c:v>2.0368149999999998</c:v>
                </c:pt>
                <c:pt idx="498">
                  <c:v>2.0368149999999998</c:v>
                </c:pt>
                <c:pt idx="499">
                  <c:v>1.96519</c:v>
                </c:pt>
                <c:pt idx="500">
                  <c:v>1.96519</c:v>
                </c:pt>
                <c:pt idx="501">
                  <c:v>2.0368149999999998</c:v>
                </c:pt>
                <c:pt idx="502">
                  <c:v>1.9413149999999999</c:v>
                </c:pt>
                <c:pt idx="503">
                  <c:v>1.9890650000000001</c:v>
                </c:pt>
                <c:pt idx="504">
                  <c:v>1.9413149999999999</c:v>
                </c:pt>
                <c:pt idx="505">
                  <c:v>1.9413149999999999</c:v>
                </c:pt>
                <c:pt idx="506">
                  <c:v>1.8935649999999999</c:v>
                </c:pt>
                <c:pt idx="507">
                  <c:v>1.9413149999999999</c:v>
                </c:pt>
                <c:pt idx="508">
                  <c:v>1.91744</c:v>
                </c:pt>
                <c:pt idx="509">
                  <c:v>1.8935649999999999</c:v>
                </c:pt>
                <c:pt idx="510">
                  <c:v>1.8696900000000001</c:v>
                </c:pt>
                <c:pt idx="511">
                  <c:v>1.8935649999999999</c:v>
                </c:pt>
                <c:pt idx="512">
                  <c:v>1.91744</c:v>
                </c:pt>
                <c:pt idx="513">
                  <c:v>1.91744</c:v>
                </c:pt>
                <c:pt idx="514">
                  <c:v>1.8935649999999999</c:v>
                </c:pt>
                <c:pt idx="515">
                  <c:v>1.8696900000000001</c:v>
                </c:pt>
                <c:pt idx="516">
                  <c:v>1.8696900000000001</c:v>
                </c:pt>
                <c:pt idx="517">
                  <c:v>1.845815</c:v>
                </c:pt>
                <c:pt idx="518">
                  <c:v>1.8935649999999999</c:v>
                </c:pt>
                <c:pt idx="519">
                  <c:v>1.8696900000000001</c:v>
                </c:pt>
                <c:pt idx="520">
                  <c:v>1.845815</c:v>
                </c:pt>
                <c:pt idx="521">
                  <c:v>1.8219399999999999</c:v>
                </c:pt>
                <c:pt idx="522">
                  <c:v>1.8219399999999999</c:v>
                </c:pt>
                <c:pt idx="523">
                  <c:v>1.8219399999999999</c:v>
                </c:pt>
                <c:pt idx="524">
                  <c:v>1.8219399999999999</c:v>
                </c:pt>
                <c:pt idx="525">
                  <c:v>1.8696900000000001</c:v>
                </c:pt>
                <c:pt idx="526">
                  <c:v>1.8696900000000001</c:v>
                </c:pt>
                <c:pt idx="527">
                  <c:v>1.845815</c:v>
                </c:pt>
                <c:pt idx="528">
                  <c:v>2.1084399999999999</c:v>
                </c:pt>
                <c:pt idx="529">
                  <c:v>1.9890650000000001</c:v>
                </c:pt>
                <c:pt idx="530">
                  <c:v>1.96519</c:v>
                </c:pt>
                <c:pt idx="531">
                  <c:v>2.01294</c:v>
                </c:pt>
                <c:pt idx="532">
                  <c:v>1.91744</c:v>
                </c:pt>
                <c:pt idx="533">
                  <c:v>1.91744</c:v>
                </c:pt>
                <c:pt idx="534">
                  <c:v>1.9413149999999999</c:v>
                </c:pt>
                <c:pt idx="535">
                  <c:v>1.9413149999999999</c:v>
                </c:pt>
                <c:pt idx="536">
                  <c:v>1.9413149999999999</c:v>
                </c:pt>
                <c:pt idx="537">
                  <c:v>1.845815</c:v>
                </c:pt>
                <c:pt idx="538">
                  <c:v>1.845815</c:v>
                </c:pt>
                <c:pt idx="539">
                  <c:v>1.8935649999999999</c:v>
                </c:pt>
                <c:pt idx="540">
                  <c:v>1.8935649999999999</c:v>
                </c:pt>
                <c:pt idx="541">
                  <c:v>1.91744</c:v>
                </c:pt>
                <c:pt idx="542">
                  <c:v>1.845815</c:v>
                </c:pt>
                <c:pt idx="543">
                  <c:v>1.8696900000000001</c:v>
                </c:pt>
                <c:pt idx="544">
                  <c:v>1.8935649999999999</c:v>
                </c:pt>
                <c:pt idx="545">
                  <c:v>1.798065</c:v>
                </c:pt>
                <c:pt idx="546">
                  <c:v>1.8219399999999999</c:v>
                </c:pt>
                <c:pt idx="547">
                  <c:v>1.8696900000000001</c:v>
                </c:pt>
                <c:pt idx="548">
                  <c:v>1.91744</c:v>
                </c:pt>
                <c:pt idx="549">
                  <c:v>1.96519</c:v>
                </c:pt>
                <c:pt idx="550">
                  <c:v>1.91744</c:v>
                </c:pt>
                <c:pt idx="551">
                  <c:v>1.8219399999999999</c:v>
                </c:pt>
                <c:pt idx="552">
                  <c:v>1.8696900000000001</c:v>
                </c:pt>
                <c:pt idx="553">
                  <c:v>1.845815</c:v>
                </c:pt>
                <c:pt idx="554">
                  <c:v>1.845815</c:v>
                </c:pt>
                <c:pt idx="555">
                  <c:v>1.845815</c:v>
                </c:pt>
                <c:pt idx="556">
                  <c:v>1.8219399999999999</c:v>
                </c:pt>
                <c:pt idx="557">
                  <c:v>1.8696900000000001</c:v>
                </c:pt>
                <c:pt idx="558">
                  <c:v>1.7741899999999999</c:v>
                </c:pt>
                <c:pt idx="559">
                  <c:v>1.845815</c:v>
                </c:pt>
                <c:pt idx="560">
                  <c:v>1.798065</c:v>
                </c:pt>
                <c:pt idx="561">
                  <c:v>1.798065</c:v>
                </c:pt>
                <c:pt idx="562">
                  <c:v>1.7741899999999999</c:v>
                </c:pt>
                <c:pt idx="563">
                  <c:v>1.845815</c:v>
                </c:pt>
                <c:pt idx="564">
                  <c:v>1.845815</c:v>
                </c:pt>
                <c:pt idx="565">
                  <c:v>1.8219399999999999</c:v>
                </c:pt>
                <c:pt idx="566">
                  <c:v>1.7741899999999999</c:v>
                </c:pt>
                <c:pt idx="567">
                  <c:v>1.8696900000000001</c:v>
                </c:pt>
                <c:pt idx="568">
                  <c:v>1.7741899999999999</c:v>
                </c:pt>
                <c:pt idx="569">
                  <c:v>1.798065</c:v>
                </c:pt>
                <c:pt idx="570">
                  <c:v>1.845815</c:v>
                </c:pt>
                <c:pt idx="571">
                  <c:v>1.798065</c:v>
                </c:pt>
                <c:pt idx="572">
                  <c:v>1.91744</c:v>
                </c:pt>
                <c:pt idx="573">
                  <c:v>2.0368149999999998</c:v>
                </c:pt>
                <c:pt idx="574">
                  <c:v>1.9890650000000001</c:v>
                </c:pt>
                <c:pt idx="575">
                  <c:v>1.8935649999999999</c:v>
                </c:pt>
                <c:pt idx="576">
                  <c:v>1.8219399999999999</c:v>
                </c:pt>
                <c:pt idx="577">
                  <c:v>1.845815</c:v>
                </c:pt>
                <c:pt idx="578">
                  <c:v>1.8935649999999999</c:v>
                </c:pt>
                <c:pt idx="579">
                  <c:v>1.798065</c:v>
                </c:pt>
                <c:pt idx="580">
                  <c:v>1.798065</c:v>
                </c:pt>
                <c:pt idx="581">
                  <c:v>1.8219399999999999</c:v>
                </c:pt>
                <c:pt idx="582">
                  <c:v>1.7741899999999999</c:v>
                </c:pt>
                <c:pt idx="583">
                  <c:v>1.8219399999999999</c:v>
                </c:pt>
                <c:pt idx="584">
                  <c:v>1.845815</c:v>
                </c:pt>
                <c:pt idx="585">
                  <c:v>1.8219399999999999</c:v>
                </c:pt>
                <c:pt idx="586">
                  <c:v>1.8219399999999999</c:v>
                </c:pt>
                <c:pt idx="587">
                  <c:v>1.845815</c:v>
                </c:pt>
                <c:pt idx="588">
                  <c:v>1.8219399999999999</c:v>
                </c:pt>
                <c:pt idx="589">
                  <c:v>1.7503150000000001</c:v>
                </c:pt>
                <c:pt idx="590">
                  <c:v>1.798065</c:v>
                </c:pt>
                <c:pt idx="591">
                  <c:v>1.7741899999999999</c:v>
                </c:pt>
                <c:pt idx="592">
                  <c:v>1.798065</c:v>
                </c:pt>
                <c:pt idx="593">
                  <c:v>1.8219399999999999</c:v>
                </c:pt>
                <c:pt idx="594">
                  <c:v>2.084565</c:v>
                </c:pt>
                <c:pt idx="595">
                  <c:v>2.1561900000000001</c:v>
                </c:pt>
                <c:pt idx="596">
                  <c:v>2.1800649999999999</c:v>
                </c:pt>
                <c:pt idx="597">
                  <c:v>2.2994400000000002</c:v>
                </c:pt>
                <c:pt idx="598">
                  <c:v>2.3471899999999999</c:v>
                </c:pt>
                <c:pt idx="599">
                  <c:v>2.3710650000000002</c:v>
                </c:pt>
                <c:pt idx="600">
                  <c:v>2.4665650000000001</c:v>
                </c:pt>
                <c:pt idx="601">
                  <c:v>2.4188149999999999</c:v>
                </c:pt>
                <c:pt idx="602">
                  <c:v>2.4426899999999998</c:v>
                </c:pt>
                <c:pt idx="603">
                  <c:v>2.49044</c:v>
                </c:pt>
                <c:pt idx="604">
                  <c:v>2.4426899999999998</c:v>
                </c:pt>
                <c:pt idx="605">
                  <c:v>2.3949400000000001</c:v>
                </c:pt>
                <c:pt idx="606">
                  <c:v>2.323315</c:v>
                </c:pt>
                <c:pt idx="607">
                  <c:v>2.3710650000000002</c:v>
                </c:pt>
                <c:pt idx="608">
                  <c:v>2.2994400000000002</c:v>
                </c:pt>
                <c:pt idx="609">
                  <c:v>2.25169</c:v>
                </c:pt>
                <c:pt idx="610">
                  <c:v>2.2039399999999998</c:v>
                </c:pt>
                <c:pt idx="611">
                  <c:v>2.2994400000000002</c:v>
                </c:pt>
                <c:pt idx="612">
                  <c:v>2.2278150000000001</c:v>
                </c:pt>
                <c:pt idx="613">
                  <c:v>2.25169</c:v>
                </c:pt>
                <c:pt idx="614">
                  <c:v>2.1561900000000001</c:v>
                </c:pt>
                <c:pt idx="615">
                  <c:v>2.1323150000000002</c:v>
                </c:pt>
                <c:pt idx="616">
                  <c:v>2.084565</c:v>
                </c:pt>
                <c:pt idx="617">
                  <c:v>2.3471899999999999</c:v>
                </c:pt>
                <c:pt idx="618">
                  <c:v>2.2994400000000002</c:v>
                </c:pt>
                <c:pt idx="619">
                  <c:v>2.3710650000000002</c:v>
                </c:pt>
                <c:pt idx="620">
                  <c:v>2.5381900000000002</c:v>
                </c:pt>
                <c:pt idx="621">
                  <c:v>2.657565</c:v>
                </c:pt>
                <c:pt idx="622">
                  <c:v>3.0395650000000001</c:v>
                </c:pt>
                <c:pt idx="623">
                  <c:v>3.2544400000000002</c:v>
                </c:pt>
                <c:pt idx="624">
                  <c:v>3.20669</c:v>
                </c:pt>
                <c:pt idx="625">
                  <c:v>3.2305649999999999</c:v>
                </c:pt>
                <c:pt idx="626">
                  <c:v>3.20669</c:v>
                </c:pt>
                <c:pt idx="627">
                  <c:v>3.20669</c:v>
                </c:pt>
                <c:pt idx="628">
                  <c:v>3.1111900000000001</c:v>
                </c:pt>
                <c:pt idx="629">
                  <c:v>3.0395650000000001</c:v>
                </c:pt>
                <c:pt idx="630">
                  <c:v>2.9201899999999998</c:v>
                </c:pt>
                <c:pt idx="631">
                  <c:v>2.8724400000000001</c:v>
                </c:pt>
                <c:pt idx="632">
                  <c:v>2.8246899999999999</c:v>
                </c:pt>
                <c:pt idx="633">
                  <c:v>2.72919</c:v>
                </c:pt>
                <c:pt idx="634">
                  <c:v>2.6336900000000001</c:v>
                </c:pt>
                <c:pt idx="635">
                  <c:v>2.657565</c:v>
                </c:pt>
                <c:pt idx="636">
                  <c:v>2.5859399999999999</c:v>
                </c:pt>
                <c:pt idx="637">
                  <c:v>2.562065</c:v>
                </c:pt>
                <c:pt idx="638">
                  <c:v>2.5859399999999999</c:v>
                </c:pt>
                <c:pt idx="639">
                  <c:v>2.49044</c:v>
                </c:pt>
                <c:pt idx="640">
                  <c:v>2.4426899999999998</c:v>
                </c:pt>
                <c:pt idx="641">
                  <c:v>2.4665650000000001</c:v>
                </c:pt>
                <c:pt idx="642">
                  <c:v>2.4188149999999999</c:v>
                </c:pt>
                <c:pt idx="643">
                  <c:v>2.3710650000000002</c:v>
                </c:pt>
                <c:pt idx="644">
                  <c:v>2.323315</c:v>
                </c:pt>
                <c:pt idx="645">
                  <c:v>2.4188149999999999</c:v>
                </c:pt>
                <c:pt idx="646">
                  <c:v>2.3471899999999999</c:v>
                </c:pt>
                <c:pt idx="647">
                  <c:v>2.25169</c:v>
                </c:pt>
                <c:pt idx="648">
                  <c:v>2.2994400000000002</c:v>
                </c:pt>
                <c:pt idx="649">
                  <c:v>2.2755649999999998</c:v>
                </c:pt>
                <c:pt idx="650">
                  <c:v>2.2994400000000002</c:v>
                </c:pt>
                <c:pt idx="651">
                  <c:v>2.25169</c:v>
                </c:pt>
                <c:pt idx="652">
                  <c:v>2.25169</c:v>
                </c:pt>
                <c:pt idx="653">
                  <c:v>2.1800649999999999</c:v>
                </c:pt>
                <c:pt idx="654">
                  <c:v>2.2278150000000001</c:v>
                </c:pt>
                <c:pt idx="655">
                  <c:v>2.2278150000000001</c:v>
                </c:pt>
                <c:pt idx="656">
                  <c:v>2.1800649999999999</c:v>
                </c:pt>
                <c:pt idx="657">
                  <c:v>2.1561900000000001</c:v>
                </c:pt>
                <c:pt idx="658">
                  <c:v>2.1323150000000002</c:v>
                </c:pt>
                <c:pt idx="659">
                  <c:v>2.084565</c:v>
                </c:pt>
                <c:pt idx="660">
                  <c:v>2.1800649999999999</c:v>
                </c:pt>
                <c:pt idx="661">
                  <c:v>2.1084399999999999</c:v>
                </c:pt>
                <c:pt idx="662">
                  <c:v>2.1323150000000002</c:v>
                </c:pt>
                <c:pt idx="663">
                  <c:v>2.2039399999999998</c:v>
                </c:pt>
                <c:pt idx="664">
                  <c:v>2.323315</c:v>
                </c:pt>
                <c:pt idx="665">
                  <c:v>2.49044</c:v>
                </c:pt>
                <c:pt idx="666">
                  <c:v>2.49044</c:v>
                </c:pt>
                <c:pt idx="667">
                  <c:v>2.6098150000000002</c:v>
                </c:pt>
                <c:pt idx="668">
                  <c:v>2.5859399999999999</c:v>
                </c:pt>
                <c:pt idx="669">
                  <c:v>2.4665650000000001</c:v>
                </c:pt>
                <c:pt idx="670">
                  <c:v>2.3949400000000001</c:v>
                </c:pt>
                <c:pt idx="671">
                  <c:v>2.323315</c:v>
                </c:pt>
                <c:pt idx="672">
                  <c:v>2.3471899999999999</c:v>
                </c:pt>
                <c:pt idx="673">
                  <c:v>2.323315</c:v>
                </c:pt>
                <c:pt idx="674">
                  <c:v>2.2278150000000001</c:v>
                </c:pt>
                <c:pt idx="675">
                  <c:v>2.2278150000000001</c:v>
                </c:pt>
                <c:pt idx="676">
                  <c:v>2.2278150000000001</c:v>
                </c:pt>
                <c:pt idx="677">
                  <c:v>2.2278150000000001</c:v>
                </c:pt>
                <c:pt idx="678">
                  <c:v>2.1920025000000001</c:v>
                </c:pt>
                <c:pt idx="679">
                  <c:v>2.1561900000000001</c:v>
                </c:pt>
                <c:pt idx="680">
                  <c:v>2.2039399999999998</c:v>
                </c:pt>
                <c:pt idx="681">
                  <c:v>2.2039399999999998</c:v>
                </c:pt>
                <c:pt idx="682">
                  <c:v>2.1084399999999999</c:v>
                </c:pt>
                <c:pt idx="683">
                  <c:v>2.1561900000000001</c:v>
                </c:pt>
                <c:pt idx="684">
                  <c:v>2.1800649999999999</c:v>
                </c:pt>
                <c:pt idx="685">
                  <c:v>2.1561900000000001</c:v>
                </c:pt>
                <c:pt idx="686">
                  <c:v>2.084565</c:v>
                </c:pt>
                <c:pt idx="687">
                  <c:v>2.1323150000000002</c:v>
                </c:pt>
                <c:pt idx="688">
                  <c:v>2.2278150000000001</c:v>
                </c:pt>
                <c:pt idx="689">
                  <c:v>2.4188149999999999</c:v>
                </c:pt>
                <c:pt idx="690">
                  <c:v>2.25169</c:v>
                </c:pt>
                <c:pt idx="691">
                  <c:v>2.25169</c:v>
                </c:pt>
                <c:pt idx="692">
                  <c:v>2.2039399999999998</c:v>
                </c:pt>
                <c:pt idx="693">
                  <c:v>2.1800649999999999</c:v>
                </c:pt>
                <c:pt idx="694">
                  <c:v>2.1561900000000001</c:v>
                </c:pt>
                <c:pt idx="695">
                  <c:v>2.1800649999999999</c:v>
                </c:pt>
                <c:pt idx="696">
                  <c:v>2.1561900000000001</c:v>
                </c:pt>
                <c:pt idx="697">
                  <c:v>2.1323150000000002</c:v>
                </c:pt>
                <c:pt idx="698">
                  <c:v>2.0368149999999998</c:v>
                </c:pt>
                <c:pt idx="699">
                  <c:v>2.0606900000000001</c:v>
                </c:pt>
                <c:pt idx="700">
                  <c:v>2.0368149999999998</c:v>
                </c:pt>
                <c:pt idx="701">
                  <c:v>2.0368149999999998</c:v>
                </c:pt>
                <c:pt idx="702">
                  <c:v>2.0606900000000001</c:v>
                </c:pt>
                <c:pt idx="703">
                  <c:v>2.01294</c:v>
                </c:pt>
                <c:pt idx="704">
                  <c:v>2.0368149999999998</c:v>
                </c:pt>
                <c:pt idx="705">
                  <c:v>2.0368149999999998</c:v>
                </c:pt>
                <c:pt idx="706">
                  <c:v>2.084565</c:v>
                </c:pt>
                <c:pt idx="707">
                  <c:v>2.0368149999999998</c:v>
                </c:pt>
                <c:pt idx="708">
                  <c:v>1.9890650000000001</c:v>
                </c:pt>
                <c:pt idx="709">
                  <c:v>2.0606900000000001</c:v>
                </c:pt>
                <c:pt idx="710">
                  <c:v>2.0606900000000001</c:v>
                </c:pt>
                <c:pt idx="711">
                  <c:v>2.1800649999999999</c:v>
                </c:pt>
                <c:pt idx="712">
                  <c:v>2.323315</c:v>
                </c:pt>
                <c:pt idx="713">
                  <c:v>2.2755649999999998</c:v>
                </c:pt>
                <c:pt idx="714">
                  <c:v>2.2039399999999998</c:v>
                </c:pt>
                <c:pt idx="715">
                  <c:v>2.1084399999999999</c:v>
                </c:pt>
                <c:pt idx="716">
                  <c:v>2.1561900000000001</c:v>
                </c:pt>
                <c:pt idx="717">
                  <c:v>2.0368149999999998</c:v>
                </c:pt>
                <c:pt idx="718">
                  <c:v>2.1561900000000001</c:v>
                </c:pt>
                <c:pt idx="719">
                  <c:v>2.0368149999999998</c:v>
                </c:pt>
                <c:pt idx="720">
                  <c:v>2.0324740910000001</c:v>
                </c:pt>
                <c:pt idx="721">
                  <c:v>2.0281331819999999</c:v>
                </c:pt>
                <c:pt idx="722">
                  <c:v>2.0237922730000002</c:v>
                </c:pt>
                <c:pt idx="723">
                  <c:v>2.019451364</c:v>
                </c:pt>
                <c:pt idx="724">
                  <c:v>2.0151104549999999</c:v>
                </c:pt>
                <c:pt idx="725">
                  <c:v>2.010769545</c:v>
                </c:pt>
                <c:pt idx="726">
                  <c:v>2.0064286359999999</c:v>
                </c:pt>
                <c:pt idx="727">
                  <c:v>2.0020877270000002</c:v>
                </c:pt>
                <c:pt idx="728">
                  <c:v>1.997746818</c:v>
                </c:pt>
                <c:pt idx="729">
                  <c:v>1.993405909</c:v>
                </c:pt>
                <c:pt idx="730">
                  <c:v>1.9890650000000001</c:v>
                </c:pt>
                <c:pt idx="731">
                  <c:v>2.0606900000000001</c:v>
                </c:pt>
                <c:pt idx="732">
                  <c:v>2.0368149999999998</c:v>
                </c:pt>
                <c:pt idx="733">
                  <c:v>1.96519</c:v>
                </c:pt>
                <c:pt idx="734">
                  <c:v>2.0606900000000001</c:v>
                </c:pt>
                <c:pt idx="735">
                  <c:v>2.0368149999999998</c:v>
                </c:pt>
                <c:pt idx="736">
                  <c:v>2.01294</c:v>
                </c:pt>
                <c:pt idx="737">
                  <c:v>1.9890650000000001</c:v>
                </c:pt>
                <c:pt idx="738">
                  <c:v>1.9890650000000001</c:v>
                </c:pt>
                <c:pt idx="739">
                  <c:v>1.9413149999999999</c:v>
                </c:pt>
                <c:pt idx="740">
                  <c:v>1.9413149999999999</c:v>
                </c:pt>
                <c:pt idx="741">
                  <c:v>1.96519</c:v>
                </c:pt>
                <c:pt idx="742">
                  <c:v>1.9413149999999999</c:v>
                </c:pt>
                <c:pt idx="743">
                  <c:v>2.0368149999999998</c:v>
                </c:pt>
              </c:numCache>
            </c:numRef>
          </c:yVal>
          <c:smooth val="0"/>
          <c:extLst xmlns:c16r2="http://schemas.microsoft.com/office/drawing/2015/06/chart">
            <c:ext xmlns:c16="http://schemas.microsoft.com/office/drawing/2014/chart" uri="{C3380CC4-5D6E-409C-BE32-E72D297353CC}">
              <c16:uniqueId val="{00000001-5CEC-45CA-830D-191DE597343A}"/>
            </c:ext>
          </c:extLst>
        </c:ser>
        <c:dLbls>
          <c:showLegendKey val="0"/>
          <c:showVal val="0"/>
          <c:showCatName val="0"/>
          <c:showSerName val="0"/>
          <c:showPercent val="0"/>
          <c:showBubbleSize val="0"/>
        </c:dLbls>
        <c:axId val="-1125923472"/>
        <c:axId val="-1125922928"/>
      </c:scatterChart>
      <c:valAx>
        <c:axId val="-1125923472"/>
        <c:scaling>
          <c:orientation val="minMax"/>
          <c:min val="1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5922928"/>
        <c:crosses val="autoZero"/>
        <c:crossBetween val="midCat"/>
      </c:valAx>
      <c:valAx>
        <c:axId val="-11259229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5923472"/>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urve</a:t>
            </a:r>
            <a:r>
              <a:rPr lang="en-US" b="1" i="1"/>
              <a:t> </a:t>
            </a:r>
            <a:r>
              <a:rPr lang="en-US" b="1" i="1" baseline="0"/>
              <a:t>at Pinan-anan (June 2020 vs June 2021)</a:t>
            </a:r>
            <a:endParaRPr lang="en-US" b="1" i="1"/>
          </a:p>
        </c:rich>
      </c:tx>
      <c:overlay val="0"/>
      <c:spPr>
        <a:noFill/>
        <a:ln>
          <a:noFill/>
        </a:ln>
        <a:effectLst/>
      </c:spPr>
    </c:title>
    <c:autoTitleDeleted val="0"/>
    <c:plotArea>
      <c:layout/>
      <c:scatterChart>
        <c:scatterStyle val="lineMarker"/>
        <c:varyColors val="0"/>
        <c:ser>
          <c:idx val="1"/>
          <c:order val="0"/>
          <c:tx>
            <c:v>2020</c:v>
          </c:tx>
          <c:spPr>
            <a:ln w="19050">
              <a:noFill/>
            </a:ln>
          </c:spPr>
          <c:marker>
            <c:symbol val="circle"/>
            <c:size val="6"/>
          </c:marker>
          <c:xVal>
            <c:numRef>
              <c:f>'Hydro Graph'!$D$3025:$D$3744</c:f>
              <c:numCache>
                <c:formatCode>0.00</c:formatCode>
                <c:ptCount val="720"/>
                <c:pt idx="0">
                  <c:v>16.918598969599898</c:v>
                </c:pt>
                <c:pt idx="1">
                  <c:v>18.723794311806625</c:v>
                </c:pt>
                <c:pt idx="2">
                  <c:v>17.804564489100954</c:v>
                </c:pt>
                <c:pt idx="3">
                  <c:v>15.243417863984126</c:v>
                </c:pt>
                <c:pt idx="4">
                  <c:v>14.452698525828485</c:v>
                </c:pt>
                <c:pt idx="5">
                  <c:v>14.452698525828485</c:v>
                </c:pt>
                <c:pt idx="6">
                  <c:v>15.243417863984126</c:v>
                </c:pt>
                <c:pt idx="7">
                  <c:v>13.692236054542748</c:v>
                </c:pt>
                <c:pt idx="8">
                  <c:v>12.961296463757792</c:v>
                </c:pt>
                <c:pt idx="9">
                  <c:v>12.961296463757792</c:v>
                </c:pt>
                <c:pt idx="10">
                  <c:v>12.961296463757792</c:v>
                </c:pt>
                <c:pt idx="11">
                  <c:v>15.243417863984126</c:v>
                </c:pt>
                <c:pt idx="12">
                  <c:v>14.452698525828485</c:v>
                </c:pt>
                <c:pt idx="13">
                  <c:v>13.692236054542748</c:v>
                </c:pt>
                <c:pt idx="14">
                  <c:v>13.692236054542748</c:v>
                </c:pt>
                <c:pt idx="15">
                  <c:v>12.961296463757792</c:v>
                </c:pt>
                <c:pt idx="16">
                  <c:v>13.692236054542748</c:v>
                </c:pt>
                <c:pt idx="17">
                  <c:v>12.961296463757792</c:v>
                </c:pt>
                <c:pt idx="18">
                  <c:v>12.259152986268287</c:v>
                </c:pt>
                <c:pt idx="19">
                  <c:v>11.585086110292956</c:v>
                </c:pt>
                <c:pt idx="20">
                  <c:v>14.452698525828485</c:v>
                </c:pt>
                <c:pt idx="21">
                  <c:v>12.259152986268287</c:v>
                </c:pt>
                <c:pt idx="22">
                  <c:v>12.259152986268287</c:v>
                </c:pt>
                <c:pt idx="23">
                  <c:v>12.259152986268287</c:v>
                </c:pt>
                <c:pt idx="24">
                  <c:v>12.259152986268287</c:v>
                </c:pt>
                <c:pt idx="25">
                  <c:v>11.585086110292956</c:v>
                </c:pt>
                <c:pt idx="26">
                  <c:v>12.961296463757792</c:v>
                </c:pt>
                <c:pt idx="27">
                  <c:v>12.961296463757792</c:v>
                </c:pt>
                <c:pt idx="28">
                  <c:v>10.93838361647218</c:v>
                </c:pt>
                <c:pt idx="29">
                  <c:v>12.961296463757792</c:v>
                </c:pt>
                <c:pt idx="30">
                  <c:v>12.259152986268287</c:v>
                </c:pt>
                <c:pt idx="31">
                  <c:v>12.961296463757792</c:v>
                </c:pt>
                <c:pt idx="32">
                  <c:v>10.93838361647218</c:v>
                </c:pt>
                <c:pt idx="33">
                  <c:v>11.585086110292956</c:v>
                </c:pt>
                <c:pt idx="34">
                  <c:v>10.93838361647218</c:v>
                </c:pt>
                <c:pt idx="35">
                  <c:v>11.585086110292956</c:v>
                </c:pt>
                <c:pt idx="36">
                  <c:v>10.93838361647218</c:v>
                </c:pt>
                <c:pt idx="37">
                  <c:v>12.259152986268287</c:v>
                </c:pt>
                <c:pt idx="38">
                  <c:v>11.585086110292956</c:v>
                </c:pt>
                <c:pt idx="39">
                  <c:v>12.961296463757792</c:v>
                </c:pt>
                <c:pt idx="40">
                  <c:v>10.318340615629644</c:v>
                </c:pt>
                <c:pt idx="41">
                  <c:v>10.93838361647218</c:v>
                </c:pt>
                <c:pt idx="42">
                  <c:v>12.259152986268287</c:v>
                </c:pt>
                <c:pt idx="43">
                  <c:v>12.961296463757792</c:v>
                </c:pt>
                <c:pt idx="44">
                  <c:v>15.243417863984126</c:v>
                </c:pt>
                <c:pt idx="45">
                  <c:v>14.452698525828485</c:v>
                </c:pt>
                <c:pt idx="46">
                  <c:v>12.961296463757792</c:v>
                </c:pt>
                <c:pt idx="47">
                  <c:v>14.452698525828485</c:v>
                </c:pt>
                <c:pt idx="48">
                  <c:v>13.692236054542748</c:v>
                </c:pt>
                <c:pt idx="49">
                  <c:v>14.452698525828485</c:v>
                </c:pt>
                <c:pt idx="50">
                  <c:v>12.259152986268287</c:v>
                </c:pt>
                <c:pt idx="51">
                  <c:v>12.961296463757792</c:v>
                </c:pt>
                <c:pt idx="52">
                  <c:v>14.452698525828485</c:v>
                </c:pt>
                <c:pt idx="53">
                  <c:v>12.259152986268287</c:v>
                </c:pt>
                <c:pt idx="54">
                  <c:v>12.259152986268287</c:v>
                </c:pt>
                <c:pt idx="55">
                  <c:v>12.961296463757792</c:v>
                </c:pt>
                <c:pt idx="56">
                  <c:v>13.692236054542748</c:v>
                </c:pt>
                <c:pt idx="57">
                  <c:v>10.93838361647218</c:v>
                </c:pt>
                <c:pt idx="58">
                  <c:v>10.93838361647218</c:v>
                </c:pt>
                <c:pt idx="59">
                  <c:v>12.961296463757792</c:v>
                </c:pt>
                <c:pt idx="60">
                  <c:v>12.961296463757792</c:v>
                </c:pt>
                <c:pt idx="61">
                  <c:v>12.961296463757792</c:v>
                </c:pt>
                <c:pt idx="62">
                  <c:v>11.585086110292956</c:v>
                </c:pt>
                <c:pt idx="63">
                  <c:v>13.692236054542748</c:v>
                </c:pt>
                <c:pt idx="64">
                  <c:v>16.0651352389945</c:v>
                </c:pt>
                <c:pt idx="65">
                  <c:v>17.804564489100954</c:v>
                </c:pt>
                <c:pt idx="66">
                  <c:v>23.846087545565705</c:v>
                </c:pt>
                <c:pt idx="67">
                  <c:v>26.155326832758512</c:v>
                </c:pt>
                <c:pt idx="68">
                  <c:v>29.918381104648358</c:v>
                </c:pt>
                <c:pt idx="69">
                  <c:v>27.368960720164406</c:v>
                </c:pt>
                <c:pt idx="70">
                  <c:v>24.981308449628163</c:v>
                </c:pt>
                <c:pt idx="71">
                  <c:v>21.688800270037017</c:v>
                </c:pt>
                <c:pt idx="72">
                  <c:v>20.976279301339449</c:v>
                </c:pt>
                <c:pt idx="73">
                  <c:v>20.280934263232044</c:v>
                </c:pt>
                <c:pt idx="74">
                  <c:v>19.602504090430237</c:v>
                </c:pt>
                <c:pt idx="75">
                  <c:v>18.940729317573428</c:v>
                </c:pt>
                <c:pt idx="76">
                  <c:v>18.295352084204332</c:v>
                </c:pt>
                <c:pt idx="77">
                  <c:v>17.666116139809667</c:v>
                </c:pt>
                <c:pt idx="78">
                  <c:v>17.052766848925202</c:v>
                </c:pt>
                <c:pt idx="79">
                  <c:v>16.455051196305782</c:v>
                </c:pt>
                <c:pt idx="80">
                  <c:v>15.872717792162014</c:v>
                </c:pt>
                <c:pt idx="81">
                  <c:v>15.305516877465042</c:v>
                </c:pt>
                <c:pt idx="82">
                  <c:v>14.753200329321286</c:v>
                </c:pt>
                <c:pt idx="83">
                  <c:v>14.215521666418081</c:v>
                </c:pt>
                <c:pt idx="84">
                  <c:v>13.692236054542748</c:v>
                </c:pt>
                <c:pt idx="85">
                  <c:v>13.692236054542748</c:v>
                </c:pt>
                <c:pt idx="86">
                  <c:v>13.692236054542748</c:v>
                </c:pt>
                <c:pt idx="87">
                  <c:v>15.243417863984126</c:v>
                </c:pt>
                <c:pt idx="88">
                  <c:v>12.961296463757792</c:v>
                </c:pt>
                <c:pt idx="89">
                  <c:v>11.585086110292956</c:v>
                </c:pt>
                <c:pt idx="90">
                  <c:v>14.452698525828485</c:v>
                </c:pt>
                <c:pt idx="91">
                  <c:v>13.692236054542748</c:v>
                </c:pt>
                <c:pt idx="92">
                  <c:v>14.452698525828485</c:v>
                </c:pt>
                <c:pt idx="93">
                  <c:v>11.585086110292956</c:v>
                </c:pt>
                <c:pt idx="94">
                  <c:v>12.259152986268287</c:v>
                </c:pt>
                <c:pt idx="95">
                  <c:v>11.585086110292956</c:v>
                </c:pt>
                <c:pt idx="96">
                  <c:v>10.93838361647218</c:v>
                </c:pt>
                <c:pt idx="97">
                  <c:v>12.259152986268287</c:v>
                </c:pt>
                <c:pt idx="98">
                  <c:v>11.585086110292956</c:v>
                </c:pt>
                <c:pt idx="99">
                  <c:v>11.585086110292956</c:v>
                </c:pt>
                <c:pt idx="100">
                  <c:v>12.259152986268287</c:v>
                </c:pt>
                <c:pt idx="101">
                  <c:v>13.692236054542748</c:v>
                </c:pt>
                <c:pt idx="102">
                  <c:v>11.585086110292956</c:v>
                </c:pt>
                <c:pt idx="103">
                  <c:v>12.259152986268287</c:v>
                </c:pt>
                <c:pt idx="104">
                  <c:v>11.585086110292956</c:v>
                </c:pt>
                <c:pt idx="105">
                  <c:v>19.677058000104321</c:v>
                </c:pt>
                <c:pt idx="106">
                  <c:v>12.259152986268287</c:v>
                </c:pt>
                <c:pt idx="107">
                  <c:v>10.93838361647218</c:v>
                </c:pt>
                <c:pt idx="108">
                  <c:v>13.692236054542748</c:v>
                </c:pt>
                <c:pt idx="109">
                  <c:v>13.692236054542748</c:v>
                </c:pt>
                <c:pt idx="110">
                  <c:v>12.259152986268287</c:v>
                </c:pt>
                <c:pt idx="111">
                  <c:v>12.259152986268287</c:v>
                </c:pt>
                <c:pt idx="112">
                  <c:v>10.93838361647218</c:v>
                </c:pt>
                <c:pt idx="113">
                  <c:v>12.961296463757792</c:v>
                </c:pt>
                <c:pt idx="114">
                  <c:v>12.259152986268287</c:v>
                </c:pt>
                <c:pt idx="115">
                  <c:v>10.318340615629644</c:v>
                </c:pt>
                <c:pt idx="116">
                  <c:v>10.318340615629644</c:v>
                </c:pt>
                <c:pt idx="117">
                  <c:v>10.93838361647218</c:v>
                </c:pt>
                <c:pt idx="118">
                  <c:v>10.93838361647218</c:v>
                </c:pt>
                <c:pt idx="119">
                  <c:v>9.7242595873261575</c:v>
                </c:pt>
                <c:pt idx="120">
                  <c:v>12.259152986268287</c:v>
                </c:pt>
                <c:pt idx="121">
                  <c:v>10.93838361647218</c:v>
                </c:pt>
                <c:pt idx="122">
                  <c:v>11.585086110292956</c:v>
                </c:pt>
                <c:pt idx="123">
                  <c:v>10.318340615629644</c:v>
                </c:pt>
                <c:pt idx="124">
                  <c:v>10.318340615629644</c:v>
                </c:pt>
                <c:pt idx="125">
                  <c:v>12.259152986268287</c:v>
                </c:pt>
                <c:pt idx="126">
                  <c:v>12.259152986268287</c:v>
                </c:pt>
                <c:pt idx="127">
                  <c:v>10.93838361647218</c:v>
                </c:pt>
                <c:pt idx="128">
                  <c:v>10.93838361647218</c:v>
                </c:pt>
                <c:pt idx="129">
                  <c:v>12.259152986268287</c:v>
                </c:pt>
                <c:pt idx="130">
                  <c:v>11.585086110292956</c:v>
                </c:pt>
                <c:pt idx="131">
                  <c:v>10.93838361647218</c:v>
                </c:pt>
                <c:pt idx="132">
                  <c:v>9.7242595873261575</c:v>
                </c:pt>
                <c:pt idx="133">
                  <c:v>10.318340615629644</c:v>
                </c:pt>
                <c:pt idx="134">
                  <c:v>12.259152986268287</c:v>
                </c:pt>
                <c:pt idx="135">
                  <c:v>10.318340615629644</c:v>
                </c:pt>
                <c:pt idx="136">
                  <c:v>10.318340615629644</c:v>
                </c:pt>
                <c:pt idx="137">
                  <c:v>11.585086110292956</c:v>
                </c:pt>
                <c:pt idx="138">
                  <c:v>9.7242595873261575</c:v>
                </c:pt>
                <c:pt idx="139">
                  <c:v>12.259152986268287</c:v>
                </c:pt>
                <c:pt idx="140">
                  <c:v>11.585086110292956</c:v>
                </c:pt>
                <c:pt idx="141">
                  <c:v>11.585086110292956</c:v>
                </c:pt>
                <c:pt idx="142">
                  <c:v>9.7242595873261575</c:v>
                </c:pt>
                <c:pt idx="143">
                  <c:v>10.318340615629644</c:v>
                </c:pt>
                <c:pt idx="144">
                  <c:v>10.01809816102576</c:v>
                </c:pt>
                <c:pt idx="145">
                  <c:v>9.7242595873261575</c:v>
                </c:pt>
                <c:pt idx="146">
                  <c:v>10.93838361647218</c:v>
                </c:pt>
                <c:pt idx="147">
                  <c:v>10.318340615629644</c:v>
                </c:pt>
                <c:pt idx="148">
                  <c:v>10.318340615629644</c:v>
                </c:pt>
                <c:pt idx="149">
                  <c:v>10.93838361647218</c:v>
                </c:pt>
                <c:pt idx="150">
                  <c:v>9.7242595873261575</c:v>
                </c:pt>
                <c:pt idx="151">
                  <c:v>10.318340615629644</c:v>
                </c:pt>
                <c:pt idx="152">
                  <c:v>11.585086110292956</c:v>
                </c:pt>
                <c:pt idx="153">
                  <c:v>11.585086110292956</c:v>
                </c:pt>
                <c:pt idx="154">
                  <c:v>10.93838361647218</c:v>
                </c:pt>
                <c:pt idx="155">
                  <c:v>10.318340615629644</c:v>
                </c:pt>
                <c:pt idx="156">
                  <c:v>12.259152986268287</c:v>
                </c:pt>
                <c:pt idx="157">
                  <c:v>9.1554504192349686</c:v>
                </c:pt>
                <c:pt idx="158">
                  <c:v>10.318340615629644</c:v>
                </c:pt>
                <c:pt idx="159">
                  <c:v>10.93838361647218</c:v>
                </c:pt>
                <c:pt idx="160">
                  <c:v>11.585086110292956</c:v>
                </c:pt>
                <c:pt idx="161">
                  <c:v>11.585086110292956</c:v>
                </c:pt>
                <c:pt idx="162">
                  <c:v>10.93838361647218</c:v>
                </c:pt>
                <c:pt idx="163">
                  <c:v>13.692236054542748</c:v>
                </c:pt>
                <c:pt idx="164">
                  <c:v>14.452698525828485</c:v>
                </c:pt>
                <c:pt idx="165">
                  <c:v>16.0651352389945</c:v>
                </c:pt>
                <c:pt idx="166">
                  <c:v>14.452698525828485</c:v>
                </c:pt>
                <c:pt idx="167">
                  <c:v>16.918598969599898</c:v>
                </c:pt>
                <c:pt idx="168">
                  <c:v>13.692236054542748</c:v>
                </c:pt>
                <c:pt idx="169">
                  <c:v>14.068731224754099</c:v>
                </c:pt>
                <c:pt idx="170">
                  <c:v>14.452698525828485</c:v>
                </c:pt>
                <c:pt idx="171">
                  <c:v>13.692236054542748</c:v>
                </c:pt>
                <c:pt idx="172">
                  <c:v>14.452698525828485</c:v>
                </c:pt>
                <c:pt idx="173">
                  <c:v>14.452698525828485</c:v>
                </c:pt>
                <c:pt idx="174">
                  <c:v>13.692236054542748</c:v>
                </c:pt>
                <c:pt idx="175">
                  <c:v>12.259152986268287</c:v>
                </c:pt>
                <c:pt idx="176">
                  <c:v>13.692236054542748</c:v>
                </c:pt>
                <c:pt idx="177">
                  <c:v>12.259152986268287</c:v>
                </c:pt>
                <c:pt idx="178">
                  <c:v>10.93838361647218</c:v>
                </c:pt>
                <c:pt idx="179">
                  <c:v>10.93838361647218</c:v>
                </c:pt>
                <c:pt idx="180">
                  <c:v>11.585086110292956</c:v>
                </c:pt>
                <c:pt idx="181">
                  <c:v>12.961296463757792</c:v>
                </c:pt>
                <c:pt idx="182">
                  <c:v>12.259152986268287</c:v>
                </c:pt>
                <c:pt idx="183">
                  <c:v>11.585086110292956</c:v>
                </c:pt>
                <c:pt idx="184">
                  <c:v>12.961296463757792</c:v>
                </c:pt>
                <c:pt idx="185">
                  <c:v>10.93838361647218</c:v>
                </c:pt>
                <c:pt idx="186">
                  <c:v>11.585086110292956</c:v>
                </c:pt>
                <c:pt idx="187">
                  <c:v>9.7242595873261575</c:v>
                </c:pt>
                <c:pt idx="188">
                  <c:v>10.318340615629644</c:v>
                </c:pt>
                <c:pt idx="189">
                  <c:v>12.259152986268287</c:v>
                </c:pt>
                <c:pt idx="190">
                  <c:v>12.259152986268287</c:v>
                </c:pt>
                <c:pt idx="191">
                  <c:v>12.961296463757792</c:v>
                </c:pt>
                <c:pt idx="192">
                  <c:v>10.318340615629644</c:v>
                </c:pt>
                <c:pt idx="193">
                  <c:v>10.318340615629644</c:v>
                </c:pt>
                <c:pt idx="194">
                  <c:v>10.93838361647218</c:v>
                </c:pt>
                <c:pt idx="195">
                  <c:v>10.318340615629644</c:v>
                </c:pt>
                <c:pt idx="196">
                  <c:v>9.7242595873261575</c:v>
                </c:pt>
                <c:pt idx="197">
                  <c:v>10.318340615629644</c:v>
                </c:pt>
                <c:pt idx="198">
                  <c:v>11.585086110292956</c:v>
                </c:pt>
                <c:pt idx="199">
                  <c:v>12.259152986268287</c:v>
                </c:pt>
                <c:pt idx="200">
                  <c:v>12.259152986268287</c:v>
                </c:pt>
                <c:pt idx="201">
                  <c:v>10.318340615629644</c:v>
                </c:pt>
                <c:pt idx="202">
                  <c:v>10.318340615629644</c:v>
                </c:pt>
                <c:pt idx="203">
                  <c:v>10.318340615629644</c:v>
                </c:pt>
                <c:pt idx="204">
                  <c:v>9.7242595873261575</c:v>
                </c:pt>
                <c:pt idx="205">
                  <c:v>10.93838361647218</c:v>
                </c:pt>
                <c:pt idx="206">
                  <c:v>12.259152986268287</c:v>
                </c:pt>
                <c:pt idx="207">
                  <c:v>12.259152986268287</c:v>
                </c:pt>
                <c:pt idx="208">
                  <c:v>11.585086110292956</c:v>
                </c:pt>
                <c:pt idx="209">
                  <c:v>11.585086110292956</c:v>
                </c:pt>
                <c:pt idx="210">
                  <c:v>11.585086110292956</c:v>
                </c:pt>
                <c:pt idx="211">
                  <c:v>11.585086110292956</c:v>
                </c:pt>
                <c:pt idx="212">
                  <c:v>16.0651352389945</c:v>
                </c:pt>
                <c:pt idx="213">
                  <c:v>35.529352948325283</c:v>
                </c:pt>
                <c:pt idx="214">
                  <c:v>37.043768189617921</c:v>
                </c:pt>
                <c:pt idx="215">
                  <c:v>41.868947891504092</c:v>
                </c:pt>
                <c:pt idx="216">
                  <c:v>38.604585804070084</c:v>
                </c:pt>
                <c:pt idx="217">
                  <c:v>47.135679067472864</c:v>
                </c:pt>
                <c:pt idx="218">
                  <c:v>40.212684084658079</c:v>
                </c:pt>
                <c:pt idx="219">
                  <c:v>61.280006777961567</c:v>
                </c:pt>
                <c:pt idx="220">
                  <c:v>38.604585804070084</c:v>
                </c:pt>
                <c:pt idx="221">
                  <c:v>37.043768189617921</c:v>
                </c:pt>
                <c:pt idx="222">
                  <c:v>38.604585804070084</c:v>
                </c:pt>
                <c:pt idx="223">
                  <c:v>35.529352948325283</c:v>
                </c:pt>
                <c:pt idx="224">
                  <c:v>29.918381104648358</c:v>
                </c:pt>
                <c:pt idx="225">
                  <c:v>27.368960720164406</c:v>
                </c:pt>
                <c:pt idx="226">
                  <c:v>24.981308449628163</c:v>
                </c:pt>
                <c:pt idx="227">
                  <c:v>27.368960720164406</c:v>
                </c:pt>
                <c:pt idx="228">
                  <c:v>24.981308449628163</c:v>
                </c:pt>
                <c:pt idx="229">
                  <c:v>26.155326832758512</c:v>
                </c:pt>
                <c:pt idx="230">
                  <c:v>29.918381104648358</c:v>
                </c:pt>
                <c:pt idx="231">
                  <c:v>34.060468379159161</c:v>
                </c:pt>
                <c:pt idx="232">
                  <c:v>37.043768189617921</c:v>
                </c:pt>
                <c:pt idx="233">
                  <c:v>37.043768189617921</c:v>
                </c:pt>
                <c:pt idx="234">
                  <c:v>32.636249398205287</c:v>
                </c:pt>
                <c:pt idx="235">
                  <c:v>37.043768189617921</c:v>
                </c:pt>
                <c:pt idx="236">
                  <c:v>32.636249398205287</c:v>
                </c:pt>
                <c:pt idx="237">
                  <c:v>31.255837564231324</c:v>
                </c:pt>
                <c:pt idx="238">
                  <c:v>31.255837564231324</c:v>
                </c:pt>
                <c:pt idx="239">
                  <c:v>29.918381104648358</c:v>
                </c:pt>
                <c:pt idx="240">
                  <c:v>31.255837564231324</c:v>
                </c:pt>
                <c:pt idx="241">
                  <c:v>32.636249398205287</c:v>
                </c:pt>
                <c:pt idx="242">
                  <c:v>27.368960720164406</c:v>
                </c:pt>
                <c:pt idx="243">
                  <c:v>28.623034941882036</c:v>
                </c:pt>
                <c:pt idx="244">
                  <c:v>27.368960720164406</c:v>
                </c:pt>
                <c:pt idx="245">
                  <c:v>24.981308449628163</c:v>
                </c:pt>
                <c:pt idx="246">
                  <c:v>22.748852928791191</c:v>
                </c:pt>
                <c:pt idx="247">
                  <c:v>23.846087545565705</c:v>
                </c:pt>
                <c:pt idx="248">
                  <c:v>24.981308449628163</c:v>
                </c:pt>
                <c:pt idx="249">
                  <c:v>23.846087545565705</c:v>
                </c:pt>
                <c:pt idx="250">
                  <c:v>20.665132132132609</c:v>
                </c:pt>
                <c:pt idx="251">
                  <c:v>19.677058000104321</c:v>
                </c:pt>
                <c:pt idx="252">
                  <c:v>18.723794311806625</c:v>
                </c:pt>
                <c:pt idx="253">
                  <c:v>22.748852928791191</c:v>
                </c:pt>
                <c:pt idx="254">
                  <c:v>24.981308449628163</c:v>
                </c:pt>
                <c:pt idx="255">
                  <c:v>34.060468379159161</c:v>
                </c:pt>
                <c:pt idx="256">
                  <c:v>40.212684084658079</c:v>
                </c:pt>
                <c:pt idx="257">
                  <c:v>35.529352948325283</c:v>
                </c:pt>
                <c:pt idx="258">
                  <c:v>38.604585804070084</c:v>
                </c:pt>
                <c:pt idx="259">
                  <c:v>35.529352948325283</c:v>
                </c:pt>
                <c:pt idx="260">
                  <c:v>29.918381104648358</c:v>
                </c:pt>
                <c:pt idx="261">
                  <c:v>31.255837564231324</c:v>
                </c:pt>
                <c:pt idx="262">
                  <c:v>28.623034941882036</c:v>
                </c:pt>
                <c:pt idx="263">
                  <c:v>31.255837564231324</c:v>
                </c:pt>
                <c:pt idx="264">
                  <c:v>35.529352948325283</c:v>
                </c:pt>
                <c:pt idx="265">
                  <c:v>32.636249398205287</c:v>
                </c:pt>
                <c:pt idx="266">
                  <c:v>31.255837564231324</c:v>
                </c:pt>
                <c:pt idx="267">
                  <c:v>27.368960720164406</c:v>
                </c:pt>
                <c:pt idx="268">
                  <c:v>26.155326832758512</c:v>
                </c:pt>
                <c:pt idx="269">
                  <c:v>28.623034941882036</c:v>
                </c:pt>
                <c:pt idx="270">
                  <c:v>26.155326832758512</c:v>
                </c:pt>
                <c:pt idx="271">
                  <c:v>24.981308449628163</c:v>
                </c:pt>
                <c:pt idx="272">
                  <c:v>24.981308449628163</c:v>
                </c:pt>
                <c:pt idx="273">
                  <c:v>23.846087545565705</c:v>
                </c:pt>
                <c:pt idx="274">
                  <c:v>23.846087545565705</c:v>
                </c:pt>
                <c:pt idx="275">
                  <c:v>24.981308449628163</c:v>
                </c:pt>
                <c:pt idx="276">
                  <c:v>21.688800270037017</c:v>
                </c:pt>
                <c:pt idx="277">
                  <c:v>21.688800270037017</c:v>
                </c:pt>
                <c:pt idx="278">
                  <c:v>22.748852928791191</c:v>
                </c:pt>
                <c:pt idx="279">
                  <c:v>20.665132132132609</c:v>
                </c:pt>
                <c:pt idx="280">
                  <c:v>20.665132132132609</c:v>
                </c:pt>
                <c:pt idx="281">
                  <c:v>17.804564489100954</c:v>
                </c:pt>
                <c:pt idx="282">
                  <c:v>34.060468379159161</c:v>
                </c:pt>
                <c:pt idx="283">
                  <c:v>28.623034941882036</c:v>
                </c:pt>
                <c:pt idx="284">
                  <c:v>26.155326832758512</c:v>
                </c:pt>
                <c:pt idx="285">
                  <c:v>31.255837564231324</c:v>
                </c:pt>
                <c:pt idx="286">
                  <c:v>31.255837564231324</c:v>
                </c:pt>
                <c:pt idx="287">
                  <c:v>28.623034941882036</c:v>
                </c:pt>
                <c:pt idx="288">
                  <c:v>28.623034941882036</c:v>
                </c:pt>
                <c:pt idx="289">
                  <c:v>26.155326832758512</c:v>
                </c:pt>
                <c:pt idx="290">
                  <c:v>22.748852928791191</c:v>
                </c:pt>
                <c:pt idx="291">
                  <c:v>24.981308449628163</c:v>
                </c:pt>
                <c:pt idx="292">
                  <c:v>21.688800270037017</c:v>
                </c:pt>
                <c:pt idx="293">
                  <c:v>23.846087545565705</c:v>
                </c:pt>
                <c:pt idx="294">
                  <c:v>20.665132132132609</c:v>
                </c:pt>
                <c:pt idx="295">
                  <c:v>19.677058000104321</c:v>
                </c:pt>
                <c:pt idx="296">
                  <c:v>21.688800270037017</c:v>
                </c:pt>
                <c:pt idx="297">
                  <c:v>20.665132132132609</c:v>
                </c:pt>
                <c:pt idx="298">
                  <c:v>21.688800270037017</c:v>
                </c:pt>
                <c:pt idx="299">
                  <c:v>20.665132132132609</c:v>
                </c:pt>
                <c:pt idx="300">
                  <c:v>20.665132132132609</c:v>
                </c:pt>
                <c:pt idx="301">
                  <c:v>18.723794311806625</c:v>
                </c:pt>
                <c:pt idx="302">
                  <c:v>17.804564489100954</c:v>
                </c:pt>
                <c:pt idx="303">
                  <c:v>18.723794311806625</c:v>
                </c:pt>
                <c:pt idx="304">
                  <c:v>16.0651352389945</c:v>
                </c:pt>
                <c:pt idx="305">
                  <c:v>17.804564489100954</c:v>
                </c:pt>
                <c:pt idx="306">
                  <c:v>17.804564489100954</c:v>
                </c:pt>
                <c:pt idx="307">
                  <c:v>17.804564489100954</c:v>
                </c:pt>
                <c:pt idx="308">
                  <c:v>15.243417863984126</c:v>
                </c:pt>
                <c:pt idx="309">
                  <c:v>17.804564489100954</c:v>
                </c:pt>
                <c:pt idx="310">
                  <c:v>17.804564489100954</c:v>
                </c:pt>
                <c:pt idx="311">
                  <c:v>17.804564489100954</c:v>
                </c:pt>
                <c:pt idx="312">
                  <c:v>15.243417863984126</c:v>
                </c:pt>
                <c:pt idx="313">
                  <c:v>17.804564489100954</c:v>
                </c:pt>
                <c:pt idx="314">
                  <c:v>15.243417863984126</c:v>
                </c:pt>
                <c:pt idx="315">
                  <c:v>14.452698525828485</c:v>
                </c:pt>
                <c:pt idx="316">
                  <c:v>15.243417863984126</c:v>
                </c:pt>
                <c:pt idx="317">
                  <c:v>14.452698525828485</c:v>
                </c:pt>
                <c:pt idx="318">
                  <c:v>16.918598969599898</c:v>
                </c:pt>
                <c:pt idx="319">
                  <c:v>13.692236054542748</c:v>
                </c:pt>
                <c:pt idx="320">
                  <c:v>16.918598969599898</c:v>
                </c:pt>
                <c:pt idx="321">
                  <c:v>14.452698525828485</c:v>
                </c:pt>
                <c:pt idx="322">
                  <c:v>16.0651352389945</c:v>
                </c:pt>
                <c:pt idx="323">
                  <c:v>14.452698525828485</c:v>
                </c:pt>
                <c:pt idx="324">
                  <c:v>13.692236054542748</c:v>
                </c:pt>
                <c:pt idx="325">
                  <c:v>15.243417863984126</c:v>
                </c:pt>
                <c:pt idx="326">
                  <c:v>16.918598969599898</c:v>
                </c:pt>
                <c:pt idx="327">
                  <c:v>13.692236054542748</c:v>
                </c:pt>
                <c:pt idx="328">
                  <c:v>16.0651352389945</c:v>
                </c:pt>
                <c:pt idx="329">
                  <c:v>14.452698525828485</c:v>
                </c:pt>
                <c:pt idx="330">
                  <c:v>13.692236054542748</c:v>
                </c:pt>
                <c:pt idx="331">
                  <c:v>14.452698525828485</c:v>
                </c:pt>
                <c:pt idx="332">
                  <c:v>16.0651352389945</c:v>
                </c:pt>
                <c:pt idx="333">
                  <c:v>16.0651352389945</c:v>
                </c:pt>
                <c:pt idx="334">
                  <c:v>16.0651352389945</c:v>
                </c:pt>
                <c:pt idx="335">
                  <c:v>15.243417863984126</c:v>
                </c:pt>
                <c:pt idx="336">
                  <c:v>13.692236054542748</c:v>
                </c:pt>
                <c:pt idx="337">
                  <c:v>16.0651352389945</c:v>
                </c:pt>
                <c:pt idx="338">
                  <c:v>13.692236054542748</c:v>
                </c:pt>
                <c:pt idx="339">
                  <c:v>12.961296463757792</c:v>
                </c:pt>
                <c:pt idx="340">
                  <c:v>13.692236054542748</c:v>
                </c:pt>
                <c:pt idx="341">
                  <c:v>12.961296463757792</c:v>
                </c:pt>
                <c:pt idx="342">
                  <c:v>12.961296463757792</c:v>
                </c:pt>
                <c:pt idx="343">
                  <c:v>12.961296463757792</c:v>
                </c:pt>
                <c:pt idx="344">
                  <c:v>15.243417863984126</c:v>
                </c:pt>
                <c:pt idx="345">
                  <c:v>12.961296463757792</c:v>
                </c:pt>
                <c:pt idx="346">
                  <c:v>14.452698525828485</c:v>
                </c:pt>
                <c:pt idx="347">
                  <c:v>14.452698525828485</c:v>
                </c:pt>
                <c:pt idx="348">
                  <c:v>13.692236054542748</c:v>
                </c:pt>
                <c:pt idx="349">
                  <c:v>14.452698525828485</c:v>
                </c:pt>
                <c:pt idx="350">
                  <c:v>16.918598969599898</c:v>
                </c:pt>
                <c:pt idx="351">
                  <c:v>17.804564489100954</c:v>
                </c:pt>
                <c:pt idx="352">
                  <c:v>22.748852928791191</c:v>
                </c:pt>
                <c:pt idx="353">
                  <c:v>28.623034941882036</c:v>
                </c:pt>
                <c:pt idx="354">
                  <c:v>28.623034941882036</c:v>
                </c:pt>
                <c:pt idx="355">
                  <c:v>31.255837564231324</c:v>
                </c:pt>
                <c:pt idx="356">
                  <c:v>28.623034941882036</c:v>
                </c:pt>
                <c:pt idx="357">
                  <c:v>29.918381104648358</c:v>
                </c:pt>
                <c:pt idx="358">
                  <c:v>27.368960720164406</c:v>
                </c:pt>
                <c:pt idx="359">
                  <c:v>27.368960720164406</c:v>
                </c:pt>
                <c:pt idx="360">
                  <c:v>26.155326832758512</c:v>
                </c:pt>
                <c:pt idx="361">
                  <c:v>24.981308449628163</c:v>
                </c:pt>
                <c:pt idx="362">
                  <c:v>24.981308449628163</c:v>
                </c:pt>
                <c:pt idx="363">
                  <c:v>21.688800270037017</c:v>
                </c:pt>
                <c:pt idx="364">
                  <c:v>24.981308449628163</c:v>
                </c:pt>
                <c:pt idx="365">
                  <c:v>22.748852928791191</c:v>
                </c:pt>
                <c:pt idx="366">
                  <c:v>20.665132132132609</c:v>
                </c:pt>
                <c:pt idx="367">
                  <c:v>22.748852928791191</c:v>
                </c:pt>
                <c:pt idx="368">
                  <c:v>19.677058000104321</c:v>
                </c:pt>
                <c:pt idx="369">
                  <c:v>21.688800270037017</c:v>
                </c:pt>
                <c:pt idx="370">
                  <c:v>20.665132132132609</c:v>
                </c:pt>
                <c:pt idx="371">
                  <c:v>17.804564489100954</c:v>
                </c:pt>
                <c:pt idx="372">
                  <c:v>17.804564489100954</c:v>
                </c:pt>
                <c:pt idx="373">
                  <c:v>17.804564489100954</c:v>
                </c:pt>
                <c:pt idx="374">
                  <c:v>18.723794311806625</c:v>
                </c:pt>
                <c:pt idx="375">
                  <c:v>19.677058000104321</c:v>
                </c:pt>
                <c:pt idx="376">
                  <c:v>18.723794311806625</c:v>
                </c:pt>
                <c:pt idx="377">
                  <c:v>16.0651352389945</c:v>
                </c:pt>
                <c:pt idx="378">
                  <c:v>27.990890972315668</c:v>
                </c:pt>
                <c:pt idx="379">
                  <c:v>45.329544213967331</c:v>
                </c:pt>
                <c:pt idx="380">
                  <c:v>43.574268627446209</c:v>
                </c:pt>
                <c:pt idx="381">
                  <c:v>40.212684084658079</c:v>
                </c:pt>
                <c:pt idx="382">
                  <c:v>34.060468379159161</c:v>
                </c:pt>
                <c:pt idx="383">
                  <c:v>41.868947891504092</c:v>
                </c:pt>
                <c:pt idx="384">
                  <c:v>31.255837564231324</c:v>
                </c:pt>
                <c:pt idx="385">
                  <c:v>34.060468379159161</c:v>
                </c:pt>
                <c:pt idx="386">
                  <c:v>32.636249398205287</c:v>
                </c:pt>
                <c:pt idx="387">
                  <c:v>28.623034941882036</c:v>
                </c:pt>
                <c:pt idx="388">
                  <c:v>32.636249398205287</c:v>
                </c:pt>
                <c:pt idx="389">
                  <c:v>29.918381104648358</c:v>
                </c:pt>
                <c:pt idx="390">
                  <c:v>26.155326832758512</c:v>
                </c:pt>
                <c:pt idx="391">
                  <c:v>24.981308449628163</c:v>
                </c:pt>
                <c:pt idx="392">
                  <c:v>26.155326832758512</c:v>
                </c:pt>
                <c:pt idx="393">
                  <c:v>27.368960720164406</c:v>
                </c:pt>
                <c:pt idx="394">
                  <c:v>26.155326832758512</c:v>
                </c:pt>
                <c:pt idx="395">
                  <c:v>22.748852928791191</c:v>
                </c:pt>
                <c:pt idx="396">
                  <c:v>22.748852928791191</c:v>
                </c:pt>
                <c:pt idx="397">
                  <c:v>22.748852928791191</c:v>
                </c:pt>
                <c:pt idx="398">
                  <c:v>23.846087545565705</c:v>
                </c:pt>
                <c:pt idx="399">
                  <c:v>22.748852928791191</c:v>
                </c:pt>
                <c:pt idx="400">
                  <c:v>24.981308449628163</c:v>
                </c:pt>
                <c:pt idx="401">
                  <c:v>28.623034941882036</c:v>
                </c:pt>
                <c:pt idx="402">
                  <c:v>29.918381104648358</c:v>
                </c:pt>
                <c:pt idx="403">
                  <c:v>61.280006777961567</c:v>
                </c:pt>
                <c:pt idx="404">
                  <c:v>111.59408315551998</c:v>
                </c:pt>
                <c:pt idx="405">
                  <c:v>95.38818427169052</c:v>
                </c:pt>
                <c:pt idx="406">
                  <c:v>80.96542826753371</c:v>
                </c:pt>
                <c:pt idx="407">
                  <c:v>68.197856926077577</c:v>
                </c:pt>
                <c:pt idx="408">
                  <c:v>65.831973921284842</c:v>
                </c:pt>
                <c:pt idx="409">
                  <c:v>61.280006777961567</c:v>
                </c:pt>
                <c:pt idx="410">
                  <c:v>50.904176575716136</c:v>
                </c:pt>
                <c:pt idx="411">
                  <c:v>45.329544213967331</c:v>
                </c:pt>
                <c:pt idx="412">
                  <c:v>40.212684084658079</c:v>
                </c:pt>
                <c:pt idx="413">
                  <c:v>41.868947891504092</c:v>
                </c:pt>
                <c:pt idx="414">
                  <c:v>35.529352948325283</c:v>
                </c:pt>
                <c:pt idx="415">
                  <c:v>32.636249398205287</c:v>
                </c:pt>
                <c:pt idx="416">
                  <c:v>35.529352948325283</c:v>
                </c:pt>
                <c:pt idx="417">
                  <c:v>32.636249398205287</c:v>
                </c:pt>
                <c:pt idx="418">
                  <c:v>29.918381104648358</c:v>
                </c:pt>
                <c:pt idx="419">
                  <c:v>31.255837564231324</c:v>
                </c:pt>
                <c:pt idx="420">
                  <c:v>32.636249398205287</c:v>
                </c:pt>
                <c:pt idx="421">
                  <c:v>28.623034941882036</c:v>
                </c:pt>
                <c:pt idx="422">
                  <c:v>28.623034941882036</c:v>
                </c:pt>
                <c:pt idx="423">
                  <c:v>29.918381104648358</c:v>
                </c:pt>
                <c:pt idx="424">
                  <c:v>37.043768189617921</c:v>
                </c:pt>
                <c:pt idx="425">
                  <c:v>43.574268627446209</c:v>
                </c:pt>
                <c:pt idx="426">
                  <c:v>50.904176575716136</c:v>
                </c:pt>
                <c:pt idx="427">
                  <c:v>98.482551084881621</c:v>
                </c:pt>
                <c:pt idx="428">
                  <c:v>176.99395178854232</c:v>
                </c:pt>
                <c:pt idx="429">
                  <c:v>293.35651629550472</c:v>
                </c:pt>
                <c:pt idx="430">
                  <c:v>253.91081739613537</c:v>
                </c:pt>
                <c:pt idx="431">
                  <c:v>191.80732244973689</c:v>
                </c:pt>
                <c:pt idx="432">
                  <c:v>172.24659262168157</c:v>
                </c:pt>
                <c:pt idx="433">
                  <c:v>145.68110799550081</c:v>
                </c:pt>
                <c:pt idx="434">
                  <c:v>118.60510623115417</c:v>
                </c:pt>
                <c:pt idx="435">
                  <c:v>104.88939925994217</c:v>
                </c:pt>
                <c:pt idx="436">
                  <c:v>104.88939925994217</c:v>
                </c:pt>
                <c:pt idx="437">
                  <c:v>83.713524907957378</c:v>
                </c:pt>
                <c:pt idx="438">
                  <c:v>78.283526737983522</c:v>
                </c:pt>
                <c:pt idx="439">
                  <c:v>73.114293714864189</c:v>
                </c:pt>
                <c:pt idx="440">
                  <c:v>70.624969983532822</c:v>
                </c:pt>
                <c:pt idx="441">
                  <c:v>68.197856926077577</c:v>
                </c:pt>
                <c:pt idx="442">
                  <c:v>63.526346582539908</c:v>
                </c:pt>
                <c:pt idx="443">
                  <c:v>61.280006777961567</c:v>
                </c:pt>
                <c:pt idx="444">
                  <c:v>50.904176575716136</c:v>
                </c:pt>
                <c:pt idx="445">
                  <c:v>56.961348640091799</c:v>
                </c:pt>
                <c:pt idx="446">
                  <c:v>54.887125501616701</c:v>
                </c:pt>
                <c:pt idx="447">
                  <c:v>98.482551084881621</c:v>
                </c:pt>
                <c:pt idx="448">
                  <c:v>83.713524907957378</c:v>
                </c:pt>
                <c:pt idx="449">
                  <c:v>101.64927343352282</c:v>
                </c:pt>
                <c:pt idx="450">
                  <c:v>111.59408315551998</c:v>
                </c:pt>
                <c:pt idx="451">
                  <c:v>101.64927343352282</c:v>
                </c:pt>
                <c:pt idx="452">
                  <c:v>86.52882816021247</c:v>
                </c:pt>
                <c:pt idx="453">
                  <c:v>70.624969983532822</c:v>
                </c:pt>
                <c:pt idx="454">
                  <c:v>70.624969983532822</c:v>
                </c:pt>
                <c:pt idx="455">
                  <c:v>65.831973921284842</c:v>
                </c:pt>
                <c:pt idx="456">
                  <c:v>63.526346582539908</c:v>
                </c:pt>
                <c:pt idx="457">
                  <c:v>59.091992650798133</c:v>
                </c:pt>
                <c:pt idx="458">
                  <c:v>52.868380329097704</c:v>
                </c:pt>
                <c:pt idx="459">
                  <c:v>52.868380329097704</c:v>
                </c:pt>
                <c:pt idx="460">
                  <c:v>48.993584075909546</c:v>
                </c:pt>
                <c:pt idx="461">
                  <c:v>48.993584075909546</c:v>
                </c:pt>
                <c:pt idx="462">
                  <c:v>45.329544213967331</c:v>
                </c:pt>
                <c:pt idx="463">
                  <c:v>41.868947891504092</c:v>
                </c:pt>
                <c:pt idx="464">
                  <c:v>40.212684084658079</c:v>
                </c:pt>
                <c:pt idx="465">
                  <c:v>38.604585804070084</c:v>
                </c:pt>
                <c:pt idx="466">
                  <c:v>40.212684084658079</c:v>
                </c:pt>
                <c:pt idx="467">
                  <c:v>43.574268627446209</c:v>
                </c:pt>
                <c:pt idx="468">
                  <c:v>40.212684084658079</c:v>
                </c:pt>
                <c:pt idx="469">
                  <c:v>40.212684084658079</c:v>
                </c:pt>
                <c:pt idx="470">
                  <c:v>40.212684084658079</c:v>
                </c:pt>
                <c:pt idx="471">
                  <c:v>37.043768189617921</c:v>
                </c:pt>
                <c:pt idx="472">
                  <c:v>37.043768189617921</c:v>
                </c:pt>
                <c:pt idx="473">
                  <c:v>37.043768189617921</c:v>
                </c:pt>
                <c:pt idx="474">
                  <c:v>32.636249398205287</c:v>
                </c:pt>
                <c:pt idx="475">
                  <c:v>29.918381104648358</c:v>
                </c:pt>
                <c:pt idx="476">
                  <c:v>29.918381104648358</c:v>
                </c:pt>
                <c:pt idx="477">
                  <c:v>34.060468379159161</c:v>
                </c:pt>
                <c:pt idx="478">
                  <c:v>35.529352948325283</c:v>
                </c:pt>
                <c:pt idx="479">
                  <c:v>32.636249398205287</c:v>
                </c:pt>
                <c:pt idx="480">
                  <c:v>29.918381104648358</c:v>
                </c:pt>
                <c:pt idx="481">
                  <c:v>29.918381104648358</c:v>
                </c:pt>
                <c:pt idx="482">
                  <c:v>31.255837564231324</c:v>
                </c:pt>
                <c:pt idx="483">
                  <c:v>28.623034941882036</c:v>
                </c:pt>
                <c:pt idx="484">
                  <c:v>31.255837564231324</c:v>
                </c:pt>
                <c:pt idx="485">
                  <c:v>27.368960720164406</c:v>
                </c:pt>
                <c:pt idx="486">
                  <c:v>29.918381104648358</c:v>
                </c:pt>
                <c:pt idx="487">
                  <c:v>28.623034941882036</c:v>
                </c:pt>
                <c:pt idx="488">
                  <c:v>26.155326832758512</c:v>
                </c:pt>
                <c:pt idx="489">
                  <c:v>27.368960720164406</c:v>
                </c:pt>
                <c:pt idx="490">
                  <c:v>29.918381104648358</c:v>
                </c:pt>
                <c:pt idx="491">
                  <c:v>28.623034941882036</c:v>
                </c:pt>
                <c:pt idx="492">
                  <c:v>26.155326832758512</c:v>
                </c:pt>
                <c:pt idx="493">
                  <c:v>27.368960720164406</c:v>
                </c:pt>
                <c:pt idx="494">
                  <c:v>32.636249398205287</c:v>
                </c:pt>
                <c:pt idx="495">
                  <c:v>34.060468379159161</c:v>
                </c:pt>
                <c:pt idx="496">
                  <c:v>29.918381104648358</c:v>
                </c:pt>
                <c:pt idx="497">
                  <c:v>29.918381104648358</c:v>
                </c:pt>
                <c:pt idx="498">
                  <c:v>28.623034941882036</c:v>
                </c:pt>
                <c:pt idx="499">
                  <c:v>24.981308449628163</c:v>
                </c:pt>
                <c:pt idx="500">
                  <c:v>27.368960720164406</c:v>
                </c:pt>
                <c:pt idx="501">
                  <c:v>27.368960720164406</c:v>
                </c:pt>
                <c:pt idx="502">
                  <c:v>23.846087545565705</c:v>
                </c:pt>
                <c:pt idx="503">
                  <c:v>24.981308449628163</c:v>
                </c:pt>
                <c:pt idx="504">
                  <c:v>24.981308449628163</c:v>
                </c:pt>
                <c:pt idx="505">
                  <c:v>27.368960720164406</c:v>
                </c:pt>
                <c:pt idx="506">
                  <c:v>27.368960720164406</c:v>
                </c:pt>
                <c:pt idx="507">
                  <c:v>22.748852928791191</c:v>
                </c:pt>
                <c:pt idx="508">
                  <c:v>23.846087545565705</c:v>
                </c:pt>
                <c:pt idx="509">
                  <c:v>26.155326832758512</c:v>
                </c:pt>
                <c:pt idx="510">
                  <c:v>22.748852928791191</c:v>
                </c:pt>
                <c:pt idx="511">
                  <c:v>21.688800270037017</c:v>
                </c:pt>
                <c:pt idx="512">
                  <c:v>21.688800270037017</c:v>
                </c:pt>
                <c:pt idx="513">
                  <c:v>23.846087545565705</c:v>
                </c:pt>
                <c:pt idx="514">
                  <c:v>22.748852928791191</c:v>
                </c:pt>
                <c:pt idx="515">
                  <c:v>21.688800270037017</c:v>
                </c:pt>
                <c:pt idx="516">
                  <c:v>22.748852928791191</c:v>
                </c:pt>
                <c:pt idx="517">
                  <c:v>23.846087545565705</c:v>
                </c:pt>
                <c:pt idx="518">
                  <c:v>26.155326832758512</c:v>
                </c:pt>
                <c:pt idx="519">
                  <c:v>24.981308449628163</c:v>
                </c:pt>
                <c:pt idx="520">
                  <c:v>22.748852928791191</c:v>
                </c:pt>
                <c:pt idx="521">
                  <c:v>24.981308449628163</c:v>
                </c:pt>
                <c:pt idx="522">
                  <c:v>24.981308449628163</c:v>
                </c:pt>
                <c:pt idx="523">
                  <c:v>21.688800270037017</c:v>
                </c:pt>
                <c:pt idx="524">
                  <c:v>19.677058000104321</c:v>
                </c:pt>
                <c:pt idx="525">
                  <c:v>22.748852928791191</c:v>
                </c:pt>
                <c:pt idx="526">
                  <c:v>23.846087545565705</c:v>
                </c:pt>
                <c:pt idx="527">
                  <c:v>32.636249398205287</c:v>
                </c:pt>
                <c:pt idx="528">
                  <c:v>32.026979262662884</c:v>
                </c:pt>
                <c:pt idx="529">
                  <c:v>31.426022517699383</c:v>
                </c:pt>
                <c:pt idx="530">
                  <c:v>30.833307922908659</c:v>
                </c:pt>
                <c:pt idx="531">
                  <c:v>30.248764483041853</c:v>
                </c:pt>
                <c:pt idx="532">
                  <c:v>29.672321448434019</c:v>
                </c:pt>
                <c:pt idx="533">
                  <c:v>29.103908315433671</c:v>
                </c:pt>
                <c:pt idx="534">
                  <c:v>28.543454826835397</c:v>
                </c:pt>
                <c:pt idx="535">
                  <c:v>27.990890972315668</c:v>
                </c:pt>
                <c:pt idx="536">
                  <c:v>27.446146988871401</c:v>
                </c:pt>
                <c:pt idx="537">
                  <c:v>26.909153361262053</c:v>
                </c:pt>
                <c:pt idx="538">
                  <c:v>26.379840822454529</c:v>
                </c:pt>
                <c:pt idx="539">
                  <c:v>25.858140354071473</c:v>
                </c:pt>
                <c:pt idx="540">
                  <c:v>25.343983186842838</c:v>
                </c:pt>
                <c:pt idx="541">
                  <c:v>24.837300801060607</c:v>
                </c:pt>
                <c:pt idx="542">
                  <c:v>24.338024927036951</c:v>
                </c:pt>
                <c:pt idx="543">
                  <c:v>23.846087545565705</c:v>
                </c:pt>
                <c:pt idx="544">
                  <c:v>23.846087545565705</c:v>
                </c:pt>
                <c:pt idx="545">
                  <c:v>23.846087545565705</c:v>
                </c:pt>
                <c:pt idx="546">
                  <c:v>24.981308449628163</c:v>
                </c:pt>
                <c:pt idx="547">
                  <c:v>22.748852928791191</c:v>
                </c:pt>
                <c:pt idx="548">
                  <c:v>23.846087545565705</c:v>
                </c:pt>
                <c:pt idx="549">
                  <c:v>22.748852928791191</c:v>
                </c:pt>
                <c:pt idx="550">
                  <c:v>19.677058000104321</c:v>
                </c:pt>
                <c:pt idx="551">
                  <c:v>19.677058000104321</c:v>
                </c:pt>
                <c:pt idx="552">
                  <c:v>20.665132132132609</c:v>
                </c:pt>
                <c:pt idx="553">
                  <c:v>19.677058000104321</c:v>
                </c:pt>
                <c:pt idx="554">
                  <c:v>21.688800270037017</c:v>
                </c:pt>
                <c:pt idx="555">
                  <c:v>22.748852928791191</c:v>
                </c:pt>
                <c:pt idx="556">
                  <c:v>20.665132132132609</c:v>
                </c:pt>
                <c:pt idx="557">
                  <c:v>21.688800270037017</c:v>
                </c:pt>
                <c:pt idx="558">
                  <c:v>21.688800270037017</c:v>
                </c:pt>
                <c:pt idx="559">
                  <c:v>21.688800270037017</c:v>
                </c:pt>
                <c:pt idx="560">
                  <c:v>20.665132132132609</c:v>
                </c:pt>
                <c:pt idx="561">
                  <c:v>21.688800270037017</c:v>
                </c:pt>
                <c:pt idx="562">
                  <c:v>20.665132132132609</c:v>
                </c:pt>
                <c:pt idx="563">
                  <c:v>18.723794311806625</c:v>
                </c:pt>
                <c:pt idx="564">
                  <c:v>21.688800270037017</c:v>
                </c:pt>
                <c:pt idx="565">
                  <c:v>18.723794311806625</c:v>
                </c:pt>
                <c:pt idx="566">
                  <c:v>21.688800270037017</c:v>
                </c:pt>
                <c:pt idx="567">
                  <c:v>18.723794311806625</c:v>
                </c:pt>
                <c:pt idx="568">
                  <c:v>17.804564489100954</c:v>
                </c:pt>
                <c:pt idx="569">
                  <c:v>19.677058000104321</c:v>
                </c:pt>
                <c:pt idx="570">
                  <c:v>18.723794311806625</c:v>
                </c:pt>
                <c:pt idx="571">
                  <c:v>18.723794311806625</c:v>
                </c:pt>
                <c:pt idx="572">
                  <c:v>19.677058000104321</c:v>
                </c:pt>
                <c:pt idx="573">
                  <c:v>17.804564489100954</c:v>
                </c:pt>
                <c:pt idx="574">
                  <c:v>18.723794311806625</c:v>
                </c:pt>
                <c:pt idx="575">
                  <c:v>17.804564489100954</c:v>
                </c:pt>
                <c:pt idx="576">
                  <c:v>20.665132132132609</c:v>
                </c:pt>
                <c:pt idx="577">
                  <c:v>19.677058000104321</c:v>
                </c:pt>
                <c:pt idx="578">
                  <c:v>16.918598969599898</c:v>
                </c:pt>
                <c:pt idx="579">
                  <c:v>17.804564489100954</c:v>
                </c:pt>
                <c:pt idx="580">
                  <c:v>17.804564489100954</c:v>
                </c:pt>
                <c:pt idx="581">
                  <c:v>17.804564489100954</c:v>
                </c:pt>
                <c:pt idx="582">
                  <c:v>16.0651352389945</c:v>
                </c:pt>
                <c:pt idx="583">
                  <c:v>16.0651352389945</c:v>
                </c:pt>
                <c:pt idx="584">
                  <c:v>16.0651352389945</c:v>
                </c:pt>
                <c:pt idx="585">
                  <c:v>16.918598969599898</c:v>
                </c:pt>
                <c:pt idx="586">
                  <c:v>17.804564489100954</c:v>
                </c:pt>
                <c:pt idx="587">
                  <c:v>17.804564489100954</c:v>
                </c:pt>
                <c:pt idx="588">
                  <c:v>17.804564489100954</c:v>
                </c:pt>
                <c:pt idx="589">
                  <c:v>21.688800270037017</c:v>
                </c:pt>
                <c:pt idx="590">
                  <c:v>28.623034941882036</c:v>
                </c:pt>
                <c:pt idx="591">
                  <c:v>23.846087545565705</c:v>
                </c:pt>
                <c:pt idx="592">
                  <c:v>27.368960720164406</c:v>
                </c:pt>
                <c:pt idx="593">
                  <c:v>37.043768189617921</c:v>
                </c:pt>
                <c:pt idx="594">
                  <c:v>43.574268627446209</c:v>
                </c:pt>
                <c:pt idx="595">
                  <c:v>40.212684084658079</c:v>
                </c:pt>
                <c:pt idx="596">
                  <c:v>47.135679067472864</c:v>
                </c:pt>
                <c:pt idx="597">
                  <c:v>41.868947891504092</c:v>
                </c:pt>
                <c:pt idx="598">
                  <c:v>41.868947891504092</c:v>
                </c:pt>
                <c:pt idx="599">
                  <c:v>43.574268627446209</c:v>
                </c:pt>
                <c:pt idx="600">
                  <c:v>40.212684084658079</c:v>
                </c:pt>
                <c:pt idx="601">
                  <c:v>41.868947891504092</c:v>
                </c:pt>
                <c:pt idx="602">
                  <c:v>40.212684084658079</c:v>
                </c:pt>
                <c:pt idx="603">
                  <c:v>37.043768189617921</c:v>
                </c:pt>
                <c:pt idx="604">
                  <c:v>31.255837564231324</c:v>
                </c:pt>
                <c:pt idx="605">
                  <c:v>35.529352948325283</c:v>
                </c:pt>
                <c:pt idx="606">
                  <c:v>31.255837564231324</c:v>
                </c:pt>
                <c:pt idx="607">
                  <c:v>27.368960720164406</c:v>
                </c:pt>
                <c:pt idx="608">
                  <c:v>31.255837564231324</c:v>
                </c:pt>
                <c:pt idx="609">
                  <c:v>26.155326832758512</c:v>
                </c:pt>
                <c:pt idx="610">
                  <c:v>28.623034941882036</c:v>
                </c:pt>
                <c:pt idx="611">
                  <c:v>27.368960720164406</c:v>
                </c:pt>
                <c:pt idx="612">
                  <c:v>24.981308449628163</c:v>
                </c:pt>
                <c:pt idx="613">
                  <c:v>26.155326832758512</c:v>
                </c:pt>
                <c:pt idx="614">
                  <c:v>27.368960720164406</c:v>
                </c:pt>
                <c:pt idx="615">
                  <c:v>23.846087545565705</c:v>
                </c:pt>
                <c:pt idx="616">
                  <c:v>21.688800270037017</c:v>
                </c:pt>
                <c:pt idx="617">
                  <c:v>22.748852928791191</c:v>
                </c:pt>
                <c:pt idx="618">
                  <c:v>24.981308449628163</c:v>
                </c:pt>
                <c:pt idx="619">
                  <c:v>24.981308449628163</c:v>
                </c:pt>
                <c:pt idx="620">
                  <c:v>22.748852928791191</c:v>
                </c:pt>
                <c:pt idx="621">
                  <c:v>23.846087545565705</c:v>
                </c:pt>
                <c:pt idx="622">
                  <c:v>22.748852928791191</c:v>
                </c:pt>
                <c:pt idx="623">
                  <c:v>23.846087545565705</c:v>
                </c:pt>
                <c:pt idx="624">
                  <c:v>22.748852928791191</c:v>
                </c:pt>
                <c:pt idx="625">
                  <c:v>22.748852928791191</c:v>
                </c:pt>
                <c:pt idx="626">
                  <c:v>24.981308449628163</c:v>
                </c:pt>
                <c:pt idx="627">
                  <c:v>29.918381104648358</c:v>
                </c:pt>
                <c:pt idx="628">
                  <c:v>28.623034941882036</c:v>
                </c:pt>
                <c:pt idx="629">
                  <c:v>28.623034941882036</c:v>
                </c:pt>
                <c:pt idx="630">
                  <c:v>29.918381104648358</c:v>
                </c:pt>
                <c:pt idx="631">
                  <c:v>29.918381104648358</c:v>
                </c:pt>
                <c:pt idx="632">
                  <c:v>27.368960720164406</c:v>
                </c:pt>
                <c:pt idx="633">
                  <c:v>40.212684084658079</c:v>
                </c:pt>
                <c:pt idx="634">
                  <c:v>23.846087545565705</c:v>
                </c:pt>
                <c:pt idx="635">
                  <c:v>27.368960720164406</c:v>
                </c:pt>
                <c:pt idx="636">
                  <c:v>23.846087545565705</c:v>
                </c:pt>
                <c:pt idx="637">
                  <c:v>22.748852928791191</c:v>
                </c:pt>
                <c:pt idx="638">
                  <c:v>26.155326832758512</c:v>
                </c:pt>
                <c:pt idx="639">
                  <c:v>26.155326832758512</c:v>
                </c:pt>
                <c:pt idx="640">
                  <c:v>31.255837564231324</c:v>
                </c:pt>
                <c:pt idx="641">
                  <c:v>64.288253844931148</c:v>
                </c:pt>
                <c:pt idx="642">
                  <c:v>117.41496508835877</c:v>
                </c:pt>
                <c:pt idx="643">
                  <c:v>196.9394464056052</c:v>
                </c:pt>
                <c:pt idx="644">
                  <c:v>149.88598638833511</c:v>
                </c:pt>
                <c:pt idx="645">
                  <c:v>122.22817838446757</c:v>
                </c:pt>
                <c:pt idx="646">
                  <c:v>108.20398251792648</c:v>
                </c:pt>
                <c:pt idx="647">
                  <c:v>95.38818427169052</c:v>
                </c:pt>
                <c:pt idx="648">
                  <c:v>83.713524907957378</c:v>
                </c:pt>
                <c:pt idx="649">
                  <c:v>80.96542826753371</c:v>
                </c:pt>
                <c:pt idx="650">
                  <c:v>70.624969983532822</c:v>
                </c:pt>
                <c:pt idx="651">
                  <c:v>65.831973921284842</c:v>
                </c:pt>
                <c:pt idx="652">
                  <c:v>61.280006777961567</c:v>
                </c:pt>
                <c:pt idx="653">
                  <c:v>61.280006777961567</c:v>
                </c:pt>
                <c:pt idx="654">
                  <c:v>52.868380329097704</c:v>
                </c:pt>
                <c:pt idx="655">
                  <c:v>56.961348640091799</c:v>
                </c:pt>
                <c:pt idx="656">
                  <c:v>52.868380329097704</c:v>
                </c:pt>
                <c:pt idx="657">
                  <c:v>45.329544213967331</c:v>
                </c:pt>
                <c:pt idx="658">
                  <c:v>45.329544213967331</c:v>
                </c:pt>
                <c:pt idx="659">
                  <c:v>47.135679067472864</c:v>
                </c:pt>
                <c:pt idx="660">
                  <c:v>43.574268627446209</c:v>
                </c:pt>
                <c:pt idx="661">
                  <c:v>45.329544213967331</c:v>
                </c:pt>
                <c:pt idx="662">
                  <c:v>38.604585804070084</c:v>
                </c:pt>
                <c:pt idx="663">
                  <c:v>41.868947891504092</c:v>
                </c:pt>
                <c:pt idx="664">
                  <c:v>35.529352948325283</c:v>
                </c:pt>
                <c:pt idx="665">
                  <c:v>40.212684084658079</c:v>
                </c:pt>
                <c:pt idx="666">
                  <c:v>45.329544213967331</c:v>
                </c:pt>
                <c:pt idx="667">
                  <c:v>40.212684084658079</c:v>
                </c:pt>
                <c:pt idx="668">
                  <c:v>43.574268627446209</c:v>
                </c:pt>
                <c:pt idx="669">
                  <c:v>50.904176575716136</c:v>
                </c:pt>
                <c:pt idx="670">
                  <c:v>63.526346582539908</c:v>
                </c:pt>
                <c:pt idx="671">
                  <c:v>68.197856926077577</c:v>
                </c:pt>
                <c:pt idx="672">
                  <c:v>68.197856926077577</c:v>
                </c:pt>
                <c:pt idx="673">
                  <c:v>75.666814956005595</c:v>
                </c:pt>
                <c:pt idx="674">
                  <c:v>65.831973921284842</c:v>
                </c:pt>
                <c:pt idx="675">
                  <c:v>65.831973921284842</c:v>
                </c:pt>
                <c:pt idx="676">
                  <c:v>61.280006777961567</c:v>
                </c:pt>
                <c:pt idx="677">
                  <c:v>61.280006777961567</c:v>
                </c:pt>
                <c:pt idx="678">
                  <c:v>54.887125501616701</c:v>
                </c:pt>
                <c:pt idx="679">
                  <c:v>59.091992650798133</c:v>
                </c:pt>
                <c:pt idx="680">
                  <c:v>56.961348640091799</c:v>
                </c:pt>
                <c:pt idx="681">
                  <c:v>65.831973921284842</c:v>
                </c:pt>
                <c:pt idx="682">
                  <c:v>47.135679067472864</c:v>
                </c:pt>
                <c:pt idx="683">
                  <c:v>47.135679067472864</c:v>
                </c:pt>
                <c:pt idx="684">
                  <c:v>48.993584075909546</c:v>
                </c:pt>
                <c:pt idx="685">
                  <c:v>43.574268627446209</c:v>
                </c:pt>
                <c:pt idx="686">
                  <c:v>41.868947891504092</c:v>
                </c:pt>
                <c:pt idx="687">
                  <c:v>43.574268627446209</c:v>
                </c:pt>
                <c:pt idx="688">
                  <c:v>43.574268627446209</c:v>
                </c:pt>
                <c:pt idx="689">
                  <c:v>47.135679067472864</c:v>
                </c:pt>
                <c:pt idx="690">
                  <c:v>45.329544213967331</c:v>
                </c:pt>
                <c:pt idx="691">
                  <c:v>50.904176575716136</c:v>
                </c:pt>
                <c:pt idx="692">
                  <c:v>48.993584075909546</c:v>
                </c:pt>
                <c:pt idx="693">
                  <c:v>63.526346582539908</c:v>
                </c:pt>
                <c:pt idx="694">
                  <c:v>56.961348640091799</c:v>
                </c:pt>
                <c:pt idx="695">
                  <c:v>47.135679067472864</c:v>
                </c:pt>
                <c:pt idx="696">
                  <c:v>54.887125501616701</c:v>
                </c:pt>
                <c:pt idx="697">
                  <c:v>52.868380329097704</c:v>
                </c:pt>
                <c:pt idx="698">
                  <c:v>47.135679067472864</c:v>
                </c:pt>
                <c:pt idx="699">
                  <c:v>45.329544213967331</c:v>
                </c:pt>
                <c:pt idx="700">
                  <c:v>45.329544213967331</c:v>
                </c:pt>
                <c:pt idx="701">
                  <c:v>43.574268627446209</c:v>
                </c:pt>
                <c:pt idx="702">
                  <c:v>45.329544213967331</c:v>
                </c:pt>
                <c:pt idx="703">
                  <c:v>43.574268627446209</c:v>
                </c:pt>
                <c:pt idx="704">
                  <c:v>41.868947891504092</c:v>
                </c:pt>
                <c:pt idx="705">
                  <c:v>41.868947891504092</c:v>
                </c:pt>
                <c:pt idx="706">
                  <c:v>40.212684084658079</c:v>
                </c:pt>
                <c:pt idx="707">
                  <c:v>37.043768189617921</c:v>
                </c:pt>
                <c:pt idx="708">
                  <c:v>40.212684084658079</c:v>
                </c:pt>
                <c:pt idx="709">
                  <c:v>40.212684084658079</c:v>
                </c:pt>
                <c:pt idx="710">
                  <c:v>38.604585804070084</c:v>
                </c:pt>
                <c:pt idx="711">
                  <c:v>32.636249398205287</c:v>
                </c:pt>
                <c:pt idx="712">
                  <c:v>34.060468379159161</c:v>
                </c:pt>
                <c:pt idx="713">
                  <c:v>34.060468379159161</c:v>
                </c:pt>
                <c:pt idx="714">
                  <c:v>34.060468379159161</c:v>
                </c:pt>
                <c:pt idx="715">
                  <c:v>56.961348640091799</c:v>
                </c:pt>
                <c:pt idx="716">
                  <c:v>54.887125501616701</c:v>
                </c:pt>
                <c:pt idx="717">
                  <c:v>52.868380329097704</c:v>
                </c:pt>
                <c:pt idx="718">
                  <c:v>48.993584075909546</c:v>
                </c:pt>
                <c:pt idx="719">
                  <c:v>45.329544213967331</c:v>
                </c:pt>
              </c:numCache>
            </c:numRef>
          </c:xVal>
          <c:yVal>
            <c:numRef>
              <c:f>'Hydro Graph'!$C$3025:$C$3744</c:f>
              <c:numCache>
                <c:formatCode>General</c:formatCode>
                <c:ptCount val="720"/>
                <c:pt idx="0">
                  <c:v>1.7025650000000001</c:v>
                </c:pt>
                <c:pt idx="1">
                  <c:v>1.7503150000000001</c:v>
                </c:pt>
                <c:pt idx="2">
                  <c:v>1.72644</c:v>
                </c:pt>
                <c:pt idx="3">
                  <c:v>1.6548149999999999</c:v>
                </c:pt>
                <c:pt idx="4">
                  <c:v>1.6309400000000001</c:v>
                </c:pt>
                <c:pt idx="5">
                  <c:v>1.6309400000000001</c:v>
                </c:pt>
                <c:pt idx="6">
                  <c:v>1.6548149999999999</c:v>
                </c:pt>
                <c:pt idx="7">
                  <c:v>1.607065</c:v>
                </c:pt>
                <c:pt idx="8">
                  <c:v>1.5831900000000001</c:v>
                </c:pt>
                <c:pt idx="9">
                  <c:v>1.5831900000000001</c:v>
                </c:pt>
                <c:pt idx="10">
                  <c:v>1.5831900000000001</c:v>
                </c:pt>
                <c:pt idx="11">
                  <c:v>1.6548149999999999</c:v>
                </c:pt>
                <c:pt idx="12">
                  <c:v>1.6309400000000001</c:v>
                </c:pt>
                <c:pt idx="13">
                  <c:v>1.607065</c:v>
                </c:pt>
                <c:pt idx="14">
                  <c:v>1.607065</c:v>
                </c:pt>
                <c:pt idx="15">
                  <c:v>1.5831900000000001</c:v>
                </c:pt>
                <c:pt idx="16">
                  <c:v>1.607065</c:v>
                </c:pt>
                <c:pt idx="17">
                  <c:v>1.5831900000000001</c:v>
                </c:pt>
                <c:pt idx="18">
                  <c:v>1.559315</c:v>
                </c:pt>
                <c:pt idx="19">
                  <c:v>1.5354399999999999</c:v>
                </c:pt>
                <c:pt idx="20">
                  <c:v>1.6309400000000001</c:v>
                </c:pt>
                <c:pt idx="21">
                  <c:v>1.559315</c:v>
                </c:pt>
                <c:pt idx="22">
                  <c:v>1.559315</c:v>
                </c:pt>
                <c:pt idx="23">
                  <c:v>1.559315</c:v>
                </c:pt>
                <c:pt idx="24">
                  <c:v>1.559315</c:v>
                </c:pt>
                <c:pt idx="25">
                  <c:v>1.5354399999999999</c:v>
                </c:pt>
                <c:pt idx="26">
                  <c:v>1.5831900000000001</c:v>
                </c:pt>
                <c:pt idx="27">
                  <c:v>1.5831900000000001</c:v>
                </c:pt>
                <c:pt idx="28">
                  <c:v>1.511565</c:v>
                </c:pt>
                <c:pt idx="29">
                  <c:v>1.5831900000000001</c:v>
                </c:pt>
                <c:pt idx="30">
                  <c:v>1.559315</c:v>
                </c:pt>
                <c:pt idx="31">
                  <c:v>1.5831900000000001</c:v>
                </c:pt>
                <c:pt idx="32">
                  <c:v>1.511565</c:v>
                </c:pt>
                <c:pt idx="33">
                  <c:v>1.5354399999999999</c:v>
                </c:pt>
                <c:pt idx="34">
                  <c:v>1.511565</c:v>
                </c:pt>
                <c:pt idx="35">
                  <c:v>1.5354399999999999</c:v>
                </c:pt>
                <c:pt idx="36">
                  <c:v>1.511565</c:v>
                </c:pt>
                <c:pt idx="37">
                  <c:v>1.559315</c:v>
                </c:pt>
                <c:pt idx="38">
                  <c:v>1.5354399999999999</c:v>
                </c:pt>
                <c:pt idx="39">
                  <c:v>1.5831900000000001</c:v>
                </c:pt>
                <c:pt idx="40">
                  <c:v>1.48769</c:v>
                </c:pt>
                <c:pt idx="41">
                  <c:v>1.511565</c:v>
                </c:pt>
                <c:pt idx="42">
                  <c:v>1.559315</c:v>
                </c:pt>
                <c:pt idx="43">
                  <c:v>1.5831900000000001</c:v>
                </c:pt>
                <c:pt idx="44">
                  <c:v>1.6548149999999999</c:v>
                </c:pt>
                <c:pt idx="45">
                  <c:v>1.6309400000000001</c:v>
                </c:pt>
                <c:pt idx="46">
                  <c:v>1.5831900000000001</c:v>
                </c:pt>
                <c:pt idx="47">
                  <c:v>1.6309400000000001</c:v>
                </c:pt>
                <c:pt idx="48">
                  <c:v>1.607065</c:v>
                </c:pt>
                <c:pt idx="49">
                  <c:v>1.6309400000000001</c:v>
                </c:pt>
                <c:pt idx="50">
                  <c:v>1.559315</c:v>
                </c:pt>
                <c:pt idx="51">
                  <c:v>1.5831900000000001</c:v>
                </c:pt>
                <c:pt idx="52">
                  <c:v>1.6309400000000001</c:v>
                </c:pt>
                <c:pt idx="53">
                  <c:v>1.559315</c:v>
                </c:pt>
                <c:pt idx="54">
                  <c:v>1.559315</c:v>
                </c:pt>
                <c:pt idx="55">
                  <c:v>1.5831900000000001</c:v>
                </c:pt>
                <c:pt idx="56">
                  <c:v>1.607065</c:v>
                </c:pt>
                <c:pt idx="57">
                  <c:v>1.511565</c:v>
                </c:pt>
                <c:pt idx="58">
                  <c:v>1.511565</c:v>
                </c:pt>
                <c:pt idx="59">
                  <c:v>1.5831900000000001</c:v>
                </c:pt>
                <c:pt idx="60">
                  <c:v>1.5831900000000001</c:v>
                </c:pt>
                <c:pt idx="61">
                  <c:v>1.5831900000000001</c:v>
                </c:pt>
                <c:pt idx="62">
                  <c:v>1.5354399999999999</c:v>
                </c:pt>
                <c:pt idx="63">
                  <c:v>1.607065</c:v>
                </c:pt>
                <c:pt idx="64">
                  <c:v>1.67869</c:v>
                </c:pt>
                <c:pt idx="65">
                  <c:v>1.72644</c:v>
                </c:pt>
                <c:pt idx="66">
                  <c:v>1.8696900000000001</c:v>
                </c:pt>
                <c:pt idx="67">
                  <c:v>1.91744</c:v>
                </c:pt>
                <c:pt idx="68">
                  <c:v>1.9890650000000001</c:v>
                </c:pt>
                <c:pt idx="69">
                  <c:v>1.9413149999999999</c:v>
                </c:pt>
                <c:pt idx="70">
                  <c:v>1.8935649999999999</c:v>
                </c:pt>
                <c:pt idx="71">
                  <c:v>1.8219399999999999</c:v>
                </c:pt>
                <c:pt idx="72">
                  <c:v>1.8054111538461539</c:v>
                </c:pt>
                <c:pt idx="73">
                  <c:v>1.788882307692307</c:v>
                </c:pt>
                <c:pt idx="74">
                  <c:v>1.772353461538462</c:v>
                </c:pt>
                <c:pt idx="75">
                  <c:v>1.7558246153846151</c:v>
                </c:pt>
                <c:pt idx="76">
                  <c:v>1.7392957692307689</c:v>
                </c:pt>
                <c:pt idx="77">
                  <c:v>1.7227669230769229</c:v>
                </c:pt>
                <c:pt idx="78">
                  <c:v>1.7062380769230769</c:v>
                </c:pt>
                <c:pt idx="79">
                  <c:v>1.689709230769231</c:v>
                </c:pt>
                <c:pt idx="80">
                  <c:v>1.673180384615385</c:v>
                </c:pt>
                <c:pt idx="81">
                  <c:v>1.6566515384615379</c:v>
                </c:pt>
                <c:pt idx="82">
                  <c:v>1.6401226923076919</c:v>
                </c:pt>
                <c:pt idx="83">
                  <c:v>1.6235938461538459</c:v>
                </c:pt>
                <c:pt idx="84">
                  <c:v>1.607065</c:v>
                </c:pt>
                <c:pt idx="85">
                  <c:v>1.607065</c:v>
                </c:pt>
                <c:pt idx="86">
                  <c:v>1.607065</c:v>
                </c:pt>
                <c:pt idx="87">
                  <c:v>1.6548149999999999</c:v>
                </c:pt>
                <c:pt idx="88">
                  <c:v>1.5831900000000001</c:v>
                </c:pt>
                <c:pt idx="89">
                  <c:v>1.5354399999999999</c:v>
                </c:pt>
                <c:pt idx="90">
                  <c:v>1.6309400000000001</c:v>
                </c:pt>
                <c:pt idx="91">
                  <c:v>1.607065</c:v>
                </c:pt>
                <c:pt idx="92">
                  <c:v>1.6309400000000001</c:v>
                </c:pt>
                <c:pt idx="93">
                  <c:v>1.5354399999999999</c:v>
                </c:pt>
                <c:pt idx="94">
                  <c:v>1.559315</c:v>
                </c:pt>
                <c:pt idx="95">
                  <c:v>1.5354399999999999</c:v>
                </c:pt>
                <c:pt idx="96">
                  <c:v>1.511565</c:v>
                </c:pt>
                <c:pt idx="97">
                  <c:v>1.559315</c:v>
                </c:pt>
                <c:pt idx="98">
                  <c:v>1.5354399999999999</c:v>
                </c:pt>
                <c:pt idx="99">
                  <c:v>1.5354399999999999</c:v>
                </c:pt>
                <c:pt idx="100">
                  <c:v>1.559315</c:v>
                </c:pt>
                <c:pt idx="101">
                  <c:v>1.607065</c:v>
                </c:pt>
                <c:pt idx="102">
                  <c:v>1.5354399999999999</c:v>
                </c:pt>
                <c:pt idx="103">
                  <c:v>1.559315</c:v>
                </c:pt>
                <c:pt idx="104">
                  <c:v>1.5354399999999999</c:v>
                </c:pt>
                <c:pt idx="105">
                  <c:v>1.7741899999999999</c:v>
                </c:pt>
                <c:pt idx="106">
                  <c:v>1.559315</c:v>
                </c:pt>
                <c:pt idx="107">
                  <c:v>1.511565</c:v>
                </c:pt>
                <c:pt idx="108">
                  <c:v>1.607065</c:v>
                </c:pt>
                <c:pt idx="109">
                  <c:v>1.607065</c:v>
                </c:pt>
                <c:pt idx="110">
                  <c:v>1.559315</c:v>
                </c:pt>
                <c:pt idx="111">
                  <c:v>1.559315</c:v>
                </c:pt>
                <c:pt idx="112">
                  <c:v>1.511565</c:v>
                </c:pt>
                <c:pt idx="113">
                  <c:v>1.5831900000000001</c:v>
                </c:pt>
                <c:pt idx="114">
                  <c:v>1.559315</c:v>
                </c:pt>
                <c:pt idx="115">
                  <c:v>1.48769</c:v>
                </c:pt>
                <c:pt idx="116">
                  <c:v>1.48769</c:v>
                </c:pt>
                <c:pt idx="117">
                  <c:v>1.511565</c:v>
                </c:pt>
                <c:pt idx="118">
                  <c:v>1.511565</c:v>
                </c:pt>
                <c:pt idx="119">
                  <c:v>1.4638150000000001</c:v>
                </c:pt>
                <c:pt idx="120">
                  <c:v>1.559315</c:v>
                </c:pt>
                <c:pt idx="121">
                  <c:v>1.511565</c:v>
                </c:pt>
                <c:pt idx="122">
                  <c:v>1.5354399999999999</c:v>
                </c:pt>
                <c:pt idx="123">
                  <c:v>1.48769</c:v>
                </c:pt>
                <c:pt idx="124">
                  <c:v>1.48769</c:v>
                </c:pt>
                <c:pt idx="125">
                  <c:v>1.559315</c:v>
                </c:pt>
                <c:pt idx="126">
                  <c:v>1.559315</c:v>
                </c:pt>
                <c:pt idx="127">
                  <c:v>1.511565</c:v>
                </c:pt>
                <c:pt idx="128">
                  <c:v>1.511565</c:v>
                </c:pt>
                <c:pt idx="129">
                  <c:v>1.559315</c:v>
                </c:pt>
                <c:pt idx="130">
                  <c:v>1.5354399999999999</c:v>
                </c:pt>
                <c:pt idx="131">
                  <c:v>1.511565</c:v>
                </c:pt>
                <c:pt idx="132">
                  <c:v>1.4638150000000001</c:v>
                </c:pt>
                <c:pt idx="133">
                  <c:v>1.48769</c:v>
                </c:pt>
                <c:pt idx="134">
                  <c:v>1.559315</c:v>
                </c:pt>
                <c:pt idx="135">
                  <c:v>1.48769</c:v>
                </c:pt>
                <c:pt idx="136">
                  <c:v>1.48769</c:v>
                </c:pt>
                <c:pt idx="137">
                  <c:v>1.5354399999999999</c:v>
                </c:pt>
                <c:pt idx="138">
                  <c:v>1.4638150000000001</c:v>
                </c:pt>
                <c:pt idx="139">
                  <c:v>1.559315</c:v>
                </c:pt>
                <c:pt idx="140">
                  <c:v>1.5354399999999999</c:v>
                </c:pt>
                <c:pt idx="141">
                  <c:v>1.5354399999999999</c:v>
                </c:pt>
                <c:pt idx="142">
                  <c:v>1.4638150000000001</c:v>
                </c:pt>
                <c:pt idx="143">
                  <c:v>1.48769</c:v>
                </c:pt>
                <c:pt idx="144">
                  <c:v>1.4757525</c:v>
                </c:pt>
                <c:pt idx="145">
                  <c:v>1.4638150000000001</c:v>
                </c:pt>
                <c:pt idx="146">
                  <c:v>1.511565</c:v>
                </c:pt>
                <c:pt idx="147">
                  <c:v>1.48769</c:v>
                </c:pt>
                <c:pt idx="148">
                  <c:v>1.48769</c:v>
                </c:pt>
                <c:pt idx="149">
                  <c:v>1.511565</c:v>
                </c:pt>
                <c:pt idx="150">
                  <c:v>1.4638150000000001</c:v>
                </c:pt>
                <c:pt idx="151">
                  <c:v>1.48769</c:v>
                </c:pt>
                <c:pt idx="152">
                  <c:v>1.5354399999999999</c:v>
                </c:pt>
                <c:pt idx="153">
                  <c:v>1.5354399999999999</c:v>
                </c:pt>
                <c:pt idx="154">
                  <c:v>1.511565</c:v>
                </c:pt>
                <c:pt idx="155">
                  <c:v>1.48769</c:v>
                </c:pt>
                <c:pt idx="156">
                  <c:v>1.559315</c:v>
                </c:pt>
                <c:pt idx="157">
                  <c:v>1.43994</c:v>
                </c:pt>
                <c:pt idx="158">
                  <c:v>1.48769</c:v>
                </c:pt>
                <c:pt idx="159">
                  <c:v>1.511565</c:v>
                </c:pt>
                <c:pt idx="160">
                  <c:v>1.5354399999999999</c:v>
                </c:pt>
                <c:pt idx="161">
                  <c:v>1.5354399999999999</c:v>
                </c:pt>
                <c:pt idx="162">
                  <c:v>1.511565</c:v>
                </c:pt>
                <c:pt idx="163">
                  <c:v>1.607065</c:v>
                </c:pt>
                <c:pt idx="164">
                  <c:v>1.6309400000000001</c:v>
                </c:pt>
                <c:pt idx="165">
                  <c:v>1.67869</c:v>
                </c:pt>
                <c:pt idx="166">
                  <c:v>1.6309400000000001</c:v>
                </c:pt>
                <c:pt idx="167">
                  <c:v>1.7025650000000001</c:v>
                </c:pt>
                <c:pt idx="168">
                  <c:v>1.607065</c:v>
                </c:pt>
                <c:pt idx="169">
                  <c:v>1.6190024999999999</c:v>
                </c:pt>
                <c:pt idx="170">
                  <c:v>1.6309400000000001</c:v>
                </c:pt>
                <c:pt idx="171">
                  <c:v>1.607065</c:v>
                </c:pt>
                <c:pt idx="172">
                  <c:v>1.6309400000000001</c:v>
                </c:pt>
                <c:pt idx="173">
                  <c:v>1.6309400000000001</c:v>
                </c:pt>
                <c:pt idx="174">
                  <c:v>1.607065</c:v>
                </c:pt>
                <c:pt idx="175">
                  <c:v>1.559315</c:v>
                </c:pt>
                <c:pt idx="176">
                  <c:v>1.607065</c:v>
                </c:pt>
                <c:pt idx="177">
                  <c:v>1.559315</c:v>
                </c:pt>
                <c:pt idx="178">
                  <c:v>1.511565</c:v>
                </c:pt>
                <c:pt idx="179">
                  <c:v>1.511565</c:v>
                </c:pt>
                <c:pt idx="180">
                  <c:v>1.5354399999999999</c:v>
                </c:pt>
                <c:pt idx="181">
                  <c:v>1.5831900000000001</c:v>
                </c:pt>
                <c:pt idx="182">
                  <c:v>1.559315</c:v>
                </c:pt>
                <c:pt idx="183">
                  <c:v>1.5354399999999999</c:v>
                </c:pt>
                <c:pt idx="184">
                  <c:v>1.5831900000000001</c:v>
                </c:pt>
                <c:pt idx="185">
                  <c:v>1.511565</c:v>
                </c:pt>
                <c:pt idx="186">
                  <c:v>1.5354399999999999</c:v>
                </c:pt>
                <c:pt idx="187">
                  <c:v>1.4638150000000001</c:v>
                </c:pt>
                <c:pt idx="188">
                  <c:v>1.48769</c:v>
                </c:pt>
                <c:pt idx="189">
                  <c:v>1.559315</c:v>
                </c:pt>
                <c:pt idx="190">
                  <c:v>1.559315</c:v>
                </c:pt>
                <c:pt idx="191">
                  <c:v>1.5831900000000001</c:v>
                </c:pt>
                <c:pt idx="192">
                  <c:v>1.48769</c:v>
                </c:pt>
                <c:pt idx="193">
                  <c:v>1.48769</c:v>
                </c:pt>
                <c:pt idx="194">
                  <c:v>1.511565</c:v>
                </c:pt>
                <c:pt idx="195">
                  <c:v>1.48769</c:v>
                </c:pt>
                <c:pt idx="196">
                  <c:v>1.4638150000000001</c:v>
                </c:pt>
                <c:pt idx="197">
                  <c:v>1.48769</c:v>
                </c:pt>
                <c:pt idx="198">
                  <c:v>1.5354399999999999</c:v>
                </c:pt>
                <c:pt idx="199">
                  <c:v>1.559315</c:v>
                </c:pt>
                <c:pt idx="200">
                  <c:v>1.559315</c:v>
                </c:pt>
                <c:pt idx="201">
                  <c:v>1.48769</c:v>
                </c:pt>
                <c:pt idx="202">
                  <c:v>1.48769</c:v>
                </c:pt>
                <c:pt idx="203">
                  <c:v>1.48769</c:v>
                </c:pt>
                <c:pt idx="204">
                  <c:v>1.4638150000000001</c:v>
                </c:pt>
                <c:pt idx="205">
                  <c:v>1.511565</c:v>
                </c:pt>
                <c:pt idx="206">
                  <c:v>1.559315</c:v>
                </c:pt>
                <c:pt idx="207">
                  <c:v>1.559315</c:v>
                </c:pt>
                <c:pt idx="208">
                  <c:v>1.5354399999999999</c:v>
                </c:pt>
                <c:pt idx="209">
                  <c:v>1.5354399999999999</c:v>
                </c:pt>
                <c:pt idx="210">
                  <c:v>1.5354399999999999</c:v>
                </c:pt>
                <c:pt idx="211">
                  <c:v>1.5354399999999999</c:v>
                </c:pt>
                <c:pt idx="212">
                  <c:v>1.67869</c:v>
                </c:pt>
                <c:pt idx="213">
                  <c:v>2.084565</c:v>
                </c:pt>
                <c:pt idx="214">
                  <c:v>2.1084399999999999</c:v>
                </c:pt>
                <c:pt idx="215">
                  <c:v>2.1800649999999999</c:v>
                </c:pt>
                <c:pt idx="216">
                  <c:v>2.1323150000000002</c:v>
                </c:pt>
                <c:pt idx="217">
                  <c:v>2.25169</c:v>
                </c:pt>
                <c:pt idx="218">
                  <c:v>2.1561900000000001</c:v>
                </c:pt>
                <c:pt idx="219">
                  <c:v>2.4188149999999999</c:v>
                </c:pt>
                <c:pt idx="220">
                  <c:v>2.1323150000000002</c:v>
                </c:pt>
                <c:pt idx="221">
                  <c:v>2.1084399999999999</c:v>
                </c:pt>
                <c:pt idx="222">
                  <c:v>2.1323150000000002</c:v>
                </c:pt>
                <c:pt idx="223">
                  <c:v>2.084565</c:v>
                </c:pt>
                <c:pt idx="224">
                  <c:v>1.9890650000000001</c:v>
                </c:pt>
                <c:pt idx="225">
                  <c:v>1.9413149999999999</c:v>
                </c:pt>
                <c:pt idx="226">
                  <c:v>1.8935649999999999</c:v>
                </c:pt>
                <c:pt idx="227">
                  <c:v>1.9413149999999999</c:v>
                </c:pt>
                <c:pt idx="228">
                  <c:v>1.8935649999999999</c:v>
                </c:pt>
                <c:pt idx="229">
                  <c:v>1.91744</c:v>
                </c:pt>
                <c:pt idx="230">
                  <c:v>1.9890650000000001</c:v>
                </c:pt>
                <c:pt idx="231">
                  <c:v>2.0606900000000001</c:v>
                </c:pt>
                <c:pt idx="232">
                  <c:v>2.1084399999999999</c:v>
                </c:pt>
                <c:pt idx="233">
                  <c:v>2.1084399999999999</c:v>
                </c:pt>
                <c:pt idx="234">
                  <c:v>2.0368149999999998</c:v>
                </c:pt>
                <c:pt idx="235">
                  <c:v>2.1084399999999999</c:v>
                </c:pt>
                <c:pt idx="236">
                  <c:v>2.0368149999999998</c:v>
                </c:pt>
                <c:pt idx="237">
                  <c:v>2.01294</c:v>
                </c:pt>
                <c:pt idx="238">
                  <c:v>2.01294</c:v>
                </c:pt>
                <c:pt idx="239">
                  <c:v>1.9890650000000001</c:v>
                </c:pt>
                <c:pt idx="240">
                  <c:v>2.01294</c:v>
                </c:pt>
                <c:pt idx="241">
                  <c:v>2.0368149999999998</c:v>
                </c:pt>
                <c:pt idx="242">
                  <c:v>1.9413149999999999</c:v>
                </c:pt>
                <c:pt idx="243">
                  <c:v>1.96519</c:v>
                </c:pt>
                <c:pt idx="244">
                  <c:v>1.9413149999999999</c:v>
                </c:pt>
                <c:pt idx="245">
                  <c:v>1.8935649999999999</c:v>
                </c:pt>
                <c:pt idx="246">
                  <c:v>1.845815</c:v>
                </c:pt>
                <c:pt idx="247">
                  <c:v>1.8696900000000001</c:v>
                </c:pt>
                <c:pt idx="248">
                  <c:v>1.8935649999999999</c:v>
                </c:pt>
                <c:pt idx="249">
                  <c:v>1.8696900000000001</c:v>
                </c:pt>
                <c:pt idx="250">
                  <c:v>1.798065</c:v>
                </c:pt>
                <c:pt idx="251">
                  <c:v>1.7741899999999999</c:v>
                </c:pt>
                <c:pt idx="252">
                  <c:v>1.7503150000000001</c:v>
                </c:pt>
                <c:pt idx="253">
                  <c:v>1.845815</c:v>
                </c:pt>
                <c:pt idx="254">
                  <c:v>1.8935649999999999</c:v>
                </c:pt>
                <c:pt idx="255">
                  <c:v>2.0606900000000001</c:v>
                </c:pt>
                <c:pt idx="256">
                  <c:v>2.1561900000000001</c:v>
                </c:pt>
                <c:pt idx="257">
                  <c:v>2.084565</c:v>
                </c:pt>
                <c:pt idx="258">
                  <c:v>2.1323150000000002</c:v>
                </c:pt>
                <c:pt idx="259">
                  <c:v>2.084565</c:v>
                </c:pt>
                <c:pt idx="260">
                  <c:v>1.9890650000000001</c:v>
                </c:pt>
                <c:pt idx="261">
                  <c:v>2.01294</c:v>
                </c:pt>
                <c:pt idx="262">
                  <c:v>1.96519</c:v>
                </c:pt>
                <c:pt idx="263">
                  <c:v>2.01294</c:v>
                </c:pt>
                <c:pt idx="264">
                  <c:v>2.084565</c:v>
                </c:pt>
                <c:pt idx="265">
                  <c:v>2.0368149999999998</c:v>
                </c:pt>
                <c:pt idx="266">
                  <c:v>2.01294</c:v>
                </c:pt>
                <c:pt idx="267">
                  <c:v>1.9413149999999999</c:v>
                </c:pt>
                <c:pt idx="268">
                  <c:v>1.91744</c:v>
                </c:pt>
                <c:pt idx="269">
                  <c:v>1.96519</c:v>
                </c:pt>
                <c:pt idx="270">
                  <c:v>1.91744</c:v>
                </c:pt>
                <c:pt idx="271">
                  <c:v>1.8935649999999999</c:v>
                </c:pt>
                <c:pt idx="272">
                  <c:v>1.8935649999999999</c:v>
                </c:pt>
                <c:pt idx="273">
                  <c:v>1.8696900000000001</c:v>
                </c:pt>
                <c:pt idx="274">
                  <c:v>1.8696900000000001</c:v>
                </c:pt>
                <c:pt idx="275">
                  <c:v>1.8935649999999999</c:v>
                </c:pt>
                <c:pt idx="276">
                  <c:v>1.8219399999999999</c:v>
                </c:pt>
                <c:pt idx="277">
                  <c:v>1.8219399999999999</c:v>
                </c:pt>
                <c:pt idx="278">
                  <c:v>1.845815</c:v>
                </c:pt>
                <c:pt idx="279">
                  <c:v>1.798065</c:v>
                </c:pt>
                <c:pt idx="280">
                  <c:v>1.798065</c:v>
                </c:pt>
                <c:pt idx="281">
                  <c:v>1.72644</c:v>
                </c:pt>
                <c:pt idx="282">
                  <c:v>2.0606900000000001</c:v>
                </c:pt>
                <c:pt idx="283">
                  <c:v>1.96519</c:v>
                </c:pt>
                <c:pt idx="284">
                  <c:v>1.91744</c:v>
                </c:pt>
                <c:pt idx="285">
                  <c:v>2.01294</c:v>
                </c:pt>
                <c:pt idx="286">
                  <c:v>2.01294</c:v>
                </c:pt>
                <c:pt idx="287">
                  <c:v>1.96519</c:v>
                </c:pt>
                <c:pt idx="288">
                  <c:v>1.96519</c:v>
                </c:pt>
                <c:pt idx="289">
                  <c:v>1.91744</c:v>
                </c:pt>
                <c:pt idx="290">
                  <c:v>1.845815</c:v>
                </c:pt>
                <c:pt idx="291">
                  <c:v>1.8935649999999999</c:v>
                </c:pt>
                <c:pt idx="292">
                  <c:v>1.8219399999999999</c:v>
                </c:pt>
                <c:pt idx="293">
                  <c:v>1.8696900000000001</c:v>
                </c:pt>
                <c:pt idx="294">
                  <c:v>1.798065</c:v>
                </c:pt>
                <c:pt idx="295">
                  <c:v>1.7741899999999999</c:v>
                </c:pt>
                <c:pt idx="296">
                  <c:v>1.8219399999999999</c:v>
                </c:pt>
                <c:pt idx="297">
                  <c:v>1.798065</c:v>
                </c:pt>
                <c:pt idx="298">
                  <c:v>1.8219399999999999</c:v>
                </c:pt>
                <c:pt idx="299">
                  <c:v>1.798065</c:v>
                </c:pt>
                <c:pt idx="300">
                  <c:v>1.798065</c:v>
                </c:pt>
                <c:pt idx="301">
                  <c:v>1.7503150000000001</c:v>
                </c:pt>
                <c:pt idx="302">
                  <c:v>1.72644</c:v>
                </c:pt>
                <c:pt idx="303">
                  <c:v>1.7503150000000001</c:v>
                </c:pt>
                <c:pt idx="304">
                  <c:v>1.67869</c:v>
                </c:pt>
                <c:pt idx="305">
                  <c:v>1.72644</c:v>
                </c:pt>
                <c:pt idx="306">
                  <c:v>1.72644</c:v>
                </c:pt>
                <c:pt idx="307">
                  <c:v>1.72644</c:v>
                </c:pt>
                <c:pt idx="308">
                  <c:v>1.6548149999999999</c:v>
                </c:pt>
                <c:pt idx="309">
                  <c:v>1.72644</c:v>
                </c:pt>
                <c:pt idx="310">
                  <c:v>1.72644</c:v>
                </c:pt>
                <c:pt idx="311">
                  <c:v>1.72644</c:v>
                </c:pt>
                <c:pt idx="312">
                  <c:v>1.6548149999999999</c:v>
                </c:pt>
                <c:pt idx="313">
                  <c:v>1.72644</c:v>
                </c:pt>
                <c:pt idx="314">
                  <c:v>1.6548149999999999</c:v>
                </c:pt>
                <c:pt idx="315">
                  <c:v>1.6309400000000001</c:v>
                </c:pt>
                <c:pt idx="316">
                  <c:v>1.6548149999999999</c:v>
                </c:pt>
                <c:pt idx="317">
                  <c:v>1.6309400000000001</c:v>
                </c:pt>
                <c:pt idx="318">
                  <c:v>1.7025650000000001</c:v>
                </c:pt>
                <c:pt idx="319">
                  <c:v>1.607065</c:v>
                </c:pt>
                <c:pt idx="320">
                  <c:v>1.7025650000000001</c:v>
                </c:pt>
                <c:pt idx="321">
                  <c:v>1.6309400000000001</c:v>
                </c:pt>
                <c:pt idx="322">
                  <c:v>1.67869</c:v>
                </c:pt>
                <c:pt idx="323">
                  <c:v>1.6309400000000001</c:v>
                </c:pt>
                <c:pt idx="324">
                  <c:v>1.607065</c:v>
                </c:pt>
                <c:pt idx="325">
                  <c:v>1.6548149999999999</c:v>
                </c:pt>
                <c:pt idx="326">
                  <c:v>1.7025650000000001</c:v>
                </c:pt>
                <c:pt idx="327">
                  <c:v>1.607065</c:v>
                </c:pt>
                <c:pt idx="328">
                  <c:v>1.67869</c:v>
                </c:pt>
                <c:pt idx="329">
                  <c:v>1.6309400000000001</c:v>
                </c:pt>
                <c:pt idx="330">
                  <c:v>1.607065</c:v>
                </c:pt>
                <c:pt idx="331">
                  <c:v>1.6309400000000001</c:v>
                </c:pt>
                <c:pt idx="332">
                  <c:v>1.67869</c:v>
                </c:pt>
                <c:pt idx="333">
                  <c:v>1.67869</c:v>
                </c:pt>
                <c:pt idx="334">
                  <c:v>1.67869</c:v>
                </c:pt>
                <c:pt idx="335">
                  <c:v>1.6548149999999999</c:v>
                </c:pt>
                <c:pt idx="336">
                  <c:v>1.607065</c:v>
                </c:pt>
                <c:pt idx="337">
                  <c:v>1.67869</c:v>
                </c:pt>
                <c:pt idx="338">
                  <c:v>1.607065</c:v>
                </c:pt>
                <c:pt idx="339">
                  <c:v>1.5831900000000001</c:v>
                </c:pt>
                <c:pt idx="340">
                  <c:v>1.607065</c:v>
                </c:pt>
                <c:pt idx="341">
                  <c:v>1.5831900000000001</c:v>
                </c:pt>
                <c:pt idx="342">
                  <c:v>1.5831900000000001</c:v>
                </c:pt>
                <c:pt idx="343">
                  <c:v>1.5831900000000001</c:v>
                </c:pt>
                <c:pt idx="344">
                  <c:v>1.6548149999999999</c:v>
                </c:pt>
                <c:pt idx="345">
                  <c:v>1.5831900000000001</c:v>
                </c:pt>
                <c:pt idx="346">
                  <c:v>1.6309400000000001</c:v>
                </c:pt>
                <c:pt idx="347">
                  <c:v>1.6309400000000001</c:v>
                </c:pt>
                <c:pt idx="348">
                  <c:v>1.607065</c:v>
                </c:pt>
                <c:pt idx="349">
                  <c:v>1.6309400000000001</c:v>
                </c:pt>
                <c:pt idx="350">
                  <c:v>1.7025650000000001</c:v>
                </c:pt>
                <c:pt idx="351">
                  <c:v>1.72644</c:v>
                </c:pt>
                <c:pt idx="352">
                  <c:v>1.845815</c:v>
                </c:pt>
                <c:pt idx="353">
                  <c:v>1.96519</c:v>
                </c:pt>
                <c:pt idx="354">
                  <c:v>1.96519</c:v>
                </c:pt>
                <c:pt idx="355">
                  <c:v>2.01294</c:v>
                </c:pt>
                <c:pt idx="356">
                  <c:v>1.96519</c:v>
                </c:pt>
                <c:pt idx="357">
                  <c:v>1.9890650000000001</c:v>
                </c:pt>
                <c:pt idx="358">
                  <c:v>1.9413149999999999</c:v>
                </c:pt>
                <c:pt idx="359">
                  <c:v>1.9413149999999999</c:v>
                </c:pt>
                <c:pt idx="360">
                  <c:v>1.91744</c:v>
                </c:pt>
                <c:pt idx="361">
                  <c:v>1.8935649999999999</c:v>
                </c:pt>
                <c:pt idx="362">
                  <c:v>1.8935649999999999</c:v>
                </c:pt>
                <c:pt idx="363">
                  <c:v>1.8219399999999999</c:v>
                </c:pt>
                <c:pt idx="364">
                  <c:v>1.8935649999999999</c:v>
                </c:pt>
                <c:pt idx="365">
                  <c:v>1.845815</c:v>
                </c:pt>
                <c:pt idx="366">
                  <c:v>1.798065</c:v>
                </c:pt>
                <c:pt idx="367">
                  <c:v>1.845815</c:v>
                </c:pt>
                <c:pt idx="368">
                  <c:v>1.7741899999999999</c:v>
                </c:pt>
                <c:pt idx="369">
                  <c:v>1.8219399999999999</c:v>
                </c:pt>
                <c:pt idx="370">
                  <c:v>1.798065</c:v>
                </c:pt>
                <c:pt idx="371">
                  <c:v>1.72644</c:v>
                </c:pt>
                <c:pt idx="372">
                  <c:v>1.72644</c:v>
                </c:pt>
                <c:pt idx="373">
                  <c:v>1.72644</c:v>
                </c:pt>
                <c:pt idx="374">
                  <c:v>1.7503150000000001</c:v>
                </c:pt>
                <c:pt idx="375">
                  <c:v>1.7741899999999999</c:v>
                </c:pt>
                <c:pt idx="376">
                  <c:v>1.7503150000000001</c:v>
                </c:pt>
                <c:pt idx="377">
                  <c:v>1.67869</c:v>
                </c:pt>
                <c:pt idx="378">
                  <c:v>1.9532525000000001</c:v>
                </c:pt>
                <c:pt idx="379">
                  <c:v>2.2278150000000001</c:v>
                </c:pt>
                <c:pt idx="380">
                  <c:v>2.2039399999999998</c:v>
                </c:pt>
                <c:pt idx="381">
                  <c:v>2.1561900000000001</c:v>
                </c:pt>
                <c:pt idx="382">
                  <c:v>2.0606900000000001</c:v>
                </c:pt>
                <c:pt idx="383">
                  <c:v>2.1800649999999999</c:v>
                </c:pt>
                <c:pt idx="384">
                  <c:v>2.01294</c:v>
                </c:pt>
                <c:pt idx="385">
                  <c:v>2.0606900000000001</c:v>
                </c:pt>
                <c:pt idx="386">
                  <c:v>2.0368149999999998</c:v>
                </c:pt>
                <c:pt idx="387">
                  <c:v>1.96519</c:v>
                </c:pt>
                <c:pt idx="388">
                  <c:v>2.0368149999999998</c:v>
                </c:pt>
                <c:pt idx="389">
                  <c:v>1.9890650000000001</c:v>
                </c:pt>
                <c:pt idx="390">
                  <c:v>1.91744</c:v>
                </c:pt>
                <c:pt idx="391">
                  <c:v>1.8935649999999999</c:v>
                </c:pt>
                <c:pt idx="392">
                  <c:v>1.91744</c:v>
                </c:pt>
                <c:pt idx="393">
                  <c:v>1.9413149999999999</c:v>
                </c:pt>
                <c:pt idx="394">
                  <c:v>1.91744</c:v>
                </c:pt>
                <c:pt idx="395">
                  <c:v>1.845815</c:v>
                </c:pt>
                <c:pt idx="396">
                  <c:v>1.845815</c:v>
                </c:pt>
                <c:pt idx="397">
                  <c:v>1.845815</c:v>
                </c:pt>
                <c:pt idx="398">
                  <c:v>1.8696900000000001</c:v>
                </c:pt>
                <c:pt idx="399">
                  <c:v>1.845815</c:v>
                </c:pt>
                <c:pt idx="400">
                  <c:v>1.8935649999999999</c:v>
                </c:pt>
                <c:pt idx="401">
                  <c:v>1.96519</c:v>
                </c:pt>
                <c:pt idx="402">
                  <c:v>1.9890650000000001</c:v>
                </c:pt>
                <c:pt idx="403">
                  <c:v>2.4188149999999999</c:v>
                </c:pt>
                <c:pt idx="404">
                  <c:v>2.8485649999999998</c:v>
                </c:pt>
                <c:pt idx="405">
                  <c:v>2.72919</c:v>
                </c:pt>
                <c:pt idx="406">
                  <c:v>2.6098150000000002</c:v>
                </c:pt>
                <c:pt idx="407">
                  <c:v>2.49044</c:v>
                </c:pt>
                <c:pt idx="408">
                  <c:v>2.4665650000000001</c:v>
                </c:pt>
                <c:pt idx="409">
                  <c:v>2.4188149999999999</c:v>
                </c:pt>
                <c:pt idx="410">
                  <c:v>2.2994400000000002</c:v>
                </c:pt>
                <c:pt idx="411">
                  <c:v>2.2278150000000001</c:v>
                </c:pt>
                <c:pt idx="412">
                  <c:v>2.1561900000000001</c:v>
                </c:pt>
                <c:pt idx="413">
                  <c:v>2.1800649999999999</c:v>
                </c:pt>
                <c:pt idx="414">
                  <c:v>2.084565</c:v>
                </c:pt>
                <c:pt idx="415">
                  <c:v>2.0368149999999998</c:v>
                </c:pt>
                <c:pt idx="416">
                  <c:v>2.084565</c:v>
                </c:pt>
                <c:pt idx="417">
                  <c:v>2.0368149999999998</c:v>
                </c:pt>
                <c:pt idx="418">
                  <c:v>1.9890650000000001</c:v>
                </c:pt>
                <c:pt idx="419">
                  <c:v>2.01294</c:v>
                </c:pt>
                <c:pt idx="420">
                  <c:v>2.0368149999999998</c:v>
                </c:pt>
                <c:pt idx="421">
                  <c:v>1.96519</c:v>
                </c:pt>
                <c:pt idx="422">
                  <c:v>1.96519</c:v>
                </c:pt>
                <c:pt idx="423">
                  <c:v>1.9890650000000001</c:v>
                </c:pt>
                <c:pt idx="424">
                  <c:v>2.1084399999999999</c:v>
                </c:pt>
                <c:pt idx="425">
                  <c:v>2.2039399999999998</c:v>
                </c:pt>
                <c:pt idx="426">
                  <c:v>2.2994400000000002</c:v>
                </c:pt>
                <c:pt idx="427">
                  <c:v>2.7530649999999999</c:v>
                </c:pt>
                <c:pt idx="428">
                  <c:v>3.2305649999999999</c:v>
                </c:pt>
                <c:pt idx="429">
                  <c:v>3.7080649999999999</c:v>
                </c:pt>
                <c:pt idx="430">
                  <c:v>3.5648149999999998</c:v>
                </c:pt>
                <c:pt idx="431">
                  <c:v>3.30219</c:v>
                </c:pt>
                <c:pt idx="432">
                  <c:v>3.20669</c:v>
                </c:pt>
                <c:pt idx="433">
                  <c:v>3.0634399999999999</c:v>
                </c:pt>
                <c:pt idx="434">
                  <c:v>2.896315</c:v>
                </c:pt>
                <c:pt idx="435">
                  <c:v>2.8008150000000001</c:v>
                </c:pt>
                <c:pt idx="436">
                  <c:v>2.8008150000000001</c:v>
                </c:pt>
                <c:pt idx="437">
                  <c:v>2.6336900000000001</c:v>
                </c:pt>
                <c:pt idx="438">
                  <c:v>2.5859399999999999</c:v>
                </c:pt>
                <c:pt idx="439">
                  <c:v>2.5381900000000002</c:v>
                </c:pt>
                <c:pt idx="440">
                  <c:v>2.5143149999999999</c:v>
                </c:pt>
                <c:pt idx="441">
                  <c:v>2.49044</c:v>
                </c:pt>
                <c:pt idx="442">
                  <c:v>2.4426899999999998</c:v>
                </c:pt>
                <c:pt idx="443">
                  <c:v>2.4188149999999999</c:v>
                </c:pt>
                <c:pt idx="444">
                  <c:v>2.2994400000000002</c:v>
                </c:pt>
                <c:pt idx="445">
                  <c:v>2.3710650000000002</c:v>
                </c:pt>
                <c:pt idx="446">
                  <c:v>2.3471899999999999</c:v>
                </c:pt>
                <c:pt idx="447">
                  <c:v>2.7530649999999999</c:v>
                </c:pt>
                <c:pt idx="448">
                  <c:v>2.6336900000000001</c:v>
                </c:pt>
                <c:pt idx="449">
                  <c:v>2.7769400000000002</c:v>
                </c:pt>
                <c:pt idx="450">
                  <c:v>2.8485649999999998</c:v>
                </c:pt>
                <c:pt idx="451">
                  <c:v>2.7769400000000002</c:v>
                </c:pt>
                <c:pt idx="452">
                  <c:v>2.657565</c:v>
                </c:pt>
                <c:pt idx="453">
                  <c:v>2.5143149999999999</c:v>
                </c:pt>
                <c:pt idx="454">
                  <c:v>2.5143149999999999</c:v>
                </c:pt>
                <c:pt idx="455">
                  <c:v>2.4665650000000001</c:v>
                </c:pt>
                <c:pt idx="456">
                  <c:v>2.4426899999999998</c:v>
                </c:pt>
                <c:pt idx="457">
                  <c:v>2.3949400000000001</c:v>
                </c:pt>
                <c:pt idx="458">
                  <c:v>2.323315</c:v>
                </c:pt>
                <c:pt idx="459">
                  <c:v>2.323315</c:v>
                </c:pt>
                <c:pt idx="460">
                  <c:v>2.2755649999999998</c:v>
                </c:pt>
                <c:pt idx="461">
                  <c:v>2.2755649999999998</c:v>
                </c:pt>
                <c:pt idx="462">
                  <c:v>2.2278150000000001</c:v>
                </c:pt>
                <c:pt idx="463">
                  <c:v>2.1800649999999999</c:v>
                </c:pt>
                <c:pt idx="464">
                  <c:v>2.1561900000000001</c:v>
                </c:pt>
                <c:pt idx="465">
                  <c:v>2.1323150000000002</c:v>
                </c:pt>
                <c:pt idx="466">
                  <c:v>2.1561900000000001</c:v>
                </c:pt>
                <c:pt idx="467">
                  <c:v>2.2039399999999998</c:v>
                </c:pt>
                <c:pt idx="468">
                  <c:v>2.1561900000000001</c:v>
                </c:pt>
                <c:pt idx="469">
                  <c:v>2.1561900000000001</c:v>
                </c:pt>
                <c:pt idx="470">
                  <c:v>2.1561900000000001</c:v>
                </c:pt>
                <c:pt idx="471">
                  <c:v>2.1084399999999999</c:v>
                </c:pt>
                <c:pt idx="472">
                  <c:v>2.1084399999999999</c:v>
                </c:pt>
                <c:pt idx="473">
                  <c:v>2.1084399999999999</c:v>
                </c:pt>
                <c:pt idx="474">
                  <c:v>2.0368149999999998</c:v>
                </c:pt>
                <c:pt idx="475">
                  <c:v>1.9890650000000001</c:v>
                </c:pt>
                <c:pt idx="476">
                  <c:v>1.9890650000000001</c:v>
                </c:pt>
                <c:pt idx="477">
                  <c:v>2.0606900000000001</c:v>
                </c:pt>
                <c:pt idx="478">
                  <c:v>2.084565</c:v>
                </c:pt>
                <c:pt idx="479">
                  <c:v>2.0368149999999998</c:v>
                </c:pt>
                <c:pt idx="480">
                  <c:v>1.9890650000000001</c:v>
                </c:pt>
                <c:pt idx="481">
                  <c:v>1.9890650000000001</c:v>
                </c:pt>
                <c:pt idx="482">
                  <c:v>2.01294</c:v>
                </c:pt>
                <c:pt idx="483">
                  <c:v>1.96519</c:v>
                </c:pt>
                <c:pt idx="484">
                  <c:v>2.01294</c:v>
                </c:pt>
                <c:pt idx="485">
                  <c:v>1.9413149999999999</c:v>
                </c:pt>
                <c:pt idx="486">
                  <c:v>1.9890650000000001</c:v>
                </c:pt>
                <c:pt idx="487">
                  <c:v>1.96519</c:v>
                </c:pt>
                <c:pt idx="488">
                  <c:v>1.91744</c:v>
                </c:pt>
                <c:pt idx="489">
                  <c:v>1.9413149999999999</c:v>
                </c:pt>
                <c:pt idx="490">
                  <c:v>1.9890650000000001</c:v>
                </c:pt>
                <c:pt idx="491">
                  <c:v>1.96519</c:v>
                </c:pt>
                <c:pt idx="492">
                  <c:v>1.91744</c:v>
                </c:pt>
                <c:pt idx="493">
                  <c:v>1.9413149999999999</c:v>
                </c:pt>
                <c:pt idx="494">
                  <c:v>2.0368149999999998</c:v>
                </c:pt>
                <c:pt idx="495">
                  <c:v>2.0606900000000001</c:v>
                </c:pt>
                <c:pt idx="496">
                  <c:v>1.9890650000000001</c:v>
                </c:pt>
                <c:pt idx="497">
                  <c:v>1.9890650000000001</c:v>
                </c:pt>
                <c:pt idx="498">
                  <c:v>1.96519</c:v>
                </c:pt>
                <c:pt idx="499">
                  <c:v>1.8935649999999999</c:v>
                </c:pt>
                <c:pt idx="500">
                  <c:v>1.9413149999999999</c:v>
                </c:pt>
                <c:pt idx="501">
                  <c:v>1.9413149999999999</c:v>
                </c:pt>
                <c:pt idx="502">
                  <c:v>1.8696900000000001</c:v>
                </c:pt>
                <c:pt idx="503">
                  <c:v>1.8935649999999999</c:v>
                </c:pt>
                <c:pt idx="504">
                  <c:v>1.8935649999999999</c:v>
                </c:pt>
                <c:pt idx="505">
                  <c:v>1.9413149999999999</c:v>
                </c:pt>
                <c:pt idx="506">
                  <c:v>1.9413149999999999</c:v>
                </c:pt>
                <c:pt idx="507">
                  <c:v>1.845815</c:v>
                </c:pt>
                <c:pt idx="508">
                  <c:v>1.8696900000000001</c:v>
                </c:pt>
                <c:pt idx="509">
                  <c:v>1.91744</c:v>
                </c:pt>
                <c:pt idx="510">
                  <c:v>1.845815</c:v>
                </c:pt>
                <c:pt idx="511">
                  <c:v>1.8219399999999999</c:v>
                </c:pt>
                <c:pt idx="512">
                  <c:v>1.8219399999999999</c:v>
                </c:pt>
                <c:pt idx="513">
                  <c:v>1.8696900000000001</c:v>
                </c:pt>
                <c:pt idx="514">
                  <c:v>1.845815</c:v>
                </c:pt>
                <c:pt idx="515">
                  <c:v>1.8219399999999999</c:v>
                </c:pt>
                <c:pt idx="516">
                  <c:v>1.845815</c:v>
                </c:pt>
                <c:pt idx="517">
                  <c:v>1.8696900000000001</c:v>
                </c:pt>
                <c:pt idx="518">
                  <c:v>1.91744</c:v>
                </c:pt>
                <c:pt idx="519">
                  <c:v>1.8935649999999999</c:v>
                </c:pt>
                <c:pt idx="520">
                  <c:v>1.845815</c:v>
                </c:pt>
                <c:pt idx="521">
                  <c:v>1.8935649999999999</c:v>
                </c:pt>
                <c:pt idx="522">
                  <c:v>1.8935649999999999</c:v>
                </c:pt>
                <c:pt idx="523">
                  <c:v>1.8219399999999999</c:v>
                </c:pt>
                <c:pt idx="524">
                  <c:v>1.7741899999999999</c:v>
                </c:pt>
                <c:pt idx="525">
                  <c:v>1.845815</c:v>
                </c:pt>
                <c:pt idx="526">
                  <c:v>1.8696900000000001</c:v>
                </c:pt>
                <c:pt idx="527">
                  <c:v>2.0368149999999998</c:v>
                </c:pt>
                <c:pt idx="528">
                  <c:v>2.0263696874999999</c:v>
                </c:pt>
                <c:pt idx="529">
                  <c:v>2.015924375</c:v>
                </c:pt>
                <c:pt idx="530">
                  <c:v>2.0054790625000001</c:v>
                </c:pt>
                <c:pt idx="531">
                  <c:v>1.9950337499999999</c:v>
                </c:pt>
                <c:pt idx="532">
                  <c:v>1.9845884375</c:v>
                </c:pt>
                <c:pt idx="533">
                  <c:v>1.9741431250000001</c:v>
                </c:pt>
                <c:pt idx="534">
                  <c:v>1.9636978125</c:v>
                </c:pt>
                <c:pt idx="535">
                  <c:v>1.9532525000000001</c:v>
                </c:pt>
                <c:pt idx="536">
                  <c:v>1.9428071874999999</c:v>
                </c:pt>
                <c:pt idx="537">
                  <c:v>1.932361875</c:v>
                </c:pt>
                <c:pt idx="538">
                  <c:v>1.9219165625000001</c:v>
                </c:pt>
                <c:pt idx="539">
                  <c:v>1.91147125</c:v>
                </c:pt>
                <c:pt idx="540">
                  <c:v>1.9010259375</c:v>
                </c:pt>
                <c:pt idx="541">
                  <c:v>1.8905806249999999</c:v>
                </c:pt>
                <c:pt idx="542">
                  <c:v>1.8801353125</c:v>
                </c:pt>
                <c:pt idx="543">
                  <c:v>1.8696900000000001</c:v>
                </c:pt>
                <c:pt idx="544">
                  <c:v>1.8696900000000001</c:v>
                </c:pt>
                <c:pt idx="545">
                  <c:v>1.8696900000000001</c:v>
                </c:pt>
                <c:pt idx="546">
                  <c:v>1.8935649999999999</c:v>
                </c:pt>
                <c:pt idx="547">
                  <c:v>1.845815</c:v>
                </c:pt>
                <c:pt idx="548">
                  <c:v>1.8696900000000001</c:v>
                </c:pt>
                <c:pt idx="549">
                  <c:v>1.845815</c:v>
                </c:pt>
                <c:pt idx="550">
                  <c:v>1.7741899999999999</c:v>
                </c:pt>
                <c:pt idx="551">
                  <c:v>1.7741899999999999</c:v>
                </c:pt>
                <c:pt idx="552">
                  <c:v>1.798065</c:v>
                </c:pt>
                <c:pt idx="553">
                  <c:v>1.7741899999999999</c:v>
                </c:pt>
                <c:pt idx="554">
                  <c:v>1.8219399999999999</c:v>
                </c:pt>
                <c:pt idx="555">
                  <c:v>1.845815</c:v>
                </c:pt>
                <c:pt idx="556">
                  <c:v>1.798065</c:v>
                </c:pt>
                <c:pt idx="557">
                  <c:v>1.8219399999999999</c:v>
                </c:pt>
                <c:pt idx="558">
                  <c:v>1.8219399999999999</c:v>
                </c:pt>
                <c:pt idx="559">
                  <c:v>1.8219399999999999</c:v>
                </c:pt>
                <c:pt idx="560">
                  <c:v>1.798065</c:v>
                </c:pt>
                <c:pt idx="561">
                  <c:v>1.8219399999999999</c:v>
                </c:pt>
                <c:pt idx="562">
                  <c:v>1.798065</c:v>
                </c:pt>
                <c:pt idx="563">
                  <c:v>1.7503150000000001</c:v>
                </c:pt>
                <c:pt idx="564">
                  <c:v>1.8219399999999999</c:v>
                </c:pt>
                <c:pt idx="565">
                  <c:v>1.7503150000000001</c:v>
                </c:pt>
                <c:pt idx="566">
                  <c:v>1.8219399999999999</c:v>
                </c:pt>
                <c:pt idx="567">
                  <c:v>1.7503150000000001</c:v>
                </c:pt>
                <c:pt idx="568">
                  <c:v>1.72644</c:v>
                </c:pt>
                <c:pt idx="569">
                  <c:v>1.7741899999999999</c:v>
                </c:pt>
                <c:pt idx="570">
                  <c:v>1.7503150000000001</c:v>
                </c:pt>
                <c:pt idx="571">
                  <c:v>1.7503150000000001</c:v>
                </c:pt>
                <c:pt idx="572">
                  <c:v>1.7741899999999999</c:v>
                </c:pt>
                <c:pt idx="573">
                  <c:v>1.72644</c:v>
                </c:pt>
                <c:pt idx="574">
                  <c:v>1.7503150000000001</c:v>
                </c:pt>
                <c:pt idx="575">
                  <c:v>1.72644</c:v>
                </c:pt>
                <c:pt idx="576">
                  <c:v>1.798065</c:v>
                </c:pt>
                <c:pt idx="577">
                  <c:v>1.7741899999999999</c:v>
                </c:pt>
                <c:pt idx="578">
                  <c:v>1.7025650000000001</c:v>
                </c:pt>
                <c:pt idx="579">
                  <c:v>1.72644</c:v>
                </c:pt>
                <c:pt idx="580">
                  <c:v>1.72644</c:v>
                </c:pt>
                <c:pt idx="581">
                  <c:v>1.72644</c:v>
                </c:pt>
                <c:pt idx="582">
                  <c:v>1.67869</c:v>
                </c:pt>
                <c:pt idx="583">
                  <c:v>1.67869</c:v>
                </c:pt>
                <c:pt idx="584">
                  <c:v>1.67869</c:v>
                </c:pt>
                <c:pt idx="585">
                  <c:v>1.7025650000000001</c:v>
                </c:pt>
                <c:pt idx="586">
                  <c:v>1.72644</c:v>
                </c:pt>
                <c:pt idx="587">
                  <c:v>1.72644</c:v>
                </c:pt>
                <c:pt idx="588">
                  <c:v>1.72644</c:v>
                </c:pt>
                <c:pt idx="589">
                  <c:v>1.8219399999999999</c:v>
                </c:pt>
                <c:pt idx="590">
                  <c:v>1.96519</c:v>
                </c:pt>
                <c:pt idx="591">
                  <c:v>1.8696900000000001</c:v>
                </c:pt>
                <c:pt idx="592">
                  <c:v>1.9413149999999999</c:v>
                </c:pt>
                <c:pt idx="593">
                  <c:v>2.1084399999999999</c:v>
                </c:pt>
                <c:pt idx="594">
                  <c:v>2.2039399999999998</c:v>
                </c:pt>
                <c:pt idx="595">
                  <c:v>2.1561900000000001</c:v>
                </c:pt>
                <c:pt idx="596">
                  <c:v>2.25169</c:v>
                </c:pt>
                <c:pt idx="597">
                  <c:v>2.1800649999999999</c:v>
                </c:pt>
                <c:pt idx="598">
                  <c:v>2.1800649999999999</c:v>
                </c:pt>
                <c:pt idx="599">
                  <c:v>2.2039399999999998</c:v>
                </c:pt>
                <c:pt idx="600">
                  <c:v>2.1561900000000001</c:v>
                </c:pt>
                <c:pt idx="601">
                  <c:v>2.1800649999999999</c:v>
                </c:pt>
                <c:pt idx="602">
                  <c:v>2.1561900000000001</c:v>
                </c:pt>
                <c:pt idx="603">
                  <c:v>2.1084399999999999</c:v>
                </c:pt>
                <c:pt idx="604">
                  <c:v>2.01294</c:v>
                </c:pt>
                <c:pt idx="605">
                  <c:v>2.084565</c:v>
                </c:pt>
                <c:pt idx="606">
                  <c:v>2.01294</c:v>
                </c:pt>
                <c:pt idx="607">
                  <c:v>1.9413149999999999</c:v>
                </c:pt>
                <c:pt idx="608">
                  <c:v>2.01294</c:v>
                </c:pt>
                <c:pt idx="609">
                  <c:v>1.91744</c:v>
                </c:pt>
                <c:pt idx="610">
                  <c:v>1.96519</c:v>
                </c:pt>
                <c:pt idx="611">
                  <c:v>1.9413149999999999</c:v>
                </c:pt>
                <c:pt idx="612">
                  <c:v>1.8935649999999999</c:v>
                </c:pt>
                <c:pt idx="613">
                  <c:v>1.91744</c:v>
                </c:pt>
                <c:pt idx="614">
                  <c:v>1.9413149999999999</c:v>
                </c:pt>
                <c:pt idx="615">
                  <c:v>1.8696900000000001</c:v>
                </c:pt>
                <c:pt idx="616">
                  <c:v>1.8219399999999999</c:v>
                </c:pt>
                <c:pt idx="617">
                  <c:v>1.845815</c:v>
                </c:pt>
                <c:pt idx="618">
                  <c:v>1.8935649999999999</c:v>
                </c:pt>
                <c:pt idx="619">
                  <c:v>1.8935649999999999</c:v>
                </c:pt>
                <c:pt idx="620">
                  <c:v>1.845815</c:v>
                </c:pt>
                <c:pt idx="621">
                  <c:v>1.8696900000000001</c:v>
                </c:pt>
                <c:pt idx="622">
                  <c:v>1.845815</c:v>
                </c:pt>
                <c:pt idx="623">
                  <c:v>1.8696900000000001</c:v>
                </c:pt>
                <c:pt idx="624">
                  <c:v>1.845815</c:v>
                </c:pt>
                <c:pt idx="625">
                  <c:v>1.845815</c:v>
                </c:pt>
                <c:pt idx="626">
                  <c:v>1.8935649999999999</c:v>
                </c:pt>
                <c:pt idx="627">
                  <c:v>1.9890650000000001</c:v>
                </c:pt>
                <c:pt idx="628">
                  <c:v>1.96519</c:v>
                </c:pt>
                <c:pt idx="629">
                  <c:v>1.96519</c:v>
                </c:pt>
                <c:pt idx="630">
                  <c:v>1.9890650000000001</c:v>
                </c:pt>
                <c:pt idx="631">
                  <c:v>1.9890650000000001</c:v>
                </c:pt>
                <c:pt idx="632">
                  <c:v>1.9413149999999999</c:v>
                </c:pt>
                <c:pt idx="633">
                  <c:v>2.1561900000000001</c:v>
                </c:pt>
                <c:pt idx="634">
                  <c:v>1.8696900000000001</c:v>
                </c:pt>
                <c:pt idx="635">
                  <c:v>1.9413149999999999</c:v>
                </c:pt>
                <c:pt idx="636">
                  <c:v>1.8696900000000001</c:v>
                </c:pt>
                <c:pt idx="637">
                  <c:v>1.845815</c:v>
                </c:pt>
                <c:pt idx="638">
                  <c:v>1.91744</c:v>
                </c:pt>
                <c:pt idx="639">
                  <c:v>1.91744</c:v>
                </c:pt>
                <c:pt idx="640">
                  <c:v>2.01294</c:v>
                </c:pt>
                <c:pt idx="641">
                  <c:v>2.450648333333334</c:v>
                </c:pt>
                <c:pt idx="642">
                  <c:v>2.8883566666666671</c:v>
                </c:pt>
                <c:pt idx="643">
                  <c:v>3.3260649999999998</c:v>
                </c:pt>
                <c:pt idx="644">
                  <c:v>3.0873149999999998</c:v>
                </c:pt>
                <c:pt idx="645">
                  <c:v>2.9201899999999998</c:v>
                </c:pt>
                <c:pt idx="646">
                  <c:v>2.8246899999999999</c:v>
                </c:pt>
                <c:pt idx="647">
                  <c:v>2.72919</c:v>
                </c:pt>
                <c:pt idx="648">
                  <c:v>2.6336900000000001</c:v>
                </c:pt>
                <c:pt idx="649">
                  <c:v>2.6098150000000002</c:v>
                </c:pt>
                <c:pt idx="650">
                  <c:v>2.5143149999999999</c:v>
                </c:pt>
                <c:pt idx="651">
                  <c:v>2.4665650000000001</c:v>
                </c:pt>
                <c:pt idx="652">
                  <c:v>2.4188149999999999</c:v>
                </c:pt>
                <c:pt idx="653">
                  <c:v>2.4188149999999999</c:v>
                </c:pt>
                <c:pt idx="654">
                  <c:v>2.323315</c:v>
                </c:pt>
                <c:pt idx="655">
                  <c:v>2.3710650000000002</c:v>
                </c:pt>
                <c:pt idx="656">
                  <c:v>2.323315</c:v>
                </c:pt>
                <c:pt idx="657">
                  <c:v>2.2278150000000001</c:v>
                </c:pt>
                <c:pt idx="658">
                  <c:v>2.2278150000000001</c:v>
                </c:pt>
                <c:pt idx="659">
                  <c:v>2.25169</c:v>
                </c:pt>
                <c:pt idx="660">
                  <c:v>2.2039399999999998</c:v>
                </c:pt>
                <c:pt idx="661">
                  <c:v>2.2278150000000001</c:v>
                </c:pt>
                <c:pt idx="662">
                  <c:v>2.1323150000000002</c:v>
                </c:pt>
                <c:pt idx="663">
                  <c:v>2.1800649999999999</c:v>
                </c:pt>
                <c:pt idx="664">
                  <c:v>2.084565</c:v>
                </c:pt>
                <c:pt idx="665">
                  <c:v>2.1561900000000001</c:v>
                </c:pt>
                <c:pt idx="666">
                  <c:v>2.2278150000000001</c:v>
                </c:pt>
                <c:pt idx="667">
                  <c:v>2.1561900000000001</c:v>
                </c:pt>
                <c:pt idx="668">
                  <c:v>2.2039399999999998</c:v>
                </c:pt>
                <c:pt idx="669">
                  <c:v>2.2994400000000002</c:v>
                </c:pt>
                <c:pt idx="670">
                  <c:v>2.4426899999999998</c:v>
                </c:pt>
                <c:pt idx="671">
                  <c:v>2.49044</c:v>
                </c:pt>
                <c:pt idx="672">
                  <c:v>2.49044</c:v>
                </c:pt>
                <c:pt idx="673">
                  <c:v>2.562065</c:v>
                </c:pt>
                <c:pt idx="674">
                  <c:v>2.4665650000000001</c:v>
                </c:pt>
                <c:pt idx="675">
                  <c:v>2.4665650000000001</c:v>
                </c:pt>
                <c:pt idx="676">
                  <c:v>2.4188149999999999</c:v>
                </c:pt>
                <c:pt idx="677">
                  <c:v>2.4188149999999999</c:v>
                </c:pt>
                <c:pt idx="678">
                  <c:v>2.3471899999999999</c:v>
                </c:pt>
                <c:pt idx="679">
                  <c:v>2.3949400000000001</c:v>
                </c:pt>
                <c:pt idx="680">
                  <c:v>2.3710650000000002</c:v>
                </c:pt>
                <c:pt idx="681">
                  <c:v>2.4665650000000001</c:v>
                </c:pt>
                <c:pt idx="682">
                  <c:v>2.25169</c:v>
                </c:pt>
                <c:pt idx="683">
                  <c:v>2.25169</c:v>
                </c:pt>
                <c:pt idx="684">
                  <c:v>2.2755649999999998</c:v>
                </c:pt>
                <c:pt idx="685">
                  <c:v>2.2039399999999998</c:v>
                </c:pt>
                <c:pt idx="686">
                  <c:v>2.1800649999999999</c:v>
                </c:pt>
                <c:pt idx="687">
                  <c:v>2.2039399999999998</c:v>
                </c:pt>
                <c:pt idx="688">
                  <c:v>2.2039399999999998</c:v>
                </c:pt>
                <c:pt idx="689">
                  <c:v>2.25169</c:v>
                </c:pt>
                <c:pt idx="690">
                  <c:v>2.2278150000000001</c:v>
                </c:pt>
                <c:pt idx="691">
                  <c:v>2.2994400000000002</c:v>
                </c:pt>
                <c:pt idx="692">
                  <c:v>2.2755649999999998</c:v>
                </c:pt>
                <c:pt idx="693">
                  <c:v>2.4426899999999998</c:v>
                </c:pt>
                <c:pt idx="694">
                  <c:v>2.3710650000000002</c:v>
                </c:pt>
                <c:pt idx="695">
                  <c:v>2.25169</c:v>
                </c:pt>
                <c:pt idx="696">
                  <c:v>2.3471899999999999</c:v>
                </c:pt>
                <c:pt idx="697">
                  <c:v>2.323315</c:v>
                </c:pt>
                <c:pt idx="698">
                  <c:v>2.25169</c:v>
                </c:pt>
                <c:pt idx="699">
                  <c:v>2.2278150000000001</c:v>
                </c:pt>
                <c:pt idx="700">
                  <c:v>2.2278150000000001</c:v>
                </c:pt>
                <c:pt idx="701">
                  <c:v>2.2039399999999998</c:v>
                </c:pt>
                <c:pt idx="702">
                  <c:v>2.2278150000000001</c:v>
                </c:pt>
                <c:pt idx="703">
                  <c:v>2.2039399999999998</c:v>
                </c:pt>
                <c:pt idx="704">
                  <c:v>2.1800649999999999</c:v>
                </c:pt>
                <c:pt idx="705">
                  <c:v>2.1800649999999999</c:v>
                </c:pt>
                <c:pt idx="706">
                  <c:v>2.1561900000000001</c:v>
                </c:pt>
                <c:pt idx="707">
                  <c:v>2.1084399999999999</c:v>
                </c:pt>
                <c:pt idx="708">
                  <c:v>2.1561900000000001</c:v>
                </c:pt>
                <c:pt idx="709">
                  <c:v>2.1561900000000001</c:v>
                </c:pt>
                <c:pt idx="710">
                  <c:v>2.1323150000000002</c:v>
                </c:pt>
                <c:pt idx="711">
                  <c:v>2.0368149999999998</c:v>
                </c:pt>
                <c:pt idx="712">
                  <c:v>2.0606900000000001</c:v>
                </c:pt>
                <c:pt idx="713">
                  <c:v>2.0606900000000001</c:v>
                </c:pt>
                <c:pt idx="714">
                  <c:v>2.0606900000000001</c:v>
                </c:pt>
                <c:pt idx="715">
                  <c:v>2.3710650000000002</c:v>
                </c:pt>
                <c:pt idx="716">
                  <c:v>2.3471899999999999</c:v>
                </c:pt>
                <c:pt idx="717">
                  <c:v>2.323315</c:v>
                </c:pt>
                <c:pt idx="718">
                  <c:v>2.2755649999999998</c:v>
                </c:pt>
                <c:pt idx="719">
                  <c:v>2.2278150000000001</c:v>
                </c:pt>
              </c:numCache>
            </c:numRef>
          </c:yVal>
          <c:smooth val="0"/>
          <c:extLst xmlns:c16r2="http://schemas.microsoft.com/office/drawing/2015/06/chart">
            <c:ext xmlns:c16="http://schemas.microsoft.com/office/drawing/2014/chart" uri="{C3380CC4-5D6E-409C-BE32-E72D297353CC}">
              <c16:uniqueId val="{00000000-519A-495C-8485-84339DA27553}"/>
            </c:ext>
          </c:extLst>
        </c:ser>
        <c:ser>
          <c:idx val="0"/>
          <c:order val="1"/>
          <c:tx>
            <c:v>2021</c:v>
          </c:tx>
          <c:spPr>
            <a:ln w="19050">
              <a:noFill/>
            </a:ln>
          </c:spPr>
          <c:marker>
            <c:symbol val="circle"/>
            <c:size val="6"/>
          </c:marker>
          <c:xVal>
            <c:numRef>
              <c:f>'DATA 2021'!$E$2210:$E$2929</c:f>
              <c:numCache>
                <c:formatCode>0.00</c:formatCode>
                <c:ptCount val="720"/>
                <c:pt idx="0">
                  <c:v>31.255837564231324</c:v>
                </c:pt>
                <c:pt idx="1">
                  <c:v>31.255837564231324</c:v>
                </c:pt>
                <c:pt idx="2">
                  <c:v>37.043768189617921</c:v>
                </c:pt>
                <c:pt idx="3">
                  <c:v>37.043768189617921</c:v>
                </c:pt>
                <c:pt idx="4">
                  <c:v>47.135679067472864</c:v>
                </c:pt>
                <c:pt idx="5">
                  <c:v>52.868380329097704</c:v>
                </c:pt>
                <c:pt idx="6">
                  <c:v>61.280006777961567</c:v>
                </c:pt>
                <c:pt idx="7">
                  <c:v>75.666814956005595</c:v>
                </c:pt>
                <c:pt idx="8">
                  <c:v>95.38818427169052</c:v>
                </c:pt>
                <c:pt idx="9">
                  <c:v>108.20398251792648</c:v>
                </c:pt>
                <c:pt idx="10">
                  <c:v>122.22817838446757</c:v>
                </c:pt>
                <c:pt idx="11">
                  <c:v>137.52956090770365</c:v>
                </c:pt>
                <c:pt idx="12">
                  <c:v>131.637442428593</c:v>
                </c:pt>
                <c:pt idx="13">
                  <c:v>125.93106731486272</c:v>
                </c:pt>
                <c:pt idx="14">
                  <c:v>137.52956090770365</c:v>
                </c:pt>
                <c:pt idx="15">
                  <c:v>122.22817838446757</c:v>
                </c:pt>
                <c:pt idx="16">
                  <c:v>111.59408315551998</c:v>
                </c:pt>
                <c:pt idx="17">
                  <c:v>118.60510623115417</c:v>
                </c:pt>
                <c:pt idx="18">
                  <c:v>95.38818427169052</c:v>
                </c:pt>
                <c:pt idx="19">
                  <c:v>98.482551084881621</c:v>
                </c:pt>
                <c:pt idx="20">
                  <c:v>92.365131080478491</c:v>
                </c:pt>
                <c:pt idx="21">
                  <c:v>89.412355644233841</c:v>
                </c:pt>
                <c:pt idx="22">
                  <c:v>83.713524907957378</c:v>
                </c:pt>
                <c:pt idx="23">
                  <c:v>75.666814956005595</c:v>
                </c:pt>
                <c:pt idx="24">
                  <c:v>80.96542826753371</c:v>
                </c:pt>
                <c:pt idx="25">
                  <c:v>73.114293714864189</c:v>
                </c:pt>
                <c:pt idx="26">
                  <c:v>69.4036985552858</c:v>
                </c:pt>
                <c:pt idx="27">
                  <c:v>65.831973921284842</c:v>
                </c:pt>
                <c:pt idx="28">
                  <c:v>63.526346582539908</c:v>
                </c:pt>
                <c:pt idx="29">
                  <c:v>61.280006777961567</c:v>
                </c:pt>
                <c:pt idx="30">
                  <c:v>56.961348640091799</c:v>
                </c:pt>
                <c:pt idx="31">
                  <c:v>59.091992650798133</c:v>
                </c:pt>
                <c:pt idx="32">
                  <c:v>56.961348640091799</c:v>
                </c:pt>
                <c:pt idx="33">
                  <c:v>50.904176575716136</c:v>
                </c:pt>
                <c:pt idx="34">
                  <c:v>59.091992650798133</c:v>
                </c:pt>
                <c:pt idx="35">
                  <c:v>48.993584075909546</c:v>
                </c:pt>
                <c:pt idx="36">
                  <c:v>50.904176575716136</c:v>
                </c:pt>
                <c:pt idx="37">
                  <c:v>50.904176575716136</c:v>
                </c:pt>
                <c:pt idx="38">
                  <c:v>45.329544213967331</c:v>
                </c:pt>
                <c:pt idx="39">
                  <c:v>48.993584075909546</c:v>
                </c:pt>
                <c:pt idx="40">
                  <c:v>45.329544213967331</c:v>
                </c:pt>
                <c:pt idx="41">
                  <c:v>47.135679067472864</c:v>
                </c:pt>
                <c:pt idx="42">
                  <c:v>45.329544213967331</c:v>
                </c:pt>
                <c:pt idx="43">
                  <c:v>45.329544213967331</c:v>
                </c:pt>
                <c:pt idx="44">
                  <c:v>40.212684084658079</c:v>
                </c:pt>
                <c:pt idx="45">
                  <c:v>40.212684084658079</c:v>
                </c:pt>
                <c:pt idx="46">
                  <c:v>40.212684084658079</c:v>
                </c:pt>
                <c:pt idx="47">
                  <c:v>43.574268627446209</c:v>
                </c:pt>
                <c:pt idx="48">
                  <c:v>37.043768189617921</c:v>
                </c:pt>
                <c:pt idx="49">
                  <c:v>41.868947891504092</c:v>
                </c:pt>
                <c:pt idx="50">
                  <c:v>37.043768189617921</c:v>
                </c:pt>
                <c:pt idx="51">
                  <c:v>37.043768189617921</c:v>
                </c:pt>
                <c:pt idx="52">
                  <c:v>37.043768189617921</c:v>
                </c:pt>
                <c:pt idx="53">
                  <c:v>40.212684084658079</c:v>
                </c:pt>
                <c:pt idx="54">
                  <c:v>38.604585804070084</c:v>
                </c:pt>
                <c:pt idx="55">
                  <c:v>35.529352948325283</c:v>
                </c:pt>
                <c:pt idx="56">
                  <c:v>38.604585804070084</c:v>
                </c:pt>
                <c:pt idx="57">
                  <c:v>35.529352948325283</c:v>
                </c:pt>
                <c:pt idx="58">
                  <c:v>34.789273552857431</c:v>
                </c:pt>
                <c:pt idx="59">
                  <c:v>34.060468379159161</c:v>
                </c:pt>
                <c:pt idx="60">
                  <c:v>37.043768189617921</c:v>
                </c:pt>
                <c:pt idx="61">
                  <c:v>34.060468379159161</c:v>
                </c:pt>
                <c:pt idx="62">
                  <c:v>32.636249398205287</c:v>
                </c:pt>
                <c:pt idx="63">
                  <c:v>32.636249398205287</c:v>
                </c:pt>
                <c:pt idx="64">
                  <c:v>34.060468379159161</c:v>
                </c:pt>
                <c:pt idx="65">
                  <c:v>34.060468379159161</c:v>
                </c:pt>
                <c:pt idx="66">
                  <c:v>32.636249398205287</c:v>
                </c:pt>
                <c:pt idx="67">
                  <c:v>35.529352948325283</c:v>
                </c:pt>
                <c:pt idx="68">
                  <c:v>34.060468379159161</c:v>
                </c:pt>
                <c:pt idx="69">
                  <c:v>31.255837564231324</c:v>
                </c:pt>
                <c:pt idx="70">
                  <c:v>34.060468379159161</c:v>
                </c:pt>
                <c:pt idx="71">
                  <c:v>29.918381104648358</c:v>
                </c:pt>
                <c:pt idx="72">
                  <c:v>32.636249398205287</c:v>
                </c:pt>
                <c:pt idx="73">
                  <c:v>32.636249398205287</c:v>
                </c:pt>
                <c:pt idx="74">
                  <c:v>27.368960720164406</c:v>
                </c:pt>
                <c:pt idx="75">
                  <c:v>28.623034941882036</c:v>
                </c:pt>
                <c:pt idx="76">
                  <c:v>31.255837564231324</c:v>
                </c:pt>
                <c:pt idx="77">
                  <c:v>32.636249398205287</c:v>
                </c:pt>
                <c:pt idx="78">
                  <c:v>31.255837564231324</c:v>
                </c:pt>
                <c:pt idx="79">
                  <c:v>27.368960720164406</c:v>
                </c:pt>
                <c:pt idx="80">
                  <c:v>27.368960720164406</c:v>
                </c:pt>
                <c:pt idx="81">
                  <c:v>28.623034941882036</c:v>
                </c:pt>
                <c:pt idx="82">
                  <c:v>27.368960720164406</c:v>
                </c:pt>
                <c:pt idx="83">
                  <c:v>28.623034941882036</c:v>
                </c:pt>
                <c:pt idx="84">
                  <c:v>28.623034941882036</c:v>
                </c:pt>
                <c:pt idx="85">
                  <c:v>28.623034941882036</c:v>
                </c:pt>
                <c:pt idx="86">
                  <c:v>29.918381104648358</c:v>
                </c:pt>
                <c:pt idx="87">
                  <c:v>28.623034941882036</c:v>
                </c:pt>
                <c:pt idx="88">
                  <c:v>29.918381104648358</c:v>
                </c:pt>
                <c:pt idx="89">
                  <c:v>24.981308449628163</c:v>
                </c:pt>
                <c:pt idx="90">
                  <c:v>28.623034941882036</c:v>
                </c:pt>
                <c:pt idx="91">
                  <c:v>27.368960720164406</c:v>
                </c:pt>
                <c:pt idx="92">
                  <c:v>28.623034941882036</c:v>
                </c:pt>
                <c:pt idx="93">
                  <c:v>28.623034941882036</c:v>
                </c:pt>
                <c:pt idx="94">
                  <c:v>26.155326832758512</c:v>
                </c:pt>
                <c:pt idx="95">
                  <c:v>24.981308449628163</c:v>
                </c:pt>
                <c:pt idx="96">
                  <c:v>26.155326832758512</c:v>
                </c:pt>
                <c:pt idx="97">
                  <c:v>24.981308449628163</c:v>
                </c:pt>
                <c:pt idx="98">
                  <c:v>26.155326832758512</c:v>
                </c:pt>
                <c:pt idx="99">
                  <c:v>27.368960720164406</c:v>
                </c:pt>
                <c:pt idx="100">
                  <c:v>24.981308449628163</c:v>
                </c:pt>
                <c:pt idx="101">
                  <c:v>24.981308449628163</c:v>
                </c:pt>
                <c:pt idx="102">
                  <c:v>23.846087545565705</c:v>
                </c:pt>
                <c:pt idx="103">
                  <c:v>26.155326832758512</c:v>
                </c:pt>
                <c:pt idx="104">
                  <c:v>24.981308449628163</c:v>
                </c:pt>
                <c:pt idx="105">
                  <c:v>27.368960720164406</c:v>
                </c:pt>
                <c:pt idx="106">
                  <c:v>24.981308449628163</c:v>
                </c:pt>
                <c:pt idx="107">
                  <c:v>27.368960720164406</c:v>
                </c:pt>
                <c:pt idx="108">
                  <c:v>26.155326832758512</c:v>
                </c:pt>
                <c:pt idx="109">
                  <c:v>26.155326832758512</c:v>
                </c:pt>
                <c:pt idx="110">
                  <c:v>24.981308449628163</c:v>
                </c:pt>
                <c:pt idx="111">
                  <c:v>23.846087545565705</c:v>
                </c:pt>
                <c:pt idx="112">
                  <c:v>27.368960720164406</c:v>
                </c:pt>
                <c:pt idx="113">
                  <c:v>23.846087545565705</c:v>
                </c:pt>
                <c:pt idx="114">
                  <c:v>34.060468379159161</c:v>
                </c:pt>
                <c:pt idx="115">
                  <c:v>31.255837564231324</c:v>
                </c:pt>
                <c:pt idx="116">
                  <c:v>41.868947891504092</c:v>
                </c:pt>
                <c:pt idx="117">
                  <c:v>31.255837564231324</c:v>
                </c:pt>
                <c:pt idx="118">
                  <c:v>29.918381104648358</c:v>
                </c:pt>
                <c:pt idx="119">
                  <c:v>31.255837564231324</c:v>
                </c:pt>
                <c:pt idx="120">
                  <c:v>31.255837564231324</c:v>
                </c:pt>
                <c:pt idx="121">
                  <c:v>41.868947891504092</c:v>
                </c:pt>
                <c:pt idx="122">
                  <c:v>38.604585804070084</c:v>
                </c:pt>
                <c:pt idx="123">
                  <c:v>38.604585804070084</c:v>
                </c:pt>
                <c:pt idx="124">
                  <c:v>32.636249398205287</c:v>
                </c:pt>
                <c:pt idx="125">
                  <c:v>32.636249398205287</c:v>
                </c:pt>
                <c:pt idx="126">
                  <c:v>32.636249398205287</c:v>
                </c:pt>
                <c:pt idx="127">
                  <c:v>29.918381104648358</c:v>
                </c:pt>
                <c:pt idx="128">
                  <c:v>29.918381104648358</c:v>
                </c:pt>
                <c:pt idx="129">
                  <c:v>31.255837564231324</c:v>
                </c:pt>
                <c:pt idx="130">
                  <c:v>28.623034941882036</c:v>
                </c:pt>
                <c:pt idx="131">
                  <c:v>31.255837564231324</c:v>
                </c:pt>
                <c:pt idx="132">
                  <c:v>27.368960720164406</c:v>
                </c:pt>
                <c:pt idx="133">
                  <c:v>32.636249398205287</c:v>
                </c:pt>
                <c:pt idx="134">
                  <c:v>47.135679067472864</c:v>
                </c:pt>
                <c:pt idx="135">
                  <c:v>54.887125501616701</c:v>
                </c:pt>
                <c:pt idx="136">
                  <c:v>59.091992650798133</c:v>
                </c:pt>
                <c:pt idx="137">
                  <c:v>73.114293714864189</c:v>
                </c:pt>
                <c:pt idx="138">
                  <c:v>78.283526737983522</c:v>
                </c:pt>
                <c:pt idx="139">
                  <c:v>86.52882816021247</c:v>
                </c:pt>
                <c:pt idx="140">
                  <c:v>86.52882816021247</c:v>
                </c:pt>
                <c:pt idx="141">
                  <c:v>75.666814956005595</c:v>
                </c:pt>
                <c:pt idx="142">
                  <c:v>78.283526737983522</c:v>
                </c:pt>
                <c:pt idx="143">
                  <c:v>75.666814956005595</c:v>
                </c:pt>
                <c:pt idx="144">
                  <c:v>68.197856926077577</c:v>
                </c:pt>
                <c:pt idx="145">
                  <c:v>56.961348640091799</c:v>
                </c:pt>
                <c:pt idx="146">
                  <c:v>59.091992650798133</c:v>
                </c:pt>
                <c:pt idx="147">
                  <c:v>56.961348640091799</c:v>
                </c:pt>
                <c:pt idx="148">
                  <c:v>52.868380329097704</c:v>
                </c:pt>
                <c:pt idx="149">
                  <c:v>48.993584075909546</c:v>
                </c:pt>
                <c:pt idx="150">
                  <c:v>43.574268627446209</c:v>
                </c:pt>
                <c:pt idx="151">
                  <c:v>41.868947891504092</c:v>
                </c:pt>
                <c:pt idx="152">
                  <c:v>40.212684084658079</c:v>
                </c:pt>
                <c:pt idx="153">
                  <c:v>43.574268627446209</c:v>
                </c:pt>
                <c:pt idx="154">
                  <c:v>38.604585804070084</c:v>
                </c:pt>
                <c:pt idx="155">
                  <c:v>41.868947891504092</c:v>
                </c:pt>
                <c:pt idx="156">
                  <c:v>41.868947891504092</c:v>
                </c:pt>
                <c:pt idx="157">
                  <c:v>37.043768189617921</c:v>
                </c:pt>
                <c:pt idx="158">
                  <c:v>40.212684084658079</c:v>
                </c:pt>
                <c:pt idx="159">
                  <c:v>38.604585804070084</c:v>
                </c:pt>
                <c:pt idx="160">
                  <c:v>41.868947891504092</c:v>
                </c:pt>
                <c:pt idx="161">
                  <c:v>35.529352948325283</c:v>
                </c:pt>
                <c:pt idx="162">
                  <c:v>40.212684084658079</c:v>
                </c:pt>
                <c:pt idx="163">
                  <c:v>40.212684084658079</c:v>
                </c:pt>
                <c:pt idx="164">
                  <c:v>35.529352948325283</c:v>
                </c:pt>
                <c:pt idx="165">
                  <c:v>32.636249398205287</c:v>
                </c:pt>
                <c:pt idx="166">
                  <c:v>32.636249398205287</c:v>
                </c:pt>
                <c:pt idx="167">
                  <c:v>32.636249398205287</c:v>
                </c:pt>
                <c:pt idx="168">
                  <c:v>31.255837564231324</c:v>
                </c:pt>
                <c:pt idx="169">
                  <c:v>35.529352948325283</c:v>
                </c:pt>
                <c:pt idx="170">
                  <c:v>29.918381104648358</c:v>
                </c:pt>
                <c:pt idx="171">
                  <c:v>29.918381104648358</c:v>
                </c:pt>
                <c:pt idx="172">
                  <c:v>28.623034941882036</c:v>
                </c:pt>
                <c:pt idx="173">
                  <c:v>31.255837564231324</c:v>
                </c:pt>
                <c:pt idx="174">
                  <c:v>31.255837564231324</c:v>
                </c:pt>
                <c:pt idx="175">
                  <c:v>32.636249398205287</c:v>
                </c:pt>
                <c:pt idx="176">
                  <c:v>31.255837564231324</c:v>
                </c:pt>
                <c:pt idx="177">
                  <c:v>34.060468379159161</c:v>
                </c:pt>
                <c:pt idx="178">
                  <c:v>31.255837564231324</c:v>
                </c:pt>
                <c:pt idx="179">
                  <c:v>29.918381104648358</c:v>
                </c:pt>
                <c:pt idx="180">
                  <c:v>32.636249398205287</c:v>
                </c:pt>
                <c:pt idx="181">
                  <c:v>31.255837564231324</c:v>
                </c:pt>
                <c:pt idx="182">
                  <c:v>28.623034941882036</c:v>
                </c:pt>
                <c:pt idx="183">
                  <c:v>26.155326832758512</c:v>
                </c:pt>
                <c:pt idx="184">
                  <c:v>31.255837564231324</c:v>
                </c:pt>
                <c:pt idx="185">
                  <c:v>28.623034941882036</c:v>
                </c:pt>
                <c:pt idx="186">
                  <c:v>26.155326832758512</c:v>
                </c:pt>
                <c:pt idx="187">
                  <c:v>26.155326832758512</c:v>
                </c:pt>
                <c:pt idx="188">
                  <c:v>24.981308449628163</c:v>
                </c:pt>
                <c:pt idx="189">
                  <c:v>28.623034941882036</c:v>
                </c:pt>
                <c:pt idx="190">
                  <c:v>28.623034941882036</c:v>
                </c:pt>
                <c:pt idx="191">
                  <c:v>29.918381104648358</c:v>
                </c:pt>
                <c:pt idx="192">
                  <c:v>29.918381104648358</c:v>
                </c:pt>
                <c:pt idx="193">
                  <c:v>31.255837564231324</c:v>
                </c:pt>
                <c:pt idx="194">
                  <c:v>26.155326832758512</c:v>
                </c:pt>
                <c:pt idx="195">
                  <c:v>27.368960720164406</c:v>
                </c:pt>
                <c:pt idx="196">
                  <c:v>28.623034941882036</c:v>
                </c:pt>
                <c:pt idx="197">
                  <c:v>29.918381104648358</c:v>
                </c:pt>
                <c:pt idx="198">
                  <c:v>24.981308449628163</c:v>
                </c:pt>
                <c:pt idx="199">
                  <c:v>28.623034941882036</c:v>
                </c:pt>
                <c:pt idx="200">
                  <c:v>28.623034941882036</c:v>
                </c:pt>
                <c:pt idx="201">
                  <c:v>27.368960720164406</c:v>
                </c:pt>
                <c:pt idx="202">
                  <c:v>28.623034941882036</c:v>
                </c:pt>
                <c:pt idx="203">
                  <c:v>24.981308449628163</c:v>
                </c:pt>
                <c:pt idx="204">
                  <c:v>28.623034941882036</c:v>
                </c:pt>
                <c:pt idx="205">
                  <c:v>28.623034941882036</c:v>
                </c:pt>
                <c:pt idx="206">
                  <c:v>23.846087545565705</c:v>
                </c:pt>
                <c:pt idx="207">
                  <c:v>26.155326832758512</c:v>
                </c:pt>
                <c:pt idx="208">
                  <c:v>23.846087545565705</c:v>
                </c:pt>
                <c:pt idx="209">
                  <c:v>38.604585804070084</c:v>
                </c:pt>
                <c:pt idx="210">
                  <c:v>59.091992650798133</c:v>
                </c:pt>
                <c:pt idx="211">
                  <c:v>47.135679067472864</c:v>
                </c:pt>
                <c:pt idx="212">
                  <c:v>40.212684084658079</c:v>
                </c:pt>
                <c:pt idx="213">
                  <c:v>41.868947891504092</c:v>
                </c:pt>
                <c:pt idx="214">
                  <c:v>41.868947891504092</c:v>
                </c:pt>
                <c:pt idx="215">
                  <c:v>37.043768189617921</c:v>
                </c:pt>
                <c:pt idx="216">
                  <c:v>37.043768189617921</c:v>
                </c:pt>
                <c:pt idx="217">
                  <c:v>32.636249398205287</c:v>
                </c:pt>
                <c:pt idx="218">
                  <c:v>34.060468379159161</c:v>
                </c:pt>
                <c:pt idx="219">
                  <c:v>29.918381104648358</c:v>
                </c:pt>
                <c:pt idx="220">
                  <c:v>28.623034941882036</c:v>
                </c:pt>
                <c:pt idx="221">
                  <c:v>27.368960720164406</c:v>
                </c:pt>
                <c:pt idx="222">
                  <c:v>28.623034941882036</c:v>
                </c:pt>
                <c:pt idx="223">
                  <c:v>28.623034941882036</c:v>
                </c:pt>
                <c:pt idx="224">
                  <c:v>31.255837564231324</c:v>
                </c:pt>
                <c:pt idx="225">
                  <c:v>28.623034941882036</c:v>
                </c:pt>
                <c:pt idx="226">
                  <c:v>28.623034941882036</c:v>
                </c:pt>
                <c:pt idx="227">
                  <c:v>27.368960720164406</c:v>
                </c:pt>
                <c:pt idx="228">
                  <c:v>29.918381104648358</c:v>
                </c:pt>
                <c:pt idx="229">
                  <c:v>28.623034941882036</c:v>
                </c:pt>
                <c:pt idx="230">
                  <c:v>24.981308449628163</c:v>
                </c:pt>
                <c:pt idx="231">
                  <c:v>26.155326832758512</c:v>
                </c:pt>
                <c:pt idx="232">
                  <c:v>24.981308449628163</c:v>
                </c:pt>
                <c:pt idx="233">
                  <c:v>23.846087545565705</c:v>
                </c:pt>
                <c:pt idx="234">
                  <c:v>36.280814908433079</c:v>
                </c:pt>
                <c:pt idx="235">
                  <c:v>52.868380329097704</c:v>
                </c:pt>
                <c:pt idx="236">
                  <c:v>54.887125501616701</c:v>
                </c:pt>
                <c:pt idx="237">
                  <c:v>48.058103119666058</c:v>
                </c:pt>
                <c:pt idx="238">
                  <c:v>41.868947891504092</c:v>
                </c:pt>
                <c:pt idx="239">
                  <c:v>41.868947891504092</c:v>
                </c:pt>
                <c:pt idx="240">
                  <c:v>43.574268627446209</c:v>
                </c:pt>
                <c:pt idx="241">
                  <c:v>41.868947891504092</c:v>
                </c:pt>
                <c:pt idx="242">
                  <c:v>43.574268627446209</c:v>
                </c:pt>
                <c:pt idx="243">
                  <c:v>40.212684084658079</c:v>
                </c:pt>
                <c:pt idx="244">
                  <c:v>37.043768189617921</c:v>
                </c:pt>
                <c:pt idx="245">
                  <c:v>35.529352948325283</c:v>
                </c:pt>
                <c:pt idx="246">
                  <c:v>38.604585804070084</c:v>
                </c:pt>
                <c:pt idx="247">
                  <c:v>34.060468379159161</c:v>
                </c:pt>
                <c:pt idx="248">
                  <c:v>35.529352948325283</c:v>
                </c:pt>
                <c:pt idx="249">
                  <c:v>33.580808424781395</c:v>
                </c:pt>
                <c:pt idx="250">
                  <c:v>31.711160078332973</c:v>
                </c:pt>
                <c:pt idx="251">
                  <c:v>29.918381104648358</c:v>
                </c:pt>
                <c:pt idx="252">
                  <c:v>32.636249398205287</c:v>
                </c:pt>
                <c:pt idx="253">
                  <c:v>31.255837564231324</c:v>
                </c:pt>
                <c:pt idx="254">
                  <c:v>31.255837564231324</c:v>
                </c:pt>
                <c:pt idx="255">
                  <c:v>65.831973921284842</c:v>
                </c:pt>
                <c:pt idx="256">
                  <c:v>54.887125501616701</c:v>
                </c:pt>
                <c:pt idx="257">
                  <c:v>41.868947891504092</c:v>
                </c:pt>
                <c:pt idx="258">
                  <c:v>56.961348640091799</c:v>
                </c:pt>
                <c:pt idx="259">
                  <c:v>47.135679067472864</c:v>
                </c:pt>
                <c:pt idx="260">
                  <c:v>41.868947891504092</c:v>
                </c:pt>
                <c:pt idx="261">
                  <c:v>45.329544213967331</c:v>
                </c:pt>
                <c:pt idx="262">
                  <c:v>43.574268627446209</c:v>
                </c:pt>
                <c:pt idx="263">
                  <c:v>47.135679067472864</c:v>
                </c:pt>
                <c:pt idx="264">
                  <c:v>47.135679067472864</c:v>
                </c:pt>
                <c:pt idx="265">
                  <c:v>59.091992650798133</c:v>
                </c:pt>
                <c:pt idx="266">
                  <c:v>56.961348640091799</c:v>
                </c:pt>
                <c:pt idx="267">
                  <c:v>61.280006777961567</c:v>
                </c:pt>
                <c:pt idx="268">
                  <c:v>56.961348640091799</c:v>
                </c:pt>
                <c:pt idx="269">
                  <c:v>54.887125501616701</c:v>
                </c:pt>
                <c:pt idx="270">
                  <c:v>52.868380329097704</c:v>
                </c:pt>
                <c:pt idx="271">
                  <c:v>43.574268627446209</c:v>
                </c:pt>
                <c:pt idx="272">
                  <c:v>47.135679067472864</c:v>
                </c:pt>
                <c:pt idx="273">
                  <c:v>41.868947891504092</c:v>
                </c:pt>
                <c:pt idx="274">
                  <c:v>45.329544213967331</c:v>
                </c:pt>
                <c:pt idx="275">
                  <c:v>40.212684084658079</c:v>
                </c:pt>
                <c:pt idx="276">
                  <c:v>37.043768189617921</c:v>
                </c:pt>
                <c:pt idx="277">
                  <c:v>37.043768189617921</c:v>
                </c:pt>
                <c:pt idx="278">
                  <c:v>37.043768189617921</c:v>
                </c:pt>
                <c:pt idx="279">
                  <c:v>50.904176575716136</c:v>
                </c:pt>
                <c:pt idx="280">
                  <c:v>56.961348640091799</c:v>
                </c:pt>
                <c:pt idx="281">
                  <c:v>56.961348640091799</c:v>
                </c:pt>
                <c:pt idx="282">
                  <c:v>63.526346582539908</c:v>
                </c:pt>
                <c:pt idx="283">
                  <c:v>54.887125501616701</c:v>
                </c:pt>
                <c:pt idx="284">
                  <c:v>54.887125501616701</c:v>
                </c:pt>
                <c:pt idx="285">
                  <c:v>50.904176575716136</c:v>
                </c:pt>
                <c:pt idx="286">
                  <c:v>65.831973921284842</c:v>
                </c:pt>
                <c:pt idx="287">
                  <c:v>56.961348640091799</c:v>
                </c:pt>
                <c:pt idx="288">
                  <c:v>61.280006777961567</c:v>
                </c:pt>
                <c:pt idx="289">
                  <c:v>50.904176575716136</c:v>
                </c:pt>
                <c:pt idx="290">
                  <c:v>48.993584075909546</c:v>
                </c:pt>
                <c:pt idx="291">
                  <c:v>52.868380329097704</c:v>
                </c:pt>
                <c:pt idx="292">
                  <c:v>47.135679067472864</c:v>
                </c:pt>
                <c:pt idx="293">
                  <c:v>48.993584075909546</c:v>
                </c:pt>
                <c:pt idx="294">
                  <c:v>45.329544213967331</c:v>
                </c:pt>
                <c:pt idx="295">
                  <c:v>45.329544213967331</c:v>
                </c:pt>
                <c:pt idx="296">
                  <c:v>45.329544213967331</c:v>
                </c:pt>
                <c:pt idx="297">
                  <c:v>40.212684084658079</c:v>
                </c:pt>
                <c:pt idx="298">
                  <c:v>43.574268627446209</c:v>
                </c:pt>
                <c:pt idx="299">
                  <c:v>34.060468379159161</c:v>
                </c:pt>
                <c:pt idx="300">
                  <c:v>41.868947891504092</c:v>
                </c:pt>
                <c:pt idx="301">
                  <c:v>37.043768189617921</c:v>
                </c:pt>
                <c:pt idx="302">
                  <c:v>40.212684084658079</c:v>
                </c:pt>
                <c:pt idx="303">
                  <c:v>34.060468379159161</c:v>
                </c:pt>
                <c:pt idx="304">
                  <c:v>40.212684084658079</c:v>
                </c:pt>
                <c:pt idx="305">
                  <c:v>37.043768189617921</c:v>
                </c:pt>
                <c:pt idx="306">
                  <c:v>45.329544213967331</c:v>
                </c:pt>
                <c:pt idx="307">
                  <c:v>59.091992650798133</c:v>
                </c:pt>
                <c:pt idx="308">
                  <c:v>59.091992650798133</c:v>
                </c:pt>
                <c:pt idx="309">
                  <c:v>56.961348640091799</c:v>
                </c:pt>
                <c:pt idx="310">
                  <c:v>52.868380329097704</c:v>
                </c:pt>
                <c:pt idx="311">
                  <c:v>54.887125501616701</c:v>
                </c:pt>
                <c:pt idx="312">
                  <c:v>54.887125501616701</c:v>
                </c:pt>
                <c:pt idx="313">
                  <c:v>47.135679067472864</c:v>
                </c:pt>
                <c:pt idx="314">
                  <c:v>68.197856926077577</c:v>
                </c:pt>
                <c:pt idx="315">
                  <c:v>43.574268627446209</c:v>
                </c:pt>
                <c:pt idx="316">
                  <c:v>43.574268627446209</c:v>
                </c:pt>
                <c:pt idx="317">
                  <c:v>41.868947891504092</c:v>
                </c:pt>
                <c:pt idx="318">
                  <c:v>38.604585804070084</c:v>
                </c:pt>
                <c:pt idx="319">
                  <c:v>40.212684084658079</c:v>
                </c:pt>
                <c:pt idx="320">
                  <c:v>40.212684084658079</c:v>
                </c:pt>
                <c:pt idx="321">
                  <c:v>40.212684084658079</c:v>
                </c:pt>
                <c:pt idx="322">
                  <c:v>41.868947891504092</c:v>
                </c:pt>
                <c:pt idx="323">
                  <c:v>40.212684084658079</c:v>
                </c:pt>
                <c:pt idx="324">
                  <c:v>35.529352948325283</c:v>
                </c:pt>
                <c:pt idx="325">
                  <c:v>40.212684084658079</c:v>
                </c:pt>
                <c:pt idx="326">
                  <c:v>38.604585804070084</c:v>
                </c:pt>
                <c:pt idx="327">
                  <c:v>38.604585804070084</c:v>
                </c:pt>
                <c:pt idx="328">
                  <c:v>45.329544213967331</c:v>
                </c:pt>
                <c:pt idx="329">
                  <c:v>47.135679067472864</c:v>
                </c:pt>
                <c:pt idx="330">
                  <c:v>47.135679067472864</c:v>
                </c:pt>
                <c:pt idx="331">
                  <c:v>43.574268627446209</c:v>
                </c:pt>
                <c:pt idx="332">
                  <c:v>37.043768189617921</c:v>
                </c:pt>
                <c:pt idx="333">
                  <c:v>34.060468379159161</c:v>
                </c:pt>
                <c:pt idx="334">
                  <c:v>37.043768189617921</c:v>
                </c:pt>
                <c:pt idx="335">
                  <c:v>38.604585804070084</c:v>
                </c:pt>
                <c:pt idx="336">
                  <c:v>35.529352948325283</c:v>
                </c:pt>
                <c:pt idx="337">
                  <c:v>38.604585804070084</c:v>
                </c:pt>
                <c:pt idx="338">
                  <c:v>37.043768189617921</c:v>
                </c:pt>
                <c:pt idx="339">
                  <c:v>34.060468379159161</c:v>
                </c:pt>
                <c:pt idx="340">
                  <c:v>32.636249398205287</c:v>
                </c:pt>
                <c:pt idx="341">
                  <c:v>31.255837564231324</c:v>
                </c:pt>
                <c:pt idx="342">
                  <c:v>31.255837564231324</c:v>
                </c:pt>
                <c:pt idx="343">
                  <c:v>35.529352948325283</c:v>
                </c:pt>
                <c:pt idx="344">
                  <c:v>34.060468379159161</c:v>
                </c:pt>
                <c:pt idx="345">
                  <c:v>31.255837564231324</c:v>
                </c:pt>
                <c:pt idx="346">
                  <c:v>32.636249398205287</c:v>
                </c:pt>
                <c:pt idx="347">
                  <c:v>31.255837564231324</c:v>
                </c:pt>
                <c:pt idx="348">
                  <c:v>34.060468379159161</c:v>
                </c:pt>
                <c:pt idx="349">
                  <c:v>29.918381104648358</c:v>
                </c:pt>
                <c:pt idx="350">
                  <c:v>32.636249398205287</c:v>
                </c:pt>
                <c:pt idx="351">
                  <c:v>34.060468379159161</c:v>
                </c:pt>
                <c:pt idx="352">
                  <c:v>32.636249398205287</c:v>
                </c:pt>
                <c:pt idx="353">
                  <c:v>29.918381104648358</c:v>
                </c:pt>
                <c:pt idx="354">
                  <c:v>31.255837564231324</c:v>
                </c:pt>
                <c:pt idx="355">
                  <c:v>31.255837564231324</c:v>
                </c:pt>
                <c:pt idx="356">
                  <c:v>28.623034941882036</c:v>
                </c:pt>
                <c:pt idx="357">
                  <c:v>29.918381104648358</c:v>
                </c:pt>
                <c:pt idx="358">
                  <c:v>31.255837564231324</c:v>
                </c:pt>
                <c:pt idx="359">
                  <c:v>27.368960720164406</c:v>
                </c:pt>
                <c:pt idx="360">
                  <c:v>28.623034941882036</c:v>
                </c:pt>
                <c:pt idx="361">
                  <c:v>28.623034941882036</c:v>
                </c:pt>
                <c:pt idx="362">
                  <c:v>32.636249398205287</c:v>
                </c:pt>
                <c:pt idx="363">
                  <c:v>31.255837564231324</c:v>
                </c:pt>
                <c:pt idx="364">
                  <c:v>32.636249398205287</c:v>
                </c:pt>
                <c:pt idx="365">
                  <c:v>32.636249398205287</c:v>
                </c:pt>
                <c:pt idx="366">
                  <c:v>32.636249398205287</c:v>
                </c:pt>
                <c:pt idx="367">
                  <c:v>31.255837564231324</c:v>
                </c:pt>
                <c:pt idx="368">
                  <c:v>31.255837564231324</c:v>
                </c:pt>
                <c:pt idx="369">
                  <c:v>26.155326832758512</c:v>
                </c:pt>
                <c:pt idx="370">
                  <c:v>31.255837564231324</c:v>
                </c:pt>
                <c:pt idx="371">
                  <c:v>27.368960720164406</c:v>
                </c:pt>
                <c:pt idx="372">
                  <c:v>27.368960720164406</c:v>
                </c:pt>
                <c:pt idx="373">
                  <c:v>28.623034941882036</c:v>
                </c:pt>
                <c:pt idx="374">
                  <c:v>28.623034941882036</c:v>
                </c:pt>
                <c:pt idx="375">
                  <c:v>28.623034941882036</c:v>
                </c:pt>
                <c:pt idx="376">
                  <c:v>38.604585804070084</c:v>
                </c:pt>
                <c:pt idx="377">
                  <c:v>43.574268627446209</c:v>
                </c:pt>
                <c:pt idx="378">
                  <c:v>48.993584075909546</c:v>
                </c:pt>
                <c:pt idx="379">
                  <c:v>61.280006777961567</c:v>
                </c:pt>
                <c:pt idx="380">
                  <c:v>56.961348640091799</c:v>
                </c:pt>
                <c:pt idx="381">
                  <c:v>86.52882816021247</c:v>
                </c:pt>
                <c:pt idx="382">
                  <c:v>73.114293714864189</c:v>
                </c:pt>
                <c:pt idx="383">
                  <c:v>61.280006777961567</c:v>
                </c:pt>
                <c:pt idx="384">
                  <c:v>52.868380329097704</c:v>
                </c:pt>
                <c:pt idx="385">
                  <c:v>54.887125501616701</c:v>
                </c:pt>
                <c:pt idx="386">
                  <c:v>45.329544213967331</c:v>
                </c:pt>
                <c:pt idx="387">
                  <c:v>43.574268627446209</c:v>
                </c:pt>
                <c:pt idx="388">
                  <c:v>41.868947891504092</c:v>
                </c:pt>
                <c:pt idx="389">
                  <c:v>43.574268627446209</c:v>
                </c:pt>
                <c:pt idx="390">
                  <c:v>37.043768189617921</c:v>
                </c:pt>
                <c:pt idx="391">
                  <c:v>38.604585804070084</c:v>
                </c:pt>
                <c:pt idx="392">
                  <c:v>34.060468379159161</c:v>
                </c:pt>
                <c:pt idx="393">
                  <c:v>38.604585804070084</c:v>
                </c:pt>
                <c:pt idx="394">
                  <c:v>38.604585804070084</c:v>
                </c:pt>
                <c:pt idx="395">
                  <c:v>32.636249398205287</c:v>
                </c:pt>
                <c:pt idx="396">
                  <c:v>35.529352948325283</c:v>
                </c:pt>
                <c:pt idx="397">
                  <c:v>35.529352948325283</c:v>
                </c:pt>
                <c:pt idx="398">
                  <c:v>35.529352948325283</c:v>
                </c:pt>
                <c:pt idx="399">
                  <c:v>37.043768189617921</c:v>
                </c:pt>
                <c:pt idx="400">
                  <c:v>36.280814908433079</c:v>
                </c:pt>
                <c:pt idx="401">
                  <c:v>35.529352948325283</c:v>
                </c:pt>
                <c:pt idx="402">
                  <c:v>32.636249398205287</c:v>
                </c:pt>
                <c:pt idx="403">
                  <c:v>31.255837564231324</c:v>
                </c:pt>
                <c:pt idx="404">
                  <c:v>35.529352948325283</c:v>
                </c:pt>
                <c:pt idx="405">
                  <c:v>50.904176575716136</c:v>
                </c:pt>
                <c:pt idx="406">
                  <c:v>31.255837564231324</c:v>
                </c:pt>
                <c:pt idx="407">
                  <c:v>32.636249398205287</c:v>
                </c:pt>
                <c:pt idx="408">
                  <c:v>43.574268627446209</c:v>
                </c:pt>
                <c:pt idx="409">
                  <c:v>45.329544213967331</c:v>
                </c:pt>
                <c:pt idx="410">
                  <c:v>41.868947891504092</c:v>
                </c:pt>
                <c:pt idx="411">
                  <c:v>37.043768189617921</c:v>
                </c:pt>
                <c:pt idx="412">
                  <c:v>38.604585804070084</c:v>
                </c:pt>
                <c:pt idx="413">
                  <c:v>34.060468379159161</c:v>
                </c:pt>
                <c:pt idx="414">
                  <c:v>34.060468379159161</c:v>
                </c:pt>
                <c:pt idx="415">
                  <c:v>32.636249398205287</c:v>
                </c:pt>
                <c:pt idx="416">
                  <c:v>34.060468379159161</c:v>
                </c:pt>
                <c:pt idx="417">
                  <c:v>32.636249398205287</c:v>
                </c:pt>
                <c:pt idx="418">
                  <c:v>32.636249398205287</c:v>
                </c:pt>
                <c:pt idx="419">
                  <c:v>34.060468379159161</c:v>
                </c:pt>
                <c:pt idx="420">
                  <c:v>28.623034941882036</c:v>
                </c:pt>
                <c:pt idx="421">
                  <c:v>32.636249398205287</c:v>
                </c:pt>
                <c:pt idx="422">
                  <c:v>28.623034941882036</c:v>
                </c:pt>
                <c:pt idx="423">
                  <c:v>35.529352948325283</c:v>
                </c:pt>
                <c:pt idx="424">
                  <c:v>43.574268627446209</c:v>
                </c:pt>
                <c:pt idx="425">
                  <c:v>52.868380329097704</c:v>
                </c:pt>
                <c:pt idx="426">
                  <c:v>40.212684084658079</c:v>
                </c:pt>
                <c:pt idx="427">
                  <c:v>38.604585804070084</c:v>
                </c:pt>
                <c:pt idx="428">
                  <c:v>34.060468379159161</c:v>
                </c:pt>
                <c:pt idx="429">
                  <c:v>37.043768189617921</c:v>
                </c:pt>
                <c:pt idx="430">
                  <c:v>34.060468379159161</c:v>
                </c:pt>
                <c:pt idx="431">
                  <c:v>28.623034941882036</c:v>
                </c:pt>
                <c:pt idx="432">
                  <c:v>31.255837564231324</c:v>
                </c:pt>
                <c:pt idx="433">
                  <c:v>29.918381104648358</c:v>
                </c:pt>
                <c:pt idx="434">
                  <c:v>45.329544213967331</c:v>
                </c:pt>
                <c:pt idx="435">
                  <c:v>41.868947891504092</c:v>
                </c:pt>
                <c:pt idx="436">
                  <c:v>38.604585804070084</c:v>
                </c:pt>
                <c:pt idx="437">
                  <c:v>34.060468379159161</c:v>
                </c:pt>
                <c:pt idx="438">
                  <c:v>31.255837564231324</c:v>
                </c:pt>
                <c:pt idx="439">
                  <c:v>32.636249398205287</c:v>
                </c:pt>
                <c:pt idx="440">
                  <c:v>34.060468379159161</c:v>
                </c:pt>
                <c:pt idx="441">
                  <c:v>31.255837564231324</c:v>
                </c:pt>
                <c:pt idx="442">
                  <c:v>31.255837564231324</c:v>
                </c:pt>
                <c:pt idx="443">
                  <c:v>34.060468379159161</c:v>
                </c:pt>
                <c:pt idx="444">
                  <c:v>32.636249398205287</c:v>
                </c:pt>
                <c:pt idx="445">
                  <c:v>28.623034941882036</c:v>
                </c:pt>
                <c:pt idx="446">
                  <c:v>31.255837564231324</c:v>
                </c:pt>
                <c:pt idx="447">
                  <c:v>28.623034941882036</c:v>
                </c:pt>
                <c:pt idx="448">
                  <c:v>29.918381104648358</c:v>
                </c:pt>
                <c:pt idx="449">
                  <c:v>31.255837564231324</c:v>
                </c:pt>
                <c:pt idx="450">
                  <c:v>35.529352948325283</c:v>
                </c:pt>
                <c:pt idx="451">
                  <c:v>68.197856926077577</c:v>
                </c:pt>
                <c:pt idx="452">
                  <c:v>59.091992650798133</c:v>
                </c:pt>
                <c:pt idx="453">
                  <c:v>47.135679067472864</c:v>
                </c:pt>
                <c:pt idx="454">
                  <c:v>41.868947891504092</c:v>
                </c:pt>
                <c:pt idx="455">
                  <c:v>41.868947891504092</c:v>
                </c:pt>
                <c:pt idx="456">
                  <c:v>38.604585804070084</c:v>
                </c:pt>
                <c:pt idx="457">
                  <c:v>35.529352948325283</c:v>
                </c:pt>
                <c:pt idx="458">
                  <c:v>37.043768189617921</c:v>
                </c:pt>
                <c:pt idx="459">
                  <c:v>34.060468379159161</c:v>
                </c:pt>
                <c:pt idx="460">
                  <c:v>35.529352948325283</c:v>
                </c:pt>
                <c:pt idx="461">
                  <c:v>34.060468379159161</c:v>
                </c:pt>
                <c:pt idx="462">
                  <c:v>29.918381104648358</c:v>
                </c:pt>
                <c:pt idx="463">
                  <c:v>29.918381104648358</c:v>
                </c:pt>
                <c:pt idx="464">
                  <c:v>34.060468379159161</c:v>
                </c:pt>
                <c:pt idx="465">
                  <c:v>32.636249398205287</c:v>
                </c:pt>
                <c:pt idx="466">
                  <c:v>32.636249398205287</c:v>
                </c:pt>
                <c:pt idx="467">
                  <c:v>29.918381104648358</c:v>
                </c:pt>
                <c:pt idx="468">
                  <c:v>28.623034941882036</c:v>
                </c:pt>
                <c:pt idx="469">
                  <c:v>31.255837564231324</c:v>
                </c:pt>
                <c:pt idx="470">
                  <c:v>28.623034941882036</c:v>
                </c:pt>
                <c:pt idx="471">
                  <c:v>32.636249398205287</c:v>
                </c:pt>
                <c:pt idx="472">
                  <c:v>37.043768189617921</c:v>
                </c:pt>
                <c:pt idx="473">
                  <c:v>35.529352948325283</c:v>
                </c:pt>
                <c:pt idx="474">
                  <c:v>37.043768189617921</c:v>
                </c:pt>
                <c:pt idx="475">
                  <c:v>29.918381104648358</c:v>
                </c:pt>
                <c:pt idx="476">
                  <c:v>29.918381104648358</c:v>
                </c:pt>
                <c:pt idx="477">
                  <c:v>27.368960720164406</c:v>
                </c:pt>
                <c:pt idx="478">
                  <c:v>31.255837564231324</c:v>
                </c:pt>
                <c:pt idx="479">
                  <c:v>35.529352948325283</c:v>
                </c:pt>
                <c:pt idx="480">
                  <c:v>29.918381104648358</c:v>
                </c:pt>
                <c:pt idx="481">
                  <c:v>29.918381104648358</c:v>
                </c:pt>
                <c:pt idx="482">
                  <c:v>31.255837564231324</c:v>
                </c:pt>
                <c:pt idx="483">
                  <c:v>27.368960720164406</c:v>
                </c:pt>
                <c:pt idx="484">
                  <c:v>27.368960720164406</c:v>
                </c:pt>
                <c:pt idx="485">
                  <c:v>28.623034941882036</c:v>
                </c:pt>
                <c:pt idx="486">
                  <c:v>26.155326832758512</c:v>
                </c:pt>
                <c:pt idx="487">
                  <c:v>29.918381104648358</c:v>
                </c:pt>
                <c:pt idx="488">
                  <c:v>32.636249398205287</c:v>
                </c:pt>
                <c:pt idx="489">
                  <c:v>32.636249398205287</c:v>
                </c:pt>
                <c:pt idx="490">
                  <c:v>31.255837564231324</c:v>
                </c:pt>
                <c:pt idx="491">
                  <c:v>31.255837564231324</c:v>
                </c:pt>
                <c:pt idx="492">
                  <c:v>31.255837564231324</c:v>
                </c:pt>
                <c:pt idx="493">
                  <c:v>31.255837564231324</c:v>
                </c:pt>
                <c:pt idx="494">
                  <c:v>26.155326832758512</c:v>
                </c:pt>
                <c:pt idx="495">
                  <c:v>28.623034941882036</c:v>
                </c:pt>
                <c:pt idx="496">
                  <c:v>54.887125501616701</c:v>
                </c:pt>
                <c:pt idx="497">
                  <c:v>47.135679067472864</c:v>
                </c:pt>
                <c:pt idx="498">
                  <c:v>43.574268627446209</c:v>
                </c:pt>
                <c:pt idx="499">
                  <c:v>47.135679067472864</c:v>
                </c:pt>
                <c:pt idx="500">
                  <c:v>40.212684084658079</c:v>
                </c:pt>
                <c:pt idx="501">
                  <c:v>38.604585804070084</c:v>
                </c:pt>
                <c:pt idx="502">
                  <c:v>35.529352948325283</c:v>
                </c:pt>
                <c:pt idx="503">
                  <c:v>32.636249398205287</c:v>
                </c:pt>
                <c:pt idx="504">
                  <c:v>34.060468379159161</c:v>
                </c:pt>
                <c:pt idx="505">
                  <c:v>32.636249398205287</c:v>
                </c:pt>
                <c:pt idx="506">
                  <c:v>28.623034941882036</c:v>
                </c:pt>
                <c:pt idx="507">
                  <c:v>31.255837564231324</c:v>
                </c:pt>
                <c:pt idx="508">
                  <c:v>28.623034941882036</c:v>
                </c:pt>
                <c:pt idx="509">
                  <c:v>31.255837564231324</c:v>
                </c:pt>
                <c:pt idx="510">
                  <c:v>26.155326832758512</c:v>
                </c:pt>
                <c:pt idx="511">
                  <c:v>27.368960720164406</c:v>
                </c:pt>
                <c:pt idx="512">
                  <c:v>29.918381104648358</c:v>
                </c:pt>
                <c:pt idx="513">
                  <c:v>29.918381104648358</c:v>
                </c:pt>
                <c:pt idx="514">
                  <c:v>28.623034941882036</c:v>
                </c:pt>
                <c:pt idx="515">
                  <c:v>26.155326832758512</c:v>
                </c:pt>
                <c:pt idx="516">
                  <c:v>28.623034941882036</c:v>
                </c:pt>
                <c:pt idx="517">
                  <c:v>28.623034941882036</c:v>
                </c:pt>
                <c:pt idx="518">
                  <c:v>27.368960720164406</c:v>
                </c:pt>
                <c:pt idx="519">
                  <c:v>26.155326832758512</c:v>
                </c:pt>
                <c:pt idx="520">
                  <c:v>28.623034941882036</c:v>
                </c:pt>
                <c:pt idx="521">
                  <c:v>57.665247548856819</c:v>
                </c:pt>
                <c:pt idx="522">
                  <c:v>103.80113648586322</c:v>
                </c:pt>
                <c:pt idx="523">
                  <c:v>172.24659262168157</c:v>
                </c:pt>
                <c:pt idx="524">
                  <c:v>196.9394464056052</c:v>
                </c:pt>
                <c:pt idx="525">
                  <c:v>158.55957687024704</c:v>
                </c:pt>
                <c:pt idx="526">
                  <c:v>108.20398251792648</c:v>
                </c:pt>
                <c:pt idx="527">
                  <c:v>86.52882816021247</c:v>
                </c:pt>
                <c:pt idx="528">
                  <c:v>78.283526737983522</c:v>
                </c:pt>
                <c:pt idx="529">
                  <c:v>70.624969983532822</c:v>
                </c:pt>
                <c:pt idx="530">
                  <c:v>63.526346582539908</c:v>
                </c:pt>
                <c:pt idx="531">
                  <c:v>52.868380329097704</c:v>
                </c:pt>
                <c:pt idx="532">
                  <c:v>54.887125501616701</c:v>
                </c:pt>
                <c:pt idx="533">
                  <c:v>47.135679067472864</c:v>
                </c:pt>
                <c:pt idx="534">
                  <c:v>50.904176575716136</c:v>
                </c:pt>
                <c:pt idx="535">
                  <c:v>43.574268627446209</c:v>
                </c:pt>
                <c:pt idx="536">
                  <c:v>48.993584075909546</c:v>
                </c:pt>
                <c:pt idx="537">
                  <c:v>43.574268627446209</c:v>
                </c:pt>
                <c:pt idx="538">
                  <c:v>47.135679067472864</c:v>
                </c:pt>
                <c:pt idx="539">
                  <c:v>43.574268627446209</c:v>
                </c:pt>
                <c:pt idx="540">
                  <c:v>38.604585804070084</c:v>
                </c:pt>
                <c:pt idx="541">
                  <c:v>41.868947891504092</c:v>
                </c:pt>
                <c:pt idx="542">
                  <c:v>35.529352948325283</c:v>
                </c:pt>
                <c:pt idx="543">
                  <c:v>40.212684084658079</c:v>
                </c:pt>
                <c:pt idx="544">
                  <c:v>54.887125501616701</c:v>
                </c:pt>
                <c:pt idx="545">
                  <c:v>75.666814956005595</c:v>
                </c:pt>
                <c:pt idx="546">
                  <c:v>59.091992650798133</c:v>
                </c:pt>
                <c:pt idx="547">
                  <c:v>54.887125501616701</c:v>
                </c:pt>
                <c:pt idx="548">
                  <c:v>48.993584075909546</c:v>
                </c:pt>
                <c:pt idx="549">
                  <c:v>47.135679067472864</c:v>
                </c:pt>
                <c:pt idx="550">
                  <c:v>43.574268627446209</c:v>
                </c:pt>
                <c:pt idx="551">
                  <c:v>38.604585804070084</c:v>
                </c:pt>
                <c:pt idx="552">
                  <c:v>37.043768189617921</c:v>
                </c:pt>
                <c:pt idx="553">
                  <c:v>41.868947891504092</c:v>
                </c:pt>
                <c:pt idx="554">
                  <c:v>35.529352948325283</c:v>
                </c:pt>
                <c:pt idx="555">
                  <c:v>34.060468379159161</c:v>
                </c:pt>
                <c:pt idx="556">
                  <c:v>35.529352948325283</c:v>
                </c:pt>
                <c:pt idx="557">
                  <c:v>35.529352948325283</c:v>
                </c:pt>
                <c:pt idx="558">
                  <c:v>34.060468379159161</c:v>
                </c:pt>
                <c:pt idx="559">
                  <c:v>37.043768189617921</c:v>
                </c:pt>
                <c:pt idx="560">
                  <c:v>35.529352948325283</c:v>
                </c:pt>
                <c:pt idx="561">
                  <c:v>34.060468379159161</c:v>
                </c:pt>
                <c:pt idx="562">
                  <c:v>34.060468379159161</c:v>
                </c:pt>
                <c:pt idx="563">
                  <c:v>32.636249398205287</c:v>
                </c:pt>
                <c:pt idx="564">
                  <c:v>34.060468379159161</c:v>
                </c:pt>
                <c:pt idx="565">
                  <c:v>29.918381104648358</c:v>
                </c:pt>
                <c:pt idx="566">
                  <c:v>48.993584075909546</c:v>
                </c:pt>
                <c:pt idx="567">
                  <c:v>70.624969983532822</c:v>
                </c:pt>
                <c:pt idx="568">
                  <c:v>63.526346582539908</c:v>
                </c:pt>
                <c:pt idx="569">
                  <c:v>56.961348640091799</c:v>
                </c:pt>
                <c:pt idx="570">
                  <c:v>75.666814956005595</c:v>
                </c:pt>
                <c:pt idx="571">
                  <c:v>63.526346582539908</c:v>
                </c:pt>
                <c:pt idx="572">
                  <c:v>61.280006777961567</c:v>
                </c:pt>
                <c:pt idx="573">
                  <c:v>52.868380329097704</c:v>
                </c:pt>
                <c:pt idx="574">
                  <c:v>52.868380329097704</c:v>
                </c:pt>
                <c:pt idx="575">
                  <c:v>56.961348640091799</c:v>
                </c:pt>
                <c:pt idx="576">
                  <c:v>50.904176575716136</c:v>
                </c:pt>
                <c:pt idx="577">
                  <c:v>50.904176575716136</c:v>
                </c:pt>
                <c:pt idx="578">
                  <c:v>50.904176575716136</c:v>
                </c:pt>
                <c:pt idx="579">
                  <c:v>45.329544213967331</c:v>
                </c:pt>
                <c:pt idx="580">
                  <c:v>45.329544213967331</c:v>
                </c:pt>
                <c:pt idx="581">
                  <c:v>43.574268627446209</c:v>
                </c:pt>
                <c:pt idx="582">
                  <c:v>40.212684084658079</c:v>
                </c:pt>
                <c:pt idx="583">
                  <c:v>43.574268627446209</c:v>
                </c:pt>
                <c:pt idx="584">
                  <c:v>40.212684084658079</c:v>
                </c:pt>
                <c:pt idx="585">
                  <c:v>35.529352948325283</c:v>
                </c:pt>
                <c:pt idx="586">
                  <c:v>34.060468379159161</c:v>
                </c:pt>
                <c:pt idx="587">
                  <c:v>37.043768189617921</c:v>
                </c:pt>
                <c:pt idx="588">
                  <c:v>38.604585804070084</c:v>
                </c:pt>
                <c:pt idx="589">
                  <c:v>34.060468379159161</c:v>
                </c:pt>
                <c:pt idx="590">
                  <c:v>34.060468379159161</c:v>
                </c:pt>
                <c:pt idx="591">
                  <c:v>38.604585804070084</c:v>
                </c:pt>
                <c:pt idx="592">
                  <c:v>34.060468379159161</c:v>
                </c:pt>
                <c:pt idx="593">
                  <c:v>32.636249398205287</c:v>
                </c:pt>
                <c:pt idx="594">
                  <c:v>32.636249398205287</c:v>
                </c:pt>
                <c:pt idx="595">
                  <c:v>34.060468379159161</c:v>
                </c:pt>
                <c:pt idx="596">
                  <c:v>35.529352948325283</c:v>
                </c:pt>
                <c:pt idx="597">
                  <c:v>40.212684084658079</c:v>
                </c:pt>
                <c:pt idx="598">
                  <c:v>38.604585804070084</c:v>
                </c:pt>
                <c:pt idx="599">
                  <c:v>40.212684084658079</c:v>
                </c:pt>
                <c:pt idx="600">
                  <c:v>40.212684084658079</c:v>
                </c:pt>
                <c:pt idx="601">
                  <c:v>38.604585804070084</c:v>
                </c:pt>
                <c:pt idx="602">
                  <c:v>37.043768189617921</c:v>
                </c:pt>
                <c:pt idx="603">
                  <c:v>43.574268627446209</c:v>
                </c:pt>
                <c:pt idx="604">
                  <c:v>43.574268627446209</c:v>
                </c:pt>
                <c:pt idx="605">
                  <c:v>40.212684084658079</c:v>
                </c:pt>
                <c:pt idx="606">
                  <c:v>38.604585804070084</c:v>
                </c:pt>
                <c:pt idx="607">
                  <c:v>35.529352948325283</c:v>
                </c:pt>
                <c:pt idx="608">
                  <c:v>37.043768189617921</c:v>
                </c:pt>
                <c:pt idx="609">
                  <c:v>37.043768189617921</c:v>
                </c:pt>
                <c:pt idx="610">
                  <c:v>34.060468379159161</c:v>
                </c:pt>
                <c:pt idx="611">
                  <c:v>35.529352948325283</c:v>
                </c:pt>
                <c:pt idx="612">
                  <c:v>35.529352948325283</c:v>
                </c:pt>
                <c:pt idx="613">
                  <c:v>35.529352948325283</c:v>
                </c:pt>
                <c:pt idx="614">
                  <c:v>47.135679067472864</c:v>
                </c:pt>
                <c:pt idx="615">
                  <c:v>80.96542826753371</c:v>
                </c:pt>
                <c:pt idx="616">
                  <c:v>78.283526737983522</c:v>
                </c:pt>
                <c:pt idx="617">
                  <c:v>95.38818427169052</c:v>
                </c:pt>
                <c:pt idx="618">
                  <c:v>75.666814956005595</c:v>
                </c:pt>
                <c:pt idx="619">
                  <c:v>68.197856926077577</c:v>
                </c:pt>
                <c:pt idx="620">
                  <c:v>56.961348640091799</c:v>
                </c:pt>
                <c:pt idx="621">
                  <c:v>48.993584075909546</c:v>
                </c:pt>
                <c:pt idx="622">
                  <c:v>50.904176575716136</c:v>
                </c:pt>
                <c:pt idx="623">
                  <c:v>48.993584075909546</c:v>
                </c:pt>
                <c:pt idx="624">
                  <c:v>45.329544213967331</c:v>
                </c:pt>
                <c:pt idx="625">
                  <c:v>45.329544213967331</c:v>
                </c:pt>
                <c:pt idx="626">
                  <c:v>37.043768189617921</c:v>
                </c:pt>
                <c:pt idx="627">
                  <c:v>43.574268627446209</c:v>
                </c:pt>
                <c:pt idx="628">
                  <c:v>41.868947891504092</c:v>
                </c:pt>
                <c:pt idx="629">
                  <c:v>41.868947891504092</c:v>
                </c:pt>
                <c:pt idx="630">
                  <c:v>43.574268627446209</c:v>
                </c:pt>
                <c:pt idx="631">
                  <c:v>48.993584075909546</c:v>
                </c:pt>
                <c:pt idx="632">
                  <c:v>63.526346582539908</c:v>
                </c:pt>
                <c:pt idx="633">
                  <c:v>41.868947891504092</c:v>
                </c:pt>
                <c:pt idx="634">
                  <c:v>38.604585804070084</c:v>
                </c:pt>
                <c:pt idx="635">
                  <c:v>40.212684084658079</c:v>
                </c:pt>
                <c:pt idx="636">
                  <c:v>35.529352948325283</c:v>
                </c:pt>
                <c:pt idx="637">
                  <c:v>41.868947891504092</c:v>
                </c:pt>
                <c:pt idx="638">
                  <c:v>38.604585804070084</c:v>
                </c:pt>
                <c:pt idx="639">
                  <c:v>40.212684084658079</c:v>
                </c:pt>
                <c:pt idx="640">
                  <c:v>37.043768189617921</c:v>
                </c:pt>
                <c:pt idx="641">
                  <c:v>41.868947891504092</c:v>
                </c:pt>
                <c:pt idx="642">
                  <c:v>56.961348640091799</c:v>
                </c:pt>
                <c:pt idx="643">
                  <c:v>63.526346582539908</c:v>
                </c:pt>
                <c:pt idx="644">
                  <c:v>59.091992650798133</c:v>
                </c:pt>
                <c:pt idx="645">
                  <c:v>56.961348640091799</c:v>
                </c:pt>
                <c:pt idx="646">
                  <c:v>54.887125501616701</c:v>
                </c:pt>
                <c:pt idx="647">
                  <c:v>56.961348640091799</c:v>
                </c:pt>
                <c:pt idx="648">
                  <c:v>54.887125501616701</c:v>
                </c:pt>
                <c:pt idx="649">
                  <c:v>54.887125501616701</c:v>
                </c:pt>
                <c:pt idx="650">
                  <c:v>50.904176575716136</c:v>
                </c:pt>
                <c:pt idx="651">
                  <c:v>47.135679067472864</c:v>
                </c:pt>
                <c:pt idx="652">
                  <c:v>45.329544213967331</c:v>
                </c:pt>
                <c:pt idx="653">
                  <c:v>45.329544213967331</c:v>
                </c:pt>
                <c:pt idx="654">
                  <c:v>41.868947891504092</c:v>
                </c:pt>
                <c:pt idx="655">
                  <c:v>41.868947891504092</c:v>
                </c:pt>
                <c:pt idx="656">
                  <c:v>43.574268627446209</c:v>
                </c:pt>
                <c:pt idx="657">
                  <c:v>40.212684084658079</c:v>
                </c:pt>
                <c:pt idx="658">
                  <c:v>41.868947891504092</c:v>
                </c:pt>
                <c:pt idx="659">
                  <c:v>41.868947891504092</c:v>
                </c:pt>
                <c:pt idx="660">
                  <c:v>41.868947891504092</c:v>
                </c:pt>
                <c:pt idx="661">
                  <c:v>40.212684084658079</c:v>
                </c:pt>
                <c:pt idx="662">
                  <c:v>38.604585804070084</c:v>
                </c:pt>
                <c:pt idx="663">
                  <c:v>40.212684084658079</c:v>
                </c:pt>
                <c:pt idx="664">
                  <c:v>37.043768189617921</c:v>
                </c:pt>
                <c:pt idx="665">
                  <c:v>40.212684084658079</c:v>
                </c:pt>
                <c:pt idx="666">
                  <c:v>38.604585804070084</c:v>
                </c:pt>
                <c:pt idx="667">
                  <c:v>38.604585804070084</c:v>
                </c:pt>
                <c:pt idx="668">
                  <c:v>38.604585804070084</c:v>
                </c:pt>
                <c:pt idx="669">
                  <c:v>37.043768189617921</c:v>
                </c:pt>
                <c:pt idx="670">
                  <c:v>38.604585804070084</c:v>
                </c:pt>
                <c:pt idx="671">
                  <c:v>32.636249398205287</c:v>
                </c:pt>
                <c:pt idx="672">
                  <c:v>31.255837564231324</c:v>
                </c:pt>
                <c:pt idx="673">
                  <c:v>32.636249398205287</c:v>
                </c:pt>
                <c:pt idx="674">
                  <c:v>32.636249398205287</c:v>
                </c:pt>
                <c:pt idx="675">
                  <c:v>35.529352948325283</c:v>
                </c:pt>
                <c:pt idx="676">
                  <c:v>35.529352948325283</c:v>
                </c:pt>
                <c:pt idx="677">
                  <c:v>35.529352948325283</c:v>
                </c:pt>
                <c:pt idx="678">
                  <c:v>34.060468379159161</c:v>
                </c:pt>
                <c:pt idx="679">
                  <c:v>35.529352948325283</c:v>
                </c:pt>
                <c:pt idx="680">
                  <c:v>37.043768189617921</c:v>
                </c:pt>
                <c:pt idx="681">
                  <c:v>37.043768189617921</c:v>
                </c:pt>
                <c:pt idx="682">
                  <c:v>35.529352948325283</c:v>
                </c:pt>
                <c:pt idx="683">
                  <c:v>31.255837564231324</c:v>
                </c:pt>
                <c:pt idx="684">
                  <c:v>35.529352948325283</c:v>
                </c:pt>
                <c:pt idx="685">
                  <c:v>31.255837564231324</c:v>
                </c:pt>
                <c:pt idx="686">
                  <c:v>35.529352948325283</c:v>
                </c:pt>
                <c:pt idx="687">
                  <c:v>34.060468379159161</c:v>
                </c:pt>
                <c:pt idx="688">
                  <c:v>34.060468379159161</c:v>
                </c:pt>
                <c:pt idx="689">
                  <c:v>31.255837564231324</c:v>
                </c:pt>
                <c:pt idx="690">
                  <c:v>35.529352948325283</c:v>
                </c:pt>
                <c:pt idx="691">
                  <c:v>29.918381104648358</c:v>
                </c:pt>
                <c:pt idx="692">
                  <c:v>37.043768189617921</c:v>
                </c:pt>
                <c:pt idx="693">
                  <c:v>38.604585804070084</c:v>
                </c:pt>
                <c:pt idx="694">
                  <c:v>35.529352948325283</c:v>
                </c:pt>
                <c:pt idx="695">
                  <c:v>34.060468379159161</c:v>
                </c:pt>
                <c:pt idx="696">
                  <c:v>35.529352948325283</c:v>
                </c:pt>
                <c:pt idx="697">
                  <c:v>37.043768189617921</c:v>
                </c:pt>
                <c:pt idx="698">
                  <c:v>34.060468379159161</c:v>
                </c:pt>
                <c:pt idx="699">
                  <c:v>31.255837564231324</c:v>
                </c:pt>
                <c:pt idx="700">
                  <c:v>29.918381104648358</c:v>
                </c:pt>
                <c:pt idx="701">
                  <c:v>28.623034941882036</c:v>
                </c:pt>
                <c:pt idx="702">
                  <c:v>28.623034941882036</c:v>
                </c:pt>
                <c:pt idx="703">
                  <c:v>34.060468379159161</c:v>
                </c:pt>
                <c:pt idx="704">
                  <c:v>32.636249398205287</c:v>
                </c:pt>
                <c:pt idx="705">
                  <c:v>28.623034941882036</c:v>
                </c:pt>
                <c:pt idx="706">
                  <c:v>31.255837564231324</c:v>
                </c:pt>
                <c:pt idx="707">
                  <c:v>32.636249398205287</c:v>
                </c:pt>
                <c:pt idx="708">
                  <c:v>28.623034941882036</c:v>
                </c:pt>
                <c:pt idx="709">
                  <c:v>27.368960720164406</c:v>
                </c:pt>
                <c:pt idx="710">
                  <c:v>29.918381104648358</c:v>
                </c:pt>
                <c:pt idx="711">
                  <c:v>32.636249398205287</c:v>
                </c:pt>
                <c:pt idx="712">
                  <c:v>31.255837564231324</c:v>
                </c:pt>
                <c:pt idx="713">
                  <c:v>34.060468379159161</c:v>
                </c:pt>
                <c:pt idx="714">
                  <c:v>56.961348640091799</c:v>
                </c:pt>
                <c:pt idx="715">
                  <c:v>48.993584075909546</c:v>
                </c:pt>
                <c:pt idx="716">
                  <c:v>43.574268627446209</c:v>
                </c:pt>
                <c:pt idx="717">
                  <c:v>41.868947891504092</c:v>
                </c:pt>
                <c:pt idx="718">
                  <c:v>40.212684084658079</c:v>
                </c:pt>
                <c:pt idx="719">
                  <c:v>38.604585804070084</c:v>
                </c:pt>
              </c:numCache>
            </c:numRef>
          </c:xVal>
          <c:yVal>
            <c:numRef>
              <c:f>'DATA 2021'!$D$2210:$D$2929</c:f>
              <c:numCache>
                <c:formatCode>General</c:formatCode>
                <c:ptCount val="720"/>
                <c:pt idx="0">
                  <c:v>2.01294</c:v>
                </c:pt>
                <c:pt idx="1">
                  <c:v>2.01294</c:v>
                </c:pt>
                <c:pt idx="2">
                  <c:v>2.1084399999999999</c:v>
                </c:pt>
                <c:pt idx="3">
                  <c:v>2.1084399999999999</c:v>
                </c:pt>
                <c:pt idx="4">
                  <c:v>2.25169</c:v>
                </c:pt>
                <c:pt idx="5">
                  <c:v>2.323315</c:v>
                </c:pt>
                <c:pt idx="6">
                  <c:v>2.4188149999999999</c:v>
                </c:pt>
                <c:pt idx="7">
                  <c:v>2.562065</c:v>
                </c:pt>
                <c:pt idx="8">
                  <c:v>2.72919</c:v>
                </c:pt>
                <c:pt idx="9">
                  <c:v>2.8246899999999999</c:v>
                </c:pt>
                <c:pt idx="10">
                  <c:v>2.9201899999999998</c:v>
                </c:pt>
                <c:pt idx="11">
                  <c:v>3.0156900000000002</c:v>
                </c:pt>
                <c:pt idx="12">
                  <c:v>2.9798775000000002</c:v>
                </c:pt>
                <c:pt idx="13">
                  <c:v>2.9440650000000002</c:v>
                </c:pt>
                <c:pt idx="14">
                  <c:v>3.0156900000000002</c:v>
                </c:pt>
                <c:pt idx="15">
                  <c:v>2.9201899999999998</c:v>
                </c:pt>
                <c:pt idx="16">
                  <c:v>2.8485649999999998</c:v>
                </c:pt>
                <c:pt idx="17">
                  <c:v>2.896315</c:v>
                </c:pt>
                <c:pt idx="18">
                  <c:v>2.72919</c:v>
                </c:pt>
                <c:pt idx="19">
                  <c:v>2.7530649999999999</c:v>
                </c:pt>
                <c:pt idx="20">
                  <c:v>2.7053150000000001</c:v>
                </c:pt>
                <c:pt idx="21">
                  <c:v>2.6814399999999998</c:v>
                </c:pt>
                <c:pt idx="22">
                  <c:v>2.6336900000000001</c:v>
                </c:pt>
                <c:pt idx="23">
                  <c:v>2.562065</c:v>
                </c:pt>
                <c:pt idx="24">
                  <c:v>2.6098150000000002</c:v>
                </c:pt>
                <c:pt idx="25">
                  <c:v>2.5381900000000002</c:v>
                </c:pt>
                <c:pt idx="26">
                  <c:v>2.5023775000000001</c:v>
                </c:pt>
                <c:pt idx="27">
                  <c:v>2.4665650000000001</c:v>
                </c:pt>
                <c:pt idx="28">
                  <c:v>2.4426899999999998</c:v>
                </c:pt>
                <c:pt idx="29">
                  <c:v>2.4188149999999999</c:v>
                </c:pt>
                <c:pt idx="30">
                  <c:v>2.3710650000000002</c:v>
                </c:pt>
                <c:pt idx="31">
                  <c:v>2.3949400000000001</c:v>
                </c:pt>
                <c:pt idx="32">
                  <c:v>2.3710650000000002</c:v>
                </c:pt>
                <c:pt idx="33">
                  <c:v>2.2994400000000002</c:v>
                </c:pt>
                <c:pt idx="34">
                  <c:v>2.3949400000000001</c:v>
                </c:pt>
                <c:pt idx="35">
                  <c:v>2.2755649999999998</c:v>
                </c:pt>
                <c:pt idx="36">
                  <c:v>2.2994400000000002</c:v>
                </c:pt>
                <c:pt idx="37">
                  <c:v>2.2994400000000002</c:v>
                </c:pt>
                <c:pt idx="38">
                  <c:v>2.2278150000000001</c:v>
                </c:pt>
                <c:pt idx="39">
                  <c:v>2.2755649999999998</c:v>
                </c:pt>
                <c:pt idx="40">
                  <c:v>2.2278150000000001</c:v>
                </c:pt>
                <c:pt idx="41">
                  <c:v>2.25169</c:v>
                </c:pt>
                <c:pt idx="42">
                  <c:v>2.2278150000000001</c:v>
                </c:pt>
                <c:pt idx="43">
                  <c:v>2.2278150000000001</c:v>
                </c:pt>
                <c:pt idx="44">
                  <c:v>2.1561900000000001</c:v>
                </c:pt>
                <c:pt idx="45">
                  <c:v>2.1561900000000001</c:v>
                </c:pt>
                <c:pt idx="46">
                  <c:v>2.1561900000000001</c:v>
                </c:pt>
                <c:pt idx="47">
                  <c:v>2.2039399999999998</c:v>
                </c:pt>
                <c:pt idx="48">
                  <c:v>2.1084399999999999</c:v>
                </c:pt>
                <c:pt idx="49">
                  <c:v>2.1800649999999999</c:v>
                </c:pt>
                <c:pt idx="50">
                  <c:v>2.1084399999999999</c:v>
                </c:pt>
                <c:pt idx="51">
                  <c:v>2.1084399999999999</c:v>
                </c:pt>
                <c:pt idx="52">
                  <c:v>2.1084399999999999</c:v>
                </c:pt>
                <c:pt idx="53">
                  <c:v>2.1561900000000001</c:v>
                </c:pt>
                <c:pt idx="54">
                  <c:v>2.1323150000000002</c:v>
                </c:pt>
                <c:pt idx="55">
                  <c:v>2.084565</c:v>
                </c:pt>
                <c:pt idx="56">
                  <c:v>2.1323150000000002</c:v>
                </c:pt>
                <c:pt idx="57">
                  <c:v>2.084565</c:v>
                </c:pt>
                <c:pt idx="58">
                  <c:v>2.0726275000000003</c:v>
                </c:pt>
                <c:pt idx="59">
                  <c:v>2.0606900000000001</c:v>
                </c:pt>
                <c:pt idx="60">
                  <c:v>2.1084399999999999</c:v>
                </c:pt>
                <c:pt idx="61">
                  <c:v>2.0606900000000001</c:v>
                </c:pt>
                <c:pt idx="62">
                  <c:v>2.0368149999999998</c:v>
                </c:pt>
                <c:pt idx="63">
                  <c:v>2.0368149999999998</c:v>
                </c:pt>
                <c:pt idx="64">
                  <c:v>2.0606900000000001</c:v>
                </c:pt>
                <c:pt idx="65">
                  <c:v>2.0606900000000001</c:v>
                </c:pt>
                <c:pt idx="66">
                  <c:v>2.0368149999999998</c:v>
                </c:pt>
                <c:pt idx="67">
                  <c:v>2.084565</c:v>
                </c:pt>
                <c:pt idx="68">
                  <c:v>2.0606900000000001</c:v>
                </c:pt>
                <c:pt idx="69">
                  <c:v>2.01294</c:v>
                </c:pt>
                <c:pt idx="70">
                  <c:v>2.0606900000000001</c:v>
                </c:pt>
                <c:pt idx="71">
                  <c:v>1.9890650000000001</c:v>
                </c:pt>
                <c:pt idx="72">
                  <c:v>2.0368149999999998</c:v>
                </c:pt>
                <c:pt idx="73">
                  <c:v>2.0368149999999998</c:v>
                </c:pt>
                <c:pt idx="74">
                  <c:v>1.9413149999999999</c:v>
                </c:pt>
                <c:pt idx="75">
                  <c:v>1.96519</c:v>
                </c:pt>
                <c:pt idx="76">
                  <c:v>2.01294</c:v>
                </c:pt>
                <c:pt idx="77">
                  <c:v>2.0368149999999998</c:v>
                </c:pt>
                <c:pt idx="78">
                  <c:v>2.01294</c:v>
                </c:pt>
                <c:pt idx="79">
                  <c:v>1.9413149999999999</c:v>
                </c:pt>
                <c:pt idx="80">
                  <c:v>1.9413149999999999</c:v>
                </c:pt>
                <c:pt idx="81">
                  <c:v>1.96519</c:v>
                </c:pt>
                <c:pt idx="82">
                  <c:v>1.9413149999999999</c:v>
                </c:pt>
                <c:pt idx="83">
                  <c:v>1.96519</c:v>
                </c:pt>
                <c:pt idx="84">
                  <c:v>1.96519</c:v>
                </c:pt>
                <c:pt idx="85">
                  <c:v>1.96519</c:v>
                </c:pt>
                <c:pt idx="86">
                  <c:v>1.9890650000000001</c:v>
                </c:pt>
                <c:pt idx="87">
                  <c:v>1.96519</c:v>
                </c:pt>
                <c:pt idx="88">
                  <c:v>1.9890650000000001</c:v>
                </c:pt>
                <c:pt idx="89">
                  <c:v>1.8935649999999999</c:v>
                </c:pt>
                <c:pt idx="90">
                  <c:v>1.96519</c:v>
                </c:pt>
                <c:pt idx="91">
                  <c:v>1.9413149999999999</c:v>
                </c:pt>
                <c:pt idx="92">
                  <c:v>1.96519</c:v>
                </c:pt>
                <c:pt idx="93">
                  <c:v>1.96519</c:v>
                </c:pt>
                <c:pt idx="94">
                  <c:v>1.91744</c:v>
                </c:pt>
                <c:pt idx="95">
                  <c:v>1.8935649999999999</c:v>
                </c:pt>
                <c:pt idx="96">
                  <c:v>1.91744</c:v>
                </c:pt>
                <c:pt idx="97">
                  <c:v>1.8935649999999999</c:v>
                </c:pt>
                <c:pt idx="98">
                  <c:v>1.91744</c:v>
                </c:pt>
                <c:pt idx="99">
                  <c:v>1.9413149999999999</c:v>
                </c:pt>
                <c:pt idx="100">
                  <c:v>1.8935649999999999</c:v>
                </c:pt>
                <c:pt idx="101">
                  <c:v>1.8935649999999999</c:v>
                </c:pt>
                <c:pt idx="102">
                  <c:v>1.8696900000000001</c:v>
                </c:pt>
                <c:pt idx="103">
                  <c:v>1.91744</c:v>
                </c:pt>
                <c:pt idx="104">
                  <c:v>1.8935649999999999</c:v>
                </c:pt>
                <c:pt idx="105">
                  <c:v>1.9413149999999999</c:v>
                </c:pt>
                <c:pt idx="106">
                  <c:v>1.8935649999999999</c:v>
                </c:pt>
                <c:pt idx="107">
                  <c:v>1.9413149999999999</c:v>
                </c:pt>
                <c:pt idx="108">
                  <c:v>1.91744</c:v>
                </c:pt>
                <c:pt idx="109">
                  <c:v>1.91744</c:v>
                </c:pt>
                <c:pt idx="110">
                  <c:v>1.8935649999999999</c:v>
                </c:pt>
                <c:pt idx="111">
                  <c:v>1.8696900000000001</c:v>
                </c:pt>
                <c:pt idx="112">
                  <c:v>1.9413149999999999</c:v>
                </c:pt>
                <c:pt idx="113">
                  <c:v>1.8696900000000001</c:v>
                </c:pt>
                <c:pt idx="114">
                  <c:v>2.0606900000000001</c:v>
                </c:pt>
                <c:pt idx="115">
                  <c:v>2.01294</c:v>
                </c:pt>
                <c:pt idx="116">
                  <c:v>2.1800649999999999</c:v>
                </c:pt>
                <c:pt idx="117">
                  <c:v>2.01294</c:v>
                </c:pt>
                <c:pt idx="118">
                  <c:v>1.9890650000000001</c:v>
                </c:pt>
                <c:pt idx="119">
                  <c:v>2.01294</c:v>
                </c:pt>
                <c:pt idx="120">
                  <c:v>2.01294</c:v>
                </c:pt>
                <c:pt idx="121">
                  <c:v>2.1800649999999999</c:v>
                </c:pt>
                <c:pt idx="122">
                  <c:v>2.1323150000000002</c:v>
                </c:pt>
                <c:pt idx="123">
                  <c:v>2.1323150000000002</c:v>
                </c:pt>
                <c:pt idx="124">
                  <c:v>2.0368149999999998</c:v>
                </c:pt>
                <c:pt idx="125">
                  <c:v>2.0368149999999998</c:v>
                </c:pt>
                <c:pt idx="126">
                  <c:v>2.0368149999999998</c:v>
                </c:pt>
                <c:pt idx="127">
                  <c:v>1.9890650000000001</c:v>
                </c:pt>
                <c:pt idx="128">
                  <c:v>1.9890650000000001</c:v>
                </c:pt>
                <c:pt idx="129">
                  <c:v>2.01294</c:v>
                </c:pt>
                <c:pt idx="130">
                  <c:v>1.96519</c:v>
                </c:pt>
                <c:pt idx="131">
                  <c:v>2.01294</c:v>
                </c:pt>
                <c:pt idx="132">
                  <c:v>1.9413149999999999</c:v>
                </c:pt>
                <c:pt idx="133">
                  <c:v>2.0368149999999998</c:v>
                </c:pt>
                <c:pt idx="134">
                  <c:v>2.25169</c:v>
                </c:pt>
                <c:pt idx="135">
                  <c:v>2.3471899999999999</c:v>
                </c:pt>
                <c:pt idx="136">
                  <c:v>2.3949400000000001</c:v>
                </c:pt>
                <c:pt idx="137">
                  <c:v>2.5381900000000002</c:v>
                </c:pt>
                <c:pt idx="138">
                  <c:v>2.5859399999999999</c:v>
                </c:pt>
                <c:pt idx="139">
                  <c:v>2.657565</c:v>
                </c:pt>
                <c:pt idx="140">
                  <c:v>2.657565</c:v>
                </c:pt>
                <c:pt idx="141">
                  <c:v>2.562065</c:v>
                </c:pt>
                <c:pt idx="142">
                  <c:v>2.5859399999999999</c:v>
                </c:pt>
                <c:pt idx="143">
                  <c:v>2.562065</c:v>
                </c:pt>
                <c:pt idx="144">
                  <c:v>2.49044</c:v>
                </c:pt>
                <c:pt idx="145">
                  <c:v>2.3710650000000002</c:v>
                </c:pt>
                <c:pt idx="146">
                  <c:v>2.3949400000000001</c:v>
                </c:pt>
                <c:pt idx="147">
                  <c:v>2.3710650000000002</c:v>
                </c:pt>
                <c:pt idx="148">
                  <c:v>2.323315</c:v>
                </c:pt>
                <c:pt idx="149">
                  <c:v>2.2755649999999998</c:v>
                </c:pt>
                <c:pt idx="150">
                  <c:v>2.2039399999999998</c:v>
                </c:pt>
                <c:pt idx="151">
                  <c:v>2.1800649999999999</c:v>
                </c:pt>
                <c:pt idx="152">
                  <c:v>2.1561900000000001</c:v>
                </c:pt>
                <c:pt idx="153">
                  <c:v>2.2039399999999998</c:v>
                </c:pt>
                <c:pt idx="154">
                  <c:v>2.1323150000000002</c:v>
                </c:pt>
                <c:pt idx="155">
                  <c:v>2.1800649999999999</c:v>
                </c:pt>
                <c:pt idx="156">
                  <c:v>2.1800649999999999</c:v>
                </c:pt>
                <c:pt idx="157">
                  <c:v>2.1084399999999999</c:v>
                </c:pt>
                <c:pt idx="158">
                  <c:v>2.1561900000000001</c:v>
                </c:pt>
                <c:pt idx="159">
                  <c:v>2.1323150000000002</c:v>
                </c:pt>
                <c:pt idx="160">
                  <c:v>2.1800649999999999</c:v>
                </c:pt>
                <c:pt idx="161">
                  <c:v>2.084565</c:v>
                </c:pt>
                <c:pt idx="162">
                  <c:v>2.1561900000000001</c:v>
                </c:pt>
                <c:pt idx="163">
                  <c:v>2.1561900000000001</c:v>
                </c:pt>
                <c:pt idx="164">
                  <c:v>2.084565</c:v>
                </c:pt>
                <c:pt idx="165">
                  <c:v>2.0368149999999998</c:v>
                </c:pt>
                <c:pt idx="166">
                  <c:v>2.0368149999999998</c:v>
                </c:pt>
                <c:pt idx="167">
                  <c:v>2.0368149999999998</c:v>
                </c:pt>
                <c:pt idx="168">
                  <c:v>2.01294</c:v>
                </c:pt>
                <c:pt idx="169">
                  <c:v>2.084565</c:v>
                </c:pt>
                <c:pt idx="170">
                  <c:v>1.9890650000000001</c:v>
                </c:pt>
                <c:pt idx="171">
                  <c:v>1.9890650000000001</c:v>
                </c:pt>
                <c:pt idx="172">
                  <c:v>1.96519</c:v>
                </c:pt>
                <c:pt idx="173">
                  <c:v>2.01294</c:v>
                </c:pt>
                <c:pt idx="174">
                  <c:v>2.01294</c:v>
                </c:pt>
                <c:pt idx="175">
                  <c:v>2.0368149999999998</c:v>
                </c:pt>
                <c:pt idx="176">
                  <c:v>2.01294</c:v>
                </c:pt>
                <c:pt idx="177">
                  <c:v>2.0606900000000001</c:v>
                </c:pt>
                <c:pt idx="178">
                  <c:v>2.01294</c:v>
                </c:pt>
                <c:pt idx="179">
                  <c:v>1.9890650000000001</c:v>
                </c:pt>
                <c:pt idx="180">
                  <c:v>2.0368149999999998</c:v>
                </c:pt>
                <c:pt idx="181">
                  <c:v>2.01294</c:v>
                </c:pt>
                <c:pt idx="182">
                  <c:v>1.96519</c:v>
                </c:pt>
                <c:pt idx="183">
                  <c:v>1.91744</c:v>
                </c:pt>
                <c:pt idx="184">
                  <c:v>2.01294</c:v>
                </c:pt>
                <c:pt idx="185">
                  <c:v>1.96519</c:v>
                </c:pt>
                <c:pt idx="186">
                  <c:v>1.91744</c:v>
                </c:pt>
                <c:pt idx="187">
                  <c:v>1.91744</c:v>
                </c:pt>
                <c:pt idx="188">
                  <c:v>1.8935649999999999</c:v>
                </c:pt>
                <c:pt idx="189">
                  <c:v>1.96519</c:v>
                </c:pt>
                <c:pt idx="190">
                  <c:v>1.96519</c:v>
                </c:pt>
                <c:pt idx="191">
                  <c:v>1.9890650000000001</c:v>
                </c:pt>
                <c:pt idx="192">
                  <c:v>1.9890650000000001</c:v>
                </c:pt>
                <c:pt idx="193">
                  <c:v>2.01294</c:v>
                </c:pt>
                <c:pt idx="194">
                  <c:v>1.91744</c:v>
                </c:pt>
                <c:pt idx="195">
                  <c:v>1.9413149999999999</c:v>
                </c:pt>
                <c:pt idx="196">
                  <c:v>1.96519</c:v>
                </c:pt>
                <c:pt idx="197">
                  <c:v>1.9890650000000001</c:v>
                </c:pt>
                <c:pt idx="198">
                  <c:v>1.8935649999999999</c:v>
                </c:pt>
                <c:pt idx="199">
                  <c:v>1.96519</c:v>
                </c:pt>
                <c:pt idx="200">
                  <c:v>1.96519</c:v>
                </c:pt>
                <c:pt idx="201">
                  <c:v>1.9413149999999999</c:v>
                </c:pt>
                <c:pt idx="202">
                  <c:v>1.96519</c:v>
                </c:pt>
                <c:pt idx="203">
                  <c:v>1.8935649999999999</c:v>
                </c:pt>
                <c:pt idx="204">
                  <c:v>1.96519</c:v>
                </c:pt>
                <c:pt idx="205">
                  <c:v>1.96519</c:v>
                </c:pt>
                <c:pt idx="206">
                  <c:v>1.8696900000000001</c:v>
                </c:pt>
                <c:pt idx="207">
                  <c:v>1.91744</c:v>
                </c:pt>
                <c:pt idx="208">
                  <c:v>1.8696900000000001</c:v>
                </c:pt>
                <c:pt idx="209">
                  <c:v>2.1323150000000002</c:v>
                </c:pt>
                <c:pt idx="210">
                  <c:v>2.3949400000000001</c:v>
                </c:pt>
                <c:pt idx="211">
                  <c:v>2.25169</c:v>
                </c:pt>
                <c:pt idx="212">
                  <c:v>2.1561900000000001</c:v>
                </c:pt>
                <c:pt idx="213">
                  <c:v>2.1800649999999999</c:v>
                </c:pt>
                <c:pt idx="214">
                  <c:v>2.1800649999999999</c:v>
                </c:pt>
                <c:pt idx="215">
                  <c:v>2.1084399999999999</c:v>
                </c:pt>
                <c:pt idx="216">
                  <c:v>2.1084399999999999</c:v>
                </c:pt>
                <c:pt idx="217">
                  <c:v>2.0368149999999998</c:v>
                </c:pt>
                <c:pt idx="218">
                  <c:v>2.0606900000000001</c:v>
                </c:pt>
                <c:pt idx="219">
                  <c:v>1.9890650000000001</c:v>
                </c:pt>
                <c:pt idx="220">
                  <c:v>1.96519</c:v>
                </c:pt>
                <c:pt idx="221">
                  <c:v>1.9413149999999999</c:v>
                </c:pt>
                <c:pt idx="222">
                  <c:v>1.96519</c:v>
                </c:pt>
                <c:pt idx="223">
                  <c:v>1.96519</c:v>
                </c:pt>
                <c:pt idx="224">
                  <c:v>2.01294</c:v>
                </c:pt>
                <c:pt idx="225">
                  <c:v>1.96519</c:v>
                </c:pt>
                <c:pt idx="226">
                  <c:v>1.96519</c:v>
                </c:pt>
                <c:pt idx="227">
                  <c:v>1.9413149999999999</c:v>
                </c:pt>
                <c:pt idx="228">
                  <c:v>1.9890650000000001</c:v>
                </c:pt>
                <c:pt idx="229">
                  <c:v>1.96519</c:v>
                </c:pt>
                <c:pt idx="230">
                  <c:v>1.8935649999999999</c:v>
                </c:pt>
                <c:pt idx="231">
                  <c:v>1.91744</c:v>
                </c:pt>
                <c:pt idx="232">
                  <c:v>1.8935649999999999</c:v>
                </c:pt>
                <c:pt idx="233">
                  <c:v>1.8696900000000001</c:v>
                </c:pt>
                <c:pt idx="234">
                  <c:v>2.0965025000000002</c:v>
                </c:pt>
                <c:pt idx="235">
                  <c:v>2.323315</c:v>
                </c:pt>
                <c:pt idx="236">
                  <c:v>2.3471899999999999</c:v>
                </c:pt>
                <c:pt idx="237">
                  <c:v>2.2636275000000001</c:v>
                </c:pt>
                <c:pt idx="238">
                  <c:v>2.1800649999999999</c:v>
                </c:pt>
                <c:pt idx="239">
                  <c:v>2.1800649999999999</c:v>
                </c:pt>
                <c:pt idx="240">
                  <c:v>2.2039399999999998</c:v>
                </c:pt>
                <c:pt idx="241">
                  <c:v>2.1800649999999999</c:v>
                </c:pt>
                <c:pt idx="242">
                  <c:v>2.2039399999999998</c:v>
                </c:pt>
                <c:pt idx="243">
                  <c:v>2.1561900000000001</c:v>
                </c:pt>
                <c:pt idx="244">
                  <c:v>2.1084399999999999</c:v>
                </c:pt>
                <c:pt idx="245">
                  <c:v>2.084565</c:v>
                </c:pt>
                <c:pt idx="246">
                  <c:v>2.1323150000000002</c:v>
                </c:pt>
                <c:pt idx="247">
                  <c:v>2.0606900000000001</c:v>
                </c:pt>
                <c:pt idx="248">
                  <c:v>2.084565</c:v>
                </c:pt>
                <c:pt idx="249">
                  <c:v>2.0527316670000002</c:v>
                </c:pt>
                <c:pt idx="250">
                  <c:v>2.0208983329999999</c:v>
                </c:pt>
                <c:pt idx="251">
                  <c:v>1.9890650000000001</c:v>
                </c:pt>
                <c:pt idx="252">
                  <c:v>2.0368149999999998</c:v>
                </c:pt>
                <c:pt idx="253">
                  <c:v>2.01294</c:v>
                </c:pt>
                <c:pt idx="254">
                  <c:v>2.01294</c:v>
                </c:pt>
                <c:pt idx="255">
                  <c:v>2.4665650000000001</c:v>
                </c:pt>
                <c:pt idx="256">
                  <c:v>2.3471899999999999</c:v>
                </c:pt>
                <c:pt idx="257">
                  <c:v>2.1800649999999999</c:v>
                </c:pt>
                <c:pt idx="258">
                  <c:v>2.3710650000000002</c:v>
                </c:pt>
                <c:pt idx="259">
                  <c:v>2.25169</c:v>
                </c:pt>
                <c:pt idx="260">
                  <c:v>2.1800649999999999</c:v>
                </c:pt>
                <c:pt idx="261">
                  <c:v>2.2278150000000001</c:v>
                </c:pt>
                <c:pt idx="262">
                  <c:v>2.2039399999999998</c:v>
                </c:pt>
                <c:pt idx="263">
                  <c:v>2.25169</c:v>
                </c:pt>
                <c:pt idx="264">
                  <c:v>2.25169</c:v>
                </c:pt>
                <c:pt idx="265">
                  <c:v>2.3949400000000001</c:v>
                </c:pt>
                <c:pt idx="266">
                  <c:v>2.3710650000000002</c:v>
                </c:pt>
                <c:pt idx="267">
                  <c:v>2.4188149999999999</c:v>
                </c:pt>
                <c:pt idx="268">
                  <c:v>2.3710650000000002</c:v>
                </c:pt>
                <c:pt idx="269">
                  <c:v>2.3471899999999999</c:v>
                </c:pt>
                <c:pt idx="270">
                  <c:v>2.323315</c:v>
                </c:pt>
                <c:pt idx="271">
                  <c:v>2.2039399999999998</c:v>
                </c:pt>
                <c:pt idx="272">
                  <c:v>2.25169</c:v>
                </c:pt>
                <c:pt idx="273">
                  <c:v>2.1800649999999999</c:v>
                </c:pt>
                <c:pt idx="274">
                  <c:v>2.2278150000000001</c:v>
                </c:pt>
                <c:pt idx="275">
                  <c:v>2.1561900000000001</c:v>
                </c:pt>
                <c:pt idx="276">
                  <c:v>2.1084399999999999</c:v>
                </c:pt>
                <c:pt idx="277">
                  <c:v>2.1084399999999999</c:v>
                </c:pt>
                <c:pt idx="278">
                  <c:v>2.1084399999999999</c:v>
                </c:pt>
                <c:pt idx="279">
                  <c:v>2.2994400000000002</c:v>
                </c:pt>
                <c:pt idx="280">
                  <c:v>2.3710650000000002</c:v>
                </c:pt>
                <c:pt idx="281">
                  <c:v>2.3710650000000002</c:v>
                </c:pt>
                <c:pt idx="282">
                  <c:v>2.4426899999999998</c:v>
                </c:pt>
                <c:pt idx="283">
                  <c:v>2.3471899999999999</c:v>
                </c:pt>
                <c:pt idx="284">
                  <c:v>2.3471899999999999</c:v>
                </c:pt>
                <c:pt idx="285">
                  <c:v>2.2994400000000002</c:v>
                </c:pt>
                <c:pt idx="286">
                  <c:v>2.4665650000000001</c:v>
                </c:pt>
                <c:pt idx="287">
                  <c:v>2.3710650000000002</c:v>
                </c:pt>
                <c:pt idx="288">
                  <c:v>2.4188149999999999</c:v>
                </c:pt>
                <c:pt idx="289">
                  <c:v>2.2994400000000002</c:v>
                </c:pt>
                <c:pt idx="290">
                  <c:v>2.2755649999999998</c:v>
                </c:pt>
                <c:pt idx="291">
                  <c:v>2.323315</c:v>
                </c:pt>
                <c:pt idx="292">
                  <c:v>2.25169</c:v>
                </c:pt>
                <c:pt idx="293">
                  <c:v>2.2755649999999998</c:v>
                </c:pt>
                <c:pt idx="294">
                  <c:v>2.2278150000000001</c:v>
                </c:pt>
                <c:pt idx="295">
                  <c:v>2.2278150000000001</c:v>
                </c:pt>
                <c:pt idx="296">
                  <c:v>2.2278150000000001</c:v>
                </c:pt>
                <c:pt idx="297">
                  <c:v>2.1561900000000001</c:v>
                </c:pt>
                <c:pt idx="298">
                  <c:v>2.2039399999999998</c:v>
                </c:pt>
                <c:pt idx="299">
                  <c:v>2.0606900000000001</c:v>
                </c:pt>
                <c:pt idx="300">
                  <c:v>2.1800649999999999</c:v>
                </c:pt>
                <c:pt idx="301">
                  <c:v>2.1084399999999999</c:v>
                </c:pt>
                <c:pt idx="302">
                  <c:v>2.1561900000000001</c:v>
                </c:pt>
                <c:pt idx="303">
                  <c:v>2.0606900000000001</c:v>
                </c:pt>
                <c:pt idx="304">
                  <c:v>2.1561900000000001</c:v>
                </c:pt>
                <c:pt idx="305">
                  <c:v>2.1084399999999999</c:v>
                </c:pt>
                <c:pt idx="306">
                  <c:v>2.2278150000000001</c:v>
                </c:pt>
                <c:pt idx="307">
                  <c:v>2.3949400000000001</c:v>
                </c:pt>
                <c:pt idx="308">
                  <c:v>2.3949400000000001</c:v>
                </c:pt>
                <c:pt idx="309">
                  <c:v>2.3710650000000002</c:v>
                </c:pt>
                <c:pt idx="310">
                  <c:v>2.323315</c:v>
                </c:pt>
                <c:pt idx="311">
                  <c:v>2.3471899999999999</c:v>
                </c:pt>
                <c:pt idx="312">
                  <c:v>2.3471899999999999</c:v>
                </c:pt>
                <c:pt idx="313">
                  <c:v>2.25169</c:v>
                </c:pt>
                <c:pt idx="314">
                  <c:v>2.49044</c:v>
                </c:pt>
                <c:pt idx="315">
                  <c:v>2.2039399999999998</c:v>
                </c:pt>
                <c:pt idx="316">
                  <c:v>2.2039399999999998</c:v>
                </c:pt>
                <c:pt idx="317">
                  <c:v>2.1800649999999999</c:v>
                </c:pt>
                <c:pt idx="318">
                  <c:v>2.1323150000000002</c:v>
                </c:pt>
                <c:pt idx="319">
                  <c:v>2.1561900000000001</c:v>
                </c:pt>
                <c:pt idx="320">
                  <c:v>2.1561900000000001</c:v>
                </c:pt>
                <c:pt idx="321">
                  <c:v>2.1561900000000001</c:v>
                </c:pt>
                <c:pt idx="322">
                  <c:v>2.1800649999999999</c:v>
                </c:pt>
                <c:pt idx="323">
                  <c:v>2.1561900000000001</c:v>
                </c:pt>
                <c:pt idx="324">
                  <c:v>2.084565</c:v>
                </c:pt>
                <c:pt idx="325">
                  <c:v>2.1561900000000001</c:v>
                </c:pt>
                <c:pt idx="326">
                  <c:v>2.1323150000000002</c:v>
                </c:pt>
                <c:pt idx="327">
                  <c:v>2.1323150000000002</c:v>
                </c:pt>
                <c:pt idx="328">
                  <c:v>2.2278150000000001</c:v>
                </c:pt>
                <c:pt idx="329">
                  <c:v>2.25169</c:v>
                </c:pt>
                <c:pt idx="330">
                  <c:v>2.25169</c:v>
                </c:pt>
                <c:pt idx="331">
                  <c:v>2.2039399999999998</c:v>
                </c:pt>
                <c:pt idx="332">
                  <c:v>2.1084399999999999</c:v>
                </c:pt>
                <c:pt idx="333">
                  <c:v>2.0606900000000001</c:v>
                </c:pt>
                <c:pt idx="334">
                  <c:v>2.1084399999999999</c:v>
                </c:pt>
                <c:pt idx="335">
                  <c:v>2.1323150000000002</c:v>
                </c:pt>
                <c:pt idx="336">
                  <c:v>2.084565</c:v>
                </c:pt>
                <c:pt idx="337">
                  <c:v>2.1323150000000002</c:v>
                </c:pt>
                <c:pt idx="338">
                  <c:v>2.1084399999999999</c:v>
                </c:pt>
                <c:pt idx="339">
                  <c:v>2.0606900000000001</c:v>
                </c:pt>
                <c:pt idx="340">
                  <c:v>2.0368149999999998</c:v>
                </c:pt>
                <c:pt idx="341">
                  <c:v>2.01294</c:v>
                </c:pt>
                <c:pt idx="342">
                  <c:v>2.01294</c:v>
                </c:pt>
                <c:pt idx="343">
                  <c:v>2.084565</c:v>
                </c:pt>
                <c:pt idx="344">
                  <c:v>2.0606900000000001</c:v>
                </c:pt>
                <c:pt idx="345">
                  <c:v>2.01294</c:v>
                </c:pt>
                <c:pt idx="346">
                  <c:v>2.0368149999999998</c:v>
                </c:pt>
                <c:pt idx="347">
                  <c:v>2.01294</c:v>
                </c:pt>
                <c:pt idx="348">
                  <c:v>2.0606900000000001</c:v>
                </c:pt>
                <c:pt idx="349">
                  <c:v>1.9890650000000001</c:v>
                </c:pt>
                <c:pt idx="350">
                  <c:v>2.0368149999999998</c:v>
                </c:pt>
                <c:pt idx="351">
                  <c:v>2.0606900000000001</c:v>
                </c:pt>
                <c:pt idx="352">
                  <c:v>2.0368149999999998</c:v>
                </c:pt>
                <c:pt idx="353">
                  <c:v>1.9890650000000001</c:v>
                </c:pt>
                <c:pt idx="354">
                  <c:v>2.01294</c:v>
                </c:pt>
                <c:pt idx="355">
                  <c:v>2.01294</c:v>
                </c:pt>
                <c:pt idx="356">
                  <c:v>1.96519</c:v>
                </c:pt>
                <c:pt idx="357">
                  <c:v>1.9890650000000001</c:v>
                </c:pt>
                <c:pt idx="358">
                  <c:v>2.01294</c:v>
                </c:pt>
                <c:pt idx="359">
                  <c:v>1.9413149999999999</c:v>
                </c:pt>
                <c:pt idx="360">
                  <c:v>1.96519</c:v>
                </c:pt>
                <c:pt idx="361">
                  <c:v>1.96519</c:v>
                </c:pt>
                <c:pt idx="362">
                  <c:v>2.0368149999999998</c:v>
                </c:pt>
                <c:pt idx="363">
                  <c:v>2.01294</c:v>
                </c:pt>
                <c:pt idx="364">
                  <c:v>2.0368149999999998</c:v>
                </c:pt>
                <c:pt idx="365">
                  <c:v>2.0368149999999998</c:v>
                </c:pt>
                <c:pt idx="366">
                  <c:v>2.0368149999999998</c:v>
                </c:pt>
                <c:pt idx="367">
                  <c:v>2.01294</c:v>
                </c:pt>
                <c:pt idx="368">
                  <c:v>2.01294</c:v>
                </c:pt>
                <c:pt idx="369">
                  <c:v>1.91744</c:v>
                </c:pt>
                <c:pt idx="370">
                  <c:v>2.01294</c:v>
                </c:pt>
                <c:pt idx="371">
                  <c:v>1.9413149999999999</c:v>
                </c:pt>
                <c:pt idx="372">
                  <c:v>1.9413149999999999</c:v>
                </c:pt>
                <c:pt idx="373">
                  <c:v>1.96519</c:v>
                </c:pt>
                <c:pt idx="374">
                  <c:v>1.96519</c:v>
                </c:pt>
                <c:pt idx="375">
                  <c:v>1.96519</c:v>
                </c:pt>
                <c:pt idx="376">
                  <c:v>2.1323150000000002</c:v>
                </c:pt>
                <c:pt idx="377">
                  <c:v>2.2039399999999998</c:v>
                </c:pt>
                <c:pt idx="378">
                  <c:v>2.2755649999999998</c:v>
                </c:pt>
                <c:pt idx="379">
                  <c:v>2.4188149999999999</c:v>
                </c:pt>
                <c:pt idx="380">
                  <c:v>2.3710650000000002</c:v>
                </c:pt>
                <c:pt idx="381">
                  <c:v>2.657565</c:v>
                </c:pt>
                <c:pt idx="382">
                  <c:v>2.5381900000000002</c:v>
                </c:pt>
                <c:pt idx="383">
                  <c:v>2.4188149999999999</c:v>
                </c:pt>
                <c:pt idx="384">
                  <c:v>2.323315</c:v>
                </c:pt>
                <c:pt idx="385">
                  <c:v>2.3471899999999999</c:v>
                </c:pt>
                <c:pt idx="386">
                  <c:v>2.2278150000000001</c:v>
                </c:pt>
                <c:pt idx="387">
                  <c:v>2.2039399999999998</c:v>
                </c:pt>
                <c:pt idx="388">
                  <c:v>2.1800649999999999</c:v>
                </c:pt>
                <c:pt idx="389">
                  <c:v>2.2039399999999998</c:v>
                </c:pt>
                <c:pt idx="390">
                  <c:v>2.1084399999999999</c:v>
                </c:pt>
                <c:pt idx="391">
                  <c:v>2.1323150000000002</c:v>
                </c:pt>
                <c:pt idx="392">
                  <c:v>2.0606900000000001</c:v>
                </c:pt>
                <c:pt idx="393">
                  <c:v>2.1323150000000002</c:v>
                </c:pt>
                <c:pt idx="394">
                  <c:v>2.1323150000000002</c:v>
                </c:pt>
                <c:pt idx="395">
                  <c:v>2.0368149999999998</c:v>
                </c:pt>
                <c:pt idx="396">
                  <c:v>2.084565</c:v>
                </c:pt>
                <c:pt idx="397">
                  <c:v>2.084565</c:v>
                </c:pt>
                <c:pt idx="398">
                  <c:v>2.084565</c:v>
                </c:pt>
                <c:pt idx="399">
                  <c:v>2.1084399999999999</c:v>
                </c:pt>
                <c:pt idx="400">
                  <c:v>2.0965025000000002</c:v>
                </c:pt>
                <c:pt idx="401">
                  <c:v>2.084565</c:v>
                </c:pt>
                <c:pt idx="402">
                  <c:v>2.0368149999999998</c:v>
                </c:pt>
                <c:pt idx="403">
                  <c:v>2.01294</c:v>
                </c:pt>
                <c:pt idx="404">
                  <c:v>2.084565</c:v>
                </c:pt>
                <c:pt idx="405">
                  <c:v>2.2994400000000002</c:v>
                </c:pt>
                <c:pt idx="406">
                  <c:v>2.01294</c:v>
                </c:pt>
                <c:pt idx="407">
                  <c:v>2.0368149999999998</c:v>
                </c:pt>
                <c:pt idx="408">
                  <c:v>2.2039399999999998</c:v>
                </c:pt>
                <c:pt idx="409">
                  <c:v>2.2278150000000001</c:v>
                </c:pt>
                <c:pt idx="410">
                  <c:v>2.1800649999999999</c:v>
                </c:pt>
                <c:pt idx="411">
                  <c:v>2.1084399999999999</c:v>
                </c:pt>
                <c:pt idx="412">
                  <c:v>2.1323150000000002</c:v>
                </c:pt>
                <c:pt idx="413">
                  <c:v>2.0606900000000001</c:v>
                </c:pt>
                <c:pt idx="414">
                  <c:v>2.0606900000000001</c:v>
                </c:pt>
                <c:pt idx="415">
                  <c:v>2.0368149999999998</c:v>
                </c:pt>
                <c:pt idx="416">
                  <c:v>2.0606900000000001</c:v>
                </c:pt>
                <c:pt idx="417">
                  <c:v>2.0368149999999998</c:v>
                </c:pt>
                <c:pt idx="418">
                  <c:v>2.0368149999999998</c:v>
                </c:pt>
                <c:pt idx="419">
                  <c:v>2.0606900000000001</c:v>
                </c:pt>
                <c:pt idx="420">
                  <c:v>1.96519</c:v>
                </c:pt>
                <c:pt idx="421">
                  <c:v>2.0368149999999998</c:v>
                </c:pt>
                <c:pt idx="422">
                  <c:v>1.96519</c:v>
                </c:pt>
                <c:pt idx="423">
                  <c:v>2.084565</c:v>
                </c:pt>
                <c:pt idx="424">
                  <c:v>2.2039399999999998</c:v>
                </c:pt>
                <c:pt idx="425">
                  <c:v>2.323315</c:v>
                </c:pt>
                <c:pt idx="426">
                  <c:v>2.1561900000000001</c:v>
                </c:pt>
                <c:pt idx="427">
                  <c:v>2.1323150000000002</c:v>
                </c:pt>
                <c:pt idx="428">
                  <c:v>2.0606900000000001</c:v>
                </c:pt>
                <c:pt idx="429">
                  <c:v>2.1084399999999999</c:v>
                </c:pt>
                <c:pt idx="430">
                  <c:v>2.0606900000000001</c:v>
                </c:pt>
                <c:pt idx="431">
                  <c:v>1.96519</c:v>
                </c:pt>
                <c:pt idx="432">
                  <c:v>2.01294</c:v>
                </c:pt>
                <c:pt idx="433">
                  <c:v>1.9890650000000001</c:v>
                </c:pt>
                <c:pt idx="434">
                  <c:v>2.2278150000000001</c:v>
                </c:pt>
                <c:pt idx="435">
                  <c:v>2.1800649999999999</c:v>
                </c:pt>
                <c:pt idx="436">
                  <c:v>2.1323150000000002</c:v>
                </c:pt>
                <c:pt idx="437">
                  <c:v>2.0606900000000001</c:v>
                </c:pt>
                <c:pt idx="438">
                  <c:v>2.01294</c:v>
                </c:pt>
                <c:pt idx="439">
                  <c:v>2.0368149999999998</c:v>
                </c:pt>
                <c:pt idx="440">
                  <c:v>2.0606900000000001</c:v>
                </c:pt>
                <c:pt idx="441">
                  <c:v>2.01294</c:v>
                </c:pt>
                <c:pt idx="442">
                  <c:v>2.01294</c:v>
                </c:pt>
                <c:pt idx="443">
                  <c:v>2.0606900000000001</c:v>
                </c:pt>
                <c:pt idx="444">
                  <c:v>2.0368149999999998</c:v>
                </c:pt>
                <c:pt idx="445">
                  <c:v>1.96519</c:v>
                </c:pt>
                <c:pt idx="446">
                  <c:v>2.01294</c:v>
                </c:pt>
                <c:pt idx="447">
                  <c:v>1.96519</c:v>
                </c:pt>
                <c:pt idx="448">
                  <c:v>1.9890650000000001</c:v>
                </c:pt>
                <c:pt idx="449">
                  <c:v>2.01294</c:v>
                </c:pt>
                <c:pt idx="450">
                  <c:v>2.084565</c:v>
                </c:pt>
                <c:pt idx="451">
                  <c:v>2.49044</c:v>
                </c:pt>
                <c:pt idx="452">
                  <c:v>2.3949400000000001</c:v>
                </c:pt>
                <c:pt idx="453">
                  <c:v>2.25169</c:v>
                </c:pt>
                <c:pt idx="454">
                  <c:v>2.1800649999999999</c:v>
                </c:pt>
                <c:pt idx="455">
                  <c:v>2.1800649999999999</c:v>
                </c:pt>
                <c:pt idx="456">
                  <c:v>2.1323150000000002</c:v>
                </c:pt>
                <c:pt idx="457">
                  <c:v>2.084565</c:v>
                </c:pt>
                <c:pt idx="458">
                  <c:v>2.1084399999999999</c:v>
                </c:pt>
                <c:pt idx="459">
                  <c:v>2.0606900000000001</c:v>
                </c:pt>
                <c:pt idx="460">
                  <c:v>2.084565</c:v>
                </c:pt>
                <c:pt idx="461">
                  <c:v>2.0606900000000001</c:v>
                </c:pt>
                <c:pt idx="462">
                  <c:v>1.9890650000000001</c:v>
                </c:pt>
                <c:pt idx="463">
                  <c:v>1.9890650000000001</c:v>
                </c:pt>
                <c:pt idx="464">
                  <c:v>2.0606900000000001</c:v>
                </c:pt>
                <c:pt idx="465">
                  <c:v>2.0368149999999998</c:v>
                </c:pt>
                <c:pt idx="466">
                  <c:v>2.0368149999999998</c:v>
                </c:pt>
                <c:pt idx="467">
                  <c:v>1.9890650000000001</c:v>
                </c:pt>
                <c:pt idx="468">
                  <c:v>1.96519</c:v>
                </c:pt>
                <c:pt idx="469">
                  <c:v>2.01294</c:v>
                </c:pt>
                <c:pt idx="470">
                  <c:v>1.96519</c:v>
                </c:pt>
                <c:pt idx="471">
                  <c:v>2.0368149999999998</c:v>
                </c:pt>
                <c:pt idx="472">
                  <c:v>2.1084399999999999</c:v>
                </c:pt>
                <c:pt idx="473">
                  <c:v>2.084565</c:v>
                </c:pt>
                <c:pt idx="474">
                  <c:v>2.1084399999999999</c:v>
                </c:pt>
                <c:pt idx="475">
                  <c:v>1.9890650000000001</c:v>
                </c:pt>
                <c:pt idx="476">
                  <c:v>1.9890650000000001</c:v>
                </c:pt>
                <c:pt idx="477">
                  <c:v>1.9413149999999999</c:v>
                </c:pt>
                <c:pt idx="478">
                  <c:v>2.01294</c:v>
                </c:pt>
                <c:pt idx="479">
                  <c:v>2.084565</c:v>
                </c:pt>
                <c:pt idx="480">
                  <c:v>1.9890650000000001</c:v>
                </c:pt>
                <c:pt idx="481">
                  <c:v>1.9890650000000001</c:v>
                </c:pt>
                <c:pt idx="482">
                  <c:v>2.01294</c:v>
                </c:pt>
                <c:pt idx="483">
                  <c:v>1.9413149999999999</c:v>
                </c:pt>
                <c:pt idx="484">
                  <c:v>1.9413149999999999</c:v>
                </c:pt>
                <c:pt idx="485">
                  <c:v>1.96519</c:v>
                </c:pt>
                <c:pt idx="486">
                  <c:v>1.91744</c:v>
                </c:pt>
                <c:pt idx="487">
                  <c:v>1.9890650000000001</c:v>
                </c:pt>
                <c:pt idx="488">
                  <c:v>2.0368149999999998</c:v>
                </c:pt>
                <c:pt idx="489">
                  <c:v>2.0368149999999998</c:v>
                </c:pt>
                <c:pt idx="490">
                  <c:v>2.01294</c:v>
                </c:pt>
                <c:pt idx="491">
                  <c:v>2.01294</c:v>
                </c:pt>
                <c:pt idx="492">
                  <c:v>2.01294</c:v>
                </c:pt>
                <c:pt idx="493">
                  <c:v>2.01294</c:v>
                </c:pt>
                <c:pt idx="494">
                  <c:v>1.91744</c:v>
                </c:pt>
                <c:pt idx="495">
                  <c:v>1.96519</c:v>
                </c:pt>
                <c:pt idx="496">
                  <c:v>2.3471899999999999</c:v>
                </c:pt>
                <c:pt idx="497">
                  <c:v>2.25169</c:v>
                </c:pt>
                <c:pt idx="498">
                  <c:v>2.2039399999999998</c:v>
                </c:pt>
                <c:pt idx="499">
                  <c:v>2.25169</c:v>
                </c:pt>
                <c:pt idx="500">
                  <c:v>2.1561900000000001</c:v>
                </c:pt>
                <c:pt idx="501">
                  <c:v>2.1323150000000002</c:v>
                </c:pt>
                <c:pt idx="502">
                  <c:v>2.084565</c:v>
                </c:pt>
                <c:pt idx="503">
                  <c:v>2.0368149999999998</c:v>
                </c:pt>
                <c:pt idx="504">
                  <c:v>2.0606900000000001</c:v>
                </c:pt>
                <c:pt idx="505">
                  <c:v>2.0368149999999998</c:v>
                </c:pt>
                <c:pt idx="506">
                  <c:v>1.96519</c:v>
                </c:pt>
                <c:pt idx="507">
                  <c:v>2.01294</c:v>
                </c:pt>
                <c:pt idx="508">
                  <c:v>1.96519</c:v>
                </c:pt>
                <c:pt idx="509">
                  <c:v>2.01294</c:v>
                </c:pt>
                <c:pt idx="510">
                  <c:v>1.91744</c:v>
                </c:pt>
                <c:pt idx="511">
                  <c:v>1.9413149999999999</c:v>
                </c:pt>
                <c:pt idx="512">
                  <c:v>1.9890650000000001</c:v>
                </c:pt>
                <c:pt idx="513">
                  <c:v>1.9890650000000001</c:v>
                </c:pt>
                <c:pt idx="514">
                  <c:v>1.96519</c:v>
                </c:pt>
                <c:pt idx="515">
                  <c:v>1.91744</c:v>
                </c:pt>
                <c:pt idx="516">
                  <c:v>1.96519</c:v>
                </c:pt>
                <c:pt idx="517">
                  <c:v>1.96519</c:v>
                </c:pt>
                <c:pt idx="518">
                  <c:v>1.9413149999999999</c:v>
                </c:pt>
                <c:pt idx="519">
                  <c:v>1.91744</c:v>
                </c:pt>
                <c:pt idx="520">
                  <c:v>1.96519</c:v>
                </c:pt>
                <c:pt idx="521">
                  <c:v>2.3790233330000001</c:v>
                </c:pt>
                <c:pt idx="522">
                  <c:v>2.7928566670000001</c:v>
                </c:pt>
                <c:pt idx="523">
                  <c:v>3.20669</c:v>
                </c:pt>
                <c:pt idx="524">
                  <c:v>3.3260649999999998</c:v>
                </c:pt>
                <c:pt idx="525">
                  <c:v>3.135065</c:v>
                </c:pt>
                <c:pt idx="526">
                  <c:v>2.8246899999999999</c:v>
                </c:pt>
                <c:pt idx="527">
                  <c:v>2.657565</c:v>
                </c:pt>
                <c:pt idx="528">
                  <c:v>2.5859399999999999</c:v>
                </c:pt>
                <c:pt idx="529">
                  <c:v>2.5143149999999999</c:v>
                </c:pt>
                <c:pt idx="530">
                  <c:v>2.4426899999999998</c:v>
                </c:pt>
                <c:pt idx="531">
                  <c:v>2.323315</c:v>
                </c:pt>
                <c:pt idx="532">
                  <c:v>2.3471899999999999</c:v>
                </c:pt>
                <c:pt idx="533">
                  <c:v>2.25169</c:v>
                </c:pt>
                <c:pt idx="534">
                  <c:v>2.2994400000000002</c:v>
                </c:pt>
                <c:pt idx="535">
                  <c:v>2.2039399999999998</c:v>
                </c:pt>
                <c:pt idx="536">
                  <c:v>2.2755649999999998</c:v>
                </c:pt>
                <c:pt idx="537">
                  <c:v>2.2039399999999998</c:v>
                </c:pt>
                <c:pt idx="538">
                  <c:v>2.25169</c:v>
                </c:pt>
                <c:pt idx="539">
                  <c:v>2.2039399999999998</c:v>
                </c:pt>
                <c:pt idx="540">
                  <c:v>2.1323150000000002</c:v>
                </c:pt>
                <c:pt idx="541">
                  <c:v>2.1800649999999999</c:v>
                </c:pt>
                <c:pt idx="542">
                  <c:v>2.084565</c:v>
                </c:pt>
                <c:pt idx="543">
                  <c:v>2.1561900000000001</c:v>
                </c:pt>
                <c:pt idx="544">
                  <c:v>2.3471899999999999</c:v>
                </c:pt>
                <c:pt idx="545">
                  <c:v>2.562065</c:v>
                </c:pt>
                <c:pt idx="546">
                  <c:v>2.3949400000000001</c:v>
                </c:pt>
                <c:pt idx="547">
                  <c:v>2.3471899999999999</c:v>
                </c:pt>
                <c:pt idx="548">
                  <c:v>2.2755649999999998</c:v>
                </c:pt>
                <c:pt idx="549">
                  <c:v>2.25169</c:v>
                </c:pt>
                <c:pt idx="550">
                  <c:v>2.2039399999999998</c:v>
                </c:pt>
                <c:pt idx="551">
                  <c:v>2.1323150000000002</c:v>
                </c:pt>
                <c:pt idx="552">
                  <c:v>2.1084399999999999</c:v>
                </c:pt>
                <c:pt idx="553">
                  <c:v>2.1800649999999999</c:v>
                </c:pt>
                <c:pt idx="554">
                  <c:v>2.084565</c:v>
                </c:pt>
                <c:pt idx="555">
                  <c:v>2.0606900000000001</c:v>
                </c:pt>
                <c:pt idx="556">
                  <c:v>2.084565</c:v>
                </c:pt>
                <c:pt idx="557">
                  <c:v>2.084565</c:v>
                </c:pt>
                <c:pt idx="558">
                  <c:v>2.0606900000000001</c:v>
                </c:pt>
                <c:pt idx="559">
                  <c:v>2.1084399999999999</c:v>
                </c:pt>
                <c:pt idx="560">
                  <c:v>2.084565</c:v>
                </c:pt>
                <c:pt idx="561">
                  <c:v>2.0606900000000001</c:v>
                </c:pt>
                <c:pt idx="562">
                  <c:v>2.0606900000000001</c:v>
                </c:pt>
                <c:pt idx="563">
                  <c:v>2.0368149999999998</c:v>
                </c:pt>
                <c:pt idx="564">
                  <c:v>2.0606900000000001</c:v>
                </c:pt>
                <c:pt idx="565">
                  <c:v>1.9890650000000001</c:v>
                </c:pt>
                <c:pt idx="566">
                  <c:v>2.2755649999999998</c:v>
                </c:pt>
                <c:pt idx="567">
                  <c:v>2.5143149999999999</c:v>
                </c:pt>
                <c:pt idx="568">
                  <c:v>2.4426899999999998</c:v>
                </c:pt>
                <c:pt idx="569">
                  <c:v>2.3710650000000002</c:v>
                </c:pt>
                <c:pt idx="570">
                  <c:v>2.562065</c:v>
                </c:pt>
                <c:pt idx="571">
                  <c:v>2.4426899999999998</c:v>
                </c:pt>
                <c:pt idx="572">
                  <c:v>2.4188149999999999</c:v>
                </c:pt>
                <c:pt idx="573">
                  <c:v>2.323315</c:v>
                </c:pt>
                <c:pt idx="574">
                  <c:v>2.323315</c:v>
                </c:pt>
                <c:pt idx="575">
                  <c:v>2.3710650000000002</c:v>
                </c:pt>
                <c:pt idx="576">
                  <c:v>2.2994400000000002</c:v>
                </c:pt>
                <c:pt idx="577">
                  <c:v>2.2994400000000002</c:v>
                </c:pt>
                <c:pt idx="578">
                  <c:v>2.2994400000000002</c:v>
                </c:pt>
                <c:pt idx="579">
                  <c:v>2.2278150000000001</c:v>
                </c:pt>
                <c:pt idx="580">
                  <c:v>2.2278150000000001</c:v>
                </c:pt>
                <c:pt idx="581">
                  <c:v>2.2039399999999998</c:v>
                </c:pt>
                <c:pt idx="582">
                  <c:v>2.1561900000000001</c:v>
                </c:pt>
                <c:pt idx="583">
                  <c:v>2.2039399999999998</c:v>
                </c:pt>
                <c:pt idx="584">
                  <c:v>2.1561900000000001</c:v>
                </c:pt>
                <c:pt idx="585">
                  <c:v>2.084565</c:v>
                </c:pt>
                <c:pt idx="586">
                  <c:v>2.0606900000000001</c:v>
                </c:pt>
                <c:pt idx="587">
                  <c:v>2.1084399999999999</c:v>
                </c:pt>
                <c:pt idx="588">
                  <c:v>2.1323150000000002</c:v>
                </c:pt>
                <c:pt idx="589">
                  <c:v>2.0606900000000001</c:v>
                </c:pt>
                <c:pt idx="590">
                  <c:v>2.0606900000000001</c:v>
                </c:pt>
                <c:pt idx="591">
                  <c:v>2.1323150000000002</c:v>
                </c:pt>
                <c:pt idx="592">
                  <c:v>2.0606900000000001</c:v>
                </c:pt>
                <c:pt idx="593">
                  <c:v>2.0368149999999998</c:v>
                </c:pt>
                <c:pt idx="594">
                  <c:v>2.0368149999999998</c:v>
                </c:pt>
                <c:pt idx="595">
                  <c:v>2.0606900000000001</c:v>
                </c:pt>
                <c:pt idx="596">
                  <c:v>2.084565</c:v>
                </c:pt>
                <c:pt idx="597">
                  <c:v>2.1561900000000001</c:v>
                </c:pt>
                <c:pt idx="598">
                  <c:v>2.1323150000000002</c:v>
                </c:pt>
                <c:pt idx="599">
                  <c:v>2.1561900000000001</c:v>
                </c:pt>
                <c:pt idx="600">
                  <c:v>2.1561900000000001</c:v>
                </c:pt>
                <c:pt idx="601">
                  <c:v>2.1323150000000002</c:v>
                </c:pt>
                <c:pt idx="602">
                  <c:v>2.1084399999999999</c:v>
                </c:pt>
                <c:pt idx="603">
                  <c:v>2.2039399999999998</c:v>
                </c:pt>
                <c:pt idx="604">
                  <c:v>2.2039399999999998</c:v>
                </c:pt>
                <c:pt idx="605">
                  <c:v>2.1561900000000001</c:v>
                </c:pt>
                <c:pt idx="606">
                  <c:v>2.1323150000000002</c:v>
                </c:pt>
                <c:pt idx="607">
                  <c:v>2.084565</c:v>
                </c:pt>
                <c:pt idx="608">
                  <c:v>2.1084399999999999</c:v>
                </c:pt>
                <c:pt idx="609">
                  <c:v>2.1084399999999999</c:v>
                </c:pt>
                <c:pt idx="610">
                  <c:v>2.0606900000000001</c:v>
                </c:pt>
                <c:pt idx="611">
                  <c:v>2.084565</c:v>
                </c:pt>
                <c:pt idx="612">
                  <c:v>2.084565</c:v>
                </c:pt>
                <c:pt idx="613">
                  <c:v>2.084565</c:v>
                </c:pt>
                <c:pt idx="614">
                  <c:v>2.25169</c:v>
                </c:pt>
                <c:pt idx="615">
                  <c:v>2.6098150000000002</c:v>
                </c:pt>
                <c:pt idx="616">
                  <c:v>2.5859399999999999</c:v>
                </c:pt>
                <c:pt idx="617">
                  <c:v>2.72919</c:v>
                </c:pt>
                <c:pt idx="618">
                  <c:v>2.562065</c:v>
                </c:pt>
                <c:pt idx="619">
                  <c:v>2.49044</c:v>
                </c:pt>
                <c:pt idx="620">
                  <c:v>2.3710650000000002</c:v>
                </c:pt>
                <c:pt idx="621">
                  <c:v>2.2755649999999998</c:v>
                </c:pt>
                <c:pt idx="622">
                  <c:v>2.2994400000000002</c:v>
                </c:pt>
                <c:pt idx="623">
                  <c:v>2.2755649999999998</c:v>
                </c:pt>
                <c:pt idx="624">
                  <c:v>2.2278150000000001</c:v>
                </c:pt>
                <c:pt idx="625">
                  <c:v>2.2278150000000001</c:v>
                </c:pt>
                <c:pt idx="626">
                  <c:v>2.1084399999999999</c:v>
                </c:pt>
                <c:pt idx="627">
                  <c:v>2.2039399999999998</c:v>
                </c:pt>
                <c:pt idx="628">
                  <c:v>2.1800649999999999</c:v>
                </c:pt>
                <c:pt idx="629">
                  <c:v>2.1800649999999999</c:v>
                </c:pt>
                <c:pt idx="630">
                  <c:v>2.2039399999999998</c:v>
                </c:pt>
                <c:pt idx="631">
                  <c:v>2.2755649999999998</c:v>
                </c:pt>
                <c:pt idx="632">
                  <c:v>2.4426899999999998</c:v>
                </c:pt>
                <c:pt idx="633">
                  <c:v>2.1800649999999999</c:v>
                </c:pt>
                <c:pt idx="634">
                  <c:v>2.1323150000000002</c:v>
                </c:pt>
                <c:pt idx="635">
                  <c:v>2.1561900000000001</c:v>
                </c:pt>
                <c:pt idx="636">
                  <c:v>2.084565</c:v>
                </c:pt>
                <c:pt idx="637">
                  <c:v>2.1800649999999999</c:v>
                </c:pt>
                <c:pt idx="638">
                  <c:v>2.1323150000000002</c:v>
                </c:pt>
                <c:pt idx="639">
                  <c:v>2.1561900000000001</c:v>
                </c:pt>
                <c:pt idx="640">
                  <c:v>2.1084399999999999</c:v>
                </c:pt>
                <c:pt idx="641">
                  <c:v>2.1800649999999999</c:v>
                </c:pt>
                <c:pt idx="642">
                  <c:v>2.3710650000000002</c:v>
                </c:pt>
                <c:pt idx="643">
                  <c:v>2.4426899999999998</c:v>
                </c:pt>
                <c:pt idx="644">
                  <c:v>2.3949400000000001</c:v>
                </c:pt>
                <c:pt idx="645">
                  <c:v>2.3710650000000002</c:v>
                </c:pt>
                <c:pt idx="646">
                  <c:v>2.3471899999999999</c:v>
                </c:pt>
                <c:pt idx="647">
                  <c:v>2.3710650000000002</c:v>
                </c:pt>
                <c:pt idx="648">
                  <c:v>2.3471899999999999</c:v>
                </c:pt>
                <c:pt idx="649">
                  <c:v>2.3471899999999999</c:v>
                </c:pt>
                <c:pt idx="650">
                  <c:v>2.2994400000000002</c:v>
                </c:pt>
                <c:pt idx="651">
                  <c:v>2.25169</c:v>
                </c:pt>
                <c:pt idx="652">
                  <c:v>2.2278150000000001</c:v>
                </c:pt>
                <c:pt idx="653">
                  <c:v>2.2278150000000001</c:v>
                </c:pt>
                <c:pt idx="654">
                  <c:v>2.1800649999999999</c:v>
                </c:pt>
                <c:pt idx="655">
                  <c:v>2.1800649999999999</c:v>
                </c:pt>
                <c:pt idx="656">
                  <c:v>2.2039399999999998</c:v>
                </c:pt>
                <c:pt idx="657">
                  <c:v>2.1561900000000001</c:v>
                </c:pt>
                <c:pt idx="658">
                  <c:v>2.1800649999999999</c:v>
                </c:pt>
                <c:pt idx="659">
                  <c:v>2.1800649999999999</c:v>
                </c:pt>
                <c:pt idx="660">
                  <c:v>2.1800649999999999</c:v>
                </c:pt>
                <c:pt idx="661">
                  <c:v>2.1561900000000001</c:v>
                </c:pt>
                <c:pt idx="662">
                  <c:v>2.1323150000000002</c:v>
                </c:pt>
                <c:pt idx="663">
                  <c:v>2.1561900000000001</c:v>
                </c:pt>
                <c:pt idx="664">
                  <c:v>2.1084399999999999</c:v>
                </c:pt>
                <c:pt idx="665">
                  <c:v>2.1561900000000001</c:v>
                </c:pt>
                <c:pt idx="666">
                  <c:v>2.1323150000000002</c:v>
                </c:pt>
                <c:pt idx="667">
                  <c:v>2.1323150000000002</c:v>
                </c:pt>
                <c:pt idx="668">
                  <c:v>2.1323150000000002</c:v>
                </c:pt>
                <c:pt idx="669">
                  <c:v>2.1084399999999999</c:v>
                </c:pt>
                <c:pt idx="670">
                  <c:v>2.1323150000000002</c:v>
                </c:pt>
                <c:pt idx="671">
                  <c:v>2.0368149999999998</c:v>
                </c:pt>
                <c:pt idx="672">
                  <c:v>2.01294</c:v>
                </c:pt>
                <c:pt idx="673">
                  <c:v>2.0368149999999998</c:v>
                </c:pt>
                <c:pt idx="674">
                  <c:v>2.0368149999999998</c:v>
                </c:pt>
                <c:pt idx="675">
                  <c:v>2.084565</c:v>
                </c:pt>
                <c:pt idx="676">
                  <c:v>2.084565</c:v>
                </c:pt>
                <c:pt idx="677">
                  <c:v>2.084565</c:v>
                </c:pt>
                <c:pt idx="678">
                  <c:v>2.0606900000000001</c:v>
                </c:pt>
                <c:pt idx="679">
                  <c:v>2.084565</c:v>
                </c:pt>
                <c:pt idx="680">
                  <c:v>2.1084399999999999</c:v>
                </c:pt>
                <c:pt idx="681">
                  <c:v>2.1084399999999999</c:v>
                </c:pt>
                <c:pt idx="682">
                  <c:v>2.084565</c:v>
                </c:pt>
                <c:pt idx="683">
                  <c:v>2.01294</c:v>
                </c:pt>
                <c:pt idx="684">
                  <c:v>2.084565</c:v>
                </c:pt>
                <c:pt idx="685">
                  <c:v>2.01294</c:v>
                </c:pt>
                <c:pt idx="686">
                  <c:v>2.084565</c:v>
                </c:pt>
                <c:pt idx="687">
                  <c:v>2.0606900000000001</c:v>
                </c:pt>
                <c:pt idx="688">
                  <c:v>2.0606900000000001</c:v>
                </c:pt>
                <c:pt idx="689">
                  <c:v>2.01294</c:v>
                </c:pt>
                <c:pt idx="690">
                  <c:v>2.084565</c:v>
                </c:pt>
                <c:pt idx="691">
                  <c:v>1.9890650000000001</c:v>
                </c:pt>
                <c:pt idx="692">
                  <c:v>2.1084399999999999</c:v>
                </c:pt>
                <c:pt idx="693">
                  <c:v>2.1323150000000002</c:v>
                </c:pt>
                <c:pt idx="694">
                  <c:v>2.084565</c:v>
                </c:pt>
                <c:pt idx="695">
                  <c:v>2.0606900000000001</c:v>
                </c:pt>
                <c:pt idx="696">
                  <c:v>2.084565</c:v>
                </c:pt>
                <c:pt idx="697">
                  <c:v>2.1084399999999999</c:v>
                </c:pt>
                <c:pt idx="698">
                  <c:v>2.0606900000000001</c:v>
                </c:pt>
                <c:pt idx="699">
                  <c:v>2.01294</c:v>
                </c:pt>
                <c:pt idx="700">
                  <c:v>1.9890650000000001</c:v>
                </c:pt>
                <c:pt idx="701">
                  <c:v>1.96519</c:v>
                </c:pt>
                <c:pt idx="702">
                  <c:v>1.96519</c:v>
                </c:pt>
                <c:pt idx="703">
                  <c:v>2.0606900000000001</c:v>
                </c:pt>
                <c:pt idx="704">
                  <c:v>2.0368149999999998</c:v>
                </c:pt>
                <c:pt idx="705">
                  <c:v>1.96519</c:v>
                </c:pt>
                <c:pt idx="706">
                  <c:v>2.01294</c:v>
                </c:pt>
                <c:pt idx="707">
                  <c:v>2.0368149999999998</c:v>
                </c:pt>
                <c:pt idx="708">
                  <c:v>1.96519</c:v>
                </c:pt>
                <c:pt idx="709">
                  <c:v>1.9413149999999999</c:v>
                </c:pt>
                <c:pt idx="710">
                  <c:v>1.9890650000000001</c:v>
                </c:pt>
                <c:pt idx="711">
                  <c:v>2.0368149999999998</c:v>
                </c:pt>
                <c:pt idx="712">
                  <c:v>2.01294</c:v>
                </c:pt>
                <c:pt idx="713">
                  <c:v>2.0606900000000001</c:v>
                </c:pt>
                <c:pt idx="714">
                  <c:v>2.3710650000000002</c:v>
                </c:pt>
                <c:pt idx="715">
                  <c:v>2.2755649999999998</c:v>
                </c:pt>
                <c:pt idx="716">
                  <c:v>2.2039399999999998</c:v>
                </c:pt>
                <c:pt idx="717">
                  <c:v>2.1800649999999999</c:v>
                </c:pt>
                <c:pt idx="718">
                  <c:v>2.1561900000000001</c:v>
                </c:pt>
                <c:pt idx="719">
                  <c:v>2.1323150000000002</c:v>
                </c:pt>
              </c:numCache>
            </c:numRef>
          </c:yVal>
          <c:smooth val="0"/>
          <c:extLst xmlns:c16r2="http://schemas.microsoft.com/office/drawing/2015/06/chart">
            <c:ext xmlns:c16="http://schemas.microsoft.com/office/drawing/2014/chart" uri="{C3380CC4-5D6E-409C-BE32-E72D297353CC}">
              <c16:uniqueId val="{00000001-519A-495C-8485-84339DA27553}"/>
            </c:ext>
          </c:extLst>
        </c:ser>
        <c:dLbls>
          <c:showLegendKey val="0"/>
          <c:showVal val="0"/>
          <c:showCatName val="0"/>
          <c:showSerName val="0"/>
          <c:showPercent val="0"/>
          <c:showBubbleSize val="0"/>
        </c:dLbls>
        <c:axId val="-829626912"/>
        <c:axId val="-829620928"/>
      </c:scatterChart>
      <c:valAx>
        <c:axId val="-829626912"/>
        <c:scaling>
          <c:orientation val="minMax"/>
          <c:min val="1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9620928"/>
        <c:crosses val="autoZero"/>
        <c:crossBetween val="midCat"/>
      </c:valAx>
      <c:valAx>
        <c:axId val="-8296209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9626912"/>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urve</a:t>
            </a:r>
            <a:r>
              <a:rPr lang="en-US" b="1" i="1"/>
              <a:t> </a:t>
            </a:r>
            <a:r>
              <a:rPr lang="en-US" b="1" i="1" baseline="0"/>
              <a:t>at Pinan-anan (March 2021)</a:t>
            </a:r>
            <a:endParaRPr lang="en-US" b="1" i="1"/>
          </a:p>
        </c:rich>
      </c:tx>
      <c:overlay val="0"/>
      <c:spPr>
        <a:noFill/>
        <a:ln>
          <a:noFill/>
        </a:ln>
        <a:effectLst/>
      </c:spPr>
    </c:title>
    <c:autoTitleDeleted val="0"/>
    <c:plotArea>
      <c:layout/>
      <c:scatterChart>
        <c:scatterStyle val="lineMarker"/>
        <c:varyColors val="0"/>
        <c:ser>
          <c:idx val="0"/>
          <c:order val="0"/>
          <c:tx>
            <c:v>Rating Curve</c:v>
          </c:tx>
          <c:xVal>
            <c:numRef>
              <c:f>'DATA 2021'!$E$2:$E$745</c:f>
              <c:numCache>
                <c:formatCode>0.00</c:formatCode>
                <c:ptCount val="744"/>
                <c:pt idx="0">
                  <c:v>27.368960720164406</c:v>
                </c:pt>
                <c:pt idx="1">
                  <c:v>32.636249398205287</c:v>
                </c:pt>
                <c:pt idx="2">
                  <c:v>28.623034941882036</c:v>
                </c:pt>
                <c:pt idx="3">
                  <c:v>26.155326832758512</c:v>
                </c:pt>
                <c:pt idx="4">
                  <c:v>27.368960720164406</c:v>
                </c:pt>
                <c:pt idx="5">
                  <c:v>29.918381104648358</c:v>
                </c:pt>
                <c:pt idx="6">
                  <c:v>26.155326832758512</c:v>
                </c:pt>
                <c:pt idx="7">
                  <c:v>24.981308449628163</c:v>
                </c:pt>
                <c:pt idx="8">
                  <c:v>26.155326832758512</c:v>
                </c:pt>
                <c:pt idx="9">
                  <c:v>24.981308449628163</c:v>
                </c:pt>
                <c:pt idx="10">
                  <c:v>24.981308449628163</c:v>
                </c:pt>
                <c:pt idx="11">
                  <c:v>26.155326832758512</c:v>
                </c:pt>
                <c:pt idx="12">
                  <c:v>26.155326832758512</c:v>
                </c:pt>
                <c:pt idx="13">
                  <c:v>26.155326832758512</c:v>
                </c:pt>
                <c:pt idx="14">
                  <c:v>27.368960720164406</c:v>
                </c:pt>
                <c:pt idx="15">
                  <c:v>26.155326832758512</c:v>
                </c:pt>
                <c:pt idx="16">
                  <c:v>26.155326832758512</c:v>
                </c:pt>
                <c:pt idx="17">
                  <c:v>27.368960720164406</c:v>
                </c:pt>
                <c:pt idx="18">
                  <c:v>23.846087545565705</c:v>
                </c:pt>
                <c:pt idx="19">
                  <c:v>27.368960720164406</c:v>
                </c:pt>
                <c:pt idx="20">
                  <c:v>22.748852928791191</c:v>
                </c:pt>
                <c:pt idx="21">
                  <c:v>27.368960720164406</c:v>
                </c:pt>
                <c:pt idx="22">
                  <c:v>22.748852928791191</c:v>
                </c:pt>
                <c:pt idx="23">
                  <c:v>23.846087545565705</c:v>
                </c:pt>
                <c:pt idx="24">
                  <c:v>23.846087545565705</c:v>
                </c:pt>
                <c:pt idx="25">
                  <c:v>22.748852928791191</c:v>
                </c:pt>
                <c:pt idx="26">
                  <c:v>22.748852928791191</c:v>
                </c:pt>
                <c:pt idx="27">
                  <c:v>21.688800270037017</c:v>
                </c:pt>
                <c:pt idx="28">
                  <c:v>23.846087545565705</c:v>
                </c:pt>
                <c:pt idx="29">
                  <c:v>26.155326832758512</c:v>
                </c:pt>
                <c:pt idx="30">
                  <c:v>24.981308449628163</c:v>
                </c:pt>
                <c:pt idx="31">
                  <c:v>21.688800270037017</c:v>
                </c:pt>
                <c:pt idx="32">
                  <c:v>22.748852928791191</c:v>
                </c:pt>
                <c:pt idx="33">
                  <c:v>18.723794311806625</c:v>
                </c:pt>
                <c:pt idx="34">
                  <c:v>21.688800270037017</c:v>
                </c:pt>
                <c:pt idx="35">
                  <c:v>24.981308449628163</c:v>
                </c:pt>
                <c:pt idx="36">
                  <c:v>26.155326832758512</c:v>
                </c:pt>
                <c:pt idx="37">
                  <c:v>26.155326832758512</c:v>
                </c:pt>
                <c:pt idx="38">
                  <c:v>24.981308449628163</c:v>
                </c:pt>
                <c:pt idx="39">
                  <c:v>23.846087545565705</c:v>
                </c:pt>
                <c:pt idx="40">
                  <c:v>24.981308449628163</c:v>
                </c:pt>
                <c:pt idx="41">
                  <c:v>22.748852928791191</c:v>
                </c:pt>
                <c:pt idx="42">
                  <c:v>22.748852928791191</c:v>
                </c:pt>
                <c:pt idx="43">
                  <c:v>21.688800270037017</c:v>
                </c:pt>
                <c:pt idx="44">
                  <c:v>20.665132132132609</c:v>
                </c:pt>
                <c:pt idx="45">
                  <c:v>21.688800270037017</c:v>
                </c:pt>
                <c:pt idx="46">
                  <c:v>20.665132132132609</c:v>
                </c:pt>
                <c:pt idx="47">
                  <c:v>23.846087545565705</c:v>
                </c:pt>
                <c:pt idx="48">
                  <c:v>23.846087545565705</c:v>
                </c:pt>
                <c:pt idx="49">
                  <c:v>20.665132132132609</c:v>
                </c:pt>
                <c:pt idx="50">
                  <c:v>20.665132132132609</c:v>
                </c:pt>
                <c:pt idx="51">
                  <c:v>20.665132132132609</c:v>
                </c:pt>
                <c:pt idx="52">
                  <c:v>20.665132132132609</c:v>
                </c:pt>
                <c:pt idx="53">
                  <c:v>22.748852928791191</c:v>
                </c:pt>
                <c:pt idx="54">
                  <c:v>19.677058000104321</c:v>
                </c:pt>
                <c:pt idx="55">
                  <c:v>20.665132132132609</c:v>
                </c:pt>
                <c:pt idx="56">
                  <c:v>23.846087545565705</c:v>
                </c:pt>
                <c:pt idx="57">
                  <c:v>20.665132132132609</c:v>
                </c:pt>
                <c:pt idx="58">
                  <c:v>21.688800270037017</c:v>
                </c:pt>
                <c:pt idx="59">
                  <c:v>22.748852928791191</c:v>
                </c:pt>
                <c:pt idx="60">
                  <c:v>20.665132132132609</c:v>
                </c:pt>
                <c:pt idx="61">
                  <c:v>23.846087545565705</c:v>
                </c:pt>
                <c:pt idx="62">
                  <c:v>23.846087545565705</c:v>
                </c:pt>
                <c:pt idx="63">
                  <c:v>20.665132132132609</c:v>
                </c:pt>
                <c:pt idx="64">
                  <c:v>22.748852928791191</c:v>
                </c:pt>
                <c:pt idx="65">
                  <c:v>19.677058000104321</c:v>
                </c:pt>
                <c:pt idx="66">
                  <c:v>19.677058000104321</c:v>
                </c:pt>
                <c:pt idx="67">
                  <c:v>20.665132132132609</c:v>
                </c:pt>
                <c:pt idx="68">
                  <c:v>18.723794311806625</c:v>
                </c:pt>
                <c:pt idx="69">
                  <c:v>21.688800270037017</c:v>
                </c:pt>
                <c:pt idx="70">
                  <c:v>19.677058000104321</c:v>
                </c:pt>
                <c:pt idx="71">
                  <c:v>22.748852928791191</c:v>
                </c:pt>
                <c:pt idx="72">
                  <c:v>22.748852928791191</c:v>
                </c:pt>
                <c:pt idx="73">
                  <c:v>19.677058000104321</c:v>
                </c:pt>
                <c:pt idx="74">
                  <c:v>18.723794311806625</c:v>
                </c:pt>
                <c:pt idx="75">
                  <c:v>19.677058000104321</c:v>
                </c:pt>
                <c:pt idx="76">
                  <c:v>19.677058000104321</c:v>
                </c:pt>
                <c:pt idx="77">
                  <c:v>21.688800270037017</c:v>
                </c:pt>
                <c:pt idx="78">
                  <c:v>22.748852928791191</c:v>
                </c:pt>
                <c:pt idx="79">
                  <c:v>21.688800270037017</c:v>
                </c:pt>
                <c:pt idx="80">
                  <c:v>19.677058000104321</c:v>
                </c:pt>
                <c:pt idx="81">
                  <c:v>21.688800270037017</c:v>
                </c:pt>
                <c:pt idx="82">
                  <c:v>19.677058000104321</c:v>
                </c:pt>
                <c:pt idx="83">
                  <c:v>20.665132132132609</c:v>
                </c:pt>
                <c:pt idx="84">
                  <c:v>18.723794311806625</c:v>
                </c:pt>
                <c:pt idx="85">
                  <c:v>22.748852928791191</c:v>
                </c:pt>
                <c:pt idx="86">
                  <c:v>20.665132132132609</c:v>
                </c:pt>
                <c:pt idx="87">
                  <c:v>19.677058000104321</c:v>
                </c:pt>
                <c:pt idx="88">
                  <c:v>19.677058000104321</c:v>
                </c:pt>
                <c:pt idx="89">
                  <c:v>18.723794311806625</c:v>
                </c:pt>
                <c:pt idx="90">
                  <c:v>20.665132132132609</c:v>
                </c:pt>
                <c:pt idx="91">
                  <c:v>22.748852928791191</c:v>
                </c:pt>
                <c:pt idx="92">
                  <c:v>19.677058000104321</c:v>
                </c:pt>
                <c:pt idx="93">
                  <c:v>19.677058000104321</c:v>
                </c:pt>
                <c:pt idx="94">
                  <c:v>19.677058000104321</c:v>
                </c:pt>
                <c:pt idx="95">
                  <c:v>20.665132132132609</c:v>
                </c:pt>
                <c:pt idx="96">
                  <c:v>18.723794311806625</c:v>
                </c:pt>
                <c:pt idx="97">
                  <c:v>20.665132132132609</c:v>
                </c:pt>
                <c:pt idx="98">
                  <c:v>20.665132132132609</c:v>
                </c:pt>
                <c:pt idx="99">
                  <c:v>20.665132132132609</c:v>
                </c:pt>
                <c:pt idx="100">
                  <c:v>18.723794311806625</c:v>
                </c:pt>
                <c:pt idx="101">
                  <c:v>20.665132132132609</c:v>
                </c:pt>
                <c:pt idx="102">
                  <c:v>20.665132132132609</c:v>
                </c:pt>
                <c:pt idx="103">
                  <c:v>20.665132132132609</c:v>
                </c:pt>
                <c:pt idx="104">
                  <c:v>17.804564489100954</c:v>
                </c:pt>
                <c:pt idx="105">
                  <c:v>20.665132132132609</c:v>
                </c:pt>
                <c:pt idx="106">
                  <c:v>18.723794311806625</c:v>
                </c:pt>
                <c:pt idx="107">
                  <c:v>19.677058000104321</c:v>
                </c:pt>
                <c:pt idx="108">
                  <c:v>21.688800270037017</c:v>
                </c:pt>
                <c:pt idx="109">
                  <c:v>18.723794311806625</c:v>
                </c:pt>
                <c:pt idx="110">
                  <c:v>19.677058000104321</c:v>
                </c:pt>
                <c:pt idx="111">
                  <c:v>21.688800270037017</c:v>
                </c:pt>
                <c:pt idx="112">
                  <c:v>17.804564489100954</c:v>
                </c:pt>
                <c:pt idx="113">
                  <c:v>18.723794311806625</c:v>
                </c:pt>
                <c:pt idx="114">
                  <c:v>18.723794311806625</c:v>
                </c:pt>
                <c:pt idx="115">
                  <c:v>20.665132132132609</c:v>
                </c:pt>
                <c:pt idx="116">
                  <c:v>18.723794311806625</c:v>
                </c:pt>
                <c:pt idx="117">
                  <c:v>21.688800270037017</c:v>
                </c:pt>
                <c:pt idx="118">
                  <c:v>18.723794311806625</c:v>
                </c:pt>
                <c:pt idx="119">
                  <c:v>18.723794311806625</c:v>
                </c:pt>
                <c:pt idx="120">
                  <c:v>18.723794311806625</c:v>
                </c:pt>
                <c:pt idx="121">
                  <c:v>18.723794311806625</c:v>
                </c:pt>
                <c:pt idx="122">
                  <c:v>20.665132132132609</c:v>
                </c:pt>
                <c:pt idx="123">
                  <c:v>20.665132132132609</c:v>
                </c:pt>
                <c:pt idx="124">
                  <c:v>19.677058000104321</c:v>
                </c:pt>
                <c:pt idx="125">
                  <c:v>18.723794311806625</c:v>
                </c:pt>
                <c:pt idx="126">
                  <c:v>18.259973429711604</c:v>
                </c:pt>
                <c:pt idx="127">
                  <c:v>17.804564489100954</c:v>
                </c:pt>
                <c:pt idx="128">
                  <c:v>17.804564489100954</c:v>
                </c:pt>
                <c:pt idx="129">
                  <c:v>18.723794311806625</c:v>
                </c:pt>
                <c:pt idx="130">
                  <c:v>18.723794311806625</c:v>
                </c:pt>
                <c:pt idx="131">
                  <c:v>17.804564489100954</c:v>
                </c:pt>
                <c:pt idx="132">
                  <c:v>20.665132132132609</c:v>
                </c:pt>
                <c:pt idx="133">
                  <c:v>21.688800270037017</c:v>
                </c:pt>
                <c:pt idx="134">
                  <c:v>18.723794311806625</c:v>
                </c:pt>
                <c:pt idx="135">
                  <c:v>18.723794311806625</c:v>
                </c:pt>
                <c:pt idx="136">
                  <c:v>20.665132132132609</c:v>
                </c:pt>
                <c:pt idx="137">
                  <c:v>20.665132132132609</c:v>
                </c:pt>
                <c:pt idx="138">
                  <c:v>17.804564489100954</c:v>
                </c:pt>
                <c:pt idx="139">
                  <c:v>19.677058000104321</c:v>
                </c:pt>
                <c:pt idx="140">
                  <c:v>16.918598969599898</c:v>
                </c:pt>
                <c:pt idx="141">
                  <c:v>18.723794311806625</c:v>
                </c:pt>
                <c:pt idx="142">
                  <c:v>16.918598969599898</c:v>
                </c:pt>
                <c:pt idx="143">
                  <c:v>18.723794311806625</c:v>
                </c:pt>
                <c:pt idx="144">
                  <c:v>19.677058000104321</c:v>
                </c:pt>
                <c:pt idx="145">
                  <c:v>17.804564489100954</c:v>
                </c:pt>
                <c:pt idx="146">
                  <c:v>18.723794311806625</c:v>
                </c:pt>
                <c:pt idx="147">
                  <c:v>17.804564489100954</c:v>
                </c:pt>
                <c:pt idx="148">
                  <c:v>18.723794311806625</c:v>
                </c:pt>
                <c:pt idx="149">
                  <c:v>18.723794311806625</c:v>
                </c:pt>
                <c:pt idx="150">
                  <c:v>17.804564489100954</c:v>
                </c:pt>
                <c:pt idx="151">
                  <c:v>16.0651352389945</c:v>
                </c:pt>
                <c:pt idx="152">
                  <c:v>18.723794311806625</c:v>
                </c:pt>
                <c:pt idx="153">
                  <c:v>23.846087545565705</c:v>
                </c:pt>
                <c:pt idx="154">
                  <c:v>20.665132132132609</c:v>
                </c:pt>
                <c:pt idx="155">
                  <c:v>18.723794311806625</c:v>
                </c:pt>
                <c:pt idx="156">
                  <c:v>20.665132132132609</c:v>
                </c:pt>
                <c:pt idx="157">
                  <c:v>19.677058000104321</c:v>
                </c:pt>
                <c:pt idx="158">
                  <c:v>20.665132132132609</c:v>
                </c:pt>
                <c:pt idx="159">
                  <c:v>16.918598969599898</c:v>
                </c:pt>
                <c:pt idx="160">
                  <c:v>16.918598969599898</c:v>
                </c:pt>
                <c:pt idx="161">
                  <c:v>17.804564489100954</c:v>
                </c:pt>
                <c:pt idx="162">
                  <c:v>19.677058000104321</c:v>
                </c:pt>
                <c:pt idx="163">
                  <c:v>19.677058000104321</c:v>
                </c:pt>
                <c:pt idx="164">
                  <c:v>17.804564489100954</c:v>
                </c:pt>
                <c:pt idx="165">
                  <c:v>16.0651352389945</c:v>
                </c:pt>
                <c:pt idx="166">
                  <c:v>18.723794311806625</c:v>
                </c:pt>
                <c:pt idx="167">
                  <c:v>17.804564489100954</c:v>
                </c:pt>
                <c:pt idx="168">
                  <c:v>16.918598969599898</c:v>
                </c:pt>
                <c:pt idx="169">
                  <c:v>18.723794311806625</c:v>
                </c:pt>
                <c:pt idx="170">
                  <c:v>19.677058000104321</c:v>
                </c:pt>
                <c:pt idx="171">
                  <c:v>16.918598969599898</c:v>
                </c:pt>
                <c:pt idx="172">
                  <c:v>16.918598969599898</c:v>
                </c:pt>
                <c:pt idx="173">
                  <c:v>18.723794311806625</c:v>
                </c:pt>
                <c:pt idx="174">
                  <c:v>17.804564489100954</c:v>
                </c:pt>
                <c:pt idx="175">
                  <c:v>17.804564489100954</c:v>
                </c:pt>
                <c:pt idx="176">
                  <c:v>18.723794311806625</c:v>
                </c:pt>
                <c:pt idx="177">
                  <c:v>17.804564489100954</c:v>
                </c:pt>
                <c:pt idx="178">
                  <c:v>17.804564489100954</c:v>
                </c:pt>
                <c:pt idx="179">
                  <c:v>28.623034941882036</c:v>
                </c:pt>
                <c:pt idx="180">
                  <c:v>19.677058000104321</c:v>
                </c:pt>
                <c:pt idx="181">
                  <c:v>17.804564489100954</c:v>
                </c:pt>
                <c:pt idx="182">
                  <c:v>19.677058000104321</c:v>
                </c:pt>
                <c:pt idx="183">
                  <c:v>20.665132132132609</c:v>
                </c:pt>
                <c:pt idx="184">
                  <c:v>16.918598969599898</c:v>
                </c:pt>
                <c:pt idx="185">
                  <c:v>16.918598969599898</c:v>
                </c:pt>
                <c:pt idx="186">
                  <c:v>17.804564489100954</c:v>
                </c:pt>
                <c:pt idx="187">
                  <c:v>18.723794311806625</c:v>
                </c:pt>
                <c:pt idx="188">
                  <c:v>18.723794311806625</c:v>
                </c:pt>
                <c:pt idx="189">
                  <c:v>17.804564489100954</c:v>
                </c:pt>
                <c:pt idx="190">
                  <c:v>17.804564489100954</c:v>
                </c:pt>
                <c:pt idx="191">
                  <c:v>16.918598969599898</c:v>
                </c:pt>
                <c:pt idx="192">
                  <c:v>16.918598969599898</c:v>
                </c:pt>
                <c:pt idx="193">
                  <c:v>17.804564489100954</c:v>
                </c:pt>
                <c:pt idx="194">
                  <c:v>16.918598969599898</c:v>
                </c:pt>
                <c:pt idx="195">
                  <c:v>17.804564489100954</c:v>
                </c:pt>
                <c:pt idx="196">
                  <c:v>16.918598969599898</c:v>
                </c:pt>
                <c:pt idx="197">
                  <c:v>16.0651352389945</c:v>
                </c:pt>
                <c:pt idx="198">
                  <c:v>16.0651352389945</c:v>
                </c:pt>
                <c:pt idx="199">
                  <c:v>16.0651352389945</c:v>
                </c:pt>
                <c:pt idx="200">
                  <c:v>17.804564489100954</c:v>
                </c:pt>
                <c:pt idx="201">
                  <c:v>16.0651352389945</c:v>
                </c:pt>
                <c:pt idx="202">
                  <c:v>20.665132132132609</c:v>
                </c:pt>
                <c:pt idx="203">
                  <c:v>19.677058000104321</c:v>
                </c:pt>
                <c:pt idx="204">
                  <c:v>16.0651352389945</c:v>
                </c:pt>
                <c:pt idx="205">
                  <c:v>19.677058000104321</c:v>
                </c:pt>
                <c:pt idx="206">
                  <c:v>19.677058000104321</c:v>
                </c:pt>
                <c:pt idx="207">
                  <c:v>19.677058000104321</c:v>
                </c:pt>
                <c:pt idx="208">
                  <c:v>19.677058000104321</c:v>
                </c:pt>
                <c:pt idx="209">
                  <c:v>16.918598969599898</c:v>
                </c:pt>
                <c:pt idx="210">
                  <c:v>18.723794311806625</c:v>
                </c:pt>
                <c:pt idx="211">
                  <c:v>18.723794311806625</c:v>
                </c:pt>
                <c:pt idx="212">
                  <c:v>16.918598969599898</c:v>
                </c:pt>
                <c:pt idx="213">
                  <c:v>17.804564489100954</c:v>
                </c:pt>
                <c:pt idx="214">
                  <c:v>19.677058000104321</c:v>
                </c:pt>
                <c:pt idx="215">
                  <c:v>17.804564489100954</c:v>
                </c:pt>
                <c:pt idx="216">
                  <c:v>17.804564489100954</c:v>
                </c:pt>
                <c:pt idx="217">
                  <c:v>18.723794311806625</c:v>
                </c:pt>
                <c:pt idx="218">
                  <c:v>17.804564489100954</c:v>
                </c:pt>
                <c:pt idx="219">
                  <c:v>17.804564489100954</c:v>
                </c:pt>
                <c:pt idx="220">
                  <c:v>17.804564489100954</c:v>
                </c:pt>
                <c:pt idx="221">
                  <c:v>18.723794311806625</c:v>
                </c:pt>
                <c:pt idx="222">
                  <c:v>19.677058000104321</c:v>
                </c:pt>
                <c:pt idx="223">
                  <c:v>16.0651352389945</c:v>
                </c:pt>
                <c:pt idx="224">
                  <c:v>18.723794311806625</c:v>
                </c:pt>
                <c:pt idx="225">
                  <c:v>19.677058000104321</c:v>
                </c:pt>
                <c:pt idx="226">
                  <c:v>19.677058000104321</c:v>
                </c:pt>
                <c:pt idx="227">
                  <c:v>16.918598969599898</c:v>
                </c:pt>
                <c:pt idx="228">
                  <c:v>19.677058000104321</c:v>
                </c:pt>
                <c:pt idx="229">
                  <c:v>19.677058000104321</c:v>
                </c:pt>
                <c:pt idx="230">
                  <c:v>22.748852928791191</c:v>
                </c:pt>
                <c:pt idx="231">
                  <c:v>23.846087545565705</c:v>
                </c:pt>
                <c:pt idx="232">
                  <c:v>24.981308449628163</c:v>
                </c:pt>
                <c:pt idx="233">
                  <c:v>34.060468379159161</c:v>
                </c:pt>
                <c:pt idx="234">
                  <c:v>32.636249398205287</c:v>
                </c:pt>
                <c:pt idx="235">
                  <c:v>34.060468379159161</c:v>
                </c:pt>
                <c:pt idx="236">
                  <c:v>35.529352948325283</c:v>
                </c:pt>
                <c:pt idx="237">
                  <c:v>38.604585804070084</c:v>
                </c:pt>
                <c:pt idx="238">
                  <c:v>38.604585804070084</c:v>
                </c:pt>
                <c:pt idx="239">
                  <c:v>47.135679067472864</c:v>
                </c:pt>
                <c:pt idx="240">
                  <c:v>40.212684084658079</c:v>
                </c:pt>
                <c:pt idx="241">
                  <c:v>37.043768189617921</c:v>
                </c:pt>
                <c:pt idx="242">
                  <c:v>34.060468379159161</c:v>
                </c:pt>
                <c:pt idx="243">
                  <c:v>32.636249398205287</c:v>
                </c:pt>
                <c:pt idx="244">
                  <c:v>34.060468379159161</c:v>
                </c:pt>
                <c:pt idx="245">
                  <c:v>34.060468379159161</c:v>
                </c:pt>
                <c:pt idx="246">
                  <c:v>27.368960720164406</c:v>
                </c:pt>
                <c:pt idx="247">
                  <c:v>27.368960720164406</c:v>
                </c:pt>
                <c:pt idx="248">
                  <c:v>27.368960720164406</c:v>
                </c:pt>
                <c:pt idx="249">
                  <c:v>26.155326832758512</c:v>
                </c:pt>
                <c:pt idx="250">
                  <c:v>26.155326832758512</c:v>
                </c:pt>
                <c:pt idx="251">
                  <c:v>24.981308449628163</c:v>
                </c:pt>
                <c:pt idx="252">
                  <c:v>27.368960720164406</c:v>
                </c:pt>
                <c:pt idx="253">
                  <c:v>27.368960720164406</c:v>
                </c:pt>
                <c:pt idx="254">
                  <c:v>23.846087545565705</c:v>
                </c:pt>
                <c:pt idx="255">
                  <c:v>27.368960720164406</c:v>
                </c:pt>
                <c:pt idx="256">
                  <c:v>24.981308449628163</c:v>
                </c:pt>
                <c:pt idx="257">
                  <c:v>23.846087545565705</c:v>
                </c:pt>
                <c:pt idx="258">
                  <c:v>21.688800270037017</c:v>
                </c:pt>
                <c:pt idx="259">
                  <c:v>24.981308449628163</c:v>
                </c:pt>
                <c:pt idx="260">
                  <c:v>22.748852928791191</c:v>
                </c:pt>
                <c:pt idx="261">
                  <c:v>22.748852928791191</c:v>
                </c:pt>
                <c:pt idx="262">
                  <c:v>21.688800270037017</c:v>
                </c:pt>
                <c:pt idx="263">
                  <c:v>19.677058000104321</c:v>
                </c:pt>
                <c:pt idx="264">
                  <c:v>20.665132132132609</c:v>
                </c:pt>
                <c:pt idx="265">
                  <c:v>22.748852928791191</c:v>
                </c:pt>
                <c:pt idx="266">
                  <c:v>20.665132132132609</c:v>
                </c:pt>
                <c:pt idx="267">
                  <c:v>19.677058000104321</c:v>
                </c:pt>
                <c:pt idx="268">
                  <c:v>22.748852928791191</c:v>
                </c:pt>
                <c:pt idx="269">
                  <c:v>19.677058000104321</c:v>
                </c:pt>
                <c:pt idx="270">
                  <c:v>18.723794311806625</c:v>
                </c:pt>
                <c:pt idx="271">
                  <c:v>21.688800270037017</c:v>
                </c:pt>
                <c:pt idx="272">
                  <c:v>19.677058000104321</c:v>
                </c:pt>
                <c:pt idx="273">
                  <c:v>20.665132132132609</c:v>
                </c:pt>
                <c:pt idx="274">
                  <c:v>17.804564489100954</c:v>
                </c:pt>
                <c:pt idx="275">
                  <c:v>21.688800270037017</c:v>
                </c:pt>
                <c:pt idx="276">
                  <c:v>20.665132132132609</c:v>
                </c:pt>
                <c:pt idx="277">
                  <c:v>18.723794311806625</c:v>
                </c:pt>
                <c:pt idx="278">
                  <c:v>18.723794311806625</c:v>
                </c:pt>
                <c:pt idx="279">
                  <c:v>18.723794311806625</c:v>
                </c:pt>
                <c:pt idx="280">
                  <c:v>20.665132132132609</c:v>
                </c:pt>
                <c:pt idx="281">
                  <c:v>17.804564489100954</c:v>
                </c:pt>
                <c:pt idx="282">
                  <c:v>17.804564489100954</c:v>
                </c:pt>
                <c:pt idx="283">
                  <c:v>17.804564489100954</c:v>
                </c:pt>
                <c:pt idx="284">
                  <c:v>17.804564489100954</c:v>
                </c:pt>
                <c:pt idx="285">
                  <c:v>20.665132132132609</c:v>
                </c:pt>
                <c:pt idx="286">
                  <c:v>17.804564489100954</c:v>
                </c:pt>
                <c:pt idx="287">
                  <c:v>20.665132132132609</c:v>
                </c:pt>
                <c:pt idx="288">
                  <c:v>19.677058000104321</c:v>
                </c:pt>
                <c:pt idx="289">
                  <c:v>20.665132132132609</c:v>
                </c:pt>
                <c:pt idx="290">
                  <c:v>19.677058000104321</c:v>
                </c:pt>
                <c:pt idx="291">
                  <c:v>16.918598969599898</c:v>
                </c:pt>
                <c:pt idx="292">
                  <c:v>19.677058000104321</c:v>
                </c:pt>
                <c:pt idx="293">
                  <c:v>16.918598969599898</c:v>
                </c:pt>
                <c:pt idx="294">
                  <c:v>18.723794311806625</c:v>
                </c:pt>
                <c:pt idx="295">
                  <c:v>18.723794311806625</c:v>
                </c:pt>
                <c:pt idx="296">
                  <c:v>17.804564489100954</c:v>
                </c:pt>
                <c:pt idx="297">
                  <c:v>18.723794311806625</c:v>
                </c:pt>
                <c:pt idx="298">
                  <c:v>16.918598969599898</c:v>
                </c:pt>
                <c:pt idx="299">
                  <c:v>19.677058000104321</c:v>
                </c:pt>
                <c:pt idx="300">
                  <c:v>18.723794311806625</c:v>
                </c:pt>
                <c:pt idx="301">
                  <c:v>17.804564489100954</c:v>
                </c:pt>
                <c:pt idx="302">
                  <c:v>20.665132132132609</c:v>
                </c:pt>
                <c:pt idx="303">
                  <c:v>17.804564489100954</c:v>
                </c:pt>
                <c:pt idx="304">
                  <c:v>22.748852928791191</c:v>
                </c:pt>
                <c:pt idx="305">
                  <c:v>35.529352948325283</c:v>
                </c:pt>
                <c:pt idx="306">
                  <c:v>27.368960720164406</c:v>
                </c:pt>
                <c:pt idx="307">
                  <c:v>27.368960720164406</c:v>
                </c:pt>
                <c:pt idx="308">
                  <c:v>22.748852928791191</c:v>
                </c:pt>
                <c:pt idx="309">
                  <c:v>21.688800270037017</c:v>
                </c:pt>
                <c:pt idx="310">
                  <c:v>22.748852928791191</c:v>
                </c:pt>
                <c:pt idx="311">
                  <c:v>21.688800270037017</c:v>
                </c:pt>
                <c:pt idx="312">
                  <c:v>18.723794311806625</c:v>
                </c:pt>
                <c:pt idx="313">
                  <c:v>19.677058000104321</c:v>
                </c:pt>
                <c:pt idx="314">
                  <c:v>20.665132132132609</c:v>
                </c:pt>
                <c:pt idx="315">
                  <c:v>21.688800270037017</c:v>
                </c:pt>
                <c:pt idx="316">
                  <c:v>22.748852928791191</c:v>
                </c:pt>
                <c:pt idx="317">
                  <c:v>20.665132132132609</c:v>
                </c:pt>
                <c:pt idx="318">
                  <c:v>20.665132132132609</c:v>
                </c:pt>
                <c:pt idx="319">
                  <c:v>20.665132132132609</c:v>
                </c:pt>
                <c:pt idx="320">
                  <c:v>18.723794311806625</c:v>
                </c:pt>
                <c:pt idx="321">
                  <c:v>18.723794311806625</c:v>
                </c:pt>
                <c:pt idx="322">
                  <c:v>20.665132132132609</c:v>
                </c:pt>
                <c:pt idx="323">
                  <c:v>18.723794311806625</c:v>
                </c:pt>
                <c:pt idx="324">
                  <c:v>16.918598969599898</c:v>
                </c:pt>
                <c:pt idx="325">
                  <c:v>17.357471514166413</c:v>
                </c:pt>
                <c:pt idx="326">
                  <c:v>17.804564489100954</c:v>
                </c:pt>
                <c:pt idx="327">
                  <c:v>17.804564489100954</c:v>
                </c:pt>
                <c:pt idx="328">
                  <c:v>35.529352948325283</c:v>
                </c:pt>
                <c:pt idx="329">
                  <c:v>68.197856926077577</c:v>
                </c:pt>
                <c:pt idx="330">
                  <c:v>56.961348640091799</c:v>
                </c:pt>
                <c:pt idx="331">
                  <c:v>41.868947891504092</c:v>
                </c:pt>
                <c:pt idx="332">
                  <c:v>31.255837564231324</c:v>
                </c:pt>
                <c:pt idx="333">
                  <c:v>27.368960720164406</c:v>
                </c:pt>
                <c:pt idx="334">
                  <c:v>31.255837564231324</c:v>
                </c:pt>
                <c:pt idx="335">
                  <c:v>31.255837564231324</c:v>
                </c:pt>
                <c:pt idx="336">
                  <c:v>32.636249398205287</c:v>
                </c:pt>
                <c:pt idx="337">
                  <c:v>29.918381104648358</c:v>
                </c:pt>
                <c:pt idx="338">
                  <c:v>27.368960720164406</c:v>
                </c:pt>
                <c:pt idx="339">
                  <c:v>23.846087545565705</c:v>
                </c:pt>
                <c:pt idx="340">
                  <c:v>23.846087545565705</c:v>
                </c:pt>
                <c:pt idx="341">
                  <c:v>22.748852928791191</c:v>
                </c:pt>
                <c:pt idx="342">
                  <c:v>23.846087545565705</c:v>
                </c:pt>
                <c:pt idx="343">
                  <c:v>23.846087545565705</c:v>
                </c:pt>
                <c:pt idx="344">
                  <c:v>23.846087545565705</c:v>
                </c:pt>
                <c:pt idx="345">
                  <c:v>20.665132132132609</c:v>
                </c:pt>
                <c:pt idx="346">
                  <c:v>20.665132132132609</c:v>
                </c:pt>
                <c:pt idx="347">
                  <c:v>21.688800270037017</c:v>
                </c:pt>
                <c:pt idx="348">
                  <c:v>22.748852928791191</c:v>
                </c:pt>
                <c:pt idx="349">
                  <c:v>22.214228856368436</c:v>
                </c:pt>
                <c:pt idx="350">
                  <c:v>21.688800270037017</c:v>
                </c:pt>
                <c:pt idx="351">
                  <c:v>21.688800270037017</c:v>
                </c:pt>
                <c:pt idx="352">
                  <c:v>20.665132132132609</c:v>
                </c:pt>
                <c:pt idx="353">
                  <c:v>18.723794311806625</c:v>
                </c:pt>
                <c:pt idx="354">
                  <c:v>18.723794311806625</c:v>
                </c:pt>
                <c:pt idx="355">
                  <c:v>20.665132132132609</c:v>
                </c:pt>
                <c:pt idx="356">
                  <c:v>18.723794311806625</c:v>
                </c:pt>
                <c:pt idx="357">
                  <c:v>20.665132132132609</c:v>
                </c:pt>
                <c:pt idx="358">
                  <c:v>17.804564489100954</c:v>
                </c:pt>
                <c:pt idx="359">
                  <c:v>17.804564489100954</c:v>
                </c:pt>
                <c:pt idx="360">
                  <c:v>18.723794311806625</c:v>
                </c:pt>
                <c:pt idx="361">
                  <c:v>20.665132132132609</c:v>
                </c:pt>
                <c:pt idx="362">
                  <c:v>22.748852928791191</c:v>
                </c:pt>
                <c:pt idx="363">
                  <c:v>22.748852928791191</c:v>
                </c:pt>
                <c:pt idx="364">
                  <c:v>22.748852928791191</c:v>
                </c:pt>
                <c:pt idx="365">
                  <c:v>22.748852928791191</c:v>
                </c:pt>
                <c:pt idx="366">
                  <c:v>22.748852928791191</c:v>
                </c:pt>
                <c:pt idx="367">
                  <c:v>22.748852928791191</c:v>
                </c:pt>
                <c:pt idx="368">
                  <c:v>21.688800270037017</c:v>
                </c:pt>
                <c:pt idx="369">
                  <c:v>21.688800270037017</c:v>
                </c:pt>
                <c:pt idx="370">
                  <c:v>17.804564489100954</c:v>
                </c:pt>
                <c:pt idx="371">
                  <c:v>19.677058000104321</c:v>
                </c:pt>
                <c:pt idx="372">
                  <c:v>20.665132132132609</c:v>
                </c:pt>
                <c:pt idx="373">
                  <c:v>18.723794311806625</c:v>
                </c:pt>
                <c:pt idx="374">
                  <c:v>21.688800270037017</c:v>
                </c:pt>
                <c:pt idx="375">
                  <c:v>19.677058000104321</c:v>
                </c:pt>
                <c:pt idx="376">
                  <c:v>17.804564489100954</c:v>
                </c:pt>
                <c:pt idx="377">
                  <c:v>21.688800270037017</c:v>
                </c:pt>
                <c:pt idx="378">
                  <c:v>21.688800270037017</c:v>
                </c:pt>
                <c:pt idx="379">
                  <c:v>18.723794311806625</c:v>
                </c:pt>
                <c:pt idx="380">
                  <c:v>18.723794311806625</c:v>
                </c:pt>
                <c:pt idx="381">
                  <c:v>17.804564489100954</c:v>
                </c:pt>
                <c:pt idx="382">
                  <c:v>18.723794311806625</c:v>
                </c:pt>
                <c:pt idx="383">
                  <c:v>16.918598969599898</c:v>
                </c:pt>
                <c:pt idx="384">
                  <c:v>17.804564489100954</c:v>
                </c:pt>
                <c:pt idx="385">
                  <c:v>19.677058000104321</c:v>
                </c:pt>
                <c:pt idx="386">
                  <c:v>17.804564489100954</c:v>
                </c:pt>
                <c:pt idx="387">
                  <c:v>16.918598969599898</c:v>
                </c:pt>
                <c:pt idx="388">
                  <c:v>17.804564489100954</c:v>
                </c:pt>
                <c:pt idx="389">
                  <c:v>18.723794311806625</c:v>
                </c:pt>
                <c:pt idx="390">
                  <c:v>19.677058000104321</c:v>
                </c:pt>
                <c:pt idx="391">
                  <c:v>19.677058000104321</c:v>
                </c:pt>
                <c:pt idx="392">
                  <c:v>18.723794311806625</c:v>
                </c:pt>
                <c:pt idx="393">
                  <c:v>19.677058000104321</c:v>
                </c:pt>
                <c:pt idx="394">
                  <c:v>16.918598969599898</c:v>
                </c:pt>
                <c:pt idx="395">
                  <c:v>16.918598969599898</c:v>
                </c:pt>
                <c:pt idx="396">
                  <c:v>16.918598969599898</c:v>
                </c:pt>
                <c:pt idx="397">
                  <c:v>16.918598969599898</c:v>
                </c:pt>
                <c:pt idx="398">
                  <c:v>19.677058000104321</c:v>
                </c:pt>
                <c:pt idx="399">
                  <c:v>16.918598969599898</c:v>
                </c:pt>
                <c:pt idx="400">
                  <c:v>16.918598969599898</c:v>
                </c:pt>
                <c:pt idx="401">
                  <c:v>16.918598969599898</c:v>
                </c:pt>
                <c:pt idx="402">
                  <c:v>19.677058000104321</c:v>
                </c:pt>
                <c:pt idx="403">
                  <c:v>19.677058000104321</c:v>
                </c:pt>
                <c:pt idx="404">
                  <c:v>18.723794311806625</c:v>
                </c:pt>
                <c:pt idx="405">
                  <c:v>16.918598969599898</c:v>
                </c:pt>
                <c:pt idx="406">
                  <c:v>18.723794311806625</c:v>
                </c:pt>
                <c:pt idx="407">
                  <c:v>16.0651352389945</c:v>
                </c:pt>
                <c:pt idx="408">
                  <c:v>16.0651352389945</c:v>
                </c:pt>
                <c:pt idx="409">
                  <c:v>18.723794311806625</c:v>
                </c:pt>
                <c:pt idx="410">
                  <c:v>16.0651352389945</c:v>
                </c:pt>
                <c:pt idx="411">
                  <c:v>17.804564489100954</c:v>
                </c:pt>
                <c:pt idx="412">
                  <c:v>16.918598969599898</c:v>
                </c:pt>
                <c:pt idx="413">
                  <c:v>17.804564489100954</c:v>
                </c:pt>
                <c:pt idx="414">
                  <c:v>18.723794311806625</c:v>
                </c:pt>
                <c:pt idx="415">
                  <c:v>15.243417863984126</c:v>
                </c:pt>
                <c:pt idx="416">
                  <c:v>17.804564489100954</c:v>
                </c:pt>
                <c:pt idx="417">
                  <c:v>18.723794311806625</c:v>
                </c:pt>
                <c:pt idx="418">
                  <c:v>18.723794311806625</c:v>
                </c:pt>
                <c:pt idx="419">
                  <c:v>16.918598969599898</c:v>
                </c:pt>
                <c:pt idx="420">
                  <c:v>18.723794311806625</c:v>
                </c:pt>
                <c:pt idx="421">
                  <c:v>18.723794311806625</c:v>
                </c:pt>
                <c:pt idx="422">
                  <c:v>16.918598969599898</c:v>
                </c:pt>
                <c:pt idx="423">
                  <c:v>18.723794311806625</c:v>
                </c:pt>
                <c:pt idx="424">
                  <c:v>16.918598969599898</c:v>
                </c:pt>
                <c:pt idx="425">
                  <c:v>16.918598969599898</c:v>
                </c:pt>
                <c:pt idx="426">
                  <c:v>17.804564489100954</c:v>
                </c:pt>
                <c:pt idx="427">
                  <c:v>18.723794311806625</c:v>
                </c:pt>
                <c:pt idx="428">
                  <c:v>18.723794311806625</c:v>
                </c:pt>
                <c:pt idx="429">
                  <c:v>16.918598969599898</c:v>
                </c:pt>
                <c:pt idx="430">
                  <c:v>16.918598969599898</c:v>
                </c:pt>
                <c:pt idx="431">
                  <c:v>15.243417863984126</c:v>
                </c:pt>
                <c:pt idx="432">
                  <c:v>16.918598969599898</c:v>
                </c:pt>
                <c:pt idx="433">
                  <c:v>16.918598969599898</c:v>
                </c:pt>
                <c:pt idx="434">
                  <c:v>17.804564489100954</c:v>
                </c:pt>
                <c:pt idx="435">
                  <c:v>16.918598969599898</c:v>
                </c:pt>
                <c:pt idx="436">
                  <c:v>15.243417863984126</c:v>
                </c:pt>
                <c:pt idx="437">
                  <c:v>17.804564489100954</c:v>
                </c:pt>
                <c:pt idx="438">
                  <c:v>16.0651352389945</c:v>
                </c:pt>
                <c:pt idx="439">
                  <c:v>17.804564489100954</c:v>
                </c:pt>
                <c:pt idx="440">
                  <c:v>15.243417863984126</c:v>
                </c:pt>
                <c:pt idx="441">
                  <c:v>15.243417863984126</c:v>
                </c:pt>
                <c:pt idx="442">
                  <c:v>16.918598969599898</c:v>
                </c:pt>
                <c:pt idx="443">
                  <c:v>16.0651352389945</c:v>
                </c:pt>
                <c:pt idx="444">
                  <c:v>17.804564489100954</c:v>
                </c:pt>
                <c:pt idx="445">
                  <c:v>15.243417863984126</c:v>
                </c:pt>
                <c:pt idx="446">
                  <c:v>18.723794311806625</c:v>
                </c:pt>
                <c:pt idx="447">
                  <c:v>16.918598969599898</c:v>
                </c:pt>
                <c:pt idx="448">
                  <c:v>17.804564489100954</c:v>
                </c:pt>
                <c:pt idx="449">
                  <c:v>17.804564489100954</c:v>
                </c:pt>
                <c:pt idx="450">
                  <c:v>17.804564489100954</c:v>
                </c:pt>
                <c:pt idx="451">
                  <c:v>15.243417863984126</c:v>
                </c:pt>
                <c:pt idx="452">
                  <c:v>17.804564489100954</c:v>
                </c:pt>
                <c:pt idx="453">
                  <c:v>16.918598969599898</c:v>
                </c:pt>
                <c:pt idx="454">
                  <c:v>14.452698525828485</c:v>
                </c:pt>
                <c:pt idx="455">
                  <c:v>16.918598969599898</c:v>
                </c:pt>
                <c:pt idx="456">
                  <c:v>14.452698525828485</c:v>
                </c:pt>
                <c:pt idx="457">
                  <c:v>16.0651352389945</c:v>
                </c:pt>
                <c:pt idx="458">
                  <c:v>16.0651352389945</c:v>
                </c:pt>
                <c:pt idx="459">
                  <c:v>16.0651352389945</c:v>
                </c:pt>
                <c:pt idx="460">
                  <c:v>16.0651352389945</c:v>
                </c:pt>
                <c:pt idx="461">
                  <c:v>16.0651352389945</c:v>
                </c:pt>
                <c:pt idx="462">
                  <c:v>16.0651352389945</c:v>
                </c:pt>
                <c:pt idx="463">
                  <c:v>21.688800270037017</c:v>
                </c:pt>
                <c:pt idx="464">
                  <c:v>16.0651352389945</c:v>
                </c:pt>
                <c:pt idx="465">
                  <c:v>16.0651352389945</c:v>
                </c:pt>
                <c:pt idx="466">
                  <c:v>17.804564489100954</c:v>
                </c:pt>
                <c:pt idx="467">
                  <c:v>16.918598969599898</c:v>
                </c:pt>
                <c:pt idx="468">
                  <c:v>15.243417863984126</c:v>
                </c:pt>
                <c:pt idx="469">
                  <c:v>15.243417863984126</c:v>
                </c:pt>
                <c:pt idx="470">
                  <c:v>16.918598969599898</c:v>
                </c:pt>
                <c:pt idx="471">
                  <c:v>18.723794311806625</c:v>
                </c:pt>
                <c:pt idx="472">
                  <c:v>16.918598969599898</c:v>
                </c:pt>
                <c:pt idx="473">
                  <c:v>16.0651352389945</c:v>
                </c:pt>
                <c:pt idx="474">
                  <c:v>16.0651352389945</c:v>
                </c:pt>
                <c:pt idx="475">
                  <c:v>16.918598969599898</c:v>
                </c:pt>
                <c:pt idx="476">
                  <c:v>16.918598969599898</c:v>
                </c:pt>
                <c:pt idx="477">
                  <c:v>14.452698525828485</c:v>
                </c:pt>
                <c:pt idx="478">
                  <c:v>16.0651352389945</c:v>
                </c:pt>
                <c:pt idx="479">
                  <c:v>15.243417863984126</c:v>
                </c:pt>
                <c:pt idx="480">
                  <c:v>17.804564489100954</c:v>
                </c:pt>
                <c:pt idx="481">
                  <c:v>15.243417863984126</c:v>
                </c:pt>
                <c:pt idx="482">
                  <c:v>16.918598969599898</c:v>
                </c:pt>
                <c:pt idx="483">
                  <c:v>14.452698525828485</c:v>
                </c:pt>
                <c:pt idx="484">
                  <c:v>16.0651352389945</c:v>
                </c:pt>
                <c:pt idx="485">
                  <c:v>16.918598969599898</c:v>
                </c:pt>
                <c:pt idx="486">
                  <c:v>16.0651352389945</c:v>
                </c:pt>
                <c:pt idx="487">
                  <c:v>15.243417863984126</c:v>
                </c:pt>
                <c:pt idx="488">
                  <c:v>14.452698525828485</c:v>
                </c:pt>
                <c:pt idx="489">
                  <c:v>16.0651352389945</c:v>
                </c:pt>
                <c:pt idx="490">
                  <c:v>16.918598969599898</c:v>
                </c:pt>
                <c:pt idx="491">
                  <c:v>16.0651352389945</c:v>
                </c:pt>
                <c:pt idx="492">
                  <c:v>16.0651352389945</c:v>
                </c:pt>
                <c:pt idx="493">
                  <c:v>15.243417863984126</c:v>
                </c:pt>
                <c:pt idx="494">
                  <c:v>17.804564489100954</c:v>
                </c:pt>
                <c:pt idx="495">
                  <c:v>16.0651352389945</c:v>
                </c:pt>
                <c:pt idx="496">
                  <c:v>17.804564489100954</c:v>
                </c:pt>
                <c:pt idx="497">
                  <c:v>17.804564489100954</c:v>
                </c:pt>
                <c:pt idx="498">
                  <c:v>18.723794311806625</c:v>
                </c:pt>
                <c:pt idx="499">
                  <c:v>16.0651352389945</c:v>
                </c:pt>
                <c:pt idx="500">
                  <c:v>16.0651352389945</c:v>
                </c:pt>
                <c:pt idx="501">
                  <c:v>18.723794311806625</c:v>
                </c:pt>
                <c:pt idx="502">
                  <c:v>15.243417863984126</c:v>
                </c:pt>
                <c:pt idx="503">
                  <c:v>14.452698525828485</c:v>
                </c:pt>
                <c:pt idx="504">
                  <c:v>16.918598969599898</c:v>
                </c:pt>
                <c:pt idx="505">
                  <c:v>16.0651352389945</c:v>
                </c:pt>
                <c:pt idx="506">
                  <c:v>18.723794311806625</c:v>
                </c:pt>
                <c:pt idx="507">
                  <c:v>18.723794311806625</c:v>
                </c:pt>
                <c:pt idx="508">
                  <c:v>17.804564489100954</c:v>
                </c:pt>
                <c:pt idx="509">
                  <c:v>16.918598969599898</c:v>
                </c:pt>
                <c:pt idx="510">
                  <c:v>16.918598969599898</c:v>
                </c:pt>
                <c:pt idx="511">
                  <c:v>17.804564489100954</c:v>
                </c:pt>
                <c:pt idx="512">
                  <c:v>16.918598969599898</c:v>
                </c:pt>
                <c:pt idx="513">
                  <c:v>16.918598969599898</c:v>
                </c:pt>
                <c:pt idx="514">
                  <c:v>19.677058000104321</c:v>
                </c:pt>
                <c:pt idx="515">
                  <c:v>16.0651352389945</c:v>
                </c:pt>
                <c:pt idx="516">
                  <c:v>19.677058000104321</c:v>
                </c:pt>
                <c:pt idx="517">
                  <c:v>16.0651352389945</c:v>
                </c:pt>
                <c:pt idx="518">
                  <c:v>16.0651352389945</c:v>
                </c:pt>
                <c:pt idx="519">
                  <c:v>16.918598969599898</c:v>
                </c:pt>
                <c:pt idx="520">
                  <c:v>17.804564489100954</c:v>
                </c:pt>
                <c:pt idx="521">
                  <c:v>16.918598969599898</c:v>
                </c:pt>
                <c:pt idx="522">
                  <c:v>17.804564489100954</c:v>
                </c:pt>
                <c:pt idx="523">
                  <c:v>16.0651352389945</c:v>
                </c:pt>
                <c:pt idx="524">
                  <c:v>15.243417863984126</c:v>
                </c:pt>
                <c:pt idx="525">
                  <c:v>17.804564489100954</c:v>
                </c:pt>
                <c:pt idx="526">
                  <c:v>16.918598969599898</c:v>
                </c:pt>
                <c:pt idx="527">
                  <c:v>16.0651352389945</c:v>
                </c:pt>
                <c:pt idx="528">
                  <c:v>16.918598969599898</c:v>
                </c:pt>
                <c:pt idx="529">
                  <c:v>15.243417863984126</c:v>
                </c:pt>
                <c:pt idx="530">
                  <c:v>14.452698525828485</c:v>
                </c:pt>
                <c:pt idx="531">
                  <c:v>13.692236054542748</c:v>
                </c:pt>
                <c:pt idx="532">
                  <c:v>14.452698525828485</c:v>
                </c:pt>
                <c:pt idx="533">
                  <c:v>14.452698525828485</c:v>
                </c:pt>
                <c:pt idx="534">
                  <c:v>16.0651352389945</c:v>
                </c:pt>
                <c:pt idx="535">
                  <c:v>14.452698525828485</c:v>
                </c:pt>
                <c:pt idx="536">
                  <c:v>15.243417863984126</c:v>
                </c:pt>
                <c:pt idx="537">
                  <c:v>16.0651352389945</c:v>
                </c:pt>
                <c:pt idx="538">
                  <c:v>16.918598969599898</c:v>
                </c:pt>
                <c:pt idx="539">
                  <c:v>16.0651352389945</c:v>
                </c:pt>
                <c:pt idx="540">
                  <c:v>16.918598969599898</c:v>
                </c:pt>
                <c:pt idx="541">
                  <c:v>15.243417863984126</c:v>
                </c:pt>
                <c:pt idx="542">
                  <c:v>16.918598969599898</c:v>
                </c:pt>
                <c:pt idx="543">
                  <c:v>14.452698525828485</c:v>
                </c:pt>
                <c:pt idx="544">
                  <c:v>16.918598969599898</c:v>
                </c:pt>
                <c:pt idx="545">
                  <c:v>15.243417863984126</c:v>
                </c:pt>
                <c:pt idx="546">
                  <c:v>15.243417863984126</c:v>
                </c:pt>
                <c:pt idx="547">
                  <c:v>15.243417863984126</c:v>
                </c:pt>
                <c:pt idx="548">
                  <c:v>14.452698525828485</c:v>
                </c:pt>
                <c:pt idx="549">
                  <c:v>14.452698525828485</c:v>
                </c:pt>
                <c:pt idx="550">
                  <c:v>16.0651352389945</c:v>
                </c:pt>
                <c:pt idx="551">
                  <c:v>16.918598969599898</c:v>
                </c:pt>
                <c:pt idx="552">
                  <c:v>16.918598969599898</c:v>
                </c:pt>
                <c:pt idx="553">
                  <c:v>14.452698525828485</c:v>
                </c:pt>
                <c:pt idx="554">
                  <c:v>14.452698525828485</c:v>
                </c:pt>
                <c:pt idx="555">
                  <c:v>15.243417863984126</c:v>
                </c:pt>
                <c:pt idx="556">
                  <c:v>16.0651352389945</c:v>
                </c:pt>
                <c:pt idx="557">
                  <c:v>14.452698525828485</c:v>
                </c:pt>
                <c:pt idx="558">
                  <c:v>16.918598969599898</c:v>
                </c:pt>
                <c:pt idx="559">
                  <c:v>15.243417863984126</c:v>
                </c:pt>
                <c:pt idx="560">
                  <c:v>14.452698525828485</c:v>
                </c:pt>
                <c:pt idx="561">
                  <c:v>14.452698525828485</c:v>
                </c:pt>
                <c:pt idx="562">
                  <c:v>14.452698525828485</c:v>
                </c:pt>
                <c:pt idx="563">
                  <c:v>17.804564489100954</c:v>
                </c:pt>
                <c:pt idx="564">
                  <c:v>15.243417863984126</c:v>
                </c:pt>
                <c:pt idx="565">
                  <c:v>16.918598969599898</c:v>
                </c:pt>
                <c:pt idx="566">
                  <c:v>16.918598969599898</c:v>
                </c:pt>
                <c:pt idx="567">
                  <c:v>17.804564489100954</c:v>
                </c:pt>
                <c:pt idx="568">
                  <c:v>14.452698525828485</c:v>
                </c:pt>
                <c:pt idx="569">
                  <c:v>15.243417863984126</c:v>
                </c:pt>
                <c:pt idx="570">
                  <c:v>14.452698525828485</c:v>
                </c:pt>
                <c:pt idx="571">
                  <c:v>16.918598969599898</c:v>
                </c:pt>
                <c:pt idx="572">
                  <c:v>15.243417863984126</c:v>
                </c:pt>
                <c:pt idx="573">
                  <c:v>17.804564489100954</c:v>
                </c:pt>
                <c:pt idx="574">
                  <c:v>15.243417863984126</c:v>
                </c:pt>
                <c:pt idx="575">
                  <c:v>16.0651352389945</c:v>
                </c:pt>
                <c:pt idx="576">
                  <c:v>16.918598969599898</c:v>
                </c:pt>
                <c:pt idx="577">
                  <c:v>17.804564489100954</c:v>
                </c:pt>
                <c:pt idx="578">
                  <c:v>16.918598969599898</c:v>
                </c:pt>
                <c:pt idx="579">
                  <c:v>15.243417863984126</c:v>
                </c:pt>
                <c:pt idx="580">
                  <c:v>16.918598969599898</c:v>
                </c:pt>
                <c:pt idx="581">
                  <c:v>16.0651352389945</c:v>
                </c:pt>
                <c:pt idx="582">
                  <c:v>17.804564489100954</c:v>
                </c:pt>
                <c:pt idx="583">
                  <c:v>16.918598969599898</c:v>
                </c:pt>
                <c:pt idx="584">
                  <c:v>16.0651352389945</c:v>
                </c:pt>
                <c:pt idx="585">
                  <c:v>16.918598969599898</c:v>
                </c:pt>
                <c:pt idx="586">
                  <c:v>15.243417863984126</c:v>
                </c:pt>
                <c:pt idx="587">
                  <c:v>15.243417863984126</c:v>
                </c:pt>
                <c:pt idx="588">
                  <c:v>17.804564489100954</c:v>
                </c:pt>
                <c:pt idx="589">
                  <c:v>15.243417863984126</c:v>
                </c:pt>
                <c:pt idx="590">
                  <c:v>16.0651352389945</c:v>
                </c:pt>
                <c:pt idx="591">
                  <c:v>16.346058617069506</c:v>
                </c:pt>
                <c:pt idx="592">
                  <c:v>16.630537200888227</c:v>
                </c:pt>
                <c:pt idx="593">
                  <c:v>16.918598969599898</c:v>
                </c:pt>
                <c:pt idx="594">
                  <c:v>16.918598969599898</c:v>
                </c:pt>
                <c:pt idx="595">
                  <c:v>15.243417863984126</c:v>
                </c:pt>
                <c:pt idx="596">
                  <c:v>16.918598969599898</c:v>
                </c:pt>
                <c:pt idx="597">
                  <c:v>14.452698525828485</c:v>
                </c:pt>
                <c:pt idx="598">
                  <c:v>14.452698525828485</c:v>
                </c:pt>
                <c:pt idx="599">
                  <c:v>16.918598969599898</c:v>
                </c:pt>
                <c:pt idx="600">
                  <c:v>16.0651352389945</c:v>
                </c:pt>
                <c:pt idx="601">
                  <c:v>15.243417863984126</c:v>
                </c:pt>
                <c:pt idx="602">
                  <c:v>16.0651352389945</c:v>
                </c:pt>
                <c:pt idx="603">
                  <c:v>14.452698525828485</c:v>
                </c:pt>
                <c:pt idx="604">
                  <c:v>16.0651352389945</c:v>
                </c:pt>
                <c:pt idx="605">
                  <c:v>16.0651352389945</c:v>
                </c:pt>
                <c:pt idx="606">
                  <c:v>14.452698525828485</c:v>
                </c:pt>
                <c:pt idx="607">
                  <c:v>16.0651352389945</c:v>
                </c:pt>
                <c:pt idx="608">
                  <c:v>15.243417863984126</c:v>
                </c:pt>
                <c:pt idx="609">
                  <c:v>15.243417863984126</c:v>
                </c:pt>
                <c:pt idx="610">
                  <c:v>16.0651352389945</c:v>
                </c:pt>
                <c:pt idx="611">
                  <c:v>17.804564489100954</c:v>
                </c:pt>
                <c:pt idx="612">
                  <c:v>16.918598969599898</c:v>
                </c:pt>
                <c:pt idx="613">
                  <c:v>16.918598969599898</c:v>
                </c:pt>
                <c:pt idx="614">
                  <c:v>14.452698525828485</c:v>
                </c:pt>
                <c:pt idx="615">
                  <c:v>17.804564489100954</c:v>
                </c:pt>
                <c:pt idx="616">
                  <c:v>16.918598969599898</c:v>
                </c:pt>
                <c:pt idx="617">
                  <c:v>15.243417863984126</c:v>
                </c:pt>
                <c:pt idx="618">
                  <c:v>14.452698525828485</c:v>
                </c:pt>
                <c:pt idx="619">
                  <c:v>16.918598969599898</c:v>
                </c:pt>
                <c:pt idx="620">
                  <c:v>13.692236054542748</c:v>
                </c:pt>
                <c:pt idx="621">
                  <c:v>13.692236054542748</c:v>
                </c:pt>
                <c:pt idx="622">
                  <c:v>15.243417863984126</c:v>
                </c:pt>
                <c:pt idx="623">
                  <c:v>13.692236054542748</c:v>
                </c:pt>
                <c:pt idx="624">
                  <c:v>14.452698525828485</c:v>
                </c:pt>
                <c:pt idx="625">
                  <c:v>16.0651352389945</c:v>
                </c:pt>
                <c:pt idx="626">
                  <c:v>12.961296463757792</c:v>
                </c:pt>
                <c:pt idx="627">
                  <c:v>14.452698525828485</c:v>
                </c:pt>
                <c:pt idx="628">
                  <c:v>12.961296463757792</c:v>
                </c:pt>
                <c:pt idx="629">
                  <c:v>15.243417863984126</c:v>
                </c:pt>
                <c:pt idx="630">
                  <c:v>13.692236054542748</c:v>
                </c:pt>
                <c:pt idx="631">
                  <c:v>13.692236054542748</c:v>
                </c:pt>
                <c:pt idx="632">
                  <c:v>15.243417863984126</c:v>
                </c:pt>
                <c:pt idx="633">
                  <c:v>15.243417863984126</c:v>
                </c:pt>
                <c:pt idx="634">
                  <c:v>15.243417863984126</c:v>
                </c:pt>
                <c:pt idx="635">
                  <c:v>14.452698525828485</c:v>
                </c:pt>
                <c:pt idx="636">
                  <c:v>13.692236054542748</c:v>
                </c:pt>
                <c:pt idx="637">
                  <c:v>13.692236054542748</c:v>
                </c:pt>
                <c:pt idx="638">
                  <c:v>13.692236054542748</c:v>
                </c:pt>
                <c:pt idx="639">
                  <c:v>15.243417863984126</c:v>
                </c:pt>
                <c:pt idx="640">
                  <c:v>14.452698525828485</c:v>
                </c:pt>
                <c:pt idx="641">
                  <c:v>15.243417863984126</c:v>
                </c:pt>
                <c:pt idx="642">
                  <c:v>16.0651352389945</c:v>
                </c:pt>
                <c:pt idx="643">
                  <c:v>16.918598969599898</c:v>
                </c:pt>
                <c:pt idx="644">
                  <c:v>16.0651352389945</c:v>
                </c:pt>
                <c:pt idx="645">
                  <c:v>16.918598969599898</c:v>
                </c:pt>
                <c:pt idx="646">
                  <c:v>15.243417863984126</c:v>
                </c:pt>
                <c:pt idx="647">
                  <c:v>14.452698525828485</c:v>
                </c:pt>
                <c:pt idx="648">
                  <c:v>15.243417863984126</c:v>
                </c:pt>
                <c:pt idx="649">
                  <c:v>13.692236054542748</c:v>
                </c:pt>
                <c:pt idx="650">
                  <c:v>15.243417863984126</c:v>
                </c:pt>
                <c:pt idx="651">
                  <c:v>16.0651352389945</c:v>
                </c:pt>
                <c:pt idx="652">
                  <c:v>14.452698525828485</c:v>
                </c:pt>
                <c:pt idx="653">
                  <c:v>14.452698525828485</c:v>
                </c:pt>
                <c:pt idx="654">
                  <c:v>12.961296463757792</c:v>
                </c:pt>
                <c:pt idx="655">
                  <c:v>13.692236054542748</c:v>
                </c:pt>
                <c:pt idx="656">
                  <c:v>16.0651352389945</c:v>
                </c:pt>
                <c:pt idx="657">
                  <c:v>15.243417863984126</c:v>
                </c:pt>
                <c:pt idx="658">
                  <c:v>16.0651352389945</c:v>
                </c:pt>
                <c:pt idx="659">
                  <c:v>16.918598969599898</c:v>
                </c:pt>
                <c:pt idx="660">
                  <c:v>16.918598969599898</c:v>
                </c:pt>
                <c:pt idx="661">
                  <c:v>16.918598969599898</c:v>
                </c:pt>
                <c:pt idx="662">
                  <c:v>14.452698525828485</c:v>
                </c:pt>
                <c:pt idx="663">
                  <c:v>14.452698525828485</c:v>
                </c:pt>
                <c:pt idx="664">
                  <c:v>15.243417863984126</c:v>
                </c:pt>
                <c:pt idx="665">
                  <c:v>14.452698525828485</c:v>
                </c:pt>
                <c:pt idx="666">
                  <c:v>16.918598969599898</c:v>
                </c:pt>
                <c:pt idx="667">
                  <c:v>16.0651352389945</c:v>
                </c:pt>
                <c:pt idx="668">
                  <c:v>13.692236054542748</c:v>
                </c:pt>
                <c:pt idx="669">
                  <c:v>15.243417863984126</c:v>
                </c:pt>
                <c:pt idx="670">
                  <c:v>15.243417863984126</c:v>
                </c:pt>
                <c:pt idx="671">
                  <c:v>13.692236054542748</c:v>
                </c:pt>
                <c:pt idx="672">
                  <c:v>15.243417863984126</c:v>
                </c:pt>
                <c:pt idx="673">
                  <c:v>14.452698525828485</c:v>
                </c:pt>
                <c:pt idx="674">
                  <c:v>15.243417863984126</c:v>
                </c:pt>
                <c:pt idx="675">
                  <c:v>14.452698525828485</c:v>
                </c:pt>
                <c:pt idx="676">
                  <c:v>13.692236054542748</c:v>
                </c:pt>
                <c:pt idx="677">
                  <c:v>12.961296463757792</c:v>
                </c:pt>
                <c:pt idx="678">
                  <c:v>14.452698525828485</c:v>
                </c:pt>
                <c:pt idx="679">
                  <c:v>16.0651352389945</c:v>
                </c:pt>
                <c:pt idx="680">
                  <c:v>16.0651352389945</c:v>
                </c:pt>
                <c:pt idx="681">
                  <c:v>16.0651352389945</c:v>
                </c:pt>
                <c:pt idx="682">
                  <c:v>13.692236054542748</c:v>
                </c:pt>
                <c:pt idx="683">
                  <c:v>16.918598969599898</c:v>
                </c:pt>
                <c:pt idx="684">
                  <c:v>14.452698525828485</c:v>
                </c:pt>
                <c:pt idx="685">
                  <c:v>12.961296463757792</c:v>
                </c:pt>
                <c:pt idx="686">
                  <c:v>16.918598969599898</c:v>
                </c:pt>
                <c:pt idx="687">
                  <c:v>15.243417863984126</c:v>
                </c:pt>
                <c:pt idx="688">
                  <c:v>16.0651352389945</c:v>
                </c:pt>
                <c:pt idx="689">
                  <c:v>16.0651352389945</c:v>
                </c:pt>
                <c:pt idx="690">
                  <c:v>16.0651352389945</c:v>
                </c:pt>
                <c:pt idx="691">
                  <c:v>15.243417863984126</c:v>
                </c:pt>
                <c:pt idx="692">
                  <c:v>12.961296463757792</c:v>
                </c:pt>
                <c:pt idx="693">
                  <c:v>14.452698525828485</c:v>
                </c:pt>
                <c:pt idx="694">
                  <c:v>13.692236054542748</c:v>
                </c:pt>
                <c:pt idx="695">
                  <c:v>15.243417863984126</c:v>
                </c:pt>
                <c:pt idx="696">
                  <c:v>14.452698525828485</c:v>
                </c:pt>
                <c:pt idx="697">
                  <c:v>15.243417863984126</c:v>
                </c:pt>
                <c:pt idx="698">
                  <c:v>14.452698525828485</c:v>
                </c:pt>
                <c:pt idx="699">
                  <c:v>14.452698525828485</c:v>
                </c:pt>
                <c:pt idx="700">
                  <c:v>14.452698525828485</c:v>
                </c:pt>
                <c:pt idx="701">
                  <c:v>15.243417863984126</c:v>
                </c:pt>
                <c:pt idx="702">
                  <c:v>16.0651352389945</c:v>
                </c:pt>
                <c:pt idx="703">
                  <c:v>16.0651352389945</c:v>
                </c:pt>
                <c:pt idx="704">
                  <c:v>15.243417863984126</c:v>
                </c:pt>
                <c:pt idx="705">
                  <c:v>16.0651352389945</c:v>
                </c:pt>
                <c:pt idx="706">
                  <c:v>15.243417863984126</c:v>
                </c:pt>
                <c:pt idx="707">
                  <c:v>15.243417863984126</c:v>
                </c:pt>
                <c:pt idx="708">
                  <c:v>13.692236054542748</c:v>
                </c:pt>
                <c:pt idx="709">
                  <c:v>18.723794311806625</c:v>
                </c:pt>
                <c:pt idx="710">
                  <c:v>15.243417863984126</c:v>
                </c:pt>
                <c:pt idx="711">
                  <c:v>15.243417863984126</c:v>
                </c:pt>
                <c:pt idx="712">
                  <c:v>14.452698525828485</c:v>
                </c:pt>
                <c:pt idx="713">
                  <c:v>13.692236054542748</c:v>
                </c:pt>
                <c:pt idx="714">
                  <c:v>16.918598969599898</c:v>
                </c:pt>
                <c:pt idx="715">
                  <c:v>16.0651352389945</c:v>
                </c:pt>
                <c:pt idx="716">
                  <c:v>16.918598969599898</c:v>
                </c:pt>
                <c:pt idx="717">
                  <c:v>13.692236054542748</c:v>
                </c:pt>
                <c:pt idx="718">
                  <c:v>14.452698525828485</c:v>
                </c:pt>
                <c:pt idx="719">
                  <c:v>14.452698525828485</c:v>
                </c:pt>
                <c:pt idx="720">
                  <c:v>13.692236054542748</c:v>
                </c:pt>
                <c:pt idx="721">
                  <c:v>14.452698525828485</c:v>
                </c:pt>
                <c:pt idx="722">
                  <c:v>14.452698525828485</c:v>
                </c:pt>
                <c:pt idx="723">
                  <c:v>15.243417863984126</c:v>
                </c:pt>
                <c:pt idx="724">
                  <c:v>13.692236054542748</c:v>
                </c:pt>
                <c:pt idx="725">
                  <c:v>14.452698525828485</c:v>
                </c:pt>
                <c:pt idx="726">
                  <c:v>13.692236054542748</c:v>
                </c:pt>
                <c:pt idx="727">
                  <c:v>15.243417863984126</c:v>
                </c:pt>
                <c:pt idx="728">
                  <c:v>16.0651352389945</c:v>
                </c:pt>
                <c:pt idx="729">
                  <c:v>15.243417863984126</c:v>
                </c:pt>
                <c:pt idx="730">
                  <c:v>15.243417863984126</c:v>
                </c:pt>
                <c:pt idx="731">
                  <c:v>13.692236054542748</c:v>
                </c:pt>
                <c:pt idx="732">
                  <c:v>15.243417863984126</c:v>
                </c:pt>
                <c:pt idx="733">
                  <c:v>16.0651352389945</c:v>
                </c:pt>
                <c:pt idx="734">
                  <c:v>16.918598969599898</c:v>
                </c:pt>
                <c:pt idx="735">
                  <c:v>17.804564489100954</c:v>
                </c:pt>
                <c:pt idx="736">
                  <c:v>16.918598969599898</c:v>
                </c:pt>
                <c:pt idx="737">
                  <c:v>14.452698525828485</c:v>
                </c:pt>
                <c:pt idx="738">
                  <c:v>15.243417863984126</c:v>
                </c:pt>
                <c:pt idx="739">
                  <c:v>16.918598969599898</c:v>
                </c:pt>
                <c:pt idx="740">
                  <c:v>14.452698525828485</c:v>
                </c:pt>
                <c:pt idx="741">
                  <c:v>14.452698525828485</c:v>
                </c:pt>
                <c:pt idx="742">
                  <c:v>14.452698525828485</c:v>
                </c:pt>
                <c:pt idx="743">
                  <c:v>16.918598969599898</c:v>
                </c:pt>
              </c:numCache>
            </c:numRef>
          </c:xVal>
          <c:yVal>
            <c:numRef>
              <c:f>'DATA 2021'!$D$2:$D$745</c:f>
              <c:numCache>
                <c:formatCode>General</c:formatCode>
                <c:ptCount val="744"/>
                <c:pt idx="0">
                  <c:v>1.9413149999999999</c:v>
                </c:pt>
                <c:pt idx="1">
                  <c:v>2.0368149999999998</c:v>
                </c:pt>
                <c:pt idx="2">
                  <c:v>1.96519</c:v>
                </c:pt>
                <c:pt idx="3">
                  <c:v>1.91744</c:v>
                </c:pt>
                <c:pt idx="4">
                  <c:v>1.9413149999999999</c:v>
                </c:pt>
                <c:pt idx="5">
                  <c:v>1.9890650000000001</c:v>
                </c:pt>
                <c:pt idx="6">
                  <c:v>1.91744</c:v>
                </c:pt>
                <c:pt idx="7">
                  <c:v>1.8935649999999999</c:v>
                </c:pt>
                <c:pt idx="8">
                  <c:v>1.91744</c:v>
                </c:pt>
                <c:pt idx="9">
                  <c:v>1.8935649999999999</c:v>
                </c:pt>
                <c:pt idx="10">
                  <c:v>1.8935649999999999</c:v>
                </c:pt>
                <c:pt idx="11">
                  <c:v>1.91744</c:v>
                </c:pt>
                <c:pt idx="12">
                  <c:v>1.91744</c:v>
                </c:pt>
                <c:pt idx="13">
                  <c:v>1.91744</c:v>
                </c:pt>
                <c:pt idx="14">
                  <c:v>1.9413149999999999</c:v>
                </c:pt>
                <c:pt idx="15">
                  <c:v>1.91744</c:v>
                </c:pt>
                <c:pt idx="16">
                  <c:v>1.91744</c:v>
                </c:pt>
                <c:pt idx="17">
                  <c:v>1.9413149999999999</c:v>
                </c:pt>
                <c:pt idx="18">
                  <c:v>1.8696900000000001</c:v>
                </c:pt>
                <c:pt idx="19">
                  <c:v>1.9413149999999999</c:v>
                </c:pt>
                <c:pt idx="20">
                  <c:v>1.845815</c:v>
                </c:pt>
                <c:pt idx="21">
                  <c:v>1.9413149999999999</c:v>
                </c:pt>
                <c:pt idx="22">
                  <c:v>1.845815</c:v>
                </c:pt>
                <c:pt idx="23">
                  <c:v>1.8696900000000001</c:v>
                </c:pt>
                <c:pt idx="24">
                  <c:v>1.8696900000000001</c:v>
                </c:pt>
                <c:pt idx="25">
                  <c:v>1.845815</c:v>
                </c:pt>
                <c:pt idx="26">
                  <c:v>1.845815</c:v>
                </c:pt>
                <c:pt idx="27">
                  <c:v>1.8219399999999999</c:v>
                </c:pt>
                <c:pt idx="28">
                  <c:v>1.8696900000000001</c:v>
                </c:pt>
                <c:pt idx="29">
                  <c:v>1.91744</c:v>
                </c:pt>
                <c:pt idx="30">
                  <c:v>1.8935649999999999</c:v>
                </c:pt>
                <c:pt idx="31">
                  <c:v>1.8219399999999999</c:v>
                </c:pt>
                <c:pt idx="32">
                  <c:v>1.845815</c:v>
                </c:pt>
                <c:pt idx="33">
                  <c:v>1.7503150000000001</c:v>
                </c:pt>
                <c:pt idx="34">
                  <c:v>1.8219399999999999</c:v>
                </c:pt>
                <c:pt idx="35">
                  <c:v>1.8935649999999999</c:v>
                </c:pt>
                <c:pt idx="36">
                  <c:v>1.91744</c:v>
                </c:pt>
                <c:pt idx="37">
                  <c:v>1.91744</c:v>
                </c:pt>
                <c:pt idx="38">
                  <c:v>1.8935649999999999</c:v>
                </c:pt>
                <c:pt idx="39">
                  <c:v>1.8696900000000001</c:v>
                </c:pt>
                <c:pt idx="40">
                  <c:v>1.8935649999999999</c:v>
                </c:pt>
                <c:pt idx="41">
                  <c:v>1.845815</c:v>
                </c:pt>
                <c:pt idx="42">
                  <c:v>1.845815</c:v>
                </c:pt>
                <c:pt idx="43">
                  <c:v>1.8219399999999999</c:v>
                </c:pt>
                <c:pt idx="44">
                  <c:v>1.798065</c:v>
                </c:pt>
                <c:pt idx="45">
                  <c:v>1.8219399999999999</c:v>
                </c:pt>
                <c:pt idx="46">
                  <c:v>1.798065</c:v>
                </c:pt>
                <c:pt idx="47">
                  <c:v>1.8696900000000001</c:v>
                </c:pt>
                <c:pt idx="48">
                  <c:v>1.8696900000000001</c:v>
                </c:pt>
                <c:pt idx="49">
                  <c:v>1.798065</c:v>
                </c:pt>
                <c:pt idx="50">
                  <c:v>1.798065</c:v>
                </c:pt>
                <c:pt idx="51">
                  <c:v>1.798065</c:v>
                </c:pt>
                <c:pt idx="52">
                  <c:v>1.798065</c:v>
                </c:pt>
                <c:pt idx="53">
                  <c:v>1.845815</c:v>
                </c:pt>
                <c:pt idx="54">
                  <c:v>1.7741899999999999</c:v>
                </c:pt>
                <c:pt idx="55">
                  <c:v>1.798065</c:v>
                </c:pt>
                <c:pt idx="56">
                  <c:v>1.8696900000000001</c:v>
                </c:pt>
                <c:pt idx="57">
                  <c:v>1.798065</c:v>
                </c:pt>
                <c:pt idx="58">
                  <c:v>1.8219399999999999</c:v>
                </c:pt>
                <c:pt idx="59">
                  <c:v>1.845815</c:v>
                </c:pt>
                <c:pt idx="60">
                  <c:v>1.798065</c:v>
                </c:pt>
                <c:pt idx="61">
                  <c:v>1.8696900000000001</c:v>
                </c:pt>
                <c:pt idx="62">
                  <c:v>1.8696900000000001</c:v>
                </c:pt>
                <c:pt idx="63">
                  <c:v>1.798065</c:v>
                </c:pt>
                <c:pt idx="64">
                  <c:v>1.845815</c:v>
                </c:pt>
                <c:pt idx="65">
                  <c:v>1.7741899999999999</c:v>
                </c:pt>
                <c:pt idx="66">
                  <c:v>1.7741899999999999</c:v>
                </c:pt>
                <c:pt idx="67">
                  <c:v>1.798065</c:v>
                </c:pt>
                <c:pt idx="68">
                  <c:v>1.7503150000000001</c:v>
                </c:pt>
                <c:pt idx="69">
                  <c:v>1.8219399999999999</c:v>
                </c:pt>
                <c:pt idx="70">
                  <c:v>1.7741899999999999</c:v>
                </c:pt>
                <c:pt idx="71">
                  <c:v>1.845815</c:v>
                </c:pt>
                <c:pt idx="72">
                  <c:v>1.845815</c:v>
                </c:pt>
                <c:pt idx="73">
                  <c:v>1.7741899999999999</c:v>
                </c:pt>
                <c:pt idx="74">
                  <c:v>1.7503150000000001</c:v>
                </c:pt>
                <c:pt idx="75">
                  <c:v>1.7741899999999999</c:v>
                </c:pt>
                <c:pt idx="76">
                  <c:v>1.7741899999999999</c:v>
                </c:pt>
                <c:pt idx="77">
                  <c:v>1.8219399999999999</c:v>
                </c:pt>
                <c:pt idx="78">
                  <c:v>1.845815</c:v>
                </c:pt>
                <c:pt idx="79">
                  <c:v>1.8219399999999999</c:v>
                </c:pt>
                <c:pt idx="80">
                  <c:v>1.7741899999999999</c:v>
                </c:pt>
                <c:pt idx="81">
                  <c:v>1.8219399999999999</c:v>
                </c:pt>
                <c:pt idx="82">
                  <c:v>1.7741899999999999</c:v>
                </c:pt>
                <c:pt idx="83">
                  <c:v>1.798065</c:v>
                </c:pt>
                <c:pt idx="84">
                  <c:v>1.7503150000000001</c:v>
                </c:pt>
                <c:pt idx="85">
                  <c:v>1.845815</c:v>
                </c:pt>
                <c:pt idx="86">
                  <c:v>1.798065</c:v>
                </c:pt>
                <c:pt idx="87">
                  <c:v>1.7741899999999999</c:v>
                </c:pt>
                <c:pt idx="88">
                  <c:v>1.7741899999999999</c:v>
                </c:pt>
                <c:pt idx="89">
                  <c:v>1.7503150000000001</c:v>
                </c:pt>
                <c:pt idx="90">
                  <c:v>1.798065</c:v>
                </c:pt>
                <c:pt idx="91">
                  <c:v>1.845815</c:v>
                </c:pt>
                <c:pt idx="92">
                  <c:v>1.7741899999999999</c:v>
                </c:pt>
                <c:pt idx="93">
                  <c:v>1.7741899999999999</c:v>
                </c:pt>
                <c:pt idx="94">
                  <c:v>1.7741899999999999</c:v>
                </c:pt>
                <c:pt idx="95">
                  <c:v>1.798065</c:v>
                </c:pt>
                <c:pt idx="96">
                  <c:v>1.7503150000000001</c:v>
                </c:pt>
                <c:pt idx="97">
                  <c:v>1.798065</c:v>
                </c:pt>
                <c:pt idx="98">
                  <c:v>1.798065</c:v>
                </c:pt>
                <c:pt idx="99">
                  <c:v>1.798065</c:v>
                </c:pt>
                <c:pt idx="100">
                  <c:v>1.7503150000000001</c:v>
                </c:pt>
                <c:pt idx="101">
                  <c:v>1.798065</c:v>
                </c:pt>
                <c:pt idx="102">
                  <c:v>1.798065</c:v>
                </c:pt>
                <c:pt idx="103">
                  <c:v>1.798065</c:v>
                </c:pt>
                <c:pt idx="104">
                  <c:v>1.72644</c:v>
                </c:pt>
                <c:pt idx="105">
                  <c:v>1.798065</c:v>
                </c:pt>
                <c:pt idx="106">
                  <c:v>1.7503150000000001</c:v>
                </c:pt>
                <c:pt idx="107">
                  <c:v>1.7741899999999999</c:v>
                </c:pt>
                <c:pt idx="108">
                  <c:v>1.8219399999999999</c:v>
                </c:pt>
                <c:pt idx="109">
                  <c:v>1.7503150000000001</c:v>
                </c:pt>
                <c:pt idx="110">
                  <c:v>1.7741899999999999</c:v>
                </c:pt>
                <c:pt idx="111">
                  <c:v>1.8219399999999999</c:v>
                </c:pt>
                <c:pt idx="112">
                  <c:v>1.72644</c:v>
                </c:pt>
                <c:pt idx="113">
                  <c:v>1.7503150000000001</c:v>
                </c:pt>
                <c:pt idx="114">
                  <c:v>1.7503150000000001</c:v>
                </c:pt>
                <c:pt idx="115">
                  <c:v>1.798065</c:v>
                </c:pt>
                <c:pt idx="116">
                  <c:v>1.7503150000000001</c:v>
                </c:pt>
                <c:pt idx="117">
                  <c:v>1.8219399999999999</c:v>
                </c:pt>
                <c:pt idx="118">
                  <c:v>1.7503150000000001</c:v>
                </c:pt>
                <c:pt idx="119">
                  <c:v>1.7503150000000001</c:v>
                </c:pt>
                <c:pt idx="120">
                  <c:v>1.7503150000000001</c:v>
                </c:pt>
                <c:pt idx="121">
                  <c:v>1.7503150000000001</c:v>
                </c:pt>
                <c:pt idx="122">
                  <c:v>1.798065</c:v>
                </c:pt>
                <c:pt idx="123">
                  <c:v>1.798065</c:v>
                </c:pt>
                <c:pt idx="124">
                  <c:v>1.7741899999999999</c:v>
                </c:pt>
                <c:pt idx="125">
                  <c:v>1.7503150000000001</c:v>
                </c:pt>
                <c:pt idx="126">
                  <c:v>1.7383774999999999</c:v>
                </c:pt>
                <c:pt idx="127">
                  <c:v>1.72644</c:v>
                </c:pt>
                <c:pt idx="128">
                  <c:v>1.72644</c:v>
                </c:pt>
                <c:pt idx="129">
                  <c:v>1.7503150000000001</c:v>
                </c:pt>
                <c:pt idx="130">
                  <c:v>1.7503150000000001</c:v>
                </c:pt>
                <c:pt idx="131">
                  <c:v>1.72644</c:v>
                </c:pt>
                <c:pt idx="132">
                  <c:v>1.798065</c:v>
                </c:pt>
                <c:pt idx="133">
                  <c:v>1.8219399999999999</c:v>
                </c:pt>
                <c:pt idx="134">
                  <c:v>1.7503150000000001</c:v>
                </c:pt>
                <c:pt idx="135">
                  <c:v>1.7503150000000001</c:v>
                </c:pt>
                <c:pt idx="136">
                  <c:v>1.798065</c:v>
                </c:pt>
                <c:pt idx="137">
                  <c:v>1.798065</c:v>
                </c:pt>
                <c:pt idx="138">
                  <c:v>1.72644</c:v>
                </c:pt>
                <c:pt idx="139">
                  <c:v>1.7741899999999999</c:v>
                </c:pt>
                <c:pt idx="140">
                  <c:v>1.7025650000000001</c:v>
                </c:pt>
                <c:pt idx="141">
                  <c:v>1.7503150000000001</c:v>
                </c:pt>
                <c:pt idx="142">
                  <c:v>1.7025650000000001</c:v>
                </c:pt>
                <c:pt idx="143">
                  <c:v>1.7503150000000001</c:v>
                </c:pt>
                <c:pt idx="144">
                  <c:v>1.7741899999999999</c:v>
                </c:pt>
                <c:pt idx="145">
                  <c:v>1.72644</c:v>
                </c:pt>
                <c:pt idx="146">
                  <c:v>1.7503150000000001</c:v>
                </c:pt>
                <c:pt idx="147">
                  <c:v>1.72644</c:v>
                </c:pt>
                <c:pt idx="148">
                  <c:v>1.7503150000000001</c:v>
                </c:pt>
                <c:pt idx="149">
                  <c:v>1.7503150000000001</c:v>
                </c:pt>
                <c:pt idx="150">
                  <c:v>1.72644</c:v>
                </c:pt>
                <c:pt idx="151">
                  <c:v>1.67869</c:v>
                </c:pt>
                <c:pt idx="152">
                  <c:v>1.7503150000000001</c:v>
                </c:pt>
                <c:pt idx="153">
                  <c:v>1.8696900000000001</c:v>
                </c:pt>
                <c:pt idx="154">
                  <c:v>1.798065</c:v>
                </c:pt>
                <c:pt idx="155">
                  <c:v>1.7503150000000001</c:v>
                </c:pt>
                <c:pt idx="156">
                  <c:v>1.798065</c:v>
                </c:pt>
                <c:pt idx="157">
                  <c:v>1.7741899999999999</c:v>
                </c:pt>
                <c:pt idx="158">
                  <c:v>1.798065</c:v>
                </c:pt>
                <c:pt idx="159">
                  <c:v>1.7025650000000001</c:v>
                </c:pt>
                <c:pt idx="160">
                  <c:v>1.7025650000000001</c:v>
                </c:pt>
                <c:pt idx="161">
                  <c:v>1.72644</c:v>
                </c:pt>
                <c:pt idx="162">
                  <c:v>1.7741899999999999</c:v>
                </c:pt>
                <c:pt idx="163">
                  <c:v>1.7741899999999999</c:v>
                </c:pt>
                <c:pt idx="164">
                  <c:v>1.72644</c:v>
                </c:pt>
                <c:pt idx="165">
                  <c:v>1.67869</c:v>
                </c:pt>
                <c:pt idx="166">
                  <c:v>1.7503150000000001</c:v>
                </c:pt>
                <c:pt idx="167">
                  <c:v>1.72644</c:v>
                </c:pt>
                <c:pt idx="168">
                  <c:v>1.7025650000000001</c:v>
                </c:pt>
                <c:pt idx="169">
                  <c:v>1.7503150000000001</c:v>
                </c:pt>
                <c:pt idx="170">
                  <c:v>1.7741899999999999</c:v>
                </c:pt>
                <c:pt idx="171">
                  <c:v>1.7025650000000001</c:v>
                </c:pt>
                <c:pt idx="172">
                  <c:v>1.7025650000000001</c:v>
                </c:pt>
                <c:pt idx="173">
                  <c:v>1.7503150000000001</c:v>
                </c:pt>
                <c:pt idx="174">
                  <c:v>1.72644</c:v>
                </c:pt>
                <c:pt idx="175">
                  <c:v>1.72644</c:v>
                </c:pt>
                <c:pt idx="176">
                  <c:v>1.7503150000000001</c:v>
                </c:pt>
                <c:pt idx="177">
                  <c:v>1.72644</c:v>
                </c:pt>
                <c:pt idx="178">
                  <c:v>1.72644</c:v>
                </c:pt>
                <c:pt idx="179">
                  <c:v>1.96519</c:v>
                </c:pt>
                <c:pt idx="180">
                  <c:v>1.7741899999999999</c:v>
                </c:pt>
                <c:pt idx="181">
                  <c:v>1.72644</c:v>
                </c:pt>
                <c:pt idx="182">
                  <c:v>1.7741899999999999</c:v>
                </c:pt>
                <c:pt idx="183">
                  <c:v>1.798065</c:v>
                </c:pt>
                <c:pt idx="184">
                  <c:v>1.7025650000000001</c:v>
                </c:pt>
                <c:pt idx="185">
                  <c:v>1.7025650000000001</c:v>
                </c:pt>
                <c:pt idx="186">
                  <c:v>1.72644</c:v>
                </c:pt>
                <c:pt idx="187">
                  <c:v>1.7503150000000001</c:v>
                </c:pt>
                <c:pt idx="188">
                  <c:v>1.7503150000000001</c:v>
                </c:pt>
                <c:pt idx="189">
                  <c:v>1.72644</c:v>
                </c:pt>
                <c:pt idx="190">
                  <c:v>1.72644</c:v>
                </c:pt>
                <c:pt idx="191">
                  <c:v>1.7025650000000001</c:v>
                </c:pt>
                <c:pt idx="192">
                  <c:v>1.7025650000000001</c:v>
                </c:pt>
                <c:pt idx="193">
                  <c:v>1.72644</c:v>
                </c:pt>
                <c:pt idx="194">
                  <c:v>1.7025650000000001</c:v>
                </c:pt>
                <c:pt idx="195">
                  <c:v>1.72644</c:v>
                </c:pt>
                <c:pt idx="196">
                  <c:v>1.7025650000000001</c:v>
                </c:pt>
                <c:pt idx="197">
                  <c:v>1.67869</c:v>
                </c:pt>
                <c:pt idx="198">
                  <c:v>1.67869</c:v>
                </c:pt>
                <c:pt idx="199">
                  <c:v>1.67869</c:v>
                </c:pt>
                <c:pt idx="200">
                  <c:v>1.72644</c:v>
                </c:pt>
                <c:pt idx="201">
                  <c:v>1.67869</c:v>
                </c:pt>
                <c:pt idx="202">
                  <c:v>1.798065</c:v>
                </c:pt>
                <c:pt idx="203">
                  <c:v>1.7741899999999999</c:v>
                </c:pt>
                <c:pt idx="204">
                  <c:v>1.67869</c:v>
                </c:pt>
                <c:pt idx="205">
                  <c:v>1.7741899999999999</c:v>
                </c:pt>
                <c:pt idx="206">
                  <c:v>1.7741899999999999</c:v>
                </c:pt>
                <c:pt idx="207">
                  <c:v>1.7741899999999999</c:v>
                </c:pt>
                <c:pt idx="208">
                  <c:v>1.7741899999999999</c:v>
                </c:pt>
                <c:pt idx="209">
                  <c:v>1.7025650000000001</c:v>
                </c:pt>
                <c:pt idx="210">
                  <c:v>1.7503150000000001</c:v>
                </c:pt>
                <c:pt idx="211">
                  <c:v>1.7503150000000001</c:v>
                </c:pt>
                <c:pt idx="212">
                  <c:v>1.7025650000000001</c:v>
                </c:pt>
                <c:pt idx="213">
                  <c:v>1.72644</c:v>
                </c:pt>
                <c:pt idx="214">
                  <c:v>1.7741899999999999</c:v>
                </c:pt>
                <c:pt idx="215">
                  <c:v>1.72644</c:v>
                </c:pt>
                <c:pt idx="216">
                  <c:v>1.72644</c:v>
                </c:pt>
                <c:pt idx="217">
                  <c:v>1.7503150000000001</c:v>
                </c:pt>
                <c:pt idx="218">
                  <c:v>1.72644</c:v>
                </c:pt>
                <c:pt idx="219">
                  <c:v>1.72644</c:v>
                </c:pt>
                <c:pt idx="220">
                  <c:v>1.72644</c:v>
                </c:pt>
                <c:pt idx="221">
                  <c:v>1.7503150000000001</c:v>
                </c:pt>
                <c:pt idx="222">
                  <c:v>1.7741899999999999</c:v>
                </c:pt>
                <c:pt idx="223">
                  <c:v>1.67869</c:v>
                </c:pt>
                <c:pt idx="224">
                  <c:v>1.7503150000000001</c:v>
                </c:pt>
                <c:pt idx="225">
                  <c:v>1.7741899999999999</c:v>
                </c:pt>
                <c:pt idx="226">
                  <c:v>1.7741899999999999</c:v>
                </c:pt>
                <c:pt idx="227">
                  <c:v>1.7025650000000001</c:v>
                </c:pt>
                <c:pt idx="228">
                  <c:v>1.7741899999999999</c:v>
                </c:pt>
                <c:pt idx="229">
                  <c:v>1.7741899999999999</c:v>
                </c:pt>
                <c:pt idx="230">
                  <c:v>1.845815</c:v>
                </c:pt>
                <c:pt idx="231">
                  <c:v>1.8696900000000001</c:v>
                </c:pt>
                <c:pt idx="232">
                  <c:v>1.8935649999999999</c:v>
                </c:pt>
                <c:pt idx="233">
                  <c:v>2.0606900000000001</c:v>
                </c:pt>
                <c:pt idx="234">
                  <c:v>2.0368149999999998</c:v>
                </c:pt>
                <c:pt idx="235">
                  <c:v>2.0606900000000001</c:v>
                </c:pt>
                <c:pt idx="236">
                  <c:v>2.084565</c:v>
                </c:pt>
                <c:pt idx="237">
                  <c:v>2.1323150000000002</c:v>
                </c:pt>
                <c:pt idx="238">
                  <c:v>2.1323150000000002</c:v>
                </c:pt>
                <c:pt idx="239">
                  <c:v>2.25169</c:v>
                </c:pt>
                <c:pt idx="240">
                  <c:v>2.1561900000000001</c:v>
                </c:pt>
                <c:pt idx="241">
                  <c:v>2.1084399999999999</c:v>
                </c:pt>
                <c:pt idx="242">
                  <c:v>2.0606900000000001</c:v>
                </c:pt>
                <c:pt idx="243">
                  <c:v>2.0368149999999998</c:v>
                </c:pt>
                <c:pt idx="244">
                  <c:v>2.0606900000000001</c:v>
                </c:pt>
                <c:pt idx="245">
                  <c:v>2.0606900000000001</c:v>
                </c:pt>
                <c:pt idx="246">
                  <c:v>1.9413149999999999</c:v>
                </c:pt>
                <c:pt idx="247">
                  <c:v>1.9413149999999999</c:v>
                </c:pt>
                <c:pt idx="248">
                  <c:v>1.9413149999999999</c:v>
                </c:pt>
                <c:pt idx="249">
                  <c:v>1.91744</c:v>
                </c:pt>
                <c:pt idx="250">
                  <c:v>1.91744</c:v>
                </c:pt>
                <c:pt idx="251">
                  <c:v>1.8935649999999999</c:v>
                </c:pt>
                <c:pt idx="252">
                  <c:v>1.9413149999999999</c:v>
                </c:pt>
                <c:pt idx="253">
                  <c:v>1.9413149999999999</c:v>
                </c:pt>
                <c:pt idx="254">
                  <c:v>1.8696900000000001</c:v>
                </c:pt>
                <c:pt idx="255">
                  <c:v>1.9413149999999999</c:v>
                </c:pt>
                <c:pt idx="256">
                  <c:v>1.8935649999999999</c:v>
                </c:pt>
                <c:pt idx="257">
                  <c:v>1.8696900000000001</c:v>
                </c:pt>
                <c:pt idx="258">
                  <c:v>1.8219399999999999</c:v>
                </c:pt>
                <c:pt idx="259">
                  <c:v>1.8935649999999999</c:v>
                </c:pt>
                <c:pt idx="260">
                  <c:v>1.845815</c:v>
                </c:pt>
                <c:pt idx="261">
                  <c:v>1.845815</c:v>
                </c:pt>
                <c:pt idx="262">
                  <c:v>1.8219399999999999</c:v>
                </c:pt>
                <c:pt idx="263">
                  <c:v>1.7741899999999999</c:v>
                </c:pt>
                <c:pt idx="264">
                  <c:v>1.798065</c:v>
                </c:pt>
                <c:pt idx="265">
                  <c:v>1.845815</c:v>
                </c:pt>
                <c:pt idx="266">
                  <c:v>1.798065</c:v>
                </c:pt>
                <c:pt idx="267">
                  <c:v>1.7741899999999999</c:v>
                </c:pt>
                <c:pt idx="268">
                  <c:v>1.845815</c:v>
                </c:pt>
                <c:pt idx="269">
                  <c:v>1.7741899999999999</c:v>
                </c:pt>
                <c:pt idx="270">
                  <c:v>1.7503150000000001</c:v>
                </c:pt>
                <c:pt idx="271">
                  <c:v>1.8219399999999999</c:v>
                </c:pt>
                <c:pt idx="272">
                  <c:v>1.7741899999999999</c:v>
                </c:pt>
                <c:pt idx="273">
                  <c:v>1.798065</c:v>
                </c:pt>
                <c:pt idx="274">
                  <c:v>1.72644</c:v>
                </c:pt>
                <c:pt idx="275">
                  <c:v>1.8219399999999999</c:v>
                </c:pt>
                <c:pt idx="276">
                  <c:v>1.798065</c:v>
                </c:pt>
                <c:pt idx="277">
                  <c:v>1.7503150000000001</c:v>
                </c:pt>
                <c:pt idx="278">
                  <c:v>1.7503150000000001</c:v>
                </c:pt>
                <c:pt idx="279">
                  <c:v>1.7503150000000001</c:v>
                </c:pt>
                <c:pt idx="280">
                  <c:v>1.798065</c:v>
                </c:pt>
                <c:pt idx="281">
                  <c:v>1.72644</c:v>
                </c:pt>
                <c:pt idx="282">
                  <c:v>1.72644</c:v>
                </c:pt>
                <c:pt idx="283">
                  <c:v>1.72644</c:v>
                </c:pt>
                <c:pt idx="284">
                  <c:v>1.72644</c:v>
                </c:pt>
                <c:pt idx="285">
                  <c:v>1.798065</c:v>
                </c:pt>
                <c:pt idx="286">
                  <c:v>1.72644</c:v>
                </c:pt>
                <c:pt idx="287">
                  <c:v>1.798065</c:v>
                </c:pt>
                <c:pt idx="288">
                  <c:v>1.7741899999999999</c:v>
                </c:pt>
                <c:pt idx="289">
                  <c:v>1.798065</c:v>
                </c:pt>
                <c:pt idx="290">
                  <c:v>1.7741899999999999</c:v>
                </c:pt>
                <c:pt idx="291">
                  <c:v>1.7025650000000001</c:v>
                </c:pt>
                <c:pt idx="292">
                  <c:v>1.7741899999999999</c:v>
                </c:pt>
                <c:pt idx="293">
                  <c:v>1.7025650000000001</c:v>
                </c:pt>
                <c:pt idx="294">
                  <c:v>1.7503150000000001</c:v>
                </c:pt>
                <c:pt idx="295">
                  <c:v>1.7503150000000001</c:v>
                </c:pt>
                <c:pt idx="296">
                  <c:v>1.72644</c:v>
                </c:pt>
                <c:pt idx="297">
                  <c:v>1.7503150000000001</c:v>
                </c:pt>
                <c:pt idx="298">
                  <c:v>1.7025650000000001</c:v>
                </c:pt>
                <c:pt idx="299">
                  <c:v>1.7741899999999999</c:v>
                </c:pt>
                <c:pt idx="300">
                  <c:v>1.7503150000000001</c:v>
                </c:pt>
                <c:pt idx="301">
                  <c:v>1.72644</c:v>
                </c:pt>
                <c:pt idx="302">
                  <c:v>1.798065</c:v>
                </c:pt>
                <c:pt idx="303">
                  <c:v>1.72644</c:v>
                </c:pt>
                <c:pt idx="304">
                  <c:v>1.845815</c:v>
                </c:pt>
                <c:pt idx="305">
                  <c:v>2.084565</c:v>
                </c:pt>
                <c:pt idx="306">
                  <c:v>1.9413149999999999</c:v>
                </c:pt>
                <c:pt idx="307">
                  <c:v>1.9413149999999999</c:v>
                </c:pt>
                <c:pt idx="308">
                  <c:v>1.845815</c:v>
                </c:pt>
                <c:pt idx="309">
                  <c:v>1.8219399999999999</c:v>
                </c:pt>
                <c:pt idx="310">
                  <c:v>1.845815</c:v>
                </c:pt>
                <c:pt idx="311">
                  <c:v>1.8219399999999999</c:v>
                </c:pt>
                <c:pt idx="312">
                  <c:v>1.7503150000000001</c:v>
                </c:pt>
                <c:pt idx="313">
                  <c:v>1.7741899999999999</c:v>
                </c:pt>
                <c:pt idx="314">
                  <c:v>1.798065</c:v>
                </c:pt>
                <c:pt idx="315">
                  <c:v>1.8219399999999999</c:v>
                </c:pt>
                <c:pt idx="316">
                  <c:v>1.845815</c:v>
                </c:pt>
                <c:pt idx="317">
                  <c:v>1.798065</c:v>
                </c:pt>
                <c:pt idx="318">
                  <c:v>1.798065</c:v>
                </c:pt>
                <c:pt idx="319">
                  <c:v>1.798065</c:v>
                </c:pt>
                <c:pt idx="320">
                  <c:v>1.7503150000000001</c:v>
                </c:pt>
                <c:pt idx="321">
                  <c:v>1.7503150000000001</c:v>
                </c:pt>
                <c:pt idx="322">
                  <c:v>1.798065</c:v>
                </c:pt>
                <c:pt idx="323">
                  <c:v>1.7503150000000001</c:v>
                </c:pt>
                <c:pt idx="324">
                  <c:v>1.7025650000000001</c:v>
                </c:pt>
                <c:pt idx="325">
                  <c:v>1.7145025</c:v>
                </c:pt>
                <c:pt idx="326">
                  <c:v>1.72644</c:v>
                </c:pt>
                <c:pt idx="327">
                  <c:v>1.72644</c:v>
                </c:pt>
                <c:pt idx="328">
                  <c:v>2.084565</c:v>
                </c:pt>
                <c:pt idx="329">
                  <c:v>2.49044</c:v>
                </c:pt>
                <c:pt idx="330">
                  <c:v>2.3710650000000002</c:v>
                </c:pt>
                <c:pt idx="331">
                  <c:v>2.1800649999999999</c:v>
                </c:pt>
                <c:pt idx="332">
                  <c:v>2.01294</c:v>
                </c:pt>
                <c:pt idx="333">
                  <c:v>1.9413149999999999</c:v>
                </c:pt>
                <c:pt idx="334">
                  <c:v>2.01294</c:v>
                </c:pt>
                <c:pt idx="335">
                  <c:v>2.01294</c:v>
                </c:pt>
                <c:pt idx="336">
                  <c:v>2.0368149999999998</c:v>
                </c:pt>
                <c:pt idx="337">
                  <c:v>1.9890650000000001</c:v>
                </c:pt>
                <c:pt idx="338">
                  <c:v>1.9413149999999999</c:v>
                </c:pt>
                <c:pt idx="339">
                  <c:v>1.8696900000000001</c:v>
                </c:pt>
                <c:pt idx="340">
                  <c:v>1.8696900000000001</c:v>
                </c:pt>
                <c:pt idx="341">
                  <c:v>1.845815</c:v>
                </c:pt>
                <c:pt idx="342">
                  <c:v>1.8696900000000001</c:v>
                </c:pt>
                <c:pt idx="343">
                  <c:v>1.8696900000000001</c:v>
                </c:pt>
                <c:pt idx="344">
                  <c:v>1.8696900000000001</c:v>
                </c:pt>
                <c:pt idx="345">
                  <c:v>1.798065</c:v>
                </c:pt>
                <c:pt idx="346">
                  <c:v>1.798065</c:v>
                </c:pt>
                <c:pt idx="347">
                  <c:v>1.8219399999999999</c:v>
                </c:pt>
                <c:pt idx="348">
                  <c:v>1.845815</c:v>
                </c:pt>
                <c:pt idx="349">
                  <c:v>1.8338775</c:v>
                </c:pt>
                <c:pt idx="350">
                  <c:v>1.8219399999999999</c:v>
                </c:pt>
                <c:pt idx="351">
                  <c:v>1.8219399999999999</c:v>
                </c:pt>
                <c:pt idx="352">
                  <c:v>1.798065</c:v>
                </c:pt>
                <c:pt idx="353">
                  <c:v>1.7503150000000001</c:v>
                </c:pt>
                <c:pt idx="354">
                  <c:v>1.7503150000000001</c:v>
                </c:pt>
                <c:pt idx="355">
                  <c:v>1.798065</c:v>
                </c:pt>
                <c:pt idx="356">
                  <c:v>1.7503150000000001</c:v>
                </c:pt>
                <c:pt idx="357">
                  <c:v>1.798065</c:v>
                </c:pt>
                <c:pt idx="358">
                  <c:v>1.72644</c:v>
                </c:pt>
                <c:pt idx="359">
                  <c:v>1.72644</c:v>
                </c:pt>
                <c:pt idx="360">
                  <c:v>1.7503150000000001</c:v>
                </c:pt>
                <c:pt idx="361">
                  <c:v>1.798065</c:v>
                </c:pt>
                <c:pt idx="362">
                  <c:v>1.845815</c:v>
                </c:pt>
                <c:pt idx="363">
                  <c:v>1.845815</c:v>
                </c:pt>
                <c:pt idx="364">
                  <c:v>1.845815</c:v>
                </c:pt>
                <c:pt idx="365">
                  <c:v>1.845815</c:v>
                </c:pt>
                <c:pt idx="366">
                  <c:v>1.845815</c:v>
                </c:pt>
                <c:pt idx="367">
                  <c:v>1.845815</c:v>
                </c:pt>
                <c:pt idx="368">
                  <c:v>1.8219399999999999</c:v>
                </c:pt>
                <c:pt idx="369">
                  <c:v>1.8219399999999999</c:v>
                </c:pt>
                <c:pt idx="370">
                  <c:v>1.72644</c:v>
                </c:pt>
                <c:pt idx="371">
                  <c:v>1.7741899999999999</c:v>
                </c:pt>
                <c:pt idx="372">
                  <c:v>1.798065</c:v>
                </c:pt>
                <c:pt idx="373">
                  <c:v>1.7503150000000001</c:v>
                </c:pt>
                <c:pt idx="374">
                  <c:v>1.8219399999999999</c:v>
                </c:pt>
                <c:pt idx="375">
                  <c:v>1.7741899999999999</c:v>
                </c:pt>
                <c:pt idx="376">
                  <c:v>1.72644</c:v>
                </c:pt>
                <c:pt idx="377">
                  <c:v>1.8219399999999999</c:v>
                </c:pt>
                <c:pt idx="378">
                  <c:v>1.8219399999999999</c:v>
                </c:pt>
                <c:pt idx="379">
                  <c:v>1.7503150000000001</c:v>
                </c:pt>
                <c:pt idx="380">
                  <c:v>1.7503150000000001</c:v>
                </c:pt>
                <c:pt idx="381">
                  <c:v>1.72644</c:v>
                </c:pt>
                <c:pt idx="382">
                  <c:v>1.7503150000000001</c:v>
                </c:pt>
                <c:pt idx="383">
                  <c:v>1.7025650000000001</c:v>
                </c:pt>
                <c:pt idx="384">
                  <c:v>1.72644</c:v>
                </c:pt>
                <c:pt idx="385">
                  <c:v>1.7741899999999999</c:v>
                </c:pt>
                <c:pt idx="386">
                  <c:v>1.72644</c:v>
                </c:pt>
                <c:pt idx="387">
                  <c:v>1.7025650000000001</c:v>
                </c:pt>
                <c:pt idx="388">
                  <c:v>1.72644</c:v>
                </c:pt>
                <c:pt idx="389">
                  <c:v>1.7503150000000001</c:v>
                </c:pt>
                <c:pt idx="390">
                  <c:v>1.7741899999999999</c:v>
                </c:pt>
                <c:pt idx="391">
                  <c:v>1.7741899999999999</c:v>
                </c:pt>
                <c:pt idx="392">
                  <c:v>1.7503150000000001</c:v>
                </c:pt>
                <c:pt idx="393">
                  <c:v>1.7741899999999999</c:v>
                </c:pt>
                <c:pt idx="394">
                  <c:v>1.7025650000000001</c:v>
                </c:pt>
                <c:pt idx="395">
                  <c:v>1.7025650000000001</c:v>
                </c:pt>
                <c:pt idx="396">
                  <c:v>1.7025650000000001</c:v>
                </c:pt>
                <c:pt idx="397">
                  <c:v>1.7025650000000001</c:v>
                </c:pt>
                <c:pt idx="398">
                  <c:v>1.7741899999999999</c:v>
                </c:pt>
                <c:pt idx="399">
                  <c:v>1.7025650000000001</c:v>
                </c:pt>
                <c:pt idx="400">
                  <c:v>1.7025650000000001</c:v>
                </c:pt>
                <c:pt idx="401">
                  <c:v>1.7025650000000001</c:v>
                </c:pt>
                <c:pt idx="402">
                  <c:v>1.7741899999999999</c:v>
                </c:pt>
                <c:pt idx="403">
                  <c:v>1.7741899999999999</c:v>
                </c:pt>
                <c:pt idx="404">
                  <c:v>1.7503150000000001</c:v>
                </c:pt>
                <c:pt idx="405">
                  <c:v>1.7025650000000001</c:v>
                </c:pt>
                <c:pt idx="406">
                  <c:v>1.7503150000000001</c:v>
                </c:pt>
                <c:pt idx="407">
                  <c:v>1.67869</c:v>
                </c:pt>
                <c:pt idx="408">
                  <c:v>1.67869</c:v>
                </c:pt>
                <c:pt idx="409">
                  <c:v>1.7503150000000001</c:v>
                </c:pt>
                <c:pt idx="410">
                  <c:v>1.67869</c:v>
                </c:pt>
                <c:pt idx="411">
                  <c:v>1.72644</c:v>
                </c:pt>
                <c:pt idx="412">
                  <c:v>1.7025650000000001</c:v>
                </c:pt>
                <c:pt idx="413">
                  <c:v>1.72644</c:v>
                </c:pt>
                <c:pt idx="414">
                  <c:v>1.7503150000000001</c:v>
                </c:pt>
                <c:pt idx="415">
                  <c:v>1.6548149999999999</c:v>
                </c:pt>
                <c:pt idx="416">
                  <c:v>1.72644</c:v>
                </c:pt>
                <c:pt idx="417">
                  <c:v>1.7503150000000001</c:v>
                </c:pt>
                <c:pt idx="418">
                  <c:v>1.7503150000000001</c:v>
                </c:pt>
                <c:pt idx="419">
                  <c:v>1.7025650000000001</c:v>
                </c:pt>
                <c:pt idx="420">
                  <c:v>1.7503150000000001</c:v>
                </c:pt>
                <c:pt idx="421">
                  <c:v>1.7503150000000001</c:v>
                </c:pt>
                <c:pt idx="422">
                  <c:v>1.7025650000000001</c:v>
                </c:pt>
                <c:pt idx="423">
                  <c:v>1.7503150000000001</c:v>
                </c:pt>
                <c:pt idx="424">
                  <c:v>1.7025650000000001</c:v>
                </c:pt>
                <c:pt idx="425">
                  <c:v>1.7025650000000001</c:v>
                </c:pt>
                <c:pt idx="426">
                  <c:v>1.72644</c:v>
                </c:pt>
                <c:pt idx="427">
                  <c:v>1.7503150000000001</c:v>
                </c:pt>
                <c:pt idx="428">
                  <c:v>1.7503150000000001</c:v>
                </c:pt>
                <c:pt idx="429">
                  <c:v>1.7025650000000001</c:v>
                </c:pt>
                <c:pt idx="430">
                  <c:v>1.7025650000000001</c:v>
                </c:pt>
                <c:pt idx="431">
                  <c:v>1.6548149999999999</c:v>
                </c:pt>
                <c:pt idx="432">
                  <c:v>1.7025650000000001</c:v>
                </c:pt>
                <c:pt idx="433">
                  <c:v>1.7025650000000001</c:v>
                </c:pt>
                <c:pt idx="434">
                  <c:v>1.72644</c:v>
                </c:pt>
                <c:pt idx="435">
                  <c:v>1.7025650000000001</c:v>
                </c:pt>
                <c:pt idx="436">
                  <c:v>1.6548149999999999</c:v>
                </c:pt>
                <c:pt idx="437">
                  <c:v>1.72644</c:v>
                </c:pt>
                <c:pt idx="438">
                  <c:v>1.67869</c:v>
                </c:pt>
                <c:pt idx="439">
                  <c:v>1.72644</c:v>
                </c:pt>
                <c:pt idx="440">
                  <c:v>1.6548149999999999</c:v>
                </c:pt>
                <c:pt idx="441">
                  <c:v>1.6548149999999999</c:v>
                </c:pt>
                <c:pt idx="442">
                  <c:v>1.7025650000000001</c:v>
                </c:pt>
                <c:pt idx="443">
                  <c:v>1.67869</c:v>
                </c:pt>
                <c:pt idx="444">
                  <c:v>1.72644</c:v>
                </c:pt>
                <c:pt idx="445">
                  <c:v>1.6548149999999999</c:v>
                </c:pt>
                <c:pt idx="446">
                  <c:v>1.7503150000000001</c:v>
                </c:pt>
                <c:pt idx="447">
                  <c:v>1.7025650000000001</c:v>
                </c:pt>
                <c:pt idx="448">
                  <c:v>1.72644</c:v>
                </c:pt>
                <c:pt idx="449">
                  <c:v>1.72644</c:v>
                </c:pt>
                <c:pt idx="450">
                  <c:v>1.72644</c:v>
                </c:pt>
                <c:pt idx="451">
                  <c:v>1.6548149999999999</c:v>
                </c:pt>
                <c:pt idx="452">
                  <c:v>1.72644</c:v>
                </c:pt>
                <c:pt idx="453">
                  <c:v>1.7025650000000001</c:v>
                </c:pt>
                <c:pt idx="454">
                  <c:v>1.6309400000000001</c:v>
                </c:pt>
                <c:pt idx="455">
                  <c:v>1.7025650000000001</c:v>
                </c:pt>
                <c:pt idx="456">
                  <c:v>1.6309400000000001</c:v>
                </c:pt>
                <c:pt idx="457">
                  <c:v>1.67869</c:v>
                </c:pt>
                <c:pt idx="458">
                  <c:v>1.67869</c:v>
                </c:pt>
                <c:pt idx="459">
                  <c:v>1.67869</c:v>
                </c:pt>
                <c:pt idx="460">
                  <c:v>1.67869</c:v>
                </c:pt>
                <c:pt idx="461">
                  <c:v>1.67869</c:v>
                </c:pt>
                <c:pt idx="462">
                  <c:v>1.67869</c:v>
                </c:pt>
                <c:pt idx="463">
                  <c:v>1.8219399999999999</c:v>
                </c:pt>
                <c:pt idx="464">
                  <c:v>1.67869</c:v>
                </c:pt>
                <c:pt idx="465">
                  <c:v>1.67869</c:v>
                </c:pt>
                <c:pt idx="466">
                  <c:v>1.72644</c:v>
                </c:pt>
                <c:pt idx="467">
                  <c:v>1.7025650000000001</c:v>
                </c:pt>
                <c:pt idx="468">
                  <c:v>1.6548149999999999</c:v>
                </c:pt>
                <c:pt idx="469">
                  <c:v>1.6548149999999999</c:v>
                </c:pt>
                <c:pt idx="470">
                  <c:v>1.7025650000000001</c:v>
                </c:pt>
                <c:pt idx="471">
                  <c:v>1.7503150000000001</c:v>
                </c:pt>
                <c:pt idx="472">
                  <c:v>1.7025650000000001</c:v>
                </c:pt>
                <c:pt idx="473">
                  <c:v>1.67869</c:v>
                </c:pt>
                <c:pt idx="474">
                  <c:v>1.67869</c:v>
                </c:pt>
                <c:pt idx="475">
                  <c:v>1.7025650000000001</c:v>
                </c:pt>
                <c:pt idx="476">
                  <c:v>1.7025650000000001</c:v>
                </c:pt>
                <c:pt idx="477">
                  <c:v>1.6309400000000001</c:v>
                </c:pt>
                <c:pt idx="478">
                  <c:v>1.67869</c:v>
                </c:pt>
                <c:pt idx="479">
                  <c:v>1.6548149999999999</c:v>
                </c:pt>
                <c:pt idx="480">
                  <c:v>1.72644</c:v>
                </c:pt>
                <c:pt idx="481">
                  <c:v>1.6548149999999999</c:v>
                </c:pt>
                <c:pt idx="482">
                  <c:v>1.7025650000000001</c:v>
                </c:pt>
                <c:pt idx="483">
                  <c:v>1.6309400000000001</c:v>
                </c:pt>
                <c:pt idx="484">
                  <c:v>1.67869</c:v>
                </c:pt>
                <c:pt idx="485">
                  <c:v>1.7025650000000001</c:v>
                </c:pt>
                <c:pt idx="486">
                  <c:v>1.67869</c:v>
                </c:pt>
                <c:pt idx="487">
                  <c:v>1.6548149999999999</c:v>
                </c:pt>
                <c:pt idx="488">
                  <c:v>1.6309400000000001</c:v>
                </c:pt>
                <c:pt idx="489">
                  <c:v>1.67869</c:v>
                </c:pt>
                <c:pt idx="490">
                  <c:v>1.7025650000000001</c:v>
                </c:pt>
                <c:pt idx="491">
                  <c:v>1.67869</c:v>
                </c:pt>
                <c:pt idx="492">
                  <c:v>1.67869</c:v>
                </c:pt>
                <c:pt idx="493">
                  <c:v>1.6548149999999999</c:v>
                </c:pt>
                <c:pt idx="494">
                  <c:v>1.72644</c:v>
                </c:pt>
                <c:pt idx="495">
                  <c:v>1.67869</c:v>
                </c:pt>
                <c:pt idx="496">
                  <c:v>1.72644</c:v>
                </c:pt>
                <c:pt idx="497">
                  <c:v>1.72644</c:v>
                </c:pt>
                <c:pt idx="498">
                  <c:v>1.7503150000000001</c:v>
                </c:pt>
                <c:pt idx="499">
                  <c:v>1.67869</c:v>
                </c:pt>
                <c:pt idx="500">
                  <c:v>1.67869</c:v>
                </c:pt>
                <c:pt idx="501">
                  <c:v>1.7503150000000001</c:v>
                </c:pt>
                <c:pt idx="502">
                  <c:v>1.6548149999999999</c:v>
                </c:pt>
                <c:pt idx="503">
                  <c:v>1.6309400000000001</c:v>
                </c:pt>
                <c:pt idx="504">
                  <c:v>1.7025650000000001</c:v>
                </c:pt>
                <c:pt idx="505">
                  <c:v>1.67869</c:v>
                </c:pt>
                <c:pt idx="506">
                  <c:v>1.7503150000000001</c:v>
                </c:pt>
                <c:pt idx="507">
                  <c:v>1.7503150000000001</c:v>
                </c:pt>
                <c:pt idx="508">
                  <c:v>1.72644</c:v>
                </c:pt>
                <c:pt idx="509">
                  <c:v>1.7025650000000001</c:v>
                </c:pt>
                <c:pt idx="510">
                  <c:v>1.7025650000000001</c:v>
                </c:pt>
                <c:pt idx="511">
                  <c:v>1.72644</c:v>
                </c:pt>
                <c:pt idx="512">
                  <c:v>1.7025650000000001</c:v>
                </c:pt>
                <c:pt idx="513">
                  <c:v>1.7025650000000001</c:v>
                </c:pt>
                <c:pt idx="514">
                  <c:v>1.7741899999999999</c:v>
                </c:pt>
                <c:pt idx="515">
                  <c:v>1.67869</c:v>
                </c:pt>
                <c:pt idx="516">
                  <c:v>1.7741899999999999</c:v>
                </c:pt>
                <c:pt idx="517">
                  <c:v>1.67869</c:v>
                </c:pt>
                <c:pt idx="518">
                  <c:v>1.67869</c:v>
                </c:pt>
                <c:pt idx="519">
                  <c:v>1.7025650000000001</c:v>
                </c:pt>
                <c:pt idx="520">
                  <c:v>1.72644</c:v>
                </c:pt>
                <c:pt idx="521">
                  <c:v>1.7025650000000001</c:v>
                </c:pt>
                <c:pt idx="522">
                  <c:v>1.72644</c:v>
                </c:pt>
                <c:pt idx="523">
                  <c:v>1.67869</c:v>
                </c:pt>
                <c:pt idx="524">
                  <c:v>1.6548149999999999</c:v>
                </c:pt>
                <c:pt idx="525">
                  <c:v>1.72644</c:v>
                </c:pt>
                <c:pt idx="526">
                  <c:v>1.7025650000000001</c:v>
                </c:pt>
                <c:pt idx="527">
                  <c:v>1.67869</c:v>
                </c:pt>
                <c:pt idx="528">
                  <c:v>1.7025650000000001</c:v>
                </c:pt>
                <c:pt idx="529">
                  <c:v>1.6548149999999999</c:v>
                </c:pt>
                <c:pt idx="530">
                  <c:v>1.6309400000000001</c:v>
                </c:pt>
                <c:pt idx="531">
                  <c:v>1.607065</c:v>
                </c:pt>
                <c:pt idx="532">
                  <c:v>1.6309400000000001</c:v>
                </c:pt>
                <c:pt idx="533">
                  <c:v>1.6309400000000001</c:v>
                </c:pt>
                <c:pt idx="534">
                  <c:v>1.67869</c:v>
                </c:pt>
                <c:pt idx="535">
                  <c:v>1.6309400000000001</c:v>
                </c:pt>
                <c:pt idx="536">
                  <c:v>1.6548149999999999</c:v>
                </c:pt>
                <c:pt idx="537">
                  <c:v>1.67869</c:v>
                </c:pt>
                <c:pt idx="538">
                  <c:v>1.7025650000000001</c:v>
                </c:pt>
                <c:pt idx="539">
                  <c:v>1.67869</c:v>
                </c:pt>
                <c:pt idx="540">
                  <c:v>1.7025650000000001</c:v>
                </c:pt>
                <c:pt idx="541">
                  <c:v>1.6548149999999999</c:v>
                </c:pt>
                <c:pt idx="542">
                  <c:v>1.7025650000000001</c:v>
                </c:pt>
                <c:pt idx="543">
                  <c:v>1.6309400000000001</c:v>
                </c:pt>
                <c:pt idx="544">
                  <c:v>1.7025650000000001</c:v>
                </c:pt>
                <c:pt idx="545">
                  <c:v>1.6548149999999999</c:v>
                </c:pt>
                <c:pt idx="546">
                  <c:v>1.6548149999999999</c:v>
                </c:pt>
                <c:pt idx="547">
                  <c:v>1.6548149999999999</c:v>
                </c:pt>
                <c:pt idx="548">
                  <c:v>1.6309400000000001</c:v>
                </c:pt>
                <c:pt idx="549">
                  <c:v>1.6309400000000001</c:v>
                </c:pt>
                <c:pt idx="550">
                  <c:v>1.67869</c:v>
                </c:pt>
                <c:pt idx="551">
                  <c:v>1.7025650000000001</c:v>
                </c:pt>
                <c:pt idx="552">
                  <c:v>1.7025650000000001</c:v>
                </c:pt>
                <c:pt idx="553">
                  <c:v>1.6309400000000001</c:v>
                </c:pt>
                <c:pt idx="554">
                  <c:v>1.6309400000000001</c:v>
                </c:pt>
                <c:pt idx="555">
                  <c:v>1.6548149999999999</c:v>
                </c:pt>
                <c:pt idx="556">
                  <c:v>1.67869</c:v>
                </c:pt>
                <c:pt idx="557">
                  <c:v>1.6309400000000001</c:v>
                </c:pt>
                <c:pt idx="558">
                  <c:v>1.7025650000000001</c:v>
                </c:pt>
                <c:pt idx="559">
                  <c:v>1.6548149999999999</c:v>
                </c:pt>
                <c:pt idx="560">
                  <c:v>1.6309400000000001</c:v>
                </c:pt>
                <c:pt idx="561">
                  <c:v>1.6309400000000001</c:v>
                </c:pt>
                <c:pt idx="562">
                  <c:v>1.6309400000000001</c:v>
                </c:pt>
                <c:pt idx="563">
                  <c:v>1.72644</c:v>
                </c:pt>
                <c:pt idx="564">
                  <c:v>1.6548149999999999</c:v>
                </c:pt>
                <c:pt idx="565">
                  <c:v>1.7025650000000001</c:v>
                </c:pt>
                <c:pt idx="566">
                  <c:v>1.7025650000000001</c:v>
                </c:pt>
                <c:pt idx="567">
                  <c:v>1.72644</c:v>
                </c:pt>
                <c:pt idx="568">
                  <c:v>1.6309400000000001</c:v>
                </c:pt>
                <c:pt idx="569">
                  <c:v>1.6548149999999999</c:v>
                </c:pt>
                <c:pt idx="570">
                  <c:v>1.6309400000000001</c:v>
                </c:pt>
                <c:pt idx="571">
                  <c:v>1.7025650000000001</c:v>
                </c:pt>
                <c:pt idx="572">
                  <c:v>1.6548149999999999</c:v>
                </c:pt>
                <c:pt idx="573">
                  <c:v>1.72644</c:v>
                </c:pt>
                <c:pt idx="574">
                  <c:v>1.6548149999999999</c:v>
                </c:pt>
                <c:pt idx="575">
                  <c:v>1.67869</c:v>
                </c:pt>
                <c:pt idx="576">
                  <c:v>1.7025650000000001</c:v>
                </c:pt>
                <c:pt idx="577">
                  <c:v>1.72644</c:v>
                </c:pt>
                <c:pt idx="578">
                  <c:v>1.7025650000000001</c:v>
                </c:pt>
                <c:pt idx="579">
                  <c:v>1.6548149999999999</c:v>
                </c:pt>
                <c:pt idx="580">
                  <c:v>1.7025650000000001</c:v>
                </c:pt>
                <c:pt idx="581">
                  <c:v>1.67869</c:v>
                </c:pt>
                <c:pt idx="582">
                  <c:v>1.72644</c:v>
                </c:pt>
                <c:pt idx="583">
                  <c:v>1.7025650000000001</c:v>
                </c:pt>
                <c:pt idx="584">
                  <c:v>1.67869</c:v>
                </c:pt>
                <c:pt idx="585">
                  <c:v>1.7025650000000001</c:v>
                </c:pt>
                <c:pt idx="586">
                  <c:v>1.6548149999999999</c:v>
                </c:pt>
                <c:pt idx="587">
                  <c:v>1.6548149999999999</c:v>
                </c:pt>
                <c:pt idx="588">
                  <c:v>1.72644</c:v>
                </c:pt>
                <c:pt idx="589">
                  <c:v>1.6548149999999999</c:v>
                </c:pt>
                <c:pt idx="590">
                  <c:v>1.67869</c:v>
                </c:pt>
                <c:pt idx="591">
                  <c:v>1.686648333333334</c:v>
                </c:pt>
                <c:pt idx="592">
                  <c:v>1.694606666666667</c:v>
                </c:pt>
                <c:pt idx="593">
                  <c:v>1.7025650000000001</c:v>
                </c:pt>
                <c:pt idx="594">
                  <c:v>1.7025650000000001</c:v>
                </c:pt>
                <c:pt idx="595">
                  <c:v>1.6548149999999999</c:v>
                </c:pt>
                <c:pt idx="596">
                  <c:v>1.7025650000000001</c:v>
                </c:pt>
                <c:pt idx="597">
                  <c:v>1.6309400000000001</c:v>
                </c:pt>
                <c:pt idx="598">
                  <c:v>1.6309400000000001</c:v>
                </c:pt>
                <c:pt idx="599">
                  <c:v>1.7025650000000001</c:v>
                </c:pt>
                <c:pt idx="600">
                  <c:v>1.67869</c:v>
                </c:pt>
                <c:pt idx="601">
                  <c:v>1.6548149999999999</c:v>
                </c:pt>
                <c:pt idx="602">
                  <c:v>1.67869</c:v>
                </c:pt>
                <c:pt idx="603">
                  <c:v>1.6309400000000001</c:v>
                </c:pt>
                <c:pt idx="604">
                  <c:v>1.67869</c:v>
                </c:pt>
                <c:pt idx="605">
                  <c:v>1.67869</c:v>
                </c:pt>
                <c:pt idx="606">
                  <c:v>1.6309400000000001</c:v>
                </c:pt>
                <c:pt idx="607">
                  <c:v>1.67869</c:v>
                </c:pt>
                <c:pt idx="608">
                  <c:v>1.6548149999999999</c:v>
                </c:pt>
                <c:pt idx="609">
                  <c:v>1.6548149999999999</c:v>
                </c:pt>
                <c:pt idx="610">
                  <c:v>1.67869</c:v>
                </c:pt>
                <c:pt idx="611">
                  <c:v>1.72644</c:v>
                </c:pt>
                <c:pt idx="612">
                  <c:v>1.7025650000000001</c:v>
                </c:pt>
                <c:pt idx="613">
                  <c:v>1.7025650000000001</c:v>
                </c:pt>
                <c:pt idx="614">
                  <c:v>1.6309400000000001</c:v>
                </c:pt>
                <c:pt idx="615">
                  <c:v>1.72644</c:v>
                </c:pt>
                <c:pt idx="616">
                  <c:v>1.7025650000000001</c:v>
                </c:pt>
                <c:pt idx="617">
                  <c:v>1.6548149999999999</c:v>
                </c:pt>
                <c:pt idx="618">
                  <c:v>1.6309400000000001</c:v>
                </c:pt>
                <c:pt idx="619">
                  <c:v>1.7025650000000001</c:v>
                </c:pt>
                <c:pt idx="620">
                  <c:v>1.607065</c:v>
                </c:pt>
                <c:pt idx="621">
                  <c:v>1.607065</c:v>
                </c:pt>
                <c:pt idx="622">
                  <c:v>1.6548149999999999</c:v>
                </c:pt>
                <c:pt idx="623">
                  <c:v>1.607065</c:v>
                </c:pt>
                <c:pt idx="624">
                  <c:v>1.6309400000000001</c:v>
                </c:pt>
                <c:pt idx="625">
                  <c:v>1.67869</c:v>
                </c:pt>
                <c:pt idx="626">
                  <c:v>1.5831900000000001</c:v>
                </c:pt>
                <c:pt idx="627">
                  <c:v>1.6309400000000001</c:v>
                </c:pt>
                <c:pt idx="628">
                  <c:v>1.5831900000000001</c:v>
                </c:pt>
                <c:pt idx="629">
                  <c:v>1.6548149999999999</c:v>
                </c:pt>
                <c:pt idx="630">
                  <c:v>1.607065</c:v>
                </c:pt>
                <c:pt idx="631">
                  <c:v>1.607065</c:v>
                </c:pt>
                <c:pt idx="632">
                  <c:v>1.6548149999999999</c:v>
                </c:pt>
                <c:pt idx="633">
                  <c:v>1.6548149999999999</c:v>
                </c:pt>
                <c:pt idx="634">
                  <c:v>1.6548149999999999</c:v>
                </c:pt>
                <c:pt idx="635">
                  <c:v>1.6309400000000001</c:v>
                </c:pt>
                <c:pt idx="636">
                  <c:v>1.607065</c:v>
                </c:pt>
                <c:pt idx="637">
                  <c:v>1.607065</c:v>
                </c:pt>
                <c:pt idx="638">
                  <c:v>1.607065</c:v>
                </c:pt>
                <c:pt idx="639">
                  <c:v>1.6548149999999999</c:v>
                </c:pt>
                <c:pt idx="640">
                  <c:v>1.6309400000000001</c:v>
                </c:pt>
                <c:pt idx="641">
                  <c:v>1.6548149999999999</c:v>
                </c:pt>
                <c:pt idx="642">
                  <c:v>1.67869</c:v>
                </c:pt>
                <c:pt idx="643">
                  <c:v>1.7025650000000001</c:v>
                </c:pt>
                <c:pt idx="644">
                  <c:v>1.67869</c:v>
                </c:pt>
                <c:pt idx="645">
                  <c:v>1.7025650000000001</c:v>
                </c:pt>
                <c:pt idx="646">
                  <c:v>1.6548149999999999</c:v>
                </c:pt>
                <c:pt idx="647">
                  <c:v>1.6309400000000001</c:v>
                </c:pt>
                <c:pt idx="648">
                  <c:v>1.6548149999999999</c:v>
                </c:pt>
                <c:pt idx="649">
                  <c:v>1.607065</c:v>
                </c:pt>
                <c:pt idx="650">
                  <c:v>1.6548149999999999</c:v>
                </c:pt>
                <c:pt idx="651">
                  <c:v>1.67869</c:v>
                </c:pt>
                <c:pt idx="652">
                  <c:v>1.6309400000000001</c:v>
                </c:pt>
                <c:pt idx="653">
                  <c:v>1.6309400000000001</c:v>
                </c:pt>
                <c:pt idx="654">
                  <c:v>1.5831900000000001</c:v>
                </c:pt>
                <c:pt idx="655">
                  <c:v>1.607065</c:v>
                </c:pt>
                <c:pt idx="656">
                  <c:v>1.67869</c:v>
                </c:pt>
                <c:pt idx="657">
                  <c:v>1.6548149999999999</c:v>
                </c:pt>
                <c:pt idx="658">
                  <c:v>1.67869</c:v>
                </c:pt>
                <c:pt idx="659">
                  <c:v>1.7025650000000001</c:v>
                </c:pt>
                <c:pt idx="660">
                  <c:v>1.7025650000000001</c:v>
                </c:pt>
                <c:pt idx="661">
                  <c:v>1.7025650000000001</c:v>
                </c:pt>
                <c:pt idx="662">
                  <c:v>1.6309400000000001</c:v>
                </c:pt>
                <c:pt idx="663">
                  <c:v>1.6309400000000001</c:v>
                </c:pt>
                <c:pt idx="664">
                  <c:v>1.6548149999999999</c:v>
                </c:pt>
                <c:pt idx="665">
                  <c:v>1.6309400000000001</c:v>
                </c:pt>
                <c:pt idx="666">
                  <c:v>1.7025650000000001</c:v>
                </c:pt>
                <c:pt idx="667">
                  <c:v>1.67869</c:v>
                </c:pt>
                <c:pt idx="668">
                  <c:v>1.607065</c:v>
                </c:pt>
                <c:pt idx="669">
                  <c:v>1.6548149999999999</c:v>
                </c:pt>
                <c:pt idx="670">
                  <c:v>1.6548149999999999</c:v>
                </c:pt>
                <c:pt idx="671">
                  <c:v>1.607065</c:v>
                </c:pt>
                <c:pt idx="672">
                  <c:v>1.6548149999999999</c:v>
                </c:pt>
                <c:pt idx="673">
                  <c:v>1.6309400000000001</c:v>
                </c:pt>
                <c:pt idx="674">
                  <c:v>1.6548149999999999</c:v>
                </c:pt>
                <c:pt idx="675">
                  <c:v>1.6309400000000001</c:v>
                </c:pt>
                <c:pt idx="676">
                  <c:v>1.607065</c:v>
                </c:pt>
                <c:pt idx="677">
                  <c:v>1.5831900000000001</c:v>
                </c:pt>
                <c:pt idx="678">
                  <c:v>1.6309400000000001</c:v>
                </c:pt>
                <c:pt idx="679">
                  <c:v>1.67869</c:v>
                </c:pt>
                <c:pt idx="680">
                  <c:v>1.67869</c:v>
                </c:pt>
                <c:pt idx="681">
                  <c:v>1.67869</c:v>
                </c:pt>
                <c:pt idx="682">
                  <c:v>1.607065</c:v>
                </c:pt>
                <c:pt idx="683">
                  <c:v>1.7025650000000001</c:v>
                </c:pt>
                <c:pt idx="684">
                  <c:v>1.6309400000000001</c:v>
                </c:pt>
                <c:pt idx="685">
                  <c:v>1.5831900000000001</c:v>
                </c:pt>
                <c:pt idx="686">
                  <c:v>1.7025650000000001</c:v>
                </c:pt>
                <c:pt idx="687">
                  <c:v>1.6548149999999999</c:v>
                </c:pt>
                <c:pt idx="688">
                  <c:v>1.67869</c:v>
                </c:pt>
                <c:pt idx="689">
                  <c:v>1.67869</c:v>
                </c:pt>
                <c:pt idx="690">
                  <c:v>1.67869</c:v>
                </c:pt>
                <c:pt idx="691">
                  <c:v>1.6548149999999999</c:v>
                </c:pt>
                <c:pt idx="692">
                  <c:v>1.5831900000000001</c:v>
                </c:pt>
                <c:pt idx="693">
                  <c:v>1.6309400000000001</c:v>
                </c:pt>
                <c:pt idx="694">
                  <c:v>1.607065</c:v>
                </c:pt>
                <c:pt idx="695">
                  <c:v>1.6548149999999999</c:v>
                </c:pt>
                <c:pt idx="696">
                  <c:v>1.6309400000000001</c:v>
                </c:pt>
                <c:pt idx="697">
                  <c:v>1.6548149999999999</c:v>
                </c:pt>
                <c:pt idx="698">
                  <c:v>1.6309400000000001</c:v>
                </c:pt>
                <c:pt idx="699">
                  <c:v>1.6309400000000001</c:v>
                </c:pt>
                <c:pt idx="700">
                  <c:v>1.6309400000000001</c:v>
                </c:pt>
                <c:pt idx="701">
                  <c:v>1.6548149999999999</c:v>
                </c:pt>
                <c:pt idx="702">
                  <c:v>1.67869</c:v>
                </c:pt>
                <c:pt idx="703">
                  <c:v>1.67869</c:v>
                </c:pt>
                <c:pt idx="704">
                  <c:v>1.6548149999999999</c:v>
                </c:pt>
                <c:pt idx="705">
                  <c:v>1.67869</c:v>
                </c:pt>
                <c:pt idx="706">
                  <c:v>1.6548149999999999</c:v>
                </c:pt>
                <c:pt idx="707">
                  <c:v>1.6548149999999999</c:v>
                </c:pt>
                <c:pt idx="708">
                  <c:v>1.607065</c:v>
                </c:pt>
                <c:pt idx="709">
                  <c:v>1.7503150000000001</c:v>
                </c:pt>
                <c:pt idx="710">
                  <c:v>1.6548149999999999</c:v>
                </c:pt>
                <c:pt idx="711">
                  <c:v>1.6548149999999999</c:v>
                </c:pt>
                <c:pt idx="712">
                  <c:v>1.6309400000000001</c:v>
                </c:pt>
                <c:pt idx="713">
                  <c:v>1.607065</c:v>
                </c:pt>
                <c:pt idx="714">
                  <c:v>1.7025650000000001</c:v>
                </c:pt>
                <c:pt idx="715">
                  <c:v>1.67869</c:v>
                </c:pt>
                <c:pt idx="716">
                  <c:v>1.7025650000000001</c:v>
                </c:pt>
                <c:pt idx="717">
                  <c:v>1.607065</c:v>
                </c:pt>
                <c:pt idx="718">
                  <c:v>1.6309400000000001</c:v>
                </c:pt>
                <c:pt idx="719">
                  <c:v>1.6309400000000001</c:v>
                </c:pt>
                <c:pt idx="720">
                  <c:v>1.607065</c:v>
                </c:pt>
                <c:pt idx="721">
                  <c:v>1.6309400000000001</c:v>
                </c:pt>
                <c:pt idx="722">
                  <c:v>1.6309400000000001</c:v>
                </c:pt>
                <c:pt idx="723">
                  <c:v>1.6548149999999999</c:v>
                </c:pt>
                <c:pt idx="724">
                  <c:v>1.607065</c:v>
                </c:pt>
                <c:pt idx="725">
                  <c:v>1.6309400000000001</c:v>
                </c:pt>
                <c:pt idx="726">
                  <c:v>1.607065</c:v>
                </c:pt>
                <c:pt idx="727">
                  <c:v>1.6548149999999999</c:v>
                </c:pt>
                <c:pt idx="728">
                  <c:v>1.67869</c:v>
                </c:pt>
                <c:pt idx="729">
                  <c:v>1.6548149999999999</c:v>
                </c:pt>
                <c:pt idx="730">
                  <c:v>1.6548149999999999</c:v>
                </c:pt>
                <c:pt idx="731">
                  <c:v>1.607065</c:v>
                </c:pt>
                <c:pt idx="732">
                  <c:v>1.6548149999999999</c:v>
                </c:pt>
                <c:pt idx="733">
                  <c:v>1.67869</c:v>
                </c:pt>
                <c:pt idx="734">
                  <c:v>1.7025650000000001</c:v>
                </c:pt>
                <c:pt idx="735">
                  <c:v>1.72644</c:v>
                </c:pt>
                <c:pt idx="736">
                  <c:v>1.7025650000000001</c:v>
                </c:pt>
                <c:pt idx="737">
                  <c:v>1.6309400000000001</c:v>
                </c:pt>
                <c:pt idx="738">
                  <c:v>1.6548149999999999</c:v>
                </c:pt>
                <c:pt idx="739">
                  <c:v>1.7025650000000001</c:v>
                </c:pt>
                <c:pt idx="740">
                  <c:v>1.6309400000000001</c:v>
                </c:pt>
                <c:pt idx="741">
                  <c:v>1.6309400000000001</c:v>
                </c:pt>
                <c:pt idx="742">
                  <c:v>1.6309400000000001</c:v>
                </c:pt>
                <c:pt idx="743">
                  <c:v>1.7025650000000001</c:v>
                </c:pt>
              </c:numCache>
            </c:numRef>
          </c:yVal>
          <c:smooth val="0"/>
          <c:extLst xmlns:c16r2="http://schemas.microsoft.com/office/drawing/2015/06/chart">
            <c:ext xmlns:c16="http://schemas.microsoft.com/office/drawing/2014/chart" uri="{C3380CC4-5D6E-409C-BE32-E72D297353CC}">
              <c16:uniqueId val="{00000000-F5E1-4709-9BD2-7A6C0EFD9F9B}"/>
            </c:ext>
          </c:extLst>
        </c:ser>
        <c:dLbls>
          <c:showLegendKey val="0"/>
          <c:showVal val="0"/>
          <c:showCatName val="0"/>
          <c:showSerName val="0"/>
          <c:showPercent val="0"/>
          <c:showBubbleSize val="0"/>
        </c:dLbls>
        <c:axId val="-1250961904"/>
        <c:axId val="-1250951024"/>
      </c:scatterChart>
      <c:valAx>
        <c:axId val="-1250961904"/>
        <c:scaling>
          <c:orientation val="minMax"/>
          <c:min val="5"/>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0951024"/>
        <c:crosses val="autoZero"/>
        <c:crossBetween val="midCat"/>
        <c:majorUnit val="5"/>
      </c:valAx>
      <c:valAx>
        <c:axId val="-12509510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0961904"/>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Hyeto-Hydrograph </a:t>
            </a:r>
            <a:r>
              <a:rPr lang="en-US" b="1" i="1" baseline="0"/>
              <a:t>at Pinan-anan (April 2021)</a:t>
            </a:r>
            <a:endParaRPr lang="en-US" b="1" i="1"/>
          </a:p>
        </c:rich>
      </c:tx>
      <c:overlay val="0"/>
      <c:spPr>
        <a:noFill/>
        <a:ln>
          <a:noFill/>
        </a:ln>
        <a:effectLst/>
      </c:spPr>
    </c:title>
    <c:autoTitleDeleted val="0"/>
    <c:plotArea>
      <c:layout/>
      <c:scatterChart>
        <c:scatterStyle val="smoothMarker"/>
        <c:varyColors val="0"/>
        <c:ser>
          <c:idx val="0"/>
          <c:order val="0"/>
          <c:tx>
            <c:v>Flow</c:v>
          </c:tx>
          <c:marker>
            <c:symbol val="none"/>
          </c:marker>
          <c:xVal>
            <c:numRef>
              <c:f>'DATA 2021'!$B$746:$B$1465</c:f>
              <c:numCache>
                <c:formatCode>[$-3409]mmmm\ dd\,\ yyyy;@</c:formatCode>
                <c:ptCount val="720"/>
                <c:pt idx="0">
                  <c:v>44287</c:v>
                </c:pt>
                <c:pt idx="1">
                  <c:v>44287.041666666664</c:v>
                </c:pt>
                <c:pt idx="2">
                  <c:v>44287.083333333336</c:v>
                </c:pt>
                <c:pt idx="3">
                  <c:v>44287.125</c:v>
                </c:pt>
                <c:pt idx="4">
                  <c:v>44287.166666666664</c:v>
                </c:pt>
                <c:pt idx="5">
                  <c:v>44287.208333333336</c:v>
                </c:pt>
                <c:pt idx="6">
                  <c:v>44287.25</c:v>
                </c:pt>
                <c:pt idx="7">
                  <c:v>44287.291666666664</c:v>
                </c:pt>
                <c:pt idx="8">
                  <c:v>44287.333333333336</c:v>
                </c:pt>
                <c:pt idx="9">
                  <c:v>44287.375</c:v>
                </c:pt>
                <c:pt idx="10">
                  <c:v>44287.416666666664</c:v>
                </c:pt>
                <c:pt idx="11">
                  <c:v>44287.458333333336</c:v>
                </c:pt>
                <c:pt idx="12">
                  <c:v>44287.5</c:v>
                </c:pt>
                <c:pt idx="13">
                  <c:v>44287.541666666664</c:v>
                </c:pt>
                <c:pt idx="14">
                  <c:v>44287.583333333336</c:v>
                </c:pt>
                <c:pt idx="15">
                  <c:v>44287.625</c:v>
                </c:pt>
                <c:pt idx="16">
                  <c:v>44287.666666666664</c:v>
                </c:pt>
                <c:pt idx="17">
                  <c:v>44287.708333333336</c:v>
                </c:pt>
                <c:pt idx="18">
                  <c:v>44287.75</c:v>
                </c:pt>
                <c:pt idx="19">
                  <c:v>44287.791666666664</c:v>
                </c:pt>
                <c:pt idx="20">
                  <c:v>44287.833333333336</c:v>
                </c:pt>
                <c:pt idx="21">
                  <c:v>44287.875</c:v>
                </c:pt>
                <c:pt idx="22">
                  <c:v>44287.916666666664</c:v>
                </c:pt>
                <c:pt idx="23">
                  <c:v>44287.958333333336</c:v>
                </c:pt>
                <c:pt idx="24">
                  <c:v>44288</c:v>
                </c:pt>
                <c:pt idx="25">
                  <c:v>44288.041666666664</c:v>
                </c:pt>
                <c:pt idx="26">
                  <c:v>44288.083333333336</c:v>
                </c:pt>
                <c:pt idx="27">
                  <c:v>44288.125</c:v>
                </c:pt>
                <c:pt idx="28">
                  <c:v>44288.166666666664</c:v>
                </c:pt>
                <c:pt idx="29">
                  <c:v>44288.208333333336</c:v>
                </c:pt>
                <c:pt idx="30">
                  <c:v>44288.25</c:v>
                </c:pt>
                <c:pt idx="31">
                  <c:v>44288.291666666664</c:v>
                </c:pt>
                <c:pt idx="32">
                  <c:v>44288.333333333336</c:v>
                </c:pt>
                <c:pt idx="33">
                  <c:v>44288.375</c:v>
                </c:pt>
                <c:pt idx="34">
                  <c:v>44288.416666666664</c:v>
                </c:pt>
                <c:pt idx="35">
                  <c:v>44288.458333333336</c:v>
                </c:pt>
                <c:pt idx="36">
                  <c:v>44288.5</c:v>
                </c:pt>
                <c:pt idx="37">
                  <c:v>44288.541666666664</c:v>
                </c:pt>
                <c:pt idx="38">
                  <c:v>44288.583333333336</c:v>
                </c:pt>
                <c:pt idx="39">
                  <c:v>44288.625</c:v>
                </c:pt>
                <c:pt idx="40">
                  <c:v>44288.666666666664</c:v>
                </c:pt>
                <c:pt idx="41">
                  <c:v>44288.708333333336</c:v>
                </c:pt>
                <c:pt idx="42">
                  <c:v>44288.75</c:v>
                </c:pt>
                <c:pt idx="43">
                  <c:v>44288.791666666664</c:v>
                </c:pt>
                <c:pt idx="44">
                  <c:v>44288.833333333336</c:v>
                </c:pt>
                <c:pt idx="45">
                  <c:v>44288.875</c:v>
                </c:pt>
                <c:pt idx="46">
                  <c:v>44288.916666666664</c:v>
                </c:pt>
                <c:pt idx="47">
                  <c:v>44288.958333333336</c:v>
                </c:pt>
                <c:pt idx="48">
                  <c:v>44289</c:v>
                </c:pt>
                <c:pt idx="49">
                  <c:v>44289.041666666664</c:v>
                </c:pt>
                <c:pt idx="50">
                  <c:v>44289.083333333336</c:v>
                </c:pt>
                <c:pt idx="51">
                  <c:v>44289.125</c:v>
                </c:pt>
                <c:pt idx="52">
                  <c:v>44289.166666666664</c:v>
                </c:pt>
                <c:pt idx="53">
                  <c:v>44289.208333333336</c:v>
                </c:pt>
                <c:pt idx="54">
                  <c:v>44289.25</c:v>
                </c:pt>
                <c:pt idx="55">
                  <c:v>44289.291666666664</c:v>
                </c:pt>
                <c:pt idx="56">
                  <c:v>44289.333333333336</c:v>
                </c:pt>
                <c:pt idx="57">
                  <c:v>44289.375</c:v>
                </c:pt>
                <c:pt idx="58">
                  <c:v>44289.416666666664</c:v>
                </c:pt>
                <c:pt idx="59">
                  <c:v>44289.458333333336</c:v>
                </c:pt>
                <c:pt idx="60">
                  <c:v>44289.5</c:v>
                </c:pt>
                <c:pt idx="61">
                  <c:v>44289.541666666664</c:v>
                </c:pt>
                <c:pt idx="62">
                  <c:v>44289.583333333336</c:v>
                </c:pt>
                <c:pt idx="63">
                  <c:v>44289.625</c:v>
                </c:pt>
                <c:pt idx="64">
                  <c:v>44289.666666666664</c:v>
                </c:pt>
                <c:pt idx="65">
                  <c:v>44289.708333333336</c:v>
                </c:pt>
                <c:pt idx="66">
                  <c:v>44289.75</c:v>
                </c:pt>
                <c:pt idx="67">
                  <c:v>44289.791666666664</c:v>
                </c:pt>
                <c:pt idx="68">
                  <c:v>44289.833333333336</c:v>
                </c:pt>
                <c:pt idx="69">
                  <c:v>44289.875</c:v>
                </c:pt>
                <c:pt idx="70">
                  <c:v>44289.916666666664</c:v>
                </c:pt>
                <c:pt idx="71">
                  <c:v>44289.958333333336</c:v>
                </c:pt>
                <c:pt idx="72">
                  <c:v>44290</c:v>
                </c:pt>
                <c:pt idx="73">
                  <c:v>44290.041666666664</c:v>
                </c:pt>
                <c:pt idx="74">
                  <c:v>44290.083333333336</c:v>
                </c:pt>
                <c:pt idx="75">
                  <c:v>44290.125</c:v>
                </c:pt>
                <c:pt idx="76">
                  <c:v>44290.166666666664</c:v>
                </c:pt>
                <c:pt idx="77">
                  <c:v>44290.208333333336</c:v>
                </c:pt>
                <c:pt idx="78">
                  <c:v>44290.25</c:v>
                </c:pt>
                <c:pt idx="79">
                  <c:v>44290.291666666664</c:v>
                </c:pt>
                <c:pt idx="80">
                  <c:v>44290.333333333336</c:v>
                </c:pt>
                <c:pt idx="81">
                  <c:v>44290.375</c:v>
                </c:pt>
                <c:pt idx="82">
                  <c:v>44290.416666666664</c:v>
                </c:pt>
                <c:pt idx="83">
                  <c:v>44290.458333333336</c:v>
                </c:pt>
                <c:pt idx="84">
                  <c:v>44290.5</c:v>
                </c:pt>
                <c:pt idx="85">
                  <c:v>44290.541666666664</c:v>
                </c:pt>
                <c:pt idx="86">
                  <c:v>44290.583333333336</c:v>
                </c:pt>
                <c:pt idx="87">
                  <c:v>44290.625</c:v>
                </c:pt>
                <c:pt idx="88">
                  <c:v>44290.666666666664</c:v>
                </c:pt>
                <c:pt idx="89">
                  <c:v>44290.708333333336</c:v>
                </c:pt>
                <c:pt idx="90">
                  <c:v>44290.75</c:v>
                </c:pt>
                <c:pt idx="91">
                  <c:v>44290.791666666664</c:v>
                </c:pt>
                <c:pt idx="92">
                  <c:v>44290.833333333336</c:v>
                </c:pt>
                <c:pt idx="93">
                  <c:v>44290.875</c:v>
                </c:pt>
                <c:pt idx="94">
                  <c:v>44290.916666666664</c:v>
                </c:pt>
                <c:pt idx="95">
                  <c:v>44290.958333333336</c:v>
                </c:pt>
                <c:pt idx="96">
                  <c:v>44291</c:v>
                </c:pt>
                <c:pt idx="97">
                  <c:v>44291.041666666664</c:v>
                </c:pt>
                <c:pt idx="98">
                  <c:v>44291.083333333336</c:v>
                </c:pt>
                <c:pt idx="99">
                  <c:v>44291.125</c:v>
                </c:pt>
                <c:pt idx="100">
                  <c:v>44291.166666666664</c:v>
                </c:pt>
                <c:pt idx="101">
                  <c:v>44291.208333333336</c:v>
                </c:pt>
                <c:pt idx="102">
                  <c:v>44291.25</c:v>
                </c:pt>
                <c:pt idx="103">
                  <c:v>44291.291666666664</c:v>
                </c:pt>
                <c:pt idx="104">
                  <c:v>44291.333333333336</c:v>
                </c:pt>
                <c:pt idx="105">
                  <c:v>44291.375</c:v>
                </c:pt>
                <c:pt idx="106">
                  <c:v>44291.416666666664</c:v>
                </c:pt>
                <c:pt idx="107">
                  <c:v>44291.458333333336</c:v>
                </c:pt>
                <c:pt idx="108">
                  <c:v>44291.5</c:v>
                </c:pt>
                <c:pt idx="109">
                  <c:v>44291.541666666664</c:v>
                </c:pt>
                <c:pt idx="110">
                  <c:v>44291.583333333336</c:v>
                </c:pt>
                <c:pt idx="111">
                  <c:v>44291.625</c:v>
                </c:pt>
                <c:pt idx="112">
                  <c:v>44291.666666666664</c:v>
                </c:pt>
                <c:pt idx="113">
                  <c:v>44291.708333333336</c:v>
                </c:pt>
                <c:pt idx="114">
                  <c:v>44291.75</c:v>
                </c:pt>
                <c:pt idx="115">
                  <c:v>44291.791666666664</c:v>
                </c:pt>
                <c:pt idx="116">
                  <c:v>44291.833333333336</c:v>
                </c:pt>
                <c:pt idx="117">
                  <c:v>44291.875</c:v>
                </c:pt>
                <c:pt idx="118">
                  <c:v>44291.916666666664</c:v>
                </c:pt>
                <c:pt idx="119">
                  <c:v>44291.958333333336</c:v>
                </c:pt>
                <c:pt idx="120">
                  <c:v>44292</c:v>
                </c:pt>
                <c:pt idx="121">
                  <c:v>44292.041666666664</c:v>
                </c:pt>
                <c:pt idx="122">
                  <c:v>44292.083333333336</c:v>
                </c:pt>
                <c:pt idx="123">
                  <c:v>44292.125</c:v>
                </c:pt>
                <c:pt idx="124">
                  <c:v>44292.166666666664</c:v>
                </c:pt>
                <c:pt idx="125">
                  <c:v>44292.208333333336</c:v>
                </c:pt>
                <c:pt idx="126">
                  <c:v>44292.25</c:v>
                </c:pt>
                <c:pt idx="127">
                  <c:v>44292.291666666664</c:v>
                </c:pt>
                <c:pt idx="128">
                  <c:v>44292.333333333336</c:v>
                </c:pt>
                <c:pt idx="129">
                  <c:v>44292.375</c:v>
                </c:pt>
                <c:pt idx="130">
                  <c:v>44292.416666666664</c:v>
                </c:pt>
                <c:pt idx="131">
                  <c:v>44292.458333333336</c:v>
                </c:pt>
                <c:pt idx="132">
                  <c:v>44292.5</c:v>
                </c:pt>
                <c:pt idx="133">
                  <c:v>44292.541666666664</c:v>
                </c:pt>
                <c:pt idx="134">
                  <c:v>44292.583333333336</c:v>
                </c:pt>
                <c:pt idx="135">
                  <c:v>44292.625</c:v>
                </c:pt>
                <c:pt idx="136">
                  <c:v>44292.666666666664</c:v>
                </c:pt>
                <c:pt idx="137">
                  <c:v>44292.708333333336</c:v>
                </c:pt>
                <c:pt idx="138">
                  <c:v>44292.75</c:v>
                </c:pt>
                <c:pt idx="139">
                  <c:v>44292.791666666664</c:v>
                </c:pt>
                <c:pt idx="140">
                  <c:v>44292.833333333336</c:v>
                </c:pt>
                <c:pt idx="141">
                  <c:v>44292.875</c:v>
                </c:pt>
                <c:pt idx="142">
                  <c:v>44292.916666666664</c:v>
                </c:pt>
                <c:pt idx="143">
                  <c:v>44292.958333333336</c:v>
                </c:pt>
                <c:pt idx="144">
                  <c:v>44293</c:v>
                </c:pt>
                <c:pt idx="145">
                  <c:v>44293.041666666664</c:v>
                </c:pt>
                <c:pt idx="146">
                  <c:v>44293.083333333336</c:v>
                </c:pt>
                <c:pt idx="147">
                  <c:v>44293.125</c:v>
                </c:pt>
                <c:pt idx="148">
                  <c:v>44293.166666666664</c:v>
                </c:pt>
                <c:pt idx="149">
                  <c:v>44293.208333333336</c:v>
                </c:pt>
                <c:pt idx="150">
                  <c:v>44293.25</c:v>
                </c:pt>
                <c:pt idx="151">
                  <c:v>44293.291666666664</c:v>
                </c:pt>
                <c:pt idx="152">
                  <c:v>44293.333333333336</c:v>
                </c:pt>
                <c:pt idx="153">
                  <c:v>44293.375</c:v>
                </c:pt>
                <c:pt idx="154">
                  <c:v>44293.416666666664</c:v>
                </c:pt>
                <c:pt idx="155">
                  <c:v>44293.458333333336</c:v>
                </c:pt>
                <c:pt idx="156">
                  <c:v>44293.5</c:v>
                </c:pt>
                <c:pt idx="157">
                  <c:v>44293.541666666664</c:v>
                </c:pt>
                <c:pt idx="158">
                  <c:v>44293.583333333336</c:v>
                </c:pt>
                <c:pt idx="159">
                  <c:v>44293.625</c:v>
                </c:pt>
                <c:pt idx="160">
                  <c:v>44293.666666666664</c:v>
                </c:pt>
                <c:pt idx="161">
                  <c:v>44293.708333333336</c:v>
                </c:pt>
                <c:pt idx="162">
                  <c:v>44293.75</c:v>
                </c:pt>
                <c:pt idx="163">
                  <c:v>44293.791666666664</c:v>
                </c:pt>
                <c:pt idx="164">
                  <c:v>44293.833333333336</c:v>
                </c:pt>
                <c:pt idx="165">
                  <c:v>44293.875</c:v>
                </c:pt>
                <c:pt idx="166">
                  <c:v>44293.916666666664</c:v>
                </c:pt>
                <c:pt idx="167">
                  <c:v>44293.958333333336</c:v>
                </c:pt>
                <c:pt idx="168">
                  <c:v>44294</c:v>
                </c:pt>
                <c:pt idx="169">
                  <c:v>44294.041666666664</c:v>
                </c:pt>
                <c:pt idx="170">
                  <c:v>44294.083333333336</c:v>
                </c:pt>
                <c:pt idx="171">
                  <c:v>44294.125</c:v>
                </c:pt>
                <c:pt idx="172">
                  <c:v>44294.166666666664</c:v>
                </c:pt>
                <c:pt idx="173">
                  <c:v>44294.208333333336</c:v>
                </c:pt>
                <c:pt idx="174">
                  <c:v>44294.25</c:v>
                </c:pt>
                <c:pt idx="175">
                  <c:v>44294.291666666664</c:v>
                </c:pt>
                <c:pt idx="176">
                  <c:v>44294.333333333336</c:v>
                </c:pt>
                <c:pt idx="177">
                  <c:v>44294.375</c:v>
                </c:pt>
                <c:pt idx="178">
                  <c:v>44294.416666666664</c:v>
                </c:pt>
                <c:pt idx="179">
                  <c:v>44294.458333333336</c:v>
                </c:pt>
                <c:pt idx="180">
                  <c:v>44294.5</c:v>
                </c:pt>
                <c:pt idx="181">
                  <c:v>44294.541666666664</c:v>
                </c:pt>
                <c:pt idx="182">
                  <c:v>44294.583333333336</c:v>
                </c:pt>
                <c:pt idx="183">
                  <c:v>44294.625</c:v>
                </c:pt>
                <c:pt idx="184">
                  <c:v>44294.666666666664</c:v>
                </c:pt>
                <c:pt idx="185">
                  <c:v>44294.708333333336</c:v>
                </c:pt>
                <c:pt idx="186">
                  <c:v>44294.75</c:v>
                </c:pt>
                <c:pt idx="187">
                  <c:v>44294.791666666664</c:v>
                </c:pt>
                <c:pt idx="188">
                  <c:v>44294.833333333336</c:v>
                </c:pt>
                <c:pt idx="189">
                  <c:v>44294.875</c:v>
                </c:pt>
                <c:pt idx="190">
                  <c:v>44294.916666666664</c:v>
                </c:pt>
                <c:pt idx="191">
                  <c:v>44294.958333333336</c:v>
                </c:pt>
                <c:pt idx="192">
                  <c:v>44295</c:v>
                </c:pt>
                <c:pt idx="193">
                  <c:v>44295.041666666664</c:v>
                </c:pt>
                <c:pt idx="194">
                  <c:v>44295.083333333336</c:v>
                </c:pt>
                <c:pt idx="195">
                  <c:v>44295.125</c:v>
                </c:pt>
                <c:pt idx="196">
                  <c:v>44295.166666666664</c:v>
                </c:pt>
                <c:pt idx="197">
                  <c:v>44295.208333333336</c:v>
                </c:pt>
                <c:pt idx="198">
                  <c:v>44295.25</c:v>
                </c:pt>
                <c:pt idx="199">
                  <c:v>44295.291666666664</c:v>
                </c:pt>
                <c:pt idx="200">
                  <c:v>44295.333333333336</c:v>
                </c:pt>
                <c:pt idx="201">
                  <c:v>44295.375</c:v>
                </c:pt>
                <c:pt idx="202">
                  <c:v>44295.416666666664</c:v>
                </c:pt>
                <c:pt idx="203">
                  <c:v>44295.458333333336</c:v>
                </c:pt>
                <c:pt idx="204">
                  <c:v>44295.5</c:v>
                </c:pt>
                <c:pt idx="205">
                  <c:v>44295.541666666664</c:v>
                </c:pt>
                <c:pt idx="206">
                  <c:v>44295.583333333336</c:v>
                </c:pt>
                <c:pt idx="207">
                  <c:v>44295.625</c:v>
                </c:pt>
                <c:pt idx="208">
                  <c:v>44295.666666666664</c:v>
                </c:pt>
                <c:pt idx="209">
                  <c:v>44295.708333333336</c:v>
                </c:pt>
                <c:pt idx="210">
                  <c:v>44295.75</c:v>
                </c:pt>
                <c:pt idx="211">
                  <c:v>44295.791666666664</c:v>
                </c:pt>
                <c:pt idx="212">
                  <c:v>44295.833333333336</c:v>
                </c:pt>
                <c:pt idx="213">
                  <c:v>44295.875</c:v>
                </c:pt>
                <c:pt idx="214">
                  <c:v>44295.916666666664</c:v>
                </c:pt>
                <c:pt idx="215">
                  <c:v>44295.958333333336</c:v>
                </c:pt>
                <c:pt idx="216">
                  <c:v>44296</c:v>
                </c:pt>
                <c:pt idx="217">
                  <c:v>44296.041666666664</c:v>
                </c:pt>
                <c:pt idx="218">
                  <c:v>44296.083333333336</c:v>
                </c:pt>
                <c:pt idx="219">
                  <c:v>44296.125</c:v>
                </c:pt>
                <c:pt idx="220">
                  <c:v>44296.166666666664</c:v>
                </c:pt>
                <c:pt idx="221">
                  <c:v>44296.208333333336</c:v>
                </c:pt>
                <c:pt idx="222">
                  <c:v>44296.25</c:v>
                </c:pt>
                <c:pt idx="223">
                  <c:v>44296.291666666664</c:v>
                </c:pt>
                <c:pt idx="224">
                  <c:v>44296.333333333336</c:v>
                </c:pt>
                <c:pt idx="225">
                  <c:v>44296.375</c:v>
                </c:pt>
                <c:pt idx="226">
                  <c:v>44296.416666666664</c:v>
                </c:pt>
                <c:pt idx="227">
                  <c:v>44296.458333333336</c:v>
                </c:pt>
                <c:pt idx="228">
                  <c:v>44296.5</c:v>
                </c:pt>
                <c:pt idx="229">
                  <c:v>44296.541666666664</c:v>
                </c:pt>
                <c:pt idx="230">
                  <c:v>44296.583333333336</c:v>
                </c:pt>
                <c:pt idx="231">
                  <c:v>44296.625</c:v>
                </c:pt>
                <c:pt idx="232">
                  <c:v>44296.666666666664</c:v>
                </c:pt>
                <c:pt idx="233">
                  <c:v>44296.708333333336</c:v>
                </c:pt>
                <c:pt idx="234">
                  <c:v>44296.75</c:v>
                </c:pt>
                <c:pt idx="235">
                  <c:v>44296.791666666664</c:v>
                </c:pt>
                <c:pt idx="236">
                  <c:v>44296.833333333336</c:v>
                </c:pt>
                <c:pt idx="237">
                  <c:v>44296.875</c:v>
                </c:pt>
                <c:pt idx="238">
                  <c:v>44296.916666666664</c:v>
                </c:pt>
                <c:pt idx="239">
                  <c:v>44296.958333333336</c:v>
                </c:pt>
                <c:pt idx="240">
                  <c:v>44297</c:v>
                </c:pt>
                <c:pt idx="241">
                  <c:v>44297.041666666664</c:v>
                </c:pt>
                <c:pt idx="242">
                  <c:v>44297.083333333336</c:v>
                </c:pt>
                <c:pt idx="243">
                  <c:v>44297.125</c:v>
                </c:pt>
                <c:pt idx="244">
                  <c:v>44297.166666666664</c:v>
                </c:pt>
                <c:pt idx="245">
                  <c:v>44297.208333333336</c:v>
                </c:pt>
                <c:pt idx="246">
                  <c:v>44297.25</c:v>
                </c:pt>
                <c:pt idx="247">
                  <c:v>44297.291666666664</c:v>
                </c:pt>
                <c:pt idx="248">
                  <c:v>44297.333333333336</c:v>
                </c:pt>
                <c:pt idx="249">
                  <c:v>44297.375</c:v>
                </c:pt>
                <c:pt idx="250">
                  <c:v>44297.416666666664</c:v>
                </c:pt>
                <c:pt idx="251">
                  <c:v>44297.458333333336</c:v>
                </c:pt>
                <c:pt idx="252">
                  <c:v>44297.5</c:v>
                </c:pt>
                <c:pt idx="253">
                  <c:v>44297.541666666664</c:v>
                </c:pt>
                <c:pt idx="254">
                  <c:v>44297.583333333336</c:v>
                </c:pt>
                <c:pt idx="255">
                  <c:v>44297.625</c:v>
                </c:pt>
                <c:pt idx="256">
                  <c:v>44297.666666666664</c:v>
                </c:pt>
                <c:pt idx="257">
                  <c:v>44297.708333333336</c:v>
                </c:pt>
                <c:pt idx="258">
                  <c:v>44297.75</c:v>
                </c:pt>
                <c:pt idx="259">
                  <c:v>44297.791666666664</c:v>
                </c:pt>
                <c:pt idx="260">
                  <c:v>44297.833333333336</c:v>
                </c:pt>
                <c:pt idx="261">
                  <c:v>44297.875</c:v>
                </c:pt>
                <c:pt idx="262">
                  <c:v>44297.916666666664</c:v>
                </c:pt>
                <c:pt idx="263">
                  <c:v>44297.958333333336</c:v>
                </c:pt>
                <c:pt idx="264">
                  <c:v>44298</c:v>
                </c:pt>
                <c:pt idx="265">
                  <c:v>44298.041666666664</c:v>
                </c:pt>
                <c:pt idx="266">
                  <c:v>44298.083333333336</c:v>
                </c:pt>
                <c:pt idx="267">
                  <c:v>44298.125</c:v>
                </c:pt>
                <c:pt idx="268">
                  <c:v>44298.166666666664</c:v>
                </c:pt>
                <c:pt idx="269">
                  <c:v>44298.208333333336</c:v>
                </c:pt>
                <c:pt idx="270">
                  <c:v>44298.25</c:v>
                </c:pt>
                <c:pt idx="271">
                  <c:v>44298.291666666664</c:v>
                </c:pt>
                <c:pt idx="272">
                  <c:v>44298.333333333336</c:v>
                </c:pt>
                <c:pt idx="273">
                  <c:v>44298.375</c:v>
                </c:pt>
                <c:pt idx="274">
                  <c:v>44298.416666666664</c:v>
                </c:pt>
                <c:pt idx="275">
                  <c:v>44298.458333333336</c:v>
                </c:pt>
                <c:pt idx="276">
                  <c:v>44298.5</c:v>
                </c:pt>
                <c:pt idx="277">
                  <c:v>44298.541666666664</c:v>
                </c:pt>
                <c:pt idx="278">
                  <c:v>44298.583333333336</c:v>
                </c:pt>
                <c:pt idx="279">
                  <c:v>44298.625</c:v>
                </c:pt>
                <c:pt idx="280">
                  <c:v>44298.666666666664</c:v>
                </c:pt>
                <c:pt idx="281">
                  <c:v>44298.708333333336</c:v>
                </c:pt>
                <c:pt idx="282">
                  <c:v>44298.75</c:v>
                </c:pt>
                <c:pt idx="283">
                  <c:v>44298.791666666664</c:v>
                </c:pt>
                <c:pt idx="284">
                  <c:v>44298.833333333336</c:v>
                </c:pt>
                <c:pt idx="285">
                  <c:v>44298.875</c:v>
                </c:pt>
                <c:pt idx="286">
                  <c:v>44298.916666666664</c:v>
                </c:pt>
                <c:pt idx="287">
                  <c:v>44298.958333333336</c:v>
                </c:pt>
                <c:pt idx="288">
                  <c:v>44299</c:v>
                </c:pt>
                <c:pt idx="289">
                  <c:v>44299.041666666664</c:v>
                </c:pt>
                <c:pt idx="290">
                  <c:v>44299.083333333336</c:v>
                </c:pt>
                <c:pt idx="291">
                  <c:v>44299.125</c:v>
                </c:pt>
                <c:pt idx="292">
                  <c:v>44299.166666666664</c:v>
                </c:pt>
                <c:pt idx="293">
                  <c:v>44299.208333333336</c:v>
                </c:pt>
                <c:pt idx="294">
                  <c:v>44299.25</c:v>
                </c:pt>
                <c:pt idx="295">
                  <c:v>44299.291666666664</c:v>
                </c:pt>
                <c:pt idx="296">
                  <c:v>44299.333333333336</c:v>
                </c:pt>
                <c:pt idx="297">
                  <c:v>44299.375</c:v>
                </c:pt>
                <c:pt idx="298">
                  <c:v>44299.416666666664</c:v>
                </c:pt>
                <c:pt idx="299">
                  <c:v>44299.458333333336</c:v>
                </c:pt>
                <c:pt idx="300">
                  <c:v>44299.5</c:v>
                </c:pt>
                <c:pt idx="301">
                  <c:v>44299.541666666664</c:v>
                </c:pt>
                <c:pt idx="302">
                  <c:v>44299.583333333336</c:v>
                </c:pt>
                <c:pt idx="303">
                  <c:v>44299.625</c:v>
                </c:pt>
                <c:pt idx="304">
                  <c:v>44299.666666666664</c:v>
                </c:pt>
                <c:pt idx="305">
                  <c:v>44299.708333333336</c:v>
                </c:pt>
                <c:pt idx="306">
                  <c:v>44299.75</c:v>
                </c:pt>
                <c:pt idx="307">
                  <c:v>44299.791666666664</c:v>
                </c:pt>
                <c:pt idx="308">
                  <c:v>44299.833333333336</c:v>
                </c:pt>
                <c:pt idx="309">
                  <c:v>44299.875</c:v>
                </c:pt>
                <c:pt idx="310">
                  <c:v>44299.916666666664</c:v>
                </c:pt>
                <c:pt idx="311">
                  <c:v>44299.958333333336</c:v>
                </c:pt>
                <c:pt idx="312">
                  <c:v>44300</c:v>
                </c:pt>
                <c:pt idx="313">
                  <c:v>44300.041666666664</c:v>
                </c:pt>
                <c:pt idx="314">
                  <c:v>44300.083333333336</c:v>
                </c:pt>
                <c:pt idx="315">
                  <c:v>44300.125</c:v>
                </c:pt>
                <c:pt idx="316">
                  <c:v>44300.166666666664</c:v>
                </c:pt>
                <c:pt idx="317">
                  <c:v>44300.208333333336</c:v>
                </c:pt>
                <c:pt idx="318">
                  <c:v>44300.25</c:v>
                </c:pt>
                <c:pt idx="319">
                  <c:v>44300.291666666664</c:v>
                </c:pt>
                <c:pt idx="320">
                  <c:v>44300.333333333336</c:v>
                </c:pt>
                <c:pt idx="321">
                  <c:v>44300.375</c:v>
                </c:pt>
                <c:pt idx="322">
                  <c:v>44300.416666666664</c:v>
                </c:pt>
                <c:pt idx="323">
                  <c:v>44300.458333333336</c:v>
                </c:pt>
                <c:pt idx="324">
                  <c:v>44300.5</c:v>
                </c:pt>
                <c:pt idx="325">
                  <c:v>44300.541666666664</c:v>
                </c:pt>
                <c:pt idx="326">
                  <c:v>44300.583333333336</c:v>
                </c:pt>
                <c:pt idx="327">
                  <c:v>44300.625</c:v>
                </c:pt>
                <c:pt idx="328">
                  <c:v>44300.666666666664</c:v>
                </c:pt>
                <c:pt idx="329">
                  <c:v>44300.708333333336</c:v>
                </c:pt>
                <c:pt idx="330">
                  <c:v>44300.75</c:v>
                </c:pt>
                <c:pt idx="331">
                  <c:v>44300.791666666664</c:v>
                </c:pt>
                <c:pt idx="332">
                  <c:v>44300.833333333336</c:v>
                </c:pt>
                <c:pt idx="333">
                  <c:v>44300.875</c:v>
                </c:pt>
                <c:pt idx="334">
                  <c:v>44300.916666666664</c:v>
                </c:pt>
                <c:pt idx="335">
                  <c:v>44300.958333333336</c:v>
                </c:pt>
                <c:pt idx="336">
                  <c:v>44301</c:v>
                </c:pt>
                <c:pt idx="337">
                  <c:v>44301.041666666664</c:v>
                </c:pt>
                <c:pt idx="338">
                  <c:v>44301.083333333336</c:v>
                </c:pt>
                <c:pt idx="339">
                  <c:v>44301.125</c:v>
                </c:pt>
                <c:pt idx="340">
                  <c:v>44301.166666666664</c:v>
                </c:pt>
                <c:pt idx="341">
                  <c:v>44301.208333333336</c:v>
                </c:pt>
                <c:pt idx="342">
                  <c:v>44301.25</c:v>
                </c:pt>
                <c:pt idx="343">
                  <c:v>44301.291666666664</c:v>
                </c:pt>
                <c:pt idx="344">
                  <c:v>44301.333333333336</c:v>
                </c:pt>
                <c:pt idx="345">
                  <c:v>44301.375</c:v>
                </c:pt>
                <c:pt idx="346">
                  <c:v>44301.416666666664</c:v>
                </c:pt>
                <c:pt idx="347">
                  <c:v>44301.458333333336</c:v>
                </c:pt>
                <c:pt idx="348">
                  <c:v>44301.5</c:v>
                </c:pt>
                <c:pt idx="349">
                  <c:v>44301.541666666664</c:v>
                </c:pt>
                <c:pt idx="350">
                  <c:v>44301.583333333336</c:v>
                </c:pt>
                <c:pt idx="351">
                  <c:v>44301.625</c:v>
                </c:pt>
                <c:pt idx="352">
                  <c:v>44301.666666666664</c:v>
                </c:pt>
                <c:pt idx="353">
                  <c:v>44301.708333333336</c:v>
                </c:pt>
                <c:pt idx="354">
                  <c:v>44301.75</c:v>
                </c:pt>
                <c:pt idx="355">
                  <c:v>44301.791666666664</c:v>
                </c:pt>
                <c:pt idx="356">
                  <c:v>44301.833333333336</c:v>
                </c:pt>
                <c:pt idx="357">
                  <c:v>44301.875</c:v>
                </c:pt>
                <c:pt idx="358">
                  <c:v>44301.916666666664</c:v>
                </c:pt>
                <c:pt idx="359">
                  <c:v>44301.958333333336</c:v>
                </c:pt>
                <c:pt idx="360">
                  <c:v>44302</c:v>
                </c:pt>
                <c:pt idx="361">
                  <c:v>44302.041666666664</c:v>
                </c:pt>
                <c:pt idx="362">
                  <c:v>44302.083333333336</c:v>
                </c:pt>
                <c:pt idx="363">
                  <c:v>44302.125</c:v>
                </c:pt>
                <c:pt idx="364">
                  <c:v>44302.166666666664</c:v>
                </c:pt>
                <c:pt idx="365">
                  <c:v>44302.208333333336</c:v>
                </c:pt>
                <c:pt idx="366">
                  <c:v>44302.25</c:v>
                </c:pt>
                <c:pt idx="367">
                  <c:v>44302.291666666664</c:v>
                </c:pt>
                <c:pt idx="368">
                  <c:v>44302.333333333336</c:v>
                </c:pt>
                <c:pt idx="369">
                  <c:v>44302.375</c:v>
                </c:pt>
                <c:pt idx="370">
                  <c:v>44302.416666666664</c:v>
                </c:pt>
                <c:pt idx="371">
                  <c:v>44302.458333333336</c:v>
                </c:pt>
                <c:pt idx="372">
                  <c:v>44302.5</c:v>
                </c:pt>
                <c:pt idx="373">
                  <c:v>44302.541666666664</c:v>
                </c:pt>
                <c:pt idx="374">
                  <c:v>44302.583333333336</c:v>
                </c:pt>
                <c:pt idx="375">
                  <c:v>44302.625</c:v>
                </c:pt>
                <c:pt idx="376">
                  <c:v>44302.666666666664</c:v>
                </c:pt>
                <c:pt idx="377">
                  <c:v>44302.708333333336</c:v>
                </c:pt>
                <c:pt idx="378">
                  <c:v>44302.75</c:v>
                </c:pt>
                <c:pt idx="379">
                  <c:v>44302.791666666664</c:v>
                </c:pt>
                <c:pt idx="380">
                  <c:v>44302.833333333336</c:v>
                </c:pt>
                <c:pt idx="381">
                  <c:v>44302.875</c:v>
                </c:pt>
                <c:pt idx="382">
                  <c:v>44302.916666666664</c:v>
                </c:pt>
                <c:pt idx="383">
                  <c:v>44302.958333333336</c:v>
                </c:pt>
                <c:pt idx="384">
                  <c:v>44303</c:v>
                </c:pt>
                <c:pt idx="385">
                  <c:v>44303.041666666664</c:v>
                </c:pt>
                <c:pt idx="386">
                  <c:v>44303.083333333336</c:v>
                </c:pt>
                <c:pt idx="387">
                  <c:v>44303.125</c:v>
                </c:pt>
                <c:pt idx="388">
                  <c:v>44303.166666666664</c:v>
                </c:pt>
                <c:pt idx="389">
                  <c:v>44303.208333333336</c:v>
                </c:pt>
                <c:pt idx="390">
                  <c:v>44303.25</c:v>
                </c:pt>
                <c:pt idx="391">
                  <c:v>44303.291666666664</c:v>
                </c:pt>
                <c:pt idx="392">
                  <c:v>44303.333333333336</c:v>
                </c:pt>
                <c:pt idx="393">
                  <c:v>44303.375</c:v>
                </c:pt>
                <c:pt idx="394">
                  <c:v>44303.416666666664</c:v>
                </c:pt>
                <c:pt idx="395">
                  <c:v>44303.458333333336</c:v>
                </c:pt>
                <c:pt idx="396">
                  <c:v>44303.5</c:v>
                </c:pt>
                <c:pt idx="397">
                  <c:v>44303.541666666664</c:v>
                </c:pt>
                <c:pt idx="398">
                  <c:v>44303.583333333336</c:v>
                </c:pt>
                <c:pt idx="399">
                  <c:v>44303.625</c:v>
                </c:pt>
                <c:pt idx="400">
                  <c:v>44303.666666666664</c:v>
                </c:pt>
                <c:pt idx="401">
                  <c:v>44303.708333333336</c:v>
                </c:pt>
                <c:pt idx="402">
                  <c:v>44303.75</c:v>
                </c:pt>
                <c:pt idx="403">
                  <c:v>44303.791666666664</c:v>
                </c:pt>
                <c:pt idx="404">
                  <c:v>44303.833333333336</c:v>
                </c:pt>
                <c:pt idx="405">
                  <c:v>44303.875</c:v>
                </c:pt>
                <c:pt idx="406">
                  <c:v>44303.916666666664</c:v>
                </c:pt>
                <c:pt idx="407">
                  <c:v>44303.958333333336</c:v>
                </c:pt>
                <c:pt idx="408">
                  <c:v>44304</c:v>
                </c:pt>
                <c:pt idx="409">
                  <c:v>44304.041666666664</c:v>
                </c:pt>
                <c:pt idx="410">
                  <c:v>44304.083333333336</c:v>
                </c:pt>
                <c:pt idx="411">
                  <c:v>44304.125</c:v>
                </c:pt>
                <c:pt idx="412">
                  <c:v>44304.166666666664</c:v>
                </c:pt>
                <c:pt idx="413">
                  <c:v>44304.208333333336</c:v>
                </c:pt>
                <c:pt idx="414">
                  <c:v>44304.25</c:v>
                </c:pt>
                <c:pt idx="415">
                  <c:v>44304.291666666664</c:v>
                </c:pt>
                <c:pt idx="416">
                  <c:v>44304.333333333336</c:v>
                </c:pt>
                <c:pt idx="417">
                  <c:v>44304.375</c:v>
                </c:pt>
                <c:pt idx="418">
                  <c:v>44304.416666666664</c:v>
                </c:pt>
                <c:pt idx="419">
                  <c:v>44304.458333333336</c:v>
                </c:pt>
                <c:pt idx="420">
                  <c:v>44304.5</c:v>
                </c:pt>
                <c:pt idx="421">
                  <c:v>44304.541666666664</c:v>
                </c:pt>
                <c:pt idx="422">
                  <c:v>44304.583333333336</c:v>
                </c:pt>
                <c:pt idx="423">
                  <c:v>44304.625</c:v>
                </c:pt>
                <c:pt idx="424">
                  <c:v>44304.666666666664</c:v>
                </c:pt>
                <c:pt idx="425">
                  <c:v>44304.708333333336</c:v>
                </c:pt>
                <c:pt idx="426">
                  <c:v>44304.75</c:v>
                </c:pt>
                <c:pt idx="427">
                  <c:v>44304.791666666664</c:v>
                </c:pt>
                <c:pt idx="428">
                  <c:v>44304.833333333336</c:v>
                </c:pt>
                <c:pt idx="429">
                  <c:v>44304.875</c:v>
                </c:pt>
                <c:pt idx="430">
                  <c:v>44304.916666666664</c:v>
                </c:pt>
                <c:pt idx="431">
                  <c:v>44304.958333333336</c:v>
                </c:pt>
                <c:pt idx="432">
                  <c:v>44305</c:v>
                </c:pt>
                <c:pt idx="433">
                  <c:v>44305.041666666664</c:v>
                </c:pt>
                <c:pt idx="434">
                  <c:v>44305.083333333336</c:v>
                </c:pt>
                <c:pt idx="435">
                  <c:v>44305.125</c:v>
                </c:pt>
                <c:pt idx="436">
                  <c:v>44305.166666666664</c:v>
                </c:pt>
                <c:pt idx="437">
                  <c:v>44305.208333333336</c:v>
                </c:pt>
                <c:pt idx="438">
                  <c:v>44305.25</c:v>
                </c:pt>
                <c:pt idx="439">
                  <c:v>44305.291666666664</c:v>
                </c:pt>
                <c:pt idx="440">
                  <c:v>44305.333333333336</c:v>
                </c:pt>
                <c:pt idx="441">
                  <c:v>44305.375</c:v>
                </c:pt>
                <c:pt idx="442">
                  <c:v>44305.416666666664</c:v>
                </c:pt>
                <c:pt idx="443">
                  <c:v>44305.458333333336</c:v>
                </c:pt>
                <c:pt idx="444">
                  <c:v>44305.5</c:v>
                </c:pt>
                <c:pt idx="445">
                  <c:v>44305.541666666664</c:v>
                </c:pt>
                <c:pt idx="446">
                  <c:v>44305.583333333336</c:v>
                </c:pt>
                <c:pt idx="447">
                  <c:v>44305.625</c:v>
                </c:pt>
                <c:pt idx="448">
                  <c:v>44305.666666666664</c:v>
                </c:pt>
                <c:pt idx="449">
                  <c:v>44305.708333333336</c:v>
                </c:pt>
                <c:pt idx="450">
                  <c:v>44305.75</c:v>
                </c:pt>
                <c:pt idx="451">
                  <c:v>44305.791666666664</c:v>
                </c:pt>
                <c:pt idx="452">
                  <c:v>44305.833333333336</c:v>
                </c:pt>
                <c:pt idx="453">
                  <c:v>44305.875</c:v>
                </c:pt>
                <c:pt idx="454">
                  <c:v>44305.916666666664</c:v>
                </c:pt>
                <c:pt idx="455">
                  <c:v>44305.958333333336</c:v>
                </c:pt>
                <c:pt idx="456">
                  <c:v>44306</c:v>
                </c:pt>
                <c:pt idx="457">
                  <c:v>44306.041666666664</c:v>
                </c:pt>
                <c:pt idx="458">
                  <c:v>44306.083333333336</c:v>
                </c:pt>
                <c:pt idx="459">
                  <c:v>44306.125</c:v>
                </c:pt>
                <c:pt idx="460">
                  <c:v>44306.166666666664</c:v>
                </c:pt>
                <c:pt idx="461">
                  <c:v>44306.208333333336</c:v>
                </c:pt>
                <c:pt idx="462">
                  <c:v>44306.25</c:v>
                </c:pt>
                <c:pt idx="463">
                  <c:v>44306.291666666664</c:v>
                </c:pt>
                <c:pt idx="464">
                  <c:v>44306.333333333336</c:v>
                </c:pt>
                <c:pt idx="465">
                  <c:v>44306.375</c:v>
                </c:pt>
                <c:pt idx="466">
                  <c:v>44306.416666666664</c:v>
                </c:pt>
                <c:pt idx="467">
                  <c:v>44306.458333333336</c:v>
                </c:pt>
                <c:pt idx="468">
                  <c:v>44306.5</c:v>
                </c:pt>
                <c:pt idx="469">
                  <c:v>44306.541666666664</c:v>
                </c:pt>
                <c:pt idx="470">
                  <c:v>44306.583333333336</c:v>
                </c:pt>
                <c:pt idx="471">
                  <c:v>44306.625</c:v>
                </c:pt>
                <c:pt idx="472">
                  <c:v>44306.666666666664</c:v>
                </c:pt>
                <c:pt idx="473">
                  <c:v>44306.708333333336</c:v>
                </c:pt>
                <c:pt idx="474">
                  <c:v>44306.75</c:v>
                </c:pt>
                <c:pt idx="475">
                  <c:v>44306.791666666664</c:v>
                </c:pt>
                <c:pt idx="476">
                  <c:v>44306.833333333336</c:v>
                </c:pt>
                <c:pt idx="477">
                  <c:v>44306.875</c:v>
                </c:pt>
                <c:pt idx="478">
                  <c:v>44306.916666666664</c:v>
                </c:pt>
                <c:pt idx="479">
                  <c:v>44306.958333333336</c:v>
                </c:pt>
                <c:pt idx="480">
                  <c:v>44307</c:v>
                </c:pt>
                <c:pt idx="481">
                  <c:v>44307.041666666664</c:v>
                </c:pt>
                <c:pt idx="482">
                  <c:v>44307.083333333336</c:v>
                </c:pt>
                <c:pt idx="483">
                  <c:v>44307.125</c:v>
                </c:pt>
                <c:pt idx="484">
                  <c:v>44307.166666666664</c:v>
                </c:pt>
                <c:pt idx="485">
                  <c:v>44307.208333333336</c:v>
                </c:pt>
                <c:pt idx="486">
                  <c:v>44307.25</c:v>
                </c:pt>
                <c:pt idx="487">
                  <c:v>44307.291666666664</c:v>
                </c:pt>
                <c:pt idx="488">
                  <c:v>44307.333333333336</c:v>
                </c:pt>
                <c:pt idx="489">
                  <c:v>44307.375</c:v>
                </c:pt>
                <c:pt idx="490">
                  <c:v>44307.416666666664</c:v>
                </c:pt>
                <c:pt idx="491">
                  <c:v>44307.458333333336</c:v>
                </c:pt>
                <c:pt idx="492">
                  <c:v>44307.5</c:v>
                </c:pt>
                <c:pt idx="493">
                  <c:v>44307.541666666664</c:v>
                </c:pt>
                <c:pt idx="494">
                  <c:v>44307.583333333336</c:v>
                </c:pt>
                <c:pt idx="495">
                  <c:v>44307.625</c:v>
                </c:pt>
                <c:pt idx="496">
                  <c:v>44307.666666666664</c:v>
                </c:pt>
                <c:pt idx="497">
                  <c:v>44307.708333333336</c:v>
                </c:pt>
                <c:pt idx="498">
                  <c:v>44307.75</c:v>
                </c:pt>
                <c:pt idx="499">
                  <c:v>44307.791666666664</c:v>
                </c:pt>
                <c:pt idx="500">
                  <c:v>44307.833333333336</c:v>
                </c:pt>
                <c:pt idx="501">
                  <c:v>44307.875</c:v>
                </c:pt>
                <c:pt idx="502">
                  <c:v>44307.916666666664</c:v>
                </c:pt>
                <c:pt idx="503">
                  <c:v>44307.958333333336</c:v>
                </c:pt>
                <c:pt idx="504">
                  <c:v>44308</c:v>
                </c:pt>
                <c:pt idx="505">
                  <c:v>44308.041666666664</c:v>
                </c:pt>
                <c:pt idx="506">
                  <c:v>44308.083333333336</c:v>
                </c:pt>
                <c:pt idx="507">
                  <c:v>44308.125</c:v>
                </c:pt>
                <c:pt idx="508">
                  <c:v>44308.166666666664</c:v>
                </c:pt>
                <c:pt idx="509">
                  <c:v>44308.208333333336</c:v>
                </c:pt>
                <c:pt idx="510">
                  <c:v>44308.25</c:v>
                </c:pt>
                <c:pt idx="511">
                  <c:v>44308.291666666664</c:v>
                </c:pt>
                <c:pt idx="512">
                  <c:v>44308.333333333336</c:v>
                </c:pt>
                <c:pt idx="513">
                  <c:v>44308.375</c:v>
                </c:pt>
                <c:pt idx="514">
                  <c:v>44308.416666666664</c:v>
                </c:pt>
                <c:pt idx="515">
                  <c:v>44308.458333333336</c:v>
                </c:pt>
                <c:pt idx="516">
                  <c:v>44308.5</c:v>
                </c:pt>
                <c:pt idx="517">
                  <c:v>44308.541666666664</c:v>
                </c:pt>
                <c:pt idx="518">
                  <c:v>44308.583333333336</c:v>
                </c:pt>
                <c:pt idx="519">
                  <c:v>44308.625</c:v>
                </c:pt>
                <c:pt idx="520">
                  <c:v>44308.666666666664</c:v>
                </c:pt>
                <c:pt idx="521">
                  <c:v>44308.708333333336</c:v>
                </c:pt>
                <c:pt idx="522">
                  <c:v>44308.75</c:v>
                </c:pt>
                <c:pt idx="523">
                  <c:v>44308.791666666664</c:v>
                </c:pt>
                <c:pt idx="524">
                  <c:v>44308.833333333336</c:v>
                </c:pt>
                <c:pt idx="525">
                  <c:v>44308.875</c:v>
                </c:pt>
                <c:pt idx="526">
                  <c:v>44308.916666666664</c:v>
                </c:pt>
                <c:pt idx="527">
                  <c:v>44308.958333333336</c:v>
                </c:pt>
                <c:pt idx="528">
                  <c:v>44309</c:v>
                </c:pt>
                <c:pt idx="529">
                  <c:v>44309.041666666664</c:v>
                </c:pt>
                <c:pt idx="530">
                  <c:v>44309.083333333336</c:v>
                </c:pt>
                <c:pt idx="531">
                  <c:v>44309.125</c:v>
                </c:pt>
                <c:pt idx="532">
                  <c:v>44309.166666666664</c:v>
                </c:pt>
                <c:pt idx="533">
                  <c:v>44309.208333333336</c:v>
                </c:pt>
                <c:pt idx="534">
                  <c:v>44309.25</c:v>
                </c:pt>
                <c:pt idx="535">
                  <c:v>44309.291666666664</c:v>
                </c:pt>
                <c:pt idx="536">
                  <c:v>44309.333333333336</c:v>
                </c:pt>
                <c:pt idx="537">
                  <c:v>44309.375</c:v>
                </c:pt>
                <c:pt idx="538">
                  <c:v>44309.416666666664</c:v>
                </c:pt>
                <c:pt idx="539">
                  <c:v>44309.458333333336</c:v>
                </c:pt>
                <c:pt idx="540">
                  <c:v>44309.5</c:v>
                </c:pt>
                <c:pt idx="541">
                  <c:v>44309.541666666664</c:v>
                </c:pt>
                <c:pt idx="542">
                  <c:v>44309.583333333336</c:v>
                </c:pt>
                <c:pt idx="543">
                  <c:v>44309.625</c:v>
                </c:pt>
                <c:pt idx="544">
                  <c:v>44309.666666666664</c:v>
                </c:pt>
                <c:pt idx="545">
                  <c:v>44309.708333333336</c:v>
                </c:pt>
                <c:pt idx="546">
                  <c:v>44309.75</c:v>
                </c:pt>
                <c:pt idx="547">
                  <c:v>44309.791666666664</c:v>
                </c:pt>
                <c:pt idx="548">
                  <c:v>44309.833333333336</c:v>
                </c:pt>
                <c:pt idx="549">
                  <c:v>44309.875</c:v>
                </c:pt>
                <c:pt idx="550">
                  <c:v>44309.916666666664</c:v>
                </c:pt>
                <c:pt idx="551">
                  <c:v>44309.958333333336</c:v>
                </c:pt>
                <c:pt idx="552">
                  <c:v>44310</c:v>
                </c:pt>
                <c:pt idx="553">
                  <c:v>44310.041666666664</c:v>
                </c:pt>
                <c:pt idx="554">
                  <c:v>44310.083333333336</c:v>
                </c:pt>
                <c:pt idx="555">
                  <c:v>44310.125</c:v>
                </c:pt>
                <c:pt idx="556">
                  <c:v>44310.166666666664</c:v>
                </c:pt>
                <c:pt idx="557">
                  <c:v>44310.208333333336</c:v>
                </c:pt>
                <c:pt idx="558">
                  <c:v>44310.25</c:v>
                </c:pt>
                <c:pt idx="559">
                  <c:v>44310.291666666664</c:v>
                </c:pt>
                <c:pt idx="560">
                  <c:v>44310.333333333336</c:v>
                </c:pt>
                <c:pt idx="561">
                  <c:v>44310.375</c:v>
                </c:pt>
                <c:pt idx="562">
                  <c:v>44310.416666666664</c:v>
                </c:pt>
                <c:pt idx="563">
                  <c:v>44310.458333333336</c:v>
                </c:pt>
                <c:pt idx="564">
                  <c:v>44310.5</c:v>
                </c:pt>
                <c:pt idx="565">
                  <c:v>44310.541666666664</c:v>
                </c:pt>
                <c:pt idx="566">
                  <c:v>44310.583333333336</c:v>
                </c:pt>
                <c:pt idx="567">
                  <c:v>44310.625</c:v>
                </c:pt>
                <c:pt idx="568">
                  <c:v>44310.666666666664</c:v>
                </c:pt>
                <c:pt idx="569">
                  <c:v>44310.708333333336</c:v>
                </c:pt>
                <c:pt idx="570">
                  <c:v>44310.75</c:v>
                </c:pt>
                <c:pt idx="571">
                  <c:v>44310.791666666664</c:v>
                </c:pt>
                <c:pt idx="572">
                  <c:v>44310.833333333336</c:v>
                </c:pt>
                <c:pt idx="573">
                  <c:v>44310.875</c:v>
                </c:pt>
                <c:pt idx="574">
                  <c:v>44310.916666666664</c:v>
                </c:pt>
                <c:pt idx="575">
                  <c:v>44310.958333333336</c:v>
                </c:pt>
                <c:pt idx="576">
                  <c:v>44311</c:v>
                </c:pt>
                <c:pt idx="577">
                  <c:v>44311.041666666664</c:v>
                </c:pt>
                <c:pt idx="578">
                  <c:v>44311.083333333336</c:v>
                </c:pt>
                <c:pt idx="579">
                  <c:v>44311.125</c:v>
                </c:pt>
                <c:pt idx="580">
                  <c:v>44311.166666666664</c:v>
                </c:pt>
                <c:pt idx="581">
                  <c:v>44311.208333333336</c:v>
                </c:pt>
                <c:pt idx="582">
                  <c:v>44311.25</c:v>
                </c:pt>
                <c:pt idx="583">
                  <c:v>44311.291666666664</c:v>
                </c:pt>
                <c:pt idx="584">
                  <c:v>44311.333333333336</c:v>
                </c:pt>
                <c:pt idx="585">
                  <c:v>44311.375</c:v>
                </c:pt>
                <c:pt idx="586">
                  <c:v>44311.416666666664</c:v>
                </c:pt>
                <c:pt idx="587">
                  <c:v>44311.458333333336</c:v>
                </c:pt>
                <c:pt idx="588">
                  <c:v>44311.5</c:v>
                </c:pt>
                <c:pt idx="589">
                  <c:v>44311.541666666664</c:v>
                </c:pt>
                <c:pt idx="590">
                  <c:v>44311.583333333336</c:v>
                </c:pt>
                <c:pt idx="591">
                  <c:v>44311.625</c:v>
                </c:pt>
                <c:pt idx="592">
                  <c:v>44311.666666666664</c:v>
                </c:pt>
                <c:pt idx="593">
                  <c:v>44311.708333333336</c:v>
                </c:pt>
                <c:pt idx="594">
                  <c:v>44311.75</c:v>
                </c:pt>
                <c:pt idx="595">
                  <c:v>44311.791666666664</c:v>
                </c:pt>
                <c:pt idx="596">
                  <c:v>44311.833333333336</c:v>
                </c:pt>
                <c:pt idx="597">
                  <c:v>44311.875</c:v>
                </c:pt>
                <c:pt idx="598">
                  <c:v>44311.916666666664</c:v>
                </c:pt>
                <c:pt idx="599">
                  <c:v>44311.958333333336</c:v>
                </c:pt>
                <c:pt idx="600">
                  <c:v>44312</c:v>
                </c:pt>
                <c:pt idx="601">
                  <c:v>44312.041666666664</c:v>
                </c:pt>
                <c:pt idx="602">
                  <c:v>44312.083333333336</c:v>
                </c:pt>
                <c:pt idx="603">
                  <c:v>44312.125</c:v>
                </c:pt>
                <c:pt idx="604">
                  <c:v>44312.166666666664</c:v>
                </c:pt>
                <c:pt idx="605">
                  <c:v>44312.208333333336</c:v>
                </c:pt>
                <c:pt idx="606">
                  <c:v>44312.25</c:v>
                </c:pt>
                <c:pt idx="607">
                  <c:v>44312.291666666664</c:v>
                </c:pt>
                <c:pt idx="608">
                  <c:v>44312.333333333336</c:v>
                </c:pt>
                <c:pt idx="609">
                  <c:v>44312.375</c:v>
                </c:pt>
                <c:pt idx="610">
                  <c:v>44312.416666666664</c:v>
                </c:pt>
                <c:pt idx="611">
                  <c:v>44312.458333333336</c:v>
                </c:pt>
                <c:pt idx="612">
                  <c:v>44312.5</c:v>
                </c:pt>
                <c:pt idx="613">
                  <c:v>44312.541666666664</c:v>
                </c:pt>
                <c:pt idx="614">
                  <c:v>44312.583333333336</c:v>
                </c:pt>
                <c:pt idx="615">
                  <c:v>44312.625</c:v>
                </c:pt>
                <c:pt idx="616">
                  <c:v>44312.666666666664</c:v>
                </c:pt>
                <c:pt idx="617">
                  <c:v>44312.708333333336</c:v>
                </c:pt>
                <c:pt idx="618">
                  <c:v>44312.75</c:v>
                </c:pt>
                <c:pt idx="619">
                  <c:v>44312.791666666664</c:v>
                </c:pt>
                <c:pt idx="620">
                  <c:v>44312.833333333336</c:v>
                </c:pt>
                <c:pt idx="621">
                  <c:v>44312.875</c:v>
                </c:pt>
                <c:pt idx="622">
                  <c:v>44312.916666666664</c:v>
                </c:pt>
                <c:pt idx="623">
                  <c:v>44312.958333333336</c:v>
                </c:pt>
                <c:pt idx="624">
                  <c:v>44313</c:v>
                </c:pt>
                <c:pt idx="625">
                  <c:v>44313.041666666664</c:v>
                </c:pt>
                <c:pt idx="626">
                  <c:v>44313.083333333336</c:v>
                </c:pt>
                <c:pt idx="627">
                  <c:v>44313.125</c:v>
                </c:pt>
                <c:pt idx="628">
                  <c:v>44313.166666666664</c:v>
                </c:pt>
                <c:pt idx="629">
                  <c:v>44313.208333333336</c:v>
                </c:pt>
                <c:pt idx="630">
                  <c:v>44313.25</c:v>
                </c:pt>
                <c:pt idx="631">
                  <c:v>44313.291666666664</c:v>
                </c:pt>
                <c:pt idx="632">
                  <c:v>44313.333333333336</c:v>
                </c:pt>
                <c:pt idx="633">
                  <c:v>44313.375</c:v>
                </c:pt>
                <c:pt idx="634">
                  <c:v>44313.416666666664</c:v>
                </c:pt>
                <c:pt idx="635">
                  <c:v>44313.458333333336</c:v>
                </c:pt>
                <c:pt idx="636">
                  <c:v>44313.5</c:v>
                </c:pt>
                <c:pt idx="637">
                  <c:v>44313.541666666664</c:v>
                </c:pt>
                <c:pt idx="638">
                  <c:v>44313.583333333336</c:v>
                </c:pt>
                <c:pt idx="639">
                  <c:v>44313.625</c:v>
                </c:pt>
                <c:pt idx="640">
                  <c:v>44313.666666666664</c:v>
                </c:pt>
                <c:pt idx="641">
                  <c:v>44313.708333333336</c:v>
                </c:pt>
                <c:pt idx="642">
                  <c:v>44313.75</c:v>
                </c:pt>
                <c:pt idx="643">
                  <c:v>44313.791666666664</c:v>
                </c:pt>
                <c:pt idx="644">
                  <c:v>44313.833333333336</c:v>
                </c:pt>
                <c:pt idx="645">
                  <c:v>44313.875</c:v>
                </c:pt>
                <c:pt idx="646">
                  <c:v>44313.916666666664</c:v>
                </c:pt>
                <c:pt idx="647">
                  <c:v>44313.958333333336</c:v>
                </c:pt>
                <c:pt idx="648">
                  <c:v>44314</c:v>
                </c:pt>
                <c:pt idx="649">
                  <c:v>44314.041666666664</c:v>
                </c:pt>
                <c:pt idx="650">
                  <c:v>44314.083333333336</c:v>
                </c:pt>
                <c:pt idx="651">
                  <c:v>44314.125</c:v>
                </c:pt>
                <c:pt idx="652">
                  <c:v>44314.166666666664</c:v>
                </c:pt>
                <c:pt idx="653">
                  <c:v>44314.208333333336</c:v>
                </c:pt>
                <c:pt idx="654">
                  <c:v>44314.25</c:v>
                </c:pt>
                <c:pt idx="655">
                  <c:v>44314.291666666664</c:v>
                </c:pt>
                <c:pt idx="656">
                  <c:v>44314.333333333336</c:v>
                </c:pt>
                <c:pt idx="657">
                  <c:v>44314.375</c:v>
                </c:pt>
                <c:pt idx="658">
                  <c:v>44314.416666666664</c:v>
                </c:pt>
                <c:pt idx="659">
                  <c:v>44314.458333333336</c:v>
                </c:pt>
                <c:pt idx="660">
                  <c:v>44314.5</c:v>
                </c:pt>
                <c:pt idx="661">
                  <c:v>44314.541666666664</c:v>
                </c:pt>
                <c:pt idx="662">
                  <c:v>44314.583333333336</c:v>
                </c:pt>
                <c:pt idx="663">
                  <c:v>44314.625</c:v>
                </c:pt>
                <c:pt idx="664">
                  <c:v>44314.666666666664</c:v>
                </c:pt>
                <c:pt idx="665">
                  <c:v>44314.708333333336</c:v>
                </c:pt>
                <c:pt idx="666">
                  <c:v>44314.75</c:v>
                </c:pt>
                <c:pt idx="667">
                  <c:v>44314.791666666664</c:v>
                </c:pt>
                <c:pt idx="668">
                  <c:v>44314.833333333336</c:v>
                </c:pt>
                <c:pt idx="669">
                  <c:v>44314.875</c:v>
                </c:pt>
                <c:pt idx="670">
                  <c:v>44314.916666666664</c:v>
                </c:pt>
                <c:pt idx="671">
                  <c:v>44314.958333333336</c:v>
                </c:pt>
                <c:pt idx="672">
                  <c:v>44315</c:v>
                </c:pt>
                <c:pt idx="673">
                  <c:v>44315.041666666664</c:v>
                </c:pt>
                <c:pt idx="674">
                  <c:v>44315.083333333336</c:v>
                </c:pt>
                <c:pt idx="675">
                  <c:v>44315.125</c:v>
                </c:pt>
                <c:pt idx="676">
                  <c:v>44315.166666666664</c:v>
                </c:pt>
                <c:pt idx="677">
                  <c:v>44315.208333333336</c:v>
                </c:pt>
                <c:pt idx="678">
                  <c:v>44315.25</c:v>
                </c:pt>
                <c:pt idx="679">
                  <c:v>44315.291666666664</c:v>
                </c:pt>
                <c:pt idx="680">
                  <c:v>44315.333333333336</c:v>
                </c:pt>
                <c:pt idx="681">
                  <c:v>44315.375</c:v>
                </c:pt>
                <c:pt idx="682">
                  <c:v>44315.416666666664</c:v>
                </c:pt>
                <c:pt idx="683">
                  <c:v>44315.458333333336</c:v>
                </c:pt>
                <c:pt idx="684">
                  <c:v>44315.5</c:v>
                </c:pt>
                <c:pt idx="685">
                  <c:v>44315.541666666664</c:v>
                </c:pt>
                <c:pt idx="686">
                  <c:v>44315.583333333336</c:v>
                </c:pt>
                <c:pt idx="687">
                  <c:v>44315.625</c:v>
                </c:pt>
                <c:pt idx="688">
                  <c:v>44315.666666666664</c:v>
                </c:pt>
                <c:pt idx="689">
                  <c:v>44315.708333333336</c:v>
                </c:pt>
                <c:pt idx="690">
                  <c:v>44315.75</c:v>
                </c:pt>
                <c:pt idx="691">
                  <c:v>44315.791666666664</c:v>
                </c:pt>
                <c:pt idx="692">
                  <c:v>44315.833333333336</c:v>
                </c:pt>
                <c:pt idx="693">
                  <c:v>44315.875</c:v>
                </c:pt>
                <c:pt idx="694">
                  <c:v>44315.916666666664</c:v>
                </c:pt>
                <c:pt idx="695">
                  <c:v>44315.958333333336</c:v>
                </c:pt>
                <c:pt idx="696">
                  <c:v>44316</c:v>
                </c:pt>
                <c:pt idx="697">
                  <c:v>44316.041666666664</c:v>
                </c:pt>
                <c:pt idx="698">
                  <c:v>44316.083333333336</c:v>
                </c:pt>
                <c:pt idx="699">
                  <c:v>44316.125</c:v>
                </c:pt>
                <c:pt idx="700">
                  <c:v>44316.166666666664</c:v>
                </c:pt>
                <c:pt idx="701">
                  <c:v>44316.208333333336</c:v>
                </c:pt>
                <c:pt idx="702">
                  <c:v>44316.25</c:v>
                </c:pt>
                <c:pt idx="703">
                  <c:v>44316.291666666664</c:v>
                </c:pt>
                <c:pt idx="704">
                  <c:v>44316.333333333336</c:v>
                </c:pt>
                <c:pt idx="705">
                  <c:v>44316.375</c:v>
                </c:pt>
                <c:pt idx="706">
                  <c:v>44316.416666666664</c:v>
                </c:pt>
                <c:pt idx="707">
                  <c:v>44316.458333333336</c:v>
                </c:pt>
                <c:pt idx="708">
                  <c:v>44316.5</c:v>
                </c:pt>
                <c:pt idx="709">
                  <c:v>44316.541666666664</c:v>
                </c:pt>
                <c:pt idx="710">
                  <c:v>44316.583333333336</c:v>
                </c:pt>
                <c:pt idx="711">
                  <c:v>44316.625</c:v>
                </c:pt>
                <c:pt idx="712">
                  <c:v>44316.666666666664</c:v>
                </c:pt>
                <c:pt idx="713">
                  <c:v>44316.708333333336</c:v>
                </c:pt>
                <c:pt idx="714">
                  <c:v>44316.75</c:v>
                </c:pt>
                <c:pt idx="715">
                  <c:v>44316.791666666664</c:v>
                </c:pt>
                <c:pt idx="716">
                  <c:v>44316.833333333336</c:v>
                </c:pt>
                <c:pt idx="717">
                  <c:v>44316.875</c:v>
                </c:pt>
                <c:pt idx="718">
                  <c:v>44316.916666666664</c:v>
                </c:pt>
                <c:pt idx="719">
                  <c:v>44316.958333333336</c:v>
                </c:pt>
              </c:numCache>
            </c:numRef>
          </c:xVal>
          <c:yVal>
            <c:numRef>
              <c:f>'DATA 2021'!$E$746:$E$1465</c:f>
              <c:numCache>
                <c:formatCode>0.00</c:formatCode>
                <c:ptCount val="720"/>
                <c:pt idx="0">
                  <c:v>15.243417863984126</c:v>
                </c:pt>
                <c:pt idx="1">
                  <c:v>15.243417863984126</c:v>
                </c:pt>
                <c:pt idx="2">
                  <c:v>17.804564489100954</c:v>
                </c:pt>
                <c:pt idx="3">
                  <c:v>16.918598969599898</c:v>
                </c:pt>
                <c:pt idx="4">
                  <c:v>16.918598969599898</c:v>
                </c:pt>
                <c:pt idx="5">
                  <c:v>18.723794311806625</c:v>
                </c:pt>
                <c:pt idx="6">
                  <c:v>17.804564489100954</c:v>
                </c:pt>
                <c:pt idx="7">
                  <c:v>16.918598969599898</c:v>
                </c:pt>
                <c:pt idx="8">
                  <c:v>16.918598969599898</c:v>
                </c:pt>
                <c:pt idx="9">
                  <c:v>19.677058000104321</c:v>
                </c:pt>
                <c:pt idx="10">
                  <c:v>22.748852928791191</c:v>
                </c:pt>
                <c:pt idx="11">
                  <c:v>22.748852928791191</c:v>
                </c:pt>
                <c:pt idx="12">
                  <c:v>21.688800270037017</c:v>
                </c:pt>
                <c:pt idx="13">
                  <c:v>20.665132132132609</c:v>
                </c:pt>
                <c:pt idx="14">
                  <c:v>21.688800270037017</c:v>
                </c:pt>
                <c:pt idx="15">
                  <c:v>20.665132132132609</c:v>
                </c:pt>
                <c:pt idx="16">
                  <c:v>22.748852928791191</c:v>
                </c:pt>
                <c:pt idx="17">
                  <c:v>23.846087545565705</c:v>
                </c:pt>
                <c:pt idx="18">
                  <c:v>23.846087545565705</c:v>
                </c:pt>
                <c:pt idx="19">
                  <c:v>20.665132132132609</c:v>
                </c:pt>
                <c:pt idx="20">
                  <c:v>26.155326832758512</c:v>
                </c:pt>
                <c:pt idx="21">
                  <c:v>29.918381104648358</c:v>
                </c:pt>
                <c:pt idx="22">
                  <c:v>23.846087545565705</c:v>
                </c:pt>
                <c:pt idx="23">
                  <c:v>21.688800270037017</c:v>
                </c:pt>
                <c:pt idx="24">
                  <c:v>20.665132132132609</c:v>
                </c:pt>
                <c:pt idx="25">
                  <c:v>20.665132132132609</c:v>
                </c:pt>
                <c:pt idx="26">
                  <c:v>20.665132132132609</c:v>
                </c:pt>
                <c:pt idx="27">
                  <c:v>22.748852928791191</c:v>
                </c:pt>
                <c:pt idx="28">
                  <c:v>20.665132132132609</c:v>
                </c:pt>
                <c:pt idx="29">
                  <c:v>20.665132132132609</c:v>
                </c:pt>
                <c:pt idx="30">
                  <c:v>20.665132132132609</c:v>
                </c:pt>
                <c:pt idx="31">
                  <c:v>21.688800270037017</c:v>
                </c:pt>
                <c:pt idx="32">
                  <c:v>20.665132132132609</c:v>
                </c:pt>
                <c:pt idx="33">
                  <c:v>20.665132132132609</c:v>
                </c:pt>
                <c:pt idx="34">
                  <c:v>19.677058000104321</c:v>
                </c:pt>
                <c:pt idx="35">
                  <c:v>17.804564489100954</c:v>
                </c:pt>
                <c:pt idx="36">
                  <c:v>17.804564489100954</c:v>
                </c:pt>
                <c:pt idx="37">
                  <c:v>19.677058000104321</c:v>
                </c:pt>
                <c:pt idx="38">
                  <c:v>19.677058000104321</c:v>
                </c:pt>
                <c:pt idx="39">
                  <c:v>18.723794311806625</c:v>
                </c:pt>
                <c:pt idx="40">
                  <c:v>19.677058000104321</c:v>
                </c:pt>
                <c:pt idx="41">
                  <c:v>19.677058000104321</c:v>
                </c:pt>
                <c:pt idx="42">
                  <c:v>27.368960720164406</c:v>
                </c:pt>
                <c:pt idx="43">
                  <c:v>21.688800270037017</c:v>
                </c:pt>
                <c:pt idx="44">
                  <c:v>21.688800270037017</c:v>
                </c:pt>
                <c:pt idx="45">
                  <c:v>19.677058000104321</c:v>
                </c:pt>
                <c:pt idx="46">
                  <c:v>22.748852928791191</c:v>
                </c:pt>
                <c:pt idx="47">
                  <c:v>18.723794311806625</c:v>
                </c:pt>
                <c:pt idx="48">
                  <c:v>21.688800270037017</c:v>
                </c:pt>
                <c:pt idx="49">
                  <c:v>19.677058000104321</c:v>
                </c:pt>
                <c:pt idx="50">
                  <c:v>19.677058000104321</c:v>
                </c:pt>
                <c:pt idx="51">
                  <c:v>19.677058000104321</c:v>
                </c:pt>
                <c:pt idx="52">
                  <c:v>18.723794311806625</c:v>
                </c:pt>
                <c:pt idx="53">
                  <c:v>19.677058000104321</c:v>
                </c:pt>
                <c:pt idx="54">
                  <c:v>18.723794311806625</c:v>
                </c:pt>
                <c:pt idx="55">
                  <c:v>20.665132132132609</c:v>
                </c:pt>
                <c:pt idx="56">
                  <c:v>19.677058000104321</c:v>
                </c:pt>
                <c:pt idx="57">
                  <c:v>17.804564489100954</c:v>
                </c:pt>
                <c:pt idx="58">
                  <c:v>20.665132132132609</c:v>
                </c:pt>
                <c:pt idx="59">
                  <c:v>18.723794311806625</c:v>
                </c:pt>
                <c:pt idx="60">
                  <c:v>18.723794311806625</c:v>
                </c:pt>
                <c:pt idx="61">
                  <c:v>16.918598969599898</c:v>
                </c:pt>
                <c:pt idx="62">
                  <c:v>20.665132132132609</c:v>
                </c:pt>
                <c:pt idx="63">
                  <c:v>17.804564489100954</c:v>
                </c:pt>
                <c:pt idx="64">
                  <c:v>18.723794311806625</c:v>
                </c:pt>
                <c:pt idx="65">
                  <c:v>18.723794311806625</c:v>
                </c:pt>
                <c:pt idx="66">
                  <c:v>19.677058000104321</c:v>
                </c:pt>
                <c:pt idx="67">
                  <c:v>17.804564489100954</c:v>
                </c:pt>
                <c:pt idx="68">
                  <c:v>18.723794311806625</c:v>
                </c:pt>
                <c:pt idx="69">
                  <c:v>16.0651352389945</c:v>
                </c:pt>
                <c:pt idx="70">
                  <c:v>17.804564489100954</c:v>
                </c:pt>
                <c:pt idx="71">
                  <c:v>16.0651352389945</c:v>
                </c:pt>
                <c:pt idx="72">
                  <c:v>15.243417863984126</c:v>
                </c:pt>
                <c:pt idx="73">
                  <c:v>17.804564489100954</c:v>
                </c:pt>
                <c:pt idx="74">
                  <c:v>16.0651352389945</c:v>
                </c:pt>
                <c:pt idx="75">
                  <c:v>16.918598969599898</c:v>
                </c:pt>
                <c:pt idx="76">
                  <c:v>16.0651352389945</c:v>
                </c:pt>
                <c:pt idx="77">
                  <c:v>16.0651352389945</c:v>
                </c:pt>
                <c:pt idx="78">
                  <c:v>14.452698525828485</c:v>
                </c:pt>
                <c:pt idx="79">
                  <c:v>14.452698525828485</c:v>
                </c:pt>
                <c:pt idx="80">
                  <c:v>14.452698525828485</c:v>
                </c:pt>
                <c:pt idx="81">
                  <c:v>14.452698525828485</c:v>
                </c:pt>
                <c:pt idx="82">
                  <c:v>16.0651352389945</c:v>
                </c:pt>
                <c:pt idx="83">
                  <c:v>14.452698525828485</c:v>
                </c:pt>
                <c:pt idx="84">
                  <c:v>15.243417863984126</c:v>
                </c:pt>
                <c:pt idx="85">
                  <c:v>15.243417863984126</c:v>
                </c:pt>
                <c:pt idx="86">
                  <c:v>14.452698525828485</c:v>
                </c:pt>
                <c:pt idx="87">
                  <c:v>15.243417863984126</c:v>
                </c:pt>
                <c:pt idx="88">
                  <c:v>15.243417863984126</c:v>
                </c:pt>
                <c:pt idx="89">
                  <c:v>16.918598969599898</c:v>
                </c:pt>
                <c:pt idx="90">
                  <c:v>14.452698525828485</c:v>
                </c:pt>
                <c:pt idx="91">
                  <c:v>17.804564489100954</c:v>
                </c:pt>
                <c:pt idx="92">
                  <c:v>16.0651352389945</c:v>
                </c:pt>
                <c:pt idx="93">
                  <c:v>15.243417863984126</c:v>
                </c:pt>
                <c:pt idx="94">
                  <c:v>13.692236054542748</c:v>
                </c:pt>
                <c:pt idx="95">
                  <c:v>13.692236054542748</c:v>
                </c:pt>
                <c:pt idx="96">
                  <c:v>16.0651352389945</c:v>
                </c:pt>
                <c:pt idx="97">
                  <c:v>16.0651352389945</c:v>
                </c:pt>
                <c:pt idx="98">
                  <c:v>15.243417863984126</c:v>
                </c:pt>
                <c:pt idx="99">
                  <c:v>13.692236054542748</c:v>
                </c:pt>
                <c:pt idx="100">
                  <c:v>13.692236054542748</c:v>
                </c:pt>
                <c:pt idx="101">
                  <c:v>15.243417863984126</c:v>
                </c:pt>
                <c:pt idx="102">
                  <c:v>14.452698525828485</c:v>
                </c:pt>
                <c:pt idx="103">
                  <c:v>14.452698525828485</c:v>
                </c:pt>
                <c:pt idx="104">
                  <c:v>16.918598969599898</c:v>
                </c:pt>
                <c:pt idx="105">
                  <c:v>16.0651352389945</c:v>
                </c:pt>
                <c:pt idx="106">
                  <c:v>14.452698525828485</c:v>
                </c:pt>
                <c:pt idx="107">
                  <c:v>13.692236054542748</c:v>
                </c:pt>
                <c:pt idx="108">
                  <c:v>15.243417863984126</c:v>
                </c:pt>
                <c:pt idx="109">
                  <c:v>14.452698525828485</c:v>
                </c:pt>
                <c:pt idx="110">
                  <c:v>14.452698525828485</c:v>
                </c:pt>
                <c:pt idx="111">
                  <c:v>15.243417863984126</c:v>
                </c:pt>
                <c:pt idx="112">
                  <c:v>13.692236054542748</c:v>
                </c:pt>
                <c:pt idx="113">
                  <c:v>16.0651352389945</c:v>
                </c:pt>
                <c:pt idx="114">
                  <c:v>14.452698525828485</c:v>
                </c:pt>
                <c:pt idx="115">
                  <c:v>16.918598969599898</c:v>
                </c:pt>
                <c:pt idx="116">
                  <c:v>14.452698525828485</c:v>
                </c:pt>
                <c:pt idx="117">
                  <c:v>13.692236054542748</c:v>
                </c:pt>
                <c:pt idx="118">
                  <c:v>15.243417863984126</c:v>
                </c:pt>
                <c:pt idx="119">
                  <c:v>15.243417863984126</c:v>
                </c:pt>
                <c:pt idx="120">
                  <c:v>16.0651352389945</c:v>
                </c:pt>
                <c:pt idx="121">
                  <c:v>14.452698525828485</c:v>
                </c:pt>
                <c:pt idx="122">
                  <c:v>16.0651352389945</c:v>
                </c:pt>
                <c:pt idx="123">
                  <c:v>12.961296463757792</c:v>
                </c:pt>
                <c:pt idx="124">
                  <c:v>13.692236054542748</c:v>
                </c:pt>
                <c:pt idx="125">
                  <c:v>15.243417863984126</c:v>
                </c:pt>
                <c:pt idx="126">
                  <c:v>12.961296463757792</c:v>
                </c:pt>
                <c:pt idx="127">
                  <c:v>16.0651352389945</c:v>
                </c:pt>
                <c:pt idx="128">
                  <c:v>15.243417863984126</c:v>
                </c:pt>
                <c:pt idx="129">
                  <c:v>12.961296463757792</c:v>
                </c:pt>
                <c:pt idx="130">
                  <c:v>13.692236054542748</c:v>
                </c:pt>
                <c:pt idx="131">
                  <c:v>16.0651352389945</c:v>
                </c:pt>
                <c:pt idx="132">
                  <c:v>14.452698525828485</c:v>
                </c:pt>
                <c:pt idx="133">
                  <c:v>14.452698525828485</c:v>
                </c:pt>
                <c:pt idx="134">
                  <c:v>13.692236054542748</c:v>
                </c:pt>
                <c:pt idx="135">
                  <c:v>13.692236054542748</c:v>
                </c:pt>
                <c:pt idx="136">
                  <c:v>15.243417863984126</c:v>
                </c:pt>
                <c:pt idx="137">
                  <c:v>15.243417863984126</c:v>
                </c:pt>
                <c:pt idx="138">
                  <c:v>13.692236054542748</c:v>
                </c:pt>
                <c:pt idx="139">
                  <c:v>13.692236054542748</c:v>
                </c:pt>
                <c:pt idx="140">
                  <c:v>13.692236054542748</c:v>
                </c:pt>
                <c:pt idx="141">
                  <c:v>14.452698525828485</c:v>
                </c:pt>
                <c:pt idx="142">
                  <c:v>13.692236054542748</c:v>
                </c:pt>
                <c:pt idx="143">
                  <c:v>16.918598969599898</c:v>
                </c:pt>
                <c:pt idx="144">
                  <c:v>15.243417863984126</c:v>
                </c:pt>
                <c:pt idx="145">
                  <c:v>15.243417863984126</c:v>
                </c:pt>
                <c:pt idx="146">
                  <c:v>13.692236054542748</c:v>
                </c:pt>
                <c:pt idx="147">
                  <c:v>17.804564489100954</c:v>
                </c:pt>
                <c:pt idx="148">
                  <c:v>14.452698525828485</c:v>
                </c:pt>
                <c:pt idx="149">
                  <c:v>13.692236054542748</c:v>
                </c:pt>
                <c:pt idx="150">
                  <c:v>15.243417863984126</c:v>
                </c:pt>
                <c:pt idx="151">
                  <c:v>15.243417863984126</c:v>
                </c:pt>
                <c:pt idx="152">
                  <c:v>18.723794311806625</c:v>
                </c:pt>
                <c:pt idx="153">
                  <c:v>15.243417863984126</c:v>
                </c:pt>
                <c:pt idx="154">
                  <c:v>12.961296463757792</c:v>
                </c:pt>
                <c:pt idx="155">
                  <c:v>15.243417863984126</c:v>
                </c:pt>
                <c:pt idx="156">
                  <c:v>14.452698525828485</c:v>
                </c:pt>
                <c:pt idx="157">
                  <c:v>13.692236054542748</c:v>
                </c:pt>
                <c:pt idx="158">
                  <c:v>10.625073447618197</c:v>
                </c:pt>
                <c:pt idx="159">
                  <c:v>12.088032031865245</c:v>
                </c:pt>
                <c:pt idx="160">
                  <c:v>13.692236054542748</c:v>
                </c:pt>
                <c:pt idx="161">
                  <c:v>12.961296463757792</c:v>
                </c:pt>
                <c:pt idx="162">
                  <c:v>13.692236054542748</c:v>
                </c:pt>
                <c:pt idx="163">
                  <c:v>14.452698525828485</c:v>
                </c:pt>
                <c:pt idx="164">
                  <c:v>14.452698525828485</c:v>
                </c:pt>
                <c:pt idx="165">
                  <c:v>15.243417863984126</c:v>
                </c:pt>
                <c:pt idx="166">
                  <c:v>14.452698525828485</c:v>
                </c:pt>
                <c:pt idx="167">
                  <c:v>12.961296463757792</c:v>
                </c:pt>
                <c:pt idx="168">
                  <c:v>12.961296463757792</c:v>
                </c:pt>
                <c:pt idx="169">
                  <c:v>14.452698525828485</c:v>
                </c:pt>
                <c:pt idx="170">
                  <c:v>12.961296463757792</c:v>
                </c:pt>
                <c:pt idx="171">
                  <c:v>11.585086110292956</c:v>
                </c:pt>
                <c:pt idx="172">
                  <c:v>16.0651352389945</c:v>
                </c:pt>
                <c:pt idx="173">
                  <c:v>14.452698525828485</c:v>
                </c:pt>
                <c:pt idx="174">
                  <c:v>12.961296463757792</c:v>
                </c:pt>
                <c:pt idx="175">
                  <c:v>12.961296463757792</c:v>
                </c:pt>
                <c:pt idx="176">
                  <c:v>14.452698525828485</c:v>
                </c:pt>
                <c:pt idx="177">
                  <c:v>12.961296463757792</c:v>
                </c:pt>
                <c:pt idx="178">
                  <c:v>16.0651352389945</c:v>
                </c:pt>
                <c:pt idx="179">
                  <c:v>16.0651352389945</c:v>
                </c:pt>
                <c:pt idx="180">
                  <c:v>12.961296463757792</c:v>
                </c:pt>
                <c:pt idx="181">
                  <c:v>13.692236054542748</c:v>
                </c:pt>
                <c:pt idx="182">
                  <c:v>14.452698525828485</c:v>
                </c:pt>
                <c:pt idx="183">
                  <c:v>15.243417863984126</c:v>
                </c:pt>
                <c:pt idx="184">
                  <c:v>16.0651352389945</c:v>
                </c:pt>
                <c:pt idx="185">
                  <c:v>17.804564489100954</c:v>
                </c:pt>
                <c:pt idx="186">
                  <c:v>17.804564489100954</c:v>
                </c:pt>
                <c:pt idx="187">
                  <c:v>18.723794311806625</c:v>
                </c:pt>
                <c:pt idx="188">
                  <c:v>16.0651352389945</c:v>
                </c:pt>
                <c:pt idx="189">
                  <c:v>19.677058000104321</c:v>
                </c:pt>
                <c:pt idx="190">
                  <c:v>18.723794311806625</c:v>
                </c:pt>
                <c:pt idx="191">
                  <c:v>17.804564489100954</c:v>
                </c:pt>
                <c:pt idx="192">
                  <c:v>20.665132132132609</c:v>
                </c:pt>
                <c:pt idx="193">
                  <c:v>19.677058000104321</c:v>
                </c:pt>
                <c:pt idx="194">
                  <c:v>18.723794311806625</c:v>
                </c:pt>
                <c:pt idx="195">
                  <c:v>17.804564489100954</c:v>
                </c:pt>
                <c:pt idx="196">
                  <c:v>16.918598969599898</c:v>
                </c:pt>
                <c:pt idx="197">
                  <c:v>16.0651352389945</c:v>
                </c:pt>
                <c:pt idx="198">
                  <c:v>16.0651352389945</c:v>
                </c:pt>
                <c:pt idx="199">
                  <c:v>16.0651352389945</c:v>
                </c:pt>
                <c:pt idx="200">
                  <c:v>16.918598969599898</c:v>
                </c:pt>
                <c:pt idx="201">
                  <c:v>16.918598969599898</c:v>
                </c:pt>
                <c:pt idx="202">
                  <c:v>15.243417863984126</c:v>
                </c:pt>
                <c:pt idx="203">
                  <c:v>16.918598969599898</c:v>
                </c:pt>
                <c:pt idx="204">
                  <c:v>17.804564489100954</c:v>
                </c:pt>
                <c:pt idx="205">
                  <c:v>16.0651352389945</c:v>
                </c:pt>
                <c:pt idx="206">
                  <c:v>16.918598969599898</c:v>
                </c:pt>
                <c:pt idx="207">
                  <c:v>17.804564489100954</c:v>
                </c:pt>
                <c:pt idx="208">
                  <c:v>15.243417863984126</c:v>
                </c:pt>
                <c:pt idx="209">
                  <c:v>14.452698525828485</c:v>
                </c:pt>
                <c:pt idx="210">
                  <c:v>17.804564489100954</c:v>
                </c:pt>
                <c:pt idx="211">
                  <c:v>23.846087545565705</c:v>
                </c:pt>
                <c:pt idx="212">
                  <c:v>26.155326832758512</c:v>
                </c:pt>
                <c:pt idx="213">
                  <c:v>26.155326832758512</c:v>
                </c:pt>
                <c:pt idx="214">
                  <c:v>31.255837564231324</c:v>
                </c:pt>
                <c:pt idx="215">
                  <c:v>31.255837564231324</c:v>
                </c:pt>
                <c:pt idx="216">
                  <c:v>27.368960720164406</c:v>
                </c:pt>
                <c:pt idx="217">
                  <c:v>27.368960720164406</c:v>
                </c:pt>
                <c:pt idx="218">
                  <c:v>22.748852928791191</c:v>
                </c:pt>
                <c:pt idx="219">
                  <c:v>24.981308449628163</c:v>
                </c:pt>
                <c:pt idx="220">
                  <c:v>24.981308449628163</c:v>
                </c:pt>
                <c:pt idx="221">
                  <c:v>23.846087545565705</c:v>
                </c:pt>
                <c:pt idx="222">
                  <c:v>24.981308449628163</c:v>
                </c:pt>
                <c:pt idx="223">
                  <c:v>26.155326832758512</c:v>
                </c:pt>
                <c:pt idx="224">
                  <c:v>26.155326832758512</c:v>
                </c:pt>
                <c:pt idx="225">
                  <c:v>29.918381104648358</c:v>
                </c:pt>
                <c:pt idx="226">
                  <c:v>24.981308449628163</c:v>
                </c:pt>
                <c:pt idx="227">
                  <c:v>27.368960720164406</c:v>
                </c:pt>
                <c:pt idx="228">
                  <c:v>23.846087545565705</c:v>
                </c:pt>
                <c:pt idx="229">
                  <c:v>22.748852928791191</c:v>
                </c:pt>
                <c:pt idx="230">
                  <c:v>21.688800270037017</c:v>
                </c:pt>
                <c:pt idx="231">
                  <c:v>23.846087545565705</c:v>
                </c:pt>
                <c:pt idx="232">
                  <c:v>22.748852928791191</c:v>
                </c:pt>
                <c:pt idx="233">
                  <c:v>22.748852928791191</c:v>
                </c:pt>
                <c:pt idx="234">
                  <c:v>20.665132132132609</c:v>
                </c:pt>
                <c:pt idx="235">
                  <c:v>46.226197453255374</c:v>
                </c:pt>
                <c:pt idx="236">
                  <c:v>89.412355644233841</c:v>
                </c:pt>
                <c:pt idx="237">
                  <c:v>70.624969983532822</c:v>
                </c:pt>
                <c:pt idx="238">
                  <c:v>54.887125501616701</c:v>
                </c:pt>
                <c:pt idx="239">
                  <c:v>45.329544213967331</c:v>
                </c:pt>
                <c:pt idx="240">
                  <c:v>47.135679067472864</c:v>
                </c:pt>
                <c:pt idx="241">
                  <c:v>35.529352948325283</c:v>
                </c:pt>
                <c:pt idx="242">
                  <c:v>35.529352948325283</c:v>
                </c:pt>
                <c:pt idx="243">
                  <c:v>34.060468379159161</c:v>
                </c:pt>
                <c:pt idx="244">
                  <c:v>31.255837564231324</c:v>
                </c:pt>
                <c:pt idx="245">
                  <c:v>28.623034941882036</c:v>
                </c:pt>
                <c:pt idx="246">
                  <c:v>26.155326832758512</c:v>
                </c:pt>
                <c:pt idx="247">
                  <c:v>26.155326832758512</c:v>
                </c:pt>
                <c:pt idx="248">
                  <c:v>25.759626185613957</c:v>
                </c:pt>
                <c:pt idx="249">
                  <c:v>25.36829682368635</c:v>
                </c:pt>
                <c:pt idx="250">
                  <c:v>24.981308449628163</c:v>
                </c:pt>
                <c:pt idx="251">
                  <c:v>27.368960720164406</c:v>
                </c:pt>
                <c:pt idx="252">
                  <c:v>26.155326832758512</c:v>
                </c:pt>
                <c:pt idx="253">
                  <c:v>23.846087545565705</c:v>
                </c:pt>
                <c:pt idx="254">
                  <c:v>26.155326832758512</c:v>
                </c:pt>
                <c:pt idx="255">
                  <c:v>23.846087545565705</c:v>
                </c:pt>
                <c:pt idx="256">
                  <c:v>23.846087545565705</c:v>
                </c:pt>
                <c:pt idx="257">
                  <c:v>23.846087545565705</c:v>
                </c:pt>
                <c:pt idx="258">
                  <c:v>23.846087545565705</c:v>
                </c:pt>
                <c:pt idx="259">
                  <c:v>24.981308449628163</c:v>
                </c:pt>
                <c:pt idx="260">
                  <c:v>26.155326832758512</c:v>
                </c:pt>
                <c:pt idx="261">
                  <c:v>24.981308449628163</c:v>
                </c:pt>
                <c:pt idx="262">
                  <c:v>21.688800270037017</c:v>
                </c:pt>
                <c:pt idx="263">
                  <c:v>23.846087545565705</c:v>
                </c:pt>
                <c:pt idx="264">
                  <c:v>20.665132132132609</c:v>
                </c:pt>
                <c:pt idx="265">
                  <c:v>20.665132132132609</c:v>
                </c:pt>
                <c:pt idx="266">
                  <c:v>20.665132132132609</c:v>
                </c:pt>
                <c:pt idx="267">
                  <c:v>20.665132132132609</c:v>
                </c:pt>
                <c:pt idx="268">
                  <c:v>20.665132132132609</c:v>
                </c:pt>
                <c:pt idx="269">
                  <c:v>19.677058000104321</c:v>
                </c:pt>
                <c:pt idx="270">
                  <c:v>20.665132132132609</c:v>
                </c:pt>
                <c:pt idx="271">
                  <c:v>20.665132132132609</c:v>
                </c:pt>
                <c:pt idx="272">
                  <c:v>20.665132132132609</c:v>
                </c:pt>
                <c:pt idx="273">
                  <c:v>19.677058000104321</c:v>
                </c:pt>
                <c:pt idx="274">
                  <c:v>17.804564489100954</c:v>
                </c:pt>
                <c:pt idx="275">
                  <c:v>18.723794311806625</c:v>
                </c:pt>
                <c:pt idx="276">
                  <c:v>20.665132132132609</c:v>
                </c:pt>
                <c:pt idx="277">
                  <c:v>20.665132132132609</c:v>
                </c:pt>
                <c:pt idx="278">
                  <c:v>20.665132132132609</c:v>
                </c:pt>
                <c:pt idx="279">
                  <c:v>20.665132132132609</c:v>
                </c:pt>
                <c:pt idx="280">
                  <c:v>18.723794311806625</c:v>
                </c:pt>
                <c:pt idx="281">
                  <c:v>19.677058000104321</c:v>
                </c:pt>
                <c:pt idx="282">
                  <c:v>35.529352948325283</c:v>
                </c:pt>
                <c:pt idx="283">
                  <c:v>27.368960720164406</c:v>
                </c:pt>
                <c:pt idx="284">
                  <c:v>27.368960720164406</c:v>
                </c:pt>
                <c:pt idx="285">
                  <c:v>24.981308449628163</c:v>
                </c:pt>
                <c:pt idx="286">
                  <c:v>22.748852928791191</c:v>
                </c:pt>
                <c:pt idx="287">
                  <c:v>21.688800270037017</c:v>
                </c:pt>
                <c:pt idx="288">
                  <c:v>19.677058000104321</c:v>
                </c:pt>
                <c:pt idx="289">
                  <c:v>18.723794311806625</c:v>
                </c:pt>
                <c:pt idx="290">
                  <c:v>19.677058000104321</c:v>
                </c:pt>
                <c:pt idx="291">
                  <c:v>21.688800270037017</c:v>
                </c:pt>
                <c:pt idx="292">
                  <c:v>20.665132132132609</c:v>
                </c:pt>
                <c:pt idx="293">
                  <c:v>18.723794311806625</c:v>
                </c:pt>
                <c:pt idx="294">
                  <c:v>18.723794311806625</c:v>
                </c:pt>
                <c:pt idx="295">
                  <c:v>20.665132132132609</c:v>
                </c:pt>
                <c:pt idx="296">
                  <c:v>16.918598969599898</c:v>
                </c:pt>
                <c:pt idx="297">
                  <c:v>18.723794311806625</c:v>
                </c:pt>
                <c:pt idx="298">
                  <c:v>20.665132132132609</c:v>
                </c:pt>
                <c:pt idx="299">
                  <c:v>19.677058000104321</c:v>
                </c:pt>
                <c:pt idx="300">
                  <c:v>16.918598969599898</c:v>
                </c:pt>
                <c:pt idx="301">
                  <c:v>20.665132132132609</c:v>
                </c:pt>
                <c:pt idx="302">
                  <c:v>20.665132132132609</c:v>
                </c:pt>
                <c:pt idx="303">
                  <c:v>20.665132132132609</c:v>
                </c:pt>
                <c:pt idx="304">
                  <c:v>16.918598969599898</c:v>
                </c:pt>
                <c:pt idx="305">
                  <c:v>19.677058000104321</c:v>
                </c:pt>
                <c:pt idx="306">
                  <c:v>17.804564489100954</c:v>
                </c:pt>
                <c:pt idx="307">
                  <c:v>18.723794311806625</c:v>
                </c:pt>
                <c:pt idx="308">
                  <c:v>18.723794311806625</c:v>
                </c:pt>
                <c:pt idx="309">
                  <c:v>16.0651352389945</c:v>
                </c:pt>
                <c:pt idx="310">
                  <c:v>18.723794311806625</c:v>
                </c:pt>
                <c:pt idx="311">
                  <c:v>16.0651352389945</c:v>
                </c:pt>
                <c:pt idx="312">
                  <c:v>16.918598969599898</c:v>
                </c:pt>
                <c:pt idx="313">
                  <c:v>15.243417863984126</c:v>
                </c:pt>
                <c:pt idx="314">
                  <c:v>15.243417863984126</c:v>
                </c:pt>
                <c:pt idx="315">
                  <c:v>18.723794311806625</c:v>
                </c:pt>
                <c:pt idx="316">
                  <c:v>18.723794311806625</c:v>
                </c:pt>
                <c:pt idx="317">
                  <c:v>16.918598969599898</c:v>
                </c:pt>
                <c:pt idx="318">
                  <c:v>19.677058000104321</c:v>
                </c:pt>
                <c:pt idx="319">
                  <c:v>19.677058000104321</c:v>
                </c:pt>
                <c:pt idx="320">
                  <c:v>19.677058000104321</c:v>
                </c:pt>
                <c:pt idx="321">
                  <c:v>18.723794311806625</c:v>
                </c:pt>
                <c:pt idx="322">
                  <c:v>18.723794311806625</c:v>
                </c:pt>
                <c:pt idx="323">
                  <c:v>18.723794311806625</c:v>
                </c:pt>
                <c:pt idx="324">
                  <c:v>16.0651352389945</c:v>
                </c:pt>
                <c:pt idx="325">
                  <c:v>17.804564489100954</c:v>
                </c:pt>
                <c:pt idx="326">
                  <c:v>18.723794311806625</c:v>
                </c:pt>
                <c:pt idx="327">
                  <c:v>43.574268627446209</c:v>
                </c:pt>
                <c:pt idx="328">
                  <c:v>47.135679067472864</c:v>
                </c:pt>
                <c:pt idx="329">
                  <c:v>47.135679067472864</c:v>
                </c:pt>
                <c:pt idx="330">
                  <c:v>43.574268627446209</c:v>
                </c:pt>
                <c:pt idx="331">
                  <c:v>48.993584075909546</c:v>
                </c:pt>
                <c:pt idx="332">
                  <c:v>54.887125501616701</c:v>
                </c:pt>
                <c:pt idx="333">
                  <c:v>52.868380329097704</c:v>
                </c:pt>
                <c:pt idx="334">
                  <c:v>50.904176575716136</c:v>
                </c:pt>
                <c:pt idx="335">
                  <c:v>43.574268627446209</c:v>
                </c:pt>
                <c:pt idx="336">
                  <c:v>37.043768189617921</c:v>
                </c:pt>
                <c:pt idx="337">
                  <c:v>35.529352948325283</c:v>
                </c:pt>
                <c:pt idx="338">
                  <c:v>29.918381104648358</c:v>
                </c:pt>
                <c:pt idx="339">
                  <c:v>27.368960720164406</c:v>
                </c:pt>
                <c:pt idx="340">
                  <c:v>27.368960720164406</c:v>
                </c:pt>
                <c:pt idx="341">
                  <c:v>27.368960720164406</c:v>
                </c:pt>
                <c:pt idx="342">
                  <c:v>26.155326832758512</c:v>
                </c:pt>
                <c:pt idx="343">
                  <c:v>23.846087545565705</c:v>
                </c:pt>
                <c:pt idx="344">
                  <c:v>23.846087545565705</c:v>
                </c:pt>
                <c:pt idx="345">
                  <c:v>22.748852928791191</c:v>
                </c:pt>
                <c:pt idx="346">
                  <c:v>24.981308449628163</c:v>
                </c:pt>
                <c:pt idx="347">
                  <c:v>23.846087545565705</c:v>
                </c:pt>
                <c:pt idx="348">
                  <c:v>22.748852928791191</c:v>
                </c:pt>
                <c:pt idx="349">
                  <c:v>23.846087545565705</c:v>
                </c:pt>
                <c:pt idx="350">
                  <c:v>22.748852928791191</c:v>
                </c:pt>
                <c:pt idx="351">
                  <c:v>20.665132132132609</c:v>
                </c:pt>
                <c:pt idx="352">
                  <c:v>23.846087545565705</c:v>
                </c:pt>
                <c:pt idx="353">
                  <c:v>22.748852928791191</c:v>
                </c:pt>
                <c:pt idx="354">
                  <c:v>27.368960720164406</c:v>
                </c:pt>
                <c:pt idx="355">
                  <c:v>22.748852928791191</c:v>
                </c:pt>
                <c:pt idx="356">
                  <c:v>27.368960720164406</c:v>
                </c:pt>
                <c:pt idx="357">
                  <c:v>34.060468379159161</c:v>
                </c:pt>
                <c:pt idx="358">
                  <c:v>34.060468379159161</c:v>
                </c:pt>
                <c:pt idx="359">
                  <c:v>35.529352948325283</c:v>
                </c:pt>
                <c:pt idx="360">
                  <c:v>31.255837564231324</c:v>
                </c:pt>
                <c:pt idx="361">
                  <c:v>45.329544213967331</c:v>
                </c:pt>
                <c:pt idx="362">
                  <c:v>24.981308449628163</c:v>
                </c:pt>
                <c:pt idx="363">
                  <c:v>23.846087545565705</c:v>
                </c:pt>
                <c:pt idx="364">
                  <c:v>24.981308449628163</c:v>
                </c:pt>
                <c:pt idx="365">
                  <c:v>26.155326832758512</c:v>
                </c:pt>
                <c:pt idx="366">
                  <c:v>23.846087545565705</c:v>
                </c:pt>
                <c:pt idx="367">
                  <c:v>23.846087545565705</c:v>
                </c:pt>
                <c:pt idx="368">
                  <c:v>21.688800270037017</c:v>
                </c:pt>
                <c:pt idx="369">
                  <c:v>23.846087545565705</c:v>
                </c:pt>
                <c:pt idx="370">
                  <c:v>20.665132132132609</c:v>
                </c:pt>
                <c:pt idx="371">
                  <c:v>23.846087545565705</c:v>
                </c:pt>
                <c:pt idx="372">
                  <c:v>24.981308449628163</c:v>
                </c:pt>
                <c:pt idx="373">
                  <c:v>21.688800270037017</c:v>
                </c:pt>
                <c:pt idx="374">
                  <c:v>21.688800270037017</c:v>
                </c:pt>
                <c:pt idx="375">
                  <c:v>20.665132132132609</c:v>
                </c:pt>
                <c:pt idx="376">
                  <c:v>22.748852928791191</c:v>
                </c:pt>
                <c:pt idx="377">
                  <c:v>20.665132132132609</c:v>
                </c:pt>
                <c:pt idx="378">
                  <c:v>21.688800270037017</c:v>
                </c:pt>
                <c:pt idx="379">
                  <c:v>17.804564489100954</c:v>
                </c:pt>
                <c:pt idx="380">
                  <c:v>19.677058000104321</c:v>
                </c:pt>
                <c:pt idx="381">
                  <c:v>20.665132132132609</c:v>
                </c:pt>
                <c:pt idx="382">
                  <c:v>18.723794311806625</c:v>
                </c:pt>
                <c:pt idx="383">
                  <c:v>17.804564489100954</c:v>
                </c:pt>
                <c:pt idx="384">
                  <c:v>17.804564489100954</c:v>
                </c:pt>
                <c:pt idx="385">
                  <c:v>16.918598969599898</c:v>
                </c:pt>
                <c:pt idx="386">
                  <c:v>20.665132132132609</c:v>
                </c:pt>
                <c:pt idx="387">
                  <c:v>18.723794311806625</c:v>
                </c:pt>
                <c:pt idx="388">
                  <c:v>16.918598969599898</c:v>
                </c:pt>
                <c:pt idx="389">
                  <c:v>16.918598969599898</c:v>
                </c:pt>
                <c:pt idx="390">
                  <c:v>16.918598969599898</c:v>
                </c:pt>
                <c:pt idx="391">
                  <c:v>19.677058000104321</c:v>
                </c:pt>
                <c:pt idx="392">
                  <c:v>19.677058000104321</c:v>
                </c:pt>
                <c:pt idx="393">
                  <c:v>16.0651352389945</c:v>
                </c:pt>
                <c:pt idx="394">
                  <c:v>18.723794311806625</c:v>
                </c:pt>
                <c:pt idx="395">
                  <c:v>16.918598969599898</c:v>
                </c:pt>
                <c:pt idx="396">
                  <c:v>16.918598969599898</c:v>
                </c:pt>
                <c:pt idx="397">
                  <c:v>16.918598969599898</c:v>
                </c:pt>
                <c:pt idx="398">
                  <c:v>16.0651352389945</c:v>
                </c:pt>
                <c:pt idx="399">
                  <c:v>16.918598969599898</c:v>
                </c:pt>
                <c:pt idx="400">
                  <c:v>17.804564489100954</c:v>
                </c:pt>
                <c:pt idx="401">
                  <c:v>18.723794311806625</c:v>
                </c:pt>
                <c:pt idx="402">
                  <c:v>19.677058000104321</c:v>
                </c:pt>
                <c:pt idx="403">
                  <c:v>16.0651352389945</c:v>
                </c:pt>
                <c:pt idx="404">
                  <c:v>17.804564489100954</c:v>
                </c:pt>
                <c:pt idx="405">
                  <c:v>18.723794311806625</c:v>
                </c:pt>
                <c:pt idx="406">
                  <c:v>24.981308449628163</c:v>
                </c:pt>
                <c:pt idx="407">
                  <c:v>17.804564489100954</c:v>
                </c:pt>
                <c:pt idx="408">
                  <c:v>20.665132132132609</c:v>
                </c:pt>
                <c:pt idx="409">
                  <c:v>18.723794311806625</c:v>
                </c:pt>
                <c:pt idx="410">
                  <c:v>17.804564489100954</c:v>
                </c:pt>
                <c:pt idx="411">
                  <c:v>16.918598969599898</c:v>
                </c:pt>
                <c:pt idx="412">
                  <c:v>18.723794311806625</c:v>
                </c:pt>
                <c:pt idx="413">
                  <c:v>17.804564489100954</c:v>
                </c:pt>
                <c:pt idx="414">
                  <c:v>16.918598969599898</c:v>
                </c:pt>
                <c:pt idx="415">
                  <c:v>18.723794311806625</c:v>
                </c:pt>
                <c:pt idx="416">
                  <c:v>18.723794311806625</c:v>
                </c:pt>
                <c:pt idx="417">
                  <c:v>16.0651352389945</c:v>
                </c:pt>
                <c:pt idx="418">
                  <c:v>16.0651352389945</c:v>
                </c:pt>
                <c:pt idx="419">
                  <c:v>17.804564489100954</c:v>
                </c:pt>
                <c:pt idx="420">
                  <c:v>19.677058000104321</c:v>
                </c:pt>
                <c:pt idx="421">
                  <c:v>24.981308449628163</c:v>
                </c:pt>
                <c:pt idx="422">
                  <c:v>22.748852928791191</c:v>
                </c:pt>
                <c:pt idx="423">
                  <c:v>22.748852928791191</c:v>
                </c:pt>
                <c:pt idx="424">
                  <c:v>23.846087545565705</c:v>
                </c:pt>
                <c:pt idx="425">
                  <c:v>18.723794311806625</c:v>
                </c:pt>
                <c:pt idx="426">
                  <c:v>18.723794311806625</c:v>
                </c:pt>
                <c:pt idx="427">
                  <c:v>17.804564489100954</c:v>
                </c:pt>
                <c:pt idx="428">
                  <c:v>16.918598969599898</c:v>
                </c:pt>
                <c:pt idx="429">
                  <c:v>18.723794311806625</c:v>
                </c:pt>
                <c:pt idx="430">
                  <c:v>18.723794311806625</c:v>
                </c:pt>
                <c:pt idx="431">
                  <c:v>16.0651352389945</c:v>
                </c:pt>
                <c:pt idx="432">
                  <c:v>19.677058000104321</c:v>
                </c:pt>
                <c:pt idx="433">
                  <c:v>19.677058000104321</c:v>
                </c:pt>
                <c:pt idx="434">
                  <c:v>16.0651352389945</c:v>
                </c:pt>
                <c:pt idx="435">
                  <c:v>16.918598969599898</c:v>
                </c:pt>
                <c:pt idx="436">
                  <c:v>16.918598969599898</c:v>
                </c:pt>
                <c:pt idx="437">
                  <c:v>17.804564489100954</c:v>
                </c:pt>
                <c:pt idx="438">
                  <c:v>16.918598969599898</c:v>
                </c:pt>
                <c:pt idx="439">
                  <c:v>16.0651352389945</c:v>
                </c:pt>
                <c:pt idx="440">
                  <c:v>17.804564489100954</c:v>
                </c:pt>
                <c:pt idx="441">
                  <c:v>16.0651352389945</c:v>
                </c:pt>
                <c:pt idx="442">
                  <c:v>17.804564489100954</c:v>
                </c:pt>
                <c:pt idx="443">
                  <c:v>17.804564489100954</c:v>
                </c:pt>
                <c:pt idx="444">
                  <c:v>17.804564489100954</c:v>
                </c:pt>
                <c:pt idx="445">
                  <c:v>15.243417863984126</c:v>
                </c:pt>
                <c:pt idx="446">
                  <c:v>17.804564489100954</c:v>
                </c:pt>
                <c:pt idx="447">
                  <c:v>19.677058000104321</c:v>
                </c:pt>
                <c:pt idx="448">
                  <c:v>20.665132132132609</c:v>
                </c:pt>
                <c:pt idx="449">
                  <c:v>21.688800270037017</c:v>
                </c:pt>
                <c:pt idx="450">
                  <c:v>22.748852928791191</c:v>
                </c:pt>
                <c:pt idx="451">
                  <c:v>22.748852928791191</c:v>
                </c:pt>
                <c:pt idx="452">
                  <c:v>27.368960720164406</c:v>
                </c:pt>
                <c:pt idx="453">
                  <c:v>27.368960720164406</c:v>
                </c:pt>
                <c:pt idx="454">
                  <c:v>26.155326832758512</c:v>
                </c:pt>
                <c:pt idx="455">
                  <c:v>26.155326832758512</c:v>
                </c:pt>
                <c:pt idx="456">
                  <c:v>23.846087545565705</c:v>
                </c:pt>
                <c:pt idx="457">
                  <c:v>22.748852928791191</c:v>
                </c:pt>
                <c:pt idx="458">
                  <c:v>23.846087545565705</c:v>
                </c:pt>
                <c:pt idx="459">
                  <c:v>20.665132132132609</c:v>
                </c:pt>
                <c:pt idx="460">
                  <c:v>18.723794311806625</c:v>
                </c:pt>
                <c:pt idx="461">
                  <c:v>19.677058000104321</c:v>
                </c:pt>
                <c:pt idx="462">
                  <c:v>19.677058000104321</c:v>
                </c:pt>
                <c:pt idx="463">
                  <c:v>18.723794311806625</c:v>
                </c:pt>
                <c:pt idx="464">
                  <c:v>17.804564489100954</c:v>
                </c:pt>
                <c:pt idx="465">
                  <c:v>21.688800270037017</c:v>
                </c:pt>
                <c:pt idx="466">
                  <c:v>16.918598969599898</c:v>
                </c:pt>
                <c:pt idx="467">
                  <c:v>17.804564489100954</c:v>
                </c:pt>
                <c:pt idx="468">
                  <c:v>18.723794311806625</c:v>
                </c:pt>
                <c:pt idx="469">
                  <c:v>21.688800270037017</c:v>
                </c:pt>
                <c:pt idx="470">
                  <c:v>19.677058000104321</c:v>
                </c:pt>
                <c:pt idx="471">
                  <c:v>18.723794311806625</c:v>
                </c:pt>
                <c:pt idx="472">
                  <c:v>20.665132132132609</c:v>
                </c:pt>
                <c:pt idx="473">
                  <c:v>44.885992700599346</c:v>
                </c:pt>
                <c:pt idx="474">
                  <c:v>85.112712249556168</c:v>
                </c:pt>
                <c:pt idx="475">
                  <c:v>65.831973921284842</c:v>
                </c:pt>
                <c:pt idx="476">
                  <c:v>45.329544213967331</c:v>
                </c:pt>
                <c:pt idx="477">
                  <c:v>43.574268627446209</c:v>
                </c:pt>
                <c:pt idx="478">
                  <c:v>37.043768189617921</c:v>
                </c:pt>
                <c:pt idx="479">
                  <c:v>32.636249398205287</c:v>
                </c:pt>
                <c:pt idx="480">
                  <c:v>29.918381104648358</c:v>
                </c:pt>
                <c:pt idx="481">
                  <c:v>29.918381104648358</c:v>
                </c:pt>
                <c:pt idx="482">
                  <c:v>26.155326832758512</c:v>
                </c:pt>
                <c:pt idx="483">
                  <c:v>26.155326832758512</c:v>
                </c:pt>
                <c:pt idx="484">
                  <c:v>26.155326832758512</c:v>
                </c:pt>
                <c:pt idx="485">
                  <c:v>22.748852928791191</c:v>
                </c:pt>
                <c:pt idx="486">
                  <c:v>22.748852928791191</c:v>
                </c:pt>
                <c:pt idx="487">
                  <c:v>24.981308449628163</c:v>
                </c:pt>
                <c:pt idx="488">
                  <c:v>23.846087545565705</c:v>
                </c:pt>
                <c:pt idx="489">
                  <c:v>22.748852928791191</c:v>
                </c:pt>
                <c:pt idx="490">
                  <c:v>22.748852928791191</c:v>
                </c:pt>
                <c:pt idx="491">
                  <c:v>22.748852928791191</c:v>
                </c:pt>
                <c:pt idx="492">
                  <c:v>22.748852928791191</c:v>
                </c:pt>
                <c:pt idx="493">
                  <c:v>19.677058000104321</c:v>
                </c:pt>
                <c:pt idx="494">
                  <c:v>19.677058000104321</c:v>
                </c:pt>
                <c:pt idx="495">
                  <c:v>22.748852928791191</c:v>
                </c:pt>
                <c:pt idx="496">
                  <c:v>17.804564489100954</c:v>
                </c:pt>
                <c:pt idx="497">
                  <c:v>17.804564489100954</c:v>
                </c:pt>
                <c:pt idx="498">
                  <c:v>19.677058000104321</c:v>
                </c:pt>
                <c:pt idx="499">
                  <c:v>20.665132132132609</c:v>
                </c:pt>
                <c:pt idx="500">
                  <c:v>20.665132132132609</c:v>
                </c:pt>
                <c:pt idx="501">
                  <c:v>19.677058000104321</c:v>
                </c:pt>
                <c:pt idx="502">
                  <c:v>18.723794311806625</c:v>
                </c:pt>
                <c:pt idx="503">
                  <c:v>20.665132132132609</c:v>
                </c:pt>
                <c:pt idx="504">
                  <c:v>20.665132132132609</c:v>
                </c:pt>
                <c:pt idx="505">
                  <c:v>24.981308449628163</c:v>
                </c:pt>
                <c:pt idx="506">
                  <c:v>24.981308449628163</c:v>
                </c:pt>
                <c:pt idx="507">
                  <c:v>26.155326832758512</c:v>
                </c:pt>
                <c:pt idx="508">
                  <c:v>24.981308449628163</c:v>
                </c:pt>
                <c:pt idx="509">
                  <c:v>28.623034941882036</c:v>
                </c:pt>
                <c:pt idx="510">
                  <c:v>27.368960720164406</c:v>
                </c:pt>
                <c:pt idx="511">
                  <c:v>22.748852928791191</c:v>
                </c:pt>
                <c:pt idx="512">
                  <c:v>22.748852928791191</c:v>
                </c:pt>
                <c:pt idx="513">
                  <c:v>21.688800270037017</c:v>
                </c:pt>
                <c:pt idx="514">
                  <c:v>20.665132132132609</c:v>
                </c:pt>
                <c:pt idx="515">
                  <c:v>21.688800270037017</c:v>
                </c:pt>
                <c:pt idx="516">
                  <c:v>24.981308449628163</c:v>
                </c:pt>
                <c:pt idx="517">
                  <c:v>23.846087545565705</c:v>
                </c:pt>
                <c:pt idx="518">
                  <c:v>21.688800270037017</c:v>
                </c:pt>
                <c:pt idx="519">
                  <c:v>19.677058000104321</c:v>
                </c:pt>
                <c:pt idx="520">
                  <c:v>19.677058000104321</c:v>
                </c:pt>
                <c:pt idx="521">
                  <c:v>19.677058000104321</c:v>
                </c:pt>
                <c:pt idx="522">
                  <c:v>18.723794311806625</c:v>
                </c:pt>
                <c:pt idx="523">
                  <c:v>21.688800270037017</c:v>
                </c:pt>
                <c:pt idx="524">
                  <c:v>19.677058000104321</c:v>
                </c:pt>
                <c:pt idx="525">
                  <c:v>23.846087545565705</c:v>
                </c:pt>
                <c:pt idx="526">
                  <c:v>23.846087545565705</c:v>
                </c:pt>
                <c:pt idx="527">
                  <c:v>26.155326832758512</c:v>
                </c:pt>
                <c:pt idx="528">
                  <c:v>28.623034941882036</c:v>
                </c:pt>
                <c:pt idx="529">
                  <c:v>24.981308449628163</c:v>
                </c:pt>
                <c:pt idx="530">
                  <c:v>27.368960720164406</c:v>
                </c:pt>
                <c:pt idx="531">
                  <c:v>26.155326832758512</c:v>
                </c:pt>
                <c:pt idx="532">
                  <c:v>21.688800270037017</c:v>
                </c:pt>
                <c:pt idx="533">
                  <c:v>22.748852928791191</c:v>
                </c:pt>
                <c:pt idx="534">
                  <c:v>23.846087545565705</c:v>
                </c:pt>
                <c:pt idx="535">
                  <c:v>20.665132132132609</c:v>
                </c:pt>
                <c:pt idx="536">
                  <c:v>23.846087545565705</c:v>
                </c:pt>
                <c:pt idx="537">
                  <c:v>27.368960720164406</c:v>
                </c:pt>
                <c:pt idx="538">
                  <c:v>22.748852928791191</c:v>
                </c:pt>
                <c:pt idx="539">
                  <c:v>23.846087545565705</c:v>
                </c:pt>
                <c:pt idx="540">
                  <c:v>22.748852928791191</c:v>
                </c:pt>
                <c:pt idx="541">
                  <c:v>22.748852928791191</c:v>
                </c:pt>
                <c:pt idx="542">
                  <c:v>19.677058000104321</c:v>
                </c:pt>
                <c:pt idx="543">
                  <c:v>19.677058000104321</c:v>
                </c:pt>
                <c:pt idx="544">
                  <c:v>19.677058000104321</c:v>
                </c:pt>
                <c:pt idx="545">
                  <c:v>20.665132132132609</c:v>
                </c:pt>
                <c:pt idx="546">
                  <c:v>23.846087545565705</c:v>
                </c:pt>
                <c:pt idx="547">
                  <c:v>93.867808356946909</c:v>
                </c:pt>
                <c:pt idx="548">
                  <c:v>253.91081739613537</c:v>
                </c:pt>
                <c:pt idx="549">
                  <c:v>186.77314874407557</c:v>
                </c:pt>
                <c:pt idx="550">
                  <c:v>137.52956090770365</c:v>
                </c:pt>
                <c:pt idx="551">
                  <c:v>115.06076709801843</c:v>
                </c:pt>
                <c:pt idx="552">
                  <c:v>92.365131080478491</c:v>
                </c:pt>
                <c:pt idx="553">
                  <c:v>65.831973921284842</c:v>
                </c:pt>
                <c:pt idx="554">
                  <c:v>59.091992650798133</c:v>
                </c:pt>
                <c:pt idx="555">
                  <c:v>59.091992650798133</c:v>
                </c:pt>
                <c:pt idx="556">
                  <c:v>52.868380329097704</c:v>
                </c:pt>
                <c:pt idx="557">
                  <c:v>43.574268627446209</c:v>
                </c:pt>
                <c:pt idx="558">
                  <c:v>45.329544213967331</c:v>
                </c:pt>
                <c:pt idx="559">
                  <c:v>38.604585804070084</c:v>
                </c:pt>
                <c:pt idx="560">
                  <c:v>37.043768189617921</c:v>
                </c:pt>
                <c:pt idx="561">
                  <c:v>40.212684084658079</c:v>
                </c:pt>
                <c:pt idx="562">
                  <c:v>34.060468379159161</c:v>
                </c:pt>
                <c:pt idx="563">
                  <c:v>35.529352948325283</c:v>
                </c:pt>
                <c:pt idx="564">
                  <c:v>35.529352948325283</c:v>
                </c:pt>
                <c:pt idx="565">
                  <c:v>31.255837564231324</c:v>
                </c:pt>
                <c:pt idx="566">
                  <c:v>34.060468379159161</c:v>
                </c:pt>
                <c:pt idx="567">
                  <c:v>29.918381104648358</c:v>
                </c:pt>
                <c:pt idx="568">
                  <c:v>32.636249398205287</c:v>
                </c:pt>
                <c:pt idx="569">
                  <c:v>31.255837564231324</c:v>
                </c:pt>
                <c:pt idx="570">
                  <c:v>26.155326832758512</c:v>
                </c:pt>
                <c:pt idx="571">
                  <c:v>28.623034941882036</c:v>
                </c:pt>
                <c:pt idx="572">
                  <c:v>27.368960720164406</c:v>
                </c:pt>
                <c:pt idx="573">
                  <c:v>26.155326832758512</c:v>
                </c:pt>
                <c:pt idx="574">
                  <c:v>43.574268627446209</c:v>
                </c:pt>
                <c:pt idx="575">
                  <c:v>41.868947891504092</c:v>
                </c:pt>
                <c:pt idx="576">
                  <c:v>38.604585804070084</c:v>
                </c:pt>
                <c:pt idx="577">
                  <c:v>40.212684084658079</c:v>
                </c:pt>
                <c:pt idx="578">
                  <c:v>34.060468379159161</c:v>
                </c:pt>
                <c:pt idx="579">
                  <c:v>34.060468379159161</c:v>
                </c:pt>
                <c:pt idx="580">
                  <c:v>32.636249398205287</c:v>
                </c:pt>
                <c:pt idx="581">
                  <c:v>29.918381104648358</c:v>
                </c:pt>
                <c:pt idx="582">
                  <c:v>29.918381104648358</c:v>
                </c:pt>
                <c:pt idx="583">
                  <c:v>28.623034941882036</c:v>
                </c:pt>
                <c:pt idx="584">
                  <c:v>26.155326832758512</c:v>
                </c:pt>
                <c:pt idx="585">
                  <c:v>29.918381104648358</c:v>
                </c:pt>
                <c:pt idx="586">
                  <c:v>26.155326832758512</c:v>
                </c:pt>
                <c:pt idx="587">
                  <c:v>26.155326832758512</c:v>
                </c:pt>
                <c:pt idx="588">
                  <c:v>23.846087545565705</c:v>
                </c:pt>
                <c:pt idx="589">
                  <c:v>26.155326832758512</c:v>
                </c:pt>
                <c:pt idx="590">
                  <c:v>22.748852928791191</c:v>
                </c:pt>
                <c:pt idx="591">
                  <c:v>22.748852928791191</c:v>
                </c:pt>
                <c:pt idx="592">
                  <c:v>26.155326832758512</c:v>
                </c:pt>
                <c:pt idx="593">
                  <c:v>22.748852928791191</c:v>
                </c:pt>
                <c:pt idx="594">
                  <c:v>22.748852928791191</c:v>
                </c:pt>
                <c:pt idx="595">
                  <c:v>26.155326832758512</c:v>
                </c:pt>
                <c:pt idx="596">
                  <c:v>27.368960720164406</c:v>
                </c:pt>
                <c:pt idx="597">
                  <c:v>27.368960720164406</c:v>
                </c:pt>
                <c:pt idx="598">
                  <c:v>34.060468379159161</c:v>
                </c:pt>
                <c:pt idx="599">
                  <c:v>35.529352948325283</c:v>
                </c:pt>
                <c:pt idx="600">
                  <c:v>38.604585804070084</c:v>
                </c:pt>
                <c:pt idx="601">
                  <c:v>32.636249398205287</c:v>
                </c:pt>
                <c:pt idx="602">
                  <c:v>32.636249398205287</c:v>
                </c:pt>
                <c:pt idx="603">
                  <c:v>29.918381104648358</c:v>
                </c:pt>
                <c:pt idx="604">
                  <c:v>32.636249398205287</c:v>
                </c:pt>
                <c:pt idx="605">
                  <c:v>29.918381104648358</c:v>
                </c:pt>
                <c:pt idx="606">
                  <c:v>29.918381104648358</c:v>
                </c:pt>
                <c:pt idx="607">
                  <c:v>29.918381104648358</c:v>
                </c:pt>
                <c:pt idx="608">
                  <c:v>27.368960720164406</c:v>
                </c:pt>
                <c:pt idx="609">
                  <c:v>29.918381104648358</c:v>
                </c:pt>
                <c:pt idx="610">
                  <c:v>24.981308449628163</c:v>
                </c:pt>
                <c:pt idx="611">
                  <c:v>24.981308449628163</c:v>
                </c:pt>
                <c:pt idx="612">
                  <c:v>27.368960720164406</c:v>
                </c:pt>
                <c:pt idx="613">
                  <c:v>24.981308449628163</c:v>
                </c:pt>
                <c:pt idx="614">
                  <c:v>27.368960720164406</c:v>
                </c:pt>
                <c:pt idx="615">
                  <c:v>26.155326832758512</c:v>
                </c:pt>
                <c:pt idx="616">
                  <c:v>24.981308449628163</c:v>
                </c:pt>
                <c:pt idx="617">
                  <c:v>26.155326832758512</c:v>
                </c:pt>
                <c:pt idx="618">
                  <c:v>26.155326832758512</c:v>
                </c:pt>
                <c:pt idx="619">
                  <c:v>22.748852928791191</c:v>
                </c:pt>
                <c:pt idx="620">
                  <c:v>21.688800270037017</c:v>
                </c:pt>
                <c:pt idx="621">
                  <c:v>21.688800270037017</c:v>
                </c:pt>
                <c:pt idx="622">
                  <c:v>20.665132132132609</c:v>
                </c:pt>
                <c:pt idx="623">
                  <c:v>19.677058000104321</c:v>
                </c:pt>
                <c:pt idx="624">
                  <c:v>20.665132132132609</c:v>
                </c:pt>
                <c:pt idx="625">
                  <c:v>21.688800270037017</c:v>
                </c:pt>
                <c:pt idx="626">
                  <c:v>23.846087545565705</c:v>
                </c:pt>
                <c:pt idx="627">
                  <c:v>22.748852928791191</c:v>
                </c:pt>
                <c:pt idx="628">
                  <c:v>18.723794311806625</c:v>
                </c:pt>
                <c:pt idx="629">
                  <c:v>20.665132132132609</c:v>
                </c:pt>
                <c:pt idx="630">
                  <c:v>19.677058000104321</c:v>
                </c:pt>
                <c:pt idx="631">
                  <c:v>21.688800270037017</c:v>
                </c:pt>
                <c:pt idx="632">
                  <c:v>21.688800270037017</c:v>
                </c:pt>
                <c:pt idx="633">
                  <c:v>18.723794311806625</c:v>
                </c:pt>
                <c:pt idx="634">
                  <c:v>22.748852928791191</c:v>
                </c:pt>
                <c:pt idx="635">
                  <c:v>19.677058000104321</c:v>
                </c:pt>
                <c:pt idx="636">
                  <c:v>20.665132132132609</c:v>
                </c:pt>
                <c:pt idx="637">
                  <c:v>18.723794311806625</c:v>
                </c:pt>
                <c:pt idx="638">
                  <c:v>19.677058000104321</c:v>
                </c:pt>
                <c:pt idx="639">
                  <c:v>21.688800270037017</c:v>
                </c:pt>
                <c:pt idx="640">
                  <c:v>21.688800270037017</c:v>
                </c:pt>
                <c:pt idx="641">
                  <c:v>19.677058000104321</c:v>
                </c:pt>
                <c:pt idx="642">
                  <c:v>17.804564489100954</c:v>
                </c:pt>
                <c:pt idx="643">
                  <c:v>19.677058000104321</c:v>
                </c:pt>
                <c:pt idx="644">
                  <c:v>18.723794311806625</c:v>
                </c:pt>
                <c:pt idx="645">
                  <c:v>19.677058000104321</c:v>
                </c:pt>
                <c:pt idx="646">
                  <c:v>24.981308449628163</c:v>
                </c:pt>
                <c:pt idx="647">
                  <c:v>24.981308449628163</c:v>
                </c:pt>
                <c:pt idx="648">
                  <c:v>27.368960720164406</c:v>
                </c:pt>
                <c:pt idx="649">
                  <c:v>27.368960720164406</c:v>
                </c:pt>
                <c:pt idx="650">
                  <c:v>23.846087545565705</c:v>
                </c:pt>
                <c:pt idx="651">
                  <c:v>28.623034941882036</c:v>
                </c:pt>
                <c:pt idx="652">
                  <c:v>22.748852928791191</c:v>
                </c:pt>
                <c:pt idx="653">
                  <c:v>22.748852928791191</c:v>
                </c:pt>
                <c:pt idx="654">
                  <c:v>22.748852928791191</c:v>
                </c:pt>
                <c:pt idx="655">
                  <c:v>22.748852928791191</c:v>
                </c:pt>
                <c:pt idx="656">
                  <c:v>22.748852928791191</c:v>
                </c:pt>
                <c:pt idx="657">
                  <c:v>19.677058000104321</c:v>
                </c:pt>
                <c:pt idx="658">
                  <c:v>21.688800270037017</c:v>
                </c:pt>
                <c:pt idx="659">
                  <c:v>21.688800270037017</c:v>
                </c:pt>
                <c:pt idx="660">
                  <c:v>21.688800270037017</c:v>
                </c:pt>
                <c:pt idx="661">
                  <c:v>20.665132132132609</c:v>
                </c:pt>
                <c:pt idx="662">
                  <c:v>19.677058000104321</c:v>
                </c:pt>
                <c:pt idx="663">
                  <c:v>20.665132132132609</c:v>
                </c:pt>
                <c:pt idx="664">
                  <c:v>26.155326832758512</c:v>
                </c:pt>
                <c:pt idx="665">
                  <c:v>32.636249398205287</c:v>
                </c:pt>
                <c:pt idx="666">
                  <c:v>35.529352948325283</c:v>
                </c:pt>
                <c:pt idx="667">
                  <c:v>29.918381104648358</c:v>
                </c:pt>
                <c:pt idx="668">
                  <c:v>31.255837564231324</c:v>
                </c:pt>
                <c:pt idx="669">
                  <c:v>28.623034941882036</c:v>
                </c:pt>
                <c:pt idx="670">
                  <c:v>29.918381104648358</c:v>
                </c:pt>
                <c:pt idx="671">
                  <c:v>27.368960720164406</c:v>
                </c:pt>
                <c:pt idx="672">
                  <c:v>23.846087545565705</c:v>
                </c:pt>
                <c:pt idx="673">
                  <c:v>24.981308449628163</c:v>
                </c:pt>
                <c:pt idx="674">
                  <c:v>22.748852928791191</c:v>
                </c:pt>
                <c:pt idx="675">
                  <c:v>24.981308449628163</c:v>
                </c:pt>
                <c:pt idx="676">
                  <c:v>24.981308449628163</c:v>
                </c:pt>
                <c:pt idx="677">
                  <c:v>22.748852928791191</c:v>
                </c:pt>
                <c:pt idx="678">
                  <c:v>23.846087545565705</c:v>
                </c:pt>
                <c:pt idx="679">
                  <c:v>20.665132132132609</c:v>
                </c:pt>
                <c:pt idx="680">
                  <c:v>22.748852928791191</c:v>
                </c:pt>
                <c:pt idx="681">
                  <c:v>22.748852928791191</c:v>
                </c:pt>
                <c:pt idx="682">
                  <c:v>19.677058000104321</c:v>
                </c:pt>
                <c:pt idx="683">
                  <c:v>16.0651352389945</c:v>
                </c:pt>
                <c:pt idx="684">
                  <c:v>20.665132132132609</c:v>
                </c:pt>
                <c:pt idx="685">
                  <c:v>23.846087545565705</c:v>
                </c:pt>
                <c:pt idx="686">
                  <c:v>22.748852928791191</c:v>
                </c:pt>
                <c:pt idx="687">
                  <c:v>22.748852928791191</c:v>
                </c:pt>
                <c:pt idx="688">
                  <c:v>21.688800270037017</c:v>
                </c:pt>
                <c:pt idx="689">
                  <c:v>20.665132132132609</c:v>
                </c:pt>
                <c:pt idx="690">
                  <c:v>21.688800270037017</c:v>
                </c:pt>
                <c:pt idx="691">
                  <c:v>35.529352948325283</c:v>
                </c:pt>
                <c:pt idx="692">
                  <c:v>43.574268627446209</c:v>
                </c:pt>
                <c:pt idx="693">
                  <c:v>40.212684084658079</c:v>
                </c:pt>
                <c:pt idx="694">
                  <c:v>32.636249398205287</c:v>
                </c:pt>
                <c:pt idx="695">
                  <c:v>32.636249398205287</c:v>
                </c:pt>
                <c:pt idx="696">
                  <c:v>26.155326832758512</c:v>
                </c:pt>
                <c:pt idx="697">
                  <c:v>26.155326832758512</c:v>
                </c:pt>
                <c:pt idx="698">
                  <c:v>23.846087545565705</c:v>
                </c:pt>
                <c:pt idx="699">
                  <c:v>21.172467705759768</c:v>
                </c:pt>
                <c:pt idx="700">
                  <c:v>18.723794311806625</c:v>
                </c:pt>
                <c:pt idx="701">
                  <c:v>23.846087545565705</c:v>
                </c:pt>
                <c:pt idx="702">
                  <c:v>26.155326832758512</c:v>
                </c:pt>
                <c:pt idx="703">
                  <c:v>24.981308449628163</c:v>
                </c:pt>
                <c:pt idx="704">
                  <c:v>22.748852928791191</c:v>
                </c:pt>
                <c:pt idx="705">
                  <c:v>24.981308449628163</c:v>
                </c:pt>
                <c:pt idx="706">
                  <c:v>22.748852928791191</c:v>
                </c:pt>
                <c:pt idx="707">
                  <c:v>21.688800270037017</c:v>
                </c:pt>
                <c:pt idx="708">
                  <c:v>24.981308449628163</c:v>
                </c:pt>
                <c:pt idx="709">
                  <c:v>22.748852928791191</c:v>
                </c:pt>
                <c:pt idx="710">
                  <c:v>21.688800270037017</c:v>
                </c:pt>
                <c:pt idx="711">
                  <c:v>20.665132132132609</c:v>
                </c:pt>
                <c:pt idx="712">
                  <c:v>20.665132132132609</c:v>
                </c:pt>
                <c:pt idx="713">
                  <c:v>18.723794311806625</c:v>
                </c:pt>
                <c:pt idx="714">
                  <c:v>23.846087545565705</c:v>
                </c:pt>
                <c:pt idx="715">
                  <c:v>21.688800270037017</c:v>
                </c:pt>
                <c:pt idx="716">
                  <c:v>19.677058000104321</c:v>
                </c:pt>
                <c:pt idx="717">
                  <c:v>20.665132132132609</c:v>
                </c:pt>
                <c:pt idx="718">
                  <c:v>19.677058000104321</c:v>
                </c:pt>
                <c:pt idx="719">
                  <c:v>19.677058000104321</c:v>
                </c:pt>
              </c:numCache>
            </c:numRef>
          </c:yVal>
          <c:smooth val="1"/>
          <c:extLst xmlns:c16r2="http://schemas.microsoft.com/office/drawing/2015/06/chart">
            <c:ext xmlns:c16="http://schemas.microsoft.com/office/drawing/2014/chart" uri="{C3380CC4-5D6E-409C-BE32-E72D297353CC}">
              <c16:uniqueId val="{00000000-A670-4539-8A5A-9756A2600A3F}"/>
            </c:ext>
          </c:extLst>
        </c:ser>
        <c:dLbls>
          <c:showLegendKey val="0"/>
          <c:showVal val="0"/>
          <c:showCatName val="0"/>
          <c:showSerName val="0"/>
          <c:showPercent val="0"/>
          <c:showBubbleSize val="0"/>
        </c:dLbls>
        <c:axId val="-1250950480"/>
        <c:axId val="-1250960816"/>
      </c:scatterChart>
      <c:scatterChart>
        <c:scatterStyle val="smoothMarker"/>
        <c:varyColors val="0"/>
        <c:ser>
          <c:idx val="1"/>
          <c:order val="1"/>
          <c:tx>
            <c:v>Rainfall</c:v>
          </c:tx>
          <c:marker>
            <c:symbol val="none"/>
          </c:marker>
          <c:xVal>
            <c:numRef>
              <c:f>'DATA 2021'!$B$746:$B$1465</c:f>
              <c:numCache>
                <c:formatCode>[$-3409]mmmm\ dd\,\ yyyy;@</c:formatCode>
                <c:ptCount val="720"/>
                <c:pt idx="0">
                  <c:v>44287</c:v>
                </c:pt>
                <c:pt idx="1">
                  <c:v>44287.041666666664</c:v>
                </c:pt>
                <c:pt idx="2">
                  <c:v>44287.083333333336</c:v>
                </c:pt>
                <c:pt idx="3">
                  <c:v>44287.125</c:v>
                </c:pt>
                <c:pt idx="4">
                  <c:v>44287.166666666664</c:v>
                </c:pt>
                <c:pt idx="5">
                  <c:v>44287.208333333336</c:v>
                </c:pt>
                <c:pt idx="6">
                  <c:v>44287.25</c:v>
                </c:pt>
                <c:pt idx="7">
                  <c:v>44287.291666666664</c:v>
                </c:pt>
                <c:pt idx="8">
                  <c:v>44287.333333333336</c:v>
                </c:pt>
                <c:pt idx="9">
                  <c:v>44287.375</c:v>
                </c:pt>
                <c:pt idx="10">
                  <c:v>44287.416666666664</c:v>
                </c:pt>
                <c:pt idx="11">
                  <c:v>44287.458333333336</c:v>
                </c:pt>
                <c:pt idx="12">
                  <c:v>44287.5</c:v>
                </c:pt>
                <c:pt idx="13">
                  <c:v>44287.541666666664</c:v>
                </c:pt>
                <c:pt idx="14">
                  <c:v>44287.583333333336</c:v>
                </c:pt>
                <c:pt idx="15">
                  <c:v>44287.625</c:v>
                </c:pt>
                <c:pt idx="16">
                  <c:v>44287.666666666664</c:v>
                </c:pt>
                <c:pt idx="17">
                  <c:v>44287.708333333336</c:v>
                </c:pt>
                <c:pt idx="18">
                  <c:v>44287.75</c:v>
                </c:pt>
                <c:pt idx="19">
                  <c:v>44287.791666666664</c:v>
                </c:pt>
                <c:pt idx="20">
                  <c:v>44287.833333333336</c:v>
                </c:pt>
                <c:pt idx="21">
                  <c:v>44287.875</c:v>
                </c:pt>
                <c:pt idx="22">
                  <c:v>44287.916666666664</c:v>
                </c:pt>
                <c:pt idx="23">
                  <c:v>44287.958333333336</c:v>
                </c:pt>
                <c:pt idx="24">
                  <c:v>44288</c:v>
                </c:pt>
                <c:pt idx="25">
                  <c:v>44288.041666666664</c:v>
                </c:pt>
                <c:pt idx="26">
                  <c:v>44288.083333333336</c:v>
                </c:pt>
                <c:pt idx="27">
                  <c:v>44288.125</c:v>
                </c:pt>
                <c:pt idx="28">
                  <c:v>44288.166666666664</c:v>
                </c:pt>
                <c:pt idx="29">
                  <c:v>44288.208333333336</c:v>
                </c:pt>
                <c:pt idx="30">
                  <c:v>44288.25</c:v>
                </c:pt>
                <c:pt idx="31">
                  <c:v>44288.291666666664</c:v>
                </c:pt>
                <c:pt idx="32">
                  <c:v>44288.333333333336</c:v>
                </c:pt>
                <c:pt idx="33">
                  <c:v>44288.375</c:v>
                </c:pt>
                <c:pt idx="34">
                  <c:v>44288.416666666664</c:v>
                </c:pt>
                <c:pt idx="35">
                  <c:v>44288.458333333336</c:v>
                </c:pt>
                <c:pt idx="36">
                  <c:v>44288.5</c:v>
                </c:pt>
                <c:pt idx="37">
                  <c:v>44288.541666666664</c:v>
                </c:pt>
                <c:pt idx="38">
                  <c:v>44288.583333333336</c:v>
                </c:pt>
                <c:pt idx="39">
                  <c:v>44288.625</c:v>
                </c:pt>
                <c:pt idx="40">
                  <c:v>44288.666666666664</c:v>
                </c:pt>
                <c:pt idx="41">
                  <c:v>44288.708333333336</c:v>
                </c:pt>
                <c:pt idx="42">
                  <c:v>44288.75</c:v>
                </c:pt>
                <c:pt idx="43">
                  <c:v>44288.791666666664</c:v>
                </c:pt>
                <c:pt idx="44">
                  <c:v>44288.833333333336</c:v>
                </c:pt>
                <c:pt idx="45">
                  <c:v>44288.875</c:v>
                </c:pt>
                <c:pt idx="46">
                  <c:v>44288.916666666664</c:v>
                </c:pt>
                <c:pt idx="47">
                  <c:v>44288.958333333336</c:v>
                </c:pt>
                <c:pt idx="48">
                  <c:v>44289</c:v>
                </c:pt>
                <c:pt idx="49">
                  <c:v>44289.041666666664</c:v>
                </c:pt>
                <c:pt idx="50">
                  <c:v>44289.083333333336</c:v>
                </c:pt>
                <c:pt idx="51">
                  <c:v>44289.125</c:v>
                </c:pt>
                <c:pt idx="52">
                  <c:v>44289.166666666664</c:v>
                </c:pt>
                <c:pt idx="53">
                  <c:v>44289.208333333336</c:v>
                </c:pt>
                <c:pt idx="54">
                  <c:v>44289.25</c:v>
                </c:pt>
                <c:pt idx="55">
                  <c:v>44289.291666666664</c:v>
                </c:pt>
                <c:pt idx="56">
                  <c:v>44289.333333333336</c:v>
                </c:pt>
                <c:pt idx="57">
                  <c:v>44289.375</c:v>
                </c:pt>
                <c:pt idx="58">
                  <c:v>44289.416666666664</c:v>
                </c:pt>
                <c:pt idx="59">
                  <c:v>44289.458333333336</c:v>
                </c:pt>
                <c:pt idx="60">
                  <c:v>44289.5</c:v>
                </c:pt>
                <c:pt idx="61">
                  <c:v>44289.541666666664</c:v>
                </c:pt>
                <c:pt idx="62">
                  <c:v>44289.583333333336</c:v>
                </c:pt>
                <c:pt idx="63">
                  <c:v>44289.625</c:v>
                </c:pt>
                <c:pt idx="64">
                  <c:v>44289.666666666664</c:v>
                </c:pt>
                <c:pt idx="65">
                  <c:v>44289.708333333336</c:v>
                </c:pt>
                <c:pt idx="66">
                  <c:v>44289.75</c:v>
                </c:pt>
                <c:pt idx="67">
                  <c:v>44289.791666666664</c:v>
                </c:pt>
                <c:pt idx="68">
                  <c:v>44289.833333333336</c:v>
                </c:pt>
                <c:pt idx="69">
                  <c:v>44289.875</c:v>
                </c:pt>
                <c:pt idx="70">
                  <c:v>44289.916666666664</c:v>
                </c:pt>
                <c:pt idx="71">
                  <c:v>44289.958333333336</c:v>
                </c:pt>
                <c:pt idx="72">
                  <c:v>44290</c:v>
                </c:pt>
                <c:pt idx="73">
                  <c:v>44290.041666666664</c:v>
                </c:pt>
                <c:pt idx="74">
                  <c:v>44290.083333333336</c:v>
                </c:pt>
                <c:pt idx="75">
                  <c:v>44290.125</c:v>
                </c:pt>
                <c:pt idx="76">
                  <c:v>44290.166666666664</c:v>
                </c:pt>
                <c:pt idx="77">
                  <c:v>44290.208333333336</c:v>
                </c:pt>
                <c:pt idx="78">
                  <c:v>44290.25</c:v>
                </c:pt>
                <c:pt idx="79">
                  <c:v>44290.291666666664</c:v>
                </c:pt>
                <c:pt idx="80">
                  <c:v>44290.333333333336</c:v>
                </c:pt>
                <c:pt idx="81">
                  <c:v>44290.375</c:v>
                </c:pt>
                <c:pt idx="82">
                  <c:v>44290.416666666664</c:v>
                </c:pt>
                <c:pt idx="83">
                  <c:v>44290.458333333336</c:v>
                </c:pt>
                <c:pt idx="84">
                  <c:v>44290.5</c:v>
                </c:pt>
                <c:pt idx="85">
                  <c:v>44290.541666666664</c:v>
                </c:pt>
                <c:pt idx="86">
                  <c:v>44290.583333333336</c:v>
                </c:pt>
                <c:pt idx="87">
                  <c:v>44290.625</c:v>
                </c:pt>
                <c:pt idx="88">
                  <c:v>44290.666666666664</c:v>
                </c:pt>
                <c:pt idx="89">
                  <c:v>44290.708333333336</c:v>
                </c:pt>
                <c:pt idx="90">
                  <c:v>44290.75</c:v>
                </c:pt>
                <c:pt idx="91">
                  <c:v>44290.791666666664</c:v>
                </c:pt>
                <c:pt idx="92">
                  <c:v>44290.833333333336</c:v>
                </c:pt>
                <c:pt idx="93">
                  <c:v>44290.875</c:v>
                </c:pt>
                <c:pt idx="94">
                  <c:v>44290.916666666664</c:v>
                </c:pt>
                <c:pt idx="95">
                  <c:v>44290.958333333336</c:v>
                </c:pt>
                <c:pt idx="96">
                  <c:v>44291</c:v>
                </c:pt>
                <c:pt idx="97">
                  <c:v>44291.041666666664</c:v>
                </c:pt>
                <c:pt idx="98">
                  <c:v>44291.083333333336</c:v>
                </c:pt>
                <c:pt idx="99">
                  <c:v>44291.125</c:v>
                </c:pt>
                <c:pt idx="100">
                  <c:v>44291.166666666664</c:v>
                </c:pt>
                <c:pt idx="101">
                  <c:v>44291.208333333336</c:v>
                </c:pt>
                <c:pt idx="102">
                  <c:v>44291.25</c:v>
                </c:pt>
                <c:pt idx="103">
                  <c:v>44291.291666666664</c:v>
                </c:pt>
                <c:pt idx="104">
                  <c:v>44291.333333333336</c:v>
                </c:pt>
                <c:pt idx="105">
                  <c:v>44291.375</c:v>
                </c:pt>
                <c:pt idx="106">
                  <c:v>44291.416666666664</c:v>
                </c:pt>
                <c:pt idx="107">
                  <c:v>44291.458333333336</c:v>
                </c:pt>
                <c:pt idx="108">
                  <c:v>44291.5</c:v>
                </c:pt>
                <c:pt idx="109">
                  <c:v>44291.541666666664</c:v>
                </c:pt>
                <c:pt idx="110">
                  <c:v>44291.583333333336</c:v>
                </c:pt>
                <c:pt idx="111">
                  <c:v>44291.625</c:v>
                </c:pt>
                <c:pt idx="112">
                  <c:v>44291.666666666664</c:v>
                </c:pt>
                <c:pt idx="113">
                  <c:v>44291.708333333336</c:v>
                </c:pt>
                <c:pt idx="114">
                  <c:v>44291.75</c:v>
                </c:pt>
                <c:pt idx="115">
                  <c:v>44291.791666666664</c:v>
                </c:pt>
                <c:pt idx="116">
                  <c:v>44291.833333333336</c:v>
                </c:pt>
                <c:pt idx="117">
                  <c:v>44291.875</c:v>
                </c:pt>
                <c:pt idx="118">
                  <c:v>44291.916666666664</c:v>
                </c:pt>
                <c:pt idx="119">
                  <c:v>44291.958333333336</c:v>
                </c:pt>
                <c:pt idx="120">
                  <c:v>44292</c:v>
                </c:pt>
                <c:pt idx="121">
                  <c:v>44292.041666666664</c:v>
                </c:pt>
                <c:pt idx="122">
                  <c:v>44292.083333333336</c:v>
                </c:pt>
                <c:pt idx="123">
                  <c:v>44292.125</c:v>
                </c:pt>
                <c:pt idx="124">
                  <c:v>44292.166666666664</c:v>
                </c:pt>
                <c:pt idx="125">
                  <c:v>44292.208333333336</c:v>
                </c:pt>
                <c:pt idx="126">
                  <c:v>44292.25</c:v>
                </c:pt>
                <c:pt idx="127">
                  <c:v>44292.291666666664</c:v>
                </c:pt>
                <c:pt idx="128">
                  <c:v>44292.333333333336</c:v>
                </c:pt>
                <c:pt idx="129">
                  <c:v>44292.375</c:v>
                </c:pt>
                <c:pt idx="130">
                  <c:v>44292.416666666664</c:v>
                </c:pt>
                <c:pt idx="131">
                  <c:v>44292.458333333336</c:v>
                </c:pt>
                <c:pt idx="132">
                  <c:v>44292.5</c:v>
                </c:pt>
                <c:pt idx="133">
                  <c:v>44292.541666666664</c:v>
                </c:pt>
                <c:pt idx="134">
                  <c:v>44292.583333333336</c:v>
                </c:pt>
                <c:pt idx="135">
                  <c:v>44292.625</c:v>
                </c:pt>
                <c:pt idx="136">
                  <c:v>44292.666666666664</c:v>
                </c:pt>
                <c:pt idx="137">
                  <c:v>44292.708333333336</c:v>
                </c:pt>
                <c:pt idx="138">
                  <c:v>44292.75</c:v>
                </c:pt>
                <c:pt idx="139">
                  <c:v>44292.791666666664</c:v>
                </c:pt>
                <c:pt idx="140">
                  <c:v>44292.833333333336</c:v>
                </c:pt>
                <c:pt idx="141">
                  <c:v>44292.875</c:v>
                </c:pt>
                <c:pt idx="142">
                  <c:v>44292.916666666664</c:v>
                </c:pt>
                <c:pt idx="143">
                  <c:v>44292.958333333336</c:v>
                </c:pt>
                <c:pt idx="144">
                  <c:v>44293</c:v>
                </c:pt>
                <c:pt idx="145">
                  <c:v>44293.041666666664</c:v>
                </c:pt>
                <c:pt idx="146">
                  <c:v>44293.083333333336</c:v>
                </c:pt>
                <c:pt idx="147">
                  <c:v>44293.125</c:v>
                </c:pt>
                <c:pt idx="148">
                  <c:v>44293.166666666664</c:v>
                </c:pt>
                <c:pt idx="149">
                  <c:v>44293.208333333336</c:v>
                </c:pt>
                <c:pt idx="150">
                  <c:v>44293.25</c:v>
                </c:pt>
                <c:pt idx="151">
                  <c:v>44293.291666666664</c:v>
                </c:pt>
                <c:pt idx="152">
                  <c:v>44293.333333333336</c:v>
                </c:pt>
                <c:pt idx="153">
                  <c:v>44293.375</c:v>
                </c:pt>
                <c:pt idx="154">
                  <c:v>44293.416666666664</c:v>
                </c:pt>
                <c:pt idx="155">
                  <c:v>44293.458333333336</c:v>
                </c:pt>
                <c:pt idx="156">
                  <c:v>44293.5</c:v>
                </c:pt>
                <c:pt idx="157">
                  <c:v>44293.541666666664</c:v>
                </c:pt>
                <c:pt idx="158">
                  <c:v>44293.583333333336</c:v>
                </c:pt>
                <c:pt idx="159">
                  <c:v>44293.625</c:v>
                </c:pt>
                <c:pt idx="160">
                  <c:v>44293.666666666664</c:v>
                </c:pt>
                <c:pt idx="161">
                  <c:v>44293.708333333336</c:v>
                </c:pt>
                <c:pt idx="162">
                  <c:v>44293.75</c:v>
                </c:pt>
                <c:pt idx="163">
                  <c:v>44293.791666666664</c:v>
                </c:pt>
                <c:pt idx="164">
                  <c:v>44293.833333333336</c:v>
                </c:pt>
                <c:pt idx="165">
                  <c:v>44293.875</c:v>
                </c:pt>
                <c:pt idx="166">
                  <c:v>44293.916666666664</c:v>
                </c:pt>
                <c:pt idx="167">
                  <c:v>44293.958333333336</c:v>
                </c:pt>
                <c:pt idx="168">
                  <c:v>44294</c:v>
                </c:pt>
                <c:pt idx="169">
                  <c:v>44294.041666666664</c:v>
                </c:pt>
                <c:pt idx="170">
                  <c:v>44294.083333333336</c:v>
                </c:pt>
                <c:pt idx="171">
                  <c:v>44294.125</c:v>
                </c:pt>
                <c:pt idx="172">
                  <c:v>44294.166666666664</c:v>
                </c:pt>
                <c:pt idx="173">
                  <c:v>44294.208333333336</c:v>
                </c:pt>
                <c:pt idx="174">
                  <c:v>44294.25</c:v>
                </c:pt>
                <c:pt idx="175">
                  <c:v>44294.291666666664</c:v>
                </c:pt>
                <c:pt idx="176">
                  <c:v>44294.333333333336</c:v>
                </c:pt>
                <c:pt idx="177">
                  <c:v>44294.375</c:v>
                </c:pt>
                <c:pt idx="178">
                  <c:v>44294.416666666664</c:v>
                </c:pt>
                <c:pt idx="179">
                  <c:v>44294.458333333336</c:v>
                </c:pt>
                <c:pt idx="180">
                  <c:v>44294.5</c:v>
                </c:pt>
                <c:pt idx="181">
                  <c:v>44294.541666666664</c:v>
                </c:pt>
                <c:pt idx="182">
                  <c:v>44294.583333333336</c:v>
                </c:pt>
                <c:pt idx="183">
                  <c:v>44294.625</c:v>
                </c:pt>
                <c:pt idx="184">
                  <c:v>44294.666666666664</c:v>
                </c:pt>
                <c:pt idx="185">
                  <c:v>44294.708333333336</c:v>
                </c:pt>
                <c:pt idx="186">
                  <c:v>44294.75</c:v>
                </c:pt>
                <c:pt idx="187">
                  <c:v>44294.791666666664</c:v>
                </c:pt>
                <c:pt idx="188">
                  <c:v>44294.833333333336</c:v>
                </c:pt>
                <c:pt idx="189">
                  <c:v>44294.875</c:v>
                </c:pt>
                <c:pt idx="190">
                  <c:v>44294.916666666664</c:v>
                </c:pt>
                <c:pt idx="191">
                  <c:v>44294.958333333336</c:v>
                </c:pt>
                <c:pt idx="192">
                  <c:v>44295</c:v>
                </c:pt>
                <c:pt idx="193">
                  <c:v>44295.041666666664</c:v>
                </c:pt>
                <c:pt idx="194">
                  <c:v>44295.083333333336</c:v>
                </c:pt>
                <c:pt idx="195">
                  <c:v>44295.125</c:v>
                </c:pt>
                <c:pt idx="196">
                  <c:v>44295.166666666664</c:v>
                </c:pt>
                <c:pt idx="197">
                  <c:v>44295.208333333336</c:v>
                </c:pt>
                <c:pt idx="198">
                  <c:v>44295.25</c:v>
                </c:pt>
                <c:pt idx="199">
                  <c:v>44295.291666666664</c:v>
                </c:pt>
                <c:pt idx="200">
                  <c:v>44295.333333333336</c:v>
                </c:pt>
                <c:pt idx="201">
                  <c:v>44295.375</c:v>
                </c:pt>
                <c:pt idx="202">
                  <c:v>44295.416666666664</c:v>
                </c:pt>
                <c:pt idx="203">
                  <c:v>44295.458333333336</c:v>
                </c:pt>
                <c:pt idx="204">
                  <c:v>44295.5</c:v>
                </c:pt>
                <c:pt idx="205">
                  <c:v>44295.541666666664</c:v>
                </c:pt>
                <c:pt idx="206">
                  <c:v>44295.583333333336</c:v>
                </c:pt>
                <c:pt idx="207">
                  <c:v>44295.625</c:v>
                </c:pt>
                <c:pt idx="208">
                  <c:v>44295.666666666664</c:v>
                </c:pt>
                <c:pt idx="209">
                  <c:v>44295.708333333336</c:v>
                </c:pt>
                <c:pt idx="210">
                  <c:v>44295.75</c:v>
                </c:pt>
                <c:pt idx="211">
                  <c:v>44295.791666666664</c:v>
                </c:pt>
                <c:pt idx="212">
                  <c:v>44295.833333333336</c:v>
                </c:pt>
                <c:pt idx="213">
                  <c:v>44295.875</c:v>
                </c:pt>
                <c:pt idx="214">
                  <c:v>44295.916666666664</c:v>
                </c:pt>
                <c:pt idx="215">
                  <c:v>44295.958333333336</c:v>
                </c:pt>
                <c:pt idx="216">
                  <c:v>44296</c:v>
                </c:pt>
                <c:pt idx="217">
                  <c:v>44296.041666666664</c:v>
                </c:pt>
                <c:pt idx="218">
                  <c:v>44296.083333333336</c:v>
                </c:pt>
                <c:pt idx="219">
                  <c:v>44296.125</c:v>
                </c:pt>
                <c:pt idx="220">
                  <c:v>44296.166666666664</c:v>
                </c:pt>
                <c:pt idx="221">
                  <c:v>44296.208333333336</c:v>
                </c:pt>
                <c:pt idx="222">
                  <c:v>44296.25</c:v>
                </c:pt>
                <c:pt idx="223">
                  <c:v>44296.291666666664</c:v>
                </c:pt>
                <c:pt idx="224">
                  <c:v>44296.333333333336</c:v>
                </c:pt>
                <c:pt idx="225">
                  <c:v>44296.375</c:v>
                </c:pt>
                <c:pt idx="226">
                  <c:v>44296.416666666664</c:v>
                </c:pt>
                <c:pt idx="227">
                  <c:v>44296.458333333336</c:v>
                </c:pt>
                <c:pt idx="228">
                  <c:v>44296.5</c:v>
                </c:pt>
                <c:pt idx="229">
                  <c:v>44296.541666666664</c:v>
                </c:pt>
                <c:pt idx="230">
                  <c:v>44296.583333333336</c:v>
                </c:pt>
                <c:pt idx="231">
                  <c:v>44296.625</c:v>
                </c:pt>
                <c:pt idx="232">
                  <c:v>44296.666666666664</c:v>
                </c:pt>
                <c:pt idx="233">
                  <c:v>44296.708333333336</c:v>
                </c:pt>
                <c:pt idx="234">
                  <c:v>44296.75</c:v>
                </c:pt>
                <c:pt idx="235">
                  <c:v>44296.791666666664</c:v>
                </c:pt>
                <c:pt idx="236">
                  <c:v>44296.833333333336</c:v>
                </c:pt>
                <c:pt idx="237">
                  <c:v>44296.875</c:v>
                </c:pt>
                <c:pt idx="238">
                  <c:v>44296.916666666664</c:v>
                </c:pt>
                <c:pt idx="239">
                  <c:v>44296.958333333336</c:v>
                </c:pt>
                <c:pt idx="240">
                  <c:v>44297</c:v>
                </c:pt>
                <c:pt idx="241">
                  <c:v>44297.041666666664</c:v>
                </c:pt>
                <c:pt idx="242">
                  <c:v>44297.083333333336</c:v>
                </c:pt>
                <c:pt idx="243">
                  <c:v>44297.125</c:v>
                </c:pt>
                <c:pt idx="244">
                  <c:v>44297.166666666664</c:v>
                </c:pt>
                <c:pt idx="245">
                  <c:v>44297.208333333336</c:v>
                </c:pt>
                <c:pt idx="246">
                  <c:v>44297.25</c:v>
                </c:pt>
                <c:pt idx="247">
                  <c:v>44297.291666666664</c:v>
                </c:pt>
                <c:pt idx="248">
                  <c:v>44297.333333333336</c:v>
                </c:pt>
                <c:pt idx="249">
                  <c:v>44297.375</c:v>
                </c:pt>
                <c:pt idx="250">
                  <c:v>44297.416666666664</c:v>
                </c:pt>
                <c:pt idx="251">
                  <c:v>44297.458333333336</c:v>
                </c:pt>
                <c:pt idx="252">
                  <c:v>44297.5</c:v>
                </c:pt>
                <c:pt idx="253">
                  <c:v>44297.541666666664</c:v>
                </c:pt>
                <c:pt idx="254">
                  <c:v>44297.583333333336</c:v>
                </c:pt>
                <c:pt idx="255">
                  <c:v>44297.625</c:v>
                </c:pt>
                <c:pt idx="256">
                  <c:v>44297.666666666664</c:v>
                </c:pt>
                <c:pt idx="257">
                  <c:v>44297.708333333336</c:v>
                </c:pt>
                <c:pt idx="258">
                  <c:v>44297.75</c:v>
                </c:pt>
                <c:pt idx="259">
                  <c:v>44297.791666666664</c:v>
                </c:pt>
                <c:pt idx="260">
                  <c:v>44297.833333333336</c:v>
                </c:pt>
                <c:pt idx="261">
                  <c:v>44297.875</c:v>
                </c:pt>
                <c:pt idx="262">
                  <c:v>44297.916666666664</c:v>
                </c:pt>
                <c:pt idx="263">
                  <c:v>44297.958333333336</c:v>
                </c:pt>
                <c:pt idx="264">
                  <c:v>44298</c:v>
                </c:pt>
                <c:pt idx="265">
                  <c:v>44298.041666666664</c:v>
                </c:pt>
                <c:pt idx="266">
                  <c:v>44298.083333333336</c:v>
                </c:pt>
                <c:pt idx="267">
                  <c:v>44298.125</c:v>
                </c:pt>
                <c:pt idx="268">
                  <c:v>44298.166666666664</c:v>
                </c:pt>
                <c:pt idx="269">
                  <c:v>44298.208333333336</c:v>
                </c:pt>
                <c:pt idx="270">
                  <c:v>44298.25</c:v>
                </c:pt>
                <c:pt idx="271">
                  <c:v>44298.291666666664</c:v>
                </c:pt>
                <c:pt idx="272">
                  <c:v>44298.333333333336</c:v>
                </c:pt>
                <c:pt idx="273">
                  <c:v>44298.375</c:v>
                </c:pt>
                <c:pt idx="274">
                  <c:v>44298.416666666664</c:v>
                </c:pt>
                <c:pt idx="275">
                  <c:v>44298.458333333336</c:v>
                </c:pt>
                <c:pt idx="276">
                  <c:v>44298.5</c:v>
                </c:pt>
                <c:pt idx="277">
                  <c:v>44298.541666666664</c:v>
                </c:pt>
                <c:pt idx="278">
                  <c:v>44298.583333333336</c:v>
                </c:pt>
                <c:pt idx="279">
                  <c:v>44298.625</c:v>
                </c:pt>
                <c:pt idx="280">
                  <c:v>44298.666666666664</c:v>
                </c:pt>
                <c:pt idx="281">
                  <c:v>44298.708333333336</c:v>
                </c:pt>
                <c:pt idx="282">
                  <c:v>44298.75</c:v>
                </c:pt>
                <c:pt idx="283">
                  <c:v>44298.791666666664</c:v>
                </c:pt>
                <c:pt idx="284">
                  <c:v>44298.833333333336</c:v>
                </c:pt>
                <c:pt idx="285">
                  <c:v>44298.875</c:v>
                </c:pt>
                <c:pt idx="286">
                  <c:v>44298.916666666664</c:v>
                </c:pt>
                <c:pt idx="287">
                  <c:v>44298.958333333336</c:v>
                </c:pt>
                <c:pt idx="288">
                  <c:v>44299</c:v>
                </c:pt>
                <c:pt idx="289">
                  <c:v>44299.041666666664</c:v>
                </c:pt>
                <c:pt idx="290">
                  <c:v>44299.083333333336</c:v>
                </c:pt>
                <c:pt idx="291">
                  <c:v>44299.125</c:v>
                </c:pt>
                <c:pt idx="292">
                  <c:v>44299.166666666664</c:v>
                </c:pt>
                <c:pt idx="293">
                  <c:v>44299.208333333336</c:v>
                </c:pt>
                <c:pt idx="294">
                  <c:v>44299.25</c:v>
                </c:pt>
                <c:pt idx="295">
                  <c:v>44299.291666666664</c:v>
                </c:pt>
                <c:pt idx="296">
                  <c:v>44299.333333333336</c:v>
                </c:pt>
                <c:pt idx="297">
                  <c:v>44299.375</c:v>
                </c:pt>
                <c:pt idx="298">
                  <c:v>44299.416666666664</c:v>
                </c:pt>
                <c:pt idx="299">
                  <c:v>44299.458333333336</c:v>
                </c:pt>
                <c:pt idx="300">
                  <c:v>44299.5</c:v>
                </c:pt>
                <c:pt idx="301">
                  <c:v>44299.541666666664</c:v>
                </c:pt>
                <c:pt idx="302">
                  <c:v>44299.583333333336</c:v>
                </c:pt>
                <c:pt idx="303">
                  <c:v>44299.625</c:v>
                </c:pt>
                <c:pt idx="304">
                  <c:v>44299.666666666664</c:v>
                </c:pt>
                <c:pt idx="305">
                  <c:v>44299.708333333336</c:v>
                </c:pt>
                <c:pt idx="306">
                  <c:v>44299.75</c:v>
                </c:pt>
                <c:pt idx="307">
                  <c:v>44299.791666666664</c:v>
                </c:pt>
                <c:pt idx="308">
                  <c:v>44299.833333333336</c:v>
                </c:pt>
                <c:pt idx="309">
                  <c:v>44299.875</c:v>
                </c:pt>
                <c:pt idx="310">
                  <c:v>44299.916666666664</c:v>
                </c:pt>
                <c:pt idx="311">
                  <c:v>44299.958333333336</c:v>
                </c:pt>
                <c:pt idx="312">
                  <c:v>44300</c:v>
                </c:pt>
                <c:pt idx="313">
                  <c:v>44300.041666666664</c:v>
                </c:pt>
                <c:pt idx="314">
                  <c:v>44300.083333333336</c:v>
                </c:pt>
                <c:pt idx="315">
                  <c:v>44300.125</c:v>
                </c:pt>
                <c:pt idx="316">
                  <c:v>44300.166666666664</c:v>
                </c:pt>
                <c:pt idx="317">
                  <c:v>44300.208333333336</c:v>
                </c:pt>
                <c:pt idx="318">
                  <c:v>44300.25</c:v>
                </c:pt>
                <c:pt idx="319">
                  <c:v>44300.291666666664</c:v>
                </c:pt>
                <c:pt idx="320">
                  <c:v>44300.333333333336</c:v>
                </c:pt>
                <c:pt idx="321">
                  <c:v>44300.375</c:v>
                </c:pt>
                <c:pt idx="322">
                  <c:v>44300.416666666664</c:v>
                </c:pt>
                <c:pt idx="323">
                  <c:v>44300.458333333336</c:v>
                </c:pt>
                <c:pt idx="324">
                  <c:v>44300.5</c:v>
                </c:pt>
                <c:pt idx="325">
                  <c:v>44300.541666666664</c:v>
                </c:pt>
                <c:pt idx="326">
                  <c:v>44300.583333333336</c:v>
                </c:pt>
                <c:pt idx="327">
                  <c:v>44300.625</c:v>
                </c:pt>
                <c:pt idx="328">
                  <c:v>44300.666666666664</c:v>
                </c:pt>
                <c:pt idx="329">
                  <c:v>44300.708333333336</c:v>
                </c:pt>
                <c:pt idx="330">
                  <c:v>44300.75</c:v>
                </c:pt>
                <c:pt idx="331">
                  <c:v>44300.791666666664</c:v>
                </c:pt>
                <c:pt idx="332">
                  <c:v>44300.833333333336</c:v>
                </c:pt>
                <c:pt idx="333">
                  <c:v>44300.875</c:v>
                </c:pt>
                <c:pt idx="334">
                  <c:v>44300.916666666664</c:v>
                </c:pt>
                <c:pt idx="335">
                  <c:v>44300.958333333336</c:v>
                </c:pt>
                <c:pt idx="336">
                  <c:v>44301</c:v>
                </c:pt>
                <c:pt idx="337">
                  <c:v>44301.041666666664</c:v>
                </c:pt>
                <c:pt idx="338">
                  <c:v>44301.083333333336</c:v>
                </c:pt>
                <c:pt idx="339">
                  <c:v>44301.125</c:v>
                </c:pt>
                <c:pt idx="340">
                  <c:v>44301.166666666664</c:v>
                </c:pt>
                <c:pt idx="341">
                  <c:v>44301.208333333336</c:v>
                </c:pt>
                <c:pt idx="342">
                  <c:v>44301.25</c:v>
                </c:pt>
                <c:pt idx="343">
                  <c:v>44301.291666666664</c:v>
                </c:pt>
                <c:pt idx="344">
                  <c:v>44301.333333333336</c:v>
                </c:pt>
                <c:pt idx="345">
                  <c:v>44301.375</c:v>
                </c:pt>
                <c:pt idx="346">
                  <c:v>44301.416666666664</c:v>
                </c:pt>
                <c:pt idx="347">
                  <c:v>44301.458333333336</c:v>
                </c:pt>
                <c:pt idx="348">
                  <c:v>44301.5</c:v>
                </c:pt>
                <c:pt idx="349">
                  <c:v>44301.541666666664</c:v>
                </c:pt>
                <c:pt idx="350">
                  <c:v>44301.583333333336</c:v>
                </c:pt>
                <c:pt idx="351">
                  <c:v>44301.625</c:v>
                </c:pt>
                <c:pt idx="352">
                  <c:v>44301.666666666664</c:v>
                </c:pt>
                <c:pt idx="353">
                  <c:v>44301.708333333336</c:v>
                </c:pt>
                <c:pt idx="354">
                  <c:v>44301.75</c:v>
                </c:pt>
                <c:pt idx="355">
                  <c:v>44301.791666666664</c:v>
                </c:pt>
                <c:pt idx="356">
                  <c:v>44301.833333333336</c:v>
                </c:pt>
                <c:pt idx="357">
                  <c:v>44301.875</c:v>
                </c:pt>
                <c:pt idx="358">
                  <c:v>44301.916666666664</c:v>
                </c:pt>
                <c:pt idx="359">
                  <c:v>44301.958333333336</c:v>
                </c:pt>
                <c:pt idx="360">
                  <c:v>44302</c:v>
                </c:pt>
                <c:pt idx="361">
                  <c:v>44302.041666666664</c:v>
                </c:pt>
                <c:pt idx="362">
                  <c:v>44302.083333333336</c:v>
                </c:pt>
                <c:pt idx="363">
                  <c:v>44302.125</c:v>
                </c:pt>
                <c:pt idx="364">
                  <c:v>44302.166666666664</c:v>
                </c:pt>
                <c:pt idx="365">
                  <c:v>44302.208333333336</c:v>
                </c:pt>
                <c:pt idx="366">
                  <c:v>44302.25</c:v>
                </c:pt>
                <c:pt idx="367">
                  <c:v>44302.291666666664</c:v>
                </c:pt>
                <c:pt idx="368">
                  <c:v>44302.333333333336</c:v>
                </c:pt>
                <c:pt idx="369">
                  <c:v>44302.375</c:v>
                </c:pt>
                <c:pt idx="370">
                  <c:v>44302.416666666664</c:v>
                </c:pt>
                <c:pt idx="371">
                  <c:v>44302.458333333336</c:v>
                </c:pt>
                <c:pt idx="372">
                  <c:v>44302.5</c:v>
                </c:pt>
                <c:pt idx="373">
                  <c:v>44302.541666666664</c:v>
                </c:pt>
                <c:pt idx="374">
                  <c:v>44302.583333333336</c:v>
                </c:pt>
                <c:pt idx="375">
                  <c:v>44302.625</c:v>
                </c:pt>
                <c:pt idx="376">
                  <c:v>44302.666666666664</c:v>
                </c:pt>
                <c:pt idx="377">
                  <c:v>44302.708333333336</c:v>
                </c:pt>
                <c:pt idx="378">
                  <c:v>44302.75</c:v>
                </c:pt>
                <c:pt idx="379">
                  <c:v>44302.791666666664</c:v>
                </c:pt>
                <c:pt idx="380">
                  <c:v>44302.833333333336</c:v>
                </c:pt>
                <c:pt idx="381">
                  <c:v>44302.875</c:v>
                </c:pt>
                <c:pt idx="382">
                  <c:v>44302.916666666664</c:v>
                </c:pt>
                <c:pt idx="383">
                  <c:v>44302.958333333336</c:v>
                </c:pt>
                <c:pt idx="384">
                  <c:v>44303</c:v>
                </c:pt>
                <c:pt idx="385">
                  <c:v>44303.041666666664</c:v>
                </c:pt>
                <c:pt idx="386">
                  <c:v>44303.083333333336</c:v>
                </c:pt>
                <c:pt idx="387">
                  <c:v>44303.125</c:v>
                </c:pt>
                <c:pt idx="388">
                  <c:v>44303.166666666664</c:v>
                </c:pt>
                <c:pt idx="389">
                  <c:v>44303.208333333336</c:v>
                </c:pt>
                <c:pt idx="390">
                  <c:v>44303.25</c:v>
                </c:pt>
                <c:pt idx="391">
                  <c:v>44303.291666666664</c:v>
                </c:pt>
                <c:pt idx="392">
                  <c:v>44303.333333333336</c:v>
                </c:pt>
                <c:pt idx="393">
                  <c:v>44303.375</c:v>
                </c:pt>
                <c:pt idx="394">
                  <c:v>44303.416666666664</c:v>
                </c:pt>
                <c:pt idx="395">
                  <c:v>44303.458333333336</c:v>
                </c:pt>
                <c:pt idx="396">
                  <c:v>44303.5</c:v>
                </c:pt>
                <c:pt idx="397">
                  <c:v>44303.541666666664</c:v>
                </c:pt>
                <c:pt idx="398">
                  <c:v>44303.583333333336</c:v>
                </c:pt>
                <c:pt idx="399">
                  <c:v>44303.625</c:v>
                </c:pt>
                <c:pt idx="400">
                  <c:v>44303.666666666664</c:v>
                </c:pt>
                <c:pt idx="401">
                  <c:v>44303.708333333336</c:v>
                </c:pt>
                <c:pt idx="402">
                  <c:v>44303.75</c:v>
                </c:pt>
                <c:pt idx="403">
                  <c:v>44303.791666666664</c:v>
                </c:pt>
                <c:pt idx="404">
                  <c:v>44303.833333333336</c:v>
                </c:pt>
                <c:pt idx="405">
                  <c:v>44303.875</c:v>
                </c:pt>
                <c:pt idx="406">
                  <c:v>44303.916666666664</c:v>
                </c:pt>
                <c:pt idx="407">
                  <c:v>44303.958333333336</c:v>
                </c:pt>
                <c:pt idx="408">
                  <c:v>44304</c:v>
                </c:pt>
                <c:pt idx="409">
                  <c:v>44304.041666666664</c:v>
                </c:pt>
                <c:pt idx="410">
                  <c:v>44304.083333333336</c:v>
                </c:pt>
                <c:pt idx="411">
                  <c:v>44304.125</c:v>
                </c:pt>
                <c:pt idx="412">
                  <c:v>44304.166666666664</c:v>
                </c:pt>
                <c:pt idx="413">
                  <c:v>44304.208333333336</c:v>
                </c:pt>
                <c:pt idx="414">
                  <c:v>44304.25</c:v>
                </c:pt>
                <c:pt idx="415">
                  <c:v>44304.291666666664</c:v>
                </c:pt>
                <c:pt idx="416">
                  <c:v>44304.333333333336</c:v>
                </c:pt>
                <c:pt idx="417">
                  <c:v>44304.375</c:v>
                </c:pt>
                <c:pt idx="418">
                  <c:v>44304.416666666664</c:v>
                </c:pt>
                <c:pt idx="419">
                  <c:v>44304.458333333336</c:v>
                </c:pt>
                <c:pt idx="420">
                  <c:v>44304.5</c:v>
                </c:pt>
                <c:pt idx="421">
                  <c:v>44304.541666666664</c:v>
                </c:pt>
                <c:pt idx="422">
                  <c:v>44304.583333333336</c:v>
                </c:pt>
                <c:pt idx="423">
                  <c:v>44304.625</c:v>
                </c:pt>
                <c:pt idx="424">
                  <c:v>44304.666666666664</c:v>
                </c:pt>
                <c:pt idx="425">
                  <c:v>44304.708333333336</c:v>
                </c:pt>
                <c:pt idx="426">
                  <c:v>44304.75</c:v>
                </c:pt>
                <c:pt idx="427">
                  <c:v>44304.791666666664</c:v>
                </c:pt>
                <c:pt idx="428">
                  <c:v>44304.833333333336</c:v>
                </c:pt>
                <c:pt idx="429">
                  <c:v>44304.875</c:v>
                </c:pt>
                <c:pt idx="430">
                  <c:v>44304.916666666664</c:v>
                </c:pt>
                <c:pt idx="431">
                  <c:v>44304.958333333336</c:v>
                </c:pt>
                <c:pt idx="432">
                  <c:v>44305</c:v>
                </c:pt>
                <c:pt idx="433">
                  <c:v>44305.041666666664</c:v>
                </c:pt>
                <c:pt idx="434">
                  <c:v>44305.083333333336</c:v>
                </c:pt>
                <c:pt idx="435">
                  <c:v>44305.125</c:v>
                </c:pt>
                <c:pt idx="436">
                  <c:v>44305.166666666664</c:v>
                </c:pt>
                <c:pt idx="437">
                  <c:v>44305.208333333336</c:v>
                </c:pt>
                <c:pt idx="438">
                  <c:v>44305.25</c:v>
                </c:pt>
                <c:pt idx="439">
                  <c:v>44305.291666666664</c:v>
                </c:pt>
                <c:pt idx="440">
                  <c:v>44305.333333333336</c:v>
                </c:pt>
                <c:pt idx="441">
                  <c:v>44305.375</c:v>
                </c:pt>
                <c:pt idx="442">
                  <c:v>44305.416666666664</c:v>
                </c:pt>
                <c:pt idx="443">
                  <c:v>44305.458333333336</c:v>
                </c:pt>
                <c:pt idx="444">
                  <c:v>44305.5</c:v>
                </c:pt>
                <c:pt idx="445">
                  <c:v>44305.541666666664</c:v>
                </c:pt>
                <c:pt idx="446">
                  <c:v>44305.583333333336</c:v>
                </c:pt>
                <c:pt idx="447">
                  <c:v>44305.625</c:v>
                </c:pt>
                <c:pt idx="448">
                  <c:v>44305.666666666664</c:v>
                </c:pt>
                <c:pt idx="449">
                  <c:v>44305.708333333336</c:v>
                </c:pt>
                <c:pt idx="450">
                  <c:v>44305.75</c:v>
                </c:pt>
                <c:pt idx="451">
                  <c:v>44305.791666666664</c:v>
                </c:pt>
                <c:pt idx="452">
                  <c:v>44305.833333333336</c:v>
                </c:pt>
                <c:pt idx="453">
                  <c:v>44305.875</c:v>
                </c:pt>
                <c:pt idx="454">
                  <c:v>44305.916666666664</c:v>
                </c:pt>
                <c:pt idx="455">
                  <c:v>44305.958333333336</c:v>
                </c:pt>
                <c:pt idx="456">
                  <c:v>44306</c:v>
                </c:pt>
                <c:pt idx="457">
                  <c:v>44306.041666666664</c:v>
                </c:pt>
                <c:pt idx="458">
                  <c:v>44306.083333333336</c:v>
                </c:pt>
                <c:pt idx="459">
                  <c:v>44306.125</c:v>
                </c:pt>
                <c:pt idx="460">
                  <c:v>44306.166666666664</c:v>
                </c:pt>
                <c:pt idx="461">
                  <c:v>44306.208333333336</c:v>
                </c:pt>
                <c:pt idx="462">
                  <c:v>44306.25</c:v>
                </c:pt>
                <c:pt idx="463">
                  <c:v>44306.291666666664</c:v>
                </c:pt>
                <c:pt idx="464">
                  <c:v>44306.333333333336</c:v>
                </c:pt>
                <c:pt idx="465">
                  <c:v>44306.375</c:v>
                </c:pt>
                <c:pt idx="466">
                  <c:v>44306.416666666664</c:v>
                </c:pt>
                <c:pt idx="467">
                  <c:v>44306.458333333336</c:v>
                </c:pt>
                <c:pt idx="468">
                  <c:v>44306.5</c:v>
                </c:pt>
                <c:pt idx="469">
                  <c:v>44306.541666666664</c:v>
                </c:pt>
                <c:pt idx="470">
                  <c:v>44306.583333333336</c:v>
                </c:pt>
                <c:pt idx="471">
                  <c:v>44306.625</c:v>
                </c:pt>
                <c:pt idx="472">
                  <c:v>44306.666666666664</c:v>
                </c:pt>
                <c:pt idx="473">
                  <c:v>44306.708333333336</c:v>
                </c:pt>
                <c:pt idx="474">
                  <c:v>44306.75</c:v>
                </c:pt>
                <c:pt idx="475">
                  <c:v>44306.791666666664</c:v>
                </c:pt>
                <c:pt idx="476">
                  <c:v>44306.833333333336</c:v>
                </c:pt>
                <c:pt idx="477">
                  <c:v>44306.875</c:v>
                </c:pt>
                <c:pt idx="478">
                  <c:v>44306.916666666664</c:v>
                </c:pt>
                <c:pt idx="479">
                  <c:v>44306.958333333336</c:v>
                </c:pt>
                <c:pt idx="480">
                  <c:v>44307</c:v>
                </c:pt>
                <c:pt idx="481">
                  <c:v>44307.041666666664</c:v>
                </c:pt>
                <c:pt idx="482">
                  <c:v>44307.083333333336</c:v>
                </c:pt>
                <c:pt idx="483">
                  <c:v>44307.125</c:v>
                </c:pt>
                <c:pt idx="484">
                  <c:v>44307.166666666664</c:v>
                </c:pt>
                <c:pt idx="485">
                  <c:v>44307.208333333336</c:v>
                </c:pt>
                <c:pt idx="486">
                  <c:v>44307.25</c:v>
                </c:pt>
                <c:pt idx="487">
                  <c:v>44307.291666666664</c:v>
                </c:pt>
                <c:pt idx="488">
                  <c:v>44307.333333333336</c:v>
                </c:pt>
                <c:pt idx="489">
                  <c:v>44307.375</c:v>
                </c:pt>
                <c:pt idx="490">
                  <c:v>44307.416666666664</c:v>
                </c:pt>
                <c:pt idx="491">
                  <c:v>44307.458333333336</c:v>
                </c:pt>
                <c:pt idx="492">
                  <c:v>44307.5</c:v>
                </c:pt>
                <c:pt idx="493">
                  <c:v>44307.541666666664</c:v>
                </c:pt>
                <c:pt idx="494">
                  <c:v>44307.583333333336</c:v>
                </c:pt>
                <c:pt idx="495">
                  <c:v>44307.625</c:v>
                </c:pt>
                <c:pt idx="496">
                  <c:v>44307.666666666664</c:v>
                </c:pt>
                <c:pt idx="497">
                  <c:v>44307.708333333336</c:v>
                </c:pt>
                <c:pt idx="498">
                  <c:v>44307.75</c:v>
                </c:pt>
                <c:pt idx="499">
                  <c:v>44307.791666666664</c:v>
                </c:pt>
                <c:pt idx="500">
                  <c:v>44307.833333333336</c:v>
                </c:pt>
                <c:pt idx="501">
                  <c:v>44307.875</c:v>
                </c:pt>
                <c:pt idx="502">
                  <c:v>44307.916666666664</c:v>
                </c:pt>
                <c:pt idx="503">
                  <c:v>44307.958333333336</c:v>
                </c:pt>
                <c:pt idx="504">
                  <c:v>44308</c:v>
                </c:pt>
                <c:pt idx="505">
                  <c:v>44308.041666666664</c:v>
                </c:pt>
                <c:pt idx="506">
                  <c:v>44308.083333333336</c:v>
                </c:pt>
                <c:pt idx="507">
                  <c:v>44308.125</c:v>
                </c:pt>
                <c:pt idx="508">
                  <c:v>44308.166666666664</c:v>
                </c:pt>
                <c:pt idx="509">
                  <c:v>44308.208333333336</c:v>
                </c:pt>
                <c:pt idx="510">
                  <c:v>44308.25</c:v>
                </c:pt>
                <c:pt idx="511">
                  <c:v>44308.291666666664</c:v>
                </c:pt>
                <c:pt idx="512">
                  <c:v>44308.333333333336</c:v>
                </c:pt>
                <c:pt idx="513">
                  <c:v>44308.375</c:v>
                </c:pt>
                <c:pt idx="514">
                  <c:v>44308.416666666664</c:v>
                </c:pt>
                <c:pt idx="515">
                  <c:v>44308.458333333336</c:v>
                </c:pt>
                <c:pt idx="516">
                  <c:v>44308.5</c:v>
                </c:pt>
                <c:pt idx="517">
                  <c:v>44308.541666666664</c:v>
                </c:pt>
                <c:pt idx="518">
                  <c:v>44308.583333333336</c:v>
                </c:pt>
                <c:pt idx="519">
                  <c:v>44308.625</c:v>
                </c:pt>
                <c:pt idx="520">
                  <c:v>44308.666666666664</c:v>
                </c:pt>
                <c:pt idx="521">
                  <c:v>44308.708333333336</c:v>
                </c:pt>
                <c:pt idx="522">
                  <c:v>44308.75</c:v>
                </c:pt>
                <c:pt idx="523">
                  <c:v>44308.791666666664</c:v>
                </c:pt>
                <c:pt idx="524">
                  <c:v>44308.833333333336</c:v>
                </c:pt>
                <c:pt idx="525">
                  <c:v>44308.875</c:v>
                </c:pt>
                <c:pt idx="526">
                  <c:v>44308.916666666664</c:v>
                </c:pt>
                <c:pt idx="527">
                  <c:v>44308.958333333336</c:v>
                </c:pt>
                <c:pt idx="528">
                  <c:v>44309</c:v>
                </c:pt>
                <c:pt idx="529">
                  <c:v>44309.041666666664</c:v>
                </c:pt>
                <c:pt idx="530">
                  <c:v>44309.083333333336</c:v>
                </c:pt>
                <c:pt idx="531">
                  <c:v>44309.125</c:v>
                </c:pt>
                <c:pt idx="532">
                  <c:v>44309.166666666664</c:v>
                </c:pt>
                <c:pt idx="533">
                  <c:v>44309.208333333336</c:v>
                </c:pt>
                <c:pt idx="534">
                  <c:v>44309.25</c:v>
                </c:pt>
                <c:pt idx="535">
                  <c:v>44309.291666666664</c:v>
                </c:pt>
                <c:pt idx="536">
                  <c:v>44309.333333333336</c:v>
                </c:pt>
                <c:pt idx="537">
                  <c:v>44309.375</c:v>
                </c:pt>
                <c:pt idx="538">
                  <c:v>44309.416666666664</c:v>
                </c:pt>
                <c:pt idx="539">
                  <c:v>44309.458333333336</c:v>
                </c:pt>
                <c:pt idx="540">
                  <c:v>44309.5</c:v>
                </c:pt>
                <c:pt idx="541">
                  <c:v>44309.541666666664</c:v>
                </c:pt>
                <c:pt idx="542">
                  <c:v>44309.583333333336</c:v>
                </c:pt>
                <c:pt idx="543">
                  <c:v>44309.625</c:v>
                </c:pt>
                <c:pt idx="544">
                  <c:v>44309.666666666664</c:v>
                </c:pt>
                <c:pt idx="545">
                  <c:v>44309.708333333336</c:v>
                </c:pt>
                <c:pt idx="546">
                  <c:v>44309.75</c:v>
                </c:pt>
                <c:pt idx="547">
                  <c:v>44309.791666666664</c:v>
                </c:pt>
                <c:pt idx="548">
                  <c:v>44309.833333333336</c:v>
                </c:pt>
                <c:pt idx="549">
                  <c:v>44309.875</c:v>
                </c:pt>
                <c:pt idx="550">
                  <c:v>44309.916666666664</c:v>
                </c:pt>
                <c:pt idx="551">
                  <c:v>44309.958333333336</c:v>
                </c:pt>
                <c:pt idx="552">
                  <c:v>44310</c:v>
                </c:pt>
                <c:pt idx="553">
                  <c:v>44310.041666666664</c:v>
                </c:pt>
                <c:pt idx="554">
                  <c:v>44310.083333333336</c:v>
                </c:pt>
                <c:pt idx="555">
                  <c:v>44310.125</c:v>
                </c:pt>
                <c:pt idx="556">
                  <c:v>44310.166666666664</c:v>
                </c:pt>
                <c:pt idx="557">
                  <c:v>44310.208333333336</c:v>
                </c:pt>
                <c:pt idx="558">
                  <c:v>44310.25</c:v>
                </c:pt>
                <c:pt idx="559">
                  <c:v>44310.291666666664</c:v>
                </c:pt>
                <c:pt idx="560">
                  <c:v>44310.333333333336</c:v>
                </c:pt>
                <c:pt idx="561">
                  <c:v>44310.375</c:v>
                </c:pt>
                <c:pt idx="562">
                  <c:v>44310.416666666664</c:v>
                </c:pt>
                <c:pt idx="563">
                  <c:v>44310.458333333336</c:v>
                </c:pt>
                <c:pt idx="564">
                  <c:v>44310.5</c:v>
                </c:pt>
                <c:pt idx="565">
                  <c:v>44310.541666666664</c:v>
                </c:pt>
                <c:pt idx="566">
                  <c:v>44310.583333333336</c:v>
                </c:pt>
                <c:pt idx="567">
                  <c:v>44310.625</c:v>
                </c:pt>
                <c:pt idx="568">
                  <c:v>44310.666666666664</c:v>
                </c:pt>
                <c:pt idx="569">
                  <c:v>44310.708333333336</c:v>
                </c:pt>
                <c:pt idx="570">
                  <c:v>44310.75</c:v>
                </c:pt>
                <c:pt idx="571">
                  <c:v>44310.791666666664</c:v>
                </c:pt>
                <c:pt idx="572">
                  <c:v>44310.833333333336</c:v>
                </c:pt>
                <c:pt idx="573">
                  <c:v>44310.875</c:v>
                </c:pt>
                <c:pt idx="574">
                  <c:v>44310.916666666664</c:v>
                </c:pt>
                <c:pt idx="575">
                  <c:v>44310.958333333336</c:v>
                </c:pt>
                <c:pt idx="576">
                  <c:v>44311</c:v>
                </c:pt>
                <c:pt idx="577">
                  <c:v>44311.041666666664</c:v>
                </c:pt>
                <c:pt idx="578">
                  <c:v>44311.083333333336</c:v>
                </c:pt>
                <c:pt idx="579">
                  <c:v>44311.125</c:v>
                </c:pt>
                <c:pt idx="580">
                  <c:v>44311.166666666664</c:v>
                </c:pt>
                <c:pt idx="581">
                  <c:v>44311.208333333336</c:v>
                </c:pt>
                <c:pt idx="582">
                  <c:v>44311.25</c:v>
                </c:pt>
                <c:pt idx="583">
                  <c:v>44311.291666666664</c:v>
                </c:pt>
                <c:pt idx="584">
                  <c:v>44311.333333333336</c:v>
                </c:pt>
                <c:pt idx="585">
                  <c:v>44311.375</c:v>
                </c:pt>
                <c:pt idx="586">
                  <c:v>44311.416666666664</c:v>
                </c:pt>
                <c:pt idx="587">
                  <c:v>44311.458333333336</c:v>
                </c:pt>
                <c:pt idx="588">
                  <c:v>44311.5</c:v>
                </c:pt>
                <c:pt idx="589">
                  <c:v>44311.541666666664</c:v>
                </c:pt>
                <c:pt idx="590">
                  <c:v>44311.583333333336</c:v>
                </c:pt>
                <c:pt idx="591">
                  <c:v>44311.625</c:v>
                </c:pt>
                <c:pt idx="592">
                  <c:v>44311.666666666664</c:v>
                </c:pt>
                <c:pt idx="593">
                  <c:v>44311.708333333336</c:v>
                </c:pt>
                <c:pt idx="594">
                  <c:v>44311.75</c:v>
                </c:pt>
                <c:pt idx="595">
                  <c:v>44311.791666666664</c:v>
                </c:pt>
                <c:pt idx="596">
                  <c:v>44311.833333333336</c:v>
                </c:pt>
                <c:pt idx="597">
                  <c:v>44311.875</c:v>
                </c:pt>
                <c:pt idx="598">
                  <c:v>44311.916666666664</c:v>
                </c:pt>
                <c:pt idx="599">
                  <c:v>44311.958333333336</c:v>
                </c:pt>
                <c:pt idx="600">
                  <c:v>44312</c:v>
                </c:pt>
                <c:pt idx="601">
                  <c:v>44312.041666666664</c:v>
                </c:pt>
                <c:pt idx="602">
                  <c:v>44312.083333333336</c:v>
                </c:pt>
                <c:pt idx="603">
                  <c:v>44312.125</c:v>
                </c:pt>
                <c:pt idx="604">
                  <c:v>44312.166666666664</c:v>
                </c:pt>
                <c:pt idx="605">
                  <c:v>44312.208333333336</c:v>
                </c:pt>
                <c:pt idx="606">
                  <c:v>44312.25</c:v>
                </c:pt>
                <c:pt idx="607">
                  <c:v>44312.291666666664</c:v>
                </c:pt>
                <c:pt idx="608">
                  <c:v>44312.333333333336</c:v>
                </c:pt>
                <c:pt idx="609">
                  <c:v>44312.375</c:v>
                </c:pt>
                <c:pt idx="610">
                  <c:v>44312.416666666664</c:v>
                </c:pt>
                <c:pt idx="611">
                  <c:v>44312.458333333336</c:v>
                </c:pt>
                <c:pt idx="612">
                  <c:v>44312.5</c:v>
                </c:pt>
                <c:pt idx="613">
                  <c:v>44312.541666666664</c:v>
                </c:pt>
                <c:pt idx="614">
                  <c:v>44312.583333333336</c:v>
                </c:pt>
                <c:pt idx="615">
                  <c:v>44312.625</c:v>
                </c:pt>
                <c:pt idx="616">
                  <c:v>44312.666666666664</c:v>
                </c:pt>
                <c:pt idx="617">
                  <c:v>44312.708333333336</c:v>
                </c:pt>
                <c:pt idx="618">
                  <c:v>44312.75</c:v>
                </c:pt>
                <c:pt idx="619">
                  <c:v>44312.791666666664</c:v>
                </c:pt>
                <c:pt idx="620">
                  <c:v>44312.833333333336</c:v>
                </c:pt>
                <c:pt idx="621">
                  <c:v>44312.875</c:v>
                </c:pt>
                <c:pt idx="622">
                  <c:v>44312.916666666664</c:v>
                </c:pt>
                <c:pt idx="623">
                  <c:v>44312.958333333336</c:v>
                </c:pt>
                <c:pt idx="624">
                  <c:v>44313</c:v>
                </c:pt>
                <c:pt idx="625">
                  <c:v>44313.041666666664</c:v>
                </c:pt>
                <c:pt idx="626">
                  <c:v>44313.083333333336</c:v>
                </c:pt>
                <c:pt idx="627">
                  <c:v>44313.125</c:v>
                </c:pt>
                <c:pt idx="628">
                  <c:v>44313.166666666664</c:v>
                </c:pt>
                <c:pt idx="629">
                  <c:v>44313.208333333336</c:v>
                </c:pt>
                <c:pt idx="630">
                  <c:v>44313.25</c:v>
                </c:pt>
                <c:pt idx="631">
                  <c:v>44313.291666666664</c:v>
                </c:pt>
                <c:pt idx="632">
                  <c:v>44313.333333333336</c:v>
                </c:pt>
                <c:pt idx="633">
                  <c:v>44313.375</c:v>
                </c:pt>
                <c:pt idx="634">
                  <c:v>44313.416666666664</c:v>
                </c:pt>
                <c:pt idx="635">
                  <c:v>44313.458333333336</c:v>
                </c:pt>
                <c:pt idx="636">
                  <c:v>44313.5</c:v>
                </c:pt>
                <c:pt idx="637">
                  <c:v>44313.541666666664</c:v>
                </c:pt>
                <c:pt idx="638">
                  <c:v>44313.583333333336</c:v>
                </c:pt>
                <c:pt idx="639">
                  <c:v>44313.625</c:v>
                </c:pt>
                <c:pt idx="640">
                  <c:v>44313.666666666664</c:v>
                </c:pt>
                <c:pt idx="641">
                  <c:v>44313.708333333336</c:v>
                </c:pt>
                <c:pt idx="642">
                  <c:v>44313.75</c:v>
                </c:pt>
                <c:pt idx="643">
                  <c:v>44313.791666666664</c:v>
                </c:pt>
                <c:pt idx="644">
                  <c:v>44313.833333333336</c:v>
                </c:pt>
                <c:pt idx="645">
                  <c:v>44313.875</c:v>
                </c:pt>
                <c:pt idx="646">
                  <c:v>44313.916666666664</c:v>
                </c:pt>
                <c:pt idx="647">
                  <c:v>44313.958333333336</c:v>
                </c:pt>
                <c:pt idx="648">
                  <c:v>44314</c:v>
                </c:pt>
                <c:pt idx="649">
                  <c:v>44314.041666666664</c:v>
                </c:pt>
                <c:pt idx="650">
                  <c:v>44314.083333333336</c:v>
                </c:pt>
                <c:pt idx="651">
                  <c:v>44314.125</c:v>
                </c:pt>
                <c:pt idx="652">
                  <c:v>44314.166666666664</c:v>
                </c:pt>
                <c:pt idx="653">
                  <c:v>44314.208333333336</c:v>
                </c:pt>
                <c:pt idx="654">
                  <c:v>44314.25</c:v>
                </c:pt>
                <c:pt idx="655">
                  <c:v>44314.291666666664</c:v>
                </c:pt>
                <c:pt idx="656">
                  <c:v>44314.333333333336</c:v>
                </c:pt>
                <c:pt idx="657">
                  <c:v>44314.375</c:v>
                </c:pt>
                <c:pt idx="658">
                  <c:v>44314.416666666664</c:v>
                </c:pt>
                <c:pt idx="659">
                  <c:v>44314.458333333336</c:v>
                </c:pt>
                <c:pt idx="660">
                  <c:v>44314.5</c:v>
                </c:pt>
                <c:pt idx="661">
                  <c:v>44314.541666666664</c:v>
                </c:pt>
                <c:pt idx="662">
                  <c:v>44314.583333333336</c:v>
                </c:pt>
                <c:pt idx="663">
                  <c:v>44314.625</c:v>
                </c:pt>
                <c:pt idx="664">
                  <c:v>44314.666666666664</c:v>
                </c:pt>
                <c:pt idx="665">
                  <c:v>44314.708333333336</c:v>
                </c:pt>
                <c:pt idx="666">
                  <c:v>44314.75</c:v>
                </c:pt>
                <c:pt idx="667">
                  <c:v>44314.791666666664</c:v>
                </c:pt>
                <c:pt idx="668">
                  <c:v>44314.833333333336</c:v>
                </c:pt>
                <c:pt idx="669">
                  <c:v>44314.875</c:v>
                </c:pt>
                <c:pt idx="670">
                  <c:v>44314.916666666664</c:v>
                </c:pt>
                <c:pt idx="671">
                  <c:v>44314.958333333336</c:v>
                </c:pt>
                <c:pt idx="672">
                  <c:v>44315</c:v>
                </c:pt>
                <c:pt idx="673">
                  <c:v>44315.041666666664</c:v>
                </c:pt>
                <c:pt idx="674">
                  <c:v>44315.083333333336</c:v>
                </c:pt>
                <c:pt idx="675">
                  <c:v>44315.125</c:v>
                </c:pt>
                <c:pt idx="676">
                  <c:v>44315.166666666664</c:v>
                </c:pt>
                <c:pt idx="677">
                  <c:v>44315.208333333336</c:v>
                </c:pt>
                <c:pt idx="678">
                  <c:v>44315.25</c:v>
                </c:pt>
                <c:pt idx="679">
                  <c:v>44315.291666666664</c:v>
                </c:pt>
                <c:pt idx="680">
                  <c:v>44315.333333333336</c:v>
                </c:pt>
                <c:pt idx="681">
                  <c:v>44315.375</c:v>
                </c:pt>
                <c:pt idx="682">
                  <c:v>44315.416666666664</c:v>
                </c:pt>
                <c:pt idx="683">
                  <c:v>44315.458333333336</c:v>
                </c:pt>
                <c:pt idx="684">
                  <c:v>44315.5</c:v>
                </c:pt>
                <c:pt idx="685">
                  <c:v>44315.541666666664</c:v>
                </c:pt>
                <c:pt idx="686">
                  <c:v>44315.583333333336</c:v>
                </c:pt>
                <c:pt idx="687">
                  <c:v>44315.625</c:v>
                </c:pt>
                <c:pt idx="688">
                  <c:v>44315.666666666664</c:v>
                </c:pt>
                <c:pt idx="689">
                  <c:v>44315.708333333336</c:v>
                </c:pt>
                <c:pt idx="690">
                  <c:v>44315.75</c:v>
                </c:pt>
                <c:pt idx="691">
                  <c:v>44315.791666666664</c:v>
                </c:pt>
                <c:pt idx="692">
                  <c:v>44315.833333333336</c:v>
                </c:pt>
                <c:pt idx="693">
                  <c:v>44315.875</c:v>
                </c:pt>
                <c:pt idx="694">
                  <c:v>44315.916666666664</c:v>
                </c:pt>
                <c:pt idx="695">
                  <c:v>44315.958333333336</c:v>
                </c:pt>
                <c:pt idx="696">
                  <c:v>44316</c:v>
                </c:pt>
                <c:pt idx="697">
                  <c:v>44316.041666666664</c:v>
                </c:pt>
                <c:pt idx="698">
                  <c:v>44316.083333333336</c:v>
                </c:pt>
                <c:pt idx="699">
                  <c:v>44316.125</c:v>
                </c:pt>
                <c:pt idx="700">
                  <c:v>44316.166666666664</c:v>
                </c:pt>
                <c:pt idx="701">
                  <c:v>44316.208333333336</c:v>
                </c:pt>
                <c:pt idx="702">
                  <c:v>44316.25</c:v>
                </c:pt>
                <c:pt idx="703">
                  <c:v>44316.291666666664</c:v>
                </c:pt>
                <c:pt idx="704">
                  <c:v>44316.333333333336</c:v>
                </c:pt>
                <c:pt idx="705">
                  <c:v>44316.375</c:v>
                </c:pt>
                <c:pt idx="706">
                  <c:v>44316.416666666664</c:v>
                </c:pt>
                <c:pt idx="707">
                  <c:v>44316.458333333336</c:v>
                </c:pt>
                <c:pt idx="708">
                  <c:v>44316.5</c:v>
                </c:pt>
                <c:pt idx="709">
                  <c:v>44316.541666666664</c:v>
                </c:pt>
                <c:pt idx="710">
                  <c:v>44316.583333333336</c:v>
                </c:pt>
                <c:pt idx="711">
                  <c:v>44316.625</c:v>
                </c:pt>
                <c:pt idx="712">
                  <c:v>44316.666666666664</c:v>
                </c:pt>
                <c:pt idx="713">
                  <c:v>44316.708333333336</c:v>
                </c:pt>
                <c:pt idx="714">
                  <c:v>44316.75</c:v>
                </c:pt>
                <c:pt idx="715">
                  <c:v>44316.791666666664</c:v>
                </c:pt>
                <c:pt idx="716">
                  <c:v>44316.833333333336</c:v>
                </c:pt>
                <c:pt idx="717">
                  <c:v>44316.875</c:v>
                </c:pt>
                <c:pt idx="718">
                  <c:v>44316.916666666664</c:v>
                </c:pt>
                <c:pt idx="719">
                  <c:v>44316.958333333336</c:v>
                </c:pt>
              </c:numCache>
            </c:numRef>
          </c:xVal>
          <c:yVal>
            <c:numRef>
              <c:f>'DATA 2021'!$C$746:$C$1465</c:f>
              <c:numCache>
                <c:formatCode>General</c:formatCode>
                <c:ptCount val="720"/>
                <c:pt idx="0">
                  <c:v>0</c:v>
                </c:pt>
                <c:pt idx="1">
                  <c:v>0.40000000000003411</c:v>
                </c:pt>
                <c:pt idx="2">
                  <c:v>2.3999999999999773</c:v>
                </c:pt>
                <c:pt idx="3">
                  <c:v>0</c:v>
                </c:pt>
                <c:pt idx="4">
                  <c:v>0</c:v>
                </c:pt>
                <c:pt idx="5">
                  <c:v>0.19999999999998863</c:v>
                </c:pt>
                <c:pt idx="6">
                  <c:v>0</c:v>
                </c:pt>
                <c:pt idx="7">
                  <c:v>0</c:v>
                </c:pt>
                <c:pt idx="8">
                  <c:v>0</c:v>
                </c:pt>
                <c:pt idx="9">
                  <c:v>0</c:v>
                </c:pt>
                <c:pt idx="10">
                  <c:v>0</c:v>
                </c:pt>
                <c:pt idx="11">
                  <c:v>0</c:v>
                </c:pt>
                <c:pt idx="12">
                  <c:v>0</c:v>
                </c:pt>
                <c:pt idx="13">
                  <c:v>7</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3</c:v>
                </c:pt>
                <c:pt idx="42">
                  <c:v>4.2000000000000446</c:v>
                </c:pt>
                <c:pt idx="43">
                  <c:v>2.799999999999955</c:v>
                </c:pt>
                <c:pt idx="44">
                  <c:v>1.600000000000023</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4.8000000000000114</c:v>
                </c:pt>
                <c:pt idx="182">
                  <c:v>1.8000000000000109</c:v>
                </c:pt>
                <c:pt idx="183">
                  <c:v>0</c:v>
                </c:pt>
                <c:pt idx="184">
                  <c:v>1.399999999999977</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39999999999997732</c:v>
                </c:pt>
                <c:pt idx="210">
                  <c:v>0</c:v>
                </c:pt>
                <c:pt idx="211">
                  <c:v>0</c:v>
                </c:pt>
                <c:pt idx="212">
                  <c:v>0.2000000000000455</c:v>
                </c:pt>
                <c:pt idx="213">
                  <c:v>0</c:v>
                </c:pt>
                <c:pt idx="214">
                  <c:v>0</c:v>
                </c:pt>
                <c:pt idx="215">
                  <c:v>0.1999999999999886</c:v>
                </c:pt>
                <c:pt idx="216">
                  <c:v>0.1999999999999886</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1999999999999886</c:v>
                </c:pt>
                <c:pt idx="326">
                  <c:v>1</c:v>
                </c:pt>
                <c:pt idx="327">
                  <c:v>3</c:v>
                </c:pt>
                <c:pt idx="328">
                  <c:v>0.80000000000001137</c:v>
                </c:pt>
                <c:pt idx="329">
                  <c:v>4.3999999999999773</c:v>
                </c:pt>
                <c:pt idx="330">
                  <c:v>20.400000000000031</c:v>
                </c:pt>
                <c:pt idx="331">
                  <c:v>0.1999999999999886</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39999999999997732</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2000000000000455</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1999999999999886</c:v>
                </c:pt>
                <c:pt idx="406">
                  <c:v>1.1999999999999891</c:v>
                </c:pt>
                <c:pt idx="407">
                  <c:v>0</c:v>
                </c:pt>
                <c:pt idx="408">
                  <c:v>0</c:v>
                </c:pt>
                <c:pt idx="409">
                  <c:v>0</c:v>
                </c:pt>
                <c:pt idx="410">
                  <c:v>0</c:v>
                </c:pt>
                <c:pt idx="411">
                  <c:v>0.1999999999999886</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16</c:v>
                </c:pt>
                <c:pt idx="448">
                  <c:v>0</c:v>
                </c:pt>
                <c:pt idx="449">
                  <c:v>9.4000000000000341</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8.5999999999999659</c:v>
                </c:pt>
                <c:pt idx="471">
                  <c:v>0</c:v>
                </c:pt>
                <c:pt idx="472">
                  <c:v>0</c:v>
                </c:pt>
                <c:pt idx="473">
                  <c:v>3.4000000000000341</c:v>
                </c:pt>
                <c:pt idx="474">
                  <c:v>0</c:v>
                </c:pt>
                <c:pt idx="475">
                  <c:v>0.1999999999999886</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39999999999997732</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1</c:v>
                </c:pt>
                <c:pt idx="573">
                  <c:v>0.1999999999999886</c:v>
                </c:pt>
                <c:pt idx="574">
                  <c:v>0</c:v>
                </c:pt>
                <c:pt idx="575">
                  <c:v>1.200000000000045</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7</c:v>
                </c:pt>
                <c:pt idx="596">
                  <c:v>4.5999999999999659</c:v>
                </c:pt>
                <c:pt idx="597">
                  <c:v>1</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2.8000000000000109</c:v>
                </c:pt>
                <c:pt idx="643">
                  <c:v>0</c:v>
                </c:pt>
                <c:pt idx="644">
                  <c:v>0.1999999999999886</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1.600000000000023</c:v>
                </c:pt>
                <c:pt idx="663">
                  <c:v>0.80000000000001137</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79999999999995453</c:v>
                </c:pt>
                <c:pt idx="714">
                  <c:v>0</c:v>
                </c:pt>
                <c:pt idx="715">
                  <c:v>0</c:v>
                </c:pt>
                <c:pt idx="716">
                  <c:v>0</c:v>
                </c:pt>
                <c:pt idx="717">
                  <c:v>0</c:v>
                </c:pt>
                <c:pt idx="718">
                  <c:v>0</c:v>
                </c:pt>
                <c:pt idx="719">
                  <c:v>0</c:v>
                </c:pt>
              </c:numCache>
            </c:numRef>
          </c:yVal>
          <c:smooth val="1"/>
          <c:extLst xmlns:c16r2="http://schemas.microsoft.com/office/drawing/2015/06/chart">
            <c:ext xmlns:c16="http://schemas.microsoft.com/office/drawing/2014/chart" uri="{C3380CC4-5D6E-409C-BE32-E72D297353CC}">
              <c16:uniqueId val="{00000001-A670-4539-8A5A-9756A2600A3F}"/>
            </c:ext>
          </c:extLst>
        </c:ser>
        <c:dLbls>
          <c:showLegendKey val="0"/>
          <c:showVal val="0"/>
          <c:showCatName val="0"/>
          <c:showSerName val="0"/>
          <c:showPercent val="0"/>
          <c:showBubbleSize val="0"/>
        </c:dLbls>
        <c:axId val="-1250960272"/>
        <c:axId val="-1250949936"/>
      </c:scatterChart>
      <c:valAx>
        <c:axId val="-1250950480"/>
        <c:scaling>
          <c:orientation val="minMax"/>
          <c:max val="44320"/>
          <c:min val="4428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0960816"/>
        <c:crosses val="autoZero"/>
        <c:crossBetween val="midCat"/>
        <c:majorUnit val="10"/>
        <c:minorUnit val="2"/>
      </c:valAx>
      <c:valAx>
        <c:axId val="-1250960816"/>
        <c:scaling>
          <c:orientation val="minMax"/>
          <c:min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Flow</a:t>
                </a:r>
                <a:r>
                  <a:rPr lang="en-PH" baseline="0"/>
                  <a:t> (cms))</a:t>
                </a:r>
                <a:endParaRPr lang="en-PH"/>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0950480"/>
        <c:crosses val="autoZero"/>
        <c:crossBetween val="midCat"/>
      </c:valAx>
      <c:valAx>
        <c:axId val="-1250949936"/>
        <c:scaling>
          <c:orientation val="maxMin"/>
          <c:max val="30"/>
          <c:min val="0"/>
        </c:scaling>
        <c:delete val="0"/>
        <c:axPos val="r"/>
        <c:title>
          <c:tx>
            <c:rich>
              <a:bodyPr/>
              <a:lstStyle/>
              <a:p>
                <a:pPr>
                  <a:defRPr b="0"/>
                </a:pPr>
                <a:r>
                  <a:rPr lang="en-PH" b="0"/>
                  <a:t>Precipitation (mm)</a:t>
                </a:r>
              </a:p>
            </c:rich>
          </c:tx>
          <c:overlay val="0"/>
        </c:title>
        <c:numFmt formatCode="General" sourceLinked="1"/>
        <c:majorTickMark val="out"/>
        <c:minorTickMark val="none"/>
        <c:tickLblPos val="nextTo"/>
        <c:crossAx val="-1250960272"/>
        <c:crosses val="max"/>
        <c:crossBetween val="midCat"/>
      </c:valAx>
      <c:valAx>
        <c:axId val="-1250960272"/>
        <c:scaling>
          <c:orientation val="minMax"/>
        </c:scaling>
        <c:delete val="1"/>
        <c:axPos val="t"/>
        <c:numFmt formatCode="[$-3409]mmmm\ dd\,\ yyyy;@" sourceLinked="1"/>
        <c:majorTickMark val="out"/>
        <c:minorTickMark val="none"/>
        <c:tickLblPos val="nextTo"/>
        <c:crossAx val="-1250949936"/>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urve</a:t>
            </a:r>
            <a:r>
              <a:rPr lang="en-US" b="1" i="1"/>
              <a:t> </a:t>
            </a:r>
            <a:r>
              <a:rPr lang="en-US" b="1" i="1" baseline="0"/>
              <a:t>at Pinan-anan (April 2021)</a:t>
            </a:r>
            <a:endParaRPr lang="en-US" b="1" i="1"/>
          </a:p>
        </c:rich>
      </c:tx>
      <c:overlay val="0"/>
      <c:spPr>
        <a:noFill/>
        <a:ln>
          <a:noFill/>
        </a:ln>
        <a:effectLst/>
      </c:spPr>
    </c:title>
    <c:autoTitleDeleted val="0"/>
    <c:plotArea>
      <c:layout/>
      <c:scatterChart>
        <c:scatterStyle val="lineMarker"/>
        <c:varyColors val="0"/>
        <c:ser>
          <c:idx val="0"/>
          <c:order val="0"/>
          <c:tx>
            <c:v>Rating Curve</c:v>
          </c:tx>
          <c:spPr>
            <a:ln w="19050">
              <a:noFill/>
            </a:ln>
          </c:spPr>
          <c:xVal>
            <c:numRef>
              <c:f>'DATA 2021'!$E$746:$E$1465</c:f>
              <c:numCache>
                <c:formatCode>0.00</c:formatCode>
                <c:ptCount val="720"/>
                <c:pt idx="0">
                  <c:v>15.243417863984126</c:v>
                </c:pt>
                <c:pt idx="1">
                  <c:v>15.243417863984126</c:v>
                </c:pt>
                <c:pt idx="2">
                  <c:v>17.804564489100954</c:v>
                </c:pt>
                <c:pt idx="3">
                  <c:v>16.918598969599898</c:v>
                </c:pt>
                <c:pt idx="4">
                  <c:v>16.918598969599898</c:v>
                </c:pt>
                <c:pt idx="5">
                  <c:v>18.723794311806625</c:v>
                </c:pt>
                <c:pt idx="6">
                  <c:v>17.804564489100954</c:v>
                </c:pt>
                <c:pt idx="7">
                  <c:v>16.918598969599898</c:v>
                </c:pt>
                <c:pt idx="8">
                  <c:v>16.918598969599898</c:v>
                </c:pt>
                <c:pt idx="9">
                  <c:v>19.677058000104321</c:v>
                </c:pt>
                <c:pt idx="10">
                  <c:v>22.748852928791191</c:v>
                </c:pt>
                <c:pt idx="11">
                  <c:v>22.748852928791191</c:v>
                </c:pt>
                <c:pt idx="12">
                  <c:v>21.688800270037017</c:v>
                </c:pt>
                <c:pt idx="13">
                  <c:v>20.665132132132609</c:v>
                </c:pt>
                <c:pt idx="14">
                  <c:v>21.688800270037017</c:v>
                </c:pt>
                <c:pt idx="15">
                  <c:v>20.665132132132609</c:v>
                </c:pt>
                <c:pt idx="16">
                  <c:v>22.748852928791191</c:v>
                </c:pt>
                <c:pt idx="17">
                  <c:v>23.846087545565705</c:v>
                </c:pt>
                <c:pt idx="18">
                  <c:v>23.846087545565705</c:v>
                </c:pt>
                <c:pt idx="19">
                  <c:v>20.665132132132609</c:v>
                </c:pt>
                <c:pt idx="20">
                  <c:v>26.155326832758512</c:v>
                </c:pt>
                <c:pt idx="21">
                  <c:v>29.918381104648358</c:v>
                </c:pt>
                <c:pt idx="22">
                  <c:v>23.846087545565705</c:v>
                </c:pt>
                <c:pt idx="23">
                  <c:v>21.688800270037017</c:v>
                </c:pt>
                <c:pt idx="24">
                  <c:v>20.665132132132609</c:v>
                </c:pt>
                <c:pt idx="25">
                  <c:v>20.665132132132609</c:v>
                </c:pt>
                <c:pt idx="26">
                  <c:v>20.665132132132609</c:v>
                </c:pt>
                <c:pt idx="27">
                  <c:v>22.748852928791191</c:v>
                </c:pt>
                <c:pt idx="28">
                  <c:v>20.665132132132609</c:v>
                </c:pt>
                <c:pt idx="29">
                  <c:v>20.665132132132609</c:v>
                </c:pt>
                <c:pt idx="30">
                  <c:v>20.665132132132609</c:v>
                </c:pt>
                <c:pt idx="31">
                  <c:v>21.688800270037017</c:v>
                </c:pt>
                <c:pt idx="32">
                  <c:v>20.665132132132609</c:v>
                </c:pt>
                <c:pt idx="33">
                  <c:v>20.665132132132609</c:v>
                </c:pt>
                <c:pt idx="34">
                  <c:v>19.677058000104321</c:v>
                </c:pt>
                <c:pt idx="35">
                  <c:v>17.804564489100954</c:v>
                </c:pt>
                <c:pt idx="36">
                  <c:v>17.804564489100954</c:v>
                </c:pt>
                <c:pt idx="37">
                  <c:v>19.677058000104321</c:v>
                </c:pt>
                <c:pt idx="38">
                  <c:v>19.677058000104321</c:v>
                </c:pt>
                <c:pt idx="39">
                  <c:v>18.723794311806625</c:v>
                </c:pt>
                <c:pt idx="40">
                  <c:v>19.677058000104321</c:v>
                </c:pt>
                <c:pt idx="41">
                  <c:v>19.677058000104321</c:v>
                </c:pt>
                <c:pt idx="42">
                  <c:v>27.368960720164406</c:v>
                </c:pt>
                <c:pt idx="43">
                  <c:v>21.688800270037017</c:v>
                </c:pt>
                <c:pt idx="44">
                  <c:v>21.688800270037017</c:v>
                </c:pt>
                <c:pt idx="45">
                  <c:v>19.677058000104321</c:v>
                </c:pt>
                <c:pt idx="46">
                  <c:v>22.748852928791191</c:v>
                </c:pt>
                <c:pt idx="47">
                  <c:v>18.723794311806625</c:v>
                </c:pt>
                <c:pt idx="48">
                  <c:v>21.688800270037017</c:v>
                </c:pt>
                <c:pt idx="49">
                  <c:v>19.677058000104321</c:v>
                </c:pt>
                <c:pt idx="50">
                  <c:v>19.677058000104321</c:v>
                </c:pt>
                <c:pt idx="51">
                  <c:v>19.677058000104321</c:v>
                </c:pt>
                <c:pt idx="52">
                  <c:v>18.723794311806625</c:v>
                </c:pt>
                <c:pt idx="53">
                  <c:v>19.677058000104321</c:v>
                </c:pt>
                <c:pt idx="54">
                  <c:v>18.723794311806625</c:v>
                </c:pt>
                <c:pt idx="55">
                  <c:v>20.665132132132609</c:v>
                </c:pt>
                <c:pt idx="56">
                  <c:v>19.677058000104321</c:v>
                </c:pt>
                <c:pt idx="57">
                  <c:v>17.804564489100954</c:v>
                </c:pt>
                <c:pt idx="58">
                  <c:v>20.665132132132609</c:v>
                </c:pt>
                <c:pt idx="59">
                  <c:v>18.723794311806625</c:v>
                </c:pt>
                <c:pt idx="60">
                  <c:v>18.723794311806625</c:v>
                </c:pt>
                <c:pt idx="61">
                  <c:v>16.918598969599898</c:v>
                </c:pt>
                <c:pt idx="62">
                  <c:v>20.665132132132609</c:v>
                </c:pt>
                <c:pt idx="63">
                  <c:v>17.804564489100954</c:v>
                </c:pt>
                <c:pt idx="64">
                  <c:v>18.723794311806625</c:v>
                </c:pt>
                <c:pt idx="65">
                  <c:v>18.723794311806625</c:v>
                </c:pt>
                <c:pt idx="66">
                  <c:v>19.677058000104321</c:v>
                </c:pt>
                <c:pt idx="67">
                  <c:v>17.804564489100954</c:v>
                </c:pt>
                <c:pt idx="68">
                  <c:v>18.723794311806625</c:v>
                </c:pt>
                <c:pt idx="69">
                  <c:v>16.0651352389945</c:v>
                </c:pt>
                <c:pt idx="70">
                  <c:v>17.804564489100954</c:v>
                </c:pt>
                <c:pt idx="71">
                  <c:v>16.0651352389945</c:v>
                </c:pt>
                <c:pt idx="72">
                  <c:v>15.243417863984126</c:v>
                </c:pt>
                <c:pt idx="73">
                  <c:v>17.804564489100954</c:v>
                </c:pt>
                <c:pt idx="74">
                  <c:v>16.0651352389945</c:v>
                </c:pt>
                <c:pt idx="75">
                  <c:v>16.918598969599898</c:v>
                </c:pt>
                <c:pt idx="76">
                  <c:v>16.0651352389945</c:v>
                </c:pt>
                <c:pt idx="77">
                  <c:v>16.0651352389945</c:v>
                </c:pt>
                <c:pt idx="78">
                  <c:v>14.452698525828485</c:v>
                </c:pt>
                <c:pt idx="79">
                  <c:v>14.452698525828485</c:v>
                </c:pt>
                <c:pt idx="80">
                  <c:v>14.452698525828485</c:v>
                </c:pt>
                <c:pt idx="81">
                  <c:v>14.452698525828485</c:v>
                </c:pt>
                <c:pt idx="82">
                  <c:v>16.0651352389945</c:v>
                </c:pt>
                <c:pt idx="83">
                  <c:v>14.452698525828485</c:v>
                </c:pt>
                <c:pt idx="84">
                  <c:v>15.243417863984126</c:v>
                </c:pt>
                <c:pt idx="85">
                  <c:v>15.243417863984126</c:v>
                </c:pt>
                <c:pt idx="86">
                  <c:v>14.452698525828485</c:v>
                </c:pt>
                <c:pt idx="87">
                  <c:v>15.243417863984126</c:v>
                </c:pt>
                <c:pt idx="88">
                  <c:v>15.243417863984126</c:v>
                </c:pt>
                <c:pt idx="89">
                  <c:v>16.918598969599898</c:v>
                </c:pt>
                <c:pt idx="90">
                  <c:v>14.452698525828485</c:v>
                </c:pt>
                <c:pt idx="91">
                  <c:v>17.804564489100954</c:v>
                </c:pt>
                <c:pt idx="92">
                  <c:v>16.0651352389945</c:v>
                </c:pt>
                <c:pt idx="93">
                  <c:v>15.243417863984126</c:v>
                </c:pt>
                <c:pt idx="94">
                  <c:v>13.692236054542748</c:v>
                </c:pt>
                <c:pt idx="95">
                  <c:v>13.692236054542748</c:v>
                </c:pt>
                <c:pt idx="96">
                  <c:v>16.0651352389945</c:v>
                </c:pt>
                <c:pt idx="97">
                  <c:v>16.0651352389945</c:v>
                </c:pt>
                <c:pt idx="98">
                  <c:v>15.243417863984126</c:v>
                </c:pt>
                <c:pt idx="99">
                  <c:v>13.692236054542748</c:v>
                </c:pt>
                <c:pt idx="100">
                  <c:v>13.692236054542748</c:v>
                </c:pt>
                <c:pt idx="101">
                  <c:v>15.243417863984126</c:v>
                </c:pt>
                <c:pt idx="102">
                  <c:v>14.452698525828485</c:v>
                </c:pt>
                <c:pt idx="103">
                  <c:v>14.452698525828485</c:v>
                </c:pt>
                <c:pt idx="104">
                  <c:v>16.918598969599898</c:v>
                </c:pt>
                <c:pt idx="105">
                  <c:v>16.0651352389945</c:v>
                </c:pt>
                <c:pt idx="106">
                  <c:v>14.452698525828485</c:v>
                </c:pt>
                <c:pt idx="107">
                  <c:v>13.692236054542748</c:v>
                </c:pt>
                <c:pt idx="108">
                  <c:v>15.243417863984126</c:v>
                </c:pt>
                <c:pt idx="109">
                  <c:v>14.452698525828485</c:v>
                </c:pt>
                <c:pt idx="110">
                  <c:v>14.452698525828485</c:v>
                </c:pt>
                <c:pt idx="111">
                  <c:v>15.243417863984126</c:v>
                </c:pt>
                <c:pt idx="112">
                  <c:v>13.692236054542748</c:v>
                </c:pt>
                <c:pt idx="113">
                  <c:v>16.0651352389945</c:v>
                </c:pt>
                <c:pt idx="114">
                  <c:v>14.452698525828485</c:v>
                </c:pt>
                <c:pt idx="115">
                  <c:v>16.918598969599898</c:v>
                </c:pt>
                <c:pt idx="116">
                  <c:v>14.452698525828485</c:v>
                </c:pt>
                <c:pt idx="117">
                  <c:v>13.692236054542748</c:v>
                </c:pt>
                <c:pt idx="118">
                  <c:v>15.243417863984126</c:v>
                </c:pt>
                <c:pt idx="119">
                  <c:v>15.243417863984126</c:v>
                </c:pt>
                <c:pt idx="120">
                  <c:v>16.0651352389945</c:v>
                </c:pt>
                <c:pt idx="121">
                  <c:v>14.452698525828485</c:v>
                </c:pt>
                <c:pt idx="122">
                  <c:v>16.0651352389945</c:v>
                </c:pt>
                <c:pt idx="123">
                  <c:v>12.961296463757792</c:v>
                </c:pt>
                <c:pt idx="124">
                  <c:v>13.692236054542748</c:v>
                </c:pt>
                <c:pt idx="125">
                  <c:v>15.243417863984126</c:v>
                </c:pt>
                <c:pt idx="126">
                  <c:v>12.961296463757792</c:v>
                </c:pt>
                <c:pt idx="127">
                  <c:v>16.0651352389945</c:v>
                </c:pt>
                <c:pt idx="128">
                  <c:v>15.243417863984126</c:v>
                </c:pt>
                <c:pt idx="129">
                  <c:v>12.961296463757792</c:v>
                </c:pt>
                <c:pt idx="130">
                  <c:v>13.692236054542748</c:v>
                </c:pt>
                <c:pt idx="131">
                  <c:v>16.0651352389945</c:v>
                </c:pt>
                <c:pt idx="132">
                  <c:v>14.452698525828485</c:v>
                </c:pt>
                <c:pt idx="133">
                  <c:v>14.452698525828485</c:v>
                </c:pt>
                <c:pt idx="134">
                  <c:v>13.692236054542748</c:v>
                </c:pt>
                <c:pt idx="135">
                  <c:v>13.692236054542748</c:v>
                </c:pt>
                <c:pt idx="136">
                  <c:v>15.243417863984126</c:v>
                </c:pt>
                <c:pt idx="137">
                  <c:v>15.243417863984126</c:v>
                </c:pt>
                <c:pt idx="138">
                  <c:v>13.692236054542748</c:v>
                </c:pt>
                <c:pt idx="139">
                  <c:v>13.692236054542748</c:v>
                </c:pt>
                <c:pt idx="140">
                  <c:v>13.692236054542748</c:v>
                </c:pt>
                <c:pt idx="141">
                  <c:v>14.452698525828485</c:v>
                </c:pt>
                <c:pt idx="142">
                  <c:v>13.692236054542748</c:v>
                </c:pt>
                <c:pt idx="143">
                  <c:v>16.918598969599898</c:v>
                </c:pt>
                <c:pt idx="144">
                  <c:v>15.243417863984126</c:v>
                </c:pt>
                <c:pt idx="145">
                  <c:v>15.243417863984126</c:v>
                </c:pt>
                <c:pt idx="146">
                  <c:v>13.692236054542748</c:v>
                </c:pt>
                <c:pt idx="147">
                  <c:v>17.804564489100954</c:v>
                </c:pt>
                <c:pt idx="148">
                  <c:v>14.452698525828485</c:v>
                </c:pt>
                <c:pt idx="149">
                  <c:v>13.692236054542748</c:v>
                </c:pt>
                <c:pt idx="150">
                  <c:v>15.243417863984126</c:v>
                </c:pt>
                <c:pt idx="151">
                  <c:v>15.243417863984126</c:v>
                </c:pt>
                <c:pt idx="152">
                  <c:v>18.723794311806625</c:v>
                </c:pt>
                <c:pt idx="153">
                  <c:v>15.243417863984126</c:v>
                </c:pt>
                <c:pt idx="154">
                  <c:v>12.961296463757792</c:v>
                </c:pt>
                <c:pt idx="155">
                  <c:v>15.243417863984126</c:v>
                </c:pt>
                <c:pt idx="156">
                  <c:v>14.452698525828485</c:v>
                </c:pt>
                <c:pt idx="157">
                  <c:v>13.692236054542748</c:v>
                </c:pt>
                <c:pt idx="158">
                  <c:v>10.625073447618197</c:v>
                </c:pt>
                <c:pt idx="159">
                  <c:v>12.088032031865245</c:v>
                </c:pt>
                <c:pt idx="160">
                  <c:v>13.692236054542748</c:v>
                </c:pt>
                <c:pt idx="161">
                  <c:v>12.961296463757792</c:v>
                </c:pt>
                <c:pt idx="162">
                  <c:v>13.692236054542748</c:v>
                </c:pt>
                <c:pt idx="163">
                  <c:v>14.452698525828485</c:v>
                </c:pt>
                <c:pt idx="164">
                  <c:v>14.452698525828485</c:v>
                </c:pt>
                <c:pt idx="165">
                  <c:v>15.243417863984126</c:v>
                </c:pt>
                <c:pt idx="166">
                  <c:v>14.452698525828485</c:v>
                </c:pt>
                <c:pt idx="167">
                  <c:v>12.961296463757792</c:v>
                </c:pt>
                <c:pt idx="168">
                  <c:v>12.961296463757792</c:v>
                </c:pt>
                <c:pt idx="169">
                  <c:v>14.452698525828485</c:v>
                </c:pt>
                <c:pt idx="170">
                  <c:v>12.961296463757792</c:v>
                </c:pt>
                <c:pt idx="171">
                  <c:v>11.585086110292956</c:v>
                </c:pt>
                <c:pt idx="172">
                  <c:v>16.0651352389945</c:v>
                </c:pt>
                <c:pt idx="173">
                  <c:v>14.452698525828485</c:v>
                </c:pt>
                <c:pt idx="174">
                  <c:v>12.961296463757792</c:v>
                </c:pt>
                <c:pt idx="175">
                  <c:v>12.961296463757792</c:v>
                </c:pt>
                <c:pt idx="176">
                  <c:v>14.452698525828485</c:v>
                </c:pt>
                <c:pt idx="177">
                  <c:v>12.961296463757792</c:v>
                </c:pt>
                <c:pt idx="178">
                  <c:v>16.0651352389945</c:v>
                </c:pt>
                <c:pt idx="179">
                  <c:v>16.0651352389945</c:v>
                </c:pt>
                <c:pt idx="180">
                  <c:v>12.961296463757792</c:v>
                </c:pt>
                <c:pt idx="181">
                  <c:v>13.692236054542748</c:v>
                </c:pt>
                <c:pt idx="182">
                  <c:v>14.452698525828485</c:v>
                </c:pt>
                <c:pt idx="183">
                  <c:v>15.243417863984126</c:v>
                </c:pt>
                <c:pt idx="184">
                  <c:v>16.0651352389945</c:v>
                </c:pt>
                <c:pt idx="185">
                  <c:v>17.804564489100954</c:v>
                </c:pt>
                <c:pt idx="186">
                  <c:v>17.804564489100954</c:v>
                </c:pt>
                <c:pt idx="187">
                  <c:v>18.723794311806625</c:v>
                </c:pt>
                <c:pt idx="188">
                  <c:v>16.0651352389945</c:v>
                </c:pt>
                <c:pt idx="189">
                  <c:v>19.677058000104321</c:v>
                </c:pt>
                <c:pt idx="190">
                  <c:v>18.723794311806625</c:v>
                </c:pt>
                <c:pt idx="191">
                  <c:v>17.804564489100954</c:v>
                </c:pt>
                <c:pt idx="192">
                  <c:v>20.665132132132609</c:v>
                </c:pt>
                <c:pt idx="193">
                  <c:v>19.677058000104321</c:v>
                </c:pt>
                <c:pt idx="194">
                  <c:v>18.723794311806625</c:v>
                </c:pt>
                <c:pt idx="195">
                  <c:v>17.804564489100954</c:v>
                </c:pt>
                <c:pt idx="196">
                  <c:v>16.918598969599898</c:v>
                </c:pt>
                <c:pt idx="197">
                  <c:v>16.0651352389945</c:v>
                </c:pt>
                <c:pt idx="198">
                  <c:v>16.0651352389945</c:v>
                </c:pt>
                <c:pt idx="199">
                  <c:v>16.0651352389945</c:v>
                </c:pt>
                <c:pt idx="200">
                  <c:v>16.918598969599898</c:v>
                </c:pt>
                <c:pt idx="201">
                  <c:v>16.918598969599898</c:v>
                </c:pt>
                <c:pt idx="202">
                  <c:v>15.243417863984126</c:v>
                </c:pt>
                <c:pt idx="203">
                  <c:v>16.918598969599898</c:v>
                </c:pt>
                <c:pt idx="204">
                  <c:v>17.804564489100954</c:v>
                </c:pt>
                <c:pt idx="205">
                  <c:v>16.0651352389945</c:v>
                </c:pt>
                <c:pt idx="206">
                  <c:v>16.918598969599898</c:v>
                </c:pt>
                <c:pt idx="207">
                  <c:v>17.804564489100954</c:v>
                </c:pt>
                <c:pt idx="208">
                  <c:v>15.243417863984126</c:v>
                </c:pt>
                <c:pt idx="209">
                  <c:v>14.452698525828485</c:v>
                </c:pt>
                <c:pt idx="210">
                  <c:v>17.804564489100954</c:v>
                </c:pt>
                <c:pt idx="211">
                  <c:v>23.846087545565705</c:v>
                </c:pt>
                <c:pt idx="212">
                  <c:v>26.155326832758512</c:v>
                </c:pt>
                <c:pt idx="213">
                  <c:v>26.155326832758512</c:v>
                </c:pt>
                <c:pt idx="214">
                  <c:v>31.255837564231324</c:v>
                </c:pt>
                <c:pt idx="215">
                  <c:v>31.255837564231324</c:v>
                </c:pt>
                <c:pt idx="216">
                  <c:v>27.368960720164406</c:v>
                </c:pt>
                <c:pt idx="217">
                  <c:v>27.368960720164406</c:v>
                </c:pt>
                <c:pt idx="218">
                  <c:v>22.748852928791191</c:v>
                </c:pt>
                <c:pt idx="219">
                  <c:v>24.981308449628163</c:v>
                </c:pt>
                <c:pt idx="220">
                  <c:v>24.981308449628163</c:v>
                </c:pt>
                <c:pt idx="221">
                  <c:v>23.846087545565705</c:v>
                </c:pt>
                <c:pt idx="222">
                  <c:v>24.981308449628163</c:v>
                </c:pt>
                <c:pt idx="223">
                  <c:v>26.155326832758512</c:v>
                </c:pt>
                <c:pt idx="224">
                  <c:v>26.155326832758512</c:v>
                </c:pt>
                <c:pt idx="225">
                  <c:v>29.918381104648358</c:v>
                </c:pt>
                <c:pt idx="226">
                  <c:v>24.981308449628163</c:v>
                </c:pt>
                <c:pt idx="227">
                  <c:v>27.368960720164406</c:v>
                </c:pt>
                <c:pt idx="228">
                  <c:v>23.846087545565705</c:v>
                </c:pt>
                <c:pt idx="229">
                  <c:v>22.748852928791191</c:v>
                </c:pt>
                <c:pt idx="230">
                  <c:v>21.688800270037017</c:v>
                </c:pt>
                <c:pt idx="231">
                  <c:v>23.846087545565705</c:v>
                </c:pt>
                <c:pt idx="232">
                  <c:v>22.748852928791191</c:v>
                </c:pt>
                <c:pt idx="233">
                  <c:v>22.748852928791191</c:v>
                </c:pt>
                <c:pt idx="234">
                  <c:v>20.665132132132609</c:v>
                </c:pt>
                <c:pt idx="235">
                  <c:v>46.226197453255374</c:v>
                </c:pt>
                <c:pt idx="236">
                  <c:v>89.412355644233841</c:v>
                </c:pt>
                <c:pt idx="237">
                  <c:v>70.624969983532822</c:v>
                </c:pt>
                <c:pt idx="238">
                  <c:v>54.887125501616701</c:v>
                </c:pt>
                <c:pt idx="239">
                  <c:v>45.329544213967331</c:v>
                </c:pt>
                <c:pt idx="240">
                  <c:v>47.135679067472864</c:v>
                </c:pt>
                <c:pt idx="241">
                  <c:v>35.529352948325283</c:v>
                </c:pt>
                <c:pt idx="242">
                  <c:v>35.529352948325283</c:v>
                </c:pt>
                <c:pt idx="243">
                  <c:v>34.060468379159161</c:v>
                </c:pt>
                <c:pt idx="244">
                  <c:v>31.255837564231324</c:v>
                </c:pt>
                <c:pt idx="245">
                  <c:v>28.623034941882036</c:v>
                </c:pt>
                <c:pt idx="246">
                  <c:v>26.155326832758512</c:v>
                </c:pt>
                <c:pt idx="247">
                  <c:v>26.155326832758512</c:v>
                </c:pt>
                <c:pt idx="248">
                  <c:v>25.759626185613957</c:v>
                </c:pt>
                <c:pt idx="249">
                  <c:v>25.36829682368635</c:v>
                </c:pt>
                <c:pt idx="250">
                  <c:v>24.981308449628163</c:v>
                </c:pt>
                <c:pt idx="251">
                  <c:v>27.368960720164406</c:v>
                </c:pt>
                <c:pt idx="252">
                  <c:v>26.155326832758512</c:v>
                </c:pt>
                <c:pt idx="253">
                  <c:v>23.846087545565705</c:v>
                </c:pt>
                <c:pt idx="254">
                  <c:v>26.155326832758512</c:v>
                </c:pt>
                <c:pt idx="255">
                  <c:v>23.846087545565705</c:v>
                </c:pt>
                <c:pt idx="256">
                  <c:v>23.846087545565705</c:v>
                </c:pt>
                <c:pt idx="257">
                  <c:v>23.846087545565705</c:v>
                </c:pt>
                <c:pt idx="258">
                  <c:v>23.846087545565705</c:v>
                </c:pt>
                <c:pt idx="259">
                  <c:v>24.981308449628163</c:v>
                </c:pt>
                <c:pt idx="260">
                  <c:v>26.155326832758512</c:v>
                </c:pt>
                <c:pt idx="261">
                  <c:v>24.981308449628163</c:v>
                </c:pt>
                <c:pt idx="262">
                  <c:v>21.688800270037017</c:v>
                </c:pt>
                <c:pt idx="263">
                  <c:v>23.846087545565705</c:v>
                </c:pt>
                <c:pt idx="264">
                  <c:v>20.665132132132609</c:v>
                </c:pt>
                <c:pt idx="265">
                  <c:v>20.665132132132609</c:v>
                </c:pt>
                <c:pt idx="266">
                  <c:v>20.665132132132609</c:v>
                </c:pt>
                <c:pt idx="267">
                  <c:v>20.665132132132609</c:v>
                </c:pt>
                <c:pt idx="268">
                  <c:v>20.665132132132609</c:v>
                </c:pt>
                <c:pt idx="269">
                  <c:v>19.677058000104321</c:v>
                </c:pt>
                <c:pt idx="270">
                  <c:v>20.665132132132609</c:v>
                </c:pt>
                <c:pt idx="271">
                  <c:v>20.665132132132609</c:v>
                </c:pt>
                <c:pt idx="272">
                  <c:v>20.665132132132609</c:v>
                </c:pt>
                <c:pt idx="273">
                  <c:v>19.677058000104321</c:v>
                </c:pt>
                <c:pt idx="274">
                  <c:v>17.804564489100954</c:v>
                </c:pt>
                <c:pt idx="275">
                  <c:v>18.723794311806625</c:v>
                </c:pt>
                <c:pt idx="276">
                  <c:v>20.665132132132609</c:v>
                </c:pt>
                <c:pt idx="277">
                  <c:v>20.665132132132609</c:v>
                </c:pt>
                <c:pt idx="278">
                  <c:v>20.665132132132609</c:v>
                </c:pt>
                <c:pt idx="279">
                  <c:v>20.665132132132609</c:v>
                </c:pt>
                <c:pt idx="280">
                  <c:v>18.723794311806625</c:v>
                </c:pt>
                <c:pt idx="281">
                  <c:v>19.677058000104321</c:v>
                </c:pt>
                <c:pt idx="282">
                  <c:v>35.529352948325283</c:v>
                </c:pt>
                <c:pt idx="283">
                  <c:v>27.368960720164406</c:v>
                </c:pt>
                <c:pt idx="284">
                  <c:v>27.368960720164406</c:v>
                </c:pt>
                <c:pt idx="285">
                  <c:v>24.981308449628163</c:v>
                </c:pt>
                <c:pt idx="286">
                  <c:v>22.748852928791191</c:v>
                </c:pt>
                <c:pt idx="287">
                  <c:v>21.688800270037017</c:v>
                </c:pt>
                <c:pt idx="288">
                  <c:v>19.677058000104321</c:v>
                </c:pt>
                <c:pt idx="289">
                  <c:v>18.723794311806625</c:v>
                </c:pt>
                <c:pt idx="290">
                  <c:v>19.677058000104321</c:v>
                </c:pt>
                <c:pt idx="291">
                  <c:v>21.688800270037017</c:v>
                </c:pt>
                <c:pt idx="292">
                  <c:v>20.665132132132609</c:v>
                </c:pt>
                <c:pt idx="293">
                  <c:v>18.723794311806625</c:v>
                </c:pt>
                <c:pt idx="294">
                  <c:v>18.723794311806625</c:v>
                </c:pt>
                <c:pt idx="295">
                  <c:v>20.665132132132609</c:v>
                </c:pt>
                <c:pt idx="296">
                  <c:v>16.918598969599898</c:v>
                </c:pt>
                <c:pt idx="297">
                  <c:v>18.723794311806625</c:v>
                </c:pt>
                <c:pt idx="298">
                  <c:v>20.665132132132609</c:v>
                </c:pt>
                <c:pt idx="299">
                  <c:v>19.677058000104321</c:v>
                </c:pt>
                <c:pt idx="300">
                  <c:v>16.918598969599898</c:v>
                </c:pt>
                <c:pt idx="301">
                  <c:v>20.665132132132609</c:v>
                </c:pt>
                <c:pt idx="302">
                  <c:v>20.665132132132609</c:v>
                </c:pt>
                <c:pt idx="303">
                  <c:v>20.665132132132609</c:v>
                </c:pt>
                <c:pt idx="304">
                  <c:v>16.918598969599898</c:v>
                </c:pt>
                <c:pt idx="305">
                  <c:v>19.677058000104321</c:v>
                </c:pt>
                <c:pt idx="306">
                  <c:v>17.804564489100954</c:v>
                </c:pt>
                <c:pt idx="307">
                  <c:v>18.723794311806625</c:v>
                </c:pt>
                <c:pt idx="308">
                  <c:v>18.723794311806625</c:v>
                </c:pt>
                <c:pt idx="309">
                  <c:v>16.0651352389945</c:v>
                </c:pt>
                <c:pt idx="310">
                  <c:v>18.723794311806625</c:v>
                </c:pt>
                <c:pt idx="311">
                  <c:v>16.0651352389945</c:v>
                </c:pt>
                <c:pt idx="312">
                  <c:v>16.918598969599898</c:v>
                </c:pt>
                <c:pt idx="313">
                  <c:v>15.243417863984126</c:v>
                </c:pt>
                <c:pt idx="314">
                  <c:v>15.243417863984126</c:v>
                </c:pt>
                <c:pt idx="315">
                  <c:v>18.723794311806625</c:v>
                </c:pt>
                <c:pt idx="316">
                  <c:v>18.723794311806625</c:v>
                </c:pt>
                <c:pt idx="317">
                  <c:v>16.918598969599898</c:v>
                </c:pt>
                <c:pt idx="318">
                  <c:v>19.677058000104321</c:v>
                </c:pt>
                <c:pt idx="319">
                  <c:v>19.677058000104321</c:v>
                </c:pt>
                <c:pt idx="320">
                  <c:v>19.677058000104321</c:v>
                </c:pt>
                <c:pt idx="321">
                  <c:v>18.723794311806625</c:v>
                </c:pt>
                <c:pt idx="322">
                  <c:v>18.723794311806625</c:v>
                </c:pt>
                <c:pt idx="323">
                  <c:v>18.723794311806625</c:v>
                </c:pt>
                <c:pt idx="324">
                  <c:v>16.0651352389945</c:v>
                </c:pt>
                <c:pt idx="325">
                  <c:v>17.804564489100954</c:v>
                </c:pt>
                <c:pt idx="326">
                  <c:v>18.723794311806625</c:v>
                </c:pt>
                <c:pt idx="327">
                  <c:v>43.574268627446209</c:v>
                </c:pt>
                <c:pt idx="328">
                  <c:v>47.135679067472864</c:v>
                </c:pt>
                <c:pt idx="329">
                  <c:v>47.135679067472864</c:v>
                </c:pt>
                <c:pt idx="330">
                  <c:v>43.574268627446209</c:v>
                </c:pt>
                <c:pt idx="331">
                  <c:v>48.993584075909546</c:v>
                </c:pt>
                <c:pt idx="332">
                  <c:v>54.887125501616701</c:v>
                </c:pt>
                <c:pt idx="333">
                  <c:v>52.868380329097704</c:v>
                </c:pt>
                <c:pt idx="334">
                  <c:v>50.904176575716136</c:v>
                </c:pt>
                <c:pt idx="335">
                  <c:v>43.574268627446209</c:v>
                </c:pt>
                <c:pt idx="336">
                  <c:v>37.043768189617921</c:v>
                </c:pt>
                <c:pt idx="337">
                  <c:v>35.529352948325283</c:v>
                </c:pt>
                <c:pt idx="338">
                  <c:v>29.918381104648358</c:v>
                </c:pt>
                <c:pt idx="339">
                  <c:v>27.368960720164406</c:v>
                </c:pt>
                <c:pt idx="340">
                  <c:v>27.368960720164406</c:v>
                </c:pt>
                <c:pt idx="341">
                  <c:v>27.368960720164406</c:v>
                </c:pt>
                <c:pt idx="342">
                  <c:v>26.155326832758512</c:v>
                </c:pt>
                <c:pt idx="343">
                  <c:v>23.846087545565705</c:v>
                </c:pt>
                <c:pt idx="344">
                  <c:v>23.846087545565705</c:v>
                </c:pt>
                <c:pt idx="345">
                  <c:v>22.748852928791191</c:v>
                </c:pt>
                <c:pt idx="346">
                  <c:v>24.981308449628163</c:v>
                </c:pt>
                <c:pt idx="347">
                  <c:v>23.846087545565705</c:v>
                </c:pt>
                <c:pt idx="348">
                  <c:v>22.748852928791191</c:v>
                </c:pt>
                <c:pt idx="349">
                  <c:v>23.846087545565705</c:v>
                </c:pt>
                <c:pt idx="350">
                  <c:v>22.748852928791191</c:v>
                </c:pt>
                <c:pt idx="351">
                  <c:v>20.665132132132609</c:v>
                </c:pt>
                <c:pt idx="352">
                  <c:v>23.846087545565705</c:v>
                </c:pt>
                <c:pt idx="353">
                  <c:v>22.748852928791191</c:v>
                </c:pt>
                <c:pt idx="354">
                  <c:v>27.368960720164406</c:v>
                </c:pt>
                <c:pt idx="355">
                  <c:v>22.748852928791191</c:v>
                </c:pt>
                <c:pt idx="356">
                  <c:v>27.368960720164406</c:v>
                </c:pt>
                <c:pt idx="357">
                  <c:v>34.060468379159161</c:v>
                </c:pt>
                <c:pt idx="358">
                  <c:v>34.060468379159161</c:v>
                </c:pt>
                <c:pt idx="359">
                  <c:v>35.529352948325283</c:v>
                </c:pt>
                <c:pt idx="360">
                  <c:v>31.255837564231324</c:v>
                </c:pt>
                <c:pt idx="361">
                  <c:v>45.329544213967331</c:v>
                </c:pt>
                <c:pt idx="362">
                  <c:v>24.981308449628163</c:v>
                </c:pt>
                <c:pt idx="363">
                  <c:v>23.846087545565705</c:v>
                </c:pt>
                <c:pt idx="364">
                  <c:v>24.981308449628163</c:v>
                </c:pt>
                <c:pt idx="365">
                  <c:v>26.155326832758512</c:v>
                </c:pt>
                <c:pt idx="366">
                  <c:v>23.846087545565705</c:v>
                </c:pt>
                <c:pt idx="367">
                  <c:v>23.846087545565705</c:v>
                </c:pt>
                <c:pt idx="368">
                  <c:v>21.688800270037017</c:v>
                </c:pt>
                <c:pt idx="369">
                  <c:v>23.846087545565705</c:v>
                </c:pt>
                <c:pt idx="370">
                  <c:v>20.665132132132609</c:v>
                </c:pt>
                <c:pt idx="371">
                  <c:v>23.846087545565705</c:v>
                </c:pt>
                <c:pt idx="372">
                  <c:v>24.981308449628163</c:v>
                </c:pt>
                <c:pt idx="373">
                  <c:v>21.688800270037017</c:v>
                </c:pt>
                <c:pt idx="374">
                  <c:v>21.688800270037017</c:v>
                </c:pt>
                <c:pt idx="375">
                  <c:v>20.665132132132609</c:v>
                </c:pt>
                <c:pt idx="376">
                  <c:v>22.748852928791191</c:v>
                </c:pt>
                <c:pt idx="377">
                  <c:v>20.665132132132609</c:v>
                </c:pt>
                <c:pt idx="378">
                  <c:v>21.688800270037017</c:v>
                </c:pt>
                <c:pt idx="379">
                  <c:v>17.804564489100954</c:v>
                </c:pt>
                <c:pt idx="380">
                  <c:v>19.677058000104321</c:v>
                </c:pt>
                <c:pt idx="381">
                  <c:v>20.665132132132609</c:v>
                </c:pt>
                <c:pt idx="382">
                  <c:v>18.723794311806625</c:v>
                </c:pt>
                <c:pt idx="383">
                  <c:v>17.804564489100954</c:v>
                </c:pt>
                <c:pt idx="384">
                  <c:v>17.804564489100954</c:v>
                </c:pt>
                <c:pt idx="385">
                  <c:v>16.918598969599898</c:v>
                </c:pt>
                <c:pt idx="386">
                  <c:v>20.665132132132609</c:v>
                </c:pt>
                <c:pt idx="387">
                  <c:v>18.723794311806625</c:v>
                </c:pt>
                <c:pt idx="388">
                  <c:v>16.918598969599898</c:v>
                </c:pt>
                <c:pt idx="389">
                  <c:v>16.918598969599898</c:v>
                </c:pt>
                <c:pt idx="390">
                  <c:v>16.918598969599898</c:v>
                </c:pt>
                <c:pt idx="391">
                  <c:v>19.677058000104321</c:v>
                </c:pt>
                <c:pt idx="392">
                  <c:v>19.677058000104321</c:v>
                </c:pt>
                <c:pt idx="393">
                  <c:v>16.0651352389945</c:v>
                </c:pt>
                <c:pt idx="394">
                  <c:v>18.723794311806625</c:v>
                </c:pt>
                <c:pt idx="395">
                  <c:v>16.918598969599898</c:v>
                </c:pt>
                <c:pt idx="396">
                  <c:v>16.918598969599898</c:v>
                </c:pt>
                <c:pt idx="397">
                  <c:v>16.918598969599898</c:v>
                </c:pt>
                <c:pt idx="398">
                  <c:v>16.0651352389945</c:v>
                </c:pt>
                <c:pt idx="399">
                  <c:v>16.918598969599898</c:v>
                </c:pt>
                <c:pt idx="400">
                  <c:v>17.804564489100954</c:v>
                </c:pt>
                <c:pt idx="401">
                  <c:v>18.723794311806625</c:v>
                </c:pt>
                <c:pt idx="402">
                  <c:v>19.677058000104321</c:v>
                </c:pt>
                <c:pt idx="403">
                  <c:v>16.0651352389945</c:v>
                </c:pt>
                <c:pt idx="404">
                  <c:v>17.804564489100954</c:v>
                </c:pt>
                <c:pt idx="405">
                  <c:v>18.723794311806625</c:v>
                </c:pt>
                <c:pt idx="406">
                  <c:v>24.981308449628163</c:v>
                </c:pt>
                <c:pt idx="407">
                  <c:v>17.804564489100954</c:v>
                </c:pt>
                <c:pt idx="408">
                  <c:v>20.665132132132609</c:v>
                </c:pt>
                <c:pt idx="409">
                  <c:v>18.723794311806625</c:v>
                </c:pt>
                <c:pt idx="410">
                  <c:v>17.804564489100954</c:v>
                </c:pt>
                <c:pt idx="411">
                  <c:v>16.918598969599898</c:v>
                </c:pt>
                <c:pt idx="412">
                  <c:v>18.723794311806625</c:v>
                </c:pt>
                <c:pt idx="413">
                  <c:v>17.804564489100954</c:v>
                </c:pt>
                <c:pt idx="414">
                  <c:v>16.918598969599898</c:v>
                </c:pt>
                <c:pt idx="415">
                  <c:v>18.723794311806625</c:v>
                </c:pt>
                <c:pt idx="416">
                  <c:v>18.723794311806625</c:v>
                </c:pt>
                <c:pt idx="417">
                  <c:v>16.0651352389945</c:v>
                </c:pt>
                <c:pt idx="418">
                  <c:v>16.0651352389945</c:v>
                </c:pt>
                <c:pt idx="419">
                  <c:v>17.804564489100954</c:v>
                </c:pt>
                <c:pt idx="420">
                  <c:v>19.677058000104321</c:v>
                </c:pt>
                <c:pt idx="421">
                  <c:v>24.981308449628163</c:v>
                </c:pt>
                <c:pt idx="422">
                  <c:v>22.748852928791191</c:v>
                </c:pt>
                <c:pt idx="423">
                  <c:v>22.748852928791191</c:v>
                </c:pt>
                <c:pt idx="424">
                  <c:v>23.846087545565705</c:v>
                </c:pt>
                <c:pt idx="425">
                  <c:v>18.723794311806625</c:v>
                </c:pt>
                <c:pt idx="426">
                  <c:v>18.723794311806625</c:v>
                </c:pt>
                <c:pt idx="427">
                  <c:v>17.804564489100954</c:v>
                </c:pt>
                <c:pt idx="428">
                  <c:v>16.918598969599898</c:v>
                </c:pt>
                <c:pt idx="429">
                  <c:v>18.723794311806625</c:v>
                </c:pt>
                <c:pt idx="430">
                  <c:v>18.723794311806625</c:v>
                </c:pt>
                <c:pt idx="431">
                  <c:v>16.0651352389945</c:v>
                </c:pt>
                <c:pt idx="432">
                  <c:v>19.677058000104321</c:v>
                </c:pt>
                <c:pt idx="433">
                  <c:v>19.677058000104321</c:v>
                </c:pt>
                <c:pt idx="434">
                  <c:v>16.0651352389945</c:v>
                </c:pt>
                <c:pt idx="435">
                  <c:v>16.918598969599898</c:v>
                </c:pt>
                <c:pt idx="436">
                  <c:v>16.918598969599898</c:v>
                </c:pt>
                <c:pt idx="437">
                  <c:v>17.804564489100954</c:v>
                </c:pt>
                <c:pt idx="438">
                  <c:v>16.918598969599898</c:v>
                </c:pt>
                <c:pt idx="439">
                  <c:v>16.0651352389945</c:v>
                </c:pt>
                <c:pt idx="440">
                  <c:v>17.804564489100954</c:v>
                </c:pt>
                <c:pt idx="441">
                  <c:v>16.0651352389945</c:v>
                </c:pt>
                <c:pt idx="442">
                  <c:v>17.804564489100954</c:v>
                </c:pt>
                <c:pt idx="443">
                  <c:v>17.804564489100954</c:v>
                </c:pt>
                <c:pt idx="444">
                  <c:v>17.804564489100954</c:v>
                </c:pt>
                <c:pt idx="445">
                  <c:v>15.243417863984126</c:v>
                </c:pt>
                <c:pt idx="446">
                  <c:v>17.804564489100954</c:v>
                </c:pt>
                <c:pt idx="447">
                  <c:v>19.677058000104321</c:v>
                </c:pt>
                <c:pt idx="448">
                  <c:v>20.665132132132609</c:v>
                </c:pt>
                <c:pt idx="449">
                  <c:v>21.688800270037017</c:v>
                </c:pt>
                <c:pt idx="450">
                  <c:v>22.748852928791191</c:v>
                </c:pt>
                <c:pt idx="451">
                  <c:v>22.748852928791191</c:v>
                </c:pt>
                <c:pt idx="452">
                  <c:v>27.368960720164406</c:v>
                </c:pt>
                <c:pt idx="453">
                  <c:v>27.368960720164406</c:v>
                </c:pt>
                <c:pt idx="454">
                  <c:v>26.155326832758512</c:v>
                </c:pt>
                <c:pt idx="455">
                  <c:v>26.155326832758512</c:v>
                </c:pt>
                <c:pt idx="456">
                  <c:v>23.846087545565705</c:v>
                </c:pt>
                <c:pt idx="457">
                  <c:v>22.748852928791191</c:v>
                </c:pt>
                <c:pt idx="458">
                  <c:v>23.846087545565705</c:v>
                </c:pt>
                <c:pt idx="459">
                  <c:v>20.665132132132609</c:v>
                </c:pt>
                <c:pt idx="460">
                  <c:v>18.723794311806625</c:v>
                </c:pt>
                <c:pt idx="461">
                  <c:v>19.677058000104321</c:v>
                </c:pt>
                <c:pt idx="462">
                  <c:v>19.677058000104321</c:v>
                </c:pt>
                <c:pt idx="463">
                  <c:v>18.723794311806625</c:v>
                </c:pt>
                <c:pt idx="464">
                  <c:v>17.804564489100954</c:v>
                </c:pt>
                <c:pt idx="465">
                  <c:v>21.688800270037017</c:v>
                </c:pt>
                <c:pt idx="466">
                  <c:v>16.918598969599898</c:v>
                </c:pt>
                <c:pt idx="467">
                  <c:v>17.804564489100954</c:v>
                </c:pt>
                <c:pt idx="468">
                  <c:v>18.723794311806625</c:v>
                </c:pt>
                <c:pt idx="469">
                  <c:v>21.688800270037017</c:v>
                </c:pt>
                <c:pt idx="470">
                  <c:v>19.677058000104321</c:v>
                </c:pt>
                <c:pt idx="471">
                  <c:v>18.723794311806625</c:v>
                </c:pt>
                <c:pt idx="472">
                  <c:v>20.665132132132609</c:v>
                </c:pt>
                <c:pt idx="473">
                  <c:v>44.885992700599346</c:v>
                </c:pt>
                <c:pt idx="474">
                  <c:v>85.112712249556168</c:v>
                </c:pt>
                <c:pt idx="475">
                  <c:v>65.831973921284842</c:v>
                </c:pt>
                <c:pt idx="476">
                  <c:v>45.329544213967331</c:v>
                </c:pt>
                <c:pt idx="477">
                  <c:v>43.574268627446209</c:v>
                </c:pt>
                <c:pt idx="478">
                  <c:v>37.043768189617921</c:v>
                </c:pt>
                <c:pt idx="479">
                  <c:v>32.636249398205287</c:v>
                </c:pt>
                <c:pt idx="480">
                  <c:v>29.918381104648358</c:v>
                </c:pt>
                <c:pt idx="481">
                  <c:v>29.918381104648358</c:v>
                </c:pt>
                <c:pt idx="482">
                  <c:v>26.155326832758512</c:v>
                </c:pt>
                <c:pt idx="483">
                  <c:v>26.155326832758512</c:v>
                </c:pt>
                <c:pt idx="484">
                  <c:v>26.155326832758512</c:v>
                </c:pt>
                <c:pt idx="485">
                  <c:v>22.748852928791191</c:v>
                </c:pt>
                <c:pt idx="486">
                  <c:v>22.748852928791191</c:v>
                </c:pt>
                <c:pt idx="487">
                  <c:v>24.981308449628163</c:v>
                </c:pt>
                <c:pt idx="488">
                  <c:v>23.846087545565705</c:v>
                </c:pt>
                <c:pt idx="489">
                  <c:v>22.748852928791191</c:v>
                </c:pt>
                <c:pt idx="490">
                  <c:v>22.748852928791191</c:v>
                </c:pt>
                <c:pt idx="491">
                  <c:v>22.748852928791191</c:v>
                </c:pt>
                <c:pt idx="492">
                  <c:v>22.748852928791191</c:v>
                </c:pt>
                <c:pt idx="493">
                  <c:v>19.677058000104321</c:v>
                </c:pt>
                <c:pt idx="494">
                  <c:v>19.677058000104321</c:v>
                </c:pt>
                <c:pt idx="495">
                  <c:v>22.748852928791191</c:v>
                </c:pt>
                <c:pt idx="496">
                  <c:v>17.804564489100954</c:v>
                </c:pt>
                <c:pt idx="497">
                  <c:v>17.804564489100954</c:v>
                </c:pt>
                <c:pt idx="498">
                  <c:v>19.677058000104321</c:v>
                </c:pt>
                <c:pt idx="499">
                  <c:v>20.665132132132609</c:v>
                </c:pt>
                <c:pt idx="500">
                  <c:v>20.665132132132609</c:v>
                </c:pt>
                <c:pt idx="501">
                  <c:v>19.677058000104321</c:v>
                </c:pt>
                <c:pt idx="502">
                  <c:v>18.723794311806625</c:v>
                </c:pt>
                <c:pt idx="503">
                  <c:v>20.665132132132609</c:v>
                </c:pt>
                <c:pt idx="504">
                  <c:v>20.665132132132609</c:v>
                </c:pt>
                <c:pt idx="505">
                  <c:v>24.981308449628163</c:v>
                </c:pt>
                <c:pt idx="506">
                  <c:v>24.981308449628163</c:v>
                </c:pt>
                <c:pt idx="507">
                  <c:v>26.155326832758512</c:v>
                </c:pt>
                <c:pt idx="508">
                  <c:v>24.981308449628163</c:v>
                </c:pt>
                <c:pt idx="509">
                  <c:v>28.623034941882036</c:v>
                </c:pt>
                <c:pt idx="510">
                  <c:v>27.368960720164406</c:v>
                </c:pt>
                <c:pt idx="511">
                  <c:v>22.748852928791191</c:v>
                </c:pt>
                <c:pt idx="512">
                  <c:v>22.748852928791191</c:v>
                </c:pt>
                <c:pt idx="513">
                  <c:v>21.688800270037017</c:v>
                </c:pt>
                <c:pt idx="514">
                  <c:v>20.665132132132609</c:v>
                </c:pt>
                <c:pt idx="515">
                  <c:v>21.688800270037017</c:v>
                </c:pt>
                <c:pt idx="516">
                  <c:v>24.981308449628163</c:v>
                </c:pt>
                <c:pt idx="517">
                  <c:v>23.846087545565705</c:v>
                </c:pt>
                <c:pt idx="518">
                  <c:v>21.688800270037017</c:v>
                </c:pt>
                <c:pt idx="519">
                  <c:v>19.677058000104321</c:v>
                </c:pt>
                <c:pt idx="520">
                  <c:v>19.677058000104321</c:v>
                </c:pt>
                <c:pt idx="521">
                  <c:v>19.677058000104321</c:v>
                </c:pt>
                <c:pt idx="522">
                  <c:v>18.723794311806625</c:v>
                </c:pt>
                <c:pt idx="523">
                  <c:v>21.688800270037017</c:v>
                </c:pt>
                <c:pt idx="524">
                  <c:v>19.677058000104321</c:v>
                </c:pt>
                <c:pt idx="525">
                  <c:v>23.846087545565705</c:v>
                </c:pt>
                <c:pt idx="526">
                  <c:v>23.846087545565705</c:v>
                </c:pt>
                <c:pt idx="527">
                  <c:v>26.155326832758512</c:v>
                </c:pt>
                <c:pt idx="528">
                  <c:v>28.623034941882036</c:v>
                </c:pt>
                <c:pt idx="529">
                  <c:v>24.981308449628163</c:v>
                </c:pt>
                <c:pt idx="530">
                  <c:v>27.368960720164406</c:v>
                </c:pt>
                <c:pt idx="531">
                  <c:v>26.155326832758512</c:v>
                </c:pt>
                <c:pt idx="532">
                  <c:v>21.688800270037017</c:v>
                </c:pt>
                <c:pt idx="533">
                  <c:v>22.748852928791191</c:v>
                </c:pt>
                <c:pt idx="534">
                  <c:v>23.846087545565705</c:v>
                </c:pt>
                <c:pt idx="535">
                  <c:v>20.665132132132609</c:v>
                </c:pt>
                <c:pt idx="536">
                  <c:v>23.846087545565705</c:v>
                </c:pt>
                <c:pt idx="537">
                  <c:v>27.368960720164406</c:v>
                </c:pt>
                <c:pt idx="538">
                  <c:v>22.748852928791191</c:v>
                </c:pt>
                <c:pt idx="539">
                  <c:v>23.846087545565705</c:v>
                </c:pt>
                <c:pt idx="540">
                  <c:v>22.748852928791191</c:v>
                </c:pt>
                <c:pt idx="541">
                  <c:v>22.748852928791191</c:v>
                </c:pt>
                <c:pt idx="542">
                  <c:v>19.677058000104321</c:v>
                </c:pt>
                <c:pt idx="543">
                  <c:v>19.677058000104321</c:v>
                </c:pt>
                <c:pt idx="544">
                  <c:v>19.677058000104321</c:v>
                </c:pt>
                <c:pt idx="545">
                  <c:v>20.665132132132609</c:v>
                </c:pt>
                <c:pt idx="546">
                  <c:v>23.846087545565705</c:v>
                </c:pt>
                <c:pt idx="547">
                  <c:v>93.867808356946909</c:v>
                </c:pt>
                <c:pt idx="548">
                  <c:v>253.91081739613537</c:v>
                </c:pt>
                <c:pt idx="549">
                  <c:v>186.77314874407557</c:v>
                </c:pt>
                <c:pt idx="550">
                  <c:v>137.52956090770365</c:v>
                </c:pt>
                <c:pt idx="551">
                  <c:v>115.06076709801843</c:v>
                </c:pt>
                <c:pt idx="552">
                  <c:v>92.365131080478491</c:v>
                </c:pt>
                <c:pt idx="553">
                  <c:v>65.831973921284842</c:v>
                </c:pt>
                <c:pt idx="554">
                  <c:v>59.091992650798133</c:v>
                </c:pt>
                <c:pt idx="555">
                  <c:v>59.091992650798133</c:v>
                </c:pt>
                <c:pt idx="556">
                  <c:v>52.868380329097704</c:v>
                </c:pt>
                <c:pt idx="557">
                  <c:v>43.574268627446209</c:v>
                </c:pt>
                <c:pt idx="558">
                  <c:v>45.329544213967331</c:v>
                </c:pt>
                <c:pt idx="559">
                  <c:v>38.604585804070084</c:v>
                </c:pt>
                <c:pt idx="560">
                  <c:v>37.043768189617921</c:v>
                </c:pt>
                <c:pt idx="561">
                  <c:v>40.212684084658079</c:v>
                </c:pt>
                <c:pt idx="562">
                  <c:v>34.060468379159161</c:v>
                </c:pt>
                <c:pt idx="563">
                  <c:v>35.529352948325283</c:v>
                </c:pt>
                <c:pt idx="564">
                  <c:v>35.529352948325283</c:v>
                </c:pt>
                <c:pt idx="565">
                  <c:v>31.255837564231324</c:v>
                </c:pt>
                <c:pt idx="566">
                  <c:v>34.060468379159161</c:v>
                </c:pt>
                <c:pt idx="567">
                  <c:v>29.918381104648358</c:v>
                </c:pt>
                <c:pt idx="568">
                  <c:v>32.636249398205287</c:v>
                </c:pt>
                <c:pt idx="569">
                  <c:v>31.255837564231324</c:v>
                </c:pt>
                <c:pt idx="570">
                  <c:v>26.155326832758512</c:v>
                </c:pt>
                <c:pt idx="571">
                  <c:v>28.623034941882036</c:v>
                </c:pt>
                <c:pt idx="572">
                  <c:v>27.368960720164406</c:v>
                </c:pt>
                <c:pt idx="573">
                  <c:v>26.155326832758512</c:v>
                </c:pt>
                <c:pt idx="574">
                  <c:v>43.574268627446209</c:v>
                </c:pt>
                <c:pt idx="575">
                  <c:v>41.868947891504092</c:v>
                </c:pt>
                <c:pt idx="576">
                  <c:v>38.604585804070084</c:v>
                </c:pt>
                <c:pt idx="577">
                  <c:v>40.212684084658079</c:v>
                </c:pt>
                <c:pt idx="578">
                  <c:v>34.060468379159161</c:v>
                </c:pt>
                <c:pt idx="579">
                  <c:v>34.060468379159161</c:v>
                </c:pt>
                <c:pt idx="580">
                  <c:v>32.636249398205287</c:v>
                </c:pt>
                <c:pt idx="581">
                  <c:v>29.918381104648358</c:v>
                </c:pt>
                <c:pt idx="582">
                  <c:v>29.918381104648358</c:v>
                </c:pt>
                <c:pt idx="583">
                  <c:v>28.623034941882036</c:v>
                </c:pt>
                <c:pt idx="584">
                  <c:v>26.155326832758512</c:v>
                </c:pt>
                <c:pt idx="585">
                  <c:v>29.918381104648358</c:v>
                </c:pt>
                <c:pt idx="586">
                  <c:v>26.155326832758512</c:v>
                </c:pt>
                <c:pt idx="587">
                  <c:v>26.155326832758512</c:v>
                </c:pt>
                <c:pt idx="588">
                  <c:v>23.846087545565705</c:v>
                </c:pt>
                <c:pt idx="589">
                  <c:v>26.155326832758512</c:v>
                </c:pt>
                <c:pt idx="590">
                  <c:v>22.748852928791191</c:v>
                </c:pt>
                <c:pt idx="591">
                  <c:v>22.748852928791191</c:v>
                </c:pt>
                <c:pt idx="592">
                  <c:v>26.155326832758512</c:v>
                </c:pt>
                <c:pt idx="593">
                  <c:v>22.748852928791191</c:v>
                </c:pt>
                <c:pt idx="594">
                  <c:v>22.748852928791191</c:v>
                </c:pt>
                <c:pt idx="595">
                  <c:v>26.155326832758512</c:v>
                </c:pt>
                <c:pt idx="596">
                  <c:v>27.368960720164406</c:v>
                </c:pt>
                <c:pt idx="597">
                  <c:v>27.368960720164406</c:v>
                </c:pt>
                <c:pt idx="598">
                  <c:v>34.060468379159161</c:v>
                </c:pt>
                <c:pt idx="599">
                  <c:v>35.529352948325283</c:v>
                </c:pt>
                <c:pt idx="600">
                  <c:v>38.604585804070084</c:v>
                </c:pt>
                <c:pt idx="601">
                  <c:v>32.636249398205287</c:v>
                </c:pt>
                <c:pt idx="602">
                  <c:v>32.636249398205287</c:v>
                </c:pt>
                <c:pt idx="603">
                  <c:v>29.918381104648358</c:v>
                </c:pt>
                <c:pt idx="604">
                  <c:v>32.636249398205287</c:v>
                </c:pt>
                <c:pt idx="605">
                  <c:v>29.918381104648358</c:v>
                </c:pt>
                <c:pt idx="606">
                  <c:v>29.918381104648358</c:v>
                </c:pt>
                <c:pt idx="607">
                  <c:v>29.918381104648358</c:v>
                </c:pt>
                <c:pt idx="608">
                  <c:v>27.368960720164406</c:v>
                </c:pt>
                <c:pt idx="609">
                  <c:v>29.918381104648358</c:v>
                </c:pt>
                <c:pt idx="610">
                  <c:v>24.981308449628163</c:v>
                </c:pt>
                <c:pt idx="611">
                  <c:v>24.981308449628163</c:v>
                </c:pt>
                <c:pt idx="612">
                  <c:v>27.368960720164406</c:v>
                </c:pt>
                <c:pt idx="613">
                  <c:v>24.981308449628163</c:v>
                </c:pt>
                <c:pt idx="614">
                  <c:v>27.368960720164406</c:v>
                </c:pt>
                <c:pt idx="615">
                  <c:v>26.155326832758512</c:v>
                </c:pt>
                <c:pt idx="616">
                  <c:v>24.981308449628163</c:v>
                </c:pt>
                <c:pt idx="617">
                  <c:v>26.155326832758512</c:v>
                </c:pt>
                <c:pt idx="618">
                  <c:v>26.155326832758512</c:v>
                </c:pt>
                <c:pt idx="619">
                  <c:v>22.748852928791191</c:v>
                </c:pt>
                <c:pt idx="620">
                  <c:v>21.688800270037017</c:v>
                </c:pt>
                <c:pt idx="621">
                  <c:v>21.688800270037017</c:v>
                </c:pt>
                <c:pt idx="622">
                  <c:v>20.665132132132609</c:v>
                </c:pt>
                <c:pt idx="623">
                  <c:v>19.677058000104321</c:v>
                </c:pt>
                <c:pt idx="624">
                  <c:v>20.665132132132609</c:v>
                </c:pt>
                <c:pt idx="625">
                  <c:v>21.688800270037017</c:v>
                </c:pt>
                <c:pt idx="626">
                  <c:v>23.846087545565705</c:v>
                </c:pt>
                <c:pt idx="627">
                  <c:v>22.748852928791191</c:v>
                </c:pt>
                <c:pt idx="628">
                  <c:v>18.723794311806625</c:v>
                </c:pt>
                <c:pt idx="629">
                  <c:v>20.665132132132609</c:v>
                </c:pt>
                <c:pt idx="630">
                  <c:v>19.677058000104321</c:v>
                </c:pt>
                <c:pt idx="631">
                  <c:v>21.688800270037017</c:v>
                </c:pt>
                <c:pt idx="632">
                  <c:v>21.688800270037017</c:v>
                </c:pt>
                <c:pt idx="633">
                  <c:v>18.723794311806625</c:v>
                </c:pt>
                <c:pt idx="634">
                  <c:v>22.748852928791191</c:v>
                </c:pt>
                <c:pt idx="635">
                  <c:v>19.677058000104321</c:v>
                </c:pt>
                <c:pt idx="636">
                  <c:v>20.665132132132609</c:v>
                </c:pt>
                <c:pt idx="637">
                  <c:v>18.723794311806625</c:v>
                </c:pt>
                <c:pt idx="638">
                  <c:v>19.677058000104321</c:v>
                </c:pt>
                <c:pt idx="639">
                  <c:v>21.688800270037017</c:v>
                </c:pt>
                <c:pt idx="640">
                  <c:v>21.688800270037017</c:v>
                </c:pt>
                <c:pt idx="641">
                  <c:v>19.677058000104321</c:v>
                </c:pt>
                <c:pt idx="642">
                  <c:v>17.804564489100954</c:v>
                </c:pt>
                <c:pt idx="643">
                  <c:v>19.677058000104321</c:v>
                </c:pt>
                <c:pt idx="644">
                  <c:v>18.723794311806625</c:v>
                </c:pt>
                <c:pt idx="645">
                  <c:v>19.677058000104321</c:v>
                </c:pt>
                <c:pt idx="646">
                  <c:v>24.981308449628163</c:v>
                </c:pt>
                <c:pt idx="647">
                  <c:v>24.981308449628163</c:v>
                </c:pt>
                <c:pt idx="648">
                  <c:v>27.368960720164406</c:v>
                </c:pt>
                <c:pt idx="649">
                  <c:v>27.368960720164406</c:v>
                </c:pt>
                <c:pt idx="650">
                  <c:v>23.846087545565705</c:v>
                </c:pt>
                <c:pt idx="651">
                  <c:v>28.623034941882036</c:v>
                </c:pt>
                <c:pt idx="652">
                  <c:v>22.748852928791191</c:v>
                </c:pt>
                <c:pt idx="653">
                  <c:v>22.748852928791191</c:v>
                </c:pt>
                <c:pt idx="654">
                  <c:v>22.748852928791191</c:v>
                </c:pt>
                <c:pt idx="655">
                  <c:v>22.748852928791191</c:v>
                </c:pt>
                <c:pt idx="656">
                  <c:v>22.748852928791191</c:v>
                </c:pt>
                <c:pt idx="657">
                  <c:v>19.677058000104321</c:v>
                </c:pt>
                <c:pt idx="658">
                  <c:v>21.688800270037017</c:v>
                </c:pt>
                <c:pt idx="659">
                  <c:v>21.688800270037017</c:v>
                </c:pt>
                <c:pt idx="660">
                  <c:v>21.688800270037017</c:v>
                </c:pt>
                <c:pt idx="661">
                  <c:v>20.665132132132609</c:v>
                </c:pt>
                <c:pt idx="662">
                  <c:v>19.677058000104321</c:v>
                </c:pt>
                <c:pt idx="663">
                  <c:v>20.665132132132609</c:v>
                </c:pt>
                <c:pt idx="664">
                  <c:v>26.155326832758512</c:v>
                </c:pt>
                <c:pt idx="665">
                  <c:v>32.636249398205287</c:v>
                </c:pt>
                <c:pt idx="666">
                  <c:v>35.529352948325283</c:v>
                </c:pt>
                <c:pt idx="667">
                  <c:v>29.918381104648358</c:v>
                </c:pt>
                <c:pt idx="668">
                  <c:v>31.255837564231324</c:v>
                </c:pt>
                <c:pt idx="669">
                  <c:v>28.623034941882036</c:v>
                </c:pt>
                <c:pt idx="670">
                  <c:v>29.918381104648358</c:v>
                </c:pt>
                <c:pt idx="671">
                  <c:v>27.368960720164406</c:v>
                </c:pt>
                <c:pt idx="672">
                  <c:v>23.846087545565705</c:v>
                </c:pt>
                <c:pt idx="673">
                  <c:v>24.981308449628163</c:v>
                </c:pt>
                <c:pt idx="674">
                  <c:v>22.748852928791191</c:v>
                </c:pt>
                <c:pt idx="675">
                  <c:v>24.981308449628163</c:v>
                </c:pt>
                <c:pt idx="676">
                  <c:v>24.981308449628163</c:v>
                </c:pt>
                <c:pt idx="677">
                  <c:v>22.748852928791191</c:v>
                </c:pt>
                <c:pt idx="678">
                  <c:v>23.846087545565705</c:v>
                </c:pt>
                <c:pt idx="679">
                  <c:v>20.665132132132609</c:v>
                </c:pt>
                <c:pt idx="680">
                  <c:v>22.748852928791191</c:v>
                </c:pt>
                <c:pt idx="681">
                  <c:v>22.748852928791191</c:v>
                </c:pt>
                <c:pt idx="682">
                  <c:v>19.677058000104321</c:v>
                </c:pt>
                <c:pt idx="683">
                  <c:v>16.0651352389945</c:v>
                </c:pt>
                <c:pt idx="684">
                  <c:v>20.665132132132609</c:v>
                </c:pt>
                <c:pt idx="685">
                  <c:v>23.846087545565705</c:v>
                </c:pt>
                <c:pt idx="686">
                  <c:v>22.748852928791191</c:v>
                </c:pt>
                <c:pt idx="687">
                  <c:v>22.748852928791191</c:v>
                </c:pt>
                <c:pt idx="688">
                  <c:v>21.688800270037017</c:v>
                </c:pt>
                <c:pt idx="689">
                  <c:v>20.665132132132609</c:v>
                </c:pt>
                <c:pt idx="690">
                  <c:v>21.688800270037017</c:v>
                </c:pt>
                <c:pt idx="691">
                  <c:v>35.529352948325283</c:v>
                </c:pt>
                <c:pt idx="692">
                  <c:v>43.574268627446209</c:v>
                </c:pt>
                <c:pt idx="693">
                  <c:v>40.212684084658079</c:v>
                </c:pt>
                <c:pt idx="694">
                  <c:v>32.636249398205287</c:v>
                </c:pt>
                <c:pt idx="695">
                  <c:v>32.636249398205287</c:v>
                </c:pt>
                <c:pt idx="696">
                  <c:v>26.155326832758512</c:v>
                </c:pt>
                <c:pt idx="697">
                  <c:v>26.155326832758512</c:v>
                </c:pt>
                <c:pt idx="698">
                  <c:v>23.846087545565705</c:v>
                </c:pt>
                <c:pt idx="699">
                  <c:v>21.172467705759768</c:v>
                </c:pt>
                <c:pt idx="700">
                  <c:v>18.723794311806625</c:v>
                </c:pt>
                <c:pt idx="701">
                  <c:v>23.846087545565705</c:v>
                </c:pt>
                <c:pt idx="702">
                  <c:v>26.155326832758512</c:v>
                </c:pt>
                <c:pt idx="703">
                  <c:v>24.981308449628163</c:v>
                </c:pt>
                <c:pt idx="704">
                  <c:v>22.748852928791191</c:v>
                </c:pt>
                <c:pt idx="705">
                  <c:v>24.981308449628163</c:v>
                </c:pt>
                <c:pt idx="706">
                  <c:v>22.748852928791191</c:v>
                </c:pt>
                <c:pt idx="707">
                  <c:v>21.688800270037017</c:v>
                </c:pt>
                <c:pt idx="708">
                  <c:v>24.981308449628163</c:v>
                </c:pt>
                <c:pt idx="709">
                  <c:v>22.748852928791191</c:v>
                </c:pt>
                <c:pt idx="710">
                  <c:v>21.688800270037017</c:v>
                </c:pt>
                <c:pt idx="711">
                  <c:v>20.665132132132609</c:v>
                </c:pt>
                <c:pt idx="712">
                  <c:v>20.665132132132609</c:v>
                </c:pt>
                <c:pt idx="713">
                  <c:v>18.723794311806625</c:v>
                </c:pt>
                <c:pt idx="714">
                  <c:v>23.846087545565705</c:v>
                </c:pt>
                <c:pt idx="715">
                  <c:v>21.688800270037017</c:v>
                </c:pt>
                <c:pt idx="716">
                  <c:v>19.677058000104321</c:v>
                </c:pt>
                <c:pt idx="717">
                  <c:v>20.665132132132609</c:v>
                </c:pt>
                <c:pt idx="718">
                  <c:v>19.677058000104321</c:v>
                </c:pt>
                <c:pt idx="719">
                  <c:v>19.677058000104321</c:v>
                </c:pt>
              </c:numCache>
            </c:numRef>
          </c:xVal>
          <c:yVal>
            <c:numRef>
              <c:f>'DATA 2021'!$D$746:$D$1465</c:f>
              <c:numCache>
                <c:formatCode>General</c:formatCode>
                <c:ptCount val="720"/>
                <c:pt idx="0">
                  <c:v>1.6548149999999999</c:v>
                </c:pt>
                <c:pt idx="1">
                  <c:v>1.6548149999999999</c:v>
                </c:pt>
                <c:pt idx="2">
                  <c:v>1.72644</c:v>
                </c:pt>
                <c:pt idx="3">
                  <c:v>1.7025650000000001</c:v>
                </c:pt>
                <c:pt idx="4">
                  <c:v>1.7025650000000001</c:v>
                </c:pt>
                <c:pt idx="5">
                  <c:v>1.7503150000000001</c:v>
                </c:pt>
                <c:pt idx="6">
                  <c:v>1.72644</c:v>
                </c:pt>
                <c:pt idx="7">
                  <c:v>1.7025650000000001</c:v>
                </c:pt>
                <c:pt idx="8">
                  <c:v>1.7025650000000001</c:v>
                </c:pt>
                <c:pt idx="9">
                  <c:v>1.7741899999999999</c:v>
                </c:pt>
                <c:pt idx="10">
                  <c:v>1.845815</c:v>
                </c:pt>
                <c:pt idx="11">
                  <c:v>1.845815</c:v>
                </c:pt>
                <c:pt idx="12">
                  <c:v>1.8219399999999999</c:v>
                </c:pt>
                <c:pt idx="13">
                  <c:v>1.798065</c:v>
                </c:pt>
                <c:pt idx="14">
                  <c:v>1.8219399999999999</c:v>
                </c:pt>
                <c:pt idx="15">
                  <c:v>1.798065</c:v>
                </c:pt>
                <c:pt idx="16">
                  <c:v>1.845815</c:v>
                </c:pt>
                <c:pt idx="17">
                  <c:v>1.8696900000000001</c:v>
                </c:pt>
                <c:pt idx="18">
                  <c:v>1.8696900000000001</c:v>
                </c:pt>
                <c:pt idx="19">
                  <c:v>1.798065</c:v>
                </c:pt>
                <c:pt idx="20">
                  <c:v>1.91744</c:v>
                </c:pt>
                <c:pt idx="21">
                  <c:v>1.9890650000000001</c:v>
                </c:pt>
                <c:pt idx="22">
                  <c:v>1.8696900000000001</c:v>
                </c:pt>
                <c:pt idx="23">
                  <c:v>1.8219399999999999</c:v>
                </c:pt>
                <c:pt idx="24">
                  <c:v>1.798065</c:v>
                </c:pt>
                <c:pt idx="25">
                  <c:v>1.798065</c:v>
                </c:pt>
                <c:pt idx="26">
                  <c:v>1.798065</c:v>
                </c:pt>
                <c:pt idx="27">
                  <c:v>1.845815</c:v>
                </c:pt>
                <c:pt idx="28">
                  <c:v>1.798065</c:v>
                </c:pt>
                <c:pt idx="29">
                  <c:v>1.798065</c:v>
                </c:pt>
                <c:pt idx="30">
                  <c:v>1.798065</c:v>
                </c:pt>
                <c:pt idx="31">
                  <c:v>1.8219399999999999</c:v>
                </c:pt>
                <c:pt idx="32">
                  <c:v>1.798065</c:v>
                </c:pt>
                <c:pt idx="33">
                  <c:v>1.798065</c:v>
                </c:pt>
                <c:pt idx="34">
                  <c:v>1.7741899999999999</c:v>
                </c:pt>
                <c:pt idx="35">
                  <c:v>1.72644</c:v>
                </c:pt>
                <c:pt idx="36">
                  <c:v>1.72644</c:v>
                </c:pt>
                <c:pt idx="37">
                  <c:v>1.7741899999999999</c:v>
                </c:pt>
                <c:pt idx="38">
                  <c:v>1.7741899999999999</c:v>
                </c:pt>
                <c:pt idx="39">
                  <c:v>1.7503150000000001</c:v>
                </c:pt>
                <c:pt idx="40">
                  <c:v>1.7741899999999999</c:v>
                </c:pt>
                <c:pt idx="41">
                  <c:v>1.7741899999999999</c:v>
                </c:pt>
                <c:pt idx="42">
                  <c:v>1.9413149999999999</c:v>
                </c:pt>
                <c:pt idx="43">
                  <c:v>1.8219399999999999</c:v>
                </c:pt>
                <c:pt idx="44">
                  <c:v>1.8219399999999999</c:v>
                </c:pt>
                <c:pt idx="45">
                  <c:v>1.7741899999999999</c:v>
                </c:pt>
                <c:pt idx="46">
                  <c:v>1.845815</c:v>
                </c:pt>
                <c:pt idx="47">
                  <c:v>1.7503150000000001</c:v>
                </c:pt>
                <c:pt idx="48">
                  <c:v>1.8219399999999999</c:v>
                </c:pt>
                <c:pt idx="49">
                  <c:v>1.7741899999999999</c:v>
                </c:pt>
                <c:pt idx="50">
                  <c:v>1.7741899999999999</c:v>
                </c:pt>
                <c:pt idx="51">
                  <c:v>1.7741899999999999</c:v>
                </c:pt>
                <c:pt idx="52">
                  <c:v>1.7503150000000001</c:v>
                </c:pt>
                <c:pt idx="53">
                  <c:v>1.7741899999999999</c:v>
                </c:pt>
                <c:pt idx="54">
                  <c:v>1.7503150000000001</c:v>
                </c:pt>
                <c:pt idx="55">
                  <c:v>1.798065</c:v>
                </c:pt>
                <c:pt idx="56">
                  <c:v>1.7741899999999999</c:v>
                </c:pt>
                <c:pt idx="57">
                  <c:v>1.72644</c:v>
                </c:pt>
                <c:pt idx="58">
                  <c:v>1.798065</c:v>
                </c:pt>
                <c:pt idx="59">
                  <c:v>1.7503150000000001</c:v>
                </c:pt>
                <c:pt idx="60">
                  <c:v>1.7503150000000001</c:v>
                </c:pt>
                <c:pt idx="61">
                  <c:v>1.7025650000000001</c:v>
                </c:pt>
                <c:pt idx="62">
                  <c:v>1.798065</c:v>
                </c:pt>
                <c:pt idx="63">
                  <c:v>1.72644</c:v>
                </c:pt>
                <c:pt idx="64">
                  <c:v>1.7503150000000001</c:v>
                </c:pt>
                <c:pt idx="65">
                  <c:v>1.7503150000000001</c:v>
                </c:pt>
                <c:pt idx="66">
                  <c:v>1.7741899999999999</c:v>
                </c:pt>
                <c:pt idx="67">
                  <c:v>1.72644</c:v>
                </c:pt>
                <c:pt idx="68">
                  <c:v>1.7503150000000001</c:v>
                </c:pt>
                <c:pt idx="69">
                  <c:v>1.67869</c:v>
                </c:pt>
                <c:pt idx="70">
                  <c:v>1.72644</c:v>
                </c:pt>
                <c:pt idx="71">
                  <c:v>1.67869</c:v>
                </c:pt>
                <c:pt idx="72">
                  <c:v>1.6548149999999999</c:v>
                </c:pt>
                <c:pt idx="73">
                  <c:v>1.72644</c:v>
                </c:pt>
                <c:pt idx="74">
                  <c:v>1.67869</c:v>
                </c:pt>
                <c:pt idx="75">
                  <c:v>1.7025650000000001</c:v>
                </c:pt>
                <c:pt idx="76">
                  <c:v>1.67869</c:v>
                </c:pt>
                <c:pt idx="77">
                  <c:v>1.67869</c:v>
                </c:pt>
                <c:pt idx="78">
                  <c:v>1.6309400000000001</c:v>
                </c:pt>
                <c:pt idx="79">
                  <c:v>1.6309400000000001</c:v>
                </c:pt>
                <c:pt idx="80">
                  <c:v>1.6309400000000001</c:v>
                </c:pt>
                <c:pt idx="81">
                  <c:v>1.6309400000000001</c:v>
                </c:pt>
                <c:pt idx="82">
                  <c:v>1.67869</c:v>
                </c:pt>
                <c:pt idx="83">
                  <c:v>1.6309400000000001</c:v>
                </c:pt>
                <c:pt idx="84">
                  <c:v>1.6548149999999999</c:v>
                </c:pt>
                <c:pt idx="85">
                  <c:v>1.6548149999999999</c:v>
                </c:pt>
                <c:pt idx="86">
                  <c:v>1.6309400000000001</c:v>
                </c:pt>
                <c:pt idx="87">
                  <c:v>1.6548149999999999</c:v>
                </c:pt>
                <c:pt idx="88">
                  <c:v>1.6548149999999999</c:v>
                </c:pt>
                <c:pt idx="89">
                  <c:v>1.7025650000000001</c:v>
                </c:pt>
                <c:pt idx="90">
                  <c:v>1.6309400000000001</c:v>
                </c:pt>
                <c:pt idx="91">
                  <c:v>1.72644</c:v>
                </c:pt>
                <c:pt idx="92">
                  <c:v>1.67869</c:v>
                </c:pt>
                <c:pt idx="93">
                  <c:v>1.6548149999999999</c:v>
                </c:pt>
                <c:pt idx="94">
                  <c:v>1.607065</c:v>
                </c:pt>
                <c:pt idx="95">
                  <c:v>1.607065</c:v>
                </c:pt>
                <c:pt idx="96">
                  <c:v>1.67869</c:v>
                </c:pt>
                <c:pt idx="97">
                  <c:v>1.67869</c:v>
                </c:pt>
                <c:pt idx="98">
                  <c:v>1.6548149999999999</c:v>
                </c:pt>
                <c:pt idx="99">
                  <c:v>1.607065</c:v>
                </c:pt>
                <c:pt idx="100">
                  <c:v>1.607065</c:v>
                </c:pt>
                <c:pt idx="101">
                  <c:v>1.6548149999999999</c:v>
                </c:pt>
                <c:pt idx="102">
                  <c:v>1.6309400000000001</c:v>
                </c:pt>
                <c:pt idx="103">
                  <c:v>1.6309400000000001</c:v>
                </c:pt>
                <c:pt idx="104">
                  <c:v>1.7025650000000001</c:v>
                </c:pt>
                <c:pt idx="105">
                  <c:v>1.67869</c:v>
                </c:pt>
                <c:pt idx="106">
                  <c:v>1.6309400000000001</c:v>
                </c:pt>
                <c:pt idx="107">
                  <c:v>1.607065</c:v>
                </c:pt>
                <c:pt idx="108">
                  <c:v>1.6548149999999999</c:v>
                </c:pt>
                <c:pt idx="109">
                  <c:v>1.6309400000000001</c:v>
                </c:pt>
                <c:pt idx="110">
                  <c:v>1.6309400000000001</c:v>
                </c:pt>
                <c:pt idx="111">
                  <c:v>1.6548149999999999</c:v>
                </c:pt>
                <c:pt idx="112">
                  <c:v>1.607065</c:v>
                </c:pt>
                <c:pt idx="113">
                  <c:v>1.67869</c:v>
                </c:pt>
                <c:pt idx="114">
                  <c:v>1.6309400000000001</c:v>
                </c:pt>
                <c:pt idx="115">
                  <c:v>1.7025650000000001</c:v>
                </c:pt>
                <c:pt idx="116">
                  <c:v>1.6309400000000001</c:v>
                </c:pt>
                <c:pt idx="117">
                  <c:v>1.607065</c:v>
                </c:pt>
                <c:pt idx="118">
                  <c:v>1.6548149999999999</c:v>
                </c:pt>
                <c:pt idx="119">
                  <c:v>1.6548149999999999</c:v>
                </c:pt>
                <c:pt idx="120">
                  <c:v>1.67869</c:v>
                </c:pt>
                <c:pt idx="121">
                  <c:v>1.6309400000000001</c:v>
                </c:pt>
                <c:pt idx="122">
                  <c:v>1.67869</c:v>
                </c:pt>
                <c:pt idx="123">
                  <c:v>1.5831900000000001</c:v>
                </c:pt>
                <c:pt idx="124">
                  <c:v>1.607065</c:v>
                </c:pt>
                <c:pt idx="125">
                  <c:v>1.6548149999999999</c:v>
                </c:pt>
                <c:pt idx="126">
                  <c:v>1.5831900000000001</c:v>
                </c:pt>
                <c:pt idx="127">
                  <c:v>1.67869</c:v>
                </c:pt>
                <c:pt idx="128">
                  <c:v>1.6548149999999999</c:v>
                </c:pt>
                <c:pt idx="129">
                  <c:v>1.5831900000000001</c:v>
                </c:pt>
                <c:pt idx="130">
                  <c:v>1.607065</c:v>
                </c:pt>
                <c:pt idx="131">
                  <c:v>1.67869</c:v>
                </c:pt>
                <c:pt idx="132">
                  <c:v>1.6309400000000001</c:v>
                </c:pt>
                <c:pt idx="133">
                  <c:v>1.6309400000000001</c:v>
                </c:pt>
                <c:pt idx="134">
                  <c:v>1.607065</c:v>
                </c:pt>
                <c:pt idx="135">
                  <c:v>1.607065</c:v>
                </c:pt>
                <c:pt idx="136">
                  <c:v>1.6548149999999999</c:v>
                </c:pt>
                <c:pt idx="137">
                  <c:v>1.6548149999999999</c:v>
                </c:pt>
                <c:pt idx="138">
                  <c:v>1.607065</c:v>
                </c:pt>
                <c:pt idx="139">
                  <c:v>1.607065</c:v>
                </c:pt>
                <c:pt idx="140">
                  <c:v>1.607065</c:v>
                </c:pt>
                <c:pt idx="141">
                  <c:v>1.6309400000000001</c:v>
                </c:pt>
                <c:pt idx="142">
                  <c:v>1.607065</c:v>
                </c:pt>
                <c:pt idx="143">
                  <c:v>1.7025650000000001</c:v>
                </c:pt>
                <c:pt idx="144">
                  <c:v>1.6548149999999999</c:v>
                </c:pt>
                <c:pt idx="145">
                  <c:v>1.6548149999999999</c:v>
                </c:pt>
                <c:pt idx="146">
                  <c:v>1.607065</c:v>
                </c:pt>
                <c:pt idx="147">
                  <c:v>1.72644</c:v>
                </c:pt>
                <c:pt idx="148">
                  <c:v>1.6309400000000001</c:v>
                </c:pt>
                <c:pt idx="149">
                  <c:v>1.607065</c:v>
                </c:pt>
                <c:pt idx="150">
                  <c:v>1.6548149999999999</c:v>
                </c:pt>
                <c:pt idx="151">
                  <c:v>1.6548149999999999</c:v>
                </c:pt>
                <c:pt idx="152">
                  <c:v>1.7503150000000001</c:v>
                </c:pt>
                <c:pt idx="153">
                  <c:v>1.6548149999999999</c:v>
                </c:pt>
                <c:pt idx="154">
                  <c:v>1.5831900000000001</c:v>
                </c:pt>
                <c:pt idx="155">
                  <c:v>1.6548149999999999</c:v>
                </c:pt>
                <c:pt idx="156">
                  <c:v>1.6309400000000001</c:v>
                </c:pt>
                <c:pt idx="157">
                  <c:v>1.607065</c:v>
                </c:pt>
                <c:pt idx="158">
                  <c:v>1.4996274999999999</c:v>
                </c:pt>
                <c:pt idx="159">
                  <c:v>1.5533462499999999</c:v>
                </c:pt>
                <c:pt idx="160">
                  <c:v>1.607065</c:v>
                </c:pt>
                <c:pt idx="161">
                  <c:v>1.5831900000000001</c:v>
                </c:pt>
                <c:pt idx="162">
                  <c:v>1.607065</c:v>
                </c:pt>
                <c:pt idx="163">
                  <c:v>1.6309400000000001</c:v>
                </c:pt>
                <c:pt idx="164">
                  <c:v>1.6309400000000001</c:v>
                </c:pt>
                <c:pt idx="165">
                  <c:v>1.6548149999999999</c:v>
                </c:pt>
                <c:pt idx="166">
                  <c:v>1.6309400000000001</c:v>
                </c:pt>
                <c:pt idx="167">
                  <c:v>1.5831900000000001</c:v>
                </c:pt>
                <c:pt idx="168">
                  <c:v>1.5831900000000001</c:v>
                </c:pt>
                <c:pt idx="169">
                  <c:v>1.6309400000000001</c:v>
                </c:pt>
                <c:pt idx="170">
                  <c:v>1.5831900000000001</c:v>
                </c:pt>
                <c:pt idx="171">
                  <c:v>1.5354399999999999</c:v>
                </c:pt>
                <c:pt idx="172">
                  <c:v>1.67869</c:v>
                </c:pt>
                <c:pt idx="173">
                  <c:v>1.6309400000000001</c:v>
                </c:pt>
                <c:pt idx="174">
                  <c:v>1.5831900000000001</c:v>
                </c:pt>
                <c:pt idx="175">
                  <c:v>1.5831900000000001</c:v>
                </c:pt>
                <c:pt idx="176">
                  <c:v>1.6309400000000001</c:v>
                </c:pt>
                <c:pt idx="177">
                  <c:v>1.5831900000000001</c:v>
                </c:pt>
                <c:pt idx="178">
                  <c:v>1.67869</c:v>
                </c:pt>
                <c:pt idx="179">
                  <c:v>1.67869</c:v>
                </c:pt>
                <c:pt idx="180">
                  <c:v>1.5831900000000001</c:v>
                </c:pt>
                <c:pt idx="181">
                  <c:v>1.607065</c:v>
                </c:pt>
                <c:pt idx="182">
                  <c:v>1.6309400000000001</c:v>
                </c:pt>
                <c:pt idx="183">
                  <c:v>1.6548149999999999</c:v>
                </c:pt>
                <c:pt idx="184">
                  <c:v>1.67869</c:v>
                </c:pt>
                <c:pt idx="185">
                  <c:v>1.72644</c:v>
                </c:pt>
                <c:pt idx="186">
                  <c:v>1.72644</c:v>
                </c:pt>
                <c:pt idx="187">
                  <c:v>1.7503150000000001</c:v>
                </c:pt>
                <c:pt idx="188">
                  <c:v>1.67869</c:v>
                </c:pt>
                <c:pt idx="189">
                  <c:v>1.7741899999999999</c:v>
                </c:pt>
                <c:pt idx="190">
                  <c:v>1.7503150000000001</c:v>
                </c:pt>
                <c:pt idx="191">
                  <c:v>1.72644</c:v>
                </c:pt>
                <c:pt idx="192">
                  <c:v>1.798065</c:v>
                </c:pt>
                <c:pt idx="193">
                  <c:v>1.7741899999999999</c:v>
                </c:pt>
                <c:pt idx="194">
                  <c:v>1.7503150000000001</c:v>
                </c:pt>
                <c:pt idx="195">
                  <c:v>1.72644</c:v>
                </c:pt>
                <c:pt idx="196">
                  <c:v>1.7025650000000001</c:v>
                </c:pt>
                <c:pt idx="197">
                  <c:v>1.67869</c:v>
                </c:pt>
                <c:pt idx="198">
                  <c:v>1.67869</c:v>
                </c:pt>
                <c:pt idx="199">
                  <c:v>1.67869</c:v>
                </c:pt>
                <c:pt idx="200">
                  <c:v>1.7025650000000001</c:v>
                </c:pt>
                <c:pt idx="201">
                  <c:v>1.7025650000000001</c:v>
                </c:pt>
                <c:pt idx="202">
                  <c:v>1.6548149999999999</c:v>
                </c:pt>
                <c:pt idx="203">
                  <c:v>1.7025650000000001</c:v>
                </c:pt>
                <c:pt idx="204">
                  <c:v>1.72644</c:v>
                </c:pt>
                <c:pt idx="205">
                  <c:v>1.67869</c:v>
                </c:pt>
                <c:pt idx="206">
                  <c:v>1.7025650000000001</c:v>
                </c:pt>
                <c:pt idx="207">
                  <c:v>1.72644</c:v>
                </c:pt>
                <c:pt idx="208">
                  <c:v>1.6548149999999999</c:v>
                </c:pt>
                <c:pt idx="209">
                  <c:v>1.6309400000000001</c:v>
                </c:pt>
                <c:pt idx="210">
                  <c:v>1.72644</c:v>
                </c:pt>
                <c:pt idx="211">
                  <c:v>1.8696900000000001</c:v>
                </c:pt>
                <c:pt idx="212">
                  <c:v>1.91744</c:v>
                </c:pt>
                <c:pt idx="213">
                  <c:v>1.91744</c:v>
                </c:pt>
                <c:pt idx="214">
                  <c:v>2.01294</c:v>
                </c:pt>
                <c:pt idx="215">
                  <c:v>2.01294</c:v>
                </c:pt>
                <c:pt idx="216">
                  <c:v>1.9413149999999999</c:v>
                </c:pt>
                <c:pt idx="217">
                  <c:v>1.9413149999999999</c:v>
                </c:pt>
                <c:pt idx="218">
                  <c:v>1.845815</c:v>
                </c:pt>
                <c:pt idx="219">
                  <c:v>1.8935649999999999</c:v>
                </c:pt>
                <c:pt idx="220">
                  <c:v>1.8935649999999999</c:v>
                </c:pt>
                <c:pt idx="221">
                  <c:v>1.8696900000000001</c:v>
                </c:pt>
                <c:pt idx="222">
                  <c:v>1.8935649999999999</c:v>
                </c:pt>
                <c:pt idx="223">
                  <c:v>1.91744</c:v>
                </c:pt>
                <c:pt idx="224">
                  <c:v>1.91744</c:v>
                </c:pt>
                <c:pt idx="225">
                  <c:v>1.9890650000000001</c:v>
                </c:pt>
                <c:pt idx="226">
                  <c:v>1.8935649999999999</c:v>
                </c:pt>
                <c:pt idx="227">
                  <c:v>1.9413149999999999</c:v>
                </c:pt>
                <c:pt idx="228">
                  <c:v>1.8696900000000001</c:v>
                </c:pt>
                <c:pt idx="229">
                  <c:v>1.845815</c:v>
                </c:pt>
                <c:pt idx="230">
                  <c:v>1.8219399999999999</c:v>
                </c:pt>
                <c:pt idx="231">
                  <c:v>1.8696900000000001</c:v>
                </c:pt>
                <c:pt idx="232">
                  <c:v>1.845815</c:v>
                </c:pt>
                <c:pt idx="233">
                  <c:v>1.845815</c:v>
                </c:pt>
                <c:pt idx="234">
                  <c:v>1.798065</c:v>
                </c:pt>
                <c:pt idx="235">
                  <c:v>2.2397524999999998</c:v>
                </c:pt>
                <c:pt idx="236">
                  <c:v>2.6814399999999998</c:v>
                </c:pt>
                <c:pt idx="237">
                  <c:v>2.5143149999999999</c:v>
                </c:pt>
                <c:pt idx="238">
                  <c:v>2.3471899999999999</c:v>
                </c:pt>
                <c:pt idx="239">
                  <c:v>2.2278150000000001</c:v>
                </c:pt>
                <c:pt idx="240">
                  <c:v>2.25169</c:v>
                </c:pt>
                <c:pt idx="241">
                  <c:v>2.084565</c:v>
                </c:pt>
                <c:pt idx="242">
                  <c:v>2.084565</c:v>
                </c:pt>
                <c:pt idx="243">
                  <c:v>2.0606900000000001</c:v>
                </c:pt>
                <c:pt idx="244">
                  <c:v>2.01294</c:v>
                </c:pt>
                <c:pt idx="245">
                  <c:v>1.96519</c:v>
                </c:pt>
                <c:pt idx="246">
                  <c:v>1.91744</c:v>
                </c:pt>
                <c:pt idx="247">
                  <c:v>1.91744</c:v>
                </c:pt>
                <c:pt idx="248">
                  <c:v>1.909481666666667</c:v>
                </c:pt>
                <c:pt idx="249">
                  <c:v>1.901523333333333</c:v>
                </c:pt>
                <c:pt idx="250">
                  <c:v>1.8935649999999999</c:v>
                </c:pt>
                <c:pt idx="251">
                  <c:v>1.9413149999999999</c:v>
                </c:pt>
                <c:pt idx="252">
                  <c:v>1.91744</c:v>
                </c:pt>
                <c:pt idx="253">
                  <c:v>1.8696900000000001</c:v>
                </c:pt>
                <c:pt idx="254">
                  <c:v>1.91744</c:v>
                </c:pt>
                <c:pt idx="255">
                  <c:v>1.8696900000000001</c:v>
                </c:pt>
                <c:pt idx="256">
                  <c:v>1.8696900000000001</c:v>
                </c:pt>
                <c:pt idx="257">
                  <c:v>1.8696900000000001</c:v>
                </c:pt>
                <c:pt idx="258">
                  <c:v>1.8696900000000001</c:v>
                </c:pt>
                <c:pt idx="259">
                  <c:v>1.8935649999999999</c:v>
                </c:pt>
                <c:pt idx="260">
                  <c:v>1.91744</c:v>
                </c:pt>
                <c:pt idx="261">
                  <c:v>1.8935649999999999</c:v>
                </c:pt>
                <c:pt idx="262">
                  <c:v>1.8219399999999999</c:v>
                </c:pt>
                <c:pt idx="263">
                  <c:v>1.8696900000000001</c:v>
                </c:pt>
                <c:pt idx="264">
                  <c:v>1.798065</c:v>
                </c:pt>
                <c:pt idx="265">
                  <c:v>1.798065</c:v>
                </c:pt>
                <c:pt idx="266">
                  <c:v>1.798065</c:v>
                </c:pt>
                <c:pt idx="267">
                  <c:v>1.798065</c:v>
                </c:pt>
                <c:pt idx="268">
                  <c:v>1.798065</c:v>
                </c:pt>
                <c:pt idx="269">
                  <c:v>1.7741899999999999</c:v>
                </c:pt>
                <c:pt idx="270">
                  <c:v>1.798065</c:v>
                </c:pt>
                <c:pt idx="271">
                  <c:v>1.798065</c:v>
                </c:pt>
                <c:pt idx="272">
                  <c:v>1.798065</c:v>
                </c:pt>
                <c:pt idx="273">
                  <c:v>1.7741899999999999</c:v>
                </c:pt>
                <c:pt idx="274">
                  <c:v>1.72644</c:v>
                </c:pt>
                <c:pt idx="275">
                  <c:v>1.7503150000000001</c:v>
                </c:pt>
                <c:pt idx="276">
                  <c:v>1.798065</c:v>
                </c:pt>
                <c:pt idx="277">
                  <c:v>1.798065</c:v>
                </c:pt>
                <c:pt idx="278">
                  <c:v>1.798065</c:v>
                </c:pt>
                <c:pt idx="279">
                  <c:v>1.798065</c:v>
                </c:pt>
                <c:pt idx="280">
                  <c:v>1.7503150000000001</c:v>
                </c:pt>
                <c:pt idx="281">
                  <c:v>1.7741899999999999</c:v>
                </c:pt>
                <c:pt idx="282">
                  <c:v>2.084565</c:v>
                </c:pt>
                <c:pt idx="283">
                  <c:v>1.9413149999999999</c:v>
                </c:pt>
                <c:pt idx="284">
                  <c:v>1.9413149999999999</c:v>
                </c:pt>
                <c:pt idx="285">
                  <c:v>1.8935649999999999</c:v>
                </c:pt>
                <c:pt idx="286">
                  <c:v>1.845815</c:v>
                </c:pt>
                <c:pt idx="287">
                  <c:v>1.8219399999999999</c:v>
                </c:pt>
                <c:pt idx="288">
                  <c:v>1.7741899999999999</c:v>
                </c:pt>
                <c:pt idx="289">
                  <c:v>1.7503150000000001</c:v>
                </c:pt>
                <c:pt idx="290">
                  <c:v>1.7741899999999999</c:v>
                </c:pt>
                <c:pt idx="291">
                  <c:v>1.8219399999999999</c:v>
                </c:pt>
                <c:pt idx="292">
                  <c:v>1.798065</c:v>
                </c:pt>
                <c:pt idx="293">
                  <c:v>1.7503150000000001</c:v>
                </c:pt>
                <c:pt idx="294">
                  <c:v>1.7503150000000001</c:v>
                </c:pt>
                <c:pt idx="295">
                  <c:v>1.798065</c:v>
                </c:pt>
                <c:pt idx="296">
                  <c:v>1.7025650000000001</c:v>
                </c:pt>
                <c:pt idx="297">
                  <c:v>1.7503150000000001</c:v>
                </c:pt>
                <c:pt idx="298">
                  <c:v>1.798065</c:v>
                </c:pt>
                <c:pt idx="299">
                  <c:v>1.7741899999999999</c:v>
                </c:pt>
                <c:pt idx="300">
                  <c:v>1.7025650000000001</c:v>
                </c:pt>
                <c:pt idx="301">
                  <c:v>1.798065</c:v>
                </c:pt>
                <c:pt idx="302">
                  <c:v>1.798065</c:v>
                </c:pt>
                <c:pt idx="303">
                  <c:v>1.798065</c:v>
                </c:pt>
                <c:pt idx="304">
                  <c:v>1.7025650000000001</c:v>
                </c:pt>
                <c:pt idx="305">
                  <c:v>1.7741899999999999</c:v>
                </c:pt>
                <c:pt idx="306">
                  <c:v>1.72644</c:v>
                </c:pt>
                <c:pt idx="307">
                  <c:v>1.7503150000000001</c:v>
                </c:pt>
                <c:pt idx="308">
                  <c:v>1.7503150000000001</c:v>
                </c:pt>
                <c:pt idx="309">
                  <c:v>1.67869</c:v>
                </c:pt>
                <c:pt idx="310">
                  <c:v>1.7503150000000001</c:v>
                </c:pt>
                <c:pt idx="311">
                  <c:v>1.67869</c:v>
                </c:pt>
                <c:pt idx="312">
                  <c:v>1.7025650000000001</c:v>
                </c:pt>
                <c:pt idx="313">
                  <c:v>1.6548149999999999</c:v>
                </c:pt>
                <c:pt idx="314">
                  <c:v>1.6548149999999999</c:v>
                </c:pt>
                <c:pt idx="315">
                  <c:v>1.7503150000000001</c:v>
                </c:pt>
                <c:pt idx="316">
                  <c:v>1.7503150000000001</c:v>
                </c:pt>
                <c:pt idx="317">
                  <c:v>1.7025650000000001</c:v>
                </c:pt>
                <c:pt idx="318">
                  <c:v>1.7741899999999999</c:v>
                </c:pt>
                <c:pt idx="319">
                  <c:v>1.7741899999999999</c:v>
                </c:pt>
                <c:pt idx="320">
                  <c:v>1.7741899999999999</c:v>
                </c:pt>
                <c:pt idx="321">
                  <c:v>1.7503150000000001</c:v>
                </c:pt>
                <c:pt idx="322">
                  <c:v>1.7503150000000001</c:v>
                </c:pt>
                <c:pt idx="323">
                  <c:v>1.7503150000000001</c:v>
                </c:pt>
                <c:pt idx="324">
                  <c:v>1.67869</c:v>
                </c:pt>
                <c:pt idx="325">
                  <c:v>1.72644</c:v>
                </c:pt>
                <c:pt idx="326">
                  <c:v>1.7503150000000001</c:v>
                </c:pt>
                <c:pt idx="327">
                  <c:v>2.2039399999999998</c:v>
                </c:pt>
                <c:pt idx="328">
                  <c:v>2.25169</c:v>
                </c:pt>
                <c:pt idx="329">
                  <c:v>2.25169</c:v>
                </c:pt>
                <c:pt idx="330">
                  <c:v>2.2039399999999998</c:v>
                </c:pt>
                <c:pt idx="331">
                  <c:v>2.2755649999999998</c:v>
                </c:pt>
                <c:pt idx="332">
                  <c:v>2.3471899999999999</c:v>
                </c:pt>
                <c:pt idx="333">
                  <c:v>2.323315</c:v>
                </c:pt>
                <c:pt idx="334">
                  <c:v>2.2994400000000002</c:v>
                </c:pt>
                <c:pt idx="335">
                  <c:v>2.2039399999999998</c:v>
                </c:pt>
                <c:pt idx="336">
                  <c:v>2.1084399999999999</c:v>
                </c:pt>
                <c:pt idx="337">
                  <c:v>2.084565</c:v>
                </c:pt>
                <c:pt idx="338">
                  <c:v>1.9890650000000001</c:v>
                </c:pt>
                <c:pt idx="339">
                  <c:v>1.9413149999999999</c:v>
                </c:pt>
                <c:pt idx="340">
                  <c:v>1.9413149999999999</c:v>
                </c:pt>
                <c:pt idx="341">
                  <c:v>1.9413149999999999</c:v>
                </c:pt>
                <c:pt idx="342">
                  <c:v>1.91744</c:v>
                </c:pt>
                <c:pt idx="343">
                  <c:v>1.8696900000000001</c:v>
                </c:pt>
                <c:pt idx="344">
                  <c:v>1.8696900000000001</c:v>
                </c:pt>
                <c:pt idx="345">
                  <c:v>1.845815</c:v>
                </c:pt>
                <c:pt idx="346">
                  <c:v>1.8935649999999999</c:v>
                </c:pt>
                <c:pt idx="347">
                  <c:v>1.8696900000000001</c:v>
                </c:pt>
                <c:pt idx="348">
                  <c:v>1.845815</c:v>
                </c:pt>
                <c:pt idx="349">
                  <c:v>1.8696900000000001</c:v>
                </c:pt>
                <c:pt idx="350">
                  <c:v>1.845815</c:v>
                </c:pt>
                <c:pt idx="351">
                  <c:v>1.798065</c:v>
                </c:pt>
                <c:pt idx="352">
                  <c:v>1.8696900000000001</c:v>
                </c:pt>
                <c:pt idx="353">
                  <c:v>1.845815</c:v>
                </c:pt>
                <c:pt idx="354">
                  <c:v>1.9413149999999999</c:v>
                </c:pt>
                <c:pt idx="355">
                  <c:v>1.845815</c:v>
                </c:pt>
                <c:pt idx="356">
                  <c:v>1.9413149999999999</c:v>
                </c:pt>
                <c:pt idx="357">
                  <c:v>2.0606900000000001</c:v>
                </c:pt>
                <c:pt idx="358">
                  <c:v>2.0606900000000001</c:v>
                </c:pt>
                <c:pt idx="359">
                  <c:v>2.084565</c:v>
                </c:pt>
                <c:pt idx="360">
                  <c:v>2.01294</c:v>
                </c:pt>
                <c:pt idx="361">
                  <c:v>2.2278150000000001</c:v>
                </c:pt>
                <c:pt idx="362">
                  <c:v>1.8935649999999999</c:v>
                </c:pt>
                <c:pt idx="363">
                  <c:v>1.8696900000000001</c:v>
                </c:pt>
                <c:pt idx="364">
                  <c:v>1.8935649999999999</c:v>
                </c:pt>
                <c:pt idx="365">
                  <c:v>1.91744</c:v>
                </c:pt>
                <c:pt idx="366">
                  <c:v>1.8696900000000001</c:v>
                </c:pt>
                <c:pt idx="367">
                  <c:v>1.8696900000000001</c:v>
                </c:pt>
                <c:pt idx="368">
                  <c:v>1.8219399999999999</c:v>
                </c:pt>
                <c:pt idx="369">
                  <c:v>1.8696900000000001</c:v>
                </c:pt>
                <c:pt idx="370">
                  <c:v>1.798065</c:v>
                </c:pt>
                <c:pt idx="371">
                  <c:v>1.8696900000000001</c:v>
                </c:pt>
                <c:pt idx="372">
                  <c:v>1.8935649999999999</c:v>
                </c:pt>
                <c:pt idx="373">
                  <c:v>1.8219399999999999</c:v>
                </c:pt>
                <c:pt idx="374">
                  <c:v>1.8219399999999999</c:v>
                </c:pt>
                <c:pt idx="375">
                  <c:v>1.798065</c:v>
                </c:pt>
                <c:pt idx="376">
                  <c:v>1.845815</c:v>
                </c:pt>
                <c:pt idx="377">
                  <c:v>1.798065</c:v>
                </c:pt>
                <c:pt idx="378">
                  <c:v>1.8219399999999999</c:v>
                </c:pt>
                <c:pt idx="379">
                  <c:v>1.72644</c:v>
                </c:pt>
                <c:pt idx="380">
                  <c:v>1.7741899999999999</c:v>
                </c:pt>
                <c:pt idx="381">
                  <c:v>1.798065</c:v>
                </c:pt>
                <c:pt idx="382">
                  <c:v>1.7503150000000001</c:v>
                </c:pt>
                <c:pt idx="383">
                  <c:v>1.72644</c:v>
                </c:pt>
                <c:pt idx="384">
                  <c:v>1.72644</c:v>
                </c:pt>
                <c:pt idx="385">
                  <c:v>1.7025650000000001</c:v>
                </c:pt>
                <c:pt idx="386">
                  <c:v>1.798065</c:v>
                </c:pt>
                <c:pt idx="387">
                  <c:v>1.7503150000000001</c:v>
                </c:pt>
                <c:pt idx="388">
                  <c:v>1.7025650000000001</c:v>
                </c:pt>
                <c:pt idx="389">
                  <c:v>1.7025650000000001</c:v>
                </c:pt>
                <c:pt idx="390">
                  <c:v>1.7025650000000001</c:v>
                </c:pt>
                <c:pt idx="391">
                  <c:v>1.7741899999999999</c:v>
                </c:pt>
                <c:pt idx="392">
                  <c:v>1.7741899999999999</c:v>
                </c:pt>
                <c:pt idx="393">
                  <c:v>1.67869</c:v>
                </c:pt>
                <c:pt idx="394">
                  <c:v>1.7503150000000001</c:v>
                </c:pt>
                <c:pt idx="395">
                  <c:v>1.7025650000000001</c:v>
                </c:pt>
                <c:pt idx="396">
                  <c:v>1.7025650000000001</c:v>
                </c:pt>
                <c:pt idx="397">
                  <c:v>1.7025650000000001</c:v>
                </c:pt>
                <c:pt idx="398">
                  <c:v>1.67869</c:v>
                </c:pt>
                <c:pt idx="399">
                  <c:v>1.7025650000000001</c:v>
                </c:pt>
                <c:pt idx="400">
                  <c:v>1.72644</c:v>
                </c:pt>
                <c:pt idx="401">
                  <c:v>1.7503150000000001</c:v>
                </c:pt>
                <c:pt idx="402">
                  <c:v>1.7741899999999999</c:v>
                </c:pt>
                <c:pt idx="403">
                  <c:v>1.67869</c:v>
                </c:pt>
                <c:pt idx="404">
                  <c:v>1.72644</c:v>
                </c:pt>
                <c:pt idx="405">
                  <c:v>1.7503150000000001</c:v>
                </c:pt>
                <c:pt idx="406">
                  <c:v>1.8935649999999999</c:v>
                </c:pt>
                <c:pt idx="407">
                  <c:v>1.72644</c:v>
                </c:pt>
                <c:pt idx="408">
                  <c:v>1.798065</c:v>
                </c:pt>
                <c:pt idx="409">
                  <c:v>1.7503150000000001</c:v>
                </c:pt>
                <c:pt idx="410">
                  <c:v>1.72644</c:v>
                </c:pt>
                <c:pt idx="411">
                  <c:v>1.7025650000000001</c:v>
                </c:pt>
                <c:pt idx="412">
                  <c:v>1.7503150000000001</c:v>
                </c:pt>
                <c:pt idx="413">
                  <c:v>1.72644</c:v>
                </c:pt>
                <c:pt idx="414">
                  <c:v>1.7025650000000001</c:v>
                </c:pt>
                <c:pt idx="415">
                  <c:v>1.7503150000000001</c:v>
                </c:pt>
                <c:pt idx="416">
                  <c:v>1.7503150000000001</c:v>
                </c:pt>
                <c:pt idx="417">
                  <c:v>1.67869</c:v>
                </c:pt>
                <c:pt idx="418">
                  <c:v>1.67869</c:v>
                </c:pt>
                <c:pt idx="419">
                  <c:v>1.72644</c:v>
                </c:pt>
                <c:pt idx="420">
                  <c:v>1.7741899999999999</c:v>
                </c:pt>
                <c:pt idx="421">
                  <c:v>1.8935649999999999</c:v>
                </c:pt>
                <c:pt idx="422">
                  <c:v>1.845815</c:v>
                </c:pt>
                <c:pt idx="423">
                  <c:v>1.845815</c:v>
                </c:pt>
                <c:pt idx="424">
                  <c:v>1.8696900000000001</c:v>
                </c:pt>
                <c:pt idx="425">
                  <c:v>1.7503150000000001</c:v>
                </c:pt>
                <c:pt idx="426">
                  <c:v>1.7503150000000001</c:v>
                </c:pt>
                <c:pt idx="427">
                  <c:v>1.72644</c:v>
                </c:pt>
                <c:pt idx="428">
                  <c:v>1.7025650000000001</c:v>
                </c:pt>
                <c:pt idx="429">
                  <c:v>1.7503150000000001</c:v>
                </c:pt>
                <c:pt idx="430">
                  <c:v>1.7503150000000001</c:v>
                </c:pt>
                <c:pt idx="431">
                  <c:v>1.67869</c:v>
                </c:pt>
                <c:pt idx="432">
                  <c:v>1.7741899999999999</c:v>
                </c:pt>
                <c:pt idx="433">
                  <c:v>1.7741899999999999</c:v>
                </c:pt>
                <c:pt idx="434">
                  <c:v>1.67869</c:v>
                </c:pt>
                <c:pt idx="435">
                  <c:v>1.7025650000000001</c:v>
                </c:pt>
                <c:pt idx="436">
                  <c:v>1.7025650000000001</c:v>
                </c:pt>
                <c:pt idx="437">
                  <c:v>1.72644</c:v>
                </c:pt>
                <c:pt idx="438">
                  <c:v>1.7025650000000001</c:v>
                </c:pt>
                <c:pt idx="439">
                  <c:v>1.67869</c:v>
                </c:pt>
                <c:pt idx="440">
                  <c:v>1.72644</c:v>
                </c:pt>
                <c:pt idx="441">
                  <c:v>1.67869</c:v>
                </c:pt>
                <c:pt idx="442">
                  <c:v>1.72644</c:v>
                </c:pt>
                <c:pt idx="443">
                  <c:v>1.72644</c:v>
                </c:pt>
                <c:pt idx="444">
                  <c:v>1.72644</c:v>
                </c:pt>
                <c:pt idx="445">
                  <c:v>1.6548149999999999</c:v>
                </c:pt>
                <c:pt idx="446">
                  <c:v>1.72644</c:v>
                </c:pt>
                <c:pt idx="447">
                  <c:v>1.7741899999999999</c:v>
                </c:pt>
                <c:pt idx="448">
                  <c:v>1.798065</c:v>
                </c:pt>
                <c:pt idx="449">
                  <c:v>1.8219399999999999</c:v>
                </c:pt>
                <c:pt idx="450">
                  <c:v>1.845815</c:v>
                </c:pt>
                <c:pt idx="451">
                  <c:v>1.845815</c:v>
                </c:pt>
                <c:pt idx="452">
                  <c:v>1.9413149999999999</c:v>
                </c:pt>
                <c:pt idx="453">
                  <c:v>1.9413149999999999</c:v>
                </c:pt>
                <c:pt idx="454">
                  <c:v>1.91744</c:v>
                </c:pt>
                <c:pt idx="455">
                  <c:v>1.91744</c:v>
                </c:pt>
                <c:pt idx="456">
                  <c:v>1.8696900000000001</c:v>
                </c:pt>
                <c:pt idx="457">
                  <c:v>1.845815</c:v>
                </c:pt>
                <c:pt idx="458">
                  <c:v>1.8696900000000001</c:v>
                </c:pt>
                <c:pt idx="459">
                  <c:v>1.798065</c:v>
                </c:pt>
                <c:pt idx="460">
                  <c:v>1.7503150000000001</c:v>
                </c:pt>
                <c:pt idx="461">
                  <c:v>1.7741899999999999</c:v>
                </c:pt>
                <c:pt idx="462">
                  <c:v>1.7741899999999999</c:v>
                </c:pt>
                <c:pt idx="463">
                  <c:v>1.7503150000000001</c:v>
                </c:pt>
                <c:pt idx="464">
                  <c:v>1.72644</c:v>
                </c:pt>
                <c:pt idx="465">
                  <c:v>1.8219399999999999</c:v>
                </c:pt>
                <c:pt idx="466">
                  <c:v>1.7025650000000001</c:v>
                </c:pt>
                <c:pt idx="467">
                  <c:v>1.72644</c:v>
                </c:pt>
                <c:pt idx="468">
                  <c:v>1.7503150000000001</c:v>
                </c:pt>
                <c:pt idx="469">
                  <c:v>1.8219399999999999</c:v>
                </c:pt>
                <c:pt idx="470">
                  <c:v>1.7741899999999999</c:v>
                </c:pt>
                <c:pt idx="471">
                  <c:v>1.7503150000000001</c:v>
                </c:pt>
                <c:pt idx="472">
                  <c:v>1.798065</c:v>
                </c:pt>
                <c:pt idx="473">
                  <c:v>2.22184625</c:v>
                </c:pt>
                <c:pt idx="474">
                  <c:v>2.6456274999999998</c:v>
                </c:pt>
                <c:pt idx="475">
                  <c:v>2.4665650000000001</c:v>
                </c:pt>
                <c:pt idx="476">
                  <c:v>2.2278150000000001</c:v>
                </c:pt>
                <c:pt idx="477">
                  <c:v>2.2039399999999998</c:v>
                </c:pt>
                <c:pt idx="478">
                  <c:v>2.1084399999999999</c:v>
                </c:pt>
                <c:pt idx="479">
                  <c:v>2.0368149999999998</c:v>
                </c:pt>
                <c:pt idx="480">
                  <c:v>1.9890650000000001</c:v>
                </c:pt>
                <c:pt idx="481">
                  <c:v>1.9890650000000001</c:v>
                </c:pt>
                <c:pt idx="482">
                  <c:v>1.91744</c:v>
                </c:pt>
                <c:pt idx="483">
                  <c:v>1.91744</c:v>
                </c:pt>
                <c:pt idx="484">
                  <c:v>1.91744</c:v>
                </c:pt>
                <c:pt idx="485">
                  <c:v>1.845815</c:v>
                </c:pt>
                <c:pt idx="486">
                  <c:v>1.845815</c:v>
                </c:pt>
                <c:pt idx="487">
                  <c:v>1.8935649999999999</c:v>
                </c:pt>
                <c:pt idx="488">
                  <c:v>1.8696900000000001</c:v>
                </c:pt>
                <c:pt idx="489">
                  <c:v>1.845815</c:v>
                </c:pt>
                <c:pt idx="490">
                  <c:v>1.845815</c:v>
                </c:pt>
                <c:pt idx="491">
                  <c:v>1.845815</c:v>
                </c:pt>
                <c:pt idx="492">
                  <c:v>1.845815</c:v>
                </c:pt>
                <c:pt idx="493">
                  <c:v>1.7741899999999999</c:v>
                </c:pt>
                <c:pt idx="494">
                  <c:v>1.7741899999999999</c:v>
                </c:pt>
                <c:pt idx="495">
                  <c:v>1.845815</c:v>
                </c:pt>
                <c:pt idx="496">
                  <c:v>1.72644</c:v>
                </c:pt>
                <c:pt idx="497">
                  <c:v>1.72644</c:v>
                </c:pt>
                <c:pt idx="498">
                  <c:v>1.7741899999999999</c:v>
                </c:pt>
                <c:pt idx="499">
                  <c:v>1.798065</c:v>
                </c:pt>
                <c:pt idx="500">
                  <c:v>1.798065</c:v>
                </c:pt>
                <c:pt idx="501">
                  <c:v>1.7741899999999999</c:v>
                </c:pt>
                <c:pt idx="502">
                  <c:v>1.7503150000000001</c:v>
                </c:pt>
                <c:pt idx="503">
                  <c:v>1.798065</c:v>
                </c:pt>
                <c:pt idx="504">
                  <c:v>1.798065</c:v>
                </c:pt>
                <c:pt idx="505">
                  <c:v>1.8935649999999999</c:v>
                </c:pt>
                <c:pt idx="506">
                  <c:v>1.8935649999999999</c:v>
                </c:pt>
                <c:pt idx="507">
                  <c:v>1.91744</c:v>
                </c:pt>
                <c:pt idx="508">
                  <c:v>1.8935649999999999</c:v>
                </c:pt>
                <c:pt idx="509">
                  <c:v>1.96519</c:v>
                </c:pt>
                <c:pt idx="510">
                  <c:v>1.9413149999999999</c:v>
                </c:pt>
                <c:pt idx="511">
                  <c:v>1.845815</c:v>
                </c:pt>
                <c:pt idx="512">
                  <c:v>1.845815</c:v>
                </c:pt>
                <c:pt idx="513">
                  <c:v>1.8219399999999999</c:v>
                </c:pt>
                <c:pt idx="514">
                  <c:v>1.798065</c:v>
                </c:pt>
                <c:pt idx="515">
                  <c:v>1.8219399999999999</c:v>
                </c:pt>
                <c:pt idx="516">
                  <c:v>1.8935649999999999</c:v>
                </c:pt>
                <c:pt idx="517">
                  <c:v>1.8696900000000001</c:v>
                </c:pt>
                <c:pt idx="518">
                  <c:v>1.8219399999999999</c:v>
                </c:pt>
                <c:pt idx="519">
                  <c:v>1.7741899999999999</c:v>
                </c:pt>
                <c:pt idx="520">
                  <c:v>1.7741899999999999</c:v>
                </c:pt>
                <c:pt idx="521">
                  <c:v>1.7741899999999999</c:v>
                </c:pt>
                <c:pt idx="522">
                  <c:v>1.7503150000000001</c:v>
                </c:pt>
                <c:pt idx="523">
                  <c:v>1.8219399999999999</c:v>
                </c:pt>
                <c:pt idx="524">
                  <c:v>1.7741899999999999</c:v>
                </c:pt>
                <c:pt idx="525">
                  <c:v>1.8696900000000001</c:v>
                </c:pt>
                <c:pt idx="526">
                  <c:v>1.8696900000000001</c:v>
                </c:pt>
                <c:pt idx="527">
                  <c:v>1.91744</c:v>
                </c:pt>
                <c:pt idx="528">
                  <c:v>1.96519</c:v>
                </c:pt>
                <c:pt idx="529">
                  <c:v>1.8935649999999999</c:v>
                </c:pt>
                <c:pt idx="530">
                  <c:v>1.9413149999999999</c:v>
                </c:pt>
                <c:pt idx="531">
                  <c:v>1.91744</c:v>
                </c:pt>
                <c:pt idx="532">
                  <c:v>1.8219399999999999</c:v>
                </c:pt>
                <c:pt idx="533">
                  <c:v>1.845815</c:v>
                </c:pt>
                <c:pt idx="534">
                  <c:v>1.8696900000000001</c:v>
                </c:pt>
                <c:pt idx="535">
                  <c:v>1.798065</c:v>
                </c:pt>
                <c:pt idx="536">
                  <c:v>1.8696900000000001</c:v>
                </c:pt>
                <c:pt idx="537">
                  <c:v>1.9413149999999999</c:v>
                </c:pt>
                <c:pt idx="538">
                  <c:v>1.845815</c:v>
                </c:pt>
                <c:pt idx="539">
                  <c:v>1.8696900000000001</c:v>
                </c:pt>
                <c:pt idx="540">
                  <c:v>1.845815</c:v>
                </c:pt>
                <c:pt idx="541">
                  <c:v>1.845815</c:v>
                </c:pt>
                <c:pt idx="542">
                  <c:v>1.7741899999999999</c:v>
                </c:pt>
                <c:pt idx="543">
                  <c:v>1.7741899999999999</c:v>
                </c:pt>
                <c:pt idx="544">
                  <c:v>1.7741899999999999</c:v>
                </c:pt>
                <c:pt idx="545">
                  <c:v>1.798065</c:v>
                </c:pt>
                <c:pt idx="546">
                  <c:v>1.8696900000000001</c:v>
                </c:pt>
                <c:pt idx="547">
                  <c:v>2.7172524999999998</c:v>
                </c:pt>
                <c:pt idx="548">
                  <c:v>3.5648149999999998</c:v>
                </c:pt>
                <c:pt idx="549">
                  <c:v>3.2783150000000001</c:v>
                </c:pt>
                <c:pt idx="550">
                  <c:v>3.0156900000000002</c:v>
                </c:pt>
                <c:pt idx="551">
                  <c:v>2.8724400000000001</c:v>
                </c:pt>
                <c:pt idx="552">
                  <c:v>2.7053150000000001</c:v>
                </c:pt>
                <c:pt idx="553">
                  <c:v>2.4665650000000001</c:v>
                </c:pt>
                <c:pt idx="554">
                  <c:v>2.3949400000000001</c:v>
                </c:pt>
                <c:pt idx="555">
                  <c:v>2.3949400000000001</c:v>
                </c:pt>
                <c:pt idx="556">
                  <c:v>2.323315</c:v>
                </c:pt>
                <c:pt idx="557">
                  <c:v>2.2039399999999998</c:v>
                </c:pt>
                <c:pt idx="558">
                  <c:v>2.2278150000000001</c:v>
                </c:pt>
                <c:pt idx="559">
                  <c:v>2.1323150000000002</c:v>
                </c:pt>
                <c:pt idx="560">
                  <c:v>2.1084399999999999</c:v>
                </c:pt>
                <c:pt idx="561">
                  <c:v>2.1561900000000001</c:v>
                </c:pt>
                <c:pt idx="562">
                  <c:v>2.0606900000000001</c:v>
                </c:pt>
                <c:pt idx="563">
                  <c:v>2.084565</c:v>
                </c:pt>
                <c:pt idx="564">
                  <c:v>2.084565</c:v>
                </c:pt>
                <c:pt idx="565">
                  <c:v>2.01294</c:v>
                </c:pt>
                <c:pt idx="566">
                  <c:v>2.0606900000000001</c:v>
                </c:pt>
                <c:pt idx="567">
                  <c:v>1.9890650000000001</c:v>
                </c:pt>
                <c:pt idx="568">
                  <c:v>2.0368149999999998</c:v>
                </c:pt>
                <c:pt idx="569">
                  <c:v>2.01294</c:v>
                </c:pt>
                <c:pt idx="570">
                  <c:v>1.91744</c:v>
                </c:pt>
                <c:pt idx="571">
                  <c:v>1.96519</c:v>
                </c:pt>
                <c:pt idx="572">
                  <c:v>1.9413149999999999</c:v>
                </c:pt>
                <c:pt idx="573">
                  <c:v>1.91744</c:v>
                </c:pt>
                <c:pt idx="574">
                  <c:v>2.2039399999999998</c:v>
                </c:pt>
                <c:pt idx="575">
                  <c:v>2.1800649999999999</c:v>
                </c:pt>
                <c:pt idx="576">
                  <c:v>2.1323150000000002</c:v>
                </c:pt>
                <c:pt idx="577">
                  <c:v>2.1561900000000001</c:v>
                </c:pt>
                <c:pt idx="578">
                  <c:v>2.0606900000000001</c:v>
                </c:pt>
                <c:pt idx="579">
                  <c:v>2.0606900000000001</c:v>
                </c:pt>
                <c:pt idx="580">
                  <c:v>2.0368149999999998</c:v>
                </c:pt>
                <c:pt idx="581">
                  <c:v>1.9890650000000001</c:v>
                </c:pt>
                <c:pt idx="582">
                  <c:v>1.9890650000000001</c:v>
                </c:pt>
                <c:pt idx="583">
                  <c:v>1.96519</c:v>
                </c:pt>
                <c:pt idx="584">
                  <c:v>1.91744</c:v>
                </c:pt>
                <c:pt idx="585">
                  <c:v>1.9890650000000001</c:v>
                </c:pt>
                <c:pt idx="586">
                  <c:v>1.91744</c:v>
                </c:pt>
                <c:pt idx="587">
                  <c:v>1.91744</c:v>
                </c:pt>
                <c:pt idx="588">
                  <c:v>1.8696900000000001</c:v>
                </c:pt>
                <c:pt idx="589">
                  <c:v>1.91744</c:v>
                </c:pt>
                <c:pt idx="590">
                  <c:v>1.845815</c:v>
                </c:pt>
                <c:pt idx="591">
                  <c:v>1.845815</c:v>
                </c:pt>
                <c:pt idx="592">
                  <c:v>1.91744</c:v>
                </c:pt>
                <c:pt idx="593">
                  <c:v>1.845815</c:v>
                </c:pt>
                <c:pt idx="594">
                  <c:v>1.845815</c:v>
                </c:pt>
                <c:pt idx="595">
                  <c:v>1.91744</c:v>
                </c:pt>
                <c:pt idx="596">
                  <c:v>1.9413149999999999</c:v>
                </c:pt>
                <c:pt idx="597">
                  <c:v>1.9413149999999999</c:v>
                </c:pt>
                <c:pt idx="598">
                  <c:v>2.0606900000000001</c:v>
                </c:pt>
                <c:pt idx="599">
                  <c:v>2.084565</c:v>
                </c:pt>
                <c:pt idx="600">
                  <c:v>2.1323150000000002</c:v>
                </c:pt>
                <c:pt idx="601">
                  <c:v>2.0368149999999998</c:v>
                </c:pt>
                <c:pt idx="602">
                  <c:v>2.0368149999999998</c:v>
                </c:pt>
                <c:pt idx="603">
                  <c:v>1.9890650000000001</c:v>
                </c:pt>
                <c:pt idx="604">
                  <c:v>2.0368149999999998</c:v>
                </c:pt>
                <c:pt idx="605">
                  <c:v>1.9890650000000001</c:v>
                </c:pt>
                <c:pt idx="606">
                  <c:v>1.9890650000000001</c:v>
                </c:pt>
                <c:pt idx="607">
                  <c:v>1.9890650000000001</c:v>
                </c:pt>
                <c:pt idx="608">
                  <c:v>1.9413149999999999</c:v>
                </c:pt>
                <c:pt idx="609">
                  <c:v>1.9890650000000001</c:v>
                </c:pt>
                <c:pt idx="610">
                  <c:v>1.8935649999999999</c:v>
                </c:pt>
                <c:pt idx="611">
                  <c:v>1.8935649999999999</c:v>
                </c:pt>
                <c:pt idx="612">
                  <c:v>1.9413149999999999</c:v>
                </c:pt>
                <c:pt idx="613">
                  <c:v>1.8935649999999999</c:v>
                </c:pt>
                <c:pt idx="614">
                  <c:v>1.9413149999999999</c:v>
                </c:pt>
                <c:pt idx="615">
                  <c:v>1.91744</c:v>
                </c:pt>
                <c:pt idx="616">
                  <c:v>1.8935649999999999</c:v>
                </c:pt>
                <c:pt idx="617">
                  <c:v>1.91744</c:v>
                </c:pt>
                <c:pt idx="618">
                  <c:v>1.91744</c:v>
                </c:pt>
                <c:pt idx="619">
                  <c:v>1.845815</c:v>
                </c:pt>
                <c:pt idx="620">
                  <c:v>1.8219399999999999</c:v>
                </c:pt>
                <c:pt idx="621">
                  <c:v>1.8219399999999999</c:v>
                </c:pt>
                <c:pt idx="622">
                  <c:v>1.798065</c:v>
                </c:pt>
                <c:pt idx="623">
                  <c:v>1.7741899999999999</c:v>
                </c:pt>
                <c:pt idx="624">
                  <c:v>1.798065</c:v>
                </c:pt>
                <c:pt idx="625">
                  <c:v>1.8219399999999999</c:v>
                </c:pt>
                <c:pt idx="626">
                  <c:v>1.8696900000000001</c:v>
                </c:pt>
                <c:pt idx="627">
                  <c:v>1.845815</c:v>
                </c:pt>
                <c:pt idx="628">
                  <c:v>1.7503150000000001</c:v>
                </c:pt>
                <c:pt idx="629">
                  <c:v>1.798065</c:v>
                </c:pt>
                <c:pt idx="630">
                  <c:v>1.7741899999999999</c:v>
                </c:pt>
                <c:pt idx="631">
                  <c:v>1.8219399999999999</c:v>
                </c:pt>
                <c:pt idx="632">
                  <c:v>1.8219399999999999</c:v>
                </c:pt>
                <c:pt idx="633">
                  <c:v>1.7503150000000001</c:v>
                </c:pt>
                <c:pt idx="634">
                  <c:v>1.845815</c:v>
                </c:pt>
                <c:pt idx="635">
                  <c:v>1.7741899999999999</c:v>
                </c:pt>
                <c:pt idx="636">
                  <c:v>1.798065</c:v>
                </c:pt>
                <c:pt idx="637">
                  <c:v>1.7503150000000001</c:v>
                </c:pt>
                <c:pt idx="638">
                  <c:v>1.7741899999999999</c:v>
                </c:pt>
                <c:pt idx="639">
                  <c:v>1.8219399999999999</c:v>
                </c:pt>
                <c:pt idx="640">
                  <c:v>1.8219399999999999</c:v>
                </c:pt>
                <c:pt idx="641">
                  <c:v>1.7741899999999999</c:v>
                </c:pt>
                <c:pt idx="642">
                  <c:v>1.72644</c:v>
                </c:pt>
                <c:pt idx="643">
                  <c:v>1.7741899999999999</c:v>
                </c:pt>
                <c:pt idx="644">
                  <c:v>1.7503150000000001</c:v>
                </c:pt>
                <c:pt idx="645">
                  <c:v>1.7741899999999999</c:v>
                </c:pt>
                <c:pt idx="646">
                  <c:v>1.8935649999999999</c:v>
                </c:pt>
                <c:pt idx="647">
                  <c:v>1.8935649999999999</c:v>
                </c:pt>
                <c:pt idx="648">
                  <c:v>1.9413149999999999</c:v>
                </c:pt>
                <c:pt idx="649">
                  <c:v>1.9413149999999999</c:v>
                </c:pt>
                <c:pt idx="650">
                  <c:v>1.8696900000000001</c:v>
                </c:pt>
                <c:pt idx="651">
                  <c:v>1.96519</c:v>
                </c:pt>
                <c:pt idx="652">
                  <c:v>1.845815</c:v>
                </c:pt>
                <c:pt idx="653">
                  <c:v>1.845815</c:v>
                </c:pt>
                <c:pt idx="654">
                  <c:v>1.845815</c:v>
                </c:pt>
                <c:pt idx="655">
                  <c:v>1.845815</c:v>
                </c:pt>
                <c:pt idx="656">
                  <c:v>1.845815</c:v>
                </c:pt>
                <c:pt idx="657">
                  <c:v>1.7741899999999999</c:v>
                </c:pt>
                <c:pt idx="658">
                  <c:v>1.8219399999999999</c:v>
                </c:pt>
                <c:pt idx="659">
                  <c:v>1.8219399999999999</c:v>
                </c:pt>
                <c:pt idx="660">
                  <c:v>1.8219399999999999</c:v>
                </c:pt>
                <c:pt idx="661">
                  <c:v>1.798065</c:v>
                </c:pt>
                <c:pt idx="662">
                  <c:v>1.7741899999999999</c:v>
                </c:pt>
                <c:pt idx="663">
                  <c:v>1.798065</c:v>
                </c:pt>
                <c:pt idx="664">
                  <c:v>1.91744</c:v>
                </c:pt>
                <c:pt idx="665">
                  <c:v>2.0368149999999998</c:v>
                </c:pt>
                <c:pt idx="666">
                  <c:v>2.084565</c:v>
                </c:pt>
                <c:pt idx="667">
                  <c:v>1.9890650000000001</c:v>
                </c:pt>
                <c:pt idx="668">
                  <c:v>2.01294</c:v>
                </c:pt>
                <c:pt idx="669">
                  <c:v>1.96519</c:v>
                </c:pt>
                <c:pt idx="670">
                  <c:v>1.9890650000000001</c:v>
                </c:pt>
                <c:pt idx="671">
                  <c:v>1.9413149999999999</c:v>
                </c:pt>
                <c:pt idx="672">
                  <c:v>1.8696900000000001</c:v>
                </c:pt>
                <c:pt idx="673">
                  <c:v>1.8935649999999999</c:v>
                </c:pt>
                <c:pt idx="674">
                  <c:v>1.845815</c:v>
                </c:pt>
                <c:pt idx="675">
                  <c:v>1.8935649999999999</c:v>
                </c:pt>
                <c:pt idx="676">
                  <c:v>1.8935649999999999</c:v>
                </c:pt>
                <c:pt idx="677">
                  <c:v>1.845815</c:v>
                </c:pt>
                <c:pt idx="678">
                  <c:v>1.8696900000000001</c:v>
                </c:pt>
                <c:pt idx="679">
                  <c:v>1.798065</c:v>
                </c:pt>
                <c:pt idx="680">
                  <c:v>1.845815</c:v>
                </c:pt>
                <c:pt idx="681">
                  <c:v>1.845815</c:v>
                </c:pt>
                <c:pt idx="682">
                  <c:v>1.7741899999999999</c:v>
                </c:pt>
                <c:pt idx="683">
                  <c:v>1.67869</c:v>
                </c:pt>
                <c:pt idx="684">
                  <c:v>1.798065</c:v>
                </c:pt>
                <c:pt idx="685">
                  <c:v>1.8696900000000001</c:v>
                </c:pt>
                <c:pt idx="686">
                  <c:v>1.845815</c:v>
                </c:pt>
                <c:pt idx="687">
                  <c:v>1.845815</c:v>
                </c:pt>
                <c:pt idx="688">
                  <c:v>1.8219399999999999</c:v>
                </c:pt>
                <c:pt idx="689">
                  <c:v>1.798065</c:v>
                </c:pt>
                <c:pt idx="690">
                  <c:v>1.8219399999999999</c:v>
                </c:pt>
                <c:pt idx="691">
                  <c:v>2.084565</c:v>
                </c:pt>
                <c:pt idx="692">
                  <c:v>2.2039399999999998</c:v>
                </c:pt>
                <c:pt idx="693">
                  <c:v>2.1561900000000001</c:v>
                </c:pt>
                <c:pt idx="694">
                  <c:v>2.0368149999999998</c:v>
                </c:pt>
                <c:pt idx="695">
                  <c:v>2.0368149999999998</c:v>
                </c:pt>
                <c:pt idx="696">
                  <c:v>1.91744</c:v>
                </c:pt>
                <c:pt idx="697">
                  <c:v>1.91744</c:v>
                </c:pt>
                <c:pt idx="698">
                  <c:v>1.8696900000000001</c:v>
                </c:pt>
                <c:pt idx="699">
                  <c:v>1.8100025</c:v>
                </c:pt>
                <c:pt idx="700">
                  <c:v>1.7503150000000001</c:v>
                </c:pt>
                <c:pt idx="701">
                  <c:v>1.8696900000000001</c:v>
                </c:pt>
                <c:pt idx="702">
                  <c:v>1.91744</c:v>
                </c:pt>
                <c:pt idx="703">
                  <c:v>1.8935649999999999</c:v>
                </c:pt>
                <c:pt idx="704">
                  <c:v>1.845815</c:v>
                </c:pt>
                <c:pt idx="705">
                  <c:v>1.8935649999999999</c:v>
                </c:pt>
                <c:pt idx="706">
                  <c:v>1.845815</c:v>
                </c:pt>
                <c:pt idx="707">
                  <c:v>1.8219399999999999</c:v>
                </c:pt>
                <c:pt idx="708">
                  <c:v>1.8935649999999999</c:v>
                </c:pt>
                <c:pt idx="709">
                  <c:v>1.845815</c:v>
                </c:pt>
                <c:pt idx="710">
                  <c:v>1.8219399999999999</c:v>
                </c:pt>
                <c:pt idx="711">
                  <c:v>1.798065</c:v>
                </c:pt>
                <c:pt idx="712">
                  <c:v>1.798065</c:v>
                </c:pt>
                <c:pt idx="713">
                  <c:v>1.7503150000000001</c:v>
                </c:pt>
                <c:pt idx="714">
                  <c:v>1.8696900000000001</c:v>
                </c:pt>
                <c:pt idx="715">
                  <c:v>1.8219399999999999</c:v>
                </c:pt>
                <c:pt idx="716">
                  <c:v>1.7741899999999999</c:v>
                </c:pt>
                <c:pt idx="717">
                  <c:v>1.798065</c:v>
                </c:pt>
                <c:pt idx="718">
                  <c:v>1.7741899999999999</c:v>
                </c:pt>
                <c:pt idx="719">
                  <c:v>1.7741899999999999</c:v>
                </c:pt>
              </c:numCache>
            </c:numRef>
          </c:yVal>
          <c:smooth val="0"/>
          <c:extLst xmlns:c16r2="http://schemas.microsoft.com/office/drawing/2015/06/chart">
            <c:ext xmlns:c16="http://schemas.microsoft.com/office/drawing/2014/chart" uri="{C3380CC4-5D6E-409C-BE32-E72D297353CC}">
              <c16:uniqueId val="{00000000-9447-4581-A071-6F7FD3C53EED}"/>
            </c:ext>
          </c:extLst>
        </c:ser>
        <c:dLbls>
          <c:showLegendKey val="0"/>
          <c:showVal val="0"/>
          <c:showCatName val="0"/>
          <c:showSerName val="0"/>
          <c:showPercent val="0"/>
          <c:showBubbleSize val="0"/>
        </c:dLbls>
        <c:axId val="-1250954288"/>
        <c:axId val="-1250965168"/>
      </c:scatterChart>
      <c:valAx>
        <c:axId val="-1250954288"/>
        <c:scaling>
          <c:orientation val="minMax"/>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0965168"/>
        <c:crosses val="autoZero"/>
        <c:crossBetween val="midCat"/>
      </c:valAx>
      <c:valAx>
        <c:axId val="-12509651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0954288"/>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Hyeto-Hydrograph </a:t>
            </a:r>
            <a:r>
              <a:rPr lang="en-US" b="1" i="1" baseline="0"/>
              <a:t>at Pinan-anan (May 2021)</a:t>
            </a:r>
            <a:endParaRPr lang="en-US" b="1" i="1"/>
          </a:p>
        </c:rich>
      </c:tx>
      <c:overlay val="0"/>
      <c:spPr>
        <a:noFill/>
        <a:ln>
          <a:noFill/>
        </a:ln>
        <a:effectLst/>
      </c:spPr>
    </c:title>
    <c:autoTitleDeleted val="0"/>
    <c:plotArea>
      <c:layout>
        <c:manualLayout>
          <c:layoutTarget val="inner"/>
          <c:xMode val="edge"/>
          <c:yMode val="edge"/>
          <c:x val="0.13238912443636852"/>
          <c:y val="0.15266327251637032"/>
          <c:w val="0.78375933777508566"/>
          <c:h val="0.66335233751425315"/>
        </c:manualLayout>
      </c:layout>
      <c:scatterChart>
        <c:scatterStyle val="smoothMarker"/>
        <c:varyColors val="0"/>
        <c:ser>
          <c:idx val="0"/>
          <c:order val="0"/>
          <c:tx>
            <c:v>Flow</c:v>
          </c:tx>
          <c:marker>
            <c:symbol val="none"/>
          </c:marker>
          <c:xVal>
            <c:numRef>
              <c:f>'DATA 2021'!$B$1466:$B$2209</c:f>
              <c:numCache>
                <c:formatCode>[$-3409]mmmm\ dd\,\ yyyy;@</c:formatCode>
                <c:ptCount val="744"/>
                <c:pt idx="0">
                  <c:v>44317</c:v>
                </c:pt>
                <c:pt idx="1">
                  <c:v>44317.041666666664</c:v>
                </c:pt>
                <c:pt idx="2">
                  <c:v>44317.083333333336</c:v>
                </c:pt>
                <c:pt idx="3">
                  <c:v>44317.125</c:v>
                </c:pt>
                <c:pt idx="4">
                  <c:v>44317.166666666664</c:v>
                </c:pt>
                <c:pt idx="5">
                  <c:v>44317.208333333336</c:v>
                </c:pt>
                <c:pt idx="6">
                  <c:v>44317.25</c:v>
                </c:pt>
                <c:pt idx="7">
                  <c:v>44317.291666666664</c:v>
                </c:pt>
                <c:pt idx="8">
                  <c:v>44317.333333333336</c:v>
                </c:pt>
                <c:pt idx="9">
                  <c:v>44317.375</c:v>
                </c:pt>
                <c:pt idx="10">
                  <c:v>44317.416666666664</c:v>
                </c:pt>
                <c:pt idx="11">
                  <c:v>44317.458333333336</c:v>
                </c:pt>
                <c:pt idx="12">
                  <c:v>44317.5</c:v>
                </c:pt>
                <c:pt idx="13">
                  <c:v>44317.541666666664</c:v>
                </c:pt>
                <c:pt idx="14">
                  <c:v>44317.583333333336</c:v>
                </c:pt>
                <c:pt idx="15">
                  <c:v>44317.625</c:v>
                </c:pt>
                <c:pt idx="16">
                  <c:v>44317.666666666664</c:v>
                </c:pt>
                <c:pt idx="17">
                  <c:v>44317.708333333336</c:v>
                </c:pt>
                <c:pt idx="18">
                  <c:v>44317.75</c:v>
                </c:pt>
                <c:pt idx="19">
                  <c:v>44317.791666666664</c:v>
                </c:pt>
                <c:pt idx="20">
                  <c:v>44317.833333333336</c:v>
                </c:pt>
                <c:pt idx="21">
                  <c:v>44317.875</c:v>
                </c:pt>
                <c:pt idx="22">
                  <c:v>44317.916666666664</c:v>
                </c:pt>
                <c:pt idx="23">
                  <c:v>44317.958333333336</c:v>
                </c:pt>
                <c:pt idx="24">
                  <c:v>44318</c:v>
                </c:pt>
                <c:pt idx="25">
                  <c:v>44318.041666666664</c:v>
                </c:pt>
                <c:pt idx="26">
                  <c:v>44318.083333333336</c:v>
                </c:pt>
                <c:pt idx="27">
                  <c:v>44318.125</c:v>
                </c:pt>
                <c:pt idx="28">
                  <c:v>44318.166666666664</c:v>
                </c:pt>
                <c:pt idx="29">
                  <c:v>44318.208333333336</c:v>
                </c:pt>
                <c:pt idx="30">
                  <c:v>44318.25</c:v>
                </c:pt>
                <c:pt idx="31">
                  <c:v>44318.291666666664</c:v>
                </c:pt>
                <c:pt idx="32">
                  <c:v>44318.333333333336</c:v>
                </c:pt>
                <c:pt idx="33">
                  <c:v>44318.375</c:v>
                </c:pt>
                <c:pt idx="34">
                  <c:v>44318.416666666664</c:v>
                </c:pt>
                <c:pt idx="35">
                  <c:v>44318.458333333336</c:v>
                </c:pt>
                <c:pt idx="36">
                  <c:v>44318.5</c:v>
                </c:pt>
                <c:pt idx="37">
                  <c:v>44318.541666666664</c:v>
                </c:pt>
                <c:pt idx="38">
                  <c:v>44318.583333333336</c:v>
                </c:pt>
                <c:pt idx="39">
                  <c:v>44318.625</c:v>
                </c:pt>
                <c:pt idx="40">
                  <c:v>44318.666666666664</c:v>
                </c:pt>
                <c:pt idx="41">
                  <c:v>44318.708333333336</c:v>
                </c:pt>
                <c:pt idx="42">
                  <c:v>44318.75</c:v>
                </c:pt>
                <c:pt idx="43">
                  <c:v>44318.791666666664</c:v>
                </c:pt>
                <c:pt idx="44">
                  <c:v>44318.833333333336</c:v>
                </c:pt>
                <c:pt idx="45">
                  <c:v>44318.875</c:v>
                </c:pt>
                <c:pt idx="46">
                  <c:v>44318.916666666664</c:v>
                </c:pt>
                <c:pt idx="47">
                  <c:v>44318.958333333336</c:v>
                </c:pt>
                <c:pt idx="48">
                  <c:v>44319</c:v>
                </c:pt>
                <c:pt idx="49">
                  <c:v>44319.041666666664</c:v>
                </c:pt>
                <c:pt idx="50">
                  <c:v>44319.083333333336</c:v>
                </c:pt>
                <c:pt idx="51">
                  <c:v>44319.125</c:v>
                </c:pt>
                <c:pt idx="52">
                  <c:v>44319.166666666664</c:v>
                </c:pt>
                <c:pt idx="53">
                  <c:v>44319.208333333336</c:v>
                </c:pt>
                <c:pt idx="54">
                  <c:v>44319.25</c:v>
                </c:pt>
                <c:pt idx="55">
                  <c:v>44319.291666666664</c:v>
                </c:pt>
                <c:pt idx="56">
                  <c:v>44319.333333333336</c:v>
                </c:pt>
                <c:pt idx="57">
                  <c:v>44319.375</c:v>
                </c:pt>
                <c:pt idx="58">
                  <c:v>44319.416666666664</c:v>
                </c:pt>
                <c:pt idx="59">
                  <c:v>44319.458333333336</c:v>
                </c:pt>
                <c:pt idx="60">
                  <c:v>44319.5</c:v>
                </c:pt>
                <c:pt idx="61">
                  <c:v>44319.541666666664</c:v>
                </c:pt>
                <c:pt idx="62">
                  <c:v>44319.583333333336</c:v>
                </c:pt>
                <c:pt idx="63">
                  <c:v>44319.625</c:v>
                </c:pt>
                <c:pt idx="64">
                  <c:v>44319.666666666664</c:v>
                </c:pt>
                <c:pt idx="65">
                  <c:v>44319.708333333336</c:v>
                </c:pt>
                <c:pt idx="66">
                  <c:v>44319.75</c:v>
                </c:pt>
                <c:pt idx="67">
                  <c:v>44319.791666666664</c:v>
                </c:pt>
                <c:pt idx="68">
                  <c:v>44319.833333333336</c:v>
                </c:pt>
                <c:pt idx="69">
                  <c:v>44319.875</c:v>
                </c:pt>
                <c:pt idx="70">
                  <c:v>44319.916666666664</c:v>
                </c:pt>
                <c:pt idx="71">
                  <c:v>44319.958333333336</c:v>
                </c:pt>
                <c:pt idx="72">
                  <c:v>44320</c:v>
                </c:pt>
                <c:pt idx="73">
                  <c:v>44320.041666666664</c:v>
                </c:pt>
                <c:pt idx="74">
                  <c:v>44320.083333333336</c:v>
                </c:pt>
                <c:pt idx="75">
                  <c:v>44320.125</c:v>
                </c:pt>
                <c:pt idx="76">
                  <c:v>44320.166666666664</c:v>
                </c:pt>
                <c:pt idx="77">
                  <c:v>44320.208333333336</c:v>
                </c:pt>
                <c:pt idx="78">
                  <c:v>44320.25</c:v>
                </c:pt>
                <c:pt idx="79">
                  <c:v>44320.291666666664</c:v>
                </c:pt>
                <c:pt idx="80">
                  <c:v>44320.333333333336</c:v>
                </c:pt>
                <c:pt idx="81">
                  <c:v>44320.375</c:v>
                </c:pt>
                <c:pt idx="82">
                  <c:v>44320.416666666664</c:v>
                </c:pt>
                <c:pt idx="83">
                  <c:v>44320.458333333336</c:v>
                </c:pt>
                <c:pt idx="84">
                  <c:v>44320.5</c:v>
                </c:pt>
                <c:pt idx="85">
                  <c:v>44320.541666666664</c:v>
                </c:pt>
                <c:pt idx="86">
                  <c:v>44320.583333333336</c:v>
                </c:pt>
                <c:pt idx="87">
                  <c:v>44320.625</c:v>
                </c:pt>
                <c:pt idx="88">
                  <c:v>44320.666666666664</c:v>
                </c:pt>
                <c:pt idx="89">
                  <c:v>44320.708333333336</c:v>
                </c:pt>
                <c:pt idx="90">
                  <c:v>44320.75</c:v>
                </c:pt>
                <c:pt idx="91">
                  <c:v>44320.791666666664</c:v>
                </c:pt>
                <c:pt idx="92">
                  <c:v>44320.833333333336</c:v>
                </c:pt>
                <c:pt idx="93">
                  <c:v>44320.875</c:v>
                </c:pt>
                <c:pt idx="94">
                  <c:v>44320.916666666664</c:v>
                </c:pt>
                <c:pt idx="95">
                  <c:v>44320.958333333336</c:v>
                </c:pt>
                <c:pt idx="96">
                  <c:v>44321</c:v>
                </c:pt>
                <c:pt idx="97">
                  <c:v>44321.041666666664</c:v>
                </c:pt>
                <c:pt idx="98">
                  <c:v>44321.083333333336</c:v>
                </c:pt>
                <c:pt idx="99">
                  <c:v>44321.125</c:v>
                </c:pt>
                <c:pt idx="100">
                  <c:v>44321.166666666664</c:v>
                </c:pt>
                <c:pt idx="101">
                  <c:v>44321.208333333336</c:v>
                </c:pt>
                <c:pt idx="102">
                  <c:v>44321.25</c:v>
                </c:pt>
                <c:pt idx="103">
                  <c:v>44321.291666666664</c:v>
                </c:pt>
                <c:pt idx="104">
                  <c:v>44321.333333333336</c:v>
                </c:pt>
                <c:pt idx="105">
                  <c:v>44321.375</c:v>
                </c:pt>
                <c:pt idx="106">
                  <c:v>44321.416666666664</c:v>
                </c:pt>
                <c:pt idx="107">
                  <c:v>44321.458333333336</c:v>
                </c:pt>
                <c:pt idx="108">
                  <c:v>44321.5</c:v>
                </c:pt>
                <c:pt idx="109">
                  <c:v>44321.541666666664</c:v>
                </c:pt>
                <c:pt idx="110">
                  <c:v>44321.583333333336</c:v>
                </c:pt>
                <c:pt idx="111">
                  <c:v>44321.625</c:v>
                </c:pt>
                <c:pt idx="112">
                  <c:v>44321.666666666664</c:v>
                </c:pt>
                <c:pt idx="113">
                  <c:v>44321.708333333336</c:v>
                </c:pt>
                <c:pt idx="114">
                  <c:v>44321.75</c:v>
                </c:pt>
                <c:pt idx="115">
                  <c:v>44321.791666666664</c:v>
                </c:pt>
                <c:pt idx="116">
                  <c:v>44321.833333333336</c:v>
                </c:pt>
                <c:pt idx="117">
                  <c:v>44321.875</c:v>
                </c:pt>
                <c:pt idx="118">
                  <c:v>44321.916666666664</c:v>
                </c:pt>
                <c:pt idx="119">
                  <c:v>44321.958333333336</c:v>
                </c:pt>
                <c:pt idx="120">
                  <c:v>44322</c:v>
                </c:pt>
                <c:pt idx="121">
                  <c:v>44322.041666666664</c:v>
                </c:pt>
                <c:pt idx="122">
                  <c:v>44322.083333333336</c:v>
                </c:pt>
                <c:pt idx="123">
                  <c:v>44322.125</c:v>
                </c:pt>
                <c:pt idx="124">
                  <c:v>44322.166666666664</c:v>
                </c:pt>
                <c:pt idx="125">
                  <c:v>44322.208333333336</c:v>
                </c:pt>
                <c:pt idx="126">
                  <c:v>44322.25</c:v>
                </c:pt>
                <c:pt idx="127">
                  <c:v>44322.291666666664</c:v>
                </c:pt>
                <c:pt idx="128">
                  <c:v>44322.333333333336</c:v>
                </c:pt>
                <c:pt idx="129">
                  <c:v>44322.375</c:v>
                </c:pt>
                <c:pt idx="130">
                  <c:v>44322.416666666664</c:v>
                </c:pt>
                <c:pt idx="131">
                  <c:v>44322.458333333336</c:v>
                </c:pt>
                <c:pt idx="132">
                  <c:v>44322.5</c:v>
                </c:pt>
                <c:pt idx="133">
                  <c:v>44322.541666666664</c:v>
                </c:pt>
                <c:pt idx="134">
                  <c:v>44322.583333333336</c:v>
                </c:pt>
                <c:pt idx="135">
                  <c:v>44322.625</c:v>
                </c:pt>
                <c:pt idx="136">
                  <c:v>44322.666666666664</c:v>
                </c:pt>
                <c:pt idx="137">
                  <c:v>44322.708333333336</c:v>
                </c:pt>
                <c:pt idx="138">
                  <c:v>44322.75</c:v>
                </c:pt>
                <c:pt idx="139">
                  <c:v>44322.791666666664</c:v>
                </c:pt>
                <c:pt idx="140">
                  <c:v>44322.833333333336</c:v>
                </c:pt>
                <c:pt idx="141">
                  <c:v>44322.875</c:v>
                </c:pt>
                <c:pt idx="142">
                  <c:v>44322.916666666664</c:v>
                </c:pt>
                <c:pt idx="143">
                  <c:v>44322.958333333336</c:v>
                </c:pt>
                <c:pt idx="144">
                  <c:v>44323</c:v>
                </c:pt>
                <c:pt idx="145">
                  <c:v>44323.041666666664</c:v>
                </c:pt>
                <c:pt idx="146">
                  <c:v>44323.083333333336</c:v>
                </c:pt>
                <c:pt idx="147">
                  <c:v>44323.125</c:v>
                </c:pt>
                <c:pt idx="148">
                  <c:v>44323.166666666664</c:v>
                </c:pt>
                <c:pt idx="149">
                  <c:v>44323.208333333336</c:v>
                </c:pt>
                <c:pt idx="150">
                  <c:v>44323.25</c:v>
                </c:pt>
                <c:pt idx="151">
                  <c:v>44323.291666666664</c:v>
                </c:pt>
                <c:pt idx="152">
                  <c:v>44323.333333333336</c:v>
                </c:pt>
                <c:pt idx="153">
                  <c:v>44323.375</c:v>
                </c:pt>
                <c:pt idx="154">
                  <c:v>44323.416666666664</c:v>
                </c:pt>
                <c:pt idx="155">
                  <c:v>44323.458333333336</c:v>
                </c:pt>
                <c:pt idx="156">
                  <c:v>44323.5</c:v>
                </c:pt>
                <c:pt idx="157">
                  <c:v>44323.541666666664</c:v>
                </c:pt>
                <c:pt idx="158">
                  <c:v>44323.583333333336</c:v>
                </c:pt>
                <c:pt idx="159">
                  <c:v>44323.625</c:v>
                </c:pt>
                <c:pt idx="160">
                  <c:v>44323.666666666664</c:v>
                </c:pt>
                <c:pt idx="161">
                  <c:v>44323.708333333336</c:v>
                </c:pt>
                <c:pt idx="162">
                  <c:v>44323.75</c:v>
                </c:pt>
                <c:pt idx="163">
                  <c:v>44323.791666666664</c:v>
                </c:pt>
                <c:pt idx="164">
                  <c:v>44323.833333333336</c:v>
                </c:pt>
                <c:pt idx="165">
                  <c:v>44323.875</c:v>
                </c:pt>
                <c:pt idx="166">
                  <c:v>44323.916666666664</c:v>
                </c:pt>
                <c:pt idx="167">
                  <c:v>44323.958333333336</c:v>
                </c:pt>
                <c:pt idx="168">
                  <c:v>44324</c:v>
                </c:pt>
                <c:pt idx="169">
                  <c:v>44324.041666666664</c:v>
                </c:pt>
                <c:pt idx="170">
                  <c:v>44324.083333333336</c:v>
                </c:pt>
                <c:pt idx="171">
                  <c:v>44324.125</c:v>
                </c:pt>
                <c:pt idx="172">
                  <c:v>44324.166666666664</c:v>
                </c:pt>
                <c:pt idx="173">
                  <c:v>44324.208333333336</c:v>
                </c:pt>
                <c:pt idx="174">
                  <c:v>44324.25</c:v>
                </c:pt>
                <c:pt idx="175">
                  <c:v>44324.291666666664</c:v>
                </c:pt>
                <c:pt idx="176">
                  <c:v>44324.333333333336</c:v>
                </c:pt>
                <c:pt idx="177">
                  <c:v>44324.375</c:v>
                </c:pt>
                <c:pt idx="178">
                  <c:v>44324.416666666664</c:v>
                </c:pt>
                <c:pt idx="179">
                  <c:v>44324.458333333336</c:v>
                </c:pt>
                <c:pt idx="180">
                  <c:v>44324.5</c:v>
                </c:pt>
                <c:pt idx="181">
                  <c:v>44324.541666666664</c:v>
                </c:pt>
                <c:pt idx="182">
                  <c:v>44324.583333333336</c:v>
                </c:pt>
                <c:pt idx="183">
                  <c:v>44324.625</c:v>
                </c:pt>
                <c:pt idx="184">
                  <c:v>44324.666666666664</c:v>
                </c:pt>
                <c:pt idx="185">
                  <c:v>44324.708333333336</c:v>
                </c:pt>
                <c:pt idx="186">
                  <c:v>44324.75</c:v>
                </c:pt>
                <c:pt idx="187">
                  <c:v>44324.791666666664</c:v>
                </c:pt>
                <c:pt idx="188">
                  <c:v>44324.833333333336</c:v>
                </c:pt>
                <c:pt idx="189">
                  <c:v>44324.875</c:v>
                </c:pt>
                <c:pt idx="190">
                  <c:v>44324.916666666664</c:v>
                </c:pt>
                <c:pt idx="191">
                  <c:v>44324.958333333336</c:v>
                </c:pt>
                <c:pt idx="192">
                  <c:v>44325</c:v>
                </c:pt>
                <c:pt idx="193">
                  <c:v>44325.041666666664</c:v>
                </c:pt>
                <c:pt idx="194">
                  <c:v>44325.083333333336</c:v>
                </c:pt>
                <c:pt idx="195">
                  <c:v>44325.125</c:v>
                </c:pt>
                <c:pt idx="196">
                  <c:v>44325.166666666664</c:v>
                </c:pt>
                <c:pt idx="197">
                  <c:v>44325.208333333336</c:v>
                </c:pt>
                <c:pt idx="198">
                  <c:v>44325.25</c:v>
                </c:pt>
                <c:pt idx="199">
                  <c:v>44325.291666666664</c:v>
                </c:pt>
                <c:pt idx="200">
                  <c:v>44325.333333333336</c:v>
                </c:pt>
                <c:pt idx="201">
                  <c:v>44325.375</c:v>
                </c:pt>
                <c:pt idx="202">
                  <c:v>44325.416666666664</c:v>
                </c:pt>
                <c:pt idx="203">
                  <c:v>44325.458333333336</c:v>
                </c:pt>
                <c:pt idx="204">
                  <c:v>44325.5</c:v>
                </c:pt>
                <c:pt idx="205">
                  <c:v>44325.541666666664</c:v>
                </c:pt>
                <c:pt idx="206">
                  <c:v>44325.583333333336</c:v>
                </c:pt>
                <c:pt idx="207">
                  <c:v>44325.625</c:v>
                </c:pt>
                <c:pt idx="208">
                  <c:v>44325.666666666664</c:v>
                </c:pt>
                <c:pt idx="209">
                  <c:v>44325.708333333336</c:v>
                </c:pt>
                <c:pt idx="210">
                  <c:v>44325.75</c:v>
                </c:pt>
                <c:pt idx="211">
                  <c:v>44325.791666666664</c:v>
                </c:pt>
                <c:pt idx="212">
                  <c:v>44325.833333333336</c:v>
                </c:pt>
                <c:pt idx="213">
                  <c:v>44325.875</c:v>
                </c:pt>
                <c:pt idx="214">
                  <c:v>44325.916666666664</c:v>
                </c:pt>
                <c:pt idx="215">
                  <c:v>44325.958333333336</c:v>
                </c:pt>
                <c:pt idx="216">
                  <c:v>44326</c:v>
                </c:pt>
                <c:pt idx="217">
                  <c:v>44326.041666666664</c:v>
                </c:pt>
                <c:pt idx="218">
                  <c:v>44326.083333333336</c:v>
                </c:pt>
                <c:pt idx="219">
                  <c:v>44326.125</c:v>
                </c:pt>
                <c:pt idx="220">
                  <c:v>44326.166666666664</c:v>
                </c:pt>
                <c:pt idx="221">
                  <c:v>44326.208333333336</c:v>
                </c:pt>
                <c:pt idx="222">
                  <c:v>44326.25</c:v>
                </c:pt>
                <c:pt idx="223">
                  <c:v>44326.291666666664</c:v>
                </c:pt>
                <c:pt idx="224">
                  <c:v>44326.333333333336</c:v>
                </c:pt>
                <c:pt idx="225">
                  <c:v>44326.375</c:v>
                </c:pt>
                <c:pt idx="226">
                  <c:v>44326.416666666664</c:v>
                </c:pt>
                <c:pt idx="227">
                  <c:v>44326.458333333336</c:v>
                </c:pt>
                <c:pt idx="228">
                  <c:v>44326.5</c:v>
                </c:pt>
                <c:pt idx="229">
                  <c:v>44326.541666666664</c:v>
                </c:pt>
                <c:pt idx="230">
                  <c:v>44326.583333333336</c:v>
                </c:pt>
                <c:pt idx="231">
                  <c:v>44326.625</c:v>
                </c:pt>
                <c:pt idx="232">
                  <c:v>44326.666666666664</c:v>
                </c:pt>
                <c:pt idx="233">
                  <c:v>44326.708333333336</c:v>
                </c:pt>
                <c:pt idx="234">
                  <c:v>44326.75</c:v>
                </c:pt>
                <c:pt idx="235">
                  <c:v>44326.791666666664</c:v>
                </c:pt>
                <c:pt idx="236">
                  <c:v>44326.833333333336</c:v>
                </c:pt>
                <c:pt idx="237">
                  <c:v>44326.875</c:v>
                </c:pt>
                <c:pt idx="238">
                  <c:v>44326.916666666664</c:v>
                </c:pt>
                <c:pt idx="239">
                  <c:v>44326.958333333336</c:v>
                </c:pt>
                <c:pt idx="240">
                  <c:v>44327</c:v>
                </c:pt>
                <c:pt idx="241">
                  <c:v>44327.041666666664</c:v>
                </c:pt>
                <c:pt idx="242">
                  <c:v>44327.083333333336</c:v>
                </c:pt>
                <c:pt idx="243">
                  <c:v>44327.125</c:v>
                </c:pt>
                <c:pt idx="244">
                  <c:v>44327.166666666664</c:v>
                </c:pt>
                <c:pt idx="245">
                  <c:v>44327.208333333336</c:v>
                </c:pt>
                <c:pt idx="246">
                  <c:v>44327.25</c:v>
                </c:pt>
                <c:pt idx="247">
                  <c:v>44327.291666666664</c:v>
                </c:pt>
                <c:pt idx="248">
                  <c:v>44327.333333333336</c:v>
                </c:pt>
                <c:pt idx="249">
                  <c:v>44327.375</c:v>
                </c:pt>
                <c:pt idx="250">
                  <c:v>44327.416666666664</c:v>
                </c:pt>
                <c:pt idx="251">
                  <c:v>44327.458333333336</c:v>
                </c:pt>
                <c:pt idx="252">
                  <c:v>44327.5</c:v>
                </c:pt>
                <c:pt idx="253">
                  <c:v>44327.541666666664</c:v>
                </c:pt>
                <c:pt idx="254">
                  <c:v>44327.583333333336</c:v>
                </c:pt>
                <c:pt idx="255">
                  <c:v>44327.625</c:v>
                </c:pt>
                <c:pt idx="256">
                  <c:v>44327.666666666664</c:v>
                </c:pt>
                <c:pt idx="257">
                  <c:v>44327.708333333336</c:v>
                </c:pt>
                <c:pt idx="258">
                  <c:v>44327.75</c:v>
                </c:pt>
                <c:pt idx="259">
                  <c:v>44327.791666666664</c:v>
                </c:pt>
                <c:pt idx="260">
                  <c:v>44327.833333333336</c:v>
                </c:pt>
                <c:pt idx="261">
                  <c:v>44327.875</c:v>
                </c:pt>
                <c:pt idx="262">
                  <c:v>44327.916666666664</c:v>
                </c:pt>
                <c:pt idx="263">
                  <c:v>44327.958333333336</c:v>
                </c:pt>
                <c:pt idx="264">
                  <c:v>44328</c:v>
                </c:pt>
                <c:pt idx="265">
                  <c:v>44328.041666666664</c:v>
                </c:pt>
                <c:pt idx="266">
                  <c:v>44328.083333333336</c:v>
                </c:pt>
                <c:pt idx="267">
                  <c:v>44328.125</c:v>
                </c:pt>
                <c:pt idx="268">
                  <c:v>44328.166666666664</c:v>
                </c:pt>
                <c:pt idx="269">
                  <c:v>44328.208333333336</c:v>
                </c:pt>
                <c:pt idx="270">
                  <c:v>44328.25</c:v>
                </c:pt>
                <c:pt idx="271">
                  <c:v>44328.291666666664</c:v>
                </c:pt>
                <c:pt idx="272">
                  <c:v>44328.333333333336</c:v>
                </c:pt>
                <c:pt idx="273">
                  <c:v>44328.375</c:v>
                </c:pt>
                <c:pt idx="274">
                  <c:v>44328.416666666664</c:v>
                </c:pt>
                <c:pt idx="275">
                  <c:v>44328.458333333336</c:v>
                </c:pt>
                <c:pt idx="276">
                  <c:v>44328.5</c:v>
                </c:pt>
                <c:pt idx="277">
                  <c:v>44328.541666666664</c:v>
                </c:pt>
                <c:pt idx="278">
                  <c:v>44328.583333333336</c:v>
                </c:pt>
                <c:pt idx="279">
                  <c:v>44328.625</c:v>
                </c:pt>
                <c:pt idx="280">
                  <c:v>44328.666666666664</c:v>
                </c:pt>
                <c:pt idx="281">
                  <c:v>44328.708333333336</c:v>
                </c:pt>
                <c:pt idx="282">
                  <c:v>44328.75</c:v>
                </c:pt>
                <c:pt idx="283">
                  <c:v>44328.791666666664</c:v>
                </c:pt>
                <c:pt idx="284">
                  <c:v>44328.833333333336</c:v>
                </c:pt>
                <c:pt idx="285">
                  <c:v>44328.875</c:v>
                </c:pt>
                <c:pt idx="286">
                  <c:v>44328.916666666664</c:v>
                </c:pt>
                <c:pt idx="287">
                  <c:v>44328.958333333336</c:v>
                </c:pt>
                <c:pt idx="288">
                  <c:v>44329</c:v>
                </c:pt>
                <c:pt idx="289">
                  <c:v>44329.041666666664</c:v>
                </c:pt>
                <c:pt idx="290">
                  <c:v>44329.083333333336</c:v>
                </c:pt>
                <c:pt idx="291">
                  <c:v>44329.125</c:v>
                </c:pt>
                <c:pt idx="292">
                  <c:v>44329.166666666664</c:v>
                </c:pt>
                <c:pt idx="293">
                  <c:v>44329.208333333336</c:v>
                </c:pt>
                <c:pt idx="294">
                  <c:v>44329.25</c:v>
                </c:pt>
                <c:pt idx="295">
                  <c:v>44329.291666666664</c:v>
                </c:pt>
                <c:pt idx="296">
                  <c:v>44329.333333333336</c:v>
                </c:pt>
                <c:pt idx="297">
                  <c:v>44329.375</c:v>
                </c:pt>
                <c:pt idx="298">
                  <c:v>44329.416666666664</c:v>
                </c:pt>
                <c:pt idx="299">
                  <c:v>44329.458333333336</c:v>
                </c:pt>
                <c:pt idx="300">
                  <c:v>44329.5</c:v>
                </c:pt>
                <c:pt idx="301">
                  <c:v>44329.541666666664</c:v>
                </c:pt>
                <c:pt idx="302">
                  <c:v>44329.583333333336</c:v>
                </c:pt>
                <c:pt idx="303">
                  <c:v>44329.625</c:v>
                </c:pt>
                <c:pt idx="304">
                  <c:v>44329.666666666664</c:v>
                </c:pt>
                <c:pt idx="305">
                  <c:v>44329.708333333336</c:v>
                </c:pt>
                <c:pt idx="306">
                  <c:v>44329.75</c:v>
                </c:pt>
                <c:pt idx="307">
                  <c:v>44329.791666666664</c:v>
                </c:pt>
                <c:pt idx="308">
                  <c:v>44329.833333333336</c:v>
                </c:pt>
                <c:pt idx="309">
                  <c:v>44329.875</c:v>
                </c:pt>
                <c:pt idx="310">
                  <c:v>44329.916666666664</c:v>
                </c:pt>
                <c:pt idx="311">
                  <c:v>44329.958333333336</c:v>
                </c:pt>
                <c:pt idx="312">
                  <c:v>44330</c:v>
                </c:pt>
                <c:pt idx="313">
                  <c:v>44330.041666666664</c:v>
                </c:pt>
                <c:pt idx="314">
                  <c:v>44330.083333333336</c:v>
                </c:pt>
                <c:pt idx="315">
                  <c:v>44330.125</c:v>
                </c:pt>
                <c:pt idx="316">
                  <c:v>44330.166666666664</c:v>
                </c:pt>
                <c:pt idx="317">
                  <c:v>44330.208333333336</c:v>
                </c:pt>
                <c:pt idx="318">
                  <c:v>44330.25</c:v>
                </c:pt>
                <c:pt idx="319">
                  <c:v>44330.291666666664</c:v>
                </c:pt>
                <c:pt idx="320">
                  <c:v>44330.333333333336</c:v>
                </c:pt>
                <c:pt idx="321">
                  <c:v>44330.375</c:v>
                </c:pt>
                <c:pt idx="322">
                  <c:v>44330.416666666664</c:v>
                </c:pt>
                <c:pt idx="323">
                  <c:v>44330.458333333336</c:v>
                </c:pt>
                <c:pt idx="324">
                  <c:v>44330.5</c:v>
                </c:pt>
                <c:pt idx="325">
                  <c:v>44330.541666666664</c:v>
                </c:pt>
                <c:pt idx="326">
                  <c:v>44330.583333333336</c:v>
                </c:pt>
                <c:pt idx="327">
                  <c:v>44330.625</c:v>
                </c:pt>
                <c:pt idx="328">
                  <c:v>44330.666666666664</c:v>
                </c:pt>
                <c:pt idx="329">
                  <c:v>44330.708333333336</c:v>
                </c:pt>
                <c:pt idx="330">
                  <c:v>44330.75</c:v>
                </c:pt>
                <c:pt idx="331">
                  <c:v>44330.791666666664</c:v>
                </c:pt>
                <c:pt idx="332">
                  <c:v>44330.833333333336</c:v>
                </c:pt>
                <c:pt idx="333">
                  <c:v>44330.875</c:v>
                </c:pt>
                <c:pt idx="334">
                  <c:v>44330.916666666664</c:v>
                </c:pt>
                <c:pt idx="335">
                  <c:v>44330.958333333336</c:v>
                </c:pt>
                <c:pt idx="336">
                  <c:v>44331</c:v>
                </c:pt>
                <c:pt idx="337">
                  <c:v>44331.041666666664</c:v>
                </c:pt>
                <c:pt idx="338">
                  <c:v>44331.083333333336</c:v>
                </c:pt>
                <c:pt idx="339">
                  <c:v>44331.125</c:v>
                </c:pt>
                <c:pt idx="340">
                  <c:v>44331.166666666664</c:v>
                </c:pt>
                <c:pt idx="341">
                  <c:v>44331.208333333336</c:v>
                </c:pt>
                <c:pt idx="342">
                  <c:v>44331.25</c:v>
                </c:pt>
                <c:pt idx="343">
                  <c:v>44331.291666666664</c:v>
                </c:pt>
                <c:pt idx="344">
                  <c:v>44331.333333333336</c:v>
                </c:pt>
                <c:pt idx="345">
                  <c:v>44331.375</c:v>
                </c:pt>
                <c:pt idx="346">
                  <c:v>44331.416666666664</c:v>
                </c:pt>
                <c:pt idx="347">
                  <c:v>44331.458333333336</c:v>
                </c:pt>
                <c:pt idx="348">
                  <c:v>44331.5</c:v>
                </c:pt>
                <c:pt idx="349">
                  <c:v>44331.541666666664</c:v>
                </c:pt>
                <c:pt idx="350">
                  <c:v>44331.583333333336</c:v>
                </c:pt>
                <c:pt idx="351">
                  <c:v>44331.625</c:v>
                </c:pt>
                <c:pt idx="352">
                  <c:v>44331.666666666664</c:v>
                </c:pt>
                <c:pt idx="353">
                  <c:v>44331.708333333336</c:v>
                </c:pt>
                <c:pt idx="354">
                  <c:v>44331.75</c:v>
                </c:pt>
                <c:pt idx="355">
                  <c:v>44331.791666666664</c:v>
                </c:pt>
                <c:pt idx="356">
                  <c:v>44331.833333333336</c:v>
                </c:pt>
                <c:pt idx="357">
                  <c:v>44331.875</c:v>
                </c:pt>
                <c:pt idx="358">
                  <c:v>44331.916666666664</c:v>
                </c:pt>
                <c:pt idx="359">
                  <c:v>44331.958333333336</c:v>
                </c:pt>
                <c:pt idx="360">
                  <c:v>44332</c:v>
                </c:pt>
                <c:pt idx="361">
                  <c:v>44332.041666666664</c:v>
                </c:pt>
                <c:pt idx="362">
                  <c:v>44332.083333333336</c:v>
                </c:pt>
                <c:pt idx="363">
                  <c:v>44332.125</c:v>
                </c:pt>
                <c:pt idx="364">
                  <c:v>44332.166666666664</c:v>
                </c:pt>
                <c:pt idx="365">
                  <c:v>44332.208333333336</c:v>
                </c:pt>
                <c:pt idx="366">
                  <c:v>44332.25</c:v>
                </c:pt>
                <c:pt idx="367">
                  <c:v>44332.291666666664</c:v>
                </c:pt>
                <c:pt idx="368">
                  <c:v>44332.333333333336</c:v>
                </c:pt>
                <c:pt idx="369">
                  <c:v>44332.375</c:v>
                </c:pt>
                <c:pt idx="370">
                  <c:v>44332.416666666664</c:v>
                </c:pt>
                <c:pt idx="371">
                  <c:v>44332.458333333336</c:v>
                </c:pt>
                <c:pt idx="372">
                  <c:v>44332.5</c:v>
                </c:pt>
                <c:pt idx="373">
                  <c:v>44332.541666666664</c:v>
                </c:pt>
                <c:pt idx="374">
                  <c:v>44332.583333333336</c:v>
                </c:pt>
                <c:pt idx="375">
                  <c:v>44332.625</c:v>
                </c:pt>
                <c:pt idx="376">
                  <c:v>44332.666666666664</c:v>
                </c:pt>
                <c:pt idx="377">
                  <c:v>44332.708333333336</c:v>
                </c:pt>
                <c:pt idx="378">
                  <c:v>44332.75</c:v>
                </c:pt>
                <c:pt idx="379">
                  <c:v>44332.791666666664</c:v>
                </c:pt>
                <c:pt idx="380">
                  <c:v>44332.833333333336</c:v>
                </c:pt>
                <c:pt idx="381">
                  <c:v>44332.875</c:v>
                </c:pt>
                <c:pt idx="382">
                  <c:v>44332.916666666664</c:v>
                </c:pt>
                <c:pt idx="383">
                  <c:v>44332.958333333336</c:v>
                </c:pt>
                <c:pt idx="384">
                  <c:v>44333</c:v>
                </c:pt>
                <c:pt idx="385">
                  <c:v>44333.041666666664</c:v>
                </c:pt>
                <c:pt idx="386">
                  <c:v>44333.083333333336</c:v>
                </c:pt>
                <c:pt idx="387">
                  <c:v>44333.125</c:v>
                </c:pt>
                <c:pt idx="388">
                  <c:v>44333.166666666664</c:v>
                </c:pt>
                <c:pt idx="389">
                  <c:v>44333.208333333336</c:v>
                </c:pt>
                <c:pt idx="390">
                  <c:v>44333.25</c:v>
                </c:pt>
                <c:pt idx="391">
                  <c:v>44333.291666666664</c:v>
                </c:pt>
                <c:pt idx="392">
                  <c:v>44333.333333333336</c:v>
                </c:pt>
                <c:pt idx="393">
                  <c:v>44333.375</c:v>
                </c:pt>
                <c:pt idx="394">
                  <c:v>44333.416666666664</c:v>
                </c:pt>
                <c:pt idx="395">
                  <c:v>44333.458333333336</c:v>
                </c:pt>
                <c:pt idx="396">
                  <c:v>44333.5</c:v>
                </c:pt>
                <c:pt idx="397">
                  <c:v>44333.541666666664</c:v>
                </c:pt>
                <c:pt idx="398">
                  <c:v>44333.583333333336</c:v>
                </c:pt>
                <c:pt idx="399">
                  <c:v>44333.625</c:v>
                </c:pt>
                <c:pt idx="400">
                  <c:v>44333.666666666664</c:v>
                </c:pt>
                <c:pt idx="401">
                  <c:v>44333.708333333336</c:v>
                </c:pt>
                <c:pt idx="402">
                  <c:v>44333.75</c:v>
                </c:pt>
                <c:pt idx="403">
                  <c:v>44333.791666666664</c:v>
                </c:pt>
                <c:pt idx="404">
                  <c:v>44333.833333333336</c:v>
                </c:pt>
                <c:pt idx="405">
                  <c:v>44333.875</c:v>
                </c:pt>
                <c:pt idx="406">
                  <c:v>44333.916666666664</c:v>
                </c:pt>
                <c:pt idx="407">
                  <c:v>44333.958333333336</c:v>
                </c:pt>
                <c:pt idx="408">
                  <c:v>44334</c:v>
                </c:pt>
                <c:pt idx="409">
                  <c:v>44334.041666666664</c:v>
                </c:pt>
                <c:pt idx="410">
                  <c:v>44334.083333333336</c:v>
                </c:pt>
                <c:pt idx="411">
                  <c:v>44334.125</c:v>
                </c:pt>
                <c:pt idx="412">
                  <c:v>44334.166666666664</c:v>
                </c:pt>
                <c:pt idx="413">
                  <c:v>44334.208333333336</c:v>
                </c:pt>
                <c:pt idx="414">
                  <c:v>44334.25</c:v>
                </c:pt>
                <c:pt idx="415">
                  <c:v>44334.291666666664</c:v>
                </c:pt>
                <c:pt idx="416">
                  <c:v>44334.333333333336</c:v>
                </c:pt>
                <c:pt idx="417">
                  <c:v>44334.375</c:v>
                </c:pt>
                <c:pt idx="418">
                  <c:v>44334.416666666664</c:v>
                </c:pt>
                <c:pt idx="419">
                  <c:v>44334.458333333336</c:v>
                </c:pt>
                <c:pt idx="420">
                  <c:v>44334.5</c:v>
                </c:pt>
                <c:pt idx="421">
                  <c:v>44334.541666666664</c:v>
                </c:pt>
                <c:pt idx="422">
                  <c:v>44334.583333333336</c:v>
                </c:pt>
                <c:pt idx="423">
                  <c:v>44334.625</c:v>
                </c:pt>
                <c:pt idx="424">
                  <c:v>44334.666666666664</c:v>
                </c:pt>
                <c:pt idx="425">
                  <c:v>44334.708333333336</c:v>
                </c:pt>
                <c:pt idx="426">
                  <c:v>44334.75</c:v>
                </c:pt>
                <c:pt idx="427">
                  <c:v>44334.791666666664</c:v>
                </c:pt>
                <c:pt idx="428">
                  <c:v>44334.833333333336</c:v>
                </c:pt>
                <c:pt idx="429">
                  <c:v>44334.875</c:v>
                </c:pt>
                <c:pt idx="430">
                  <c:v>44334.916666666664</c:v>
                </c:pt>
                <c:pt idx="431">
                  <c:v>44334.958333333336</c:v>
                </c:pt>
                <c:pt idx="432">
                  <c:v>44335</c:v>
                </c:pt>
                <c:pt idx="433">
                  <c:v>44335.041666666664</c:v>
                </c:pt>
                <c:pt idx="434">
                  <c:v>44335.083333333336</c:v>
                </c:pt>
                <c:pt idx="435">
                  <c:v>44335.125</c:v>
                </c:pt>
                <c:pt idx="436">
                  <c:v>44335.166666666664</c:v>
                </c:pt>
                <c:pt idx="437">
                  <c:v>44335.208333333336</c:v>
                </c:pt>
                <c:pt idx="438">
                  <c:v>44335.25</c:v>
                </c:pt>
                <c:pt idx="439">
                  <c:v>44335.291666666664</c:v>
                </c:pt>
                <c:pt idx="440">
                  <c:v>44335.333333333336</c:v>
                </c:pt>
                <c:pt idx="441">
                  <c:v>44335.375</c:v>
                </c:pt>
                <c:pt idx="442">
                  <c:v>44335.416666666664</c:v>
                </c:pt>
                <c:pt idx="443">
                  <c:v>44335.458333333336</c:v>
                </c:pt>
                <c:pt idx="444">
                  <c:v>44335.5</c:v>
                </c:pt>
                <c:pt idx="445">
                  <c:v>44335.541666666664</c:v>
                </c:pt>
                <c:pt idx="446">
                  <c:v>44335.583333333336</c:v>
                </c:pt>
                <c:pt idx="447">
                  <c:v>44335.625</c:v>
                </c:pt>
                <c:pt idx="448">
                  <c:v>44335.666666666664</c:v>
                </c:pt>
                <c:pt idx="449">
                  <c:v>44335.708333333336</c:v>
                </c:pt>
                <c:pt idx="450">
                  <c:v>44335.75</c:v>
                </c:pt>
                <c:pt idx="451">
                  <c:v>44335.791666666664</c:v>
                </c:pt>
                <c:pt idx="452">
                  <c:v>44335.833333333336</c:v>
                </c:pt>
                <c:pt idx="453">
                  <c:v>44335.875</c:v>
                </c:pt>
                <c:pt idx="454">
                  <c:v>44335.916666666664</c:v>
                </c:pt>
                <c:pt idx="455">
                  <c:v>44335.958333333336</c:v>
                </c:pt>
                <c:pt idx="456">
                  <c:v>44336</c:v>
                </c:pt>
                <c:pt idx="457">
                  <c:v>44336.041666666664</c:v>
                </c:pt>
                <c:pt idx="458">
                  <c:v>44336.083333333336</c:v>
                </c:pt>
                <c:pt idx="459">
                  <c:v>44336.125</c:v>
                </c:pt>
                <c:pt idx="460">
                  <c:v>44336.166666666664</c:v>
                </c:pt>
                <c:pt idx="461">
                  <c:v>44336.208333333336</c:v>
                </c:pt>
                <c:pt idx="462">
                  <c:v>44336.25</c:v>
                </c:pt>
                <c:pt idx="463">
                  <c:v>44336.291666666664</c:v>
                </c:pt>
                <c:pt idx="464">
                  <c:v>44336.333333333336</c:v>
                </c:pt>
                <c:pt idx="465">
                  <c:v>44336.375</c:v>
                </c:pt>
                <c:pt idx="466">
                  <c:v>44336.416666666664</c:v>
                </c:pt>
                <c:pt idx="467">
                  <c:v>44336.458333333336</c:v>
                </c:pt>
                <c:pt idx="468">
                  <c:v>44336.5</c:v>
                </c:pt>
                <c:pt idx="469">
                  <c:v>44336.541666666664</c:v>
                </c:pt>
                <c:pt idx="470">
                  <c:v>44336.583333333336</c:v>
                </c:pt>
                <c:pt idx="471">
                  <c:v>44336.625</c:v>
                </c:pt>
                <c:pt idx="472">
                  <c:v>44336.666666666664</c:v>
                </c:pt>
                <c:pt idx="473">
                  <c:v>44336.708333333336</c:v>
                </c:pt>
                <c:pt idx="474">
                  <c:v>44336.75</c:v>
                </c:pt>
                <c:pt idx="475">
                  <c:v>44336.791666666664</c:v>
                </c:pt>
                <c:pt idx="476">
                  <c:v>44336.833333333336</c:v>
                </c:pt>
                <c:pt idx="477">
                  <c:v>44336.875</c:v>
                </c:pt>
                <c:pt idx="478">
                  <c:v>44336.916666666664</c:v>
                </c:pt>
                <c:pt idx="479">
                  <c:v>44336.958333333336</c:v>
                </c:pt>
                <c:pt idx="480">
                  <c:v>44337</c:v>
                </c:pt>
                <c:pt idx="481">
                  <c:v>44337.041666666664</c:v>
                </c:pt>
                <c:pt idx="482">
                  <c:v>44337.083333333336</c:v>
                </c:pt>
                <c:pt idx="483">
                  <c:v>44337.125</c:v>
                </c:pt>
                <c:pt idx="484">
                  <c:v>44337.166666666664</c:v>
                </c:pt>
                <c:pt idx="485">
                  <c:v>44337.208333333336</c:v>
                </c:pt>
                <c:pt idx="486">
                  <c:v>44337.25</c:v>
                </c:pt>
                <c:pt idx="487">
                  <c:v>44337.291666666664</c:v>
                </c:pt>
                <c:pt idx="488">
                  <c:v>44337.333333333336</c:v>
                </c:pt>
                <c:pt idx="489">
                  <c:v>44337.375</c:v>
                </c:pt>
                <c:pt idx="490">
                  <c:v>44337.416666666664</c:v>
                </c:pt>
                <c:pt idx="491">
                  <c:v>44337.458333333336</c:v>
                </c:pt>
                <c:pt idx="492">
                  <c:v>44337.5</c:v>
                </c:pt>
                <c:pt idx="493">
                  <c:v>44337.541666666664</c:v>
                </c:pt>
                <c:pt idx="494">
                  <c:v>44337.583333333336</c:v>
                </c:pt>
                <c:pt idx="495">
                  <c:v>44337.625</c:v>
                </c:pt>
                <c:pt idx="496">
                  <c:v>44337.666666666664</c:v>
                </c:pt>
                <c:pt idx="497">
                  <c:v>44337.708333333336</c:v>
                </c:pt>
                <c:pt idx="498">
                  <c:v>44337.75</c:v>
                </c:pt>
                <c:pt idx="499">
                  <c:v>44337.791666666664</c:v>
                </c:pt>
                <c:pt idx="500">
                  <c:v>44337.833333333336</c:v>
                </c:pt>
                <c:pt idx="501">
                  <c:v>44337.875</c:v>
                </c:pt>
                <c:pt idx="502">
                  <c:v>44337.916666666664</c:v>
                </c:pt>
                <c:pt idx="503">
                  <c:v>44337.958333333336</c:v>
                </c:pt>
                <c:pt idx="504">
                  <c:v>44338</c:v>
                </c:pt>
                <c:pt idx="505">
                  <c:v>44338.041666666664</c:v>
                </c:pt>
                <c:pt idx="506">
                  <c:v>44338.083333333336</c:v>
                </c:pt>
                <c:pt idx="507">
                  <c:v>44338.125</c:v>
                </c:pt>
                <c:pt idx="508">
                  <c:v>44338.166666666664</c:v>
                </c:pt>
                <c:pt idx="509">
                  <c:v>44338.208333333336</c:v>
                </c:pt>
                <c:pt idx="510">
                  <c:v>44338.25</c:v>
                </c:pt>
                <c:pt idx="511">
                  <c:v>44338.291666666664</c:v>
                </c:pt>
                <c:pt idx="512">
                  <c:v>44338.333333333336</c:v>
                </c:pt>
                <c:pt idx="513">
                  <c:v>44338.375</c:v>
                </c:pt>
                <c:pt idx="514">
                  <c:v>44338.416666666664</c:v>
                </c:pt>
                <c:pt idx="515">
                  <c:v>44338.458333333336</c:v>
                </c:pt>
                <c:pt idx="516">
                  <c:v>44338.5</c:v>
                </c:pt>
                <c:pt idx="517">
                  <c:v>44338.541666666664</c:v>
                </c:pt>
                <c:pt idx="518">
                  <c:v>44338.583333333336</c:v>
                </c:pt>
                <c:pt idx="519">
                  <c:v>44338.625</c:v>
                </c:pt>
                <c:pt idx="520">
                  <c:v>44338.666666666664</c:v>
                </c:pt>
                <c:pt idx="521">
                  <c:v>44338.708333333336</c:v>
                </c:pt>
                <c:pt idx="522">
                  <c:v>44338.75</c:v>
                </c:pt>
                <c:pt idx="523">
                  <c:v>44338.791666666664</c:v>
                </c:pt>
                <c:pt idx="524">
                  <c:v>44338.833333333336</c:v>
                </c:pt>
                <c:pt idx="525">
                  <c:v>44338.875</c:v>
                </c:pt>
                <c:pt idx="526">
                  <c:v>44338.916666666664</c:v>
                </c:pt>
                <c:pt idx="527">
                  <c:v>44338.958333333336</c:v>
                </c:pt>
                <c:pt idx="528">
                  <c:v>44339</c:v>
                </c:pt>
                <c:pt idx="529">
                  <c:v>44339.041666666664</c:v>
                </c:pt>
                <c:pt idx="530">
                  <c:v>44339.083333333336</c:v>
                </c:pt>
                <c:pt idx="531">
                  <c:v>44339.125</c:v>
                </c:pt>
                <c:pt idx="532">
                  <c:v>44339.166666666664</c:v>
                </c:pt>
                <c:pt idx="533">
                  <c:v>44339.208333333336</c:v>
                </c:pt>
                <c:pt idx="534">
                  <c:v>44339.25</c:v>
                </c:pt>
                <c:pt idx="535">
                  <c:v>44339.291666666664</c:v>
                </c:pt>
                <c:pt idx="536">
                  <c:v>44339.333333333336</c:v>
                </c:pt>
                <c:pt idx="537">
                  <c:v>44339.375</c:v>
                </c:pt>
                <c:pt idx="538">
                  <c:v>44339.416666666664</c:v>
                </c:pt>
                <c:pt idx="539">
                  <c:v>44339.458333333336</c:v>
                </c:pt>
                <c:pt idx="540">
                  <c:v>44339.5</c:v>
                </c:pt>
                <c:pt idx="541">
                  <c:v>44339.541666666664</c:v>
                </c:pt>
                <c:pt idx="542">
                  <c:v>44339.583333333336</c:v>
                </c:pt>
                <c:pt idx="543">
                  <c:v>44339.625</c:v>
                </c:pt>
                <c:pt idx="544">
                  <c:v>44339.666666666664</c:v>
                </c:pt>
                <c:pt idx="545">
                  <c:v>44339.708333333336</c:v>
                </c:pt>
                <c:pt idx="546">
                  <c:v>44339.75</c:v>
                </c:pt>
                <c:pt idx="547">
                  <c:v>44339.791666666664</c:v>
                </c:pt>
                <c:pt idx="548">
                  <c:v>44339.833333333336</c:v>
                </c:pt>
                <c:pt idx="549">
                  <c:v>44339.875</c:v>
                </c:pt>
                <c:pt idx="550">
                  <c:v>44339.916666666664</c:v>
                </c:pt>
                <c:pt idx="551">
                  <c:v>44339.958333333336</c:v>
                </c:pt>
                <c:pt idx="552">
                  <c:v>44340</c:v>
                </c:pt>
                <c:pt idx="553">
                  <c:v>44340.041666666664</c:v>
                </c:pt>
                <c:pt idx="554">
                  <c:v>44340.083333333336</c:v>
                </c:pt>
                <c:pt idx="555">
                  <c:v>44340.125</c:v>
                </c:pt>
                <c:pt idx="556">
                  <c:v>44340.166666666664</c:v>
                </c:pt>
                <c:pt idx="557">
                  <c:v>44340.208333333336</c:v>
                </c:pt>
                <c:pt idx="558">
                  <c:v>44340.25</c:v>
                </c:pt>
                <c:pt idx="559">
                  <c:v>44340.291666666664</c:v>
                </c:pt>
                <c:pt idx="560">
                  <c:v>44340.333333333336</c:v>
                </c:pt>
                <c:pt idx="561">
                  <c:v>44340.375</c:v>
                </c:pt>
                <c:pt idx="562">
                  <c:v>44340.416666666664</c:v>
                </c:pt>
                <c:pt idx="563">
                  <c:v>44340.458333333336</c:v>
                </c:pt>
                <c:pt idx="564">
                  <c:v>44340.5</c:v>
                </c:pt>
                <c:pt idx="565">
                  <c:v>44340.541666666664</c:v>
                </c:pt>
                <c:pt idx="566">
                  <c:v>44340.583333333336</c:v>
                </c:pt>
                <c:pt idx="567">
                  <c:v>44340.625</c:v>
                </c:pt>
                <c:pt idx="568">
                  <c:v>44340.666666666664</c:v>
                </c:pt>
                <c:pt idx="569">
                  <c:v>44340.708333333336</c:v>
                </c:pt>
                <c:pt idx="570">
                  <c:v>44340.75</c:v>
                </c:pt>
                <c:pt idx="571">
                  <c:v>44340.791666666664</c:v>
                </c:pt>
                <c:pt idx="572">
                  <c:v>44340.833333333336</c:v>
                </c:pt>
                <c:pt idx="573">
                  <c:v>44340.875</c:v>
                </c:pt>
                <c:pt idx="574">
                  <c:v>44340.916666666664</c:v>
                </c:pt>
                <c:pt idx="575">
                  <c:v>44340.958333333336</c:v>
                </c:pt>
                <c:pt idx="576">
                  <c:v>44341</c:v>
                </c:pt>
                <c:pt idx="577">
                  <c:v>44341.041666666664</c:v>
                </c:pt>
                <c:pt idx="578">
                  <c:v>44341.083333333336</c:v>
                </c:pt>
                <c:pt idx="579">
                  <c:v>44341.125</c:v>
                </c:pt>
                <c:pt idx="580">
                  <c:v>44341.166666666664</c:v>
                </c:pt>
                <c:pt idx="581">
                  <c:v>44341.208333333336</c:v>
                </c:pt>
                <c:pt idx="582">
                  <c:v>44341.25</c:v>
                </c:pt>
                <c:pt idx="583">
                  <c:v>44341.291666666664</c:v>
                </c:pt>
                <c:pt idx="584">
                  <c:v>44341.333333333336</c:v>
                </c:pt>
                <c:pt idx="585">
                  <c:v>44341.375</c:v>
                </c:pt>
                <c:pt idx="586">
                  <c:v>44341.416666666664</c:v>
                </c:pt>
                <c:pt idx="587">
                  <c:v>44341.458333333336</c:v>
                </c:pt>
                <c:pt idx="588">
                  <c:v>44341.5</c:v>
                </c:pt>
                <c:pt idx="589">
                  <c:v>44341.541666666664</c:v>
                </c:pt>
                <c:pt idx="590">
                  <c:v>44341.583333333336</c:v>
                </c:pt>
                <c:pt idx="591">
                  <c:v>44341.625</c:v>
                </c:pt>
                <c:pt idx="592">
                  <c:v>44341.666666666664</c:v>
                </c:pt>
                <c:pt idx="593">
                  <c:v>44341.708333333336</c:v>
                </c:pt>
                <c:pt idx="594">
                  <c:v>44341.75</c:v>
                </c:pt>
                <c:pt idx="595">
                  <c:v>44341.791666666664</c:v>
                </c:pt>
                <c:pt idx="596">
                  <c:v>44341.833333333336</c:v>
                </c:pt>
                <c:pt idx="597">
                  <c:v>44341.875</c:v>
                </c:pt>
                <c:pt idx="598">
                  <c:v>44341.916666666664</c:v>
                </c:pt>
                <c:pt idx="599">
                  <c:v>44341.958333333336</c:v>
                </c:pt>
                <c:pt idx="600">
                  <c:v>44342</c:v>
                </c:pt>
                <c:pt idx="601">
                  <c:v>44342.041666666664</c:v>
                </c:pt>
                <c:pt idx="602">
                  <c:v>44342.083333333336</c:v>
                </c:pt>
                <c:pt idx="603">
                  <c:v>44342.125</c:v>
                </c:pt>
                <c:pt idx="604">
                  <c:v>44342.166666666664</c:v>
                </c:pt>
                <c:pt idx="605">
                  <c:v>44342.208333333336</c:v>
                </c:pt>
                <c:pt idx="606">
                  <c:v>44342.25</c:v>
                </c:pt>
                <c:pt idx="607">
                  <c:v>44342.291666666664</c:v>
                </c:pt>
                <c:pt idx="608">
                  <c:v>44342.333333333336</c:v>
                </c:pt>
                <c:pt idx="609">
                  <c:v>44342.375</c:v>
                </c:pt>
                <c:pt idx="610">
                  <c:v>44342.416666666664</c:v>
                </c:pt>
                <c:pt idx="611">
                  <c:v>44342.458333333336</c:v>
                </c:pt>
                <c:pt idx="612">
                  <c:v>44342.5</c:v>
                </c:pt>
                <c:pt idx="613">
                  <c:v>44342.541666666664</c:v>
                </c:pt>
                <c:pt idx="614">
                  <c:v>44342.583333333336</c:v>
                </c:pt>
                <c:pt idx="615">
                  <c:v>44342.625</c:v>
                </c:pt>
                <c:pt idx="616">
                  <c:v>44342.666666666664</c:v>
                </c:pt>
                <c:pt idx="617">
                  <c:v>44342.708333333336</c:v>
                </c:pt>
                <c:pt idx="618">
                  <c:v>44342.75</c:v>
                </c:pt>
                <c:pt idx="619">
                  <c:v>44342.791666666664</c:v>
                </c:pt>
                <c:pt idx="620">
                  <c:v>44342.833333333336</c:v>
                </c:pt>
                <c:pt idx="621">
                  <c:v>44342.875</c:v>
                </c:pt>
                <c:pt idx="622">
                  <c:v>44342.916666666664</c:v>
                </c:pt>
                <c:pt idx="623">
                  <c:v>44342.958333333336</c:v>
                </c:pt>
                <c:pt idx="624">
                  <c:v>44343</c:v>
                </c:pt>
                <c:pt idx="625">
                  <c:v>44343.041666666664</c:v>
                </c:pt>
                <c:pt idx="626">
                  <c:v>44343.083333333336</c:v>
                </c:pt>
                <c:pt idx="627">
                  <c:v>44343.125</c:v>
                </c:pt>
                <c:pt idx="628">
                  <c:v>44343.166666666664</c:v>
                </c:pt>
                <c:pt idx="629">
                  <c:v>44343.208333333336</c:v>
                </c:pt>
                <c:pt idx="630">
                  <c:v>44343.25</c:v>
                </c:pt>
                <c:pt idx="631">
                  <c:v>44343.291666666664</c:v>
                </c:pt>
                <c:pt idx="632">
                  <c:v>44343.333333333336</c:v>
                </c:pt>
                <c:pt idx="633">
                  <c:v>44343.375</c:v>
                </c:pt>
                <c:pt idx="634">
                  <c:v>44343.416666666664</c:v>
                </c:pt>
                <c:pt idx="635">
                  <c:v>44343.458333333336</c:v>
                </c:pt>
                <c:pt idx="636">
                  <c:v>44343.5</c:v>
                </c:pt>
                <c:pt idx="637">
                  <c:v>44343.541666666664</c:v>
                </c:pt>
                <c:pt idx="638">
                  <c:v>44343.583333333336</c:v>
                </c:pt>
                <c:pt idx="639">
                  <c:v>44343.625</c:v>
                </c:pt>
                <c:pt idx="640">
                  <c:v>44343.666666666664</c:v>
                </c:pt>
                <c:pt idx="641">
                  <c:v>44343.708333333336</c:v>
                </c:pt>
                <c:pt idx="642">
                  <c:v>44343.75</c:v>
                </c:pt>
                <c:pt idx="643">
                  <c:v>44343.791666666664</c:v>
                </c:pt>
                <c:pt idx="644">
                  <c:v>44343.833333333336</c:v>
                </c:pt>
                <c:pt idx="645">
                  <c:v>44343.875</c:v>
                </c:pt>
                <c:pt idx="646">
                  <c:v>44343.916666666664</c:v>
                </c:pt>
                <c:pt idx="647">
                  <c:v>44343.958333333336</c:v>
                </c:pt>
                <c:pt idx="648">
                  <c:v>44344</c:v>
                </c:pt>
                <c:pt idx="649">
                  <c:v>44344.041666666664</c:v>
                </c:pt>
                <c:pt idx="650">
                  <c:v>44344.083333333336</c:v>
                </c:pt>
                <c:pt idx="651">
                  <c:v>44344.125</c:v>
                </c:pt>
                <c:pt idx="652">
                  <c:v>44344.166666666664</c:v>
                </c:pt>
                <c:pt idx="653">
                  <c:v>44344.208333333336</c:v>
                </c:pt>
                <c:pt idx="654">
                  <c:v>44344.25</c:v>
                </c:pt>
                <c:pt idx="655">
                  <c:v>44344.291666666664</c:v>
                </c:pt>
                <c:pt idx="656">
                  <c:v>44344.333333333336</c:v>
                </c:pt>
                <c:pt idx="657">
                  <c:v>44344.375</c:v>
                </c:pt>
                <c:pt idx="658">
                  <c:v>44344.416666666664</c:v>
                </c:pt>
                <c:pt idx="659">
                  <c:v>44344.458333333336</c:v>
                </c:pt>
                <c:pt idx="660">
                  <c:v>44344.5</c:v>
                </c:pt>
                <c:pt idx="661">
                  <c:v>44344.541666666664</c:v>
                </c:pt>
                <c:pt idx="662">
                  <c:v>44344.583333333336</c:v>
                </c:pt>
                <c:pt idx="663">
                  <c:v>44344.625</c:v>
                </c:pt>
                <c:pt idx="664">
                  <c:v>44344.666666666664</c:v>
                </c:pt>
                <c:pt idx="665">
                  <c:v>44344.708333333336</c:v>
                </c:pt>
                <c:pt idx="666">
                  <c:v>44344.75</c:v>
                </c:pt>
                <c:pt idx="667">
                  <c:v>44344.791666666664</c:v>
                </c:pt>
                <c:pt idx="668">
                  <c:v>44344.833333333336</c:v>
                </c:pt>
                <c:pt idx="669">
                  <c:v>44344.875</c:v>
                </c:pt>
                <c:pt idx="670">
                  <c:v>44344.916666666664</c:v>
                </c:pt>
                <c:pt idx="671">
                  <c:v>44344.958333333336</c:v>
                </c:pt>
                <c:pt idx="672">
                  <c:v>44345</c:v>
                </c:pt>
                <c:pt idx="673">
                  <c:v>44345.041666666664</c:v>
                </c:pt>
                <c:pt idx="674">
                  <c:v>44345.083333333336</c:v>
                </c:pt>
                <c:pt idx="675">
                  <c:v>44345.125</c:v>
                </c:pt>
                <c:pt idx="676">
                  <c:v>44345.166666666664</c:v>
                </c:pt>
                <c:pt idx="677">
                  <c:v>44345.208333333336</c:v>
                </c:pt>
                <c:pt idx="678">
                  <c:v>44345.25</c:v>
                </c:pt>
                <c:pt idx="679">
                  <c:v>44345.291666666664</c:v>
                </c:pt>
                <c:pt idx="680">
                  <c:v>44345.333333333336</c:v>
                </c:pt>
                <c:pt idx="681">
                  <c:v>44345.375</c:v>
                </c:pt>
                <c:pt idx="682">
                  <c:v>44345.416666666664</c:v>
                </c:pt>
                <c:pt idx="683">
                  <c:v>44345.458333333336</c:v>
                </c:pt>
                <c:pt idx="684">
                  <c:v>44345.5</c:v>
                </c:pt>
                <c:pt idx="685">
                  <c:v>44345.541666666664</c:v>
                </c:pt>
                <c:pt idx="686">
                  <c:v>44345.583333333336</c:v>
                </c:pt>
                <c:pt idx="687">
                  <c:v>44345.625</c:v>
                </c:pt>
                <c:pt idx="688">
                  <c:v>44345.666666666664</c:v>
                </c:pt>
                <c:pt idx="689">
                  <c:v>44345.708333333336</c:v>
                </c:pt>
                <c:pt idx="690">
                  <c:v>44345.75</c:v>
                </c:pt>
                <c:pt idx="691">
                  <c:v>44345.791666666664</c:v>
                </c:pt>
                <c:pt idx="692">
                  <c:v>44345.833333333336</c:v>
                </c:pt>
                <c:pt idx="693">
                  <c:v>44345.875</c:v>
                </c:pt>
                <c:pt idx="694">
                  <c:v>44345.916666666664</c:v>
                </c:pt>
                <c:pt idx="695">
                  <c:v>44345.958333333336</c:v>
                </c:pt>
                <c:pt idx="696">
                  <c:v>44346</c:v>
                </c:pt>
                <c:pt idx="697">
                  <c:v>44346.041666666664</c:v>
                </c:pt>
                <c:pt idx="698">
                  <c:v>44346.083333333336</c:v>
                </c:pt>
                <c:pt idx="699">
                  <c:v>44346.125</c:v>
                </c:pt>
                <c:pt idx="700">
                  <c:v>44346.166666666664</c:v>
                </c:pt>
                <c:pt idx="701">
                  <c:v>44346.208333333336</c:v>
                </c:pt>
                <c:pt idx="702">
                  <c:v>44346.25</c:v>
                </c:pt>
                <c:pt idx="703">
                  <c:v>44346.291666666664</c:v>
                </c:pt>
                <c:pt idx="704">
                  <c:v>44346.333333333336</c:v>
                </c:pt>
                <c:pt idx="705">
                  <c:v>44346.375</c:v>
                </c:pt>
                <c:pt idx="706">
                  <c:v>44346.416666666664</c:v>
                </c:pt>
                <c:pt idx="707">
                  <c:v>44346.458333333336</c:v>
                </c:pt>
                <c:pt idx="708">
                  <c:v>44346.5</c:v>
                </c:pt>
                <c:pt idx="709">
                  <c:v>44346.541666666664</c:v>
                </c:pt>
                <c:pt idx="710">
                  <c:v>44346.583333333336</c:v>
                </c:pt>
                <c:pt idx="711">
                  <c:v>44346.625</c:v>
                </c:pt>
                <c:pt idx="712">
                  <c:v>44346.666666666664</c:v>
                </c:pt>
                <c:pt idx="713">
                  <c:v>44346.708333333336</c:v>
                </c:pt>
                <c:pt idx="714">
                  <c:v>44346.75</c:v>
                </c:pt>
                <c:pt idx="715">
                  <c:v>44346.791666666664</c:v>
                </c:pt>
                <c:pt idx="716">
                  <c:v>44346.833333333336</c:v>
                </c:pt>
                <c:pt idx="717">
                  <c:v>44346.875</c:v>
                </c:pt>
                <c:pt idx="718">
                  <c:v>44346.916666666664</c:v>
                </c:pt>
                <c:pt idx="719">
                  <c:v>44346.958333333336</c:v>
                </c:pt>
                <c:pt idx="720">
                  <c:v>44347</c:v>
                </c:pt>
                <c:pt idx="721">
                  <c:v>44347.041666666664</c:v>
                </c:pt>
                <c:pt idx="722">
                  <c:v>44347.083333333336</c:v>
                </c:pt>
                <c:pt idx="723">
                  <c:v>44347.125</c:v>
                </c:pt>
                <c:pt idx="724">
                  <c:v>44347.166666666664</c:v>
                </c:pt>
                <c:pt idx="725">
                  <c:v>44347.208333333336</c:v>
                </c:pt>
                <c:pt idx="726">
                  <c:v>44347.25</c:v>
                </c:pt>
                <c:pt idx="727">
                  <c:v>44347.291666666664</c:v>
                </c:pt>
                <c:pt idx="728">
                  <c:v>44347.333333333336</c:v>
                </c:pt>
                <c:pt idx="729">
                  <c:v>44347.375</c:v>
                </c:pt>
                <c:pt idx="730">
                  <c:v>44347.416666666664</c:v>
                </c:pt>
                <c:pt idx="731">
                  <c:v>44347.458333333336</c:v>
                </c:pt>
                <c:pt idx="732">
                  <c:v>44347.5</c:v>
                </c:pt>
                <c:pt idx="733">
                  <c:v>44347.541666666664</c:v>
                </c:pt>
                <c:pt idx="734">
                  <c:v>44347.583333333336</c:v>
                </c:pt>
                <c:pt idx="735">
                  <c:v>44347.625</c:v>
                </c:pt>
                <c:pt idx="736">
                  <c:v>44347.666666666664</c:v>
                </c:pt>
                <c:pt idx="737">
                  <c:v>44347.708333333336</c:v>
                </c:pt>
                <c:pt idx="738">
                  <c:v>44347.75</c:v>
                </c:pt>
                <c:pt idx="739">
                  <c:v>44347.791666666664</c:v>
                </c:pt>
                <c:pt idx="740">
                  <c:v>44347.833333333336</c:v>
                </c:pt>
                <c:pt idx="741">
                  <c:v>44347.875</c:v>
                </c:pt>
                <c:pt idx="742">
                  <c:v>44347.916666666664</c:v>
                </c:pt>
                <c:pt idx="743">
                  <c:v>44347.958333333336</c:v>
                </c:pt>
              </c:numCache>
            </c:numRef>
          </c:xVal>
          <c:yVal>
            <c:numRef>
              <c:f>'DATA 2021'!$E$1466:$E$2209</c:f>
              <c:numCache>
                <c:formatCode>0.00</c:formatCode>
                <c:ptCount val="744"/>
                <c:pt idx="0">
                  <c:v>19.677058000104321</c:v>
                </c:pt>
                <c:pt idx="1">
                  <c:v>20.665132132132609</c:v>
                </c:pt>
                <c:pt idx="2">
                  <c:v>22.748852928791191</c:v>
                </c:pt>
                <c:pt idx="3">
                  <c:v>18.723794311806625</c:v>
                </c:pt>
                <c:pt idx="4">
                  <c:v>20.665132132132609</c:v>
                </c:pt>
                <c:pt idx="5">
                  <c:v>18.723794311806625</c:v>
                </c:pt>
                <c:pt idx="6">
                  <c:v>18.723794311806625</c:v>
                </c:pt>
                <c:pt idx="7">
                  <c:v>20.665132132132609</c:v>
                </c:pt>
                <c:pt idx="8">
                  <c:v>20.665132132132609</c:v>
                </c:pt>
                <c:pt idx="9">
                  <c:v>17.804564489100954</c:v>
                </c:pt>
                <c:pt idx="10">
                  <c:v>18.723794311806625</c:v>
                </c:pt>
                <c:pt idx="11">
                  <c:v>21.688800270037017</c:v>
                </c:pt>
                <c:pt idx="12">
                  <c:v>19.677058000104321</c:v>
                </c:pt>
                <c:pt idx="13">
                  <c:v>20.665132132132609</c:v>
                </c:pt>
                <c:pt idx="14">
                  <c:v>19.677058000104321</c:v>
                </c:pt>
                <c:pt idx="15">
                  <c:v>21.688800270037017</c:v>
                </c:pt>
                <c:pt idx="16">
                  <c:v>20.665132132132609</c:v>
                </c:pt>
                <c:pt idx="17">
                  <c:v>20.665132132132609</c:v>
                </c:pt>
                <c:pt idx="18">
                  <c:v>16.918598969599898</c:v>
                </c:pt>
                <c:pt idx="19">
                  <c:v>19.677058000104321</c:v>
                </c:pt>
                <c:pt idx="20">
                  <c:v>17.804564489100954</c:v>
                </c:pt>
                <c:pt idx="21">
                  <c:v>19.677058000104321</c:v>
                </c:pt>
                <c:pt idx="22">
                  <c:v>16.918598969599898</c:v>
                </c:pt>
                <c:pt idx="23">
                  <c:v>16.918598969599898</c:v>
                </c:pt>
                <c:pt idx="24">
                  <c:v>18.723794311806625</c:v>
                </c:pt>
                <c:pt idx="25">
                  <c:v>16.0651352389945</c:v>
                </c:pt>
                <c:pt idx="26">
                  <c:v>16.918598969599898</c:v>
                </c:pt>
                <c:pt idx="27">
                  <c:v>16.0651352389945</c:v>
                </c:pt>
                <c:pt idx="28">
                  <c:v>18.723794311806625</c:v>
                </c:pt>
                <c:pt idx="29">
                  <c:v>16.918598969599898</c:v>
                </c:pt>
                <c:pt idx="30">
                  <c:v>17.804564489100954</c:v>
                </c:pt>
                <c:pt idx="31">
                  <c:v>16.918598969599898</c:v>
                </c:pt>
                <c:pt idx="32">
                  <c:v>18.723794311806625</c:v>
                </c:pt>
                <c:pt idx="33">
                  <c:v>19.677058000104321</c:v>
                </c:pt>
                <c:pt idx="34">
                  <c:v>18.723794311806625</c:v>
                </c:pt>
                <c:pt idx="35">
                  <c:v>16.918598969599898</c:v>
                </c:pt>
                <c:pt idx="36">
                  <c:v>16.918598969599898</c:v>
                </c:pt>
                <c:pt idx="37">
                  <c:v>18.723794311806625</c:v>
                </c:pt>
                <c:pt idx="38">
                  <c:v>18.723794311806625</c:v>
                </c:pt>
                <c:pt idx="39">
                  <c:v>17.804564489100954</c:v>
                </c:pt>
                <c:pt idx="40">
                  <c:v>18.723794311806625</c:v>
                </c:pt>
                <c:pt idx="41">
                  <c:v>16.0651352389945</c:v>
                </c:pt>
                <c:pt idx="42">
                  <c:v>17.804564489100954</c:v>
                </c:pt>
                <c:pt idx="43">
                  <c:v>17.804564489100954</c:v>
                </c:pt>
                <c:pt idx="44">
                  <c:v>16.918598969599898</c:v>
                </c:pt>
                <c:pt idx="45">
                  <c:v>18.723794311806625</c:v>
                </c:pt>
                <c:pt idx="46">
                  <c:v>18.723794311806625</c:v>
                </c:pt>
                <c:pt idx="47">
                  <c:v>16.918598969599898</c:v>
                </c:pt>
                <c:pt idx="48">
                  <c:v>15.243417863984126</c:v>
                </c:pt>
                <c:pt idx="49">
                  <c:v>17.804564489100954</c:v>
                </c:pt>
                <c:pt idx="50">
                  <c:v>17.804564489100954</c:v>
                </c:pt>
                <c:pt idx="51">
                  <c:v>15.243417863984126</c:v>
                </c:pt>
                <c:pt idx="52">
                  <c:v>15.243417863984126</c:v>
                </c:pt>
                <c:pt idx="53">
                  <c:v>16.0651352389945</c:v>
                </c:pt>
                <c:pt idx="54">
                  <c:v>16.0651352389945</c:v>
                </c:pt>
                <c:pt idx="55">
                  <c:v>17.804564489100954</c:v>
                </c:pt>
                <c:pt idx="56">
                  <c:v>16.918598969599898</c:v>
                </c:pt>
                <c:pt idx="57">
                  <c:v>16.0651352389945</c:v>
                </c:pt>
                <c:pt idx="58">
                  <c:v>18.723794311806625</c:v>
                </c:pt>
                <c:pt idx="59">
                  <c:v>16.918598969599898</c:v>
                </c:pt>
                <c:pt idx="60">
                  <c:v>18.723794311806625</c:v>
                </c:pt>
                <c:pt idx="61">
                  <c:v>17.804564489100954</c:v>
                </c:pt>
                <c:pt idx="62">
                  <c:v>19.677058000104321</c:v>
                </c:pt>
                <c:pt idx="63">
                  <c:v>16.918598969599898</c:v>
                </c:pt>
                <c:pt idx="64">
                  <c:v>18.723794311806625</c:v>
                </c:pt>
                <c:pt idx="65">
                  <c:v>16.918598969599898</c:v>
                </c:pt>
                <c:pt idx="66">
                  <c:v>16.918598969599898</c:v>
                </c:pt>
                <c:pt idx="67">
                  <c:v>19.677058000104321</c:v>
                </c:pt>
                <c:pt idx="68">
                  <c:v>17.804564489100954</c:v>
                </c:pt>
                <c:pt idx="69">
                  <c:v>16.0651352389945</c:v>
                </c:pt>
                <c:pt idx="70">
                  <c:v>15.243417863984126</c:v>
                </c:pt>
                <c:pt idx="71">
                  <c:v>18.723794311806625</c:v>
                </c:pt>
                <c:pt idx="72">
                  <c:v>16.918598969599898</c:v>
                </c:pt>
                <c:pt idx="73">
                  <c:v>16.0651352389945</c:v>
                </c:pt>
                <c:pt idx="74">
                  <c:v>17.804564489100954</c:v>
                </c:pt>
                <c:pt idx="75">
                  <c:v>15.243417863984126</c:v>
                </c:pt>
                <c:pt idx="76">
                  <c:v>15.243417863984126</c:v>
                </c:pt>
                <c:pt idx="77">
                  <c:v>14.452698525828485</c:v>
                </c:pt>
                <c:pt idx="78">
                  <c:v>15.243417863984126</c:v>
                </c:pt>
                <c:pt idx="79">
                  <c:v>17.804564489100954</c:v>
                </c:pt>
                <c:pt idx="80">
                  <c:v>16.918598969599898</c:v>
                </c:pt>
                <c:pt idx="81">
                  <c:v>16.0651352389945</c:v>
                </c:pt>
                <c:pt idx="82">
                  <c:v>15.243417863984126</c:v>
                </c:pt>
                <c:pt idx="83">
                  <c:v>17.804564489100954</c:v>
                </c:pt>
                <c:pt idx="84">
                  <c:v>15.243417863984126</c:v>
                </c:pt>
                <c:pt idx="85">
                  <c:v>15.243417863984126</c:v>
                </c:pt>
                <c:pt idx="86">
                  <c:v>15.243417863984126</c:v>
                </c:pt>
                <c:pt idx="87">
                  <c:v>16.0651352389945</c:v>
                </c:pt>
                <c:pt idx="88">
                  <c:v>15.243417863984126</c:v>
                </c:pt>
                <c:pt idx="89">
                  <c:v>16.918598969599898</c:v>
                </c:pt>
                <c:pt idx="90">
                  <c:v>16.918598969599898</c:v>
                </c:pt>
                <c:pt idx="91">
                  <c:v>16.0651352389945</c:v>
                </c:pt>
                <c:pt idx="92">
                  <c:v>15.243417863984126</c:v>
                </c:pt>
                <c:pt idx="93">
                  <c:v>13.692236054542748</c:v>
                </c:pt>
                <c:pt idx="94">
                  <c:v>16.918598969599898</c:v>
                </c:pt>
                <c:pt idx="95">
                  <c:v>15.243417863984126</c:v>
                </c:pt>
                <c:pt idx="96">
                  <c:v>14.452698525828485</c:v>
                </c:pt>
                <c:pt idx="97">
                  <c:v>16.0651352389945</c:v>
                </c:pt>
                <c:pt idx="98">
                  <c:v>15.243417863984126</c:v>
                </c:pt>
                <c:pt idx="99">
                  <c:v>17.804564489100954</c:v>
                </c:pt>
                <c:pt idx="100">
                  <c:v>15.243417863984126</c:v>
                </c:pt>
                <c:pt idx="101">
                  <c:v>15.243417863984126</c:v>
                </c:pt>
                <c:pt idx="102">
                  <c:v>15.243417863984126</c:v>
                </c:pt>
                <c:pt idx="103">
                  <c:v>15.243417863984126</c:v>
                </c:pt>
                <c:pt idx="104">
                  <c:v>15.243417863984126</c:v>
                </c:pt>
                <c:pt idx="105">
                  <c:v>16.0651352389945</c:v>
                </c:pt>
                <c:pt idx="106">
                  <c:v>15.243417863984126</c:v>
                </c:pt>
                <c:pt idx="107">
                  <c:v>15.243417863984126</c:v>
                </c:pt>
                <c:pt idx="108">
                  <c:v>17.804564489100954</c:v>
                </c:pt>
                <c:pt idx="109">
                  <c:v>16.0651352389945</c:v>
                </c:pt>
                <c:pt idx="110">
                  <c:v>18.723794311806625</c:v>
                </c:pt>
                <c:pt idx="111">
                  <c:v>16.0651352389945</c:v>
                </c:pt>
                <c:pt idx="112">
                  <c:v>17.804564489100954</c:v>
                </c:pt>
                <c:pt idx="113">
                  <c:v>16.0651352389945</c:v>
                </c:pt>
                <c:pt idx="114">
                  <c:v>18.723794311806625</c:v>
                </c:pt>
                <c:pt idx="115">
                  <c:v>16.918598969599898</c:v>
                </c:pt>
                <c:pt idx="116">
                  <c:v>16.918598969599898</c:v>
                </c:pt>
                <c:pt idx="117">
                  <c:v>17.804564489100954</c:v>
                </c:pt>
                <c:pt idx="118">
                  <c:v>15.243417863984126</c:v>
                </c:pt>
                <c:pt idx="119">
                  <c:v>16.0651352389945</c:v>
                </c:pt>
                <c:pt idx="120">
                  <c:v>16.918598969599898</c:v>
                </c:pt>
                <c:pt idx="121">
                  <c:v>16.0651352389945</c:v>
                </c:pt>
                <c:pt idx="122">
                  <c:v>15.243417863984126</c:v>
                </c:pt>
                <c:pt idx="123">
                  <c:v>14.452698525828485</c:v>
                </c:pt>
                <c:pt idx="124">
                  <c:v>15.243417863984126</c:v>
                </c:pt>
                <c:pt idx="125">
                  <c:v>15.243417863984126</c:v>
                </c:pt>
                <c:pt idx="126">
                  <c:v>14.452698525828485</c:v>
                </c:pt>
                <c:pt idx="127">
                  <c:v>16.0651352389945</c:v>
                </c:pt>
                <c:pt idx="128">
                  <c:v>18.723794311806625</c:v>
                </c:pt>
                <c:pt idx="129">
                  <c:v>16.918598969599898</c:v>
                </c:pt>
                <c:pt idx="130">
                  <c:v>17.804564489100954</c:v>
                </c:pt>
                <c:pt idx="131">
                  <c:v>19.677058000104321</c:v>
                </c:pt>
                <c:pt idx="132">
                  <c:v>18.723794311806625</c:v>
                </c:pt>
                <c:pt idx="133">
                  <c:v>16.918598969599898</c:v>
                </c:pt>
                <c:pt idx="134">
                  <c:v>17.804564489100954</c:v>
                </c:pt>
                <c:pt idx="135">
                  <c:v>15.243417863984126</c:v>
                </c:pt>
                <c:pt idx="136">
                  <c:v>16.0651352389945</c:v>
                </c:pt>
                <c:pt idx="137">
                  <c:v>16.918598969599898</c:v>
                </c:pt>
                <c:pt idx="138">
                  <c:v>15.243417863984126</c:v>
                </c:pt>
                <c:pt idx="139">
                  <c:v>17.804564489100954</c:v>
                </c:pt>
                <c:pt idx="140">
                  <c:v>18.723794311806625</c:v>
                </c:pt>
                <c:pt idx="141">
                  <c:v>19.677058000104321</c:v>
                </c:pt>
                <c:pt idx="142">
                  <c:v>20.665132132132609</c:v>
                </c:pt>
                <c:pt idx="143">
                  <c:v>19.677058000104321</c:v>
                </c:pt>
                <c:pt idx="144">
                  <c:v>16.0651352389945</c:v>
                </c:pt>
                <c:pt idx="145">
                  <c:v>18.723794311806625</c:v>
                </c:pt>
                <c:pt idx="146">
                  <c:v>16.918598969599898</c:v>
                </c:pt>
                <c:pt idx="147">
                  <c:v>17.804564489100954</c:v>
                </c:pt>
                <c:pt idx="148">
                  <c:v>14.452698525828485</c:v>
                </c:pt>
                <c:pt idx="149">
                  <c:v>17.804564489100954</c:v>
                </c:pt>
                <c:pt idx="150">
                  <c:v>26.155326832758512</c:v>
                </c:pt>
                <c:pt idx="151">
                  <c:v>16.0651352389945</c:v>
                </c:pt>
                <c:pt idx="152">
                  <c:v>16.918598969599898</c:v>
                </c:pt>
                <c:pt idx="153">
                  <c:v>16.0651352389945</c:v>
                </c:pt>
                <c:pt idx="154">
                  <c:v>16.0651352389945</c:v>
                </c:pt>
                <c:pt idx="155">
                  <c:v>16.918598969599898</c:v>
                </c:pt>
                <c:pt idx="156">
                  <c:v>15.243417863984126</c:v>
                </c:pt>
                <c:pt idx="157">
                  <c:v>14.452698525828485</c:v>
                </c:pt>
                <c:pt idx="158">
                  <c:v>18.723794311806625</c:v>
                </c:pt>
                <c:pt idx="159">
                  <c:v>16.0651352389945</c:v>
                </c:pt>
                <c:pt idx="160">
                  <c:v>15.243417863984126</c:v>
                </c:pt>
                <c:pt idx="161">
                  <c:v>16.918598969599898</c:v>
                </c:pt>
                <c:pt idx="162">
                  <c:v>18.723794311806625</c:v>
                </c:pt>
                <c:pt idx="163">
                  <c:v>24.981308449628163</c:v>
                </c:pt>
                <c:pt idx="164">
                  <c:v>26.155326832758512</c:v>
                </c:pt>
                <c:pt idx="165">
                  <c:v>27.368960720164406</c:v>
                </c:pt>
                <c:pt idx="166">
                  <c:v>24.981308449628163</c:v>
                </c:pt>
                <c:pt idx="167">
                  <c:v>22.748852928791191</c:v>
                </c:pt>
                <c:pt idx="168">
                  <c:v>24.981308449628163</c:v>
                </c:pt>
                <c:pt idx="169">
                  <c:v>23.846087545565705</c:v>
                </c:pt>
                <c:pt idx="170">
                  <c:v>21.688800270037017</c:v>
                </c:pt>
                <c:pt idx="171">
                  <c:v>19.677058000104321</c:v>
                </c:pt>
                <c:pt idx="172">
                  <c:v>19.677058000104321</c:v>
                </c:pt>
                <c:pt idx="173">
                  <c:v>17.804564489100954</c:v>
                </c:pt>
                <c:pt idx="174">
                  <c:v>17.804564489100954</c:v>
                </c:pt>
                <c:pt idx="175">
                  <c:v>20.665132132132609</c:v>
                </c:pt>
                <c:pt idx="176">
                  <c:v>17.804564489100954</c:v>
                </c:pt>
                <c:pt idx="177">
                  <c:v>16.918598969599898</c:v>
                </c:pt>
                <c:pt idx="178">
                  <c:v>19.677058000104321</c:v>
                </c:pt>
                <c:pt idx="179">
                  <c:v>18.723794311806625</c:v>
                </c:pt>
                <c:pt idx="180">
                  <c:v>18.723794311806625</c:v>
                </c:pt>
                <c:pt idx="181">
                  <c:v>16.918598969599898</c:v>
                </c:pt>
                <c:pt idx="182">
                  <c:v>16.0651352389945</c:v>
                </c:pt>
                <c:pt idx="183">
                  <c:v>19.677058000104321</c:v>
                </c:pt>
                <c:pt idx="184">
                  <c:v>18.723794311806625</c:v>
                </c:pt>
                <c:pt idx="185">
                  <c:v>16.918598969599898</c:v>
                </c:pt>
                <c:pt idx="186">
                  <c:v>17.804564489100954</c:v>
                </c:pt>
                <c:pt idx="187">
                  <c:v>18.723794311806625</c:v>
                </c:pt>
                <c:pt idx="188">
                  <c:v>16.0651352389945</c:v>
                </c:pt>
                <c:pt idx="189">
                  <c:v>16.0651352389945</c:v>
                </c:pt>
                <c:pt idx="190">
                  <c:v>16.918598969599898</c:v>
                </c:pt>
                <c:pt idx="191">
                  <c:v>16.0651352389945</c:v>
                </c:pt>
                <c:pt idx="192">
                  <c:v>17.804564489100954</c:v>
                </c:pt>
                <c:pt idx="193">
                  <c:v>16.0651352389945</c:v>
                </c:pt>
                <c:pt idx="194">
                  <c:v>17.804564489100954</c:v>
                </c:pt>
                <c:pt idx="195">
                  <c:v>16.918598969599898</c:v>
                </c:pt>
                <c:pt idx="196">
                  <c:v>17.804564489100954</c:v>
                </c:pt>
                <c:pt idx="197">
                  <c:v>16.0651352389945</c:v>
                </c:pt>
                <c:pt idx="198">
                  <c:v>16.918598969599898</c:v>
                </c:pt>
                <c:pt idx="199">
                  <c:v>15.243417863984126</c:v>
                </c:pt>
                <c:pt idx="200">
                  <c:v>14.452698525828485</c:v>
                </c:pt>
                <c:pt idx="201">
                  <c:v>15.243417863984126</c:v>
                </c:pt>
                <c:pt idx="202">
                  <c:v>16.918598969599898</c:v>
                </c:pt>
                <c:pt idx="203">
                  <c:v>16.918598969599898</c:v>
                </c:pt>
                <c:pt idx="204">
                  <c:v>15.243417863984126</c:v>
                </c:pt>
                <c:pt idx="205">
                  <c:v>16.918598969599898</c:v>
                </c:pt>
                <c:pt idx="206">
                  <c:v>18.723794311806625</c:v>
                </c:pt>
                <c:pt idx="207">
                  <c:v>18.723794311806625</c:v>
                </c:pt>
                <c:pt idx="208">
                  <c:v>20.665132132132609</c:v>
                </c:pt>
                <c:pt idx="209">
                  <c:v>23.846087545565705</c:v>
                </c:pt>
                <c:pt idx="210">
                  <c:v>21.688800270037017</c:v>
                </c:pt>
                <c:pt idx="211">
                  <c:v>20.665132132132609</c:v>
                </c:pt>
                <c:pt idx="212">
                  <c:v>17.804564489100954</c:v>
                </c:pt>
                <c:pt idx="213">
                  <c:v>17.804564489100954</c:v>
                </c:pt>
                <c:pt idx="214">
                  <c:v>16.918598969599898</c:v>
                </c:pt>
                <c:pt idx="215">
                  <c:v>18.723794311806625</c:v>
                </c:pt>
                <c:pt idx="216">
                  <c:v>18.723794311806625</c:v>
                </c:pt>
                <c:pt idx="217">
                  <c:v>16.0651352389945</c:v>
                </c:pt>
                <c:pt idx="218">
                  <c:v>15.243417863984126</c:v>
                </c:pt>
                <c:pt idx="219">
                  <c:v>16.918598969599898</c:v>
                </c:pt>
                <c:pt idx="220">
                  <c:v>15.243417863984126</c:v>
                </c:pt>
                <c:pt idx="221">
                  <c:v>16.918598969599898</c:v>
                </c:pt>
                <c:pt idx="222">
                  <c:v>16.918598969599898</c:v>
                </c:pt>
                <c:pt idx="223">
                  <c:v>15.243417863984126</c:v>
                </c:pt>
                <c:pt idx="224">
                  <c:v>15.243417863984126</c:v>
                </c:pt>
                <c:pt idx="225">
                  <c:v>16.918598969599898</c:v>
                </c:pt>
                <c:pt idx="226">
                  <c:v>16.918598969599898</c:v>
                </c:pt>
                <c:pt idx="227">
                  <c:v>16.0651352389945</c:v>
                </c:pt>
                <c:pt idx="228">
                  <c:v>21.688800270037017</c:v>
                </c:pt>
                <c:pt idx="229">
                  <c:v>28.623034941882036</c:v>
                </c:pt>
                <c:pt idx="230">
                  <c:v>38.604585804070084</c:v>
                </c:pt>
                <c:pt idx="231">
                  <c:v>28.623034941882036</c:v>
                </c:pt>
                <c:pt idx="232">
                  <c:v>22.748852928791191</c:v>
                </c:pt>
                <c:pt idx="233">
                  <c:v>21.688800270037017</c:v>
                </c:pt>
                <c:pt idx="234">
                  <c:v>28.623034941882036</c:v>
                </c:pt>
                <c:pt idx="235">
                  <c:v>24.981308449628163</c:v>
                </c:pt>
                <c:pt idx="236">
                  <c:v>22.748852928791191</c:v>
                </c:pt>
                <c:pt idx="237">
                  <c:v>23.846087545565705</c:v>
                </c:pt>
                <c:pt idx="238">
                  <c:v>26.155326832758512</c:v>
                </c:pt>
                <c:pt idx="239">
                  <c:v>27.368960720164406</c:v>
                </c:pt>
                <c:pt idx="240">
                  <c:v>23.846087545565705</c:v>
                </c:pt>
                <c:pt idx="241">
                  <c:v>27.368960720164406</c:v>
                </c:pt>
                <c:pt idx="242">
                  <c:v>27.368960720164406</c:v>
                </c:pt>
                <c:pt idx="243">
                  <c:v>23.846087545565705</c:v>
                </c:pt>
                <c:pt idx="244">
                  <c:v>23.846087545565705</c:v>
                </c:pt>
                <c:pt idx="245">
                  <c:v>26.155326832758512</c:v>
                </c:pt>
                <c:pt idx="246">
                  <c:v>20.665132132132609</c:v>
                </c:pt>
                <c:pt idx="247">
                  <c:v>19.677058000104321</c:v>
                </c:pt>
                <c:pt idx="248">
                  <c:v>22.748852928791191</c:v>
                </c:pt>
                <c:pt idx="249">
                  <c:v>19.677058000104321</c:v>
                </c:pt>
                <c:pt idx="250">
                  <c:v>31.255837564231324</c:v>
                </c:pt>
                <c:pt idx="251">
                  <c:v>22.748852928791191</c:v>
                </c:pt>
                <c:pt idx="252">
                  <c:v>20.665132132132609</c:v>
                </c:pt>
                <c:pt idx="253">
                  <c:v>20.665132132132609</c:v>
                </c:pt>
                <c:pt idx="254">
                  <c:v>17.804564489100954</c:v>
                </c:pt>
                <c:pt idx="255">
                  <c:v>21.688800270037017</c:v>
                </c:pt>
                <c:pt idx="256">
                  <c:v>20.166694951337618</c:v>
                </c:pt>
                <c:pt idx="257">
                  <c:v>18.723794311806625</c:v>
                </c:pt>
                <c:pt idx="258">
                  <c:v>21.688800270037017</c:v>
                </c:pt>
                <c:pt idx="259">
                  <c:v>17.804564489100954</c:v>
                </c:pt>
                <c:pt idx="260">
                  <c:v>20.665132132132609</c:v>
                </c:pt>
                <c:pt idx="261">
                  <c:v>20.665132132132609</c:v>
                </c:pt>
                <c:pt idx="262">
                  <c:v>19.677058000104321</c:v>
                </c:pt>
                <c:pt idx="263">
                  <c:v>19.677058000104321</c:v>
                </c:pt>
                <c:pt idx="264">
                  <c:v>18.723794311806625</c:v>
                </c:pt>
                <c:pt idx="265">
                  <c:v>18.723794311806625</c:v>
                </c:pt>
                <c:pt idx="266">
                  <c:v>16.918598969599898</c:v>
                </c:pt>
                <c:pt idx="267">
                  <c:v>28.623034941882036</c:v>
                </c:pt>
                <c:pt idx="268">
                  <c:v>15.243417863984126</c:v>
                </c:pt>
                <c:pt idx="269">
                  <c:v>16.0651352389945</c:v>
                </c:pt>
                <c:pt idx="270">
                  <c:v>18.723794311806625</c:v>
                </c:pt>
                <c:pt idx="271">
                  <c:v>18.723794311806625</c:v>
                </c:pt>
                <c:pt idx="272">
                  <c:v>16.0651352389945</c:v>
                </c:pt>
                <c:pt idx="273">
                  <c:v>16.0651352389945</c:v>
                </c:pt>
                <c:pt idx="274">
                  <c:v>17.804564489100954</c:v>
                </c:pt>
                <c:pt idx="275">
                  <c:v>15.243417863984126</c:v>
                </c:pt>
                <c:pt idx="276">
                  <c:v>17.804564489100954</c:v>
                </c:pt>
                <c:pt idx="277">
                  <c:v>17.804564489100954</c:v>
                </c:pt>
                <c:pt idx="278">
                  <c:v>16.918598969599898</c:v>
                </c:pt>
                <c:pt idx="279">
                  <c:v>18.723794311806625</c:v>
                </c:pt>
                <c:pt idx="280">
                  <c:v>15.243417863984126</c:v>
                </c:pt>
                <c:pt idx="281">
                  <c:v>15.243417863984126</c:v>
                </c:pt>
                <c:pt idx="282">
                  <c:v>15.243417863984126</c:v>
                </c:pt>
                <c:pt idx="283">
                  <c:v>17.804564489100954</c:v>
                </c:pt>
                <c:pt idx="284">
                  <c:v>16.0651352389945</c:v>
                </c:pt>
                <c:pt idx="285">
                  <c:v>16.918598969599898</c:v>
                </c:pt>
                <c:pt idx="286">
                  <c:v>18.723794311806625</c:v>
                </c:pt>
                <c:pt idx="287">
                  <c:v>18.723794311806625</c:v>
                </c:pt>
                <c:pt idx="288">
                  <c:v>18.723794311806625</c:v>
                </c:pt>
                <c:pt idx="289">
                  <c:v>16.0651352389945</c:v>
                </c:pt>
                <c:pt idx="290">
                  <c:v>16.918598969599898</c:v>
                </c:pt>
                <c:pt idx="291">
                  <c:v>15.243417863984126</c:v>
                </c:pt>
                <c:pt idx="292">
                  <c:v>14.452698525828485</c:v>
                </c:pt>
                <c:pt idx="293">
                  <c:v>16.0651352389945</c:v>
                </c:pt>
                <c:pt idx="294">
                  <c:v>16.918598969599898</c:v>
                </c:pt>
                <c:pt idx="295">
                  <c:v>16.0651352389945</c:v>
                </c:pt>
                <c:pt idx="296">
                  <c:v>16.0651352389945</c:v>
                </c:pt>
                <c:pt idx="297">
                  <c:v>15.243417863984126</c:v>
                </c:pt>
                <c:pt idx="298">
                  <c:v>14.452698525828485</c:v>
                </c:pt>
                <c:pt idx="299">
                  <c:v>16.0651352389945</c:v>
                </c:pt>
                <c:pt idx="300">
                  <c:v>17.804564489100954</c:v>
                </c:pt>
                <c:pt idx="301">
                  <c:v>15.243417863984126</c:v>
                </c:pt>
                <c:pt idx="302">
                  <c:v>15.243417863984126</c:v>
                </c:pt>
                <c:pt idx="303">
                  <c:v>16.0651352389945</c:v>
                </c:pt>
                <c:pt idx="304">
                  <c:v>16.0651352389945</c:v>
                </c:pt>
                <c:pt idx="305">
                  <c:v>16.918598969599898</c:v>
                </c:pt>
                <c:pt idx="306">
                  <c:v>16.0651352389945</c:v>
                </c:pt>
                <c:pt idx="307">
                  <c:v>16.918598969599898</c:v>
                </c:pt>
                <c:pt idx="308">
                  <c:v>14.452698525828485</c:v>
                </c:pt>
                <c:pt idx="309">
                  <c:v>15.513842622087777</c:v>
                </c:pt>
                <c:pt idx="310">
                  <c:v>16.630537200888227</c:v>
                </c:pt>
                <c:pt idx="311">
                  <c:v>17.804564489100954</c:v>
                </c:pt>
                <c:pt idx="312">
                  <c:v>16.0651352389945</c:v>
                </c:pt>
                <c:pt idx="313">
                  <c:v>18.723794311806625</c:v>
                </c:pt>
                <c:pt idx="314">
                  <c:v>16.918598969599898</c:v>
                </c:pt>
                <c:pt idx="315">
                  <c:v>20.665132132132609</c:v>
                </c:pt>
                <c:pt idx="316">
                  <c:v>28.623034941882036</c:v>
                </c:pt>
                <c:pt idx="317">
                  <c:v>23.846087545565705</c:v>
                </c:pt>
                <c:pt idx="318">
                  <c:v>29.918381104648358</c:v>
                </c:pt>
                <c:pt idx="319">
                  <c:v>27.368960720164406</c:v>
                </c:pt>
                <c:pt idx="320">
                  <c:v>27.368960720164406</c:v>
                </c:pt>
                <c:pt idx="321">
                  <c:v>22.748852928791191</c:v>
                </c:pt>
                <c:pt idx="322">
                  <c:v>21.688800270037017</c:v>
                </c:pt>
                <c:pt idx="323">
                  <c:v>23.846087545565705</c:v>
                </c:pt>
                <c:pt idx="324">
                  <c:v>22.748852928791191</c:v>
                </c:pt>
                <c:pt idx="325">
                  <c:v>24.981308449628163</c:v>
                </c:pt>
                <c:pt idx="326">
                  <c:v>21.688800270037017</c:v>
                </c:pt>
                <c:pt idx="327">
                  <c:v>23.846087545565705</c:v>
                </c:pt>
                <c:pt idx="328">
                  <c:v>24.981308449628163</c:v>
                </c:pt>
                <c:pt idx="329">
                  <c:v>26.155326832758512</c:v>
                </c:pt>
                <c:pt idx="330">
                  <c:v>21.688800270037017</c:v>
                </c:pt>
                <c:pt idx="331">
                  <c:v>22.748852928791191</c:v>
                </c:pt>
                <c:pt idx="332">
                  <c:v>20.665132132132609</c:v>
                </c:pt>
                <c:pt idx="333">
                  <c:v>31.255837564231324</c:v>
                </c:pt>
                <c:pt idx="334">
                  <c:v>17.804564489100954</c:v>
                </c:pt>
                <c:pt idx="335">
                  <c:v>17.804564489100954</c:v>
                </c:pt>
                <c:pt idx="336">
                  <c:v>16.918598969599898</c:v>
                </c:pt>
                <c:pt idx="337">
                  <c:v>19.677058000104321</c:v>
                </c:pt>
                <c:pt idx="338">
                  <c:v>18.723794311806625</c:v>
                </c:pt>
                <c:pt idx="339">
                  <c:v>16.918598969599898</c:v>
                </c:pt>
                <c:pt idx="340">
                  <c:v>18.723794311806625</c:v>
                </c:pt>
                <c:pt idx="341">
                  <c:v>16.918598969599898</c:v>
                </c:pt>
                <c:pt idx="342">
                  <c:v>18.723794311806625</c:v>
                </c:pt>
                <c:pt idx="343">
                  <c:v>18.723794311806625</c:v>
                </c:pt>
                <c:pt idx="344">
                  <c:v>16.0651352389945</c:v>
                </c:pt>
                <c:pt idx="345">
                  <c:v>17.804564489100954</c:v>
                </c:pt>
                <c:pt idx="346">
                  <c:v>17.804564489100954</c:v>
                </c:pt>
                <c:pt idx="347">
                  <c:v>15.243417863984126</c:v>
                </c:pt>
                <c:pt idx="348">
                  <c:v>17.804564489100954</c:v>
                </c:pt>
                <c:pt idx="349">
                  <c:v>16.918598969599898</c:v>
                </c:pt>
                <c:pt idx="350">
                  <c:v>16.918598969599898</c:v>
                </c:pt>
                <c:pt idx="351">
                  <c:v>16.918598969599898</c:v>
                </c:pt>
                <c:pt idx="352">
                  <c:v>17.804564489100954</c:v>
                </c:pt>
                <c:pt idx="353">
                  <c:v>16.918598969599898</c:v>
                </c:pt>
                <c:pt idx="354">
                  <c:v>16.918598969599898</c:v>
                </c:pt>
                <c:pt idx="355">
                  <c:v>19.677058000104321</c:v>
                </c:pt>
                <c:pt idx="356">
                  <c:v>19.677058000104321</c:v>
                </c:pt>
                <c:pt idx="357">
                  <c:v>22.748852928791191</c:v>
                </c:pt>
                <c:pt idx="358">
                  <c:v>27.368960720164406</c:v>
                </c:pt>
                <c:pt idx="359">
                  <c:v>24.981308449628163</c:v>
                </c:pt>
                <c:pt idx="360">
                  <c:v>22.748852928791191</c:v>
                </c:pt>
                <c:pt idx="361">
                  <c:v>22.748852928791191</c:v>
                </c:pt>
                <c:pt idx="362">
                  <c:v>24.981308449628163</c:v>
                </c:pt>
                <c:pt idx="363">
                  <c:v>22.748852928791191</c:v>
                </c:pt>
                <c:pt idx="364">
                  <c:v>22.748852928791191</c:v>
                </c:pt>
                <c:pt idx="365">
                  <c:v>19.677058000104321</c:v>
                </c:pt>
                <c:pt idx="366">
                  <c:v>19.677058000104321</c:v>
                </c:pt>
                <c:pt idx="367">
                  <c:v>20.665132132132609</c:v>
                </c:pt>
                <c:pt idx="368">
                  <c:v>21.688800270037017</c:v>
                </c:pt>
                <c:pt idx="369">
                  <c:v>17.804564489100954</c:v>
                </c:pt>
                <c:pt idx="370">
                  <c:v>18.723794311806625</c:v>
                </c:pt>
                <c:pt idx="371">
                  <c:v>17.804564489100954</c:v>
                </c:pt>
                <c:pt idx="372">
                  <c:v>20.665132132132609</c:v>
                </c:pt>
                <c:pt idx="373">
                  <c:v>19.677058000104321</c:v>
                </c:pt>
                <c:pt idx="374">
                  <c:v>19.677058000104321</c:v>
                </c:pt>
                <c:pt idx="375">
                  <c:v>16.918598969599898</c:v>
                </c:pt>
                <c:pt idx="376">
                  <c:v>21.688800270037017</c:v>
                </c:pt>
                <c:pt idx="377">
                  <c:v>18.723794311806625</c:v>
                </c:pt>
                <c:pt idx="378">
                  <c:v>16.0651352389945</c:v>
                </c:pt>
                <c:pt idx="379">
                  <c:v>18.723794311806625</c:v>
                </c:pt>
                <c:pt idx="380">
                  <c:v>18.723794311806625</c:v>
                </c:pt>
                <c:pt idx="381">
                  <c:v>19.677058000104321</c:v>
                </c:pt>
                <c:pt idx="382">
                  <c:v>18.723794311806625</c:v>
                </c:pt>
                <c:pt idx="383">
                  <c:v>17.804564489100954</c:v>
                </c:pt>
                <c:pt idx="384">
                  <c:v>16.0651352389945</c:v>
                </c:pt>
                <c:pt idx="385">
                  <c:v>16.0651352389945</c:v>
                </c:pt>
                <c:pt idx="386">
                  <c:v>16.918598969599898</c:v>
                </c:pt>
                <c:pt idx="387">
                  <c:v>16.918598969599898</c:v>
                </c:pt>
                <c:pt idx="388">
                  <c:v>18.723794311806625</c:v>
                </c:pt>
                <c:pt idx="389">
                  <c:v>16.0651352389945</c:v>
                </c:pt>
                <c:pt idx="390">
                  <c:v>16.0651352389945</c:v>
                </c:pt>
                <c:pt idx="391">
                  <c:v>16.0651352389945</c:v>
                </c:pt>
                <c:pt idx="392">
                  <c:v>16.0651352389945</c:v>
                </c:pt>
                <c:pt idx="393">
                  <c:v>16.0651352389945</c:v>
                </c:pt>
                <c:pt idx="394">
                  <c:v>15.243417863984126</c:v>
                </c:pt>
                <c:pt idx="395">
                  <c:v>17.804564489100954</c:v>
                </c:pt>
                <c:pt idx="396">
                  <c:v>18.723794311806625</c:v>
                </c:pt>
                <c:pt idx="397">
                  <c:v>19.677058000104321</c:v>
                </c:pt>
                <c:pt idx="398">
                  <c:v>16.918598969599898</c:v>
                </c:pt>
                <c:pt idx="399">
                  <c:v>17.804564489100954</c:v>
                </c:pt>
                <c:pt idx="400">
                  <c:v>17.804564489100954</c:v>
                </c:pt>
                <c:pt idx="401">
                  <c:v>16.0651352389945</c:v>
                </c:pt>
                <c:pt idx="402">
                  <c:v>15.243417863984126</c:v>
                </c:pt>
                <c:pt idx="403">
                  <c:v>16.0651352389945</c:v>
                </c:pt>
                <c:pt idx="404">
                  <c:v>16.918598969599898</c:v>
                </c:pt>
                <c:pt idx="405">
                  <c:v>15.243417863984126</c:v>
                </c:pt>
                <c:pt idx="406">
                  <c:v>16.0651352389945</c:v>
                </c:pt>
                <c:pt idx="407">
                  <c:v>16.0651352389945</c:v>
                </c:pt>
                <c:pt idx="408">
                  <c:v>17.210271977616941</c:v>
                </c:pt>
                <c:pt idx="409">
                  <c:v>18.413640990941072</c:v>
                </c:pt>
                <c:pt idx="410">
                  <c:v>19.677058000104321</c:v>
                </c:pt>
                <c:pt idx="411">
                  <c:v>21.002361046007017</c:v>
                </c:pt>
                <c:pt idx="412">
                  <c:v>22.391410250469047</c:v>
                </c:pt>
                <c:pt idx="413">
                  <c:v>23.846087545565705</c:v>
                </c:pt>
                <c:pt idx="414">
                  <c:v>25.368296807386727</c:v>
                </c:pt>
                <c:pt idx="415">
                  <c:v>26.959963609640976</c:v>
                </c:pt>
                <c:pt idx="416">
                  <c:v>28.623034941882036</c:v>
                </c:pt>
                <c:pt idx="417">
                  <c:v>30.359479389890879</c:v>
                </c:pt>
                <c:pt idx="418">
                  <c:v>32.171286879122022</c:v>
                </c:pt>
                <c:pt idx="419">
                  <c:v>34.060468379159161</c:v>
                </c:pt>
                <c:pt idx="420">
                  <c:v>36.029056133096923</c:v>
                </c:pt>
                <c:pt idx="421">
                  <c:v>38.079103388326743</c:v>
                </c:pt>
                <c:pt idx="422">
                  <c:v>40.212684084658079</c:v>
                </c:pt>
                <c:pt idx="423">
                  <c:v>40.212684084658079</c:v>
                </c:pt>
                <c:pt idx="424">
                  <c:v>40.212684084658079</c:v>
                </c:pt>
                <c:pt idx="425">
                  <c:v>38.604585804070084</c:v>
                </c:pt>
                <c:pt idx="426">
                  <c:v>35.529352948325283</c:v>
                </c:pt>
                <c:pt idx="427">
                  <c:v>29.918381104648358</c:v>
                </c:pt>
                <c:pt idx="428">
                  <c:v>31.255837564231324</c:v>
                </c:pt>
                <c:pt idx="429">
                  <c:v>26.155326832758512</c:v>
                </c:pt>
                <c:pt idx="430">
                  <c:v>29.918381104648358</c:v>
                </c:pt>
                <c:pt idx="431">
                  <c:v>26.155326832758512</c:v>
                </c:pt>
                <c:pt idx="432">
                  <c:v>23.846087545565705</c:v>
                </c:pt>
                <c:pt idx="433">
                  <c:v>26.155326832758512</c:v>
                </c:pt>
                <c:pt idx="434">
                  <c:v>26.155326832758512</c:v>
                </c:pt>
                <c:pt idx="435">
                  <c:v>27.368960720164406</c:v>
                </c:pt>
                <c:pt idx="436">
                  <c:v>29.918381104648358</c:v>
                </c:pt>
                <c:pt idx="437">
                  <c:v>28.623034941882036</c:v>
                </c:pt>
                <c:pt idx="438">
                  <c:v>31.255837564231324</c:v>
                </c:pt>
                <c:pt idx="439">
                  <c:v>31.255837564231324</c:v>
                </c:pt>
                <c:pt idx="440">
                  <c:v>38.604585804070084</c:v>
                </c:pt>
                <c:pt idx="441">
                  <c:v>35.529352948325283</c:v>
                </c:pt>
                <c:pt idx="442">
                  <c:v>31.255837564231324</c:v>
                </c:pt>
                <c:pt idx="443">
                  <c:v>32.636249398205287</c:v>
                </c:pt>
                <c:pt idx="444">
                  <c:v>32.636249398205287</c:v>
                </c:pt>
                <c:pt idx="445">
                  <c:v>27.368960720164406</c:v>
                </c:pt>
                <c:pt idx="446">
                  <c:v>26.155326832758512</c:v>
                </c:pt>
                <c:pt idx="447">
                  <c:v>24.981308449628163</c:v>
                </c:pt>
                <c:pt idx="448">
                  <c:v>26.155326832758512</c:v>
                </c:pt>
                <c:pt idx="449">
                  <c:v>26.155326832758512</c:v>
                </c:pt>
                <c:pt idx="450">
                  <c:v>23.846087545565705</c:v>
                </c:pt>
                <c:pt idx="451">
                  <c:v>21.688800270037017</c:v>
                </c:pt>
                <c:pt idx="452">
                  <c:v>22.748852928791191</c:v>
                </c:pt>
                <c:pt idx="453">
                  <c:v>21.688800270037017</c:v>
                </c:pt>
                <c:pt idx="454">
                  <c:v>20.665132132132609</c:v>
                </c:pt>
                <c:pt idx="455">
                  <c:v>23.846087545565705</c:v>
                </c:pt>
                <c:pt idx="456">
                  <c:v>21.688800270037017</c:v>
                </c:pt>
                <c:pt idx="457">
                  <c:v>23.846087545565705</c:v>
                </c:pt>
                <c:pt idx="458">
                  <c:v>22.748852928791191</c:v>
                </c:pt>
                <c:pt idx="459">
                  <c:v>23.846087545565705</c:v>
                </c:pt>
                <c:pt idx="460">
                  <c:v>22.748852928791191</c:v>
                </c:pt>
                <c:pt idx="461">
                  <c:v>22.748852928791191</c:v>
                </c:pt>
                <c:pt idx="462">
                  <c:v>21.688800270037017</c:v>
                </c:pt>
                <c:pt idx="463">
                  <c:v>22.748852928791191</c:v>
                </c:pt>
                <c:pt idx="464">
                  <c:v>20.665132132132609</c:v>
                </c:pt>
                <c:pt idx="465">
                  <c:v>20.665132132132609</c:v>
                </c:pt>
                <c:pt idx="466">
                  <c:v>21.688800270037017</c:v>
                </c:pt>
                <c:pt idx="467">
                  <c:v>18.723794311806625</c:v>
                </c:pt>
                <c:pt idx="468">
                  <c:v>21.688800270037017</c:v>
                </c:pt>
                <c:pt idx="469">
                  <c:v>20.665132132132609</c:v>
                </c:pt>
                <c:pt idx="470">
                  <c:v>24.981308449628163</c:v>
                </c:pt>
                <c:pt idx="471">
                  <c:v>22.748852928791191</c:v>
                </c:pt>
                <c:pt idx="472">
                  <c:v>23.846087545565705</c:v>
                </c:pt>
                <c:pt idx="473">
                  <c:v>45.329544213967331</c:v>
                </c:pt>
                <c:pt idx="474">
                  <c:v>47.135679067472864</c:v>
                </c:pt>
                <c:pt idx="475">
                  <c:v>40.212684084658079</c:v>
                </c:pt>
                <c:pt idx="476">
                  <c:v>54.887125501616701</c:v>
                </c:pt>
                <c:pt idx="477">
                  <c:v>68.197856926077577</c:v>
                </c:pt>
                <c:pt idx="478">
                  <c:v>73.114293714864189</c:v>
                </c:pt>
                <c:pt idx="479">
                  <c:v>83.713524907957378</c:v>
                </c:pt>
                <c:pt idx="480">
                  <c:v>78.283526737983522</c:v>
                </c:pt>
                <c:pt idx="481">
                  <c:v>68.197856926077577</c:v>
                </c:pt>
                <c:pt idx="482">
                  <c:v>59.091992650798133</c:v>
                </c:pt>
                <c:pt idx="483">
                  <c:v>52.868380329097704</c:v>
                </c:pt>
                <c:pt idx="484">
                  <c:v>52.868380329097704</c:v>
                </c:pt>
                <c:pt idx="485">
                  <c:v>52.868380329097704</c:v>
                </c:pt>
                <c:pt idx="486">
                  <c:v>47.135679067472864</c:v>
                </c:pt>
                <c:pt idx="487">
                  <c:v>48.993584075909546</c:v>
                </c:pt>
                <c:pt idx="488">
                  <c:v>47.135679067472864</c:v>
                </c:pt>
                <c:pt idx="489">
                  <c:v>45.329544213967331</c:v>
                </c:pt>
                <c:pt idx="490">
                  <c:v>38.604585804070084</c:v>
                </c:pt>
                <c:pt idx="491">
                  <c:v>37.043768189617921</c:v>
                </c:pt>
                <c:pt idx="492">
                  <c:v>38.604585804070084</c:v>
                </c:pt>
                <c:pt idx="493">
                  <c:v>34.060468379159161</c:v>
                </c:pt>
                <c:pt idx="494">
                  <c:v>37.043768189617921</c:v>
                </c:pt>
                <c:pt idx="495">
                  <c:v>32.636249398205287</c:v>
                </c:pt>
                <c:pt idx="496">
                  <c:v>32.636249398205287</c:v>
                </c:pt>
                <c:pt idx="497">
                  <c:v>32.636249398205287</c:v>
                </c:pt>
                <c:pt idx="498">
                  <c:v>32.636249398205287</c:v>
                </c:pt>
                <c:pt idx="499">
                  <c:v>28.623034941882036</c:v>
                </c:pt>
                <c:pt idx="500">
                  <c:v>28.623034941882036</c:v>
                </c:pt>
                <c:pt idx="501">
                  <c:v>32.636249398205287</c:v>
                </c:pt>
                <c:pt idx="502">
                  <c:v>27.368960720164406</c:v>
                </c:pt>
                <c:pt idx="503">
                  <c:v>29.918381104648358</c:v>
                </c:pt>
                <c:pt idx="504">
                  <c:v>27.368960720164406</c:v>
                </c:pt>
                <c:pt idx="505">
                  <c:v>27.368960720164406</c:v>
                </c:pt>
                <c:pt idx="506">
                  <c:v>24.981308449628163</c:v>
                </c:pt>
                <c:pt idx="507">
                  <c:v>27.368960720164406</c:v>
                </c:pt>
                <c:pt idx="508">
                  <c:v>26.155326832758512</c:v>
                </c:pt>
                <c:pt idx="509">
                  <c:v>24.981308449628163</c:v>
                </c:pt>
                <c:pt idx="510">
                  <c:v>23.846087545565705</c:v>
                </c:pt>
                <c:pt idx="511">
                  <c:v>24.981308449628163</c:v>
                </c:pt>
                <c:pt idx="512">
                  <c:v>26.155326832758512</c:v>
                </c:pt>
                <c:pt idx="513">
                  <c:v>26.155326832758512</c:v>
                </c:pt>
                <c:pt idx="514">
                  <c:v>24.981308449628163</c:v>
                </c:pt>
                <c:pt idx="515">
                  <c:v>23.846087545565705</c:v>
                </c:pt>
                <c:pt idx="516">
                  <c:v>23.846087545565705</c:v>
                </c:pt>
                <c:pt idx="517">
                  <c:v>22.748852928791191</c:v>
                </c:pt>
                <c:pt idx="518">
                  <c:v>24.981308449628163</c:v>
                </c:pt>
                <c:pt idx="519">
                  <c:v>23.846087545565705</c:v>
                </c:pt>
                <c:pt idx="520">
                  <c:v>22.748852928791191</c:v>
                </c:pt>
                <c:pt idx="521">
                  <c:v>21.688800270037017</c:v>
                </c:pt>
                <c:pt idx="522">
                  <c:v>21.688800270037017</c:v>
                </c:pt>
                <c:pt idx="523">
                  <c:v>21.688800270037017</c:v>
                </c:pt>
                <c:pt idx="524">
                  <c:v>21.688800270037017</c:v>
                </c:pt>
                <c:pt idx="525">
                  <c:v>23.846087545565705</c:v>
                </c:pt>
                <c:pt idx="526">
                  <c:v>23.846087545565705</c:v>
                </c:pt>
                <c:pt idx="527">
                  <c:v>22.748852928791191</c:v>
                </c:pt>
                <c:pt idx="528">
                  <c:v>37.043768189617921</c:v>
                </c:pt>
                <c:pt idx="529">
                  <c:v>29.918381104648358</c:v>
                </c:pt>
                <c:pt idx="530">
                  <c:v>28.623034941882036</c:v>
                </c:pt>
                <c:pt idx="531">
                  <c:v>31.255837564231324</c:v>
                </c:pt>
                <c:pt idx="532">
                  <c:v>26.155326832758512</c:v>
                </c:pt>
                <c:pt idx="533">
                  <c:v>26.155326832758512</c:v>
                </c:pt>
                <c:pt idx="534">
                  <c:v>27.368960720164406</c:v>
                </c:pt>
                <c:pt idx="535">
                  <c:v>27.368960720164406</c:v>
                </c:pt>
                <c:pt idx="536">
                  <c:v>27.368960720164406</c:v>
                </c:pt>
                <c:pt idx="537">
                  <c:v>22.748852928791191</c:v>
                </c:pt>
                <c:pt idx="538">
                  <c:v>22.748852928791191</c:v>
                </c:pt>
                <c:pt idx="539">
                  <c:v>24.981308449628163</c:v>
                </c:pt>
                <c:pt idx="540">
                  <c:v>24.981308449628163</c:v>
                </c:pt>
                <c:pt idx="541">
                  <c:v>26.155326832758512</c:v>
                </c:pt>
                <c:pt idx="542">
                  <c:v>22.748852928791191</c:v>
                </c:pt>
                <c:pt idx="543">
                  <c:v>23.846087545565705</c:v>
                </c:pt>
                <c:pt idx="544">
                  <c:v>24.981308449628163</c:v>
                </c:pt>
                <c:pt idx="545">
                  <c:v>20.665132132132609</c:v>
                </c:pt>
                <c:pt idx="546">
                  <c:v>21.688800270037017</c:v>
                </c:pt>
                <c:pt idx="547">
                  <c:v>23.846087545565705</c:v>
                </c:pt>
                <c:pt idx="548">
                  <c:v>26.155326832758512</c:v>
                </c:pt>
                <c:pt idx="549">
                  <c:v>28.623034941882036</c:v>
                </c:pt>
                <c:pt idx="550">
                  <c:v>26.155326832758512</c:v>
                </c:pt>
                <c:pt idx="551">
                  <c:v>21.688800270037017</c:v>
                </c:pt>
                <c:pt idx="552">
                  <c:v>23.846087545565705</c:v>
                </c:pt>
                <c:pt idx="553">
                  <c:v>22.748852928791191</c:v>
                </c:pt>
                <c:pt idx="554">
                  <c:v>22.748852928791191</c:v>
                </c:pt>
                <c:pt idx="555">
                  <c:v>22.748852928791191</c:v>
                </c:pt>
                <c:pt idx="556">
                  <c:v>21.688800270037017</c:v>
                </c:pt>
                <c:pt idx="557">
                  <c:v>23.846087545565705</c:v>
                </c:pt>
                <c:pt idx="558">
                  <c:v>19.677058000104321</c:v>
                </c:pt>
                <c:pt idx="559">
                  <c:v>22.748852928791191</c:v>
                </c:pt>
                <c:pt idx="560">
                  <c:v>20.665132132132609</c:v>
                </c:pt>
                <c:pt idx="561">
                  <c:v>20.665132132132609</c:v>
                </c:pt>
                <c:pt idx="562">
                  <c:v>19.677058000104321</c:v>
                </c:pt>
                <c:pt idx="563">
                  <c:v>22.748852928791191</c:v>
                </c:pt>
                <c:pt idx="564">
                  <c:v>22.748852928791191</c:v>
                </c:pt>
                <c:pt idx="565">
                  <c:v>21.688800270037017</c:v>
                </c:pt>
                <c:pt idx="566">
                  <c:v>19.677058000104321</c:v>
                </c:pt>
                <c:pt idx="567">
                  <c:v>23.846087545565705</c:v>
                </c:pt>
                <c:pt idx="568">
                  <c:v>19.677058000104321</c:v>
                </c:pt>
                <c:pt idx="569">
                  <c:v>20.665132132132609</c:v>
                </c:pt>
                <c:pt idx="570">
                  <c:v>22.748852928791191</c:v>
                </c:pt>
                <c:pt idx="571">
                  <c:v>20.665132132132609</c:v>
                </c:pt>
                <c:pt idx="572">
                  <c:v>26.155326832758512</c:v>
                </c:pt>
                <c:pt idx="573">
                  <c:v>32.636249398205287</c:v>
                </c:pt>
                <c:pt idx="574">
                  <c:v>29.918381104648358</c:v>
                </c:pt>
                <c:pt idx="575">
                  <c:v>24.981308449628163</c:v>
                </c:pt>
                <c:pt idx="576">
                  <c:v>21.688800270037017</c:v>
                </c:pt>
                <c:pt idx="577">
                  <c:v>22.748852928791191</c:v>
                </c:pt>
                <c:pt idx="578">
                  <c:v>24.981308449628163</c:v>
                </c:pt>
                <c:pt idx="579">
                  <c:v>20.665132132132609</c:v>
                </c:pt>
                <c:pt idx="580">
                  <c:v>20.665132132132609</c:v>
                </c:pt>
                <c:pt idx="581">
                  <c:v>21.688800270037017</c:v>
                </c:pt>
                <c:pt idx="582">
                  <c:v>19.677058000104321</c:v>
                </c:pt>
                <c:pt idx="583">
                  <c:v>21.688800270037017</c:v>
                </c:pt>
                <c:pt idx="584">
                  <c:v>22.748852928791191</c:v>
                </c:pt>
                <c:pt idx="585">
                  <c:v>21.688800270037017</c:v>
                </c:pt>
                <c:pt idx="586">
                  <c:v>21.688800270037017</c:v>
                </c:pt>
                <c:pt idx="587">
                  <c:v>22.748852928791191</c:v>
                </c:pt>
                <c:pt idx="588">
                  <c:v>21.688800270037017</c:v>
                </c:pt>
                <c:pt idx="589">
                  <c:v>18.723794311806625</c:v>
                </c:pt>
                <c:pt idx="590">
                  <c:v>20.665132132132609</c:v>
                </c:pt>
                <c:pt idx="591">
                  <c:v>19.677058000104321</c:v>
                </c:pt>
                <c:pt idx="592">
                  <c:v>20.665132132132609</c:v>
                </c:pt>
                <c:pt idx="593">
                  <c:v>21.688800270037017</c:v>
                </c:pt>
                <c:pt idx="594">
                  <c:v>35.529352948325283</c:v>
                </c:pt>
                <c:pt idx="595">
                  <c:v>40.212684084658079</c:v>
                </c:pt>
                <c:pt idx="596">
                  <c:v>41.868947891504092</c:v>
                </c:pt>
                <c:pt idx="597">
                  <c:v>50.904176575716136</c:v>
                </c:pt>
                <c:pt idx="598">
                  <c:v>54.887125501616701</c:v>
                </c:pt>
                <c:pt idx="599">
                  <c:v>56.961348640091799</c:v>
                </c:pt>
                <c:pt idx="600">
                  <c:v>65.831973921284842</c:v>
                </c:pt>
                <c:pt idx="601">
                  <c:v>61.280006777961567</c:v>
                </c:pt>
                <c:pt idx="602">
                  <c:v>63.526346582539908</c:v>
                </c:pt>
                <c:pt idx="603">
                  <c:v>68.197856926077577</c:v>
                </c:pt>
                <c:pt idx="604">
                  <c:v>63.526346582539908</c:v>
                </c:pt>
                <c:pt idx="605">
                  <c:v>59.091992650798133</c:v>
                </c:pt>
                <c:pt idx="606">
                  <c:v>52.868380329097704</c:v>
                </c:pt>
                <c:pt idx="607">
                  <c:v>56.961348640091799</c:v>
                </c:pt>
                <c:pt idx="608">
                  <c:v>50.904176575716136</c:v>
                </c:pt>
                <c:pt idx="609">
                  <c:v>47.135679067472864</c:v>
                </c:pt>
                <c:pt idx="610">
                  <c:v>43.574268627446209</c:v>
                </c:pt>
                <c:pt idx="611">
                  <c:v>50.904176575716136</c:v>
                </c:pt>
                <c:pt idx="612">
                  <c:v>45.329544213967331</c:v>
                </c:pt>
                <c:pt idx="613">
                  <c:v>47.135679067472864</c:v>
                </c:pt>
                <c:pt idx="614">
                  <c:v>40.212684084658079</c:v>
                </c:pt>
                <c:pt idx="615">
                  <c:v>38.604585804070084</c:v>
                </c:pt>
                <c:pt idx="616">
                  <c:v>35.529352948325283</c:v>
                </c:pt>
                <c:pt idx="617">
                  <c:v>54.887125501616701</c:v>
                </c:pt>
                <c:pt idx="618">
                  <c:v>50.904176575716136</c:v>
                </c:pt>
                <c:pt idx="619">
                  <c:v>56.961348640091799</c:v>
                </c:pt>
                <c:pt idx="620">
                  <c:v>73.114293714864189</c:v>
                </c:pt>
                <c:pt idx="621">
                  <c:v>86.52882816021247</c:v>
                </c:pt>
                <c:pt idx="622">
                  <c:v>141.56267249715344</c:v>
                </c:pt>
                <c:pt idx="623">
                  <c:v>181.8357487932636</c:v>
                </c:pt>
                <c:pt idx="624">
                  <c:v>172.24659262168157</c:v>
                </c:pt>
                <c:pt idx="625">
                  <c:v>176.99395178854232</c:v>
                </c:pt>
                <c:pt idx="626">
                  <c:v>172.24659262168157</c:v>
                </c:pt>
                <c:pt idx="627">
                  <c:v>172.24659262168157</c:v>
                </c:pt>
                <c:pt idx="628">
                  <c:v>154.17843247835003</c:v>
                </c:pt>
                <c:pt idx="629">
                  <c:v>141.56267249715344</c:v>
                </c:pt>
                <c:pt idx="630">
                  <c:v>122.22817838446757</c:v>
                </c:pt>
                <c:pt idx="631">
                  <c:v>115.06076709801843</c:v>
                </c:pt>
                <c:pt idx="632">
                  <c:v>108.20398251792648</c:v>
                </c:pt>
                <c:pt idx="633">
                  <c:v>95.38818427169052</c:v>
                </c:pt>
                <c:pt idx="634">
                  <c:v>83.713524907957378</c:v>
                </c:pt>
                <c:pt idx="635">
                  <c:v>86.52882816021247</c:v>
                </c:pt>
                <c:pt idx="636">
                  <c:v>78.283526737983522</c:v>
                </c:pt>
                <c:pt idx="637">
                  <c:v>75.666814956005595</c:v>
                </c:pt>
                <c:pt idx="638">
                  <c:v>78.283526737983522</c:v>
                </c:pt>
                <c:pt idx="639">
                  <c:v>68.197856926077577</c:v>
                </c:pt>
                <c:pt idx="640">
                  <c:v>63.526346582539908</c:v>
                </c:pt>
                <c:pt idx="641">
                  <c:v>65.831973921284842</c:v>
                </c:pt>
                <c:pt idx="642">
                  <c:v>61.280006777961567</c:v>
                </c:pt>
                <c:pt idx="643">
                  <c:v>56.961348640091799</c:v>
                </c:pt>
                <c:pt idx="644">
                  <c:v>52.868380329097704</c:v>
                </c:pt>
                <c:pt idx="645">
                  <c:v>61.280006777961567</c:v>
                </c:pt>
                <c:pt idx="646">
                  <c:v>54.887125501616701</c:v>
                </c:pt>
                <c:pt idx="647">
                  <c:v>47.135679067472864</c:v>
                </c:pt>
                <c:pt idx="648">
                  <c:v>50.904176575716136</c:v>
                </c:pt>
                <c:pt idx="649">
                  <c:v>48.993584075909546</c:v>
                </c:pt>
                <c:pt idx="650">
                  <c:v>50.904176575716136</c:v>
                </c:pt>
                <c:pt idx="651">
                  <c:v>47.135679067472864</c:v>
                </c:pt>
                <c:pt idx="652">
                  <c:v>47.135679067472864</c:v>
                </c:pt>
                <c:pt idx="653">
                  <c:v>41.868947891504092</c:v>
                </c:pt>
                <c:pt idx="654">
                  <c:v>45.329544213967331</c:v>
                </c:pt>
                <c:pt idx="655">
                  <c:v>45.329544213967331</c:v>
                </c:pt>
                <c:pt idx="656">
                  <c:v>41.868947891504092</c:v>
                </c:pt>
                <c:pt idx="657">
                  <c:v>40.212684084658079</c:v>
                </c:pt>
                <c:pt idx="658">
                  <c:v>38.604585804070084</c:v>
                </c:pt>
                <c:pt idx="659">
                  <c:v>35.529352948325283</c:v>
                </c:pt>
                <c:pt idx="660">
                  <c:v>41.868947891504092</c:v>
                </c:pt>
                <c:pt idx="661">
                  <c:v>37.043768189617921</c:v>
                </c:pt>
                <c:pt idx="662">
                  <c:v>38.604585804070084</c:v>
                </c:pt>
                <c:pt idx="663">
                  <c:v>43.574268627446209</c:v>
                </c:pt>
                <c:pt idx="664">
                  <c:v>52.868380329097704</c:v>
                </c:pt>
                <c:pt idx="665">
                  <c:v>68.197856926077577</c:v>
                </c:pt>
                <c:pt idx="666">
                  <c:v>68.197856926077577</c:v>
                </c:pt>
                <c:pt idx="667">
                  <c:v>80.96542826753371</c:v>
                </c:pt>
                <c:pt idx="668">
                  <c:v>78.283526737983522</c:v>
                </c:pt>
                <c:pt idx="669">
                  <c:v>65.831973921284842</c:v>
                </c:pt>
                <c:pt idx="670">
                  <c:v>59.091992650798133</c:v>
                </c:pt>
                <c:pt idx="671">
                  <c:v>52.868380329097704</c:v>
                </c:pt>
                <c:pt idx="672">
                  <c:v>54.887125501616701</c:v>
                </c:pt>
                <c:pt idx="673">
                  <c:v>52.868380329097704</c:v>
                </c:pt>
                <c:pt idx="674">
                  <c:v>45.329544213967331</c:v>
                </c:pt>
                <c:pt idx="675">
                  <c:v>45.329544213967331</c:v>
                </c:pt>
                <c:pt idx="676">
                  <c:v>45.329544213967331</c:v>
                </c:pt>
                <c:pt idx="677">
                  <c:v>45.329544213967331</c:v>
                </c:pt>
                <c:pt idx="678">
                  <c:v>42.715420175746523</c:v>
                </c:pt>
                <c:pt idx="679">
                  <c:v>40.212684084658079</c:v>
                </c:pt>
                <c:pt idx="680">
                  <c:v>43.574268627446209</c:v>
                </c:pt>
                <c:pt idx="681">
                  <c:v>43.574268627446209</c:v>
                </c:pt>
                <c:pt idx="682">
                  <c:v>37.043768189617921</c:v>
                </c:pt>
                <c:pt idx="683">
                  <c:v>40.212684084658079</c:v>
                </c:pt>
                <c:pt idx="684">
                  <c:v>41.868947891504092</c:v>
                </c:pt>
                <c:pt idx="685">
                  <c:v>40.212684084658079</c:v>
                </c:pt>
                <c:pt idx="686">
                  <c:v>35.529352948325283</c:v>
                </c:pt>
                <c:pt idx="687">
                  <c:v>38.604585804070084</c:v>
                </c:pt>
                <c:pt idx="688">
                  <c:v>45.329544213967331</c:v>
                </c:pt>
                <c:pt idx="689">
                  <c:v>61.280006777961567</c:v>
                </c:pt>
                <c:pt idx="690">
                  <c:v>47.135679067472864</c:v>
                </c:pt>
                <c:pt idx="691">
                  <c:v>47.135679067472864</c:v>
                </c:pt>
                <c:pt idx="692">
                  <c:v>43.574268627446209</c:v>
                </c:pt>
                <c:pt idx="693">
                  <c:v>41.868947891504092</c:v>
                </c:pt>
                <c:pt idx="694">
                  <c:v>40.212684084658079</c:v>
                </c:pt>
                <c:pt idx="695">
                  <c:v>41.868947891504092</c:v>
                </c:pt>
                <c:pt idx="696">
                  <c:v>40.212684084658079</c:v>
                </c:pt>
                <c:pt idx="697">
                  <c:v>38.604585804070084</c:v>
                </c:pt>
                <c:pt idx="698">
                  <c:v>32.636249398205287</c:v>
                </c:pt>
                <c:pt idx="699">
                  <c:v>34.060468379159161</c:v>
                </c:pt>
                <c:pt idx="700">
                  <c:v>32.636249398205287</c:v>
                </c:pt>
                <c:pt idx="701">
                  <c:v>32.636249398205287</c:v>
                </c:pt>
                <c:pt idx="702">
                  <c:v>34.060468379159161</c:v>
                </c:pt>
                <c:pt idx="703">
                  <c:v>31.255837564231324</c:v>
                </c:pt>
                <c:pt idx="704">
                  <c:v>32.636249398205287</c:v>
                </c:pt>
                <c:pt idx="705">
                  <c:v>32.636249398205287</c:v>
                </c:pt>
                <c:pt idx="706">
                  <c:v>35.529352948325283</c:v>
                </c:pt>
                <c:pt idx="707">
                  <c:v>32.636249398205287</c:v>
                </c:pt>
                <c:pt idx="708">
                  <c:v>29.918381104648358</c:v>
                </c:pt>
                <c:pt idx="709">
                  <c:v>34.060468379159161</c:v>
                </c:pt>
                <c:pt idx="710">
                  <c:v>34.060468379159161</c:v>
                </c:pt>
                <c:pt idx="711">
                  <c:v>41.868947891504092</c:v>
                </c:pt>
                <c:pt idx="712">
                  <c:v>52.868380329097704</c:v>
                </c:pt>
                <c:pt idx="713">
                  <c:v>48.993584075909546</c:v>
                </c:pt>
                <c:pt idx="714">
                  <c:v>43.574268627446209</c:v>
                </c:pt>
                <c:pt idx="715">
                  <c:v>37.043768189617921</c:v>
                </c:pt>
                <c:pt idx="716">
                  <c:v>40.212684084658079</c:v>
                </c:pt>
                <c:pt idx="717">
                  <c:v>32.636249398205287</c:v>
                </c:pt>
                <c:pt idx="718">
                  <c:v>40.212684084658079</c:v>
                </c:pt>
                <c:pt idx="719">
                  <c:v>32.636249398205287</c:v>
                </c:pt>
                <c:pt idx="720">
                  <c:v>32.382032097862407</c:v>
                </c:pt>
                <c:pt idx="721">
                  <c:v>32.129257813813744</c:v>
                </c:pt>
                <c:pt idx="722">
                  <c:v>31.877921417322359</c:v>
                </c:pt>
                <c:pt idx="723">
                  <c:v>31.628017786949243</c:v>
                </c:pt>
                <c:pt idx="724">
                  <c:v>31.379541808558688</c:v>
                </c:pt>
                <c:pt idx="725">
                  <c:v>31.132488318574044</c:v>
                </c:pt>
                <c:pt idx="726">
                  <c:v>30.886852331306422</c:v>
                </c:pt>
                <c:pt idx="727">
                  <c:v>30.642628697484909</c:v>
                </c:pt>
                <c:pt idx="728">
                  <c:v>30.399812332239261</c:v>
                </c:pt>
                <c:pt idx="729">
                  <c:v>30.158398158028927</c:v>
                </c:pt>
                <c:pt idx="730">
                  <c:v>29.918381104648358</c:v>
                </c:pt>
                <c:pt idx="731">
                  <c:v>34.060468379159161</c:v>
                </c:pt>
                <c:pt idx="732">
                  <c:v>32.636249398205287</c:v>
                </c:pt>
                <c:pt idx="733">
                  <c:v>28.623034941882036</c:v>
                </c:pt>
                <c:pt idx="734">
                  <c:v>34.060468379159161</c:v>
                </c:pt>
                <c:pt idx="735">
                  <c:v>32.636249398205287</c:v>
                </c:pt>
                <c:pt idx="736">
                  <c:v>31.255837564231324</c:v>
                </c:pt>
                <c:pt idx="737">
                  <c:v>29.918381104648358</c:v>
                </c:pt>
                <c:pt idx="738">
                  <c:v>29.918381104648358</c:v>
                </c:pt>
                <c:pt idx="739">
                  <c:v>27.368960720164406</c:v>
                </c:pt>
                <c:pt idx="740">
                  <c:v>27.368960720164406</c:v>
                </c:pt>
                <c:pt idx="741">
                  <c:v>28.623034941882036</c:v>
                </c:pt>
                <c:pt idx="742">
                  <c:v>27.368960720164406</c:v>
                </c:pt>
                <c:pt idx="743">
                  <c:v>32.636249398205287</c:v>
                </c:pt>
              </c:numCache>
            </c:numRef>
          </c:yVal>
          <c:smooth val="1"/>
          <c:extLst xmlns:c16r2="http://schemas.microsoft.com/office/drawing/2015/06/chart">
            <c:ext xmlns:c16="http://schemas.microsoft.com/office/drawing/2014/chart" uri="{C3380CC4-5D6E-409C-BE32-E72D297353CC}">
              <c16:uniqueId val="{00000000-42BD-4E7D-8C0D-7052477D3091}"/>
            </c:ext>
          </c:extLst>
        </c:ser>
        <c:dLbls>
          <c:showLegendKey val="0"/>
          <c:showVal val="0"/>
          <c:showCatName val="0"/>
          <c:showSerName val="0"/>
          <c:showPercent val="0"/>
          <c:showBubbleSize val="0"/>
        </c:dLbls>
        <c:axId val="-1250958640"/>
        <c:axId val="-1250958096"/>
      </c:scatterChart>
      <c:scatterChart>
        <c:scatterStyle val="smoothMarker"/>
        <c:varyColors val="0"/>
        <c:ser>
          <c:idx val="1"/>
          <c:order val="1"/>
          <c:tx>
            <c:v>Rainfall</c:v>
          </c:tx>
          <c:marker>
            <c:symbol val="none"/>
          </c:marker>
          <c:xVal>
            <c:numRef>
              <c:f>'DATA 2021'!$B$1466:$B$2209</c:f>
              <c:numCache>
                <c:formatCode>[$-3409]mmmm\ dd\,\ yyyy;@</c:formatCode>
                <c:ptCount val="744"/>
                <c:pt idx="0">
                  <c:v>44317</c:v>
                </c:pt>
                <c:pt idx="1">
                  <c:v>44317.041666666664</c:v>
                </c:pt>
                <c:pt idx="2">
                  <c:v>44317.083333333336</c:v>
                </c:pt>
                <c:pt idx="3">
                  <c:v>44317.125</c:v>
                </c:pt>
                <c:pt idx="4">
                  <c:v>44317.166666666664</c:v>
                </c:pt>
                <c:pt idx="5">
                  <c:v>44317.208333333336</c:v>
                </c:pt>
                <c:pt idx="6">
                  <c:v>44317.25</c:v>
                </c:pt>
                <c:pt idx="7">
                  <c:v>44317.291666666664</c:v>
                </c:pt>
                <c:pt idx="8">
                  <c:v>44317.333333333336</c:v>
                </c:pt>
                <c:pt idx="9">
                  <c:v>44317.375</c:v>
                </c:pt>
                <c:pt idx="10">
                  <c:v>44317.416666666664</c:v>
                </c:pt>
                <c:pt idx="11">
                  <c:v>44317.458333333336</c:v>
                </c:pt>
                <c:pt idx="12">
                  <c:v>44317.5</c:v>
                </c:pt>
                <c:pt idx="13">
                  <c:v>44317.541666666664</c:v>
                </c:pt>
                <c:pt idx="14">
                  <c:v>44317.583333333336</c:v>
                </c:pt>
                <c:pt idx="15">
                  <c:v>44317.625</c:v>
                </c:pt>
                <c:pt idx="16">
                  <c:v>44317.666666666664</c:v>
                </c:pt>
                <c:pt idx="17">
                  <c:v>44317.708333333336</c:v>
                </c:pt>
                <c:pt idx="18">
                  <c:v>44317.75</c:v>
                </c:pt>
                <c:pt idx="19">
                  <c:v>44317.791666666664</c:v>
                </c:pt>
                <c:pt idx="20">
                  <c:v>44317.833333333336</c:v>
                </c:pt>
                <c:pt idx="21">
                  <c:v>44317.875</c:v>
                </c:pt>
                <c:pt idx="22">
                  <c:v>44317.916666666664</c:v>
                </c:pt>
                <c:pt idx="23">
                  <c:v>44317.958333333336</c:v>
                </c:pt>
                <c:pt idx="24">
                  <c:v>44318</c:v>
                </c:pt>
                <c:pt idx="25">
                  <c:v>44318.041666666664</c:v>
                </c:pt>
                <c:pt idx="26">
                  <c:v>44318.083333333336</c:v>
                </c:pt>
                <c:pt idx="27">
                  <c:v>44318.125</c:v>
                </c:pt>
                <c:pt idx="28">
                  <c:v>44318.166666666664</c:v>
                </c:pt>
                <c:pt idx="29">
                  <c:v>44318.208333333336</c:v>
                </c:pt>
                <c:pt idx="30">
                  <c:v>44318.25</c:v>
                </c:pt>
                <c:pt idx="31">
                  <c:v>44318.291666666664</c:v>
                </c:pt>
                <c:pt idx="32">
                  <c:v>44318.333333333336</c:v>
                </c:pt>
                <c:pt idx="33">
                  <c:v>44318.375</c:v>
                </c:pt>
                <c:pt idx="34">
                  <c:v>44318.416666666664</c:v>
                </c:pt>
                <c:pt idx="35">
                  <c:v>44318.458333333336</c:v>
                </c:pt>
                <c:pt idx="36">
                  <c:v>44318.5</c:v>
                </c:pt>
                <c:pt idx="37">
                  <c:v>44318.541666666664</c:v>
                </c:pt>
                <c:pt idx="38">
                  <c:v>44318.583333333336</c:v>
                </c:pt>
                <c:pt idx="39">
                  <c:v>44318.625</c:v>
                </c:pt>
                <c:pt idx="40">
                  <c:v>44318.666666666664</c:v>
                </c:pt>
                <c:pt idx="41">
                  <c:v>44318.708333333336</c:v>
                </c:pt>
                <c:pt idx="42">
                  <c:v>44318.75</c:v>
                </c:pt>
                <c:pt idx="43">
                  <c:v>44318.791666666664</c:v>
                </c:pt>
                <c:pt idx="44">
                  <c:v>44318.833333333336</c:v>
                </c:pt>
                <c:pt idx="45">
                  <c:v>44318.875</c:v>
                </c:pt>
                <c:pt idx="46">
                  <c:v>44318.916666666664</c:v>
                </c:pt>
                <c:pt idx="47">
                  <c:v>44318.958333333336</c:v>
                </c:pt>
                <c:pt idx="48">
                  <c:v>44319</c:v>
                </c:pt>
                <c:pt idx="49">
                  <c:v>44319.041666666664</c:v>
                </c:pt>
                <c:pt idx="50">
                  <c:v>44319.083333333336</c:v>
                </c:pt>
                <c:pt idx="51">
                  <c:v>44319.125</c:v>
                </c:pt>
                <c:pt idx="52">
                  <c:v>44319.166666666664</c:v>
                </c:pt>
                <c:pt idx="53">
                  <c:v>44319.208333333336</c:v>
                </c:pt>
                <c:pt idx="54">
                  <c:v>44319.25</c:v>
                </c:pt>
                <c:pt idx="55">
                  <c:v>44319.291666666664</c:v>
                </c:pt>
                <c:pt idx="56">
                  <c:v>44319.333333333336</c:v>
                </c:pt>
                <c:pt idx="57">
                  <c:v>44319.375</c:v>
                </c:pt>
                <c:pt idx="58">
                  <c:v>44319.416666666664</c:v>
                </c:pt>
                <c:pt idx="59">
                  <c:v>44319.458333333336</c:v>
                </c:pt>
                <c:pt idx="60">
                  <c:v>44319.5</c:v>
                </c:pt>
                <c:pt idx="61">
                  <c:v>44319.541666666664</c:v>
                </c:pt>
                <c:pt idx="62">
                  <c:v>44319.583333333336</c:v>
                </c:pt>
                <c:pt idx="63">
                  <c:v>44319.625</c:v>
                </c:pt>
                <c:pt idx="64">
                  <c:v>44319.666666666664</c:v>
                </c:pt>
                <c:pt idx="65">
                  <c:v>44319.708333333336</c:v>
                </c:pt>
                <c:pt idx="66">
                  <c:v>44319.75</c:v>
                </c:pt>
                <c:pt idx="67">
                  <c:v>44319.791666666664</c:v>
                </c:pt>
                <c:pt idx="68">
                  <c:v>44319.833333333336</c:v>
                </c:pt>
                <c:pt idx="69">
                  <c:v>44319.875</c:v>
                </c:pt>
                <c:pt idx="70">
                  <c:v>44319.916666666664</c:v>
                </c:pt>
                <c:pt idx="71">
                  <c:v>44319.958333333336</c:v>
                </c:pt>
                <c:pt idx="72">
                  <c:v>44320</c:v>
                </c:pt>
                <c:pt idx="73">
                  <c:v>44320.041666666664</c:v>
                </c:pt>
                <c:pt idx="74">
                  <c:v>44320.083333333336</c:v>
                </c:pt>
                <c:pt idx="75">
                  <c:v>44320.125</c:v>
                </c:pt>
                <c:pt idx="76">
                  <c:v>44320.166666666664</c:v>
                </c:pt>
                <c:pt idx="77">
                  <c:v>44320.208333333336</c:v>
                </c:pt>
                <c:pt idx="78">
                  <c:v>44320.25</c:v>
                </c:pt>
                <c:pt idx="79">
                  <c:v>44320.291666666664</c:v>
                </c:pt>
                <c:pt idx="80">
                  <c:v>44320.333333333336</c:v>
                </c:pt>
                <c:pt idx="81">
                  <c:v>44320.375</c:v>
                </c:pt>
                <c:pt idx="82">
                  <c:v>44320.416666666664</c:v>
                </c:pt>
                <c:pt idx="83">
                  <c:v>44320.458333333336</c:v>
                </c:pt>
                <c:pt idx="84">
                  <c:v>44320.5</c:v>
                </c:pt>
                <c:pt idx="85">
                  <c:v>44320.541666666664</c:v>
                </c:pt>
                <c:pt idx="86">
                  <c:v>44320.583333333336</c:v>
                </c:pt>
                <c:pt idx="87">
                  <c:v>44320.625</c:v>
                </c:pt>
                <c:pt idx="88">
                  <c:v>44320.666666666664</c:v>
                </c:pt>
                <c:pt idx="89">
                  <c:v>44320.708333333336</c:v>
                </c:pt>
                <c:pt idx="90">
                  <c:v>44320.75</c:v>
                </c:pt>
                <c:pt idx="91">
                  <c:v>44320.791666666664</c:v>
                </c:pt>
                <c:pt idx="92">
                  <c:v>44320.833333333336</c:v>
                </c:pt>
                <c:pt idx="93">
                  <c:v>44320.875</c:v>
                </c:pt>
                <c:pt idx="94">
                  <c:v>44320.916666666664</c:v>
                </c:pt>
                <c:pt idx="95">
                  <c:v>44320.958333333336</c:v>
                </c:pt>
                <c:pt idx="96">
                  <c:v>44321</c:v>
                </c:pt>
                <c:pt idx="97">
                  <c:v>44321.041666666664</c:v>
                </c:pt>
                <c:pt idx="98">
                  <c:v>44321.083333333336</c:v>
                </c:pt>
                <c:pt idx="99">
                  <c:v>44321.125</c:v>
                </c:pt>
                <c:pt idx="100">
                  <c:v>44321.166666666664</c:v>
                </c:pt>
                <c:pt idx="101">
                  <c:v>44321.208333333336</c:v>
                </c:pt>
                <c:pt idx="102">
                  <c:v>44321.25</c:v>
                </c:pt>
                <c:pt idx="103">
                  <c:v>44321.291666666664</c:v>
                </c:pt>
                <c:pt idx="104">
                  <c:v>44321.333333333336</c:v>
                </c:pt>
                <c:pt idx="105">
                  <c:v>44321.375</c:v>
                </c:pt>
                <c:pt idx="106">
                  <c:v>44321.416666666664</c:v>
                </c:pt>
                <c:pt idx="107">
                  <c:v>44321.458333333336</c:v>
                </c:pt>
                <c:pt idx="108">
                  <c:v>44321.5</c:v>
                </c:pt>
                <c:pt idx="109">
                  <c:v>44321.541666666664</c:v>
                </c:pt>
                <c:pt idx="110">
                  <c:v>44321.583333333336</c:v>
                </c:pt>
                <c:pt idx="111">
                  <c:v>44321.625</c:v>
                </c:pt>
                <c:pt idx="112">
                  <c:v>44321.666666666664</c:v>
                </c:pt>
                <c:pt idx="113">
                  <c:v>44321.708333333336</c:v>
                </c:pt>
                <c:pt idx="114">
                  <c:v>44321.75</c:v>
                </c:pt>
                <c:pt idx="115">
                  <c:v>44321.791666666664</c:v>
                </c:pt>
                <c:pt idx="116">
                  <c:v>44321.833333333336</c:v>
                </c:pt>
                <c:pt idx="117">
                  <c:v>44321.875</c:v>
                </c:pt>
                <c:pt idx="118">
                  <c:v>44321.916666666664</c:v>
                </c:pt>
                <c:pt idx="119">
                  <c:v>44321.958333333336</c:v>
                </c:pt>
                <c:pt idx="120">
                  <c:v>44322</c:v>
                </c:pt>
                <c:pt idx="121">
                  <c:v>44322.041666666664</c:v>
                </c:pt>
                <c:pt idx="122">
                  <c:v>44322.083333333336</c:v>
                </c:pt>
                <c:pt idx="123">
                  <c:v>44322.125</c:v>
                </c:pt>
                <c:pt idx="124">
                  <c:v>44322.166666666664</c:v>
                </c:pt>
                <c:pt idx="125">
                  <c:v>44322.208333333336</c:v>
                </c:pt>
                <c:pt idx="126">
                  <c:v>44322.25</c:v>
                </c:pt>
                <c:pt idx="127">
                  <c:v>44322.291666666664</c:v>
                </c:pt>
                <c:pt idx="128">
                  <c:v>44322.333333333336</c:v>
                </c:pt>
                <c:pt idx="129">
                  <c:v>44322.375</c:v>
                </c:pt>
                <c:pt idx="130">
                  <c:v>44322.416666666664</c:v>
                </c:pt>
                <c:pt idx="131">
                  <c:v>44322.458333333336</c:v>
                </c:pt>
                <c:pt idx="132">
                  <c:v>44322.5</c:v>
                </c:pt>
                <c:pt idx="133">
                  <c:v>44322.541666666664</c:v>
                </c:pt>
                <c:pt idx="134">
                  <c:v>44322.583333333336</c:v>
                </c:pt>
                <c:pt idx="135">
                  <c:v>44322.625</c:v>
                </c:pt>
                <c:pt idx="136">
                  <c:v>44322.666666666664</c:v>
                </c:pt>
                <c:pt idx="137">
                  <c:v>44322.708333333336</c:v>
                </c:pt>
                <c:pt idx="138">
                  <c:v>44322.75</c:v>
                </c:pt>
                <c:pt idx="139">
                  <c:v>44322.791666666664</c:v>
                </c:pt>
                <c:pt idx="140">
                  <c:v>44322.833333333336</c:v>
                </c:pt>
                <c:pt idx="141">
                  <c:v>44322.875</c:v>
                </c:pt>
                <c:pt idx="142">
                  <c:v>44322.916666666664</c:v>
                </c:pt>
                <c:pt idx="143">
                  <c:v>44322.958333333336</c:v>
                </c:pt>
                <c:pt idx="144">
                  <c:v>44323</c:v>
                </c:pt>
                <c:pt idx="145">
                  <c:v>44323.041666666664</c:v>
                </c:pt>
                <c:pt idx="146">
                  <c:v>44323.083333333336</c:v>
                </c:pt>
                <c:pt idx="147">
                  <c:v>44323.125</c:v>
                </c:pt>
                <c:pt idx="148">
                  <c:v>44323.166666666664</c:v>
                </c:pt>
                <c:pt idx="149">
                  <c:v>44323.208333333336</c:v>
                </c:pt>
                <c:pt idx="150">
                  <c:v>44323.25</c:v>
                </c:pt>
                <c:pt idx="151">
                  <c:v>44323.291666666664</c:v>
                </c:pt>
                <c:pt idx="152">
                  <c:v>44323.333333333336</c:v>
                </c:pt>
                <c:pt idx="153">
                  <c:v>44323.375</c:v>
                </c:pt>
                <c:pt idx="154">
                  <c:v>44323.416666666664</c:v>
                </c:pt>
                <c:pt idx="155">
                  <c:v>44323.458333333336</c:v>
                </c:pt>
                <c:pt idx="156">
                  <c:v>44323.5</c:v>
                </c:pt>
                <c:pt idx="157">
                  <c:v>44323.541666666664</c:v>
                </c:pt>
                <c:pt idx="158">
                  <c:v>44323.583333333336</c:v>
                </c:pt>
                <c:pt idx="159">
                  <c:v>44323.625</c:v>
                </c:pt>
                <c:pt idx="160">
                  <c:v>44323.666666666664</c:v>
                </c:pt>
                <c:pt idx="161">
                  <c:v>44323.708333333336</c:v>
                </c:pt>
                <c:pt idx="162">
                  <c:v>44323.75</c:v>
                </c:pt>
                <c:pt idx="163">
                  <c:v>44323.791666666664</c:v>
                </c:pt>
                <c:pt idx="164">
                  <c:v>44323.833333333336</c:v>
                </c:pt>
                <c:pt idx="165">
                  <c:v>44323.875</c:v>
                </c:pt>
                <c:pt idx="166">
                  <c:v>44323.916666666664</c:v>
                </c:pt>
                <c:pt idx="167">
                  <c:v>44323.958333333336</c:v>
                </c:pt>
                <c:pt idx="168">
                  <c:v>44324</c:v>
                </c:pt>
                <c:pt idx="169">
                  <c:v>44324.041666666664</c:v>
                </c:pt>
                <c:pt idx="170">
                  <c:v>44324.083333333336</c:v>
                </c:pt>
                <c:pt idx="171">
                  <c:v>44324.125</c:v>
                </c:pt>
                <c:pt idx="172">
                  <c:v>44324.166666666664</c:v>
                </c:pt>
                <c:pt idx="173">
                  <c:v>44324.208333333336</c:v>
                </c:pt>
                <c:pt idx="174">
                  <c:v>44324.25</c:v>
                </c:pt>
                <c:pt idx="175">
                  <c:v>44324.291666666664</c:v>
                </c:pt>
                <c:pt idx="176">
                  <c:v>44324.333333333336</c:v>
                </c:pt>
                <c:pt idx="177">
                  <c:v>44324.375</c:v>
                </c:pt>
                <c:pt idx="178">
                  <c:v>44324.416666666664</c:v>
                </c:pt>
                <c:pt idx="179">
                  <c:v>44324.458333333336</c:v>
                </c:pt>
                <c:pt idx="180">
                  <c:v>44324.5</c:v>
                </c:pt>
                <c:pt idx="181">
                  <c:v>44324.541666666664</c:v>
                </c:pt>
                <c:pt idx="182">
                  <c:v>44324.583333333336</c:v>
                </c:pt>
                <c:pt idx="183">
                  <c:v>44324.625</c:v>
                </c:pt>
                <c:pt idx="184">
                  <c:v>44324.666666666664</c:v>
                </c:pt>
                <c:pt idx="185">
                  <c:v>44324.708333333336</c:v>
                </c:pt>
                <c:pt idx="186">
                  <c:v>44324.75</c:v>
                </c:pt>
                <c:pt idx="187">
                  <c:v>44324.791666666664</c:v>
                </c:pt>
                <c:pt idx="188">
                  <c:v>44324.833333333336</c:v>
                </c:pt>
                <c:pt idx="189">
                  <c:v>44324.875</c:v>
                </c:pt>
                <c:pt idx="190">
                  <c:v>44324.916666666664</c:v>
                </c:pt>
                <c:pt idx="191">
                  <c:v>44324.958333333336</c:v>
                </c:pt>
                <c:pt idx="192">
                  <c:v>44325</c:v>
                </c:pt>
                <c:pt idx="193">
                  <c:v>44325.041666666664</c:v>
                </c:pt>
                <c:pt idx="194">
                  <c:v>44325.083333333336</c:v>
                </c:pt>
                <c:pt idx="195">
                  <c:v>44325.125</c:v>
                </c:pt>
                <c:pt idx="196">
                  <c:v>44325.166666666664</c:v>
                </c:pt>
                <c:pt idx="197">
                  <c:v>44325.208333333336</c:v>
                </c:pt>
                <c:pt idx="198">
                  <c:v>44325.25</c:v>
                </c:pt>
                <c:pt idx="199">
                  <c:v>44325.291666666664</c:v>
                </c:pt>
                <c:pt idx="200">
                  <c:v>44325.333333333336</c:v>
                </c:pt>
                <c:pt idx="201">
                  <c:v>44325.375</c:v>
                </c:pt>
                <c:pt idx="202">
                  <c:v>44325.416666666664</c:v>
                </c:pt>
                <c:pt idx="203">
                  <c:v>44325.458333333336</c:v>
                </c:pt>
                <c:pt idx="204">
                  <c:v>44325.5</c:v>
                </c:pt>
                <c:pt idx="205">
                  <c:v>44325.541666666664</c:v>
                </c:pt>
                <c:pt idx="206">
                  <c:v>44325.583333333336</c:v>
                </c:pt>
                <c:pt idx="207">
                  <c:v>44325.625</c:v>
                </c:pt>
                <c:pt idx="208">
                  <c:v>44325.666666666664</c:v>
                </c:pt>
                <c:pt idx="209">
                  <c:v>44325.708333333336</c:v>
                </c:pt>
                <c:pt idx="210">
                  <c:v>44325.75</c:v>
                </c:pt>
                <c:pt idx="211">
                  <c:v>44325.791666666664</c:v>
                </c:pt>
                <c:pt idx="212">
                  <c:v>44325.833333333336</c:v>
                </c:pt>
                <c:pt idx="213">
                  <c:v>44325.875</c:v>
                </c:pt>
                <c:pt idx="214">
                  <c:v>44325.916666666664</c:v>
                </c:pt>
                <c:pt idx="215">
                  <c:v>44325.958333333336</c:v>
                </c:pt>
                <c:pt idx="216">
                  <c:v>44326</c:v>
                </c:pt>
                <c:pt idx="217">
                  <c:v>44326.041666666664</c:v>
                </c:pt>
                <c:pt idx="218">
                  <c:v>44326.083333333336</c:v>
                </c:pt>
                <c:pt idx="219">
                  <c:v>44326.125</c:v>
                </c:pt>
                <c:pt idx="220">
                  <c:v>44326.166666666664</c:v>
                </c:pt>
                <c:pt idx="221">
                  <c:v>44326.208333333336</c:v>
                </c:pt>
                <c:pt idx="222">
                  <c:v>44326.25</c:v>
                </c:pt>
                <c:pt idx="223">
                  <c:v>44326.291666666664</c:v>
                </c:pt>
                <c:pt idx="224">
                  <c:v>44326.333333333336</c:v>
                </c:pt>
                <c:pt idx="225">
                  <c:v>44326.375</c:v>
                </c:pt>
                <c:pt idx="226">
                  <c:v>44326.416666666664</c:v>
                </c:pt>
                <c:pt idx="227">
                  <c:v>44326.458333333336</c:v>
                </c:pt>
                <c:pt idx="228">
                  <c:v>44326.5</c:v>
                </c:pt>
                <c:pt idx="229">
                  <c:v>44326.541666666664</c:v>
                </c:pt>
                <c:pt idx="230">
                  <c:v>44326.583333333336</c:v>
                </c:pt>
                <c:pt idx="231">
                  <c:v>44326.625</c:v>
                </c:pt>
                <c:pt idx="232">
                  <c:v>44326.666666666664</c:v>
                </c:pt>
                <c:pt idx="233">
                  <c:v>44326.708333333336</c:v>
                </c:pt>
                <c:pt idx="234">
                  <c:v>44326.75</c:v>
                </c:pt>
                <c:pt idx="235">
                  <c:v>44326.791666666664</c:v>
                </c:pt>
                <c:pt idx="236">
                  <c:v>44326.833333333336</c:v>
                </c:pt>
                <c:pt idx="237">
                  <c:v>44326.875</c:v>
                </c:pt>
                <c:pt idx="238">
                  <c:v>44326.916666666664</c:v>
                </c:pt>
                <c:pt idx="239">
                  <c:v>44326.958333333336</c:v>
                </c:pt>
                <c:pt idx="240">
                  <c:v>44327</c:v>
                </c:pt>
                <c:pt idx="241">
                  <c:v>44327.041666666664</c:v>
                </c:pt>
                <c:pt idx="242">
                  <c:v>44327.083333333336</c:v>
                </c:pt>
                <c:pt idx="243">
                  <c:v>44327.125</c:v>
                </c:pt>
                <c:pt idx="244">
                  <c:v>44327.166666666664</c:v>
                </c:pt>
                <c:pt idx="245">
                  <c:v>44327.208333333336</c:v>
                </c:pt>
                <c:pt idx="246">
                  <c:v>44327.25</c:v>
                </c:pt>
                <c:pt idx="247">
                  <c:v>44327.291666666664</c:v>
                </c:pt>
                <c:pt idx="248">
                  <c:v>44327.333333333336</c:v>
                </c:pt>
                <c:pt idx="249">
                  <c:v>44327.375</c:v>
                </c:pt>
                <c:pt idx="250">
                  <c:v>44327.416666666664</c:v>
                </c:pt>
                <c:pt idx="251">
                  <c:v>44327.458333333336</c:v>
                </c:pt>
                <c:pt idx="252">
                  <c:v>44327.5</c:v>
                </c:pt>
                <c:pt idx="253">
                  <c:v>44327.541666666664</c:v>
                </c:pt>
                <c:pt idx="254">
                  <c:v>44327.583333333336</c:v>
                </c:pt>
                <c:pt idx="255">
                  <c:v>44327.625</c:v>
                </c:pt>
                <c:pt idx="256">
                  <c:v>44327.666666666664</c:v>
                </c:pt>
                <c:pt idx="257">
                  <c:v>44327.708333333336</c:v>
                </c:pt>
                <c:pt idx="258">
                  <c:v>44327.75</c:v>
                </c:pt>
                <c:pt idx="259">
                  <c:v>44327.791666666664</c:v>
                </c:pt>
                <c:pt idx="260">
                  <c:v>44327.833333333336</c:v>
                </c:pt>
                <c:pt idx="261">
                  <c:v>44327.875</c:v>
                </c:pt>
                <c:pt idx="262">
                  <c:v>44327.916666666664</c:v>
                </c:pt>
                <c:pt idx="263">
                  <c:v>44327.958333333336</c:v>
                </c:pt>
                <c:pt idx="264">
                  <c:v>44328</c:v>
                </c:pt>
                <c:pt idx="265">
                  <c:v>44328.041666666664</c:v>
                </c:pt>
                <c:pt idx="266">
                  <c:v>44328.083333333336</c:v>
                </c:pt>
                <c:pt idx="267">
                  <c:v>44328.125</c:v>
                </c:pt>
                <c:pt idx="268">
                  <c:v>44328.166666666664</c:v>
                </c:pt>
                <c:pt idx="269">
                  <c:v>44328.208333333336</c:v>
                </c:pt>
                <c:pt idx="270">
                  <c:v>44328.25</c:v>
                </c:pt>
                <c:pt idx="271">
                  <c:v>44328.291666666664</c:v>
                </c:pt>
                <c:pt idx="272">
                  <c:v>44328.333333333336</c:v>
                </c:pt>
                <c:pt idx="273">
                  <c:v>44328.375</c:v>
                </c:pt>
                <c:pt idx="274">
                  <c:v>44328.416666666664</c:v>
                </c:pt>
                <c:pt idx="275">
                  <c:v>44328.458333333336</c:v>
                </c:pt>
                <c:pt idx="276">
                  <c:v>44328.5</c:v>
                </c:pt>
                <c:pt idx="277">
                  <c:v>44328.541666666664</c:v>
                </c:pt>
                <c:pt idx="278">
                  <c:v>44328.583333333336</c:v>
                </c:pt>
                <c:pt idx="279">
                  <c:v>44328.625</c:v>
                </c:pt>
                <c:pt idx="280">
                  <c:v>44328.666666666664</c:v>
                </c:pt>
                <c:pt idx="281">
                  <c:v>44328.708333333336</c:v>
                </c:pt>
                <c:pt idx="282">
                  <c:v>44328.75</c:v>
                </c:pt>
                <c:pt idx="283">
                  <c:v>44328.791666666664</c:v>
                </c:pt>
                <c:pt idx="284">
                  <c:v>44328.833333333336</c:v>
                </c:pt>
                <c:pt idx="285">
                  <c:v>44328.875</c:v>
                </c:pt>
                <c:pt idx="286">
                  <c:v>44328.916666666664</c:v>
                </c:pt>
                <c:pt idx="287">
                  <c:v>44328.958333333336</c:v>
                </c:pt>
                <c:pt idx="288">
                  <c:v>44329</c:v>
                </c:pt>
                <c:pt idx="289">
                  <c:v>44329.041666666664</c:v>
                </c:pt>
                <c:pt idx="290">
                  <c:v>44329.083333333336</c:v>
                </c:pt>
                <c:pt idx="291">
                  <c:v>44329.125</c:v>
                </c:pt>
                <c:pt idx="292">
                  <c:v>44329.166666666664</c:v>
                </c:pt>
                <c:pt idx="293">
                  <c:v>44329.208333333336</c:v>
                </c:pt>
                <c:pt idx="294">
                  <c:v>44329.25</c:v>
                </c:pt>
                <c:pt idx="295">
                  <c:v>44329.291666666664</c:v>
                </c:pt>
                <c:pt idx="296">
                  <c:v>44329.333333333336</c:v>
                </c:pt>
                <c:pt idx="297">
                  <c:v>44329.375</c:v>
                </c:pt>
                <c:pt idx="298">
                  <c:v>44329.416666666664</c:v>
                </c:pt>
                <c:pt idx="299">
                  <c:v>44329.458333333336</c:v>
                </c:pt>
                <c:pt idx="300">
                  <c:v>44329.5</c:v>
                </c:pt>
                <c:pt idx="301">
                  <c:v>44329.541666666664</c:v>
                </c:pt>
                <c:pt idx="302">
                  <c:v>44329.583333333336</c:v>
                </c:pt>
                <c:pt idx="303">
                  <c:v>44329.625</c:v>
                </c:pt>
                <c:pt idx="304">
                  <c:v>44329.666666666664</c:v>
                </c:pt>
                <c:pt idx="305">
                  <c:v>44329.708333333336</c:v>
                </c:pt>
                <c:pt idx="306">
                  <c:v>44329.75</c:v>
                </c:pt>
                <c:pt idx="307">
                  <c:v>44329.791666666664</c:v>
                </c:pt>
                <c:pt idx="308">
                  <c:v>44329.833333333336</c:v>
                </c:pt>
                <c:pt idx="309">
                  <c:v>44329.875</c:v>
                </c:pt>
                <c:pt idx="310">
                  <c:v>44329.916666666664</c:v>
                </c:pt>
                <c:pt idx="311">
                  <c:v>44329.958333333336</c:v>
                </c:pt>
                <c:pt idx="312">
                  <c:v>44330</c:v>
                </c:pt>
                <c:pt idx="313">
                  <c:v>44330.041666666664</c:v>
                </c:pt>
                <c:pt idx="314">
                  <c:v>44330.083333333336</c:v>
                </c:pt>
                <c:pt idx="315">
                  <c:v>44330.125</c:v>
                </c:pt>
                <c:pt idx="316">
                  <c:v>44330.166666666664</c:v>
                </c:pt>
                <c:pt idx="317">
                  <c:v>44330.208333333336</c:v>
                </c:pt>
                <c:pt idx="318">
                  <c:v>44330.25</c:v>
                </c:pt>
                <c:pt idx="319">
                  <c:v>44330.291666666664</c:v>
                </c:pt>
                <c:pt idx="320">
                  <c:v>44330.333333333336</c:v>
                </c:pt>
                <c:pt idx="321">
                  <c:v>44330.375</c:v>
                </c:pt>
                <c:pt idx="322">
                  <c:v>44330.416666666664</c:v>
                </c:pt>
                <c:pt idx="323">
                  <c:v>44330.458333333336</c:v>
                </c:pt>
                <c:pt idx="324">
                  <c:v>44330.5</c:v>
                </c:pt>
                <c:pt idx="325">
                  <c:v>44330.541666666664</c:v>
                </c:pt>
                <c:pt idx="326">
                  <c:v>44330.583333333336</c:v>
                </c:pt>
                <c:pt idx="327">
                  <c:v>44330.625</c:v>
                </c:pt>
                <c:pt idx="328">
                  <c:v>44330.666666666664</c:v>
                </c:pt>
                <c:pt idx="329">
                  <c:v>44330.708333333336</c:v>
                </c:pt>
                <c:pt idx="330">
                  <c:v>44330.75</c:v>
                </c:pt>
                <c:pt idx="331">
                  <c:v>44330.791666666664</c:v>
                </c:pt>
                <c:pt idx="332">
                  <c:v>44330.833333333336</c:v>
                </c:pt>
                <c:pt idx="333">
                  <c:v>44330.875</c:v>
                </c:pt>
                <c:pt idx="334">
                  <c:v>44330.916666666664</c:v>
                </c:pt>
                <c:pt idx="335">
                  <c:v>44330.958333333336</c:v>
                </c:pt>
                <c:pt idx="336">
                  <c:v>44331</c:v>
                </c:pt>
                <c:pt idx="337">
                  <c:v>44331.041666666664</c:v>
                </c:pt>
                <c:pt idx="338">
                  <c:v>44331.083333333336</c:v>
                </c:pt>
                <c:pt idx="339">
                  <c:v>44331.125</c:v>
                </c:pt>
                <c:pt idx="340">
                  <c:v>44331.166666666664</c:v>
                </c:pt>
                <c:pt idx="341">
                  <c:v>44331.208333333336</c:v>
                </c:pt>
                <c:pt idx="342">
                  <c:v>44331.25</c:v>
                </c:pt>
                <c:pt idx="343">
                  <c:v>44331.291666666664</c:v>
                </c:pt>
                <c:pt idx="344">
                  <c:v>44331.333333333336</c:v>
                </c:pt>
                <c:pt idx="345">
                  <c:v>44331.375</c:v>
                </c:pt>
                <c:pt idx="346">
                  <c:v>44331.416666666664</c:v>
                </c:pt>
                <c:pt idx="347">
                  <c:v>44331.458333333336</c:v>
                </c:pt>
                <c:pt idx="348">
                  <c:v>44331.5</c:v>
                </c:pt>
                <c:pt idx="349">
                  <c:v>44331.541666666664</c:v>
                </c:pt>
                <c:pt idx="350">
                  <c:v>44331.583333333336</c:v>
                </c:pt>
                <c:pt idx="351">
                  <c:v>44331.625</c:v>
                </c:pt>
                <c:pt idx="352">
                  <c:v>44331.666666666664</c:v>
                </c:pt>
                <c:pt idx="353">
                  <c:v>44331.708333333336</c:v>
                </c:pt>
                <c:pt idx="354">
                  <c:v>44331.75</c:v>
                </c:pt>
                <c:pt idx="355">
                  <c:v>44331.791666666664</c:v>
                </c:pt>
                <c:pt idx="356">
                  <c:v>44331.833333333336</c:v>
                </c:pt>
                <c:pt idx="357">
                  <c:v>44331.875</c:v>
                </c:pt>
                <c:pt idx="358">
                  <c:v>44331.916666666664</c:v>
                </c:pt>
                <c:pt idx="359">
                  <c:v>44331.958333333336</c:v>
                </c:pt>
                <c:pt idx="360">
                  <c:v>44332</c:v>
                </c:pt>
                <c:pt idx="361">
                  <c:v>44332.041666666664</c:v>
                </c:pt>
                <c:pt idx="362">
                  <c:v>44332.083333333336</c:v>
                </c:pt>
                <c:pt idx="363">
                  <c:v>44332.125</c:v>
                </c:pt>
                <c:pt idx="364">
                  <c:v>44332.166666666664</c:v>
                </c:pt>
                <c:pt idx="365">
                  <c:v>44332.208333333336</c:v>
                </c:pt>
                <c:pt idx="366">
                  <c:v>44332.25</c:v>
                </c:pt>
                <c:pt idx="367">
                  <c:v>44332.291666666664</c:v>
                </c:pt>
                <c:pt idx="368">
                  <c:v>44332.333333333336</c:v>
                </c:pt>
                <c:pt idx="369">
                  <c:v>44332.375</c:v>
                </c:pt>
                <c:pt idx="370">
                  <c:v>44332.416666666664</c:v>
                </c:pt>
                <c:pt idx="371">
                  <c:v>44332.458333333336</c:v>
                </c:pt>
                <c:pt idx="372">
                  <c:v>44332.5</c:v>
                </c:pt>
                <c:pt idx="373">
                  <c:v>44332.541666666664</c:v>
                </c:pt>
                <c:pt idx="374">
                  <c:v>44332.583333333336</c:v>
                </c:pt>
                <c:pt idx="375">
                  <c:v>44332.625</c:v>
                </c:pt>
                <c:pt idx="376">
                  <c:v>44332.666666666664</c:v>
                </c:pt>
                <c:pt idx="377">
                  <c:v>44332.708333333336</c:v>
                </c:pt>
                <c:pt idx="378">
                  <c:v>44332.75</c:v>
                </c:pt>
                <c:pt idx="379">
                  <c:v>44332.791666666664</c:v>
                </c:pt>
                <c:pt idx="380">
                  <c:v>44332.833333333336</c:v>
                </c:pt>
                <c:pt idx="381">
                  <c:v>44332.875</c:v>
                </c:pt>
                <c:pt idx="382">
                  <c:v>44332.916666666664</c:v>
                </c:pt>
                <c:pt idx="383">
                  <c:v>44332.958333333336</c:v>
                </c:pt>
                <c:pt idx="384">
                  <c:v>44333</c:v>
                </c:pt>
                <c:pt idx="385">
                  <c:v>44333.041666666664</c:v>
                </c:pt>
                <c:pt idx="386">
                  <c:v>44333.083333333336</c:v>
                </c:pt>
                <c:pt idx="387">
                  <c:v>44333.125</c:v>
                </c:pt>
                <c:pt idx="388">
                  <c:v>44333.166666666664</c:v>
                </c:pt>
                <c:pt idx="389">
                  <c:v>44333.208333333336</c:v>
                </c:pt>
                <c:pt idx="390">
                  <c:v>44333.25</c:v>
                </c:pt>
                <c:pt idx="391">
                  <c:v>44333.291666666664</c:v>
                </c:pt>
                <c:pt idx="392">
                  <c:v>44333.333333333336</c:v>
                </c:pt>
                <c:pt idx="393">
                  <c:v>44333.375</c:v>
                </c:pt>
                <c:pt idx="394">
                  <c:v>44333.416666666664</c:v>
                </c:pt>
                <c:pt idx="395">
                  <c:v>44333.458333333336</c:v>
                </c:pt>
                <c:pt idx="396">
                  <c:v>44333.5</c:v>
                </c:pt>
                <c:pt idx="397">
                  <c:v>44333.541666666664</c:v>
                </c:pt>
                <c:pt idx="398">
                  <c:v>44333.583333333336</c:v>
                </c:pt>
                <c:pt idx="399">
                  <c:v>44333.625</c:v>
                </c:pt>
                <c:pt idx="400">
                  <c:v>44333.666666666664</c:v>
                </c:pt>
                <c:pt idx="401">
                  <c:v>44333.708333333336</c:v>
                </c:pt>
                <c:pt idx="402">
                  <c:v>44333.75</c:v>
                </c:pt>
                <c:pt idx="403">
                  <c:v>44333.791666666664</c:v>
                </c:pt>
                <c:pt idx="404">
                  <c:v>44333.833333333336</c:v>
                </c:pt>
                <c:pt idx="405">
                  <c:v>44333.875</c:v>
                </c:pt>
                <c:pt idx="406">
                  <c:v>44333.916666666664</c:v>
                </c:pt>
                <c:pt idx="407">
                  <c:v>44333.958333333336</c:v>
                </c:pt>
                <c:pt idx="408">
                  <c:v>44334</c:v>
                </c:pt>
                <c:pt idx="409">
                  <c:v>44334.041666666664</c:v>
                </c:pt>
                <c:pt idx="410">
                  <c:v>44334.083333333336</c:v>
                </c:pt>
                <c:pt idx="411">
                  <c:v>44334.125</c:v>
                </c:pt>
                <c:pt idx="412">
                  <c:v>44334.166666666664</c:v>
                </c:pt>
                <c:pt idx="413">
                  <c:v>44334.208333333336</c:v>
                </c:pt>
                <c:pt idx="414">
                  <c:v>44334.25</c:v>
                </c:pt>
                <c:pt idx="415">
                  <c:v>44334.291666666664</c:v>
                </c:pt>
                <c:pt idx="416">
                  <c:v>44334.333333333336</c:v>
                </c:pt>
                <c:pt idx="417">
                  <c:v>44334.375</c:v>
                </c:pt>
                <c:pt idx="418">
                  <c:v>44334.416666666664</c:v>
                </c:pt>
                <c:pt idx="419">
                  <c:v>44334.458333333336</c:v>
                </c:pt>
                <c:pt idx="420">
                  <c:v>44334.5</c:v>
                </c:pt>
                <c:pt idx="421">
                  <c:v>44334.541666666664</c:v>
                </c:pt>
                <c:pt idx="422">
                  <c:v>44334.583333333336</c:v>
                </c:pt>
                <c:pt idx="423">
                  <c:v>44334.625</c:v>
                </c:pt>
                <c:pt idx="424">
                  <c:v>44334.666666666664</c:v>
                </c:pt>
                <c:pt idx="425">
                  <c:v>44334.708333333336</c:v>
                </c:pt>
                <c:pt idx="426">
                  <c:v>44334.75</c:v>
                </c:pt>
                <c:pt idx="427">
                  <c:v>44334.791666666664</c:v>
                </c:pt>
                <c:pt idx="428">
                  <c:v>44334.833333333336</c:v>
                </c:pt>
                <c:pt idx="429">
                  <c:v>44334.875</c:v>
                </c:pt>
                <c:pt idx="430">
                  <c:v>44334.916666666664</c:v>
                </c:pt>
                <c:pt idx="431">
                  <c:v>44334.958333333336</c:v>
                </c:pt>
                <c:pt idx="432">
                  <c:v>44335</c:v>
                </c:pt>
                <c:pt idx="433">
                  <c:v>44335.041666666664</c:v>
                </c:pt>
                <c:pt idx="434">
                  <c:v>44335.083333333336</c:v>
                </c:pt>
                <c:pt idx="435">
                  <c:v>44335.125</c:v>
                </c:pt>
                <c:pt idx="436">
                  <c:v>44335.166666666664</c:v>
                </c:pt>
                <c:pt idx="437">
                  <c:v>44335.208333333336</c:v>
                </c:pt>
                <c:pt idx="438">
                  <c:v>44335.25</c:v>
                </c:pt>
                <c:pt idx="439">
                  <c:v>44335.291666666664</c:v>
                </c:pt>
                <c:pt idx="440">
                  <c:v>44335.333333333336</c:v>
                </c:pt>
                <c:pt idx="441">
                  <c:v>44335.375</c:v>
                </c:pt>
                <c:pt idx="442">
                  <c:v>44335.416666666664</c:v>
                </c:pt>
                <c:pt idx="443">
                  <c:v>44335.458333333336</c:v>
                </c:pt>
                <c:pt idx="444">
                  <c:v>44335.5</c:v>
                </c:pt>
                <c:pt idx="445">
                  <c:v>44335.541666666664</c:v>
                </c:pt>
                <c:pt idx="446">
                  <c:v>44335.583333333336</c:v>
                </c:pt>
                <c:pt idx="447">
                  <c:v>44335.625</c:v>
                </c:pt>
                <c:pt idx="448">
                  <c:v>44335.666666666664</c:v>
                </c:pt>
                <c:pt idx="449">
                  <c:v>44335.708333333336</c:v>
                </c:pt>
                <c:pt idx="450">
                  <c:v>44335.75</c:v>
                </c:pt>
                <c:pt idx="451">
                  <c:v>44335.791666666664</c:v>
                </c:pt>
                <c:pt idx="452">
                  <c:v>44335.833333333336</c:v>
                </c:pt>
                <c:pt idx="453">
                  <c:v>44335.875</c:v>
                </c:pt>
                <c:pt idx="454">
                  <c:v>44335.916666666664</c:v>
                </c:pt>
                <c:pt idx="455">
                  <c:v>44335.958333333336</c:v>
                </c:pt>
                <c:pt idx="456">
                  <c:v>44336</c:v>
                </c:pt>
                <c:pt idx="457">
                  <c:v>44336.041666666664</c:v>
                </c:pt>
                <c:pt idx="458">
                  <c:v>44336.083333333336</c:v>
                </c:pt>
                <c:pt idx="459">
                  <c:v>44336.125</c:v>
                </c:pt>
                <c:pt idx="460">
                  <c:v>44336.166666666664</c:v>
                </c:pt>
                <c:pt idx="461">
                  <c:v>44336.208333333336</c:v>
                </c:pt>
                <c:pt idx="462">
                  <c:v>44336.25</c:v>
                </c:pt>
                <c:pt idx="463">
                  <c:v>44336.291666666664</c:v>
                </c:pt>
                <c:pt idx="464">
                  <c:v>44336.333333333336</c:v>
                </c:pt>
                <c:pt idx="465">
                  <c:v>44336.375</c:v>
                </c:pt>
                <c:pt idx="466">
                  <c:v>44336.416666666664</c:v>
                </c:pt>
                <c:pt idx="467">
                  <c:v>44336.458333333336</c:v>
                </c:pt>
                <c:pt idx="468">
                  <c:v>44336.5</c:v>
                </c:pt>
                <c:pt idx="469">
                  <c:v>44336.541666666664</c:v>
                </c:pt>
                <c:pt idx="470">
                  <c:v>44336.583333333336</c:v>
                </c:pt>
                <c:pt idx="471">
                  <c:v>44336.625</c:v>
                </c:pt>
                <c:pt idx="472">
                  <c:v>44336.666666666664</c:v>
                </c:pt>
                <c:pt idx="473">
                  <c:v>44336.708333333336</c:v>
                </c:pt>
                <c:pt idx="474">
                  <c:v>44336.75</c:v>
                </c:pt>
                <c:pt idx="475">
                  <c:v>44336.791666666664</c:v>
                </c:pt>
                <c:pt idx="476">
                  <c:v>44336.833333333336</c:v>
                </c:pt>
                <c:pt idx="477">
                  <c:v>44336.875</c:v>
                </c:pt>
                <c:pt idx="478">
                  <c:v>44336.916666666664</c:v>
                </c:pt>
                <c:pt idx="479">
                  <c:v>44336.958333333336</c:v>
                </c:pt>
                <c:pt idx="480">
                  <c:v>44337</c:v>
                </c:pt>
                <c:pt idx="481">
                  <c:v>44337.041666666664</c:v>
                </c:pt>
                <c:pt idx="482">
                  <c:v>44337.083333333336</c:v>
                </c:pt>
                <c:pt idx="483">
                  <c:v>44337.125</c:v>
                </c:pt>
                <c:pt idx="484">
                  <c:v>44337.166666666664</c:v>
                </c:pt>
                <c:pt idx="485">
                  <c:v>44337.208333333336</c:v>
                </c:pt>
                <c:pt idx="486">
                  <c:v>44337.25</c:v>
                </c:pt>
                <c:pt idx="487">
                  <c:v>44337.291666666664</c:v>
                </c:pt>
                <c:pt idx="488">
                  <c:v>44337.333333333336</c:v>
                </c:pt>
                <c:pt idx="489">
                  <c:v>44337.375</c:v>
                </c:pt>
                <c:pt idx="490">
                  <c:v>44337.416666666664</c:v>
                </c:pt>
                <c:pt idx="491">
                  <c:v>44337.458333333336</c:v>
                </c:pt>
                <c:pt idx="492">
                  <c:v>44337.5</c:v>
                </c:pt>
                <c:pt idx="493">
                  <c:v>44337.541666666664</c:v>
                </c:pt>
                <c:pt idx="494">
                  <c:v>44337.583333333336</c:v>
                </c:pt>
                <c:pt idx="495">
                  <c:v>44337.625</c:v>
                </c:pt>
                <c:pt idx="496">
                  <c:v>44337.666666666664</c:v>
                </c:pt>
                <c:pt idx="497">
                  <c:v>44337.708333333336</c:v>
                </c:pt>
                <c:pt idx="498">
                  <c:v>44337.75</c:v>
                </c:pt>
                <c:pt idx="499">
                  <c:v>44337.791666666664</c:v>
                </c:pt>
                <c:pt idx="500">
                  <c:v>44337.833333333336</c:v>
                </c:pt>
                <c:pt idx="501">
                  <c:v>44337.875</c:v>
                </c:pt>
                <c:pt idx="502">
                  <c:v>44337.916666666664</c:v>
                </c:pt>
                <c:pt idx="503">
                  <c:v>44337.958333333336</c:v>
                </c:pt>
                <c:pt idx="504">
                  <c:v>44338</c:v>
                </c:pt>
                <c:pt idx="505">
                  <c:v>44338.041666666664</c:v>
                </c:pt>
                <c:pt idx="506">
                  <c:v>44338.083333333336</c:v>
                </c:pt>
                <c:pt idx="507">
                  <c:v>44338.125</c:v>
                </c:pt>
                <c:pt idx="508">
                  <c:v>44338.166666666664</c:v>
                </c:pt>
                <c:pt idx="509">
                  <c:v>44338.208333333336</c:v>
                </c:pt>
                <c:pt idx="510">
                  <c:v>44338.25</c:v>
                </c:pt>
                <c:pt idx="511">
                  <c:v>44338.291666666664</c:v>
                </c:pt>
                <c:pt idx="512">
                  <c:v>44338.333333333336</c:v>
                </c:pt>
                <c:pt idx="513">
                  <c:v>44338.375</c:v>
                </c:pt>
                <c:pt idx="514">
                  <c:v>44338.416666666664</c:v>
                </c:pt>
                <c:pt idx="515">
                  <c:v>44338.458333333336</c:v>
                </c:pt>
                <c:pt idx="516">
                  <c:v>44338.5</c:v>
                </c:pt>
                <c:pt idx="517">
                  <c:v>44338.541666666664</c:v>
                </c:pt>
                <c:pt idx="518">
                  <c:v>44338.583333333336</c:v>
                </c:pt>
                <c:pt idx="519">
                  <c:v>44338.625</c:v>
                </c:pt>
                <c:pt idx="520">
                  <c:v>44338.666666666664</c:v>
                </c:pt>
                <c:pt idx="521">
                  <c:v>44338.708333333336</c:v>
                </c:pt>
                <c:pt idx="522">
                  <c:v>44338.75</c:v>
                </c:pt>
                <c:pt idx="523">
                  <c:v>44338.791666666664</c:v>
                </c:pt>
                <c:pt idx="524">
                  <c:v>44338.833333333336</c:v>
                </c:pt>
                <c:pt idx="525">
                  <c:v>44338.875</c:v>
                </c:pt>
                <c:pt idx="526">
                  <c:v>44338.916666666664</c:v>
                </c:pt>
                <c:pt idx="527">
                  <c:v>44338.958333333336</c:v>
                </c:pt>
                <c:pt idx="528">
                  <c:v>44339</c:v>
                </c:pt>
                <c:pt idx="529">
                  <c:v>44339.041666666664</c:v>
                </c:pt>
                <c:pt idx="530">
                  <c:v>44339.083333333336</c:v>
                </c:pt>
                <c:pt idx="531">
                  <c:v>44339.125</c:v>
                </c:pt>
                <c:pt idx="532">
                  <c:v>44339.166666666664</c:v>
                </c:pt>
                <c:pt idx="533">
                  <c:v>44339.208333333336</c:v>
                </c:pt>
                <c:pt idx="534">
                  <c:v>44339.25</c:v>
                </c:pt>
                <c:pt idx="535">
                  <c:v>44339.291666666664</c:v>
                </c:pt>
                <c:pt idx="536">
                  <c:v>44339.333333333336</c:v>
                </c:pt>
                <c:pt idx="537">
                  <c:v>44339.375</c:v>
                </c:pt>
                <c:pt idx="538">
                  <c:v>44339.416666666664</c:v>
                </c:pt>
                <c:pt idx="539">
                  <c:v>44339.458333333336</c:v>
                </c:pt>
                <c:pt idx="540">
                  <c:v>44339.5</c:v>
                </c:pt>
                <c:pt idx="541">
                  <c:v>44339.541666666664</c:v>
                </c:pt>
                <c:pt idx="542">
                  <c:v>44339.583333333336</c:v>
                </c:pt>
                <c:pt idx="543">
                  <c:v>44339.625</c:v>
                </c:pt>
                <c:pt idx="544">
                  <c:v>44339.666666666664</c:v>
                </c:pt>
                <c:pt idx="545">
                  <c:v>44339.708333333336</c:v>
                </c:pt>
                <c:pt idx="546">
                  <c:v>44339.75</c:v>
                </c:pt>
                <c:pt idx="547">
                  <c:v>44339.791666666664</c:v>
                </c:pt>
                <c:pt idx="548">
                  <c:v>44339.833333333336</c:v>
                </c:pt>
                <c:pt idx="549">
                  <c:v>44339.875</c:v>
                </c:pt>
                <c:pt idx="550">
                  <c:v>44339.916666666664</c:v>
                </c:pt>
                <c:pt idx="551">
                  <c:v>44339.958333333336</c:v>
                </c:pt>
                <c:pt idx="552">
                  <c:v>44340</c:v>
                </c:pt>
                <c:pt idx="553">
                  <c:v>44340.041666666664</c:v>
                </c:pt>
                <c:pt idx="554">
                  <c:v>44340.083333333336</c:v>
                </c:pt>
                <c:pt idx="555">
                  <c:v>44340.125</c:v>
                </c:pt>
                <c:pt idx="556">
                  <c:v>44340.166666666664</c:v>
                </c:pt>
                <c:pt idx="557">
                  <c:v>44340.208333333336</c:v>
                </c:pt>
                <c:pt idx="558">
                  <c:v>44340.25</c:v>
                </c:pt>
                <c:pt idx="559">
                  <c:v>44340.291666666664</c:v>
                </c:pt>
                <c:pt idx="560">
                  <c:v>44340.333333333336</c:v>
                </c:pt>
                <c:pt idx="561">
                  <c:v>44340.375</c:v>
                </c:pt>
                <c:pt idx="562">
                  <c:v>44340.416666666664</c:v>
                </c:pt>
                <c:pt idx="563">
                  <c:v>44340.458333333336</c:v>
                </c:pt>
                <c:pt idx="564">
                  <c:v>44340.5</c:v>
                </c:pt>
                <c:pt idx="565">
                  <c:v>44340.541666666664</c:v>
                </c:pt>
                <c:pt idx="566">
                  <c:v>44340.583333333336</c:v>
                </c:pt>
                <c:pt idx="567">
                  <c:v>44340.625</c:v>
                </c:pt>
                <c:pt idx="568">
                  <c:v>44340.666666666664</c:v>
                </c:pt>
                <c:pt idx="569">
                  <c:v>44340.708333333336</c:v>
                </c:pt>
                <c:pt idx="570">
                  <c:v>44340.75</c:v>
                </c:pt>
                <c:pt idx="571">
                  <c:v>44340.791666666664</c:v>
                </c:pt>
                <c:pt idx="572">
                  <c:v>44340.833333333336</c:v>
                </c:pt>
                <c:pt idx="573">
                  <c:v>44340.875</c:v>
                </c:pt>
                <c:pt idx="574">
                  <c:v>44340.916666666664</c:v>
                </c:pt>
                <c:pt idx="575">
                  <c:v>44340.958333333336</c:v>
                </c:pt>
                <c:pt idx="576">
                  <c:v>44341</c:v>
                </c:pt>
                <c:pt idx="577">
                  <c:v>44341.041666666664</c:v>
                </c:pt>
                <c:pt idx="578">
                  <c:v>44341.083333333336</c:v>
                </c:pt>
                <c:pt idx="579">
                  <c:v>44341.125</c:v>
                </c:pt>
                <c:pt idx="580">
                  <c:v>44341.166666666664</c:v>
                </c:pt>
                <c:pt idx="581">
                  <c:v>44341.208333333336</c:v>
                </c:pt>
                <c:pt idx="582">
                  <c:v>44341.25</c:v>
                </c:pt>
                <c:pt idx="583">
                  <c:v>44341.291666666664</c:v>
                </c:pt>
                <c:pt idx="584">
                  <c:v>44341.333333333336</c:v>
                </c:pt>
                <c:pt idx="585">
                  <c:v>44341.375</c:v>
                </c:pt>
                <c:pt idx="586">
                  <c:v>44341.416666666664</c:v>
                </c:pt>
                <c:pt idx="587">
                  <c:v>44341.458333333336</c:v>
                </c:pt>
                <c:pt idx="588">
                  <c:v>44341.5</c:v>
                </c:pt>
                <c:pt idx="589">
                  <c:v>44341.541666666664</c:v>
                </c:pt>
                <c:pt idx="590">
                  <c:v>44341.583333333336</c:v>
                </c:pt>
                <c:pt idx="591">
                  <c:v>44341.625</c:v>
                </c:pt>
                <c:pt idx="592">
                  <c:v>44341.666666666664</c:v>
                </c:pt>
                <c:pt idx="593">
                  <c:v>44341.708333333336</c:v>
                </c:pt>
                <c:pt idx="594">
                  <c:v>44341.75</c:v>
                </c:pt>
                <c:pt idx="595">
                  <c:v>44341.791666666664</c:v>
                </c:pt>
                <c:pt idx="596">
                  <c:v>44341.833333333336</c:v>
                </c:pt>
                <c:pt idx="597">
                  <c:v>44341.875</c:v>
                </c:pt>
                <c:pt idx="598">
                  <c:v>44341.916666666664</c:v>
                </c:pt>
                <c:pt idx="599">
                  <c:v>44341.958333333336</c:v>
                </c:pt>
                <c:pt idx="600">
                  <c:v>44342</c:v>
                </c:pt>
                <c:pt idx="601">
                  <c:v>44342.041666666664</c:v>
                </c:pt>
                <c:pt idx="602">
                  <c:v>44342.083333333336</c:v>
                </c:pt>
                <c:pt idx="603">
                  <c:v>44342.125</c:v>
                </c:pt>
                <c:pt idx="604">
                  <c:v>44342.166666666664</c:v>
                </c:pt>
                <c:pt idx="605">
                  <c:v>44342.208333333336</c:v>
                </c:pt>
                <c:pt idx="606">
                  <c:v>44342.25</c:v>
                </c:pt>
                <c:pt idx="607">
                  <c:v>44342.291666666664</c:v>
                </c:pt>
                <c:pt idx="608">
                  <c:v>44342.333333333336</c:v>
                </c:pt>
                <c:pt idx="609">
                  <c:v>44342.375</c:v>
                </c:pt>
                <c:pt idx="610">
                  <c:v>44342.416666666664</c:v>
                </c:pt>
                <c:pt idx="611">
                  <c:v>44342.458333333336</c:v>
                </c:pt>
                <c:pt idx="612">
                  <c:v>44342.5</c:v>
                </c:pt>
                <c:pt idx="613">
                  <c:v>44342.541666666664</c:v>
                </c:pt>
                <c:pt idx="614">
                  <c:v>44342.583333333336</c:v>
                </c:pt>
                <c:pt idx="615">
                  <c:v>44342.625</c:v>
                </c:pt>
                <c:pt idx="616">
                  <c:v>44342.666666666664</c:v>
                </c:pt>
                <c:pt idx="617">
                  <c:v>44342.708333333336</c:v>
                </c:pt>
                <c:pt idx="618">
                  <c:v>44342.75</c:v>
                </c:pt>
                <c:pt idx="619">
                  <c:v>44342.791666666664</c:v>
                </c:pt>
                <c:pt idx="620">
                  <c:v>44342.833333333336</c:v>
                </c:pt>
                <c:pt idx="621">
                  <c:v>44342.875</c:v>
                </c:pt>
                <c:pt idx="622">
                  <c:v>44342.916666666664</c:v>
                </c:pt>
                <c:pt idx="623">
                  <c:v>44342.958333333336</c:v>
                </c:pt>
                <c:pt idx="624">
                  <c:v>44343</c:v>
                </c:pt>
                <c:pt idx="625">
                  <c:v>44343.041666666664</c:v>
                </c:pt>
                <c:pt idx="626">
                  <c:v>44343.083333333336</c:v>
                </c:pt>
                <c:pt idx="627">
                  <c:v>44343.125</c:v>
                </c:pt>
                <c:pt idx="628">
                  <c:v>44343.166666666664</c:v>
                </c:pt>
                <c:pt idx="629">
                  <c:v>44343.208333333336</c:v>
                </c:pt>
                <c:pt idx="630">
                  <c:v>44343.25</c:v>
                </c:pt>
                <c:pt idx="631">
                  <c:v>44343.291666666664</c:v>
                </c:pt>
                <c:pt idx="632">
                  <c:v>44343.333333333336</c:v>
                </c:pt>
                <c:pt idx="633">
                  <c:v>44343.375</c:v>
                </c:pt>
                <c:pt idx="634">
                  <c:v>44343.416666666664</c:v>
                </c:pt>
                <c:pt idx="635">
                  <c:v>44343.458333333336</c:v>
                </c:pt>
                <c:pt idx="636">
                  <c:v>44343.5</c:v>
                </c:pt>
                <c:pt idx="637">
                  <c:v>44343.541666666664</c:v>
                </c:pt>
                <c:pt idx="638">
                  <c:v>44343.583333333336</c:v>
                </c:pt>
                <c:pt idx="639">
                  <c:v>44343.625</c:v>
                </c:pt>
                <c:pt idx="640">
                  <c:v>44343.666666666664</c:v>
                </c:pt>
                <c:pt idx="641">
                  <c:v>44343.708333333336</c:v>
                </c:pt>
                <c:pt idx="642">
                  <c:v>44343.75</c:v>
                </c:pt>
                <c:pt idx="643">
                  <c:v>44343.791666666664</c:v>
                </c:pt>
                <c:pt idx="644">
                  <c:v>44343.833333333336</c:v>
                </c:pt>
                <c:pt idx="645">
                  <c:v>44343.875</c:v>
                </c:pt>
                <c:pt idx="646">
                  <c:v>44343.916666666664</c:v>
                </c:pt>
                <c:pt idx="647">
                  <c:v>44343.958333333336</c:v>
                </c:pt>
                <c:pt idx="648">
                  <c:v>44344</c:v>
                </c:pt>
                <c:pt idx="649">
                  <c:v>44344.041666666664</c:v>
                </c:pt>
                <c:pt idx="650">
                  <c:v>44344.083333333336</c:v>
                </c:pt>
                <c:pt idx="651">
                  <c:v>44344.125</c:v>
                </c:pt>
                <c:pt idx="652">
                  <c:v>44344.166666666664</c:v>
                </c:pt>
                <c:pt idx="653">
                  <c:v>44344.208333333336</c:v>
                </c:pt>
                <c:pt idx="654">
                  <c:v>44344.25</c:v>
                </c:pt>
                <c:pt idx="655">
                  <c:v>44344.291666666664</c:v>
                </c:pt>
                <c:pt idx="656">
                  <c:v>44344.333333333336</c:v>
                </c:pt>
                <c:pt idx="657">
                  <c:v>44344.375</c:v>
                </c:pt>
                <c:pt idx="658">
                  <c:v>44344.416666666664</c:v>
                </c:pt>
                <c:pt idx="659">
                  <c:v>44344.458333333336</c:v>
                </c:pt>
                <c:pt idx="660">
                  <c:v>44344.5</c:v>
                </c:pt>
                <c:pt idx="661">
                  <c:v>44344.541666666664</c:v>
                </c:pt>
                <c:pt idx="662">
                  <c:v>44344.583333333336</c:v>
                </c:pt>
                <c:pt idx="663">
                  <c:v>44344.625</c:v>
                </c:pt>
                <c:pt idx="664">
                  <c:v>44344.666666666664</c:v>
                </c:pt>
                <c:pt idx="665">
                  <c:v>44344.708333333336</c:v>
                </c:pt>
                <c:pt idx="666">
                  <c:v>44344.75</c:v>
                </c:pt>
                <c:pt idx="667">
                  <c:v>44344.791666666664</c:v>
                </c:pt>
                <c:pt idx="668">
                  <c:v>44344.833333333336</c:v>
                </c:pt>
                <c:pt idx="669">
                  <c:v>44344.875</c:v>
                </c:pt>
                <c:pt idx="670">
                  <c:v>44344.916666666664</c:v>
                </c:pt>
                <c:pt idx="671">
                  <c:v>44344.958333333336</c:v>
                </c:pt>
                <c:pt idx="672">
                  <c:v>44345</c:v>
                </c:pt>
                <c:pt idx="673">
                  <c:v>44345.041666666664</c:v>
                </c:pt>
                <c:pt idx="674">
                  <c:v>44345.083333333336</c:v>
                </c:pt>
                <c:pt idx="675">
                  <c:v>44345.125</c:v>
                </c:pt>
                <c:pt idx="676">
                  <c:v>44345.166666666664</c:v>
                </c:pt>
                <c:pt idx="677">
                  <c:v>44345.208333333336</c:v>
                </c:pt>
                <c:pt idx="678">
                  <c:v>44345.25</c:v>
                </c:pt>
                <c:pt idx="679">
                  <c:v>44345.291666666664</c:v>
                </c:pt>
                <c:pt idx="680">
                  <c:v>44345.333333333336</c:v>
                </c:pt>
                <c:pt idx="681">
                  <c:v>44345.375</c:v>
                </c:pt>
                <c:pt idx="682">
                  <c:v>44345.416666666664</c:v>
                </c:pt>
                <c:pt idx="683">
                  <c:v>44345.458333333336</c:v>
                </c:pt>
                <c:pt idx="684">
                  <c:v>44345.5</c:v>
                </c:pt>
                <c:pt idx="685">
                  <c:v>44345.541666666664</c:v>
                </c:pt>
                <c:pt idx="686">
                  <c:v>44345.583333333336</c:v>
                </c:pt>
                <c:pt idx="687">
                  <c:v>44345.625</c:v>
                </c:pt>
                <c:pt idx="688">
                  <c:v>44345.666666666664</c:v>
                </c:pt>
                <c:pt idx="689">
                  <c:v>44345.708333333336</c:v>
                </c:pt>
                <c:pt idx="690">
                  <c:v>44345.75</c:v>
                </c:pt>
                <c:pt idx="691">
                  <c:v>44345.791666666664</c:v>
                </c:pt>
                <c:pt idx="692">
                  <c:v>44345.833333333336</c:v>
                </c:pt>
                <c:pt idx="693">
                  <c:v>44345.875</c:v>
                </c:pt>
                <c:pt idx="694">
                  <c:v>44345.916666666664</c:v>
                </c:pt>
                <c:pt idx="695">
                  <c:v>44345.958333333336</c:v>
                </c:pt>
                <c:pt idx="696">
                  <c:v>44346</c:v>
                </c:pt>
                <c:pt idx="697">
                  <c:v>44346.041666666664</c:v>
                </c:pt>
                <c:pt idx="698">
                  <c:v>44346.083333333336</c:v>
                </c:pt>
                <c:pt idx="699">
                  <c:v>44346.125</c:v>
                </c:pt>
                <c:pt idx="700">
                  <c:v>44346.166666666664</c:v>
                </c:pt>
                <c:pt idx="701">
                  <c:v>44346.208333333336</c:v>
                </c:pt>
                <c:pt idx="702">
                  <c:v>44346.25</c:v>
                </c:pt>
                <c:pt idx="703">
                  <c:v>44346.291666666664</c:v>
                </c:pt>
                <c:pt idx="704">
                  <c:v>44346.333333333336</c:v>
                </c:pt>
                <c:pt idx="705">
                  <c:v>44346.375</c:v>
                </c:pt>
                <c:pt idx="706">
                  <c:v>44346.416666666664</c:v>
                </c:pt>
                <c:pt idx="707">
                  <c:v>44346.458333333336</c:v>
                </c:pt>
                <c:pt idx="708">
                  <c:v>44346.5</c:v>
                </c:pt>
                <c:pt idx="709">
                  <c:v>44346.541666666664</c:v>
                </c:pt>
                <c:pt idx="710">
                  <c:v>44346.583333333336</c:v>
                </c:pt>
                <c:pt idx="711">
                  <c:v>44346.625</c:v>
                </c:pt>
                <c:pt idx="712">
                  <c:v>44346.666666666664</c:v>
                </c:pt>
                <c:pt idx="713">
                  <c:v>44346.708333333336</c:v>
                </c:pt>
                <c:pt idx="714">
                  <c:v>44346.75</c:v>
                </c:pt>
                <c:pt idx="715">
                  <c:v>44346.791666666664</c:v>
                </c:pt>
                <c:pt idx="716">
                  <c:v>44346.833333333336</c:v>
                </c:pt>
                <c:pt idx="717">
                  <c:v>44346.875</c:v>
                </c:pt>
                <c:pt idx="718">
                  <c:v>44346.916666666664</c:v>
                </c:pt>
                <c:pt idx="719">
                  <c:v>44346.958333333336</c:v>
                </c:pt>
                <c:pt idx="720">
                  <c:v>44347</c:v>
                </c:pt>
                <c:pt idx="721">
                  <c:v>44347.041666666664</c:v>
                </c:pt>
                <c:pt idx="722">
                  <c:v>44347.083333333336</c:v>
                </c:pt>
                <c:pt idx="723">
                  <c:v>44347.125</c:v>
                </c:pt>
                <c:pt idx="724">
                  <c:v>44347.166666666664</c:v>
                </c:pt>
                <c:pt idx="725">
                  <c:v>44347.208333333336</c:v>
                </c:pt>
                <c:pt idx="726">
                  <c:v>44347.25</c:v>
                </c:pt>
                <c:pt idx="727">
                  <c:v>44347.291666666664</c:v>
                </c:pt>
                <c:pt idx="728">
                  <c:v>44347.333333333336</c:v>
                </c:pt>
                <c:pt idx="729">
                  <c:v>44347.375</c:v>
                </c:pt>
                <c:pt idx="730">
                  <c:v>44347.416666666664</c:v>
                </c:pt>
                <c:pt idx="731">
                  <c:v>44347.458333333336</c:v>
                </c:pt>
                <c:pt idx="732">
                  <c:v>44347.5</c:v>
                </c:pt>
                <c:pt idx="733">
                  <c:v>44347.541666666664</c:v>
                </c:pt>
                <c:pt idx="734">
                  <c:v>44347.583333333336</c:v>
                </c:pt>
                <c:pt idx="735">
                  <c:v>44347.625</c:v>
                </c:pt>
                <c:pt idx="736">
                  <c:v>44347.666666666664</c:v>
                </c:pt>
                <c:pt idx="737">
                  <c:v>44347.708333333336</c:v>
                </c:pt>
                <c:pt idx="738">
                  <c:v>44347.75</c:v>
                </c:pt>
                <c:pt idx="739">
                  <c:v>44347.791666666664</c:v>
                </c:pt>
                <c:pt idx="740">
                  <c:v>44347.833333333336</c:v>
                </c:pt>
                <c:pt idx="741">
                  <c:v>44347.875</c:v>
                </c:pt>
                <c:pt idx="742">
                  <c:v>44347.916666666664</c:v>
                </c:pt>
                <c:pt idx="743">
                  <c:v>44347.958333333336</c:v>
                </c:pt>
              </c:numCache>
            </c:numRef>
          </c:xVal>
          <c:yVal>
            <c:numRef>
              <c:f>'DATA 2021'!$C$1466:$C$2209</c:f>
              <c:numCache>
                <c:formatCode>General</c:formatCode>
                <c:ptCount val="744"/>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40000000000003411</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39999999999997732</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2</c:v>
                </c:pt>
                <c:pt idx="158">
                  <c:v>3.6000000000000232</c:v>
                </c:pt>
                <c:pt idx="159">
                  <c:v>0</c:v>
                </c:pt>
                <c:pt idx="160">
                  <c:v>0.59999999999996589</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60000000000002274</c:v>
                </c:pt>
                <c:pt idx="182">
                  <c:v>0.80000000000001137</c:v>
                </c:pt>
                <c:pt idx="183">
                  <c:v>0</c:v>
                </c:pt>
                <c:pt idx="184">
                  <c:v>0.59999999999996589</c:v>
                </c:pt>
                <c:pt idx="185">
                  <c:v>0</c:v>
                </c:pt>
                <c:pt idx="186">
                  <c:v>0</c:v>
                </c:pt>
                <c:pt idx="187">
                  <c:v>0</c:v>
                </c:pt>
                <c:pt idx="188">
                  <c:v>0</c:v>
                </c:pt>
                <c:pt idx="189">
                  <c:v>0</c:v>
                </c:pt>
                <c:pt idx="190">
                  <c:v>0</c:v>
                </c:pt>
                <c:pt idx="191">
                  <c:v>0.2000000000000455</c:v>
                </c:pt>
                <c:pt idx="192">
                  <c:v>0</c:v>
                </c:pt>
                <c:pt idx="193">
                  <c:v>0.1999999999999886</c:v>
                </c:pt>
                <c:pt idx="194">
                  <c:v>0</c:v>
                </c:pt>
                <c:pt idx="195">
                  <c:v>0</c:v>
                </c:pt>
                <c:pt idx="196">
                  <c:v>0</c:v>
                </c:pt>
                <c:pt idx="197">
                  <c:v>0</c:v>
                </c:pt>
                <c:pt idx="198">
                  <c:v>0</c:v>
                </c:pt>
                <c:pt idx="199">
                  <c:v>0</c:v>
                </c:pt>
                <c:pt idx="200">
                  <c:v>0</c:v>
                </c:pt>
                <c:pt idx="201">
                  <c:v>0</c:v>
                </c:pt>
                <c:pt idx="202">
                  <c:v>0</c:v>
                </c:pt>
                <c:pt idx="203">
                  <c:v>0</c:v>
                </c:pt>
                <c:pt idx="204">
                  <c:v>0</c:v>
                </c:pt>
                <c:pt idx="205">
                  <c:v>0</c:v>
                </c:pt>
                <c:pt idx="206">
                  <c:v>10.19999999999999</c:v>
                </c:pt>
                <c:pt idx="207">
                  <c:v>12</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33.200000000000053</c:v>
                </c:pt>
                <c:pt idx="230">
                  <c:v>0.39999999999997732</c:v>
                </c:pt>
                <c:pt idx="231">
                  <c:v>0</c:v>
                </c:pt>
                <c:pt idx="232">
                  <c:v>1.199999999999932</c:v>
                </c:pt>
                <c:pt idx="233">
                  <c:v>0.60000000000002274</c:v>
                </c:pt>
                <c:pt idx="234">
                  <c:v>0</c:v>
                </c:pt>
                <c:pt idx="235">
                  <c:v>0.39999999999997732</c:v>
                </c:pt>
                <c:pt idx="236">
                  <c:v>0.60000000000002274</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2000000000000455</c:v>
                </c:pt>
                <c:pt idx="255">
                  <c:v>1.600000000000023</c:v>
                </c:pt>
                <c:pt idx="256">
                  <c:v>0</c:v>
                </c:pt>
                <c:pt idx="257">
                  <c:v>3.799999999999955</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2000000000000455</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19999999999993179</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4.3999999999999773</c:v>
                </c:pt>
                <c:pt idx="352">
                  <c:v>1.800000000000068</c:v>
                </c:pt>
                <c:pt idx="353">
                  <c:v>1.600000000000023</c:v>
                </c:pt>
                <c:pt idx="354">
                  <c:v>0.59999999999990905</c:v>
                </c:pt>
                <c:pt idx="355">
                  <c:v>0</c:v>
                </c:pt>
                <c:pt idx="356">
                  <c:v>0.60000000000002274</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68799999999999994</c:v>
                </c:pt>
                <c:pt idx="417">
                  <c:v>0.68799999999999994</c:v>
                </c:pt>
                <c:pt idx="418">
                  <c:v>0.752</c:v>
                </c:pt>
                <c:pt idx="419">
                  <c:v>0.752</c:v>
                </c:pt>
                <c:pt idx="420">
                  <c:v>0.752</c:v>
                </c:pt>
                <c:pt idx="421">
                  <c:v>0.752</c:v>
                </c:pt>
                <c:pt idx="422">
                  <c:v>0</c:v>
                </c:pt>
                <c:pt idx="423">
                  <c:v>0</c:v>
                </c:pt>
                <c:pt idx="424">
                  <c:v>0</c:v>
                </c:pt>
                <c:pt idx="425">
                  <c:v>0</c:v>
                </c:pt>
                <c:pt idx="426">
                  <c:v>0</c:v>
                </c:pt>
                <c:pt idx="427">
                  <c:v>0</c:v>
                </c:pt>
                <c:pt idx="428">
                  <c:v>0</c:v>
                </c:pt>
                <c:pt idx="429">
                  <c:v>0</c:v>
                </c:pt>
                <c:pt idx="430">
                  <c:v>0.68799999999999994</c:v>
                </c:pt>
                <c:pt idx="431">
                  <c:v>0.68799999999999994</c:v>
                </c:pt>
                <c:pt idx="432">
                  <c:v>0.752</c:v>
                </c:pt>
                <c:pt idx="433">
                  <c:v>0.752</c:v>
                </c:pt>
                <c:pt idx="434">
                  <c:v>0.752</c:v>
                </c:pt>
                <c:pt idx="435">
                  <c:v>0.752</c:v>
                </c:pt>
                <c:pt idx="436">
                  <c:v>0</c:v>
                </c:pt>
                <c:pt idx="437">
                  <c:v>0</c:v>
                </c:pt>
                <c:pt idx="438">
                  <c:v>0</c:v>
                </c:pt>
                <c:pt idx="439">
                  <c:v>0</c:v>
                </c:pt>
                <c:pt idx="440">
                  <c:v>0</c:v>
                </c:pt>
                <c:pt idx="441">
                  <c:v>0</c:v>
                </c:pt>
                <c:pt idx="442">
                  <c:v>0</c:v>
                </c:pt>
                <c:pt idx="443">
                  <c:v>0</c:v>
                </c:pt>
                <c:pt idx="444">
                  <c:v>0</c:v>
                </c:pt>
                <c:pt idx="445">
                  <c:v>0</c:v>
                </c:pt>
                <c:pt idx="446">
                  <c:v>0</c:v>
                </c:pt>
                <c:pt idx="447">
                  <c:v>5.6000000000000001E-2</c:v>
                </c:pt>
                <c:pt idx="448">
                  <c:v>0.30399999999999999</c:v>
                </c:pt>
                <c:pt idx="449">
                  <c:v>0.33600000000000002</c:v>
                </c:pt>
                <c:pt idx="450">
                  <c:v>0.34399999999999997</c:v>
                </c:pt>
                <c:pt idx="451">
                  <c:v>0.34399999999999997</c:v>
                </c:pt>
                <c:pt idx="452">
                  <c:v>0.34399999999999997</c:v>
                </c:pt>
                <c:pt idx="453">
                  <c:v>0.34399999999999997</c:v>
                </c:pt>
                <c:pt idx="454">
                  <c:v>0.34399999999999997</c:v>
                </c:pt>
                <c:pt idx="455">
                  <c:v>0.34399999999999997</c:v>
                </c:pt>
                <c:pt idx="456">
                  <c:v>0.34399999999999997</c:v>
                </c:pt>
                <c:pt idx="457">
                  <c:v>0.34399999999999997</c:v>
                </c:pt>
                <c:pt idx="458">
                  <c:v>0.34399999999999997</c:v>
                </c:pt>
                <c:pt idx="459">
                  <c:v>0.34399999999999997</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104</c:v>
                </c:pt>
                <c:pt idx="486">
                  <c:v>0.63200000000000001</c:v>
                </c:pt>
                <c:pt idx="487">
                  <c:v>0.84799999999999998</c:v>
                </c:pt>
                <c:pt idx="488">
                  <c:v>0.88800000000000001</c:v>
                </c:pt>
                <c:pt idx="489">
                  <c:v>1.048</c:v>
                </c:pt>
                <c:pt idx="490">
                  <c:v>1.0720000000000001</c:v>
                </c:pt>
                <c:pt idx="491">
                  <c:v>1.0720000000000001</c:v>
                </c:pt>
                <c:pt idx="492">
                  <c:v>1.0720000000000001</c:v>
                </c:pt>
                <c:pt idx="493">
                  <c:v>1.0720000000000001</c:v>
                </c:pt>
                <c:pt idx="494">
                  <c:v>1.0720000000000001</c:v>
                </c:pt>
                <c:pt idx="495">
                  <c:v>1.0720000000000001</c:v>
                </c:pt>
                <c:pt idx="496">
                  <c:v>1.0720000000000001</c:v>
                </c:pt>
                <c:pt idx="497">
                  <c:v>1.0720000000000001</c:v>
                </c:pt>
                <c:pt idx="498">
                  <c:v>1.08</c:v>
                </c:pt>
                <c:pt idx="499">
                  <c:v>1.08</c:v>
                </c:pt>
                <c:pt idx="500">
                  <c:v>1.08</c:v>
                </c:pt>
                <c:pt idx="501">
                  <c:v>1.0960000000000001</c:v>
                </c:pt>
                <c:pt idx="502">
                  <c:v>1.0960000000000001</c:v>
                </c:pt>
                <c:pt idx="503">
                  <c:v>1.0960000000000001</c:v>
                </c:pt>
                <c:pt idx="504">
                  <c:v>1.0960000000000001</c:v>
                </c:pt>
                <c:pt idx="505">
                  <c:v>1.0960000000000001</c:v>
                </c:pt>
                <c:pt idx="506">
                  <c:v>1.0960000000000001</c:v>
                </c:pt>
                <c:pt idx="507">
                  <c:v>1.0960000000000001</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8.0000000000000002E-3</c:v>
                </c:pt>
                <c:pt idx="542">
                  <c:v>8.0000000000000002E-3</c:v>
                </c:pt>
                <c:pt idx="543">
                  <c:v>8.0000000000000002E-3</c:v>
                </c:pt>
                <c:pt idx="544">
                  <c:v>8.0000000000000002E-3</c:v>
                </c:pt>
                <c:pt idx="545">
                  <c:v>8.0000000000000002E-3</c:v>
                </c:pt>
                <c:pt idx="546">
                  <c:v>8.0000000000000002E-3</c:v>
                </c:pt>
                <c:pt idx="547">
                  <c:v>8.0000000000000002E-3</c:v>
                </c:pt>
                <c:pt idx="548">
                  <c:v>8.0000000000000002E-3</c:v>
                </c:pt>
                <c:pt idx="549">
                  <c:v>8.0000000000000002E-3</c:v>
                </c:pt>
                <c:pt idx="550">
                  <c:v>8.0000000000000002E-3</c:v>
                </c:pt>
                <c:pt idx="551">
                  <c:v>8.0000000000000002E-3</c:v>
                </c:pt>
                <c:pt idx="552">
                  <c:v>8.0000000000000002E-3</c:v>
                </c:pt>
                <c:pt idx="553">
                  <c:v>8.0000000000000002E-3</c:v>
                </c:pt>
                <c:pt idx="554">
                  <c:v>8.0000000000000002E-3</c:v>
                </c:pt>
                <c:pt idx="555">
                  <c:v>8.0000000000000002E-3</c:v>
                </c:pt>
                <c:pt idx="556">
                  <c:v>0</c:v>
                </c:pt>
                <c:pt idx="557">
                  <c:v>0</c:v>
                </c:pt>
                <c:pt idx="558">
                  <c:v>0</c:v>
                </c:pt>
                <c:pt idx="559">
                  <c:v>1.6E-2</c:v>
                </c:pt>
                <c:pt idx="560">
                  <c:v>0.2</c:v>
                </c:pt>
                <c:pt idx="561">
                  <c:v>0.20799999999999999</c:v>
                </c:pt>
                <c:pt idx="562">
                  <c:v>0.20799999999999999</c:v>
                </c:pt>
                <c:pt idx="563">
                  <c:v>0.20799999999999999</c:v>
                </c:pt>
                <c:pt idx="564">
                  <c:v>0.20799999999999999</c:v>
                </c:pt>
                <c:pt idx="565">
                  <c:v>0.20799999999999999</c:v>
                </c:pt>
                <c:pt idx="566">
                  <c:v>0.20799999999999999</c:v>
                </c:pt>
                <c:pt idx="567">
                  <c:v>0.20799999999999999</c:v>
                </c:pt>
                <c:pt idx="568">
                  <c:v>0.20799999999999999</c:v>
                </c:pt>
                <c:pt idx="569">
                  <c:v>0.20799999999999999</c:v>
                </c:pt>
                <c:pt idx="570">
                  <c:v>0.20799999999999999</c:v>
                </c:pt>
                <c:pt idx="571">
                  <c:v>0.20799999999999999</c:v>
                </c:pt>
                <c:pt idx="572">
                  <c:v>0.20799999999999999</c:v>
                </c:pt>
                <c:pt idx="573">
                  <c:v>0.20799999999999999</c:v>
                </c:pt>
                <c:pt idx="574">
                  <c:v>0.20799999999999999</c:v>
                </c:pt>
                <c:pt idx="575">
                  <c:v>0.20799999999999999</c:v>
                </c:pt>
                <c:pt idx="576">
                  <c:v>0.20799999999999999</c:v>
                </c:pt>
                <c:pt idx="577">
                  <c:v>0.20799999999999999</c:v>
                </c:pt>
                <c:pt idx="578">
                  <c:v>0.20799999999999999</c:v>
                </c:pt>
                <c:pt idx="579">
                  <c:v>0.20799999999999999</c:v>
                </c:pt>
                <c:pt idx="580">
                  <c:v>0</c:v>
                </c:pt>
                <c:pt idx="581">
                  <c:v>0</c:v>
                </c:pt>
                <c:pt idx="582">
                  <c:v>0.104</c:v>
                </c:pt>
                <c:pt idx="583">
                  <c:v>0.104</c:v>
                </c:pt>
                <c:pt idx="584">
                  <c:v>0.104</c:v>
                </c:pt>
                <c:pt idx="585">
                  <c:v>0.104</c:v>
                </c:pt>
                <c:pt idx="586">
                  <c:v>0.104</c:v>
                </c:pt>
                <c:pt idx="587">
                  <c:v>0.104</c:v>
                </c:pt>
                <c:pt idx="588">
                  <c:v>0.104</c:v>
                </c:pt>
                <c:pt idx="589">
                  <c:v>0.104</c:v>
                </c:pt>
                <c:pt idx="590">
                  <c:v>0.104</c:v>
                </c:pt>
                <c:pt idx="591">
                  <c:v>0.112</c:v>
                </c:pt>
                <c:pt idx="592">
                  <c:v>0.112</c:v>
                </c:pt>
                <c:pt idx="593">
                  <c:v>0.112</c:v>
                </c:pt>
                <c:pt idx="594">
                  <c:v>0.112</c:v>
                </c:pt>
                <c:pt idx="595">
                  <c:v>0.112</c:v>
                </c:pt>
                <c:pt idx="596">
                  <c:v>0.112</c:v>
                </c:pt>
                <c:pt idx="597">
                  <c:v>0.112</c:v>
                </c:pt>
                <c:pt idx="598">
                  <c:v>0.112</c:v>
                </c:pt>
                <c:pt idx="599">
                  <c:v>0.112</c:v>
                </c:pt>
                <c:pt idx="600">
                  <c:v>0.112</c:v>
                </c:pt>
                <c:pt idx="601">
                  <c:v>0.112</c:v>
                </c:pt>
                <c:pt idx="602">
                  <c:v>0.112</c:v>
                </c:pt>
                <c:pt idx="603">
                  <c:v>0.112</c:v>
                </c:pt>
                <c:pt idx="604">
                  <c:v>0</c:v>
                </c:pt>
                <c:pt idx="605">
                  <c:v>6.4000000000000001E-2</c:v>
                </c:pt>
                <c:pt idx="606">
                  <c:v>0.184</c:v>
                </c:pt>
                <c:pt idx="607">
                  <c:v>0.25600000000000001</c:v>
                </c:pt>
                <c:pt idx="608">
                  <c:v>0.26400000000000001</c:v>
                </c:pt>
                <c:pt idx="609">
                  <c:v>0.29599999999999999</c:v>
                </c:pt>
                <c:pt idx="610">
                  <c:v>0.312</c:v>
                </c:pt>
                <c:pt idx="611">
                  <c:v>0.36</c:v>
                </c:pt>
                <c:pt idx="612">
                  <c:v>0.44800000000000001</c:v>
                </c:pt>
                <c:pt idx="613">
                  <c:v>0.48799999999999999</c:v>
                </c:pt>
                <c:pt idx="614">
                  <c:v>0.504</c:v>
                </c:pt>
                <c:pt idx="615">
                  <c:v>0.51200000000000001</c:v>
                </c:pt>
                <c:pt idx="616">
                  <c:v>0.52</c:v>
                </c:pt>
                <c:pt idx="617">
                  <c:v>0.52</c:v>
                </c:pt>
                <c:pt idx="618">
                  <c:v>0.52</c:v>
                </c:pt>
                <c:pt idx="619">
                  <c:v>0.52</c:v>
                </c:pt>
                <c:pt idx="620">
                  <c:v>0.52</c:v>
                </c:pt>
                <c:pt idx="621">
                  <c:v>0.52</c:v>
                </c:pt>
                <c:pt idx="622">
                  <c:v>0.52</c:v>
                </c:pt>
                <c:pt idx="623">
                  <c:v>0.52</c:v>
                </c:pt>
                <c:pt idx="624">
                  <c:v>0.52</c:v>
                </c:pt>
                <c:pt idx="625">
                  <c:v>0.52</c:v>
                </c:pt>
                <c:pt idx="626">
                  <c:v>0.52</c:v>
                </c:pt>
                <c:pt idx="627">
                  <c:v>0.52</c:v>
                </c:pt>
                <c:pt idx="628">
                  <c:v>0</c:v>
                </c:pt>
                <c:pt idx="629">
                  <c:v>0</c:v>
                </c:pt>
                <c:pt idx="630">
                  <c:v>2.4E-2</c:v>
                </c:pt>
                <c:pt idx="631">
                  <c:v>7.1999999999999995E-2</c:v>
                </c:pt>
                <c:pt idx="632">
                  <c:v>0.112</c:v>
                </c:pt>
                <c:pt idx="633">
                  <c:v>0.152</c:v>
                </c:pt>
                <c:pt idx="634">
                  <c:v>0.48</c:v>
                </c:pt>
                <c:pt idx="635">
                  <c:v>0.56000000000000005</c:v>
                </c:pt>
                <c:pt idx="636">
                  <c:v>0.57599999999999996</c:v>
                </c:pt>
                <c:pt idx="637">
                  <c:v>0.6</c:v>
                </c:pt>
                <c:pt idx="638">
                  <c:v>0.63200000000000001</c:v>
                </c:pt>
                <c:pt idx="639">
                  <c:v>0.64</c:v>
                </c:pt>
                <c:pt idx="640">
                  <c:v>0.64</c:v>
                </c:pt>
                <c:pt idx="641">
                  <c:v>0.64</c:v>
                </c:pt>
                <c:pt idx="642">
                  <c:v>0.64</c:v>
                </c:pt>
                <c:pt idx="643">
                  <c:v>0.64</c:v>
                </c:pt>
                <c:pt idx="644">
                  <c:v>0.64</c:v>
                </c:pt>
                <c:pt idx="645">
                  <c:v>0.64</c:v>
                </c:pt>
                <c:pt idx="646">
                  <c:v>0.64</c:v>
                </c:pt>
                <c:pt idx="647">
                  <c:v>0.64</c:v>
                </c:pt>
                <c:pt idx="648">
                  <c:v>0.64</c:v>
                </c:pt>
                <c:pt idx="649">
                  <c:v>0.64</c:v>
                </c:pt>
                <c:pt idx="650">
                  <c:v>0.64</c:v>
                </c:pt>
                <c:pt idx="651">
                  <c:v>0.64</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25600000000000001</c:v>
                </c:pt>
                <c:pt idx="676">
                  <c:v>0</c:v>
                </c:pt>
                <c:pt idx="677">
                  <c:v>8.0000000000000002E-3</c:v>
                </c:pt>
                <c:pt idx="678">
                  <c:v>8.0000000000000002E-3</c:v>
                </c:pt>
                <c:pt idx="679">
                  <c:v>8.0000000000000002E-3</c:v>
                </c:pt>
                <c:pt idx="680">
                  <c:v>8.0000000000000002E-3</c:v>
                </c:pt>
                <c:pt idx="681">
                  <c:v>8.0000000000000002E-3</c:v>
                </c:pt>
                <c:pt idx="682">
                  <c:v>8.0000000000000002E-3</c:v>
                </c:pt>
                <c:pt idx="683">
                  <c:v>8.0000000000000002E-3</c:v>
                </c:pt>
                <c:pt idx="684">
                  <c:v>8.0000000000000002E-3</c:v>
                </c:pt>
                <c:pt idx="685">
                  <c:v>8.0000000000000002E-3</c:v>
                </c:pt>
                <c:pt idx="686">
                  <c:v>8.0000000000000002E-3</c:v>
                </c:pt>
                <c:pt idx="687">
                  <c:v>8.0000000000000002E-3</c:v>
                </c:pt>
                <c:pt idx="688">
                  <c:v>8.0000000000000002E-3</c:v>
                </c:pt>
                <c:pt idx="689">
                  <c:v>8.0000000000000002E-3</c:v>
                </c:pt>
                <c:pt idx="690">
                  <c:v>8.0000000000000002E-3</c:v>
                </c:pt>
                <c:pt idx="691">
                  <c:v>8.0000000000000002E-3</c:v>
                </c:pt>
                <c:pt idx="692">
                  <c:v>8.0000000000000002E-3</c:v>
                </c:pt>
                <c:pt idx="693">
                  <c:v>8.0000000000000002E-3</c:v>
                </c:pt>
                <c:pt idx="694">
                  <c:v>8.0000000000000002E-3</c:v>
                </c:pt>
                <c:pt idx="695">
                  <c:v>8.0000000000000002E-3</c:v>
                </c:pt>
                <c:pt idx="696">
                  <c:v>8.0000000000000002E-3</c:v>
                </c:pt>
                <c:pt idx="697">
                  <c:v>8.0000000000000002E-3</c:v>
                </c:pt>
                <c:pt idx="698">
                  <c:v>8.0000000000000002E-3</c:v>
                </c:pt>
                <c:pt idx="699">
                  <c:v>8.0000000000000002E-3</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20799999999999999</c:v>
                </c:pt>
                <c:pt idx="723">
                  <c:v>0.26400000000000001</c:v>
                </c:pt>
                <c:pt idx="724">
                  <c:v>0</c:v>
                </c:pt>
                <c:pt idx="725">
                  <c:v>0</c:v>
                </c:pt>
                <c:pt idx="726">
                  <c:v>0</c:v>
                </c:pt>
                <c:pt idx="727">
                  <c:v>0</c:v>
                </c:pt>
                <c:pt idx="728">
                  <c:v>0</c:v>
                </c:pt>
                <c:pt idx="729">
                  <c:v>0</c:v>
                </c:pt>
                <c:pt idx="730">
                  <c:v>0</c:v>
                </c:pt>
                <c:pt idx="731">
                  <c:v>0</c:v>
                </c:pt>
                <c:pt idx="732">
                  <c:v>8.0000000000000002E-3</c:v>
                </c:pt>
                <c:pt idx="733">
                  <c:v>8.0000000000000002E-3</c:v>
                </c:pt>
                <c:pt idx="734">
                  <c:v>8.0000000000000002E-3</c:v>
                </c:pt>
                <c:pt idx="735">
                  <c:v>2.4E-2</c:v>
                </c:pt>
                <c:pt idx="736">
                  <c:v>3.2000000000000001E-2</c:v>
                </c:pt>
                <c:pt idx="737">
                  <c:v>3.2000000000000001E-2</c:v>
                </c:pt>
                <c:pt idx="738">
                  <c:v>3.2000000000000001E-2</c:v>
                </c:pt>
                <c:pt idx="739">
                  <c:v>3.2000000000000001E-2</c:v>
                </c:pt>
                <c:pt idx="740">
                  <c:v>3.2000000000000001E-2</c:v>
                </c:pt>
                <c:pt idx="741">
                  <c:v>0.192</c:v>
                </c:pt>
                <c:pt idx="742">
                  <c:v>0.20799999999999999</c:v>
                </c:pt>
                <c:pt idx="743">
                  <c:v>0.216</c:v>
                </c:pt>
              </c:numCache>
            </c:numRef>
          </c:yVal>
          <c:smooth val="1"/>
          <c:extLst xmlns:c16r2="http://schemas.microsoft.com/office/drawing/2015/06/chart">
            <c:ext xmlns:c16="http://schemas.microsoft.com/office/drawing/2014/chart" uri="{C3380CC4-5D6E-409C-BE32-E72D297353CC}">
              <c16:uniqueId val="{00000001-42BD-4E7D-8C0D-7052477D3091}"/>
            </c:ext>
          </c:extLst>
        </c:ser>
        <c:dLbls>
          <c:showLegendKey val="0"/>
          <c:showVal val="0"/>
          <c:showCatName val="0"/>
          <c:showSerName val="0"/>
          <c:showPercent val="0"/>
          <c:showBubbleSize val="0"/>
        </c:dLbls>
        <c:axId val="-1250953744"/>
        <c:axId val="-1250955376"/>
      </c:scatterChart>
      <c:valAx>
        <c:axId val="-1250958640"/>
        <c:scaling>
          <c:orientation val="minMax"/>
          <c:max val="44350"/>
          <c:min val="4431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0958096"/>
        <c:crosses val="autoZero"/>
        <c:crossBetween val="midCat"/>
        <c:majorUnit val="10"/>
        <c:minorUnit val="2"/>
      </c:valAx>
      <c:valAx>
        <c:axId val="-1250958096"/>
        <c:scaling>
          <c:orientation val="minMax"/>
          <c:min val="1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Flow</a:t>
                </a:r>
                <a:r>
                  <a:rPr lang="en-PH" baseline="0"/>
                  <a:t> (cms)</a:t>
                </a:r>
                <a:endParaRPr lang="en-PH"/>
              </a:p>
            </c:rich>
          </c:tx>
          <c:layout>
            <c:manualLayout>
              <c:xMode val="edge"/>
              <c:yMode val="edge"/>
              <c:x val="1.4602429504004307E-2"/>
              <c:y val="0.3708501602636044"/>
            </c:manualLayout>
          </c:layout>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0958640"/>
        <c:crosses val="autoZero"/>
        <c:crossBetween val="midCat"/>
        <c:majorUnit val="15"/>
      </c:valAx>
      <c:valAx>
        <c:axId val="-1250955376"/>
        <c:scaling>
          <c:orientation val="maxMin"/>
          <c:max val="70"/>
          <c:min val="0"/>
        </c:scaling>
        <c:delete val="0"/>
        <c:axPos val="r"/>
        <c:title>
          <c:tx>
            <c:rich>
              <a:bodyPr/>
              <a:lstStyle/>
              <a:p>
                <a:pPr>
                  <a:defRPr b="0"/>
                </a:pPr>
                <a:r>
                  <a:rPr lang="en-PH" b="0"/>
                  <a:t>Precipitation (mm)</a:t>
                </a:r>
              </a:p>
            </c:rich>
          </c:tx>
          <c:overlay val="0"/>
        </c:title>
        <c:numFmt formatCode="General" sourceLinked="1"/>
        <c:majorTickMark val="out"/>
        <c:minorTickMark val="none"/>
        <c:tickLblPos val="nextTo"/>
        <c:crossAx val="-1250953744"/>
        <c:crosses val="max"/>
        <c:crossBetween val="midCat"/>
        <c:majorUnit val="10"/>
      </c:valAx>
      <c:valAx>
        <c:axId val="-1250953744"/>
        <c:scaling>
          <c:orientation val="minMax"/>
        </c:scaling>
        <c:delete val="1"/>
        <c:axPos val="t"/>
        <c:numFmt formatCode="[$-3409]mmmm\ dd\,\ yyyy;@" sourceLinked="1"/>
        <c:majorTickMark val="out"/>
        <c:minorTickMark val="none"/>
        <c:tickLblPos val="nextTo"/>
        <c:crossAx val="-1250955376"/>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urve</a:t>
            </a:r>
            <a:r>
              <a:rPr lang="en-US" b="1" i="1"/>
              <a:t> </a:t>
            </a:r>
            <a:r>
              <a:rPr lang="en-US" b="1" i="1" baseline="0"/>
              <a:t>at Pinan-anan (May  2021)</a:t>
            </a:r>
            <a:endParaRPr lang="en-US" b="1" i="1"/>
          </a:p>
        </c:rich>
      </c:tx>
      <c:overlay val="0"/>
      <c:spPr>
        <a:noFill/>
        <a:ln>
          <a:noFill/>
        </a:ln>
        <a:effectLst/>
      </c:spPr>
    </c:title>
    <c:autoTitleDeleted val="0"/>
    <c:plotArea>
      <c:layout/>
      <c:scatterChart>
        <c:scatterStyle val="lineMarker"/>
        <c:varyColors val="0"/>
        <c:ser>
          <c:idx val="0"/>
          <c:order val="0"/>
          <c:tx>
            <c:v>Rating Curve</c:v>
          </c:tx>
          <c:spPr>
            <a:ln w="19050">
              <a:noFill/>
            </a:ln>
          </c:spPr>
          <c:xVal>
            <c:numRef>
              <c:f>'DATA 2021'!$E$1466:$E$2209</c:f>
              <c:numCache>
                <c:formatCode>0.00</c:formatCode>
                <c:ptCount val="744"/>
                <c:pt idx="0">
                  <c:v>19.677058000104321</c:v>
                </c:pt>
                <c:pt idx="1">
                  <c:v>20.665132132132609</c:v>
                </c:pt>
                <c:pt idx="2">
                  <c:v>22.748852928791191</c:v>
                </c:pt>
                <c:pt idx="3">
                  <c:v>18.723794311806625</c:v>
                </c:pt>
                <c:pt idx="4">
                  <c:v>20.665132132132609</c:v>
                </c:pt>
                <c:pt idx="5">
                  <c:v>18.723794311806625</c:v>
                </c:pt>
                <c:pt idx="6">
                  <c:v>18.723794311806625</c:v>
                </c:pt>
                <c:pt idx="7">
                  <c:v>20.665132132132609</c:v>
                </c:pt>
                <c:pt idx="8">
                  <c:v>20.665132132132609</c:v>
                </c:pt>
                <c:pt idx="9">
                  <c:v>17.804564489100954</c:v>
                </c:pt>
                <c:pt idx="10">
                  <c:v>18.723794311806625</c:v>
                </c:pt>
                <c:pt idx="11">
                  <c:v>21.688800270037017</c:v>
                </c:pt>
                <c:pt idx="12">
                  <c:v>19.677058000104321</c:v>
                </c:pt>
                <c:pt idx="13">
                  <c:v>20.665132132132609</c:v>
                </c:pt>
                <c:pt idx="14">
                  <c:v>19.677058000104321</c:v>
                </c:pt>
                <c:pt idx="15">
                  <c:v>21.688800270037017</c:v>
                </c:pt>
                <c:pt idx="16">
                  <c:v>20.665132132132609</c:v>
                </c:pt>
                <c:pt idx="17">
                  <c:v>20.665132132132609</c:v>
                </c:pt>
                <c:pt idx="18">
                  <c:v>16.918598969599898</c:v>
                </c:pt>
                <c:pt idx="19">
                  <c:v>19.677058000104321</c:v>
                </c:pt>
                <c:pt idx="20">
                  <c:v>17.804564489100954</c:v>
                </c:pt>
                <c:pt idx="21">
                  <c:v>19.677058000104321</c:v>
                </c:pt>
                <c:pt idx="22">
                  <c:v>16.918598969599898</c:v>
                </c:pt>
                <c:pt idx="23">
                  <c:v>16.918598969599898</c:v>
                </c:pt>
                <c:pt idx="24">
                  <c:v>18.723794311806625</c:v>
                </c:pt>
                <c:pt idx="25">
                  <c:v>16.0651352389945</c:v>
                </c:pt>
                <c:pt idx="26">
                  <c:v>16.918598969599898</c:v>
                </c:pt>
                <c:pt idx="27">
                  <c:v>16.0651352389945</c:v>
                </c:pt>
                <c:pt idx="28">
                  <c:v>18.723794311806625</c:v>
                </c:pt>
                <c:pt idx="29">
                  <c:v>16.918598969599898</c:v>
                </c:pt>
                <c:pt idx="30">
                  <c:v>17.804564489100954</c:v>
                </c:pt>
                <c:pt idx="31">
                  <c:v>16.918598969599898</c:v>
                </c:pt>
                <c:pt idx="32">
                  <c:v>18.723794311806625</c:v>
                </c:pt>
                <c:pt idx="33">
                  <c:v>19.677058000104321</c:v>
                </c:pt>
                <c:pt idx="34">
                  <c:v>18.723794311806625</c:v>
                </c:pt>
                <c:pt idx="35">
                  <c:v>16.918598969599898</c:v>
                </c:pt>
                <c:pt idx="36">
                  <c:v>16.918598969599898</c:v>
                </c:pt>
                <c:pt idx="37">
                  <c:v>18.723794311806625</c:v>
                </c:pt>
                <c:pt idx="38">
                  <c:v>18.723794311806625</c:v>
                </c:pt>
                <c:pt idx="39">
                  <c:v>17.804564489100954</c:v>
                </c:pt>
                <c:pt idx="40">
                  <c:v>18.723794311806625</c:v>
                </c:pt>
                <c:pt idx="41">
                  <c:v>16.0651352389945</c:v>
                </c:pt>
                <c:pt idx="42">
                  <c:v>17.804564489100954</c:v>
                </c:pt>
                <c:pt idx="43">
                  <c:v>17.804564489100954</c:v>
                </c:pt>
                <c:pt idx="44">
                  <c:v>16.918598969599898</c:v>
                </c:pt>
                <c:pt idx="45">
                  <c:v>18.723794311806625</c:v>
                </c:pt>
                <c:pt idx="46">
                  <c:v>18.723794311806625</c:v>
                </c:pt>
                <c:pt idx="47">
                  <c:v>16.918598969599898</c:v>
                </c:pt>
                <c:pt idx="48">
                  <c:v>15.243417863984126</c:v>
                </c:pt>
                <c:pt idx="49">
                  <c:v>17.804564489100954</c:v>
                </c:pt>
                <c:pt idx="50">
                  <c:v>17.804564489100954</c:v>
                </c:pt>
                <c:pt idx="51">
                  <c:v>15.243417863984126</c:v>
                </c:pt>
                <c:pt idx="52">
                  <c:v>15.243417863984126</c:v>
                </c:pt>
                <c:pt idx="53">
                  <c:v>16.0651352389945</c:v>
                </c:pt>
                <c:pt idx="54">
                  <c:v>16.0651352389945</c:v>
                </c:pt>
                <c:pt idx="55">
                  <c:v>17.804564489100954</c:v>
                </c:pt>
                <c:pt idx="56">
                  <c:v>16.918598969599898</c:v>
                </c:pt>
                <c:pt idx="57">
                  <c:v>16.0651352389945</c:v>
                </c:pt>
                <c:pt idx="58">
                  <c:v>18.723794311806625</c:v>
                </c:pt>
                <c:pt idx="59">
                  <c:v>16.918598969599898</c:v>
                </c:pt>
                <c:pt idx="60">
                  <c:v>18.723794311806625</c:v>
                </c:pt>
                <c:pt idx="61">
                  <c:v>17.804564489100954</c:v>
                </c:pt>
                <c:pt idx="62">
                  <c:v>19.677058000104321</c:v>
                </c:pt>
                <c:pt idx="63">
                  <c:v>16.918598969599898</c:v>
                </c:pt>
                <c:pt idx="64">
                  <c:v>18.723794311806625</c:v>
                </c:pt>
                <c:pt idx="65">
                  <c:v>16.918598969599898</c:v>
                </c:pt>
                <c:pt idx="66">
                  <c:v>16.918598969599898</c:v>
                </c:pt>
                <c:pt idx="67">
                  <c:v>19.677058000104321</c:v>
                </c:pt>
                <c:pt idx="68">
                  <c:v>17.804564489100954</c:v>
                </c:pt>
                <c:pt idx="69">
                  <c:v>16.0651352389945</c:v>
                </c:pt>
                <c:pt idx="70">
                  <c:v>15.243417863984126</c:v>
                </c:pt>
                <c:pt idx="71">
                  <c:v>18.723794311806625</c:v>
                </c:pt>
                <c:pt idx="72">
                  <c:v>16.918598969599898</c:v>
                </c:pt>
                <c:pt idx="73">
                  <c:v>16.0651352389945</c:v>
                </c:pt>
                <c:pt idx="74">
                  <c:v>17.804564489100954</c:v>
                </c:pt>
                <c:pt idx="75">
                  <c:v>15.243417863984126</c:v>
                </c:pt>
                <c:pt idx="76">
                  <c:v>15.243417863984126</c:v>
                </c:pt>
                <c:pt idx="77">
                  <c:v>14.452698525828485</c:v>
                </c:pt>
                <c:pt idx="78">
                  <c:v>15.243417863984126</c:v>
                </c:pt>
                <c:pt idx="79">
                  <c:v>17.804564489100954</c:v>
                </c:pt>
                <c:pt idx="80">
                  <c:v>16.918598969599898</c:v>
                </c:pt>
                <c:pt idx="81">
                  <c:v>16.0651352389945</c:v>
                </c:pt>
                <c:pt idx="82">
                  <c:v>15.243417863984126</c:v>
                </c:pt>
                <c:pt idx="83">
                  <c:v>17.804564489100954</c:v>
                </c:pt>
                <c:pt idx="84">
                  <c:v>15.243417863984126</c:v>
                </c:pt>
                <c:pt idx="85">
                  <c:v>15.243417863984126</c:v>
                </c:pt>
                <c:pt idx="86">
                  <c:v>15.243417863984126</c:v>
                </c:pt>
                <c:pt idx="87">
                  <c:v>16.0651352389945</c:v>
                </c:pt>
                <c:pt idx="88">
                  <c:v>15.243417863984126</c:v>
                </c:pt>
                <c:pt idx="89">
                  <c:v>16.918598969599898</c:v>
                </c:pt>
                <c:pt idx="90">
                  <c:v>16.918598969599898</c:v>
                </c:pt>
                <c:pt idx="91">
                  <c:v>16.0651352389945</c:v>
                </c:pt>
                <c:pt idx="92">
                  <c:v>15.243417863984126</c:v>
                </c:pt>
                <c:pt idx="93">
                  <c:v>13.692236054542748</c:v>
                </c:pt>
                <c:pt idx="94">
                  <c:v>16.918598969599898</c:v>
                </c:pt>
                <c:pt idx="95">
                  <c:v>15.243417863984126</c:v>
                </c:pt>
                <c:pt idx="96">
                  <c:v>14.452698525828485</c:v>
                </c:pt>
                <c:pt idx="97">
                  <c:v>16.0651352389945</c:v>
                </c:pt>
                <c:pt idx="98">
                  <c:v>15.243417863984126</c:v>
                </c:pt>
                <c:pt idx="99">
                  <c:v>17.804564489100954</c:v>
                </c:pt>
                <c:pt idx="100">
                  <c:v>15.243417863984126</c:v>
                </c:pt>
                <c:pt idx="101">
                  <c:v>15.243417863984126</c:v>
                </c:pt>
                <c:pt idx="102">
                  <c:v>15.243417863984126</c:v>
                </c:pt>
                <c:pt idx="103">
                  <c:v>15.243417863984126</c:v>
                </c:pt>
                <c:pt idx="104">
                  <c:v>15.243417863984126</c:v>
                </c:pt>
                <c:pt idx="105">
                  <c:v>16.0651352389945</c:v>
                </c:pt>
                <c:pt idx="106">
                  <c:v>15.243417863984126</c:v>
                </c:pt>
                <c:pt idx="107">
                  <c:v>15.243417863984126</c:v>
                </c:pt>
                <c:pt idx="108">
                  <c:v>17.804564489100954</c:v>
                </c:pt>
                <c:pt idx="109">
                  <c:v>16.0651352389945</c:v>
                </c:pt>
                <c:pt idx="110">
                  <c:v>18.723794311806625</c:v>
                </c:pt>
                <c:pt idx="111">
                  <c:v>16.0651352389945</c:v>
                </c:pt>
                <c:pt idx="112">
                  <c:v>17.804564489100954</c:v>
                </c:pt>
                <c:pt idx="113">
                  <c:v>16.0651352389945</c:v>
                </c:pt>
                <c:pt idx="114">
                  <c:v>18.723794311806625</c:v>
                </c:pt>
                <c:pt idx="115">
                  <c:v>16.918598969599898</c:v>
                </c:pt>
                <c:pt idx="116">
                  <c:v>16.918598969599898</c:v>
                </c:pt>
                <c:pt idx="117">
                  <c:v>17.804564489100954</c:v>
                </c:pt>
                <c:pt idx="118">
                  <c:v>15.243417863984126</c:v>
                </c:pt>
                <c:pt idx="119">
                  <c:v>16.0651352389945</c:v>
                </c:pt>
                <c:pt idx="120">
                  <c:v>16.918598969599898</c:v>
                </c:pt>
                <c:pt idx="121">
                  <c:v>16.0651352389945</c:v>
                </c:pt>
                <c:pt idx="122">
                  <c:v>15.243417863984126</c:v>
                </c:pt>
                <c:pt idx="123">
                  <c:v>14.452698525828485</c:v>
                </c:pt>
                <c:pt idx="124">
                  <c:v>15.243417863984126</c:v>
                </c:pt>
                <c:pt idx="125">
                  <c:v>15.243417863984126</c:v>
                </c:pt>
                <c:pt idx="126">
                  <c:v>14.452698525828485</c:v>
                </c:pt>
                <c:pt idx="127">
                  <c:v>16.0651352389945</c:v>
                </c:pt>
                <c:pt idx="128">
                  <c:v>18.723794311806625</c:v>
                </c:pt>
                <c:pt idx="129">
                  <c:v>16.918598969599898</c:v>
                </c:pt>
                <c:pt idx="130">
                  <c:v>17.804564489100954</c:v>
                </c:pt>
                <c:pt idx="131">
                  <c:v>19.677058000104321</c:v>
                </c:pt>
                <c:pt idx="132">
                  <c:v>18.723794311806625</c:v>
                </c:pt>
                <c:pt idx="133">
                  <c:v>16.918598969599898</c:v>
                </c:pt>
                <c:pt idx="134">
                  <c:v>17.804564489100954</c:v>
                </c:pt>
                <c:pt idx="135">
                  <c:v>15.243417863984126</c:v>
                </c:pt>
                <c:pt idx="136">
                  <c:v>16.0651352389945</c:v>
                </c:pt>
                <c:pt idx="137">
                  <c:v>16.918598969599898</c:v>
                </c:pt>
                <c:pt idx="138">
                  <c:v>15.243417863984126</c:v>
                </c:pt>
                <c:pt idx="139">
                  <c:v>17.804564489100954</c:v>
                </c:pt>
                <c:pt idx="140">
                  <c:v>18.723794311806625</c:v>
                </c:pt>
                <c:pt idx="141">
                  <c:v>19.677058000104321</c:v>
                </c:pt>
                <c:pt idx="142">
                  <c:v>20.665132132132609</c:v>
                </c:pt>
                <c:pt idx="143">
                  <c:v>19.677058000104321</c:v>
                </c:pt>
                <c:pt idx="144">
                  <c:v>16.0651352389945</c:v>
                </c:pt>
                <c:pt idx="145">
                  <c:v>18.723794311806625</c:v>
                </c:pt>
                <c:pt idx="146">
                  <c:v>16.918598969599898</c:v>
                </c:pt>
                <c:pt idx="147">
                  <c:v>17.804564489100954</c:v>
                </c:pt>
                <c:pt idx="148">
                  <c:v>14.452698525828485</c:v>
                </c:pt>
                <c:pt idx="149">
                  <c:v>17.804564489100954</c:v>
                </c:pt>
                <c:pt idx="150">
                  <c:v>26.155326832758512</c:v>
                </c:pt>
                <c:pt idx="151">
                  <c:v>16.0651352389945</c:v>
                </c:pt>
                <c:pt idx="152">
                  <c:v>16.918598969599898</c:v>
                </c:pt>
                <c:pt idx="153">
                  <c:v>16.0651352389945</c:v>
                </c:pt>
                <c:pt idx="154">
                  <c:v>16.0651352389945</c:v>
                </c:pt>
                <c:pt idx="155">
                  <c:v>16.918598969599898</c:v>
                </c:pt>
                <c:pt idx="156">
                  <c:v>15.243417863984126</c:v>
                </c:pt>
                <c:pt idx="157">
                  <c:v>14.452698525828485</c:v>
                </c:pt>
                <c:pt idx="158">
                  <c:v>18.723794311806625</c:v>
                </c:pt>
                <c:pt idx="159">
                  <c:v>16.0651352389945</c:v>
                </c:pt>
                <c:pt idx="160">
                  <c:v>15.243417863984126</c:v>
                </c:pt>
                <c:pt idx="161">
                  <c:v>16.918598969599898</c:v>
                </c:pt>
                <c:pt idx="162">
                  <c:v>18.723794311806625</c:v>
                </c:pt>
                <c:pt idx="163">
                  <c:v>24.981308449628163</c:v>
                </c:pt>
                <c:pt idx="164">
                  <c:v>26.155326832758512</c:v>
                </c:pt>
                <c:pt idx="165">
                  <c:v>27.368960720164406</c:v>
                </c:pt>
                <c:pt idx="166">
                  <c:v>24.981308449628163</c:v>
                </c:pt>
                <c:pt idx="167">
                  <c:v>22.748852928791191</c:v>
                </c:pt>
                <c:pt idx="168">
                  <c:v>24.981308449628163</c:v>
                </c:pt>
                <c:pt idx="169">
                  <c:v>23.846087545565705</c:v>
                </c:pt>
                <c:pt idx="170">
                  <c:v>21.688800270037017</c:v>
                </c:pt>
                <c:pt idx="171">
                  <c:v>19.677058000104321</c:v>
                </c:pt>
                <c:pt idx="172">
                  <c:v>19.677058000104321</c:v>
                </c:pt>
                <c:pt idx="173">
                  <c:v>17.804564489100954</c:v>
                </c:pt>
                <c:pt idx="174">
                  <c:v>17.804564489100954</c:v>
                </c:pt>
                <c:pt idx="175">
                  <c:v>20.665132132132609</c:v>
                </c:pt>
                <c:pt idx="176">
                  <c:v>17.804564489100954</c:v>
                </c:pt>
                <c:pt idx="177">
                  <c:v>16.918598969599898</c:v>
                </c:pt>
                <c:pt idx="178">
                  <c:v>19.677058000104321</c:v>
                </c:pt>
                <c:pt idx="179">
                  <c:v>18.723794311806625</c:v>
                </c:pt>
                <c:pt idx="180">
                  <c:v>18.723794311806625</c:v>
                </c:pt>
                <c:pt idx="181">
                  <c:v>16.918598969599898</c:v>
                </c:pt>
                <c:pt idx="182">
                  <c:v>16.0651352389945</c:v>
                </c:pt>
                <c:pt idx="183">
                  <c:v>19.677058000104321</c:v>
                </c:pt>
                <c:pt idx="184">
                  <c:v>18.723794311806625</c:v>
                </c:pt>
                <c:pt idx="185">
                  <c:v>16.918598969599898</c:v>
                </c:pt>
                <c:pt idx="186">
                  <c:v>17.804564489100954</c:v>
                </c:pt>
                <c:pt idx="187">
                  <c:v>18.723794311806625</c:v>
                </c:pt>
                <c:pt idx="188">
                  <c:v>16.0651352389945</c:v>
                </c:pt>
                <c:pt idx="189">
                  <c:v>16.0651352389945</c:v>
                </c:pt>
                <c:pt idx="190">
                  <c:v>16.918598969599898</c:v>
                </c:pt>
                <c:pt idx="191">
                  <c:v>16.0651352389945</c:v>
                </c:pt>
                <c:pt idx="192">
                  <c:v>17.804564489100954</c:v>
                </c:pt>
                <c:pt idx="193">
                  <c:v>16.0651352389945</c:v>
                </c:pt>
                <c:pt idx="194">
                  <c:v>17.804564489100954</c:v>
                </c:pt>
                <c:pt idx="195">
                  <c:v>16.918598969599898</c:v>
                </c:pt>
                <c:pt idx="196">
                  <c:v>17.804564489100954</c:v>
                </c:pt>
                <c:pt idx="197">
                  <c:v>16.0651352389945</c:v>
                </c:pt>
                <c:pt idx="198">
                  <c:v>16.918598969599898</c:v>
                </c:pt>
                <c:pt idx="199">
                  <c:v>15.243417863984126</c:v>
                </c:pt>
                <c:pt idx="200">
                  <c:v>14.452698525828485</c:v>
                </c:pt>
                <c:pt idx="201">
                  <c:v>15.243417863984126</c:v>
                </c:pt>
                <c:pt idx="202">
                  <c:v>16.918598969599898</c:v>
                </c:pt>
                <c:pt idx="203">
                  <c:v>16.918598969599898</c:v>
                </c:pt>
                <c:pt idx="204">
                  <c:v>15.243417863984126</c:v>
                </c:pt>
                <c:pt idx="205">
                  <c:v>16.918598969599898</c:v>
                </c:pt>
                <c:pt idx="206">
                  <c:v>18.723794311806625</c:v>
                </c:pt>
                <c:pt idx="207">
                  <c:v>18.723794311806625</c:v>
                </c:pt>
                <c:pt idx="208">
                  <c:v>20.665132132132609</c:v>
                </c:pt>
                <c:pt idx="209">
                  <c:v>23.846087545565705</c:v>
                </c:pt>
                <c:pt idx="210">
                  <c:v>21.688800270037017</c:v>
                </c:pt>
                <c:pt idx="211">
                  <c:v>20.665132132132609</c:v>
                </c:pt>
                <c:pt idx="212">
                  <c:v>17.804564489100954</c:v>
                </c:pt>
                <c:pt idx="213">
                  <c:v>17.804564489100954</c:v>
                </c:pt>
                <c:pt idx="214">
                  <c:v>16.918598969599898</c:v>
                </c:pt>
                <c:pt idx="215">
                  <c:v>18.723794311806625</c:v>
                </c:pt>
                <c:pt idx="216">
                  <c:v>18.723794311806625</c:v>
                </c:pt>
                <c:pt idx="217">
                  <c:v>16.0651352389945</c:v>
                </c:pt>
                <c:pt idx="218">
                  <c:v>15.243417863984126</c:v>
                </c:pt>
                <c:pt idx="219">
                  <c:v>16.918598969599898</c:v>
                </c:pt>
                <c:pt idx="220">
                  <c:v>15.243417863984126</c:v>
                </c:pt>
                <c:pt idx="221">
                  <c:v>16.918598969599898</c:v>
                </c:pt>
                <c:pt idx="222">
                  <c:v>16.918598969599898</c:v>
                </c:pt>
                <c:pt idx="223">
                  <c:v>15.243417863984126</c:v>
                </c:pt>
                <c:pt idx="224">
                  <c:v>15.243417863984126</c:v>
                </c:pt>
                <c:pt idx="225">
                  <c:v>16.918598969599898</c:v>
                </c:pt>
                <c:pt idx="226">
                  <c:v>16.918598969599898</c:v>
                </c:pt>
                <c:pt idx="227">
                  <c:v>16.0651352389945</c:v>
                </c:pt>
                <c:pt idx="228">
                  <c:v>21.688800270037017</c:v>
                </c:pt>
                <c:pt idx="229">
                  <c:v>28.623034941882036</c:v>
                </c:pt>
                <c:pt idx="230">
                  <c:v>38.604585804070084</c:v>
                </c:pt>
                <c:pt idx="231">
                  <c:v>28.623034941882036</c:v>
                </c:pt>
                <c:pt idx="232">
                  <c:v>22.748852928791191</c:v>
                </c:pt>
                <c:pt idx="233">
                  <c:v>21.688800270037017</c:v>
                </c:pt>
                <c:pt idx="234">
                  <c:v>28.623034941882036</c:v>
                </c:pt>
                <c:pt idx="235">
                  <c:v>24.981308449628163</c:v>
                </c:pt>
                <c:pt idx="236">
                  <c:v>22.748852928791191</c:v>
                </c:pt>
                <c:pt idx="237">
                  <c:v>23.846087545565705</c:v>
                </c:pt>
                <c:pt idx="238">
                  <c:v>26.155326832758512</c:v>
                </c:pt>
                <c:pt idx="239">
                  <c:v>27.368960720164406</c:v>
                </c:pt>
                <c:pt idx="240">
                  <c:v>23.846087545565705</c:v>
                </c:pt>
                <c:pt idx="241">
                  <c:v>27.368960720164406</c:v>
                </c:pt>
                <c:pt idx="242">
                  <c:v>27.368960720164406</c:v>
                </c:pt>
                <c:pt idx="243">
                  <c:v>23.846087545565705</c:v>
                </c:pt>
                <c:pt idx="244">
                  <c:v>23.846087545565705</c:v>
                </c:pt>
                <c:pt idx="245">
                  <c:v>26.155326832758512</c:v>
                </c:pt>
                <c:pt idx="246">
                  <c:v>20.665132132132609</c:v>
                </c:pt>
                <c:pt idx="247">
                  <c:v>19.677058000104321</c:v>
                </c:pt>
                <c:pt idx="248">
                  <c:v>22.748852928791191</c:v>
                </c:pt>
                <c:pt idx="249">
                  <c:v>19.677058000104321</c:v>
                </c:pt>
                <c:pt idx="250">
                  <c:v>31.255837564231324</c:v>
                </c:pt>
                <c:pt idx="251">
                  <c:v>22.748852928791191</c:v>
                </c:pt>
                <c:pt idx="252">
                  <c:v>20.665132132132609</c:v>
                </c:pt>
                <c:pt idx="253">
                  <c:v>20.665132132132609</c:v>
                </c:pt>
                <c:pt idx="254">
                  <c:v>17.804564489100954</c:v>
                </c:pt>
                <c:pt idx="255">
                  <c:v>21.688800270037017</c:v>
                </c:pt>
                <c:pt idx="256">
                  <c:v>20.166694951337618</c:v>
                </c:pt>
                <c:pt idx="257">
                  <c:v>18.723794311806625</c:v>
                </c:pt>
                <c:pt idx="258">
                  <c:v>21.688800270037017</c:v>
                </c:pt>
                <c:pt idx="259">
                  <c:v>17.804564489100954</c:v>
                </c:pt>
                <c:pt idx="260">
                  <c:v>20.665132132132609</c:v>
                </c:pt>
                <c:pt idx="261">
                  <c:v>20.665132132132609</c:v>
                </c:pt>
                <c:pt idx="262">
                  <c:v>19.677058000104321</c:v>
                </c:pt>
                <c:pt idx="263">
                  <c:v>19.677058000104321</c:v>
                </c:pt>
                <c:pt idx="264">
                  <c:v>18.723794311806625</c:v>
                </c:pt>
                <c:pt idx="265">
                  <c:v>18.723794311806625</c:v>
                </c:pt>
                <c:pt idx="266">
                  <c:v>16.918598969599898</c:v>
                </c:pt>
                <c:pt idx="267">
                  <c:v>28.623034941882036</c:v>
                </c:pt>
                <c:pt idx="268">
                  <c:v>15.243417863984126</c:v>
                </c:pt>
                <c:pt idx="269">
                  <c:v>16.0651352389945</c:v>
                </c:pt>
                <c:pt idx="270">
                  <c:v>18.723794311806625</c:v>
                </c:pt>
                <c:pt idx="271">
                  <c:v>18.723794311806625</c:v>
                </c:pt>
                <c:pt idx="272">
                  <c:v>16.0651352389945</c:v>
                </c:pt>
                <c:pt idx="273">
                  <c:v>16.0651352389945</c:v>
                </c:pt>
                <c:pt idx="274">
                  <c:v>17.804564489100954</c:v>
                </c:pt>
                <c:pt idx="275">
                  <c:v>15.243417863984126</c:v>
                </c:pt>
                <c:pt idx="276">
                  <c:v>17.804564489100954</c:v>
                </c:pt>
                <c:pt idx="277">
                  <c:v>17.804564489100954</c:v>
                </c:pt>
                <c:pt idx="278">
                  <c:v>16.918598969599898</c:v>
                </c:pt>
                <c:pt idx="279">
                  <c:v>18.723794311806625</c:v>
                </c:pt>
                <c:pt idx="280">
                  <c:v>15.243417863984126</c:v>
                </c:pt>
                <c:pt idx="281">
                  <c:v>15.243417863984126</c:v>
                </c:pt>
                <c:pt idx="282">
                  <c:v>15.243417863984126</c:v>
                </c:pt>
                <c:pt idx="283">
                  <c:v>17.804564489100954</c:v>
                </c:pt>
                <c:pt idx="284">
                  <c:v>16.0651352389945</c:v>
                </c:pt>
                <c:pt idx="285">
                  <c:v>16.918598969599898</c:v>
                </c:pt>
                <c:pt idx="286">
                  <c:v>18.723794311806625</c:v>
                </c:pt>
                <c:pt idx="287">
                  <c:v>18.723794311806625</c:v>
                </c:pt>
                <c:pt idx="288">
                  <c:v>18.723794311806625</c:v>
                </c:pt>
                <c:pt idx="289">
                  <c:v>16.0651352389945</c:v>
                </c:pt>
                <c:pt idx="290">
                  <c:v>16.918598969599898</c:v>
                </c:pt>
                <c:pt idx="291">
                  <c:v>15.243417863984126</c:v>
                </c:pt>
                <c:pt idx="292">
                  <c:v>14.452698525828485</c:v>
                </c:pt>
                <c:pt idx="293">
                  <c:v>16.0651352389945</c:v>
                </c:pt>
                <c:pt idx="294">
                  <c:v>16.918598969599898</c:v>
                </c:pt>
                <c:pt idx="295">
                  <c:v>16.0651352389945</c:v>
                </c:pt>
                <c:pt idx="296">
                  <c:v>16.0651352389945</c:v>
                </c:pt>
                <c:pt idx="297">
                  <c:v>15.243417863984126</c:v>
                </c:pt>
                <c:pt idx="298">
                  <c:v>14.452698525828485</c:v>
                </c:pt>
                <c:pt idx="299">
                  <c:v>16.0651352389945</c:v>
                </c:pt>
                <c:pt idx="300">
                  <c:v>17.804564489100954</c:v>
                </c:pt>
                <c:pt idx="301">
                  <c:v>15.243417863984126</c:v>
                </c:pt>
                <c:pt idx="302">
                  <c:v>15.243417863984126</c:v>
                </c:pt>
                <c:pt idx="303">
                  <c:v>16.0651352389945</c:v>
                </c:pt>
                <c:pt idx="304">
                  <c:v>16.0651352389945</c:v>
                </c:pt>
                <c:pt idx="305">
                  <c:v>16.918598969599898</c:v>
                </c:pt>
                <c:pt idx="306">
                  <c:v>16.0651352389945</c:v>
                </c:pt>
                <c:pt idx="307">
                  <c:v>16.918598969599898</c:v>
                </c:pt>
                <c:pt idx="308">
                  <c:v>14.452698525828485</c:v>
                </c:pt>
                <c:pt idx="309">
                  <c:v>15.513842622087777</c:v>
                </c:pt>
                <c:pt idx="310">
                  <c:v>16.630537200888227</c:v>
                </c:pt>
                <c:pt idx="311">
                  <c:v>17.804564489100954</c:v>
                </c:pt>
                <c:pt idx="312">
                  <c:v>16.0651352389945</c:v>
                </c:pt>
                <c:pt idx="313">
                  <c:v>18.723794311806625</c:v>
                </c:pt>
                <c:pt idx="314">
                  <c:v>16.918598969599898</c:v>
                </c:pt>
                <c:pt idx="315">
                  <c:v>20.665132132132609</c:v>
                </c:pt>
                <c:pt idx="316">
                  <c:v>28.623034941882036</c:v>
                </c:pt>
                <c:pt idx="317">
                  <c:v>23.846087545565705</c:v>
                </c:pt>
                <c:pt idx="318">
                  <c:v>29.918381104648358</c:v>
                </c:pt>
                <c:pt idx="319">
                  <c:v>27.368960720164406</c:v>
                </c:pt>
                <c:pt idx="320">
                  <c:v>27.368960720164406</c:v>
                </c:pt>
                <c:pt idx="321">
                  <c:v>22.748852928791191</c:v>
                </c:pt>
                <c:pt idx="322">
                  <c:v>21.688800270037017</c:v>
                </c:pt>
                <c:pt idx="323">
                  <c:v>23.846087545565705</c:v>
                </c:pt>
                <c:pt idx="324">
                  <c:v>22.748852928791191</c:v>
                </c:pt>
                <c:pt idx="325">
                  <c:v>24.981308449628163</c:v>
                </c:pt>
                <c:pt idx="326">
                  <c:v>21.688800270037017</c:v>
                </c:pt>
                <c:pt idx="327">
                  <c:v>23.846087545565705</c:v>
                </c:pt>
                <c:pt idx="328">
                  <c:v>24.981308449628163</c:v>
                </c:pt>
                <c:pt idx="329">
                  <c:v>26.155326832758512</c:v>
                </c:pt>
                <c:pt idx="330">
                  <c:v>21.688800270037017</c:v>
                </c:pt>
                <c:pt idx="331">
                  <c:v>22.748852928791191</c:v>
                </c:pt>
                <c:pt idx="332">
                  <c:v>20.665132132132609</c:v>
                </c:pt>
                <c:pt idx="333">
                  <c:v>31.255837564231324</c:v>
                </c:pt>
                <c:pt idx="334">
                  <c:v>17.804564489100954</c:v>
                </c:pt>
                <c:pt idx="335">
                  <c:v>17.804564489100954</c:v>
                </c:pt>
                <c:pt idx="336">
                  <c:v>16.918598969599898</c:v>
                </c:pt>
                <c:pt idx="337">
                  <c:v>19.677058000104321</c:v>
                </c:pt>
                <c:pt idx="338">
                  <c:v>18.723794311806625</c:v>
                </c:pt>
                <c:pt idx="339">
                  <c:v>16.918598969599898</c:v>
                </c:pt>
                <c:pt idx="340">
                  <c:v>18.723794311806625</c:v>
                </c:pt>
                <c:pt idx="341">
                  <c:v>16.918598969599898</c:v>
                </c:pt>
                <c:pt idx="342">
                  <c:v>18.723794311806625</c:v>
                </c:pt>
                <c:pt idx="343">
                  <c:v>18.723794311806625</c:v>
                </c:pt>
                <c:pt idx="344">
                  <c:v>16.0651352389945</c:v>
                </c:pt>
                <c:pt idx="345">
                  <c:v>17.804564489100954</c:v>
                </c:pt>
                <c:pt idx="346">
                  <c:v>17.804564489100954</c:v>
                </c:pt>
                <c:pt idx="347">
                  <c:v>15.243417863984126</c:v>
                </c:pt>
                <c:pt idx="348">
                  <c:v>17.804564489100954</c:v>
                </c:pt>
                <c:pt idx="349">
                  <c:v>16.918598969599898</c:v>
                </c:pt>
                <c:pt idx="350">
                  <c:v>16.918598969599898</c:v>
                </c:pt>
                <c:pt idx="351">
                  <c:v>16.918598969599898</c:v>
                </c:pt>
                <c:pt idx="352">
                  <c:v>17.804564489100954</c:v>
                </c:pt>
                <c:pt idx="353">
                  <c:v>16.918598969599898</c:v>
                </c:pt>
                <c:pt idx="354">
                  <c:v>16.918598969599898</c:v>
                </c:pt>
                <c:pt idx="355">
                  <c:v>19.677058000104321</c:v>
                </c:pt>
                <c:pt idx="356">
                  <c:v>19.677058000104321</c:v>
                </c:pt>
                <c:pt idx="357">
                  <c:v>22.748852928791191</c:v>
                </c:pt>
                <c:pt idx="358">
                  <c:v>27.368960720164406</c:v>
                </c:pt>
                <c:pt idx="359">
                  <c:v>24.981308449628163</c:v>
                </c:pt>
                <c:pt idx="360">
                  <c:v>22.748852928791191</c:v>
                </c:pt>
                <c:pt idx="361">
                  <c:v>22.748852928791191</c:v>
                </c:pt>
                <c:pt idx="362">
                  <c:v>24.981308449628163</c:v>
                </c:pt>
                <c:pt idx="363">
                  <c:v>22.748852928791191</c:v>
                </c:pt>
                <c:pt idx="364">
                  <c:v>22.748852928791191</c:v>
                </c:pt>
                <c:pt idx="365">
                  <c:v>19.677058000104321</c:v>
                </c:pt>
                <c:pt idx="366">
                  <c:v>19.677058000104321</c:v>
                </c:pt>
                <c:pt idx="367">
                  <c:v>20.665132132132609</c:v>
                </c:pt>
                <c:pt idx="368">
                  <c:v>21.688800270037017</c:v>
                </c:pt>
                <c:pt idx="369">
                  <c:v>17.804564489100954</c:v>
                </c:pt>
                <c:pt idx="370">
                  <c:v>18.723794311806625</c:v>
                </c:pt>
                <c:pt idx="371">
                  <c:v>17.804564489100954</c:v>
                </c:pt>
                <c:pt idx="372">
                  <c:v>20.665132132132609</c:v>
                </c:pt>
                <c:pt idx="373">
                  <c:v>19.677058000104321</c:v>
                </c:pt>
                <c:pt idx="374">
                  <c:v>19.677058000104321</c:v>
                </c:pt>
                <c:pt idx="375">
                  <c:v>16.918598969599898</c:v>
                </c:pt>
                <c:pt idx="376">
                  <c:v>21.688800270037017</c:v>
                </c:pt>
                <c:pt idx="377">
                  <c:v>18.723794311806625</c:v>
                </c:pt>
                <c:pt idx="378">
                  <c:v>16.0651352389945</c:v>
                </c:pt>
                <c:pt idx="379">
                  <c:v>18.723794311806625</c:v>
                </c:pt>
                <c:pt idx="380">
                  <c:v>18.723794311806625</c:v>
                </c:pt>
                <c:pt idx="381">
                  <c:v>19.677058000104321</c:v>
                </c:pt>
                <c:pt idx="382">
                  <c:v>18.723794311806625</c:v>
                </c:pt>
                <c:pt idx="383">
                  <c:v>17.804564489100954</c:v>
                </c:pt>
                <c:pt idx="384">
                  <c:v>16.0651352389945</c:v>
                </c:pt>
                <c:pt idx="385">
                  <c:v>16.0651352389945</c:v>
                </c:pt>
                <c:pt idx="386">
                  <c:v>16.918598969599898</c:v>
                </c:pt>
                <c:pt idx="387">
                  <c:v>16.918598969599898</c:v>
                </c:pt>
                <c:pt idx="388">
                  <c:v>18.723794311806625</c:v>
                </c:pt>
                <c:pt idx="389">
                  <c:v>16.0651352389945</c:v>
                </c:pt>
                <c:pt idx="390">
                  <c:v>16.0651352389945</c:v>
                </c:pt>
                <c:pt idx="391">
                  <c:v>16.0651352389945</c:v>
                </c:pt>
                <c:pt idx="392">
                  <c:v>16.0651352389945</c:v>
                </c:pt>
                <c:pt idx="393">
                  <c:v>16.0651352389945</c:v>
                </c:pt>
                <c:pt idx="394">
                  <c:v>15.243417863984126</c:v>
                </c:pt>
                <c:pt idx="395">
                  <c:v>17.804564489100954</c:v>
                </c:pt>
                <c:pt idx="396">
                  <c:v>18.723794311806625</c:v>
                </c:pt>
                <c:pt idx="397">
                  <c:v>19.677058000104321</c:v>
                </c:pt>
                <c:pt idx="398">
                  <c:v>16.918598969599898</c:v>
                </c:pt>
                <c:pt idx="399">
                  <c:v>17.804564489100954</c:v>
                </c:pt>
                <c:pt idx="400">
                  <c:v>17.804564489100954</c:v>
                </c:pt>
                <c:pt idx="401">
                  <c:v>16.0651352389945</c:v>
                </c:pt>
                <c:pt idx="402">
                  <c:v>15.243417863984126</c:v>
                </c:pt>
                <c:pt idx="403">
                  <c:v>16.0651352389945</c:v>
                </c:pt>
                <c:pt idx="404">
                  <c:v>16.918598969599898</c:v>
                </c:pt>
                <c:pt idx="405">
                  <c:v>15.243417863984126</c:v>
                </c:pt>
                <c:pt idx="406">
                  <c:v>16.0651352389945</c:v>
                </c:pt>
                <c:pt idx="407">
                  <c:v>16.0651352389945</c:v>
                </c:pt>
                <c:pt idx="408">
                  <c:v>17.210271977616941</c:v>
                </c:pt>
                <c:pt idx="409">
                  <c:v>18.413640990941072</c:v>
                </c:pt>
                <c:pt idx="410">
                  <c:v>19.677058000104321</c:v>
                </c:pt>
                <c:pt idx="411">
                  <c:v>21.002361046007017</c:v>
                </c:pt>
                <c:pt idx="412">
                  <c:v>22.391410250469047</c:v>
                </c:pt>
                <c:pt idx="413">
                  <c:v>23.846087545565705</c:v>
                </c:pt>
                <c:pt idx="414">
                  <c:v>25.368296807386727</c:v>
                </c:pt>
                <c:pt idx="415">
                  <c:v>26.959963609640976</c:v>
                </c:pt>
                <c:pt idx="416">
                  <c:v>28.623034941882036</c:v>
                </c:pt>
                <c:pt idx="417">
                  <c:v>30.359479389890879</c:v>
                </c:pt>
                <c:pt idx="418">
                  <c:v>32.171286879122022</c:v>
                </c:pt>
                <c:pt idx="419">
                  <c:v>34.060468379159161</c:v>
                </c:pt>
                <c:pt idx="420">
                  <c:v>36.029056133096923</c:v>
                </c:pt>
                <c:pt idx="421">
                  <c:v>38.079103388326743</c:v>
                </c:pt>
                <c:pt idx="422">
                  <c:v>40.212684084658079</c:v>
                </c:pt>
                <c:pt idx="423">
                  <c:v>40.212684084658079</c:v>
                </c:pt>
                <c:pt idx="424">
                  <c:v>40.212684084658079</c:v>
                </c:pt>
                <c:pt idx="425">
                  <c:v>38.604585804070084</c:v>
                </c:pt>
                <c:pt idx="426">
                  <c:v>35.529352948325283</c:v>
                </c:pt>
                <c:pt idx="427">
                  <c:v>29.918381104648358</c:v>
                </c:pt>
                <c:pt idx="428">
                  <c:v>31.255837564231324</c:v>
                </c:pt>
                <c:pt idx="429">
                  <c:v>26.155326832758512</c:v>
                </c:pt>
                <c:pt idx="430">
                  <c:v>29.918381104648358</c:v>
                </c:pt>
                <c:pt idx="431">
                  <c:v>26.155326832758512</c:v>
                </c:pt>
                <c:pt idx="432">
                  <c:v>23.846087545565705</c:v>
                </c:pt>
                <c:pt idx="433">
                  <c:v>26.155326832758512</c:v>
                </c:pt>
                <c:pt idx="434">
                  <c:v>26.155326832758512</c:v>
                </c:pt>
                <c:pt idx="435">
                  <c:v>27.368960720164406</c:v>
                </c:pt>
                <c:pt idx="436">
                  <c:v>29.918381104648358</c:v>
                </c:pt>
                <c:pt idx="437">
                  <c:v>28.623034941882036</c:v>
                </c:pt>
                <c:pt idx="438">
                  <c:v>31.255837564231324</c:v>
                </c:pt>
                <c:pt idx="439">
                  <c:v>31.255837564231324</c:v>
                </c:pt>
                <c:pt idx="440">
                  <c:v>38.604585804070084</c:v>
                </c:pt>
                <c:pt idx="441">
                  <c:v>35.529352948325283</c:v>
                </c:pt>
                <c:pt idx="442">
                  <c:v>31.255837564231324</c:v>
                </c:pt>
                <c:pt idx="443">
                  <c:v>32.636249398205287</c:v>
                </c:pt>
                <c:pt idx="444">
                  <c:v>32.636249398205287</c:v>
                </c:pt>
                <c:pt idx="445">
                  <c:v>27.368960720164406</c:v>
                </c:pt>
                <c:pt idx="446">
                  <c:v>26.155326832758512</c:v>
                </c:pt>
                <c:pt idx="447">
                  <c:v>24.981308449628163</c:v>
                </c:pt>
                <c:pt idx="448">
                  <c:v>26.155326832758512</c:v>
                </c:pt>
                <c:pt idx="449">
                  <c:v>26.155326832758512</c:v>
                </c:pt>
                <c:pt idx="450">
                  <c:v>23.846087545565705</c:v>
                </c:pt>
                <c:pt idx="451">
                  <c:v>21.688800270037017</c:v>
                </c:pt>
                <c:pt idx="452">
                  <c:v>22.748852928791191</c:v>
                </c:pt>
                <c:pt idx="453">
                  <c:v>21.688800270037017</c:v>
                </c:pt>
                <c:pt idx="454">
                  <c:v>20.665132132132609</c:v>
                </c:pt>
                <c:pt idx="455">
                  <c:v>23.846087545565705</c:v>
                </c:pt>
                <c:pt idx="456">
                  <c:v>21.688800270037017</c:v>
                </c:pt>
                <c:pt idx="457">
                  <c:v>23.846087545565705</c:v>
                </c:pt>
                <c:pt idx="458">
                  <c:v>22.748852928791191</c:v>
                </c:pt>
                <c:pt idx="459">
                  <c:v>23.846087545565705</c:v>
                </c:pt>
                <c:pt idx="460">
                  <c:v>22.748852928791191</c:v>
                </c:pt>
                <c:pt idx="461">
                  <c:v>22.748852928791191</c:v>
                </c:pt>
                <c:pt idx="462">
                  <c:v>21.688800270037017</c:v>
                </c:pt>
                <c:pt idx="463">
                  <c:v>22.748852928791191</c:v>
                </c:pt>
                <c:pt idx="464">
                  <c:v>20.665132132132609</c:v>
                </c:pt>
                <c:pt idx="465">
                  <c:v>20.665132132132609</c:v>
                </c:pt>
                <c:pt idx="466">
                  <c:v>21.688800270037017</c:v>
                </c:pt>
                <c:pt idx="467">
                  <c:v>18.723794311806625</c:v>
                </c:pt>
                <c:pt idx="468">
                  <c:v>21.688800270037017</c:v>
                </c:pt>
                <c:pt idx="469">
                  <c:v>20.665132132132609</c:v>
                </c:pt>
                <c:pt idx="470">
                  <c:v>24.981308449628163</c:v>
                </c:pt>
                <c:pt idx="471">
                  <c:v>22.748852928791191</c:v>
                </c:pt>
                <c:pt idx="472">
                  <c:v>23.846087545565705</c:v>
                </c:pt>
                <c:pt idx="473">
                  <c:v>45.329544213967331</c:v>
                </c:pt>
                <c:pt idx="474">
                  <c:v>47.135679067472864</c:v>
                </c:pt>
                <c:pt idx="475">
                  <c:v>40.212684084658079</c:v>
                </c:pt>
                <c:pt idx="476">
                  <c:v>54.887125501616701</c:v>
                </c:pt>
                <c:pt idx="477">
                  <c:v>68.197856926077577</c:v>
                </c:pt>
                <c:pt idx="478">
                  <c:v>73.114293714864189</c:v>
                </c:pt>
                <c:pt idx="479">
                  <c:v>83.713524907957378</c:v>
                </c:pt>
                <c:pt idx="480">
                  <c:v>78.283526737983522</c:v>
                </c:pt>
                <c:pt idx="481">
                  <c:v>68.197856926077577</c:v>
                </c:pt>
                <c:pt idx="482">
                  <c:v>59.091992650798133</c:v>
                </c:pt>
                <c:pt idx="483">
                  <c:v>52.868380329097704</c:v>
                </c:pt>
                <c:pt idx="484">
                  <c:v>52.868380329097704</c:v>
                </c:pt>
                <c:pt idx="485">
                  <c:v>52.868380329097704</c:v>
                </c:pt>
                <c:pt idx="486">
                  <c:v>47.135679067472864</c:v>
                </c:pt>
                <c:pt idx="487">
                  <c:v>48.993584075909546</c:v>
                </c:pt>
                <c:pt idx="488">
                  <c:v>47.135679067472864</c:v>
                </c:pt>
                <c:pt idx="489">
                  <c:v>45.329544213967331</c:v>
                </c:pt>
                <c:pt idx="490">
                  <c:v>38.604585804070084</c:v>
                </c:pt>
                <c:pt idx="491">
                  <c:v>37.043768189617921</c:v>
                </c:pt>
                <c:pt idx="492">
                  <c:v>38.604585804070084</c:v>
                </c:pt>
                <c:pt idx="493">
                  <c:v>34.060468379159161</c:v>
                </c:pt>
                <c:pt idx="494">
                  <c:v>37.043768189617921</c:v>
                </c:pt>
                <c:pt idx="495">
                  <c:v>32.636249398205287</c:v>
                </c:pt>
                <c:pt idx="496">
                  <c:v>32.636249398205287</c:v>
                </c:pt>
                <c:pt idx="497">
                  <c:v>32.636249398205287</c:v>
                </c:pt>
                <c:pt idx="498">
                  <c:v>32.636249398205287</c:v>
                </c:pt>
                <c:pt idx="499">
                  <c:v>28.623034941882036</c:v>
                </c:pt>
                <c:pt idx="500">
                  <c:v>28.623034941882036</c:v>
                </c:pt>
                <c:pt idx="501">
                  <c:v>32.636249398205287</c:v>
                </c:pt>
                <c:pt idx="502">
                  <c:v>27.368960720164406</c:v>
                </c:pt>
                <c:pt idx="503">
                  <c:v>29.918381104648358</c:v>
                </c:pt>
                <c:pt idx="504">
                  <c:v>27.368960720164406</c:v>
                </c:pt>
                <c:pt idx="505">
                  <c:v>27.368960720164406</c:v>
                </c:pt>
                <c:pt idx="506">
                  <c:v>24.981308449628163</c:v>
                </c:pt>
                <c:pt idx="507">
                  <c:v>27.368960720164406</c:v>
                </c:pt>
                <c:pt idx="508">
                  <c:v>26.155326832758512</c:v>
                </c:pt>
                <c:pt idx="509">
                  <c:v>24.981308449628163</c:v>
                </c:pt>
                <c:pt idx="510">
                  <c:v>23.846087545565705</c:v>
                </c:pt>
                <c:pt idx="511">
                  <c:v>24.981308449628163</c:v>
                </c:pt>
                <c:pt idx="512">
                  <c:v>26.155326832758512</c:v>
                </c:pt>
                <c:pt idx="513">
                  <c:v>26.155326832758512</c:v>
                </c:pt>
                <c:pt idx="514">
                  <c:v>24.981308449628163</c:v>
                </c:pt>
                <c:pt idx="515">
                  <c:v>23.846087545565705</c:v>
                </c:pt>
                <c:pt idx="516">
                  <c:v>23.846087545565705</c:v>
                </c:pt>
                <c:pt idx="517">
                  <c:v>22.748852928791191</c:v>
                </c:pt>
                <c:pt idx="518">
                  <c:v>24.981308449628163</c:v>
                </c:pt>
                <c:pt idx="519">
                  <c:v>23.846087545565705</c:v>
                </c:pt>
                <c:pt idx="520">
                  <c:v>22.748852928791191</c:v>
                </c:pt>
                <c:pt idx="521">
                  <c:v>21.688800270037017</c:v>
                </c:pt>
                <c:pt idx="522">
                  <c:v>21.688800270037017</c:v>
                </c:pt>
                <c:pt idx="523">
                  <c:v>21.688800270037017</c:v>
                </c:pt>
                <c:pt idx="524">
                  <c:v>21.688800270037017</c:v>
                </c:pt>
                <c:pt idx="525">
                  <c:v>23.846087545565705</c:v>
                </c:pt>
                <c:pt idx="526">
                  <c:v>23.846087545565705</c:v>
                </c:pt>
                <c:pt idx="527">
                  <c:v>22.748852928791191</c:v>
                </c:pt>
                <c:pt idx="528">
                  <c:v>37.043768189617921</c:v>
                </c:pt>
                <c:pt idx="529">
                  <c:v>29.918381104648358</c:v>
                </c:pt>
                <c:pt idx="530">
                  <c:v>28.623034941882036</c:v>
                </c:pt>
                <c:pt idx="531">
                  <c:v>31.255837564231324</c:v>
                </c:pt>
                <c:pt idx="532">
                  <c:v>26.155326832758512</c:v>
                </c:pt>
                <c:pt idx="533">
                  <c:v>26.155326832758512</c:v>
                </c:pt>
                <c:pt idx="534">
                  <c:v>27.368960720164406</c:v>
                </c:pt>
                <c:pt idx="535">
                  <c:v>27.368960720164406</c:v>
                </c:pt>
                <c:pt idx="536">
                  <c:v>27.368960720164406</c:v>
                </c:pt>
                <c:pt idx="537">
                  <c:v>22.748852928791191</c:v>
                </c:pt>
                <c:pt idx="538">
                  <c:v>22.748852928791191</c:v>
                </c:pt>
                <c:pt idx="539">
                  <c:v>24.981308449628163</c:v>
                </c:pt>
                <c:pt idx="540">
                  <c:v>24.981308449628163</c:v>
                </c:pt>
                <c:pt idx="541">
                  <c:v>26.155326832758512</c:v>
                </c:pt>
                <c:pt idx="542">
                  <c:v>22.748852928791191</c:v>
                </c:pt>
                <c:pt idx="543">
                  <c:v>23.846087545565705</c:v>
                </c:pt>
                <c:pt idx="544">
                  <c:v>24.981308449628163</c:v>
                </c:pt>
                <c:pt idx="545">
                  <c:v>20.665132132132609</c:v>
                </c:pt>
                <c:pt idx="546">
                  <c:v>21.688800270037017</c:v>
                </c:pt>
                <c:pt idx="547">
                  <c:v>23.846087545565705</c:v>
                </c:pt>
                <c:pt idx="548">
                  <c:v>26.155326832758512</c:v>
                </c:pt>
                <c:pt idx="549">
                  <c:v>28.623034941882036</c:v>
                </c:pt>
                <c:pt idx="550">
                  <c:v>26.155326832758512</c:v>
                </c:pt>
                <c:pt idx="551">
                  <c:v>21.688800270037017</c:v>
                </c:pt>
                <c:pt idx="552">
                  <c:v>23.846087545565705</c:v>
                </c:pt>
                <c:pt idx="553">
                  <c:v>22.748852928791191</c:v>
                </c:pt>
                <c:pt idx="554">
                  <c:v>22.748852928791191</c:v>
                </c:pt>
                <c:pt idx="555">
                  <c:v>22.748852928791191</c:v>
                </c:pt>
                <c:pt idx="556">
                  <c:v>21.688800270037017</c:v>
                </c:pt>
                <c:pt idx="557">
                  <c:v>23.846087545565705</c:v>
                </c:pt>
                <c:pt idx="558">
                  <c:v>19.677058000104321</c:v>
                </c:pt>
                <c:pt idx="559">
                  <c:v>22.748852928791191</c:v>
                </c:pt>
                <c:pt idx="560">
                  <c:v>20.665132132132609</c:v>
                </c:pt>
                <c:pt idx="561">
                  <c:v>20.665132132132609</c:v>
                </c:pt>
                <c:pt idx="562">
                  <c:v>19.677058000104321</c:v>
                </c:pt>
                <c:pt idx="563">
                  <c:v>22.748852928791191</c:v>
                </c:pt>
                <c:pt idx="564">
                  <c:v>22.748852928791191</c:v>
                </c:pt>
                <c:pt idx="565">
                  <c:v>21.688800270037017</c:v>
                </c:pt>
                <c:pt idx="566">
                  <c:v>19.677058000104321</c:v>
                </c:pt>
                <c:pt idx="567">
                  <c:v>23.846087545565705</c:v>
                </c:pt>
                <c:pt idx="568">
                  <c:v>19.677058000104321</c:v>
                </c:pt>
                <c:pt idx="569">
                  <c:v>20.665132132132609</c:v>
                </c:pt>
                <c:pt idx="570">
                  <c:v>22.748852928791191</c:v>
                </c:pt>
                <c:pt idx="571">
                  <c:v>20.665132132132609</c:v>
                </c:pt>
                <c:pt idx="572">
                  <c:v>26.155326832758512</c:v>
                </c:pt>
                <c:pt idx="573">
                  <c:v>32.636249398205287</c:v>
                </c:pt>
                <c:pt idx="574">
                  <c:v>29.918381104648358</c:v>
                </c:pt>
                <c:pt idx="575">
                  <c:v>24.981308449628163</c:v>
                </c:pt>
                <c:pt idx="576">
                  <c:v>21.688800270037017</c:v>
                </c:pt>
                <c:pt idx="577">
                  <c:v>22.748852928791191</c:v>
                </c:pt>
                <c:pt idx="578">
                  <c:v>24.981308449628163</c:v>
                </c:pt>
                <c:pt idx="579">
                  <c:v>20.665132132132609</c:v>
                </c:pt>
                <c:pt idx="580">
                  <c:v>20.665132132132609</c:v>
                </c:pt>
                <c:pt idx="581">
                  <c:v>21.688800270037017</c:v>
                </c:pt>
                <c:pt idx="582">
                  <c:v>19.677058000104321</c:v>
                </c:pt>
                <c:pt idx="583">
                  <c:v>21.688800270037017</c:v>
                </c:pt>
                <c:pt idx="584">
                  <c:v>22.748852928791191</c:v>
                </c:pt>
                <c:pt idx="585">
                  <c:v>21.688800270037017</c:v>
                </c:pt>
                <c:pt idx="586">
                  <c:v>21.688800270037017</c:v>
                </c:pt>
                <c:pt idx="587">
                  <c:v>22.748852928791191</c:v>
                </c:pt>
                <c:pt idx="588">
                  <c:v>21.688800270037017</c:v>
                </c:pt>
                <c:pt idx="589">
                  <c:v>18.723794311806625</c:v>
                </c:pt>
                <c:pt idx="590">
                  <c:v>20.665132132132609</c:v>
                </c:pt>
                <c:pt idx="591">
                  <c:v>19.677058000104321</c:v>
                </c:pt>
                <c:pt idx="592">
                  <c:v>20.665132132132609</c:v>
                </c:pt>
                <c:pt idx="593">
                  <c:v>21.688800270037017</c:v>
                </c:pt>
                <c:pt idx="594">
                  <c:v>35.529352948325283</c:v>
                </c:pt>
                <c:pt idx="595">
                  <c:v>40.212684084658079</c:v>
                </c:pt>
                <c:pt idx="596">
                  <c:v>41.868947891504092</c:v>
                </c:pt>
                <c:pt idx="597">
                  <c:v>50.904176575716136</c:v>
                </c:pt>
                <c:pt idx="598">
                  <c:v>54.887125501616701</c:v>
                </c:pt>
                <c:pt idx="599">
                  <c:v>56.961348640091799</c:v>
                </c:pt>
                <c:pt idx="600">
                  <c:v>65.831973921284842</c:v>
                </c:pt>
                <c:pt idx="601">
                  <c:v>61.280006777961567</c:v>
                </c:pt>
                <c:pt idx="602">
                  <c:v>63.526346582539908</c:v>
                </c:pt>
                <c:pt idx="603">
                  <c:v>68.197856926077577</c:v>
                </c:pt>
                <c:pt idx="604">
                  <c:v>63.526346582539908</c:v>
                </c:pt>
                <c:pt idx="605">
                  <c:v>59.091992650798133</c:v>
                </c:pt>
                <c:pt idx="606">
                  <c:v>52.868380329097704</c:v>
                </c:pt>
                <c:pt idx="607">
                  <c:v>56.961348640091799</c:v>
                </c:pt>
                <c:pt idx="608">
                  <c:v>50.904176575716136</c:v>
                </c:pt>
                <c:pt idx="609">
                  <c:v>47.135679067472864</c:v>
                </c:pt>
                <c:pt idx="610">
                  <c:v>43.574268627446209</c:v>
                </c:pt>
                <c:pt idx="611">
                  <c:v>50.904176575716136</c:v>
                </c:pt>
                <c:pt idx="612">
                  <c:v>45.329544213967331</c:v>
                </c:pt>
                <c:pt idx="613">
                  <c:v>47.135679067472864</c:v>
                </c:pt>
                <c:pt idx="614">
                  <c:v>40.212684084658079</c:v>
                </c:pt>
                <c:pt idx="615">
                  <c:v>38.604585804070084</c:v>
                </c:pt>
                <c:pt idx="616">
                  <c:v>35.529352948325283</c:v>
                </c:pt>
                <c:pt idx="617">
                  <c:v>54.887125501616701</c:v>
                </c:pt>
                <c:pt idx="618">
                  <c:v>50.904176575716136</c:v>
                </c:pt>
                <c:pt idx="619">
                  <c:v>56.961348640091799</c:v>
                </c:pt>
                <c:pt idx="620">
                  <c:v>73.114293714864189</c:v>
                </c:pt>
                <c:pt idx="621">
                  <c:v>86.52882816021247</c:v>
                </c:pt>
                <c:pt idx="622">
                  <c:v>141.56267249715344</c:v>
                </c:pt>
                <c:pt idx="623">
                  <c:v>181.8357487932636</c:v>
                </c:pt>
                <c:pt idx="624">
                  <c:v>172.24659262168157</c:v>
                </c:pt>
                <c:pt idx="625">
                  <c:v>176.99395178854232</c:v>
                </c:pt>
                <c:pt idx="626">
                  <c:v>172.24659262168157</c:v>
                </c:pt>
                <c:pt idx="627">
                  <c:v>172.24659262168157</c:v>
                </c:pt>
                <c:pt idx="628">
                  <c:v>154.17843247835003</c:v>
                </c:pt>
                <c:pt idx="629">
                  <c:v>141.56267249715344</c:v>
                </c:pt>
                <c:pt idx="630">
                  <c:v>122.22817838446757</c:v>
                </c:pt>
                <c:pt idx="631">
                  <c:v>115.06076709801843</c:v>
                </c:pt>
                <c:pt idx="632">
                  <c:v>108.20398251792648</c:v>
                </c:pt>
                <c:pt idx="633">
                  <c:v>95.38818427169052</c:v>
                </c:pt>
                <c:pt idx="634">
                  <c:v>83.713524907957378</c:v>
                </c:pt>
                <c:pt idx="635">
                  <c:v>86.52882816021247</c:v>
                </c:pt>
                <c:pt idx="636">
                  <c:v>78.283526737983522</c:v>
                </c:pt>
                <c:pt idx="637">
                  <c:v>75.666814956005595</c:v>
                </c:pt>
                <c:pt idx="638">
                  <c:v>78.283526737983522</c:v>
                </c:pt>
                <c:pt idx="639">
                  <c:v>68.197856926077577</c:v>
                </c:pt>
                <c:pt idx="640">
                  <c:v>63.526346582539908</c:v>
                </c:pt>
                <c:pt idx="641">
                  <c:v>65.831973921284842</c:v>
                </c:pt>
                <c:pt idx="642">
                  <c:v>61.280006777961567</c:v>
                </c:pt>
                <c:pt idx="643">
                  <c:v>56.961348640091799</c:v>
                </c:pt>
                <c:pt idx="644">
                  <c:v>52.868380329097704</c:v>
                </c:pt>
                <c:pt idx="645">
                  <c:v>61.280006777961567</c:v>
                </c:pt>
                <c:pt idx="646">
                  <c:v>54.887125501616701</c:v>
                </c:pt>
                <c:pt idx="647">
                  <c:v>47.135679067472864</c:v>
                </c:pt>
                <c:pt idx="648">
                  <c:v>50.904176575716136</c:v>
                </c:pt>
                <c:pt idx="649">
                  <c:v>48.993584075909546</c:v>
                </c:pt>
                <c:pt idx="650">
                  <c:v>50.904176575716136</c:v>
                </c:pt>
                <c:pt idx="651">
                  <c:v>47.135679067472864</c:v>
                </c:pt>
                <c:pt idx="652">
                  <c:v>47.135679067472864</c:v>
                </c:pt>
                <c:pt idx="653">
                  <c:v>41.868947891504092</c:v>
                </c:pt>
                <c:pt idx="654">
                  <c:v>45.329544213967331</c:v>
                </c:pt>
                <c:pt idx="655">
                  <c:v>45.329544213967331</c:v>
                </c:pt>
                <c:pt idx="656">
                  <c:v>41.868947891504092</c:v>
                </c:pt>
                <c:pt idx="657">
                  <c:v>40.212684084658079</c:v>
                </c:pt>
                <c:pt idx="658">
                  <c:v>38.604585804070084</c:v>
                </c:pt>
                <c:pt idx="659">
                  <c:v>35.529352948325283</c:v>
                </c:pt>
                <c:pt idx="660">
                  <c:v>41.868947891504092</c:v>
                </c:pt>
                <c:pt idx="661">
                  <c:v>37.043768189617921</c:v>
                </c:pt>
                <c:pt idx="662">
                  <c:v>38.604585804070084</c:v>
                </c:pt>
                <c:pt idx="663">
                  <c:v>43.574268627446209</c:v>
                </c:pt>
                <c:pt idx="664">
                  <c:v>52.868380329097704</c:v>
                </c:pt>
                <c:pt idx="665">
                  <c:v>68.197856926077577</c:v>
                </c:pt>
                <c:pt idx="666">
                  <c:v>68.197856926077577</c:v>
                </c:pt>
                <c:pt idx="667">
                  <c:v>80.96542826753371</c:v>
                </c:pt>
                <c:pt idx="668">
                  <c:v>78.283526737983522</c:v>
                </c:pt>
                <c:pt idx="669">
                  <c:v>65.831973921284842</c:v>
                </c:pt>
                <c:pt idx="670">
                  <c:v>59.091992650798133</c:v>
                </c:pt>
                <c:pt idx="671">
                  <c:v>52.868380329097704</c:v>
                </c:pt>
                <c:pt idx="672">
                  <c:v>54.887125501616701</c:v>
                </c:pt>
                <c:pt idx="673">
                  <c:v>52.868380329097704</c:v>
                </c:pt>
                <c:pt idx="674">
                  <c:v>45.329544213967331</c:v>
                </c:pt>
                <c:pt idx="675">
                  <c:v>45.329544213967331</c:v>
                </c:pt>
                <c:pt idx="676">
                  <c:v>45.329544213967331</c:v>
                </c:pt>
                <c:pt idx="677">
                  <c:v>45.329544213967331</c:v>
                </c:pt>
                <c:pt idx="678">
                  <c:v>42.715420175746523</c:v>
                </c:pt>
                <c:pt idx="679">
                  <c:v>40.212684084658079</c:v>
                </c:pt>
                <c:pt idx="680">
                  <c:v>43.574268627446209</c:v>
                </c:pt>
                <c:pt idx="681">
                  <c:v>43.574268627446209</c:v>
                </c:pt>
                <c:pt idx="682">
                  <c:v>37.043768189617921</c:v>
                </c:pt>
                <c:pt idx="683">
                  <c:v>40.212684084658079</c:v>
                </c:pt>
                <c:pt idx="684">
                  <c:v>41.868947891504092</c:v>
                </c:pt>
                <c:pt idx="685">
                  <c:v>40.212684084658079</c:v>
                </c:pt>
                <c:pt idx="686">
                  <c:v>35.529352948325283</c:v>
                </c:pt>
                <c:pt idx="687">
                  <c:v>38.604585804070084</c:v>
                </c:pt>
                <c:pt idx="688">
                  <c:v>45.329544213967331</c:v>
                </c:pt>
                <c:pt idx="689">
                  <c:v>61.280006777961567</c:v>
                </c:pt>
                <c:pt idx="690">
                  <c:v>47.135679067472864</c:v>
                </c:pt>
                <c:pt idx="691">
                  <c:v>47.135679067472864</c:v>
                </c:pt>
                <c:pt idx="692">
                  <c:v>43.574268627446209</c:v>
                </c:pt>
                <c:pt idx="693">
                  <c:v>41.868947891504092</c:v>
                </c:pt>
                <c:pt idx="694">
                  <c:v>40.212684084658079</c:v>
                </c:pt>
                <c:pt idx="695">
                  <c:v>41.868947891504092</c:v>
                </c:pt>
                <c:pt idx="696">
                  <c:v>40.212684084658079</c:v>
                </c:pt>
                <c:pt idx="697">
                  <c:v>38.604585804070084</c:v>
                </c:pt>
                <c:pt idx="698">
                  <c:v>32.636249398205287</c:v>
                </c:pt>
                <c:pt idx="699">
                  <c:v>34.060468379159161</c:v>
                </c:pt>
                <c:pt idx="700">
                  <c:v>32.636249398205287</c:v>
                </c:pt>
                <c:pt idx="701">
                  <c:v>32.636249398205287</c:v>
                </c:pt>
                <c:pt idx="702">
                  <c:v>34.060468379159161</c:v>
                </c:pt>
                <c:pt idx="703">
                  <c:v>31.255837564231324</c:v>
                </c:pt>
                <c:pt idx="704">
                  <c:v>32.636249398205287</c:v>
                </c:pt>
                <c:pt idx="705">
                  <c:v>32.636249398205287</c:v>
                </c:pt>
                <c:pt idx="706">
                  <c:v>35.529352948325283</c:v>
                </c:pt>
                <c:pt idx="707">
                  <c:v>32.636249398205287</c:v>
                </c:pt>
                <c:pt idx="708">
                  <c:v>29.918381104648358</c:v>
                </c:pt>
                <c:pt idx="709">
                  <c:v>34.060468379159161</c:v>
                </c:pt>
                <c:pt idx="710">
                  <c:v>34.060468379159161</c:v>
                </c:pt>
                <c:pt idx="711">
                  <c:v>41.868947891504092</c:v>
                </c:pt>
                <c:pt idx="712">
                  <c:v>52.868380329097704</c:v>
                </c:pt>
                <c:pt idx="713">
                  <c:v>48.993584075909546</c:v>
                </c:pt>
                <c:pt idx="714">
                  <c:v>43.574268627446209</c:v>
                </c:pt>
                <c:pt idx="715">
                  <c:v>37.043768189617921</c:v>
                </c:pt>
                <c:pt idx="716">
                  <c:v>40.212684084658079</c:v>
                </c:pt>
                <c:pt idx="717">
                  <c:v>32.636249398205287</c:v>
                </c:pt>
                <c:pt idx="718">
                  <c:v>40.212684084658079</c:v>
                </c:pt>
                <c:pt idx="719">
                  <c:v>32.636249398205287</c:v>
                </c:pt>
                <c:pt idx="720">
                  <c:v>32.382032097862407</c:v>
                </c:pt>
                <c:pt idx="721">
                  <c:v>32.129257813813744</c:v>
                </c:pt>
                <c:pt idx="722">
                  <c:v>31.877921417322359</c:v>
                </c:pt>
                <c:pt idx="723">
                  <c:v>31.628017786949243</c:v>
                </c:pt>
                <c:pt idx="724">
                  <c:v>31.379541808558688</c:v>
                </c:pt>
                <c:pt idx="725">
                  <c:v>31.132488318574044</c:v>
                </c:pt>
                <c:pt idx="726">
                  <c:v>30.886852331306422</c:v>
                </c:pt>
                <c:pt idx="727">
                  <c:v>30.642628697484909</c:v>
                </c:pt>
                <c:pt idx="728">
                  <c:v>30.399812332239261</c:v>
                </c:pt>
                <c:pt idx="729">
                  <c:v>30.158398158028927</c:v>
                </c:pt>
                <c:pt idx="730">
                  <c:v>29.918381104648358</c:v>
                </c:pt>
                <c:pt idx="731">
                  <c:v>34.060468379159161</c:v>
                </c:pt>
                <c:pt idx="732">
                  <c:v>32.636249398205287</c:v>
                </c:pt>
                <c:pt idx="733">
                  <c:v>28.623034941882036</c:v>
                </c:pt>
                <c:pt idx="734">
                  <c:v>34.060468379159161</c:v>
                </c:pt>
                <c:pt idx="735">
                  <c:v>32.636249398205287</c:v>
                </c:pt>
                <c:pt idx="736">
                  <c:v>31.255837564231324</c:v>
                </c:pt>
                <c:pt idx="737">
                  <c:v>29.918381104648358</c:v>
                </c:pt>
                <c:pt idx="738">
                  <c:v>29.918381104648358</c:v>
                </c:pt>
                <c:pt idx="739">
                  <c:v>27.368960720164406</c:v>
                </c:pt>
                <c:pt idx="740">
                  <c:v>27.368960720164406</c:v>
                </c:pt>
                <c:pt idx="741">
                  <c:v>28.623034941882036</c:v>
                </c:pt>
                <c:pt idx="742">
                  <c:v>27.368960720164406</c:v>
                </c:pt>
                <c:pt idx="743">
                  <c:v>32.636249398205287</c:v>
                </c:pt>
              </c:numCache>
            </c:numRef>
          </c:xVal>
          <c:yVal>
            <c:numRef>
              <c:f>'DATA 2021'!$D$1466:$D$2209</c:f>
              <c:numCache>
                <c:formatCode>General</c:formatCode>
                <c:ptCount val="744"/>
                <c:pt idx="0">
                  <c:v>1.7741899999999999</c:v>
                </c:pt>
                <c:pt idx="1">
                  <c:v>1.798065</c:v>
                </c:pt>
                <c:pt idx="2">
                  <c:v>1.845815</c:v>
                </c:pt>
                <c:pt idx="3">
                  <c:v>1.7503150000000001</c:v>
                </c:pt>
                <c:pt idx="4">
                  <c:v>1.798065</c:v>
                </c:pt>
                <c:pt idx="5">
                  <c:v>1.7503150000000001</c:v>
                </c:pt>
                <c:pt idx="6">
                  <c:v>1.7503150000000001</c:v>
                </c:pt>
                <c:pt idx="7">
                  <c:v>1.798065</c:v>
                </c:pt>
                <c:pt idx="8">
                  <c:v>1.798065</c:v>
                </c:pt>
                <c:pt idx="9">
                  <c:v>1.72644</c:v>
                </c:pt>
                <c:pt idx="10">
                  <c:v>1.7503150000000001</c:v>
                </c:pt>
                <c:pt idx="11">
                  <c:v>1.8219399999999999</c:v>
                </c:pt>
                <c:pt idx="12">
                  <c:v>1.7741899999999999</c:v>
                </c:pt>
                <c:pt idx="13">
                  <c:v>1.798065</c:v>
                </c:pt>
                <c:pt idx="14">
                  <c:v>1.7741899999999999</c:v>
                </c:pt>
                <c:pt idx="15">
                  <c:v>1.8219399999999999</c:v>
                </c:pt>
                <c:pt idx="16">
                  <c:v>1.798065</c:v>
                </c:pt>
                <c:pt idx="17">
                  <c:v>1.798065</c:v>
                </c:pt>
                <c:pt idx="18">
                  <c:v>1.7025650000000001</c:v>
                </c:pt>
                <c:pt idx="19">
                  <c:v>1.7741899999999999</c:v>
                </c:pt>
                <c:pt idx="20">
                  <c:v>1.72644</c:v>
                </c:pt>
                <c:pt idx="21">
                  <c:v>1.7741899999999999</c:v>
                </c:pt>
                <c:pt idx="22">
                  <c:v>1.7025650000000001</c:v>
                </c:pt>
                <c:pt idx="23">
                  <c:v>1.7025650000000001</c:v>
                </c:pt>
                <c:pt idx="24">
                  <c:v>1.7503150000000001</c:v>
                </c:pt>
                <c:pt idx="25">
                  <c:v>1.67869</c:v>
                </c:pt>
                <c:pt idx="26">
                  <c:v>1.7025650000000001</c:v>
                </c:pt>
                <c:pt idx="27">
                  <c:v>1.67869</c:v>
                </c:pt>
                <c:pt idx="28">
                  <c:v>1.7503150000000001</c:v>
                </c:pt>
                <c:pt idx="29">
                  <c:v>1.7025650000000001</c:v>
                </c:pt>
                <c:pt idx="30">
                  <c:v>1.72644</c:v>
                </c:pt>
                <c:pt idx="31">
                  <c:v>1.7025650000000001</c:v>
                </c:pt>
                <c:pt idx="32">
                  <c:v>1.7503150000000001</c:v>
                </c:pt>
                <c:pt idx="33">
                  <c:v>1.7741899999999999</c:v>
                </c:pt>
                <c:pt idx="34">
                  <c:v>1.7503150000000001</c:v>
                </c:pt>
                <c:pt idx="35">
                  <c:v>1.7025650000000001</c:v>
                </c:pt>
                <c:pt idx="36">
                  <c:v>1.7025650000000001</c:v>
                </c:pt>
                <c:pt idx="37">
                  <c:v>1.7503150000000001</c:v>
                </c:pt>
                <c:pt idx="38">
                  <c:v>1.7503150000000001</c:v>
                </c:pt>
                <c:pt idx="39">
                  <c:v>1.72644</c:v>
                </c:pt>
                <c:pt idx="40">
                  <c:v>1.7503150000000001</c:v>
                </c:pt>
                <c:pt idx="41">
                  <c:v>1.67869</c:v>
                </c:pt>
                <c:pt idx="42">
                  <c:v>1.72644</c:v>
                </c:pt>
                <c:pt idx="43">
                  <c:v>1.72644</c:v>
                </c:pt>
                <c:pt idx="44">
                  <c:v>1.7025650000000001</c:v>
                </c:pt>
                <c:pt idx="45">
                  <c:v>1.7503150000000001</c:v>
                </c:pt>
                <c:pt idx="46">
                  <c:v>1.7503150000000001</c:v>
                </c:pt>
                <c:pt idx="47">
                  <c:v>1.7025650000000001</c:v>
                </c:pt>
                <c:pt idx="48">
                  <c:v>1.6548149999999999</c:v>
                </c:pt>
                <c:pt idx="49">
                  <c:v>1.72644</c:v>
                </c:pt>
                <c:pt idx="50">
                  <c:v>1.72644</c:v>
                </c:pt>
                <c:pt idx="51">
                  <c:v>1.6548149999999999</c:v>
                </c:pt>
                <c:pt idx="52">
                  <c:v>1.6548149999999999</c:v>
                </c:pt>
                <c:pt idx="53">
                  <c:v>1.67869</c:v>
                </c:pt>
                <c:pt idx="54">
                  <c:v>1.67869</c:v>
                </c:pt>
                <c:pt idx="55">
                  <c:v>1.72644</c:v>
                </c:pt>
                <c:pt idx="56">
                  <c:v>1.7025650000000001</c:v>
                </c:pt>
                <c:pt idx="57">
                  <c:v>1.67869</c:v>
                </c:pt>
                <c:pt idx="58">
                  <c:v>1.7503150000000001</c:v>
                </c:pt>
                <c:pt idx="59">
                  <c:v>1.7025650000000001</c:v>
                </c:pt>
                <c:pt idx="60">
                  <c:v>1.7503150000000001</c:v>
                </c:pt>
                <c:pt idx="61">
                  <c:v>1.72644</c:v>
                </c:pt>
                <c:pt idx="62">
                  <c:v>1.7741899999999999</c:v>
                </c:pt>
                <c:pt idx="63">
                  <c:v>1.7025650000000001</c:v>
                </c:pt>
                <c:pt idx="64">
                  <c:v>1.7503150000000001</c:v>
                </c:pt>
                <c:pt idx="65">
                  <c:v>1.7025650000000001</c:v>
                </c:pt>
                <c:pt idx="66">
                  <c:v>1.7025650000000001</c:v>
                </c:pt>
                <c:pt idx="67">
                  <c:v>1.7741899999999999</c:v>
                </c:pt>
                <c:pt idx="68">
                  <c:v>1.72644</c:v>
                </c:pt>
                <c:pt idx="69">
                  <c:v>1.67869</c:v>
                </c:pt>
                <c:pt idx="70">
                  <c:v>1.6548149999999999</c:v>
                </c:pt>
                <c:pt idx="71">
                  <c:v>1.7503150000000001</c:v>
                </c:pt>
                <c:pt idx="72">
                  <c:v>1.7025650000000001</c:v>
                </c:pt>
                <c:pt idx="73">
                  <c:v>1.67869</c:v>
                </c:pt>
                <c:pt idx="74">
                  <c:v>1.72644</c:v>
                </c:pt>
                <c:pt idx="75">
                  <c:v>1.6548149999999999</c:v>
                </c:pt>
                <c:pt idx="76">
                  <c:v>1.6548149999999999</c:v>
                </c:pt>
                <c:pt idx="77">
                  <c:v>1.6309400000000001</c:v>
                </c:pt>
                <c:pt idx="78">
                  <c:v>1.6548149999999999</c:v>
                </c:pt>
                <c:pt idx="79">
                  <c:v>1.72644</c:v>
                </c:pt>
                <c:pt idx="80">
                  <c:v>1.7025650000000001</c:v>
                </c:pt>
                <c:pt idx="81">
                  <c:v>1.67869</c:v>
                </c:pt>
                <c:pt idx="82">
                  <c:v>1.6548149999999999</c:v>
                </c:pt>
                <c:pt idx="83">
                  <c:v>1.72644</c:v>
                </c:pt>
                <c:pt idx="84">
                  <c:v>1.6548149999999999</c:v>
                </c:pt>
                <c:pt idx="85">
                  <c:v>1.6548149999999999</c:v>
                </c:pt>
                <c:pt idx="86">
                  <c:v>1.6548149999999999</c:v>
                </c:pt>
                <c:pt idx="87">
                  <c:v>1.67869</c:v>
                </c:pt>
                <c:pt idx="88">
                  <c:v>1.6548149999999999</c:v>
                </c:pt>
                <c:pt idx="89">
                  <c:v>1.7025650000000001</c:v>
                </c:pt>
                <c:pt idx="90">
                  <c:v>1.7025650000000001</c:v>
                </c:pt>
                <c:pt idx="91">
                  <c:v>1.67869</c:v>
                </c:pt>
                <c:pt idx="92">
                  <c:v>1.6548149999999999</c:v>
                </c:pt>
                <c:pt idx="93">
                  <c:v>1.607065</c:v>
                </c:pt>
                <c:pt idx="94">
                  <c:v>1.7025650000000001</c:v>
                </c:pt>
                <c:pt idx="95">
                  <c:v>1.6548149999999999</c:v>
                </c:pt>
                <c:pt idx="96">
                  <c:v>1.6309400000000001</c:v>
                </c:pt>
                <c:pt idx="97">
                  <c:v>1.67869</c:v>
                </c:pt>
                <c:pt idx="98">
                  <c:v>1.6548149999999999</c:v>
                </c:pt>
                <c:pt idx="99">
                  <c:v>1.72644</c:v>
                </c:pt>
                <c:pt idx="100">
                  <c:v>1.6548149999999999</c:v>
                </c:pt>
                <c:pt idx="101">
                  <c:v>1.6548149999999999</c:v>
                </c:pt>
                <c:pt idx="102">
                  <c:v>1.6548149999999999</c:v>
                </c:pt>
                <c:pt idx="103">
                  <c:v>1.6548149999999999</c:v>
                </c:pt>
                <c:pt idx="104">
                  <c:v>1.6548149999999999</c:v>
                </c:pt>
                <c:pt idx="105">
                  <c:v>1.67869</c:v>
                </c:pt>
                <c:pt idx="106">
                  <c:v>1.6548149999999999</c:v>
                </c:pt>
                <c:pt idx="107">
                  <c:v>1.6548149999999999</c:v>
                </c:pt>
                <c:pt idx="108">
                  <c:v>1.72644</c:v>
                </c:pt>
                <c:pt idx="109">
                  <c:v>1.67869</c:v>
                </c:pt>
                <c:pt idx="110">
                  <c:v>1.7503150000000001</c:v>
                </c:pt>
                <c:pt idx="111">
                  <c:v>1.67869</c:v>
                </c:pt>
                <c:pt idx="112">
                  <c:v>1.72644</c:v>
                </c:pt>
                <c:pt idx="113">
                  <c:v>1.67869</c:v>
                </c:pt>
                <c:pt idx="114">
                  <c:v>1.7503150000000001</c:v>
                </c:pt>
                <c:pt idx="115">
                  <c:v>1.7025650000000001</c:v>
                </c:pt>
                <c:pt idx="116">
                  <c:v>1.7025650000000001</c:v>
                </c:pt>
                <c:pt idx="117">
                  <c:v>1.72644</c:v>
                </c:pt>
                <c:pt idx="118">
                  <c:v>1.6548149999999999</c:v>
                </c:pt>
                <c:pt idx="119">
                  <c:v>1.67869</c:v>
                </c:pt>
                <c:pt idx="120">
                  <c:v>1.7025650000000001</c:v>
                </c:pt>
                <c:pt idx="121">
                  <c:v>1.67869</c:v>
                </c:pt>
                <c:pt idx="122">
                  <c:v>1.6548149999999999</c:v>
                </c:pt>
                <c:pt idx="123">
                  <c:v>1.6309400000000001</c:v>
                </c:pt>
                <c:pt idx="124">
                  <c:v>1.6548149999999999</c:v>
                </c:pt>
                <c:pt idx="125">
                  <c:v>1.6548149999999999</c:v>
                </c:pt>
                <c:pt idx="126">
                  <c:v>1.6309400000000001</c:v>
                </c:pt>
                <c:pt idx="127">
                  <c:v>1.67869</c:v>
                </c:pt>
                <c:pt idx="128">
                  <c:v>1.7503150000000001</c:v>
                </c:pt>
                <c:pt idx="129">
                  <c:v>1.7025650000000001</c:v>
                </c:pt>
                <c:pt idx="130">
                  <c:v>1.72644</c:v>
                </c:pt>
                <c:pt idx="131">
                  <c:v>1.7741899999999999</c:v>
                </c:pt>
                <c:pt idx="132">
                  <c:v>1.7503150000000001</c:v>
                </c:pt>
                <c:pt idx="133">
                  <c:v>1.7025650000000001</c:v>
                </c:pt>
                <c:pt idx="134">
                  <c:v>1.72644</c:v>
                </c:pt>
                <c:pt idx="135">
                  <c:v>1.6548149999999999</c:v>
                </c:pt>
                <c:pt idx="136">
                  <c:v>1.67869</c:v>
                </c:pt>
                <c:pt idx="137">
                  <c:v>1.7025650000000001</c:v>
                </c:pt>
                <c:pt idx="138">
                  <c:v>1.6548149999999999</c:v>
                </c:pt>
                <c:pt idx="139">
                  <c:v>1.72644</c:v>
                </c:pt>
                <c:pt idx="140">
                  <c:v>1.7503150000000001</c:v>
                </c:pt>
                <c:pt idx="141">
                  <c:v>1.7741899999999999</c:v>
                </c:pt>
                <c:pt idx="142">
                  <c:v>1.798065</c:v>
                </c:pt>
                <c:pt idx="143">
                  <c:v>1.7741899999999999</c:v>
                </c:pt>
                <c:pt idx="144">
                  <c:v>1.67869</c:v>
                </c:pt>
                <c:pt idx="145">
                  <c:v>1.7503150000000001</c:v>
                </c:pt>
                <c:pt idx="146">
                  <c:v>1.7025650000000001</c:v>
                </c:pt>
                <c:pt idx="147">
                  <c:v>1.72644</c:v>
                </c:pt>
                <c:pt idx="148">
                  <c:v>1.6309400000000001</c:v>
                </c:pt>
                <c:pt idx="149">
                  <c:v>1.72644</c:v>
                </c:pt>
                <c:pt idx="150">
                  <c:v>1.91744</c:v>
                </c:pt>
                <c:pt idx="151">
                  <c:v>1.67869</c:v>
                </c:pt>
                <c:pt idx="152">
                  <c:v>1.7025650000000001</c:v>
                </c:pt>
                <c:pt idx="153">
                  <c:v>1.67869</c:v>
                </c:pt>
                <c:pt idx="154">
                  <c:v>1.67869</c:v>
                </c:pt>
                <c:pt idx="155">
                  <c:v>1.7025650000000001</c:v>
                </c:pt>
                <c:pt idx="156">
                  <c:v>1.6548149999999999</c:v>
                </c:pt>
                <c:pt idx="157">
                  <c:v>1.6309400000000001</c:v>
                </c:pt>
                <c:pt idx="158">
                  <c:v>1.7503150000000001</c:v>
                </c:pt>
                <c:pt idx="159">
                  <c:v>1.67869</c:v>
                </c:pt>
                <c:pt idx="160">
                  <c:v>1.6548149999999999</c:v>
                </c:pt>
                <c:pt idx="161">
                  <c:v>1.7025650000000001</c:v>
                </c:pt>
                <c:pt idx="162">
                  <c:v>1.7503150000000001</c:v>
                </c:pt>
                <c:pt idx="163">
                  <c:v>1.8935649999999999</c:v>
                </c:pt>
                <c:pt idx="164">
                  <c:v>1.91744</c:v>
                </c:pt>
                <c:pt idx="165">
                  <c:v>1.9413149999999999</c:v>
                </c:pt>
                <c:pt idx="166">
                  <c:v>1.8935649999999999</c:v>
                </c:pt>
                <c:pt idx="167">
                  <c:v>1.845815</c:v>
                </c:pt>
                <c:pt idx="168">
                  <c:v>1.8935649999999999</c:v>
                </c:pt>
                <c:pt idx="169">
                  <c:v>1.8696900000000001</c:v>
                </c:pt>
                <c:pt idx="170">
                  <c:v>1.8219399999999999</c:v>
                </c:pt>
                <c:pt idx="171">
                  <c:v>1.7741899999999999</c:v>
                </c:pt>
                <c:pt idx="172">
                  <c:v>1.7741899999999999</c:v>
                </c:pt>
                <c:pt idx="173">
                  <c:v>1.72644</c:v>
                </c:pt>
                <c:pt idx="174">
                  <c:v>1.72644</c:v>
                </c:pt>
                <c:pt idx="175">
                  <c:v>1.798065</c:v>
                </c:pt>
                <c:pt idx="176">
                  <c:v>1.72644</c:v>
                </c:pt>
                <c:pt idx="177">
                  <c:v>1.7025650000000001</c:v>
                </c:pt>
                <c:pt idx="178">
                  <c:v>1.7741899999999999</c:v>
                </c:pt>
                <c:pt idx="179">
                  <c:v>1.7503150000000001</c:v>
                </c:pt>
                <c:pt idx="180">
                  <c:v>1.7503150000000001</c:v>
                </c:pt>
                <c:pt idx="181">
                  <c:v>1.7025650000000001</c:v>
                </c:pt>
                <c:pt idx="182">
                  <c:v>1.67869</c:v>
                </c:pt>
                <c:pt idx="183">
                  <c:v>1.7741899999999999</c:v>
                </c:pt>
                <c:pt idx="184">
                  <c:v>1.7503150000000001</c:v>
                </c:pt>
                <c:pt idx="185">
                  <c:v>1.7025650000000001</c:v>
                </c:pt>
                <c:pt idx="186">
                  <c:v>1.72644</c:v>
                </c:pt>
                <c:pt idx="187">
                  <c:v>1.7503150000000001</c:v>
                </c:pt>
                <c:pt idx="188">
                  <c:v>1.67869</c:v>
                </c:pt>
                <c:pt idx="189">
                  <c:v>1.67869</c:v>
                </c:pt>
                <c:pt idx="190">
                  <c:v>1.7025650000000001</c:v>
                </c:pt>
                <c:pt idx="191">
                  <c:v>1.67869</c:v>
                </c:pt>
                <c:pt idx="192">
                  <c:v>1.72644</c:v>
                </c:pt>
                <c:pt idx="193">
                  <c:v>1.67869</c:v>
                </c:pt>
                <c:pt idx="194">
                  <c:v>1.72644</c:v>
                </c:pt>
                <c:pt idx="195">
                  <c:v>1.7025650000000001</c:v>
                </c:pt>
                <c:pt idx="196">
                  <c:v>1.72644</c:v>
                </c:pt>
                <c:pt idx="197">
                  <c:v>1.67869</c:v>
                </c:pt>
                <c:pt idx="198">
                  <c:v>1.7025650000000001</c:v>
                </c:pt>
                <c:pt idx="199">
                  <c:v>1.6548149999999999</c:v>
                </c:pt>
                <c:pt idx="200">
                  <c:v>1.6309400000000001</c:v>
                </c:pt>
                <c:pt idx="201">
                  <c:v>1.6548149999999999</c:v>
                </c:pt>
                <c:pt idx="202">
                  <c:v>1.7025650000000001</c:v>
                </c:pt>
                <c:pt idx="203">
                  <c:v>1.7025650000000001</c:v>
                </c:pt>
                <c:pt idx="204">
                  <c:v>1.6548149999999999</c:v>
                </c:pt>
                <c:pt idx="205">
                  <c:v>1.7025650000000001</c:v>
                </c:pt>
                <c:pt idx="206">
                  <c:v>1.7503150000000001</c:v>
                </c:pt>
                <c:pt idx="207">
                  <c:v>1.7503150000000001</c:v>
                </c:pt>
                <c:pt idx="208">
                  <c:v>1.798065</c:v>
                </c:pt>
                <c:pt idx="209">
                  <c:v>1.8696900000000001</c:v>
                </c:pt>
                <c:pt idx="210">
                  <c:v>1.8219399999999999</c:v>
                </c:pt>
                <c:pt idx="211">
                  <c:v>1.798065</c:v>
                </c:pt>
                <c:pt idx="212">
                  <c:v>1.72644</c:v>
                </c:pt>
                <c:pt idx="213">
                  <c:v>1.72644</c:v>
                </c:pt>
                <c:pt idx="214">
                  <c:v>1.7025650000000001</c:v>
                </c:pt>
                <c:pt idx="215">
                  <c:v>1.7503150000000001</c:v>
                </c:pt>
                <c:pt idx="216">
                  <c:v>1.7503150000000001</c:v>
                </c:pt>
                <c:pt idx="217">
                  <c:v>1.67869</c:v>
                </c:pt>
                <c:pt idx="218">
                  <c:v>1.6548149999999999</c:v>
                </c:pt>
                <c:pt idx="219">
                  <c:v>1.7025650000000001</c:v>
                </c:pt>
                <c:pt idx="220">
                  <c:v>1.6548149999999999</c:v>
                </c:pt>
                <c:pt idx="221">
                  <c:v>1.7025650000000001</c:v>
                </c:pt>
                <c:pt idx="222">
                  <c:v>1.7025650000000001</c:v>
                </c:pt>
                <c:pt idx="223">
                  <c:v>1.6548149999999999</c:v>
                </c:pt>
                <c:pt idx="224">
                  <c:v>1.6548149999999999</c:v>
                </c:pt>
                <c:pt idx="225">
                  <c:v>1.7025650000000001</c:v>
                </c:pt>
                <c:pt idx="226">
                  <c:v>1.7025650000000001</c:v>
                </c:pt>
                <c:pt idx="227">
                  <c:v>1.67869</c:v>
                </c:pt>
                <c:pt idx="228">
                  <c:v>1.8219399999999999</c:v>
                </c:pt>
                <c:pt idx="229">
                  <c:v>1.96519</c:v>
                </c:pt>
                <c:pt idx="230">
                  <c:v>2.1323150000000002</c:v>
                </c:pt>
                <c:pt idx="231">
                  <c:v>1.96519</c:v>
                </c:pt>
                <c:pt idx="232">
                  <c:v>1.845815</c:v>
                </c:pt>
                <c:pt idx="233">
                  <c:v>1.8219399999999999</c:v>
                </c:pt>
                <c:pt idx="234">
                  <c:v>1.96519</c:v>
                </c:pt>
                <c:pt idx="235">
                  <c:v>1.8935649999999999</c:v>
                </c:pt>
                <c:pt idx="236">
                  <c:v>1.845815</c:v>
                </c:pt>
                <c:pt idx="237">
                  <c:v>1.8696900000000001</c:v>
                </c:pt>
                <c:pt idx="238">
                  <c:v>1.91744</c:v>
                </c:pt>
                <c:pt idx="239">
                  <c:v>1.9413149999999999</c:v>
                </c:pt>
                <c:pt idx="240">
                  <c:v>1.8696900000000001</c:v>
                </c:pt>
                <c:pt idx="241">
                  <c:v>1.9413149999999999</c:v>
                </c:pt>
                <c:pt idx="242">
                  <c:v>1.9413149999999999</c:v>
                </c:pt>
                <c:pt idx="243">
                  <c:v>1.8696900000000001</c:v>
                </c:pt>
                <c:pt idx="244">
                  <c:v>1.8696900000000001</c:v>
                </c:pt>
                <c:pt idx="245">
                  <c:v>1.91744</c:v>
                </c:pt>
                <c:pt idx="246">
                  <c:v>1.798065</c:v>
                </c:pt>
                <c:pt idx="247">
                  <c:v>1.7741899999999999</c:v>
                </c:pt>
                <c:pt idx="248">
                  <c:v>1.845815</c:v>
                </c:pt>
                <c:pt idx="249">
                  <c:v>1.7741899999999999</c:v>
                </c:pt>
                <c:pt idx="250">
                  <c:v>2.01294</c:v>
                </c:pt>
                <c:pt idx="251">
                  <c:v>1.845815</c:v>
                </c:pt>
                <c:pt idx="252">
                  <c:v>1.798065</c:v>
                </c:pt>
                <c:pt idx="253">
                  <c:v>1.798065</c:v>
                </c:pt>
                <c:pt idx="254">
                  <c:v>1.72644</c:v>
                </c:pt>
                <c:pt idx="255">
                  <c:v>1.8219399999999999</c:v>
                </c:pt>
                <c:pt idx="256">
                  <c:v>1.7861275000000001</c:v>
                </c:pt>
                <c:pt idx="257">
                  <c:v>1.7503150000000001</c:v>
                </c:pt>
                <c:pt idx="258">
                  <c:v>1.8219399999999999</c:v>
                </c:pt>
                <c:pt idx="259">
                  <c:v>1.72644</c:v>
                </c:pt>
                <c:pt idx="260">
                  <c:v>1.798065</c:v>
                </c:pt>
                <c:pt idx="261">
                  <c:v>1.798065</c:v>
                </c:pt>
                <c:pt idx="262">
                  <c:v>1.7741899999999999</c:v>
                </c:pt>
                <c:pt idx="263">
                  <c:v>1.7741899999999999</c:v>
                </c:pt>
                <c:pt idx="264">
                  <c:v>1.7503150000000001</c:v>
                </c:pt>
                <c:pt idx="265">
                  <c:v>1.7503150000000001</c:v>
                </c:pt>
                <c:pt idx="266">
                  <c:v>1.7025650000000001</c:v>
                </c:pt>
                <c:pt idx="267">
                  <c:v>1.96519</c:v>
                </c:pt>
                <c:pt idx="268">
                  <c:v>1.6548149999999999</c:v>
                </c:pt>
                <c:pt idx="269">
                  <c:v>1.67869</c:v>
                </c:pt>
                <c:pt idx="270">
                  <c:v>1.7503150000000001</c:v>
                </c:pt>
                <c:pt idx="271">
                  <c:v>1.7503150000000001</c:v>
                </c:pt>
                <c:pt idx="272">
                  <c:v>1.67869</c:v>
                </c:pt>
                <c:pt idx="273">
                  <c:v>1.67869</c:v>
                </c:pt>
                <c:pt idx="274">
                  <c:v>1.72644</c:v>
                </c:pt>
                <c:pt idx="275">
                  <c:v>1.6548149999999999</c:v>
                </c:pt>
                <c:pt idx="276">
                  <c:v>1.72644</c:v>
                </c:pt>
                <c:pt idx="277">
                  <c:v>1.72644</c:v>
                </c:pt>
                <c:pt idx="278">
                  <c:v>1.7025650000000001</c:v>
                </c:pt>
                <c:pt idx="279">
                  <c:v>1.7503150000000001</c:v>
                </c:pt>
                <c:pt idx="280">
                  <c:v>1.6548149999999999</c:v>
                </c:pt>
                <c:pt idx="281">
                  <c:v>1.6548149999999999</c:v>
                </c:pt>
                <c:pt idx="282">
                  <c:v>1.6548149999999999</c:v>
                </c:pt>
                <c:pt idx="283">
                  <c:v>1.72644</c:v>
                </c:pt>
                <c:pt idx="284">
                  <c:v>1.67869</c:v>
                </c:pt>
                <c:pt idx="285">
                  <c:v>1.7025650000000001</c:v>
                </c:pt>
                <c:pt idx="286">
                  <c:v>1.7503150000000001</c:v>
                </c:pt>
                <c:pt idx="287">
                  <c:v>1.7503150000000001</c:v>
                </c:pt>
                <c:pt idx="288">
                  <c:v>1.7503150000000001</c:v>
                </c:pt>
                <c:pt idx="289">
                  <c:v>1.67869</c:v>
                </c:pt>
                <c:pt idx="290">
                  <c:v>1.7025650000000001</c:v>
                </c:pt>
                <c:pt idx="291">
                  <c:v>1.6548149999999999</c:v>
                </c:pt>
                <c:pt idx="292">
                  <c:v>1.6309400000000001</c:v>
                </c:pt>
                <c:pt idx="293">
                  <c:v>1.67869</c:v>
                </c:pt>
                <c:pt idx="294">
                  <c:v>1.7025650000000001</c:v>
                </c:pt>
                <c:pt idx="295">
                  <c:v>1.67869</c:v>
                </c:pt>
                <c:pt idx="296">
                  <c:v>1.67869</c:v>
                </c:pt>
                <c:pt idx="297">
                  <c:v>1.6548149999999999</c:v>
                </c:pt>
                <c:pt idx="298">
                  <c:v>1.6309400000000001</c:v>
                </c:pt>
                <c:pt idx="299">
                  <c:v>1.67869</c:v>
                </c:pt>
                <c:pt idx="300">
                  <c:v>1.72644</c:v>
                </c:pt>
                <c:pt idx="301">
                  <c:v>1.6548149999999999</c:v>
                </c:pt>
                <c:pt idx="302">
                  <c:v>1.6548149999999999</c:v>
                </c:pt>
                <c:pt idx="303">
                  <c:v>1.67869</c:v>
                </c:pt>
                <c:pt idx="304">
                  <c:v>1.67869</c:v>
                </c:pt>
                <c:pt idx="305">
                  <c:v>1.7025650000000001</c:v>
                </c:pt>
                <c:pt idx="306">
                  <c:v>1.67869</c:v>
                </c:pt>
                <c:pt idx="307">
                  <c:v>1.7025650000000001</c:v>
                </c:pt>
                <c:pt idx="308">
                  <c:v>1.6309400000000001</c:v>
                </c:pt>
                <c:pt idx="309">
                  <c:v>1.662773333333333</c:v>
                </c:pt>
                <c:pt idx="310">
                  <c:v>1.694606666666667</c:v>
                </c:pt>
                <c:pt idx="311">
                  <c:v>1.72644</c:v>
                </c:pt>
                <c:pt idx="312">
                  <c:v>1.67869</c:v>
                </c:pt>
                <c:pt idx="313">
                  <c:v>1.7503150000000001</c:v>
                </c:pt>
                <c:pt idx="314">
                  <c:v>1.7025650000000001</c:v>
                </c:pt>
                <c:pt idx="315">
                  <c:v>1.798065</c:v>
                </c:pt>
                <c:pt idx="316">
                  <c:v>1.96519</c:v>
                </c:pt>
                <c:pt idx="317">
                  <c:v>1.8696900000000001</c:v>
                </c:pt>
                <c:pt idx="318">
                  <c:v>1.9890650000000001</c:v>
                </c:pt>
                <c:pt idx="319">
                  <c:v>1.9413149999999999</c:v>
                </c:pt>
                <c:pt idx="320">
                  <c:v>1.9413149999999999</c:v>
                </c:pt>
                <c:pt idx="321">
                  <c:v>1.845815</c:v>
                </c:pt>
                <c:pt idx="322">
                  <c:v>1.8219399999999999</c:v>
                </c:pt>
                <c:pt idx="323">
                  <c:v>1.8696900000000001</c:v>
                </c:pt>
                <c:pt idx="324">
                  <c:v>1.845815</c:v>
                </c:pt>
                <c:pt idx="325">
                  <c:v>1.8935649999999999</c:v>
                </c:pt>
                <c:pt idx="326">
                  <c:v>1.8219399999999999</c:v>
                </c:pt>
                <c:pt idx="327">
                  <c:v>1.8696900000000001</c:v>
                </c:pt>
                <c:pt idx="328">
                  <c:v>1.8935649999999999</c:v>
                </c:pt>
                <c:pt idx="329">
                  <c:v>1.91744</c:v>
                </c:pt>
                <c:pt idx="330">
                  <c:v>1.8219399999999999</c:v>
                </c:pt>
                <c:pt idx="331">
                  <c:v>1.845815</c:v>
                </c:pt>
                <c:pt idx="332">
                  <c:v>1.798065</c:v>
                </c:pt>
                <c:pt idx="333">
                  <c:v>2.01294</c:v>
                </c:pt>
                <c:pt idx="334">
                  <c:v>1.72644</c:v>
                </c:pt>
                <c:pt idx="335">
                  <c:v>1.72644</c:v>
                </c:pt>
                <c:pt idx="336">
                  <c:v>1.7025650000000001</c:v>
                </c:pt>
                <c:pt idx="337">
                  <c:v>1.7741899999999999</c:v>
                </c:pt>
                <c:pt idx="338">
                  <c:v>1.7503150000000001</c:v>
                </c:pt>
                <c:pt idx="339">
                  <c:v>1.7025650000000001</c:v>
                </c:pt>
                <c:pt idx="340">
                  <c:v>1.7503150000000001</c:v>
                </c:pt>
                <c:pt idx="341">
                  <c:v>1.7025650000000001</c:v>
                </c:pt>
                <c:pt idx="342">
                  <c:v>1.7503150000000001</c:v>
                </c:pt>
                <c:pt idx="343">
                  <c:v>1.7503150000000001</c:v>
                </c:pt>
                <c:pt idx="344">
                  <c:v>1.67869</c:v>
                </c:pt>
                <c:pt idx="345">
                  <c:v>1.72644</c:v>
                </c:pt>
                <c:pt idx="346">
                  <c:v>1.72644</c:v>
                </c:pt>
                <c:pt idx="347">
                  <c:v>1.6548149999999999</c:v>
                </c:pt>
                <c:pt idx="348">
                  <c:v>1.72644</c:v>
                </c:pt>
                <c:pt idx="349">
                  <c:v>1.7025650000000001</c:v>
                </c:pt>
                <c:pt idx="350">
                  <c:v>1.7025650000000001</c:v>
                </c:pt>
                <c:pt idx="351">
                  <c:v>1.7025650000000001</c:v>
                </c:pt>
                <c:pt idx="352">
                  <c:v>1.72644</c:v>
                </c:pt>
                <c:pt idx="353">
                  <c:v>1.7025650000000001</c:v>
                </c:pt>
                <c:pt idx="354">
                  <c:v>1.7025650000000001</c:v>
                </c:pt>
                <c:pt idx="355">
                  <c:v>1.7741899999999999</c:v>
                </c:pt>
                <c:pt idx="356">
                  <c:v>1.7741899999999999</c:v>
                </c:pt>
                <c:pt idx="357">
                  <c:v>1.845815</c:v>
                </c:pt>
                <c:pt idx="358">
                  <c:v>1.9413149999999999</c:v>
                </c:pt>
                <c:pt idx="359">
                  <c:v>1.8935649999999999</c:v>
                </c:pt>
                <c:pt idx="360">
                  <c:v>1.845815</c:v>
                </c:pt>
                <c:pt idx="361">
                  <c:v>1.845815</c:v>
                </c:pt>
                <c:pt idx="362">
                  <c:v>1.8935649999999999</c:v>
                </c:pt>
                <c:pt idx="363">
                  <c:v>1.845815</c:v>
                </c:pt>
                <c:pt idx="364">
                  <c:v>1.845815</c:v>
                </c:pt>
                <c:pt idx="365">
                  <c:v>1.7741899999999999</c:v>
                </c:pt>
                <c:pt idx="366">
                  <c:v>1.7741899999999999</c:v>
                </c:pt>
                <c:pt idx="367">
                  <c:v>1.798065</c:v>
                </c:pt>
                <c:pt idx="368">
                  <c:v>1.8219399999999999</c:v>
                </c:pt>
                <c:pt idx="369">
                  <c:v>1.72644</c:v>
                </c:pt>
                <c:pt idx="370">
                  <c:v>1.7503150000000001</c:v>
                </c:pt>
                <c:pt idx="371">
                  <c:v>1.72644</c:v>
                </c:pt>
                <c:pt idx="372">
                  <c:v>1.798065</c:v>
                </c:pt>
                <c:pt idx="373">
                  <c:v>1.7741899999999999</c:v>
                </c:pt>
                <c:pt idx="374">
                  <c:v>1.7741899999999999</c:v>
                </c:pt>
                <c:pt idx="375">
                  <c:v>1.7025650000000001</c:v>
                </c:pt>
                <c:pt idx="376">
                  <c:v>1.8219399999999999</c:v>
                </c:pt>
                <c:pt idx="377">
                  <c:v>1.7503150000000001</c:v>
                </c:pt>
                <c:pt idx="378">
                  <c:v>1.67869</c:v>
                </c:pt>
                <c:pt idx="379">
                  <c:v>1.7503150000000001</c:v>
                </c:pt>
                <c:pt idx="380">
                  <c:v>1.7503150000000001</c:v>
                </c:pt>
                <c:pt idx="381">
                  <c:v>1.7741899999999999</c:v>
                </c:pt>
                <c:pt idx="382">
                  <c:v>1.7503150000000001</c:v>
                </c:pt>
                <c:pt idx="383">
                  <c:v>1.72644</c:v>
                </c:pt>
                <c:pt idx="384">
                  <c:v>1.67869</c:v>
                </c:pt>
                <c:pt idx="385">
                  <c:v>1.67869</c:v>
                </c:pt>
                <c:pt idx="386">
                  <c:v>1.7025650000000001</c:v>
                </c:pt>
                <c:pt idx="387">
                  <c:v>1.7025650000000001</c:v>
                </c:pt>
                <c:pt idx="388">
                  <c:v>1.7503150000000001</c:v>
                </c:pt>
                <c:pt idx="389">
                  <c:v>1.67869</c:v>
                </c:pt>
                <c:pt idx="390">
                  <c:v>1.67869</c:v>
                </c:pt>
                <c:pt idx="391">
                  <c:v>1.67869</c:v>
                </c:pt>
                <c:pt idx="392">
                  <c:v>1.67869</c:v>
                </c:pt>
                <c:pt idx="393">
                  <c:v>1.67869</c:v>
                </c:pt>
                <c:pt idx="394">
                  <c:v>1.6548149999999999</c:v>
                </c:pt>
                <c:pt idx="395">
                  <c:v>1.72644</c:v>
                </c:pt>
                <c:pt idx="396">
                  <c:v>1.7503150000000001</c:v>
                </c:pt>
                <c:pt idx="397">
                  <c:v>1.7741899999999999</c:v>
                </c:pt>
                <c:pt idx="398">
                  <c:v>1.7025650000000001</c:v>
                </c:pt>
                <c:pt idx="399">
                  <c:v>1.72644</c:v>
                </c:pt>
                <c:pt idx="400">
                  <c:v>1.72644</c:v>
                </c:pt>
                <c:pt idx="401">
                  <c:v>1.67869</c:v>
                </c:pt>
                <c:pt idx="402">
                  <c:v>1.6548149999999999</c:v>
                </c:pt>
                <c:pt idx="403">
                  <c:v>1.67869</c:v>
                </c:pt>
                <c:pt idx="404">
                  <c:v>1.7025650000000001</c:v>
                </c:pt>
                <c:pt idx="405">
                  <c:v>1.6548149999999999</c:v>
                </c:pt>
                <c:pt idx="406">
                  <c:v>1.67869</c:v>
                </c:pt>
                <c:pt idx="407">
                  <c:v>1.67869</c:v>
                </c:pt>
                <c:pt idx="408">
                  <c:v>1.710523333</c:v>
                </c:pt>
                <c:pt idx="409">
                  <c:v>1.7423566669999999</c:v>
                </c:pt>
                <c:pt idx="410">
                  <c:v>1.7741899999999999</c:v>
                </c:pt>
                <c:pt idx="411">
                  <c:v>1.806023333</c:v>
                </c:pt>
                <c:pt idx="412">
                  <c:v>1.8378566670000001</c:v>
                </c:pt>
                <c:pt idx="413">
                  <c:v>1.8696900000000001</c:v>
                </c:pt>
                <c:pt idx="414">
                  <c:v>1.9015233330000001</c:v>
                </c:pt>
                <c:pt idx="415">
                  <c:v>1.933356667</c:v>
                </c:pt>
                <c:pt idx="416">
                  <c:v>1.96519</c:v>
                </c:pt>
                <c:pt idx="417">
                  <c:v>1.997023333</c:v>
                </c:pt>
                <c:pt idx="418">
                  <c:v>2.0288566669999999</c:v>
                </c:pt>
                <c:pt idx="419">
                  <c:v>2.0606900000000001</c:v>
                </c:pt>
                <c:pt idx="420">
                  <c:v>2.0925233329999999</c:v>
                </c:pt>
                <c:pt idx="421">
                  <c:v>2.1243566669999998</c:v>
                </c:pt>
                <c:pt idx="422">
                  <c:v>2.1561900000000001</c:v>
                </c:pt>
                <c:pt idx="423">
                  <c:v>2.1561900000000001</c:v>
                </c:pt>
                <c:pt idx="424">
                  <c:v>2.1561900000000001</c:v>
                </c:pt>
                <c:pt idx="425">
                  <c:v>2.1323150000000002</c:v>
                </c:pt>
                <c:pt idx="426">
                  <c:v>2.084565</c:v>
                </c:pt>
                <c:pt idx="427">
                  <c:v>1.9890650000000001</c:v>
                </c:pt>
                <c:pt idx="428">
                  <c:v>2.01294</c:v>
                </c:pt>
                <c:pt idx="429">
                  <c:v>1.91744</c:v>
                </c:pt>
                <c:pt idx="430">
                  <c:v>1.9890650000000001</c:v>
                </c:pt>
                <c:pt idx="431">
                  <c:v>1.91744</c:v>
                </c:pt>
                <c:pt idx="432">
                  <c:v>1.8696900000000001</c:v>
                </c:pt>
                <c:pt idx="433">
                  <c:v>1.91744</c:v>
                </c:pt>
                <c:pt idx="434">
                  <c:v>1.91744</c:v>
                </c:pt>
                <c:pt idx="435">
                  <c:v>1.9413149999999999</c:v>
                </c:pt>
                <c:pt idx="436">
                  <c:v>1.9890650000000001</c:v>
                </c:pt>
                <c:pt idx="437">
                  <c:v>1.96519</c:v>
                </c:pt>
                <c:pt idx="438">
                  <c:v>2.01294</c:v>
                </c:pt>
                <c:pt idx="439">
                  <c:v>2.01294</c:v>
                </c:pt>
                <c:pt idx="440">
                  <c:v>2.1323150000000002</c:v>
                </c:pt>
                <c:pt idx="441">
                  <c:v>2.084565</c:v>
                </c:pt>
                <c:pt idx="442">
                  <c:v>2.01294</c:v>
                </c:pt>
                <c:pt idx="443">
                  <c:v>2.0368149999999998</c:v>
                </c:pt>
                <c:pt idx="444">
                  <c:v>2.0368149999999998</c:v>
                </c:pt>
                <c:pt idx="445">
                  <c:v>1.9413149999999999</c:v>
                </c:pt>
                <c:pt idx="446">
                  <c:v>1.91744</c:v>
                </c:pt>
                <c:pt idx="447">
                  <c:v>1.8935649999999999</c:v>
                </c:pt>
                <c:pt idx="448">
                  <c:v>1.91744</c:v>
                </c:pt>
                <c:pt idx="449">
                  <c:v>1.91744</c:v>
                </c:pt>
                <c:pt idx="450">
                  <c:v>1.8696900000000001</c:v>
                </c:pt>
                <c:pt idx="451">
                  <c:v>1.8219399999999999</c:v>
                </c:pt>
                <c:pt idx="452">
                  <c:v>1.845815</c:v>
                </c:pt>
                <c:pt idx="453">
                  <c:v>1.8219399999999999</c:v>
                </c:pt>
                <c:pt idx="454">
                  <c:v>1.798065</c:v>
                </c:pt>
                <c:pt idx="455">
                  <c:v>1.8696900000000001</c:v>
                </c:pt>
                <c:pt idx="456">
                  <c:v>1.8219399999999999</c:v>
                </c:pt>
                <c:pt idx="457">
                  <c:v>1.8696900000000001</c:v>
                </c:pt>
                <c:pt idx="458">
                  <c:v>1.845815</c:v>
                </c:pt>
                <c:pt idx="459">
                  <c:v>1.8696900000000001</c:v>
                </c:pt>
                <c:pt idx="460">
                  <c:v>1.845815</c:v>
                </c:pt>
                <c:pt idx="461">
                  <c:v>1.845815</c:v>
                </c:pt>
                <c:pt idx="462">
                  <c:v>1.8219399999999999</c:v>
                </c:pt>
                <c:pt idx="463">
                  <c:v>1.845815</c:v>
                </c:pt>
                <c:pt idx="464">
                  <c:v>1.798065</c:v>
                </c:pt>
                <c:pt idx="465">
                  <c:v>1.798065</c:v>
                </c:pt>
                <c:pt idx="466">
                  <c:v>1.8219399999999999</c:v>
                </c:pt>
                <c:pt idx="467">
                  <c:v>1.7503150000000001</c:v>
                </c:pt>
                <c:pt idx="468">
                  <c:v>1.8219399999999999</c:v>
                </c:pt>
                <c:pt idx="469">
                  <c:v>1.798065</c:v>
                </c:pt>
                <c:pt idx="470">
                  <c:v>1.8935649999999999</c:v>
                </c:pt>
                <c:pt idx="471">
                  <c:v>1.845815</c:v>
                </c:pt>
                <c:pt idx="472">
                  <c:v>1.8696900000000001</c:v>
                </c:pt>
                <c:pt idx="473">
                  <c:v>2.2278150000000001</c:v>
                </c:pt>
                <c:pt idx="474">
                  <c:v>2.25169</c:v>
                </c:pt>
                <c:pt idx="475">
                  <c:v>2.1561900000000001</c:v>
                </c:pt>
                <c:pt idx="476">
                  <c:v>2.3471899999999999</c:v>
                </c:pt>
                <c:pt idx="477">
                  <c:v>2.49044</c:v>
                </c:pt>
                <c:pt idx="478">
                  <c:v>2.5381900000000002</c:v>
                </c:pt>
                <c:pt idx="479">
                  <c:v>2.6336900000000001</c:v>
                </c:pt>
                <c:pt idx="480">
                  <c:v>2.5859399999999999</c:v>
                </c:pt>
                <c:pt idx="481">
                  <c:v>2.49044</c:v>
                </c:pt>
                <c:pt idx="482">
                  <c:v>2.3949400000000001</c:v>
                </c:pt>
                <c:pt idx="483">
                  <c:v>2.323315</c:v>
                </c:pt>
                <c:pt idx="484">
                  <c:v>2.323315</c:v>
                </c:pt>
                <c:pt idx="485">
                  <c:v>2.323315</c:v>
                </c:pt>
                <c:pt idx="486">
                  <c:v>2.25169</c:v>
                </c:pt>
                <c:pt idx="487">
                  <c:v>2.2755649999999998</c:v>
                </c:pt>
                <c:pt idx="488">
                  <c:v>2.25169</c:v>
                </c:pt>
                <c:pt idx="489">
                  <c:v>2.2278150000000001</c:v>
                </c:pt>
                <c:pt idx="490">
                  <c:v>2.1323150000000002</c:v>
                </c:pt>
                <c:pt idx="491">
                  <c:v>2.1084399999999999</c:v>
                </c:pt>
                <c:pt idx="492">
                  <c:v>2.1323150000000002</c:v>
                </c:pt>
                <c:pt idx="493">
                  <c:v>2.0606900000000001</c:v>
                </c:pt>
                <c:pt idx="494">
                  <c:v>2.1084399999999999</c:v>
                </c:pt>
                <c:pt idx="495">
                  <c:v>2.0368149999999998</c:v>
                </c:pt>
                <c:pt idx="496">
                  <c:v>2.0368149999999998</c:v>
                </c:pt>
                <c:pt idx="497">
                  <c:v>2.0368149999999998</c:v>
                </c:pt>
                <c:pt idx="498">
                  <c:v>2.0368149999999998</c:v>
                </c:pt>
                <c:pt idx="499">
                  <c:v>1.96519</c:v>
                </c:pt>
                <c:pt idx="500">
                  <c:v>1.96519</c:v>
                </c:pt>
                <c:pt idx="501">
                  <c:v>2.0368149999999998</c:v>
                </c:pt>
                <c:pt idx="502">
                  <c:v>1.9413149999999999</c:v>
                </c:pt>
                <c:pt idx="503">
                  <c:v>1.9890650000000001</c:v>
                </c:pt>
                <c:pt idx="504">
                  <c:v>1.9413149999999999</c:v>
                </c:pt>
                <c:pt idx="505">
                  <c:v>1.9413149999999999</c:v>
                </c:pt>
                <c:pt idx="506">
                  <c:v>1.8935649999999999</c:v>
                </c:pt>
                <c:pt idx="507">
                  <c:v>1.9413149999999999</c:v>
                </c:pt>
                <c:pt idx="508">
                  <c:v>1.91744</c:v>
                </c:pt>
                <c:pt idx="509">
                  <c:v>1.8935649999999999</c:v>
                </c:pt>
                <c:pt idx="510">
                  <c:v>1.8696900000000001</c:v>
                </c:pt>
                <c:pt idx="511">
                  <c:v>1.8935649999999999</c:v>
                </c:pt>
                <c:pt idx="512">
                  <c:v>1.91744</c:v>
                </c:pt>
                <c:pt idx="513">
                  <c:v>1.91744</c:v>
                </c:pt>
                <c:pt idx="514">
                  <c:v>1.8935649999999999</c:v>
                </c:pt>
                <c:pt idx="515">
                  <c:v>1.8696900000000001</c:v>
                </c:pt>
                <c:pt idx="516">
                  <c:v>1.8696900000000001</c:v>
                </c:pt>
                <c:pt idx="517">
                  <c:v>1.845815</c:v>
                </c:pt>
                <c:pt idx="518">
                  <c:v>1.8935649999999999</c:v>
                </c:pt>
                <c:pt idx="519">
                  <c:v>1.8696900000000001</c:v>
                </c:pt>
                <c:pt idx="520">
                  <c:v>1.845815</c:v>
                </c:pt>
                <c:pt idx="521">
                  <c:v>1.8219399999999999</c:v>
                </c:pt>
                <c:pt idx="522">
                  <c:v>1.8219399999999999</c:v>
                </c:pt>
                <c:pt idx="523">
                  <c:v>1.8219399999999999</c:v>
                </c:pt>
                <c:pt idx="524">
                  <c:v>1.8219399999999999</c:v>
                </c:pt>
                <c:pt idx="525">
                  <c:v>1.8696900000000001</c:v>
                </c:pt>
                <c:pt idx="526">
                  <c:v>1.8696900000000001</c:v>
                </c:pt>
                <c:pt idx="527">
                  <c:v>1.845815</c:v>
                </c:pt>
                <c:pt idx="528">
                  <c:v>2.1084399999999999</c:v>
                </c:pt>
                <c:pt idx="529">
                  <c:v>1.9890650000000001</c:v>
                </c:pt>
                <c:pt idx="530">
                  <c:v>1.96519</c:v>
                </c:pt>
                <c:pt idx="531">
                  <c:v>2.01294</c:v>
                </c:pt>
                <c:pt idx="532">
                  <c:v>1.91744</c:v>
                </c:pt>
                <c:pt idx="533">
                  <c:v>1.91744</c:v>
                </c:pt>
                <c:pt idx="534">
                  <c:v>1.9413149999999999</c:v>
                </c:pt>
                <c:pt idx="535">
                  <c:v>1.9413149999999999</c:v>
                </c:pt>
                <c:pt idx="536">
                  <c:v>1.9413149999999999</c:v>
                </c:pt>
                <c:pt idx="537">
                  <c:v>1.845815</c:v>
                </c:pt>
                <c:pt idx="538">
                  <c:v>1.845815</c:v>
                </c:pt>
                <c:pt idx="539">
                  <c:v>1.8935649999999999</c:v>
                </c:pt>
                <c:pt idx="540">
                  <c:v>1.8935649999999999</c:v>
                </c:pt>
                <c:pt idx="541">
                  <c:v>1.91744</c:v>
                </c:pt>
                <c:pt idx="542">
                  <c:v>1.845815</c:v>
                </c:pt>
                <c:pt idx="543">
                  <c:v>1.8696900000000001</c:v>
                </c:pt>
                <c:pt idx="544">
                  <c:v>1.8935649999999999</c:v>
                </c:pt>
                <c:pt idx="545">
                  <c:v>1.798065</c:v>
                </c:pt>
                <c:pt idx="546">
                  <c:v>1.8219399999999999</c:v>
                </c:pt>
                <c:pt idx="547">
                  <c:v>1.8696900000000001</c:v>
                </c:pt>
                <c:pt idx="548">
                  <c:v>1.91744</c:v>
                </c:pt>
                <c:pt idx="549">
                  <c:v>1.96519</c:v>
                </c:pt>
                <c:pt idx="550">
                  <c:v>1.91744</c:v>
                </c:pt>
                <c:pt idx="551">
                  <c:v>1.8219399999999999</c:v>
                </c:pt>
                <c:pt idx="552">
                  <c:v>1.8696900000000001</c:v>
                </c:pt>
                <c:pt idx="553">
                  <c:v>1.845815</c:v>
                </c:pt>
                <c:pt idx="554">
                  <c:v>1.845815</c:v>
                </c:pt>
                <c:pt idx="555">
                  <c:v>1.845815</c:v>
                </c:pt>
                <c:pt idx="556">
                  <c:v>1.8219399999999999</c:v>
                </c:pt>
                <c:pt idx="557">
                  <c:v>1.8696900000000001</c:v>
                </c:pt>
                <c:pt idx="558">
                  <c:v>1.7741899999999999</c:v>
                </c:pt>
                <c:pt idx="559">
                  <c:v>1.845815</c:v>
                </c:pt>
                <c:pt idx="560">
                  <c:v>1.798065</c:v>
                </c:pt>
                <c:pt idx="561">
                  <c:v>1.798065</c:v>
                </c:pt>
                <c:pt idx="562">
                  <c:v>1.7741899999999999</c:v>
                </c:pt>
                <c:pt idx="563">
                  <c:v>1.845815</c:v>
                </c:pt>
                <c:pt idx="564">
                  <c:v>1.845815</c:v>
                </c:pt>
                <c:pt idx="565">
                  <c:v>1.8219399999999999</c:v>
                </c:pt>
                <c:pt idx="566">
                  <c:v>1.7741899999999999</c:v>
                </c:pt>
                <c:pt idx="567">
                  <c:v>1.8696900000000001</c:v>
                </c:pt>
                <c:pt idx="568">
                  <c:v>1.7741899999999999</c:v>
                </c:pt>
                <c:pt idx="569">
                  <c:v>1.798065</c:v>
                </c:pt>
                <c:pt idx="570">
                  <c:v>1.845815</c:v>
                </c:pt>
                <c:pt idx="571">
                  <c:v>1.798065</c:v>
                </c:pt>
                <c:pt idx="572">
                  <c:v>1.91744</c:v>
                </c:pt>
                <c:pt idx="573">
                  <c:v>2.0368149999999998</c:v>
                </c:pt>
                <c:pt idx="574">
                  <c:v>1.9890650000000001</c:v>
                </c:pt>
                <c:pt idx="575">
                  <c:v>1.8935649999999999</c:v>
                </c:pt>
                <c:pt idx="576">
                  <c:v>1.8219399999999999</c:v>
                </c:pt>
                <c:pt idx="577">
                  <c:v>1.845815</c:v>
                </c:pt>
                <c:pt idx="578">
                  <c:v>1.8935649999999999</c:v>
                </c:pt>
                <c:pt idx="579">
                  <c:v>1.798065</c:v>
                </c:pt>
                <c:pt idx="580">
                  <c:v>1.798065</c:v>
                </c:pt>
                <c:pt idx="581">
                  <c:v>1.8219399999999999</c:v>
                </c:pt>
                <c:pt idx="582">
                  <c:v>1.7741899999999999</c:v>
                </c:pt>
                <c:pt idx="583">
                  <c:v>1.8219399999999999</c:v>
                </c:pt>
                <c:pt idx="584">
                  <c:v>1.845815</c:v>
                </c:pt>
                <c:pt idx="585">
                  <c:v>1.8219399999999999</c:v>
                </c:pt>
                <c:pt idx="586">
                  <c:v>1.8219399999999999</c:v>
                </c:pt>
                <c:pt idx="587">
                  <c:v>1.845815</c:v>
                </c:pt>
                <c:pt idx="588">
                  <c:v>1.8219399999999999</c:v>
                </c:pt>
                <c:pt idx="589">
                  <c:v>1.7503150000000001</c:v>
                </c:pt>
                <c:pt idx="590">
                  <c:v>1.798065</c:v>
                </c:pt>
                <c:pt idx="591">
                  <c:v>1.7741899999999999</c:v>
                </c:pt>
                <c:pt idx="592">
                  <c:v>1.798065</c:v>
                </c:pt>
                <c:pt idx="593">
                  <c:v>1.8219399999999999</c:v>
                </c:pt>
                <c:pt idx="594">
                  <c:v>2.084565</c:v>
                </c:pt>
                <c:pt idx="595">
                  <c:v>2.1561900000000001</c:v>
                </c:pt>
                <c:pt idx="596">
                  <c:v>2.1800649999999999</c:v>
                </c:pt>
                <c:pt idx="597">
                  <c:v>2.2994400000000002</c:v>
                </c:pt>
                <c:pt idx="598">
                  <c:v>2.3471899999999999</c:v>
                </c:pt>
                <c:pt idx="599">
                  <c:v>2.3710650000000002</c:v>
                </c:pt>
                <c:pt idx="600">
                  <c:v>2.4665650000000001</c:v>
                </c:pt>
                <c:pt idx="601">
                  <c:v>2.4188149999999999</c:v>
                </c:pt>
                <c:pt idx="602">
                  <c:v>2.4426899999999998</c:v>
                </c:pt>
                <c:pt idx="603">
                  <c:v>2.49044</c:v>
                </c:pt>
                <c:pt idx="604">
                  <c:v>2.4426899999999998</c:v>
                </c:pt>
                <c:pt idx="605">
                  <c:v>2.3949400000000001</c:v>
                </c:pt>
                <c:pt idx="606">
                  <c:v>2.323315</c:v>
                </c:pt>
                <c:pt idx="607">
                  <c:v>2.3710650000000002</c:v>
                </c:pt>
                <c:pt idx="608">
                  <c:v>2.2994400000000002</c:v>
                </c:pt>
                <c:pt idx="609">
                  <c:v>2.25169</c:v>
                </c:pt>
                <c:pt idx="610">
                  <c:v>2.2039399999999998</c:v>
                </c:pt>
                <c:pt idx="611">
                  <c:v>2.2994400000000002</c:v>
                </c:pt>
                <c:pt idx="612">
                  <c:v>2.2278150000000001</c:v>
                </c:pt>
                <c:pt idx="613">
                  <c:v>2.25169</c:v>
                </c:pt>
                <c:pt idx="614">
                  <c:v>2.1561900000000001</c:v>
                </c:pt>
                <c:pt idx="615">
                  <c:v>2.1323150000000002</c:v>
                </c:pt>
                <c:pt idx="616">
                  <c:v>2.084565</c:v>
                </c:pt>
                <c:pt idx="617">
                  <c:v>2.3471899999999999</c:v>
                </c:pt>
                <c:pt idx="618">
                  <c:v>2.2994400000000002</c:v>
                </c:pt>
                <c:pt idx="619">
                  <c:v>2.3710650000000002</c:v>
                </c:pt>
                <c:pt idx="620">
                  <c:v>2.5381900000000002</c:v>
                </c:pt>
                <c:pt idx="621">
                  <c:v>2.657565</c:v>
                </c:pt>
                <c:pt idx="622">
                  <c:v>3.0395650000000001</c:v>
                </c:pt>
                <c:pt idx="623">
                  <c:v>3.2544400000000002</c:v>
                </c:pt>
                <c:pt idx="624">
                  <c:v>3.20669</c:v>
                </c:pt>
                <c:pt idx="625">
                  <c:v>3.2305649999999999</c:v>
                </c:pt>
                <c:pt idx="626">
                  <c:v>3.20669</c:v>
                </c:pt>
                <c:pt idx="627">
                  <c:v>3.20669</c:v>
                </c:pt>
                <c:pt idx="628">
                  <c:v>3.1111900000000001</c:v>
                </c:pt>
                <c:pt idx="629">
                  <c:v>3.0395650000000001</c:v>
                </c:pt>
                <c:pt idx="630">
                  <c:v>2.9201899999999998</c:v>
                </c:pt>
                <c:pt idx="631">
                  <c:v>2.8724400000000001</c:v>
                </c:pt>
                <c:pt idx="632">
                  <c:v>2.8246899999999999</c:v>
                </c:pt>
                <c:pt idx="633">
                  <c:v>2.72919</c:v>
                </c:pt>
                <c:pt idx="634">
                  <c:v>2.6336900000000001</c:v>
                </c:pt>
                <c:pt idx="635">
                  <c:v>2.657565</c:v>
                </c:pt>
                <c:pt idx="636">
                  <c:v>2.5859399999999999</c:v>
                </c:pt>
                <c:pt idx="637">
                  <c:v>2.562065</c:v>
                </c:pt>
                <c:pt idx="638">
                  <c:v>2.5859399999999999</c:v>
                </c:pt>
                <c:pt idx="639">
                  <c:v>2.49044</c:v>
                </c:pt>
                <c:pt idx="640">
                  <c:v>2.4426899999999998</c:v>
                </c:pt>
                <c:pt idx="641">
                  <c:v>2.4665650000000001</c:v>
                </c:pt>
                <c:pt idx="642">
                  <c:v>2.4188149999999999</c:v>
                </c:pt>
                <c:pt idx="643">
                  <c:v>2.3710650000000002</c:v>
                </c:pt>
                <c:pt idx="644">
                  <c:v>2.323315</c:v>
                </c:pt>
                <c:pt idx="645">
                  <c:v>2.4188149999999999</c:v>
                </c:pt>
                <c:pt idx="646">
                  <c:v>2.3471899999999999</c:v>
                </c:pt>
                <c:pt idx="647">
                  <c:v>2.25169</c:v>
                </c:pt>
                <c:pt idx="648">
                  <c:v>2.2994400000000002</c:v>
                </c:pt>
                <c:pt idx="649">
                  <c:v>2.2755649999999998</c:v>
                </c:pt>
                <c:pt idx="650">
                  <c:v>2.2994400000000002</c:v>
                </c:pt>
                <c:pt idx="651">
                  <c:v>2.25169</c:v>
                </c:pt>
                <c:pt idx="652">
                  <c:v>2.25169</c:v>
                </c:pt>
                <c:pt idx="653">
                  <c:v>2.1800649999999999</c:v>
                </c:pt>
                <c:pt idx="654">
                  <c:v>2.2278150000000001</c:v>
                </c:pt>
                <c:pt idx="655">
                  <c:v>2.2278150000000001</c:v>
                </c:pt>
                <c:pt idx="656">
                  <c:v>2.1800649999999999</c:v>
                </c:pt>
                <c:pt idx="657">
                  <c:v>2.1561900000000001</c:v>
                </c:pt>
                <c:pt idx="658">
                  <c:v>2.1323150000000002</c:v>
                </c:pt>
                <c:pt idx="659">
                  <c:v>2.084565</c:v>
                </c:pt>
                <c:pt idx="660">
                  <c:v>2.1800649999999999</c:v>
                </c:pt>
                <c:pt idx="661">
                  <c:v>2.1084399999999999</c:v>
                </c:pt>
                <c:pt idx="662">
                  <c:v>2.1323150000000002</c:v>
                </c:pt>
                <c:pt idx="663">
                  <c:v>2.2039399999999998</c:v>
                </c:pt>
                <c:pt idx="664">
                  <c:v>2.323315</c:v>
                </c:pt>
                <c:pt idx="665">
                  <c:v>2.49044</c:v>
                </c:pt>
                <c:pt idx="666">
                  <c:v>2.49044</c:v>
                </c:pt>
                <c:pt idx="667">
                  <c:v>2.6098150000000002</c:v>
                </c:pt>
                <c:pt idx="668">
                  <c:v>2.5859399999999999</c:v>
                </c:pt>
                <c:pt idx="669">
                  <c:v>2.4665650000000001</c:v>
                </c:pt>
                <c:pt idx="670">
                  <c:v>2.3949400000000001</c:v>
                </c:pt>
                <c:pt idx="671">
                  <c:v>2.323315</c:v>
                </c:pt>
                <c:pt idx="672">
                  <c:v>2.3471899999999999</c:v>
                </c:pt>
                <c:pt idx="673">
                  <c:v>2.323315</c:v>
                </c:pt>
                <c:pt idx="674">
                  <c:v>2.2278150000000001</c:v>
                </c:pt>
                <c:pt idx="675">
                  <c:v>2.2278150000000001</c:v>
                </c:pt>
                <c:pt idx="676">
                  <c:v>2.2278150000000001</c:v>
                </c:pt>
                <c:pt idx="677">
                  <c:v>2.2278150000000001</c:v>
                </c:pt>
                <c:pt idx="678">
                  <c:v>2.1920025000000001</c:v>
                </c:pt>
                <c:pt idx="679">
                  <c:v>2.1561900000000001</c:v>
                </c:pt>
                <c:pt idx="680">
                  <c:v>2.2039399999999998</c:v>
                </c:pt>
                <c:pt idx="681">
                  <c:v>2.2039399999999998</c:v>
                </c:pt>
                <c:pt idx="682">
                  <c:v>2.1084399999999999</c:v>
                </c:pt>
                <c:pt idx="683">
                  <c:v>2.1561900000000001</c:v>
                </c:pt>
                <c:pt idx="684">
                  <c:v>2.1800649999999999</c:v>
                </c:pt>
                <c:pt idx="685">
                  <c:v>2.1561900000000001</c:v>
                </c:pt>
                <c:pt idx="686">
                  <c:v>2.084565</c:v>
                </c:pt>
                <c:pt idx="687">
                  <c:v>2.1323150000000002</c:v>
                </c:pt>
                <c:pt idx="688">
                  <c:v>2.2278150000000001</c:v>
                </c:pt>
                <c:pt idx="689">
                  <c:v>2.4188149999999999</c:v>
                </c:pt>
                <c:pt idx="690">
                  <c:v>2.25169</c:v>
                </c:pt>
                <c:pt idx="691">
                  <c:v>2.25169</c:v>
                </c:pt>
                <c:pt idx="692">
                  <c:v>2.2039399999999998</c:v>
                </c:pt>
                <c:pt idx="693">
                  <c:v>2.1800649999999999</c:v>
                </c:pt>
                <c:pt idx="694">
                  <c:v>2.1561900000000001</c:v>
                </c:pt>
                <c:pt idx="695">
                  <c:v>2.1800649999999999</c:v>
                </c:pt>
                <c:pt idx="696">
                  <c:v>2.1561900000000001</c:v>
                </c:pt>
                <c:pt idx="697">
                  <c:v>2.1323150000000002</c:v>
                </c:pt>
                <c:pt idx="698">
                  <c:v>2.0368149999999998</c:v>
                </c:pt>
                <c:pt idx="699">
                  <c:v>2.0606900000000001</c:v>
                </c:pt>
                <c:pt idx="700">
                  <c:v>2.0368149999999998</c:v>
                </c:pt>
                <c:pt idx="701">
                  <c:v>2.0368149999999998</c:v>
                </c:pt>
                <c:pt idx="702">
                  <c:v>2.0606900000000001</c:v>
                </c:pt>
                <c:pt idx="703">
                  <c:v>2.01294</c:v>
                </c:pt>
                <c:pt idx="704">
                  <c:v>2.0368149999999998</c:v>
                </c:pt>
                <c:pt idx="705">
                  <c:v>2.0368149999999998</c:v>
                </c:pt>
                <c:pt idx="706">
                  <c:v>2.084565</c:v>
                </c:pt>
                <c:pt idx="707">
                  <c:v>2.0368149999999998</c:v>
                </c:pt>
                <c:pt idx="708">
                  <c:v>1.9890650000000001</c:v>
                </c:pt>
                <c:pt idx="709">
                  <c:v>2.0606900000000001</c:v>
                </c:pt>
                <c:pt idx="710">
                  <c:v>2.0606900000000001</c:v>
                </c:pt>
                <c:pt idx="711">
                  <c:v>2.1800649999999999</c:v>
                </c:pt>
                <c:pt idx="712">
                  <c:v>2.323315</c:v>
                </c:pt>
                <c:pt idx="713">
                  <c:v>2.2755649999999998</c:v>
                </c:pt>
                <c:pt idx="714">
                  <c:v>2.2039399999999998</c:v>
                </c:pt>
                <c:pt idx="715">
                  <c:v>2.1084399999999999</c:v>
                </c:pt>
                <c:pt idx="716">
                  <c:v>2.1561900000000001</c:v>
                </c:pt>
                <c:pt idx="717">
                  <c:v>2.0368149999999998</c:v>
                </c:pt>
                <c:pt idx="718">
                  <c:v>2.1561900000000001</c:v>
                </c:pt>
                <c:pt idx="719">
                  <c:v>2.0368149999999998</c:v>
                </c:pt>
                <c:pt idx="720">
                  <c:v>2.0324740910000001</c:v>
                </c:pt>
                <c:pt idx="721">
                  <c:v>2.0281331819999999</c:v>
                </c:pt>
                <c:pt idx="722">
                  <c:v>2.0237922730000002</c:v>
                </c:pt>
                <c:pt idx="723">
                  <c:v>2.019451364</c:v>
                </c:pt>
                <c:pt idx="724">
                  <c:v>2.0151104549999999</c:v>
                </c:pt>
                <c:pt idx="725">
                  <c:v>2.010769545</c:v>
                </c:pt>
                <c:pt idx="726">
                  <c:v>2.0064286359999999</c:v>
                </c:pt>
                <c:pt idx="727">
                  <c:v>2.0020877270000002</c:v>
                </c:pt>
                <c:pt idx="728">
                  <c:v>1.997746818</c:v>
                </c:pt>
                <c:pt idx="729">
                  <c:v>1.993405909</c:v>
                </c:pt>
                <c:pt idx="730">
                  <c:v>1.9890650000000001</c:v>
                </c:pt>
                <c:pt idx="731">
                  <c:v>2.0606900000000001</c:v>
                </c:pt>
                <c:pt idx="732">
                  <c:v>2.0368149999999998</c:v>
                </c:pt>
                <c:pt idx="733">
                  <c:v>1.96519</c:v>
                </c:pt>
                <c:pt idx="734">
                  <c:v>2.0606900000000001</c:v>
                </c:pt>
                <c:pt idx="735">
                  <c:v>2.0368149999999998</c:v>
                </c:pt>
                <c:pt idx="736">
                  <c:v>2.01294</c:v>
                </c:pt>
                <c:pt idx="737">
                  <c:v>1.9890650000000001</c:v>
                </c:pt>
                <c:pt idx="738">
                  <c:v>1.9890650000000001</c:v>
                </c:pt>
                <c:pt idx="739">
                  <c:v>1.9413149999999999</c:v>
                </c:pt>
                <c:pt idx="740">
                  <c:v>1.9413149999999999</c:v>
                </c:pt>
                <c:pt idx="741">
                  <c:v>1.96519</c:v>
                </c:pt>
                <c:pt idx="742">
                  <c:v>1.9413149999999999</c:v>
                </c:pt>
                <c:pt idx="743">
                  <c:v>2.0368149999999998</c:v>
                </c:pt>
              </c:numCache>
            </c:numRef>
          </c:yVal>
          <c:smooth val="0"/>
          <c:extLst xmlns:c16r2="http://schemas.microsoft.com/office/drawing/2015/06/chart">
            <c:ext xmlns:c16="http://schemas.microsoft.com/office/drawing/2014/chart" uri="{C3380CC4-5D6E-409C-BE32-E72D297353CC}">
              <c16:uniqueId val="{00000000-8168-4299-B99B-1D4A8EEEFC4F}"/>
            </c:ext>
          </c:extLst>
        </c:ser>
        <c:dLbls>
          <c:showLegendKey val="0"/>
          <c:showVal val="0"/>
          <c:showCatName val="0"/>
          <c:showSerName val="0"/>
          <c:showPercent val="0"/>
          <c:showBubbleSize val="0"/>
        </c:dLbls>
        <c:axId val="-1250964624"/>
        <c:axId val="-1007440608"/>
      </c:scatterChart>
      <c:valAx>
        <c:axId val="-1250964624"/>
        <c:scaling>
          <c:orientation val="minMax"/>
          <c:min val="1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7440608"/>
        <c:crosses val="autoZero"/>
        <c:crossBetween val="midCat"/>
      </c:valAx>
      <c:valAx>
        <c:axId val="-10074406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0964624"/>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Hydrograph </a:t>
            </a:r>
            <a:r>
              <a:rPr lang="en-US" b="1" i="1" baseline="0"/>
              <a:t>at Pinan-anan (June 2021)</a:t>
            </a:r>
            <a:endParaRPr lang="en-US" b="1" i="1"/>
          </a:p>
        </c:rich>
      </c:tx>
      <c:overlay val="0"/>
      <c:spPr>
        <a:noFill/>
        <a:ln>
          <a:noFill/>
        </a:ln>
        <a:effectLst/>
      </c:spPr>
    </c:title>
    <c:autoTitleDeleted val="0"/>
    <c:plotArea>
      <c:layout>
        <c:manualLayout>
          <c:layoutTarget val="inner"/>
          <c:xMode val="edge"/>
          <c:yMode val="edge"/>
          <c:x val="8.6813936237905037E-2"/>
          <c:y val="0.15266327251637032"/>
          <c:w val="0.84999865582027545"/>
          <c:h val="0.70896235014280384"/>
        </c:manualLayout>
      </c:layout>
      <c:scatterChart>
        <c:scatterStyle val="smoothMarker"/>
        <c:varyColors val="0"/>
        <c:ser>
          <c:idx val="0"/>
          <c:order val="0"/>
          <c:tx>
            <c:v>Flow</c:v>
          </c:tx>
          <c:marker>
            <c:symbol val="none"/>
          </c:marker>
          <c:xVal>
            <c:numRef>
              <c:f>'DATA 2021'!$B$2210:$B$2929</c:f>
              <c:numCache>
                <c:formatCode>[$-3409]mmmm\ dd\,\ yyyy;@</c:formatCode>
                <c:ptCount val="720"/>
                <c:pt idx="0">
                  <c:v>44348</c:v>
                </c:pt>
                <c:pt idx="1">
                  <c:v>44348.041666666664</c:v>
                </c:pt>
                <c:pt idx="2">
                  <c:v>44348.083333333336</c:v>
                </c:pt>
                <c:pt idx="3">
                  <c:v>44348.125</c:v>
                </c:pt>
                <c:pt idx="4">
                  <c:v>44348.166666666664</c:v>
                </c:pt>
                <c:pt idx="5">
                  <c:v>44348.208333333336</c:v>
                </c:pt>
                <c:pt idx="6">
                  <c:v>44348.25</c:v>
                </c:pt>
                <c:pt idx="7">
                  <c:v>44348.291666666664</c:v>
                </c:pt>
                <c:pt idx="8">
                  <c:v>44348.333333333336</c:v>
                </c:pt>
                <c:pt idx="9">
                  <c:v>44348.375</c:v>
                </c:pt>
                <c:pt idx="10">
                  <c:v>44348.416666666664</c:v>
                </c:pt>
                <c:pt idx="11">
                  <c:v>44348.458333333336</c:v>
                </c:pt>
                <c:pt idx="12">
                  <c:v>44348.5</c:v>
                </c:pt>
                <c:pt idx="13">
                  <c:v>44348.541666666664</c:v>
                </c:pt>
                <c:pt idx="14">
                  <c:v>44348.583333333336</c:v>
                </c:pt>
                <c:pt idx="15">
                  <c:v>44348.625</c:v>
                </c:pt>
                <c:pt idx="16">
                  <c:v>44348.666666666664</c:v>
                </c:pt>
                <c:pt idx="17">
                  <c:v>44348.708333333336</c:v>
                </c:pt>
                <c:pt idx="18">
                  <c:v>44348.75</c:v>
                </c:pt>
                <c:pt idx="19">
                  <c:v>44348.791666666664</c:v>
                </c:pt>
                <c:pt idx="20">
                  <c:v>44348.833333333336</c:v>
                </c:pt>
                <c:pt idx="21">
                  <c:v>44348.875</c:v>
                </c:pt>
                <c:pt idx="22">
                  <c:v>44348.916666666664</c:v>
                </c:pt>
                <c:pt idx="23">
                  <c:v>44348.958333333336</c:v>
                </c:pt>
                <c:pt idx="24">
                  <c:v>44349</c:v>
                </c:pt>
                <c:pt idx="25">
                  <c:v>44349.041666666664</c:v>
                </c:pt>
                <c:pt idx="26">
                  <c:v>44349.083333333336</c:v>
                </c:pt>
                <c:pt idx="27">
                  <c:v>44349.125</c:v>
                </c:pt>
                <c:pt idx="28">
                  <c:v>44349.166666666664</c:v>
                </c:pt>
                <c:pt idx="29">
                  <c:v>44349.208333333336</c:v>
                </c:pt>
                <c:pt idx="30">
                  <c:v>44349.25</c:v>
                </c:pt>
                <c:pt idx="31">
                  <c:v>44349.291666666664</c:v>
                </c:pt>
                <c:pt idx="32">
                  <c:v>44349.333333333336</c:v>
                </c:pt>
                <c:pt idx="33">
                  <c:v>44349.375</c:v>
                </c:pt>
                <c:pt idx="34">
                  <c:v>44349.416666666664</c:v>
                </c:pt>
                <c:pt idx="35">
                  <c:v>44349.458333333336</c:v>
                </c:pt>
                <c:pt idx="36">
                  <c:v>44349.5</c:v>
                </c:pt>
                <c:pt idx="37">
                  <c:v>44349.541666666664</c:v>
                </c:pt>
                <c:pt idx="38">
                  <c:v>44349.583333333336</c:v>
                </c:pt>
                <c:pt idx="39">
                  <c:v>44349.625</c:v>
                </c:pt>
                <c:pt idx="40">
                  <c:v>44349.666666666664</c:v>
                </c:pt>
                <c:pt idx="41">
                  <c:v>44349.708333333336</c:v>
                </c:pt>
                <c:pt idx="42">
                  <c:v>44349.75</c:v>
                </c:pt>
                <c:pt idx="43">
                  <c:v>44349.791666666664</c:v>
                </c:pt>
                <c:pt idx="44">
                  <c:v>44349.833333333336</c:v>
                </c:pt>
                <c:pt idx="45">
                  <c:v>44349.875</c:v>
                </c:pt>
                <c:pt idx="46">
                  <c:v>44349.916666666664</c:v>
                </c:pt>
                <c:pt idx="47">
                  <c:v>44349.958333333336</c:v>
                </c:pt>
                <c:pt idx="48">
                  <c:v>44350</c:v>
                </c:pt>
                <c:pt idx="49">
                  <c:v>44350.041666666664</c:v>
                </c:pt>
                <c:pt idx="50">
                  <c:v>44350.083333333336</c:v>
                </c:pt>
                <c:pt idx="51">
                  <c:v>44350.125</c:v>
                </c:pt>
                <c:pt idx="52">
                  <c:v>44350.166666666664</c:v>
                </c:pt>
                <c:pt idx="53">
                  <c:v>44350.208333333336</c:v>
                </c:pt>
                <c:pt idx="54">
                  <c:v>44350.25</c:v>
                </c:pt>
                <c:pt idx="55">
                  <c:v>44350.291666666664</c:v>
                </c:pt>
                <c:pt idx="56">
                  <c:v>44350.333333333336</c:v>
                </c:pt>
                <c:pt idx="57">
                  <c:v>44350.375</c:v>
                </c:pt>
                <c:pt idx="58">
                  <c:v>44350.416666666664</c:v>
                </c:pt>
                <c:pt idx="59">
                  <c:v>44350.458333333336</c:v>
                </c:pt>
                <c:pt idx="60">
                  <c:v>44350.5</c:v>
                </c:pt>
                <c:pt idx="61">
                  <c:v>44350.541666666664</c:v>
                </c:pt>
                <c:pt idx="62">
                  <c:v>44350.583333333336</c:v>
                </c:pt>
                <c:pt idx="63">
                  <c:v>44350.625</c:v>
                </c:pt>
                <c:pt idx="64">
                  <c:v>44350.666666666664</c:v>
                </c:pt>
                <c:pt idx="65">
                  <c:v>44350.708333333336</c:v>
                </c:pt>
                <c:pt idx="66">
                  <c:v>44350.75</c:v>
                </c:pt>
                <c:pt idx="67">
                  <c:v>44350.791666666664</c:v>
                </c:pt>
                <c:pt idx="68">
                  <c:v>44350.833333333336</c:v>
                </c:pt>
                <c:pt idx="69">
                  <c:v>44350.875</c:v>
                </c:pt>
                <c:pt idx="70">
                  <c:v>44350.916666666664</c:v>
                </c:pt>
                <c:pt idx="71">
                  <c:v>44350.958333333336</c:v>
                </c:pt>
                <c:pt idx="72">
                  <c:v>44351</c:v>
                </c:pt>
                <c:pt idx="73">
                  <c:v>44351.041666666664</c:v>
                </c:pt>
                <c:pt idx="74">
                  <c:v>44351.083333333336</c:v>
                </c:pt>
                <c:pt idx="75">
                  <c:v>44351.125</c:v>
                </c:pt>
                <c:pt idx="76">
                  <c:v>44351.166666666664</c:v>
                </c:pt>
                <c:pt idx="77">
                  <c:v>44351.208333333336</c:v>
                </c:pt>
                <c:pt idx="78">
                  <c:v>44351.25</c:v>
                </c:pt>
                <c:pt idx="79">
                  <c:v>44351.291666666664</c:v>
                </c:pt>
                <c:pt idx="80">
                  <c:v>44351.333333333336</c:v>
                </c:pt>
                <c:pt idx="81">
                  <c:v>44351.375</c:v>
                </c:pt>
                <c:pt idx="82">
                  <c:v>44351.416666666664</c:v>
                </c:pt>
                <c:pt idx="83">
                  <c:v>44351.458333333336</c:v>
                </c:pt>
                <c:pt idx="84">
                  <c:v>44351.5</c:v>
                </c:pt>
                <c:pt idx="85">
                  <c:v>44351.541666666664</c:v>
                </c:pt>
                <c:pt idx="86">
                  <c:v>44351.583333333336</c:v>
                </c:pt>
                <c:pt idx="87">
                  <c:v>44351.625</c:v>
                </c:pt>
                <c:pt idx="88">
                  <c:v>44351.666666666664</c:v>
                </c:pt>
                <c:pt idx="89">
                  <c:v>44351.708333333336</c:v>
                </c:pt>
                <c:pt idx="90">
                  <c:v>44351.75</c:v>
                </c:pt>
                <c:pt idx="91">
                  <c:v>44351.791666666664</c:v>
                </c:pt>
                <c:pt idx="92">
                  <c:v>44351.833333333336</c:v>
                </c:pt>
                <c:pt idx="93">
                  <c:v>44351.875</c:v>
                </c:pt>
                <c:pt idx="94">
                  <c:v>44351.916666666664</c:v>
                </c:pt>
                <c:pt idx="95">
                  <c:v>44351.958333333336</c:v>
                </c:pt>
                <c:pt idx="96">
                  <c:v>44352</c:v>
                </c:pt>
                <c:pt idx="97">
                  <c:v>44352.041666666664</c:v>
                </c:pt>
                <c:pt idx="98">
                  <c:v>44352.083333333336</c:v>
                </c:pt>
                <c:pt idx="99">
                  <c:v>44352.125</c:v>
                </c:pt>
                <c:pt idx="100">
                  <c:v>44352.166666666664</c:v>
                </c:pt>
                <c:pt idx="101">
                  <c:v>44352.208333333336</c:v>
                </c:pt>
                <c:pt idx="102">
                  <c:v>44352.25</c:v>
                </c:pt>
                <c:pt idx="103">
                  <c:v>44352.291666666664</c:v>
                </c:pt>
                <c:pt idx="104">
                  <c:v>44352.333333333336</c:v>
                </c:pt>
                <c:pt idx="105">
                  <c:v>44352.375</c:v>
                </c:pt>
                <c:pt idx="106">
                  <c:v>44352.416666666664</c:v>
                </c:pt>
                <c:pt idx="107">
                  <c:v>44352.458333333336</c:v>
                </c:pt>
                <c:pt idx="108">
                  <c:v>44352.5</c:v>
                </c:pt>
                <c:pt idx="109">
                  <c:v>44352.541666666664</c:v>
                </c:pt>
                <c:pt idx="110">
                  <c:v>44352.583333333336</c:v>
                </c:pt>
                <c:pt idx="111">
                  <c:v>44352.625</c:v>
                </c:pt>
                <c:pt idx="112">
                  <c:v>44352.666666666664</c:v>
                </c:pt>
                <c:pt idx="113">
                  <c:v>44352.708333333336</c:v>
                </c:pt>
                <c:pt idx="114">
                  <c:v>44352.75</c:v>
                </c:pt>
                <c:pt idx="115">
                  <c:v>44352.791666666664</c:v>
                </c:pt>
                <c:pt idx="116">
                  <c:v>44352.833333333336</c:v>
                </c:pt>
                <c:pt idx="117">
                  <c:v>44352.875</c:v>
                </c:pt>
                <c:pt idx="118">
                  <c:v>44352.916666666664</c:v>
                </c:pt>
                <c:pt idx="119">
                  <c:v>44352.958333333336</c:v>
                </c:pt>
                <c:pt idx="120">
                  <c:v>44353</c:v>
                </c:pt>
                <c:pt idx="121">
                  <c:v>44353.041666666664</c:v>
                </c:pt>
                <c:pt idx="122">
                  <c:v>44353.083333333336</c:v>
                </c:pt>
                <c:pt idx="123">
                  <c:v>44353.125</c:v>
                </c:pt>
                <c:pt idx="124">
                  <c:v>44353.166666666664</c:v>
                </c:pt>
                <c:pt idx="125">
                  <c:v>44353.208333333336</c:v>
                </c:pt>
                <c:pt idx="126">
                  <c:v>44353.25</c:v>
                </c:pt>
                <c:pt idx="127">
                  <c:v>44353.291666666664</c:v>
                </c:pt>
                <c:pt idx="128">
                  <c:v>44353.333333333336</c:v>
                </c:pt>
                <c:pt idx="129">
                  <c:v>44353.375</c:v>
                </c:pt>
                <c:pt idx="130">
                  <c:v>44353.416666666664</c:v>
                </c:pt>
                <c:pt idx="131">
                  <c:v>44353.458333333336</c:v>
                </c:pt>
                <c:pt idx="132">
                  <c:v>44353.5</c:v>
                </c:pt>
                <c:pt idx="133">
                  <c:v>44353.541666666664</c:v>
                </c:pt>
                <c:pt idx="134">
                  <c:v>44353.583333333336</c:v>
                </c:pt>
                <c:pt idx="135">
                  <c:v>44353.625</c:v>
                </c:pt>
                <c:pt idx="136">
                  <c:v>44353.666666666664</c:v>
                </c:pt>
                <c:pt idx="137">
                  <c:v>44353.708333333336</c:v>
                </c:pt>
                <c:pt idx="138">
                  <c:v>44353.75</c:v>
                </c:pt>
                <c:pt idx="139">
                  <c:v>44353.791666666664</c:v>
                </c:pt>
                <c:pt idx="140">
                  <c:v>44353.833333333336</c:v>
                </c:pt>
                <c:pt idx="141">
                  <c:v>44353.875</c:v>
                </c:pt>
                <c:pt idx="142">
                  <c:v>44353.916666666664</c:v>
                </c:pt>
                <c:pt idx="143">
                  <c:v>44353.958333333336</c:v>
                </c:pt>
                <c:pt idx="144">
                  <c:v>44354</c:v>
                </c:pt>
                <c:pt idx="145">
                  <c:v>44354.041666666664</c:v>
                </c:pt>
                <c:pt idx="146">
                  <c:v>44354.083333333336</c:v>
                </c:pt>
                <c:pt idx="147">
                  <c:v>44354.125</c:v>
                </c:pt>
                <c:pt idx="148">
                  <c:v>44354.166666666664</c:v>
                </c:pt>
                <c:pt idx="149">
                  <c:v>44354.208333333336</c:v>
                </c:pt>
                <c:pt idx="150">
                  <c:v>44354.25</c:v>
                </c:pt>
                <c:pt idx="151">
                  <c:v>44354.291666666664</c:v>
                </c:pt>
                <c:pt idx="152">
                  <c:v>44354.333333333336</c:v>
                </c:pt>
                <c:pt idx="153">
                  <c:v>44354.375</c:v>
                </c:pt>
                <c:pt idx="154">
                  <c:v>44354.416666666664</c:v>
                </c:pt>
                <c:pt idx="155">
                  <c:v>44354.458333333336</c:v>
                </c:pt>
                <c:pt idx="156">
                  <c:v>44354.5</c:v>
                </c:pt>
                <c:pt idx="157">
                  <c:v>44354.541666666664</c:v>
                </c:pt>
                <c:pt idx="158">
                  <c:v>44354.583333333336</c:v>
                </c:pt>
                <c:pt idx="159">
                  <c:v>44354.625</c:v>
                </c:pt>
                <c:pt idx="160">
                  <c:v>44354.666666666664</c:v>
                </c:pt>
                <c:pt idx="161">
                  <c:v>44354.708333333336</c:v>
                </c:pt>
                <c:pt idx="162">
                  <c:v>44354.75</c:v>
                </c:pt>
                <c:pt idx="163">
                  <c:v>44354.791666666664</c:v>
                </c:pt>
                <c:pt idx="164">
                  <c:v>44354.833333333336</c:v>
                </c:pt>
                <c:pt idx="165">
                  <c:v>44354.875</c:v>
                </c:pt>
                <c:pt idx="166">
                  <c:v>44354.916666666664</c:v>
                </c:pt>
                <c:pt idx="167">
                  <c:v>44354.958333333336</c:v>
                </c:pt>
                <c:pt idx="168">
                  <c:v>44355</c:v>
                </c:pt>
                <c:pt idx="169">
                  <c:v>44355.041666666664</c:v>
                </c:pt>
                <c:pt idx="170">
                  <c:v>44355.083333333336</c:v>
                </c:pt>
                <c:pt idx="171">
                  <c:v>44355.125</c:v>
                </c:pt>
                <c:pt idx="172">
                  <c:v>44355.166666666664</c:v>
                </c:pt>
                <c:pt idx="173">
                  <c:v>44355.208333333336</c:v>
                </c:pt>
                <c:pt idx="174">
                  <c:v>44355.25</c:v>
                </c:pt>
                <c:pt idx="175">
                  <c:v>44355.291666666664</c:v>
                </c:pt>
                <c:pt idx="176">
                  <c:v>44355.333333333336</c:v>
                </c:pt>
                <c:pt idx="177">
                  <c:v>44355.375</c:v>
                </c:pt>
                <c:pt idx="178">
                  <c:v>44355.416666666664</c:v>
                </c:pt>
                <c:pt idx="179">
                  <c:v>44355.458333333336</c:v>
                </c:pt>
                <c:pt idx="180">
                  <c:v>44355.5</c:v>
                </c:pt>
                <c:pt idx="181">
                  <c:v>44355.541666666664</c:v>
                </c:pt>
                <c:pt idx="182">
                  <c:v>44355.583333333336</c:v>
                </c:pt>
                <c:pt idx="183">
                  <c:v>44355.625</c:v>
                </c:pt>
                <c:pt idx="184">
                  <c:v>44355.666666666664</c:v>
                </c:pt>
                <c:pt idx="185">
                  <c:v>44355.708333333336</c:v>
                </c:pt>
                <c:pt idx="186">
                  <c:v>44355.75</c:v>
                </c:pt>
                <c:pt idx="187">
                  <c:v>44355.791666666664</c:v>
                </c:pt>
                <c:pt idx="188">
                  <c:v>44355.833333333336</c:v>
                </c:pt>
                <c:pt idx="189">
                  <c:v>44355.875</c:v>
                </c:pt>
                <c:pt idx="190">
                  <c:v>44355.916666666664</c:v>
                </c:pt>
                <c:pt idx="191">
                  <c:v>44355.958333333336</c:v>
                </c:pt>
                <c:pt idx="192">
                  <c:v>44356</c:v>
                </c:pt>
                <c:pt idx="193">
                  <c:v>44356.041666666664</c:v>
                </c:pt>
                <c:pt idx="194">
                  <c:v>44356.083333333336</c:v>
                </c:pt>
                <c:pt idx="195">
                  <c:v>44356.125</c:v>
                </c:pt>
                <c:pt idx="196">
                  <c:v>44356.166666666664</c:v>
                </c:pt>
                <c:pt idx="197">
                  <c:v>44356.208333333336</c:v>
                </c:pt>
                <c:pt idx="198">
                  <c:v>44356.25</c:v>
                </c:pt>
                <c:pt idx="199">
                  <c:v>44356.291666666664</c:v>
                </c:pt>
                <c:pt idx="200">
                  <c:v>44356.333333333336</c:v>
                </c:pt>
                <c:pt idx="201">
                  <c:v>44356.375</c:v>
                </c:pt>
                <c:pt idx="202">
                  <c:v>44356.416666666664</c:v>
                </c:pt>
                <c:pt idx="203">
                  <c:v>44356.458333333336</c:v>
                </c:pt>
                <c:pt idx="204">
                  <c:v>44356.5</c:v>
                </c:pt>
                <c:pt idx="205">
                  <c:v>44356.541666666664</c:v>
                </c:pt>
                <c:pt idx="206">
                  <c:v>44356.583333333336</c:v>
                </c:pt>
                <c:pt idx="207">
                  <c:v>44356.625</c:v>
                </c:pt>
                <c:pt idx="208">
                  <c:v>44356.666666666664</c:v>
                </c:pt>
                <c:pt idx="209">
                  <c:v>44356.708333333336</c:v>
                </c:pt>
                <c:pt idx="210">
                  <c:v>44356.75</c:v>
                </c:pt>
                <c:pt idx="211">
                  <c:v>44356.791666666664</c:v>
                </c:pt>
                <c:pt idx="212">
                  <c:v>44356.833333333336</c:v>
                </c:pt>
                <c:pt idx="213">
                  <c:v>44356.875</c:v>
                </c:pt>
                <c:pt idx="214">
                  <c:v>44356.916666666664</c:v>
                </c:pt>
                <c:pt idx="215">
                  <c:v>44356.958333333336</c:v>
                </c:pt>
                <c:pt idx="216">
                  <c:v>44357</c:v>
                </c:pt>
                <c:pt idx="217">
                  <c:v>44357.041666666664</c:v>
                </c:pt>
                <c:pt idx="218">
                  <c:v>44357.083333333336</c:v>
                </c:pt>
                <c:pt idx="219">
                  <c:v>44357.125</c:v>
                </c:pt>
                <c:pt idx="220">
                  <c:v>44357.166666666664</c:v>
                </c:pt>
                <c:pt idx="221">
                  <c:v>44357.208333333336</c:v>
                </c:pt>
                <c:pt idx="222">
                  <c:v>44357.25</c:v>
                </c:pt>
                <c:pt idx="223">
                  <c:v>44357.291666666664</c:v>
                </c:pt>
                <c:pt idx="224">
                  <c:v>44357.333333333336</c:v>
                </c:pt>
                <c:pt idx="225">
                  <c:v>44357.375</c:v>
                </c:pt>
                <c:pt idx="226">
                  <c:v>44357.416666666664</c:v>
                </c:pt>
                <c:pt idx="227">
                  <c:v>44357.458333333336</c:v>
                </c:pt>
                <c:pt idx="228">
                  <c:v>44357.5</c:v>
                </c:pt>
                <c:pt idx="229">
                  <c:v>44357.541666666664</c:v>
                </c:pt>
                <c:pt idx="230">
                  <c:v>44357.583333333336</c:v>
                </c:pt>
                <c:pt idx="231">
                  <c:v>44357.625</c:v>
                </c:pt>
                <c:pt idx="232">
                  <c:v>44357.666666666664</c:v>
                </c:pt>
                <c:pt idx="233">
                  <c:v>44357.708333333336</c:v>
                </c:pt>
                <c:pt idx="234">
                  <c:v>44357.75</c:v>
                </c:pt>
                <c:pt idx="235">
                  <c:v>44357.791666666664</c:v>
                </c:pt>
                <c:pt idx="236">
                  <c:v>44357.833333333336</c:v>
                </c:pt>
                <c:pt idx="237">
                  <c:v>44357.875</c:v>
                </c:pt>
                <c:pt idx="238">
                  <c:v>44357.916666666664</c:v>
                </c:pt>
                <c:pt idx="239">
                  <c:v>44357.958333333336</c:v>
                </c:pt>
                <c:pt idx="240">
                  <c:v>44358</c:v>
                </c:pt>
                <c:pt idx="241">
                  <c:v>44358.041666666664</c:v>
                </c:pt>
                <c:pt idx="242">
                  <c:v>44358.083333333336</c:v>
                </c:pt>
                <c:pt idx="243">
                  <c:v>44358.125</c:v>
                </c:pt>
                <c:pt idx="244">
                  <c:v>44358.166666666664</c:v>
                </c:pt>
                <c:pt idx="245">
                  <c:v>44358.208333333336</c:v>
                </c:pt>
                <c:pt idx="246">
                  <c:v>44358.25</c:v>
                </c:pt>
                <c:pt idx="247">
                  <c:v>44358.291666666664</c:v>
                </c:pt>
                <c:pt idx="248">
                  <c:v>44358.333333333336</c:v>
                </c:pt>
                <c:pt idx="249">
                  <c:v>44358.375</c:v>
                </c:pt>
                <c:pt idx="250">
                  <c:v>44358.416666666664</c:v>
                </c:pt>
                <c:pt idx="251">
                  <c:v>44358.458333333336</c:v>
                </c:pt>
                <c:pt idx="252">
                  <c:v>44358.5</c:v>
                </c:pt>
                <c:pt idx="253">
                  <c:v>44358.541666666664</c:v>
                </c:pt>
                <c:pt idx="254">
                  <c:v>44358.583333333336</c:v>
                </c:pt>
                <c:pt idx="255">
                  <c:v>44358.625</c:v>
                </c:pt>
                <c:pt idx="256">
                  <c:v>44358.666666666664</c:v>
                </c:pt>
                <c:pt idx="257">
                  <c:v>44358.708333333336</c:v>
                </c:pt>
                <c:pt idx="258">
                  <c:v>44358.75</c:v>
                </c:pt>
                <c:pt idx="259">
                  <c:v>44358.791666666664</c:v>
                </c:pt>
                <c:pt idx="260">
                  <c:v>44358.833333333336</c:v>
                </c:pt>
                <c:pt idx="261">
                  <c:v>44358.875</c:v>
                </c:pt>
                <c:pt idx="262">
                  <c:v>44358.916666666664</c:v>
                </c:pt>
                <c:pt idx="263">
                  <c:v>44358.958333333336</c:v>
                </c:pt>
                <c:pt idx="264">
                  <c:v>44359</c:v>
                </c:pt>
                <c:pt idx="265">
                  <c:v>44359.041666666664</c:v>
                </c:pt>
                <c:pt idx="266">
                  <c:v>44359.083333333336</c:v>
                </c:pt>
                <c:pt idx="267">
                  <c:v>44359.125</c:v>
                </c:pt>
                <c:pt idx="268">
                  <c:v>44359.166666666664</c:v>
                </c:pt>
                <c:pt idx="269">
                  <c:v>44359.208333333336</c:v>
                </c:pt>
                <c:pt idx="270">
                  <c:v>44359.25</c:v>
                </c:pt>
                <c:pt idx="271">
                  <c:v>44359.291666666664</c:v>
                </c:pt>
                <c:pt idx="272">
                  <c:v>44359.333333333336</c:v>
                </c:pt>
                <c:pt idx="273">
                  <c:v>44359.375</c:v>
                </c:pt>
                <c:pt idx="274">
                  <c:v>44359.416666666664</c:v>
                </c:pt>
                <c:pt idx="275">
                  <c:v>44359.458333333336</c:v>
                </c:pt>
                <c:pt idx="276">
                  <c:v>44359.5</c:v>
                </c:pt>
                <c:pt idx="277">
                  <c:v>44359.541666666664</c:v>
                </c:pt>
                <c:pt idx="278">
                  <c:v>44359.583333333336</c:v>
                </c:pt>
                <c:pt idx="279">
                  <c:v>44359.625</c:v>
                </c:pt>
                <c:pt idx="280">
                  <c:v>44359.666666666664</c:v>
                </c:pt>
                <c:pt idx="281">
                  <c:v>44359.708333333336</c:v>
                </c:pt>
                <c:pt idx="282">
                  <c:v>44359.75</c:v>
                </c:pt>
                <c:pt idx="283">
                  <c:v>44359.791666666664</c:v>
                </c:pt>
                <c:pt idx="284">
                  <c:v>44359.833333333336</c:v>
                </c:pt>
                <c:pt idx="285">
                  <c:v>44359.875</c:v>
                </c:pt>
                <c:pt idx="286">
                  <c:v>44359.916666666664</c:v>
                </c:pt>
                <c:pt idx="287">
                  <c:v>44359.958333333336</c:v>
                </c:pt>
                <c:pt idx="288">
                  <c:v>44360</c:v>
                </c:pt>
                <c:pt idx="289">
                  <c:v>44360.041666666664</c:v>
                </c:pt>
                <c:pt idx="290">
                  <c:v>44360.083333333336</c:v>
                </c:pt>
                <c:pt idx="291">
                  <c:v>44360.125</c:v>
                </c:pt>
                <c:pt idx="292">
                  <c:v>44360.166666666664</c:v>
                </c:pt>
                <c:pt idx="293">
                  <c:v>44360.208333333336</c:v>
                </c:pt>
                <c:pt idx="294">
                  <c:v>44360.25</c:v>
                </c:pt>
                <c:pt idx="295">
                  <c:v>44360.291666666664</c:v>
                </c:pt>
                <c:pt idx="296">
                  <c:v>44360.333333333336</c:v>
                </c:pt>
                <c:pt idx="297">
                  <c:v>44360.375</c:v>
                </c:pt>
                <c:pt idx="298">
                  <c:v>44360.416666666664</c:v>
                </c:pt>
                <c:pt idx="299">
                  <c:v>44360.458333333336</c:v>
                </c:pt>
                <c:pt idx="300">
                  <c:v>44360.5</c:v>
                </c:pt>
                <c:pt idx="301">
                  <c:v>44360.541666666664</c:v>
                </c:pt>
                <c:pt idx="302">
                  <c:v>44360.583333333336</c:v>
                </c:pt>
                <c:pt idx="303">
                  <c:v>44360.625</c:v>
                </c:pt>
                <c:pt idx="304">
                  <c:v>44360.666666666664</c:v>
                </c:pt>
                <c:pt idx="305">
                  <c:v>44360.708333333336</c:v>
                </c:pt>
                <c:pt idx="306">
                  <c:v>44360.75</c:v>
                </c:pt>
                <c:pt idx="307">
                  <c:v>44360.791666666664</c:v>
                </c:pt>
                <c:pt idx="308">
                  <c:v>44360.833333333336</c:v>
                </c:pt>
                <c:pt idx="309">
                  <c:v>44360.875</c:v>
                </c:pt>
                <c:pt idx="310">
                  <c:v>44360.916666666664</c:v>
                </c:pt>
                <c:pt idx="311">
                  <c:v>44360.958333333336</c:v>
                </c:pt>
                <c:pt idx="312">
                  <c:v>44361</c:v>
                </c:pt>
                <c:pt idx="313">
                  <c:v>44361.041666666664</c:v>
                </c:pt>
                <c:pt idx="314">
                  <c:v>44361.083333333336</c:v>
                </c:pt>
                <c:pt idx="315">
                  <c:v>44361.125</c:v>
                </c:pt>
                <c:pt idx="316">
                  <c:v>44361.166666666664</c:v>
                </c:pt>
                <c:pt idx="317">
                  <c:v>44361.208333333336</c:v>
                </c:pt>
                <c:pt idx="318">
                  <c:v>44361.25</c:v>
                </c:pt>
                <c:pt idx="319">
                  <c:v>44361.291666666664</c:v>
                </c:pt>
                <c:pt idx="320">
                  <c:v>44361.333333333336</c:v>
                </c:pt>
                <c:pt idx="321">
                  <c:v>44361.375</c:v>
                </c:pt>
                <c:pt idx="322">
                  <c:v>44361.416666666664</c:v>
                </c:pt>
                <c:pt idx="323">
                  <c:v>44361.458333333336</c:v>
                </c:pt>
                <c:pt idx="324">
                  <c:v>44361.5</c:v>
                </c:pt>
                <c:pt idx="325">
                  <c:v>44361.541666666664</c:v>
                </c:pt>
                <c:pt idx="326">
                  <c:v>44361.583333333336</c:v>
                </c:pt>
                <c:pt idx="327">
                  <c:v>44361.625</c:v>
                </c:pt>
                <c:pt idx="328">
                  <c:v>44361.666666666664</c:v>
                </c:pt>
                <c:pt idx="329">
                  <c:v>44361.708333333336</c:v>
                </c:pt>
                <c:pt idx="330">
                  <c:v>44361.75</c:v>
                </c:pt>
                <c:pt idx="331">
                  <c:v>44361.791666666664</c:v>
                </c:pt>
                <c:pt idx="332">
                  <c:v>44361.833333333336</c:v>
                </c:pt>
                <c:pt idx="333">
                  <c:v>44361.875</c:v>
                </c:pt>
                <c:pt idx="334">
                  <c:v>44361.916666666664</c:v>
                </c:pt>
                <c:pt idx="335">
                  <c:v>44361.958333333336</c:v>
                </c:pt>
                <c:pt idx="336">
                  <c:v>44362</c:v>
                </c:pt>
                <c:pt idx="337">
                  <c:v>44362.041666666664</c:v>
                </c:pt>
                <c:pt idx="338">
                  <c:v>44362.083333333336</c:v>
                </c:pt>
                <c:pt idx="339">
                  <c:v>44362.125</c:v>
                </c:pt>
                <c:pt idx="340">
                  <c:v>44362.166666666664</c:v>
                </c:pt>
                <c:pt idx="341">
                  <c:v>44362.208333333336</c:v>
                </c:pt>
                <c:pt idx="342">
                  <c:v>44362.25</c:v>
                </c:pt>
                <c:pt idx="343">
                  <c:v>44362.291666666664</c:v>
                </c:pt>
                <c:pt idx="344">
                  <c:v>44362.333333333336</c:v>
                </c:pt>
                <c:pt idx="345">
                  <c:v>44362.375</c:v>
                </c:pt>
                <c:pt idx="346">
                  <c:v>44362.416666666664</c:v>
                </c:pt>
                <c:pt idx="347">
                  <c:v>44362.458333333336</c:v>
                </c:pt>
                <c:pt idx="348">
                  <c:v>44362.5</c:v>
                </c:pt>
                <c:pt idx="349">
                  <c:v>44362.541666666664</c:v>
                </c:pt>
                <c:pt idx="350">
                  <c:v>44362.583333333336</c:v>
                </c:pt>
                <c:pt idx="351">
                  <c:v>44362.625</c:v>
                </c:pt>
                <c:pt idx="352">
                  <c:v>44362.666666666664</c:v>
                </c:pt>
                <c:pt idx="353">
                  <c:v>44362.708333333336</c:v>
                </c:pt>
                <c:pt idx="354">
                  <c:v>44362.75</c:v>
                </c:pt>
                <c:pt idx="355">
                  <c:v>44362.791666666664</c:v>
                </c:pt>
                <c:pt idx="356">
                  <c:v>44362.833333333336</c:v>
                </c:pt>
                <c:pt idx="357">
                  <c:v>44362.875</c:v>
                </c:pt>
                <c:pt idx="358">
                  <c:v>44362.916666666664</c:v>
                </c:pt>
                <c:pt idx="359">
                  <c:v>44362.958333333336</c:v>
                </c:pt>
                <c:pt idx="360">
                  <c:v>44363</c:v>
                </c:pt>
                <c:pt idx="361">
                  <c:v>44363.041666666664</c:v>
                </c:pt>
                <c:pt idx="362">
                  <c:v>44363.083333333336</c:v>
                </c:pt>
                <c:pt idx="363">
                  <c:v>44363.125</c:v>
                </c:pt>
                <c:pt idx="364">
                  <c:v>44363.166666666664</c:v>
                </c:pt>
                <c:pt idx="365">
                  <c:v>44363.208333333336</c:v>
                </c:pt>
                <c:pt idx="366">
                  <c:v>44363.25</c:v>
                </c:pt>
                <c:pt idx="367">
                  <c:v>44363.291666666664</c:v>
                </c:pt>
                <c:pt idx="368">
                  <c:v>44363.333333333336</c:v>
                </c:pt>
                <c:pt idx="369">
                  <c:v>44363.375</c:v>
                </c:pt>
                <c:pt idx="370">
                  <c:v>44363.416666666664</c:v>
                </c:pt>
                <c:pt idx="371">
                  <c:v>44363.458333333336</c:v>
                </c:pt>
                <c:pt idx="372">
                  <c:v>44363.5</c:v>
                </c:pt>
                <c:pt idx="373">
                  <c:v>44363.541666666664</c:v>
                </c:pt>
                <c:pt idx="374">
                  <c:v>44363.583333333336</c:v>
                </c:pt>
                <c:pt idx="375">
                  <c:v>44363.625</c:v>
                </c:pt>
                <c:pt idx="376">
                  <c:v>44363.666666666664</c:v>
                </c:pt>
                <c:pt idx="377">
                  <c:v>44363.708333333336</c:v>
                </c:pt>
                <c:pt idx="378">
                  <c:v>44363.75</c:v>
                </c:pt>
                <c:pt idx="379">
                  <c:v>44363.791666666664</c:v>
                </c:pt>
                <c:pt idx="380">
                  <c:v>44363.833333333336</c:v>
                </c:pt>
                <c:pt idx="381">
                  <c:v>44363.875</c:v>
                </c:pt>
                <c:pt idx="382">
                  <c:v>44363.916666666664</c:v>
                </c:pt>
                <c:pt idx="383">
                  <c:v>44363.958333333336</c:v>
                </c:pt>
                <c:pt idx="384">
                  <c:v>44364</c:v>
                </c:pt>
                <c:pt idx="385">
                  <c:v>44364.041666666664</c:v>
                </c:pt>
                <c:pt idx="386">
                  <c:v>44364.083333333336</c:v>
                </c:pt>
                <c:pt idx="387">
                  <c:v>44364.125</c:v>
                </c:pt>
                <c:pt idx="388">
                  <c:v>44364.166666666664</c:v>
                </c:pt>
                <c:pt idx="389">
                  <c:v>44364.208333333336</c:v>
                </c:pt>
                <c:pt idx="390">
                  <c:v>44364.25</c:v>
                </c:pt>
                <c:pt idx="391">
                  <c:v>44364.291666666664</c:v>
                </c:pt>
                <c:pt idx="392">
                  <c:v>44364.333333333336</c:v>
                </c:pt>
                <c:pt idx="393">
                  <c:v>44364.375</c:v>
                </c:pt>
                <c:pt idx="394">
                  <c:v>44364.416666666664</c:v>
                </c:pt>
                <c:pt idx="395">
                  <c:v>44364.458333333336</c:v>
                </c:pt>
                <c:pt idx="396">
                  <c:v>44364.5</c:v>
                </c:pt>
                <c:pt idx="397">
                  <c:v>44364.541666666664</c:v>
                </c:pt>
                <c:pt idx="398">
                  <c:v>44364.583333333336</c:v>
                </c:pt>
                <c:pt idx="399">
                  <c:v>44364.625</c:v>
                </c:pt>
                <c:pt idx="400">
                  <c:v>44364.666666666664</c:v>
                </c:pt>
                <c:pt idx="401">
                  <c:v>44364.708333333336</c:v>
                </c:pt>
                <c:pt idx="402">
                  <c:v>44364.75</c:v>
                </c:pt>
                <c:pt idx="403">
                  <c:v>44364.791666666664</c:v>
                </c:pt>
                <c:pt idx="404">
                  <c:v>44364.833333333336</c:v>
                </c:pt>
                <c:pt idx="405">
                  <c:v>44364.875</c:v>
                </c:pt>
                <c:pt idx="406">
                  <c:v>44364.916666666664</c:v>
                </c:pt>
                <c:pt idx="407">
                  <c:v>44364.958333333336</c:v>
                </c:pt>
                <c:pt idx="408">
                  <c:v>44365</c:v>
                </c:pt>
                <c:pt idx="409">
                  <c:v>44365.041666666664</c:v>
                </c:pt>
                <c:pt idx="410">
                  <c:v>44365.083333333336</c:v>
                </c:pt>
                <c:pt idx="411">
                  <c:v>44365.125</c:v>
                </c:pt>
                <c:pt idx="412">
                  <c:v>44365.166666666664</c:v>
                </c:pt>
                <c:pt idx="413">
                  <c:v>44365.208333333336</c:v>
                </c:pt>
                <c:pt idx="414">
                  <c:v>44365.25</c:v>
                </c:pt>
                <c:pt idx="415">
                  <c:v>44365.291666666664</c:v>
                </c:pt>
                <c:pt idx="416">
                  <c:v>44365.333333333336</c:v>
                </c:pt>
                <c:pt idx="417">
                  <c:v>44365.375</c:v>
                </c:pt>
                <c:pt idx="418">
                  <c:v>44365.416666666664</c:v>
                </c:pt>
                <c:pt idx="419">
                  <c:v>44365.458333333336</c:v>
                </c:pt>
                <c:pt idx="420">
                  <c:v>44365.5</c:v>
                </c:pt>
                <c:pt idx="421">
                  <c:v>44365.541666666664</c:v>
                </c:pt>
                <c:pt idx="422">
                  <c:v>44365.583333333336</c:v>
                </c:pt>
                <c:pt idx="423">
                  <c:v>44365.625</c:v>
                </c:pt>
                <c:pt idx="424">
                  <c:v>44365.666666666664</c:v>
                </c:pt>
                <c:pt idx="425">
                  <c:v>44365.708333333336</c:v>
                </c:pt>
                <c:pt idx="426">
                  <c:v>44365.75</c:v>
                </c:pt>
                <c:pt idx="427">
                  <c:v>44365.791666666664</c:v>
                </c:pt>
                <c:pt idx="428">
                  <c:v>44365.833333333336</c:v>
                </c:pt>
                <c:pt idx="429">
                  <c:v>44365.875</c:v>
                </c:pt>
                <c:pt idx="430">
                  <c:v>44365.916666666664</c:v>
                </c:pt>
                <c:pt idx="431">
                  <c:v>44365.958333333336</c:v>
                </c:pt>
                <c:pt idx="432">
                  <c:v>44366</c:v>
                </c:pt>
                <c:pt idx="433">
                  <c:v>44366.041666666664</c:v>
                </c:pt>
                <c:pt idx="434">
                  <c:v>44366.083333333336</c:v>
                </c:pt>
                <c:pt idx="435">
                  <c:v>44366.125</c:v>
                </c:pt>
                <c:pt idx="436">
                  <c:v>44366.166666666664</c:v>
                </c:pt>
                <c:pt idx="437">
                  <c:v>44366.208333333336</c:v>
                </c:pt>
                <c:pt idx="438">
                  <c:v>44366.25</c:v>
                </c:pt>
                <c:pt idx="439">
                  <c:v>44366.291666666664</c:v>
                </c:pt>
                <c:pt idx="440">
                  <c:v>44366.333333333336</c:v>
                </c:pt>
                <c:pt idx="441">
                  <c:v>44366.375</c:v>
                </c:pt>
                <c:pt idx="442">
                  <c:v>44366.416666666664</c:v>
                </c:pt>
                <c:pt idx="443">
                  <c:v>44366.458333333336</c:v>
                </c:pt>
                <c:pt idx="444">
                  <c:v>44366.5</c:v>
                </c:pt>
                <c:pt idx="445">
                  <c:v>44366.541666666664</c:v>
                </c:pt>
                <c:pt idx="446">
                  <c:v>44366.583333333336</c:v>
                </c:pt>
                <c:pt idx="447">
                  <c:v>44366.625</c:v>
                </c:pt>
                <c:pt idx="448">
                  <c:v>44366.666666666664</c:v>
                </c:pt>
                <c:pt idx="449">
                  <c:v>44366.708333333336</c:v>
                </c:pt>
                <c:pt idx="450">
                  <c:v>44366.75</c:v>
                </c:pt>
                <c:pt idx="451">
                  <c:v>44366.791666666664</c:v>
                </c:pt>
                <c:pt idx="452">
                  <c:v>44366.833333333336</c:v>
                </c:pt>
                <c:pt idx="453">
                  <c:v>44366.875</c:v>
                </c:pt>
                <c:pt idx="454">
                  <c:v>44366.916666666664</c:v>
                </c:pt>
                <c:pt idx="455">
                  <c:v>44366.958333333336</c:v>
                </c:pt>
                <c:pt idx="456">
                  <c:v>44367</c:v>
                </c:pt>
                <c:pt idx="457">
                  <c:v>44367.041666666664</c:v>
                </c:pt>
                <c:pt idx="458">
                  <c:v>44367.083333333336</c:v>
                </c:pt>
                <c:pt idx="459">
                  <c:v>44367.125</c:v>
                </c:pt>
                <c:pt idx="460">
                  <c:v>44367.166666666664</c:v>
                </c:pt>
                <c:pt idx="461">
                  <c:v>44367.208333333336</c:v>
                </c:pt>
                <c:pt idx="462">
                  <c:v>44367.25</c:v>
                </c:pt>
                <c:pt idx="463">
                  <c:v>44367.291666666664</c:v>
                </c:pt>
                <c:pt idx="464">
                  <c:v>44367.333333333336</c:v>
                </c:pt>
                <c:pt idx="465">
                  <c:v>44367.375</c:v>
                </c:pt>
                <c:pt idx="466">
                  <c:v>44367.416666666664</c:v>
                </c:pt>
                <c:pt idx="467">
                  <c:v>44367.458333333336</c:v>
                </c:pt>
                <c:pt idx="468">
                  <c:v>44367.5</c:v>
                </c:pt>
                <c:pt idx="469">
                  <c:v>44367.541666666664</c:v>
                </c:pt>
                <c:pt idx="470">
                  <c:v>44367.583333333336</c:v>
                </c:pt>
                <c:pt idx="471">
                  <c:v>44367.625</c:v>
                </c:pt>
                <c:pt idx="472">
                  <c:v>44367.666666666664</c:v>
                </c:pt>
                <c:pt idx="473">
                  <c:v>44367.708333333336</c:v>
                </c:pt>
                <c:pt idx="474">
                  <c:v>44367.75</c:v>
                </c:pt>
                <c:pt idx="475">
                  <c:v>44367.791666666664</c:v>
                </c:pt>
                <c:pt idx="476">
                  <c:v>44367.833333333336</c:v>
                </c:pt>
                <c:pt idx="477">
                  <c:v>44367.875</c:v>
                </c:pt>
                <c:pt idx="478">
                  <c:v>44367.916666666664</c:v>
                </c:pt>
                <c:pt idx="479">
                  <c:v>44367.958333333336</c:v>
                </c:pt>
                <c:pt idx="480">
                  <c:v>44368</c:v>
                </c:pt>
                <c:pt idx="481">
                  <c:v>44368.041666666664</c:v>
                </c:pt>
                <c:pt idx="482">
                  <c:v>44368.083333333336</c:v>
                </c:pt>
                <c:pt idx="483">
                  <c:v>44368.125</c:v>
                </c:pt>
                <c:pt idx="484">
                  <c:v>44368.166666666664</c:v>
                </c:pt>
                <c:pt idx="485">
                  <c:v>44368.208333333336</c:v>
                </c:pt>
                <c:pt idx="486">
                  <c:v>44368.25</c:v>
                </c:pt>
                <c:pt idx="487">
                  <c:v>44368.291666666664</c:v>
                </c:pt>
                <c:pt idx="488">
                  <c:v>44368.333333333336</c:v>
                </c:pt>
                <c:pt idx="489">
                  <c:v>44368.375</c:v>
                </c:pt>
                <c:pt idx="490">
                  <c:v>44368.416666666664</c:v>
                </c:pt>
                <c:pt idx="491">
                  <c:v>44368.458333333336</c:v>
                </c:pt>
                <c:pt idx="492">
                  <c:v>44368.5</c:v>
                </c:pt>
                <c:pt idx="493">
                  <c:v>44368.541666666664</c:v>
                </c:pt>
                <c:pt idx="494">
                  <c:v>44368.583333333336</c:v>
                </c:pt>
                <c:pt idx="495">
                  <c:v>44368.625</c:v>
                </c:pt>
                <c:pt idx="496">
                  <c:v>44368.666666666664</c:v>
                </c:pt>
                <c:pt idx="497">
                  <c:v>44368.708333333336</c:v>
                </c:pt>
                <c:pt idx="498">
                  <c:v>44368.75</c:v>
                </c:pt>
                <c:pt idx="499">
                  <c:v>44368.791666666664</c:v>
                </c:pt>
                <c:pt idx="500">
                  <c:v>44368.833333333336</c:v>
                </c:pt>
                <c:pt idx="501">
                  <c:v>44368.875</c:v>
                </c:pt>
                <c:pt idx="502">
                  <c:v>44368.916666666664</c:v>
                </c:pt>
                <c:pt idx="503">
                  <c:v>44368.958333333336</c:v>
                </c:pt>
                <c:pt idx="504">
                  <c:v>44369</c:v>
                </c:pt>
                <c:pt idx="505">
                  <c:v>44369.041666666664</c:v>
                </c:pt>
                <c:pt idx="506">
                  <c:v>44369.083333333336</c:v>
                </c:pt>
                <c:pt idx="507">
                  <c:v>44369.125</c:v>
                </c:pt>
                <c:pt idx="508">
                  <c:v>44369.166666666664</c:v>
                </c:pt>
                <c:pt idx="509">
                  <c:v>44369.208333333336</c:v>
                </c:pt>
                <c:pt idx="510">
                  <c:v>44369.25</c:v>
                </c:pt>
                <c:pt idx="511">
                  <c:v>44369.291666666664</c:v>
                </c:pt>
                <c:pt idx="512">
                  <c:v>44369.333333333336</c:v>
                </c:pt>
                <c:pt idx="513">
                  <c:v>44369.375</c:v>
                </c:pt>
                <c:pt idx="514">
                  <c:v>44369.416666666664</c:v>
                </c:pt>
                <c:pt idx="515">
                  <c:v>44369.458333333336</c:v>
                </c:pt>
                <c:pt idx="516">
                  <c:v>44369.5</c:v>
                </c:pt>
                <c:pt idx="517">
                  <c:v>44369.541666666664</c:v>
                </c:pt>
                <c:pt idx="518">
                  <c:v>44369.583333333336</c:v>
                </c:pt>
                <c:pt idx="519">
                  <c:v>44369.625</c:v>
                </c:pt>
                <c:pt idx="520">
                  <c:v>44369.666666666664</c:v>
                </c:pt>
                <c:pt idx="521">
                  <c:v>44369.708333333336</c:v>
                </c:pt>
                <c:pt idx="522">
                  <c:v>44369.75</c:v>
                </c:pt>
                <c:pt idx="523">
                  <c:v>44369.791666666664</c:v>
                </c:pt>
                <c:pt idx="524">
                  <c:v>44369.833333333336</c:v>
                </c:pt>
                <c:pt idx="525">
                  <c:v>44369.875</c:v>
                </c:pt>
                <c:pt idx="526">
                  <c:v>44369.916666666664</c:v>
                </c:pt>
                <c:pt idx="527">
                  <c:v>44369.958333333336</c:v>
                </c:pt>
                <c:pt idx="528">
                  <c:v>44370</c:v>
                </c:pt>
                <c:pt idx="529">
                  <c:v>44370.041666666664</c:v>
                </c:pt>
                <c:pt idx="530">
                  <c:v>44370.083333333336</c:v>
                </c:pt>
                <c:pt idx="531">
                  <c:v>44370.125</c:v>
                </c:pt>
                <c:pt idx="532">
                  <c:v>44370.166666666664</c:v>
                </c:pt>
                <c:pt idx="533">
                  <c:v>44370.208333333336</c:v>
                </c:pt>
                <c:pt idx="534">
                  <c:v>44370.25</c:v>
                </c:pt>
                <c:pt idx="535">
                  <c:v>44370.291666666664</c:v>
                </c:pt>
                <c:pt idx="536">
                  <c:v>44370.333333333336</c:v>
                </c:pt>
                <c:pt idx="537">
                  <c:v>44370.375</c:v>
                </c:pt>
                <c:pt idx="538">
                  <c:v>44370.416666666664</c:v>
                </c:pt>
                <c:pt idx="539">
                  <c:v>44370.458333333336</c:v>
                </c:pt>
                <c:pt idx="540">
                  <c:v>44370.5</c:v>
                </c:pt>
                <c:pt idx="541">
                  <c:v>44370.541666666664</c:v>
                </c:pt>
                <c:pt idx="542">
                  <c:v>44370.583333333336</c:v>
                </c:pt>
                <c:pt idx="543">
                  <c:v>44370.625</c:v>
                </c:pt>
                <c:pt idx="544">
                  <c:v>44370.666666666664</c:v>
                </c:pt>
                <c:pt idx="545">
                  <c:v>44370.708333333336</c:v>
                </c:pt>
                <c:pt idx="546">
                  <c:v>44370.75</c:v>
                </c:pt>
                <c:pt idx="547">
                  <c:v>44370.791666666664</c:v>
                </c:pt>
                <c:pt idx="548">
                  <c:v>44370.833333333336</c:v>
                </c:pt>
                <c:pt idx="549">
                  <c:v>44370.875</c:v>
                </c:pt>
                <c:pt idx="550">
                  <c:v>44370.916666666664</c:v>
                </c:pt>
                <c:pt idx="551">
                  <c:v>44370.958333333336</c:v>
                </c:pt>
                <c:pt idx="552">
                  <c:v>44371</c:v>
                </c:pt>
                <c:pt idx="553">
                  <c:v>44371.041666666664</c:v>
                </c:pt>
                <c:pt idx="554">
                  <c:v>44371.083333333336</c:v>
                </c:pt>
                <c:pt idx="555">
                  <c:v>44371.125</c:v>
                </c:pt>
                <c:pt idx="556">
                  <c:v>44371.166666666664</c:v>
                </c:pt>
                <c:pt idx="557">
                  <c:v>44371.208333333336</c:v>
                </c:pt>
                <c:pt idx="558">
                  <c:v>44371.25</c:v>
                </c:pt>
                <c:pt idx="559">
                  <c:v>44371.291666666664</c:v>
                </c:pt>
                <c:pt idx="560">
                  <c:v>44371.333333333336</c:v>
                </c:pt>
                <c:pt idx="561">
                  <c:v>44371.375</c:v>
                </c:pt>
                <c:pt idx="562">
                  <c:v>44371.416666666664</c:v>
                </c:pt>
                <c:pt idx="563">
                  <c:v>44371.458333333336</c:v>
                </c:pt>
                <c:pt idx="564">
                  <c:v>44371.5</c:v>
                </c:pt>
                <c:pt idx="565">
                  <c:v>44371.541666666664</c:v>
                </c:pt>
                <c:pt idx="566">
                  <c:v>44371.583333333336</c:v>
                </c:pt>
                <c:pt idx="567">
                  <c:v>44371.625</c:v>
                </c:pt>
                <c:pt idx="568">
                  <c:v>44371.666666666664</c:v>
                </c:pt>
                <c:pt idx="569">
                  <c:v>44371.708333333336</c:v>
                </c:pt>
                <c:pt idx="570">
                  <c:v>44371.75</c:v>
                </c:pt>
                <c:pt idx="571">
                  <c:v>44371.791666666664</c:v>
                </c:pt>
                <c:pt idx="572">
                  <c:v>44371.833333333336</c:v>
                </c:pt>
                <c:pt idx="573">
                  <c:v>44371.875</c:v>
                </c:pt>
                <c:pt idx="574">
                  <c:v>44371.916666666664</c:v>
                </c:pt>
                <c:pt idx="575">
                  <c:v>44371.958333333336</c:v>
                </c:pt>
                <c:pt idx="576">
                  <c:v>44372</c:v>
                </c:pt>
                <c:pt idx="577">
                  <c:v>44372.041666666664</c:v>
                </c:pt>
                <c:pt idx="578">
                  <c:v>44372.083333333336</c:v>
                </c:pt>
                <c:pt idx="579">
                  <c:v>44372.125</c:v>
                </c:pt>
                <c:pt idx="580">
                  <c:v>44372.166666666664</c:v>
                </c:pt>
                <c:pt idx="581">
                  <c:v>44372.208333333336</c:v>
                </c:pt>
                <c:pt idx="582">
                  <c:v>44372.25</c:v>
                </c:pt>
                <c:pt idx="583">
                  <c:v>44372.291666666664</c:v>
                </c:pt>
                <c:pt idx="584">
                  <c:v>44372.333333333336</c:v>
                </c:pt>
                <c:pt idx="585">
                  <c:v>44372.375</c:v>
                </c:pt>
                <c:pt idx="586">
                  <c:v>44372.416666666664</c:v>
                </c:pt>
                <c:pt idx="587">
                  <c:v>44372.458333333336</c:v>
                </c:pt>
                <c:pt idx="588">
                  <c:v>44372.5</c:v>
                </c:pt>
                <c:pt idx="589">
                  <c:v>44372.541666666664</c:v>
                </c:pt>
                <c:pt idx="590">
                  <c:v>44372.583333333336</c:v>
                </c:pt>
                <c:pt idx="591">
                  <c:v>44372.625</c:v>
                </c:pt>
                <c:pt idx="592">
                  <c:v>44372.666666666664</c:v>
                </c:pt>
                <c:pt idx="593">
                  <c:v>44372.708333333336</c:v>
                </c:pt>
                <c:pt idx="594">
                  <c:v>44372.75</c:v>
                </c:pt>
                <c:pt idx="595">
                  <c:v>44372.791666666664</c:v>
                </c:pt>
                <c:pt idx="596">
                  <c:v>44372.833333333336</c:v>
                </c:pt>
                <c:pt idx="597">
                  <c:v>44372.875</c:v>
                </c:pt>
                <c:pt idx="598">
                  <c:v>44372.916666666664</c:v>
                </c:pt>
                <c:pt idx="599">
                  <c:v>44372.958333333336</c:v>
                </c:pt>
                <c:pt idx="600">
                  <c:v>44373</c:v>
                </c:pt>
                <c:pt idx="601">
                  <c:v>44373.041666666664</c:v>
                </c:pt>
                <c:pt idx="602">
                  <c:v>44373.083333333336</c:v>
                </c:pt>
                <c:pt idx="603">
                  <c:v>44373.125</c:v>
                </c:pt>
                <c:pt idx="604">
                  <c:v>44373.166666666664</c:v>
                </c:pt>
                <c:pt idx="605">
                  <c:v>44373.208333333336</c:v>
                </c:pt>
                <c:pt idx="606">
                  <c:v>44373.25</c:v>
                </c:pt>
                <c:pt idx="607">
                  <c:v>44373.291666666664</c:v>
                </c:pt>
                <c:pt idx="608">
                  <c:v>44373.333333333336</c:v>
                </c:pt>
                <c:pt idx="609">
                  <c:v>44373.375</c:v>
                </c:pt>
                <c:pt idx="610">
                  <c:v>44373.416666666664</c:v>
                </c:pt>
                <c:pt idx="611">
                  <c:v>44373.458333333336</c:v>
                </c:pt>
                <c:pt idx="612">
                  <c:v>44373.5</c:v>
                </c:pt>
                <c:pt idx="613">
                  <c:v>44373.541666666664</c:v>
                </c:pt>
                <c:pt idx="614">
                  <c:v>44373.583333333336</c:v>
                </c:pt>
                <c:pt idx="615">
                  <c:v>44373.625</c:v>
                </c:pt>
                <c:pt idx="616">
                  <c:v>44373.666666666664</c:v>
                </c:pt>
                <c:pt idx="617">
                  <c:v>44373.708333333336</c:v>
                </c:pt>
                <c:pt idx="618">
                  <c:v>44373.75</c:v>
                </c:pt>
                <c:pt idx="619">
                  <c:v>44373.791666666664</c:v>
                </c:pt>
                <c:pt idx="620">
                  <c:v>44373.833333333336</c:v>
                </c:pt>
                <c:pt idx="621">
                  <c:v>44373.875</c:v>
                </c:pt>
                <c:pt idx="622">
                  <c:v>44373.916666666664</c:v>
                </c:pt>
                <c:pt idx="623">
                  <c:v>44373.958333333336</c:v>
                </c:pt>
                <c:pt idx="624">
                  <c:v>44374</c:v>
                </c:pt>
                <c:pt idx="625">
                  <c:v>44374.041666666664</c:v>
                </c:pt>
                <c:pt idx="626">
                  <c:v>44374.083333333336</c:v>
                </c:pt>
                <c:pt idx="627">
                  <c:v>44374.125</c:v>
                </c:pt>
                <c:pt idx="628">
                  <c:v>44374.166666666664</c:v>
                </c:pt>
                <c:pt idx="629">
                  <c:v>44374.208333333336</c:v>
                </c:pt>
                <c:pt idx="630">
                  <c:v>44374.25</c:v>
                </c:pt>
                <c:pt idx="631">
                  <c:v>44374.291666666664</c:v>
                </c:pt>
                <c:pt idx="632">
                  <c:v>44374.333333333336</c:v>
                </c:pt>
                <c:pt idx="633">
                  <c:v>44374.375</c:v>
                </c:pt>
                <c:pt idx="634">
                  <c:v>44374.416666666664</c:v>
                </c:pt>
                <c:pt idx="635">
                  <c:v>44374.458333333336</c:v>
                </c:pt>
                <c:pt idx="636">
                  <c:v>44374.5</c:v>
                </c:pt>
                <c:pt idx="637">
                  <c:v>44374.541666666664</c:v>
                </c:pt>
                <c:pt idx="638">
                  <c:v>44374.583333333336</c:v>
                </c:pt>
                <c:pt idx="639">
                  <c:v>44374.625</c:v>
                </c:pt>
                <c:pt idx="640">
                  <c:v>44374.666666666664</c:v>
                </c:pt>
                <c:pt idx="641">
                  <c:v>44374.708333333336</c:v>
                </c:pt>
                <c:pt idx="642">
                  <c:v>44374.75</c:v>
                </c:pt>
                <c:pt idx="643">
                  <c:v>44374.791666666664</c:v>
                </c:pt>
                <c:pt idx="644">
                  <c:v>44374.833333333336</c:v>
                </c:pt>
                <c:pt idx="645">
                  <c:v>44374.875</c:v>
                </c:pt>
                <c:pt idx="646">
                  <c:v>44374.916666666664</c:v>
                </c:pt>
                <c:pt idx="647">
                  <c:v>44374.958333333336</c:v>
                </c:pt>
                <c:pt idx="648">
                  <c:v>44375</c:v>
                </c:pt>
                <c:pt idx="649">
                  <c:v>44375.041666666664</c:v>
                </c:pt>
                <c:pt idx="650">
                  <c:v>44375.083333333336</c:v>
                </c:pt>
                <c:pt idx="651">
                  <c:v>44375.125</c:v>
                </c:pt>
                <c:pt idx="652">
                  <c:v>44375.166666666664</c:v>
                </c:pt>
                <c:pt idx="653">
                  <c:v>44375.208333333336</c:v>
                </c:pt>
                <c:pt idx="654">
                  <c:v>44375.25</c:v>
                </c:pt>
                <c:pt idx="655">
                  <c:v>44375.291666666664</c:v>
                </c:pt>
                <c:pt idx="656">
                  <c:v>44375.333333333336</c:v>
                </c:pt>
                <c:pt idx="657">
                  <c:v>44375.375</c:v>
                </c:pt>
                <c:pt idx="658">
                  <c:v>44375.416666666664</c:v>
                </c:pt>
                <c:pt idx="659">
                  <c:v>44375.458333333336</c:v>
                </c:pt>
                <c:pt idx="660">
                  <c:v>44375.5</c:v>
                </c:pt>
                <c:pt idx="661">
                  <c:v>44375.541666666664</c:v>
                </c:pt>
                <c:pt idx="662">
                  <c:v>44375.583333333336</c:v>
                </c:pt>
                <c:pt idx="663">
                  <c:v>44375.625</c:v>
                </c:pt>
                <c:pt idx="664">
                  <c:v>44375.666666666664</c:v>
                </c:pt>
                <c:pt idx="665">
                  <c:v>44375.708333333336</c:v>
                </c:pt>
                <c:pt idx="666">
                  <c:v>44375.75</c:v>
                </c:pt>
                <c:pt idx="667">
                  <c:v>44375.791666666664</c:v>
                </c:pt>
                <c:pt idx="668">
                  <c:v>44375.833333333336</c:v>
                </c:pt>
                <c:pt idx="669">
                  <c:v>44375.875</c:v>
                </c:pt>
                <c:pt idx="670">
                  <c:v>44375.916666666664</c:v>
                </c:pt>
                <c:pt idx="671">
                  <c:v>44375.958333333336</c:v>
                </c:pt>
                <c:pt idx="672">
                  <c:v>44376</c:v>
                </c:pt>
                <c:pt idx="673">
                  <c:v>44376.041666666664</c:v>
                </c:pt>
                <c:pt idx="674">
                  <c:v>44376.083333333336</c:v>
                </c:pt>
                <c:pt idx="675">
                  <c:v>44376.125</c:v>
                </c:pt>
                <c:pt idx="676">
                  <c:v>44376.166666666664</c:v>
                </c:pt>
                <c:pt idx="677">
                  <c:v>44376.208333333336</c:v>
                </c:pt>
                <c:pt idx="678">
                  <c:v>44376.25</c:v>
                </c:pt>
                <c:pt idx="679">
                  <c:v>44376.291666666664</c:v>
                </c:pt>
                <c:pt idx="680">
                  <c:v>44376.333333333336</c:v>
                </c:pt>
                <c:pt idx="681">
                  <c:v>44376.375</c:v>
                </c:pt>
                <c:pt idx="682">
                  <c:v>44376.416666666664</c:v>
                </c:pt>
                <c:pt idx="683">
                  <c:v>44376.458333333336</c:v>
                </c:pt>
                <c:pt idx="684">
                  <c:v>44376.5</c:v>
                </c:pt>
                <c:pt idx="685">
                  <c:v>44376.541666666664</c:v>
                </c:pt>
                <c:pt idx="686">
                  <c:v>44376.583333333336</c:v>
                </c:pt>
                <c:pt idx="687">
                  <c:v>44376.625</c:v>
                </c:pt>
                <c:pt idx="688">
                  <c:v>44376.666666666664</c:v>
                </c:pt>
                <c:pt idx="689">
                  <c:v>44376.708333333336</c:v>
                </c:pt>
                <c:pt idx="690">
                  <c:v>44376.75</c:v>
                </c:pt>
                <c:pt idx="691">
                  <c:v>44376.791666666664</c:v>
                </c:pt>
                <c:pt idx="692">
                  <c:v>44376.833333333336</c:v>
                </c:pt>
                <c:pt idx="693">
                  <c:v>44376.875</c:v>
                </c:pt>
                <c:pt idx="694">
                  <c:v>44376.916666666664</c:v>
                </c:pt>
                <c:pt idx="695">
                  <c:v>44376.958333333336</c:v>
                </c:pt>
                <c:pt idx="696">
                  <c:v>44377</c:v>
                </c:pt>
                <c:pt idx="697">
                  <c:v>44377.041666666664</c:v>
                </c:pt>
                <c:pt idx="698">
                  <c:v>44377.083333333336</c:v>
                </c:pt>
                <c:pt idx="699">
                  <c:v>44377.125</c:v>
                </c:pt>
                <c:pt idx="700">
                  <c:v>44377.166666666664</c:v>
                </c:pt>
                <c:pt idx="701">
                  <c:v>44377.208333333336</c:v>
                </c:pt>
                <c:pt idx="702">
                  <c:v>44377.25</c:v>
                </c:pt>
                <c:pt idx="703">
                  <c:v>44377.291666666664</c:v>
                </c:pt>
                <c:pt idx="704">
                  <c:v>44377.333333333336</c:v>
                </c:pt>
                <c:pt idx="705">
                  <c:v>44377.375</c:v>
                </c:pt>
                <c:pt idx="706">
                  <c:v>44377.416666666664</c:v>
                </c:pt>
                <c:pt idx="707">
                  <c:v>44377.458333333336</c:v>
                </c:pt>
                <c:pt idx="708">
                  <c:v>44377.5</c:v>
                </c:pt>
                <c:pt idx="709">
                  <c:v>44377.541666666664</c:v>
                </c:pt>
                <c:pt idx="710">
                  <c:v>44377.583333333336</c:v>
                </c:pt>
                <c:pt idx="711">
                  <c:v>44377.625</c:v>
                </c:pt>
                <c:pt idx="712">
                  <c:v>44377.666666666664</c:v>
                </c:pt>
                <c:pt idx="713">
                  <c:v>44377.708333333336</c:v>
                </c:pt>
                <c:pt idx="714">
                  <c:v>44377.75</c:v>
                </c:pt>
                <c:pt idx="715">
                  <c:v>44377.791666666664</c:v>
                </c:pt>
                <c:pt idx="716">
                  <c:v>44377.833333333336</c:v>
                </c:pt>
                <c:pt idx="717">
                  <c:v>44377.875</c:v>
                </c:pt>
                <c:pt idx="718">
                  <c:v>44377.916666666664</c:v>
                </c:pt>
                <c:pt idx="719">
                  <c:v>44377.958333333336</c:v>
                </c:pt>
              </c:numCache>
            </c:numRef>
          </c:xVal>
          <c:yVal>
            <c:numRef>
              <c:f>'DATA 2021'!$E$2210:$E$2929</c:f>
              <c:numCache>
                <c:formatCode>0.00</c:formatCode>
                <c:ptCount val="720"/>
                <c:pt idx="0">
                  <c:v>31.255837564231324</c:v>
                </c:pt>
                <c:pt idx="1">
                  <c:v>31.255837564231324</c:v>
                </c:pt>
                <c:pt idx="2">
                  <c:v>37.043768189617921</c:v>
                </c:pt>
                <c:pt idx="3">
                  <c:v>37.043768189617921</c:v>
                </c:pt>
                <c:pt idx="4">
                  <c:v>47.135679067472864</c:v>
                </c:pt>
                <c:pt idx="5">
                  <c:v>52.868380329097704</c:v>
                </c:pt>
                <c:pt idx="6">
                  <c:v>61.280006777961567</c:v>
                </c:pt>
                <c:pt idx="7">
                  <c:v>75.666814956005595</c:v>
                </c:pt>
                <c:pt idx="8">
                  <c:v>95.38818427169052</c:v>
                </c:pt>
                <c:pt idx="9">
                  <c:v>108.20398251792648</c:v>
                </c:pt>
                <c:pt idx="10">
                  <c:v>122.22817838446757</c:v>
                </c:pt>
                <c:pt idx="11">
                  <c:v>137.52956090770365</c:v>
                </c:pt>
                <c:pt idx="12">
                  <c:v>131.637442428593</c:v>
                </c:pt>
                <c:pt idx="13">
                  <c:v>125.93106731486272</c:v>
                </c:pt>
                <c:pt idx="14">
                  <c:v>137.52956090770365</c:v>
                </c:pt>
                <c:pt idx="15">
                  <c:v>122.22817838446757</c:v>
                </c:pt>
                <c:pt idx="16">
                  <c:v>111.59408315551998</c:v>
                </c:pt>
                <c:pt idx="17">
                  <c:v>118.60510623115417</c:v>
                </c:pt>
                <c:pt idx="18">
                  <c:v>95.38818427169052</c:v>
                </c:pt>
                <c:pt idx="19">
                  <c:v>98.482551084881621</c:v>
                </c:pt>
                <c:pt idx="20">
                  <c:v>92.365131080478491</c:v>
                </c:pt>
                <c:pt idx="21">
                  <c:v>89.412355644233841</c:v>
                </c:pt>
                <c:pt idx="22">
                  <c:v>83.713524907957378</c:v>
                </c:pt>
                <c:pt idx="23">
                  <c:v>75.666814956005595</c:v>
                </c:pt>
                <c:pt idx="24">
                  <c:v>80.96542826753371</c:v>
                </c:pt>
                <c:pt idx="25">
                  <c:v>73.114293714864189</c:v>
                </c:pt>
                <c:pt idx="26">
                  <c:v>69.4036985552858</c:v>
                </c:pt>
                <c:pt idx="27">
                  <c:v>65.831973921284842</c:v>
                </c:pt>
                <c:pt idx="28">
                  <c:v>63.526346582539908</c:v>
                </c:pt>
                <c:pt idx="29">
                  <c:v>61.280006777961567</c:v>
                </c:pt>
                <c:pt idx="30">
                  <c:v>56.961348640091799</c:v>
                </c:pt>
                <c:pt idx="31">
                  <c:v>59.091992650798133</c:v>
                </c:pt>
                <c:pt idx="32">
                  <c:v>56.961348640091799</c:v>
                </c:pt>
                <c:pt idx="33">
                  <c:v>50.904176575716136</c:v>
                </c:pt>
                <c:pt idx="34">
                  <c:v>59.091992650798133</c:v>
                </c:pt>
                <c:pt idx="35">
                  <c:v>48.993584075909546</c:v>
                </c:pt>
                <c:pt idx="36">
                  <c:v>50.904176575716136</c:v>
                </c:pt>
                <c:pt idx="37">
                  <c:v>50.904176575716136</c:v>
                </c:pt>
                <c:pt idx="38">
                  <c:v>45.329544213967331</c:v>
                </c:pt>
                <c:pt idx="39">
                  <c:v>48.993584075909546</c:v>
                </c:pt>
                <c:pt idx="40">
                  <c:v>45.329544213967331</c:v>
                </c:pt>
                <c:pt idx="41">
                  <c:v>47.135679067472864</c:v>
                </c:pt>
                <c:pt idx="42">
                  <c:v>45.329544213967331</c:v>
                </c:pt>
                <c:pt idx="43">
                  <c:v>45.329544213967331</c:v>
                </c:pt>
                <c:pt idx="44">
                  <c:v>40.212684084658079</c:v>
                </c:pt>
                <c:pt idx="45">
                  <c:v>40.212684084658079</c:v>
                </c:pt>
                <c:pt idx="46">
                  <c:v>40.212684084658079</c:v>
                </c:pt>
                <c:pt idx="47">
                  <c:v>43.574268627446209</c:v>
                </c:pt>
                <c:pt idx="48">
                  <c:v>37.043768189617921</c:v>
                </c:pt>
                <c:pt idx="49">
                  <c:v>41.868947891504092</c:v>
                </c:pt>
                <c:pt idx="50">
                  <c:v>37.043768189617921</c:v>
                </c:pt>
                <c:pt idx="51">
                  <c:v>37.043768189617921</c:v>
                </c:pt>
                <c:pt idx="52">
                  <c:v>37.043768189617921</c:v>
                </c:pt>
                <c:pt idx="53">
                  <c:v>40.212684084658079</c:v>
                </c:pt>
                <c:pt idx="54">
                  <c:v>38.604585804070084</c:v>
                </c:pt>
                <c:pt idx="55">
                  <c:v>35.529352948325283</c:v>
                </c:pt>
                <c:pt idx="56">
                  <c:v>38.604585804070084</c:v>
                </c:pt>
                <c:pt idx="57">
                  <c:v>35.529352948325283</c:v>
                </c:pt>
                <c:pt idx="58">
                  <c:v>34.789273552857431</c:v>
                </c:pt>
                <c:pt idx="59">
                  <c:v>34.060468379159161</c:v>
                </c:pt>
                <c:pt idx="60">
                  <c:v>37.043768189617921</c:v>
                </c:pt>
                <c:pt idx="61">
                  <c:v>34.060468379159161</c:v>
                </c:pt>
                <c:pt idx="62">
                  <c:v>32.636249398205287</c:v>
                </c:pt>
                <c:pt idx="63">
                  <c:v>32.636249398205287</c:v>
                </c:pt>
                <c:pt idx="64">
                  <c:v>34.060468379159161</c:v>
                </c:pt>
                <c:pt idx="65">
                  <c:v>34.060468379159161</c:v>
                </c:pt>
                <c:pt idx="66">
                  <c:v>32.636249398205287</c:v>
                </c:pt>
                <c:pt idx="67">
                  <c:v>35.529352948325283</c:v>
                </c:pt>
                <c:pt idx="68">
                  <c:v>34.060468379159161</c:v>
                </c:pt>
                <c:pt idx="69">
                  <c:v>31.255837564231324</c:v>
                </c:pt>
                <c:pt idx="70">
                  <c:v>34.060468379159161</c:v>
                </c:pt>
                <c:pt idx="71">
                  <c:v>29.918381104648358</c:v>
                </c:pt>
                <c:pt idx="72">
                  <c:v>32.636249398205287</c:v>
                </c:pt>
                <c:pt idx="73">
                  <c:v>32.636249398205287</c:v>
                </c:pt>
                <c:pt idx="74">
                  <c:v>27.368960720164406</c:v>
                </c:pt>
                <c:pt idx="75">
                  <c:v>28.623034941882036</c:v>
                </c:pt>
                <c:pt idx="76">
                  <c:v>31.255837564231324</c:v>
                </c:pt>
                <c:pt idx="77">
                  <c:v>32.636249398205287</c:v>
                </c:pt>
                <c:pt idx="78">
                  <c:v>31.255837564231324</c:v>
                </c:pt>
                <c:pt idx="79">
                  <c:v>27.368960720164406</c:v>
                </c:pt>
                <c:pt idx="80">
                  <c:v>27.368960720164406</c:v>
                </c:pt>
                <c:pt idx="81">
                  <c:v>28.623034941882036</c:v>
                </c:pt>
                <c:pt idx="82">
                  <c:v>27.368960720164406</c:v>
                </c:pt>
                <c:pt idx="83">
                  <c:v>28.623034941882036</c:v>
                </c:pt>
                <c:pt idx="84">
                  <c:v>28.623034941882036</c:v>
                </c:pt>
                <c:pt idx="85">
                  <c:v>28.623034941882036</c:v>
                </c:pt>
                <c:pt idx="86">
                  <c:v>29.918381104648358</c:v>
                </c:pt>
                <c:pt idx="87">
                  <c:v>28.623034941882036</c:v>
                </c:pt>
                <c:pt idx="88">
                  <c:v>29.918381104648358</c:v>
                </c:pt>
                <c:pt idx="89">
                  <c:v>24.981308449628163</c:v>
                </c:pt>
                <c:pt idx="90">
                  <c:v>28.623034941882036</c:v>
                </c:pt>
                <c:pt idx="91">
                  <c:v>27.368960720164406</c:v>
                </c:pt>
                <c:pt idx="92">
                  <c:v>28.623034941882036</c:v>
                </c:pt>
                <c:pt idx="93">
                  <c:v>28.623034941882036</c:v>
                </c:pt>
                <c:pt idx="94">
                  <c:v>26.155326832758512</c:v>
                </c:pt>
                <c:pt idx="95">
                  <c:v>24.981308449628163</c:v>
                </c:pt>
                <c:pt idx="96">
                  <c:v>26.155326832758512</c:v>
                </c:pt>
                <c:pt idx="97">
                  <c:v>24.981308449628163</c:v>
                </c:pt>
                <c:pt idx="98">
                  <c:v>26.155326832758512</c:v>
                </c:pt>
                <c:pt idx="99">
                  <c:v>27.368960720164406</c:v>
                </c:pt>
                <c:pt idx="100">
                  <c:v>24.981308449628163</c:v>
                </c:pt>
                <c:pt idx="101">
                  <c:v>24.981308449628163</c:v>
                </c:pt>
                <c:pt idx="102">
                  <c:v>23.846087545565705</c:v>
                </c:pt>
                <c:pt idx="103">
                  <c:v>26.155326832758512</c:v>
                </c:pt>
                <c:pt idx="104">
                  <c:v>24.981308449628163</c:v>
                </c:pt>
                <c:pt idx="105">
                  <c:v>27.368960720164406</c:v>
                </c:pt>
                <c:pt idx="106">
                  <c:v>24.981308449628163</c:v>
                </c:pt>
                <c:pt idx="107">
                  <c:v>27.368960720164406</c:v>
                </c:pt>
                <c:pt idx="108">
                  <c:v>26.155326832758512</c:v>
                </c:pt>
                <c:pt idx="109">
                  <c:v>26.155326832758512</c:v>
                </c:pt>
                <c:pt idx="110">
                  <c:v>24.981308449628163</c:v>
                </c:pt>
                <c:pt idx="111">
                  <c:v>23.846087545565705</c:v>
                </c:pt>
                <c:pt idx="112">
                  <c:v>27.368960720164406</c:v>
                </c:pt>
                <c:pt idx="113">
                  <c:v>23.846087545565705</c:v>
                </c:pt>
                <c:pt idx="114">
                  <c:v>34.060468379159161</c:v>
                </c:pt>
                <c:pt idx="115">
                  <c:v>31.255837564231324</c:v>
                </c:pt>
                <c:pt idx="116">
                  <c:v>41.868947891504092</c:v>
                </c:pt>
                <c:pt idx="117">
                  <c:v>31.255837564231324</c:v>
                </c:pt>
                <c:pt idx="118">
                  <c:v>29.918381104648358</c:v>
                </c:pt>
                <c:pt idx="119">
                  <c:v>31.255837564231324</c:v>
                </c:pt>
                <c:pt idx="120">
                  <c:v>31.255837564231324</c:v>
                </c:pt>
                <c:pt idx="121">
                  <c:v>41.868947891504092</c:v>
                </c:pt>
                <c:pt idx="122">
                  <c:v>38.604585804070084</c:v>
                </c:pt>
                <c:pt idx="123">
                  <c:v>38.604585804070084</c:v>
                </c:pt>
                <c:pt idx="124">
                  <c:v>32.636249398205287</c:v>
                </c:pt>
                <c:pt idx="125">
                  <c:v>32.636249398205287</c:v>
                </c:pt>
                <c:pt idx="126">
                  <c:v>32.636249398205287</c:v>
                </c:pt>
                <c:pt idx="127">
                  <c:v>29.918381104648358</c:v>
                </c:pt>
                <c:pt idx="128">
                  <c:v>29.918381104648358</c:v>
                </c:pt>
                <c:pt idx="129">
                  <c:v>31.255837564231324</c:v>
                </c:pt>
                <c:pt idx="130">
                  <c:v>28.623034941882036</c:v>
                </c:pt>
                <c:pt idx="131">
                  <c:v>31.255837564231324</c:v>
                </c:pt>
                <c:pt idx="132">
                  <c:v>27.368960720164406</c:v>
                </c:pt>
                <c:pt idx="133">
                  <c:v>32.636249398205287</c:v>
                </c:pt>
                <c:pt idx="134">
                  <c:v>47.135679067472864</c:v>
                </c:pt>
                <c:pt idx="135">
                  <c:v>54.887125501616701</c:v>
                </c:pt>
                <c:pt idx="136">
                  <c:v>59.091992650798133</c:v>
                </c:pt>
                <c:pt idx="137">
                  <c:v>73.114293714864189</c:v>
                </c:pt>
                <c:pt idx="138">
                  <c:v>78.283526737983522</c:v>
                </c:pt>
                <c:pt idx="139">
                  <c:v>86.52882816021247</c:v>
                </c:pt>
                <c:pt idx="140">
                  <c:v>86.52882816021247</c:v>
                </c:pt>
                <c:pt idx="141">
                  <c:v>75.666814956005595</c:v>
                </c:pt>
                <c:pt idx="142">
                  <c:v>78.283526737983522</c:v>
                </c:pt>
                <c:pt idx="143">
                  <c:v>75.666814956005595</c:v>
                </c:pt>
                <c:pt idx="144">
                  <c:v>68.197856926077577</c:v>
                </c:pt>
                <c:pt idx="145">
                  <c:v>56.961348640091799</c:v>
                </c:pt>
                <c:pt idx="146">
                  <c:v>59.091992650798133</c:v>
                </c:pt>
                <c:pt idx="147">
                  <c:v>56.961348640091799</c:v>
                </c:pt>
                <c:pt idx="148">
                  <c:v>52.868380329097704</c:v>
                </c:pt>
                <c:pt idx="149">
                  <c:v>48.993584075909546</c:v>
                </c:pt>
                <c:pt idx="150">
                  <c:v>43.574268627446209</c:v>
                </c:pt>
                <c:pt idx="151">
                  <c:v>41.868947891504092</c:v>
                </c:pt>
                <c:pt idx="152">
                  <c:v>40.212684084658079</c:v>
                </c:pt>
                <c:pt idx="153">
                  <c:v>43.574268627446209</c:v>
                </c:pt>
                <c:pt idx="154">
                  <c:v>38.604585804070084</c:v>
                </c:pt>
                <c:pt idx="155">
                  <c:v>41.868947891504092</c:v>
                </c:pt>
                <c:pt idx="156">
                  <c:v>41.868947891504092</c:v>
                </c:pt>
                <c:pt idx="157">
                  <c:v>37.043768189617921</c:v>
                </c:pt>
                <c:pt idx="158">
                  <c:v>40.212684084658079</c:v>
                </c:pt>
                <c:pt idx="159">
                  <c:v>38.604585804070084</c:v>
                </c:pt>
                <c:pt idx="160">
                  <c:v>41.868947891504092</c:v>
                </c:pt>
                <c:pt idx="161">
                  <c:v>35.529352948325283</c:v>
                </c:pt>
                <c:pt idx="162">
                  <c:v>40.212684084658079</c:v>
                </c:pt>
                <c:pt idx="163">
                  <c:v>40.212684084658079</c:v>
                </c:pt>
                <c:pt idx="164">
                  <c:v>35.529352948325283</c:v>
                </c:pt>
                <c:pt idx="165">
                  <c:v>32.636249398205287</c:v>
                </c:pt>
                <c:pt idx="166">
                  <c:v>32.636249398205287</c:v>
                </c:pt>
                <c:pt idx="167">
                  <c:v>32.636249398205287</c:v>
                </c:pt>
                <c:pt idx="168">
                  <c:v>31.255837564231324</c:v>
                </c:pt>
                <c:pt idx="169">
                  <c:v>35.529352948325283</c:v>
                </c:pt>
                <c:pt idx="170">
                  <c:v>29.918381104648358</c:v>
                </c:pt>
                <c:pt idx="171">
                  <c:v>29.918381104648358</c:v>
                </c:pt>
                <c:pt idx="172">
                  <c:v>28.623034941882036</c:v>
                </c:pt>
                <c:pt idx="173">
                  <c:v>31.255837564231324</c:v>
                </c:pt>
                <c:pt idx="174">
                  <c:v>31.255837564231324</c:v>
                </c:pt>
                <c:pt idx="175">
                  <c:v>32.636249398205287</c:v>
                </c:pt>
                <c:pt idx="176">
                  <c:v>31.255837564231324</c:v>
                </c:pt>
                <c:pt idx="177">
                  <c:v>34.060468379159161</c:v>
                </c:pt>
                <c:pt idx="178">
                  <c:v>31.255837564231324</c:v>
                </c:pt>
                <c:pt idx="179">
                  <c:v>29.918381104648358</c:v>
                </c:pt>
                <c:pt idx="180">
                  <c:v>32.636249398205287</c:v>
                </c:pt>
                <c:pt idx="181">
                  <c:v>31.255837564231324</c:v>
                </c:pt>
                <c:pt idx="182">
                  <c:v>28.623034941882036</c:v>
                </c:pt>
                <c:pt idx="183">
                  <c:v>26.155326832758512</c:v>
                </c:pt>
                <c:pt idx="184">
                  <c:v>31.255837564231324</c:v>
                </c:pt>
                <c:pt idx="185">
                  <c:v>28.623034941882036</c:v>
                </c:pt>
                <c:pt idx="186">
                  <c:v>26.155326832758512</c:v>
                </c:pt>
                <c:pt idx="187">
                  <c:v>26.155326832758512</c:v>
                </c:pt>
                <c:pt idx="188">
                  <c:v>24.981308449628163</c:v>
                </c:pt>
                <c:pt idx="189">
                  <c:v>28.623034941882036</c:v>
                </c:pt>
                <c:pt idx="190">
                  <c:v>28.623034941882036</c:v>
                </c:pt>
                <c:pt idx="191">
                  <c:v>29.918381104648358</c:v>
                </c:pt>
                <c:pt idx="192">
                  <c:v>29.918381104648358</c:v>
                </c:pt>
                <c:pt idx="193">
                  <c:v>31.255837564231324</c:v>
                </c:pt>
                <c:pt idx="194">
                  <c:v>26.155326832758512</c:v>
                </c:pt>
                <c:pt idx="195">
                  <c:v>27.368960720164406</c:v>
                </c:pt>
                <c:pt idx="196">
                  <c:v>28.623034941882036</c:v>
                </c:pt>
                <c:pt idx="197">
                  <c:v>29.918381104648358</c:v>
                </c:pt>
                <c:pt idx="198">
                  <c:v>24.981308449628163</c:v>
                </c:pt>
                <c:pt idx="199">
                  <c:v>28.623034941882036</c:v>
                </c:pt>
                <c:pt idx="200">
                  <c:v>28.623034941882036</c:v>
                </c:pt>
                <c:pt idx="201">
                  <c:v>27.368960720164406</c:v>
                </c:pt>
                <c:pt idx="202">
                  <c:v>28.623034941882036</c:v>
                </c:pt>
                <c:pt idx="203">
                  <c:v>24.981308449628163</c:v>
                </c:pt>
                <c:pt idx="204">
                  <c:v>28.623034941882036</c:v>
                </c:pt>
                <c:pt idx="205">
                  <c:v>28.623034941882036</c:v>
                </c:pt>
                <c:pt idx="206">
                  <c:v>23.846087545565705</c:v>
                </c:pt>
                <c:pt idx="207">
                  <c:v>26.155326832758512</c:v>
                </c:pt>
                <c:pt idx="208">
                  <c:v>23.846087545565705</c:v>
                </c:pt>
                <c:pt idx="209">
                  <c:v>38.604585804070084</c:v>
                </c:pt>
                <c:pt idx="210">
                  <c:v>59.091992650798133</c:v>
                </c:pt>
                <c:pt idx="211">
                  <c:v>47.135679067472864</c:v>
                </c:pt>
                <c:pt idx="212">
                  <c:v>40.212684084658079</c:v>
                </c:pt>
                <c:pt idx="213">
                  <c:v>41.868947891504092</c:v>
                </c:pt>
                <c:pt idx="214">
                  <c:v>41.868947891504092</c:v>
                </c:pt>
                <c:pt idx="215">
                  <c:v>37.043768189617921</c:v>
                </c:pt>
                <c:pt idx="216">
                  <c:v>37.043768189617921</c:v>
                </c:pt>
                <c:pt idx="217">
                  <c:v>32.636249398205287</c:v>
                </c:pt>
                <c:pt idx="218">
                  <c:v>34.060468379159161</c:v>
                </c:pt>
                <c:pt idx="219">
                  <c:v>29.918381104648358</c:v>
                </c:pt>
                <c:pt idx="220">
                  <c:v>28.623034941882036</c:v>
                </c:pt>
                <c:pt idx="221">
                  <c:v>27.368960720164406</c:v>
                </c:pt>
                <c:pt idx="222">
                  <c:v>28.623034941882036</c:v>
                </c:pt>
                <c:pt idx="223">
                  <c:v>28.623034941882036</c:v>
                </c:pt>
                <c:pt idx="224">
                  <c:v>31.255837564231324</c:v>
                </c:pt>
                <c:pt idx="225">
                  <c:v>28.623034941882036</c:v>
                </c:pt>
                <c:pt idx="226">
                  <c:v>28.623034941882036</c:v>
                </c:pt>
                <c:pt idx="227">
                  <c:v>27.368960720164406</c:v>
                </c:pt>
                <c:pt idx="228">
                  <c:v>29.918381104648358</c:v>
                </c:pt>
                <c:pt idx="229">
                  <c:v>28.623034941882036</c:v>
                </c:pt>
                <c:pt idx="230">
                  <c:v>24.981308449628163</c:v>
                </c:pt>
                <c:pt idx="231">
                  <c:v>26.155326832758512</c:v>
                </c:pt>
                <c:pt idx="232">
                  <c:v>24.981308449628163</c:v>
                </c:pt>
                <c:pt idx="233">
                  <c:v>23.846087545565705</c:v>
                </c:pt>
                <c:pt idx="234">
                  <c:v>36.280814908433079</c:v>
                </c:pt>
                <c:pt idx="235">
                  <c:v>52.868380329097704</c:v>
                </c:pt>
                <c:pt idx="236">
                  <c:v>54.887125501616701</c:v>
                </c:pt>
                <c:pt idx="237">
                  <c:v>48.058103119666058</c:v>
                </c:pt>
                <c:pt idx="238">
                  <c:v>41.868947891504092</c:v>
                </c:pt>
                <c:pt idx="239">
                  <c:v>41.868947891504092</c:v>
                </c:pt>
                <c:pt idx="240">
                  <c:v>43.574268627446209</c:v>
                </c:pt>
                <c:pt idx="241">
                  <c:v>41.868947891504092</c:v>
                </c:pt>
                <c:pt idx="242">
                  <c:v>43.574268627446209</c:v>
                </c:pt>
                <c:pt idx="243">
                  <c:v>40.212684084658079</c:v>
                </c:pt>
                <c:pt idx="244">
                  <c:v>37.043768189617921</c:v>
                </c:pt>
                <c:pt idx="245">
                  <c:v>35.529352948325283</c:v>
                </c:pt>
                <c:pt idx="246">
                  <c:v>38.604585804070084</c:v>
                </c:pt>
                <c:pt idx="247">
                  <c:v>34.060468379159161</c:v>
                </c:pt>
                <c:pt idx="248">
                  <c:v>35.529352948325283</c:v>
                </c:pt>
                <c:pt idx="249">
                  <c:v>33.580808424781395</c:v>
                </c:pt>
                <c:pt idx="250">
                  <c:v>31.711160078332973</c:v>
                </c:pt>
                <c:pt idx="251">
                  <c:v>29.918381104648358</c:v>
                </c:pt>
                <c:pt idx="252">
                  <c:v>32.636249398205287</c:v>
                </c:pt>
                <c:pt idx="253">
                  <c:v>31.255837564231324</c:v>
                </c:pt>
                <c:pt idx="254">
                  <c:v>31.255837564231324</c:v>
                </c:pt>
                <c:pt idx="255">
                  <c:v>65.831973921284842</c:v>
                </c:pt>
                <c:pt idx="256">
                  <c:v>54.887125501616701</c:v>
                </c:pt>
                <c:pt idx="257">
                  <c:v>41.868947891504092</c:v>
                </c:pt>
                <c:pt idx="258">
                  <c:v>56.961348640091799</c:v>
                </c:pt>
                <c:pt idx="259">
                  <c:v>47.135679067472864</c:v>
                </c:pt>
                <c:pt idx="260">
                  <c:v>41.868947891504092</c:v>
                </c:pt>
                <c:pt idx="261">
                  <c:v>45.329544213967331</c:v>
                </c:pt>
                <c:pt idx="262">
                  <c:v>43.574268627446209</c:v>
                </c:pt>
                <c:pt idx="263">
                  <c:v>47.135679067472864</c:v>
                </c:pt>
                <c:pt idx="264">
                  <c:v>47.135679067472864</c:v>
                </c:pt>
                <c:pt idx="265">
                  <c:v>59.091992650798133</c:v>
                </c:pt>
                <c:pt idx="266">
                  <c:v>56.961348640091799</c:v>
                </c:pt>
                <c:pt idx="267">
                  <c:v>61.280006777961567</c:v>
                </c:pt>
                <c:pt idx="268">
                  <c:v>56.961348640091799</c:v>
                </c:pt>
                <c:pt idx="269">
                  <c:v>54.887125501616701</c:v>
                </c:pt>
                <c:pt idx="270">
                  <c:v>52.868380329097704</c:v>
                </c:pt>
                <c:pt idx="271">
                  <c:v>43.574268627446209</c:v>
                </c:pt>
                <c:pt idx="272">
                  <c:v>47.135679067472864</c:v>
                </c:pt>
                <c:pt idx="273">
                  <c:v>41.868947891504092</c:v>
                </c:pt>
                <c:pt idx="274">
                  <c:v>45.329544213967331</c:v>
                </c:pt>
                <c:pt idx="275">
                  <c:v>40.212684084658079</c:v>
                </c:pt>
                <c:pt idx="276">
                  <c:v>37.043768189617921</c:v>
                </c:pt>
                <c:pt idx="277">
                  <c:v>37.043768189617921</c:v>
                </c:pt>
                <c:pt idx="278">
                  <c:v>37.043768189617921</c:v>
                </c:pt>
                <c:pt idx="279">
                  <c:v>50.904176575716136</c:v>
                </c:pt>
                <c:pt idx="280">
                  <c:v>56.961348640091799</c:v>
                </c:pt>
                <c:pt idx="281">
                  <c:v>56.961348640091799</c:v>
                </c:pt>
                <c:pt idx="282">
                  <c:v>63.526346582539908</c:v>
                </c:pt>
                <c:pt idx="283">
                  <c:v>54.887125501616701</c:v>
                </c:pt>
                <c:pt idx="284">
                  <c:v>54.887125501616701</c:v>
                </c:pt>
                <c:pt idx="285">
                  <c:v>50.904176575716136</c:v>
                </c:pt>
                <c:pt idx="286">
                  <c:v>65.831973921284842</c:v>
                </c:pt>
                <c:pt idx="287">
                  <c:v>56.961348640091799</c:v>
                </c:pt>
                <c:pt idx="288">
                  <c:v>61.280006777961567</c:v>
                </c:pt>
                <c:pt idx="289">
                  <c:v>50.904176575716136</c:v>
                </c:pt>
                <c:pt idx="290">
                  <c:v>48.993584075909546</c:v>
                </c:pt>
                <c:pt idx="291">
                  <c:v>52.868380329097704</c:v>
                </c:pt>
                <c:pt idx="292">
                  <c:v>47.135679067472864</c:v>
                </c:pt>
                <c:pt idx="293">
                  <c:v>48.993584075909546</c:v>
                </c:pt>
                <c:pt idx="294">
                  <c:v>45.329544213967331</c:v>
                </c:pt>
                <c:pt idx="295">
                  <c:v>45.329544213967331</c:v>
                </c:pt>
                <c:pt idx="296">
                  <c:v>45.329544213967331</c:v>
                </c:pt>
                <c:pt idx="297">
                  <c:v>40.212684084658079</c:v>
                </c:pt>
                <c:pt idx="298">
                  <c:v>43.574268627446209</c:v>
                </c:pt>
                <c:pt idx="299">
                  <c:v>34.060468379159161</c:v>
                </c:pt>
                <c:pt idx="300">
                  <c:v>41.868947891504092</c:v>
                </c:pt>
                <c:pt idx="301">
                  <c:v>37.043768189617921</c:v>
                </c:pt>
                <c:pt idx="302">
                  <c:v>40.212684084658079</c:v>
                </c:pt>
                <c:pt idx="303">
                  <c:v>34.060468379159161</c:v>
                </c:pt>
                <c:pt idx="304">
                  <c:v>40.212684084658079</c:v>
                </c:pt>
                <c:pt idx="305">
                  <c:v>37.043768189617921</c:v>
                </c:pt>
                <c:pt idx="306">
                  <c:v>45.329544213967331</c:v>
                </c:pt>
                <c:pt idx="307">
                  <c:v>59.091992650798133</c:v>
                </c:pt>
                <c:pt idx="308">
                  <c:v>59.091992650798133</c:v>
                </c:pt>
                <c:pt idx="309">
                  <c:v>56.961348640091799</c:v>
                </c:pt>
                <c:pt idx="310">
                  <c:v>52.868380329097704</c:v>
                </c:pt>
                <c:pt idx="311">
                  <c:v>54.887125501616701</c:v>
                </c:pt>
                <c:pt idx="312">
                  <c:v>54.887125501616701</c:v>
                </c:pt>
                <c:pt idx="313">
                  <c:v>47.135679067472864</c:v>
                </c:pt>
                <c:pt idx="314">
                  <c:v>68.197856926077577</c:v>
                </c:pt>
                <c:pt idx="315">
                  <c:v>43.574268627446209</c:v>
                </c:pt>
                <c:pt idx="316">
                  <c:v>43.574268627446209</c:v>
                </c:pt>
                <c:pt idx="317">
                  <c:v>41.868947891504092</c:v>
                </c:pt>
                <c:pt idx="318">
                  <c:v>38.604585804070084</c:v>
                </c:pt>
                <c:pt idx="319">
                  <c:v>40.212684084658079</c:v>
                </c:pt>
                <c:pt idx="320">
                  <c:v>40.212684084658079</c:v>
                </c:pt>
                <c:pt idx="321">
                  <c:v>40.212684084658079</c:v>
                </c:pt>
                <c:pt idx="322">
                  <c:v>41.868947891504092</c:v>
                </c:pt>
                <c:pt idx="323">
                  <c:v>40.212684084658079</c:v>
                </c:pt>
                <c:pt idx="324">
                  <c:v>35.529352948325283</c:v>
                </c:pt>
                <c:pt idx="325">
                  <c:v>40.212684084658079</c:v>
                </c:pt>
                <c:pt idx="326">
                  <c:v>38.604585804070084</c:v>
                </c:pt>
                <c:pt idx="327">
                  <c:v>38.604585804070084</c:v>
                </c:pt>
                <c:pt idx="328">
                  <c:v>45.329544213967331</c:v>
                </c:pt>
                <c:pt idx="329">
                  <c:v>47.135679067472864</c:v>
                </c:pt>
                <c:pt idx="330">
                  <c:v>47.135679067472864</c:v>
                </c:pt>
                <c:pt idx="331">
                  <c:v>43.574268627446209</c:v>
                </c:pt>
                <c:pt idx="332">
                  <c:v>37.043768189617921</c:v>
                </c:pt>
                <c:pt idx="333">
                  <c:v>34.060468379159161</c:v>
                </c:pt>
                <c:pt idx="334">
                  <c:v>37.043768189617921</c:v>
                </c:pt>
                <c:pt idx="335">
                  <c:v>38.604585804070084</c:v>
                </c:pt>
                <c:pt idx="336">
                  <c:v>35.529352948325283</c:v>
                </c:pt>
                <c:pt idx="337">
                  <c:v>38.604585804070084</c:v>
                </c:pt>
                <c:pt idx="338">
                  <c:v>37.043768189617921</c:v>
                </c:pt>
                <c:pt idx="339">
                  <c:v>34.060468379159161</c:v>
                </c:pt>
                <c:pt idx="340">
                  <c:v>32.636249398205287</c:v>
                </c:pt>
                <c:pt idx="341">
                  <c:v>31.255837564231324</c:v>
                </c:pt>
                <c:pt idx="342">
                  <c:v>31.255837564231324</c:v>
                </c:pt>
                <c:pt idx="343">
                  <c:v>35.529352948325283</c:v>
                </c:pt>
                <c:pt idx="344">
                  <c:v>34.060468379159161</c:v>
                </c:pt>
                <c:pt idx="345">
                  <c:v>31.255837564231324</c:v>
                </c:pt>
                <c:pt idx="346">
                  <c:v>32.636249398205287</c:v>
                </c:pt>
                <c:pt idx="347">
                  <c:v>31.255837564231324</c:v>
                </c:pt>
                <c:pt idx="348">
                  <c:v>34.060468379159161</c:v>
                </c:pt>
                <c:pt idx="349">
                  <c:v>29.918381104648358</c:v>
                </c:pt>
                <c:pt idx="350">
                  <c:v>32.636249398205287</c:v>
                </c:pt>
                <c:pt idx="351">
                  <c:v>34.060468379159161</c:v>
                </c:pt>
                <c:pt idx="352">
                  <c:v>32.636249398205287</c:v>
                </c:pt>
                <c:pt idx="353">
                  <c:v>29.918381104648358</c:v>
                </c:pt>
                <c:pt idx="354">
                  <c:v>31.255837564231324</c:v>
                </c:pt>
                <c:pt idx="355">
                  <c:v>31.255837564231324</c:v>
                </c:pt>
                <c:pt idx="356">
                  <c:v>28.623034941882036</c:v>
                </c:pt>
                <c:pt idx="357">
                  <c:v>29.918381104648358</c:v>
                </c:pt>
                <c:pt idx="358">
                  <c:v>31.255837564231324</c:v>
                </c:pt>
                <c:pt idx="359">
                  <c:v>27.368960720164406</c:v>
                </c:pt>
                <c:pt idx="360">
                  <c:v>28.623034941882036</c:v>
                </c:pt>
                <c:pt idx="361">
                  <c:v>28.623034941882036</c:v>
                </c:pt>
                <c:pt idx="362">
                  <c:v>32.636249398205287</c:v>
                </c:pt>
                <c:pt idx="363">
                  <c:v>31.255837564231324</c:v>
                </c:pt>
                <c:pt idx="364">
                  <c:v>32.636249398205287</c:v>
                </c:pt>
                <c:pt idx="365">
                  <c:v>32.636249398205287</c:v>
                </c:pt>
                <c:pt idx="366">
                  <c:v>32.636249398205287</c:v>
                </c:pt>
                <c:pt idx="367">
                  <c:v>31.255837564231324</c:v>
                </c:pt>
                <c:pt idx="368">
                  <c:v>31.255837564231324</c:v>
                </c:pt>
                <c:pt idx="369">
                  <c:v>26.155326832758512</c:v>
                </c:pt>
                <c:pt idx="370">
                  <c:v>31.255837564231324</c:v>
                </c:pt>
                <c:pt idx="371">
                  <c:v>27.368960720164406</c:v>
                </c:pt>
                <c:pt idx="372">
                  <c:v>27.368960720164406</c:v>
                </c:pt>
                <c:pt idx="373">
                  <c:v>28.623034941882036</c:v>
                </c:pt>
                <c:pt idx="374">
                  <c:v>28.623034941882036</c:v>
                </c:pt>
                <c:pt idx="375">
                  <c:v>28.623034941882036</c:v>
                </c:pt>
                <c:pt idx="376">
                  <c:v>38.604585804070084</c:v>
                </c:pt>
                <c:pt idx="377">
                  <c:v>43.574268627446209</c:v>
                </c:pt>
                <c:pt idx="378">
                  <c:v>48.993584075909546</c:v>
                </c:pt>
                <c:pt idx="379">
                  <c:v>61.280006777961567</c:v>
                </c:pt>
                <c:pt idx="380">
                  <c:v>56.961348640091799</c:v>
                </c:pt>
                <c:pt idx="381">
                  <c:v>86.52882816021247</c:v>
                </c:pt>
                <c:pt idx="382">
                  <c:v>73.114293714864189</c:v>
                </c:pt>
                <c:pt idx="383">
                  <c:v>61.280006777961567</c:v>
                </c:pt>
                <c:pt idx="384">
                  <c:v>52.868380329097704</c:v>
                </c:pt>
                <c:pt idx="385">
                  <c:v>54.887125501616701</c:v>
                </c:pt>
                <c:pt idx="386">
                  <c:v>45.329544213967331</c:v>
                </c:pt>
                <c:pt idx="387">
                  <c:v>43.574268627446209</c:v>
                </c:pt>
                <c:pt idx="388">
                  <c:v>41.868947891504092</c:v>
                </c:pt>
                <c:pt idx="389">
                  <c:v>43.574268627446209</c:v>
                </c:pt>
                <c:pt idx="390">
                  <c:v>37.043768189617921</c:v>
                </c:pt>
                <c:pt idx="391">
                  <c:v>38.604585804070084</c:v>
                </c:pt>
                <c:pt idx="392">
                  <c:v>34.060468379159161</c:v>
                </c:pt>
                <c:pt idx="393">
                  <c:v>38.604585804070084</c:v>
                </c:pt>
                <c:pt idx="394">
                  <c:v>38.604585804070084</c:v>
                </c:pt>
                <c:pt idx="395">
                  <c:v>32.636249398205287</c:v>
                </c:pt>
                <c:pt idx="396">
                  <c:v>35.529352948325283</c:v>
                </c:pt>
                <c:pt idx="397">
                  <c:v>35.529352948325283</c:v>
                </c:pt>
                <c:pt idx="398">
                  <c:v>35.529352948325283</c:v>
                </c:pt>
                <c:pt idx="399">
                  <c:v>37.043768189617921</c:v>
                </c:pt>
                <c:pt idx="400">
                  <c:v>36.280814908433079</c:v>
                </c:pt>
                <c:pt idx="401">
                  <c:v>35.529352948325283</c:v>
                </c:pt>
                <c:pt idx="402">
                  <c:v>32.636249398205287</c:v>
                </c:pt>
                <c:pt idx="403">
                  <c:v>31.255837564231324</c:v>
                </c:pt>
                <c:pt idx="404">
                  <c:v>35.529352948325283</c:v>
                </c:pt>
                <c:pt idx="405">
                  <c:v>50.904176575716136</c:v>
                </c:pt>
                <c:pt idx="406">
                  <c:v>31.255837564231324</c:v>
                </c:pt>
                <c:pt idx="407">
                  <c:v>32.636249398205287</c:v>
                </c:pt>
                <c:pt idx="408">
                  <c:v>43.574268627446209</c:v>
                </c:pt>
                <c:pt idx="409">
                  <c:v>45.329544213967331</c:v>
                </c:pt>
                <c:pt idx="410">
                  <c:v>41.868947891504092</c:v>
                </c:pt>
                <c:pt idx="411">
                  <c:v>37.043768189617921</c:v>
                </c:pt>
                <c:pt idx="412">
                  <c:v>38.604585804070084</c:v>
                </c:pt>
                <c:pt idx="413">
                  <c:v>34.060468379159161</c:v>
                </c:pt>
                <c:pt idx="414">
                  <c:v>34.060468379159161</c:v>
                </c:pt>
                <c:pt idx="415">
                  <c:v>32.636249398205287</c:v>
                </c:pt>
                <c:pt idx="416">
                  <c:v>34.060468379159161</c:v>
                </c:pt>
                <c:pt idx="417">
                  <c:v>32.636249398205287</c:v>
                </c:pt>
                <c:pt idx="418">
                  <c:v>32.636249398205287</c:v>
                </c:pt>
                <c:pt idx="419">
                  <c:v>34.060468379159161</c:v>
                </c:pt>
                <c:pt idx="420">
                  <c:v>28.623034941882036</c:v>
                </c:pt>
                <c:pt idx="421">
                  <c:v>32.636249398205287</c:v>
                </c:pt>
                <c:pt idx="422">
                  <c:v>28.623034941882036</c:v>
                </c:pt>
                <c:pt idx="423">
                  <c:v>35.529352948325283</c:v>
                </c:pt>
                <c:pt idx="424">
                  <c:v>43.574268627446209</c:v>
                </c:pt>
                <c:pt idx="425">
                  <c:v>52.868380329097704</c:v>
                </c:pt>
                <c:pt idx="426">
                  <c:v>40.212684084658079</c:v>
                </c:pt>
                <c:pt idx="427">
                  <c:v>38.604585804070084</c:v>
                </c:pt>
                <c:pt idx="428">
                  <c:v>34.060468379159161</c:v>
                </c:pt>
                <c:pt idx="429">
                  <c:v>37.043768189617921</c:v>
                </c:pt>
                <c:pt idx="430">
                  <c:v>34.060468379159161</c:v>
                </c:pt>
                <c:pt idx="431">
                  <c:v>28.623034941882036</c:v>
                </c:pt>
                <c:pt idx="432">
                  <c:v>31.255837564231324</c:v>
                </c:pt>
                <c:pt idx="433">
                  <c:v>29.918381104648358</c:v>
                </c:pt>
                <c:pt idx="434">
                  <c:v>45.329544213967331</c:v>
                </c:pt>
                <c:pt idx="435">
                  <c:v>41.868947891504092</c:v>
                </c:pt>
                <c:pt idx="436">
                  <c:v>38.604585804070084</c:v>
                </c:pt>
                <c:pt idx="437">
                  <c:v>34.060468379159161</c:v>
                </c:pt>
                <c:pt idx="438">
                  <c:v>31.255837564231324</c:v>
                </c:pt>
                <c:pt idx="439">
                  <c:v>32.636249398205287</c:v>
                </c:pt>
                <c:pt idx="440">
                  <c:v>34.060468379159161</c:v>
                </c:pt>
                <c:pt idx="441">
                  <c:v>31.255837564231324</c:v>
                </c:pt>
                <c:pt idx="442">
                  <c:v>31.255837564231324</c:v>
                </c:pt>
                <c:pt idx="443">
                  <c:v>34.060468379159161</c:v>
                </c:pt>
                <c:pt idx="444">
                  <c:v>32.636249398205287</c:v>
                </c:pt>
                <c:pt idx="445">
                  <c:v>28.623034941882036</c:v>
                </c:pt>
                <c:pt idx="446">
                  <c:v>31.255837564231324</c:v>
                </c:pt>
                <c:pt idx="447">
                  <c:v>28.623034941882036</c:v>
                </c:pt>
                <c:pt idx="448">
                  <c:v>29.918381104648358</c:v>
                </c:pt>
                <c:pt idx="449">
                  <c:v>31.255837564231324</c:v>
                </c:pt>
                <c:pt idx="450">
                  <c:v>35.529352948325283</c:v>
                </c:pt>
                <c:pt idx="451">
                  <c:v>68.197856926077577</c:v>
                </c:pt>
                <c:pt idx="452">
                  <c:v>59.091992650798133</c:v>
                </c:pt>
                <c:pt idx="453">
                  <c:v>47.135679067472864</c:v>
                </c:pt>
                <c:pt idx="454">
                  <c:v>41.868947891504092</c:v>
                </c:pt>
                <c:pt idx="455">
                  <c:v>41.868947891504092</c:v>
                </c:pt>
                <c:pt idx="456">
                  <c:v>38.604585804070084</c:v>
                </c:pt>
                <c:pt idx="457">
                  <c:v>35.529352948325283</c:v>
                </c:pt>
                <c:pt idx="458">
                  <c:v>37.043768189617921</c:v>
                </c:pt>
                <c:pt idx="459">
                  <c:v>34.060468379159161</c:v>
                </c:pt>
                <c:pt idx="460">
                  <c:v>35.529352948325283</c:v>
                </c:pt>
                <c:pt idx="461">
                  <c:v>34.060468379159161</c:v>
                </c:pt>
                <c:pt idx="462">
                  <c:v>29.918381104648358</c:v>
                </c:pt>
                <c:pt idx="463">
                  <c:v>29.918381104648358</c:v>
                </c:pt>
                <c:pt idx="464">
                  <c:v>34.060468379159161</c:v>
                </c:pt>
                <c:pt idx="465">
                  <c:v>32.636249398205287</c:v>
                </c:pt>
                <c:pt idx="466">
                  <c:v>32.636249398205287</c:v>
                </c:pt>
                <c:pt idx="467">
                  <c:v>29.918381104648358</c:v>
                </c:pt>
                <c:pt idx="468">
                  <c:v>28.623034941882036</c:v>
                </c:pt>
                <c:pt idx="469">
                  <c:v>31.255837564231324</c:v>
                </c:pt>
                <c:pt idx="470">
                  <c:v>28.623034941882036</c:v>
                </c:pt>
                <c:pt idx="471">
                  <c:v>32.636249398205287</c:v>
                </c:pt>
                <c:pt idx="472">
                  <c:v>37.043768189617921</c:v>
                </c:pt>
                <c:pt idx="473">
                  <c:v>35.529352948325283</c:v>
                </c:pt>
                <c:pt idx="474">
                  <c:v>37.043768189617921</c:v>
                </c:pt>
                <c:pt idx="475">
                  <c:v>29.918381104648358</c:v>
                </c:pt>
                <c:pt idx="476">
                  <c:v>29.918381104648358</c:v>
                </c:pt>
                <c:pt idx="477">
                  <c:v>27.368960720164406</c:v>
                </c:pt>
                <c:pt idx="478">
                  <c:v>31.255837564231324</c:v>
                </c:pt>
                <c:pt idx="479">
                  <c:v>35.529352948325283</c:v>
                </c:pt>
                <c:pt idx="480">
                  <c:v>29.918381104648358</c:v>
                </c:pt>
                <c:pt idx="481">
                  <c:v>29.918381104648358</c:v>
                </c:pt>
                <c:pt idx="482">
                  <c:v>31.255837564231324</c:v>
                </c:pt>
                <c:pt idx="483">
                  <c:v>27.368960720164406</c:v>
                </c:pt>
                <c:pt idx="484">
                  <c:v>27.368960720164406</c:v>
                </c:pt>
                <c:pt idx="485">
                  <c:v>28.623034941882036</c:v>
                </c:pt>
                <c:pt idx="486">
                  <c:v>26.155326832758512</c:v>
                </c:pt>
                <c:pt idx="487">
                  <c:v>29.918381104648358</c:v>
                </c:pt>
                <c:pt idx="488">
                  <c:v>32.636249398205287</c:v>
                </c:pt>
                <c:pt idx="489">
                  <c:v>32.636249398205287</c:v>
                </c:pt>
                <c:pt idx="490">
                  <c:v>31.255837564231324</c:v>
                </c:pt>
                <c:pt idx="491">
                  <c:v>31.255837564231324</c:v>
                </c:pt>
                <c:pt idx="492">
                  <c:v>31.255837564231324</c:v>
                </c:pt>
                <c:pt idx="493">
                  <c:v>31.255837564231324</c:v>
                </c:pt>
                <c:pt idx="494">
                  <c:v>26.155326832758512</c:v>
                </c:pt>
                <c:pt idx="495">
                  <c:v>28.623034941882036</c:v>
                </c:pt>
                <c:pt idx="496">
                  <c:v>54.887125501616701</c:v>
                </c:pt>
                <c:pt idx="497">
                  <c:v>47.135679067472864</c:v>
                </c:pt>
                <c:pt idx="498">
                  <c:v>43.574268627446209</c:v>
                </c:pt>
                <c:pt idx="499">
                  <c:v>47.135679067472864</c:v>
                </c:pt>
                <c:pt idx="500">
                  <c:v>40.212684084658079</c:v>
                </c:pt>
                <c:pt idx="501">
                  <c:v>38.604585804070084</c:v>
                </c:pt>
                <c:pt idx="502">
                  <c:v>35.529352948325283</c:v>
                </c:pt>
                <c:pt idx="503">
                  <c:v>32.636249398205287</c:v>
                </c:pt>
                <c:pt idx="504">
                  <c:v>34.060468379159161</c:v>
                </c:pt>
                <c:pt idx="505">
                  <c:v>32.636249398205287</c:v>
                </c:pt>
                <c:pt idx="506">
                  <c:v>28.623034941882036</c:v>
                </c:pt>
                <c:pt idx="507">
                  <c:v>31.255837564231324</c:v>
                </c:pt>
                <c:pt idx="508">
                  <c:v>28.623034941882036</c:v>
                </c:pt>
                <c:pt idx="509">
                  <c:v>31.255837564231324</c:v>
                </c:pt>
                <c:pt idx="510">
                  <c:v>26.155326832758512</c:v>
                </c:pt>
                <c:pt idx="511">
                  <c:v>27.368960720164406</c:v>
                </c:pt>
                <c:pt idx="512">
                  <c:v>29.918381104648358</c:v>
                </c:pt>
                <c:pt idx="513">
                  <c:v>29.918381104648358</c:v>
                </c:pt>
                <c:pt idx="514">
                  <c:v>28.623034941882036</c:v>
                </c:pt>
                <c:pt idx="515">
                  <c:v>26.155326832758512</c:v>
                </c:pt>
                <c:pt idx="516">
                  <c:v>28.623034941882036</c:v>
                </c:pt>
                <c:pt idx="517">
                  <c:v>28.623034941882036</c:v>
                </c:pt>
                <c:pt idx="518">
                  <c:v>27.368960720164406</c:v>
                </c:pt>
                <c:pt idx="519">
                  <c:v>26.155326832758512</c:v>
                </c:pt>
                <c:pt idx="520">
                  <c:v>28.623034941882036</c:v>
                </c:pt>
                <c:pt idx="521">
                  <c:v>57.665247548856819</c:v>
                </c:pt>
                <c:pt idx="522">
                  <c:v>103.80113648586322</c:v>
                </c:pt>
                <c:pt idx="523">
                  <c:v>172.24659262168157</c:v>
                </c:pt>
                <c:pt idx="524">
                  <c:v>196.9394464056052</c:v>
                </c:pt>
                <c:pt idx="525">
                  <c:v>158.55957687024704</c:v>
                </c:pt>
                <c:pt idx="526">
                  <c:v>108.20398251792648</c:v>
                </c:pt>
                <c:pt idx="527">
                  <c:v>86.52882816021247</c:v>
                </c:pt>
                <c:pt idx="528">
                  <c:v>78.283526737983522</c:v>
                </c:pt>
                <c:pt idx="529">
                  <c:v>70.624969983532822</c:v>
                </c:pt>
                <c:pt idx="530">
                  <c:v>63.526346582539908</c:v>
                </c:pt>
                <c:pt idx="531">
                  <c:v>52.868380329097704</c:v>
                </c:pt>
                <c:pt idx="532">
                  <c:v>54.887125501616701</c:v>
                </c:pt>
                <c:pt idx="533">
                  <c:v>47.135679067472864</c:v>
                </c:pt>
                <c:pt idx="534">
                  <c:v>50.904176575716136</c:v>
                </c:pt>
                <c:pt idx="535">
                  <c:v>43.574268627446209</c:v>
                </c:pt>
                <c:pt idx="536">
                  <c:v>48.993584075909546</c:v>
                </c:pt>
                <c:pt idx="537">
                  <c:v>43.574268627446209</c:v>
                </c:pt>
                <c:pt idx="538">
                  <c:v>47.135679067472864</c:v>
                </c:pt>
                <c:pt idx="539">
                  <c:v>43.574268627446209</c:v>
                </c:pt>
                <c:pt idx="540">
                  <c:v>38.604585804070084</c:v>
                </c:pt>
                <c:pt idx="541">
                  <c:v>41.868947891504092</c:v>
                </c:pt>
                <c:pt idx="542">
                  <c:v>35.529352948325283</c:v>
                </c:pt>
                <c:pt idx="543">
                  <c:v>40.212684084658079</c:v>
                </c:pt>
                <c:pt idx="544">
                  <c:v>54.887125501616701</c:v>
                </c:pt>
                <c:pt idx="545">
                  <c:v>75.666814956005595</c:v>
                </c:pt>
                <c:pt idx="546">
                  <c:v>59.091992650798133</c:v>
                </c:pt>
                <c:pt idx="547">
                  <c:v>54.887125501616701</c:v>
                </c:pt>
                <c:pt idx="548">
                  <c:v>48.993584075909546</c:v>
                </c:pt>
                <c:pt idx="549">
                  <c:v>47.135679067472864</c:v>
                </c:pt>
                <c:pt idx="550">
                  <c:v>43.574268627446209</c:v>
                </c:pt>
                <c:pt idx="551">
                  <c:v>38.604585804070084</c:v>
                </c:pt>
                <c:pt idx="552">
                  <c:v>37.043768189617921</c:v>
                </c:pt>
                <c:pt idx="553">
                  <c:v>41.868947891504092</c:v>
                </c:pt>
                <c:pt idx="554">
                  <c:v>35.529352948325283</c:v>
                </c:pt>
                <c:pt idx="555">
                  <c:v>34.060468379159161</c:v>
                </c:pt>
                <c:pt idx="556">
                  <c:v>35.529352948325283</c:v>
                </c:pt>
                <c:pt idx="557">
                  <c:v>35.529352948325283</c:v>
                </c:pt>
                <c:pt idx="558">
                  <c:v>34.060468379159161</c:v>
                </c:pt>
                <c:pt idx="559">
                  <c:v>37.043768189617921</c:v>
                </c:pt>
                <c:pt idx="560">
                  <c:v>35.529352948325283</c:v>
                </c:pt>
                <c:pt idx="561">
                  <c:v>34.060468379159161</c:v>
                </c:pt>
                <c:pt idx="562">
                  <c:v>34.060468379159161</c:v>
                </c:pt>
                <c:pt idx="563">
                  <c:v>32.636249398205287</c:v>
                </c:pt>
                <c:pt idx="564">
                  <c:v>34.060468379159161</c:v>
                </c:pt>
                <c:pt idx="565">
                  <c:v>29.918381104648358</c:v>
                </c:pt>
                <c:pt idx="566">
                  <c:v>48.993584075909546</c:v>
                </c:pt>
                <c:pt idx="567">
                  <c:v>70.624969983532822</c:v>
                </c:pt>
                <c:pt idx="568">
                  <c:v>63.526346582539908</c:v>
                </c:pt>
                <c:pt idx="569">
                  <c:v>56.961348640091799</c:v>
                </c:pt>
                <c:pt idx="570">
                  <c:v>75.666814956005595</c:v>
                </c:pt>
                <c:pt idx="571">
                  <c:v>63.526346582539908</c:v>
                </c:pt>
                <c:pt idx="572">
                  <c:v>61.280006777961567</c:v>
                </c:pt>
                <c:pt idx="573">
                  <c:v>52.868380329097704</c:v>
                </c:pt>
                <c:pt idx="574">
                  <c:v>52.868380329097704</c:v>
                </c:pt>
                <c:pt idx="575">
                  <c:v>56.961348640091799</c:v>
                </c:pt>
                <c:pt idx="576">
                  <c:v>50.904176575716136</c:v>
                </c:pt>
                <c:pt idx="577">
                  <c:v>50.904176575716136</c:v>
                </c:pt>
                <c:pt idx="578">
                  <c:v>50.904176575716136</c:v>
                </c:pt>
                <c:pt idx="579">
                  <c:v>45.329544213967331</c:v>
                </c:pt>
                <c:pt idx="580">
                  <c:v>45.329544213967331</c:v>
                </c:pt>
                <c:pt idx="581">
                  <c:v>43.574268627446209</c:v>
                </c:pt>
                <c:pt idx="582">
                  <c:v>40.212684084658079</c:v>
                </c:pt>
                <c:pt idx="583">
                  <c:v>43.574268627446209</c:v>
                </c:pt>
                <c:pt idx="584">
                  <c:v>40.212684084658079</c:v>
                </c:pt>
                <c:pt idx="585">
                  <c:v>35.529352948325283</c:v>
                </c:pt>
                <c:pt idx="586">
                  <c:v>34.060468379159161</c:v>
                </c:pt>
                <c:pt idx="587">
                  <c:v>37.043768189617921</c:v>
                </c:pt>
                <c:pt idx="588">
                  <c:v>38.604585804070084</c:v>
                </c:pt>
                <c:pt idx="589">
                  <c:v>34.060468379159161</c:v>
                </c:pt>
                <c:pt idx="590">
                  <c:v>34.060468379159161</c:v>
                </c:pt>
                <c:pt idx="591">
                  <c:v>38.604585804070084</c:v>
                </c:pt>
                <c:pt idx="592">
                  <c:v>34.060468379159161</c:v>
                </c:pt>
                <c:pt idx="593">
                  <c:v>32.636249398205287</c:v>
                </c:pt>
                <c:pt idx="594">
                  <c:v>32.636249398205287</c:v>
                </c:pt>
                <c:pt idx="595">
                  <c:v>34.060468379159161</c:v>
                </c:pt>
                <c:pt idx="596">
                  <c:v>35.529352948325283</c:v>
                </c:pt>
                <c:pt idx="597">
                  <c:v>40.212684084658079</c:v>
                </c:pt>
                <c:pt idx="598">
                  <c:v>38.604585804070084</c:v>
                </c:pt>
                <c:pt idx="599">
                  <c:v>40.212684084658079</c:v>
                </c:pt>
                <c:pt idx="600">
                  <c:v>40.212684084658079</c:v>
                </c:pt>
                <c:pt idx="601">
                  <c:v>38.604585804070084</c:v>
                </c:pt>
                <c:pt idx="602">
                  <c:v>37.043768189617921</c:v>
                </c:pt>
                <c:pt idx="603">
                  <c:v>43.574268627446209</c:v>
                </c:pt>
                <c:pt idx="604">
                  <c:v>43.574268627446209</c:v>
                </c:pt>
                <c:pt idx="605">
                  <c:v>40.212684084658079</c:v>
                </c:pt>
                <c:pt idx="606">
                  <c:v>38.604585804070084</c:v>
                </c:pt>
                <c:pt idx="607">
                  <c:v>35.529352948325283</c:v>
                </c:pt>
                <c:pt idx="608">
                  <c:v>37.043768189617921</c:v>
                </c:pt>
                <c:pt idx="609">
                  <c:v>37.043768189617921</c:v>
                </c:pt>
                <c:pt idx="610">
                  <c:v>34.060468379159161</c:v>
                </c:pt>
                <c:pt idx="611">
                  <c:v>35.529352948325283</c:v>
                </c:pt>
                <c:pt idx="612">
                  <c:v>35.529352948325283</c:v>
                </c:pt>
                <c:pt idx="613">
                  <c:v>35.529352948325283</c:v>
                </c:pt>
                <c:pt idx="614">
                  <c:v>47.135679067472864</c:v>
                </c:pt>
                <c:pt idx="615">
                  <c:v>80.96542826753371</c:v>
                </c:pt>
                <c:pt idx="616">
                  <c:v>78.283526737983522</c:v>
                </c:pt>
                <c:pt idx="617">
                  <c:v>95.38818427169052</c:v>
                </c:pt>
                <c:pt idx="618">
                  <c:v>75.666814956005595</c:v>
                </c:pt>
                <c:pt idx="619">
                  <c:v>68.197856926077577</c:v>
                </c:pt>
                <c:pt idx="620">
                  <c:v>56.961348640091799</c:v>
                </c:pt>
                <c:pt idx="621">
                  <c:v>48.993584075909546</c:v>
                </c:pt>
                <c:pt idx="622">
                  <c:v>50.904176575716136</c:v>
                </c:pt>
                <c:pt idx="623">
                  <c:v>48.993584075909546</c:v>
                </c:pt>
                <c:pt idx="624">
                  <c:v>45.329544213967331</c:v>
                </c:pt>
                <c:pt idx="625">
                  <c:v>45.329544213967331</c:v>
                </c:pt>
                <c:pt idx="626">
                  <c:v>37.043768189617921</c:v>
                </c:pt>
                <c:pt idx="627">
                  <c:v>43.574268627446209</c:v>
                </c:pt>
                <c:pt idx="628">
                  <c:v>41.868947891504092</c:v>
                </c:pt>
                <c:pt idx="629">
                  <c:v>41.868947891504092</c:v>
                </c:pt>
                <c:pt idx="630">
                  <c:v>43.574268627446209</c:v>
                </c:pt>
                <c:pt idx="631">
                  <c:v>48.993584075909546</c:v>
                </c:pt>
                <c:pt idx="632">
                  <c:v>63.526346582539908</c:v>
                </c:pt>
                <c:pt idx="633">
                  <c:v>41.868947891504092</c:v>
                </c:pt>
                <c:pt idx="634">
                  <c:v>38.604585804070084</c:v>
                </c:pt>
                <c:pt idx="635">
                  <c:v>40.212684084658079</c:v>
                </c:pt>
                <c:pt idx="636">
                  <c:v>35.529352948325283</c:v>
                </c:pt>
                <c:pt idx="637">
                  <c:v>41.868947891504092</c:v>
                </c:pt>
                <c:pt idx="638">
                  <c:v>38.604585804070084</c:v>
                </c:pt>
                <c:pt idx="639">
                  <c:v>40.212684084658079</c:v>
                </c:pt>
                <c:pt idx="640">
                  <c:v>37.043768189617921</c:v>
                </c:pt>
                <c:pt idx="641">
                  <c:v>41.868947891504092</c:v>
                </c:pt>
                <c:pt idx="642">
                  <c:v>56.961348640091799</c:v>
                </c:pt>
                <c:pt idx="643">
                  <c:v>63.526346582539908</c:v>
                </c:pt>
                <c:pt idx="644">
                  <c:v>59.091992650798133</c:v>
                </c:pt>
                <c:pt idx="645">
                  <c:v>56.961348640091799</c:v>
                </c:pt>
                <c:pt idx="646">
                  <c:v>54.887125501616701</c:v>
                </c:pt>
                <c:pt idx="647">
                  <c:v>56.961348640091799</c:v>
                </c:pt>
                <c:pt idx="648">
                  <c:v>54.887125501616701</c:v>
                </c:pt>
                <c:pt idx="649">
                  <c:v>54.887125501616701</c:v>
                </c:pt>
                <c:pt idx="650">
                  <c:v>50.904176575716136</c:v>
                </c:pt>
                <c:pt idx="651">
                  <c:v>47.135679067472864</c:v>
                </c:pt>
                <c:pt idx="652">
                  <c:v>45.329544213967331</c:v>
                </c:pt>
                <c:pt idx="653">
                  <c:v>45.329544213967331</c:v>
                </c:pt>
                <c:pt idx="654">
                  <c:v>41.868947891504092</c:v>
                </c:pt>
                <c:pt idx="655">
                  <c:v>41.868947891504092</c:v>
                </c:pt>
                <c:pt idx="656">
                  <c:v>43.574268627446209</c:v>
                </c:pt>
                <c:pt idx="657">
                  <c:v>40.212684084658079</c:v>
                </c:pt>
                <c:pt idx="658">
                  <c:v>41.868947891504092</c:v>
                </c:pt>
                <c:pt idx="659">
                  <c:v>41.868947891504092</c:v>
                </c:pt>
                <c:pt idx="660">
                  <c:v>41.868947891504092</c:v>
                </c:pt>
                <c:pt idx="661">
                  <c:v>40.212684084658079</c:v>
                </c:pt>
                <c:pt idx="662">
                  <c:v>38.604585804070084</c:v>
                </c:pt>
                <c:pt idx="663">
                  <c:v>40.212684084658079</c:v>
                </c:pt>
                <c:pt idx="664">
                  <c:v>37.043768189617921</c:v>
                </c:pt>
                <c:pt idx="665">
                  <c:v>40.212684084658079</c:v>
                </c:pt>
                <c:pt idx="666">
                  <c:v>38.604585804070084</c:v>
                </c:pt>
                <c:pt idx="667">
                  <c:v>38.604585804070084</c:v>
                </c:pt>
                <c:pt idx="668">
                  <c:v>38.604585804070084</c:v>
                </c:pt>
                <c:pt idx="669">
                  <c:v>37.043768189617921</c:v>
                </c:pt>
                <c:pt idx="670">
                  <c:v>38.604585804070084</c:v>
                </c:pt>
                <c:pt idx="671">
                  <c:v>32.636249398205287</c:v>
                </c:pt>
                <c:pt idx="672">
                  <c:v>31.255837564231324</c:v>
                </c:pt>
                <c:pt idx="673">
                  <c:v>32.636249398205287</c:v>
                </c:pt>
                <c:pt idx="674">
                  <c:v>32.636249398205287</c:v>
                </c:pt>
                <c:pt idx="675">
                  <c:v>35.529352948325283</c:v>
                </c:pt>
                <c:pt idx="676">
                  <c:v>35.529352948325283</c:v>
                </c:pt>
                <c:pt idx="677">
                  <c:v>35.529352948325283</c:v>
                </c:pt>
                <c:pt idx="678">
                  <c:v>34.060468379159161</c:v>
                </c:pt>
                <c:pt idx="679">
                  <c:v>35.529352948325283</c:v>
                </c:pt>
                <c:pt idx="680">
                  <c:v>37.043768189617921</c:v>
                </c:pt>
                <c:pt idx="681">
                  <c:v>37.043768189617921</c:v>
                </c:pt>
                <c:pt idx="682">
                  <c:v>35.529352948325283</c:v>
                </c:pt>
                <c:pt idx="683">
                  <c:v>31.255837564231324</c:v>
                </c:pt>
                <c:pt idx="684">
                  <c:v>35.529352948325283</c:v>
                </c:pt>
                <c:pt idx="685">
                  <c:v>31.255837564231324</c:v>
                </c:pt>
                <c:pt idx="686">
                  <c:v>35.529352948325283</c:v>
                </c:pt>
                <c:pt idx="687">
                  <c:v>34.060468379159161</c:v>
                </c:pt>
                <c:pt idx="688">
                  <c:v>34.060468379159161</c:v>
                </c:pt>
                <c:pt idx="689">
                  <c:v>31.255837564231324</c:v>
                </c:pt>
                <c:pt idx="690">
                  <c:v>35.529352948325283</c:v>
                </c:pt>
                <c:pt idx="691">
                  <c:v>29.918381104648358</c:v>
                </c:pt>
                <c:pt idx="692">
                  <c:v>37.043768189617921</c:v>
                </c:pt>
                <c:pt idx="693">
                  <c:v>38.604585804070084</c:v>
                </c:pt>
                <c:pt idx="694">
                  <c:v>35.529352948325283</c:v>
                </c:pt>
                <c:pt idx="695">
                  <c:v>34.060468379159161</c:v>
                </c:pt>
                <c:pt idx="696">
                  <c:v>35.529352948325283</c:v>
                </c:pt>
                <c:pt idx="697">
                  <c:v>37.043768189617921</c:v>
                </c:pt>
                <c:pt idx="698">
                  <c:v>34.060468379159161</c:v>
                </c:pt>
                <c:pt idx="699">
                  <c:v>31.255837564231324</c:v>
                </c:pt>
                <c:pt idx="700">
                  <c:v>29.918381104648358</c:v>
                </c:pt>
                <c:pt idx="701">
                  <c:v>28.623034941882036</c:v>
                </c:pt>
                <c:pt idx="702">
                  <c:v>28.623034941882036</c:v>
                </c:pt>
                <c:pt idx="703">
                  <c:v>34.060468379159161</c:v>
                </c:pt>
                <c:pt idx="704">
                  <c:v>32.636249398205287</c:v>
                </c:pt>
                <c:pt idx="705">
                  <c:v>28.623034941882036</c:v>
                </c:pt>
                <c:pt idx="706">
                  <c:v>31.255837564231324</c:v>
                </c:pt>
                <c:pt idx="707">
                  <c:v>32.636249398205287</c:v>
                </c:pt>
                <c:pt idx="708">
                  <c:v>28.623034941882036</c:v>
                </c:pt>
                <c:pt idx="709">
                  <c:v>27.368960720164406</c:v>
                </c:pt>
                <c:pt idx="710">
                  <c:v>29.918381104648358</c:v>
                </c:pt>
                <c:pt idx="711">
                  <c:v>32.636249398205287</c:v>
                </c:pt>
                <c:pt idx="712">
                  <c:v>31.255837564231324</c:v>
                </c:pt>
                <c:pt idx="713">
                  <c:v>34.060468379159161</c:v>
                </c:pt>
                <c:pt idx="714">
                  <c:v>56.961348640091799</c:v>
                </c:pt>
                <c:pt idx="715">
                  <c:v>48.993584075909546</c:v>
                </c:pt>
                <c:pt idx="716">
                  <c:v>43.574268627446209</c:v>
                </c:pt>
                <c:pt idx="717">
                  <c:v>41.868947891504092</c:v>
                </c:pt>
                <c:pt idx="718">
                  <c:v>40.212684084658079</c:v>
                </c:pt>
                <c:pt idx="719">
                  <c:v>38.604585804070084</c:v>
                </c:pt>
              </c:numCache>
            </c:numRef>
          </c:yVal>
          <c:smooth val="1"/>
          <c:extLst xmlns:c16r2="http://schemas.microsoft.com/office/drawing/2015/06/chart">
            <c:ext xmlns:c16="http://schemas.microsoft.com/office/drawing/2014/chart" uri="{C3380CC4-5D6E-409C-BE32-E72D297353CC}">
              <c16:uniqueId val="{00000000-E43C-4B8D-B631-59CC1D2E9E88}"/>
            </c:ext>
          </c:extLst>
        </c:ser>
        <c:dLbls>
          <c:showLegendKey val="0"/>
          <c:showVal val="0"/>
          <c:showCatName val="0"/>
          <c:showSerName val="0"/>
          <c:showPercent val="0"/>
          <c:showBubbleSize val="0"/>
        </c:dLbls>
        <c:axId val="-1007437888"/>
        <c:axId val="-1007437344"/>
      </c:scatterChart>
      <c:scatterChart>
        <c:scatterStyle val="smoothMarker"/>
        <c:varyColors val="0"/>
        <c:dLbls>
          <c:showLegendKey val="0"/>
          <c:showVal val="0"/>
          <c:showCatName val="0"/>
          <c:showSerName val="0"/>
          <c:showPercent val="0"/>
          <c:showBubbleSize val="0"/>
        </c:dLbls>
        <c:axId val="-1007439520"/>
        <c:axId val="-1007438432"/>
        <c:extLst xmlns:c16r2="http://schemas.microsoft.com/office/drawing/2015/06/chart">
          <c:ext xmlns:c15="http://schemas.microsoft.com/office/drawing/2012/chart" uri="{02D57815-91ED-43cb-92C2-25804820EDAC}">
            <c15:filteredScatterSeries>
              <c15:ser>
                <c:idx val="1"/>
                <c:order val="1"/>
                <c:tx>
                  <c:v>Rainfall</c:v>
                </c:tx>
                <c:marker>
                  <c:symbol val="none"/>
                </c:marker>
                <c:xVal>
                  <c:numRef>
                    <c:extLst xmlns:c16r2="http://schemas.microsoft.com/office/drawing/2015/06/chart">
                      <c:ext uri="{02D57815-91ED-43cb-92C2-25804820EDAC}">
                        <c15:formulaRef>
                          <c15:sqref>'DATA 2021'!$B$2210:$B$2929</c15:sqref>
                        </c15:formulaRef>
                      </c:ext>
                    </c:extLst>
                    <c:numCache>
                      <c:formatCode>[$-3409]mmmm\ dd\,\ yyyy;@</c:formatCode>
                      <c:ptCount val="720"/>
                      <c:pt idx="0">
                        <c:v>44348</c:v>
                      </c:pt>
                      <c:pt idx="1">
                        <c:v>44348.041666666664</c:v>
                      </c:pt>
                      <c:pt idx="2">
                        <c:v>44348.083333333336</c:v>
                      </c:pt>
                      <c:pt idx="3">
                        <c:v>44348.125</c:v>
                      </c:pt>
                      <c:pt idx="4">
                        <c:v>44348.166666666664</c:v>
                      </c:pt>
                      <c:pt idx="5">
                        <c:v>44348.208333333336</c:v>
                      </c:pt>
                      <c:pt idx="6">
                        <c:v>44348.25</c:v>
                      </c:pt>
                      <c:pt idx="7">
                        <c:v>44348.291666666664</c:v>
                      </c:pt>
                      <c:pt idx="8">
                        <c:v>44348.333333333336</c:v>
                      </c:pt>
                      <c:pt idx="9">
                        <c:v>44348.375</c:v>
                      </c:pt>
                      <c:pt idx="10">
                        <c:v>44348.416666666664</c:v>
                      </c:pt>
                      <c:pt idx="11">
                        <c:v>44348.458333333336</c:v>
                      </c:pt>
                      <c:pt idx="12">
                        <c:v>44348.5</c:v>
                      </c:pt>
                      <c:pt idx="13">
                        <c:v>44348.541666666664</c:v>
                      </c:pt>
                      <c:pt idx="14">
                        <c:v>44348.583333333336</c:v>
                      </c:pt>
                      <c:pt idx="15">
                        <c:v>44348.625</c:v>
                      </c:pt>
                      <c:pt idx="16">
                        <c:v>44348.666666666664</c:v>
                      </c:pt>
                      <c:pt idx="17">
                        <c:v>44348.708333333336</c:v>
                      </c:pt>
                      <c:pt idx="18">
                        <c:v>44348.75</c:v>
                      </c:pt>
                      <c:pt idx="19">
                        <c:v>44348.791666666664</c:v>
                      </c:pt>
                      <c:pt idx="20">
                        <c:v>44348.833333333336</c:v>
                      </c:pt>
                      <c:pt idx="21">
                        <c:v>44348.875</c:v>
                      </c:pt>
                      <c:pt idx="22">
                        <c:v>44348.916666666664</c:v>
                      </c:pt>
                      <c:pt idx="23">
                        <c:v>44348.958333333336</c:v>
                      </c:pt>
                      <c:pt idx="24">
                        <c:v>44349</c:v>
                      </c:pt>
                      <c:pt idx="25">
                        <c:v>44349.041666666664</c:v>
                      </c:pt>
                      <c:pt idx="26">
                        <c:v>44349.083333333336</c:v>
                      </c:pt>
                      <c:pt idx="27">
                        <c:v>44349.125</c:v>
                      </c:pt>
                      <c:pt idx="28">
                        <c:v>44349.166666666664</c:v>
                      </c:pt>
                      <c:pt idx="29">
                        <c:v>44349.208333333336</c:v>
                      </c:pt>
                      <c:pt idx="30">
                        <c:v>44349.25</c:v>
                      </c:pt>
                      <c:pt idx="31">
                        <c:v>44349.291666666664</c:v>
                      </c:pt>
                      <c:pt idx="32">
                        <c:v>44349.333333333336</c:v>
                      </c:pt>
                      <c:pt idx="33">
                        <c:v>44349.375</c:v>
                      </c:pt>
                      <c:pt idx="34">
                        <c:v>44349.416666666664</c:v>
                      </c:pt>
                      <c:pt idx="35">
                        <c:v>44349.458333333336</c:v>
                      </c:pt>
                      <c:pt idx="36">
                        <c:v>44349.5</c:v>
                      </c:pt>
                      <c:pt idx="37">
                        <c:v>44349.541666666664</c:v>
                      </c:pt>
                      <c:pt idx="38">
                        <c:v>44349.583333333336</c:v>
                      </c:pt>
                      <c:pt idx="39">
                        <c:v>44349.625</c:v>
                      </c:pt>
                      <c:pt idx="40">
                        <c:v>44349.666666666664</c:v>
                      </c:pt>
                      <c:pt idx="41">
                        <c:v>44349.708333333336</c:v>
                      </c:pt>
                      <c:pt idx="42">
                        <c:v>44349.75</c:v>
                      </c:pt>
                      <c:pt idx="43">
                        <c:v>44349.791666666664</c:v>
                      </c:pt>
                      <c:pt idx="44">
                        <c:v>44349.833333333336</c:v>
                      </c:pt>
                      <c:pt idx="45">
                        <c:v>44349.875</c:v>
                      </c:pt>
                      <c:pt idx="46">
                        <c:v>44349.916666666664</c:v>
                      </c:pt>
                      <c:pt idx="47">
                        <c:v>44349.958333333336</c:v>
                      </c:pt>
                      <c:pt idx="48">
                        <c:v>44350</c:v>
                      </c:pt>
                      <c:pt idx="49">
                        <c:v>44350.041666666664</c:v>
                      </c:pt>
                      <c:pt idx="50">
                        <c:v>44350.083333333336</c:v>
                      </c:pt>
                      <c:pt idx="51">
                        <c:v>44350.125</c:v>
                      </c:pt>
                      <c:pt idx="52">
                        <c:v>44350.166666666664</c:v>
                      </c:pt>
                      <c:pt idx="53">
                        <c:v>44350.208333333336</c:v>
                      </c:pt>
                      <c:pt idx="54">
                        <c:v>44350.25</c:v>
                      </c:pt>
                      <c:pt idx="55">
                        <c:v>44350.291666666664</c:v>
                      </c:pt>
                      <c:pt idx="56">
                        <c:v>44350.333333333336</c:v>
                      </c:pt>
                      <c:pt idx="57">
                        <c:v>44350.375</c:v>
                      </c:pt>
                      <c:pt idx="58">
                        <c:v>44350.416666666664</c:v>
                      </c:pt>
                      <c:pt idx="59">
                        <c:v>44350.458333333336</c:v>
                      </c:pt>
                      <c:pt idx="60">
                        <c:v>44350.5</c:v>
                      </c:pt>
                      <c:pt idx="61">
                        <c:v>44350.541666666664</c:v>
                      </c:pt>
                      <c:pt idx="62">
                        <c:v>44350.583333333336</c:v>
                      </c:pt>
                      <c:pt idx="63">
                        <c:v>44350.625</c:v>
                      </c:pt>
                      <c:pt idx="64">
                        <c:v>44350.666666666664</c:v>
                      </c:pt>
                      <c:pt idx="65">
                        <c:v>44350.708333333336</c:v>
                      </c:pt>
                      <c:pt idx="66">
                        <c:v>44350.75</c:v>
                      </c:pt>
                      <c:pt idx="67">
                        <c:v>44350.791666666664</c:v>
                      </c:pt>
                      <c:pt idx="68">
                        <c:v>44350.833333333336</c:v>
                      </c:pt>
                      <c:pt idx="69">
                        <c:v>44350.875</c:v>
                      </c:pt>
                      <c:pt idx="70">
                        <c:v>44350.916666666664</c:v>
                      </c:pt>
                      <c:pt idx="71">
                        <c:v>44350.958333333336</c:v>
                      </c:pt>
                      <c:pt idx="72">
                        <c:v>44351</c:v>
                      </c:pt>
                      <c:pt idx="73">
                        <c:v>44351.041666666664</c:v>
                      </c:pt>
                      <c:pt idx="74">
                        <c:v>44351.083333333336</c:v>
                      </c:pt>
                      <c:pt idx="75">
                        <c:v>44351.125</c:v>
                      </c:pt>
                      <c:pt idx="76">
                        <c:v>44351.166666666664</c:v>
                      </c:pt>
                      <c:pt idx="77">
                        <c:v>44351.208333333336</c:v>
                      </c:pt>
                      <c:pt idx="78">
                        <c:v>44351.25</c:v>
                      </c:pt>
                      <c:pt idx="79">
                        <c:v>44351.291666666664</c:v>
                      </c:pt>
                      <c:pt idx="80">
                        <c:v>44351.333333333336</c:v>
                      </c:pt>
                      <c:pt idx="81">
                        <c:v>44351.375</c:v>
                      </c:pt>
                      <c:pt idx="82">
                        <c:v>44351.416666666664</c:v>
                      </c:pt>
                      <c:pt idx="83">
                        <c:v>44351.458333333336</c:v>
                      </c:pt>
                      <c:pt idx="84">
                        <c:v>44351.5</c:v>
                      </c:pt>
                      <c:pt idx="85">
                        <c:v>44351.541666666664</c:v>
                      </c:pt>
                      <c:pt idx="86">
                        <c:v>44351.583333333336</c:v>
                      </c:pt>
                      <c:pt idx="87">
                        <c:v>44351.625</c:v>
                      </c:pt>
                      <c:pt idx="88">
                        <c:v>44351.666666666664</c:v>
                      </c:pt>
                      <c:pt idx="89">
                        <c:v>44351.708333333336</c:v>
                      </c:pt>
                      <c:pt idx="90">
                        <c:v>44351.75</c:v>
                      </c:pt>
                      <c:pt idx="91">
                        <c:v>44351.791666666664</c:v>
                      </c:pt>
                      <c:pt idx="92">
                        <c:v>44351.833333333336</c:v>
                      </c:pt>
                      <c:pt idx="93">
                        <c:v>44351.875</c:v>
                      </c:pt>
                      <c:pt idx="94">
                        <c:v>44351.916666666664</c:v>
                      </c:pt>
                      <c:pt idx="95">
                        <c:v>44351.958333333336</c:v>
                      </c:pt>
                      <c:pt idx="96">
                        <c:v>44352</c:v>
                      </c:pt>
                      <c:pt idx="97">
                        <c:v>44352.041666666664</c:v>
                      </c:pt>
                      <c:pt idx="98">
                        <c:v>44352.083333333336</c:v>
                      </c:pt>
                      <c:pt idx="99">
                        <c:v>44352.125</c:v>
                      </c:pt>
                      <c:pt idx="100">
                        <c:v>44352.166666666664</c:v>
                      </c:pt>
                      <c:pt idx="101">
                        <c:v>44352.208333333336</c:v>
                      </c:pt>
                      <c:pt idx="102">
                        <c:v>44352.25</c:v>
                      </c:pt>
                      <c:pt idx="103">
                        <c:v>44352.291666666664</c:v>
                      </c:pt>
                      <c:pt idx="104">
                        <c:v>44352.333333333336</c:v>
                      </c:pt>
                      <c:pt idx="105">
                        <c:v>44352.375</c:v>
                      </c:pt>
                      <c:pt idx="106">
                        <c:v>44352.416666666664</c:v>
                      </c:pt>
                      <c:pt idx="107">
                        <c:v>44352.458333333336</c:v>
                      </c:pt>
                      <c:pt idx="108">
                        <c:v>44352.5</c:v>
                      </c:pt>
                      <c:pt idx="109">
                        <c:v>44352.541666666664</c:v>
                      </c:pt>
                      <c:pt idx="110">
                        <c:v>44352.583333333336</c:v>
                      </c:pt>
                      <c:pt idx="111">
                        <c:v>44352.625</c:v>
                      </c:pt>
                      <c:pt idx="112">
                        <c:v>44352.666666666664</c:v>
                      </c:pt>
                      <c:pt idx="113">
                        <c:v>44352.708333333336</c:v>
                      </c:pt>
                      <c:pt idx="114">
                        <c:v>44352.75</c:v>
                      </c:pt>
                      <c:pt idx="115">
                        <c:v>44352.791666666664</c:v>
                      </c:pt>
                      <c:pt idx="116">
                        <c:v>44352.833333333336</c:v>
                      </c:pt>
                      <c:pt idx="117">
                        <c:v>44352.875</c:v>
                      </c:pt>
                      <c:pt idx="118">
                        <c:v>44352.916666666664</c:v>
                      </c:pt>
                      <c:pt idx="119">
                        <c:v>44352.958333333336</c:v>
                      </c:pt>
                      <c:pt idx="120">
                        <c:v>44353</c:v>
                      </c:pt>
                      <c:pt idx="121">
                        <c:v>44353.041666666664</c:v>
                      </c:pt>
                      <c:pt idx="122">
                        <c:v>44353.083333333336</c:v>
                      </c:pt>
                      <c:pt idx="123">
                        <c:v>44353.125</c:v>
                      </c:pt>
                      <c:pt idx="124">
                        <c:v>44353.166666666664</c:v>
                      </c:pt>
                      <c:pt idx="125">
                        <c:v>44353.208333333336</c:v>
                      </c:pt>
                      <c:pt idx="126">
                        <c:v>44353.25</c:v>
                      </c:pt>
                      <c:pt idx="127">
                        <c:v>44353.291666666664</c:v>
                      </c:pt>
                      <c:pt idx="128">
                        <c:v>44353.333333333336</c:v>
                      </c:pt>
                      <c:pt idx="129">
                        <c:v>44353.375</c:v>
                      </c:pt>
                      <c:pt idx="130">
                        <c:v>44353.416666666664</c:v>
                      </c:pt>
                      <c:pt idx="131">
                        <c:v>44353.458333333336</c:v>
                      </c:pt>
                      <c:pt idx="132">
                        <c:v>44353.5</c:v>
                      </c:pt>
                      <c:pt idx="133">
                        <c:v>44353.541666666664</c:v>
                      </c:pt>
                      <c:pt idx="134">
                        <c:v>44353.583333333336</c:v>
                      </c:pt>
                      <c:pt idx="135">
                        <c:v>44353.625</c:v>
                      </c:pt>
                      <c:pt idx="136">
                        <c:v>44353.666666666664</c:v>
                      </c:pt>
                      <c:pt idx="137">
                        <c:v>44353.708333333336</c:v>
                      </c:pt>
                      <c:pt idx="138">
                        <c:v>44353.75</c:v>
                      </c:pt>
                      <c:pt idx="139">
                        <c:v>44353.791666666664</c:v>
                      </c:pt>
                      <c:pt idx="140">
                        <c:v>44353.833333333336</c:v>
                      </c:pt>
                      <c:pt idx="141">
                        <c:v>44353.875</c:v>
                      </c:pt>
                      <c:pt idx="142">
                        <c:v>44353.916666666664</c:v>
                      </c:pt>
                      <c:pt idx="143">
                        <c:v>44353.958333333336</c:v>
                      </c:pt>
                      <c:pt idx="144">
                        <c:v>44354</c:v>
                      </c:pt>
                      <c:pt idx="145">
                        <c:v>44354.041666666664</c:v>
                      </c:pt>
                      <c:pt idx="146">
                        <c:v>44354.083333333336</c:v>
                      </c:pt>
                      <c:pt idx="147">
                        <c:v>44354.125</c:v>
                      </c:pt>
                      <c:pt idx="148">
                        <c:v>44354.166666666664</c:v>
                      </c:pt>
                      <c:pt idx="149">
                        <c:v>44354.208333333336</c:v>
                      </c:pt>
                      <c:pt idx="150">
                        <c:v>44354.25</c:v>
                      </c:pt>
                      <c:pt idx="151">
                        <c:v>44354.291666666664</c:v>
                      </c:pt>
                      <c:pt idx="152">
                        <c:v>44354.333333333336</c:v>
                      </c:pt>
                      <c:pt idx="153">
                        <c:v>44354.375</c:v>
                      </c:pt>
                      <c:pt idx="154">
                        <c:v>44354.416666666664</c:v>
                      </c:pt>
                      <c:pt idx="155">
                        <c:v>44354.458333333336</c:v>
                      </c:pt>
                      <c:pt idx="156">
                        <c:v>44354.5</c:v>
                      </c:pt>
                      <c:pt idx="157">
                        <c:v>44354.541666666664</c:v>
                      </c:pt>
                      <c:pt idx="158">
                        <c:v>44354.583333333336</c:v>
                      </c:pt>
                      <c:pt idx="159">
                        <c:v>44354.625</c:v>
                      </c:pt>
                      <c:pt idx="160">
                        <c:v>44354.666666666664</c:v>
                      </c:pt>
                      <c:pt idx="161">
                        <c:v>44354.708333333336</c:v>
                      </c:pt>
                      <c:pt idx="162">
                        <c:v>44354.75</c:v>
                      </c:pt>
                      <c:pt idx="163">
                        <c:v>44354.791666666664</c:v>
                      </c:pt>
                      <c:pt idx="164">
                        <c:v>44354.833333333336</c:v>
                      </c:pt>
                      <c:pt idx="165">
                        <c:v>44354.875</c:v>
                      </c:pt>
                      <c:pt idx="166">
                        <c:v>44354.916666666664</c:v>
                      </c:pt>
                      <c:pt idx="167">
                        <c:v>44354.958333333336</c:v>
                      </c:pt>
                      <c:pt idx="168">
                        <c:v>44355</c:v>
                      </c:pt>
                      <c:pt idx="169">
                        <c:v>44355.041666666664</c:v>
                      </c:pt>
                      <c:pt idx="170">
                        <c:v>44355.083333333336</c:v>
                      </c:pt>
                      <c:pt idx="171">
                        <c:v>44355.125</c:v>
                      </c:pt>
                      <c:pt idx="172">
                        <c:v>44355.166666666664</c:v>
                      </c:pt>
                      <c:pt idx="173">
                        <c:v>44355.208333333336</c:v>
                      </c:pt>
                      <c:pt idx="174">
                        <c:v>44355.25</c:v>
                      </c:pt>
                      <c:pt idx="175">
                        <c:v>44355.291666666664</c:v>
                      </c:pt>
                      <c:pt idx="176">
                        <c:v>44355.333333333336</c:v>
                      </c:pt>
                      <c:pt idx="177">
                        <c:v>44355.375</c:v>
                      </c:pt>
                      <c:pt idx="178">
                        <c:v>44355.416666666664</c:v>
                      </c:pt>
                      <c:pt idx="179">
                        <c:v>44355.458333333336</c:v>
                      </c:pt>
                      <c:pt idx="180">
                        <c:v>44355.5</c:v>
                      </c:pt>
                      <c:pt idx="181">
                        <c:v>44355.541666666664</c:v>
                      </c:pt>
                      <c:pt idx="182">
                        <c:v>44355.583333333336</c:v>
                      </c:pt>
                      <c:pt idx="183">
                        <c:v>44355.625</c:v>
                      </c:pt>
                      <c:pt idx="184">
                        <c:v>44355.666666666664</c:v>
                      </c:pt>
                      <c:pt idx="185">
                        <c:v>44355.708333333336</c:v>
                      </c:pt>
                      <c:pt idx="186">
                        <c:v>44355.75</c:v>
                      </c:pt>
                      <c:pt idx="187">
                        <c:v>44355.791666666664</c:v>
                      </c:pt>
                      <c:pt idx="188">
                        <c:v>44355.833333333336</c:v>
                      </c:pt>
                      <c:pt idx="189">
                        <c:v>44355.875</c:v>
                      </c:pt>
                      <c:pt idx="190">
                        <c:v>44355.916666666664</c:v>
                      </c:pt>
                      <c:pt idx="191">
                        <c:v>44355.958333333336</c:v>
                      </c:pt>
                      <c:pt idx="192">
                        <c:v>44356</c:v>
                      </c:pt>
                      <c:pt idx="193">
                        <c:v>44356.041666666664</c:v>
                      </c:pt>
                      <c:pt idx="194">
                        <c:v>44356.083333333336</c:v>
                      </c:pt>
                      <c:pt idx="195">
                        <c:v>44356.125</c:v>
                      </c:pt>
                      <c:pt idx="196">
                        <c:v>44356.166666666664</c:v>
                      </c:pt>
                      <c:pt idx="197">
                        <c:v>44356.208333333336</c:v>
                      </c:pt>
                      <c:pt idx="198">
                        <c:v>44356.25</c:v>
                      </c:pt>
                      <c:pt idx="199">
                        <c:v>44356.291666666664</c:v>
                      </c:pt>
                      <c:pt idx="200">
                        <c:v>44356.333333333336</c:v>
                      </c:pt>
                      <c:pt idx="201">
                        <c:v>44356.375</c:v>
                      </c:pt>
                      <c:pt idx="202">
                        <c:v>44356.416666666664</c:v>
                      </c:pt>
                      <c:pt idx="203">
                        <c:v>44356.458333333336</c:v>
                      </c:pt>
                      <c:pt idx="204">
                        <c:v>44356.5</c:v>
                      </c:pt>
                      <c:pt idx="205">
                        <c:v>44356.541666666664</c:v>
                      </c:pt>
                      <c:pt idx="206">
                        <c:v>44356.583333333336</c:v>
                      </c:pt>
                      <c:pt idx="207">
                        <c:v>44356.625</c:v>
                      </c:pt>
                      <c:pt idx="208">
                        <c:v>44356.666666666664</c:v>
                      </c:pt>
                      <c:pt idx="209">
                        <c:v>44356.708333333336</c:v>
                      </c:pt>
                      <c:pt idx="210">
                        <c:v>44356.75</c:v>
                      </c:pt>
                      <c:pt idx="211">
                        <c:v>44356.791666666664</c:v>
                      </c:pt>
                      <c:pt idx="212">
                        <c:v>44356.833333333336</c:v>
                      </c:pt>
                      <c:pt idx="213">
                        <c:v>44356.875</c:v>
                      </c:pt>
                      <c:pt idx="214">
                        <c:v>44356.916666666664</c:v>
                      </c:pt>
                      <c:pt idx="215">
                        <c:v>44356.958333333336</c:v>
                      </c:pt>
                      <c:pt idx="216">
                        <c:v>44357</c:v>
                      </c:pt>
                      <c:pt idx="217">
                        <c:v>44357.041666666664</c:v>
                      </c:pt>
                      <c:pt idx="218">
                        <c:v>44357.083333333336</c:v>
                      </c:pt>
                      <c:pt idx="219">
                        <c:v>44357.125</c:v>
                      </c:pt>
                      <c:pt idx="220">
                        <c:v>44357.166666666664</c:v>
                      </c:pt>
                      <c:pt idx="221">
                        <c:v>44357.208333333336</c:v>
                      </c:pt>
                      <c:pt idx="222">
                        <c:v>44357.25</c:v>
                      </c:pt>
                      <c:pt idx="223">
                        <c:v>44357.291666666664</c:v>
                      </c:pt>
                      <c:pt idx="224">
                        <c:v>44357.333333333336</c:v>
                      </c:pt>
                      <c:pt idx="225">
                        <c:v>44357.375</c:v>
                      </c:pt>
                      <c:pt idx="226">
                        <c:v>44357.416666666664</c:v>
                      </c:pt>
                      <c:pt idx="227">
                        <c:v>44357.458333333336</c:v>
                      </c:pt>
                      <c:pt idx="228">
                        <c:v>44357.5</c:v>
                      </c:pt>
                      <c:pt idx="229">
                        <c:v>44357.541666666664</c:v>
                      </c:pt>
                      <c:pt idx="230">
                        <c:v>44357.583333333336</c:v>
                      </c:pt>
                      <c:pt idx="231">
                        <c:v>44357.625</c:v>
                      </c:pt>
                      <c:pt idx="232">
                        <c:v>44357.666666666664</c:v>
                      </c:pt>
                      <c:pt idx="233">
                        <c:v>44357.708333333336</c:v>
                      </c:pt>
                      <c:pt idx="234">
                        <c:v>44357.75</c:v>
                      </c:pt>
                      <c:pt idx="235">
                        <c:v>44357.791666666664</c:v>
                      </c:pt>
                      <c:pt idx="236">
                        <c:v>44357.833333333336</c:v>
                      </c:pt>
                      <c:pt idx="237">
                        <c:v>44357.875</c:v>
                      </c:pt>
                      <c:pt idx="238">
                        <c:v>44357.916666666664</c:v>
                      </c:pt>
                      <c:pt idx="239">
                        <c:v>44357.958333333336</c:v>
                      </c:pt>
                      <c:pt idx="240">
                        <c:v>44358</c:v>
                      </c:pt>
                      <c:pt idx="241">
                        <c:v>44358.041666666664</c:v>
                      </c:pt>
                      <c:pt idx="242">
                        <c:v>44358.083333333336</c:v>
                      </c:pt>
                      <c:pt idx="243">
                        <c:v>44358.125</c:v>
                      </c:pt>
                      <c:pt idx="244">
                        <c:v>44358.166666666664</c:v>
                      </c:pt>
                      <c:pt idx="245">
                        <c:v>44358.208333333336</c:v>
                      </c:pt>
                      <c:pt idx="246">
                        <c:v>44358.25</c:v>
                      </c:pt>
                      <c:pt idx="247">
                        <c:v>44358.291666666664</c:v>
                      </c:pt>
                      <c:pt idx="248">
                        <c:v>44358.333333333336</c:v>
                      </c:pt>
                      <c:pt idx="249">
                        <c:v>44358.375</c:v>
                      </c:pt>
                      <c:pt idx="250">
                        <c:v>44358.416666666664</c:v>
                      </c:pt>
                      <c:pt idx="251">
                        <c:v>44358.458333333336</c:v>
                      </c:pt>
                      <c:pt idx="252">
                        <c:v>44358.5</c:v>
                      </c:pt>
                      <c:pt idx="253">
                        <c:v>44358.541666666664</c:v>
                      </c:pt>
                      <c:pt idx="254">
                        <c:v>44358.583333333336</c:v>
                      </c:pt>
                      <c:pt idx="255">
                        <c:v>44358.625</c:v>
                      </c:pt>
                      <c:pt idx="256">
                        <c:v>44358.666666666664</c:v>
                      </c:pt>
                      <c:pt idx="257">
                        <c:v>44358.708333333336</c:v>
                      </c:pt>
                      <c:pt idx="258">
                        <c:v>44358.75</c:v>
                      </c:pt>
                      <c:pt idx="259">
                        <c:v>44358.791666666664</c:v>
                      </c:pt>
                      <c:pt idx="260">
                        <c:v>44358.833333333336</c:v>
                      </c:pt>
                      <c:pt idx="261">
                        <c:v>44358.875</c:v>
                      </c:pt>
                      <c:pt idx="262">
                        <c:v>44358.916666666664</c:v>
                      </c:pt>
                      <c:pt idx="263">
                        <c:v>44358.958333333336</c:v>
                      </c:pt>
                      <c:pt idx="264">
                        <c:v>44359</c:v>
                      </c:pt>
                      <c:pt idx="265">
                        <c:v>44359.041666666664</c:v>
                      </c:pt>
                      <c:pt idx="266">
                        <c:v>44359.083333333336</c:v>
                      </c:pt>
                      <c:pt idx="267">
                        <c:v>44359.125</c:v>
                      </c:pt>
                      <c:pt idx="268">
                        <c:v>44359.166666666664</c:v>
                      </c:pt>
                      <c:pt idx="269">
                        <c:v>44359.208333333336</c:v>
                      </c:pt>
                      <c:pt idx="270">
                        <c:v>44359.25</c:v>
                      </c:pt>
                      <c:pt idx="271">
                        <c:v>44359.291666666664</c:v>
                      </c:pt>
                      <c:pt idx="272">
                        <c:v>44359.333333333336</c:v>
                      </c:pt>
                      <c:pt idx="273">
                        <c:v>44359.375</c:v>
                      </c:pt>
                      <c:pt idx="274">
                        <c:v>44359.416666666664</c:v>
                      </c:pt>
                      <c:pt idx="275">
                        <c:v>44359.458333333336</c:v>
                      </c:pt>
                      <c:pt idx="276">
                        <c:v>44359.5</c:v>
                      </c:pt>
                      <c:pt idx="277">
                        <c:v>44359.541666666664</c:v>
                      </c:pt>
                      <c:pt idx="278">
                        <c:v>44359.583333333336</c:v>
                      </c:pt>
                      <c:pt idx="279">
                        <c:v>44359.625</c:v>
                      </c:pt>
                      <c:pt idx="280">
                        <c:v>44359.666666666664</c:v>
                      </c:pt>
                      <c:pt idx="281">
                        <c:v>44359.708333333336</c:v>
                      </c:pt>
                      <c:pt idx="282">
                        <c:v>44359.75</c:v>
                      </c:pt>
                      <c:pt idx="283">
                        <c:v>44359.791666666664</c:v>
                      </c:pt>
                      <c:pt idx="284">
                        <c:v>44359.833333333336</c:v>
                      </c:pt>
                      <c:pt idx="285">
                        <c:v>44359.875</c:v>
                      </c:pt>
                      <c:pt idx="286">
                        <c:v>44359.916666666664</c:v>
                      </c:pt>
                      <c:pt idx="287">
                        <c:v>44359.958333333336</c:v>
                      </c:pt>
                      <c:pt idx="288">
                        <c:v>44360</c:v>
                      </c:pt>
                      <c:pt idx="289">
                        <c:v>44360.041666666664</c:v>
                      </c:pt>
                      <c:pt idx="290">
                        <c:v>44360.083333333336</c:v>
                      </c:pt>
                      <c:pt idx="291">
                        <c:v>44360.125</c:v>
                      </c:pt>
                      <c:pt idx="292">
                        <c:v>44360.166666666664</c:v>
                      </c:pt>
                      <c:pt idx="293">
                        <c:v>44360.208333333336</c:v>
                      </c:pt>
                      <c:pt idx="294">
                        <c:v>44360.25</c:v>
                      </c:pt>
                      <c:pt idx="295">
                        <c:v>44360.291666666664</c:v>
                      </c:pt>
                      <c:pt idx="296">
                        <c:v>44360.333333333336</c:v>
                      </c:pt>
                      <c:pt idx="297">
                        <c:v>44360.375</c:v>
                      </c:pt>
                      <c:pt idx="298">
                        <c:v>44360.416666666664</c:v>
                      </c:pt>
                      <c:pt idx="299">
                        <c:v>44360.458333333336</c:v>
                      </c:pt>
                      <c:pt idx="300">
                        <c:v>44360.5</c:v>
                      </c:pt>
                      <c:pt idx="301">
                        <c:v>44360.541666666664</c:v>
                      </c:pt>
                      <c:pt idx="302">
                        <c:v>44360.583333333336</c:v>
                      </c:pt>
                      <c:pt idx="303">
                        <c:v>44360.625</c:v>
                      </c:pt>
                      <c:pt idx="304">
                        <c:v>44360.666666666664</c:v>
                      </c:pt>
                      <c:pt idx="305">
                        <c:v>44360.708333333336</c:v>
                      </c:pt>
                      <c:pt idx="306">
                        <c:v>44360.75</c:v>
                      </c:pt>
                      <c:pt idx="307">
                        <c:v>44360.791666666664</c:v>
                      </c:pt>
                      <c:pt idx="308">
                        <c:v>44360.833333333336</c:v>
                      </c:pt>
                      <c:pt idx="309">
                        <c:v>44360.875</c:v>
                      </c:pt>
                      <c:pt idx="310">
                        <c:v>44360.916666666664</c:v>
                      </c:pt>
                      <c:pt idx="311">
                        <c:v>44360.958333333336</c:v>
                      </c:pt>
                      <c:pt idx="312">
                        <c:v>44361</c:v>
                      </c:pt>
                      <c:pt idx="313">
                        <c:v>44361.041666666664</c:v>
                      </c:pt>
                      <c:pt idx="314">
                        <c:v>44361.083333333336</c:v>
                      </c:pt>
                      <c:pt idx="315">
                        <c:v>44361.125</c:v>
                      </c:pt>
                      <c:pt idx="316">
                        <c:v>44361.166666666664</c:v>
                      </c:pt>
                      <c:pt idx="317">
                        <c:v>44361.208333333336</c:v>
                      </c:pt>
                      <c:pt idx="318">
                        <c:v>44361.25</c:v>
                      </c:pt>
                      <c:pt idx="319">
                        <c:v>44361.291666666664</c:v>
                      </c:pt>
                      <c:pt idx="320">
                        <c:v>44361.333333333336</c:v>
                      </c:pt>
                      <c:pt idx="321">
                        <c:v>44361.375</c:v>
                      </c:pt>
                      <c:pt idx="322">
                        <c:v>44361.416666666664</c:v>
                      </c:pt>
                      <c:pt idx="323">
                        <c:v>44361.458333333336</c:v>
                      </c:pt>
                      <c:pt idx="324">
                        <c:v>44361.5</c:v>
                      </c:pt>
                      <c:pt idx="325">
                        <c:v>44361.541666666664</c:v>
                      </c:pt>
                      <c:pt idx="326">
                        <c:v>44361.583333333336</c:v>
                      </c:pt>
                      <c:pt idx="327">
                        <c:v>44361.625</c:v>
                      </c:pt>
                      <c:pt idx="328">
                        <c:v>44361.666666666664</c:v>
                      </c:pt>
                      <c:pt idx="329">
                        <c:v>44361.708333333336</c:v>
                      </c:pt>
                      <c:pt idx="330">
                        <c:v>44361.75</c:v>
                      </c:pt>
                      <c:pt idx="331">
                        <c:v>44361.791666666664</c:v>
                      </c:pt>
                      <c:pt idx="332">
                        <c:v>44361.833333333336</c:v>
                      </c:pt>
                      <c:pt idx="333">
                        <c:v>44361.875</c:v>
                      </c:pt>
                      <c:pt idx="334">
                        <c:v>44361.916666666664</c:v>
                      </c:pt>
                      <c:pt idx="335">
                        <c:v>44361.958333333336</c:v>
                      </c:pt>
                      <c:pt idx="336">
                        <c:v>44362</c:v>
                      </c:pt>
                      <c:pt idx="337">
                        <c:v>44362.041666666664</c:v>
                      </c:pt>
                      <c:pt idx="338">
                        <c:v>44362.083333333336</c:v>
                      </c:pt>
                      <c:pt idx="339">
                        <c:v>44362.125</c:v>
                      </c:pt>
                      <c:pt idx="340">
                        <c:v>44362.166666666664</c:v>
                      </c:pt>
                      <c:pt idx="341">
                        <c:v>44362.208333333336</c:v>
                      </c:pt>
                      <c:pt idx="342">
                        <c:v>44362.25</c:v>
                      </c:pt>
                      <c:pt idx="343">
                        <c:v>44362.291666666664</c:v>
                      </c:pt>
                      <c:pt idx="344">
                        <c:v>44362.333333333336</c:v>
                      </c:pt>
                      <c:pt idx="345">
                        <c:v>44362.375</c:v>
                      </c:pt>
                      <c:pt idx="346">
                        <c:v>44362.416666666664</c:v>
                      </c:pt>
                      <c:pt idx="347">
                        <c:v>44362.458333333336</c:v>
                      </c:pt>
                      <c:pt idx="348">
                        <c:v>44362.5</c:v>
                      </c:pt>
                      <c:pt idx="349">
                        <c:v>44362.541666666664</c:v>
                      </c:pt>
                      <c:pt idx="350">
                        <c:v>44362.583333333336</c:v>
                      </c:pt>
                      <c:pt idx="351">
                        <c:v>44362.625</c:v>
                      </c:pt>
                      <c:pt idx="352">
                        <c:v>44362.666666666664</c:v>
                      </c:pt>
                      <c:pt idx="353">
                        <c:v>44362.708333333336</c:v>
                      </c:pt>
                      <c:pt idx="354">
                        <c:v>44362.75</c:v>
                      </c:pt>
                      <c:pt idx="355">
                        <c:v>44362.791666666664</c:v>
                      </c:pt>
                      <c:pt idx="356">
                        <c:v>44362.833333333336</c:v>
                      </c:pt>
                      <c:pt idx="357">
                        <c:v>44362.875</c:v>
                      </c:pt>
                      <c:pt idx="358">
                        <c:v>44362.916666666664</c:v>
                      </c:pt>
                      <c:pt idx="359">
                        <c:v>44362.958333333336</c:v>
                      </c:pt>
                      <c:pt idx="360">
                        <c:v>44363</c:v>
                      </c:pt>
                      <c:pt idx="361">
                        <c:v>44363.041666666664</c:v>
                      </c:pt>
                      <c:pt idx="362">
                        <c:v>44363.083333333336</c:v>
                      </c:pt>
                      <c:pt idx="363">
                        <c:v>44363.125</c:v>
                      </c:pt>
                      <c:pt idx="364">
                        <c:v>44363.166666666664</c:v>
                      </c:pt>
                      <c:pt idx="365">
                        <c:v>44363.208333333336</c:v>
                      </c:pt>
                      <c:pt idx="366">
                        <c:v>44363.25</c:v>
                      </c:pt>
                      <c:pt idx="367">
                        <c:v>44363.291666666664</c:v>
                      </c:pt>
                      <c:pt idx="368">
                        <c:v>44363.333333333336</c:v>
                      </c:pt>
                      <c:pt idx="369">
                        <c:v>44363.375</c:v>
                      </c:pt>
                      <c:pt idx="370">
                        <c:v>44363.416666666664</c:v>
                      </c:pt>
                      <c:pt idx="371">
                        <c:v>44363.458333333336</c:v>
                      </c:pt>
                      <c:pt idx="372">
                        <c:v>44363.5</c:v>
                      </c:pt>
                      <c:pt idx="373">
                        <c:v>44363.541666666664</c:v>
                      </c:pt>
                      <c:pt idx="374">
                        <c:v>44363.583333333336</c:v>
                      </c:pt>
                      <c:pt idx="375">
                        <c:v>44363.625</c:v>
                      </c:pt>
                      <c:pt idx="376">
                        <c:v>44363.666666666664</c:v>
                      </c:pt>
                      <c:pt idx="377">
                        <c:v>44363.708333333336</c:v>
                      </c:pt>
                      <c:pt idx="378">
                        <c:v>44363.75</c:v>
                      </c:pt>
                      <c:pt idx="379">
                        <c:v>44363.791666666664</c:v>
                      </c:pt>
                      <c:pt idx="380">
                        <c:v>44363.833333333336</c:v>
                      </c:pt>
                      <c:pt idx="381">
                        <c:v>44363.875</c:v>
                      </c:pt>
                      <c:pt idx="382">
                        <c:v>44363.916666666664</c:v>
                      </c:pt>
                      <c:pt idx="383">
                        <c:v>44363.958333333336</c:v>
                      </c:pt>
                      <c:pt idx="384">
                        <c:v>44364</c:v>
                      </c:pt>
                      <c:pt idx="385">
                        <c:v>44364.041666666664</c:v>
                      </c:pt>
                      <c:pt idx="386">
                        <c:v>44364.083333333336</c:v>
                      </c:pt>
                      <c:pt idx="387">
                        <c:v>44364.125</c:v>
                      </c:pt>
                      <c:pt idx="388">
                        <c:v>44364.166666666664</c:v>
                      </c:pt>
                      <c:pt idx="389">
                        <c:v>44364.208333333336</c:v>
                      </c:pt>
                      <c:pt idx="390">
                        <c:v>44364.25</c:v>
                      </c:pt>
                      <c:pt idx="391">
                        <c:v>44364.291666666664</c:v>
                      </c:pt>
                      <c:pt idx="392">
                        <c:v>44364.333333333336</c:v>
                      </c:pt>
                      <c:pt idx="393">
                        <c:v>44364.375</c:v>
                      </c:pt>
                      <c:pt idx="394">
                        <c:v>44364.416666666664</c:v>
                      </c:pt>
                      <c:pt idx="395">
                        <c:v>44364.458333333336</c:v>
                      </c:pt>
                      <c:pt idx="396">
                        <c:v>44364.5</c:v>
                      </c:pt>
                      <c:pt idx="397">
                        <c:v>44364.541666666664</c:v>
                      </c:pt>
                      <c:pt idx="398">
                        <c:v>44364.583333333336</c:v>
                      </c:pt>
                      <c:pt idx="399">
                        <c:v>44364.625</c:v>
                      </c:pt>
                      <c:pt idx="400">
                        <c:v>44364.666666666664</c:v>
                      </c:pt>
                      <c:pt idx="401">
                        <c:v>44364.708333333336</c:v>
                      </c:pt>
                      <c:pt idx="402">
                        <c:v>44364.75</c:v>
                      </c:pt>
                      <c:pt idx="403">
                        <c:v>44364.791666666664</c:v>
                      </c:pt>
                      <c:pt idx="404">
                        <c:v>44364.833333333336</c:v>
                      </c:pt>
                      <c:pt idx="405">
                        <c:v>44364.875</c:v>
                      </c:pt>
                      <c:pt idx="406">
                        <c:v>44364.916666666664</c:v>
                      </c:pt>
                      <c:pt idx="407">
                        <c:v>44364.958333333336</c:v>
                      </c:pt>
                      <c:pt idx="408">
                        <c:v>44365</c:v>
                      </c:pt>
                      <c:pt idx="409">
                        <c:v>44365.041666666664</c:v>
                      </c:pt>
                      <c:pt idx="410">
                        <c:v>44365.083333333336</c:v>
                      </c:pt>
                      <c:pt idx="411">
                        <c:v>44365.125</c:v>
                      </c:pt>
                      <c:pt idx="412">
                        <c:v>44365.166666666664</c:v>
                      </c:pt>
                      <c:pt idx="413">
                        <c:v>44365.208333333336</c:v>
                      </c:pt>
                      <c:pt idx="414">
                        <c:v>44365.25</c:v>
                      </c:pt>
                      <c:pt idx="415">
                        <c:v>44365.291666666664</c:v>
                      </c:pt>
                      <c:pt idx="416">
                        <c:v>44365.333333333336</c:v>
                      </c:pt>
                      <c:pt idx="417">
                        <c:v>44365.375</c:v>
                      </c:pt>
                      <c:pt idx="418">
                        <c:v>44365.416666666664</c:v>
                      </c:pt>
                      <c:pt idx="419">
                        <c:v>44365.458333333336</c:v>
                      </c:pt>
                      <c:pt idx="420">
                        <c:v>44365.5</c:v>
                      </c:pt>
                      <c:pt idx="421">
                        <c:v>44365.541666666664</c:v>
                      </c:pt>
                      <c:pt idx="422">
                        <c:v>44365.583333333336</c:v>
                      </c:pt>
                      <c:pt idx="423">
                        <c:v>44365.625</c:v>
                      </c:pt>
                      <c:pt idx="424">
                        <c:v>44365.666666666664</c:v>
                      </c:pt>
                      <c:pt idx="425">
                        <c:v>44365.708333333336</c:v>
                      </c:pt>
                      <c:pt idx="426">
                        <c:v>44365.75</c:v>
                      </c:pt>
                      <c:pt idx="427">
                        <c:v>44365.791666666664</c:v>
                      </c:pt>
                      <c:pt idx="428">
                        <c:v>44365.833333333336</c:v>
                      </c:pt>
                      <c:pt idx="429">
                        <c:v>44365.875</c:v>
                      </c:pt>
                      <c:pt idx="430">
                        <c:v>44365.916666666664</c:v>
                      </c:pt>
                      <c:pt idx="431">
                        <c:v>44365.958333333336</c:v>
                      </c:pt>
                      <c:pt idx="432">
                        <c:v>44366</c:v>
                      </c:pt>
                      <c:pt idx="433">
                        <c:v>44366.041666666664</c:v>
                      </c:pt>
                      <c:pt idx="434">
                        <c:v>44366.083333333336</c:v>
                      </c:pt>
                      <c:pt idx="435">
                        <c:v>44366.125</c:v>
                      </c:pt>
                      <c:pt idx="436">
                        <c:v>44366.166666666664</c:v>
                      </c:pt>
                      <c:pt idx="437">
                        <c:v>44366.208333333336</c:v>
                      </c:pt>
                      <c:pt idx="438">
                        <c:v>44366.25</c:v>
                      </c:pt>
                      <c:pt idx="439">
                        <c:v>44366.291666666664</c:v>
                      </c:pt>
                      <c:pt idx="440">
                        <c:v>44366.333333333336</c:v>
                      </c:pt>
                      <c:pt idx="441">
                        <c:v>44366.375</c:v>
                      </c:pt>
                      <c:pt idx="442">
                        <c:v>44366.416666666664</c:v>
                      </c:pt>
                      <c:pt idx="443">
                        <c:v>44366.458333333336</c:v>
                      </c:pt>
                      <c:pt idx="444">
                        <c:v>44366.5</c:v>
                      </c:pt>
                      <c:pt idx="445">
                        <c:v>44366.541666666664</c:v>
                      </c:pt>
                      <c:pt idx="446">
                        <c:v>44366.583333333336</c:v>
                      </c:pt>
                      <c:pt idx="447">
                        <c:v>44366.625</c:v>
                      </c:pt>
                      <c:pt idx="448">
                        <c:v>44366.666666666664</c:v>
                      </c:pt>
                      <c:pt idx="449">
                        <c:v>44366.708333333336</c:v>
                      </c:pt>
                      <c:pt idx="450">
                        <c:v>44366.75</c:v>
                      </c:pt>
                      <c:pt idx="451">
                        <c:v>44366.791666666664</c:v>
                      </c:pt>
                      <c:pt idx="452">
                        <c:v>44366.833333333336</c:v>
                      </c:pt>
                      <c:pt idx="453">
                        <c:v>44366.875</c:v>
                      </c:pt>
                      <c:pt idx="454">
                        <c:v>44366.916666666664</c:v>
                      </c:pt>
                      <c:pt idx="455">
                        <c:v>44366.958333333336</c:v>
                      </c:pt>
                      <c:pt idx="456">
                        <c:v>44367</c:v>
                      </c:pt>
                      <c:pt idx="457">
                        <c:v>44367.041666666664</c:v>
                      </c:pt>
                      <c:pt idx="458">
                        <c:v>44367.083333333336</c:v>
                      </c:pt>
                      <c:pt idx="459">
                        <c:v>44367.125</c:v>
                      </c:pt>
                      <c:pt idx="460">
                        <c:v>44367.166666666664</c:v>
                      </c:pt>
                      <c:pt idx="461">
                        <c:v>44367.208333333336</c:v>
                      </c:pt>
                      <c:pt idx="462">
                        <c:v>44367.25</c:v>
                      </c:pt>
                      <c:pt idx="463">
                        <c:v>44367.291666666664</c:v>
                      </c:pt>
                      <c:pt idx="464">
                        <c:v>44367.333333333336</c:v>
                      </c:pt>
                      <c:pt idx="465">
                        <c:v>44367.375</c:v>
                      </c:pt>
                      <c:pt idx="466">
                        <c:v>44367.416666666664</c:v>
                      </c:pt>
                      <c:pt idx="467">
                        <c:v>44367.458333333336</c:v>
                      </c:pt>
                      <c:pt idx="468">
                        <c:v>44367.5</c:v>
                      </c:pt>
                      <c:pt idx="469">
                        <c:v>44367.541666666664</c:v>
                      </c:pt>
                      <c:pt idx="470">
                        <c:v>44367.583333333336</c:v>
                      </c:pt>
                      <c:pt idx="471">
                        <c:v>44367.625</c:v>
                      </c:pt>
                      <c:pt idx="472">
                        <c:v>44367.666666666664</c:v>
                      </c:pt>
                      <c:pt idx="473">
                        <c:v>44367.708333333336</c:v>
                      </c:pt>
                      <c:pt idx="474">
                        <c:v>44367.75</c:v>
                      </c:pt>
                      <c:pt idx="475">
                        <c:v>44367.791666666664</c:v>
                      </c:pt>
                      <c:pt idx="476">
                        <c:v>44367.833333333336</c:v>
                      </c:pt>
                      <c:pt idx="477">
                        <c:v>44367.875</c:v>
                      </c:pt>
                      <c:pt idx="478">
                        <c:v>44367.916666666664</c:v>
                      </c:pt>
                      <c:pt idx="479">
                        <c:v>44367.958333333336</c:v>
                      </c:pt>
                      <c:pt idx="480">
                        <c:v>44368</c:v>
                      </c:pt>
                      <c:pt idx="481">
                        <c:v>44368.041666666664</c:v>
                      </c:pt>
                      <c:pt idx="482">
                        <c:v>44368.083333333336</c:v>
                      </c:pt>
                      <c:pt idx="483">
                        <c:v>44368.125</c:v>
                      </c:pt>
                      <c:pt idx="484">
                        <c:v>44368.166666666664</c:v>
                      </c:pt>
                      <c:pt idx="485">
                        <c:v>44368.208333333336</c:v>
                      </c:pt>
                      <c:pt idx="486">
                        <c:v>44368.25</c:v>
                      </c:pt>
                      <c:pt idx="487">
                        <c:v>44368.291666666664</c:v>
                      </c:pt>
                      <c:pt idx="488">
                        <c:v>44368.333333333336</c:v>
                      </c:pt>
                      <c:pt idx="489">
                        <c:v>44368.375</c:v>
                      </c:pt>
                      <c:pt idx="490">
                        <c:v>44368.416666666664</c:v>
                      </c:pt>
                      <c:pt idx="491">
                        <c:v>44368.458333333336</c:v>
                      </c:pt>
                      <c:pt idx="492">
                        <c:v>44368.5</c:v>
                      </c:pt>
                      <c:pt idx="493">
                        <c:v>44368.541666666664</c:v>
                      </c:pt>
                      <c:pt idx="494">
                        <c:v>44368.583333333336</c:v>
                      </c:pt>
                      <c:pt idx="495">
                        <c:v>44368.625</c:v>
                      </c:pt>
                      <c:pt idx="496">
                        <c:v>44368.666666666664</c:v>
                      </c:pt>
                      <c:pt idx="497">
                        <c:v>44368.708333333336</c:v>
                      </c:pt>
                      <c:pt idx="498">
                        <c:v>44368.75</c:v>
                      </c:pt>
                      <c:pt idx="499">
                        <c:v>44368.791666666664</c:v>
                      </c:pt>
                      <c:pt idx="500">
                        <c:v>44368.833333333336</c:v>
                      </c:pt>
                      <c:pt idx="501">
                        <c:v>44368.875</c:v>
                      </c:pt>
                      <c:pt idx="502">
                        <c:v>44368.916666666664</c:v>
                      </c:pt>
                      <c:pt idx="503">
                        <c:v>44368.958333333336</c:v>
                      </c:pt>
                      <c:pt idx="504">
                        <c:v>44369</c:v>
                      </c:pt>
                      <c:pt idx="505">
                        <c:v>44369.041666666664</c:v>
                      </c:pt>
                      <c:pt idx="506">
                        <c:v>44369.083333333336</c:v>
                      </c:pt>
                      <c:pt idx="507">
                        <c:v>44369.125</c:v>
                      </c:pt>
                      <c:pt idx="508">
                        <c:v>44369.166666666664</c:v>
                      </c:pt>
                      <c:pt idx="509">
                        <c:v>44369.208333333336</c:v>
                      </c:pt>
                      <c:pt idx="510">
                        <c:v>44369.25</c:v>
                      </c:pt>
                      <c:pt idx="511">
                        <c:v>44369.291666666664</c:v>
                      </c:pt>
                      <c:pt idx="512">
                        <c:v>44369.333333333336</c:v>
                      </c:pt>
                      <c:pt idx="513">
                        <c:v>44369.375</c:v>
                      </c:pt>
                      <c:pt idx="514">
                        <c:v>44369.416666666664</c:v>
                      </c:pt>
                      <c:pt idx="515">
                        <c:v>44369.458333333336</c:v>
                      </c:pt>
                      <c:pt idx="516">
                        <c:v>44369.5</c:v>
                      </c:pt>
                      <c:pt idx="517">
                        <c:v>44369.541666666664</c:v>
                      </c:pt>
                      <c:pt idx="518">
                        <c:v>44369.583333333336</c:v>
                      </c:pt>
                      <c:pt idx="519">
                        <c:v>44369.625</c:v>
                      </c:pt>
                      <c:pt idx="520">
                        <c:v>44369.666666666664</c:v>
                      </c:pt>
                      <c:pt idx="521">
                        <c:v>44369.708333333336</c:v>
                      </c:pt>
                      <c:pt idx="522">
                        <c:v>44369.75</c:v>
                      </c:pt>
                      <c:pt idx="523">
                        <c:v>44369.791666666664</c:v>
                      </c:pt>
                      <c:pt idx="524">
                        <c:v>44369.833333333336</c:v>
                      </c:pt>
                      <c:pt idx="525">
                        <c:v>44369.875</c:v>
                      </c:pt>
                      <c:pt idx="526">
                        <c:v>44369.916666666664</c:v>
                      </c:pt>
                      <c:pt idx="527">
                        <c:v>44369.958333333336</c:v>
                      </c:pt>
                      <c:pt idx="528">
                        <c:v>44370</c:v>
                      </c:pt>
                      <c:pt idx="529">
                        <c:v>44370.041666666664</c:v>
                      </c:pt>
                      <c:pt idx="530">
                        <c:v>44370.083333333336</c:v>
                      </c:pt>
                      <c:pt idx="531">
                        <c:v>44370.125</c:v>
                      </c:pt>
                      <c:pt idx="532">
                        <c:v>44370.166666666664</c:v>
                      </c:pt>
                      <c:pt idx="533">
                        <c:v>44370.208333333336</c:v>
                      </c:pt>
                      <c:pt idx="534">
                        <c:v>44370.25</c:v>
                      </c:pt>
                      <c:pt idx="535">
                        <c:v>44370.291666666664</c:v>
                      </c:pt>
                      <c:pt idx="536">
                        <c:v>44370.333333333336</c:v>
                      </c:pt>
                      <c:pt idx="537">
                        <c:v>44370.375</c:v>
                      </c:pt>
                      <c:pt idx="538">
                        <c:v>44370.416666666664</c:v>
                      </c:pt>
                      <c:pt idx="539">
                        <c:v>44370.458333333336</c:v>
                      </c:pt>
                      <c:pt idx="540">
                        <c:v>44370.5</c:v>
                      </c:pt>
                      <c:pt idx="541">
                        <c:v>44370.541666666664</c:v>
                      </c:pt>
                      <c:pt idx="542">
                        <c:v>44370.583333333336</c:v>
                      </c:pt>
                      <c:pt idx="543">
                        <c:v>44370.625</c:v>
                      </c:pt>
                      <c:pt idx="544">
                        <c:v>44370.666666666664</c:v>
                      </c:pt>
                      <c:pt idx="545">
                        <c:v>44370.708333333336</c:v>
                      </c:pt>
                      <c:pt idx="546">
                        <c:v>44370.75</c:v>
                      </c:pt>
                      <c:pt idx="547">
                        <c:v>44370.791666666664</c:v>
                      </c:pt>
                      <c:pt idx="548">
                        <c:v>44370.833333333336</c:v>
                      </c:pt>
                      <c:pt idx="549">
                        <c:v>44370.875</c:v>
                      </c:pt>
                      <c:pt idx="550">
                        <c:v>44370.916666666664</c:v>
                      </c:pt>
                      <c:pt idx="551">
                        <c:v>44370.958333333336</c:v>
                      </c:pt>
                      <c:pt idx="552">
                        <c:v>44371</c:v>
                      </c:pt>
                      <c:pt idx="553">
                        <c:v>44371.041666666664</c:v>
                      </c:pt>
                      <c:pt idx="554">
                        <c:v>44371.083333333336</c:v>
                      </c:pt>
                      <c:pt idx="555">
                        <c:v>44371.125</c:v>
                      </c:pt>
                      <c:pt idx="556">
                        <c:v>44371.166666666664</c:v>
                      </c:pt>
                      <c:pt idx="557">
                        <c:v>44371.208333333336</c:v>
                      </c:pt>
                      <c:pt idx="558">
                        <c:v>44371.25</c:v>
                      </c:pt>
                      <c:pt idx="559">
                        <c:v>44371.291666666664</c:v>
                      </c:pt>
                      <c:pt idx="560">
                        <c:v>44371.333333333336</c:v>
                      </c:pt>
                      <c:pt idx="561">
                        <c:v>44371.375</c:v>
                      </c:pt>
                      <c:pt idx="562">
                        <c:v>44371.416666666664</c:v>
                      </c:pt>
                      <c:pt idx="563">
                        <c:v>44371.458333333336</c:v>
                      </c:pt>
                      <c:pt idx="564">
                        <c:v>44371.5</c:v>
                      </c:pt>
                      <c:pt idx="565">
                        <c:v>44371.541666666664</c:v>
                      </c:pt>
                      <c:pt idx="566">
                        <c:v>44371.583333333336</c:v>
                      </c:pt>
                      <c:pt idx="567">
                        <c:v>44371.625</c:v>
                      </c:pt>
                      <c:pt idx="568">
                        <c:v>44371.666666666664</c:v>
                      </c:pt>
                      <c:pt idx="569">
                        <c:v>44371.708333333336</c:v>
                      </c:pt>
                      <c:pt idx="570">
                        <c:v>44371.75</c:v>
                      </c:pt>
                      <c:pt idx="571">
                        <c:v>44371.791666666664</c:v>
                      </c:pt>
                      <c:pt idx="572">
                        <c:v>44371.833333333336</c:v>
                      </c:pt>
                      <c:pt idx="573">
                        <c:v>44371.875</c:v>
                      </c:pt>
                      <c:pt idx="574">
                        <c:v>44371.916666666664</c:v>
                      </c:pt>
                      <c:pt idx="575">
                        <c:v>44371.958333333336</c:v>
                      </c:pt>
                      <c:pt idx="576">
                        <c:v>44372</c:v>
                      </c:pt>
                      <c:pt idx="577">
                        <c:v>44372.041666666664</c:v>
                      </c:pt>
                      <c:pt idx="578">
                        <c:v>44372.083333333336</c:v>
                      </c:pt>
                      <c:pt idx="579">
                        <c:v>44372.125</c:v>
                      </c:pt>
                      <c:pt idx="580">
                        <c:v>44372.166666666664</c:v>
                      </c:pt>
                      <c:pt idx="581">
                        <c:v>44372.208333333336</c:v>
                      </c:pt>
                      <c:pt idx="582">
                        <c:v>44372.25</c:v>
                      </c:pt>
                      <c:pt idx="583">
                        <c:v>44372.291666666664</c:v>
                      </c:pt>
                      <c:pt idx="584">
                        <c:v>44372.333333333336</c:v>
                      </c:pt>
                      <c:pt idx="585">
                        <c:v>44372.375</c:v>
                      </c:pt>
                      <c:pt idx="586">
                        <c:v>44372.416666666664</c:v>
                      </c:pt>
                      <c:pt idx="587">
                        <c:v>44372.458333333336</c:v>
                      </c:pt>
                      <c:pt idx="588">
                        <c:v>44372.5</c:v>
                      </c:pt>
                      <c:pt idx="589">
                        <c:v>44372.541666666664</c:v>
                      </c:pt>
                      <c:pt idx="590">
                        <c:v>44372.583333333336</c:v>
                      </c:pt>
                      <c:pt idx="591">
                        <c:v>44372.625</c:v>
                      </c:pt>
                      <c:pt idx="592">
                        <c:v>44372.666666666664</c:v>
                      </c:pt>
                      <c:pt idx="593">
                        <c:v>44372.708333333336</c:v>
                      </c:pt>
                      <c:pt idx="594">
                        <c:v>44372.75</c:v>
                      </c:pt>
                      <c:pt idx="595">
                        <c:v>44372.791666666664</c:v>
                      </c:pt>
                      <c:pt idx="596">
                        <c:v>44372.833333333336</c:v>
                      </c:pt>
                      <c:pt idx="597">
                        <c:v>44372.875</c:v>
                      </c:pt>
                      <c:pt idx="598">
                        <c:v>44372.916666666664</c:v>
                      </c:pt>
                      <c:pt idx="599">
                        <c:v>44372.958333333336</c:v>
                      </c:pt>
                      <c:pt idx="600">
                        <c:v>44373</c:v>
                      </c:pt>
                      <c:pt idx="601">
                        <c:v>44373.041666666664</c:v>
                      </c:pt>
                      <c:pt idx="602">
                        <c:v>44373.083333333336</c:v>
                      </c:pt>
                      <c:pt idx="603">
                        <c:v>44373.125</c:v>
                      </c:pt>
                      <c:pt idx="604">
                        <c:v>44373.166666666664</c:v>
                      </c:pt>
                      <c:pt idx="605">
                        <c:v>44373.208333333336</c:v>
                      </c:pt>
                      <c:pt idx="606">
                        <c:v>44373.25</c:v>
                      </c:pt>
                      <c:pt idx="607">
                        <c:v>44373.291666666664</c:v>
                      </c:pt>
                      <c:pt idx="608">
                        <c:v>44373.333333333336</c:v>
                      </c:pt>
                      <c:pt idx="609">
                        <c:v>44373.375</c:v>
                      </c:pt>
                      <c:pt idx="610">
                        <c:v>44373.416666666664</c:v>
                      </c:pt>
                      <c:pt idx="611">
                        <c:v>44373.458333333336</c:v>
                      </c:pt>
                      <c:pt idx="612">
                        <c:v>44373.5</c:v>
                      </c:pt>
                      <c:pt idx="613">
                        <c:v>44373.541666666664</c:v>
                      </c:pt>
                      <c:pt idx="614">
                        <c:v>44373.583333333336</c:v>
                      </c:pt>
                      <c:pt idx="615">
                        <c:v>44373.625</c:v>
                      </c:pt>
                      <c:pt idx="616">
                        <c:v>44373.666666666664</c:v>
                      </c:pt>
                      <c:pt idx="617">
                        <c:v>44373.708333333336</c:v>
                      </c:pt>
                      <c:pt idx="618">
                        <c:v>44373.75</c:v>
                      </c:pt>
                      <c:pt idx="619">
                        <c:v>44373.791666666664</c:v>
                      </c:pt>
                      <c:pt idx="620">
                        <c:v>44373.833333333336</c:v>
                      </c:pt>
                      <c:pt idx="621">
                        <c:v>44373.875</c:v>
                      </c:pt>
                      <c:pt idx="622">
                        <c:v>44373.916666666664</c:v>
                      </c:pt>
                      <c:pt idx="623">
                        <c:v>44373.958333333336</c:v>
                      </c:pt>
                      <c:pt idx="624">
                        <c:v>44374</c:v>
                      </c:pt>
                      <c:pt idx="625">
                        <c:v>44374.041666666664</c:v>
                      </c:pt>
                      <c:pt idx="626">
                        <c:v>44374.083333333336</c:v>
                      </c:pt>
                      <c:pt idx="627">
                        <c:v>44374.125</c:v>
                      </c:pt>
                      <c:pt idx="628">
                        <c:v>44374.166666666664</c:v>
                      </c:pt>
                      <c:pt idx="629">
                        <c:v>44374.208333333336</c:v>
                      </c:pt>
                      <c:pt idx="630">
                        <c:v>44374.25</c:v>
                      </c:pt>
                      <c:pt idx="631">
                        <c:v>44374.291666666664</c:v>
                      </c:pt>
                      <c:pt idx="632">
                        <c:v>44374.333333333336</c:v>
                      </c:pt>
                      <c:pt idx="633">
                        <c:v>44374.375</c:v>
                      </c:pt>
                      <c:pt idx="634">
                        <c:v>44374.416666666664</c:v>
                      </c:pt>
                      <c:pt idx="635">
                        <c:v>44374.458333333336</c:v>
                      </c:pt>
                      <c:pt idx="636">
                        <c:v>44374.5</c:v>
                      </c:pt>
                      <c:pt idx="637">
                        <c:v>44374.541666666664</c:v>
                      </c:pt>
                      <c:pt idx="638">
                        <c:v>44374.583333333336</c:v>
                      </c:pt>
                      <c:pt idx="639">
                        <c:v>44374.625</c:v>
                      </c:pt>
                      <c:pt idx="640">
                        <c:v>44374.666666666664</c:v>
                      </c:pt>
                      <c:pt idx="641">
                        <c:v>44374.708333333336</c:v>
                      </c:pt>
                      <c:pt idx="642">
                        <c:v>44374.75</c:v>
                      </c:pt>
                      <c:pt idx="643">
                        <c:v>44374.791666666664</c:v>
                      </c:pt>
                      <c:pt idx="644">
                        <c:v>44374.833333333336</c:v>
                      </c:pt>
                      <c:pt idx="645">
                        <c:v>44374.875</c:v>
                      </c:pt>
                      <c:pt idx="646">
                        <c:v>44374.916666666664</c:v>
                      </c:pt>
                      <c:pt idx="647">
                        <c:v>44374.958333333336</c:v>
                      </c:pt>
                      <c:pt idx="648">
                        <c:v>44375</c:v>
                      </c:pt>
                      <c:pt idx="649">
                        <c:v>44375.041666666664</c:v>
                      </c:pt>
                      <c:pt idx="650">
                        <c:v>44375.083333333336</c:v>
                      </c:pt>
                      <c:pt idx="651">
                        <c:v>44375.125</c:v>
                      </c:pt>
                      <c:pt idx="652">
                        <c:v>44375.166666666664</c:v>
                      </c:pt>
                      <c:pt idx="653">
                        <c:v>44375.208333333336</c:v>
                      </c:pt>
                      <c:pt idx="654">
                        <c:v>44375.25</c:v>
                      </c:pt>
                      <c:pt idx="655">
                        <c:v>44375.291666666664</c:v>
                      </c:pt>
                      <c:pt idx="656">
                        <c:v>44375.333333333336</c:v>
                      </c:pt>
                      <c:pt idx="657">
                        <c:v>44375.375</c:v>
                      </c:pt>
                      <c:pt idx="658">
                        <c:v>44375.416666666664</c:v>
                      </c:pt>
                      <c:pt idx="659">
                        <c:v>44375.458333333336</c:v>
                      </c:pt>
                      <c:pt idx="660">
                        <c:v>44375.5</c:v>
                      </c:pt>
                      <c:pt idx="661">
                        <c:v>44375.541666666664</c:v>
                      </c:pt>
                      <c:pt idx="662">
                        <c:v>44375.583333333336</c:v>
                      </c:pt>
                      <c:pt idx="663">
                        <c:v>44375.625</c:v>
                      </c:pt>
                      <c:pt idx="664">
                        <c:v>44375.666666666664</c:v>
                      </c:pt>
                      <c:pt idx="665">
                        <c:v>44375.708333333336</c:v>
                      </c:pt>
                      <c:pt idx="666">
                        <c:v>44375.75</c:v>
                      </c:pt>
                      <c:pt idx="667">
                        <c:v>44375.791666666664</c:v>
                      </c:pt>
                      <c:pt idx="668">
                        <c:v>44375.833333333336</c:v>
                      </c:pt>
                      <c:pt idx="669">
                        <c:v>44375.875</c:v>
                      </c:pt>
                      <c:pt idx="670">
                        <c:v>44375.916666666664</c:v>
                      </c:pt>
                      <c:pt idx="671">
                        <c:v>44375.958333333336</c:v>
                      </c:pt>
                      <c:pt idx="672">
                        <c:v>44376</c:v>
                      </c:pt>
                      <c:pt idx="673">
                        <c:v>44376.041666666664</c:v>
                      </c:pt>
                      <c:pt idx="674">
                        <c:v>44376.083333333336</c:v>
                      </c:pt>
                      <c:pt idx="675">
                        <c:v>44376.125</c:v>
                      </c:pt>
                      <c:pt idx="676">
                        <c:v>44376.166666666664</c:v>
                      </c:pt>
                      <c:pt idx="677">
                        <c:v>44376.208333333336</c:v>
                      </c:pt>
                      <c:pt idx="678">
                        <c:v>44376.25</c:v>
                      </c:pt>
                      <c:pt idx="679">
                        <c:v>44376.291666666664</c:v>
                      </c:pt>
                      <c:pt idx="680">
                        <c:v>44376.333333333336</c:v>
                      </c:pt>
                      <c:pt idx="681">
                        <c:v>44376.375</c:v>
                      </c:pt>
                      <c:pt idx="682">
                        <c:v>44376.416666666664</c:v>
                      </c:pt>
                      <c:pt idx="683">
                        <c:v>44376.458333333336</c:v>
                      </c:pt>
                      <c:pt idx="684">
                        <c:v>44376.5</c:v>
                      </c:pt>
                      <c:pt idx="685">
                        <c:v>44376.541666666664</c:v>
                      </c:pt>
                      <c:pt idx="686">
                        <c:v>44376.583333333336</c:v>
                      </c:pt>
                      <c:pt idx="687">
                        <c:v>44376.625</c:v>
                      </c:pt>
                      <c:pt idx="688">
                        <c:v>44376.666666666664</c:v>
                      </c:pt>
                      <c:pt idx="689">
                        <c:v>44376.708333333336</c:v>
                      </c:pt>
                      <c:pt idx="690">
                        <c:v>44376.75</c:v>
                      </c:pt>
                      <c:pt idx="691">
                        <c:v>44376.791666666664</c:v>
                      </c:pt>
                      <c:pt idx="692">
                        <c:v>44376.833333333336</c:v>
                      </c:pt>
                      <c:pt idx="693">
                        <c:v>44376.875</c:v>
                      </c:pt>
                      <c:pt idx="694">
                        <c:v>44376.916666666664</c:v>
                      </c:pt>
                      <c:pt idx="695">
                        <c:v>44376.958333333336</c:v>
                      </c:pt>
                      <c:pt idx="696">
                        <c:v>44377</c:v>
                      </c:pt>
                      <c:pt idx="697">
                        <c:v>44377.041666666664</c:v>
                      </c:pt>
                      <c:pt idx="698">
                        <c:v>44377.083333333336</c:v>
                      </c:pt>
                      <c:pt idx="699">
                        <c:v>44377.125</c:v>
                      </c:pt>
                      <c:pt idx="700">
                        <c:v>44377.166666666664</c:v>
                      </c:pt>
                      <c:pt idx="701">
                        <c:v>44377.208333333336</c:v>
                      </c:pt>
                      <c:pt idx="702">
                        <c:v>44377.25</c:v>
                      </c:pt>
                      <c:pt idx="703">
                        <c:v>44377.291666666664</c:v>
                      </c:pt>
                      <c:pt idx="704">
                        <c:v>44377.333333333336</c:v>
                      </c:pt>
                      <c:pt idx="705">
                        <c:v>44377.375</c:v>
                      </c:pt>
                      <c:pt idx="706">
                        <c:v>44377.416666666664</c:v>
                      </c:pt>
                      <c:pt idx="707">
                        <c:v>44377.458333333336</c:v>
                      </c:pt>
                      <c:pt idx="708">
                        <c:v>44377.5</c:v>
                      </c:pt>
                      <c:pt idx="709">
                        <c:v>44377.541666666664</c:v>
                      </c:pt>
                      <c:pt idx="710">
                        <c:v>44377.583333333336</c:v>
                      </c:pt>
                      <c:pt idx="711">
                        <c:v>44377.625</c:v>
                      </c:pt>
                      <c:pt idx="712">
                        <c:v>44377.666666666664</c:v>
                      </c:pt>
                      <c:pt idx="713">
                        <c:v>44377.708333333336</c:v>
                      </c:pt>
                      <c:pt idx="714">
                        <c:v>44377.75</c:v>
                      </c:pt>
                      <c:pt idx="715">
                        <c:v>44377.791666666664</c:v>
                      </c:pt>
                      <c:pt idx="716">
                        <c:v>44377.833333333336</c:v>
                      </c:pt>
                      <c:pt idx="717">
                        <c:v>44377.875</c:v>
                      </c:pt>
                      <c:pt idx="718">
                        <c:v>44377.916666666664</c:v>
                      </c:pt>
                      <c:pt idx="719">
                        <c:v>44377.958333333336</c:v>
                      </c:pt>
                    </c:numCache>
                  </c:numRef>
                </c:xVal>
                <c:yVal>
                  <c:numRef>
                    <c:extLst xmlns:c16r2="http://schemas.microsoft.com/office/drawing/2015/06/chart">
                      <c:ext uri="{02D57815-91ED-43cb-92C2-25804820EDAC}">
                        <c15:formulaRef>
                          <c15:sqref>'DATA 2021'!$C$2210:$C$2929</c15:sqref>
                        </c15:formulaRef>
                      </c:ext>
                    </c:extLst>
                    <c:numCache>
                      <c:formatCode>General</c:formatCode>
                      <c:ptCount val="720"/>
                      <c:pt idx="0">
                        <c:v>8.0000000000000002E-3</c:v>
                      </c:pt>
                      <c:pt idx="1">
                        <c:v>2.4E-2</c:v>
                      </c:pt>
                      <c:pt idx="2">
                        <c:v>3.2000000000000001E-2</c:v>
                      </c:pt>
                      <c:pt idx="3">
                        <c:v>3.2000000000000001E-2</c:v>
                      </c:pt>
                      <c:pt idx="4">
                        <c:v>3.2000000000000001E-2</c:v>
                      </c:pt>
                      <c:pt idx="5">
                        <c:v>3.2000000000000001E-2</c:v>
                      </c:pt>
                      <c:pt idx="6">
                        <c:v>3.2000000000000001E-2</c:v>
                      </c:pt>
                      <c:pt idx="7">
                        <c:v>0.192</c:v>
                      </c:pt>
                      <c:pt idx="8">
                        <c:v>0.20799999999999999</c:v>
                      </c:pt>
                      <c:pt idx="9">
                        <c:v>0.216</c:v>
                      </c:pt>
                      <c:pt idx="10">
                        <c:v>0.27200000000000002</c:v>
                      </c:pt>
                      <c:pt idx="11">
                        <c:v>0.27200000000000002</c:v>
                      </c:pt>
                      <c:pt idx="12">
                        <c:v>0.27200000000000002</c:v>
                      </c:pt>
                      <c:pt idx="13">
                        <c:v>0.27200000000000002</c:v>
                      </c:pt>
                      <c:pt idx="14">
                        <c:v>0</c:v>
                      </c:pt>
                      <c:pt idx="15">
                        <c:v>0</c:v>
                      </c:pt>
                      <c:pt idx="16">
                        <c:v>0</c:v>
                      </c:pt>
                      <c:pt idx="17">
                        <c:v>0</c:v>
                      </c:pt>
                      <c:pt idx="18">
                        <c:v>0</c:v>
                      </c:pt>
                      <c:pt idx="19">
                        <c:v>1.6E-2</c:v>
                      </c:pt>
                      <c:pt idx="20">
                        <c:v>3.2000000000000001E-2</c:v>
                      </c:pt>
                      <c:pt idx="21">
                        <c:v>7.1999999999999995E-2</c:v>
                      </c:pt>
                      <c:pt idx="22">
                        <c:v>0.12</c:v>
                      </c:pt>
                      <c:pt idx="23">
                        <c:v>0.13600000000000001</c:v>
                      </c:pt>
                      <c:pt idx="24">
                        <c:v>0.20799999999999999</c:v>
                      </c:pt>
                      <c:pt idx="25">
                        <c:v>0.24</c:v>
                      </c:pt>
                      <c:pt idx="26">
                        <c:v>0.27200000000000002</c:v>
                      </c:pt>
                      <c:pt idx="27">
                        <c:v>0.30399999999999999</c:v>
                      </c:pt>
                      <c:pt idx="28">
                        <c:v>0.432</c:v>
                      </c:pt>
                      <c:pt idx="29">
                        <c:v>0.56799999999999995</c:v>
                      </c:pt>
                      <c:pt idx="30">
                        <c:v>0.68</c:v>
                      </c:pt>
                      <c:pt idx="31">
                        <c:v>0.79200000000000004</c:v>
                      </c:pt>
                      <c:pt idx="32">
                        <c:v>0.94399999999999995</c:v>
                      </c:pt>
                      <c:pt idx="33">
                        <c:v>1.008</c:v>
                      </c:pt>
                      <c:pt idx="34">
                        <c:v>1.008</c:v>
                      </c:pt>
                      <c:pt idx="35">
                        <c:v>1.1279999999999999</c:v>
                      </c:pt>
                      <c:pt idx="36">
                        <c:v>1.1279999999999999</c:v>
                      </c:pt>
                      <c:pt idx="37">
                        <c:v>1.1519999999999999</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8.7999999999999995E-2</c:v>
                      </c:pt>
                      <c:pt idx="142">
                        <c:v>0.128</c:v>
                      </c:pt>
                      <c:pt idx="143">
                        <c:v>0.128</c:v>
                      </c:pt>
                      <c:pt idx="144">
                        <c:v>0.128</c:v>
                      </c:pt>
                      <c:pt idx="145">
                        <c:v>0.128</c:v>
                      </c:pt>
                      <c:pt idx="146">
                        <c:v>0.128</c:v>
                      </c:pt>
                      <c:pt idx="147">
                        <c:v>0.128</c:v>
                      </c:pt>
                      <c:pt idx="148">
                        <c:v>0.128</c:v>
                      </c:pt>
                      <c:pt idx="149">
                        <c:v>0.128</c:v>
                      </c:pt>
                      <c:pt idx="150">
                        <c:v>0.128</c:v>
                      </c:pt>
                      <c:pt idx="151">
                        <c:v>0.128</c:v>
                      </c:pt>
                      <c:pt idx="152">
                        <c:v>0.248</c:v>
                      </c:pt>
                      <c:pt idx="153">
                        <c:v>0.248</c:v>
                      </c:pt>
                      <c:pt idx="154">
                        <c:v>0.248</c:v>
                      </c:pt>
                      <c:pt idx="155">
                        <c:v>0.248</c:v>
                      </c:pt>
                      <c:pt idx="156">
                        <c:v>0.248</c:v>
                      </c:pt>
                      <c:pt idx="157">
                        <c:v>1.1200000000000001</c:v>
                      </c:pt>
                      <c:pt idx="158">
                        <c:v>0</c:v>
                      </c:pt>
                      <c:pt idx="159">
                        <c:v>0.2</c:v>
                      </c:pt>
                      <c:pt idx="160">
                        <c:v>0.28799999999999998</c:v>
                      </c:pt>
                      <c:pt idx="161">
                        <c:v>0.38400000000000001</c:v>
                      </c:pt>
                      <c:pt idx="162">
                        <c:v>0.45600000000000002</c:v>
                      </c:pt>
                      <c:pt idx="163">
                        <c:v>0.48</c:v>
                      </c:pt>
                      <c:pt idx="164">
                        <c:v>0.48799999999999999</c:v>
                      </c:pt>
                      <c:pt idx="165">
                        <c:v>0.48799999999999999</c:v>
                      </c:pt>
                      <c:pt idx="166">
                        <c:v>0.48799999999999999</c:v>
                      </c:pt>
                      <c:pt idx="167">
                        <c:v>0.48799999999999999</c:v>
                      </c:pt>
                      <c:pt idx="168">
                        <c:v>0.48799999999999999</c:v>
                      </c:pt>
                      <c:pt idx="169">
                        <c:v>0.48799999999999999</c:v>
                      </c:pt>
                      <c:pt idx="170">
                        <c:v>0.496</c:v>
                      </c:pt>
                      <c:pt idx="171">
                        <c:v>0.496</c:v>
                      </c:pt>
                      <c:pt idx="172">
                        <c:v>0.496</c:v>
                      </c:pt>
                      <c:pt idx="173">
                        <c:v>0.496</c:v>
                      </c:pt>
                      <c:pt idx="174">
                        <c:v>0.496</c:v>
                      </c:pt>
                      <c:pt idx="175">
                        <c:v>0.496</c:v>
                      </c:pt>
                      <c:pt idx="176">
                        <c:v>0.496</c:v>
                      </c:pt>
                      <c:pt idx="177">
                        <c:v>0.496</c:v>
                      </c:pt>
                      <c:pt idx="178">
                        <c:v>0.496</c:v>
                      </c:pt>
                      <c:pt idx="179">
                        <c:v>0.496</c:v>
                      </c:pt>
                      <c:pt idx="180">
                        <c:v>0.496</c:v>
                      </c:pt>
                      <c:pt idx="181">
                        <c:v>0.496</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8.0000000000000002E-3</c:v>
                      </c:pt>
                      <c:pt idx="235">
                        <c:v>8.0000000000000002E-3</c:v>
                      </c:pt>
                      <c:pt idx="236">
                        <c:v>8.0000000000000002E-3</c:v>
                      </c:pt>
                      <c:pt idx="237">
                        <c:v>8.0000000000000002E-3</c:v>
                      </c:pt>
                      <c:pt idx="238">
                        <c:v>8.0000000000000002E-3</c:v>
                      </c:pt>
                      <c:pt idx="239">
                        <c:v>8.0000000000000002E-3</c:v>
                      </c:pt>
                      <c:pt idx="240">
                        <c:v>8.0000000000000002E-3</c:v>
                      </c:pt>
                      <c:pt idx="241">
                        <c:v>8.0000000000000002E-3</c:v>
                      </c:pt>
                      <c:pt idx="242">
                        <c:v>8.0000000000000002E-3</c:v>
                      </c:pt>
                      <c:pt idx="243">
                        <c:v>8.0000000000000002E-3</c:v>
                      </c:pt>
                      <c:pt idx="244">
                        <c:v>8.0000000000000002E-3</c:v>
                      </c:pt>
                      <c:pt idx="245">
                        <c:v>8.0000000000000002E-3</c:v>
                      </c:pt>
                      <c:pt idx="246">
                        <c:v>8.0000000000000002E-3</c:v>
                      </c:pt>
                      <c:pt idx="247">
                        <c:v>8.0000000000000002E-3</c:v>
                      </c:pt>
                      <c:pt idx="248">
                        <c:v>8.0000000000000002E-3</c:v>
                      </c:pt>
                      <c:pt idx="249">
                        <c:v>8.0000000000000002E-3</c:v>
                      </c:pt>
                      <c:pt idx="250">
                        <c:v>8.0000000000000002E-3</c:v>
                      </c:pt>
                      <c:pt idx="251">
                        <c:v>8.0000000000000002E-3</c:v>
                      </c:pt>
                      <c:pt idx="252">
                        <c:v>8.0000000000000002E-3</c:v>
                      </c:pt>
                      <c:pt idx="253">
                        <c:v>8.0000000000000002E-3</c:v>
                      </c:pt>
                      <c:pt idx="254">
                        <c:v>0</c:v>
                      </c:pt>
                      <c:pt idx="255">
                        <c:v>0</c:v>
                      </c:pt>
                      <c:pt idx="256">
                        <c:v>0</c:v>
                      </c:pt>
                      <c:pt idx="257">
                        <c:v>0</c:v>
                      </c:pt>
                      <c:pt idx="258">
                        <c:v>0</c:v>
                      </c:pt>
                      <c:pt idx="259">
                        <c:v>6.4000000000000001E-2</c:v>
                      </c:pt>
                      <c:pt idx="260">
                        <c:v>9.6000000000000002E-2</c:v>
                      </c:pt>
                      <c:pt idx="261">
                        <c:v>9.6000000000000002E-2</c:v>
                      </c:pt>
                      <c:pt idx="262">
                        <c:v>0.16800000000000001</c:v>
                      </c:pt>
                      <c:pt idx="263">
                        <c:v>0.184</c:v>
                      </c:pt>
                      <c:pt idx="264">
                        <c:v>0.2</c:v>
                      </c:pt>
                      <c:pt idx="265">
                        <c:v>0.2</c:v>
                      </c:pt>
                      <c:pt idx="266">
                        <c:v>0.2</c:v>
                      </c:pt>
                      <c:pt idx="267">
                        <c:v>0.2</c:v>
                      </c:pt>
                      <c:pt idx="268">
                        <c:v>0.2</c:v>
                      </c:pt>
                      <c:pt idx="269">
                        <c:v>0.2</c:v>
                      </c:pt>
                      <c:pt idx="270">
                        <c:v>0.2</c:v>
                      </c:pt>
                      <c:pt idx="271">
                        <c:v>0.2</c:v>
                      </c:pt>
                      <c:pt idx="272">
                        <c:v>0.2</c:v>
                      </c:pt>
                      <c:pt idx="273">
                        <c:v>0.2</c:v>
                      </c:pt>
                      <c:pt idx="274">
                        <c:v>0.2</c:v>
                      </c:pt>
                      <c:pt idx="275">
                        <c:v>0.2</c:v>
                      </c:pt>
                      <c:pt idx="276">
                        <c:v>0.2</c:v>
                      </c:pt>
                      <c:pt idx="277">
                        <c:v>0.248</c:v>
                      </c:pt>
                      <c:pt idx="278">
                        <c:v>0</c:v>
                      </c:pt>
                      <c:pt idx="279">
                        <c:v>1.6E-2</c:v>
                      </c:pt>
                      <c:pt idx="280">
                        <c:v>0.04</c:v>
                      </c:pt>
                      <c:pt idx="281">
                        <c:v>6.4000000000000001E-2</c:v>
                      </c:pt>
                      <c:pt idx="282">
                        <c:v>7.1999999999999995E-2</c:v>
                      </c:pt>
                      <c:pt idx="283">
                        <c:v>0.08</c:v>
                      </c:pt>
                      <c:pt idx="284">
                        <c:v>0.20799999999999999</c:v>
                      </c:pt>
                      <c:pt idx="285">
                        <c:v>0.24</c:v>
                      </c:pt>
                      <c:pt idx="286">
                        <c:v>0.28000000000000003</c:v>
                      </c:pt>
                      <c:pt idx="287">
                        <c:v>0.28000000000000003</c:v>
                      </c:pt>
                      <c:pt idx="288">
                        <c:v>0.28799999999999998</c:v>
                      </c:pt>
                      <c:pt idx="289">
                        <c:v>0.28799999999999998</c:v>
                      </c:pt>
                      <c:pt idx="290">
                        <c:v>0.28799999999999998</c:v>
                      </c:pt>
                      <c:pt idx="291">
                        <c:v>0.28799999999999998</c:v>
                      </c:pt>
                      <c:pt idx="292">
                        <c:v>0.28799999999999998</c:v>
                      </c:pt>
                      <c:pt idx="293">
                        <c:v>0.28799999999999998</c:v>
                      </c:pt>
                      <c:pt idx="294">
                        <c:v>0.28799999999999998</c:v>
                      </c:pt>
                      <c:pt idx="295">
                        <c:v>0.28799999999999998</c:v>
                      </c:pt>
                      <c:pt idx="296">
                        <c:v>0.28799999999999998</c:v>
                      </c:pt>
                      <c:pt idx="297">
                        <c:v>0.28799999999999998</c:v>
                      </c:pt>
                      <c:pt idx="298">
                        <c:v>0.28799999999999998</c:v>
                      </c:pt>
                      <c:pt idx="299">
                        <c:v>0.28799999999999998</c:v>
                      </c:pt>
                      <c:pt idx="300">
                        <c:v>0.28799999999999998</c:v>
                      </c:pt>
                      <c:pt idx="301">
                        <c:v>0.28799999999999998</c:v>
                      </c:pt>
                      <c:pt idx="302">
                        <c:v>0</c:v>
                      </c:pt>
                      <c:pt idx="303">
                        <c:v>0.12</c:v>
                      </c:pt>
                      <c:pt idx="304">
                        <c:v>0.128</c:v>
                      </c:pt>
                      <c:pt idx="305">
                        <c:v>0.13600000000000001</c:v>
                      </c:pt>
                      <c:pt idx="306">
                        <c:v>0.152</c:v>
                      </c:pt>
                      <c:pt idx="307">
                        <c:v>0.17599999999999999</c:v>
                      </c:pt>
                      <c:pt idx="308">
                        <c:v>0.192</c:v>
                      </c:pt>
                      <c:pt idx="309">
                        <c:v>0.192</c:v>
                      </c:pt>
                      <c:pt idx="310">
                        <c:v>0.192</c:v>
                      </c:pt>
                      <c:pt idx="311">
                        <c:v>0.192</c:v>
                      </c:pt>
                      <c:pt idx="312">
                        <c:v>0.192</c:v>
                      </c:pt>
                      <c:pt idx="313">
                        <c:v>0.192</c:v>
                      </c:pt>
                      <c:pt idx="314">
                        <c:v>0.192</c:v>
                      </c:pt>
                      <c:pt idx="315">
                        <c:v>0.192</c:v>
                      </c:pt>
                      <c:pt idx="316">
                        <c:v>0.192</c:v>
                      </c:pt>
                      <c:pt idx="317">
                        <c:v>0.192</c:v>
                      </c:pt>
                      <c:pt idx="318">
                        <c:v>0.192</c:v>
                      </c:pt>
                      <c:pt idx="319">
                        <c:v>0.192</c:v>
                      </c:pt>
                      <c:pt idx="320">
                        <c:v>0.192</c:v>
                      </c:pt>
                      <c:pt idx="321">
                        <c:v>0.192</c:v>
                      </c:pt>
                      <c:pt idx="322">
                        <c:v>0.192</c:v>
                      </c:pt>
                      <c:pt idx="323">
                        <c:v>0.192</c:v>
                      </c:pt>
                      <c:pt idx="324">
                        <c:v>0.192</c:v>
                      </c:pt>
                      <c:pt idx="325">
                        <c:v>0.192</c:v>
                      </c:pt>
                      <c:pt idx="326">
                        <c:v>0</c:v>
                      </c:pt>
                      <c:pt idx="327">
                        <c:v>0</c:v>
                      </c:pt>
                      <c:pt idx="328">
                        <c:v>0</c:v>
                      </c:pt>
                      <c:pt idx="329">
                        <c:v>0.216</c:v>
                      </c:pt>
                      <c:pt idx="330">
                        <c:v>0.40799999999999997</c:v>
                      </c:pt>
                      <c:pt idx="331">
                        <c:v>0.40799999999999997</c:v>
                      </c:pt>
                      <c:pt idx="332">
                        <c:v>0.40799999999999997</c:v>
                      </c:pt>
                      <c:pt idx="333">
                        <c:v>0.40799999999999997</c:v>
                      </c:pt>
                      <c:pt idx="334">
                        <c:v>0.40799999999999997</c:v>
                      </c:pt>
                      <c:pt idx="335">
                        <c:v>0.40799999999999997</c:v>
                      </c:pt>
                      <c:pt idx="336">
                        <c:v>0.40799999999999997</c:v>
                      </c:pt>
                      <c:pt idx="337">
                        <c:v>0.40799999999999997</c:v>
                      </c:pt>
                      <c:pt idx="338">
                        <c:v>0.40799999999999997</c:v>
                      </c:pt>
                      <c:pt idx="339">
                        <c:v>0.40799999999999997</c:v>
                      </c:pt>
                      <c:pt idx="340">
                        <c:v>0.40799999999999997</c:v>
                      </c:pt>
                      <c:pt idx="341">
                        <c:v>0.40799999999999997</c:v>
                      </c:pt>
                      <c:pt idx="342">
                        <c:v>0.40799999999999997</c:v>
                      </c:pt>
                      <c:pt idx="343">
                        <c:v>0.40799999999999997</c:v>
                      </c:pt>
                      <c:pt idx="344">
                        <c:v>0.40799999999999997</c:v>
                      </c:pt>
                      <c:pt idx="345">
                        <c:v>0.40799999999999997</c:v>
                      </c:pt>
                      <c:pt idx="346">
                        <c:v>0.40799999999999997</c:v>
                      </c:pt>
                      <c:pt idx="347">
                        <c:v>0.40799999999999997</c:v>
                      </c:pt>
                      <c:pt idx="348">
                        <c:v>0.40799999999999997</c:v>
                      </c:pt>
                      <c:pt idx="349">
                        <c:v>0.40799999999999997</c:v>
                      </c:pt>
                      <c:pt idx="350">
                        <c:v>0</c:v>
                      </c:pt>
                      <c:pt idx="351">
                        <c:v>0</c:v>
                      </c:pt>
                      <c:pt idx="352">
                        <c:v>0</c:v>
                      </c:pt>
                      <c:pt idx="353">
                        <c:v>0</c:v>
                      </c:pt>
                      <c:pt idx="354">
                        <c:v>8.0000000000000002E-3</c:v>
                      </c:pt>
                      <c:pt idx="355">
                        <c:v>8.0000000000000002E-3</c:v>
                      </c:pt>
                      <c:pt idx="356">
                        <c:v>8.0000000000000002E-3</c:v>
                      </c:pt>
                      <c:pt idx="357">
                        <c:v>8.0000000000000002E-3</c:v>
                      </c:pt>
                      <c:pt idx="358">
                        <c:v>8.0000000000000002E-3</c:v>
                      </c:pt>
                      <c:pt idx="359">
                        <c:v>8.0000000000000002E-3</c:v>
                      </c:pt>
                      <c:pt idx="360">
                        <c:v>8.0000000000000002E-3</c:v>
                      </c:pt>
                      <c:pt idx="361">
                        <c:v>8.0000000000000002E-3</c:v>
                      </c:pt>
                      <c:pt idx="362">
                        <c:v>8.0000000000000002E-3</c:v>
                      </c:pt>
                      <c:pt idx="363">
                        <c:v>8.0000000000000002E-3</c:v>
                      </c:pt>
                      <c:pt idx="364">
                        <c:v>8.0000000000000002E-3</c:v>
                      </c:pt>
                      <c:pt idx="365">
                        <c:v>8.0000000000000002E-3</c:v>
                      </c:pt>
                      <c:pt idx="366">
                        <c:v>8.0000000000000002E-3</c:v>
                      </c:pt>
                      <c:pt idx="367">
                        <c:v>8.0000000000000002E-3</c:v>
                      </c:pt>
                      <c:pt idx="368">
                        <c:v>8.0000000000000002E-3</c:v>
                      </c:pt>
                      <c:pt idx="369">
                        <c:v>8.0000000000000002E-3</c:v>
                      </c:pt>
                      <c:pt idx="370">
                        <c:v>8.0000000000000002E-3</c:v>
                      </c:pt>
                      <c:pt idx="371">
                        <c:v>8.0000000000000002E-3</c:v>
                      </c:pt>
                      <c:pt idx="372">
                        <c:v>8.0000000000000002E-3</c:v>
                      </c:pt>
                      <c:pt idx="373">
                        <c:v>8.0000000000000002E-3</c:v>
                      </c:pt>
                      <c:pt idx="374">
                        <c:v>0</c:v>
                      </c:pt>
                      <c:pt idx="375">
                        <c:v>0</c:v>
                      </c:pt>
                      <c:pt idx="376">
                        <c:v>0</c:v>
                      </c:pt>
                      <c:pt idx="377">
                        <c:v>0</c:v>
                      </c:pt>
                      <c:pt idx="378">
                        <c:v>0</c:v>
                      </c:pt>
                      <c:pt idx="379">
                        <c:v>0</c:v>
                      </c:pt>
                      <c:pt idx="380">
                        <c:v>8.0000000000000002E-3</c:v>
                      </c:pt>
                      <c:pt idx="381">
                        <c:v>1.6E-2</c:v>
                      </c:pt>
                      <c:pt idx="382">
                        <c:v>1.6E-2</c:v>
                      </c:pt>
                      <c:pt idx="383">
                        <c:v>1.6E-2</c:v>
                      </c:pt>
                      <c:pt idx="384">
                        <c:v>1.6E-2</c:v>
                      </c:pt>
                      <c:pt idx="385">
                        <c:v>1.6E-2</c:v>
                      </c:pt>
                      <c:pt idx="386">
                        <c:v>1.6E-2</c:v>
                      </c:pt>
                      <c:pt idx="387">
                        <c:v>1.6E-2</c:v>
                      </c:pt>
                      <c:pt idx="388">
                        <c:v>1.6E-2</c:v>
                      </c:pt>
                      <c:pt idx="389">
                        <c:v>1.6E-2</c:v>
                      </c:pt>
                      <c:pt idx="390">
                        <c:v>1.6E-2</c:v>
                      </c:pt>
                      <c:pt idx="391">
                        <c:v>1.6E-2</c:v>
                      </c:pt>
                      <c:pt idx="392">
                        <c:v>1.6E-2</c:v>
                      </c:pt>
                      <c:pt idx="393">
                        <c:v>1.6E-2</c:v>
                      </c:pt>
                      <c:pt idx="394">
                        <c:v>1.6E-2</c:v>
                      </c:pt>
                      <c:pt idx="395">
                        <c:v>1.6E-2</c:v>
                      </c:pt>
                      <c:pt idx="396">
                        <c:v>1.6E-2</c:v>
                      </c:pt>
                      <c:pt idx="397">
                        <c:v>1.6E-2</c:v>
                      </c:pt>
                      <c:pt idx="398">
                        <c:v>0</c:v>
                      </c:pt>
                      <c:pt idx="399">
                        <c:v>0</c:v>
                      </c:pt>
                      <c:pt idx="400">
                        <c:v>8.0000000000000002E-3</c:v>
                      </c:pt>
                      <c:pt idx="401">
                        <c:v>1.6E-2</c:v>
                      </c:pt>
                      <c:pt idx="402">
                        <c:v>0.08</c:v>
                      </c:pt>
                      <c:pt idx="403">
                        <c:v>0.104</c:v>
                      </c:pt>
                      <c:pt idx="404">
                        <c:v>0.104</c:v>
                      </c:pt>
                      <c:pt idx="405">
                        <c:v>0.104</c:v>
                      </c:pt>
                      <c:pt idx="406">
                        <c:v>0.104</c:v>
                      </c:pt>
                      <c:pt idx="407">
                        <c:v>0.104</c:v>
                      </c:pt>
                      <c:pt idx="408">
                        <c:v>0.104</c:v>
                      </c:pt>
                      <c:pt idx="409">
                        <c:v>0.104</c:v>
                      </c:pt>
                      <c:pt idx="410">
                        <c:v>0.104</c:v>
                      </c:pt>
                      <c:pt idx="411">
                        <c:v>0.104</c:v>
                      </c:pt>
                      <c:pt idx="412">
                        <c:v>0.104</c:v>
                      </c:pt>
                      <c:pt idx="413">
                        <c:v>0.104</c:v>
                      </c:pt>
                      <c:pt idx="414">
                        <c:v>0.104</c:v>
                      </c:pt>
                      <c:pt idx="415">
                        <c:v>0.104</c:v>
                      </c:pt>
                      <c:pt idx="416">
                        <c:v>0.104</c:v>
                      </c:pt>
                      <c:pt idx="417">
                        <c:v>0.104</c:v>
                      </c:pt>
                      <c:pt idx="418">
                        <c:v>0.104</c:v>
                      </c:pt>
                      <c:pt idx="419">
                        <c:v>0.104</c:v>
                      </c:pt>
                      <c:pt idx="420">
                        <c:v>0.104</c:v>
                      </c:pt>
                      <c:pt idx="421">
                        <c:v>0.104</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65600000000000003</c:v>
                      </c:pt>
                      <c:pt idx="448">
                        <c:v>0.65600000000000003</c:v>
                      </c:pt>
                      <c:pt idx="449">
                        <c:v>0.66400000000000003</c:v>
                      </c:pt>
                      <c:pt idx="450">
                        <c:v>0.66400000000000003</c:v>
                      </c:pt>
                      <c:pt idx="451">
                        <c:v>0.66400000000000003</c:v>
                      </c:pt>
                      <c:pt idx="452">
                        <c:v>0.66400000000000003</c:v>
                      </c:pt>
                      <c:pt idx="453">
                        <c:v>0.66400000000000003</c:v>
                      </c:pt>
                      <c:pt idx="454">
                        <c:v>0.66400000000000003</c:v>
                      </c:pt>
                      <c:pt idx="455">
                        <c:v>0.66400000000000003</c:v>
                      </c:pt>
                      <c:pt idx="456">
                        <c:v>0.66400000000000003</c:v>
                      </c:pt>
                      <c:pt idx="457">
                        <c:v>0.66400000000000003</c:v>
                      </c:pt>
                      <c:pt idx="458">
                        <c:v>0.66400000000000003</c:v>
                      </c:pt>
                      <c:pt idx="459">
                        <c:v>0.66400000000000003</c:v>
                      </c:pt>
                      <c:pt idx="460">
                        <c:v>0.66400000000000003</c:v>
                      </c:pt>
                      <c:pt idx="461">
                        <c:v>0.66400000000000003</c:v>
                      </c:pt>
                      <c:pt idx="462">
                        <c:v>0.66400000000000003</c:v>
                      </c:pt>
                      <c:pt idx="463">
                        <c:v>0.66400000000000003</c:v>
                      </c:pt>
                      <c:pt idx="464">
                        <c:v>0.66400000000000003</c:v>
                      </c:pt>
                      <c:pt idx="465">
                        <c:v>0.66400000000000003</c:v>
                      </c:pt>
                      <c:pt idx="466">
                        <c:v>0.66400000000000003</c:v>
                      </c:pt>
                      <c:pt idx="467">
                        <c:v>0.66400000000000003</c:v>
                      </c:pt>
                      <c:pt idx="468">
                        <c:v>0.66400000000000003</c:v>
                      </c:pt>
                      <c:pt idx="469">
                        <c:v>0.66400000000000003</c:v>
                      </c:pt>
                      <c:pt idx="470">
                        <c:v>0</c:v>
                      </c:pt>
                      <c:pt idx="471">
                        <c:v>0</c:v>
                      </c:pt>
                      <c:pt idx="472">
                        <c:v>0</c:v>
                      </c:pt>
                      <c:pt idx="473">
                        <c:v>9.6000000000000002E-2</c:v>
                      </c:pt>
                      <c:pt idx="474">
                        <c:v>0.104</c:v>
                      </c:pt>
                      <c:pt idx="475">
                        <c:v>0.104</c:v>
                      </c:pt>
                      <c:pt idx="476">
                        <c:v>0.104</c:v>
                      </c:pt>
                      <c:pt idx="477">
                        <c:v>0.104</c:v>
                      </c:pt>
                      <c:pt idx="478">
                        <c:v>0.104</c:v>
                      </c:pt>
                      <c:pt idx="479">
                        <c:v>0.104</c:v>
                      </c:pt>
                      <c:pt idx="480">
                        <c:v>0.104</c:v>
                      </c:pt>
                      <c:pt idx="481">
                        <c:v>0.104</c:v>
                      </c:pt>
                      <c:pt idx="482">
                        <c:v>0.104</c:v>
                      </c:pt>
                      <c:pt idx="483">
                        <c:v>0.104</c:v>
                      </c:pt>
                      <c:pt idx="484">
                        <c:v>0.104</c:v>
                      </c:pt>
                      <c:pt idx="485">
                        <c:v>0.104</c:v>
                      </c:pt>
                      <c:pt idx="486">
                        <c:v>0.104</c:v>
                      </c:pt>
                      <c:pt idx="487">
                        <c:v>0.104</c:v>
                      </c:pt>
                      <c:pt idx="488">
                        <c:v>0.104</c:v>
                      </c:pt>
                      <c:pt idx="489">
                        <c:v>0.104</c:v>
                      </c:pt>
                      <c:pt idx="490">
                        <c:v>0.104</c:v>
                      </c:pt>
                      <c:pt idx="491">
                        <c:v>0.104</c:v>
                      </c:pt>
                      <c:pt idx="492">
                        <c:v>0.104</c:v>
                      </c:pt>
                      <c:pt idx="493">
                        <c:v>0.104</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28000000000000003</c:v>
                      </c:pt>
                      <c:pt idx="545">
                        <c:v>0.28000000000000003</c:v>
                      </c:pt>
                      <c:pt idx="546">
                        <c:v>0.92800000000000005</c:v>
                      </c:pt>
                      <c:pt idx="547">
                        <c:v>0.93600000000000005</c:v>
                      </c:pt>
                      <c:pt idx="548">
                        <c:v>0.94399999999999995</c:v>
                      </c:pt>
                      <c:pt idx="549">
                        <c:v>0.94399999999999995</c:v>
                      </c:pt>
                      <c:pt idx="550">
                        <c:v>0.94399999999999995</c:v>
                      </c:pt>
                      <c:pt idx="551">
                        <c:v>0.94399999999999995</c:v>
                      </c:pt>
                      <c:pt idx="552">
                        <c:v>0.94399999999999995</c:v>
                      </c:pt>
                      <c:pt idx="553">
                        <c:v>0.94399999999999995</c:v>
                      </c:pt>
                      <c:pt idx="554">
                        <c:v>0.94399999999999995</c:v>
                      </c:pt>
                      <c:pt idx="555">
                        <c:v>0.94399999999999995</c:v>
                      </c:pt>
                      <c:pt idx="556">
                        <c:v>0.94399999999999995</c:v>
                      </c:pt>
                      <c:pt idx="557">
                        <c:v>0.94399999999999995</c:v>
                      </c:pt>
                      <c:pt idx="558">
                        <c:v>0.94399999999999995</c:v>
                      </c:pt>
                      <c:pt idx="559">
                        <c:v>0.94399999999999995</c:v>
                      </c:pt>
                      <c:pt idx="560">
                        <c:v>0.94399999999999995</c:v>
                      </c:pt>
                      <c:pt idx="561">
                        <c:v>0.94399999999999995</c:v>
                      </c:pt>
                      <c:pt idx="562">
                        <c:v>0.94399999999999995</c:v>
                      </c:pt>
                      <c:pt idx="563">
                        <c:v>0.94399999999999995</c:v>
                      </c:pt>
                      <c:pt idx="564">
                        <c:v>0.94399999999999995</c:v>
                      </c:pt>
                      <c:pt idx="565">
                        <c:v>0.94399999999999995</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112</c:v>
                      </c:pt>
                      <c:pt idx="592">
                        <c:v>0.14399999999999999</c:v>
                      </c:pt>
                      <c:pt idx="593">
                        <c:v>0.16</c:v>
                      </c:pt>
                      <c:pt idx="594">
                        <c:v>0.16</c:v>
                      </c:pt>
                      <c:pt idx="595">
                        <c:v>0.184</c:v>
                      </c:pt>
                      <c:pt idx="596">
                        <c:v>0.192</c:v>
                      </c:pt>
                      <c:pt idx="597">
                        <c:v>0.192</c:v>
                      </c:pt>
                      <c:pt idx="598">
                        <c:v>0.192</c:v>
                      </c:pt>
                      <c:pt idx="599">
                        <c:v>0.192</c:v>
                      </c:pt>
                      <c:pt idx="600">
                        <c:v>0.192</c:v>
                      </c:pt>
                      <c:pt idx="601">
                        <c:v>0.192</c:v>
                      </c:pt>
                      <c:pt idx="602">
                        <c:v>0.192</c:v>
                      </c:pt>
                      <c:pt idx="603">
                        <c:v>0.192</c:v>
                      </c:pt>
                      <c:pt idx="604">
                        <c:v>0.192</c:v>
                      </c:pt>
                      <c:pt idx="605">
                        <c:v>0.192</c:v>
                      </c:pt>
                      <c:pt idx="606">
                        <c:v>0.192</c:v>
                      </c:pt>
                      <c:pt idx="607">
                        <c:v>0.192</c:v>
                      </c:pt>
                      <c:pt idx="608">
                        <c:v>0.192</c:v>
                      </c:pt>
                      <c:pt idx="609">
                        <c:v>0.192</c:v>
                      </c:pt>
                      <c:pt idx="610">
                        <c:v>0.192</c:v>
                      </c:pt>
                      <c:pt idx="611">
                        <c:v>0.192</c:v>
                      </c:pt>
                      <c:pt idx="612">
                        <c:v>0.192</c:v>
                      </c:pt>
                      <c:pt idx="613">
                        <c:v>0.192</c:v>
                      </c:pt>
                      <c:pt idx="614">
                        <c:v>0</c:v>
                      </c:pt>
                      <c:pt idx="615">
                        <c:v>0</c:v>
                      </c:pt>
                      <c:pt idx="616">
                        <c:v>0</c:v>
                      </c:pt>
                      <c:pt idx="617">
                        <c:v>0</c:v>
                      </c:pt>
                      <c:pt idx="618">
                        <c:v>0</c:v>
                      </c:pt>
                      <c:pt idx="619">
                        <c:v>0</c:v>
                      </c:pt>
                      <c:pt idx="620">
                        <c:v>3.2000000000000001E-2</c:v>
                      </c:pt>
                      <c:pt idx="621">
                        <c:v>0.2</c:v>
                      </c:pt>
                      <c:pt idx="622">
                        <c:v>0.30399999999999999</c:v>
                      </c:pt>
                      <c:pt idx="623">
                        <c:v>0.312</c:v>
                      </c:pt>
                      <c:pt idx="624">
                        <c:v>0.32</c:v>
                      </c:pt>
                      <c:pt idx="625">
                        <c:v>0.32</c:v>
                      </c:pt>
                      <c:pt idx="626">
                        <c:v>0.32</c:v>
                      </c:pt>
                      <c:pt idx="627">
                        <c:v>0.32</c:v>
                      </c:pt>
                      <c:pt idx="628">
                        <c:v>0.32</c:v>
                      </c:pt>
                      <c:pt idx="629">
                        <c:v>0.32</c:v>
                      </c:pt>
                      <c:pt idx="630">
                        <c:v>0.32</c:v>
                      </c:pt>
                      <c:pt idx="631">
                        <c:v>0.32</c:v>
                      </c:pt>
                      <c:pt idx="632">
                        <c:v>0.32</c:v>
                      </c:pt>
                      <c:pt idx="633">
                        <c:v>0.32</c:v>
                      </c:pt>
                      <c:pt idx="634">
                        <c:v>0.32</c:v>
                      </c:pt>
                      <c:pt idx="635">
                        <c:v>0.32</c:v>
                      </c:pt>
                      <c:pt idx="636">
                        <c:v>0.32</c:v>
                      </c:pt>
                      <c:pt idx="637">
                        <c:v>0.32</c:v>
                      </c:pt>
                      <c:pt idx="638">
                        <c:v>0</c:v>
                      </c:pt>
                      <c:pt idx="639">
                        <c:v>8.0000000000000002E-3</c:v>
                      </c:pt>
                      <c:pt idx="640">
                        <c:v>8.0000000000000002E-3</c:v>
                      </c:pt>
                      <c:pt idx="641">
                        <c:v>8.0000000000000002E-3</c:v>
                      </c:pt>
                      <c:pt idx="642">
                        <c:v>8.0000000000000002E-3</c:v>
                      </c:pt>
                      <c:pt idx="643">
                        <c:v>8.0000000000000002E-3</c:v>
                      </c:pt>
                      <c:pt idx="644">
                        <c:v>8.0000000000000002E-3</c:v>
                      </c:pt>
                      <c:pt idx="645">
                        <c:v>8.0000000000000002E-3</c:v>
                      </c:pt>
                      <c:pt idx="646">
                        <c:v>8.0000000000000002E-3</c:v>
                      </c:pt>
                      <c:pt idx="647">
                        <c:v>8.0000000000000002E-3</c:v>
                      </c:pt>
                      <c:pt idx="648">
                        <c:v>4.8000000000000001E-2</c:v>
                      </c:pt>
                      <c:pt idx="649">
                        <c:v>4.8000000000000001E-2</c:v>
                      </c:pt>
                      <c:pt idx="650">
                        <c:v>5.6000000000000001E-2</c:v>
                      </c:pt>
                      <c:pt idx="651">
                        <c:v>5.6000000000000001E-2</c:v>
                      </c:pt>
                      <c:pt idx="652">
                        <c:v>7.1999999999999995E-2</c:v>
                      </c:pt>
                      <c:pt idx="653">
                        <c:v>7.1999999999999995E-2</c:v>
                      </c:pt>
                      <c:pt idx="654">
                        <c:v>7.1999999999999995E-2</c:v>
                      </c:pt>
                      <c:pt idx="655">
                        <c:v>7.1999999999999995E-2</c:v>
                      </c:pt>
                      <c:pt idx="656">
                        <c:v>7.1999999999999995E-2</c:v>
                      </c:pt>
                      <c:pt idx="657">
                        <c:v>7.1999999999999995E-2</c:v>
                      </c:pt>
                      <c:pt idx="658">
                        <c:v>7.1999999999999995E-2</c:v>
                      </c:pt>
                      <c:pt idx="659">
                        <c:v>7.1999999999999995E-2</c:v>
                      </c:pt>
                      <c:pt idx="660">
                        <c:v>0.08</c:v>
                      </c:pt>
                      <c:pt idx="661">
                        <c:v>9.6000000000000002E-2</c:v>
                      </c:pt>
                      <c:pt idx="662">
                        <c:v>0</c:v>
                      </c:pt>
                      <c:pt idx="663">
                        <c:v>0</c:v>
                      </c:pt>
                      <c:pt idx="664">
                        <c:v>0</c:v>
                      </c:pt>
                      <c:pt idx="665">
                        <c:v>0.23200000000000001</c:v>
                      </c:pt>
                      <c:pt idx="666">
                        <c:v>0.30399999999999999</c:v>
                      </c:pt>
                      <c:pt idx="667">
                        <c:v>0.30399999999999999</c:v>
                      </c:pt>
                      <c:pt idx="668">
                        <c:v>0.30399999999999999</c:v>
                      </c:pt>
                      <c:pt idx="669">
                        <c:v>0.30399999999999999</c:v>
                      </c:pt>
                      <c:pt idx="670">
                        <c:v>0.30399999999999999</c:v>
                      </c:pt>
                      <c:pt idx="671">
                        <c:v>0.30399999999999999</c:v>
                      </c:pt>
                      <c:pt idx="672">
                        <c:v>0.30399999999999999</c:v>
                      </c:pt>
                      <c:pt idx="673">
                        <c:v>0.30399999999999999</c:v>
                      </c:pt>
                      <c:pt idx="674">
                        <c:v>0.30399999999999999</c:v>
                      </c:pt>
                      <c:pt idx="675">
                        <c:v>0.30399999999999999</c:v>
                      </c:pt>
                      <c:pt idx="676">
                        <c:v>0.30399999999999999</c:v>
                      </c:pt>
                      <c:pt idx="677">
                        <c:v>0.30399999999999999</c:v>
                      </c:pt>
                      <c:pt idx="678">
                        <c:v>0.30399999999999999</c:v>
                      </c:pt>
                      <c:pt idx="679">
                        <c:v>0.30399999999999999</c:v>
                      </c:pt>
                      <c:pt idx="680">
                        <c:v>0.30399999999999999</c:v>
                      </c:pt>
                      <c:pt idx="681">
                        <c:v>0.30399999999999999</c:v>
                      </c:pt>
                      <c:pt idx="682">
                        <c:v>0.30399999999999999</c:v>
                      </c:pt>
                      <c:pt idx="683">
                        <c:v>0.30399999999999999</c:v>
                      </c:pt>
                      <c:pt idx="684">
                        <c:v>0.30399999999999999</c:v>
                      </c:pt>
                      <c:pt idx="685">
                        <c:v>0.30399999999999999</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04</c:v>
                      </c:pt>
                      <c:pt idx="710">
                        <c:v>0.04</c:v>
                      </c:pt>
                      <c:pt idx="711">
                        <c:v>0.04</c:v>
                      </c:pt>
                      <c:pt idx="712">
                        <c:v>0.04</c:v>
                      </c:pt>
                      <c:pt idx="713">
                        <c:v>0.04</c:v>
                      </c:pt>
                      <c:pt idx="714">
                        <c:v>0.04</c:v>
                      </c:pt>
                      <c:pt idx="715">
                        <c:v>0.04</c:v>
                      </c:pt>
                      <c:pt idx="716">
                        <c:v>4.8000000000000001E-2</c:v>
                      </c:pt>
                      <c:pt idx="717">
                        <c:v>4.8000000000000001E-2</c:v>
                      </c:pt>
                      <c:pt idx="718">
                        <c:v>4.8000000000000001E-2</c:v>
                      </c:pt>
                      <c:pt idx="719">
                        <c:v>4.8000000000000001E-2</c:v>
                      </c:pt>
                    </c:numCache>
                  </c:numRef>
                </c:yVal>
                <c:smooth val="1"/>
                <c:extLst xmlns:c16r2="http://schemas.microsoft.com/office/drawing/2015/06/chart">
                  <c:ext xmlns:c16="http://schemas.microsoft.com/office/drawing/2014/chart" uri="{C3380CC4-5D6E-409C-BE32-E72D297353CC}">
                    <c16:uniqueId val="{00000001-E43C-4B8D-B631-59CC1D2E9E88}"/>
                  </c:ext>
                </c:extLst>
              </c15:ser>
            </c15:filteredScatterSeries>
          </c:ext>
        </c:extLst>
      </c:scatterChart>
      <c:valAx>
        <c:axId val="-1007437888"/>
        <c:scaling>
          <c:orientation val="minMax"/>
          <c:max val="44380"/>
          <c:min val="44347"/>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7437344"/>
        <c:crosses val="autoZero"/>
        <c:crossBetween val="midCat"/>
        <c:majorUnit val="10"/>
        <c:minorUnit val="2"/>
      </c:valAx>
      <c:valAx>
        <c:axId val="-1007437344"/>
        <c:scaling>
          <c:orientation val="minMax"/>
          <c:min val="1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Flow</a:t>
                </a:r>
                <a:r>
                  <a:rPr lang="en-PH" baseline="0"/>
                  <a:t> (cms))</a:t>
                </a:r>
                <a:endParaRPr lang="en-PH"/>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7437888"/>
        <c:crosses val="autoZero"/>
        <c:crossBetween val="midCat"/>
        <c:majorUnit val="15"/>
      </c:valAx>
      <c:valAx>
        <c:axId val="-1007438432"/>
        <c:scaling>
          <c:orientation val="maxMin"/>
          <c:max val="70"/>
          <c:min val="0"/>
        </c:scaling>
        <c:delete val="1"/>
        <c:axPos val="r"/>
        <c:numFmt formatCode="General" sourceLinked="1"/>
        <c:majorTickMark val="out"/>
        <c:minorTickMark val="none"/>
        <c:tickLblPos val="nextTo"/>
        <c:crossAx val="-1007439520"/>
        <c:crosses val="max"/>
        <c:crossBetween val="midCat"/>
        <c:majorUnit val="10"/>
      </c:valAx>
      <c:valAx>
        <c:axId val="-1007439520"/>
        <c:scaling>
          <c:orientation val="minMax"/>
        </c:scaling>
        <c:delete val="1"/>
        <c:axPos val="t"/>
        <c:numFmt formatCode="[$-3409]mmmm\ dd\,\ yyyy;@" sourceLinked="1"/>
        <c:majorTickMark val="out"/>
        <c:minorTickMark val="none"/>
        <c:tickLblPos val="nextTo"/>
        <c:crossAx val="-1007438432"/>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urve</a:t>
            </a:r>
            <a:r>
              <a:rPr lang="en-US" b="1" i="1"/>
              <a:t> </a:t>
            </a:r>
            <a:r>
              <a:rPr lang="en-US" b="1" i="1" baseline="0"/>
              <a:t>at Pinan-anan (June 2021)</a:t>
            </a:r>
            <a:endParaRPr lang="en-US" b="1" i="1"/>
          </a:p>
        </c:rich>
      </c:tx>
      <c:overlay val="0"/>
      <c:spPr>
        <a:noFill/>
        <a:ln>
          <a:noFill/>
        </a:ln>
        <a:effectLst/>
      </c:spPr>
    </c:title>
    <c:autoTitleDeleted val="0"/>
    <c:plotArea>
      <c:layout/>
      <c:scatterChart>
        <c:scatterStyle val="lineMarker"/>
        <c:varyColors val="0"/>
        <c:ser>
          <c:idx val="0"/>
          <c:order val="0"/>
          <c:tx>
            <c:v>Rating Curve</c:v>
          </c:tx>
          <c:spPr>
            <a:ln w="19050">
              <a:noFill/>
            </a:ln>
          </c:spPr>
          <c:xVal>
            <c:numRef>
              <c:f>'DATA 2021'!$E$2210:$E$2929</c:f>
              <c:numCache>
                <c:formatCode>0.00</c:formatCode>
                <c:ptCount val="720"/>
                <c:pt idx="0">
                  <c:v>31.255837564231324</c:v>
                </c:pt>
                <c:pt idx="1">
                  <c:v>31.255837564231324</c:v>
                </c:pt>
                <c:pt idx="2">
                  <c:v>37.043768189617921</c:v>
                </c:pt>
                <c:pt idx="3">
                  <c:v>37.043768189617921</c:v>
                </c:pt>
                <c:pt idx="4">
                  <c:v>47.135679067472864</c:v>
                </c:pt>
                <c:pt idx="5">
                  <c:v>52.868380329097704</c:v>
                </c:pt>
                <c:pt idx="6">
                  <c:v>61.280006777961567</c:v>
                </c:pt>
                <c:pt idx="7">
                  <c:v>75.666814956005595</c:v>
                </c:pt>
                <c:pt idx="8">
                  <c:v>95.38818427169052</c:v>
                </c:pt>
                <c:pt idx="9">
                  <c:v>108.20398251792648</c:v>
                </c:pt>
                <c:pt idx="10">
                  <c:v>122.22817838446757</c:v>
                </c:pt>
                <c:pt idx="11">
                  <c:v>137.52956090770365</c:v>
                </c:pt>
                <c:pt idx="12">
                  <c:v>131.637442428593</c:v>
                </c:pt>
                <c:pt idx="13">
                  <c:v>125.93106731486272</c:v>
                </c:pt>
                <c:pt idx="14">
                  <c:v>137.52956090770365</c:v>
                </c:pt>
                <c:pt idx="15">
                  <c:v>122.22817838446757</c:v>
                </c:pt>
                <c:pt idx="16">
                  <c:v>111.59408315551998</c:v>
                </c:pt>
                <c:pt idx="17">
                  <c:v>118.60510623115417</c:v>
                </c:pt>
                <c:pt idx="18">
                  <c:v>95.38818427169052</c:v>
                </c:pt>
                <c:pt idx="19">
                  <c:v>98.482551084881621</c:v>
                </c:pt>
                <c:pt idx="20">
                  <c:v>92.365131080478491</c:v>
                </c:pt>
                <c:pt idx="21">
                  <c:v>89.412355644233841</c:v>
                </c:pt>
                <c:pt idx="22">
                  <c:v>83.713524907957378</c:v>
                </c:pt>
                <c:pt idx="23">
                  <c:v>75.666814956005595</c:v>
                </c:pt>
                <c:pt idx="24">
                  <c:v>80.96542826753371</c:v>
                </c:pt>
                <c:pt idx="25">
                  <c:v>73.114293714864189</c:v>
                </c:pt>
                <c:pt idx="26">
                  <c:v>69.4036985552858</c:v>
                </c:pt>
                <c:pt idx="27">
                  <c:v>65.831973921284842</c:v>
                </c:pt>
                <c:pt idx="28">
                  <c:v>63.526346582539908</c:v>
                </c:pt>
                <c:pt idx="29">
                  <c:v>61.280006777961567</c:v>
                </c:pt>
                <c:pt idx="30">
                  <c:v>56.961348640091799</c:v>
                </c:pt>
                <c:pt idx="31">
                  <c:v>59.091992650798133</c:v>
                </c:pt>
                <c:pt idx="32">
                  <c:v>56.961348640091799</c:v>
                </c:pt>
                <c:pt idx="33">
                  <c:v>50.904176575716136</c:v>
                </c:pt>
                <c:pt idx="34">
                  <c:v>59.091992650798133</c:v>
                </c:pt>
                <c:pt idx="35">
                  <c:v>48.993584075909546</c:v>
                </c:pt>
                <c:pt idx="36">
                  <c:v>50.904176575716136</c:v>
                </c:pt>
                <c:pt idx="37">
                  <c:v>50.904176575716136</c:v>
                </c:pt>
                <c:pt idx="38">
                  <c:v>45.329544213967331</c:v>
                </c:pt>
                <c:pt idx="39">
                  <c:v>48.993584075909546</c:v>
                </c:pt>
                <c:pt idx="40">
                  <c:v>45.329544213967331</c:v>
                </c:pt>
                <c:pt idx="41">
                  <c:v>47.135679067472864</c:v>
                </c:pt>
                <c:pt idx="42">
                  <c:v>45.329544213967331</c:v>
                </c:pt>
                <c:pt idx="43">
                  <c:v>45.329544213967331</c:v>
                </c:pt>
                <c:pt idx="44">
                  <c:v>40.212684084658079</c:v>
                </c:pt>
                <c:pt idx="45">
                  <c:v>40.212684084658079</c:v>
                </c:pt>
                <c:pt idx="46">
                  <c:v>40.212684084658079</c:v>
                </c:pt>
                <c:pt idx="47">
                  <c:v>43.574268627446209</c:v>
                </c:pt>
                <c:pt idx="48">
                  <c:v>37.043768189617921</c:v>
                </c:pt>
                <c:pt idx="49">
                  <c:v>41.868947891504092</c:v>
                </c:pt>
                <c:pt idx="50">
                  <c:v>37.043768189617921</c:v>
                </c:pt>
                <c:pt idx="51">
                  <c:v>37.043768189617921</c:v>
                </c:pt>
                <c:pt idx="52">
                  <c:v>37.043768189617921</c:v>
                </c:pt>
                <c:pt idx="53">
                  <c:v>40.212684084658079</c:v>
                </c:pt>
                <c:pt idx="54">
                  <c:v>38.604585804070084</c:v>
                </c:pt>
                <c:pt idx="55">
                  <c:v>35.529352948325283</c:v>
                </c:pt>
                <c:pt idx="56">
                  <c:v>38.604585804070084</c:v>
                </c:pt>
                <c:pt idx="57">
                  <c:v>35.529352948325283</c:v>
                </c:pt>
                <c:pt idx="58">
                  <c:v>34.789273552857431</c:v>
                </c:pt>
                <c:pt idx="59">
                  <c:v>34.060468379159161</c:v>
                </c:pt>
                <c:pt idx="60">
                  <c:v>37.043768189617921</c:v>
                </c:pt>
                <c:pt idx="61">
                  <c:v>34.060468379159161</c:v>
                </c:pt>
                <c:pt idx="62">
                  <c:v>32.636249398205287</c:v>
                </c:pt>
                <c:pt idx="63">
                  <c:v>32.636249398205287</c:v>
                </c:pt>
                <c:pt idx="64">
                  <c:v>34.060468379159161</c:v>
                </c:pt>
                <c:pt idx="65">
                  <c:v>34.060468379159161</c:v>
                </c:pt>
                <c:pt idx="66">
                  <c:v>32.636249398205287</c:v>
                </c:pt>
                <c:pt idx="67">
                  <c:v>35.529352948325283</c:v>
                </c:pt>
                <c:pt idx="68">
                  <c:v>34.060468379159161</c:v>
                </c:pt>
                <c:pt idx="69">
                  <c:v>31.255837564231324</c:v>
                </c:pt>
                <c:pt idx="70">
                  <c:v>34.060468379159161</c:v>
                </c:pt>
                <c:pt idx="71">
                  <c:v>29.918381104648358</c:v>
                </c:pt>
                <c:pt idx="72">
                  <c:v>32.636249398205287</c:v>
                </c:pt>
                <c:pt idx="73">
                  <c:v>32.636249398205287</c:v>
                </c:pt>
                <c:pt idx="74">
                  <c:v>27.368960720164406</c:v>
                </c:pt>
                <c:pt idx="75">
                  <c:v>28.623034941882036</c:v>
                </c:pt>
                <c:pt idx="76">
                  <c:v>31.255837564231324</c:v>
                </c:pt>
                <c:pt idx="77">
                  <c:v>32.636249398205287</c:v>
                </c:pt>
                <c:pt idx="78">
                  <c:v>31.255837564231324</c:v>
                </c:pt>
                <c:pt idx="79">
                  <c:v>27.368960720164406</c:v>
                </c:pt>
                <c:pt idx="80">
                  <c:v>27.368960720164406</c:v>
                </c:pt>
                <c:pt idx="81">
                  <c:v>28.623034941882036</c:v>
                </c:pt>
                <c:pt idx="82">
                  <c:v>27.368960720164406</c:v>
                </c:pt>
                <c:pt idx="83">
                  <c:v>28.623034941882036</c:v>
                </c:pt>
                <c:pt idx="84">
                  <c:v>28.623034941882036</c:v>
                </c:pt>
                <c:pt idx="85">
                  <c:v>28.623034941882036</c:v>
                </c:pt>
                <c:pt idx="86">
                  <c:v>29.918381104648358</c:v>
                </c:pt>
                <c:pt idx="87">
                  <c:v>28.623034941882036</c:v>
                </c:pt>
                <c:pt idx="88">
                  <c:v>29.918381104648358</c:v>
                </c:pt>
                <c:pt idx="89">
                  <c:v>24.981308449628163</c:v>
                </c:pt>
                <c:pt idx="90">
                  <c:v>28.623034941882036</c:v>
                </c:pt>
                <c:pt idx="91">
                  <c:v>27.368960720164406</c:v>
                </c:pt>
                <c:pt idx="92">
                  <c:v>28.623034941882036</c:v>
                </c:pt>
                <c:pt idx="93">
                  <c:v>28.623034941882036</c:v>
                </c:pt>
                <c:pt idx="94">
                  <c:v>26.155326832758512</c:v>
                </c:pt>
                <c:pt idx="95">
                  <c:v>24.981308449628163</c:v>
                </c:pt>
                <c:pt idx="96">
                  <c:v>26.155326832758512</c:v>
                </c:pt>
                <c:pt idx="97">
                  <c:v>24.981308449628163</c:v>
                </c:pt>
                <c:pt idx="98">
                  <c:v>26.155326832758512</c:v>
                </c:pt>
                <c:pt idx="99">
                  <c:v>27.368960720164406</c:v>
                </c:pt>
                <c:pt idx="100">
                  <c:v>24.981308449628163</c:v>
                </c:pt>
                <c:pt idx="101">
                  <c:v>24.981308449628163</c:v>
                </c:pt>
                <c:pt idx="102">
                  <c:v>23.846087545565705</c:v>
                </c:pt>
                <c:pt idx="103">
                  <c:v>26.155326832758512</c:v>
                </c:pt>
                <c:pt idx="104">
                  <c:v>24.981308449628163</c:v>
                </c:pt>
                <c:pt idx="105">
                  <c:v>27.368960720164406</c:v>
                </c:pt>
                <c:pt idx="106">
                  <c:v>24.981308449628163</c:v>
                </c:pt>
                <c:pt idx="107">
                  <c:v>27.368960720164406</c:v>
                </c:pt>
                <c:pt idx="108">
                  <c:v>26.155326832758512</c:v>
                </c:pt>
                <c:pt idx="109">
                  <c:v>26.155326832758512</c:v>
                </c:pt>
                <c:pt idx="110">
                  <c:v>24.981308449628163</c:v>
                </c:pt>
                <c:pt idx="111">
                  <c:v>23.846087545565705</c:v>
                </c:pt>
                <c:pt idx="112">
                  <c:v>27.368960720164406</c:v>
                </c:pt>
                <c:pt idx="113">
                  <c:v>23.846087545565705</c:v>
                </c:pt>
                <c:pt idx="114">
                  <c:v>34.060468379159161</c:v>
                </c:pt>
                <c:pt idx="115">
                  <c:v>31.255837564231324</c:v>
                </c:pt>
                <c:pt idx="116">
                  <c:v>41.868947891504092</c:v>
                </c:pt>
                <c:pt idx="117">
                  <c:v>31.255837564231324</c:v>
                </c:pt>
                <c:pt idx="118">
                  <c:v>29.918381104648358</c:v>
                </c:pt>
                <c:pt idx="119">
                  <c:v>31.255837564231324</c:v>
                </c:pt>
                <c:pt idx="120">
                  <c:v>31.255837564231324</c:v>
                </c:pt>
                <c:pt idx="121">
                  <c:v>41.868947891504092</c:v>
                </c:pt>
                <c:pt idx="122">
                  <c:v>38.604585804070084</c:v>
                </c:pt>
                <c:pt idx="123">
                  <c:v>38.604585804070084</c:v>
                </c:pt>
                <c:pt idx="124">
                  <c:v>32.636249398205287</c:v>
                </c:pt>
                <c:pt idx="125">
                  <c:v>32.636249398205287</c:v>
                </c:pt>
                <c:pt idx="126">
                  <c:v>32.636249398205287</c:v>
                </c:pt>
                <c:pt idx="127">
                  <c:v>29.918381104648358</c:v>
                </c:pt>
                <c:pt idx="128">
                  <c:v>29.918381104648358</c:v>
                </c:pt>
                <c:pt idx="129">
                  <c:v>31.255837564231324</c:v>
                </c:pt>
                <c:pt idx="130">
                  <c:v>28.623034941882036</c:v>
                </c:pt>
                <c:pt idx="131">
                  <c:v>31.255837564231324</c:v>
                </c:pt>
                <c:pt idx="132">
                  <c:v>27.368960720164406</c:v>
                </c:pt>
                <c:pt idx="133">
                  <c:v>32.636249398205287</c:v>
                </c:pt>
                <c:pt idx="134">
                  <c:v>47.135679067472864</c:v>
                </c:pt>
                <c:pt idx="135">
                  <c:v>54.887125501616701</c:v>
                </c:pt>
                <c:pt idx="136">
                  <c:v>59.091992650798133</c:v>
                </c:pt>
                <c:pt idx="137">
                  <c:v>73.114293714864189</c:v>
                </c:pt>
                <c:pt idx="138">
                  <c:v>78.283526737983522</c:v>
                </c:pt>
                <c:pt idx="139">
                  <c:v>86.52882816021247</c:v>
                </c:pt>
                <c:pt idx="140">
                  <c:v>86.52882816021247</c:v>
                </c:pt>
                <c:pt idx="141">
                  <c:v>75.666814956005595</c:v>
                </c:pt>
                <c:pt idx="142">
                  <c:v>78.283526737983522</c:v>
                </c:pt>
                <c:pt idx="143">
                  <c:v>75.666814956005595</c:v>
                </c:pt>
                <c:pt idx="144">
                  <c:v>68.197856926077577</c:v>
                </c:pt>
                <c:pt idx="145">
                  <c:v>56.961348640091799</c:v>
                </c:pt>
                <c:pt idx="146">
                  <c:v>59.091992650798133</c:v>
                </c:pt>
                <c:pt idx="147">
                  <c:v>56.961348640091799</c:v>
                </c:pt>
                <c:pt idx="148">
                  <c:v>52.868380329097704</c:v>
                </c:pt>
                <c:pt idx="149">
                  <c:v>48.993584075909546</c:v>
                </c:pt>
                <c:pt idx="150">
                  <c:v>43.574268627446209</c:v>
                </c:pt>
                <c:pt idx="151">
                  <c:v>41.868947891504092</c:v>
                </c:pt>
                <c:pt idx="152">
                  <c:v>40.212684084658079</c:v>
                </c:pt>
                <c:pt idx="153">
                  <c:v>43.574268627446209</c:v>
                </c:pt>
                <c:pt idx="154">
                  <c:v>38.604585804070084</c:v>
                </c:pt>
                <c:pt idx="155">
                  <c:v>41.868947891504092</c:v>
                </c:pt>
                <c:pt idx="156">
                  <c:v>41.868947891504092</c:v>
                </c:pt>
                <c:pt idx="157">
                  <c:v>37.043768189617921</c:v>
                </c:pt>
                <c:pt idx="158">
                  <c:v>40.212684084658079</c:v>
                </c:pt>
                <c:pt idx="159">
                  <c:v>38.604585804070084</c:v>
                </c:pt>
                <c:pt idx="160">
                  <c:v>41.868947891504092</c:v>
                </c:pt>
                <c:pt idx="161">
                  <c:v>35.529352948325283</c:v>
                </c:pt>
                <c:pt idx="162">
                  <c:v>40.212684084658079</c:v>
                </c:pt>
                <c:pt idx="163">
                  <c:v>40.212684084658079</c:v>
                </c:pt>
                <c:pt idx="164">
                  <c:v>35.529352948325283</c:v>
                </c:pt>
                <c:pt idx="165">
                  <c:v>32.636249398205287</c:v>
                </c:pt>
                <c:pt idx="166">
                  <c:v>32.636249398205287</c:v>
                </c:pt>
                <c:pt idx="167">
                  <c:v>32.636249398205287</c:v>
                </c:pt>
                <c:pt idx="168">
                  <c:v>31.255837564231324</c:v>
                </c:pt>
                <c:pt idx="169">
                  <c:v>35.529352948325283</c:v>
                </c:pt>
                <c:pt idx="170">
                  <c:v>29.918381104648358</c:v>
                </c:pt>
                <c:pt idx="171">
                  <c:v>29.918381104648358</c:v>
                </c:pt>
                <c:pt idx="172">
                  <c:v>28.623034941882036</c:v>
                </c:pt>
                <c:pt idx="173">
                  <c:v>31.255837564231324</c:v>
                </c:pt>
                <c:pt idx="174">
                  <c:v>31.255837564231324</c:v>
                </c:pt>
                <c:pt idx="175">
                  <c:v>32.636249398205287</c:v>
                </c:pt>
                <c:pt idx="176">
                  <c:v>31.255837564231324</c:v>
                </c:pt>
                <c:pt idx="177">
                  <c:v>34.060468379159161</c:v>
                </c:pt>
                <c:pt idx="178">
                  <c:v>31.255837564231324</c:v>
                </c:pt>
                <c:pt idx="179">
                  <c:v>29.918381104648358</c:v>
                </c:pt>
                <c:pt idx="180">
                  <c:v>32.636249398205287</c:v>
                </c:pt>
                <c:pt idx="181">
                  <c:v>31.255837564231324</c:v>
                </c:pt>
                <c:pt idx="182">
                  <c:v>28.623034941882036</c:v>
                </c:pt>
                <c:pt idx="183">
                  <c:v>26.155326832758512</c:v>
                </c:pt>
                <c:pt idx="184">
                  <c:v>31.255837564231324</c:v>
                </c:pt>
                <c:pt idx="185">
                  <c:v>28.623034941882036</c:v>
                </c:pt>
                <c:pt idx="186">
                  <c:v>26.155326832758512</c:v>
                </c:pt>
                <c:pt idx="187">
                  <c:v>26.155326832758512</c:v>
                </c:pt>
                <c:pt idx="188">
                  <c:v>24.981308449628163</c:v>
                </c:pt>
                <c:pt idx="189">
                  <c:v>28.623034941882036</c:v>
                </c:pt>
                <c:pt idx="190">
                  <c:v>28.623034941882036</c:v>
                </c:pt>
                <c:pt idx="191">
                  <c:v>29.918381104648358</c:v>
                </c:pt>
                <c:pt idx="192">
                  <c:v>29.918381104648358</c:v>
                </c:pt>
                <c:pt idx="193">
                  <c:v>31.255837564231324</c:v>
                </c:pt>
                <c:pt idx="194">
                  <c:v>26.155326832758512</c:v>
                </c:pt>
                <c:pt idx="195">
                  <c:v>27.368960720164406</c:v>
                </c:pt>
                <c:pt idx="196">
                  <c:v>28.623034941882036</c:v>
                </c:pt>
                <c:pt idx="197">
                  <c:v>29.918381104648358</c:v>
                </c:pt>
                <c:pt idx="198">
                  <c:v>24.981308449628163</c:v>
                </c:pt>
                <c:pt idx="199">
                  <c:v>28.623034941882036</c:v>
                </c:pt>
                <c:pt idx="200">
                  <c:v>28.623034941882036</c:v>
                </c:pt>
                <c:pt idx="201">
                  <c:v>27.368960720164406</c:v>
                </c:pt>
                <c:pt idx="202">
                  <c:v>28.623034941882036</c:v>
                </c:pt>
                <c:pt idx="203">
                  <c:v>24.981308449628163</c:v>
                </c:pt>
                <c:pt idx="204">
                  <c:v>28.623034941882036</c:v>
                </c:pt>
                <c:pt idx="205">
                  <c:v>28.623034941882036</c:v>
                </c:pt>
                <c:pt idx="206">
                  <c:v>23.846087545565705</c:v>
                </c:pt>
                <c:pt idx="207">
                  <c:v>26.155326832758512</c:v>
                </c:pt>
                <c:pt idx="208">
                  <c:v>23.846087545565705</c:v>
                </c:pt>
                <c:pt idx="209">
                  <c:v>38.604585804070084</c:v>
                </c:pt>
                <c:pt idx="210">
                  <c:v>59.091992650798133</c:v>
                </c:pt>
                <c:pt idx="211">
                  <c:v>47.135679067472864</c:v>
                </c:pt>
                <c:pt idx="212">
                  <c:v>40.212684084658079</c:v>
                </c:pt>
                <c:pt idx="213">
                  <c:v>41.868947891504092</c:v>
                </c:pt>
                <c:pt idx="214">
                  <c:v>41.868947891504092</c:v>
                </c:pt>
                <c:pt idx="215">
                  <c:v>37.043768189617921</c:v>
                </c:pt>
                <c:pt idx="216">
                  <c:v>37.043768189617921</c:v>
                </c:pt>
                <c:pt idx="217">
                  <c:v>32.636249398205287</c:v>
                </c:pt>
                <c:pt idx="218">
                  <c:v>34.060468379159161</c:v>
                </c:pt>
                <c:pt idx="219">
                  <c:v>29.918381104648358</c:v>
                </c:pt>
                <c:pt idx="220">
                  <c:v>28.623034941882036</c:v>
                </c:pt>
                <c:pt idx="221">
                  <c:v>27.368960720164406</c:v>
                </c:pt>
                <c:pt idx="222">
                  <c:v>28.623034941882036</c:v>
                </c:pt>
                <c:pt idx="223">
                  <c:v>28.623034941882036</c:v>
                </c:pt>
                <c:pt idx="224">
                  <c:v>31.255837564231324</c:v>
                </c:pt>
                <c:pt idx="225">
                  <c:v>28.623034941882036</c:v>
                </c:pt>
                <c:pt idx="226">
                  <c:v>28.623034941882036</c:v>
                </c:pt>
                <c:pt idx="227">
                  <c:v>27.368960720164406</c:v>
                </c:pt>
                <c:pt idx="228">
                  <c:v>29.918381104648358</c:v>
                </c:pt>
                <c:pt idx="229">
                  <c:v>28.623034941882036</c:v>
                </c:pt>
                <c:pt idx="230">
                  <c:v>24.981308449628163</c:v>
                </c:pt>
                <c:pt idx="231">
                  <c:v>26.155326832758512</c:v>
                </c:pt>
                <c:pt idx="232">
                  <c:v>24.981308449628163</c:v>
                </c:pt>
                <c:pt idx="233">
                  <c:v>23.846087545565705</c:v>
                </c:pt>
                <c:pt idx="234">
                  <c:v>36.280814908433079</c:v>
                </c:pt>
                <c:pt idx="235">
                  <c:v>52.868380329097704</c:v>
                </c:pt>
                <c:pt idx="236">
                  <c:v>54.887125501616701</c:v>
                </c:pt>
                <c:pt idx="237">
                  <c:v>48.058103119666058</c:v>
                </c:pt>
                <c:pt idx="238">
                  <c:v>41.868947891504092</c:v>
                </c:pt>
                <c:pt idx="239">
                  <c:v>41.868947891504092</c:v>
                </c:pt>
                <c:pt idx="240">
                  <c:v>43.574268627446209</c:v>
                </c:pt>
                <c:pt idx="241">
                  <c:v>41.868947891504092</c:v>
                </c:pt>
                <c:pt idx="242">
                  <c:v>43.574268627446209</c:v>
                </c:pt>
                <c:pt idx="243">
                  <c:v>40.212684084658079</c:v>
                </c:pt>
                <c:pt idx="244">
                  <c:v>37.043768189617921</c:v>
                </c:pt>
                <c:pt idx="245">
                  <c:v>35.529352948325283</c:v>
                </c:pt>
                <c:pt idx="246">
                  <c:v>38.604585804070084</c:v>
                </c:pt>
                <c:pt idx="247">
                  <c:v>34.060468379159161</c:v>
                </c:pt>
                <c:pt idx="248">
                  <c:v>35.529352948325283</c:v>
                </c:pt>
                <c:pt idx="249">
                  <c:v>33.580808424781395</c:v>
                </c:pt>
                <c:pt idx="250">
                  <c:v>31.711160078332973</c:v>
                </c:pt>
                <c:pt idx="251">
                  <c:v>29.918381104648358</c:v>
                </c:pt>
                <c:pt idx="252">
                  <c:v>32.636249398205287</c:v>
                </c:pt>
                <c:pt idx="253">
                  <c:v>31.255837564231324</c:v>
                </c:pt>
                <c:pt idx="254">
                  <c:v>31.255837564231324</c:v>
                </c:pt>
                <c:pt idx="255">
                  <c:v>65.831973921284842</c:v>
                </c:pt>
                <c:pt idx="256">
                  <c:v>54.887125501616701</c:v>
                </c:pt>
                <c:pt idx="257">
                  <c:v>41.868947891504092</c:v>
                </c:pt>
                <c:pt idx="258">
                  <c:v>56.961348640091799</c:v>
                </c:pt>
                <c:pt idx="259">
                  <c:v>47.135679067472864</c:v>
                </c:pt>
                <c:pt idx="260">
                  <c:v>41.868947891504092</c:v>
                </c:pt>
                <c:pt idx="261">
                  <c:v>45.329544213967331</c:v>
                </c:pt>
                <c:pt idx="262">
                  <c:v>43.574268627446209</c:v>
                </c:pt>
                <c:pt idx="263">
                  <c:v>47.135679067472864</c:v>
                </c:pt>
                <c:pt idx="264">
                  <c:v>47.135679067472864</c:v>
                </c:pt>
                <c:pt idx="265">
                  <c:v>59.091992650798133</c:v>
                </c:pt>
                <c:pt idx="266">
                  <c:v>56.961348640091799</c:v>
                </c:pt>
                <c:pt idx="267">
                  <c:v>61.280006777961567</c:v>
                </c:pt>
                <c:pt idx="268">
                  <c:v>56.961348640091799</c:v>
                </c:pt>
                <c:pt idx="269">
                  <c:v>54.887125501616701</c:v>
                </c:pt>
                <c:pt idx="270">
                  <c:v>52.868380329097704</c:v>
                </c:pt>
                <c:pt idx="271">
                  <c:v>43.574268627446209</c:v>
                </c:pt>
                <c:pt idx="272">
                  <c:v>47.135679067472864</c:v>
                </c:pt>
                <c:pt idx="273">
                  <c:v>41.868947891504092</c:v>
                </c:pt>
                <c:pt idx="274">
                  <c:v>45.329544213967331</c:v>
                </c:pt>
                <c:pt idx="275">
                  <c:v>40.212684084658079</c:v>
                </c:pt>
                <c:pt idx="276">
                  <c:v>37.043768189617921</c:v>
                </c:pt>
                <c:pt idx="277">
                  <c:v>37.043768189617921</c:v>
                </c:pt>
                <c:pt idx="278">
                  <c:v>37.043768189617921</c:v>
                </c:pt>
                <c:pt idx="279">
                  <c:v>50.904176575716136</c:v>
                </c:pt>
                <c:pt idx="280">
                  <c:v>56.961348640091799</c:v>
                </c:pt>
                <c:pt idx="281">
                  <c:v>56.961348640091799</c:v>
                </c:pt>
                <c:pt idx="282">
                  <c:v>63.526346582539908</c:v>
                </c:pt>
                <c:pt idx="283">
                  <c:v>54.887125501616701</c:v>
                </c:pt>
                <c:pt idx="284">
                  <c:v>54.887125501616701</c:v>
                </c:pt>
                <c:pt idx="285">
                  <c:v>50.904176575716136</c:v>
                </c:pt>
                <c:pt idx="286">
                  <c:v>65.831973921284842</c:v>
                </c:pt>
                <c:pt idx="287">
                  <c:v>56.961348640091799</c:v>
                </c:pt>
                <c:pt idx="288">
                  <c:v>61.280006777961567</c:v>
                </c:pt>
                <c:pt idx="289">
                  <c:v>50.904176575716136</c:v>
                </c:pt>
                <c:pt idx="290">
                  <c:v>48.993584075909546</c:v>
                </c:pt>
                <c:pt idx="291">
                  <c:v>52.868380329097704</c:v>
                </c:pt>
                <c:pt idx="292">
                  <c:v>47.135679067472864</c:v>
                </c:pt>
                <c:pt idx="293">
                  <c:v>48.993584075909546</c:v>
                </c:pt>
                <c:pt idx="294">
                  <c:v>45.329544213967331</c:v>
                </c:pt>
                <c:pt idx="295">
                  <c:v>45.329544213967331</c:v>
                </c:pt>
                <c:pt idx="296">
                  <c:v>45.329544213967331</c:v>
                </c:pt>
                <c:pt idx="297">
                  <c:v>40.212684084658079</c:v>
                </c:pt>
                <c:pt idx="298">
                  <c:v>43.574268627446209</c:v>
                </c:pt>
                <c:pt idx="299">
                  <c:v>34.060468379159161</c:v>
                </c:pt>
                <c:pt idx="300">
                  <c:v>41.868947891504092</c:v>
                </c:pt>
                <c:pt idx="301">
                  <c:v>37.043768189617921</c:v>
                </c:pt>
                <c:pt idx="302">
                  <c:v>40.212684084658079</c:v>
                </c:pt>
                <c:pt idx="303">
                  <c:v>34.060468379159161</c:v>
                </c:pt>
                <c:pt idx="304">
                  <c:v>40.212684084658079</c:v>
                </c:pt>
                <c:pt idx="305">
                  <c:v>37.043768189617921</c:v>
                </c:pt>
                <c:pt idx="306">
                  <c:v>45.329544213967331</c:v>
                </c:pt>
                <c:pt idx="307">
                  <c:v>59.091992650798133</c:v>
                </c:pt>
                <c:pt idx="308">
                  <c:v>59.091992650798133</c:v>
                </c:pt>
                <c:pt idx="309">
                  <c:v>56.961348640091799</c:v>
                </c:pt>
                <c:pt idx="310">
                  <c:v>52.868380329097704</c:v>
                </c:pt>
                <c:pt idx="311">
                  <c:v>54.887125501616701</c:v>
                </c:pt>
                <c:pt idx="312">
                  <c:v>54.887125501616701</c:v>
                </c:pt>
                <c:pt idx="313">
                  <c:v>47.135679067472864</c:v>
                </c:pt>
                <c:pt idx="314">
                  <c:v>68.197856926077577</c:v>
                </c:pt>
                <c:pt idx="315">
                  <c:v>43.574268627446209</c:v>
                </c:pt>
                <c:pt idx="316">
                  <c:v>43.574268627446209</c:v>
                </c:pt>
                <c:pt idx="317">
                  <c:v>41.868947891504092</c:v>
                </c:pt>
                <c:pt idx="318">
                  <c:v>38.604585804070084</c:v>
                </c:pt>
                <c:pt idx="319">
                  <c:v>40.212684084658079</c:v>
                </c:pt>
                <c:pt idx="320">
                  <c:v>40.212684084658079</c:v>
                </c:pt>
                <c:pt idx="321">
                  <c:v>40.212684084658079</c:v>
                </c:pt>
                <c:pt idx="322">
                  <c:v>41.868947891504092</c:v>
                </c:pt>
                <c:pt idx="323">
                  <c:v>40.212684084658079</c:v>
                </c:pt>
                <c:pt idx="324">
                  <c:v>35.529352948325283</c:v>
                </c:pt>
                <c:pt idx="325">
                  <c:v>40.212684084658079</c:v>
                </c:pt>
                <c:pt idx="326">
                  <c:v>38.604585804070084</c:v>
                </c:pt>
                <c:pt idx="327">
                  <c:v>38.604585804070084</c:v>
                </c:pt>
                <c:pt idx="328">
                  <c:v>45.329544213967331</c:v>
                </c:pt>
                <c:pt idx="329">
                  <c:v>47.135679067472864</c:v>
                </c:pt>
                <c:pt idx="330">
                  <c:v>47.135679067472864</c:v>
                </c:pt>
                <c:pt idx="331">
                  <c:v>43.574268627446209</c:v>
                </c:pt>
                <c:pt idx="332">
                  <c:v>37.043768189617921</c:v>
                </c:pt>
                <c:pt idx="333">
                  <c:v>34.060468379159161</c:v>
                </c:pt>
                <c:pt idx="334">
                  <c:v>37.043768189617921</c:v>
                </c:pt>
                <c:pt idx="335">
                  <c:v>38.604585804070084</c:v>
                </c:pt>
                <c:pt idx="336">
                  <c:v>35.529352948325283</c:v>
                </c:pt>
                <c:pt idx="337">
                  <c:v>38.604585804070084</c:v>
                </c:pt>
                <c:pt idx="338">
                  <c:v>37.043768189617921</c:v>
                </c:pt>
                <c:pt idx="339">
                  <c:v>34.060468379159161</c:v>
                </c:pt>
                <c:pt idx="340">
                  <c:v>32.636249398205287</c:v>
                </c:pt>
                <c:pt idx="341">
                  <c:v>31.255837564231324</c:v>
                </c:pt>
                <c:pt idx="342">
                  <c:v>31.255837564231324</c:v>
                </c:pt>
                <c:pt idx="343">
                  <c:v>35.529352948325283</c:v>
                </c:pt>
                <c:pt idx="344">
                  <c:v>34.060468379159161</c:v>
                </c:pt>
                <c:pt idx="345">
                  <c:v>31.255837564231324</c:v>
                </c:pt>
                <c:pt idx="346">
                  <c:v>32.636249398205287</c:v>
                </c:pt>
                <c:pt idx="347">
                  <c:v>31.255837564231324</c:v>
                </c:pt>
                <c:pt idx="348">
                  <c:v>34.060468379159161</c:v>
                </c:pt>
                <c:pt idx="349">
                  <c:v>29.918381104648358</c:v>
                </c:pt>
                <c:pt idx="350">
                  <c:v>32.636249398205287</c:v>
                </c:pt>
                <c:pt idx="351">
                  <c:v>34.060468379159161</c:v>
                </c:pt>
                <c:pt idx="352">
                  <c:v>32.636249398205287</c:v>
                </c:pt>
                <c:pt idx="353">
                  <c:v>29.918381104648358</c:v>
                </c:pt>
                <c:pt idx="354">
                  <c:v>31.255837564231324</c:v>
                </c:pt>
                <c:pt idx="355">
                  <c:v>31.255837564231324</c:v>
                </c:pt>
                <c:pt idx="356">
                  <c:v>28.623034941882036</c:v>
                </c:pt>
                <c:pt idx="357">
                  <c:v>29.918381104648358</c:v>
                </c:pt>
                <c:pt idx="358">
                  <c:v>31.255837564231324</c:v>
                </c:pt>
                <c:pt idx="359">
                  <c:v>27.368960720164406</c:v>
                </c:pt>
                <c:pt idx="360">
                  <c:v>28.623034941882036</c:v>
                </c:pt>
                <c:pt idx="361">
                  <c:v>28.623034941882036</c:v>
                </c:pt>
                <c:pt idx="362">
                  <c:v>32.636249398205287</c:v>
                </c:pt>
                <c:pt idx="363">
                  <c:v>31.255837564231324</c:v>
                </c:pt>
                <c:pt idx="364">
                  <c:v>32.636249398205287</c:v>
                </c:pt>
                <c:pt idx="365">
                  <c:v>32.636249398205287</c:v>
                </c:pt>
                <c:pt idx="366">
                  <c:v>32.636249398205287</c:v>
                </c:pt>
                <c:pt idx="367">
                  <c:v>31.255837564231324</c:v>
                </c:pt>
                <c:pt idx="368">
                  <c:v>31.255837564231324</c:v>
                </c:pt>
                <c:pt idx="369">
                  <c:v>26.155326832758512</c:v>
                </c:pt>
                <c:pt idx="370">
                  <c:v>31.255837564231324</c:v>
                </c:pt>
                <c:pt idx="371">
                  <c:v>27.368960720164406</c:v>
                </c:pt>
                <c:pt idx="372">
                  <c:v>27.368960720164406</c:v>
                </c:pt>
                <c:pt idx="373">
                  <c:v>28.623034941882036</c:v>
                </c:pt>
                <c:pt idx="374">
                  <c:v>28.623034941882036</c:v>
                </c:pt>
                <c:pt idx="375">
                  <c:v>28.623034941882036</c:v>
                </c:pt>
                <c:pt idx="376">
                  <c:v>38.604585804070084</c:v>
                </c:pt>
                <c:pt idx="377">
                  <c:v>43.574268627446209</c:v>
                </c:pt>
                <c:pt idx="378">
                  <c:v>48.993584075909546</c:v>
                </c:pt>
                <c:pt idx="379">
                  <c:v>61.280006777961567</c:v>
                </c:pt>
                <c:pt idx="380">
                  <c:v>56.961348640091799</c:v>
                </c:pt>
                <c:pt idx="381">
                  <c:v>86.52882816021247</c:v>
                </c:pt>
                <c:pt idx="382">
                  <c:v>73.114293714864189</c:v>
                </c:pt>
                <c:pt idx="383">
                  <c:v>61.280006777961567</c:v>
                </c:pt>
                <c:pt idx="384">
                  <c:v>52.868380329097704</c:v>
                </c:pt>
                <c:pt idx="385">
                  <c:v>54.887125501616701</c:v>
                </c:pt>
                <c:pt idx="386">
                  <c:v>45.329544213967331</c:v>
                </c:pt>
                <c:pt idx="387">
                  <c:v>43.574268627446209</c:v>
                </c:pt>
                <c:pt idx="388">
                  <c:v>41.868947891504092</c:v>
                </c:pt>
                <c:pt idx="389">
                  <c:v>43.574268627446209</c:v>
                </c:pt>
                <c:pt idx="390">
                  <c:v>37.043768189617921</c:v>
                </c:pt>
                <c:pt idx="391">
                  <c:v>38.604585804070084</c:v>
                </c:pt>
                <c:pt idx="392">
                  <c:v>34.060468379159161</c:v>
                </c:pt>
                <c:pt idx="393">
                  <c:v>38.604585804070084</c:v>
                </c:pt>
                <c:pt idx="394">
                  <c:v>38.604585804070084</c:v>
                </c:pt>
                <c:pt idx="395">
                  <c:v>32.636249398205287</c:v>
                </c:pt>
                <c:pt idx="396">
                  <c:v>35.529352948325283</c:v>
                </c:pt>
                <c:pt idx="397">
                  <c:v>35.529352948325283</c:v>
                </c:pt>
                <c:pt idx="398">
                  <c:v>35.529352948325283</c:v>
                </c:pt>
                <c:pt idx="399">
                  <c:v>37.043768189617921</c:v>
                </c:pt>
                <c:pt idx="400">
                  <c:v>36.280814908433079</c:v>
                </c:pt>
                <c:pt idx="401">
                  <c:v>35.529352948325283</c:v>
                </c:pt>
                <c:pt idx="402">
                  <c:v>32.636249398205287</c:v>
                </c:pt>
                <c:pt idx="403">
                  <c:v>31.255837564231324</c:v>
                </c:pt>
                <c:pt idx="404">
                  <c:v>35.529352948325283</c:v>
                </c:pt>
                <c:pt idx="405">
                  <c:v>50.904176575716136</c:v>
                </c:pt>
                <c:pt idx="406">
                  <c:v>31.255837564231324</c:v>
                </c:pt>
                <c:pt idx="407">
                  <c:v>32.636249398205287</c:v>
                </c:pt>
                <c:pt idx="408">
                  <c:v>43.574268627446209</c:v>
                </c:pt>
                <c:pt idx="409">
                  <c:v>45.329544213967331</c:v>
                </c:pt>
                <c:pt idx="410">
                  <c:v>41.868947891504092</c:v>
                </c:pt>
                <c:pt idx="411">
                  <c:v>37.043768189617921</c:v>
                </c:pt>
                <c:pt idx="412">
                  <c:v>38.604585804070084</c:v>
                </c:pt>
                <c:pt idx="413">
                  <c:v>34.060468379159161</c:v>
                </c:pt>
                <c:pt idx="414">
                  <c:v>34.060468379159161</c:v>
                </c:pt>
                <c:pt idx="415">
                  <c:v>32.636249398205287</c:v>
                </c:pt>
                <c:pt idx="416">
                  <c:v>34.060468379159161</c:v>
                </c:pt>
                <c:pt idx="417">
                  <c:v>32.636249398205287</c:v>
                </c:pt>
                <c:pt idx="418">
                  <c:v>32.636249398205287</c:v>
                </c:pt>
                <c:pt idx="419">
                  <c:v>34.060468379159161</c:v>
                </c:pt>
                <c:pt idx="420">
                  <c:v>28.623034941882036</c:v>
                </c:pt>
                <c:pt idx="421">
                  <c:v>32.636249398205287</c:v>
                </c:pt>
                <c:pt idx="422">
                  <c:v>28.623034941882036</c:v>
                </c:pt>
                <c:pt idx="423">
                  <c:v>35.529352948325283</c:v>
                </c:pt>
                <c:pt idx="424">
                  <c:v>43.574268627446209</c:v>
                </c:pt>
                <c:pt idx="425">
                  <c:v>52.868380329097704</c:v>
                </c:pt>
                <c:pt idx="426">
                  <c:v>40.212684084658079</c:v>
                </c:pt>
                <c:pt idx="427">
                  <c:v>38.604585804070084</c:v>
                </c:pt>
                <c:pt idx="428">
                  <c:v>34.060468379159161</c:v>
                </c:pt>
                <c:pt idx="429">
                  <c:v>37.043768189617921</c:v>
                </c:pt>
                <c:pt idx="430">
                  <c:v>34.060468379159161</c:v>
                </c:pt>
                <c:pt idx="431">
                  <c:v>28.623034941882036</c:v>
                </c:pt>
                <c:pt idx="432">
                  <c:v>31.255837564231324</c:v>
                </c:pt>
                <c:pt idx="433">
                  <c:v>29.918381104648358</c:v>
                </c:pt>
                <c:pt idx="434">
                  <c:v>45.329544213967331</c:v>
                </c:pt>
                <c:pt idx="435">
                  <c:v>41.868947891504092</c:v>
                </c:pt>
                <c:pt idx="436">
                  <c:v>38.604585804070084</c:v>
                </c:pt>
                <c:pt idx="437">
                  <c:v>34.060468379159161</c:v>
                </c:pt>
                <c:pt idx="438">
                  <c:v>31.255837564231324</c:v>
                </c:pt>
                <c:pt idx="439">
                  <c:v>32.636249398205287</c:v>
                </c:pt>
                <c:pt idx="440">
                  <c:v>34.060468379159161</c:v>
                </c:pt>
                <c:pt idx="441">
                  <c:v>31.255837564231324</c:v>
                </c:pt>
                <c:pt idx="442">
                  <c:v>31.255837564231324</c:v>
                </c:pt>
                <c:pt idx="443">
                  <c:v>34.060468379159161</c:v>
                </c:pt>
                <c:pt idx="444">
                  <c:v>32.636249398205287</c:v>
                </c:pt>
                <c:pt idx="445">
                  <c:v>28.623034941882036</c:v>
                </c:pt>
                <c:pt idx="446">
                  <c:v>31.255837564231324</c:v>
                </c:pt>
                <c:pt idx="447">
                  <c:v>28.623034941882036</c:v>
                </c:pt>
                <c:pt idx="448">
                  <c:v>29.918381104648358</c:v>
                </c:pt>
                <c:pt idx="449">
                  <c:v>31.255837564231324</c:v>
                </c:pt>
                <c:pt idx="450">
                  <c:v>35.529352948325283</c:v>
                </c:pt>
                <c:pt idx="451">
                  <c:v>68.197856926077577</c:v>
                </c:pt>
                <c:pt idx="452">
                  <c:v>59.091992650798133</c:v>
                </c:pt>
                <c:pt idx="453">
                  <c:v>47.135679067472864</c:v>
                </c:pt>
                <c:pt idx="454">
                  <c:v>41.868947891504092</c:v>
                </c:pt>
                <c:pt idx="455">
                  <c:v>41.868947891504092</c:v>
                </c:pt>
                <c:pt idx="456">
                  <c:v>38.604585804070084</c:v>
                </c:pt>
                <c:pt idx="457">
                  <c:v>35.529352948325283</c:v>
                </c:pt>
                <c:pt idx="458">
                  <c:v>37.043768189617921</c:v>
                </c:pt>
                <c:pt idx="459">
                  <c:v>34.060468379159161</c:v>
                </c:pt>
                <c:pt idx="460">
                  <c:v>35.529352948325283</c:v>
                </c:pt>
                <c:pt idx="461">
                  <c:v>34.060468379159161</c:v>
                </c:pt>
                <c:pt idx="462">
                  <c:v>29.918381104648358</c:v>
                </c:pt>
                <c:pt idx="463">
                  <c:v>29.918381104648358</c:v>
                </c:pt>
                <c:pt idx="464">
                  <c:v>34.060468379159161</c:v>
                </c:pt>
                <c:pt idx="465">
                  <c:v>32.636249398205287</c:v>
                </c:pt>
                <c:pt idx="466">
                  <c:v>32.636249398205287</c:v>
                </c:pt>
                <c:pt idx="467">
                  <c:v>29.918381104648358</c:v>
                </c:pt>
                <c:pt idx="468">
                  <c:v>28.623034941882036</c:v>
                </c:pt>
                <c:pt idx="469">
                  <c:v>31.255837564231324</c:v>
                </c:pt>
                <c:pt idx="470">
                  <c:v>28.623034941882036</c:v>
                </c:pt>
                <c:pt idx="471">
                  <c:v>32.636249398205287</c:v>
                </c:pt>
                <c:pt idx="472">
                  <c:v>37.043768189617921</c:v>
                </c:pt>
                <c:pt idx="473">
                  <c:v>35.529352948325283</c:v>
                </c:pt>
                <c:pt idx="474">
                  <c:v>37.043768189617921</c:v>
                </c:pt>
                <c:pt idx="475">
                  <c:v>29.918381104648358</c:v>
                </c:pt>
                <c:pt idx="476">
                  <c:v>29.918381104648358</c:v>
                </c:pt>
                <c:pt idx="477">
                  <c:v>27.368960720164406</c:v>
                </c:pt>
                <c:pt idx="478">
                  <c:v>31.255837564231324</c:v>
                </c:pt>
                <c:pt idx="479">
                  <c:v>35.529352948325283</c:v>
                </c:pt>
                <c:pt idx="480">
                  <c:v>29.918381104648358</c:v>
                </c:pt>
                <c:pt idx="481">
                  <c:v>29.918381104648358</c:v>
                </c:pt>
                <c:pt idx="482">
                  <c:v>31.255837564231324</c:v>
                </c:pt>
                <c:pt idx="483">
                  <c:v>27.368960720164406</c:v>
                </c:pt>
                <c:pt idx="484">
                  <c:v>27.368960720164406</c:v>
                </c:pt>
                <c:pt idx="485">
                  <c:v>28.623034941882036</c:v>
                </c:pt>
                <c:pt idx="486">
                  <c:v>26.155326832758512</c:v>
                </c:pt>
                <c:pt idx="487">
                  <c:v>29.918381104648358</c:v>
                </c:pt>
                <c:pt idx="488">
                  <c:v>32.636249398205287</c:v>
                </c:pt>
                <c:pt idx="489">
                  <c:v>32.636249398205287</c:v>
                </c:pt>
                <c:pt idx="490">
                  <c:v>31.255837564231324</c:v>
                </c:pt>
                <c:pt idx="491">
                  <c:v>31.255837564231324</c:v>
                </c:pt>
                <c:pt idx="492">
                  <c:v>31.255837564231324</c:v>
                </c:pt>
                <c:pt idx="493">
                  <c:v>31.255837564231324</c:v>
                </c:pt>
                <c:pt idx="494">
                  <c:v>26.155326832758512</c:v>
                </c:pt>
                <c:pt idx="495">
                  <c:v>28.623034941882036</c:v>
                </c:pt>
                <c:pt idx="496">
                  <c:v>54.887125501616701</c:v>
                </c:pt>
                <c:pt idx="497">
                  <c:v>47.135679067472864</c:v>
                </c:pt>
                <c:pt idx="498">
                  <c:v>43.574268627446209</c:v>
                </c:pt>
                <c:pt idx="499">
                  <c:v>47.135679067472864</c:v>
                </c:pt>
                <c:pt idx="500">
                  <c:v>40.212684084658079</c:v>
                </c:pt>
                <c:pt idx="501">
                  <c:v>38.604585804070084</c:v>
                </c:pt>
                <c:pt idx="502">
                  <c:v>35.529352948325283</c:v>
                </c:pt>
                <c:pt idx="503">
                  <c:v>32.636249398205287</c:v>
                </c:pt>
                <c:pt idx="504">
                  <c:v>34.060468379159161</c:v>
                </c:pt>
                <c:pt idx="505">
                  <c:v>32.636249398205287</c:v>
                </c:pt>
                <c:pt idx="506">
                  <c:v>28.623034941882036</c:v>
                </c:pt>
                <c:pt idx="507">
                  <c:v>31.255837564231324</c:v>
                </c:pt>
                <c:pt idx="508">
                  <c:v>28.623034941882036</c:v>
                </c:pt>
                <c:pt idx="509">
                  <c:v>31.255837564231324</c:v>
                </c:pt>
                <c:pt idx="510">
                  <c:v>26.155326832758512</c:v>
                </c:pt>
                <c:pt idx="511">
                  <c:v>27.368960720164406</c:v>
                </c:pt>
                <c:pt idx="512">
                  <c:v>29.918381104648358</c:v>
                </c:pt>
                <c:pt idx="513">
                  <c:v>29.918381104648358</c:v>
                </c:pt>
                <c:pt idx="514">
                  <c:v>28.623034941882036</c:v>
                </c:pt>
                <c:pt idx="515">
                  <c:v>26.155326832758512</c:v>
                </c:pt>
                <c:pt idx="516">
                  <c:v>28.623034941882036</c:v>
                </c:pt>
                <c:pt idx="517">
                  <c:v>28.623034941882036</c:v>
                </c:pt>
                <c:pt idx="518">
                  <c:v>27.368960720164406</c:v>
                </c:pt>
                <c:pt idx="519">
                  <c:v>26.155326832758512</c:v>
                </c:pt>
                <c:pt idx="520">
                  <c:v>28.623034941882036</c:v>
                </c:pt>
                <c:pt idx="521">
                  <c:v>57.665247548856819</c:v>
                </c:pt>
                <c:pt idx="522">
                  <c:v>103.80113648586322</c:v>
                </c:pt>
                <c:pt idx="523">
                  <c:v>172.24659262168157</c:v>
                </c:pt>
                <c:pt idx="524">
                  <c:v>196.9394464056052</c:v>
                </c:pt>
                <c:pt idx="525">
                  <c:v>158.55957687024704</c:v>
                </c:pt>
                <c:pt idx="526">
                  <c:v>108.20398251792648</c:v>
                </c:pt>
                <c:pt idx="527">
                  <c:v>86.52882816021247</c:v>
                </c:pt>
                <c:pt idx="528">
                  <c:v>78.283526737983522</c:v>
                </c:pt>
                <c:pt idx="529">
                  <c:v>70.624969983532822</c:v>
                </c:pt>
                <c:pt idx="530">
                  <c:v>63.526346582539908</c:v>
                </c:pt>
                <c:pt idx="531">
                  <c:v>52.868380329097704</c:v>
                </c:pt>
                <c:pt idx="532">
                  <c:v>54.887125501616701</c:v>
                </c:pt>
                <c:pt idx="533">
                  <c:v>47.135679067472864</c:v>
                </c:pt>
                <c:pt idx="534">
                  <c:v>50.904176575716136</c:v>
                </c:pt>
                <c:pt idx="535">
                  <c:v>43.574268627446209</c:v>
                </c:pt>
                <c:pt idx="536">
                  <c:v>48.993584075909546</c:v>
                </c:pt>
                <c:pt idx="537">
                  <c:v>43.574268627446209</c:v>
                </c:pt>
                <c:pt idx="538">
                  <c:v>47.135679067472864</c:v>
                </c:pt>
                <c:pt idx="539">
                  <c:v>43.574268627446209</c:v>
                </c:pt>
                <c:pt idx="540">
                  <c:v>38.604585804070084</c:v>
                </c:pt>
                <c:pt idx="541">
                  <c:v>41.868947891504092</c:v>
                </c:pt>
                <c:pt idx="542">
                  <c:v>35.529352948325283</c:v>
                </c:pt>
                <c:pt idx="543">
                  <c:v>40.212684084658079</c:v>
                </c:pt>
                <c:pt idx="544">
                  <c:v>54.887125501616701</c:v>
                </c:pt>
                <c:pt idx="545">
                  <c:v>75.666814956005595</c:v>
                </c:pt>
                <c:pt idx="546">
                  <c:v>59.091992650798133</c:v>
                </c:pt>
                <c:pt idx="547">
                  <c:v>54.887125501616701</c:v>
                </c:pt>
                <c:pt idx="548">
                  <c:v>48.993584075909546</c:v>
                </c:pt>
                <c:pt idx="549">
                  <c:v>47.135679067472864</c:v>
                </c:pt>
                <c:pt idx="550">
                  <c:v>43.574268627446209</c:v>
                </c:pt>
                <c:pt idx="551">
                  <c:v>38.604585804070084</c:v>
                </c:pt>
                <c:pt idx="552">
                  <c:v>37.043768189617921</c:v>
                </c:pt>
                <c:pt idx="553">
                  <c:v>41.868947891504092</c:v>
                </c:pt>
                <c:pt idx="554">
                  <c:v>35.529352948325283</c:v>
                </c:pt>
                <c:pt idx="555">
                  <c:v>34.060468379159161</c:v>
                </c:pt>
                <c:pt idx="556">
                  <c:v>35.529352948325283</c:v>
                </c:pt>
                <c:pt idx="557">
                  <c:v>35.529352948325283</c:v>
                </c:pt>
                <c:pt idx="558">
                  <c:v>34.060468379159161</c:v>
                </c:pt>
                <c:pt idx="559">
                  <c:v>37.043768189617921</c:v>
                </c:pt>
                <c:pt idx="560">
                  <c:v>35.529352948325283</c:v>
                </c:pt>
                <c:pt idx="561">
                  <c:v>34.060468379159161</c:v>
                </c:pt>
                <c:pt idx="562">
                  <c:v>34.060468379159161</c:v>
                </c:pt>
                <c:pt idx="563">
                  <c:v>32.636249398205287</c:v>
                </c:pt>
                <c:pt idx="564">
                  <c:v>34.060468379159161</c:v>
                </c:pt>
                <c:pt idx="565">
                  <c:v>29.918381104648358</c:v>
                </c:pt>
                <c:pt idx="566">
                  <c:v>48.993584075909546</c:v>
                </c:pt>
                <c:pt idx="567">
                  <c:v>70.624969983532822</c:v>
                </c:pt>
                <c:pt idx="568">
                  <c:v>63.526346582539908</c:v>
                </c:pt>
                <c:pt idx="569">
                  <c:v>56.961348640091799</c:v>
                </c:pt>
                <c:pt idx="570">
                  <c:v>75.666814956005595</c:v>
                </c:pt>
                <c:pt idx="571">
                  <c:v>63.526346582539908</c:v>
                </c:pt>
                <c:pt idx="572">
                  <c:v>61.280006777961567</c:v>
                </c:pt>
                <c:pt idx="573">
                  <c:v>52.868380329097704</c:v>
                </c:pt>
                <c:pt idx="574">
                  <c:v>52.868380329097704</c:v>
                </c:pt>
                <c:pt idx="575">
                  <c:v>56.961348640091799</c:v>
                </c:pt>
                <c:pt idx="576">
                  <c:v>50.904176575716136</c:v>
                </c:pt>
                <c:pt idx="577">
                  <c:v>50.904176575716136</c:v>
                </c:pt>
                <c:pt idx="578">
                  <c:v>50.904176575716136</c:v>
                </c:pt>
                <c:pt idx="579">
                  <c:v>45.329544213967331</c:v>
                </c:pt>
                <c:pt idx="580">
                  <c:v>45.329544213967331</c:v>
                </c:pt>
                <c:pt idx="581">
                  <c:v>43.574268627446209</c:v>
                </c:pt>
                <c:pt idx="582">
                  <c:v>40.212684084658079</c:v>
                </c:pt>
                <c:pt idx="583">
                  <c:v>43.574268627446209</c:v>
                </c:pt>
                <c:pt idx="584">
                  <c:v>40.212684084658079</c:v>
                </c:pt>
                <c:pt idx="585">
                  <c:v>35.529352948325283</c:v>
                </c:pt>
                <c:pt idx="586">
                  <c:v>34.060468379159161</c:v>
                </c:pt>
                <c:pt idx="587">
                  <c:v>37.043768189617921</c:v>
                </c:pt>
                <c:pt idx="588">
                  <c:v>38.604585804070084</c:v>
                </c:pt>
                <c:pt idx="589">
                  <c:v>34.060468379159161</c:v>
                </c:pt>
                <c:pt idx="590">
                  <c:v>34.060468379159161</c:v>
                </c:pt>
                <c:pt idx="591">
                  <c:v>38.604585804070084</c:v>
                </c:pt>
                <c:pt idx="592">
                  <c:v>34.060468379159161</c:v>
                </c:pt>
                <c:pt idx="593">
                  <c:v>32.636249398205287</c:v>
                </c:pt>
                <c:pt idx="594">
                  <c:v>32.636249398205287</c:v>
                </c:pt>
                <c:pt idx="595">
                  <c:v>34.060468379159161</c:v>
                </c:pt>
                <c:pt idx="596">
                  <c:v>35.529352948325283</c:v>
                </c:pt>
                <c:pt idx="597">
                  <c:v>40.212684084658079</c:v>
                </c:pt>
                <c:pt idx="598">
                  <c:v>38.604585804070084</c:v>
                </c:pt>
                <c:pt idx="599">
                  <c:v>40.212684084658079</c:v>
                </c:pt>
                <c:pt idx="600">
                  <c:v>40.212684084658079</c:v>
                </c:pt>
                <c:pt idx="601">
                  <c:v>38.604585804070084</c:v>
                </c:pt>
                <c:pt idx="602">
                  <c:v>37.043768189617921</c:v>
                </c:pt>
                <c:pt idx="603">
                  <c:v>43.574268627446209</c:v>
                </c:pt>
                <c:pt idx="604">
                  <c:v>43.574268627446209</c:v>
                </c:pt>
                <c:pt idx="605">
                  <c:v>40.212684084658079</c:v>
                </c:pt>
                <c:pt idx="606">
                  <c:v>38.604585804070084</c:v>
                </c:pt>
                <c:pt idx="607">
                  <c:v>35.529352948325283</c:v>
                </c:pt>
                <c:pt idx="608">
                  <c:v>37.043768189617921</c:v>
                </c:pt>
                <c:pt idx="609">
                  <c:v>37.043768189617921</c:v>
                </c:pt>
                <c:pt idx="610">
                  <c:v>34.060468379159161</c:v>
                </c:pt>
                <c:pt idx="611">
                  <c:v>35.529352948325283</c:v>
                </c:pt>
                <c:pt idx="612">
                  <c:v>35.529352948325283</c:v>
                </c:pt>
                <c:pt idx="613">
                  <c:v>35.529352948325283</c:v>
                </c:pt>
                <c:pt idx="614">
                  <c:v>47.135679067472864</c:v>
                </c:pt>
                <c:pt idx="615">
                  <c:v>80.96542826753371</c:v>
                </c:pt>
                <c:pt idx="616">
                  <c:v>78.283526737983522</c:v>
                </c:pt>
                <c:pt idx="617">
                  <c:v>95.38818427169052</c:v>
                </c:pt>
                <c:pt idx="618">
                  <c:v>75.666814956005595</c:v>
                </c:pt>
                <c:pt idx="619">
                  <c:v>68.197856926077577</c:v>
                </c:pt>
                <c:pt idx="620">
                  <c:v>56.961348640091799</c:v>
                </c:pt>
                <c:pt idx="621">
                  <c:v>48.993584075909546</c:v>
                </c:pt>
                <c:pt idx="622">
                  <c:v>50.904176575716136</c:v>
                </c:pt>
                <c:pt idx="623">
                  <c:v>48.993584075909546</c:v>
                </c:pt>
                <c:pt idx="624">
                  <c:v>45.329544213967331</c:v>
                </c:pt>
                <c:pt idx="625">
                  <c:v>45.329544213967331</c:v>
                </c:pt>
                <c:pt idx="626">
                  <c:v>37.043768189617921</c:v>
                </c:pt>
                <c:pt idx="627">
                  <c:v>43.574268627446209</c:v>
                </c:pt>
                <c:pt idx="628">
                  <c:v>41.868947891504092</c:v>
                </c:pt>
                <c:pt idx="629">
                  <c:v>41.868947891504092</c:v>
                </c:pt>
                <c:pt idx="630">
                  <c:v>43.574268627446209</c:v>
                </c:pt>
                <c:pt idx="631">
                  <c:v>48.993584075909546</c:v>
                </c:pt>
                <c:pt idx="632">
                  <c:v>63.526346582539908</c:v>
                </c:pt>
                <c:pt idx="633">
                  <c:v>41.868947891504092</c:v>
                </c:pt>
                <c:pt idx="634">
                  <c:v>38.604585804070084</c:v>
                </c:pt>
                <c:pt idx="635">
                  <c:v>40.212684084658079</c:v>
                </c:pt>
                <c:pt idx="636">
                  <c:v>35.529352948325283</c:v>
                </c:pt>
                <c:pt idx="637">
                  <c:v>41.868947891504092</c:v>
                </c:pt>
                <c:pt idx="638">
                  <c:v>38.604585804070084</c:v>
                </c:pt>
                <c:pt idx="639">
                  <c:v>40.212684084658079</c:v>
                </c:pt>
                <c:pt idx="640">
                  <c:v>37.043768189617921</c:v>
                </c:pt>
                <c:pt idx="641">
                  <c:v>41.868947891504092</c:v>
                </c:pt>
                <c:pt idx="642">
                  <c:v>56.961348640091799</c:v>
                </c:pt>
                <c:pt idx="643">
                  <c:v>63.526346582539908</c:v>
                </c:pt>
                <c:pt idx="644">
                  <c:v>59.091992650798133</c:v>
                </c:pt>
                <c:pt idx="645">
                  <c:v>56.961348640091799</c:v>
                </c:pt>
                <c:pt idx="646">
                  <c:v>54.887125501616701</c:v>
                </c:pt>
                <c:pt idx="647">
                  <c:v>56.961348640091799</c:v>
                </c:pt>
                <c:pt idx="648">
                  <c:v>54.887125501616701</c:v>
                </c:pt>
                <c:pt idx="649">
                  <c:v>54.887125501616701</c:v>
                </c:pt>
                <c:pt idx="650">
                  <c:v>50.904176575716136</c:v>
                </c:pt>
                <c:pt idx="651">
                  <c:v>47.135679067472864</c:v>
                </c:pt>
                <c:pt idx="652">
                  <c:v>45.329544213967331</c:v>
                </c:pt>
                <c:pt idx="653">
                  <c:v>45.329544213967331</c:v>
                </c:pt>
                <c:pt idx="654">
                  <c:v>41.868947891504092</c:v>
                </c:pt>
                <c:pt idx="655">
                  <c:v>41.868947891504092</c:v>
                </c:pt>
                <c:pt idx="656">
                  <c:v>43.574268627446209</c:v>
                </c:pt>
                <c:pt idx="657">
                  <c:v>40.212684084658079</c:v>
                </c:pt>
                <c:pt idx="658">
                  <c:v>41.868947891504092</c:v>
                </c:pt>
                <c:pt idx="659">
                  <c:v>41.868947891504092</c:v>
                </c:pt>
                <c:pt idx="660">
                  <c:v>41.868947891504092</c:v>
                </c:pt>
                <c:pt idx="661">
                  <c:v>40.212684084658079</c:v>
                </c:pt>
                <c:pt idx="662">
                  <c:v>38.604585804070084</c:v>
                </c:pt>
                <c:pt idx="663">
                  <c:v>40.212684084658079</c:v>
                </c:pt>
                <c:pt idx="664">
                  <c:v>37.043768189617921</c:v>
                </c:pt>
                <c:pt idx="665">
                  <c:v>40.212684084658079</c:v>
                </c:pt>
                <c:pt idx="666">
                  <c:v>38.604585804070084</c:v>
                </c:pt>
                <c:pt idx="667">
                  <c:v>38.604585804070084</c:v>
                </c:pt>
                <c:pt idx="668">
                  <c:v>38.604585804070084</c:v>
                </c:pt>
                <c:pt idx="669">
                  <c:v>37.043768189617921</c:v>
                </c:pt>
                <c:pt idx="670">
                  <c:v>38.604585804070084</c:v>
                </c:pt>
                <c:pt idx="671">
                  <c:v>32.636249398205287</c:v>
                </c:pt>
                <c:pt idx="672">
                  <c:v>31.255837564231324</c:v>
                </c:pt>
                <c:pt idx="673">
                  <c:v>32.636249398205287</c:v>
                </c:pt>
                <c:pt idx="674">
                  <c:v>32.636249398205287</c:v>
                </c:pt>
                <c:pt idx="675">
                  <c:v>35.529352948325283</c:v>
                </c:pt>
                <c:pt idx="676">
                  <c:v>35.529352948325283</c:v>
                </c:pt>
                <c:pt idx="677">
                  <c:v>35.529352948325283</c:v>
                </c:pt>
                <c:pt idx="678">
                  <c:v>34.060468379159161</c:v>
                </c:pt>
                <c:pt idx="679">
                  <c:v>35.529352948325283</c:v>
                </c:pt>
                <c:pt idx="680">
                  <c:v>37.043768189617921</c:v>
                </c:pt>
                <c:pt idx="681">
                  <c:v>37.043768189617921</c:v>
                </c:pt>
                <c:pt idx="682">
                  <c:v>35.529352948325283</c:v>
                </c:pt>
                <c:pt idx="683">
                  <c:v>31.255837564231324</c:v>
                </c:pt>
                <c:pt idx="684">
                  <c:v>35.529352948325283</c:v>
                </c:pt>
                <c:pt idx="685">
                  <c:v>31.255837564231324</c:v>
                </c:pt>
                <c:pt idx="686">
                  <c:v>35.529352948325283</c:v>
                </c:pt>
                <c:pt idx="687">
                  <c:v>34.060468379159161</c:v>
                </c:pt>
                <c:pt idx="688">
                  <c:v>34.060468379159161</c:v>
                </c:pt>
                <c:pt idx="689">
                  <c:v>31.255837564231324</c:v>
                </c:pt>
                <c:pt idx="690">
                  <c:v>35.529352948325283</c:v>
                </c:pt>
                <c:pt idx="691">
                  <c:v>29.918381104648358</c:v>
                </c:pt>
                <c:pt idx="692">
                  <c:v>37.043768189617921</c:v>
                </c:pt>
                <c:pt idx="693">
                  <c:v>38.604585804070084</c:v>
                </c:pt>
                <c:pt idx="694">
                  <c:v>35.529352948325283</c:v>
                </c:pt>
                <c:pt idx="695">
                  <c:v>34.060468379159161</c:v>
                </c:pt>
                <c:pt idx="696">
                  <c:v>35.529352948325283</c:v>
                </c:pt>
                <c:pt idx="697">
                  <c:v>37.043768189617921</c:v>
                </c:pt>
                <c:pt idx="698">
                  <c:v>34.060468379159161</c:v>
                </c:pt>
                <c:pt idx="699">
                  <c:v>31.255837564231324</c:v>
                </c:pt>
                <c:pt idx="700">
                  <c:v>29.918381104648358</c:v>
                </c:pt>
                <c:pt idx="701">
                  <c:v>28.623034941882036</c:v>
                </c:pt>
                <c:pt idx="702">
                  <c:v>28.623034941882036</c:v>
                </c:pt>
                <c:pt idx="703">
                  <c:v>34.060468379159161</c:v>
                </c:pt>
                <c:pt idx="704">
                  <c:v>32.636249398205287</c:v>
                </c:pt>
                <c:pt idx="705">
                  <c:v>28.623034941882036</c:v>
                </c:pt>
                <c:pt idx="706">
                  <c:v>31.255837564231324</c:v>
                </c:pt>
                <c:pt idx="707">
                  <c:v>32.636249398205287</c:v>
                </c:pt>
                <c:pt idx="708">
                  <c:v>28.623034941882036</c:v>
                </c:pt>
                <c:pt idx="709">
                  <c:v>27.368960720164406</c:v>
                </c:pt>
                <c:pt idx="710">
                  <c:v>29.918381104648358</c:v>
                </c:pt>
                <c:pt idx="711">
                  <c:v>32.636249398205287</c:v>
                </c:pt>
                <c:pt idx="712">
                  <c:v>31.255837564231324</c:v>
                </c:pt>
                <c:pt idx="713">
                  <c:v>34.060468379159161</c:v>
                </c:pt>
                <c:pt idx="714">
                  <c:v>56.961348640091799</c:v>
                </c:pt>
                <c:pt idx="715">
                  <c:v>48.993584075909546</c:v>
                </c:pt>
                <c:pt idx="716">
                  <c:v>43.574268627446209</c:v>
                </c:pt>
                <c:pt idx="717">
                  <c:v>41.868947891504092</c:v>
                </c:pt>
                <c:pt idx="718">
                  <c:v>40.212684084658079</c:v>
                </c:pt>
                <c:pt idx="719">
                  <c:v>38.604585804070084</c:v>
                </c:pt>
              </c:numCache>
            </c:numRef>
          </c:xVal>
          <c:yVal>
            <c:numRef>
              <c:f>'DATA 2021'!$D$2210:$D$2929</c:f>
              <c:numCache>
                <c:formatCode>General</c:formatCode>
                <c:ptCount val="720"/>
                <c:pt idx="0">
                  <c:v>2.01294</c:v>
                </c:pt>
                <c:pt idx="1">
                  <c:v>2.01294</c:v>
                </c:pt>
                <c:pt idx="2">
                  <c:v>2.1084399999999999</c:v>
                </c:pt>
                <c:pt idx="3">
                  <c:v>2.1084399999999999</c:v>
                </c:pt>
                <c:pt idx="4">
                  <c:v>2.25169</c:v>
                </c:pt>
                <c:pt idx="5">
                  <c:v>2.323315</c:v>
                </c:pt>
                <c:pt idx="6">
                  <c:v>2.4188149999999999</c:v>
                </c:pt>
                <c:pt idx="7">
                  <c:v>2.562065</c:v>
                </c:pt>
                <c:pt idx="8">
                  <c:v>2.72919</c:v>
                </c:pt>
                <c:pt idx="9">
                  <c:v>2.8246899999999999</c:v>
                </c:pt>
                <c:pt idx="10">
                  <c:v>2.9201899999999998</c:v>
                </c:pt>
                <c:pt idx="11">
                  <c:v>3.0156900000000002</c:v>
                </c:pt>
                <c:pt idx="12">
                  <c:v>2.9798775000000002</c:v>
                </c:pt>
                <c:pt idx="13">
                  <c:v>2.9440650000000002</c:v>
                </c:pt>
                <c:pt idx="14">
                  <c:v>3.0156900000000002</c:v>
                </c:pt>
                <c:pt idx="15">
                  <c:v>2.9201899999999998</c:v>
                </c:pt>
                <c:pt idx="16">
                  <c:v>2.8485649999999998</c:v>
                </c:pt>
                <c:pt idx="17">
                  <c:v>2.896315</c:v>
                </c:pt>
                <c:pt idx="18">
                  <c:v>2.72919</c:v>
                </c:pt>
                <c:pt idx="19">
                  <c:v>2.7530649999999999</c:v>
                </c:pt>
                <c:pt idx="20">
                  <c:v>2.7053150000000001</c:v>
                </c:pt>
                <c:pt idx="21">
                  <c:v>2.6814399999999998</c:v>
                </c:pt>
                <c:pt idx="22">
                  <c:v>2.6336900000000001</c:v>
                </c:pt>
                <c:pt idx="23">
                  <c:v>2.562065</c:v>
                </c:pt>
                <c:pt idx="24">
                  <c:v>2.6098150000000002</c:v>
                </c:pt>
                <c:pt idx="25">
                  <c:v>2.5381900000000002</c:v>
                </c:pt>
                <c:pt idx="26">
                  <c:v>2.5023775000000001</c:v>
                </c:pt>
                <c:pt idx="27">
                  <c:v>2.4665650000000001</c:v>
                </c:pt>
                <c:pt idx="28">
                  <c:v>2.4426899999999998</c:v>
                </c:pt>
                <c:pt idx="29">
                  <c:v>2.4188149999999999</c:v>
                </c:pt>
                <c:pt idx="30">
                  <c:v>2.3710650000000002</c:v>
                </c:pt>
                <c:pt idx="31">
                  <c:v>2.3949400000000001</c:v>
                </c:pt>
                <c:pt idx="32">
                  <c:v>2.3710650000000002</c:v>
                </c:pt>
                <c:pt idx="33">
                  <c:v>2.2994400000000002</c:v>
                </c:pt>
                <c:pt idx="34">
                  <c:v>2.3949400000000001</c:v>
                </c:pt>
                <c:pt idx="35">
                  <c:v>2.2755649999999998</c:v>
                </c:pt>
                <c:pt idx="36">
                  <c:v>2.2994400000000002</c:v>
                </c:pt>
                <c:pt idx="37">
                  <c:v>2.2994400000000002</c:v>
                </c:pt>
                <c:pt idx="38">
                  <c:v>2.2278150000000001</c:v>
                </c:pt>
                <c:pt idx="39">
                  <c:v>2.2755649999999998</c:v>
                </c:pt>
                <c:pt idx="40">
                  <c:v>2.2278150000000001</c:v>
                </c:pt>
                <c:pt idx="41">
                  <c:v>2.25169</c:v>
                </c:pt>
                <c:pt idx="42">
                  <c:v>2.2278150000000001</c:v>
                </c:pt>
                <c:pt idx="43">
                  <c:v>2.2278150000000001</c:v>
                </c:pt>
                <c:pt idx="44">
                  <c:v>2.1561900000000001</c:v>
                </c:pt>
                <c:pt idx="45">
                  <c:v>2.1561900000000001</c:v>
                </c:pt>
                <c:pt idx="46">
                  <c:v>2.1561900000000001</c:v>
                </c:pt>
                <c:pt idx="47">
                  <c:v>2.2039399999999998</c:v>
                </c:pt>
                <c:pt idx="48">
                  <c:v>2.1084399999999999</c:v>
                </c:pt>
                <c:pt idx="49">
                  <c:v>2.1800649999999999</c:v>
                </c:pt>
                <c:pt idx="50">
                  <c:v>2.1084399999999999</c:v>
                </c:pt>
                <c:pt idx="51">
                  <c:v>2.1084399999999999</c:v>
                </c:pt>
                <c:pt idx="52">
                  <c:v>2.1084399999999999</c:v>
                </c:pt>
                <c:pt idx="53">
                  <c:v>2.1561900000000001</c:v>
                </c:pt>
                <c:pt idx="54">
                  <c:v>2.1323150000000002</c:v>
                </c:pt>
                <c:pt idx="55">
                  <c:v>2.084565</c:v>
                </c:pt>
                <c:pt idx="56">
                  <c:v>2.1323150000000002</c:v>
                </c:pt>
                <c:pt idx="57">
                  <c:v>2.084565</c:v>
                </c:pt>
                <c:pt idx="58">
                  <c:v>2.0726275000000003</c:v>
                </c:pt>
                <c:pt idx="59">
                  <c:v>2.0606900000000001</c:v>
                </c:pt>
                <c:pt idx="60">
                  <c:v>2.1084399999999999</c:v>
                </c:pt>
                <c:pt idx="61">
                  <c:v>2.0606900000000001</c:v>
                </c:pt>
                <c:pt idx="62">
                  <c:v>2.0368149999999998</c:v>
                </c:pt>
                <c:pt idx="63">
                  <c:v>2.0368149999999998</c:v>
                </c:pt>
                <c:pt idx="64">
                  <c:v>2.0606900000000001</c:v>
                </c:pt>
                <c:pt idx="65">
                  <c:v>2.0606900000000001</c:v>
                </c:pt>
                <c:pt idx="66">
                  <c:v>2.0368149999999998</c:v>
                </c:pt>
                <c:pt idx="67">
                  <c:v>2.084565</c:v>
                </c:pt>
                <c:pt idx="68">
                  <c:v>2.0606900000000001</c:v>
                </c:pt>
                <c:pt idx="69">
                  <c:v>2.01294</c:v>
                </c:pt>
                <c:pt idx="70">
                  <c:v>2.0606900000000001</c:v>
                </c:pt>
                <c:pt idx="71">
                  <c:v>1.9890650000000001</c:v>
                </c:pt>
                <c:pt idx="72">
                  <c:v>2.0368149999999998</c:v>
                </c:pt>
                <c:pt idx="73">
                  <c:v>2.0368149999999998</c:v>
                </c:pt>
                <c:pt idx="74">
                  <c:v>1.9413149999999999</c:v>
                </c:pt>
                <c:pt idx="75">
                  <c:v>1.96519</c:v>
                </c:pt>
                <c:pt idx="76">
                  <c:v>2.01294</c:v>
                </c:pt>
                <c:pt idx="77">
                  <c:v>2.0368149999999998</c:v>
                </c:pt>
                <c:pt idx="78">
                  <c:v>2.01294</c:v>
                </c:pt>
                <c:pt idx="79">
                  <c:v>1.9413149999999999</c:v>
                </c:pt>
                <c:pt idx="80">
                  <c:v>1.9413149999999999</c:v>
                </c:pt>
                <c:pt idx="81">
                  <c:v>1.96519</c:v>
                </c:pt>
                <c:pt idx="82">
                  <c:v>1.9413149999999999</c:v>
                </c:pt>
                <c:pt idx="83">
                  <c:v>1.96519</c:v>
                </c:pt>
                <c:pt idx="84">
                  <c:v>1.96519</c:v>
                </c:pt>
                <c:pt idx="85">
                  <c:v>1.96519</c:v>
                </c:pt>
                <c:pt idx="86">
                  <c:v>1.9890650000000001</c:v>
                </c:pt>
                <c:pt idx="87">
                  <c:v>1.96519</c:v>
                </c:pt>
                <c:pt idx="88">
                  <c:v>1.9890650000000001</c:v>
                </c:pt>
                <c:pt idx="89">
                  <c:v>1.8935649999999999</c:v>
                </c:pt>
                <c:pt idx="90">
                  <c:v>1.96519</c:v>
                </c:pt>
                <c:pt idx="91">
                  <c:v>1.9413149999999999</c:v>
                </c:pt>
                <c:pt idx="92">
                  <c:v>1.96519</c:v>
                </c:pt>
                <c:pt idx="93">
                  <c:v>1.96519</c:v>
                </c:pt>
                <c:pt idx="94">
                  <c:v>1.91744</c:v>
                </c:pt>
                <c:pt idx="95">
                  <c:v>1.8935649999999999</c:v>
                </c:pt>
                <c:pt idx="96">
                  <c:v>1.91744</c:v>
                </c:pt>
                <c:pt idx="97">
                  <c:v>1.8935649999999999</c:v>
                </c:pt>
                <c:pt idx="98">
                  <c:v>1.91744</c:v>
                </c:pt>
                <c:pt idx="99">
                  <c:v>1.9413149999999999</c:v>
                </c:pt>
                <c:pt idx="100">
                  <c:v>1.8935649999999999</c:v>
                </c:pt>
                <c:pt idx="101">
                  <c:v>1.8935649999999999</c:v>
                </c:pt>
                <c:pt idx="102">
                  <c:v>1.8696900000000001</c:v>
                </c:pt>
                <c:pt idx="103">
                  <c:v>1.91744</c:v>
                </c:pt>
                <c:pt idx="104">
                  <c:v>1.8935649999999999</c:v>
                </c:pt>
                <c:pt idx="105">
                  <c:v>1.9413149999999999</c:v>
                </c:pt>
                <c:pt idx="106">
                  <c:v>1.8935649999999999</c:v>
                </c:pt>
                <c:pt idx="107">
                  <c:v>1.9413149999999999</c:v>
                </c:pt>
                <c:pt idx="108">
                  <c:v>1.91744</c:v>
                </c:pt>
                <c:pt idx="109">
                  <c:v>1.91744</c:v>
                </c:pt>
                <c:pt idx="110">
                  <c:v>1.8935649999999999</c:v>
                </c:pt>
                <c:pt idx="111">
                  <c:v>1.8696900000000001</c:v>
                </c:pt>
                <c:pt idx="112">
                  <c:v>1.9413149999999999</c:v>
                </c:pt>
                <c:pt idx="113">
                  <c:v>1.8696900000000001</c:v>
                </c:pt>
                <c:pt idx="114">
                  <c:v>2.0606900000000001</c:v>
                </c:pt>
                <c:pt idx="115">
                  <c:v>2.01294</c:v>
                </c:pt>
                <c:pt idx="116">
                  <c:v>2.1800649999999999</c:v>
                </c:pt>
                <c:pt idx="117">
                  <c:v>2.01294</c:v>
                </c:pt>
                <c:pt idx="118">
                  <c:v>1.9890650000000001</c:v>
                </c:pt>
                <c:pt idx="119">
                  <c:v>2.01294</c:v>
                </c:pt>
                <c:pt idx="120">
                  <c:v>2.01294</c:v>
                </c:pt>
                <c:pt idx="121">
                  <c:v>2.1800649999999999</c:v>
                </c:pt>
                <c:pt idx="122">
                  <c:v>2.1323150000000002</c:v>
                </c:pt>
                <c:pt idx="123">
                  <c:v>2.1323150000000002</c:v>
                </c:pt>
                <c:pt idx="124">
                  <c:v>2.0368149999999998</c:v>
                </c:pt>
                <c:pt idx="125">
                  <c:v>2.0368149999999998</c:v>
                </c:pt>
                <c:pt idx="126">
                  <c:v>2.0368149999999998</c:v>
                </c:pt>
                <c:pt idx="127">
                  <c:v>1.9890650000000001</c:v>
                </c:pt>
                <c:pt idx="128">
                  <c:v>1.9890650000000001</c:v>
                </c:pt>
                <c:pt idx="129">
                  <c:v>2.01294</c:v>
                </c:pt>
                <c:pt idx="130">
                  <c:v>1.96519</c:v>
                </c:pt>
                <c:pt idx="131">
                  <c:v>2.01294</c:v>
                </c:pt>
                <c:pt idx="132">
                  <c:v>1.9413149999999999</c:v>
                </c:pt>
                <c:pt idx="133">
                  <c:v>2.0368149999999998</c:v>
                </c:pt>
                <c:pt idx="134">
                  <c:v>2.25169</c:v>
                </c:pt>
                <c:pt idx="135">
                  <c:v>2.3471899999999999</c:v>
                </c:pt>
                <c:pt idx="136">
                  <c:v>2.3949400000000001</c:v>
                </c:pt>
                <c:pt idx="137">
                  <c:v>2.5381900000000002</c:v>
                </c:pt>
                <c:pt idx="138">
                  <c:v>2.5859399999999999</c:v>
                </c:pt>
                <c:pt idx="139">
                  <c:v>2.657565</c:v>
                </c:pt>
                <c:pt idx="140">
                  <c:v>2.657565</c:v>
                </c:pt>
                <c:pt idx="141">
                  <c:v>2.562065</c:v>
                </c:pt>
                <c:pt idx="142">
                  <c:v>2.5859399999999999</c:v>
                </c:pt>
                <c:pt idx="143">
                  <c:v>2.562065</c:v>
                </c:pt>
                <c:pt idx="144">
                  <c:v>2.49044</c:v>
                </c:pt>
                <c:pt idx="145">
                  <c:v>2.3710650000000002</c:v>
                </c:pt>
                <c:pt idx="146">
                  <c:v>2.3949400000000001</c:v>
                </c:pt>
                <c:pt idx="147">
                  <c:v>2.3710650000000002</c:v>
                </c:pt>
                <c:pt idx="148">
                  <c:v>2.323315</c:v>
                </c:pt>
                <c:pt idx="149">
                  <c:v>2.2755649999999998</c:v>
                </c:pt>
                <c:pt idx="150">
                  <c:v>2.2039399999999998</c:v>
                </c:pt>
                <c:pt idx="151">
                  <c:v>2.1800649999999999</c:v>
                </c:pt>
                <c:pt idx="152">
                  <c:v>2.1561900000000001</c:v>
                </c:pt>
                <c:pt idx="153">
                  <c:v>2.2039399999999998</c:v>
                </c:pt>
                <c:pt idx="154">
                  <c:v>2.1323150000000002</c:v>
                </c:pt>
                <c:pt idx="155">
                  <c:v>2.1800649999999999</c:v>
                </c:pt>
                <c:pt idx="156">
                  <c:v>2.1800649999999999</c:v>
                </c:pt>
                <c:pt idx="157">
                  <c:v>2.1084399999999999</c:v>
                </c:pt>
                <c:pt idx="158">
                  <c:v>2.1561900000000001</c:v>
                </c:pt>
                <c:pt idx="159">
                  <c:v>2.1323150000000002</c:v>
                </c:pt>
                <c:pt idx="160">
                  <c:v>2.1800649999999999</c:v>
                </c:pt>
                <c:pt idx="161">
                  <c:v>2.084565</c:v>
                </c:pt>
                <c:pt idx="162">
                  <c:v>2.1561900000000001</c:v>
                </c:pt>
                <c:pt idx="163">
                  <c:v>2.1561900000000001</c:v>
                </c:pt>
                <c:pt idx="164">
                  <c:v>2.084565</c:v>
                </c:pt>
                <c:pt idx="165">
                  <c:v>2.0368149999999998</c:v>
                </c:pt>
                <c:pt idx="166">
                  <c:v>2.0368149999999998</c:v>
                </c:pt>
                <c:pt idx="167">
                  <c:v>2.0368149999999998</c:v>
                </c:pt>
                <c:pt idx="168">
                  <c:v>2.01294</c:v>
                </c:pt>
                <c:pt idx="169">
                  <c:v>2.084565</c:v>
                </c:pt>
                <c:pt idx="170">
                  <c:v>1.9890650000000001</c:v>
                </c:pt>
                <c:pt idx="171">
                  <c:v>1.9890650000000001</c:v>
                </c:pt>
                <c:pt idx="172">
                  <c:v>1.96519</c:v>
                </c:pt>
                <c:pt idx="173">
                  <c:v>2.01294</c:v>
                </c:pt>
                <c:pt idx="174">
                  <c:v>2.01294</c:v>
                </c:pt>
                <c:pt idx="175">
                  <c:v>2.0368149999999998</c:v>
                </c:pt>
                <c:pt idx="176">
                  <c:v>2.01294</c:v>
                </c:pt>
                <c:pt idx="177">
                  <c:v>2.0606900000000001</c:v>
                </c:pt>
                <c:pt idx="178">
                  <c:v>2.01294</c:v>
                </c:pt>
                <c:pt idx="179">
                  <c:v>1.9890650000000001</c:v>
                </c:pt>
                <c:pt idx="180">
                  <c:v>2.0368149999999998</c:v>
                </c:pt>
                <c:pt idx="181">
                  <c:v>2.01294</c:v>
                </c:pt>
                <c:pt idx="182">
                  <c:v>1.96519</c:v>
                </c:pt>
                <c:pt idx="183">
                  <c:v>1.91744</c:v>
                </c:pt>
                <c:pt idx="184">
                  <c:v>2.01294</c:v>
                </c:pt>
                <c:pt idx="185">
                  <c:v>1.96519</c:v>
                </c:pt>
                <c:pt idx="186">
                  <c:v>1.91744</c:v>
                </c:pt>
                <c:pt idx="187">
                  <c:v>1.91744</c:v>
                </c:pt>
                <c:pt idx="188">
                  <c:v>1.8935649999999999</c:v>
                </c:pt>
                <c:pt idx="189">
                  <c:v>1.96519</c:v>
                </c:pt>
                <c:pt idx="190">
                  <c:v>1.96519</c:v>
                </c:pt>
                <c:pt idx="191">
                  <c:v>1.9890650000000001</c:v>
                </c:pt>
                <c:pt idx="192">
                  <c:v>1.9890650000000001</c:v>
                </c:pt>
                <c:pt idx="193">
                  <c:v>2.01294</c:v>
                </c:pt>
                <c:pt idx="194">
                  <c:v>1.91744</c:v>
                </c:pt>
                <c:pt idx="195">
                  <c:v>1.9413149999999999</c:v>
                </c:pt>
                <c:pt idx="196">
                  <c:v>1.96519</c:v>
                </c:pt>
                <c:pt idx="197">
                  <c:v>1.9890650000000001</c:v>
                </c:pt>
                <c:pt idx="198">
                  <c:v>1.8935649999999999</c:v>
                </c:pt>
                <c:pt idx="199">
                  <c:v>1.96519</c:v>
                </c:pt>
                <c:pt idx="200">
                  <c:v>1.96519</c:v>
                </c:pt>
                <c:pt idx="201">
                  <c:v>1.9413149999999999</c:v>
                </c:pt>
                <c:pt idx="202">
                  <c:v>1.96519</c:v>
                </c:pt>
                <c:pt idx="203">
                  <c:v>1.8935649999999999</c:v>
                </c:pt>
                <c:pt idx="204">
                  <c:v>1.96519</c:v>
                </c:pt>
                <c:pt idx="205">
                  <c:v>1.96519</c:v>
                </c:pt>
                <c:pt idx="206">
                  <c:v>1.8696900000000001</c:v>
                </c:pt>
                <c:pt idx="207">
                  <c:v>1.91744</c:v>
                </c:pt>
                <c:pt idx="208">
                  <c:v>1.8696900000000001</c:v>
                </c:pt>
                <c:pt idx="209">
                  <c:v>2.1323150000000002</c:v>
                </c:pt>
                <c:pt idx="210">
                  <c:v>2.3949400000000001</c:v>
                </c:pt>
                <c:pt idx="211">
                  <c:v>2.25169</c:v>
                </c:pt>
                <c:pt idx="212">
                  <c:v>2.1561900000000001</c:v>
                </c:pt>
                <c:pt idx="213">
                  <c:v>2.1800649999999999</c:v>
                </c:pt>
                <c:pt idx="214">
                  <c:v>2.1800649999999999</c:v>
                </c:pt>
                <c:pt idx="215">
                  <c:v>2.1084399999999999</c:v>
                </c:pt>
                <c:pt idx="216">
                  <c:v>2.1084399999999999</c:v>
                </c:pt>
                <c:pt idx="217">
                  <c:v>2.0368149999999998</c:v>
                </c:pt>
                <c:pt idx="218">
                  <c:v>2.0606900000000001</c:v>
                </c:pt>
                <c:pt idx="219">
                  <c:v>1.9890650000000001</c:v>
                </c:pt>
                <c:pt idx="220">
                  <c:v>1.96519</c:v>
                </c:pt>
                <c:pt idx="221">
                  <c:v>1.9413149999999999</c:v>
                </c:pt>
                <c:pt idx="222">
                  <c:v>1.96519</c:v>
                </c:pt>
                <c:pt idx="223">
                  <c:v>1.96519</c:v>
                </c:pt>
                <c:pt idx="224">
                  <c:v>2.01294</c:v>
                </c:pt>
                <c:pt idx="225">
                  <c:v>1.96519</c:v>
                </c:pt>
                <c:pt idx="226">
                  <c:v>1.96519</c:v>
                </c:pt>
                <c:pt idx="227">
                  <c:v>1.9413149999999999</c:v>
                </c:pt>
                <c:pt idx="228">
                  <c:v>1.9890650000000001</c:v>
                </c:pt>
                <c:pt idx="229">
                  <c:v>1.96519</c:v>
                </c:pt>
                <c:pt idx="230">
                  <c:v>1.8935649999999999</c:v>
                </c:pt>
                <c:pt idx="231">
                  <c:v>1.91744</c:v>
                </c:pt>
                <c:pt idx="232">
                  <c:v>1.8935649999999999</c:v>
                </c:pt>
                <c:pt idx="233">
                  <c:v>1.8696900000000001</c:v>
                </c:pt>
                <c:pt idx="234">
                  <c:v>2.0965025000000002</c:v>
                </c:pt>
                <c:pt idx="235">
                  <c:v>2.323315</c:v>
                </c:pt>
                <c:pt idx="236">
                  <c:v>2.3471899999999999</c:v>
                </c:pt>
                <c:pt idx="237">
                  <c:v>2.2636275000000001</c:v>
                </c:pt>
                <c:pt idx="238">
                  <c:v>2.1800649999999999</c:v>
                </c:pt>
                <c:pt idx="239">
                  <c:v>2.1800649999999999</c:v>
                </c:pt>
                <c:pt idx="240">
                  <c:v>2.2039399999999998</c:v>
                </c:pt>
                <c:pt idx="241">
                  <c:v>2.1800649999999999</c:v>
                </c:pt>
                <c:pt idx="242">
                  <c:v>2.2039399999999998</c:v>
                </c:pt>
                <c:pt idx="243">
                  <c:v>2.1561900000000001</c:v>
                </c:pt>
                <c:pt idx="244">
                  <c:v>2.1084399999999999</c:v>
                </c:pt>
                <c:pt idx="245">
                  <c:v>2.084565</c:v>
                </c:pt>
                <c:pt idx="246">
                  <c:v>2.1323150000000002</c:v>
                </c:pt>
                <c:pt idx="247">
                  <c:v>2.0606900000000001</c:v>
                </c:pt>
                <c:pt idx="248">
                  <c:v>2.084565</c:v>
                </c:pt>
                <c:pt idx="249">
                  <c:v>2.0527316670000002</c:v>
                </c:pt>
                <c:pt idx="250">
                  <c:v>2.0208983329999999</c:v>
                </c:pt>
                <c:pt idx="251">
                  <c:v>1.9890650000000001</c:v>
                </c:pt>
                <c:pt idx="252">
                  <c:v>2.0368149999999998</c:v>
                </c:pt>
                <c:pt idx="253">
                  <c:v>2.01294</c:v>
                </c:pt>
                <c:pt idx="254">
                  <c:v>2.01294</c:v>
                </c:pt>
                <c:pt idx="255">
                  <c:v>2.4665650000000001</c:v>
                </c:pt>
                <c:pt idx="256">
                  <c:v>2.3471899999999999</c:v>
                </c:pt>
                <c:pt idx="257">
                  <c:v>2.1800649999999999</c:v>
                </c:pt>
                <c:pt idx="258">
                  <c:v>2.3710650000000002</c:v>
                </c:pt>
                <c:pt idx="259">
                  <c:v>2.25169</c:v>
                </c:pt>
                <c:pt idx="260">
                  <c:v>2.1800649999999999</c:v>
                </c:pt>
                <c:pt idx="261">
                  <c:v>2.2278150000000001</c:v>
                </c:pt>
                <c:pt idx="262">
                  <c:v>2.2039399999999998</c:v>
                </c:pt>
                <c:pt idx="263">
                  <c:v>2.25169</c:v>
                </c:pt>
                <c:pt idx="264">
                  <c:v>2.25169</c:v>
                </c:pt>
                <c:pt idx="265">
                  <c:v>2.3949400000000001</c:v>
                </c:pt>
                <c:pt idx="266">
                  <c:v>2.3710650000000002</c:v>
                </c:pt>
                <c:pt idx="267">
                  <c:v>2.4188149999999999</c:v>
                </c:pt>
                <c:pt idx="268">
                  <c:v>2.3710650000000002</c:v>
                </c:pt>
                <c:pt idx="269">
                  <c:v>2.3471899999999999</c:v>
                </c:pt>
                <c:pt idx="270">
                  <c:v>2.323315</c:v>
                </c:pt>
                <c:pt idx="271">
                  <c:v>2.2039399999999998</c:v>
                </c:pt>
                <c:pt idx="272">
                  <c:v>2.25169</c:v>
                </c:pt>
                <c:pt idx="273">
                  <c:v>2.1800649999999999</c:v>
                </c:pt>
                <c:pt idx="274">
                  <c:v>2.2278150000000001</c:v>
                </c:pt>
                <c:pt idx="275">
                  <c:v>2.1561900000000001</c:v>
                </c:pt>
                <c:pt idx="276">
                  <c:v>2.1084399999999999</c:v>
                </c:pt>
                <c:pt idx="277">
                  <c:v>2.1084399999999999</c:v>
                </c:pt>
                <c:pt idx="278">
                  <c:v>2.1084399999999999</c:v>
                </c:pt>
                <c:pt idx="279">
                  <c:v>2.2994400000000002</c:v>
                </c:pt>
                <c:pt idx="280">
                  <c:v>2.3710650000000002</c:v>
                </c:pt>
                <c:pt idx="281">
                  <c:v>2.3710650000000002</c:v>
                </c:pt>
                <c:pt idx="282">
                  <c:v>2.4426899999999998</c:v>
                </c:pt>
                <c:pt idx="283">
                  <c:v>2.3471899999999999</c:v>
                </c:pt>
                <c:pt idx="284">
                  <c:v>2.3471899999999999</c:v>
                </c:pt>
                <c:pt idx="285">
                  <c:v>2.2994400000000002</c:v>
                </c:pt>
                <c:pt idx="286">
                  <c:v>2.4665650000000001</c:v>
                </c:pt>
                <c:pt idx="287">
                  <c:v>2.3710650000000002</c:v>
                </c:pt>
                <c:pt idx="288">
                  <c:v>2.4188149999999999</c:v>
                </c:pt>
                <c:pt idx="289">
                  <c:v>2.2994400000000002</c:v>
                </c:pt>
                <c:pt idx="290">
                  <c:v>2.2755649999999998</c:v>
                </c:pt>
                <c:pt idx="291">
                  <c:v>2.323315</c:v>
                </c:pt>
                <c:pt idx="292">
                  <c:v>2.25169</c:v>
                </c:pt>
                <c:pt idx="293">
                  <c:v>2.2755649999999998</c:v>
                </c:pt>
                <c:pt idx="294">
                  <c:v>2.2278150000000001</c:v>
                </c:pt>
                <c:pt idx="295">
                  <c:v>2.2278150000000001</c:v>
                </c:pt>
                <c:pt idx="296">
                  <c:v>2.2278150000000001</c:v>
                </c:pt>
                <c:pt idx="297">
                  <c:v>2.1561900000000001</c:v>
                </c:pt>
                <c:pt idx="298">
                  <c:v>2.2039399999999998</c:v>
                </c:pt>
                <c:pt idx="299">
                  <c:v>2.0606900000000001</c:v>
                </c:pt>
                <c:pt idx="300">
                  <c:v>2.1800649999999999</c:v>
                </c:pt>
                <c:pt idx="301">
                  <c:v>2.1084399999999999</c:v>
                </c:pt>
                <c:pt idx="302">
                  <c:v>2.1561900000000001</c:v>
                </c:pt>
                <c:pt idx="303">
                  <c:v>2.0606900000000001</c:v>
                </c:pt>
                <c:pt idx="304">
                  <c:v>2.1561900000000001</c:v>
                </c:pt>
                <c:pt idx="305">
                  <c:v>2.1084399999999999</c:v>
                </c:pt>
                <c:pt idx="306">
                  <c:v>2.2278150000000001</c:v>
                </c:pt>
                <c:pt idx="307">
                  <c:v>2.3949400000000001</c:v>
                </c:pt>
                <c:pt idx="308">
                  <c:v>2.3949400000000001</c:v>
                </c:pt>
                <c:pt idx="309">
                  <c:v>2.3710650000000002</c:v>
                </c:pt>
                <c:pt idx="310">
                  <c:v>2.323315</c:v>
                </c:pt>
                <c:pt idx="311">
                  <c:v>2.3471899999999999</c:v>
                </c:pt>
                <c:pt idx="312">
                  <c:v>2.3471899999999999</c:v>
                </c:pt>
                <c:pt idx="313">
                  <c:v>2.25169</c:v>
                </c:pt>
                <c:pt idx="314">
                  <c:v>2.49044</c:v>
                </c:pt>
                <c:pt idx="315">
                  <c:v>2.2039399999999998</c:v>
                </c:pt>
                <c:pt idx="316">
                  <c:v>2.2039399999999998</c:v>
                </c:pt>
                <c:pt idx="317">
                  <c:v>2.1800649999999999</c:v>
                </c:pt>
                <c:pt idx="318">
                  <c:v>2.1323150000000002</c:v>
                </c:pt>
                <c:pt idx="319">
                  <c:v>2.1561900000000001</c:v>
                </c:pt>
                <c:pt idx="320">
                  <c:v>2.1561900000000001</c:v>
                </c:pt>
                <c:pt idx="321">
                  <c:v>2.1561900000000001</c:v>
                </c:pt>
                <c:pt idx="322">
                  <c:v>2.1800649999999999</c:v>
                </c:pt>
                <c:pt idx="323">
                  <c:v>2.1561900000000001</c:v>
                </c:pt>
                <c:pt idx="324">
                  <c:v>2.084565</c:v>
                </c:pt>
                <c:pt idx="325">
                  <c:v>2.1561900000000001</c:v>
                </c:pt>
                <c:pt idx="326">
                  <c:v>2.1323150000000002</c:v>
                </c:pt>
                <c:pt idx="327">
                  <c:v>2.1323150000000002</c:v>
                </c:pt>
                <c:pt idx="328">
                  <c:v>2.2278150000000001</c:v>
                </c:pt>
                <c:pt idx="329">
                  <c:v>2.25169</c:v>
                </c:pt>
                <c:pt idx="330">
                  <c:v>2.25169</c:v>
                </c:pt>
                <c:pt idx="331">
                  <c:v>2.2039399999999998</c:v>
                </c:pt>
                <c:pt idx="332">
                  <c:v>2.1084399999999999</c:v>
                </c:pt>
                <c:pt idx="333">
                  <c:v>2.0606900000000001</c:v>
                </c:pt>
                <c:pt idx="334">
                  <c:v>2.1084399999999999</c:v>
                </c:pt>
                <c:pt idx="335">
                  <c:v>2.1323150000000002</c:v>
                </c:pt>
                <c:pt idx="336">
                  <c:v>2.084565</c:v>
                </c:pt>
                <c:pt idx="337">
                  <c:v>2.1323150000000002</c:v>
                </c:pt>
                <c:pt idx="338">
                  <c:v>2.1084399999999999</c:v>
                </c:pt>
                <c:pt idx="339">
                  <c:v>2.0606900000000001</c:v>
                </c:pt>
                <c:pt idx="340">
                  <c:v>2.0368149999999998</c:v>
                </c:pt>
                <c:pt idx="341">
                  <c:v>2.01294</c:v>
                </c:pt>
                <c:pt idx="342">
                  <c:v>2.01294</c:v>
                </c:pt>
                <c:pt idx="343">
                  <c:v>2.084565</c:v>
                </c:pt>
                <c:pt idx="344">
                  <c:v>2.0606900000000001</c:v>
                </c:pt>
                <c:pt idx="345">
                  <c:v>2.01294</c:v>
                </c:pt>
                <c:pt idx="346">
                  <c:v>2.0368149999999998</c:v>
                </c:pt>
                <c:pt idx="347">
                  <c:v>2.01294</c:v>
                </c:pt>
                <c:pt idx="348">
                  <c:v>2.0606900000000001</c:v>
                </c:pt>
                <c:pt idx="349">
                  <c:v>1.9890650000000001</c:v>
                </c:pt>
                <c:pt idx="350">
                  <c:v>2.0368149999999998</c:v>
                </c:pt>
                <c:pt idx="351">
                  <c:v>2.0606900000000001</c:v>
                </c:pt>
                <c:pt idx="352">
                  <c:v>2.0368149999999998</c:v>
                </c:pt>
                <c:pt idx="353">
                  <c:v>1.9890650000000001</c:v>
                </c:pt>
                <c:pt idx="354">
                  <c:v>2.01294</c:v>
                </c:pt>
                <c:pt idx="355">
                  <c:v>2.01294</c:v>
                </c:pt>
                <c:pt idx="356">
                  <c:v>1.96519</c:v>
                </c:pt>
                <c:pt idx="357">
                  <c:v>1.9890650000000001</c:v>
                </c:pt>
                <c:pt idx="358">
                  <c:v>2.01294</c:v>
                </c:pt>
                <c:pt idx="359">
                  <c:v>1.9413149999999999</c:v>
                </c:pt>
                <c:pt idx="360">
                  <c:v>1.96519</c:v>
                </c:pt>
                <c:pt idx="361">
                  <c:v>1.96519</c:v>
                </c:pt>
                <c:pt idx="362">
                  <c:v>2.0368149999999998</c:v>
                </c:pt>
                <c:pt idx="363">
                  <c:v>2.01294</c:v>
                </c:pt>
                <c:pt idx="364">
                  <c:v>2.0368149999999998</c:v>
                </c:pt>
                <c:pt idx="365">
                  <c:v>2.0368149999999998</c:v>
                </c:pt>
                <c:pt idx="366">
                  <c:v>2.0368149999999998</c:v>
                </c:pt>
                <c:pt idx="367">
                  <c:v>2.01294</c:v>
                </c:pt>
                <c:pt idx="368">
                  <c:v>2.01294</c:v>
                </c:pt>
                <c:pt idx="369">
                  <c:v>1.91744</c:v>
                </c:pt>
                <c:pt idx="370">
                  <c:v>2.01294</c:v>
                </c:pt>
                <c:pt idx="371">
                  <c:v>1.9413149999999999</c:v>
                </c:pt>
                <c:pt idx="372">
                  <c:v>1.9413149999999999</c:v>
                </c:pt>
                <c:pt idx="373">
                  <c:v>1.96519</c:v>
                </c:pt>
                <c:pt idx="374">
                  <c:v>1.96519</c:v>
                </c:pt>
                <c:pt idx="375">
                  <c:v>1.96519</c:v>
                </c:pt>
                <c:pt idx="376">
                  <c:v>2.1323150000000002</c:v>
                </c:pt>
                <c:pt idx="377">
                  <c:v>2.2039399999999998</c:v>
                </c:pt>
                <c:pt idx="378">
                  <c:v>2.2755649999999998</c:v>
                </c:pt>
                <c:pt idx="379">
                  <c:v>2.4188149999999999</c:v>
                </c:pt>
                <c:pt idx="380">
                  <c:v>2.3710650000000002</c:v>
                </c:pt>
                <c:pt idx="381">
                  <c:v>2.657565</c:v>
                </c:pt>
                <c:pt idx="382">
                  <c:v>2.5381900000000002</c:v>
                </c:pt>
                <c:pt idx="383">
                  <c:v>2.4188149999999999</c:v>
                </c:pt>
                <c:pt idx="384">
                  <c:v>2.323315</c:v>
                </c:pt>
                <c:pt idx="385">
                  <c:v>2.3471899999999999</c:v>
                </c:pt>
                <c:pt idx="386">
                  <c:v>2.2278150000000001</c:v>
                </c:pt>
                <c:pt idx="387">
                  <c:v>2.2039399999999998</c:v>
                </c:pt>
                <c:pt idx="388">
                  <c:v>2.1800649999999999</c:v>
                </c:pt>
                <c:pt idx="389">
                  <c:v>2.2039399999999998</c:v>
                </c:pt>
                <c:pt idx="390">
                  <c:v>2.1084399999999999</c:v>
                </c:pt>
                <c:pt idx="391">
                  <c:v>2.1323150000000002</c:v>
                </c:pt>
                <c:pt idx="392">
                  <c:v>2.0606900000000001</c:v>
                </c:pt>
                <c:pt idx="393">
                  <c:v>2.1323150000000002</c:v>
                </c:pt>
                <c:pt idx="394">
                  <c:v>2.1323150000000002</c:v>
                </c:pt>
                <c:pt idx="395">
                  <c:v>2.0368149999999998</c:v>
                </c:pt>
                <c:pt idx="396">
                  <c:v>2.084565</c:v>
                </c:pt>
                <c:pt idx="397">
                  <c:v>2.084565</c:v>
                </c:pt>
                <c:pt idx="398">
                  <c:v>2.084565</c:v>
                </c:pt>
                <c:pt idx="399">
                  <c:v>2.1084399999999999</c:v>
                </c:pt>
                <c:pt idx="400">
                  <c:v>2.0965025000000002</c:v>
                </c:pt>
                <c:pt idx="401">
                  <c:v>2.084565</c:v>
                </c:pt>
                <c:pt idx="402">
                  <c:v>2.0368149999999998</c:v>
                </c:pt>
                <c:pt idx="403">
                  <c:v>2.01294</c:v>
                </c:pt>
                <c:pt idx="404">
                  <c:v>2.084565</c:v>
                </c:pt>
                <c:pt idx="405">
                  <c:v>2.2994400000000002</c:v>
                </c:pt>
                <c:pt idx="406">
                  <c:v>2.01294</c:v>
                </c:pt>
                <c:pt idx="407">
                  <c:v>2.0368149999999998</c:v>
                </c:pt>
                <c:pt idx="408">
                  <c:v>2.2039399999999998</c:v>
                </c:pt>
                <c:pt idx="409">
                  <c:v>2.2278150000000001</c:v>
                </c:pt>
                <c:pt idx="410">
                  <c:v>2.1800649999999999</c:v>
                </c:pt>
                <c:pt idx="411">
                  <c:v>2.1084399999999999</c:v>
                </c:pt>
                <c:pt idx="412">
                  <c:v>2.1323150000000002</c:v>
                </c:pt>
                <c:pt idx="413">
                  <c:v>2.0606900000000001</c:v>
                </c:pt>
                <c:pt idx="414">
                  <c:v>2.0606900000000001</c:v>
                </c:pt>
                <c:pt idx="415">
                  <c:v>2.0368149999999998</c:v>
                </c:pt>
                <c:pt idx="416">
                  <c:v>2.0606900000000001</c:v>
                </c:pt>
                <c:pt idx="417">
                  <c:v>2.0368149999999998</c:v>
                </c:pt>
                <c:pt idx="418">
                  <c:v>2.0368149999999998</c:v>
                </c:pt>
                <c:pt idx="419">
                  <c:v>2.0606900000000001</c:v>
                </c:pt>
                <c:pt idx="420">
                  <c:v>1.96519</c:v>
                </c:pt>
                <c:pt idx="421">
                  <c:v>2.0368149999999998</c:v>
                </c:pt>
                <c:pt idx="422">
                  <c:v>1.96519</c:v>
                </c:pt>
                <c:pt idx="423">
                  <c:v>2.084565</c:v>
                </c:pt>
                <c:pt idx="424">
                  <c:v>2.2039399999999998</c:v>
                </c:pt>
                <c:pt idx="425">
                  <c:v>2.323315</c:v>
                </c:pt>
                <c:pt idx="426">
                  <c:v>2.1561900000000001</c:v>
                </c:pt>
                <c:pt idx="427">
                  <c:v>2.1323150000000002</c:v>
                </c:pt>
                <c:pt idx="428">
                  <c:v>2.0606900000000001</c:v>
                </c:pt>
                <c:pt idx="429">
                  <c:v>2.1084399999999999</c:v>
                </c:pt>
                <c:pt idx="430">
                  <c:v>2.0606900000000001</c:v>
                </c:pt>
                <c:pt idx="431">
                  <c:v>1.96519</c:v>
                </c:pt>
                <c:pt idx="432">
                  <c:v>2.01294</c:v>
                </c:pt>
                <c:pt idx="433">
                  <c:v>1.9890650000000001</c:v>
                </c:pt>
                <c:pt idx="434">
                  <c:v>2.2278150000000001</c:v>
                </c:pt>
                <c:pt idx="435">
                  <c:v>2.1800649999999999</c:v>
                </c:pt>
                <c:pt idx="436">
                  <c:v>2.1323150000000002</c:v>
                </c:pt>
                <c:pt idx="437">
                  <c:v>2.0606900000000001</c:v>
                </c:pt>
                <c:pt idx="438">
                  <c:v>2.01294</c:v>
                </c:pt>
                <c:pt idx="439">
                  <c:v>2.0368149999999998</c:v>
                </c:pt>
                <c:pt idx="440">
                  <c:v>2.0606900000000001</c:v>
                </c:pt>
                <c:pt idx="441">
                  <c:v>2.01294</c:v>
                </c:pt>
                <c:pt idx="442">
                  <c:v>2.01294</c:v>
                </c:pt>
                <c:pt idx="443">
                  <c:v>2.0606900000000001</c:v>
                </c:pt>
                <c:pt idx="444">
                  <c:v>2.0368149999999998</c:v>
                </c:pt>
                <c:pt idx="445">
                  <c:v>1.96519</c:v>
                </c:pt>
                <c:pt idx="446">
                  <c:v>2.01294</c:v>
                </c:pt>
                <c:pt idx="447">
                  <c:v>1.96519</c:v>
                </c:pt>
                <c:pt idx="448">
                  <c:v>1.9890650000000001</c:v>
                </c:pt>
                <c:pt idx="449">
                  <c:v>2.01294</c:v>
                </c:pt>
                <c:pt idx="450">
                  <c:v>2.084565</c:v>
                </c:pt>
                <c:pt idx="451">
                  <c:v>2.49044</c:v>
                </c:pt>
                <c:pt idx="452">
                  <c:v>2.3949400000000001</c:v>
                </c:pt>
                <c:pt idx="453">
                  <c:v>2.25169</c:v>
                </c:pt>
                <c:pt idx="454">
                  <c:v>2.1800649999999999</c:v>
                </c:pt>
                <c:pt idx="455">
                  <c:v>2.1800649999999999</c:v>
                </c:pt>
                <c:pt idx="456">
                  <c:v>2.1323150000000002</c:v>
                </c:pt>
                <c:pt idx="457">
                  <c:v>2.084565</c:v>
                </c:pt>
                <c:pt idx="458">
                  <c:v>2.1084399999999999</c:v>
                </c:pt>
                <c:pt idx="459">
                  <c:v>2.0606900000000001</c:v>
                </c:pt>
                <c:pt idx="460">
                  <c:v>2.084565</c:v>
                </c:pt>
                <c:pt idx="461">
                  <c:v>2.0606900000000001</c:v>
                </c:pt>
                <c:pt idx="462">
                  <c:v>1.9890650000000001</c:v>
                </c:pt>
                <c:pt idx="463">
                  <c:v>1.9890650000000001</c:v>
                </c:pt>
                <c:pt idx="464">
                  <c:v>2.0606900000000001</c:v>
                </c:pt>
                <c:pt idx="465">
                  <c:v>2.0368149999999998</c:v>
                </c:pt>
                <c:pt idx="466">
                  <c:v>2.0368149999999998</c:v>
                </c:pt>
                <c:pt idx="467">
                  <c:v>1.9890650000000001</c:v>
                </c:pt>
                <c:pt idx="468">
                  <c:v>1.96519</c:v>
                </c:pt>
                <c:pt idx="469">
                  <c:v>2.01294</c:v>
                </c:pt>
                <c:pt idx="470">
                  <c:v>1.96519</c:v>
                </c:pt>
                <c:pt idx="471">
                  <c:v>2.0368149999999998</c:v>
                </c:pt>
                <c:pt idx="472">
                  <c:v>2.1084399999999999</c:v>
                </c:pt>
                <c:pt idx="473">
                  <c:v>2.084565</c:v>
                </c:pt>
                <c:pt idx="474">
                  <c:v>2.1084399999999999</c:v>
                </c:pt>
                <c:pt idx="475">
                  <c:v>1.9890650000000001</c:v>
                </c:pt>
                <c:pt idx="476">
                  <c:v>1.9890650000000001</c:v>
                </c:pt>
                <c:pt idx="477">
                  <c:v>1.9413149999999999</c:v>
                </c:pt>
                <c:pt idx="478">
                  <c:v>2.01294</c:v>
                </c:pt>
                <c:pt idx="479">
                  <c:v>2.084565</c:v>
                </c:pt>
                <c:pt idx="480">
                  <c:v>1.9890650000000001</c:v>
                </c:pt>
                <c:pt idx="481">
                  <c:v>1.9890650000000001</c:v>
                </c:pt>
                <c:pt idx="482">
                  <c:v>2.01294</c:v>
                </c:pt>
                <c:pt idx="483">
                  <c:v>1.9413149999999999</c:v>
                </c:pt>
                <c:pt idx="484">
                  <c:v>1.9413149999999999</c:v>
                </c:pt>
                <c:pt idx="485">
                  <c:v>1.96519</c:v>
                </c:pt>
                <c:pt idx="486">
                  <c:v>1.91744</c:v>
                </c:pt>
                <c:pt idx="487">
                  <c:v>1.9890650000000001</c:v>
                </c:pt>
                <c:pt idx="488">
                  <c:v>2.0368149999999998</c:v>
                </c:pt>
                <c:pt idx="489">
                  <c:v>2.0368149999999998</c:v>
                </c:pt>
                <c:pt idx="490">
                  <c:v>2.01294</c:v>
                </c:pt>
                <c:pt idx="491">
                  <c:v>2.01294</c:v>
                </c:pt>
                <c:pt idx="492">
                  <c:v>2.01294</c:v>
                </c:pt>
                <c:pt idx="493">
                  <c:v>2.01294</c:v>
                </c:pt>
                <c:pt idx="494">
                  <c:v>1.91744</c:v>
                </c:pt>
                <c:pt idx="495">
                  <c:v>1.96519</c:v>
                </c:pt>
                <c:pt idx="496">
                  <c:v>2.3471899999999999</c:v>
                </c:pt>
                <c:pt idx="497">
                  <c:v>2.25169</c:v>
                </c:pt>
                <c:pt idx="498">
                  <c:v>2.2039399999999998</c:v>
                </c:pt>
                <c:pt idx="499">
                  <c:v>2.25169</c:v>
                </c:pt>
                <c:pt idx="500">
                  <c:v>2.1561900000000001</c:v>
                </c:pt>
                <c:pt idx="501">
                  <c:v>2.1323150000000002</c:v>
                </c:pt>
                <c:pt idx="502">
                  <c:v>2.084565</c:v>
                </c:pt>
                <c:pt idx="503">
                  <c:v>2.0368149999999998</c:v>
                </c:pt>
                <c:pt idx="504">
                  <c:v>2.0606900000000001</c:v>
                </c:pt>
                <c:pt idx="505">
                  <c:v>2.0368149999999998</c:v>
                </c:pt>
                <c:pt idx="506">
                  <c:v>1.96519</c:v>
                </c:pt>
                <c:pt idx="507">
                  <c:v>2.01294</c:v>
                </c:pt>
                <c:pt idx="508">
                  <c:v>1.96519</c:v>
                </c:pt>
                <c:pt idx="509">
                  <c:v>2.01294</c:v>
                </c:pt>
                <c:pt idx="510">
                  <c:v>1.91744</c:v>
                </c:pt>
                <c:pt idx="511">
                  <c:v>1.9413149999999999</c:v>
                </c:pt>
                <c:pt idx="512">
                  <c:v>1.9890650000000001</c:v>
                </c:pt>
                <c:pt idx="513">
                  <c:v>1.9890650000000001</c:v>
                </c:pt>
                <c:pt idx="514">
                  <c:v>1.96519</c:v>
                </c:pt>
                <c:pt idx="515">
                  <c:v>1.91744</c:v>
                </c:pt>
                <c:pt idx="516">
                  <c:v>1.96519</c:v>
                </c:pt>
                <c:pt idx="517">
                  <c:v>1.96519</c:v>
                </c:pt>
                <c:pt idx="518">
                  <c:v>1.9413149999999999</c:v>
                </c:pt>
                <c:pt idx="519">
                  <c:v>1.91744</c:v>
                </c:pt>
                <c:pt idx="520">
                  <c:v>1.96519</c:v>
                </c:pt>
                <c:pt idx="521">
                  <c:v>2.3790233330000001</c:v>
                </c:pt>
                <c:pt idx="522">
                  <c:v>2.7928566670000001</c:v>
                </c:pt>
                <c:pt idx="523">
                  <c:v>3.20669</c:v>
                </c:pt>
                <c:pt idx="524">
                  <c:v>3.3260649999999998</c:v>
                </c:pt>
                <c:pt idx="525">
                  <c:v>3.135065</c:v>
                </c:pt>
                <c:pt idx="526">
                  <c:v>2.8246899999999999</c:v>
                </c:pt>
                <c:pt idx="527">
                  <c:v>2.657565</c:v>
                </c:pt>
                <c:pt idx="528">
                  <c:v>2.5859399999999999</c:v>
                </c:pt>
                <c:pt idx="529">
                  <c:v>2.5143149999999999</c:v>
                </c:pt>
                <c:pt idx="530">
                  <c:v>2.4426899999999998</c:v>
                </c:pt>
                <c:pt idx="531">
                  <c:v>2.323315</c:v>
                </c:pt>
                <c:pt idx="532">
                  <c:v>2.3471899999999999</c:v>
                </c:pt>
                <c:pt idx="533">
                  <c:v>2.25169</c:v>
                </c:pt>
                <c:pt idx="534">
                  <c:v>2.2994400000000002</c:v>
                </c:pt>
                <c:pt idx="535">
                  <c:v>2.2039399999999998</c:v>
                </c:pt>
                <c:pt idx="536">
                  <c:v>2.2755649999999998</c:v>
                </c:pt>
                <c:pt idx="537">
                  <c:v>2.2039399999999998</c:v>
                </c:pt>
                <c:pt idx="538">
                  <c:v>2.25169</c:v>
                </c:pt>
                <c:pt idx="539">
                  <c:v>2.2039399999999998</c:v>
                </c:pt>
                <c:pt idx="540">
                  <c:v>2.1323150000000002</c:v>
                </c:pt>
                <c:pt idx="541">
                  <c:v>2.1800649999999999</c:v>
                </c:pt>
                <c:pt idx="542">
                  <c:v>2.084565</c:v>
                </c:pt>
                <c:pt idx="543">
                  <c:v>2.1561900000000001</c:v>
                </c:pt>
                <c:pt idx="544">
                  <c:v>2.3471899999999999</c:v>
                </c:pt>
                <c:pt idx="545">
                  <c:v>2.562065</c:v>
                </c:pt>
                <c:pt idx="546">
                  <c:v>2.3949400000000001</c:v>
                </c:pt>
                <c:pt idx="547">
                  <c:v>2.3471899999999999</c:v>
                </c:pt>
                <c:pt idx="548">
                  <c:v>2.2755649999999998</c:v>
                </c:pt>
                <c:pt idx="549">
                  <c:v>2.25169</c:v>
                </c:pt>
                <c:pt idx="550">
                  <c:v>2.2039399999999998</c:v>
                </c:pt>
                <c:pt idx="551">
                  <c:v>2.1323150000000002</c:v>
                </c:pt>
                <c:pt idx="552">
                  <c:v>2.1084399999999999</c:v>
                </c:pt>
                <c:pt idx="553">
                  <c:v>2.1800649999999999</c:v>
                </c:pt>
                <c:pt idx="554">
                  <c:v>2.084565</c:v>
                </c:pt>
                <c:pt idx="555">
                  <c:v>2.0606900000000001</c:v>
                </c:pt>
                <c:pt idx="556">
                  <c:v>2.084565</c:v>
                </c:pt>
                <c:pt idx="557">
                  <c:v>2.084565</c:v>
                </c:pt>
                <c:pt idx="558">
                  <c:v>2.0606900000000001</c:v>
                </c:pt>
                <c:pt idx="559">
                  <c:v>2.1084399999999999</c:v>
                </c:pt>
                <c:pt idx="560">
                  <c:v>2.084565</c:v>
                </c:pt>
                <c:pt idx="561">
                  <c:v>2.0606900000000001</c:v>
                </c:pt>
                <c:pt idx="562">
                  <c:v>2.0606900000000001</c:v>
                </c:pt>
                <c:pt idx="563">
                  <c:v>2.0368149999999998</c:v>
                </c:pt>
                <c:pt idx="564">
                  <c:v>2.0606900000000001</c:v>
                </c:pt>
                <c:pt idx="565">
                  <c:v>1.9890650000000001</c:v>
                </c:pt>
                <c:pt idx="566">
                  <c:v>2.2755649999999998</c:v>
                </c:pt>
                <c:pt idx="567">
                  <c:v>2.5143149999999999</c:v>
                </c:pt>
                <c:pt idx="568">
                  <c:v>2.4426899999999998</c:v>
                </c:pt>
                <c:pt idx="569">
                  <c:v>2.3710650000000002</c:v>
                </c:pt>
                <c:pt idx="570">
                  <c:v>2.562065</c:v>
                </c:pt>
                <c:pt idx="571">
                  <c:v>2.4426899999999998</c:v>
                </c:pt>
                <c:pt idx="572">
                  <c:v>2.4188149999999999</c:v>
                </c:pt>
                <c:pt idx="573">
                  <c:v>2.323315</c:v>
                </c:pt>
                <c:pt idx="574">
                  <c:v>2.323315</c:v>
                </c:pt>
                <c:pt idx="575">
                  <c:v>2.3710650000000002</c:v>
                </c:pt>
                <c:pt idx="576">
                  <c:v>2.2994400000000002</c:v>
                </c:pt>
                <c:pt idx="577">
                  <c:v>2.2994400000000002</c:v>
                </c:pt>
                <c:pt idx="578">
                  <c:v>2.2994400000000002</c:v>
                </c:pt>
                <c:pt idx="579">
                  <c:v>2.2278150000000001</c:v>
                </c:pt>
                <c:pt idx="580">
                  <c:v>2.2278150000000001</c:v>
                </c:pt>
                <c:pt idx="581">
                  <c:v>2.2039399999999998</c:v>
                </c:pt>
                <c:pt idx="582">
                  <c:v>2.1561900000000001</c:v>
                </c:pt>
                <c:pt idx="583">
                  <c:v>2.2039399999999998</c:v>
                </c:pt>
                <c:pt idx="584">
                  <c:v>2.1561900000000001</c:v>
                </c:pt>
                <c:pt idx="585">
                  <c:v>2.084565</c:v>
                </c:pt>
                <c:pt idx="586">
                  <c:v>2.0606900000000001</c:v>
                </c:pt>
                <c:pt idx="587">
                  <c:v>2.1084399999999999</c:v>
                </c:pt>
                <c:pt idx="588">
                  <c:v>2.1323150000000002</c:v>
                </c:pt>
                <c:pt idx="589">
                  <c:v>2.0606900000000001</c:v>
                </c:pt>
                <c:pt idx="590">
                  <c:v>2.0606900000000001</c:v>
                </c:pt>
                <c:pt idx="591">
                  <c:v>2.1323150000000002</c:v>
                </c:pt>
                <c:pt idx="592">
                  <c:v>2.0606900000000001</c:v>
                </c:pt>
                <c:pt idx="593">
                  <c:v>2.0368149999999998</c:v>
                </c:pt>
                <c:pt idx="594">
                  <c:v>2.0368149999999998</c:v>
                </c:pt>
                <c:pt idx="595">
                  <c:v>2.0606900000000001</c:v>
                </c:pt>
                <c:pt idx="596">
                  <c:v>2.084565</c:v>
                </c:pt>
                <c:pt idx="597">
                  <c:v>2.1561900000000001</c:v>
                </c:pt>
                <c:pt idx="598">
                  <c:v>2.1323150000000002</c:v>
                </c:pt>
                <c:pt idx="599">
                  <c:v>2.1561900000000001</c:v>
                </c:pt>
                <c:pt idx="600">
                  <c:v>2.1561900000000001</c:v>
                </c:pt>
                <c:pt idx="601">
                  <c:v>2.1323150000000002</c:v>
                </c:pt>
                <c:pt idx="602">
                  <c:v>2.1084399999999999</c:v>
                </c:pt>
                <c:pt idx="603">
                  <c:v>2.2039399999999998</c:v>
                </c:pt>
                <c:pt idx="604">
                  <c:v>2.2039399999999998</c:v>
                </c:pt>
                <c:pt idx="605">
                  <c:v>2.1561900000000001</c:v>
                </c:pt>
                <c:pt idx="606">
                  <c:v>2.1323150000000002</c:v>
                </c:pt>
                <c:pt idx="607">
                  <c:v>2.084565</c:v>
                </c:pt>
                <c:pt idx="608">
                  <c:v>2.1084399999999999</c:v>
                </c:pt>
                <c:pt idx="609">
                  <c:v>2.1084399999999999</c:v>
                </c:pt>
                <c:pt idx="610">
                  <c:v>2.0606900000000001</c:v>
                </c:pt>
                <c:pt idx="611">
                  <c:v>2.084565</c:v>
                </c:pt>
                <c:pt idx="612">
                  <c:v>2.084565</c:v>
                </c:pt>
                <c:pt idx="613">
                  <c:v>2.084565</c:v>
                </c:pt>
                <c:pt idx="614">
                  <c:v>2.25169</c:v>
                </c:pt>
                <c:pt idx="615">
                  <c:v>2.6098150000000002</c:v>
                </c:pt>
                <c:pt idx="616">
                  <c:v>2.5859399999999999</c:v>
                </c:pt>
                <c:pt idx="617">
                  <c:v>2.72919</c:v>
                </c:pt>
                <c:pt idx="618">
                  <c:v>2.562065</c:v>
                </c:pt>
                <c:pt idx="619">
                  <c:v>2.49044</c:v>
                </c:pt>
                <c:pt idx="620">
                  <c:v>2.3710650000000002</c:v>
                </c:pt>
                <c:pt idx="621">
                  <c:v>2.2755649999999998</c:v>
                </c:pt>
                <c:pt idx="622">
                  <c:v>2.2994400000000002</c:v>
                </c:pt>
                <c:pt idx="623">
                  <c:v>2.2755649999999998</c:v>
                </c:pt>
                <c:pt idx="624">
                  <c:v>2.2278150000000001</c:v>
                </c:pt>
                <c:pt idx="625">
                  <c:v>2.2278150000000001</c:v>
                </c:pt>
                <c:pt idx="626">
                  <c:v>2.1084399999999999</c:v>
                </c:pt>
                <c:pt idx="627">
                  <c:v>2.2039399999999998</c:v>
                </c:pt>
                <c:pt idx="628">
                  <c:v>2.1800649999999999</c:v>
                </c:pt>
                <c:pt idx="629">
                  <c:v>2.1800649999999999</c:v>
                </c:pt>
                <c:pt idx="630">
                  <c:v>2.2039399999999998</c:v>
                </c:pt>
                <c:pt idx="631">
                  <c:v>2.2755649999999998</c:v>
                </c:pt>
                <c:pt idx="632">
                  <c:v>2.4426899999999998</c:v>
                </c:pt>
                <c:pt idx="633">
                  <c:v>2.1800649999999999</c:v>
                </c:pt>
                <c:pt idx="634">
                  <c:v>2.1323150000000002</c:v>
                </c:pt>
                <c:pt idx="635">
                  <c:v>2.1561900000000001</c:v>
                </c:pt>
                <c:pt idx="636">
                  <c:v>2.084565</c:v>
                </c:pt>
                <c:pt idx="637">
                  <c:v>2.1800649999999999</c:v>
                </c:pt>
                <c:pt idx="638">
                  <c:v>2.1323150000000002</c:v>
                </c:pt>
                <c:pt idx="639">
                  <c:v>2.1561900000000001</c:v>
                </c:pt>
                <c:pt idx="640">
                  <c:v>2.1084399999999999</c:v>
                </c:pt>
                <c:pt idx="641">
                  <c:v>2.1800649999999999</c:v>
                </c:pt>
                <c:pt idx="642">
                  <c:v>2.3710650000000002</c:v>
                </c:pt>
                <c:pt idx="643">
                  <c:v>2.4426899999999998</c:v>
                </c:pt>
                <c:pt idx="644">
                  <c:v>2.3949400000000001</c:v>
                </c:pt>
                <c:pt idx="645">
                  <c:v>2.3710650000000002</c:v>
                </c:pt>
                <c:pt idx="646">
                  <c:v>2.3471899999999999</c:v>
                </c:pt>
                <c:pt idx="647">
                  <c:v>2.3710650000000002</c:v>
                </c:pt>
                <c:pt idx="648">
                  <c:v>2.3471899999999999</c:v>
                </c:pt>
                <c:pt idx="649">
                  <c:v>2.3471899999999999</c:v>
                </c:pt>
                <c:pt idx="650">
                  <c:v>2.2994400000000002</c:v>
                </c:pt>
                <c:pt idx="651">
                  <c:v>2.25169</c:v>
                </c:pt>
                <c:pt idx="652">
                  <c:v>2.2278150000000001</c:v>
                </c:pt>
                <c:pt idx="653">
                  <c:v>2.2278150000000001</c:v>
                </c:pt>
                <c:pt idx="654">
                  <c:v>2.1800649999999999</c:v>
                </c:pt>
                <c:pt idx="655">
                  <c:v>2.1800649999999999</c:v>
                </c:pt>
                <c:pt idx="656">
                  <c:v>2.2039399999999998</c:v>
                </c:pt>
                <c:pt idx="657">
                  <c:v>2.1561900000000001</c:v>
                </c:pt>
                <c:pt idx="658">
                  <c:v>2.1800649999999999</c:v>
                </c:pt>
                <c:pt idx="659">
                  <c:v>2.1800649999999999</c:v>
                </c:pt>
                <c:pt idx="660">
                  <c:v>2.1800649999999999</c:v>
                </c:pt>
                <c:pt idx="661">
                  <c:v>2.1561900000000001</c:v>
                </c:pt>
                <c:pt idx="662">
                  <c:v>2.1323150000000002</c:v>
                </c:pt>
                <c:pt idx="663">
                  <c:v>2.1561900000000001</c:v>
                </c:pt>
                <c:pt idx="664">
                  <c:v>2.1084399999999999</c:v>
                </c:pt>
                <c:pt idx="665">
                  <c:v>2.1561900000000001</c:v>
                </c:pt>
                <c:pt idx="666">
                  <c:v>2.1323150000000002</c:v>
                </c:pt>
                <c:pt idx="667">
                  <c:v>2.1323150000000002</c:v>
                </c:pt>
                <c:pt idx="668">
                  <c:v>2.1323150000000002</c:v>
                </c:pt>
                <c:pt idx="669">
                  <c:v>2.1084399999999999</c:v>
                </c:pt>
                <c:pt idx="670">
                  <c:v>2.1323150000000002</c:v>
                </c:pt>
                <c:pt idx="671">
                  <c:v>2.0368149999999998</c:v>
                </c:pt>
                <c:pt idx="672">
                  <c:v>2.01294</c:v>
                </c:pt>
                <c:pt idx="673">
                  <c:v>2.0368149999999998</c:v>
                </c:pt>
                <c:pt idx="674">
                  <c:v>2.0368149999999998</c:v>
                </c:pt>
                <c:pt idx="675">
                  <c:v>2.084565</c:v>
                </c:pt>
                <c:pt idx="676">
                  <c:v>2.084565</c:v>
                </c:pt>
                <c:pt idx="677">
                  <c:v>2.084565</c:v>
                </c:pt>
                <c:pt idx="678">
                  <c:v>2.0606900000000001</c:v>
                </c:pt>
                <c:pt idx="679">
                  <c:v>2.084565</c:v>
                </c:pt>
                <c:pt idx="680">
                  <c:v>2.1084399999999999</c:v>
                </c:pt>
                <c:pt idx="681">
                  <c:v>2.1084399999999999</c:v>
                </c:pt>
                <c:pt idx="682">
                  <c:v>2.084565</c:v>
                </c:pt>
                <c:pt idx="683">
                  <c:v>2.01294</c:v>
                </c:pt>
                <c:pt idx="684">
                  <c:v>2.084565</c:v>
                </c:pt>
                <c:pt idx="685">
                  <c:v>2.01294</c:v>
                </c:pt>
                <c:pt idx="686">
                  <c:v>2.084565</c:v>
                </c:pt>
                <c:pt idx="687">
                  <c:v>2.0606900000000001</c:v>
                </c:pt>
                <c:pt idx="688">
                  <c:v>2.0606900000000001</c:v>
                </c:pt>
                <c:pt idx="689">
                  <c:v>2.01294</c:v>
                </c:pt>
                <c:pt idx="690">
                  <c:v>2.084565</c:v>
                </c:pt>
                <c:pt idx="691">
                  <c:v>1.9890650000000001</c:v>
                </c:pt>
                <c:pt idx="692">
                  <c:v>2.1084399999999999</c:v>
                </c:pt>
                <c:pt idx="693">
                  <c:v>2.1323150000000002</c:v>
                </c:pt>
                <c:pt idx="694">
                  <c:v>2.084565</c:v>
                </c:pt>
                <c:pt idx="695">
                  <c:v>2.0606900000000001</c:v>
                </c:pt>
                <c:pt idx="696">
                  <c:v>2.084565</c:v>
                </c:pt>
                <c:pt idx="697">
                  <c:v>2.1084399999999999</c:v>
                </c:pt>
                <c:pt idx="698">
                  <c:v>2.0606900000000001</c:v>
                </c:pt>
                <c:pt idx="699">
                  <c:v>2.01294</c:v>
                </c:pt>
                <c:pt idx="700">
                  <c:v>1.9890650000000001</c:v>
                </c:pt>
                <c:pt idx="701">
                  <c:v>1.96519</c:v>
                </c:pt>
                <c:pt idx="702">
                  <c:v>1.96519</c:v>
                </c:pt>
                <c:pt idx="703">
                  <c:v>2.0606900000000001</c:v>
                </c:pt>
                <c:pt idx="704">
                  <c:v>2.0368149999999998</c:v>
                </c:pt>
                <c:pt idx="705">
                  <c:v>1.96519</c:v>
                </c:pt>
                <c:pt idx="706">
                  <c:v>2.01294</c:v>
                </c:pt>
                <c:pt idx="707">
                  <c:v>2.0368149999999998</c:v>
                </c:pt>
                <c:pt idx="708">
                  <c:v>1.96519</c:v>
                </c:pt>
                <c:pt idx="709">
                  <c:v>1.9413149999999999</c:v>
                </c:pt>
                <c:pt idx="710">
                  <c:v>1.9890650000000001</c:v>
                </c:pt>
                <c:pt idx="711">
                  <c:v>2.0368149999999998</c:v>
                </c:pt>
                <c:pt idx="712">
                  <c:v>2.01294</c:v>
                </c:pt>
                <c:pt idx="713">
                  <c:v>2.0606900000000001</c:v>
                </c:pt>
                <c:pt idx="714">
                  <c:v>2.3710650000000002</c:v>
                </c:pt>
                <c:pt idx="715">
                  <c:v>2.2755649999999998</c:v>
                </c:pt>
                <c:pt idx="716">
                  <c:v>2.2039399999999998</c:v>
                </c:pt>
                <c:pt idx="717">
                  <c:v>2.1800649999999999</c:v>
                </c:pt>
                <c:pt idx="718">
                  <c:v>2.1561900000000001</c:v>
                </c:pt>
                <c:pt idx="719">
                  <c:v>2.1323150000000002</c:v>
                </c:pt>
              </c:numCache>
            </c:numRef>
          </c:yVal>
          <c:smooth val="0"/>
          <c:extLst xmlns:c16r2="http://schemas.microsoft.com/office/drawing/2015/06/chart">
            <c:ext xmlns:c16="http://schemas.microsoft.com/office/drawing/2014/chart" uri="{C3380CC4-5D6E-409C-BE32-E72D297353CC}">
              <c16:uniqueId val="{00000000-78F9-41FB-B278-23BE3AD3FD3D}"/>
            </c:ext>
          </c:extLst>
        </c:ser>
        <c:dLbls>
          <c:showLegendKey val="0"/>
          <c:showVal val="0"/>
          <c:showCatName val="0"/>
          <c:showSerName val="0"/>
          <c:showPercent val="0"/>
          <c:showBubbleSize val="0"/>
        </c:dLbls>
        <c:axId val="-1007452032"/>
        <c:axId val="-1007444416"/>
      </c:scatterChart>
      <c:valAx>
        <c:axId val="-1007452032"/>
        <c:scaling>
          <c:orientation val="minMax"/>
          <c:min val="1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7444416"/>
        <c:crosses val="autoZero"/>
        <c:crossBetween val="midCat"/>
      </c:valAx>
      <c:valAx>
        <c:axId val="-10074444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7452032"/>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urve</a:t>
            </a:r>
            <a:r>
              <a:rPr lang="en-US" b="1" i="1"/>
              <a:t> </a:t>
            </a:r>
            <a:r>
              <a:rPr lang="en-US" b="1" i="1" baseline="0"/>
              <a:t>at Pinan-anan (March - June)</a:t>
            </a:r>
            <a:endParaRPr lang="en-US" b="1" i="1"/>
          </a:p>
        </c:rich>
      </c:tx>
      <c:overlay val="0"/>
      <c:spPr>
        <a:noFill/>
        <a:ln>
          <a:noFill/>
        </a:ln>
        <a:effectLst/>
      </c:spPr>
    </c:title>
    <c:autoTitleDeleted val="0"/>
    <c:plotArea>
      <c:layout/>
      <c:scatterChart>
        <c:scatterStyle val="lineMarker"/>
        <c:varyColors val="0"/>
        <c:ser>
          <c:idx val="1"/>
          <c:order val="0"/>
          <c:tx>
            <c:v>JUNE</c:v>
          </c:tx>
          <c:spPr>
            <a:ln w="19050">
              <a:noFill/>
            </a:ln>
          </c:spPr>
          <c:marker>
            <c:symbol val="square"/>
            <c:size val="4"/>
            <c:spPr>
              <a:solidFill>
                <a:srgbClr val="0070C0"/>
              </a:solidFill>
              <a:ln>
                <a:noFill/>
              </a:ln>
            </c:spPr>
          </c:marker>
          <c:xVal>
            <c:numRef>
              <c:f>'DATA 2021'!$E$2210:$E$2929</c:f>
              <c:numCache>
                <c:formatCode>0.00</c:formatCode>
                <c:ptCount val="720"/>
                <c:pt idx="0">
                  <c:v>31.255837564231324</c:v>
                </c:pt>
                <c:pt idx="1">
                  <c:v>31.255837564231324</c:v>
                </c:pt>
                <c:pt idx="2">
                  <c:v>37.043768189617921</c:v>
                </c:pt>
                <c:pt idx="3">
                  <c:v>37.043768189617921</c:v>
                </c:pt>
                <c:pt idx="4">
                  <c:v>47.135679067472864</c:v>
                </c:pt>
                <c:pt idx="5">
                  <c:v>52.868380329097704</c:v>
                </c:pt>
                <c:pt idx="6">
                  <c:v>61.280006777961567</c:v>
                </c:pt>
                <c:pt idx="7">
                  <c:v>75.666814956005595</c:v>
                </c:pt>
                <c:pt idx="8">
                  <c:v>95.38818427169052</c:v>
                </c:pt>
                <c:pt idx="9">
                  <c:v>108.20398251792648</c:v>
                </c:pt>
                <c:pt idx="10">
                  <c:v>122.22817838446757</c:v>
                </c:pt>
                <c:pt idx="11">
                  <c:v>137.52956090770365</c:v>
                </c:pt>
                <c:pt idx="12">
                  <c:v>131.637442428593</c:v>
                </c:pt>
                <c:pt idx="13">
                  <c:v>125.93106731486272</c:v>
                </c:pt>
                <c:pt idx="14">
                  <c:v>137.52956090770365</c:v>
                </c:pt>
                <c:pt idx="15">
                  <c:v>122.22817838446757</c:v>
                </c:pt>
                <c:pt idx="16">
                  <c:v>111.59408315551998</c:v>
                </c:pt>
                <c:pt idx="17">
                  <c:v>118.60510623115417</c:v>
                </c:pt>
                <c:pt idx="18">
                  <c:v>95.38818427169052</c:v>
                </c:pt>
                <c:pt idx="19">
                  <c:v>98.482551084881621</c:v>
                </c:pt>
                <c:pt idx="20">
                  <c:v>92.365131080478491</c:v>
                </c:pt>
                <c:pt idx="21">
                  <c:v>89.412355644233841</c:v>
                </c:pt>
                <c:pt idx="22">
                  <c:v>83.713524907957378</c:v>
                </c:pt>
                <c:pt idx="23">
                  <c:v>75.666814956005595</c:v>
                </c:pt>
                <c:pt idx="24">
                  <c:v>80.96542826753371</c:v>
                </c:pt>
                <c:pt idx="25">
                  <c:v>73.114293714864189</c:v>
                </c:pt>
                <c:pt idx="26">
                  <c:v>69.4036985552858</c:v>
                </c:pt>
                <c:pt idx="27">
                  <c:v>65.831973921284842</c:v>
                </c:pt>
                <c:pt idx="28">
                  <c:v>63.526346582539908</c:v>
                </c:pt>
                <c:pt idx="29">
                  <c:v>61.280006777961567</c:v>
                </c:pt>
                <c:pt idx="30">
                  <c:v>56.961348640091799</c:v>
                </c:pt>
                <c:pt idx="31">
                  <c:v>59.091992650798133</c:v>
                </c:pt>
                <c:pt idx="32">
                  <c:v>56.961348640091799</c:v>
                </c:pt>
                <c:pt idx="33">
                  <c:v>50.904176575716136</c:v>
                </c:pt>
                <c:pt idx="34">
                  <c:v>59.091992650798133</c:v>
                </c:pt>
                <c:pt idx="35">
                  <c:v>48.993584075909546</c:v>
                </c:pt>
                <c:pt idx="36">
                  <c:v>50.904176575716136</c:v>
                </c:pt>
                <c:pt idx="37">
                  <c:v>50.904176575716136</c:v>
                </c:pt>
                <c:pt idx="38">
                  <c:v>45.329544213967331</c:v>
                </c:pt>
                <c:pt idx="39">
                  <c:v>48.993584075909546</c:v>
                </c:pt>
                <c:pt idx="40">
                  <c:v>45.329544213967331</c:v>
                </c:pt>
                <c:pt idx="41">
                  <c:v>47.135679067472864</c:v>
                </c:pt>
                <c:pt idx="42">
                  <c:v>45.329544213967331</c:v>
                </c:pt>
                <c:pt idx="43">
                  <c:v>45.329544213967331</c:v>
                </c:pt>
                <c:pt idx="44">
                  <c:v>40.212684084658079</c:v>
                </c:pt>
                <c:pt idx="45">
                  <c:v>40.212684084658079</c:v>
                </c:pt>
                <c:pt idx="46">
                  <c:v>40.212684084658079</c:v>
                </c:pt>
                <c:pt idx="47">
                  <c:v>43.574268627446209</c:v>
                </c:pt>
                <c:pt idx="48">
                  <c:v>37.043768189617921</c:v>
                </c:pt>
                <c:pt idx="49">
                  <c:v>41.868947891504092</c:v>
                </c:pt>
                <c:pt idx="50">
                  <c:v>37.043768189617921</c:v>
                </c:pt>
                <c:pt idx="51">
                  <c:v>37.043768189617921</c:v>
                </c:pt>
                <c:pt idx="52">
                  <c:v>37.043768189617921</c:v>
                </c:pt>
                <c:pt idx="53">
                  <c:v>40.212684084658079</c:v>
                </c:pt>
                <c:pt idx="54">
                  <c:v>38.604585804070084</c:v>
                </c:pt>
                <c:pt idx="55">
                  <c:v>35.529352948325283</c:v>
                </c:pt>
                <c:pt idx="56">
                  <c:v>38.604585804070084</c:v>
                </c:pt>
                <c:pt idx="57">
                  <c:v>35.529352948325283</c:v>
                </c:pt>
                <c:pt idx="58">
                  <c:v>34.789273552857431</c:v>
                </c:pt>
                <c:pt idx="59">
                  <c:v>34.060468379159161</c:v>
                </c:pt>
                <c:pt idx="60">
                  <c:v>37.043768189617921</c:v>
                </c:pt>
                <c:pt idx="61">
                  <c:v>34.060468379159161</c:v>
                </c:pt>
                <c:pt idx="62">
                  <c:v>32.636249398205287</c:v>
                </c:pt>
                <c:pt idx="63">
                  <c:v>32.636249398205287</c:v>
                </c:pt>
                <c:pt idx="64">
                  <c:v>34.060468379159161</c:v>
                </c:pt>
                <c:pt idx="65">
                  <c:v>34.060468379159161</c:v>
                </c:pt>
                <c:pt idx="66">
                  <c:v>32.636249398205287</c:v>
                </c:pt>
                <c:pt idx="67">
                  <c:v>35.529352948325283</c:v>
                </c:pt>
                <c:pt idx="68">
                  <c:v>34.060468379159161</c:v>
                </c:pt>
                <c:pt idx="69">
                  <c:v>31.255837564231324</c:v>
                </c:pt>
                <c:pt idx="70">
                  <c:v>34.060468379159161</c:v>
                </c:pt>
                <c:pt idx="71">
                  <c:v>29.918381104648358</c:v>
                </c:pt>
                <c:pt idx="72">
                  <c:v>32.636249398205287</c:v>
                </c:pt>
                <c:pt idx="73">
                  <c:v>32.636249398205287</c:v>
                </c:pt>
                <c:pt idx="74">
                  <c:v>27.368960720164406</c:v>
                </c:pt>
                <c:pt idx="75">
                  <c:v>28.623034941882036</c:v>
                </c:pt>
                <c:pt idx="76">
                  <c:v>31.255837564231324</c:v>
                </c:pt>
                <c:pt idx="77">
                  <c:v>32.636249398205287</c:v>
                </c:pt>
                <c:pt idx="78">
                  <c:v>31.255837564231324</c:v>
                </c:pt>
                <c:pt idx="79">
                  <c:v>27.368960720164406</c:v>
                </c:pt>
                <c:pt idx="80">
                  <c:v>27.368960720164406</c:v>
                </c:pt>
                <c:pt idx="81">
                  <c:v>28.623034941882036</c:v>
                </c:pt>
                <c:pt idx="82">
                  <c:v>27.368960720164406</c:v>
                </c:pt>
                <c:pt idx="83">
                  <c:v>28.623034941882036</c:v>
                </c:pt>
                <c:pt idx="84">
                  <c:v>28.623034941882036</c:v>
                </c:pt>
                <c:pt idx="85">
                  <c:v>28.623034941882036</c:v>
                </c:pt>
                <c:pt idx="86">
                  <c:v>29.918381104648358</c:v>
                </c:pt>
                <c:pt idx="87">
                  <c:v>28.623034941882036</c:v>
                </c:pt>
                <c:pt idx="88">
                  <c:v>29.918381104648358</c:v>
                </c:pt>
                <c:pt idx="89">
                  <c:v>24.981308449628163</c:v>
                </c:pt>
                <c:pt idx="90">
                  <c:v>28.623034941882036</c:v>
                </c:pt>
                <c:pt idx="91">
                  <c:v>27.368960720164406</c:v>
                </c:pt>
                <c:pt idx="92">
                  <c:v>28.623034941882036</c:v>
                </c:pt>
                <c:pt idx="93">
                  <c:v>28.623034941882036</c:v>
                </c:pt>
                <c:pt idx="94">
                  <c:v>26.155326832758512</c:v>
                </c:pt>
                <c:pt idx="95">
                  <c:v>24.981308449628163</c:v>
                </c:pt>
                <c:pt idx="96">
                  <c:v>26.155326832758512</c:v>
                </c:pt>
                <c:pt idx="97">
                  <c:v>24.981308449628163</c:v>
                </c:pt>
                <c:pt idx="98">
                  <c:v>26.155326832758512</c:v>
                </c:pt>
                <c:pt idx="99">
                  <c:v>27.368960720164406</c:v>
                </c:pt>
                <c:pt idx="100">
                  <c:v>24.981308449628163</c:v>
                </c:pt>
                <c:pt idx="101">
                  <c:v>24.981308449628163</c:v>
                </c:pt>
                <c:pt idx="102">
                  <c:v>23.846087545565705</c:v>
                </c:pt>
                <c:pt idx="103">
                  <c:v>26.155326832758512</c:v>
                </c:pt>
                <c:pt idx="104">
                  <c:v>24.981308449628163</c:v>
                </c:pt>
                <c:pt idx="105">
                  <c:v>27.368960720164406</c:v>
                </c:pt>
                <c:pt idx="106">
                  <c:v>24.981308449628163</c:v>
                </c:pt>
                <c:pt idx="107">
                  <c:v>27.368960720164406</c:v>
                </c:pt>
                <c:pt idx="108">
                  <c:v>26.155326832758512</c:v>
                </c:pt>
                <c:pt idx="109">
                  <c:v>26.155326832758512</c:v>
                </c:pt>
                <c:pt idx="110">
                  <c:v>24.981308449628163</c:v>
                </c:pt>
                <c:pt idx="111">
                  <c:v>23.846087545565705</c:v>
                </c:pt>
                <c:pt idx="112">
                  <c:v>27.368960720164406</c:v>
                </c:pt>
                <c:pt idx="113">
                  <c:v>23.846087545565705</c:v>
                </c:pt>
                <c:pt idx="114">
                  <c:v>34.060468379159161</c:v>
                </c:pt>
                <c:pt idx="115">
                  <c:v>31.255837564231324</c:v>
                </c:pt>
                <c:pt idx="116">
                  <c:v>41.868947891504092</c:v>
                </c:pt>
                <c:pt idx="117">
                  <c:v>31.255837564231324</c:v>
                </c:pt>
                <c:pt idx="118">
                  <c:v>29.918381104648358</c:v>
                </c:pt>
                <c:pt idx="119">
                  <c:v>31.255837564231324</c:v>
                </c:pt>
                <c:pt idx="120">
                  <c:v>31.255837564231324</c:v>
                </c:pt>
                <c:pt idx="121">
                  <c:v>41.868947891504092</c:v>
                </c:pt>
                <c:pt idx="122">
                  <c:v>38.604585804070084</c:v>
                </c:pt>
                <c:pt idx="123">
                  <c:v>38.604585804070084</c:v>
                </c:pt>
                <c:pt idx="124">
                  <c:v>32.636249398205287</c:v>
                </c:pt>
                <c:pt idx="125">
                  <c:v>32.636249398205287</c:v>
                </c:pt>
                <c:pt idx="126">
                  <c:v>32.636249398205287</c:v>
                </c:pt>
                <c:pt idx="127">
                  <c:v>29.918381104648358</c:v>
                </c:pt>
                <c:pt idx="128">
                  <c:v>29.918381104648358</c:v>
                </c:pt>
                <c:pt idx="129">
                  <c:v>31.255837564231324</c:v>
                </c:pt>
                <c:pt idx="130">
                  <c:v>28.623034941882036</c:v>
                </c:pt>
                <c:pt idx="131">
                  <c:v>31.255837564231324</c:v>
                </c:pt>
                <c:pt idx="132">
                  <c:v>27.368960720164406</c:v>
                </c:pt>
                <c:pt idx="133">
                  <c:v>32.636249398205287</c:v>
                </c:pt>
                <c:pt idx="134">
                  <c:v>47.135679067472864</c:v>
                </c:pt>
                <c:pt idx="135">
                  <c:v>54.887125501616701</c:v>
                </c:pt>
                <c:pt idx="136">
                  <c:v>59.091992650798133</c:v>
                </c:pt>
                <c:pt idx="137">
                  <c:v>73.114293714864189</c:v>
                </c:pt>
                <c:pt idx="138">
                  <c:v>78.283526737983522</c:v>
                </c:pt>
                <c:pt idx="139">
                  <c:v>86.52882816021247</c:v>
                </c:pt>
                <c:pt idx="140">
                  <c:v>86.52882816021247</c:v>
                </c:pt>
                <c:pt idx="141">
                  <c:v>75.666814956005595</c:v>
                </c:pt>
                <c:pt idx="142">
                  <c:v>78.283526737983522</c:v>
                </c:pt>
                <c:pt idx="143">
                  <c:v>75.666814956005595</c:v>
                </c:pt>
                <c:pt idx="144">
                  <c:v>68.197856926077577</c:v>
                </c:pt>
                <c:pt idx="145">
                  <c:v>56.961348640091799</c:v>
                </c:pt>
                <c:pt idx="146">
                  <c:v>59.091992650798133</c:v>
                </c:pt>
                <c:pt idx="147">
                  <c:v>56.961348640091799</c:v>
                </c:pt>
                <c:pt idx="148">
                  <c:v>52.868380329097704</c:v>
                </c:pt>
                <c:pt idx="149">
                  <c:v>48.993584075909546</c:v>
                </c:pt>
                <c:pt idx="150">
                  <c:v>43.574268627446209</c:v>
                </c:pt>
                <c:pt idx="151">
                  <c:v>41.868947891504092</c:v>
                </c:pt>
                <c:pt idx="152">
                  <c:v>40.212684084658079</c:v>
                </c:pt>
                <c:pt idx="153">
                  <c:v>43.574268627446209</c:v>
                </c:pt>
                <c:pt idx="154">
                  <c:v>38.604585804070084</c:v>
                </c:pt>
                <c:pt idx="155">
                  <c:v>41.868947891504092</c:v>
                </c:pt>
                <c:pt idx="156">
                  <c:v>41.868947891504092</c:v>
                </c:pt>
                <c:pt idx="157">
                  <c:v>37.043768189617921</c:v>
                </c:pt>
                <c:pt idx="158">
                  <c:v>40.212684084658079</c:v>
                </c:pt>
                <c:pt idx="159">
                  <c:v>38.604585804070084</c:v>
                </c:pt>
                <c:pt idx="160">
                  <c:v>41.868947891504092</c:v>
                </c:pt>
                <c:pt idx="161">
                  <c:v>35.529352948325283</c:v>
                </c:pt>
                <c:pt idx="162">
                  <c:v>40.212684084658079</c:v>
                </c:pt>
                <c:pt idx="163">
                  <c:v>40.212684084658079</c:v>
                </c:pt>
                <c:pt idx="164">
                  <c:v>35.529352948325283</c:v>
                </c:pt>
                <c:pt idx="165">
                  <c:v>32.636249398205287</c:v>
                </c:pt>
                <c:pt idx="166">
                  <c:v>32.636249398205287</c:v>
                </c:pt>
                <c:pt idx="167">
                  <c:v>32.636249398205287</c:v>
                </c:pt>
                <c:pt idx="168">
                  <c:v>31.255837564231324</c:v>
                </c:pt>
                <c:pt idx="169">
                  <c:v>35.529352948325283</c:v>
                </c:pt>
                <c:pt idx="170">
                  <c:v>29.918381104648358</c:v>
                </c:pt>
                <c:pt idx="171">
                  <c:v>29.918381104648358</c:v>
                </c:pt>
                <c:pt idx="172">
                  <c:v>28.623034941882036</c:v>
                </c:pt>
                <c:pt idx="173">
                  <c:v>31.255837564231324</c:v>
                </c:pt>
                <c:pt idx="174">
                  <c:v>31.255837564231324</c:v>
                </c:pt>
                <c:pt idx="175">
                  <c:v>32.636249398205287</c:v>
                </c:pt>
                <c:pt idx="176">
                  <c:v>31.255837564231324</c:v>
                </c:pt>
                <c:pt idx="177">
                  <c:v>34.060468379159161</c:v>
                </c:pt>
                <c:pt idx="178">
                  <c:v>31.255837564231324</c:v>
                </c:pt>
                <c:pt idx="179">
                  <c:v>29.918381104648358</c:v>
                </c:pt>
                <c:pt idx="180">
                  <c:v>32.636249398205287</c:v>
                </c:pt>
                <c:pt idx="181">
                  <c:v>31.255837564231324</c:v>
                </c:pt>
                <c:pt idx="182">
                  <c:v>28.623034941882036</c:v>
                </c:pt>
                <c:pt idx="183">
                  <c:v>26.155326832758512</c:v>
                </c:pt>
                <c:pt idx="184">
                  <c:v>31.255837564231324</c:v>
                </c:pt>
                <c:pt idx="185">
                  <c:v>28.623034941882036</c:v>
                </c:pt>
                <c:pt idx="186">
                  <c:v>26.155326832758512</c:v>
                </c:pt>
                <c:pt idx="187">
                  <c:v>26.155326832758512</c:v>
                </c:pt>
                <c:pt idx="188">
                  <c:v>24.981308449628163</c:v>
                </c:pt>
                <c:pt idx="189">
                  <c:v>28.623034941882036</c:v>
                </c:pt>
                <c:pt idx="190">
                  <c:v>28.623034941882036</c:v>
                </c:pt>
                <c:pt idx="191">
                  <c:v>29.918381104648358</c:v>
                </c:pt>
                <c:pt idx="192">
                  <c:v>29.918381104648358</c:v>
                </c:pt>
                <c:pt idx="193">
                  <c:v>31.255837564231324</c:v>
                </c:pt>
                <c:pt idx="194">
                  <c:v>26.155326832758512</c:v>
                </c:pt>
                <c:pt idx="195">
                  <c:v>27.368960720164406</c:v>
                </c:pt>
                <c:pt idx="196">
                  <c:v>28.623034941882036</c:v>
                </c:pt>
                <c:pt idx="197">
                  <c:v>29.918381104648358</c:v>
                </c:pt>
                <c:pt idx="198">
                  <c:v>24.981308449628163</c:v>
                </c:pt>
                <c:pt idx="199">
                  <c:v>28.623034941882036</c:v>
                </c:pt>
                <c:pt idx="200">
                  <c:v>28.623034941882036</c:v>
                </c:pt>
                <c:pt idx="201">
                  <c:v>27.368960720164406</c:v>
                </c:pt>
                <c:pt idx="202">
                  <c:v>28.623034941882036</c:v>
                </c:pt>
                <c:pt idx="203">
                  <c:v>24.981308449628163</c:v>
                </c:pt>
                <c:pt idx="204">
                  <c:v>28.623034941882036</c:v>
                </c:pt>
                <c:pt idx="205">
                  <c:v>28.623034941882036</c:v>
                </c:pt>
                <c:pt idx="206">
                  <c:v>23.846087545565705</c:v>
                </c:pt>
                <c:pt idx="207">
                  <c:v>26.155326832758512</c:v>
                </c:pt>
                <c:pt idx="208">
                  <c:v>23.846087545565705</c:v>
                </c:pt>
                <c:pt idx="209">
                  <c:v>38.604585804070084</c:v>
                </c:pt>
                <c:pt idx="210">
                  <c:v>59.091992650798133</c:v>
                </c:pt>
                <c:pt idx="211">
                  <c:v>47.135679067472864</c:v>
                </c:pt>
                <c:pt idx="212">
                  <c:v>40.212684084658079</c:v>
                </c:pt>
                <c:pt idx="213">
                  <c:v>41.868947891504092</c:v>
                </c:pt>
                <c:pt idx="214">
                  <c:v>41.868947891504092</c:v>
                </c:pt>
                <c:pt idx="215">
                  <c:v>37.043768189617921</c:v>
                </c:pt>
                <c:pt idx="216">
                  <c:v>37.043768189617921</c:v>
                </c:pt>
                <c:pt idx="217">
                  <c:v>32.636249398205287</c:v>
                </c:pt>
                <c:pt idx="218">
                  <c:v>34.060468379159161</c:v>
                </c:pt>
                <c:pt idx="219">
                  <c:v>29.918381104648358</c:v>
                </c:pt>
                <c:pt idx="220">
                  <c:v>28.623034941882036</c:v>
                </c:pt>
                <c:pt idx="221">
                  <c:v>27.368960720164406</c:v>
                </c:pt>
                <c:pt idx="222">
                  <c:v>28.623034941882036</c:v>
                </c:pt>
                <c:pt idx="223">
                  <c:v>28.623034941882036</c:v>
                </c:pt>
                <c:pt idx="224">
                  <c:v>31.255837564231324</c:v>
                </c:pt>
                <c:pt idx="225">
                  <c:v>28.623034941882036</c:v>
                </c:pt>
                <c:pt idx="226">
                  <c:v>28.623034941882036</c:v>
                </c:pt>
                <c:pt idx="227">
                  <c:v>27.368960720164406</c:v>
                </c:pt>
                <c:pt idx="228">
                  <c:v>29.918381104648358</c:v>
                </c:pt>
                <c:pt idx="229">
                  <c:v>28.623034941882036</c:v>
                </c:pt>
                <c:pt idx="230">
                  <c:v>24.981308449628163</c:v>
                </c:pt>
                <c:pt idx="231">
                  <c:v>26.155326832758512</c:v>
                </c:pt>
                <c:pt idx="232">
                  <c:v>24.981308449628163</c:v>
                </c:pt>
                <c:pt idx="233">
                  <c:v>23.846087545565705</c:v>
                </c:pt>
                <c:pt idx="234">
                  <c:v>36.280814908433079</c:v>
                </c:pt>
                <c:pt idx="235">
                  <c:v>52.868380329097704</c:v>
                </c:pt>
                <c:pt idx="236">
                  <c:v>54.887125501616701</c:v>
                </c:pt>
                <c:pt idx="237">
                  <c:v>48.058103119666058</c:v>
                </c:pt>
                <c:pt idx="238">
                  <c:v>41.868947891504092</c:v>
                </c:pt>
                <c:pt idx="239">
                  <c:v>41.868947891504092</c:v>
                </c:pt>
                <c:pt idx="240">
                  <c:v>43.574268627446209</c:v>
                </c:pt>
                <c:pt idx="241">
                  <c:v>41.868947891504092</c:v>
                </c:pt>
                <c:pt idx="242">
                  <c:v>43.574268627446209</c:v>
                </c:pt>
                <c:pt idx="243">
                  <c:v>40.212684084658079</c:v>
                </c:pt>
                <c:pt idx="244">
                  <c:v>37.043768189617921</c:v>
                </c:pt>
                <c:pt idx="245">
                  <c:v>35.529352948325283</c:v>
                </c:pt>
                <c:pt idx="246">
                  <c:v>38.604585804070084</c:v>
                </c:pt>
                <c:pt idx="247">
                  <c:v>34.060468379159161</c:v>
                </c:pt>
                <c:pt idx="248">
                  <c:v>35.529352948325283</c:v>
                </c:pt>
                <c:pt idx="249">
                  <c:v>33.580808424781395</c:v>
                </c:pt>
                <c:pt idx="250">
                  <c:v>31.711160078332973</c:v>
                </c:pt>
                <c:pt idx="251">
                  <c:v>29.918381104648358</c:v>
                </c:pt>
                <c:pt idx="252">
                  <c:v>32.636249398205287</c:v>
                </c:pt>
                <c:pt idx="253">
                  <c:v>31.255837564231324</c:v>
                </c:pt>
                <c:pt idx="254">
                  <c:v>31.255837564231324</c:v>
                </c:pt>
                <c:pt idx="255">
                  <c:v>65.831973921284842</c:v>
                </c:pt>
                <c:pt idx="256">
                  <c:v>54.887125501616701</c:v>
                </c:pt>
                <c:pt idx="257">
                  <c:v>41.868947891504092</c:v>
                </c:pt>
                <c:pt idx="258">
                  <c:v>56.961348640091799</c:v>
                </c:pt>
                <c:pt idx="259">
                  <c:v>47.135679067472864</c:v>
                </c:pt>
                <c:pt idx="260">
                  <c:v>41.868947891504092</c:v>
                </c:pt>
                <c:pt idx="261">
                  <c:v>45.329544213967331</c:v>
                </c:pt>
                <c:pt idx="262">
                  <c:v>43.574268627446209</c:v>
                </c:pt>
                <c:pt idx="263">
                  <c:v>47.135679067472864</c:v>
                </c:pt>
                <c:pt idx="264">
                  <c:v>47.135679067472864</c:v>
                </c:pt>
                <c:pt idx="265">
                  <c:v>59.091992650798133</c:v>
                </c:pt>
                <c:pt idx="266">
                  <c:v>56.961348640091799</c:v>
                </c:pt>
                <c:pt idx="267">
                  <c:v>61.280006777961567</c:v>
                </c:pt>
                <c:pt idx="268">
                  <c:v>56.961348640091799</c:v>
                </c:pt>
                <c:pt idx="269">
                  <c:v>54.887125501616701</c:v>
                </c:pt>
                <c:pt idx="270">
                  <c:v>52.868380329097704</c:v>
                </c:pt>
                <c:pt idx="271">
                  <c:v>43.574268627446209</c:v>
                </c:pt>
                <c:pt idx="272">
                  <c:v>47.135679067472864</c:v>
                </c:pt>
                <c:pt idx="273">
                  <c:v>41.868947891504092</c:v>
                </c:pt>
                <c:pt idx="274">
                  <c:v>45.329544213967331</c:v>
                </c:pt>
                <c:pt idx="275">
                  <c:v>40.212684084658079</c:v>
                </c:pt>
                <c:pt idx="276">
                  <c:v>37.043768189617921</c:v>
                </c:pt>
                <c:pt idx="277">
                  <c:v>37.043768189617921</c:v>
                </c:pt>
                <c:pt idx="278">
                  <c:v>37.043768189617921</c:v>
                </c:pt>
                <c:pt idx="279">
                  <c:v>50.904176575716136</c:v>
                </c:pt>
                <c:pt idx="280">
                  <c:v>56.961348640091799</c:v>
                </c:pt>
                <c:pt idx="281">
                  <c:v>56.961348640091799</c:v>
                </c:pt>
                <c:pt idx="282">
                  <c:v>63.526346582539908</c:v>
                </c:pt>
                <c:pt idx="283">
                  <c:v>54.887125501616701</c:v>
                </c:pt>
                <c:pt idx="284">
                  <c:v>54.887125501616701</c:v>
                </c:pt>
                <c:pt idx="285">
                  <c:v>50.904176575716136</c:v>
                </c:pt>
                <c:pt idx="286">
                  <c:v>65.831973921284842</c:v>
                </c:pt>
                <c:pt idx="287">
                  <c:v>56.961348640091799</c:v>
                </c:pt>
                <c:pt idx="288">
                  <c:v>61.280006777961567</c:v>
                </c:pt>
                <c:pt idx="289">
                  <c:v>50.904176575716136</c:v>
                </c:pt>
                <c:pt idx="290">
                  <c:v>48.993584075909546</c:v>
                </c:pt>
                <c:pt idx="291">
                  <c:v>52.868380329097704</c:v>
                </c:pt>
                <c:pt idx="292">
                  <c:v>47.135679067472864</c:v>
                </c:pt>
                <c:pt idx="293">
                  <c:v>48.993584075909546</c:v>
                </c:pt>
                <c:pt idx="294">
                  <c:v>45.329544213967331</c:v>
                </c:pt>
                <c:pt idx="295">
                  <c:v>45.329544213967331</c:v>
                </c:pt>
                <c:pt idx="296">
                  <c:v>45.329544213967331</c:v>
                </c:pt>
                <c:pt idx="297">
                  <c:v>40.212684084658079</c:v>
                </c:pt>
                <c:pt idx="298">
                  <c:v>43.574268627446209</c:v>
                </c:pt>
                <c:pt idx="299">
                  <c:v>34.060468379159161</c:v>
                </c:pt>
                <c:pt idx="300">
                  <c:v>41.868947891504092</c:v>
                </c:pt>
                <c:pt idx="301">
                  <c:v>37.043768189617921</c:v>
                </c:pt>
                <c:pt idx="302">
                  <c:v>40.212684084658079</c:v>
                </c:pt>
                <c:pt idx="303">
                  <c:v>34.060468379159161</c:v>
                </c:pt>
                <c:pt idx="304">
                  <c:v>40.212684084658079</c:v>
                </c:pt>
                <c:pt idx="305">
                  <c:v>37.043768189617921</c:v>
                </c:pt>
                <c:pt idx="306">
                  <c:v>45.329544213967331</c:v>
                </c:pt>
                <c:pt idx="307">
                  <c:v>59.091992650798133</c:v>
                </c:pt>
                <c:pt idx="308">
                  <c:v>59.091992650798133</c:v>
                </c:pt>
                <c:pt idx="309">
                  <c:v>56.961348640091799</c:v>
                </c:pt>
                <c:pt idx="310">
                  <c:v>52.868380329097704</c:v>
                </c:pt>
                <c:pt idx="311">
                  <c:v>54.887125501616701</c:v>
                </c:pt>
                <c:pt idx="312">
                  <c:v>54.887125501616701</c:v>
                </c:pt>
                <c:pt idx="313">
                  <c:v>47.135679067472864</c:v>
                </c:pt>
                <c:pt idx="314">
                  <c:v>68.197856926077577</c:v>
                </c:pt>
                <c:pt idx="315">
                  <c:v>43.574268627446209</c:v>
                </c:pt>
                <c:pt idx="316">
                  <c:v>43.574268627446209</c:v>
                </c:pt>
                <c:pt idx="317">
                  <c:v>41.868947891504092</c:v>
                </c:pt>
                <c:pt idx="318">
                  <c:v>38.604585804070084</c:v>
                </c:pt>
                <c:pt idx="319">
                  <c:v>40.212684084658079</c:v>
                </c:pt>
                <c:pt idx="320">
                  <c:v>40.212684084658079</c:v>
                </c:pt>
                <c:pt idx="321">
                  <c:v>40.212684084658079</c:v>
                </c:pt>
                <c:pt idx="322">
                  <c:v>41.868947891504092</c:v>
                </c:pt>
                <c:pt idx="323">
                  <c:v>40.212684084658079</c:v>
                </c:pt>
                <c:pt idx="324">
                  <c:v>35.529352948325283</c:v>
                </c:pt>
                <c:pt idx="325">
                  <c:v>40.212684084658079</c:v>
                </c:pt>
                <c:pt idx="326">
                  <c:v>38.604585804070084</c:v>
                </c:pt>
                <c:pt idx="327">
                  <c:v>38.604585804070084</c:v>
                </c:pt>
                <c:pt idx="328">
                  <c:v>45.329544213967331</c:v>
                </c:pt>
                <c:pt idx="329">
                  <c:v>47.135679067472864</c:v>
                </c:pt>
                <c:pt idx="330">
                  <c:v>47.135679067472864</c:v>
                </c:pt>
                <c:pt idx="331">
                  <c:v>43.574268627446209</c:v>
                </c:pt>
                <c:pt idx="332">
                  <c:v>37.043768189617921</c:v>
                </c:pt>
                <c:pt idx="333">
                  <c:v>34.060468379159161</c:v>
                </c:pt>
                <c:pt idx="334">
                  <c:v>37.043768189617921</c:v>
                </c:pt>
                <c:pt idx="335">
                  <c:v>38.604585804070084</c:v>
                </c:pt>
                <c:pt idx="336">
                  <c:v>35.529352948325283</c:v>
                </c:pt>
                <c:pt idx="337">
                  <c:v>38.604585804070084</c:v>
                </c:pt>
                <c:pt idx="338">
                  <c:v>37.043768189617921</c:v>
                </c:pt>
                <c:pt idx="339">
                  <c:v>34.060468379159161</c:v>
                </c:pt>
                <c:pt idx="340">
                  <c:v>32.636249398205287</c:v>
                </c:pt>
                <c:pt idx="341">
                  <c:v>31.255837564231324</c:v>
                </c:pt>
                <c:pt idx="342">
                  <c:v>31.255837564231324</c:v>
                </c:pt>
                <c:pt idx="343">
                  <c:v>35.529352948325283</c:v>
                </c:pt>
                <c:pt idx="344">
                  <c:v>34.060468379159161</c:v>
                </c:pt>
                <c:pt idx="345">
                  <c:v>31.255837564231324</c:v>
                </c:pt>
                <c:pt idx="346">
                  <c:v>32.636249398205287</c:v>
                </c:pt>
                <c:pt idx="347">
                  <c:v>31.255837564231324</c:v>
                </c:pt>
                <c:pt idx="348">
                  <c:v>34.060468379159161</c:v>
                </c:pt>
                <c:pt idx="349">
                  <c:v>29.918381104648358</c:v>
                </c:pt>
                <c:pt idx="350">
                  <c:v>32.636249398205287</c:v>
                </c:pt>
                <c:pt idx="351">
                  <c:v>34.060468379159161</c:v>
                </c:pt>
                <c:pt idx="352">
                  <c:v>32.636249398205287</c:v>
                </c:pt>
                <c:pt idx="353">
                  <c:v>29.918381104648358</c:v>
                </c:pt>
                <c:pt idx="354">
                  <c:v>31.255837564231324</c:v>
                </c:pt>
                <c:pt idx="355">
                  <c:v>31.255837564231324</c:v>
                </c:pt>
                <c:pt idx="356">
                  <c:v>28.623034941882036</c:v>
                </c:pt>
                <c:pt idx="357">
                  <c:v>29.918381104648358</c:v>
                </c:pt>
                <c:pt idx="358">
                  <c:v>31.255837564231324</c:v>
                </c:pt>
                <c:pt idx="359">
                  <c:v>27.368960720164406</c:v>
                </c:pt>
                <c:pt idx="360">
                  <c:v>28.623034941882036</c:v>
                </c:pt>
                <c:pt idx="361">
                  <c:v>28.623034941882036</c:v>
                </c:pt>
                <c:pt idx="362">
                  <c:v>32.636249398205287</c:v>
                </c:pt>
                <c:pt idx="363">
                  <c:v>31.255837564231324</c:v>
                </c:pt>
                <c:pt idx="364">
                  <c:v>32.636249398205287</c:v>
                </c:pt>
                <c:pt idx="365">
                  <c:v>32.636249398205287</c:v>
                </c:pt>
                <c:pt idx="366">
                  <c:v>32.636249398205287</c:v>
                </c:pt>
                <c:pt idx="367">
                  <c:v>31.255837564231324</c:v>
                </c:pt>
                <c:pt idx="368">
                  <c:v>31.255837564231324</c:v>
                </c:pt>
                <c:pt idx="369">
                  <c:v>26.155326832758512</c:v>
                </c:pt>
                <c:pt idx="370">
                  <c:v>31.255837564231324</c:v>
                </c:pt>
                <c:pt idx="371">
                  <c:v>27.368960720164406</c:v>
                </c:pt>
                <c:pt idx="372">
                  <c:v>27.368960720164406</c:v>
                </c:pt>
                <c:pt idx="373">
                  <c:v>28.623034941882036</c:v>
                </c:pt>
                <c:pt idx="374">
                  <c:v>28.623034941882036</c:v>
                </c:pt>
                <c:pt idx="375">
                  <c:v>28.623034941882036</c:v>
                </c:pt>
                <c:pt idx="376">
                  <c:v>38.604585804070084</c:v>
                </c:pt>
                <c:pt idx="377">
                  <c:v>43.574268627446209</c:v>
                </c:pt>
                <c:pt idx="378">
                  <c:v>48.993584075909546</c:v>
                </c:pt>
                <c:pt idx="379">
                  <c:v>61.280006777961567</c:v>
                </c:pt>
                <c:pt idx="380">
                  <c:v>56.961348640091799</c:v>
                </c:pt>
                <c:pt idx="381">
                  <c:v>86.52882816021247</c:v>
                </c:pt>
                <c:pt idx="382">
                  <c:v>73.114293714864189</c:v>
                </c:pt>
                <c:pt idx="383">
                  <c:v>61.280006777961567</c:v>
                </c:pt>
                <c:pt idx="384">
                  <c:v>52.868380329097704</c:v>
                </c:pt>
                <c:pt idx="385">
                  <c:v>54.887125501616701</c:v>
                </c:pt>
                <c:pt idx="386">
                  <c:v>45.329544213967331</c:v>
                </c:pt>
                <c:pt idx="387">
                  <c:v>43.574268627446209</c:v>
                </c:pt>
                <c:pt idx="388">
                  <c:v>41.868947891504092</c:v>
                </c:pt>
                <c:pt idx="389">
                  <c:v>43.574268627446209</c:v>
                </c:pt>
                <c:pt idx="390">
                  <c:v>37.043768189617921</c:v>
                </c:pt>
                <c:pt idx="391">
                  <c:v>38.604585804070084</c:v>
                </c:pt>
                <c:pt idx="392">
                  <c:v>34.060468379159161</c:v>
                </c:pt>
                <c:pt idx="393">
                  <c:v>38.604585804070084</c:v>
                </c:pt>
                <c:pt idx="394">
                  <c:v>38.604585804070084</c:v>
                </c:pt>
                <c:pt idx="395">
                  <c:v>32.636249398205287</c:v>
                </c:pt>
                <c:pt idx="396">
                  <c:v>35.529352948325283</c:v>
                </c:pt>
                <c:pt idx="397">
                  <c:v>35.529352948325283</c:v>
                </c:pt>
                <c:pt idx="398">
                  <c:v>35.529352948325283</c:v>
                </c:pt>
                <c:pt idx="399">
                  <c:v>37.043768189617921</c:v>
                </c:pt>
                <c:pt idx="400">
                  <c:v>36.280814908433079</c:v>
                </c:pt>
                <c:pt idx="401">
                  <c:v>35.529352948325283</c:v>
                </c:pt>
                <c:pt idx="402">
                  <c:v>32.636249398205287</c:v>
                </c:pt>
                <c:pt idx="403">
                  <c:v>31.255837564231324</c:v>
                </c:pt>
                <c:pt idx="404">
                  <c:v>35.529352948325283</c:v>
                </c:pt>
                <c:pt idx="405">
                  <c:v>50.904176575716136</c:v>
                </c:pt>
                <c:pt idx="406">
                  <c:v>31.255837564231324</c:v>
                </c:pt>
                <c:pt idx="407">
                  <c:v>32.636249398205287</c:v>
                </c:pt>
                <c:pt idx="408">
                  <c:v>43.574268627446209</c:v>
                </c:pt>
                <c:pt idx="409">
                  <c:v>45.329544213967331</c:v>
                </c:pt>
                <c:pt idx="410">
                  <c:v>41.868947891504092</c:v>
                </c:pt>
                <c:pt idx="411">
                  <c:v>37.043768189617921</c:v>
                </c:pt>
                <c:pt idx="412">
                  <c:v>38.604585804070084</c:v>
                </c:pt>
                <c:pt idx="413">
                  <c:v>34.060468379159161</c:v>
                </c:pt>
                <c:pt idx="414">
                  <c:v>34.060468379159161</c:v>
                </c:pt>
                <c:pt idx="415">
                  <c:v>32.636249398205287</c:v>
                </c:pt>
                <c:pt idx="416">
                  <c:v>34.060468379159161</c:v>
                </c:pt>
                <c:pt idx="417">
                  <c:v>32.636249398205287</c:v>
                </c:pt>
                <c:pt idx="418">
                  <c:v>32.636249398205287</c:v>
                </c:pt>
                <c:pt idx="419">
                  <c:v>34.060468379159161</c:v>
                </c:pt>
                <c:pt idx="420">
                  <c:v>28.623034941882036</c:v>
                </c:pt>
                <c:pt idx="421">
                  <c:v>32.636249398205287</c:v>
                </c:pt>
                <c:pt idx="422">
                  <c:v>28.623034941882036</c:v>
                </c:pt>
                <c:pt idx="423">
                  <c:v>35.529352948325283</c:v>
                </c:pt>
                <c:pt idx="424">
                  <c:v>43.574268627446209</c:v>
                </c:pt>
                <c:pt idx="425">
                  <c:v>52.868380329097704</c:v>
                </c:pt>
                <c:pt idx="426">
                  <c:v>40.212684084658079</c:v>
                </c:pt>
                <c:pt idx="427">
                  <c:v>38.604585804070084</c:v>
                </c:pt>
                <c:pt idx="428">
                  <c:v>34.060468379159161</c:v>
                </c:pt>
                <c:pt idx="429">
                  <c:v>37.043768189617921</c:v>
                </c:pt>
                <c:pt idx="430">
                  <c:v>34.060468379159161</c:v>
                </c:pt>
                <c:pt idx="431">
                  <c:v>28.623034941882036</c:v>
                </c:pt>
                <c:pt idx="432">
                  <c:v>31.255837564231324</c:v>
                </c:pt>
                <c:pt idx="433">
                  <c:v>29.918381104648358</c:v>
                </c:pt>
                <c:pt idx="434">
                  <c:v>45.329544213967331</c:v>
                </c:pt>
                <c:pt idx="435">
                  <c:v>41.868947891504092</c:v>
                </c:pt>
                <c:pt idx="436">
                  <c:v>38.604585804070084</c:v>
                </c:pt>
                <c:pt idx="437">
                  <c:v>34.060468379159161</c:v>
                </c:pt>
                <c:pt idx="438">
                  <c:v>31.255837564231324</c:v>
                </c:pt>
                <c:pt idx="439">
                  <c:v>32.636249398205287</c:v>
                </c:pt>
                <c:pt idx="440">
                  <c:v>34.060468379159161</c:v>
                </c:pt>
                <c:pt idx="441">
                  <c:v>31.255837564231324</c:v>
                </c:pt>
                <c:pt idx="442">
                  <c:v>31.255837564231324</c:v>
                </c:pt>
                <c:pt idx="443">
                  <c:v>34.060468379159161</c:v>
                </c:pt>
                <c:pt idx="444">
                  <c:v>32.636249398205287</c:v>
                </c:pt>
                <c:pt idx="445">
                  <c:v>28.623034941882036</c:v>
                </c:pt>
                <c:pt idx="446">
                  <c:v>31.255837564231324</c:v>
                </c:pt>
                <c:pt idx="447">
                  <c:v>28.623034941882036</c:v>
                </c:pt>
                <c:pt idx="448">
                  <c:v>29.918381104648358</c:v>
                </c:pt>
                <c:pt idx="449">
                  <c:v>31.255837564231324</c:v>
                </c:pt>
                <c:pt idx="450">
                  <c:v>35.529352948325283</c:v>
                </c:pt>
                <c:pt idx="451">
                  <c:v>68.197856926077577</c:v>
                </c:pt>
                <c:pt idx="452">
                  <c:v>59.091992650798133</c:v>
                </c:pt>
                <c:pt idx="453">
                  <c:v>47.135679067472864</c:v>
                </c:pt>
                <c:pt idx="454">
                  <c:v>41.868947891504092</c:v>
                </c:pt>
                <c:pt idx="455">
                  <c:v>41.868947891504092</c:v>
                </c:pt>
                <c:pt idx="456">
                  <c:v>38.604585804070084</c:v>
                </c:pt>
                <c:pt idx="457">
                  <c:v>35.529352948325283</c:v>
                </c:pt>
                <c:pt idx="458">
                  <c:v>37.043768189617921</c:v>
                </c:pt>
                <c:pt idx="459">
                  <c:v>34.060468379159161</c:v>
                </c:pt>
                <c:pt idx="460">
                  <c:v>35.529352948325283</c:v>
                </c:pt>
                <c:pt idx="461">
                  <c:v>34.060468379159161</c:v>
                </c:pt>
                <c:pt idx="462">
                  <c:v>29.918381104648358</c:v>
                </c:pt>
                <c:pt idx="463">
                  <c:v>29.918381104648358</c:v>
                </c:pt>
                <c:pt idx="464">
                  <c:v>34.060468379159161</c:v>
                </c:pt>
                <c:pt idx="465">
                  <c:v>32.636249398205287</c:v>
                </c:pt>
                <c:pt idx="466">
                  <c:v>32.636249398205287</c:v>
                </c:pt>
                <c:pt idx="467">
                  <c:v>29.918381104648358</c:v>
                </c:pt>
                <c:pt idx="468">
                  <c:v>28.623034941882036</c:v>
                </c:pt>
                <c:pt idx="469">
                  <c:v>31.255837564231324</c:v>
                </c:pt>
                <c:pt idx="470">
                  <c:v>28.623034941882036</c:v>
                </c:pt>
                <c:pt idx="471">
                  <c:v>32.636249398205287</c:v>
                </c:pt>
                <c:pt idx="472">
                  <c:v>37.043768189617921</c:v>
                </c:pt>
                <c:pt idx="473">
                  <c:v>35.529352948325283</c:v>
                </c:pt>
                <c:pt idx="474">
                  <c:v>37.043768189617921</c:v>
                </c:pt>
                <c:pt idx="475">
                  <c:v>29.918381104648358</c:v>
                </c:pt>
                <c:pt idx="476">
                  <c:v>29.918381104648358</c:v>
                </c:pt>
                <c:pt idx="477">
                  <c:v>27.368960720164406</c:v>
                </c:pt>
                <c:pt idx="478">
                  <c:v>31.255837564231324</c:v>
                </c:pt>
                <c:pt idx="479">
                  <c:v>35.529352948325283</c:v>
                </c:pt>
                <c:pt idx="480">
                  <c:v>29.918381104648358</c:v>
                </c:pt>
                <c:pt idx="481">
                  <c:v>29.918381104648358</c:v>
                </c:pt>
                <c:pt idx="482">
                  <c:v>31.255837564231324</c:v>
                </c:pt>
                <c:pt idx="483">
                  <c:v>27.368960720164406</c:v>
                </c:pt>
                <c:pt idx="484">
                  <c:v>27.368960720164406</c:v>
                </c:pt>
                <c:pt idx="485">
                  <c:v>28.623034941882036</c:v>
                </c:pt>
                <c:pt idx="486">
                  <c:v>26.155326832758512</c:v>
                </c:pt>
                <c:pt idx="487">
                  <c:v>29.918381104648358</c:v>
                </c:pt>
                <c:pt idx="488">
                  <c:v>32.636249398205287</c:v>
                </c:pt>
                <c:pt idx="489">
                  <c:v>32.636249398205287</c:v>
                </c:pt>
                <c:pt idx="490">
                  <c:v>31.255837564231324</c:v>
                </c:pt>
                <c:pt idx="491">
                  <c:v>31.255837564231324</c:v>
                </c:pt>
                <c:pt idx="492">
                  <c:v>31.255837564231324</c:v>
                </c:pt>
                <c:pt idx="493">
                  <c:v>31.255837564231324</c:v>
                </c:pt>
                <c:pt idx="494">
                  <c:v>26.155326832758512</c:v>
                </c:pt>
                <c:pt idx="495">
                  <c:v>28.623034941882036</c:v>
                </c:pt>
                <c:pt idx="496">
                  <c:v>54.887125501616701</c:v>
                </c:pt>
                <c:pt idx="497">
                  <c:v>47.135679067472864</c:v>
                </c:pt>
                <c:pt idx="498">
                  <c:v>43.574268627446209</c:v>
                </c:pt>
                <c:pt idx="499">
                  <c:v>47.135679067472864</c:v>
                </c:pt>
                <c:pt idx="500">
                  <c:v>40.212684084658079</c:v>
                </c:pt>
                <c:pt idx="501">
                  <c:v>38.604585804070084</c:v>
                </c:pt>
                <c:pt idx="502">
                  <c:v>35.529352948325283</c:v>
                </c:pt>
                <c:pt idx="503">
                  <c:v>32.636249398205287</c:v>
                </c:pt>
                <c:pt idx="504">
                  <c:v>34.060468379159161</c:v>
                </c:pt>
                <c:pt idx="505">
                  <c:v>32.636249398205287</c:v>
                </c:pt>
                <c:pt idx="506">
                  <c:v>28.623034941882036</c:v>
                </c:pt>
                <c:pt idx="507">
                  <c:v>31.255837564231324</c:v>
                </c:pt>
                <c:pt idx="508">
                  <c:v>28.623034941882036</c:v>
                </c:pt>
                <c:pt idx="509">
                  <c:v>31.255837564231324</c:v>
                </c:pt>
                <c:pt idx="510">
                  <c:v>26.155326832758512</c:v>
                </c:pt>
                <c:pt idx="511">
                  <c:v>27.368960720164406</c:v>
                </c:pt>
                <c:pt idx="512">
                  <c:v>29.918381104648358</c:v>
                </c:pt>
                <c:pt idx="513">
                  <c:v>29.918381104648358</c:v>
                </c:pt>
                <c:pt idx="514">
                  <c:v>28.623034941882036</c:v>
                </c:pt>
                <c:pt idx="515">
                  <c:v>26.155326832758512</c:v>
                </c:pt>
                <c:pt idx="516">
                  <c:v>28.623034941882036</c:v>
                </c:pt>
                <c:pt idx="517">
                  <c:v>28.623034941882036</c:v>
                </c:pt>
                <c:pt idx="518">
                  <c:v>27.368960720164406</c:v>
                </c:pt>
                <c:pt idx="519">
                  <c:v>26.155326832758512</c:v>
                </c:pt>
                <c:pt idx="520">
                  <c:v>28.623034941882036</c:v>
                </c:pt>
                <c:pt idx="521">
                  <c:v>57.665247548856819</c:v>
                </c:pt>
                <c:pt idx="522">
                  <c:v>103.80113648586322</c:v>
                </c:pt>
                <c:pt idx="523">
                  <c:v>172.24659262168157</c:v>
                </c:pt>
                <c:pt idx="524">
                  <c:v>196.9394464056052</c:v>
                </c:pt>
                <c:pt idx="525">
                  <c:v>158.55957687024704</c:v>
                </c:pt>
                <c:pt idx="526">
                  <c:v>108.20398251792648</c:v>
                </c:pt>
                <c:pt idx="527">
                  <c:v>86.52882816021247</c:v>
                </c:pt>
                <c:pt idx="528">
                  <c:v>78.283526737983522</c:v>
                </c:pt>
                <c:pt idx="529">
                  <c:v>70.624969983532822</c:v>
                </c:pt>
                <c:pt idx="530">
                  <c:v>63.526346582539908</c:v>
                </c:pt>
                <c:pt idx="531">
                  <c:v>52.868380329097704</c:v>
                </c:pt>
                <c:pt idx="532">
                  <c:v>54.887125501616701</c:v>
                </c:pt>
                <c:pt idx="533">
                  <c:v>47.135679067472864</c:v>
                </c:pt>
                <c:pt idx="534">
                  <c:v>50.904176575716136</c:v>
                </c:pt>
                <c:pt idx="535">
                  <c:v>43.574268627446209</c:v>
                </c:pt>
                <c:pt idx="536">
                  <c:v>48.993584075909546</c:v>
                </c:pt>
                <c:pt idx="537">
                  <c:v>43.574268627446209</c:v>
                </c:pt>
                <c:pt idx="538">
                  <c:v>47.135679067472864</c:v>
                </c:pt>
                <c:pt idx="539">
                  <c:v>43.574268627446209</c:v>
                </c:pt>
                <c:pt idx="540">
                  <c:v>38.604585804070084</c:v>
                </c:pt>
                <c:pt idx="541">
                  <c:v>41.868947891504092</c:v>
                </c:pt>
                <c:pt idx="542">
                  <c:v>35.529352948325283</c:v>
                </c:pt>
                <c:pt idx="543">
                  <c:v>40.212684084658079</c:v>
                </c:pt>
                <c:pt idx="544">
                  <c:v>54.887125501616701</c:v>
                </c:pt>
                <c:pt idx="545">
                  <c:v>75.666814956005595</c:v>
                </c:pt>
                <c:pt idx="546">
                  <c:v>59.091992650798133</c:v>
                </c:pt>
                <c:pt idx="547">
                  <c:v>54.887125501616701</c:v>
                </c:pt>
                <c:pt idx="548">
                  <c:v>48.993584075909546</c:v>
                </c:pt>
                <c:pt idx="549">
                  <c:v>47.135679067472864</c:v>
                </c:pt>
                <c:pt idx="550">
                  <c:v>43.574268627446209</c:v>
                </c:pt>
                <c:pt idx="551">
                  <c:v>38.604585804070084</c:v>
                </c:pt>
                <c:pt idx="552">
                  <c:v>37.043768189617921</c:v>
                </c:pt>
                <c:pt idx="553">
                  <c:v>41.868947891504092</c:v>
                </c:pt>
                <c:pt idx="554">
                  <c:v>35.529352948325283</c:v>
                </c:pt>
                <c:pt idx="555">
                  <c:v>34.060468379159161</c:v>
                </c:pt>
                <c:pt idx="556">
                  <c:v>35.529352948325283</c:v>
                </c:pt>
                <c:pt idx="557">
                  <c:v>35.529352948325283</c:v>
                </c:pt>
                <c:pt idx="558">
                  <c:v>34.060468379159161</c:v>
                </c:pt>
                <c:pt idx="559">
                  <c:v>37.043768189617921</c:v>
                </c:pt>
                <c:pt idx="560">
                  <c:v>35.529352948325283</c:v>
                </c:pt>
                <c:pt idx="561">
                  <c:v>34.060468379159161</c:v>
                </c:pt>
                <c:pt idx="562">
                  <c:v>34.060468379159161</c:v>
                </c:pt>
                <c:pt idx="563">
                  <c:v>32.636249398205287</c:v>
                </c:pt>
                <c:pt idx="564">
                  <c:v>34.060468379159161</c:v>
                </c:pt>
                <c:pt idx="565">
                  <c:v>29.918381104648358</c:v>
                </c:pt>
                <c:pt idx="566">
                  <c:v>48.993584075909546</c:v>
                </c:pt>
                <c:pt idx="567">
                  <c:v>70.624969983532822</c:v>
                </c:pt>
                <c:pt idx="568">
                  <c:v>63.526346582539908</c:v>
                </c:pt>
                <c:pt idx="569">
                  <c:v>56.961348640091799</c:v>
                </c:pt>
                <c:pt idx="570">
                  <c:v>75.666814956005595</c:v>
                </c:pt>
                <c:pt idx="571">
                  <c:v>63.526346582539908</c:v>
                </c:pt>
                <c:pt idx="572">
                  <c:v>61.280006777961567</c:v>
                </c:pt>
                <c:pt idx="573">
                  <c:v>52.868380329097704</c:v>
                </c:pt>
                <c:pt idx="574">
                  <c:v>52.868380329097704</c:v>
                </c:pt>
                <c:pt idx="575">
                  <c:v>56.961348640091799</c:v>
                </c:pt>
                <c:pt idx="576">
                  <c:v>50.904176575716136</c:v>
                </c:pt>
                <c:pt idx="577">
                  <c:v>50.904176575716136</c:v>
                </c:pt>
                <c:pt idx="578">
                  <c:v>50.904176575716136</c:v>
                </c:pt>
                <c:pt idx="579">
                  <c:v>45.329544213967331</c:v>
                </c:pt>
                <c:pt idx="580">
                  <c:v>45.329544213967331</c:v>
                </c:pt>
                <c:pt idx="581">
                  <c:v>43.574268627446209</c:v>
                </c:pt>
                <c:pt idx="582">
                  <c:v>40.212684084658079</c:v>
                </c:pt>
                <c:pt idx="583">
                  <c:v>43.574268627446209</c:v>
                </c:pt>
                <c:pt idx="584">
                  <c:v>40.212684084658079</c:v>
                </c:pt>
                <c:pt idx="585">
                  <c:v>35.529352948325283</c:v>
                </c:pt>
                <c:pt idx="586">
                  <c:v>34.060468379159161</c:v>
                </c:pt>
                <c:pt idx="587">
                  <c:v>37.043768189617921</c:v>
                </c:pt>
                <c:pt idx="588">
                  <c:v>38.604585804070084</c:v>
                </c:pt>
                <c:pt idx="589">
                  <c:v>34.060468379159161</c:v>
                </c:pt>
                <c:pt idx="590">
                  <c:v>34.060468379159161</c:v>
                </c:pt>
                <c:pt idx="591">
                  <c:v>38.604585804070084</c:v>
                </c:pt>
                <c:pt idx="592">
                  <c:v>34.060468379159161</c:v>
                </c:pt>
                <c:pt idx="593">
                  <c:v>32.636249398205287</c:v>
                </c:pt>
                <c:pt idx="594">
                  <c:v>32.636249398205287</c:v>
                </c:pt>
                <c:pt idx="595">
                  <c:v>34.060468379159161</c:v>
                </c:pt>
                <c:pt idx="596">
                  <c:v>35.529352948325283</c:v>
                </c:pt>
                <c:pt idx="597">
                  <c:v>40.212684084658079</c:v>
                </c:pt>
                <c:pt idx="598">
                  <c:v>38.604585804070084</c:v>
                </c:pt>
                <c:pt idx="599">
                  <c:v>40.212684084658079</c:v>
                </c:pt>
                <c:pt idx="600">
                  <c:v>40.212684084658079</c:v>
                </c:pt>
                <c:pt idx="601">
                  <c:v>38.604585804070084</c:v>
                </c:pt>
                <c:pt idx="602">
                  <c:v>37.043768189617921</c:v>
                </c:pt>
                <c:pt idx="603">
                  <c:v>43.574268627446209</c:v>
                </c:pt>
                <c:pt idx="604">
                  <c:v>43.574268627446209</c:v>
                </c:pt>
                <c:pt idx="605">
                  <c:v>40.212684084658079</c:v>
                </c:pt>
                <c:pt idx="606">
                  <c:v>38.604585804070084</c:v>
                </c:pt>
                <c:pt idx="607">
                  <c:v>35.529352948325283</c:v>
                </c:pt>
                <c:pt idx="608">
                  <c:v>37.043768189617921</c:v>
                </c:pt>
                <c:pt idx="609">
                  <c:v>37.043768189617921</c:v>
                </c:pt>
                <c:pt idx="610">
                  <c:v>34.060468379159161</c:v>
                </c:pt>
                <c:pt idx="611">
                  <c:v>35.529352948325283</c:v>
                </c:pt>
                <c:pt idx="612">
                  <c:v>35.529352948325283</c:v>
                </c:pt>
                <c:pt idx="613">
                  <c:v>35.529352948325283</c:v>
                </c:pt>
                <c:pt idx="614">
                  <c:v>47.135679067472864</c:v>
                </c:pt>
                <c:pt idx="615">
                  <c:v>80.96542826753371</c:v>
                </c:pt>
                <c:pt idx="616">
                  <c:v>78.283526737983522</c:v>
                </c:pt>
                <c:pt idx="617">
                  <c:v>95.38818427169052</c:v>
                </c:pt>
                <c:pt idx="618">
                  <c:v>75.666814956005595</c:v>
                </c:pt>
                <c:pt idx="619">
                  <c:v>68.197856926077577</c:v>
                </c:pt>
                <c:pt idx="620">
                  <c:v>56.961348640091799</c:v>
                </c:pt>
                <c:pt idx="621">
                  <c:v>48.993584075909546</c:v>
                </c:pt>
                <c:pt idx="622">
                  <c:v>50.904176575716136</c:v>
                </c:pt>
                <c:pt idx="623">
                  <c:v>48.993584075909546</c:v>
                </c:pt>
                <c:pt idx="624">
                  <c:v>45.329544213967331</c:v>
                </c:pt>
                <c:pt idx="625">
                  <c:v>45.329544213967331</c:v>
                </c:pt>
                <c:pt idx="626">
                  <c:v>37.043768189617921</c:v>
                </c:pt>
                <c:pt idx="627">
                  <c:v>43.574268627446209</c:v>
                </c:pt>
                <c:pt idx="628">
                  <c:v>41.868947891504092</c:v>
                </c:pt>
                <c:pt idx="629">
                  <c:v>41.868947891504092</c:v>
                </c:pt>
                <c:pt idx="630">
                  <c:v>43.574268627446209</c:v>
                </c:pt>
                <c:pt idx="631">
                  <c:v>48.993584075909546</c:v>
                </c:pt>
                <c:pt idx="632">
                  <c:v>63.526346582539908</c:v>
                </c:pt>
                <c:pt idx="633">
                  <c:v>41.868947891504092</c:v>
                </c:pt>
                <c:pt idx="634">
                  <c:v>38.604585804070084</c:v>
                </c:pt>
                <c:pt idx="635">
                  <c:v>40.212684084658079</c:v>
                </c:pt>
                <c:pt idx="636">
                  <c:v>35.529352948325283</c:v>
                </c:pt>
                <c:pt idx="637">
                  <c:v>41.868947891504092</c:v>
                </c:pt>
                <c:pt idx="638">
                  <c:v>38.604585804070084</c:v>
                </c:pt>
                <c:pt idx="639">
                  <c:v>40.212684084658079</c:v>
                </c:pt>
                <c:pt idx="640">
                  <c:v>37.043768189617921</c:v>
                </c:pt>
                <c:pt idx="641">
                  <c:v>41.868947891504092</c:v>
                </c:pt>
                <c:pt idx="642">
                  <c:v>56.961348640091799</c:v>
                </c:pt>
                <c:pt idx="643">
                  <c:v>63.526346582539908</c:v>
                </c:pt>
                <c:pt idx="644">
                  <c:v>59.091992650798133</c:v>
                </c:pt>
                <c:pt idx="645">
                  <c:v>56.961348640091799</c:v>
                </c:pt>
                <c:pt idx="646">
                  <c:v>54.887125501616701</c:v>
                </c:pt>
                <c:pt idx="647">
                  <c:v>56.961348640091799</c:v>
                </c:pt>
                <c:pt idx="648">
                  <c:v>54.887125501616701</c:v>
                </c:pt>
                <c:pt idx="649">
                  <c:v>54.887125501616701</c:v>
                </c:pt>
                <c:pt idx="650">
                  <c:v>50.904176575716136</c:v>
                </c:pt>
                <c:pt idx="651">
                  <c:v>47.135679067472864</c:v>
                </c:pt>
                <c:pt idx="652">
                  <c:v>45.329544213967331</c:v>
                </c:pt>
                <c:pt idx="653">
                  <c:v>45.329544213967331</c:v>
                </c:pt>
                <c:pt idx="654">
                  <c:v>41.868947891504092</c:v>
                </c:pt>
                <c:pt idx="655">
                  <c:v>41.868947891504092</c:v>
                </c:pt>
                <c:pt idx="656">
                  <c:v>43.574268627446209</c:v>
                </c:pt>
                <c:pt idx="657">
                  <c:v>40.212684084658079</c:v>
                </c:pt>
                <c:pt idx="658">
                  <c:v>41.868947891504092</c:v>
                </c:pt>
                <c:pt idx="659">
                  <c:v>41.868947891504092</c:v>
                </c:pt>
                <c:pt idx="660">
                  <c:v>41.868947891504092</c:v>
                </c:pt>
                <c:pt idx="661">
                  <c:v>40.212684084658079</c:v>
                </c:pt>
                <c:pt idx="662">
                  <c:v>38.604585804070084</c:v>
                </c:pt>
                <c:pt idx="663">
                  <c:v>40.212684084658079</c:v>
                </c:pt>
                <c:pt idx="664">
                  <c:v>37.043768189617921</c:v>
                </c:pt>
                <c:pt idx="665">
                  <c:v>40.212684084658079</c:v>
                </c:pt>
                <c:pt idx="666">
                  <c:v>38.604585804070084</c:v>
                </c:pt>
                <c:pt idx="667">
                  <c:v>38.604585804070084</c:v>
                </c:pt>
                <c:pt idx="668">
                  <c:v>38.604585804070084</c:v>
                </c:pt>
                <c:pt idx="669">
                  <c:v>37.043768189617921</c:v>
                </c:pt>
                <c:pt idx="670">
                  <c:v>38.604585804070084</c:v>
                </c:pt>
                <c:pt idx="671">
                  <c:v>32.636249398205287</c:v>
                </c:pt>
                <c:pt idx="672">
                  <c:v>31.255837564231324</c:v>
                </c:pt>
                <c:pt idx="673">
                  <c:v>32.636249398205287</c:v>
                </c:pt>
                <c:pt idx="674">
                  <c:v>32.636249398205287</c:v>
                </c:pt>
                <c:pt idx="675">
                  <c:v>35.529352948325283</c:v>
                </c:pt>
                <c:pt idx="676">
                  <c:v>35.529352948325283</c:v>
                </c:pt>
                <c:pt idx="677">
                  <c:v>35.529352948325283</c:v>
                </c:pt>
                <c:pt idx="678">
                  <c:v>34.060468379159161</c:v>
                </c:pt>
                <c:pt idx="679">
                  <c:v>35.529352948325283</c:v>
                </c:pt>
                <c:pt idx="680">
                  <c:v>37.043768189617921</c:v>
                </c:pt>
                <c:pt idx="681">
                  <c:v>37.043768189617921</c:v>
                </c:pt>
                <c:pt idx="682">
                  <c:v>35.529352948325283</c:v>
                </c:pt>
                <c:pt idx="683">
                  <c:v>31.255837564231324</c:v>
                </c:pt>
                <c:pt idx="684">
                  <c:v>35.529352948325283</c:v>
                </c:pt>
                <c:pt idx="685">
                  <c:v>31.255837564231324</c:v>
                </c:pt>
                <c:pt idx="686">
                  <c:v>35.529352948325283</c:v>
                </c:pt>
                <c:pt idx="687">
                  <c:v>34.060468379159161</c:v>
                </c:pt>
                <c:pt idx="688">
                  <c:v>34.060468379159161</c:v>
                </c:pt>
                <c:pt idx="689">
                  <c:v>31.255837564231324</c:v>
                </c:pt>
                <c:pt idx="690">
                  <c:v>35.529352948325283</c:v>
                </c:pt>
                <c:pt idx="691">
                  <c:v>29.918381104648358</c:v>
                </c:pt>
                <c:pt idx="692">
                  <c:v>37.043768189617921</c:v>
                </c:pt>
                <c:pt idx="693">
                  <c:v>38.604585804070084</c:v>
                </c:pt>
                <c:pt idx="694">
                  <c:v>35.529352948325283</c:v>
                </c:pt>
                <c:pt idx="695">
                  <c:v>34.060468379159161</c:v>
                </c:pt>
                <c:pt idx="696">
                  <c:v>35.529352948325283</c:v>
                </c:pt>
                <c:pt idx="697">
                  <c:v>37.043768189617921</c:v>
                </c:pt>
                <c:pt idx="698">
                  <c:v>34.060468379159161</c:v>
                </c:pt>
                <c:pt idx="699">
                  <c:v>31.255837564231324</c:v>
                </c:pt>
                <c:pt idx="700">
                  <c:v>29.918381104648358</c:v>
                </c:pt>
                <c:pt idx="701">
                  <c:v>28.623034941882036</c:v>
                </c:pt>
                <c:pt idx="702">
                  <c:v>28.623034941882036</c:v>
                </c:pt>
                <c:pt idx="703">
                  <c:v>34.060468379159161</c:v>
                </c:pt>
                <c:pt idx="704">
                  <c:v>32.636249398205287</c:v>
                </c:pt>
                <c:pt idx="705">
                  <c:v>28.623034941882036</c:v>
                </c:pt>
                <c:pt idx="706">
                  <c:v>31.255837564231324</c:v>
                </c:pt>
                <c:pt idx="707">
                  <c:v>32.636249398205287</c:v>
                </c:pt>
                <c:pt idx="708">
                  <c:v>28.623034941882036</c:v>
                </c:pt>
                <c:pt idx="709">
                  <c:v>27.368960720164406</c:v>
                </c:pt>
                <c:pt idx="710">
                  <c:v>29.918381104648358</c:v>
                </c:pt>
                <c:pt idx="711">
                  <c:v>32.636249398205287</c:v>
                </c:pt>
                <c:pt idx="712">
                  <c:v>31.255837564231324</c:v>
                </c:pt>
                <c:pt idx="713">
                  <c:v>34.060468379159161</c:v>
                </c:pt>
                <c:pt idx="714">
                  <c:v>56.961348640091799</c:v>
                </c:pt>
                <c:pt idx="715">
                  <c:v>48.993584075909546</c:v>
                </c:pt>
                <c:pt idx="716">
                  <c:v>43.574268627446209</c:v>
                </c:pt>
                <c:pt idx="717">
                  <c:v>41.868947891504092</c:v>
                </c:pt>
                <c:pt idx="718">
                  <c:v>40.212684084658079</c:v>
                </c:pt>
                <c:pt idx="719">
                  <c:v>38.604585804070084</c:v>
                </c:pt>
              </c:numCache>
            </c:numRef>
          </c:xVal>
          <c:yVal>
            <c:numRef>
              <c:f>'DATA 2021'!$D$2210:$D$2929</c:f>
              <c:numCache>
                <c:formatCode>General</c:formatCode>
                <c:ptCount val="720"/>
                <c:pt idx="0">
                  <c:v>2.01294</c:v>
                </c:pt>
                <c:pt idx="1">
                  <c:v>2.01294</c:v>
                </c:pt>
                <c:pt idx="2">
                  <c:v>2.1084399999999999</c:v>
                </c:pt>
                <c:pt idx="3">
                  <c:v>2.1084399999999999</c:v>
                </c:pt>
                <c:pt idx="4">
                  <c:v>2.25169</c:v>
                </c:pt>
                <c:pt idx="5">
                  <c:v>2.323315</c:v>
                </c:pt>
                <c:pt idx="6">
                  <c:v>2.4188149999999999</c:v>
                </c:pt>
                <c:pt idx="7">
                  <c:v>2.562065</c:v>
                </c:pt>
                <c:pt idx="8">
                  <c:v>2.72919</c:v>
                </c:pt>
                <c:pt idx="9">
                  <c:v>2.8246899999999999</c:v>
                </c:pt>
                <c:pt idx="10">
                  <c:v>2.9201899999999998</c:v>
                </c:pt>
                <c:pt idx="11">
                  <c:v>3.0156900000000002</c:v>
                </c:pt>
                <c:pt idx="12">
                  <c:v>2.9798775000000002</c:v>
                </c:pt>
                <c:pt idx="13">
                  <c:v>2.9440650000000002</c:v>
                </c:pt>
                <c:pt idx="14">
                  <c:v>3.0156900000000002</c:v>
                </c:pt>
                <c:pt idx="15">
                  <c:v>2.9201899999999998</c:v>
                </c:pt>
                <c:pt idx="16">
                  <c:v>2.8485649999999998</c:v>
                </c:pt>
                <c:pt idx="17">
                  <c:v>2.896315</c:v>
                </c:pt>
                <c:pt idx="18">
                  <c:v>2.72919</c:v>
                </c:pt>
                <c:pt idx="19">
                  <c:v>2.7530649999999999</c:v>
                </c:pt>
                <c:pt idx="20">
                  <c:v>2.7053150000000001</c:v>
                </c:pt>
                <c:pt idx="21">
                  <c:v>2.6814399999999998</c:v>
                </c:pt>
                <c:pt idx="22">
                  <c:v>2.6336900000000001</c:v>
                </c:pt>
                <c:pt idx="23">
                  <c:v>2.562065</c:v>
                </c:pt>
                <c:pt idx="24">
                  <c:v>2.6098150000000002</c:v>
                </c:pt>
                <c:pt idx="25">
                  <c:v>2.5381900000000002</c:v>
                </c:pt>
                <c:pt idx="26">
                  <c:v>2.5023775000000001</c:v>
                </c:pt>
                <c:pt idx="27">
                  <c:v>2.4665650000000001</c:v>
                </c:pt>
                <c:pt idx="28">
                  <c:v>2.4426899999999998</c:v>
                </c:pt>
                <c:pt idx="29">
                  <c:v>2.4188149999999999</c:v>
                </c:pt>
                <c:pt idx="30">
                  <c:v>2.3710650000000002</c:v>
                </c:pt>
                <c:pt idx="31">
                  <c:v>2.3949400000000001</c:v>
                </c:pt>
                <c:pt idx="32">
                  <c:v>2.3710650000000002</c:v>
                </c:pt>
                <c:pt idx="33">
                  <c:v>2.2994400000000002</c:v>
                </c:pt>
                <c:pt idx="34">
                  <c:v>2.3949400000000001</c:v>
                </c:pt>
                <c:pt idx="35">
                  <c:v>2.2755649999999998</c:v>
                </c:pt>
                <c:pt idx="36">
                  <c:v>2.2994400000000002</c:v>
                </c:pt>
                <c:pt idx="37">
                  <c:v>2.2994400000000002</c:v>
                </c:pt>
                <c:pt idx="38">
                  <c:v>2.2278150000000001</c:v>
                </c:pt>
                <c:pt idx="39">
                  <c:v>2.2755649999999998</c:v>
                </c:pt>
                <c:pt idx="40">
                  <c:v>2.2278150000000001</c:v>
                </c:pt>
                <c:pt idx="41">
                  <c:v>2.25169</c:v>
                </c:pt>
                <c:pt idx="42">
                  <c:v>2.2278150000000001</c:v>
                </c:pt>
                <c:pt idx="43">
                  <c:v>2.2278150000000001</c:v>
                </c:pt>
                <c:pt idx="44">
                  <c:v>2.1561900000000001</c:v>
                </c:pt>
                <c:pt idx="45">
                  <c:v>2.1561900000000001</c:v>
                </c:pt>
                <c:pt idx="46">
                  <c:v>2.1561900000000001</c:v>
                </c:pt>
                <c:pt idx="47">
                  <c:v>2.2039399999999998</c:v>
                </c:pt>
                <c:pt idx="48">
                  <c:v>2.1084399999999999</c:v>
                </c:pt>
                <c:pt idx="49">
                  <c:v>2.1800649999999999</c:v>
                </c:pt>
                <c:pt idx="50">
                  <c:v>2.1084399999999999</c:v>
                </c:pt>
                <c:pt idx="51">
                  <c:v>2.1084399999999999</c:v>
                </c:pt>
                <c:pt idx="52">
                  <c:v>2.1084399999999999</c:v>
                </c:pt>
                <c:pt idx="53">
                  <c:v>2.1561900000000001</c:v>
                </c:pt>
                <c:pt idx="54">
                  <c:v>2.1323150000000002</c:v>
                </c:pt>
                <c:pt idx="55">
                  <c:v>2.084565</c:v>
                </c:pt>
                <c:pt idx="56">
                  <c:v>2.1323150000000002</c:v>
                </c:pt>
                <c:pt idx="57">
                  <c:v>2.084565</c:v>
                </c:pt>
                <c:pt idx="58">
                  <c:v>2.0726275000000003</c:v>
                </c:pt>
                <c:pt idx="59">
                  <c:v>2.0606900000000001</c:v>
                </c:pt>
                <c:pt idx="60">
                  <c:v>2.1084399999999999</c:v>
                </c:pt>
                <c:pt idx="61">
                  <c:v>2.0606900000000001</c:v>
                </c:pt>
                <c:pt idx="62">
                  <c:v>2.0368149999999998</c:v>
                </c:pt>
                <c:pt idx="63">
                  <c:v>2.0368149999999998</c:v>
                </c:pt>
                <c:pt idx="64">
                  <c:v>2.0606900000000001</c:v>
                </c:pt>
                <c:pt idx="65">
                  <c:v>2.0606900000000001</c:v>
                </c:pt>
                <c:pt idx="66">
                  <c:v>2.0368149999999998</c:v>
                </c:pt>
                <c:pt idx="67">
                  <c:v>2.084565</c:v>
                </c:pt>
                <c:pt idx="68">
                  <c:v>2.0606900000000001</c:v>
                </c:pt>
                <c:pt idx="69">
                  <c:v>2.01294</c:v>
                </c:pt>
                <c:pt idx="70">
                  <c:v>2.0606900000000001</c:v>
                </c:pt>
                <c:pt idx="71">
                  <c:v>1.9890650000000001</c:v>
                </c:pt>
                <c:pt idx="72">
                  <c:v>2.0368149999999998</c:v>
                </c:pt>
                <c:pt idx="73">
                  <c:v>2.0368149999999998</c:v>
                </c:pt>
                <c:pt idx="74">
                  <c:v>1.9413149999999999</c:v>
                </c:pt>
                <c:pt idx="75">
                  <c:v>1.96519</c:v>
                </c:pt>
                <c:pt idx="76">
                  <c:v>2.01294</c:v>
                </c:pt>
                <c:pt idx="77">
                  <c:v>2.0368149999999998</c:v>
                </c:pt>
                <c:pt idx="78">
                  <c:v>2.01294</c:v>
                </c:pt>
                <c:pt idx="79">
                  <c:v>1.9413149999999999</c:v>
                </c:pt>
                <c:pt idx="80">
                  <c:v>1.9413149999999999</c:v>
                </c:pt>
                <c:pt idx="81">
                  <c:v>1.96519</c:v>
                </c:pt>
                <c:pt idx="82">
                  <c:v>1.9413149999999999</c:v>
                </c:pt>
                <c:pt idx="83">
                  <c:v>1.96519</c:v>
                </c:pt>
                <c:pt idx="84">
                  <c:v>1.96519</c:v>
                </c:pt>
                <c:pt idx="85">
                  <c:v>1.96519</c:v>
                </c:pt>
                <c:pt idx="86">
                  <c:v>1.9890650000000001</c:v>
                </c:pt>
                <c:pt idx="87">
                  <c:v>1.96519</c:v>
                </c:pt>
                <c:pt idx="88">
                  <c:v>1.9890650000000001</c:v>
                </c:pt>
                <c:pt idx="89">
                  <c:v>1.8935649999999999</c:v>
                </c:pt>
                <c:pt idx="90">
                  <c:v>1.96519</c:v>
                </c:pt>
                <c:pt idx="91">
                  <c:v>1.9413149999999999</c:v>
                </c:pt>
                <c:pt idx="92">
                  <c:v>1.96519</c:v>
                </c:pt>
                <c:pt idx="93">
                  <c:v>1.96519</c:v>
                </c:pt>
                <c:pt idx="94">
                  <c:v>1.91744</c:v>
                </c:pt>
                <c:pt idx="95">
                  <c:v>1.8935649999999999</c:v>
                </c:pt>
                <c:pt idx="96">
                  <c:v>1.91744</c:v>
                </c:pt>
                <c:pt idx="97">
                  <c:v>1.8935649999999999</c:v>
                </c:pt>
                <c:pt idx="98">
                  <c:v>1.91744</c:v>
                </c:pt>
                <c:pt idx="99">
                  <c:v>1.9413149999999999</c:v>
                </c:pt>
                <c:pt idx="100">
                  <c:v>1.8935649999999999</c:v>
                </c:pt>
                <c:pt idx="101">
                  <c:v>1.8935649999999999</c:v>
                </c:pt>
                <c:pt idx="102">
                  <c:v>1.8696900000000001</c:v>
                </c:pt>
                <c:pt idx="103">
                  <c:v>1.91744</c:v>
                </c:pt>
                <c:pt idx="104">
                  <c:v>1.8935649999999999</c:v>
                </c:pt>
                <c:pt idx="105">
                  <c:v>1.9413149999999999</c:v>
                </c:pt>
                <c:pt idx="106">
                  <c:v>1.8935649999999999</c:v>
                </c:pt>
                <c:pt idx="107">
                  <c:v>1.9413149999999999</c:v>
                </c:pt>
                <c:pt idx="108">
                  <c:v>1.91744</c:v>
                </c:pt>
                <c:pt idx="109">
                  <c:v>1.91744</c:v>
                </c:pt>
                <c:pt idx="110">
                  <c:v>1.8935649999999999</c:v>
                </c:pt>
                <c:pt idx="111">
                  <c:v>1.8696900000000001</c:v>
                </c:pt>
                <c:pt idx="112">
                  <c:v>1.9413149999999999</c:v>
                </c:pt>
                <c:pt idx="113">
                  <c:v>1.8696900000000001</c:v>
                </c:pt>
                <c:pt idx="114">
                  <c:v>2.0606900000000001</c:v>
                </c:pt>
                <c:pt idx="115">
                  <c:v>2.01294</c:v>
                </c:pt>
                <c:pt idx="116">
                  <c:v>2.1800649999999999</c:v>
                </c:pt>
                <c:pt idx="117">
                  <c:v>2.01294</c:v>
                </c:pt>
                <c:pt idx="118">
                  <c:v>1.9890650000000001</c:v>
                </c:pt>
                <c:pt idx="119">
                  <c:v>2.01294</c:v>
                </c:pt>
                <c:pt idx="120">
                  <c:v>2.01294</c:v>
                </c:pt>
                <c:pt idx="121">
                  <c:v>2.1800649999999999</c:v>
                </c:pt>
                <c:pt idx="122">
                  <c:v>2.1323150000000002</c:v>
                </c:pt>
                <c:pt idx="123">
                  <c:v>2.1323150000000002</c:v>
                </c:pt>
                <c:pt idx="124">
                  <c:v>2.0368149999999998</c:v>
                </c:pt>
                <c:pt idx="125">
                  <c:v>2.0368149999999998</c:v>
                </c:pt>
                <c:pt idx="126">
                  <c:v>2.0368149999999998</c:v>
                </c:pt>
                <c:pt idx="127">
                  <c:v>1.9890650000000001</c:v>
                </c:pt>
                <c:pt idx="128">
                  <c:v>1.9890650000000001</c:v>
                </c:pt>
                <c:pt idx="129">
                  <c:v>2.01294</c:v>
                </c:pt>
                <c:pt idx="130">
                  <c:v>1.96519</c:v>
                </c:pt>
                <c:pt idx="131">
                  <c:v>2.01294</c:v>
                </c:pt>
                <c:pt idx="132">
                  <c:v>1.9413149999999999</c:v>
                </c:pt>
                <c:pt idx="133">
                  <c:v>2.0368149999999998</c:v>
                </c:pt>
                <c:pt idx="134">
                  <c:v>2.25169</c:v>
                </c:pt>
                <c:pt idx="135">
                  <c:v>2.3471899999999999</c:v>
                </c:pt>
                <c:pt idx="136">
                  <c:v>2.3949400000000001</c:v>
                </c:pt>
                <c:pt idx="137">
                  <c:v>2.5381900000000002</c:v>
                </c:pt>
                <c:pt idx="138">
                  <c:v>2.5859399999999999</c:v>
                </c:pt>
                <c:pt idx="139">
                  <c:v>2.657565</c:v>
                </c:pt>
                <c:pt idx="140">
                  <c:v>2.657565</c:v>
                </c:pt>
                <c:pt idx="141">
                  <c:v>2.562065</c:v>
                </c:pt>
                <c:pt idx="142">
                  <c:v>2.5859399999999999</c:v>
                </c:pt>
                <c:pt idx="143">
                  <c:v>2.562065</c:v>
                </c:pt>
                <c:pt idx="144">
                  <c:v>2.49044</c:v>
                </c:pt>
                <c:pt idx="145">
                  <c:v>2.3710650000000002</c:v>
                </c:pt>
                <c:pt idx="146">
                  <c:v>2.3949400000000001</c:v>
                </c:pt>
                <c:pt idx="147">
                  <c:v>2.3710650000000002</c:v>
                </c:pt>
                <c:pt idx="148">
                  <c:v>2.323315</c:v>
                </c:pt>
                <c:pt idx="149">
                  <c:v>2.2755649999999998</c:v>
                </c:pt>
                <c:pt idx="150">
                  <c:v>2.2039399999999998</c:v>
                </c:pt>
                <c:pt idx="151">
                  <c:v>2.1800649999999999</c:v>
                </c:pt>
                <c:pt idx="152">
                  <c:v>2.1561900000000001</c:v>
                </c:pt>
                <c:pt idx="153">
                  <c:v>2.2039399999999998</c:v>
                </c:pt>
                <c:pt idx="154">
                  <c:v>2.1323150000000002</c:v>
                </c:pt>
                <c:pt idx="155">
                  <c:v>2.1800649999999999</c:v>
                </c:pt>
                <c:pt idx="156">
                  <c:v>2.1800649999999999</c:v>
                </c:pt>
                <c:pt idx="157">
                  <c:v>2.1084399999999999</c:v>
                </c:pt>
                <c:pt idx="158">
                  <c:v>2.1561900000000001</c:v>
                </c:pt>
                <c:pt idx="159">
                  <c:v>2.1323150000000002</c:v>
                </c:pt>
                <c:pt idx="160">
                  <c:v>2.1800649999999999</c:v>
                </c:pt>
                <c:pt idx="161">
                  <c:v>2.084565</c:v>
                </c:pt>
                <c:pt idx="162">
                  <c:v>2.1561900000000001</c:v>
                </c:pt>
                <c:pt idx="163">
                  <c:v>2.1561900000000001</c:v>
                </c:pt>
                <c:pt idx="164">
                  <c:v>2.084565</c:v>
                </c:pt>
                <c:pt idx="165">
                  <c:v>2.0368149999999998</c:v>
                </c:pt>
                <c:pt idx="166">
                  <c:v>2.0368149999999998</c:v>
                </c:pt>
                <c:pt idx="167">
                  <c:v>2.0368149999999998</c:v>
                </c:pt>
                <c:pt idx="168">
                  <c:v>2.01294</c:v>
                </c:pt>
                <c:pt idx="169">
                  <c:v>2.084565</c:v>
                </c:pt>
                <c:pt idx="170">
                  <c:v>1.9890650000000001</c:v>
                </c:pt>
                <c:pt idx="171">
                  <c:v>1.9890650000000001</c:v>
                </c:pt>
                <c:pt idx="172">
                  <c:v>1.96519</c:v>
                </c:pt>
                <c:pt idx="173">
                  <c:v>2.01294</c:v>
                </c:pt>
                <c:pt idx="174">
                  <c:v>2.01294</c:v>
                </c:pt>
                <c:pt idx="175">
                  <c:v>2.0368149999999998</c:v>
                </c:pt>
                <c:pt idx="176">
                  <c:v>2.01294</c:v>
                </c:pt>
                <c:pt idx="177">
                  <c:v>2.0606900000000001</c:v>
                </c:pt>
                <c:pt idx="178">
                  <c:v>2.01294</c:v>
                </c:pt>
                <c:pt idx="179">
                  <c:v>1.9890650000000001</c:v>
                </c:pt>
                <c:pt idx="180">
                  <c:v>2.0368149999999998</c:v>
                </c:pt>
                <c:pt idx="181">
                  <c:v>2.01294</c:v>
                </c:pt>
                <c:pt idx="182">
                  <c:v>1.96519</c:v>
                </c:pt>
                <c:pt idx="183">
                  <c:v>1.91744</c:v>
                </c:pt>
                <c:pt idx="184">
                  <c:v>2.01294</c:v>
                </c:pt>
                <c:pt idx="185">
                  <c:v>1.96519</c:v>
                </c:pt>
                <c:pt idx="186">
                  <c:v>1.91744</c:v>
                </c:pt>
                <c:pt idx="187">
                  <c:v>1.91744</c:v>
                </c:pt>
                <c:pt idx="188">
                  <c:v>1.8935649999999999</c:v>
                </c:pt>
                <c:pt idx="189">
                  <c:v>1.96519</c:v>
                </c:pt>
                <c:pt idx="190">
                  <c:v>1.96519</c:v>
                </c:pt>
                <c:pt idx="191">
                  <c:v>1.9890650000000001</c:v>
                </c:pt>
                <c:pt idx="192">
                  <c:v>1.9890650000000001</c:v>
                </c:pt>
                <c:pt idx="193">
                  <c:v>2.01294</c:v>
                </c:pt>
                <c:pt idx="194">
                  <c:v>1.91744</c:v>
                </c:pt>
                <c:pt idx="195">
                  <c:v>1.9413149999999999</c:v>
                </c:pt>
                <c:pt idx="196">
                  <c:v>1.96519</c:v>
                </c:pt>
                <c:pt idx="197">
                  <c:v>1.9890650000000001</c:v>
                </c:pt>
                <c:pt idx="198">
                  <c:v>1.8935649999999999</c:v>
                </c:pt>
                <c:pt idx="199">
                  <c:v>1.96519</c:v>
                </c:pt>
                <c:pt idx="200">
                  <c:v>1.96519</c:v>
                </c:pt>
                <c:pt idx="201">
                  <c:v>1.9413149999999999</c:v>
                </c:pt>
                <c:pt idx="202">
                  <c:v>1.96519</c:v>
                </c:pt>
                <c:pt idx="203">
                  <c:v>1.8935649999999999</c:v>
                </c:pt>
                <c:pt idx="204">
                  <c:v>1.96519</c:v>
                </c:pt>
                <c:pt idx="205">
                  <c:v>1.96519</c:v>
                </c:pt>
                <c:pt idx="206">
                  <c:v>1.8696900000000001</c:v>
                </c:pt>
                <c:pt idx="207">
                  <c:v>1.91744</c:v>
                </c:pt>
                <c:pt idx="208">
                  <c:v>1.8696900000000001</c:v>
                </c:pt>
                <c:pt idx="209">
                  <c:v>2.1323150000000002</c:v>
                </c:pt>
                <c:pt idx="210">
                  <c:v>2.3949400000000001</c:v>
                </c:pt>
                <c:pt idx="211">
                  <c:v>2.25169</c:v>
                </c:pt>
                <c:pt idx="212">
                  <c:v>2.1561900000000001</c:v>
                </c:pt>
                <c:pt idx="213">
                  <c:v>2.1800649999999999</c:v>
                </c:pt>
                <c:pt idx="214">
                  <c:v>2.1800649999999999</c:v>
                </c:pt>
                <c:pt idx="215">
                  <c:v>2.1084399999999999</c:v>
                </c:pt>
                <c:pt idx="216">
                  <c:v>2.1084399999999999</c:v>
                </c:pt>
                <c:pt idx="217">
                  <c:v>2.0368149999999998</c:v>
                </c:pt>
                <c:pt idx="218">
                  <c:v>2.0606900000000001</c:v>
                </c:pt>
                <c:pt idx="219">
                  <c:v>1.9890650000000001</c:v>
                </c:pt>
                <c:pt idx="220">
                  <c:v>1.96519</c:v>
                </c:pt>
                <c:pt idx="221">
                  <c:v>1.9413149999999999</c:v>
                </c:pt>
                <c:pt idx="222">
                  <c:v>1.96519</c:v>
                </c:pt>
                <c:pt idx="223">
                  <c:v>1.96519</c:v>
                </c:pt>
                <c:pt idx="224">
                  <c:v>2.01294</c:v>
                </c:pt>
                <c:pt idx="225">
                  <c:v>1.96519</c:v>
                </c:pt>
                <c:pt idx="226">
                  <c:v>1.96519</c:v>
                </c:pt>
                <c:pt idx="227">
                  <c:v>1.9413149999999999</c:v>
                </c:pt>
                <c:pt idx="228">
                  <c:v>1.9890650000000001</c:v>
                </c:pt>
                <c:pt idx="229">
                  <c:v>1.96519</c:v>
                </c:pt>
                <c:pt idx="230">
                  <c:v>1.8935649999999999</c:v>
                </c:pt>
                <c:pt idx="231">
                  <c:v>1.91744</c:v>
                </c:pt>
                <c:pt idx="232">
                  <c:v>1.8935649999999999</c:v>
                </c:pt>
                <c:pt idx="233">
                  <c:v>1.8696900000000001</c:v>
                </c:pt>
                <c:pt idx="234">
                  <c:v>2.0965025000000002</c:v>
                </c:pt>
                <c:pt idx="235">
                  <c:v>2.323315</c:v>
                </c:pt>
                <c:pt idx="236">
                  <c:v>2.3471899999999999</c:v>
                </c:pt>
                <c:pt idx="237">
                  <c:v>2.2636275000000001</c:v>
                </c:pt>
                <c:pt idx="238">
                  <c:v>2.1800649999999999</c:v>
                </c:pt>
                <c:pt idx="239">
                  <c:v>2.1800649999999999</c:v>
                </c:pt>
                <c:pt idx="240">
                  <c:v>2.2039399999999998</c:v>
                </c:pt>
                <c:pt idx="241">
                  <c:v>2.1800649999999999</c:v>
                </c:pt>
                <c:pt idx="242">
                  <c:v>2.2039399999999998</c:v>
                </c:pt>
                <c:pt idx="243">
                  <c:v>2.1561900000000001</c:v>
                </c:pt>
                <c:pt idx="244">
                  <c:v>2.1084399999999999</c:v>
                </c:pt>
                <c:pt idx="245">
                  <c:v>2.084565</c:v>
                </c:pt>
                <c:pt idx="246">
                  <c:v>2.1323150000000002</c:v>
                </c:pt>
                <c:pt idx="247">
                  <c:v>2.0606900000000001</c:v>
                </c:pt>
                <c:pt idx="248">
                  <c:v>2.084565</c:v>
                </c:pt>
                <c:pt idx="249">
                  <c:v>2.0527316670000002</c:v>
                </c:pt>
                <c:pt idx="250">
                  <c:v>2.0208983329999999</c:v>
                </c:pt>
                <c:pt idx="251">
                  <c:v>1.9890650000000001</c:v>
                </c:pt>
                <c:pt idx="252">
                  <c:v>2.0368149999999998</c:v>
                </c:pt>
                <c:pt idx="253">
                  <c:v>2.01294</c:v>
                </c:pt>
                <c:pt idx="254">
                  <c:v>2.01294</c:v>
                </c:pt>
                <c:pt idx="255">
                  <c:v>2.4665650000000001</c:v>
                </c:pt>
                <c:pt idx="256">
                  <c:v>2.3471899999999999</c:v>
                </c:pt>
                <c:pt idx="257">
                  <c:v>2.1800649999999999</c:v>
                </c:pt>
                <c:pt idx="258">
                  <c:v>2.3710650000000002</c:v>
                </c:pt>
                <c:pt idx="259">
                  <c:v>2.25169</c:v>
                </c:pt>
                <c:pt idx="260">
                  <c:v>2.1800649999999999</c:v>
                </c:pt>
                <c:pt idx="261">
                  <c:v>2.2278150000000001</c:v>
                </c:pt>
                <c:pt idx="262">
                  <c:v>2.2039399999999998</c:v>
                </c:pt>
                <c:pt idx="263">
                  <c:v>2.25169</c:v>
                </c:pt>
                <c:pt idx="264">
                  <c:v>2.25169</c:v>
                </c:pt>
                <c:pt idx="265">
                  <c:v>2.3949400000000001</c:v>
                </c:pt>
                <c:pt idx="266">
                  <c:v>2.3710650000000002</c:v>
                </c:pt>
                <c:pt idx="267">
                  <c:v>2.4188149999999999</c:v>
                </c:pt>
                <c:pt idx="268">
                  <c:v>2.3710650000000002</c:v>
                </c:pt>
                <c:pt idx="269">
                  <c:v>2.3471899999999999</c:v>
                </c:pt>
                <c:pt idx="270">
                  <c:v>2.323315</c:v>
                </c:pt>
                <c:pt idx="271">
                  <c:v>2.2039399999999998</c:v>
                </c:pt>
                <c:pt idx="272">
                  <c:v>2.25169</c:v>
                </c:pt>
                <c:pt idx="273">
                  <c:v>2.1800649999999999</c:v>
                </c:pt>
                <c:pt idx="274">
                  <c:v>2.2278150000000001</c:v>
                </c:pt>
                <c:pt idx="275">
                  <c:v>2.1561900000000001</c:v>
                </c:pt>
                <c:pt idx="276">
                  <c:v>2.1084399999999999</c:v>
                </c:pt>
                <c:pt idx="277">
                  <c:v>2.1084399999999999</c:v>
                </c:pt>
                <c:pt idx="278">
                  <c:v>2.1084399999999999</c:v>
                </c:pt>
                <c:pt idx="279">
                  <c:v>2.2994400000000002</c:v>
                </c:pt>
                <c:pt idx="280">
                  <c:v>2.3710650000000002</c:v>
                </c:pt>
                <c:pt idx="281">
                  <c:v>2.3710650000000002</c:v>
                </c:pt>
                <c:pt idx="282">
                  <c:v>2.4426899999999998</c:v>
                </c:pt>
                <c:pt idx="283">
                  <c:v>2.3471899999999999</c:v>
                </c:pt>
                <c:pt idx="284">
                  <c:v>2.3471899999999999</c:v>
                </c:pt>
                <c:pt idx="285">
                  <c:v>2.2994400000000002</c:v>
                </c:pt>
                <c:pt idx="286">
                  <c:v>2.4665650000000001</c:v>
                </c:pt>
                <c:pt idx="287">
                  <c:v>2.3710650000000002</c:v>
                </c:pt>
                <c:pt idx="288">
                  <c:v>2.4188149999999999</c:v>
                </c:pt>
                <c:pt idx="289">
                  <c:v>2.2994400000000002</c:v>
                </c:pt>
                <c:pt idx="290">
                  <c:v>2.2755649999999998</c:v>
                </c:pt>
                <c:pt idx="291">
                  <c:v>2.323315</c:v>
                </c:pt>
                <c:pt idx="292">
                  <c:v>2.25169</c:v>
                </c:pt>
                <c:pt idx="293">
                  <c:v>2.2755649999999998</c:v>
                </c:pt>
                <c:pt idx="294">
                  <c:v>2.2278150000000001</c:v>
                </c:pt>
                <c:pt idx="295">
                  <c:v>2.2278150000000001</c:v>
                </c:pt>
                <c:pt idx="296">
                  <c:v>2.2278150000000001</c:v>
                </c:pt>
                <c:pt idx="297">
                  <c:v>2.1561900000000001</c:v>
                </c:pt>
                <c:pt idx="298">
                  <c:v>2.2039399999999998</c:v>
                </c:pt>
                <c:pt idx="299">
                  <c:v>2.0606900000000001</c:v>
                </c:pt>
                <c:pt idx="300">
                  <c:v>2.1800649999999999</c:v>
                </c:pt>
                <c:pt idx="301">
                  <c:v>2.1084399999999999</c:v>
                </c:pt>
                <c:pt idx="302">
                  <c:v>2.1561900000000001</c:v>
                </c:pt>
                <c:pt idx="303">
                  <c:v>2.0606900000000001</c:v>
                </c:pt>
                <c:pt idx="304">
                  <c:v>2.1561900000000001</c:v>
                </c:pt>
                <c:pt idx="305">
                  <c:v>2.1084399999999999</c:v>
                </c:pt>
                <c:pt idx="306">
                  <c:v>2.2278150000000001</c:v>
                </c:pt>
                <c:pt idx="307">
                  <c:v>2.3949400000000001</c:v>
                </c:pt>
                <c:pt idx="308">
                  <c:v>2.3949400000000001</c:v>
                </c:pt>
                <c:pt idx="309">
                  <c:v>2.3710650000000002</c:v>
                </c:pt>
                <c:pt idx="310">
                  <c:v>2.323315</c:v>
                </c:pt>
                <c:pt idx="311">
                  <c:v>2.3471899999999999</c:v>
                </c:pt>
                <c:pt idx="312">
                  <c:v>2.3471899999999999</c:v>
                </c:pt>
                <c:pt idx="313">
                  <c:v>2.25169</c:v>
                </c:pt>
                <c:pt idx="314">
                  <c:v>2.49044</c:v>
                </c:pt>
                <c:pt idx="315">
                  <c:v>2.2039399999999998</c:v>
                </c:pt>
                <c:pt idx="316">
                  <c:v>2.2039399999999998</c:v>
                </c:pt>
                <c:pt idx="317">
                  <c:v>2.1800649999999999</c:v>
                </c:pt>
                <c:pt idx="318">
                  <c:v>2.1323150000000002</c:v>
                </c:pt>
                <c:pt idx="319">
                  <c:v>2.1561900000000001</c:v>
                </c:pt>
                <c:pt idx="320">
                  <c:v>2.1561900000000001</c:v>
                </c:pt>
                <c:pt idx="321">
                  <c:v>2.1561900000000001</c:v>
                </c:pt>
                <c:pt idx="322">
                  <c:v>2.1800649999999999</c:v>
                </c:pt>
                <c:pt idx="323">
                  <c:v>2.1561900000000001</c:v>
                </c:pt>
                <c:pt idx="324">
                  <c:v>2.084565</c:v>
                </c:pt>
                <c:pt idx="325">
                  <c:v>2.1561900000000001</c:v>
                </c:pt>
                <c:pt idx="326">
                  <c:v>2.1323150000000002</c:v>
                </c:pt>
                <c:pt idx="327">
                  <c:v>2.1323150000000002</c:v>
                </c:pt>
                <c:pt idx="328">
                  <c:v>2.2278150000000001</c:v>
                </c:pt>
                <c:pt idx="329">
                  <c:v>2.25169</c:v>
                </c:pt>
                <c:pt idx="330">
                  <c:v>2.25169</c:v>
                </c:pt>
                <c:pt idx="331">
                  <c:v>2.2039399999999998</c:v>
                </c:pt>
                <c:pt idx="332">
                  <c:v>2.1084399999999999</c:v>
                </c:pt>
                <c:pt idx="333">
                  <c:v>2.0606900000000001</c:v>
                </c:pt>
                <c:pt idx="334">
                  <c:v>2.1084399999999999</c:v>
                </c:pt>
                <c:pt idx="335">
                  <c:v>2.1323150000000002</c:v>
                </c:pt>
                <c:pt idx="336">
                  <c:v>2.084565</c:v>
                </c:pt>
                <c:pt idx="337">
                  <c:v>2.1323150000000002</c:v>
                </c:pt>
                <c:pt idx="338">
                  <c:v>2.1084399999999999</c:v>
                </c:pt>
                <c:pt idx="339">
                  <c:v>2.0606900000000001</c:v>
                </c:pt>
                <c:pt idx="340">
                  <c:v>2.0368149999999998</c:v>
                </c:pt>
                <c:pt idx="341">
                  <c:v>2.01294</c:v>
                </c:pt>
                <c:pt idx="342">
                  <c:v>2.01294</c:v>
                </c:pt>
                <c:pt idx="343">
                  <c:v>2.084565</c:v>
                </c:pt>
                <c:pt idx="344">
                  <c:v>2.0606900000000001</c:v>
                </c:pt>
                <c:pt idx="345">
                  <c:v>2.01294</c:v>
                </c:pt>
                <c:pt idx="346">
                  <c:v>2.0368149999999998</c:v>
                </c:pt>
                <c:pt idx="347">
                  <c:v>2.01294</c:v>
                </c:pt>
                <c:pt idx="348">
                  <c:v>2.0606900000000001</c:v>
                </c:pt>
                <c:pt idx="349">
                  <c:v>1.9890650000000001</c:v>
                </c:pt>
                <c:pt idx="350">
                  <c:v>2.0368149999999998</c:v>
                </c:pt>
                <c:pt idx="351">
                  <c:v>2.0606900000000001</c:v>
                </c:pt>
                <c:pt idx="352">
                  <c:v>2.0368149999999998</c:v>
                </c:pt>
                <c:pt idx="353">
                  <c:v>1.9890650000000001</c:v>
                </c:pt>
                <c:pt idx="354">
                  <c:v>2.01294</c:v>
                </c:pt>
                <c:pt idx="355">
                  <c:v>2.01294</c:v>
                </c:pt>
                <c:pt idx="356">
                  <c:v>1.96519</c:v>
                </c:pt>
                <c:pt idx="357">
                  <c:v>1.9890650000000001</c:v>
                </c:pt>
                <c:pt idx="358">
                  <c:v>2.01294</c:v>
                </c:pt>
                <c:pt idx="359">
                  <c:v>1.9413149999999999</c:v>
                </c:pt>
                <c:pt idx="360">
                  <c:v>1.96519</c:v>
                </c:pt>
                <c:pt idx="361">
                  <c:v>1.96519</c:v>
                </c:pt>
                <c:pt idx="362">
                  <c:v>2.0368149999999998</c:v>
                </c:pt>
                <c:pt idx="363">
                  <c:v>2.01294</c:v>
                </c:pt>
                <c:pt idx="364">
                  <c:v>2.0368149999999998</c:v>
                </c:pt>
                <c:pt idx="365">
                  <c:v>2.0368149999999998</c:v>
                </c:pt>
                <c:pt idx="366">
                  <c:v>2.0368149999999998</c:v>
                </c:pt>
                <c:pt idx="367">
                  <c:v>2.01294</c:v>
                </c:pt>
                <c:pt idx="368">
                  <c:v>2.01294</c:v>
                </c:pt>
                <c:pt idx="369">
                  <c:v>1.91744</c:v>
                </c:pt>
                <c:pt idx="370">
                  <c:v>2.01294</c:v>
                </c:pt>
                <c:pt idx="371">
                  <c:v>1.9413149999999999</c:v>
                </c:pt>
                <c:pt idx="372">
                  <c:v>1.9413149999999999</c:v>
                </c:pt>
                <c:pt idx="373">
                  <c:v>1.96519</c:v>
                </c:pt>
                <c:pt idx="374">
                  <c:v>1.96519</c:v>
                </c:pt>
                <c:pt idx="375">
                  <c:v>1.96519</c:v>
                </c:pt>
                <c:pt idx="376">
                  <c:v>2.1323150000000002</c:v>
                </c:pt>
                <c:pt idx="377">
                  <c:v>2.2039399999999998</c:v>
                </c:pt>
                <c:pt idx="378">
                  <c:v>2.2755649999999998</c:v>
                </c:pt>
                <c:pt idx="379">
                  <c:v>2.4188149999999999</c:v>
                </c:pt>
                <c:pt idx="380">
                  <c:v>2.3710650000000002</c:v>
                </c:pt>
                <c:pt idx="381">
                  <c:v>2.657565</c:v>
                </c:pt>
                <c:pt idx="382">
                  <c:v>2.5381900000000002</c:v>
                </c:pt>
                <c:pt idx="383">
                  <c:v>2.4188149999999999</c:v>
                </c:pt>
                <c:pt idx="384">
                  <c:v>2.323315</c:v>
                </c:pt>
                <c:pt idx="385">
                  <c:v>2.3471899999999999</c:v>
                </c:pt>
                <c:pt idx="386">
                  <c:v>2.2278150000000001</c:v>
                </c:pt>
                <c:pt idx="387">
                  <c:v>2.2039399999999998</c:v>
                </c:pt>
                <c:pt idx="388">
                  <c:v>2.1800649999999999</c:v>
                </c:pt>
                <c:pt idx="389">
                  <c:v>2.2039399999999998</c:v>
                </c:pt>
                <c:pt idx="390">
                  <c:v>2.1084399999999999</c:v>
                </c:pt>
                <c:pt idx="391">
                  <c:v>2.1323150000000002</c:v>
                </c:pt>
                <c:pt idx="392">
                  <c:v>2.0606900000000001</c:v>
                </c:pt>
                <c:pt idx="393">
                  <c:v>2.1323150000000002</c:v>
                </c:pt>
                <c:pt idx="394">
                  <c:v>2.1323150000000002</c:v>
                </c:pt>
                <c:pt idx="395">
                  <c:v>2.0368149999999998</c:v>
                </c:pt>
                <c:pt idx="396">
                  <c:v>2.084565</c:v>
                </c:pt>
                <c:pt idx="397">
                  <c:v>2.084565</c:v>
                </c:pt>
                <c:pt idx="398">
                  <c:v>2.084565</c:v>
                </c:pt>
                <c:pt idx="399">
                  <c:v>2.1084399999999999</c:v>
                </c:pt>
                <c:pt idx="400">
                  <c:v>2.0965025000000002</c:v>
                </c:pt>
                <c:pt idx="401">
                  <c:v>2.084565</c:v>
                </c:pt>
                <c:pt idx="402">
                  <c:v>2.0368149999999998</c:v>
                </c:pt>
                <c:pt idx="403">
                  <c:v>2.01294</c:v>
                </c:pt>
                <c:pt idx="404">
                  <c:v>2.084565</c:v>
                </c:pt>
                <c:pt idx="405">
                  <c:v>2.2994400000000002</c:v>
                </c:pt>
                <c:pt idx="406">
                  <c:v>2.01294</c:v>
                </c:pt>
                <c:pt idx="407">
                  <c:v>2.0368149999999998</c:v>
                </c:pt>
                <c:pt idx="408">
                  <c:v>2.2039399999999998</c:v>
                </c:pt>
                <c:pt idx="409">
                  <c:v>2.2278150000000001</c:v>
                </c:pt>
                <c:pt idx="410">
                  <c:v>2.1800649999999999</c:v>
                </c:pt>
                <c:pt idx="411">
                  <c:v>2.1084399999999999</c:v>
                </c:pt>
                <c:pt idx="412">
                  <c:v>2.1323150000000002</c:v>
                </c:pt>
                <c:pt idx="413">
                  <c:v>2.0606900000000001</c:v>
                </c:pt>
                <c:pt idx="414">
                  <c:v>2.0606900000000001</c:v>
                </c:pt>
                <c:pt idx="415">
                  <c:v>2.0368149999999998</c:v>
                </c:pt>
                <c:pt idx="416">
                  <c:v>2.0606900000000001</c:v>
                </c:pt>
                <c:pt idx="417">
                  <c:v>2.0368149999999998</c:v>
                </c:pt>
                <c:pt idx="418">
                  <c:v>2.0368149999999998</c:v>
                </c:pt>
                <c:pt idx="419">
                  <c:v>2.0606900000000001</c:v>
                </c:pt>
                <c:pt idx="420">
                  <c:v>1.96519</c:v>
                </c:pt>
                <c:pt idx="421">
                  <c:v>2.0368149999999998</c:v>
                </c:pt>
                <c:pt idx="422">
                  <c:v>1.96519</c:v>
                </c:pt>
                <c:pt idx="423">
                  <c:v>2.084565</c:v>
                </c:pt>
                <c:pt idx="424">
                  <c:v>2.2039399999999998</c:v>
                </c:pt>
                <c:pt idx="425">
                  <c:v>2.323315</c:v>
                </c:pt>
                <c:pt idx="426">
                  <c:v>2.1561900000000001</c:v>
                </c:pt>
                <c:pt idx="427">
                  <c:v>2.1323150000000002</c:v>
                </c:pt>
                <c:pt idx="428">
                  <c:v>2.0606900000000001</c:v>
                </c:pt>
                <c:pt idx="429">
                  <c:v>2.1084399999999999</c:v>
                </c:pt>
                <c:pt idx="430">
                  <c:v>2.0606900000000001</c:v>
                </c:pt>
                <c:pt idx="431">
                  <c:v>1.96519</c:v>
                </c:pt>
                <c:pt idx="432">
                  <c:v>2.01294</c:v>
                </c:pt>
                <c:pt idx="433">
                  <c:v>1.9890650000000001</c:v>
                </c:pt>
                <c:pt idx="434">
                  <c:v>2.2278150000000001</c:v>
                </c:pt>
                <c:pt idx="435">
                  <c:v>2.1800649999999999</c:v>
                </c:pt>
                <c:pt idx="436">
                  <c:v>2.1323150000000002</c:v>
                </c:pt>
                <c:pt idx="437">
                  <c:v>2.0606900000000001</c:v>
                </c:pt>
                <c:pt idx="438">
                  <c:v>2.01294</c:v>
                </c:pt>
                <c:pt idx="439">
                  <c:v>2.0368149999999998</c:v>
                </c:pt>
                <c:pt idx="440">
                  <c:v>2.0606900000000001</c:v>
                </c:pt>
                <c:pt idx="441">
                  <c:v>2.01294</c:v>
                </c:pt>
                <c:pt idx="442">
                  <c:v>2.01294</c:v>
                </c:pt>
                <c:pt idx="443">
                  <c:v>2.0606900000000001</c:v>
                </c:pt>
                <c:pt idx="444">
                  <c:v>2.0368149999999998</c:v>
                </c:pt>
                <c:pt idx="445">
                  <c:v>1.96519</c:v>
                </c:pt>
                <c:pt idx="446">
                  <c:v>2.01294</c:v>
                </c:pt>
                <c:pt idx="447">
                  <c:v>1.96519</c:v>
                </c:pt>
                <c:pt idx="448">
                  <c:v>1.9890650000000001</c:v>
                </c:pt>
                <c:pt idx="449">
                  <c:v>2.01294</c:v>
                </c:pt>
                <c:pt idx="450">
                  <c:v>2.084565</c:v>
                </c:pt>
                <c:pt idx="451">
                  <c:v>2.49044</c:v>
                </c:pt>
                <c:pt idx="452">
                  <c:v>2.3949400000000001</c:v>
                </c:pt>
                <c:pt idx="453">
                  <c:v>2.25169</c:v>
                </c:pt>
                <c:pt idx="454">
                  <c:v>2.1800649999999999</c:v>
                </c:pt>
                <c:pt idx="455">
                  <c:v>2.1800649999999999</c:v>
                </c:pt>
                <c:pt idx="456">
                  <c:v>2.1323150000000002</c:v>
                </c:pt>
                <c:pt idx="457">
                  <c:v>2.084565</c:v>
                </c:pt>
                <c:pt idx="458">
                  <c:v>2.1084399999999999</c:v>
                </c:pt>
                <c:pt idx="459">
                  <c:v>2.0606900000000001</c:v>
                </c:pt>
                <c:pt idx="460">
                  <c:v>2.084565</c:v>
                </c:pt>
                <c:pt idx="461">
                  <c:v>2.0606900000000001</c:v>
                </c:pt>
                <c:pt idx="462">
                  <c:v>1.9890650000000001</c:v>
                </c:pt>
                <c:pt idx="463">
                  <c:v>1.9890650000000001</c:v>
                </c:pt>
                <c:pt idx="464">
                  <c:v>2.0606900000000001</c:v>
                </c:pt>
                <c:pt idx="465">
                  <c:v>2.0368149999999998</c:v>
                </c:pt>
                <c:pt idx="466">
                  <c:v>2.0368149999999998</c:v>
                </c:pt>
                <c:pt idx="467">
                  <c:v>1.9890650000000001</c:v>
                </c:pt>
                <c:pt idx="468">
                  <c:v>1.96519</c:v>
                </c:pt>
                <c:pt idx="469">
                  <c:v>2.01294</c:v>
                </c:pt>
                <c:pt idx="470">
                  <c:v>1.96519</c:v>
                </c:pt>
                <c:pt idx="471">
                  <c:v>2.0368149999999998</c:v>
                </c:pt>
                <c:pt idx="472">
                  <c:v>2.1084399999999999</c:v>
                </c:pt>
                <c:pt idx="473">
                  <c:v>2.084565</c:v>
                </c:pt>
                <c:pt idx="474">
                  <c:v>2.1084399999999999</c:v>
                </c:pt>
                <c:pt idx="475">
                  <c:v>1.9890650000000001</c:v>
                </c:pt>
                <c:pt idx="476">
                  <c:v>1.9890650000000001</c:v>
                </c:pt>
                <c:pt idx="477">
                  <c:v>1.9413149999999999</c:v>
                </c:pt>
                <c:pt idx="478">
                  <c:v>2.01294</c:v>
                </c:pt>
                <c:pt idx="479">
                  <c:v>2.084565</c:v>
                </c:pt>
                <c:pt idx="480">
                  <c:v>1.9890650000000001</c:v>
                </c:pt>
                <c:pt idx="481">
                  <c:v>1.9890650000000001</c:v>
                </c:pt>
                <c:pt idx="482">
                  <c:v>2.01294</c:v>
                </c:pt>
                <c:pt idx="483">
                  <c:v>1.9413149999999999</c:v>
                </c:pt>
                <c:pt idx="484">
                  <c:v>1.9413149999999999</c:v>
                </c:pt>
                <c:pt idx="485">
                  <c:v>1.96519</c:v>
                </c:pt>
                <c:pt idx="486">
                  <c:v>1.91744</c:v>
                </c:pt>
                <c:pt idx="487">
                  <c:v>1.9890650000000001</c:v>
                </c:pt>
                <c:pt idx="488">
                  <c:v>2.0368149999999998</c:v>
                </c:pt>
                <c:pt idx="489">
                  <c:v>2.0368149999999998</c:v>
                </c:pt>
                <c:pt idx="490">
                  <c:v>2.01294</c:v>
                </c:pt>
                <c:pt idx="491">
                  <c:v>2.01294</c:v>
                </c:pt>
                <c:pt idx="492">
                  <c:v>2.01294</c:v>
                </c:pt>
                <c:pt idx="493">
                  <c:v>2.01294</c:v>
                </c:pt>
                <c:pt idx="494">
                  <c:v>1.91744</c:v>
                </c:pt>
                <c:pt idx="495">
                  <c:v>1.96519</c:v>
                </c:pt>
                <c:pt idx="496">
                  <c:v>2.3471899999999999</c:v>
                </c:pt>
                <c:pt idx="497">
                  <c:v>2.25169</c:v>
                </c:pt>
                <c:pt idx="498">
                  <c:v>2.2039399999999998</c:v>
                </c:pt>
                <c:pt idx="499">
                  <c:v>2.25169</c:v>
                </c:pt>
                <c:pt idx="500">
                  <c:v>2.1561900000000001</c:v>
                </c:pt>
                <c:pt idx="501">
                  <c:v>2.1323150000000002</c:v>
                </c:pt>
                <c:pt idx="502">
                  <c:v>2.084565</c:v>
                </c:pt>
                <c:pt idx="503">
                  <c:v>2.0368149999999998</c:v>
                </c:pt>
                <c:pt idx="504">
                  <c:v>2.0606900000000001</c:v>
                </c:pt>
                <c:pt idx="505">
                  <c:v>2.0368149999999998</c:v>
                </c:pt>
                <c:pt idx="506">
                  <c:v>1.96519</c:v>
                </c:pt>
                <c:pt idx="507">
                  <c:v>2.01294</c:v>
                </c:pt>
                <c:pt idx="508">
                  <c:v>1.96519</c:v>
                </c:pt>
                <c:pt idx="509">
                  <c:v>2.01294</c:v>
                </c:pt>
                <c:pt idx="510">
                  <c:v>1.91744</c:v>
                </c:pt>
                <c:pt idx="511">
                  <c:v>1.9413149999999999</c:v>
                </c:pt>
                <c:pt idx="512">
                  <c:v>1.9890650000000001</c:v>
                </c:pt>
                <c:pt idx="513">
                  <c:v>1.9890650000000001</c:v>
                </c:pt>
                <c:pt idx="514">
                  <c:v>1.96519</c:v>
                </c:pt>
                <c:pt idx="515">
                  <c:v>1.91744</c:v>
                </c:pt>
                <c:pt idx="516">
                  <c:v>1.96519</c:v>
                </c:pt>
                <c:pt idx="517">
                  <c:v>1.96519</c:v>
                </c:pt>
                <c:pt idx="518">
                  <c:v>1.9413149999999999</c:v>
                </c:pt>
                <c:pt idx="519">
                  <c:v>1.91744</c:v>
                </c:pt>
                <c:pt idx="520">
                  <c:v>1.96519</c:v>
                </c:pt>
                <c:pt idx="521">
                  <c:v>2.3790233330000001</c:v>
                </c:pt>
                <c:pt idx="522">
                  <c:v>2.7928566670000001</c:v>
                </c:pt>
                <c:pt idx="523">
                  <c:v>3.20669</c:v>
                </c:pt>
                <c:pt idx="524">
                  <c:v>3.3260649999999998</c:v>
                </c:pt>
                <c:pt idx="525">
                  <c:v>3.135065</c:v>
                </c:pt>
                <c:pt idx="526">
                  <c:v>2.8246899999999999</c:v>
                </c:pt>
                <c:pt idx="527">
                  <c:v>2.657565</c:v>
                </c:pt>
                <c:pt idx="528">
                  <c:v>2.5859399999999999</c:v>
                </c:pt>
                <c:pt idx="529">
                  <c:v>2.5143149999999999</c:v>
                </c:pt>
                <c:pt idx="530">
                  <c:v>2.4426899999999998</c:v>
                </c:pt>
                <c:pt idx="531">
                  <c:v>2.323315</c:v>
                </c:pt>
                <c:pt idx="532">
                  <c:v>2.3471899999999999</c:v>
                </c:pt>
                <c:pt idx="533">
                  <c:v>2.25169</c:v>
                </c:pt>
                <c:pt idx="534">
                  <c:v>2.2994400000000002</c:v>
                </c:pt>
                <c:pt idx="535">
                  <c:v>2.2039399999999998</c:v>
                </c:pt>
                <c:pt idx="536">
                  <c:v>2.2755649999999998</c:v>
                </c:pt>
                <c:pt idx="537">
                  <c:v>2.2039399999999998</c:v>
                </c:pt>
                <c:pt idx="538">
                  <c:v>2.25169</c:v>
                </c:pt>
                <c:pt idx="539">
                  <c:v>2.2039399999999998</c:v>
                </c:pt>
                <c:pt idx="540">
                  <c:v>2.1323150000000002</c:v>
                </c:pt>
                <c:pt idx="541">
                  <c:v>2.1800649999999999</c:v>
                </c:pt>
                <c:pt idx="542">
                  <c:v>2.084565</c:v>
                </c:pt>
                <c:pt idx="543">
                  <c:v>2.1561900000000001</c:v>
                </c:pt>
                <c:pt idx="544">
                  <c:v>2.3471899999999999</c:v>
                </c:pt>
                <c:pt idx="545">
                  <c:v>2.562065</c:v>
                </c:pt>
                <c:pt idx="546">
                  <c:v>2.3949400000000001</c:v>
                </c:pt>
                <c:pt idx="547">
                  <c:v>2.3471899999999999</c:v>
                </c:pt>
                <c:pt idx="548">
                  <c:v>2.2755649999999998</c:v>
                </c:pt>
                <c:pt idx="549">
                  <c:v>2.25169</c:v>
                </c:pt>
                <c:pt idx="550">
                  <c:v>2.2039399999999998</c:v>
                </c:pt>
                <c:pt idx="551">
                  <c:v>2.1323150000000002</c:v>
                </c:pt>
                <c:pt idx="552">
                  <c:v>2.1084399999999999</c:v>
                </c:pt>
                <c:pt idx="553">
                  <c:v>2.1800649999999999</c:v>
                </c:pt>
                <c:pt idx="554">
                  <c:v>2.084565</c:v>
                </c:pt>
                <c:pt idx="555">
                  <c:v>2.0606900000000001</c:v>
                </c:pt>
                <c:pt idx="556">
                  <c:v>2.084565</c:v>
                </c:pt>
                <c:pt idx="557">
                  <c:v>2.084565</c:v>
                </c:pt>
                <c:pt idx="558">
                  <c:v>2.0606900000000001</c:v>
                </c:pt>
                <c:pt idx="559">
                  <c:v>2.1084399999999999</c:v>
                </c:pt>
                <c:pt idx="560">
                  <c:v>2.084565</c:v>
                </c:pt>
                <c:pt idx="561">
                  <c:v>2.0606900000000001</c:v>
                </c:pt>
                <c:pt idx="562">
                  <c:v>2.0606900000000001</c:v>
                </c:pt>
                <c:pt idx="563">
                  <c:v>2.0368149999999998</c:v>
                </c:pt>
                <c:pt idx="564">
                  <c:v>2.0606900000000001</c:v>
                </c:pt>
                <c:pt idx="565">
                  <c:v>1.9890650000000001</c:v>
                </c:pt>
                <c:pt idx="566">
                  <c:v>2.2755649999999998</c:v>
                </c:pt>
                <c:pt idx="567">
                  <c:v>2.5143149999999999</c:v>
                </c:pt>
                <c:pt idx="568">
                  <c:v>2.4426899999999998</c:v>
                </c:pt>
                <c:pt idx="569">
                  <c:v>2.3710650000000002</c:v>
                </c:pt>
                <c:pt idx="570">
                  <c:v>2.562065</c:v>
                </c:pt>
                <c:pt idx="571">
                  <c:v>2.4426899999999998</c:v>
                </c:pt>
                <c:pt idx="572">
                  <c:v>2.4188149999999999</c:v>
                </c:pt>
                <c:pt idx="573">
                  <c:v>2.323315</c:v>
                </c:pt>
                <c:pt idx="574">
                  <c:v>2.323315</c:v>
                </c:pt>
                <c:pt idx="575">
                  <c:v>2.3710650000000002</c:v>
                </c:pt>
                <c:pt idx="576">
                  <c:v>2.2994400000000002</c:v>
                </c:pt>
                <c:pt idx="577">
                  <c:v>2.2994400000000002</c:v>
                </c:pt>
                <c:pt idx="578">
                  <c:v>2.2994400000000002</c:v>
                </c:pt>
                <c:pt idx="579">
                  <c:v>2.2278150000000001</c:v>
                </c:pt>
                <c:pt idx="580">
                  <c:v>2.2278150000000001</c:v>
                </c:pt>
                <c:pt idx="581">
                  <c:v>2.2039399999999998</c:v>
                </c:pt>
                <c:pt idx="582">
                  <c:v>2.1561900000000001</c:v>
                </c:pt>
                <c:pt idx="583">
                  <c:v>2.2039399999999998</c:v>
                </c:pt>
                <c:pt idx="584">
                  <c:v>2.1561900000000001</c:v>
                </c:pt>
                <c:pt idx="585">
                  <c:v>2.084565</c:v>
                </c:pt>
                <c:pt idx="586">
                  <c:v>2.0606900000000001</c:v>
                </c:pt>
                <c:pt idx="587">
                  <c:v>2.1084399999999999</c:v>
                </c:pt>
                <c:pt idx="588">
                  <c:v>2.1323150000000002</c:v>
                </c:pt>
                <c:pt idx="589">
                  <c:v>2.0606900000000001</c:v>
                </c:pt>
                <c:pt idx="590">
                  <c:v>2.0606900000000001</c:v>
                </c:pt>
                <c:pt idx="591">
                  <c:v>2.1323150000000002</c:v>
                </c:pt>
                <c:pt idx="592">
                  <c:v>2.0606900000000001</c:v>
                </c:pt>
                <c:pt idx="593">
                  <c:v>2.0368149999999998</c:v>
                </c:pt>
                <c:pt idx="594">
                  <c:v>2.0368149999999998</c:v>
                </c:pt>
                <c:pt idx="595">
                  <c:v>2.0606900000000001</c:v>
                </c:pt>
                <c:pt idx="596">
                  <c:v>2.084565</c:v>
                </c:pt>
                <c:pt idx="597">
                  <c:v>2.1561900000000001</c:v>
                </c:pt>
                <c:pt idx="598">
                  <c:v>2.1323150000000002</c:v>
                </c:pt>
                <c:pt idx="599">
                  <c:v>2.1561900000000001</c:v>
                </c:pt>
                <c:pt idx="600">
                  <c:v>2.1561900000000001</c:v>
                </c:pt>
                <c:pt idx="601">
                  <c:v>2.1323150000000002</c:v>
                </c:pt>
                <c:pt idx="602">
                  <c:v>2.1084399999999999</c:v>
                </c:pt>
                <c:pt idx="603">
                  <c:v>2.2039399999999998</c:v>
                </c:pt>
                <c:pt idx="604">
                  <c:v>2.2039399999999998</c:v>
                </c:pt>
                <c:pt idx="605">
                  <c:v>2.1561900000000001</c:v>
                </c:pt>
                <c:pt idx="606">
                  <c:v>2.1323150000000002</c:v>
                </c:pt>
                <c:pt idx="607">
                  <c:v>2.084565</c:v>
                </c:pt>
                <c:pt idx="608">
                  <c:v>2.1084399999999999</c:v>
                </c:pt>
                <c:pt idx="609">
                  <c:v>2.1084399999999999</c:v>
                </c:pt>
                <c:pt idx="610">
                  <c:v>2.0606900000000001</c:v>
                </c:pt>
                <c:pt idx="611">
                  <c:v>2.084565</c:v>
                </c:pt>
                <c:pt idx="612">
                  <c:v>2.084565</c:v>
                </c:pt>
                <c:pt idx="613">
                  <c:v>2.084565</c:v>
                </c:pt>
                <c:pt idx="614">
                  <c:v>2.25169</c:v>
                </c:pt>
                <c:pt idx="615">
                  <c:v>2.6098150000000002</c:v>
                </c:pt>
                <c:pt idx="616">
                  <c:v>2.5859399999999999</c:v>
                </c:pt>
                <c:pt idx="617">
                  <c:v>2.72919</c:v>
                </c:pt>
                <c:pt idx="618">
                  <c:v>2.562065</c:v>
                </c:pt>
                <c:pt idx="619">
                  <c:v>2.49044</c:v>
                </c:pt>
                <c:pt idx="620">
                  <c:v>2.3710650000000002</c:v>
                </c:pt>
                <c:pt idx="621">
                  <c:v>2.2755649999999998</c:v>
                </c:pt>
                <c:pt idx="622">
                  <c:v>2.2994400000000002</c:v>
                </c:pt>
                <c:pt idx="623">
                  <c:v>2.2755649999999998</c:v>
                </c:pt>
                <c:pt idx="624">
                  <c:v>2.2278150000000001</c:v>
                </c:pt>
                <c:pt idx="625">
                  <c:v>2.2278150000000001</c:v>
                </c:pt>
                <c:pt idx="626">
                  <c:v>2.1084399999999999</c:v>
                </c:pt>
                <c:pt idx="627">
                  <c:v>2.2039399999999998</c:v>
                </c:pt>
                <c:pt idx="628">
                  <c:v>2.1800649999999999</c:v>
                </c:pt>
                <c:pt idx="629">
                  <c:v>2.1800649999999999</c:v>
                </c:pt>
                <c:pt idx="630">
                  <c:v>2.2039399999999998</c:v>
                </c:pt>
                <c:pt idx="631">
                  <c:v>2.2755649999999998</c:v>
                </c:pt>
                <c:pt idx="632">
                  <c:v>2.4426899999999998</c:v>
                </c:pt>
                <c:pt idx="633">
                  <c:v>2.1800649999999999</c:v>
                </c:pt>
                <c:pt idx="634">
                  <c:v>2.1323150000000002</c:v>
                </c:pt>
                <c:pt idx="635">
                  <c:v>2.1561900000000001</c:v>
                </c:pt>
                <c:pt idx="636">
                  <c:v>2.084565</c:v>
                </c:pt>
                <c:pt idx="637">
                  <c:v>2.1800649999999999</c:v>
                </c:pt>
                <c:pt idx="638">
                  <c:v>2.1323150000000002</c:v>
                </c:pt>
                <c:pt idx="639">
                  <c:v>2.1561900000000001</c:v>
                </c:pt>
                <c:pt idx="640">
                  <c:v>2.1084399999999999</c:v>
                </c:pt>
                <c:pt idx="641">
                  <c:v>2.1800649999999999</c:v>
                </c:pt>
                <c:pt idx="642">
                  <c:v>2.3710650000000002</c:v>
                </c:pt>
                <c:pt idx="643">
                  <c:v>2.4426899999999998</c:v>
                </c:pt>
                <c:pt idx="644">
                  <c:v>2.3949400000000001</c:v>
                </c:pt>
                <c:pt idx="645">
                  <c:v>2.3710650000000002</c:v>
                </c:pt>
                <c:pt idx="646">
                  <c:v>2.3471899999999999</c:v>
                </c:pt>
                <c:pt idx="647">
                  <c:v>2.3710650000000002</c:v>
                </c:pt>
                <c:pt idx="648">
                  <c:v>2.3471899999999999</c:v>
                </c:pt>
                <c:pt idx="649">
                  <c:v>2.3471899999999999</c:v>
                </c:pt>
                <c:pt idx="650">
                  <c:v>2.2994400000000002</c:v>
                </c:pt>
                <c:pt idx="651">
                  <c:v>2.25169</c:v>
                </c:pt>
                <c:pt idx="652">
                  <c:v>2.2278150000000001</c:v>
                </c:pt>
                <c:pt idx="653">
                  <c:v>2.2278150000000001</c:v>
                </c:pt>
                <c:pt idx="654">
                  <c:v>2.1800649999999999</c:v>
                </c:pt>
                <c:pt idx="655">
                  <c:v>2.1800649999999999</c:v>
                </c:pt>
                <c:pt idx="656">
                  <c:v>2.2039399999999998</c:v>
                </c:pt>
                <c:pt idx="657">
                  <c:v>2.1561900000000001</c:v>
                </c:pt>
                <c:pt idx="658">
                  <c:v>2.1800649999999999</c:v>
                </c:pt>
                <c:pt idx="659">
                  <c:v>2.1800649999999999</c:v>
                </c:pt>
                <c:pt idx="660">
                  <c:v>2.1800649999999999</c:v>
                </c:pt>
                <c:pt idx="661">
                  <c:v>2.1561900000000001</c:v>
                </c:pt>
                <c:pt idx="662">
                  <c:v>2.1323150000000002</c:v>
                </c:pt>
                <c:pt idx="663">
                  <c:v>2.1561900000000001</c:v>
                </c:pt>
                <c:pt idx="664">
                  <c:v>2.1084399999999999</c:v>
                </c:pt>
                <c:pt idx="665">
                  <c:v>2.1561900000000001</c:v>
                </c:pt>
                <c:pt idx="666">
                  <c:v>2.1323150000000002</c:v>
                </c:pt>
                <c:pt idx="667">
                  <c:v>2.1323150000000002</c:v>
                </c:pt>
                <c:pt idx="668">
                  <c:v>2.1323150000000002</c:v>
                </c:pt>
                <c:pt idx="669">
                  <c:v>2.1084399999999999</c:v>
                </c:pt>
                <c:pt idx="670">
                  <c:v>2.1323150000000002</c:v>
                </c:pt>
                <c:pt idx="671">
                  <c:v>2.0368149999999998</c:v>
                </c:pt>
                <c:pt idx="672">
                  <c:v>2.01294</c:v>
                </c:pt>
                <c:pt idx="673">
                  <c:v>2.0368149999999998</c:v>
                </c:pt>
                <c:pt idx="674">
                  <c:v>2.0368149999999998</c:v>
                </c:pt>
                <c:pt idx="675">
                  <c:v>2.084565</c:v>
                </c:pt>
                <c:pt idx="676">
                  <c:v>2.084565</c:v>
                </c:pt>
                <c:pt idx="677">
                  <c:v>2.084565</c:v>
                </c:pt>
                <c:pt idx="678">
                  <c:v>2.0606900000000001</c:v>
                </c:pt>
                <c:pt idx="679">
                  <c:v>2.084565</c:v>
                </c:pt>
                <c:pt idx="680">
                  <c:v>2.1084399999999999</c:v>
                </c:pt>
                <c:pt idx="681">
                  <c:v>2.1084399999999999</c:v>
                </c:pt>
                <c:pt idx="682">
                  <c:v>2.084565</c:v>
                </c:pt>
                <c:pt idx="683">
                  <c:v>2.01294</c:v>
                </c:pt>
                <c:pt idx="684">
                  <c:v>2.084565</c:v>
                </c:pt>
                <c:pt idx="685">
                  <c:v>2.01294</c:v>
                </c:pt>
                <c:pt idx="686">
                  <c:v>2.084565</c:v>
                </c:pt>
                <c:pt idx="687">
                  <c:v>2.0606900000000001</c:v>
                </c:pt>
                <c:pt idx="688">
                  <c:v>2.0606900000000001</c:v>
                </c:pt>
                <c:pt idx="689">
                  <c:v>2.01294</c:v>
                </c:pt>
                <c:pt idx="690">
                  <c:v>2.084565</c:v>
                </c:pt>
                <c:pt idx="691">
                  <c:v>1.9890650000000001</c:v>
                </c:pt>
                <c:pt idx="692">
                  <c:v>2.1084399999999999</c:v>
                </c:pt>
                <c:pt idx="693">
                  <c:v>2.1323150000000002</c:v>
                </c:pt>
                <c:pt idx="694">
                  <c:v>2.084565</c:v>
                </c:pt>
                <c:pt idx="695">
                  <c:v>2.0606900000000001</c:v>
                </c:pt>
                <c:pt idx="696">
                  <c:v>2.084565</c:v>
                </c:pt>
                <c:pt idx="697">
                  <c:v>2.1084399999999999</c:v>
                </c:pt>
                <c:pt idx="698">
                  <c:v>2.0606900000000001</c:v>
                </c:pt>
                <c:pt idx="699">
                  <c:v>2.01294</c:v>
                </c:pt>
                <c:pt idx="700">
                  <c:v>1.9890650000000001</c:v>
                </c:pt>
                <c:pt idx="701">
                  <c:v>1.96519</c:v>
                </c:pt>
                <c:pt idx="702">
                  <c:v>1.96519</c:v>
                </c:pt>
                <c:pt idx="703">
                  <c:v>2.0606900000000001</c:v>
                </c:pt>
                <c:pt idx="704">
                  <c:v>2.0368149999999998</c:v>
                </c:pt>
                <c:pt idx="705">
                  <c:v>1.96519</c:v>
                </c:pt>
                <c:pt idx="706">
                  <c:v>2.01294</c:v>
                </c:pt>
                <c:pt idx="707">
                  <c:v>2.0368149999999998</c:v>
                </c:pt>
                <c:pt idx="708">
                  <c:v>1.96519</c:v>
                </c:pt>
                <c:pt idx="709">
                  <c:v>1.9413149999999999</c:v>
                </c:pt>
                <c:pt idx="710">
                  <c:v>1.9890650000000001</c:v>
                </c:pt>
                <c:pt idx="711">
                  <c:v>2.0368149999999998</c:v>
                </c:pt>
                <c:pt idx="712">
                  <c:v>2.01294</c:v>
                </c:pt>
                <c:pt idx="713">
                  <c:v>2.0606900000000001</c:v>
                </c:pt>
                <c:pt idx="714">
                  <c:v>2.3710650000000002</c:v>
                </c:pt>
                <c:pt idx="715">
                  <c:v>2.2755649999999998</c:v>
                </c:pt>
                <c:pt idx="716">
                  <c:v>2.2039399999999998</c:v>
                </c:pt>
                <c:pt idx="717">
                  <c:v>2.1800649999999999</c:v>
                </c:pt>
                <c:pt idx="718">
                  <c:v>2.1561900000000001</c:v>
                </c:pt>
                <c:pt idx="719">
                  <c:v>2.1323150000000002</c:v>
                </c:pt>
              </c:numCache>
            </c:numRef>
          </c:yVal>
          <c:smooth val="0"/>
          <c:extLst xmlns:c15="http://schemas.microsoft.com/office/drawing/2012/chart" xmlns:c16r2="http://schemas.microsoft.com/office/drawing/2015/06/chart">
            <c:ext xmlns:c16="http://schemas.microsoft.com/office/drawing/2014/chart" uri="{C3380CC4-5D6E-409C-BE32-E72D297353CC}">
              <c16:uniqueId val="{00000000-2E8C-458A-A008-88BCAF6F632C}"/>
            </c:ext>
          </c:extLst>
        </c:ser>
        <c:ser>
          <c:idx val="3"/>
          <c:order val="1"/>
          <c:tx>
            <c:v>APRIL</c:v>
          </c:tx>
          <c:spPr>
            <a:ln w="19050">
              <a:noFill/>
            </a:ln>
          </c:spPr>
          <c:marker>
            <c:symbol val="diamond"/>
            <c:size val="5"/>
          </c:marker>
          <c:xVal>
            <c:numRef>
              <c:f>'DATA 2021'!$E$746:$E$1465</c:f>
              <c:numCache>
                <c:formatCode>0.00</c:formatCode>
                <c:ptCount val="720"/>
                <c:pt idx="0">
                  <c:v>15.243417863984126</c:v>
                </c:pt>
                <c:pt idx="1">
                  <c:v>15.243417863984126</c:v>
                </c:pt>
                <c:pt idx="2">
                  <c:v>17.804564489100954</c:v>
                </c:pt>
                <c:pt idx="3">
                  <c:v>16.918598969599898</c:v>
                </c:pt>
                <c:pt idx="4">
                  <c:v>16.918598969599898</c:v>
                </c:pt>
                <c:pt idx="5">
                  <c:v>18.723794311806625</c:v>
                </c:pt>
                <c:pt idx="6">
                  <c:v>17.804564489100954</c:v>
                </c:pt>
                <c:pt idx="7">
                  <c:v>16.918598969599898</c:v>
                </c:pt>
                <c:pt idx="8">
                  <c:v>16.918598969599898</c:v>
                </c:pt>
                <c:pt idx="9">
                  <c:v>19.677058000104321</c:v>
                </c:pt>
                <c:pt idx="10">
                  <c:v>22.748852928791191</c:v>
                </c:pt>
                <c:pt idx="11">
                  <c:v>22.748852928791191</c:v>
                </c:pt>
                <c:pt idx="12">
                  <c:v>21.688800270037017</c:v>
                </c:pt>
                <c:pt idx="13">
                  <c:v>20.665132132132609</c:v>
                </c:pt>
                <c:pt idx="14">
                  <c:v>21.688800270037017</c:v>
                </c:pt>
                <c:pt idx="15">
                  <c:v>20.665132132132609</c:v>
                </c:pt>
                <c:pt idx="16">
                  <c:v>22.748852928791191</c:v>
                </c:pt>
                <c:pt idx="17">
                  <c:v>23.846087545565705</c:v>
                </c:pt>
                <c:pt idx="18">
                  <c:v>23.846087545565705</c:v>
                </c:pt>
                <c:pt idx="19">
                  <c:v>20.665132132132609</c:v>
                </c:pt>
                <c:pt idx="20">
                  <c:v>26.155326832758512</c:v>
                </c:pt>
                <c:pt idx="21">
                  <c:v>29.918381104648358</c:v>
                </c:pt>
                <c:pt idx="22">
                  <c:v>23.846087545565705</c:v>
                </c:pt>
                <c:pt idx="23">
                  <c:v>21.688800270037017</c:v>
                </c:pt>
                <c:pt idx="24">
                  <c:v>20.665132132132609</c:v>
                </c:pt>
                <c:pt idx="25">
                  <c:v>20.665132132132609</c:v>
                </c:pt>
                <c:pt idx="26">
                  <c:v>20.665132132132609</c:v>
                </c:pt>
                <c:pt idx="27">
                  <c:v>22.748852928791191</c:v>
                </c:pt>
                <c:pt idx="28">
                  <c:v>20.665132132132609</c:v>
                </c:pt>
                <c:pt idx="29">
                  <c:v>20.665132132132609</c:v>
                </c:pt>
                <c:pt idx="30">
                  <c:v>20.665132132132609</c:v>
                </c:pt>
                <c:pt idx="31">
                  <c:v>21.688800270037017</c:v>
                </c:pt>
                <c:pt idx="32">
                  <c:v>20.665132132132609</c:v>
                </c:pt>
                <c:pt idx="33">
                  <c:v>20.665132132132609</c:v>
                </c:pt>
                <c:pt idx="34">
                  <c:v>19.677058000104321</c:v>
                </c:pt>
                <c:pt idx="35">
                  <c:v>17.804564489100954</c:v>
                </c:pt>
                <c:pt idx="36">
                  <c:v>17.804564489100954</c:v>
                </c:pt>
                <c:pt idx="37">
                  <c:v>19.677058000104321</c:v>
                </c:pt>
                <c:pt idx="38">
                  <c:v>19.677058000104321</c:v>
                </c:pt>
                <c:pt idx="39">
                  <c:v>18.723794311806625</c:v>
                </c:pt>
                <c:pt idx="40">
                  <c:v>19.677058000104321</c:v>
                </c:pt>
                <c:pt idx="41">
                  <c:v>19.677058000104321</c:v>
                </c:pt>
                <c:pt idx="42">
                  <c:v>27.368960720164406</c:v>
                </c:pt>
                <c:pt idx="43">
                  <c:v>21.688800270037017</c:v>
                </c:pt>
                <c:pt idx="44">
                  <c:v>21.688800270037017</c:v>
                </c:pt>
                <c:pt idx="45">
                  <c:v>19.677058000104321</c:v>
                </c:pt>
                <c:pt idx="46">
                  <c:v>22.748852928791191</c:v>
                </c:pt>
                <c:pt idx="47">
                  <c:v>18.723794311806625</c:v>
                </c:pt>
                <c:pt idx="48">
                  <c:v>21.688800270037017</c:v>
                </c:pt>
                <c:pt idx="49">
                  <c:v>19.677058000104321</c:v>
                </c:pt>
                <c:pt idx="50">
                  <c:v>19.677058000104321</c:v>
                </c:pt>
                <c:pt idx="51">
                  <c:v>19.677058000104321</c:v>
                </c:pt>
                <c:pt idx="52">
                  <c:v>18.723794311806625</c:v>
                </c:pt>
                <c:pt idx="53">
                  <c:v>19.677058000104321</c:v>
                </c:pt>
                <c:pt idx="54">
                  <c:v>18.723794311806625</c:v>
                </c:pt>
                <c:pt idx="55">
                  <c:v>20.665132132132609</c:v>
                </c:pt>
                <c:pt idx="56">
                  <c:v>19.677058000104321</c:v>
                </c:pt>
                <c:pt idx="57">
                  <c:v>17.804564489100954</c:v>
                </c:pt>
                <c:pt idx="58">
                  <c:v>20.665132132132609</c:v>
                </c:pt>
                <c:pt idx="59">
                  <c:v>18.723794311806625</c:v>
                </c:pt>
                <c:pt idx="60">
                  <c:v>18.723794311806625</c:v>
                </c:pt>
                <c:pt idx="61">
                  <c:v>16.918598969599898</c:v>
                </c:pt>
                <c:pt idx="62">
                  <c:v>20.665132132132609</c:v>
                </c:pt>
                <c:pt idx="63">
                  <c:v>17.804564489100954</c:v>
                </c:pt>
                <c:pt idx="64">
                  <c:v>18.723794311806625</c:v>
                </c:pt>
                <c:pt idx="65">
                  <c:v>18.723794311806625</c:v>
                </c:pt>
                <c:pt idx="66">
                  <c:v>19.677058000104321</c:v>
                </c:pt>
                <c:pt idx="67">
                  <c:v>17.804564489100954</c:v>
                </c:pt>
                <c:pt idx="68">
                  <c:v>18.723794311806625</c:v>
                </c:pt>
                <c:pt idx="69">
                  <c:v>16.0651352389945</c:v>
                </c:pt>
                <c:pt idx="70">
                  <c:v>17.804564489100954</c:v>
                </c:pt>
                <c:pt idx="71">
                  <c:v>16.0651352389945</c:v>
                </c:pt>
                <c:pt idx="72">
                  <c:v>15.243417863984126</c:v>
                </c:pt>
                <c:pt idx="73">
                  <c:v>17.804564489100954</c:v>
                </c:pt>
                <c:pt idx="74">
                  <c:v>16.0651352389945</c:v>
                </c:pt>
                <c:pt idx="75">
                  <c:v>16.918598969599898</c:v>
                </c:pt>
                <c:pt idx="76">
                  <c:v>16.0651352389945</c:v>
                </c:pt>
                <c:pt idx="77">
                  <c:v>16.0651352389945</c:v>
                </c:pt>
                <c:pt idx="78">
                  <c:v>14.452698525828485</c:v>
                </c:pt>
                <c:pt idx="79">
                  <c:v>14.452698525828485</c:v>
                </c:pt>
                <c:pt idx="80">
                  <c:v>14.452698525828485</c:v>
                </c:pt>
                <c:pt idx="81">
                  <c:v>14.452698525828485</c:v>
                </c:pt>
                <c:pt idx="82">
                  <c:v>16.0651352389945</c:v>
                </c:pt>
                <c:pt idx="83">
                  <c:v>14.452698525828485</c:v>
                </c:pt>
                <c:pt idx="84">
                  <c:v>15.243417863984126</c:v>
                </c:pt>
                <c:pt idx="85">
                  <c:v>15.243417863984126</c:v>
                </c:pt>
                <c:pt idx="86">
                  <c:v>14.452698525828485</c:v>
                </c:pt>
                <c:pt idx="87">
                  <c:v>15.243417863984126</c:v>
                </c:pt>
                <c:pt idx="88">
                  <c:v>15.243417863984126</c:v>
                </c:pt>
                <c:pt idx="89">
                  <c:v>16.918598969599898</c:v>
                </c:pt>
                <c:pt idx="90">
                  <c:v>14.452698525828485</c:v>
                </c:pt>
                <c:pt idx="91">
                  <c:v>17.804564489100954</c:v>
                </c:pt>
                <c:pt idx="92">
                  <c:v>16.0651352389945</c:v>
                </c:pt>
                <c:pt idx="93">
                  <c:v>15.243417863984126</c:v>
                </c:pt>
                <c:pt idx="94">
                  <c:v>13.692236054542748</c:v>
                </c:pt>
                <c:pt idx="95">
                  <c:v>13.692236054542748</c:v>
                </c:pt>
                <c:pt idx="96">
                  <c:v>16.0651352389945</c:v>
                </c:pt>
                <c:pt idx="97">
                  <c:v>16.0651352389945</c:v>
                </c:pt>
                <c:pt idx="98">
                  <c:v>15.243417863984126</c:v>
                </c:pt>
                <c:pt idx="99">
                  <c:v>13.692236054542748</c:v>
                </c:pt>
                <c:pt idx="100">
                  <c:v>13.692236054542748</c:v>
                </c:pt>
                <c:pt idx="101">
                  <c:v>15.243417863984126</c:v>
                </c:pt>
                <c:pt idx="102">
                  <c:v>14.452698525828485</c:v>
                </c:pt>
                <c:pt idx="103">
                  <c:v>14.452698525828485</c:v>
                </c:pt>
                <c:pt idx="104">
                  <c:v>16.918598969599898</c:v>
                </c:pt>
                <c:pt idx="105">
                  <c:v>16.0651352389945</c:v>
                </c:pt>
                <c:pt idx="106">
                  <c:v>14.452698525828485</c:v>
                </c:pt>
                <c:pt idx="107">
                  <c:v>13.692236054542748</c:v>
                </c:pt>
                <c:pt idx="108">
                  <c:v>15.243417863984126</c:v>
                </c:pt>
                <c:pt idx="109">
                  <c:v>14.452698525828485</c:v>
                </c:pt>
                <c:pt idx="110">
                  <c:v>14.452698525828485</c:v>
                </c:pt>
                <c:pt idx="111">
                  <c:v>15.243417863984126</c:v>
                </c:pt>
                <c:pt idx="112">
                  <c:v>13.692236054542748</c:v>
                </c:pt>
                <c:pt idx="113">
                  <c:v>16.0651352389945</c:v>
                </c:pt>
                <c:pt idx="114">
                  <c:v>14.452698525828485</c:v>
                </c:pt>
                <c:pt idx="115">
                  <c:v>16.918598969599898</c:v>
                </c:pt>
                <c:pt idx="116">
                  <c:v>14.452698525828485</c:v>
                </c:pt>
                <c:pt idx="117">
                  <c:v>13.692236054542748</c:v>
                </c:pt>
                <c:pt idx="118">
                  <c:v>15.243417863984126</c:v>
                </c:pt>
                <c:pt idx="119">
                  <c:v>15.243417863984126</c:v>
                </c:pt>
                <c:pt idx="120">
                  <c:v>16.0651352389945</c:v>
                </c:pt>
                <c:pt idx="121">
                  <c:v>14.452698525828485</c:v>
                </c:pt>
                <c:pt idx="122">
                  <c:v>16.0651352389945</c:v>
                </c:pt>
                <c:pt idx="123">
                  <c:v>12.961296463757792</c:v>
                </c:pt>
                <c:pt idx="124">
                  <c:v>13.692236054542748</c:v>
                </c:pt>
                <c:pt idx="125">
                  <c:v>15.243417863984126</c:v>
                </c:pt>
                <c:pt idx="126">
                  <c:v>12.961296463757792</c:v>
                </c:pt>
                <c:pt idx="127">
                  <c:v>16.0651352389945</c:v>
                </c:pt>
                <c:pt idx="128">
                  <c:v>15.243417863984126</c:v>
                </c:pt>
                <c:pt idx="129">
                  <c:v>12.961296463757792</c:v>
                </c:pt>
                <c:pt idx="130">
                  <c:v>13.692236054542748</c:v>
                </c:pt>
                <c:pt idx="131">
                  <c:v>16.0651352389945</c:v>
                </c:pt>
                <c:pt idx="132">
                  <c:v>14.452698525828485</c:v>
                </c:pt>
                <c:pt idx="133">
                  <c:v>14.452698525828485</c:v>
                </c:pt>
                <c:pt idx="134">
                  <c:v>13.692236054542748</c:v>
                </c:pt>
                <c:pt idx="135">
                  <c:v>13.692236054542748</c:v>
                </c:pt>
                <c:pt idx="136">
                  <c:v>15.243417863984126</c:v>
                </c:pt>
                <c:pt idx="137">
                  <c:v>15.243417863984126</c:v>
                </c:pt>
                <c:pt idx="138">
                  <c:v>13.692236054542748</c:v>
                </c:pt>
                <c:pt idx="139">
                  <c:v>13.692236054542748</c:v>
                </c:pt>
                <c:pt idx="140">
                  <c:v>13.692236054542748</c:v>
                </c:pt>
                <c:pt idx="141">
                  <c:v>14.452698525828485</c:v>
                </c:pt>
                <c:pt idx="142">
                  <c:v>13.692236054542748</c:v>
                </c:pt>
                <c:pt idx="143">
                  <c:v>16.918598969599898</c:v>
                </c:pt>
                <c:pt idx="144">
                  <c:v>15.243417863984126</c:v>
                </c:pt>
                <c:pt idx="145">
                  <c:v>15.243417863984126</c:v>
                </c:pt>
                <c:pt idx="146">
                  <c:v>13.692236054542748</c:v>
                </c:pt>
                <c:pt idx="147">
                  <c:v>17.804564489100954</c:v>
                </c:pt>
                <c:pt idx="148">
                  <c:v>14.452698525828485</c:v>
                </c:pt>
                <c:pt idx="149">
                  <c:v>13.692236054542748</c:v>
                </c:pt>
                <c:pt idx="150">
                  <c:v>15.243417863984126</c:v>
                </c:pt>
                <c:pt idx="151">
                  <c:v>15.243417863984126</c:v>
                </c:pt>
                <c:pt idx="152">
                  <c:v>18.723794311806625</c:v>
                </c:pt>
                <c:pt idx="153">
                  <c:v>15.243417863984126</c:v>
                </c:pt>
                <c:pt idx="154">
                  <c:v>12.961296463757792</c:v>
                </c:pt>
                <c:pt idx="155">
                  <c:v>15.243417863984126</c:v>
                </c:pt>
                <c:pt idx="156">
                  <c:v>14.452698525828485</c:v>
                </c:pt>
                <c:pt idx="157">
                  <c:v>13.692236054542748</c:v>
                </c:pt>
                <c:pt idx="158">
                  <c:v>10.625073447618197</c:v>
                </c:pt>
                <c:pt idx="159">
                  <c:v>12.088032031865245</c:v>
                </c:pt>
                <c:pt idx="160">
                  <c:v>13.692236054542748</c:v>
                </c:pt>
                <c:pt idx="161">
                  <c:v>12.961296463757792</c:v>
                </c:pt>
                <c:pt idx="162">
                  <c:v>13.692236054542748</c:v>
                </c:pt>
                <c:pt idx="163">
                  <c:v>14.452698525828485</c:v>
                </c:pt>
                <c:pt idx="164">
                  <c:v>14.452698525828485</c:v>
                </c:pt>
                <c:pt idx="165">
                  <c:v>15.243417863984126</c:v>
                </c:pt>
                <c:pt idx="166">
                  <c:v>14.452698525828485</c:v>
                </c:pt>
                <c:pt idx="167">
                  <c:v>12.961296463757792</c:v>
                </c:pt>
                <c:pt idx="168">
                  <c:v>12.961296463757792</c:v>
                </c:pt>
                <c:pt idx="169">
                  <c:v>14.452698525828485</c:v>
                </c:pt>
                <c:pt idx="170">
                  <c:v>12.961296463757792</c:v>
                </c:pt>
                <c:pt idx="171">
                  <c:v>11.585086110292956</c:v>
                </c:pt>
                <c:pt idx="172">
                  <c:v>16.0651352389945</c:v>
                </c:pt>
                <c:pt idx="173">
                  <c:v>14.452698525828485</c:v>
                </c:pt>
                <c:pt idx="174">
                  <c:v>12.961296463757792</c:v>
                </c:pt>
                <c:pt idx="175">
                  <c:v>12.961296463757792</c:v>
                </c:pt>
                <c:pt idx="176">
                  <c:v>14.452698525828485</c:v>
                </c:pt>
                <c:pt idx="177">
                  <c:v>12.961296463757792</c:v>
                </c:pt>
                <c:pt idx="178">
                  <c:v>16.0651352389945</c:v>
                </c:pt>
                <c:pt idx="179">
                  <c:v>16.0651352389945</c:v>
                </c:pt>
                <c:pt idx="180">
                  <c:v>12.961296463757792</c:v>
                </c:pt>
                <c:pt idx="181">
                  <c:v>13.692236054542748</c:v>
                </c:pt>
                <c:pt idx="182">
                  <c:v>14.452698525828485</c:v>
                </c:pt>
                <c:pt idx="183">
                  <c:v>15.243417863984126</c:v>
                </c:pt>
                <c:pt idx="184">
                  <c:v>16.0651352389945</c:v>
                </c:pt>
                <c:pt idx="185">
                  <c:v>17.804564489100954</c:v>
                </c:pt>
                <c:pt idx="186">
                  <c:v>17.804564489100954</c:v>
                </c:pt>
                <c:pt idx="187">
                  <c:v>18.723794311806625</c:v>
                </c:pt>
                <c:pt idx="188">
                  <c:v>16.0651352389945</c:v>
                </c:pt>
                <c:pt idx="189">
                  <c:v>19.677058000104321</c:v>
                </c:pt>
                <c:pt idx="190">
                  <c:v>18.723794311806625</c:v>
                </c:pt>
                <c:pt idx="191">
                  <c:v>17.804564489100954</c:v>
                </c:pt>
                <c:pt idx="192">
                  <c:v>20.665132132132609</c:v>
                </c:pt>
                <c:pt idx="193">
                  <c:v>19.677058000104321</c:v>
                </c:pt>
                <c:pt idx="194">
                  <c:v>18.723794311806625</c:v>
                </c:pt>
                <c:pt idx="195">
                  <c:v>17.804564489100954</c:v>
                </c:pt>
                <c:pt idx="196">
                  <c:v>16.918598969599898</c:v>
                </c:pt>
                <c:pt idx="197">
                  <c:v>16.0651352389945</c:v>
                </c:pt>
                <c:pt idx="198">
                  <c:v>16.0651352389945</c:v>
                </c:pt>
                <c:pt idx="199">
                  <c:v>16.0651352389945</c:v>
                </c:pt>
                <c:pt idx="200">
                  <c:v>16.918598969599898</c:v>
                </c:pt>
                <c:pt idx="201">
                  <c:v>16.918598969599898</c:v>
                </c:pt>
                <c:pt idx="202">
                  <c:v>15.243417863984126</c:v>
                </c:pt>
                <c:pt idx="203">
                  <c:v>16.918598969599898</c:v>
                </c:pt>
                <c:pt idx="204">
                  <c:v>17.804564489100954</c:v>
                </c:pt>
                <c:pt idx="205">
                  <c:v>16.0651352389945</c:v>
                </c:pt>
                <c:pt idx="206">
                  <c:v>16.918598969599898</c:v>
                </c:pt>
                <c:pt idx="207">
                  <c:v>17.804564489100954</c:v>
                </c:pt>
                <c:pt idx="208">
                  <c:v>15.243417863984126</c:v>
                </c:pt>
                <c:pt idx="209">
                  <c:v>14.452698525828485</c:v>
                </c:pt>
                <c:pt idx="210">
                  <c:v>17.804564489100954</c:v>
                </c:pt>
                <c:pt idx="211">
                  <c:v>23.846087545565705</c:v>
                </c:pt>
                <c:pt idx="212">
                  <c:v>26.155326832758512</c:v>
                </c:pt>
                <c:pt idx="213">
                  <c:v>26.155326832758512</c:v>
                </c:pt>
                <c:pt idx="214">
                  <c:v>31.255837564231324</c:v>
                </c:pt>
                <c:pt idx="215">
                  <c:v>31.255837564231324</c:v>
                </c:pt>
                <c:pt idx="216">
                  <c:v>27.368960720164406</c:v>
                </c:pt>
                <c:pt idx="217">
                  <c:v>27.368960720164406</c:v>
                </c:pt>
                <c:pt idx="218">
                  <c:v>22.748852928791191</c:v>
                </c:pt>
                <c:pt idx="219">
                  <c:v>24.981308449628163</c:v>
                </c:pt>
                <c:pt idx="220">
                  <c:v>24.981308449628163</c:v>
                </c:pt>
                <c:pt idx="221">
                  <c:v>23.846087545565705</c:v>
                </c:pt>
                <c:pt idx="222">
                  <c:v>24.981308449628163</c:v>
                </c:pt>
                <c:pt idx="223">
                  <c:v>26.155326832758512</c:v>
                </c:pt>
                <c:pt idx="224">
                  <c:v>26.155326832758512</c:v>
                </c:pt>
                <c:pt idx="225">
                  <c:v>29.918381104648358</c:v>
                </c:pt>
                <c:pt idx="226">
                  <c:v>24.981308449628163</c:v>
                </c:pt>
                <c:pt idx="227">
                  <c:v>27.368960720164406</c:v>
                </c:pt>
                <c:pt idx="228">
                  <c:v>23.846087545565705</c:v>
                </c:pt>
                <c:pt idx="229">
                  <c:v>22.748852928791191</c:v>
                </c:pt>
                <c:pt idx="230">
                  <c:v>21.688800270037017</c:v>
                </c:pt>
                <c:pt idx="231">
                  <c:v>23.846087545565705</c:v>
                </c:pt>
                <c:pt idx="232">
                  <c:v>22.748852928791191</c:v>
                </c:pt>
                <c:pt idx="233">
                  <c:v>22.748852928791191</c:v>
                </c:pt>
                <c:pt idx="234">
                  <c:v>20.665132132132609</c:v>
                </c:pt>
                <c:pt idx="235">
                  <c:v>46.226197453255374</c:v>
                </c:pt>
                <c:pt idx="236">
                  <c:v>89.412355644233841</c:v>
                </c:pt>
                <c:pt idx="237">
                  <c:v>70.624969983532822</c:v>
                </c:pt>
                <c:pt idx="238">
                  <c:v>54.887125501616701</c:v>
                </c:pt>
                <c:pt idx="239">
                  <c:v>45.329544213967331</c:v>
                </c:pt>
                <c:pt idx="240">
                  <c:v>47.135679067472864</c:v>
                </c:pt>
                <c:pt idx="241">
                  <c:v>35.529352948325283</c:v>
                </c:pt>
                <c:pt idx="242">
                  <c:v>35.529352948325283</c:v>
                </c:pt>
                <c:pt idx="243">
                  <c:v>34.060468379159161</c:v>
                </c:pt>
                <c:pt idx="244">
                  <c:v>31.255837564231324</c:v>
                </c:pt>
                <c:pt idx="245">
                  <c:v>28.623034941882036</c:v>
                </c:pt>
                <c:pt idx="246">
                  <c:v>26.155326832758512</c:v>
                </c:pt>
                <c:pt idx="247">
                  <c:v>26.155326832758512</c:v>
                </c:pt>
                <c:pt idx="248">
                  <c:v>25.759626185613957</c:v>
                </c:pt>
                <c:pt idx="249">
                  <c:v>25.36829682368635</c:v>
                </c:pt>
                <c:pt idx="250">
                  <c:v>24.981308449628163</c:v>
                </c:pt>
                <c:pt idx="251">
                  <c:v>27.368960720164406</c:v>
                </c:pt>
                <c:pt idx="252">
                  <c:v>26.155326832758512</c:v>
                </c:pt>
                <c:pt idx="253">
                  <c:v>23.846087545565705</c:v>
                </c:pt>
                <c:pt idx="254">
                  <c:v>26.155326832758512</c:v>
                </c:pt>
                <c:pt idx="255">
                  <c:v>23.846087545565705</c:v>
                </c:pt>
                <c:pt idx="256">
                  <c:v>23.846087545565705</c:v>
                </c:pt>
                <c:pt idx="257">
                  <c:v>23.846087545565705</c:v>
                </c:pt>
                <c:pt idx="258">
                  <c:v>23.846087545565705</c:v>
                </c:pt>
                <c:pt idx="259">
                  <c:v>24.981308449628163</c:v>
                </c:pt>
                <c:pt idx="260">
                  <c:v>26.155326832758512</c:v>
                </c:pt>
                <c:pt idx="261">
                  <c:v>24.981308449628163</c:v>
                </c:pt>
                <c:pt idx="262">
                  <c:v>21.688800270037017</c:v>
                </c:pt>
                <c:pt idx="263">
                  <c:v>23.846087545565705</c:v>
                </c:pt>
                <c:pt idx="264">
                  <c:v>20.665132132132609</c:v>
                </c:pt>
                <c:pt idx="265">
                  <c:v>20.665132132132609</c:v>
                </c:pt>
                <c:pt idx="266">
                  <c:v>20.665132132132609</c:v>
                </c:pt>
                <c:pt idx="267">
                  <c:v>20.665132132132609</c:v>
                </c:pt>
                <c:pt idx="268">
                  <c:v>20.665132132132609</c:v>
                </c:pt>
                <c:pt idx="269">
                  <c:v>19.677058000104321</c:v>
                </c:pt>
                <c:pt idx="270">
                  <c:v>20.665132132132609</c:v>
                </c:pt>
                <c:pt idx="271">
                  <c:v>20.665132132132609</c:v>
                </c:pt>
                <c:pt idx="272">
                  <c:v>20.665132132132609</c:v>
                </c:pt>
                <c:pt idx="273">
                  <c:v>19.677058000104321</c:v>
                </c:pt>
                <c:pt idx="274">
                  <c:v>17.804564489100954</c:v>
                </c:pt>
                <c:pt idx="275">
                  <c:v>18.723794311806625</c:v>
                </c:pt>
                <c:pt idx="276">
                  <c:v>20.665132132132609</c:v>
                </c:pt>
                <c:pt idx="277">
                  <c:v>20.665132132132609</c:v>
                </c:pt>
                <c:pt idx="278">
                  <c:v>20.665132132132609</c:v>
                </c:pt>
                <c:pt idx="279">
                  <c:v>20.665132132132609</c:v>
                </c:pt>
                <c:pt idx="280">
                  <c:v>18.723794311806625</c:v>
                </c:pt>
                <c:pt idx="281">
                  <c:v>19.677058000104321</c:v>
                </c:pt>
                <c:pt idx="282">
                  <c:v>35.529352948325283</c:v>
                </c:pt>
                <c:pt idx="283">
                  <c:v>27.368960720164406</c:v>
                </c:pt>
                <c:pt idx="284">
                  <c:v>27.368960720164406</c:v>
                </c:pt>
                <c:pt idx="285">
                  <c:v>24.981308449628163</c:v>
                </c:pt>
                <c:pt idx="286">
                  <c:v>22.748852928791191</c:v>
                </c:pt>
                <c:pt idx="287">
                  <c:v>21.688800270037017</c:v>
                </c:pt>
                <c:pt idx="288">
                  <c:v>19.677058000104321</c:v>
                </c:pt>
                <c:pt idx="289">
                  <c:v>18.723794311806625</c:v>
                </c:pt>
                <c:pt idx="290">
                  <c:v>19.677058000104321</c:v>
                </c:pt>
                <c:pt idx="291">
                  <c:v>21.688800270037017</c:v>
                </c:pt>
                <c:pt idx="292">
                  <c:v>20.665132132132609</c:v>
                </c:pt>
                <c:pt idx="293">
                  <c:v>18.723794311806625</c:v>
                </c:pt>
                <c:pt idx="294">
                  <c:v>18.723794311806625</c:v>
                </c:pt>
                <c:pt idx="295">
                  <c:v>20.665132132132609</c:v>
                </c:pt>
                <c:pt idx="296">
                  <c:v>16.918598969599898</c:v>
                </c:pt>
                <c:pt idx="297">
                  <c:v>18.723794311806625</c:v>
                </c:pt>
                <c:pt idx="298">
                  <c:v>20.665132132132609</c:v>
                </c:pt>
                <c:pt idx="299">
                  <c:v>19.677058000104321</c:v>
                </c:pt>
                <c:pt idx="300">
                  <c:v>16.918598969599898</c:v>
                </c:pt>
                <c:pt idx="301">
                  <c:v>20.665132132132609</c:v>
                </c:pt>
                <c:pt idx="302">
                  <c:v>20.665132132132609</c:v>
                </c:pt>
                <c:pt idx="303">
                  <c:v>20.665132132132609</c:v>
                </c:pt>
                <c:pt idx="304">
                  <c:v>16.918598969599898</c:v>
                </c:pt>
                <c:pt idx="305">
                  <c:v>19.677058000104321</c:v>
                </c:pt>
                <c:pt idx="306">
                  <c:v>17.804564489100954</c:v>
                </c:pt>
                <c:pt idx="307">
                  <c:v>18.723794311806625</c:v>
                </c:pt>
                <c:pt idx="308">
                  <c:v>18.723794311806625</c:v>
                </c:pt>
                <c:pt idx="309">
                  <c:v>16.0651352389945</c:v>
                </c:pt>
                <c:pt idx="310">
                  <c:v>18.723794311806625</c:v>
                </c:pt>
                <c:pt idx="311">
                  <c:v>16.0651352389945</c:v>
                </c:pt>
                <c:pt idx="312">
                  <c:v>16.918598969599898</c:v>
                </c:pt>
                <c:pt idx="313">
                  <c:v>15.243417863984126</c:v>
                </c:pt>
                <c:pt idx="314">
                  <c:v>15.243417863984126</c:v>
                </c:pt>
                <c:pt idx="315">
                  <c:v>18.723794311806625</c:v>
                </c:pt>
                <c:pt idx="316">
                  <c:v>18.723794311806625</c:v>
                </c:pt>
                <c:pt idx="317">
                  <c:v>16.918598969599898</c:v>
                </c:pt>
                <c:pt idx="318">
                  <c:v>19.677058000104321</c:v>
                </c:pt>
                <c:pt idx="319">
                  <c:v>19.677058000104321</c:v>
                </c:pt>
                <c:pt idx="320">
                  <c:v>19.677058000104321</c:v>
                </c:pt>
                <c:pt idx="321">
                  <c:v>18.723794311806625</c:v>
                </c:pt>
                <c:pt idx="322">
                  <c:v>18.723794311806625</c:v>
                </c:pt>
                <c:pt idx="323">
                  <c:v>18.723794311806625</c:v>
                </c:pt>
                <c:pt idx="324">
                  <c:v>16.0651352389945</c:v>
                </c:pt>
                <c:pt idx="325">
                  <c:v>17.804564489100954</c:v>
                </c:pt>
                <c:pt idx="326">
                  <c:v>18.723794311806625</c:v>
                </c:pt>
                <c:pt idx="327">
                  <c:v>43.574268627446209</c:v>
                </c:pt>
                <c:pt idx="328">
                  <c:v>47.135679067472864</c:v>
                </c:pt>
                <c:pt idx="329">
                  <c:v>47.135679067472864</c:v>
                </c:pt>
                <c:pt idx="330">
                  <c:v>43.574268627446209</c:v>
                </c:pt>
                <c:pt idx="331">
                  <c:v>48.993584075909546</c:v>
                </c:pt>
                <c:pt idx="332">
                  <c:v>54.887125501616701</c:v>
                </c:pt>
                <c:pt idx="333">
                  <c:v>52.868380329097704</c:v>
                </c:pt>
                <c:pt idx="334">
                  <c:v>50.904176575716136</c:v>
                </c:pt>
                <c:pt idx="335">
                  <c:v>43.574268627446209</c:v>
                </c:pt>
                <c:pt idx="336">
                  <c:v>37.043768189617921</c:v>
                </c:pt>
                <c:pt idx="337">
                  <c:v>35.529352948325283</c:v>
                </c:pt>
                <c:pt idx="338">
                  <c:v>29.918381104648358</c:v>
                </c:pt>
                <c:pt idx="339">
                  <c:v>27.368960720164406</c:v>
                </c:pt>
                <c:pt idx="340">
                  <c:v>27.368960720164406</c:v>
                </c:pt>
                <c:pt idx="341">
                  <c:v>27.368960720164406</c:v>
                </c:pt>
                <c:pt idx="342">
                  <c:v>26.155326832758512</c:v>
                </c:pt>
                <c:pt idx="343">
                  <c:v>23.846087545565705</c:v>
                </c:pt>
                <c:pt idx="344">
                  <c:v>23.846087545565705</c:v>
                </c:pt>
                <c:pt idx="345">
                  <c:v>22.748852928791191</c:v>
                </c:pt>
                <c:pt idx="346">
                  <c:v>24.981308449628163</c:v>
                </c:pt>
                <c:pt idx="347">
                  <c:v>23.846087545565705</c:v>
                </c:pt>
                <c:pt idx="348">
                  <c:v>22.748852928791191</c:v>
                </c:pt>
                <c:pt idx="349">
                  <c:v>23.846087545565705</c:v>
                </c:pt>
                <c:pt idx="350">
                  <c:v>22.748852928791191</c:v>
                </c:pt>
                <c:pt idx="351">
                  <c:v>20.665132132132609</c:v>
                </c:pt>
                <c:pt idx="352">
                  <c:v>23.846087545565705</c:v>
                </c:pt>
                <c:pt idx="353">
                  <c:v>22.748852928791191</c:v>
                </c:pt>
                <c:pt idx="354">
                  <c:v>27.368960720164406</c:v>
                </c:pt>
                <c:pt idx="355">
                  <c:v>22.748852928791191</c:v>
                </c:pt>
                <c:pt idx="356">
                  <c:v>27.368960720164406</c:v>
                </c:pt>
                <c:pt idx="357">
                  <c:v>34.060468379159161</c:v>
                </c:pt>
                <c:pt idx="358">
                  <c:v>34.060468379159161</c:v>
                </c:pt>
                <c:pt idx="359">
                  <c:v>35.529352948325283</c:v>
                </c:pt>
                <c:pt idx="360">
                  <c:v>31.255837564231324</c:v>
                </c:pt>
                <c:pt idx="361">
                  <c:v>45.329544213967331</c:v>
                </c:pt>
                <c:pt idx="362">
                  <c:v>24.981308449628163</c:v>
                </c:pt>
                <c:pt idx="363">
                  <c:v>23.846087545565705</c:v>
                </c:pt>
                <c:pt idx="364">
                  <c:v>24.981308449628163</c:v>
                </c:pt>
                <c:pt idx="365">
                  <c:v>26.155326832758512</c:v>
                </c:pt>
                <c:pt idx="366">
                  <c:v>23.846087545565705</c:v>
                </c:pt>
                <c:pt idx="367">
                  <c:v>23.846087545565705</c:v>
                </c:pt>
                <c:pt idx="368">
                  <c:v>21.688800270037017</c:v>
                </c:pt>
                <c:pt idx="369">
                  <c:v>23.846087545565705</c:v>
                </c:pt>
                <c:pt idx="370">
                  <c:v>20.665132132132609</c:v>
                </c:pt>
                <c:pt idx="371">
                  <c:v>23.846087545565705</c:v>
                </c:pt>
                <c:pt idx="372">
                  <c:v>24.981308449628163</c:v>
                </c:pt>
                <c:pt idx="373">
                  <c:v>21.688800270037017</c:v>
                </c:pt>
                <c:pt idx="374">
                  <c:v>21.688800270037017</c:v>
                </c:pt>
                <c:pt idx="375">
                  <c:v>20.665132132132609</c:v>
                </c:pt>
                <c:pt idx="376">
                  <c:v>22.748852928791191</c:v>
                </c:pt>
                <c:pt idx="377">
                  <c:v>20.665132132132609</c:v>
                </c:pt>
                <c:pt idx="378">
                  <c:v>21.688800270037017</c:v>
                </c:pt>
                <c:pt idx="379">
                  <c:v>17.804564489100954</c:v>
                </c:pt>
                <c:pt idx="380">
                  <c:v>19.677058000104321</c:v>
                </c:pt>
                <c:pt idx="381">
                  <c:v>20.665132132132609</c:v>
                </c:pt>
                <c:pt idx="382">
                  <c:v>18.723794311806625</c:v>
                </c:pt>
                <c:pt idx="383">
                  <c:v>17.804564489100954</c:v>
                </c:pt>
                <c:pt idx="384">
                  <c:v>17.804564489100954</c:v>
                </c:pt>
                <c:pt idx="385">
                  <c:v>16.918598969599898</c:v>
                </c:pt>
                <c:pt idx="386">
                  <c:v>20.665132132132609</c:v>
                </c:pt>
                <c:pt idx="387">
                  <c:v>18.723794311806625</c:v>
                </c:pt>
                <c:pt idx="388">
                  <c:v>16.918598969599898</c:v>
                </c:pt>
                <c:pt idx="389">
                  <c:v>16.918598969599898</c:v>
                </c:pt>
                <c:pt idx="390">
                  <c:v>16.918598969599898</c:v>
                </c:pt>
                <c:pt idx="391">
                  <c:v>19.677058000104321</c:v>
                </c:pt>
                <c:pt idx="392">
                  <c:v>19.677058000104321</c:v>
                </c:pt>
                <c:pt idx="393">
                  <c:v>16.0651352389945</c:v>
                </c:pt>
                <c:pt idx="394">
                  <c:v>18.723794311806625</c:v>
                </c:pt>
                <c:pt idx="395">
                  <c:v>16.918598969599898</c:v>
                </c:pt>
                <c:pt idx="396">
                  <c:v>16.918598969599898</c:v>
                </c:pt>
                <c:pt idx="397">
                  <c:v>16.918598969599898</c:v>
                </c:pt>
                <c:pt idx="398">
                  <c:v>16.0651352389945</c:v>
                </c:pt>
                <c:pt idx="399">
                  <c:v>16.918598969599898</c:v>
                </c:pt>
                <c:pt idx="400">
                  <c:v>17.804564489100954</c:v>
                </c:pt>
                <c:pt idx="401">
                  <c:v>18.723794311806625</c:v>
                </c:pt>
                <c:pt idx="402">
                  <c:v>19.677058000104321</c:v>
                </c:pt>
                <c:pt idx="403">
                  <c:v>16.0651352389945</c:v>
                </c:pt>
                <c:pt idx="404">
                  <c:v>17.804564489100954</c:v>
                </c:pt>
                <c:pt idx="405">
                  <c:v>18.723794311806625</c:v>
                </c:pt>
                <c:pt idx="406">
                  <c:v>24.981308449628163</c:v>
                </c:pt>
                <c:pt idx="407">
                  <c:v>17.804564489100954</c:v>
                </c:pt>
                <c:pt idx="408">
                  <c:v>20.665132132132609</c:v>
                </c:pt>
                <c:pt idx="409">
                  <c:v>18.723794311806625</c:v>
                </c:pt>
                <c:pt idx="410">
                  <c:v>17.804564489100954</c:v>
                </c:pt>
                <c:pt idx="411">
                  <c:v>16.918598969599898</c:v>
                </c:pt>
                <c:pt idx="412">
                  <c:v>18.723794311806625</c:v>
                </c:pt>
                <c:pt idx="413">
                  <c:v>17.804564489100954</c:v>
                </c:pt>
                <c:pt idx="414">
                  <c:v>16.918598969599898</c:v>
                </c:pt>
                <c:pt idx="415">
                  <c:v>18.723794311806625</c:v>
                </c:pt>
                <c:pt idx="416">
                  <c:v>18.723794311806625</c:v>
                </c:pt>
                <c:pt idx="417">
                  <c:v>16.0651352389945</c:v>
                </c:pt>
                <c:pt idx="418">
                  <c:v>16.0651352389945</c:v>
                </c:pt>
                <c:pt idx="419">
                  <c:v>17.804564489100954</c:v>
                </c:pt>
                <c:pt idx="420">
                  <c:v>19.677058000104321</c:v>
                </c:pt>
                <c:pt idx="421">
                  <c:v>24.981308449628163</c:v>
                </c:pt>
                <c:pt idx="422">
                  <c:v>22.748852928791191</c:v>
                </c:pt>
                <c:pt idx="423">
                  <c:v>22.748852928791191</c:v>
                </c:pt>
                <c:pt idx="424">
                  <c:v>23.846087545565705</c:v>
                </c:pt>
                <c:pt idx="425">
                  <c:v>18.723794311806625</c:v>
                </c:pt>
                <c:pt idx="426">
                  <c:v>18.723794311806625</c:v>
                </c:pt>
                <c:pt idx="427">
                  <c:v>17.804564489100954</c:v>
                </c:pt>
                <c:pt idx="428">
                  <c:v>16.918598969599898</c:v>
                </c:pt>
                <c:pt idx="429">
                  <c:v>18.723794311806625</c:v>
                </c:pt>
                <c:pt idx="430">
                  <c:v>18.723794311806625</c:v>
                </c:pt>
                <c:pt idx="431">
                  <c:v>16.0651352389945</c:v>
                </c:pt>
                <c:pt idx="432">
                  <c:v>19.677058000104321</c:v>
                </c:pt>
                <c:pt idx="433">
                  <c:v>19.677058000104321</c:v>
                </c:pt>
                <c:pt idx="434">
                  <c:v>16.0651352389945</c:v>
                </c:pt>
                <c:pt idx="435">
                  <c:v>16.918598969599898</c:v>
                </c:pt>
                <c:pt idx="436">
                  <c:v>16.918598969599898</c:v>
                </c:pt>
                <c:pt idx="437">
                  <c:v>17.804564489100954</c:v>
                </c:pt>
                <c:pt idx="438">
                  <c:v>16.918598969599898</c:v>
                </c:pt>
                <c:pt idx="439">
                  <c:v>16.0651352389945</c:v>
                </c:pt>
                <c:pt idx="440">
                  <c:v>17.804564489100954</c:v>
                </c:pt>
                <c:pt idx="441">
                  <c:v>16.0651352389945</c:v>
                </c:pt>
                <c:pt idx="442">
                  <c:v>17.804564489100954</c:v>
                </c:pt>
                <c:pt idx="443">
                  <c:v>17.804564489100954</c:v>
                </c:pt>
                <c:pt idx="444">
                  <c:v>17.804564489100954</c:v>
                </c:pt>
                <c:pt idx="445">
                  <c:v>15.243417863984126</c:v>
                </c:pt>
                <c:pt idx="446">
                  <c:v>17.804564489100954</c:v>
                </c:pt>
                <c:pt idx="447">
                  <c:v>19.677058000104321</c:v>
                </c:pt>
                <c:pt idx="448">
                  <c:v>20.665132132132609</c:v>
                </c:pt>
                <c:pt idx="449">
                  <c:v>21.688800270037017</c:v>
                </c:pt>
                <c:pt idx="450">
                  <c:v>22.748852928791191</c:v>
                </c:pt>
                <c:pt idx="451">
                  <c:v>22.748852928791191</c:v>
                </c:pt>
                <c:pt idx="452">
                  <c:v>27.368960720164406</c:v>
                </c:pt>
                <c:pt idx="453">
                  <c:v>27.368960720164406</c:v>
                </c:pt>
                <c:pt idx="454">
                  <c:v>26.155326832758512</c:v>
                </c:pt>
                <c:pt idx="455">
                  <c:v>26.155326832758512</c:v>
                </c:pt>
                <c:pt idx="456">
                  <c:v>23.846087545565705</c:v>
                </c:pt>
                <c:pt idx="457">
                  <c:v>22.748852928791191</c:v>
                </c:pt>
                <c:pt idx="458">
                  <c:v>23.846087545565705</c:v>
                </c:pt>
                <c:pt idx="459">
                  <c:v>20.665132132132609</c:v>
                </c:pt>
                <c:pt idx="460">
                  <c:v>18.723794311806625</c:v>
                </c:pt>
                <c:pt idx="461">
                  <c:v>19.677058000104321</c:v>
                </c:pt>
                <c:pt idx="462">
                  <c:v>19.677058000104321</c:v>
                </c:pt>
                <c:pt idx="463">
                  <c:v>18.723794311806625</c:v>
                </c:pt>
                <c:pt idx="464">
                  <c:v>17.804564489100954</c:v>
                </c:pt>
                <c:pt idx="465">
                  <c:v>21.688800270037017</c:v>
                </c:pt>
                <c:pt idx="466">
                  <c:v>16.918598969599898</c:v>
                </c:pt>
                <c:pt idx="467">
                  <c:v>17.804564489100954</c:v>
                </c:pt>
                <c:pt idx="468">
                  <c:v>18.723794311806625</c:v>
                </c:pt>
                <c:pt idx="469">
                  <c:v>21.688800270037017</c:v>
                </c:pt>
                <c:pt idx="470">
                  <c:v>19.677058000104321</c:v>
                </c:pt>
                <c:pt idx="471">
                  <c:v>18.723794311806625</c:v>
                </c:pt>
                <c:pt idx="472">
                  <c:v>20.665132132132609</c:v>
                </c:pt>
                <c:pt idx="473">
                  <c:v>44.885992700599346</c:v>
                </c:pt>
                <c:pt idx="474">
                  <c:v>85.112712249556168</c:v>
                </c:pt>
                <c:pt idx="475">
                  <c:v>65.831973921284842</c:v>
                </c:pt>
                <c:pt idx="476">
                  <c:v>45.329544213967331</c:v>
                </c:pt>
                <c:pt idx="477">
                  <c:v>43.574268627446209</c:v>
                </c:pt>
                <c:pt idx="478">
                  <c:v>37.043768189617921</c:v>
                </c:pt>
                <c:pt idx="479">
                  <c:v>32.636249398205287</c:v>
                </c:pt>
                <c:pt idx="480">
                  <c:v>29.918381104648358</c:v>
                </c:pt>
                <c:pt idx="481">
                  <c:v>29.918381104648358</c:v>
                </c:pt>
                <c:pt idx="482">
                  <c:v>26.155326832758512</c:v>
                </c:pt>
                <c:pt idx="483">
                  <c:v>26.155326832758512</c:v>
                </c:pt>
                <c:pt idx="484">
                  <c:v>26.155326832758512</c:v>
                </c:pt>
                <c:pt idx="485">
                  <c:v>22.748852928791191</c:v>
                </c:pt>
                <c:pt idx="486">
                  <c:v>22.748852928791191</c:v>
                </c:pt>
                <c:pt idx="487">
                  <c:v>24.981308449628163</c:v>
                </c:pt>
                <c:pt idx="488">
                  <c:v>23.846087545565705</c:v>
                </c:pt>
                <c:pt idx="489">
                  <c:v>22.748852928791191</c:v>
                </c:pt>
                <c:pt idx="490">
                  <c:v>22.748852928791191</c:v>
                </c:pt>
                <c:pt idx="491">
                  <c:v>22.748852928791191</c:v>
                </c:pt>
                <c:pt idx="492">
                  <c:v>22.748852928791191</c:v>
                </c:pt>
                <c:pt idx="493">
                  <c:v>19.677058000104321</c:v>
                </c:pt>
                <c:pt idx="494">
                  <c:v>19.677058000104321</c:v>
                </c:pt>
                <c:pt idx="495">
                  <c:v>22.748852928791191</c:v>
                </c:pt>
                <c:pt idx="496">
                  <c:v>17.804564489100954</c:v>
                </c:pt>
                <c:pt idx="497">
                  <c:v>17.804564489100954</c:v>
                </c:pt>
                <c:pt idx="498">
                  <c:v>19.677058000104321</c:v>
                </c:pt>
                <c:pt idx="499">
                  <c:v>20.665132132132609</c:v>
                </c:pt>
                <c:pt idx="500">
                  <c:v>20.665132132132609</c:v>
                </c:pt>
                <c:pt idx="501">
                  <c:v>19.677058000104321</c:v>
                </c:pt>
                <c:pt idx="502">
                  <c:v>18.723794311806625</c:v>
                </c:pt>
                <c:pt idx="503">
                  <c:v>20.665132132132609</c:v>
                </c:pt>
                <c:pt idx="504">
                  <c:v>20.665132132132609</c:v>
                </c:pt>
                <c:pt idx="505">
                  <c:v>24.981308449628163</c:v>
                </c:pt>
                <c:pt idx="506">
                  <c:v>24.981308449628163</c:v>
                </c:pt>
                <c:pt idx="507">
                  <c:v>26.155326832758512</c:v>
                </c:pt>
                <c:pt idx="508">
                  <c:v>24.981308449628163</c:v>
                </c:pt>
                <c:pt idx="509">
                  <c:v>28.623034941882036</c:v>
                </c:pt>
                <c:pt idx="510">
                  <c:v>27.368960720164406</c:v>
                </c:pt>
                <c:pt idx="511">
                  <c:v>22.748852928791191</c:v>
                </c:pt>
                <c:pt idx="512">
                  <c:v>22.748852928791191</c:v>
                </c:pt>
                <c:pt idx="513">
                  <c:v>21.688800270037017</c:v>
                </c:pt>
                <c:pt idx="514">
                  <c:v>20.665132132132609</c:v>
                </c:pt>
                <c:pt idx="515">
                  <c:v>21.688800270037017</c:v>
                </c:pt>
                <c:pt idx="516">
                  <c:v>24.981308449628163</c:v>
                </c:pt>
                <c:pt idx="517">
                  <c:v>23.846087545565705</c:v>
                </c:pt>
                <c:pt idx="518">
                  <c:v>21.688800270037017</c:v>
                </c:pt>
                <c:pt idx="519">
                  <c:v>19.677058000104321</c:v>
                </c:pt>
                <c:pt idx="520">
                  <c:v>19.677058000104321</c:v>
                </c:pt>
                <c:pt idx="521">
                  <c:v>19.677058000104321</c:v>
                </c:pt>
                <c:pt idx="522">
                  <c:v>18.723794311806625</c:v>
                </c:pt>
                <c:pt idx="523">
                  <c:v>21.688800270037017</c:v>
                </c:pt>
                <c:pt idx="524">
                  <c:v>19.677058000104321</c:v>
                </c:pt>
                <c:pt idx="525">
                  <c:v>23.846087545565705</c:v>
                </c:pt>
                <c:pt idx="526">
                  <c:v>23.846087545565705</c:v>
                </c:pt>
                <c:pt idx="527">
                  <c:v>26.155326832758512</c:v>
                </c:pt>
                <c:pt idx="528">
                  <c:v>28.623034941882036</c:v>
                </c:pt>
                <c:pt idx="529">
                  <c:v>24.981308449628163</c:v>
                </c:pt>
                <c:pt idx="530">
                  <c:v>27.368960720164406</c:v>
                </c:pt>
                <c:pt idx="531">
                  <c:v>26.155326832758512</c:v>
                </c:pt>
                <c:pt idx="532">
                  <c:v>21.688800270037017</c:v>
                </c:pt>
                <c:pt idx="533">
                  <c:v>22.748852928791191</c:v>
                </c:pt>
                <c:pt idx="534">
                  <c:v>23.846087545565705</c:v>
                </c:pt>
                <c:pt idx="535">
                  <c:v>20.665132132132609</c:v>
                </c:pt>
                <c:pt idx="536">
                  <c:v>23.846087545565705</c:v>
                </c:pt>
                <c:pt idx="537">
                  <c:v>27.368960720164406</c:v>
                </c:pt>
                <c:pt idx="538">
                  <c:v>22.748852928791191</c:v>
                </c:pt>
                <c:pt idx="539">
                  <c:v>23.846087545565705</c:v>
                </c:pt>
                <c:pt idx="540">
                  <c:v>22.748852928791191</c:v>
                </c:pt>
                <c:pt idx="541">
                  <c:v>22.748852928791191</c:v>
                </c:pt>
                <c:pt idx="542">
                  <c:v>19.677058000104321</c:v>
                </c:pt>
                <c:pt idx="543">
                  <c:v>19.677058000104321</c:v>
                </c:pt>
                <c:pt idx="544">
                  <c:v>19.677058000104321</c:v>
                </c:pt>
                <c:pt idx="545">
                  <c:v>20.665132132132609</c:v>
                </c:pt>
                <c:pt idx="546">
                  <c:v>23.846087545565705</c:v>
                </c:pt>
                <c:pt idx="547">
                  <c:v>93.867808356946909</c:v>
                </c:pt>
                <c:pt idx="548">
                  <c:v>253.91081739613537</c:v>
                </c:pt>
                <c:pt idx="549">
                  <c:v>186.77314874407557</c:v>
                </c:pt>
                <c:pt idx="550">
                  <c:v>137.52956090770365</c:v>
                </c:pt>
                <c:pt idx="551">
                  <c:v>115.06076709801843</c:v>
                </c:pt>
                <c:pt idx="552">
                  <c:v>92.365131080478491</c:v>
                </c:pt>
                <c:pt idx="553">
                  <c:v>65.831973921284842</c:v>
                </c:pt>
                <c:pt idx="554">
                  <c:v>59.091992650798133</c:v>
                </c:pt>
                <c:pt idx="555">
                  <c:v>59.091992650798133</c:v>
                </c:pt>
                <c:pt idx="556">
                  <c:v>52.868380329097704</c:v>
                </c:pt>
                <c:pt idx="557">
                  <c:v>43.574268627446209</c:v>
                </c:pt>
                <c:pt idx="558">
                  <c:v>45.329544213967331</c:v>
                </c:pt>
                <c:pt idx="559">
                  <c:v>38.604585804070084</c:v>
                </c:pt>
                <c:pt idx="560">
                  <c:v>37.043768189617921</c:v>
                </c:pt>
                <c:pt idx="561">
                  <c:v>40.212684084658079</c:v>
                </c:pt>
                <c:pt idx="562">
                  <c:v>34.060468379159161</c:v>
                </c:pt>
                <c:pt idx="563">
                  <c:v>35.529352948325283</c:v>
                </c:pt>
                <c:pt idx="564">
                  <c:v>35.529352948325283</c:v>
                </c:pt>
                <c:pt idx="565">
                  <c:v>31.255837564231324</c:v>
                </c:pt>
                <c:pt idx="566">
                  <c:v>34.060468379159161</c:v>
                </c:pt>
                <c:pt idx="567">
                  <c:v>29.918381104648358</c:v>
                </c:pt>
                <c:pt idx="568">
                  <c:v>32.636249398205287</c:v>
                </c:pt>
                <c:pt idx="569">
                  <c:v>31.255837564231324</c:v>
                </c:pt>
                <c:pt idx="570">
                  <c:v>26.155326832758512</c:v>
                </c:pt>
                <c:pt idx="571">
                  <c:v>28.623034941882036</c:v>
                </c:pt>
                <c:pt idx="572">
                  <c:v>27.368960720164406</c:v>
                </c:pt>
                <c:pt idx="573">
                  <c:v>26.155326832758512</c:v>
                </c:pt>
                <c:pt idx="574">
                  <c:v>43.574268627446209</c:v>
                </c:pt>
                <c:pt idx="575">
                  <c:v>41.868947891504092</c:v>
                </c:pt>
                <c:pt idx="576">
                  <c:v>38.604585804070084</c:v>
                </c:pt>
                <c:pt idx="577">
                  <c:v>40.212684084658079</c:v>
                </c:pt>
                <c:pt idx="578">
                  <c:v>34.060468379159161</c:v>
                </c:pt>
                <c:pt idx="579">
                  <c:v>34.060468379159161</c:v>
                </c:pt>
                <c:pt idx="580">
                  <c:v>32.636249398205287</c:v>
                </c:pt>
                <c:pt idx="581">
                  <c:v>29.918381104648358</c:v>
                </c:pt>
                <c:pt idx="582">
                  <c:v>29.918381104648358</c:v>
                </c:pt>
                <c:pt idx="583">
                  <c:v>28.623034941882036</c:v>
                </c:pt>
                <c:pt idx="584">
                  <c:v>26.155326832758512</c:v>
                </c:pt>
                <c:pt idx="585">
                  <c:v>29.918381104648358</c:v>
                </c:pt>
                <c:pt idx="586">
                  <c:v>26.155326832758512</c:v>
                </c:pt>
                <c:pt idx="587">
                  <c:v>26.155326832758512</c:v>
                </c:pt>
                <c:pt idx="588">
                  <c:v>23.846087545565705</c:v>
                </c:pt>
                <c:pt idx="589">
                  <c:v>26.155326832758512</c:v>
                </c:pt>
                <c:pt idx="590">
                  <c:v>22.748852928791191</c:v>
                </c:pt>
                <c:pt idx="591">
                  <c:v>22.748852928791191</c:v>
                </c:pt>
                <c:pt idx="592">
                  <c:v>26.155326832758512</c:v>
                </c:pt>
                <c:pt idx="593">
                  <c:v>22.748852928791191</c:v>
                </c:pt>
                <c:pt idx="594">
                  <c:v>22.748852928791191</c:v>
                </c:pt>
                <c:pt idx="595">
                  <c:v>26.155326832758512</c:v>
                </c:pt>
                <c:pt idx="596">
                  <c:v>27.368960720164406</c:v>
                </c:pt>
                <c:pt idx="597">
                  <c:v>27.368960720164406</c:v>
                </c:pt>
                <c:pt idx="598">
                  <c:v>34.060468379159161</c:v>
                </c:pt>
                <c:pt idx="599">
                  <c:v>35.529352948325283</c:v>
                </c:pt>
                <c:pt idx="600">
                  <c:v>38.604585804070084</c:v>
                </c:pt>
                <c:pt idx="601">
                  <c:v>32.636249398205287</c:v>
                </c:pt>
                <c:pt idx="602">
                  <c:v>32.636249398205287</c:v>
                </c:pt>
                <c:pt idx="603">
                  <c:v>29.918381104648358</c:v>
                </c:pt>
                <c:pt idx="604">
                  <c:v>32.636249398205287</c:v>
                </c:pt>
                <c:pt idx="605">
                  <c:v>29.918381104648358</c:v>
                </c:pt>
                <c:pt idx="606">
                  <c:v>29.918381104648358</c:v>
                </c:pt>
                <c:pt idx="607">
                  <c:v>29.918381104648358</c:v>
                </c:pt>
                <c:pt idx="608">
                  <c:v>27.368960720164406</c:v>
                </c:pt>
                <c:pt idx="609">
                  <c:v>29.918381104648358</c:v>
                </c:pt>
                <c:pt idx="610">
                  <c:v>24.981308449628163</c:v>
                </c:pt>
                <c:pt idx="611">
                  <c:v>24.981308449628163</c:v>
                </c:pt>
                <c:pt idx="612">
                  <c:v>27.368960720164406</c:v>
                </c:pt>
                <c:pt idx="613">
                  <c:v>24.981308449628163</c:v>
                </c:pt>
                <c:pt idx="614">
                  <c:v>27.368960720164406</c:v>
                </c:pt>
                <c:pt idx="615">
                  <c:v>26.155326832758512</c:v>
                </c:pt>
                <c:pt idx="616">
                  <c:v>24.981308449628163</c:v>
                </c:pt>
                <c:pt idx="617">
                  <c:v>26.155326832758512</c:v>
                </c:pt>
                <c:pt idx="618">
                  <c:v>26.155326832758512</c:v>
                </c:pt>
                <c:pt idx="619">
                  <c:v>22.748852928791191</c:v>
                </c:pt>
                <c:pt idx="620">
                  <c:v>21.688800270037017</c:v>
                </c:pt>
                <c:pt idx="621">
                  <c:v>21.688800270037017</c:v>
                </c:pt>
                <c:pt idx="622">
                  <c:v>20.665132132132609</c:v>
                </c:pt>
                <c:pt idx="623">
                  <c:v>19.677058000104321</c:v>
                </c:pt>
                <c:pt idx="624">
                  <c:v>20.665132132132609</c:v>
                </c:pt>
                <c:pt idx="625">
                  <c:v>21.688800270037017</c:v>
                </c:pt>
                <c:pt idx="626">
                  <c:v>23.846087545565705</c:v>
                </c:pt>
                <c:pt idx="627">
                  <c:v>22.748852928791191</c:v>
                </c:pt>
                <c:pt idx="628">
                  <c:v>18.723794311806625</c:v>
                </c:pt>
                <c:pt idx="629">
                  <c:v>20.665132132132609</c:v>
                </c:pt>
                <c:pt idx="630">
                  <c:v>19.677058000104321</c:v>
                </c:pt>
                <c:pt idx="631">
                  <c:v>21.688800270037017</c:v>
                </c:pt>
                <c:pt idx="632">
                  <c:v>21.688800270037017</c:v>
                </c:pt>
                <c:pt idx="633">
                  <c:v>18.723794311806625</c:v>
                </c:pt>
                <c:pt idx="634">
                  <c:v>22.748852928791191</c:v>
                </c:pt>
                <c:pt idx="635">
                  <c:v>19.677058000104321</c:v>
                </c:pt>
                <c:pt idx="636">
                  <c:v>20.665132132132609</c:v>
                </c:pt>
                <c:pt idx="637">
                  <c:v>18.723794311806625</c:v>
                </c:pt>
                <c:pt idx="638">
                  <c:v>19.677058000104321</c:v>
                </c:pt>
                <c:pt idx="639">
                  <c:v>21.688800270037017</c:v>
                </c:pt>
                <c:pt idx="640">
                  <c:v>21.688800270037017</c:v>
                </c:pt>
                <c:pt idx="641">
                  <c:v>19.677058000104321</c:v>
                </c:pt>
                <c:pt idx="642">
                  <c:v>17.804564489100954</c:v>
                </c:pt>
                <c:pt idx="643">
                  <c:v>19.677058000104321</c:v>
                </c:pt>
                <c:pt idx="644">
                  <c:v>18.723794311806625</c:v>
                </c:pt>
                <c:pt idx="645">
                  <c:v>19.677058000104321</c:v>
                </c:pt>
                <c:pt idx="646">
                  <c:v>24.981308449628163</c:v>
                </c:pt>
                <c:pt idx="647">
                  <c:v>24.981308449628163</c:v>
                </c:pt>
                <c:pt idx="648">
                  <c:v>27.368960720164406</c:v>
                </c:pt>
                <c:pt idx="649">
                  <c:v>27.368960720164406</c:v>
                </c:pt>
                <c:pt idx="650">
                  <c:v>23.846087545565705</c:v>
                </c:pt>
                <c:pt idx="651">
                  <c:v>28.623034941882036</c:v>
                </c:pt>
                <c:pt idx="652">
                  <c:v>22.748852928791191</c:v>
                </c:pt>
                <c:pt idx="653">
                  <c:v>22.748852928791191</c:v>
                </c:pt>
                <c:pt idx="654">
                  <c:v>22.748852928791191</c:v>
                </c:pt>
                <c:pt idx="655">
                  <c:v>22.748852928791191</c:v>
                </c:pt>
                <c:pt idx="656">
                  <c:v>22.748852928791191</c:v>
                </c:pt>
                <c:pt idx="657">
                  <c:v>19.677058000104321</c:v>
                </c:pt>
                <c:pt idx="658">
                  <c:v>21.688800270037017</c:v>
                </c:pt>
                <c:pt idx="659">
                  <c:v>21.688800270037017</c:v>
                </c:pt>
                <c:pt idx="660">
                  <c:v>21.688800270037017</c:v>
                </c:pt>
                <c:pt idx="661">
                  <c:v>20.665132132132609</c:v>
                </c:pt>
                <c:pt idx="662">
                  <c:v>19.677058000104321</c:v>
                </c:pt>
                <c:pt idx="663">
                  <c:v>20.665132132132609</c:v>
                </c:pt>
                <c:pt idx="664">
                  <c:v>26.155326832758512</c:v>
                </c:pt>
                <c:pt idx="665">
                  <c:v>32.636249398205287</c:v>
                </c:pt>
                <c:pt idx="666">
                  <c:v>35.529352948325283</c:v>
                </c:pt>
                <c:pt idx="667">
                  <c:v>29.918381104648358</c:v>
                </c:pt>
                <c:pt idx="668">
                  <c:v>31.255837564231324</c:v>
                </c:pt>
                <c:pt idx="669">
                  <c:v>28.623034941882036</c:v>
                </c:pt>
                <c:pt idx="670">
                  <c:v>29.918381104648358</c:v>
                </c:pt>
                <c:pt idx="671">
                  <c:v>27.368960720164406</c:v>
                </c:pt>
                <c:pt idx="672">
                  <c:v>23.846087545565705</c:v>
                </c:pt>
                <c:pt idx="673">
                  <c:v>24.981308449628163</c:v>
                </c:pt>
                <c:pt idx="674">
                  <c:v>22.748852928791191</c:v>
                </c:pt>
                <c:pt idx="675">
                  <c:v>24.981308449628163</c:v>
                </c:pt>
                <c:pt idx="676">
                  <c:v>24.981308449628163</c:v>
                </c:pt>
                <c:pt idx="677">
                  <c:v>22.748852928791191</c:v>
                </c:pt>
                <c:pt idx="678">
                  <c:v>23.846087545565705</c:v>
                </c:pt>
                <c:pt idx="679">
                  <c:v>20.665132132132609</c:v>
                </c:pt>
                <c:pt idx="680">
                  <c:v>22.748852928791191</c:v>
                </c:pt>
                <c:pt idx="681">
                  <c:v>22.748852928791191</c:v>
                </c:pt>
                <c:pt idx="682">
                  <c:v>19.677058000104321</c:v>
                </c:pt>
                <c:pt idx="683">
                  <c:v>16.0651352389945</c:v>
                </c:pt>
                <c:pt idx="684">
                  <c:v>20.665132132132609</c:v>
                </c:pt>
                <c:pt idx="685">
                  <c:v>23.846087545565705</c:v>
                </c:pt>
                <c:pt idx="686">
                  <c:v>22.748852928791191</c:v>
                </c:pt>
                <c:pt idx="687">
                  <c:v>22.748852928791191</c:v>
                </c:pt>
                <c:pt idx="688">
                  <c:v>21.688800270037017</c:v>
                </c:pt>
                <c:pt idx="689">
                  <c:v>20.665132132132609</c:v>
                </c:pt>
                <c:pt idx="690">
                  <c:v>21.688800270037017</c:v>
                </c:pt>
                <c:pt idx="691">
                  <c:v>35.529352948325283</c:v>
                </c:pt>
                <c:pt idx="692">
                  <c:v>43.574268627446209</c:v>
                </c:pt>
                <c:pt idx="693">
                  <c:v>40.212684084658079</c:v>
                </c:pt>
                <c:pt idx="694">
                  <c:v>32.636249398205287</c:v>
                </c:pt>
                <c:pt idx="695">
                  <c:v>32.636249398205287</c:v>
                </c:pt>
                <c:pt idx="696">
                  <c:v>26.155326832758512</c:v>
                </c:pt>
                <c:pt idx="697">
                  <c:v>26.155326832758512</c:v>
                </c:pt>
                <c:pt idx="698">
                  <c:v>23.846087545565705</c:v>
                </c:pt>
                <c:pt idx="699">
                  <c:v>21.172467705759768</c:v>
                </c:pt>
                <c:pt idx="700">
                  <c:v>18.723794311806625</c:v>
                </c:pt>
                <c:pt idx="701">
                  <c:v>23.846087545565705</c:v>
                </c:pt>
                <c:pt idx="702">
                  <c:v>26.155326832758512</c:v>
                </c:pt>
                <c:pt idx="703">
                  <c:v>24.981308449628163</c:v>
                </c:pt>
                <c:pt idx="704">
                  <c:v>22.748852928791191</c:v>
                </c:pt>
                <c:pt idx="705">
                  <c:v>24.981308449628163</c:v>
                </c:pt>
                <c:pt idx="706">
                  <c:v>22.748852928791191</c:v>
                </c:pt>
                <c:pt idx="707">
                  <c:v>21.688800270037017</c:v>
                </c:pt>
                <c:pt idx="708">
                  <c:v>24.981308449628163</c:v>
                </c:pt>
                <c:pt idx="709">
                  <c:v>22.748852928791191</c:v>
                </c:pt>
                <c:pt idx="710">
                  <c:v>21.688800270037017</c:v>
                </c:pt>
                <c:pt idx="711">
                  <c:v>20.665132132132609</c:v>
                </c:pt>
                <c:pt idx="712">
                  <c:v>20.665132132132609</c:v>
                </c:pt>
                <c:pt idx="713">
                  <c:v>18.723794311806625</c:v>
                </c:pt>
                <c:pt idx="714">
                  <c:v>23.846087545565705</c:v>
                </c:pt>
                <c:pt idx="715">
                  <c:v>21.688800270037017</c:v>
                </c:pt>
                <c:pt idx="716">
                  <c:v>19.677058000104321</c:v>
                </c:pt>
                <c:pt idx="717">
                  <c:v>20.665132132132609</c:v>
                </c:pt>
                <c:pt idx="718">
                  <c:v>19.677058000104321</c:v>
                </c:pt>
                <c:pt idx="719">
                  <c:v>19.677058000104321</c:v>
                </c:pt>
              </c:numCache>
            </c:numRef>
          </c:xVal>
          <c:yVal>
            <c:numRef>
              <c:f>'DATA 2021'!$D$746:$D$1465</c:f>
              <c:numCache>
                <c:formatCode>General</c:formatCode>
                <c:ptCount val="720"/>
                <c:pt idx="0">
                  <c:v>1.6548149999999999</c:v>
                </c:pt>
                <c:pt idx="1">
                  <c:v>1.6548149999999999</c:v>
                </c:pt>
                <c:pt idx="2">
                  <c:v>1.72644</c:v>
                </c:pt>
                <c:pt idx="3">
                  <c:v>1.7025650000000001</c:v>
                </c:pt>
                <c:pt idx="4">
                  <c:v>1.7025650000000001</c:v>
                </c:pt>
                <c:pt idx="5">
                  <c:v>1.7503150000000001</c:v>
                </c:pt>
                <c:pt idx="6">
                  <c:v>1.72644</c:v>
                </c:pt>
                <c:pt idx="7">
                  <c:v>1.7025650000000001</c:v>
                </c:pt>
                <c:pt idx="8">
                  <c:v>1.7025650000000001</c:v>
                </c:pt>
                <c:pt idx="9">
                  <c:v>1.7741899999999999</c:v>
                </c:pt>
                <c:pt idx="10">
                  <c:v>1.845815</c:v>
                </c:pt>
                <c:pt idx="11">
                  <c:v>1.845815</c:v>
                </c:pt>
                <c:pt idx="12">
                  <c:v>1.8219399999999999</c:v>
                </c:pt>
                <c:pt idx="13">
                  <c:v>1.798065</c:v>
                </c:pt>
                <c:pt idx="14">
                  <c:v>1.8219399999999999</c:v>
                </c:pt>
                <c:pt idx="15">
                  <c:v>1.798065</c:v>
                </c:pt>
                <c:pt idx="16">
                  <c:v>1.845815</c:v>
                </c:pt>
                <c:pt idx="17">
                  <c:v>1.8696900000000001</c:v>
                </c:pt>
                <c:pt idx="18">
                  <c:v>1.8696900000000001</c:v>
                </c:pt>
                <c:pt idx="19">
                  <c:v>1.798065</c:v>
                </c:pt>
                <c:pt idx="20">
                  <c:v>1.91744</c:v>
                </c:pt>
                <c:pt idx="21">
                  <c:v>1.9890650000000001</c:v>
                </c:pt>
                <c:pt idx="22">
                  <c:v>1.8696900000000001</c:v>
                </c:pt>
                <c:pt idx="23">
                  <c:v>1.8219399999999999</c:v>
                </c:pt>
                <c:pt idx="24">
                  <c:v>1.798065</c:v>
                </c:pt>
                <c:pt idx="25">
                  <c:v>1.798065</c:v>
                </c:pt>
                <c:pt idx="26">
                  <c:v>1.798065</c:v>
                </c:pt>
                <c:pt idx="27">
                  <c:v>1.845815</c:v>
                </c:pt>
                <c:pt idx="28">
                  <c:v>1.798065</c:v>
                </c:pt>
                <c:pt idx="29">
                  <c:v>1.798065</c:v>
                </c:pt>
                <c:pt idx="30">
                  <c:v>1.798065</c:v>
                </c:pt>
                <c:pt idx="31">
                  <c:v>1.8219399999999999</c:v>
                </c:pt>
                <c:pt idx="32">
                  <c:v>1.798065</c:v>
                </c:pt>
                <c:pt idx="33">
                  <c:v>1.798065</c:v>
                </c:pt>
                <c:pt idx="34">
                  <c:v>1.7741899999999999</c:v>
                </c:pt>
                <c:pt idx="35">
                  <c:v>1.72644</c:v>
                </c:pt>
                <c:pt idx="36">
                  <c:v>1.72644</c:v>
                </c:pt>
                <c:pt idx="37">
                  <c:v>1.7741899999999999</c:v>
                </c:pt>
                <c:pt idx="38">
                  <c:v>1.7741899999999999</c:v>
                </c:pt>
                <c:pt idx="39">
                  <c:v>1.7503150000000001</c:v>
                </c:pt>
                <c:pt idx="40">
                  <c:v>1.7741899999999999</c:v>
                </c:pt>
                <c:pt idx="41">
                  <c:v>1.7741899999999999</c:v>
                </c:pt>
                <c:pt idx="42">
                  <c:v>1.9413149999999999</c:v>
                </c:pt>
                <c:pt idx="43">
                  <c:v>1.8219399999999999</c:v>
                </c:pt>
                <c:pt idx="44">
                  <c:v>1.8219399999999999</c:v>
                </c:pt>
                <c:pt idx="45">
                  <c:v>1.7741899999999999</c:v>
                </c:pt>
                <c:pt idx="46">
                  <c:v>1.845815</c:v>
                </c:pt>
                <c:pt idx="47">
                  <c:v>1.7503150000000001</c:v>
                </c:pt>
                <c:pt idx="48">
                  <c:v>1.8219399999999999</c:v>
                </c:pt>
                <c:pt idx="49">
                  <c:v>1.7741899999999999</c:v>
                </c:pt>
                <c:pt idx="50">
                  <c:v>1.7741899999999999</c:v>
                </c:pt>
                <c:pt idx="51">
                  <c:v>1.7741899999999999</c:v>
                </c:pt>
                <c:pt idx="52">
                  <c:v>1.7503150000000001</c:v>
                </c:pt>
                <c:pt idx="53">
                  <c:v>1.7741899999999999</c:v>
                </c:pt>
                <c:pt idx="54">
                  <c:v>1.7503150000000001</c:v>
                </c:pt>
                <c:pt idx="55">
                  <c:v>1.798065</c:v>
                </c:pt>
                <c:pt idx="56">
                  <c:v>1.7741899999999999</c:v>
                </c:pt>
                <c:pt idx="57">
                  <c:v>1.72644</c:v>
                </c:pt>
                <c:pt idx="58">
                  <c:v>1.798065</c:v>
                </c:pt>
                <c:pt idx="59">
                  <c:v>1.7503150000000001</c:v>
                </c:pt>
                <c:pt idx="60">
                  <c:v>1.7503150000000001</c:v>
                </c:pt>
                <c:pt idx="61">
                  <c:v>1.7025650000000001</c:v>
                </c:pt>
                <c:pt idx="62">
                  <c:v>1.798065</c:v>
                </c:pt>
                <c:pt idx="63">
                  <c:v>1.72644</c:v>
                </c:pt>
                <c:pt idx="64">
                  <c:v>1.7503150000000001</c:v>
                </c:pt>
                <c:pt idx="65">
                  <c:v>1.7503150000000001</c:v>
                </c:pt>
                <c:pt idx="66">
                  <c:v>1.7741899999999999</c:v>
                </c:pt>
                <c:pt idx="67">
                  <c:v>1.72644</c:v>
                </c:pt>
                <c:pt idx="68">
                  <c:v>1.7503150000000001</c:v>
                </c:pt>
                <c:pt idx="69">
                  <c:v>1.67869</c:v>
                </c:pt>
                <c:pt idx="70">
                  <c:v>1.72644</c:v>
                </c:pt>
                <c:pt idx="71">
                  <c:v>1.67869</c:v>
                </c:pt>
                <c:pt idx="72">
                  <c:v>1.6548149999999999</c:v>
                </c:pt>
                <c:pt idx="73">
                  <c:v>1.72644</c:v>
                </c:pt>
                <c:pt idx="74">
                  <c:v>1.67869</c:v>
                </c:pt>
                <c:pt idx="75">
                  <c:v>1.7025650000000001</c:v>
                </c:pt>
                <c:pt idx="76">
                  <c:v>1.67869</c:v>
                </c:pt>
                <c:pt idx="77">
                  <c:v>1.67869</c:v>
                </c:pt>
                <c:pt idx="78">
                  <c:v>1.6309400000000001</c:v>
                </c:pt>
                <c:pt idx="79">
                  <c:v>1.6309400000000001</c:v>
                </c:pt>
                <c:pt idx="80">
                  <c:v>1.6309400000000001</c:v>
                </c:pt>
                <c:pt idx="81">
                  <c:v>1.6309400000000001</c:v>
                </c:pt>
                <c:pt idx="82">
                  <c:v>1.67869</c:v>
                </c:pt>
                <c:pt idx="83">
                  <c:v>1.6309400000000001</c:v>
                </c:pt>
                <c:pt idx="84">
                  <c:v>1.6548149999999999</c:v>
                </c:pt>
                <c:pt idx="85">
                  <c:v>1.6548149999999999</c:v>
                </c:pt>
                <c:pt idx="86">
                  <c:v>1.6309400000000001</c:v>
                </c:pt>
                <c:pt idx="87">
                  <c:v>1.6548149999999999</c:v>
                </c:pt>
                <c:pt idx="88">
                  <c:v>1.6548149999999999</c:v>
                </c:pt>
                <c:pt idx="89">
                  <c:v>1.7025650000000001</c:v>
                </c:pt>
                <c:pt idx="90">
                  <c:v>1.6309400000000001</c:v>
                </c:pt>
                <c:pt idx="91">
                  <c:v>1.72644</c:v>
                </c:pt>
                <c:pt idx="92">
                  <c:v>1.67869</c:v>
                </c:pt>
                <c:pt idx="93">
                  <c:v>1.6548149999999999</c:v>
                </c:pt>
                <c:pt idx="94">
                  <c:v>1.607065</c:v>
                </c:pt>
                <c:pt idx="95">
                  <c:v>1.607065</c:v>
                </c:pt>
                <c:pt idx="96">
                  <c:v>1.67869</c:v>
                </c:pt>
                <c:pt idx="97">
                  <c:v>1.67869</c:v>
                </c:pt>
                <c:pt idx="98">
                  <c:v>1.6548149999999999</c:v>
                </c:pt>
                <c:pt idx="99">
                  <c:v>1.607065</c:v>
                </c:pt>
                <c:pt idx="100">
                  <c:v>1.607065</c:v>
                </c:pt>
                <c:pt idx="101">
                  <c:v>1.6548149999999999</c:v>
                </c:pt>
                <c:pt idx="102">
                  <c:v>1.6309400000000001</c:v>
                </c:pt>
                <c:pt idx="103">
                  <c:v>1.6309400000000001</c:v>
                </c:pt>
                <c:pt idx="104">
                  <c:v>1.7025650000000001</c:v>
                </c:pt>
                <c:pt idx="105">
                  <c:v>1.67869</c:v>
                </c:pt>
                <c:pt idx="106">
                  <c:v>1.6309400000000001</c:v>
                </c:pt>
                <c:pt idx="107">
                  <c:v>1.607065</c:v>
                </c:pt>
                <c:pt idx="108">
                  <c:v>1.6548149999999999</c:v>
                </c:pt>
                <c:pt idx="109">
                  <c:v>1.6309400000000001</c:v>
                </c:pt>
                <c:pt idx="110">
                  <c:v>1.6309400000000001</c:v>
                </c:pt>
                <c:pt idx="111">
                  <c:v>1.6548149999999999</c:v>
                </c:pt>
                <c:pt idx="112">
                  <c:v>1.607065</c:v>
                </c:pt>
                <c:pt idx="113">
                  <c:v>1.67869</c:v>
                </c:pt>
                <c:pt idx="114">
                  <c:v>1.6309400000000001</c:v>
                </c:pt>
                <c:pt idx="115">
                  <c:v>1.7025650000000001</c:v>
                </c:pt>
                <c:pt idx="116">
                  <c:v>1.6309400000000001</c:v>
                </c:pt>
                <c:pt idx="117">
                  <c:v>1.607065</c:v>
                </c:pt>
                <c:pt idx="118">
                  <c:v>1.6548149999999999</c:v>
                </c:pt>
                <c:pt idx="119">
                  <c:v>1.6548149999999999</c:v>
                </c:pt>
                <c:pt idx="120">
                  <c:v>1.67869</c:v>
                </c:pt>
                <c:pt idx="121">
                  <c:v>1.6309400000000001</c:v>
                </c:pt>
                <c:pt idx="122">
                  <c:v>1.67869</c:v>
                </c:pt>
                <c:pt idx="123">
                  <c:v>1.5831900000000001</c:v>
                </c:pt>
                <c:pt idx="124">
                  <c:v>1.607065</c:v>
                </c:pt>
                <c:pt idx="125">
                  <c:v>1.6548149999999999</c:v>
                </c:pt>
                <c:pt idx="126">
                  <c:v>1.5831900000000001</c:v>
                </c:pt>
                <c:pt idx="127">
                  <c:v>1.67869</c:v>
                </c:pt>
                <c:pt idx="128">
                  <c:v>1.6548149999999999</c:v>
                </c:pt>
                <c:pt idx="129">
                  <c:v>1.5831900000000001</c:v>
                </c:pt>
                <c:pt idx="130">
                  <c:v>1.607065</c:v>
                </c:pt>
                <c:pt idx="131">
                  <c:v>1.67869</c:v>
                </c:pt>
                <c:pt idx="132">
                  <c:v>1.6309400000000001</c:v>
                </c:pt>
                <c:pt idx="133">
                  <c:v>1.6309400000000001</c:v>
                </c:pt>
                <c:pt idx="134">
                  <c:v>1.607065</c:v>
                </c:pt>
                <c:pt idx="135">
                  <c:v>1.607065</c:v>
                </c:pt>
                <c:pt idx="136">
                  <c:v>1.6548149999999999</c:v>
                </c:pt>
                <c:pt idx="137">
                  <c:v>1.6548149999999999</c:v>
                </c:pt>
                <c:pt idx="138">
                  <c:v>1.607065</c:v>
                </c:pt>
                <c:pt idx="139">
                  <c:v>1.607065</c:v>
                </c:pt>
                <c:pt idx="140">
                  <c:v>1.607065</c:v>
                </c:pt>
                <c:pt idx="141">
                  <c:v>1.6309400000000001</c:v>
                </c:pt>
                <c:pt idx="142">
                  <c:v>1.607065</c:v>
                </c:pt>
                <c:pt idx="143">
                  <c:v>1.7025650000000001</c:v>
                </c:pt>
                <c:pt idx="144">
                  <c:v>1.6548149999999999</c:v>
                </c:pt>
                <c:pt idx="145">
                  <c:v>1.6548149999999999</c:v>
                </c:pt>
                <c:pt idx="146">
                  <c:v>1.607065</c:v>
                </c:pt>
                <c:pt idx="147">
                  <c:v>1.72644</c:v>
                </c:pt>
                <c:pt idx="148">
                  <c:v>1.6309400000000001</c:v>
                </c:pt>
                <c:pt idx="149">
                  <c:v>1.607065</c:v>
                </c:pt>
                <c:pt idx="150">
                  <c:v>1.6548149999999999</c:v>
                </c:pt>
                <c:pt idx="151">
                  <c:v>1.6548149999999999</c:v>
                </c:pt>
                <c:pt idx="152">
                  <c:v>1.7503150000000001</c:v>
                </c:pt>
                <c:pt idx="153">
                  <c:v>1.6548149999999999</c:v>
                </c:pt>
                <c:pt idx="154">
                  <c:v>1.5831900000000001</c:v>
                </c:pt>
                <c:pt idx="155">
                  <c:v>1.6548149999999999</c:v>
                </c:pt>
                <c:pt idx="156">
                  <c:v>1.6309400000000001</c:v>
                </c:pt>
                <c:pt idx="157">
                  <c:v>1.607065</c:v>
                </c:pt>
                <c:pt idx="158">
                  <c:v>1.4996274999999999</c:v>
                </c:pt>
                <c:pt idx="159">
                  <c:v>1.5533462499999999</c:v>
                </c:pt>
                <c:pt idx="160">
                  <c:v>1.607065</c:v>
                </c:pt>
                <c:pt idx="161">
                  <c:v>1.5831900000000001</c:v>
                </c:pt>
                <c:pt idx="162">
                  <c:v>1.607065</c:v>
                </c:pt>
                <c:pt idx="163">
                  <c:v>1.6309400000000001</c:v>
                </c:pt>
                <c:pt idx="164">
                  <c:v>1.6309400000000001</c:v>
                </c:pt>
                <c:pt idx="165">
                  <c:v>1.6548149999999999</c:v>
                </c:pt>
                <c:pt idx="166">
                  <c:v>1.6309400000000001</c:v>
                </c:pt>
                <c:pt idx="167">
                  <c:v>1.5831900000000001</c:v>
                </c:pt>
                <c:pt idx="168">
                  <c:v>1.5831900000000001</c:v>
                </c:pt>
                <c:pt idx="169">
                  <c:v>1.6309400000000001</c:v>
                </c:pt>
                <c:pt idx="170">
                  <c:v>1.5831900000000001</c:v>
                </c:pt>
                <c:pt idx="171">
                  <c:v>1.5354399999999999</c:v>
                </c:pt>
                <c:pt idx="172">
                  <c:v>1.67869</c:v>
                </c:pt>
                <c:pt idx="173">
                  <c:v>1.6309400000000001</c:v>
                </c:pt>
                <c:pt idx="174">
                  <c:v>1.5831900000000001</c:v>
                </c:pt>
                <c:pt idx="175">
                  <c:v>1.5831900000000001</c:v>
                </c:pt>
                <c:pt idx="176">
                  <c:v>1.6309400000000001</c:v>
                </c:pt>
                <c:pt idx="177">
                  <c:v>1.5831900000000001</c:v>
                </c:pt>
                <c:pt idx="178">
                  <c:v>1.67869</c:v>
                </c:pt>
                <c:pt idx="179">
                  <c:v>1.67869</c:v>
                </c:pt>
                <c:pt idx="180">
                  <c:v>1.5831900000000001</c:v>
                </c:pt>
                <c:pt idx="181">
                  <c:v>1.607065</c:v>
                </c:pt>
                <c:pt idx="182">
                  <c:v>1.6309400000000001</c:v>
                </c:pt>
                <c:pt idx="183">
                  <c:v>1.6548149999999999</c:v>
                </c:pt>
                <c:pt idx="184">
                  <c:v>1.67869</c:v>
                </c:pt>
                <c:pt idx="185">
                  <c:v>1.72644</c:v>
                </c:pt>
                <c:pt idx="186">
                  <c:v>1.72644</c:v>
                </c:pt>
                <c:pt idx="187">
                  <c:v>1.7503150000000001</c:v>
                </c:pt>
                <c:pt idx="188">
                  <c:v>1.67869</c:v>
                </c:pt>
                <c:pt idx="189">
                  <c:v>1.7741899999999999</c:v>
                </c:pt>
                <c:pt idx="190">
                  <c:v>1.7503150000000001</c:v>
                </c:pt>
                <c:pt idx="191">
                  <c:v>1.72644</c:v>
                </c:pt>
                <c:pt idx="192">
                  <c:v>1.798065</c:v>
                </c:pt>
                <c:pt idx="193">
                  <c:v>1.7741899999999999</c:v>
                </c:pt>
                <c:pt idx="194">
                  <c:v>1.7503150000000001</c:v>
                </c:pt>
                <c:pt idx="195">
                  <c:v>1.72644</c:v>
                </c:pt>
                <c:pt idx="196">
                  <c:v>1.7025650000000001</c:v>
                </c:pt>
                <c:pt idx="197">
                  <c:v>1.67869</c:v>
                </c:pt>
                <c:pt idx="198">
                  <c:v>1.67869</c:v>
                </c:pt>
                <c:pt idx="199">
                  <c:v>1.67869</c:v>
                </c:pt>
                <c:pt idx="200">
                  <c:v>1.7025650000000001</c:v>
                </c:pt>
                <c:pt idx="201">
                  <c:v>1.7025650000000001</c:v>
                </c:pt>
                <c:pt idx="202">
                  <c:v>1.6548149999999999</c:v>
                </c:pt>
                <c:pt idx="203">
                  <c:v>1.7025650000000001</c:v>
                </c:pt>
                <c:pt idx="204">
                  <c:v>1.72644</c:v>
                </c:pt>
                <c:pt idx="205">
                  <c:v>1.67869</c:v>
                </c:pt>
                <c:pt idx="206">
                  <c:v>1.7025650000000001</c:v>
                </c:pt>
                <c:pt idx="207">
                  <c:v>1.72644</c:v>
                </c:pt>
                <c:pt idx="208">
                  <c:v>1.6548149999999999</c:v>
                </c:pt>
                <c:pt idx="209">
                  <c:v>1.6309400000000001</c:v>
                </c:pt>
                <c:pt idx="210">
                  <c:v>1.72644</c:v>
                </c:pt>
                <c:pt idx="211">
                  <c:v>1.8696900000000001</c:v>
                </c:pt>
                <c:pt idx="212">
                  <c:v>1.91744</c:v>
                </c:pt>
                <c:pt idx="213">
                  <c:v>1.91744</c:v>
                </c:pt>
                <c:pt idx="214">
                  <c:v>2.01294</c:v>
                </c:pt>
                <c:pt idx="215">
                  <c:v>2.01294</c:v>
                </c:pt>
                <c:pt idx="216">
                  <c:v>1.9413149999999999</c:v>
                </c:pt>
                <c:pt idx="217">
                  <c:v>1.9413149999999999</c:v>
                </c:pt>
                <c:pt idx="218">
                  <c:v>1.845815</c:v>
                </c:pt>
                <c:pt idx="219">
                  <c:v>1.8935649999999999</c:v>
                </c:pt>
                <c:pt idx="220">
                  <c:v>1.8935649999999999</c:v>
                </c:pt>
                <c:pt idx="221">
                  <c:v>1.8696900000000001</c:v>
                </c:pt>
                <c:pt idx="222">
                  <c:v>1.8935649999999999</c:v>
                </c:pt>
                <c:pt idx="223">
                  <c:v>1.91744</c:v>
                </c:pt>
                <c:pt idx="224">
                  <c:v>1.91744</c:v>
                </c:pt>
                <c:pt idx="225">
                  <c:v>1.9890650000000001</c:v>
                </c:pt>
                <c:pt idx="226">
                  <c:v>1.8935649999999999</c:v>
                </c:pt>
                <c:pt idx="227">
                  <c:v>1.9413149999999999</c:v>
                </c:pt>
                <c:pt idx="228">
                  <c:v>1.8696900000000001</c:v>
                </c:pt>
                <c:pt idx="229">
                  <c:v>1.845815</c:v>
                </c:pt>
                <c:pt idx="230">
                  <c:v>1.8219399999999999</c:v>
                </c:pt>
                <c:pt idx="231">
                  <c:v>1.8696900000000001</c:v>
                </c:pt>
                <c:pt idx="232">
                  <c:v>1.845815</c:v>
                </c:pt>
                <c:pt idx="233">
                  <c:v>1.845815</c:v>
                </c:pt>
                <c:pt idx="234">
                  <c:v>1.798065</c:v>
                </c:pt>
                <c:pt idx="235">
                  <c:v>2.2397524999999998</c:v>
                </c:pt>
                <c:pt idx="236">
                  <c:v>2.6814399999999998</c:v>
                </c:pt>
                <c:pt idx="237">
                  <c:v>2.5143149999999999</c:v>
                </c:pt>
                <c:pt idx="238">
                  <c:v>2.3471899999999999</c:v>
                </c:pt>
                <c:pt idx="239">
                  <c:v>2.2278150000000001</c:v>
                </c:pt>
                <c:pt idx="240">
                  <c:v>2.25169</c:v>
                </c:pt>
                <c:pt idx="241">
                  <c:v>2.084565</c:v>
                </c:pt>
                <c:pt idx="242">
                  <c:v>2.084565</c:v>
                </c:pt>
                <c:pt idx="243">
                  <c:v>2.0606900000000001</c:v>
                </c:pt>
                <c:pt idx="244">
                  <c:v>2.01294</c:v>
                </c:pt>
                <c:pt idx="245">
                  <c:v>1.96519</c:v>
                </c:pt>
                <c:pt idx="246">
                  <c:v>1.91744</c:v>
                </c:pt>
                <c:pt idx="247">
                  <c:v>1.91744</c:v>
                </c:pt>
                <c:pt idx="248">
                  <c:v>1.909481666666667</c:v>
                </c:pt>
                <c:pt idx="249">
                  <c:v>1.901523333333333</c:v>
                </c:pt>
                <c:pt idx="250">
                  <c:v>1.8935649999999999</c:v>
                </c:pt>
                <c:pt idx="251">
                  <c:v>1.9413149999999999</c:v>
                </c:pt>
                <c:pt idx="252">
                  <c:v>1.91744</c:v>
                </c:pt>
                <c:pt idx="253">
                  <c:v>1.8696900000000001</c:v>
                </c:pt>
                <c:pt idx="254">
                  <c:v>1.91744</c:v>
                </c:pt>
                <c:pt idx="255">
                  <c:v>1.8696900000000001</c:v>
                </c:pt>
                <c:pt idx="256">
                  <c:v>1.8696900000000001</c:v>
                </c:pt>
                <c:pt idx="257">
                  <c:v>1.8696900000000001</c:v>
                </c:pt>
                <c:pt idx="258">
                  <c:v>1.8696900000000001</c:v>
                </c:pt>
                <c:pt idx="259">
                  <c:v>1.8935649999999999</c:v>
                </c:pt>
                <c:pt idx="260">
                  <c:v>1.91744</c:v>
                </c:pt>
                <c:pt idx="261">
                  <c:v>1.8935649999999999</c:v>
                </c:pt>
                <c:pt idx="262">
                  <c:v>1.8219399999999999</c:v>
                </c:pt>
                <c:pt idx="263">
                  <c:v>1.8696900000000001</c:v>
                </c:pt>
                <c:pt idx="264">
                  <c:v>1.798065</c:v>
                </c:pt>
                <c:pt idx="265">
                  <c:v>1.798065</c:v>
                </c:pt>
                <c:pt idx="266">
                  <c:v>1.798065</c:v>
                </c:pt>
                <c:pt idx="267">
                  <c:v>1.798065</c:v>
                </c:pt>
                <c:pt idx="268">
                  <c:v>1.798065</c:v>
                </c:pt>
                <c:pt idx="269">
                  <c:v>1.7741899999999999</c:v>
                </c:pt>
                <c:pt idx="270">
                  <c:v>1.798065</c:v>
                </c:pt>
                <c:pt idx="271">
                  <c:v>1.798065</c:v>
                </c:pt>
                <c:pt idx="272">
                  <c:v>1.798065</c:v>
                </c:pt>
                <c:pt idx="273">
                  <c:v>1.7741899999999999</c:v>
                </c:pt>
                <c:pt idx="274">
                  <c:v>1.72644</c:v>
                </c:pt>
                <c:pt idx="275">
                  <c:v>1.7503150000000001</c:v>
                </c:pt>
                <c:pt idx="276">
                  <c:v>1.798065</c:v>
                </c:pt>
                <c:pt idx="277">
                  <c:v>1.798065</c:v>
                </c:pt>
                <c:pt idx="278">
                  <c:v>1.798065</c:v>
                </c:pt>
                <c:pt idx="279">
                  <c:v>1.798065</c:v>
                </c:pt>
                <c:pt idx="280">
                  <c:v>1.7503150000000001</c:v>
                </c:pt>
                <c:pt idx="281">
                  <c:v>1.7741899999999999</c:v>
                </c:pt>
                <c:pt idx="282">
                  <c:v>2.084565</c:v>
                </c:pt>
                <c:pt idx="283">
                  <c:v>1.9413149999999999</c:v>
                </c:pt>
                <c:pt idx="284">
                  <c:v>1.9413149999999999</c:v>
                </c:pt>
                <c:pt idx="285">
                  <c:v>1.8935649999999999</c:v>
                </c:pt>
                <c:pt idx="286">
                  <c:v>1.845815</c:v>
                </c:pt>
                <c:pt idx="287">
                  <c:v>1.8219399999999999</c:v>
                </c:pt>
                <c:pt idx="288">
                  <c:v>1.7741899999999999</c:v>
                </c:pt>
                <c:pt idx="289">
                  <c:v>1.7503150000000001</c:v>
                </c:pt>
                <c:pt idx="290">
                  <c:v>1.7741899999999999</c:v>
                </c:pt>
                <c:pt idx="291">
                  <c:v>1.8219399999999999</c:v>
                </c:pt>
                <c:pt idx="292">
                  <c:v>1.798065</c:v>
                </c:pt>
                <c:pt idx="293">
                  <c:v>1.7503150000000001</c:v>
                </c:pt>
                <c:pt idx="294">
                  <c:v>1.7503150000000001</c:v>
                </c:pt>
                <c:pt idx="295">
                  <c:v>1.798065</c:v>
                </c:pt>
                <c:pt idx="296">
                  <c:v>1.7025650000000001</c:v>
                </c:pt>
                <c:pt idx="297">
                  <c:v>1.7503150000000001</c:v>
                </c:pt>
                <c:pt idx="298">
                  <c:v>1.798065</c:v>
                </c:pt>
                <c:pt idx="299">
                  <c:v>1.7741899999999999</c:v>
                </c:pt>
                <c:pt idx="300">
                  <c:v>1.7025650000000001</c:v>
                </c:pt>
                <c:pt idx="301">
                  <c:v>1.798065</c:v>
                </c:pt>
                <c:pt idx="302">
                  <c:v>1.798065</c:v>
                </c:pt>
                <c:pt idx="303">
                  <c:v>1.798065</c:v>
                </c:pt>
                <c:pt idx="304">
                  <c:v>1.7025650000000001</c:v>
                </c:pt>
                <c:pt idx="305">
                  <c:v>1.7741899999999999</c:v>
                </c:pt>
                <c:pt idx="306">
                  <c:v>1.72644</c:v>
                </c:pt>
                <c:pt idx="307">
                  <c:v>1.7503150000000001</c:v>
                </c:pt>
                <c:pt idx="308">
                  <c:v>1.7503150000000001</c:v>
                </c:pt>
                <c:pt idx="309">
                  <c:v>1.67869</c:v>
                </c:pt>
                <c:pt idx="310">
                  <c:v>1.7503150000000001</c:v>
                </c:pt>
                <c:pt idx="311">
                  <c:v>1.67869</c:v>
                </c:pt>
                <c:pt idx="312">
                  <c:v>1.7025650000000001</c:v>
                </c:pt>
                <c:pt idx="313">
                  <c:v>1.6548149999999999</c:v>
                </c:pt>
                <c:pt idx="314">
                  <c:v>1.6548149999999999</c:v>
                </c:pt>
                <c:pt idx="315">
                  <c:v>1.7503150000000001</c:v>
                </c:pt>
                <c:pt idx="316">
                  <c:v>1.7503150000000001</c:v>
                </c:pt>
                <c:pt idx="317">
                  <c:v>1.7025650000000001</c:v>
                </c:pt>
                <c:pt idx="318">
                  <c:v>1.7741899999999999</c:v>
                </c:pt>
                <c:pt idx="319">
                  <c:v>1.7741899999999999</c:v>
                </c:pt>
                <c:pt idx="320">
                  <c:v>1.7741899999999999</c:v>
                </c:pt>
                <c:pt idx="321">
                  <c:v>1.7503150000000001</c:v>
                </c:pt>
                <c:pt idx="322">
                  <c:v>1.7503150000000001</c:v>
                </c:pt>
                <c:pt idx="323">
                  <c:v>1.7503150000000001</c:v>
                </c:pt>
                <c:pt idx="324">
                  <c:v>1.67869</c:v>
                </c:pt>
                <c:pt idx="325">
                  <c:v>1.72644</c:v>
                </c:pt>
                <c:pt idx="326">
                  <c:v>1.7503150000000001</c:v>
                </c:pt>
                <c:pt idx="327">
                  <c:v>2.2039399999999998</c:v>
                </c:pt>
                <c:pt idx="328">
                  <c:v>2.25169</c:v>
                </c:pt>
                <c:pt idx="329">
                  <c:v>2.25169</c:v>
                </c:pt>
                <c:pt idx="330">
                  <c:v>2.2039399999999998</c:v>
                </c:pt>
                <c:pt idx="331">
                  <c:v>2.2755649999999998</c:v>
                </c:pt>
                <c:pt idx="332">
                  <c:v>2.3471899999999999</c:v>
                </c:pt>
                <c:pt idx="333">
                  <c:v>2.323315</c:v>
                </c:pt>
                <c:pt idx="334">
                  <c:v>2.2994400000000002</c:v>
                </c:pt>
                <c:pt idx="335">
                  <c:v>2.2039399999999998</c:v>
                </c:pt>
                <c:pt idx="336">
                  <c:v>2.1084399999999999</c:v>
                </c:pt>
                <c:pt idx="337">
                  <c:v>2.084565</c:v>
                </c:pt>
                <c:pt idx="338">
                  <c:v>1.9890650000000001</c:v>
                </c:pt>
                <c:pt idx="339">
                  <c:v>1.9413149999999999</c:v>
                </c:pt>
                <c:pt idx="340">
                  <c:v>1.9413149999999999</c:v>
                </c:pt>
                <c:pt idx="341">
                  <c:v>1.9413149999999999</c:v>
                </c:pt>
                <c:pt idx="342">
                  <c:v>1.91744</c:v>
                </c:pt>
                <c:pt idx="343">
                  <c:v>1.8696900000000001</c:v>
                </c:pt>
                <c:pt idx="344">
                  <c:v>1.8696900000000001</c:v>
                </c:pt>
                <c:pt idx="345">
                  <c:v>1.845815</c:v>
                </c:pt>
                <c:pt idx="346">
                  <c:v>1.8935649999999999</c:v>
                </c:pt>
                <c:pt idx="347">
                  <c:v>1.8696900000000001</c:v>
                </c:pt>
                <c:pt idx="348">
                  <c:v>1.845815</c:v>
                </c:pt>
                <c:pt idx="349">
                  <c:v>1.8696900000000001</c:v>
                </c:pt>
                <c:pt idx="350">
                  <c:v>1.845815</c:v>
                </c:pt>
                <c:pt idx="351">
                  <c:v>1.798065</c:v>
                </c:pt>
                <c:pt idx="352">
                  <c:v>1.8696900000000001</c:v>
                </c:pt>
                <c:pt idx="353">
                  <c:v>1.845815</c:v>
                </c:pt>
                <c:pt idx="354">
                  <c:v>1.9413149999999999</c:v>
                </c:pt>
                <c:pt idx="355">
                  <c:v>1.845815</c:v>
                </c:pt>
                <c:pt idx="356">
                  <c:v>1.9413149999999999</c:v>
                </c:pt>
                <c:pt idx="357">
                  <c:v>2.0606900000000001</c:v>
                </c:pt>
                <c:pt idx="358">
                  <c:v>2.0606900000000001</c:v>
                </c:pt>
                <c:pt idx="359">
                  <c:v>2.084565</c:v>
                </c:pt>
                <c:pt idx="360">
                  <c:v>2.01294</c:v>
                </c:pt>
                <c:pt idx="361">
                  <c:v>2.2278150000000001</c:v>
                </c:pt>
                <c:pt idx="362">
                  <c:v>1.8935649999999999</c:v>
                </c:pt>
                <c:pt idx="363">
                  <c:v>1.8696900000000001</c:v>
                </c:pt>
                <c:pt idx="364">
                  <c:v>1.8935649999999999</c:v>
                </c:pt>
                <c:pt idx="365">
                  <c:v>1.91744</c:v>
                </c:pt>
                <c:pt idx="366">
                  <c:v>1.8696900000000001</c:v>
                </c:pt>
                <c:pt idx="367">
                  <c:v>1.8696900000000001</c:v>
                </c:pt>
                <c:pt idx="368">
                  <c:v>1.8219399999999999</c:v>
                </c:pt>
                <c:pt idx="369">
                  <c:v>1.8696900000000001</c:v>
                </c:pt>
                <c:pt idx="370">
                  <c:v>1.798065</c:v>
                </c:pt>
                <c:pt idx="371">
                  <c:v>1.8696900000000001</c:v>
                </c:pt>
                <c:pt idx="372">
                  <c:v>1.8935649999999999</c:v>
                </c:pt>
                <c:pt idx="373">
                  <c:v>1.8219399999999999</c:v>
                </c:pt>
                <c:pt idx="374">
                  <c:v>1.8219399999999999</c:v>
                </c:pt>
                <c:pt idx="375">
                  <c:v>1.798065</c:v>
                </c:pt>
                <c:pt idx="376">
                  <c:v>1.845815</c:v>
                </c:pt>
                <c:pt idx="377">
                  <c:v>1.798065</c:v>
                </c:pt>
                <c:pt idx="378">
                  <c:v>1.8219399999999999</c:v>
                </c:pt>
                <c:pt idx="379">
                  <c:v>1.72644</c:v>
                </c:pt>
                <c:pt idx="380">
                  <c:v>1.7741899999999999</c:v>
                </c:pt>
                <c:pt idx="381">
                  <c:v>1.798065</c:v>
                </c:pt>
                <c:pt idx="382">
                  <c:v>1.7503150000000001</c:v>
                </c:pt>
                <c:pt idx="383">
                  <c:v>1.72644</c:v>
                </c:pt>
                <c:pt idx="384">
                  <c:v>1.72644</c:v>
                </c:pt>
                <c:pt idx="385">
                  <c:v>1.7025650000000001</c:v>
                </c:pt>
                <c:pt idx="386">
                  <c:v>1.798065</c:v>
                </c:pt>
                <c:pt idx="387">
                  <c:v>1.7503150000000001</c:v>
                </c:pt>
                <c:pt idx="388">
                  <c:v>1.7025650000000001</c:v>
                </c:pt>
                <c:pt idx="389">
                  <c:v>1.7025650000000001</c:v>
                </c:pt>
                <c:pt idx="390">
                  <c:v>1.7025650000000001</c:v>
                </c:pt>
                <c:pt idx="391">
                  <c:v>1.7741899999999999</c:v>
                </c:pt>
                <c:pt idx="392">
                  <c:v>1.7741899999999999</c:v>
                </c:pt>
                <c:pt idx="393">
                  <c:v>1.67869</c:v>
                </c:pt>
                <c:pt idx="394">
                  <c:v>1.7503150000000001</c:v>
                </c:pt>
                <c:pt idx="395">
                  <c:v>1.7025650000000001</c:v>
                </c:pt>
                <c:pt idx="396">
                  <c:v>1.7025650000000001</c:v>
                </c:pt>
                <c:pt idx="397">
                  <c:v>1.7025650000000001</c:v>
                </c:pt>
                <c:pt idx="398">
                  <c:v>1.67869</c:v>
                </c:pt>
                <c:pt idx="399">
                  <c:v>1.7025650000000001</c:v>
                </c:pt>
                <c:pt idx="400">
                  <c:v>1.72644</c:v>
                </c:pt>
                <c:pt idx="401">
                  <c:v>1.7503150000000001</c:v>
                </c:pt>
                <c:pt idx="402">
                  <c:v>1.7741899999999999</c:v>
                </c:pt>
                <c:pt idx="403">
                  <c:v>1.67869</c:v>
                </c:pt>
                <c:pt idx="404">
                  <c:v>1.72644</c:v>
                </c:pt>
                <c:pt idx="405">
                  <c:v>1.7503150000000001</c:v>
                </c:pt>
                <c:pt idx="406">
                  <c:v>1.8935649999999999</c:v>
                </c:pt>
                <c:pt idx="407">
                  <c:v>1.72644</c:v>
                </c:pt>
                <c:pt idx="408">
                  <c:v>1.798065</c:v>
                </c:pt>
                <c:pt idx="409">
                  <c:v>1.7503150000000001</c:v>
                </c:pt>
                <c:pt idx="410">
                  <c:v>1.72644</c:v>
                </c:pt>
                <c:pt idx="411">
                  <c:v>1.7025650000000001</c:v>
                </c:pt>
                <c:pt idx="412">
                  <c:v>1.7503150000000001</c:v>
                </c:pt>
                <c:pt idx="413">
                  <c:v>1.72644</c:v>
                </c:pt>
                <c:pt idx="414">
                  <c:v>1.7025650000000001</c:v>
                </c:pt>
                <c:pt idx="415">
                  <c:v>1.7503150000000001</c:v>
                </c:pt>
                <c:pt idx="416">
                  <c:v>1.7503150000000001</c:v>
                </c:pt>
                <c:pt idx="417">
                  <c:v>1.67869</c:v>
                </c:pt>
                <c:pt idx="418">
                  <c:v>1.67869</c:v>
                </c:pt>
                <c:pt idx="419">
                  <c:v>1.72644</c:v>
                </c:pt>
                <c:pt idx="420">
                  <c:v>1.7741899999999999</c:v>
                </c:pt>
                <c:pt idx="421">
                  <c:v>1.8935649999999999</c:v>
                </c:pt>
                <c:pt idx="422">
                  <c:v>1.845815</c:v>
                </c:pt>
                <c:pt idx="423">
                  <c:v>1.845815</c:v>
                </c:pt>
                <c:pt idx="424">
                  <c:v>1.8696900000000001</c:v>
                </c:pt>
                <c:pt idx="425">
                  <c:v>1.7503150000000001</c:v>
                </c:pt>
                <c:pt idx="426">
                  <c:v>1.7503150000000001</c:v>
                </c:pt>
                <c:pt idx="427">
                  <c:v>1.72644</c:v>
                </c:pt>
                <c:pt idx="428">
                  <c:v>1.7025650000000001</c:v>
                </c:pt>
                <c:pt idx="429">
                  <c:v>1.7503150000000001</c:v>
                </c:pt>
                <c:pt idx="430">
                  <c:v>1.7503150000000001</c:v>
                </c:pt>
                <c:pt idx="431">
                  <c:v>1.67869</c:v>
                </c:pt>
                <c:pt idx="432">
                  <c:v>1.7741899999999999</c:v>
                </c:pt>
                <c:pt idx="433">
                  <c:v>1.7741899999999999</c:v>
                </c:pt>
                <c:pt idx="434">
                  <c:v>1.67869</c:v>
                </c:pt>
                <c:pt idx="435">
                  <c:v>1.7025650000000001</c:v>
                </c:pt>
                <c:pt idx="436">
                  <c:v>1.7025650000000001</c:v>
                </c:pt>
                <c:pt idx="437">
                  <c:v>1.72644</c:v>
                </c:pt>
                <c:pt idx="438">
                  <c:v>1.7025650000000001</c:v>
                </c:pt>
                <c:pt idx="439">
                  <c:v>1.67869</c:v>
                </c:pt>
                <c:pt idx="440">
                  <c:v>1.72644</c:v>
                </c:pt>
                <c:pt idx="441">
                  <c:v>1.67869</c:v>
                </c:pt>
                <c:pt idx="442">
                  <c:v>1.72644</c:v>
                </c:pt>
                <c:pt idx="443">
                  <c:v>1.72644</c:v>
                </c:pt>
                <c:pt idx="444">
                  <c:v>1.72644</c:v>
                </c:pt>
                <c:pt idx="445">
                  <c:v>1.6548149999999999</c:v>
                </c:pt>
                <c:pt idx="446">
                  <c:v>1.72644</c:v>
                </c:pt>
                <c:pt idx="447">
                  <c:v>1.7741899999999999</c:v>
                </c:pt>
                <c:pt idx="448">
                  <c:v>1.798065</c:v>
                </c:pt>
                <c:pt idx="449">
                  <c:v>1.8219399999999999</c:v>
                </c:pt>
                <c:pt idx="450">
                  <c:v>1.845815</c:v>
                </c:pt>
                <c:pt idx="451">
                  <c:v>1.845815</c:v>
                </c:pt>
                <c:pt idx="452">
                  <c:v>1.9413149999999999</c:v>
                </c:pt>
                <c:pt idx="453">
                  <c:v>1.9413149999999999</c:v>
                </c:pt>
                <c:pt idx="454">
                  <c:v>1.91744</c:v>
                </c:pt>
                <c:pt idx="455">
                  <c:v>1.91744</c:v>
                </c:pt>
                <c:pt idx="456">
                  <c:v>1.8696900000000001</c:v>
                </c:pt>
                <c:pt idx="457">
                  <c:v>1.845815</c:v>
                </c:pt>
                <c:pt idx="458">
                  <c:v>1.8696900000000001</c:v>
                </c:pt>
                <c:pt idx="459">
                  <c:v>1.798065</c:v>
                </c:pt>
                <c:pt idx="460">
                  <c:v>1.7503150000000001</c:v>
                </c:pt>
                <c:pt idx="461">
                  <c:v>1.7741899999999999</c:v>
                </c:pt>
                <c:pt idx="462">
                  <c:v>1.7741899999999999</c:v>
                </c:pt>
                <c:pt idx="463">
                  <c:v>1.7503150000000001</c:v>
                </c:pt>
                <c:pt idx="464">
                  <c:v>1.72644</c:v>
                </c:pt>
                <c:pt idx="465">
                  <c:v>1.8219399999999999</c:v>
                </c:pt>
                <c:pt idx="466">
                  <c:v>1.7025650000000001</c:v>
                </c:pt>
                <c:pt idx="467">
                  <c:v>1.72644</c:v>
                </c:pt>
                <c:pt idx="468">
                  <c:v>1.7503150000000001</c:v>
                </c:pt>
                <c:pt idx="469">
                  <c:v>1.8219399999999999</c:v>
                </c:pt>
                <c:pt idx="470">
                  <c:v>1.7741899999999999</c:v>
                </c:pt>
                <c:pt idx="471">
                  <c:v>1.7503150000000001</c:v>
                </c:pt>
                <c:pt idx="472">
                  <c:v>1.798065</c:v>
                </c:pt>
                <c:pt idx="473">
                  <c:v>2.22184625</c:v>
                </c:pt>
                <c:pt idx="474">
                  <c:v>2.6456274999999998</c:v>
                </c:pt>
                <c:pt idx="475">
                  <c:v>2.4665650000000001</c:v>
                </c:pt>
                <c:pt idx="476">
                  <c:v>2.2278150000000001</c:v>
                </c:pt>
                <c:pt idx="477">
                  <c:v>2.2039399999999998</c:v>
                </c:pt>
                <c:pt idx="478">
                  <c:v>2.1084399999999999</c:v>
                </c:pt>
                <c:pt idx="479">
                  <c:v>2.0368149999999998</c:v>
                </c:pt>
                <c:pt idx="480">
                  <c:v>1.9890650000000001</c:v>
                </c:pt>
                <c:pt idx="481">
                  <c:v>1.9890650000000001</c:v>
                </c:pt>
                <c:pt idx="482">
                  <c:v>1.91744</c:v>
                </c:pt>
                <c:pt idx="483">
                  <c:v>1.91744</c:v>
                </c:pt>
                <c:pt idx="484">
                  <c:v>1.91744</c:v>
                </c:pt>
                <c:pt idx="485">
                  <c:v>1.845815</c:v>
                </c:pt>
                <c:pt idx="486">
                  <c:v>1.845815</c:v>
                </c:pt>
                <c:pt idx="487">
                  <c:v>1.8935649999999999</c:v>
                </c:pt>
                <c:pt idx="488">
                  <c:v>1.8696900000000001</c:v>
                </c:pt>
                <c:pt idx="489">
                  <c:v>1.845815</c:v>
                </c:pt>
                <c:pt idx="490">
                  <c:v>1.845815</c:v>
                </c:pt>
                <c:pt idx="491">
                  <c:v>1.845815</c:v>
                </c:pt>
                <c:pt idx="492">
                  <c:v>1.845815</c:v>
                </c:pt>
                <c:pt idx="493">
                  <c:v>1.7741899999999999</c:v>
                </c:pt>
                <c:pt idx="494">
                  <c:v>1.7741899999999999</c:v>
                </c:pt>
                <c:pt idx="495">
                  <c:v>1.845815</c:v>
                </c:pt>
                <c:pt idx="496">
                  <c:v>1.72644</c:v>
                </c:pt>
                <c:pt idx="497">
                  <c:v>1.72644</c:v>
                </c:pt>
                <c:pt idx="498">
                  <c:v>1.7741899999999999</c:v>
                </c:pt>
                <c:pt idx="499">
                  <c:v>1.798065</c:v>
                </c:pt>
                <c:pt idx="500">
                  <c:v>1.798065</c:v>
                </c:pt>
                <c:pt idx="501">
                  <c:v>1.7741899999999999</c:v>
                </c:pt>
                <c:pt idx="502">
                  <c:v>1.7503150000000001</c:v>
                </c:pt>
                <c:pt idx="503">
                  <c:v>1.798065</c:v>
                </c:pt>
                <c:pt idx="504">
                  <c:v>1.798065</c:v>
                </c:pt>
                <c:pt idx="505">
                  <c:v>1.8935649999999999</c:v>
                </c:pt>
                <c:pt idx="506">
                  <c:v>1.8935649999999999</c:v>
                </c:pt>
                <c:pt idx="507">
                  <c:v>1.91744</c:v>
                </c:pt>
                <c:pt idx="508">
                  <c:v>1.8935649999999999</c:v>
                </c:pt>
                <c:pt idx="509">
                  <c:v>1.96519</c:v>
                </c:pt>
                <c:pt idx="510">
                  <c:v>1.9413149999999999</c:v>
                </c:pt>
                <c:pt idx="511">
                  <c:v>1.845815</c:v>
                </c:pt>
                <c:pt idx="512">
                  <c:v>1.845815</c:v>
                </c:pt>
                <c:pt idx="513">
                  <c:v>1.8219399999999999</c:v>
                </c:pt>
                <c:pt idx="514">
                  <c:v>1.798065</c:v>
                </c:pt>
                <c:pt idx="515">
                  <c:v>1.8219399999999999</c:v>
                </c:pt>
                <c:pt idx="516">
                  <c:v>1.8935649999999999</c:v>
                </c:pt>
                <c:pt idx="517">
                  <c:v>1.8696900000000001</c:v>
                </c:pt>
                <c:pt idx="518">
                  <c:v>1.8219399999999999</c:v>
                </c:pt>
                <c:pt idx="519">
                  <c:v>1.7741899999999999</c:v>
                </c:pt>
                <c:pt idx="520">
                  <c:v>1.7741899999999999</c:v>
                </c:pt>
                <c:pt idx="521">
                  <c:v>1.7741899999999999</c:v>
                </c:pt>
                <c:pt idx="522">
                  <c:v>1.7503150000000001</c:v>
                </c:pt>
                <c:pt idx="523">
                  <c:v>1.8219399999999999</c:v>
                </c:pt>
                <c:pt idx="524">
                  <c:v>1.7741899999999999</c:v>
                </c:pt>
                <c:pt idx="525">
                  <c:v>1.8696900000000001</c:v>
                </c:pt>
                <c:pt idx="526">
                  <c:v>1.8696900000000001</c:v>
                </c:pt>
                <c:pt idx="527">
                  <c:v>1.91744</c:v>
                </c:pt>
                <c:pt idx="528">
                  <c:v>1.96519</c:v>
                </c:pt>
                <c:pt idx="529">
                  <c:v>1.8935649999999999</c:v>
                </c:pt>
                <c:pt idx="530">
                  <c:v>1.9413149999999999</c:v>
                </c:pt>
                <c:pt idx="531">
                  <c:v>1.91744</c:v>
                </c:pt>
                <c:pt idx="532">
                  <c:v>1.8219399999999999</c:v>
                </c:pt>
                <c:pt idx="533">
                  <c:v>1.845815</c:v>
                </c:pt>
                <c:pt idx="534">
                  <c:v>1.8696900000000001</c:v>
                </c:pt>
                <c:pt idx="535">
                  <c:v>1.798065</c:v>
                </c:pt>
                <c:pt idx="536">
                  <c:v>1.8696900000000001</c:v>
                </c:pt>
                <c:pt idx="537">
                  <c:v>1.9413149999999999</c:v>
                </c:pt>
                <c:pt idx="538">
                  <c:v>1.845815</c:v>
                </c:pt>
                <c:pt idx="539">
                  <c:v>1.8696900000000001</c:v>
                </c:pt>
                <c:pt idx="540">
                  <c:v>1.845815</c:v>
                </c:pt>
                <c:pt idx="541">
                  <c:v>1.845815</c:v>
                </c:pt>
                <c:pt idx="542">
                  <c:v>1.7741899999999999</c:v>
                </c:pt>
                <c:pt idx="543">
                  <c:v>1.7741899999999999</c:v>
                </c:pt>
                <c:pt idx="544">
                  <c:v>1.7741899999999999</c:v>
                </c:pt>
                <c:pt idx="545">
                  <c:v>1.798065</c:v>
                </c:pt>
                <c:pt idx="546">
                  <c:v>1.8696900000000001</c:v>
                </c:pt>
                <c:pt idx="547">
                  <c:v>2.7172524999999998</c:v>
                </c:pt>
                <c:pt idx="548">
                  <c:v>3.5648149999999998</c:v>
                </c:pt>
                <c:pt idx="549">
                  <c:v>3.2783150000000001</c:v>
                </c:pt>
                <c:pt idx="550">
                  <c:v>3.0156900000000002</c:v>
                </c:pt>
                <c:pt idx="551">
                  <c:v>2.8724400000000001</c:v>
                </c:pt>
                <c:pt idx="552">
                  <c:v>2.7053150000000001</c:v>
                </c:pt>
                <c:pt idx="553">
                  <c:v>2.4665650000000001</c:v>
                </c:pt>
                <c:pt idx="554">
                  <c:v>2.3949400000000001</c:v>
                </c:pt>
                <c:pt idx="555">
                  <c:v>2.3949400000000001</c:v>
                </c:pt>
                <c:pt idx="556">
                  <c:v>2.323315</c:v>
                </c:pt>
                <c:pt idx="557">
                  <c:v>2.2039399999999998</c:v>
                </c:pt>
                <c:pt idx="558">
                  <c:v>2.2278150000000001</c:v>
                </c:pt>
                <c:pt idx="559">
                  <c:v>2.1323150000000002</c:v>
                </c:pt>
                <c:pt idx="560">
                  <c:v>2.1084399999999999</c:v>
                </c:pt>
                <c:pt idx="561">
                  <c:v>2.1561900000000001</c:v>
                </c:pt>
                <c:pt idx="562">
                  <c:v>2.0606900000000001</c:v>
                </c:pt>
                <c:pt idx="563">
                  <c:v>2.084565</c:v>
                </c:pt>
                <c:pt idx="564">
                  <c:v>2.084565</c:v>
                </c:pt>
                <c:pt idx="565">
                  <c:v>2.01294</c:v>
                </c:pt>
                <c:pt idx="566">
                  <c:v>2.0606900000000001</c:v>
                </c:pt>
                <c:pt idx="567">
                  <c:v>1.9890650000000001</c:v>
                </c:pt>
                <c:pt idx="568">
                  <c:v>2.0368149999999998</c:v>
                </c:pt>
                <c:pt idx="569">
                  <c:v>2.01294</c:v>
                </c:pt>
                <c:pt idx="570">
                  <c:v>1.91744</c:v>
                </c:pt>
                <c:pt idx="571">
                  <c:v>1.96519</c:v>
                </c:pt>
                <c:pt idx="572">
                  <c:v>1.9413149999999999</c:v>
                </c:pt>
                <c:pt idx="573">
                  <c:v>1.91744</c:v>
                </c:pt>
                <c:pt idx="574">
                  <c:v>2.2039399999999998</c:v>
                </c:pt>
                <c:pt idx="575">
                  <c:v>2.1800649999999999</c:v>
                </c:pt>
                <c:pt idx="576">
                  <c:v>2.1323150000000002</c:v>
                </c:pt>
                <c:pt idx="577">
                  <c:v>2.1561900000000001</c:v>
                </c:pt>
                <c:pt idx="578">
                  <c:v>2.0606900000000001</c:v>
                </c:pt>
                <c:pt idx="579">
                  <c:v>2.0606900000000001</c:v>
                </c:pt>
                <c:pt idx="580">
                  <c:v>2.0368149999999998</c:v>
                </c:pt>
                <c:pt idx="581">
                  <c:v>1.9890650000000001</c:v>
                </c:pt>
                <c:pt idx="582">
                  <c:v>1.9890650000000001</c:v>
                </c:pt>
                <c:pt idx="583">
                  <c:v>1.96519</c:v>
                </c:pt>
                <c:pt idx="584">
                  <c:v>1.91744</c:v>
                </c:pt>
                <c:pt idx="585">
                  <c:v>1.9890650000000001</c:v>
                </c:pt>
                <c:pt idx="586">
                  <c:v>1.91744</c:v>
                </c:pt>
                <c:pt idx="587">
                  <c:v>1.91744</c:v>
                </c:pt>
                <c:pt idx="588">
                  <c:v>1.8696900000000001</c:v>
                </c:pt>
                <c:pt idx="589">
                  <c:v>1.91744</c:v>
                </c:pt>
                <c:pt idx="590">
                  <c:v>1.845815</c:v>
                </c:pt>
                <c:pt idx="591">
                  <c:v>1.845815</c:v>
                </c:pt>
                <c:pt idx="592">
                  <c:v>1.91744</c:v>
                </c:pt>
                <c:pt idx="593">
                  <c:v>1.845815</c:v>
                </c:pt>
                <c:pt idx="594">
                  <c:v>1.845815</c:v>
                </c:pt>
                <c:pt idx="595">
                  <c:v>1.91744</c:v>
                </c:pt>
                <c:pt idx="596">
                  <c:v>1.9413149999999999</c:v>
                </c:pt>
                <c:pt idx="597">
                  <c:v>1.9413149999999999</c:v>
                </c:pt>
                <c:pt idx="598">
                  <c:v>2.0606900000000001</c:v>
                </c:pt>
                <c:pt idx="599">
                  <c:v>2.084565</c:v>
                </c:pt>
                <c:pt idx="600">
                  <c:v>2.1323150000000002</c:v>
                </c:pt>
                <c:pt idx="601">
                  <c:v>2.0368149999999998</c:v>
                </c:pt>
                <c:pt idx="602">
                  <c:v>2.0368149999999998</c:v>
                </c:pt>
                <c:pt idx="603">
                  <c:v>1.9890650000000001</c:v>
                </c:pt>
                <c:pt idx="604">
                  <c:v>2.0368149999999998</c:v>
                </c:pt>
                <c:pt idx="605">
                  <c:v>1.9890650000000001</c:v>
                </c:pt>
                <c:pt idx="606">
                  <c:v>1.9890650000000001</c:v>
                </c:pt>
                <c:pt idx="607">
                  <c:v>1.9890650000000001</c:v>
                </c:pt>
                <c:pt idx="608">
                  <c:v>1.9413149999999999</c:v>
                </c:pt>
                <c:pt idx="609">
                  <c:v>1.9890650000000001</c:v>
                </c:pt>
                <c:pt idx="610">
                  <c:v>1.8935649999999999</c:v>
                </c:pt>
                <c:pt idx="611">
                  <c:v>1.8935649999999999</c:v>
                </c:pt>
                <c:pt idx="612">
                  <c:v>1.9413149999999999</c:v>
                </c:pt>
                <c:pt idx="613">
                  <c:v>1.8935649999999999</c:v>
                </c:pt>
                <c:pt idx="614">
                  <c:v>1.9413149999999999</c:v>
                </c:pt>
                <c:pt idx="615">
                  <c:v>1.91744</c:v>
                </c:pt>
                <c:pt idx="616">
                  <c:v>1.8935649999999999</c:v>
                </c:pt>
                <c:pt idx="617">
                  <c:v>1.91744</c:v>
                </c:pt>
                <c:pt idx="618">
                  <c:v>1.91744</c:v>
                </c:pt>
                <c:pt idx="619">
                  <c:v>1.845815</c:v>
                </c:pt>
                <c:pt idx="620">
                  <c:v>1.8219399999999999</c:v>
                </c:pt>
                <c:pt idx="621">
                  <c:v>1.8219399999999999</c:v>
                </c:pt>
                <c:pt idx="622">
                  <c:v>1.798065</c:v>
                </c:pt>
                <c:pt idx="623">
                  <c:v>1.7741899999999999</c:v>
                </c:pt>
                <c:pt idx="624">
                  <c:v>1.798065</c:v>
                </c:pt>
                <c:pt idx="625">
                  <c:v>1.8219399999999999</c:v>
                </c:pt>
                <c:pt idx="626">
                  <c:v>1.8696900000000001</c:v>
                </c:pt>
                <c:pt idx="627">
                  <c:v>1.845815</c:v>
                </c:pt>
                <c:pt idx="628">
                  <c:v>1.7503150000000001</c:v>
                </c:pt>
                <c:pt idx="629">
                  <c:v>1.798065</c:v>
                </c:pt>
                <c:pt idx="630">
                  <c:v>1.7741899999999999</c:v>
                </c:pt>
                <c:pt idx="631">
                  <c:v>1.8219399999999999</c:v>
                </c:pt>
                <c:pt idx="632">
                  <c:v>1.8219399999999999</c:v>
                </c:pt>
                <c:pt idx="633">
                  <c:v>1.7503150000000001</c:v>
                </c:pt>
                <c:pt idx="634">
                  <c:v>1.845815</c:v>
                </c:pt>
                <c:pt idx="635">
                  <c:v>1.7741899999999999</c:v>
                </c:pt>
                <c:pt idx="636">
                  <c:v>1.798065</c:v>
                </c:pt>
                <c:pt idx="637">
                  <c:v>1.7503150000000001</c:v>
                </c:pt>
                <c:pt idx="638">
                  <c:v>1.7741899999999999</c:v>
                </c:pt>
                <c:pt idx="639">
                  <c:v>1.8219399999999999</c:v>
                </c:pt>
                <c:pt idx="640">
                  <c:v>1.8219399999999999</c:v>
                </c:pt>
                <c:pt idx="641">
                  <c:v>1.7741899999999999</c:v>
                </c:pt>
                <c:pt idx="642">
                  <c:v>1.72644</c:v>
                </c:pt>
                <c:pt idx="643">
                  <c:v>1.7741899999999999</c:v>
                </c:pt>
                <c:pt idx="644">
                  <c:v>1.7503150000000001</c:v>
                </c:pt>
                <c:pt idx="645">
                  <c:v>1.7741899999999999</c:v>
                </c:pt>
                <c:pt idx="646">
                  <c:v>1.8935649999999999</c:v>
                </c:pt>
                <c:pt idx="647">
                  <c:v>1.8935649999999999</c:v>
                </c:pt>
                <c:pt idx="648">
                  <c:v>1.9413149999999999</c:v>
                </c:pt>
                <c:pt idx="649">
                  <c:v>1.9413149999999999</c:v>
                </c:pt>
                <c:pt idx="650">
                  <c:v>1.8696900000000001</c:v>
                </c:pt>
                <c:pt idx="651">
                  <c:v>1.96519</c:v>
                </c:pt>
                <c:pt idx="652">
                  <c:v>1.845815</c:v>
                </c:pt>
                <c:pt idx="653">
                  <c:v>1.845815</c:v>
                </c:pt>
                <c:pt idx="654">
                  <c:v>1.845815</c:v>
                </c:pt>
                <c:pt idx="655">
                  <c:v>1.845815</c:v>
                </c:pt>
                <c:pt idx="656">
                  <c:v>1.845815</c:v>
                </c:pt>
                <c:pt idx="657">
                  <c:v>1.7741899999999999</c:v>
                </c:pt>
                <c:pt idx="658">
                  <c:v>1.8219399999999999</c:v>
                </c:pt>
                <c:pt idx="659">
                  <c:v>1.8219399999999999</c:v>
                </c:pt>
                <c:pt idx="660">
                  <c:v>1.8219399999999999</c:v>
                </c:pt>
                <c:pt idx="661">
                  <c:v>1.798065</c:v>
                </c:pt>
                <c:pt idx="662">
                  <c:v>1.7741899999999999</c:v>
                </c:pt>
                <c:pt idx="663">
                  <c:v>1.798065</c:v>
                </c:pt>
                <c:pt idx="664">
                  <c:v>1.91744</c:v>
                </c:pt>
                <c:pt idx="665">
                  <c:v>2.0368149999999998</c:v>
                </c:pt>
                <c:pt idx="666">
                  <c:v>2.084565</c:v>
                </c:pt>
                <c:pt idx="667">
                  <c:v>1.9890650000000001</c:v>
                </c:pt>
                <c:pt idx="668">
                  <c:v>2.01294</c:v>
                </c:pt>
                <c:pt idx="669">
                  <c:v>1.96519</c:v>
                </c:pt>
                <c:pt idx="670">
                  <c:v>1.9890650000000001</c:v>
                </c:pt>
                <c:pt idx="671">
                  <c:v>1.9413149999999999</c:v>
                </c:pt>
                <c:pt idx="672">
                  <c:v>1.8696900000000001</c:v>
                </c:pt>
                <c:pt idx="673">
                  <c:v>1.8935649999999999</c:v>
                </c:pt>
                <c:pt idx="674">
                  <c:v>1.845815</c:v>
                </c:pt>
                <c:pt idx="675">
                  <c:v>1.8935649999999999</c:v>
                </c:pt>
                <c:pt idx="676">
                  <c:v>1.8935649999999999</c:v>
                </c:pt>
                <c:pt idx="677">
                  <c:v>1.845815</c:v>
                </c:pt>
                <c:pt idx="678">
                  <c:v>1.8696900000000001</c:v>
                </c:pt>
                <c:pt idx="679">
                  <c:v>1.798065</c:v>
                </c:pt>
                <c:pt idx="680">
                  <c:v>1.845815</c:v>
                </c:pt>
                <c:pt idx="681">
                  <c:v>1.845815</c:v>
                </c:pt>
                <c:pt idx="682">
                  <c:v>1.7741899999999999</c:v>
                </c:pt>
                <c:pt idx="683">
                  <c:v>1.67869</c:v>
                </c:pt>
                <c:pt idx="684">
                  <c:v>1.798065</c:v>
                </c:pt>
                <c:pt idx="685">
                  <c:v>1.8696900000000001</c:v>
                </c:pt>
                <c:pt idx="686">
                  <c:v>1.845815</c:v>
                </c:pt>
                <c:pt idx="687">
                  <c:v>1.845815</c:v>
                </c:pt>
                <c:pt idx="688">
                  <c:v>1.8219399999999999</c:v>
                </c:pt>
                <c:pt idx="689">
                  <c:v>1.798065</c:v>
                </c:pt>
                <c:pt idx="690">
                  <c:v>1.8219399999999999</c:v>
                </c:pt>
                <c:pt idx="691">
                  <c:v>2.084565</c:v>
                </c:pt>
                <c:pt idx="692">
                  <c:v>2.2039399999999998</c:v>
                </c:pt>
                <c:pt idx="693">
                  <c:v>2.1561900000000001</c:v>
                </c:pt>
                <c:pt idx="694">
                  <c:v>2.0368149999999998</c:v>
                </c:pt>
                <c:pt idx="695">
                  <c:v>2.0368149999999998</c:v>
                </c:pt>
                <c:pt idx="696">
                  <c:v>1.91744</c:v>
                </c:pt>
                <c:pt idx="697">
                  <c:v>1.91744</c:v>
                </c:pt>
                <c:pt idx="698">
                  <c:v>1.8696900000000001</c:v>
                </c:pt>
                <c:pt idx="699">
                  <c:v>1.8100025</c:v>
                </c:pt>
                <c:pt idx="700">
                  <c:v>1.7503150000000001</c:v>
                </c:pt>
                <c:pt idx="701">
                  <c:v>1.8696900000000001</c:v>
                </c:pt>
                <c:pt idx="702">
                  <c:v>1.91744</c:v>
                </c:pt>
                <c:pt idx="703">
                  <c:v>1.8935649999999999</c:v>
                </c:pt>
                <c:pt idx="704">
                  <c:v>1.845815</c:v>
                </c:pt>
                <c:pt idx="705">
                  <c:v>1.8935649999999999</c:v>
                </c:pt>
                <c:pt idx="706">
                  <c:v>1.845815</c:v>
                </c:pt>
                <c:pt idx="707">
                  <c:v>1.8219399999999999</c:v>
                </c:pt>
                <c:pt idx="708">
                  <c:v>1.8935649999999999</c:v>
                </c:pt>
                <c:pt idx="709">
                  <c:v>1.845815</c:v>
                </c:pt>
                <c:pt idx="710">
                  <c:v>1.8219399999999999</c:v>
                </c:pt>
                <c:pt idx="711">
                  <c:v>1.798065</c:v>
                </c:pt>
                <c:pt idx="712">
                  <c:v>1.798065</c:v>
                </c:pt>
                <c:pt idx="713">
                  <c:v>1.7503150000000001</c:v>
                </c:pt>
                <c:pt idx="714">
                  <c:v>1.8696900000000001</c:v>
                </c:pt>
                <c:pt idx="715">
                  <c:v>1.8219399999999999</c:v>
                </c:pt>
                <c:pt idx="716">
                  <c:v>1.7741899999999999</c:v>
                </c:pt>
                <c:pt idx="717">
                  <c:v>1.798065</c:v>
                </c:pt>
                <c:pt idx="718">
                  <c:v>1.7741899999999999</c:v>
                </c:pt>
                <c:pt idx="719">
                  <c:v>1.7741899999999999</c:v>
                </c:pt>
              </c:numCache>
            </c:numRef>
          </c:yVal>
          <c:smooth val="0"/>
          <c:extLst xmlns:c16r2="http://schemas.microsoft.com/office/drawing/2015/06/chart">
            <c:ext xmlns:c16="http://schemas.microsoft.com/office/drawing/2014/chart" uri="{C3380CC4-5D6E-409C-BE32-E72D297353CC}">
              <c16:uniqueId val="{00000001-2E8C-458A-A008-88BCAF6F632C}"/>
            </c:ext>
          </c:extLst>
        </c:ser>
        <c:ser>
          <c:idx val="2"/>
          <c:order val="2"/>
          <c:tx>
            <c:v>MAY</c:v>
          </c:tx>
          <c:spPr>
            <a:ln w="19050">
              <a:noFill/>
            </a:ln>
          </c:spPr>
          <c:marker>
            <c:symbol val="triangle"/>
            <c:size val="5"/>
            <c:spPr>
              <a:solidFill>
                <a:srgbClr val="FF0000"/>
              </a:solidFill>
              <a:ln>
                <a:noFill/>
              </a:ln>
            </c:spPr>
          </c:marker>
          <c:xVal>
            <c:numRef>
              <c:f>'DATA 2021'!$E$1466:$E$2209</c:f>
              <c:numCache>
                <c:formatCode>0.00</c:formatCode>
                <c:ptCount val="744"/>
                <c:pt idx="0">
                  <c:v>19.677058000104321</c:v>
                </c:pt>
                <c:pt idx="1">
                  <c:v>20.665132132132609</c:v>
                </c:pt>
                <c:pt idx="2">
                  <c:v>22.748852928791191</c:v>
                </c:pt>
                <c:pt idx="3">
                  <c:v>18.723794311806625</c:v>
                </c:pt>
                <c:pt idx="4">
                  <c:v>20.665132132132609</c:v>
                </c:pt>
                <c:pt idx="5">
                  <c:v>18.723794311806625</c:v>
                </c:pt>
                <c:pt idx="6">
                  <c:v>18.723794311806625</c:v>
                </c:pt>
                <c:pt idx="7">
                  <c:v>20.665132132132609</c:v>
                </c:pt>
                <c:pt idx="8">
                  <c:v>20.665132132132609</c:v>
                </c:pt>
                <c:pt idx="9">
                  <c:v>17.804564489100954</c:v>
                </c:pt>
                <c:pt idx="10">
                  <c:v>18.723794311806625</c:v>
                </c:pt>
                <c:pt idx="11">
                  <c:v>21.688800270037017</c:v>
                </c:pt>
                <c:pt idx="12">
                  <c:v>19.677058000104321</c:v>
                </c:pt>
                <c:pt idx="13">
                  <c:v>20.665132132132609</c:v>
                </c:pt>
                <c:pt idx="14">
                  <c:v>19.677058000104321</c:v>
                </c:pt>
                <c:pt idx="15">
                  <c:v>21.688800270037017</c:v>
                </c:pt>
                <c:pt idx="16">
                  <c:v>20.665132132132609</c:v>
                </c:pt>
                <c:pt idx="17">
                  <c:v>20.665132132132609</c:v>
                </c:pt>
                <c:pt idx="18">
                  <c:v>16.918598969599898</c:v>
                </c:pt>
                <c:pt idx="19">
                  <c:v>19.677058000104321</c:v>
                </c:pt>
                <c:pt idx="20">
                  <c:v>17.804564489100954</c:v>
                </c:pt>
                <c:pt idx="21">
                  <c:v>19.677058000104321</c:v>
                </c:pt>
                <c:pt idx="22">
                  <c:v>16.918598969599898</c:v>
                </c:pt>
                <c:pt idx="23">
                  <c:v>16.918598969599898</c:v>
                </c:pt>
                <c:pt idx="24">
                  <c:v>18.723794311806625</c:v>
                </c:pt>
                <c:pt idx="25">
                  <c:v>16.0651352389945</c:v>
                </c:pt>
                <c:pt idx="26">
                  <c:v>16.918598969599898</c:v>
                </c:pt>
                <c:pt idx="27">
                  <c:v>16.0651352389945</c:v>
                </c:pt>
                <c:pt idx="28">
                  <c:v>18.723794311806625</c:v>
                </c:pt>
                <c:pt idx="29">
                  <c:v>16.918598969599898</c:v>
                </c:pt>
                <c:pt idx="30">
                  <c:v>17.804564489100954</c:v>
                </c:pt>
                <c:pt idx="31">
                  <c:v>16.918598969599898</c:v>
                </c:pt>
                <c:pt idx="32">
                  <c:v>18.723794311806625</c:v>
                </c:pt>
                <c:pt idx="33">
                  <c:v>19.677058000104321</c:v>
                </c:pt>
                <c:pt idx="34">
                  <c:v>18.723794311806625</c:v>
                </c:pt>
                <c:pt idx="35">
                  <c:v>16.918598969599898</c:v>
                </c:pt>
                <c:pt idx="36">
                  <c:v>16.918598969599898</c:v>
                </c:pt>
                <c:pt idx="37">
                  <c:v>18.723794311806625</c:v>
                </c:pt>
                <c:pt idx="38">
                  <c:v>18.723794311806625</c:v>
                </c:pt>
                <c:pt idx="39">
                  <c:v>17.804564489100954</c:v>
                </c:pt>
                <c:pt idx="40">
                  <c:v>18.723794311806625</c:v>
                </c:pt>
                <c:pt idx="41">
                  <c:v>16.0651352389945</c:v>
                </c:pt>
                <c:pt idx="42">
                  <c:v>17.804564489100954</c:v>
                </c:pt>
                <c:pt idx="43">
                  <c:v>17.804564489100954</c:v>
                </c:pt>
                <c:pt idx="44">
                  <c:v>16.918598969599898</c:v>
                </c:pt>
                <c:pt idx="45">
                  <c:v>18.723794311806625</c:v>
                </c:pt>
                <c:pt idx="46">
                  <c:v>18.723794311806625</c:v>
                </c:pt>
                <c:pt idx="47">
                  <c:v>16.918598969599898</c:v>
                </c:pt>
                <c:pt idx="48">
                  <c:v>15.243417863984126</c:v>
                </c:pt>
                <c:pt idx="49">
                  <c:v>17.804564489100954</c:v>
                </c:pt>
                <c:pt idx="50">
                  <c:v>17.804564489100954</c:v>
                </c:pt>
                <c:pt idx="51">
                  <c:v>15.243417863984126</c:v>
                </c:pt>
                <c:pt idx="52">
                  <c:v>15.243417863984126</c:v>
                </c:pt>
                <c:pt idx="53">
                  <c:v>16.0651352389945</c:v>
                </c:pt>
                <c:pt idx="54">
                  <c:v>16.0651352389945</c:v>
                </c:pt>
                <c:pt idx="55">
                  <c:v>17.804564489100954</c:v>
                </c:pt>
                <c:pt idx="56">
                  <c:v>16.918598969599898</c:v>
                </c:pt>
                <c:pt idx="57">
                  <c:v>16.0651352389945</c:v>
                </c:pt>
                <c:pt idx="58">
                  <c:v>18.723794311806625</c:v>
                </c:pt>
                <c:pt idx="59">
                  <c:v>16.918598969599898</c:v>
                </c:pt>
                <c:pt idx="60">
                  <c:v>18.723794311806625</c:v>
                </c:pt>
                <c:pt idx="61">
                  <c:v>17.804564489100954</c:v>
                </c:pt>
                <c:pt idx="62">
                  <c:v>19.677058000104321</c:v>
                </c:pt>
                <c:pt idx="63">
                  <c:v>16.918598969599898</c:v>
                </c:pt>
                <c:pt idx="64">
                  <c:v>18.723794311806625</c:v>
                </c:pt>
                <c:pt idx="65">
                  <c:v>16.918598969599898</c:v>
                </c:pt>
                <c:pt idx="66">
                  <c:v>16.918598969599898</c:v>
                </c:pt>
                <c:pt idx="67">
                  <c:v>19.677058000104321</c:v>
                </c:pt>
                <c:pt idx="68">
                  <c:v>17.804564489100954</c:v>
                </c:pt>
                <c:pt idx="69">
                  <c:v>16.0651352389945</c:v>
                </c:pt>
                <c:pt idx="70">
                  <c:v>15.243417863984126</c:v>
                </c:pt>
                <c:pt idx="71">
                  <c:v>18.723794311806625</c:v>
                </c:pt>
                <c:pt idx="72">
                  <c:v>16.918598969599898</c:v>
                </c:pt>
                <c:pt idx="73">
                  <c:v>16.0651352389945</c:v>
                </c:pt>
                <c:pt idx="74">
                  <c:v>17.804564489100954</c:v>
                </c:pt>
                <c:pt idx="75">
                  <c:v>15.243417863984126</c:v>
                </c:pt>
                <c:pt idx="76">
                  <c:v>15.243417863984126</c:v>
                </c:pt>
                <c:pt idx="77">
                  <c:v>14.452698525828485</c:v>
                </c:pt>
                <c:pt idx="78">
                  <c:v>15.243417863984126</c:v>
                </c:pt>
                <c:pt idx="79">
                  <c:v>17.804564489100954</c:v>
                </c:pt>
                <c:pt idx="80">
                  <c:v>16.918598969599898</c:v>
                </c:pt>
                <c:pt idx="81">
                  <c:v>16.0651352389945</c:v>
                </c:pt>
                <c:pt idx="82">
                  <c:v>15.243417863984126</c:v>
                </c:pt>
                <c:pt idx="83">
                  <c:v>17.804564489100954</c:v>
                </c:pt>
                <c:pt idx="84">
                  <c:v>15.243417863984126</c:v>
                </c:pt>
                <c:pt idx="85">
                  <c:v>15.243417863984126</c:v>
                </c:pt>
                <c:pt idx="86">
                  <c:v>15.243417863984126</c:v>
                </c:pt>
                <c:pt idx="87">
                  <c:v>16.0651352389945</c:v>
                </c:pt>
                <c:pt idx="88">
                  <c:v>15.243417863984126</c:v>
                </c:pt>
                <c:pt idx="89">
                  <c:v>16.918598969599898</c:v>
                </c:pt>
                <c:pt idx="90">
                  <c:v>16.918598969599898</c:v>
                </c:pt>
                <c:pt idx="91">
                  <c:v>16.0651352389945</c:v>
                </c:pt>
                <c:pt idx="92">
                  <c:v>15.243417863984126</c:v>
                </c:pt>
                <c:pt idx="93">
                  <c:v>13.692236054542748</c:v>
                </c:pt>
                <c:pt idx="94">
                  <c:v>16.918598969599898</c:v>
                </c:pt>
                <c:pt idx="95">
                  <c:v>15.243417863984126</c:v>
                </c:pt>
                <c:pt idx="96">
                  <c:v>14.452698525828485</c:v>
                </c:pt>
                <c:pt idx="97">
                  <c:v>16.0651352389945</c:v>
                </c:pt>
                <c:pt idx="98">
                  <c:v>15.243417863984126</c:v>
                </c:pt>
                <c:pt idx="99">
                  <c:v>17.804564489100954</c:v>
                </c:pt>
                <c:pt idx="100">
                  <c:v>15.243417863984126</c:v>
                </c:pt>
                <c:pt idx="101">
                  <c:v>15.243417863984126</c:v>
                </c:pt>
                <c:pt idx="102">
                  <c:v>15.243417863984126</c:v>
                </c:pt>
                <c:pt idx="103">
                  <c:v>15.243417863984126</c:v>
                </c:pt>
                <c:pt idx="104">
                  <c:v>15.243417863984126</c:v>
                </c:pt>
                <c:pt idx="105">
                  <c:v>16.0651352389945</c:v>
                </c:pt>
                <c:pt idx="106">
                  <c:v>15.243417863984126</c:v>
                </c:pt>
                <c:pt idx="107">
                  <c:v>15.243417863984126</c:v>
                </c:pt>
                <c:pt idx="108">
                  <c:v>17.804564489100954</c:v>
                </c:pt>
                <c:pt idx="109">
                  <c:v>16.0651352389945</c:v>
                </c:pt>
                <c:pt idx="110">
                  <c:v>18.723794311806625</c:v>
                </c:pt>
                <c:pt idx="111">
                  <c:v>16.0651352389945</c:v>
                </c:pt>
                <c:pt idx="112">
                  <c:v>17.804564489100954</c:v>
                </c:pt>
                <c:pt idx="113">
                  <c:v>16.0651352389945</c:v>
                </c:pt>
                <c:pt idx="114">
                  <c:v>18.723794311806625</c:v>
                </c:pt>
                <c:pt idx="115">
                  <c:v>16.918598969599898</c:v>
                </c:pt>
                <c:pt idx="116">
                  <c:v>16.918598969599898</c:v>
                </c:pt>
                <c:pt idx="117">
                  <c:v>17.804564489100954</c:v>
                </c:pt>
                <c:pt idx="118">
                  <c:v>15.243417863984126</c:v>
                </c:pt>
                <c:pt idx="119">
                  <c:v>16.0651352389945</c:v>
                </c:pt>
                <c:pt idx="120">
                  <c:v>16.918598969599898</c:v>
                </c:pt>
                <c:pt idx="121">
                  <c:v>16.0651352389945</c:v>
                </c:pt>
                <c:pt idx="122">
                  <c:v>15.243417863984126</c:v>
                </c:pt>
                <c:pt idx="123">
                  <c:v>14.452698525828485</c:v>
                </c:pt>
                <c:pt idx="124">
                  <c:v>15.243417863984126</c:v>
                </c:pt>
                <c:pt idx="125">
                  <c:v>15.243417863984126</c:v>
                </c:pt>
                <c:pt idx="126">
                  <c:v>14.452698525828485</c:v>
                </c:pt>
                <c:pt idx="127">
                  <c:v>16.0651352389945</c:v>
                </c:pt>
                <c:pt idx="128">
                  <c:v>18.723794311806625</c:v>
                </c:pt>
                <c:pt idx="129">
                  <c:v>16.918598969599898</c:v>
                </c:pt>
                <c:pt idx="130">
                  <c:v>17.804564489100954</c:v>
                </c:pt>
                <c:pt idx="131">
                  <c:v>19.677058000104321</c:v>
                </c:pt>
                <c:pt idx="132">
                  <c:v>18.723794311806625</c:v>
                </c:pt>
                <c:pt idx="133">
                  <c:v>16.918598969599898</c:v>
                </c:pt>
                <c:pt idx="134">
                  <c:v>17.804564489100954</c:v>
                </c:pt>
                <c:pt idx="135">
                  <c:v>15.243417863984126</c:v>
                </c:pt>
                <c:pt idx="136">
                  <c:v>16.0651352389945</c:v>
                </c:pt>
                <c:pt idx="137">
                  <c:v>16.918598969599898</c:v>
                </c:pt>
                <c:pt idx="138">
                  <c:v>15.243417863984126</c:v>
                </c:pt>
                <c:pt idx="139">
                  <c:v>17.804564489100954</c:v>
                </c:pt>
                <c:pt idx="140">
                  <c:v>18.723794311806625</c:v>
                </c:pt>
                <c:pt idx="141">
                  <c:v>19.677058000104321</c:v>
                </c:pt>
                <c:pt idx="142">
                  <c:v>20.665132132132609</c:v>
                </c:pt>
                <c:pt idx="143">
                  <c:v>19.677058000104321</c:v>
                </c:pt>
                <c:pt idx="144">
                  <c:v>16.0651352389945</c:v>
                </c:pt>
                <c:pt idx="145">
                  <c:v>18.723794311806625</c:v>
                </c:pt>
                <c:pt idx="146">
                  <c:v>16.918598969599898</c:v>
                </c:pt>
                <c:pt idx="147">
                  <c:v>17.804564489100954</c:v>
                </c:pt>
                <c:pt idx="148">
                  <c:v>14.452698525828485</c:v>
                </c:pt>
                <c:pt idx="149">
                  <c:v>17.804564489100954</c:v>
                </c:pt>
                <c:pt idx="150">
                  <c:v>26.155326832758512</c:v>
                </c:pt>
                <c:pt idx="151">
                  <c:v>16.0651352389945</c:v>
                </c:pt>
                <c:pt idx="152">
                  <c:v>16.918598969599898</c:v>
                </c:pt>
                <c:pt idx="153">
                  <c:v>16.0651352389945</c:v>
                </c:pt>
                <c:pt idx="154">
                  <c:v>16.0651352389945</c:v>
                </c:pt>
                <c:pt idx="155">
                  <c:v>16.918598969599898</c:v>
                </c:pt>
                <c:pt idx="156">
                  <c:v>15.243417863984126</c:v>
                </c:pt>
                <c:pt idx="157">
                  <c:v>14.452698525828485</c:v>
                </c:pt>
                <c:pt idx="158">
                  <c:v>18.723794311806625</c:v>
                </c:pt>
                <c:pt idx="159">
                  <c:v>16.0651352389945</c:v>
                </c:pt>
                <c:pt idx="160">
                  <c:v>15.243417863984126</c:v>
                </c:pt>
                <c:pt idx="161">
                  <c:v>16.918598969599898</c:v>
                </c:pt>
                <c:pt idx="162">
                  <c:v>18.723794311806625</c:v>
                </c:pt>
                <c:pt idx="163">
                  <c:v>24.981308449628163</c:v>
                </c:pt>
                <c:pt idx="164">
                  <c:v>26.155326832758512</c:v>
                </c:pt>
                <c:pt idx="165">
                  <c:v>27.368960720164406</c:v>
                </c:pt>
                <c:pt idx="166">
                  <c:v>24.981308449628163</c:v>
                </c:pt>
                <c:pt idx="167">
                  <c:v>22.748852928791191</c:v>
                </c:pt>
                <c:pt idx="168">
                  <c:v>24.981308449628163</c:v>
                </c:pt>
                <c:pt idx="169">
                  <c:v>23.846087545565705</c:v>
                </c:pt>
                <c:pt idx="170">
                  <c:v>21.688800270037017</c:v>
                </c:pt>
                <c:pt idx="171">
                  <c:v>19.677058000104321</c:v>
                </c:pt>
                <c:pt idx="172">
                  <c:v>19.677058000104321</c:v>
                </c:pt>
                <c:pt idx="173">
                  <c:v>17.804564489100954</c:v>
                </c:pt>
                <c:pt idx="174">
                  <c:v>17.804564489100954</c:v>
                </c:pt>
                <c:pt idx="175">
                  <c:v>20.665132132132609</c:v>
                </c:pt>
                <c:pt idx="176">
                  <c:v>17.804564489100954</c:v>
                </c:pt>
                <c:pt idx="177">
                  <c:v>16.918598969599898</c:v>
                </c:pt>
                <c:pt idx="178">
                  <c:v>19.677058000104321</c:v>
                </c:pt>
                <c:pt idx="179">
                  <c:v>18.723794311806625</c:v>
                </c:pt>
                <c:pt idx="180">
                  <c:v>18.723794311806625</c:v>
                </c:pt>
                <c:pt idx="181">
                  <c:v>16.918598969599898</c:v>
                </c:pt>
                <c:pt idx="182">
                  <c:v>16.0651352389945</c:v>
                </c:pt>
                <c:pt idx="183">
                  <c:v>19.677058000104321</c:v>
                </c:pt>
                <c:pt idx="184">
                  <c:v>18.723794311806625</c:v>
                </c:pt>
                <c:pt idx="185">
                  <c:v>16.918598969599898</c:v>
                </c:pt>
                <c:pt idx="186">
                  <c:v>17.804564489100954</c:v>
                </c:pt>
                <c:pt idx="187">
                  <c:v>18.723794311806625</c:v>
                </c:pt>
                <c:pt idx="188">
                  <c:v>16.0651352389945</c:v>
                </c:pt>
                <c:pt idx="189">
                  <c:v>16.0651352389945</c:v>
                </c:pt>
                <c:pt idx="190">
                  <c:v>16.918598969599898</c:v>
                </c:pt>
                <c:pt idx="191">
                  <c:v>16.0651352389945</c:v>
                </c:pt>
                <c:pt idx="192">
                  <c:v>17.804564489100954</c:v>
                </c:pt>
                <c:pt idx="193">
                  <c:v>16.0651352389945</c:v>
                </c:pt>
                <c:pt idx="194">
                  <c:v>17.804564489100954</c:v>
                </c:pt>
                <c:pt idx="195">
                  <c:v>16.918598969599898</c:v>
                </c:pt>
                <c:pt idx="196">
                  <c:v>17.804564489100954</c:v>
                </c:pt>
                <c:pt idx="197">
                  <c:v>16.0651352389945</c:v>
                </c:pt>
                <c:pt idx="198">
                  <c:v>16.918598969599898</c:v>
                </c:pt>
                <c:pt idx="199">
                  <c:v>15.243417863984126</c:v>
                </c:pt>
                <c:pt idx="200">
                  <c:v>14.452698525828485</c:v>
                </c:pt>
                <c:pt idx="201">
                  <c:v>15.243417863984126</c:v>
                </c:pt>
                <c:pt idx="202">
                  <c:v>16.918598969599898</c:v>
                </c:pt>
                <c:pt idx="203">
                  <c:v>16.918598969599898</c:v>
                </c:pt>
                <c:pt idx="204">
                  <c:v>15.243417863984126</c:v>
                </c:pt>
                <c:pt idx="205">
                  <c:v>16.918598969599898</c:v>
                </c:pt>
                <c:pt idx="206">
                  <c:v>18.723794311806625</c:v>
                </c:pt>
                <c:pt idx="207">
                  <c:v>18.723794311806625</c:v>
                </c:pt>
                <c:pt idx="208">
                  <c:v>20.665132132132609</c:v>
                </c:pt>
                <c:pt idx="209">
                  <c:v>23.846087545565705</c:v>
                </c:pt>
                <c:pt idx="210">
                  <c:v>21.688800270037017</c:v>
                </c:pt>
                <c:pt idx="211">
                  <c:v>20.665132132132609</c:v>
                </c:pt>
                <c:pt idx="212">
                  <c:v>17.804564489100954</c:v>
                </c:pt>
                <c:pt idx="213">
                  <c:v>17.804564489100954</c:v>
                </c:pt>
                <c:pt idx="214">
                  <c:v>16.918598969599898</c:v>
                </c:pt>
                <c:pt idx="215">
                  <c:v>18.723794311806625</c:v>
                </c:pt>
                <c:pt idx="216">
                  <c:v>18.723794311806625</c:v>
                </c:pt>
                <c:pt idx="217">
                  <c:v>16.0651352389945</c:v>
                </c:pt>
                <c:pt idx="218">
                  <c:v>15.243417863984126</c:v>
                </c:pt>
                <c:pt idx="219">
                  <c:v>16.918598969599898</c:v>
                </c:pt>
                <c:pt idx="220">
                  <c:v>15.243417863984126</c:v>
                </c:pt>
                <c:pt idx="221">
                  <c:v>16.918598969599898</c:v>
                </c:pt>
                <c:pt idx="222">
                  <c:v>16.918598969599898</c:v>
                </c:pt>
                <c:pt idx="223">
                  <c:v>15.243417863984126</c:v>
                </c:pt>
                <c:pt idx="224">
                  <c:v>15.243417863984126</c:v>
                </c:pt>
                <c:pt idx="225">
                  <c:v>16.918598969599898</c:v>
                </c:pt>
                <c:pt idx="226">
                  <c:v>16.918598969599898</c:v>
                </c:pt>
                <c:pt idx="227">
                  <c:v>16.0651352389945</c:v>
                </c:pt>
                <c:pt idx="228">
                  <c:v>21.688800270037017</c:v>
                </c:pt>
                <c:pt idx="229">
                  <c:v>28.623034941882036</c:v>
                </c:pt>
                <c:pt idx="230">
                  <c:v>38.604585804070084</c:v>
                </c:pt>
                <c:pt idx="231">
                  <c:v>28.623034941882036</c:v>
                </c:pt>
                <c:pt idx="232">
                  <c:v>22.748852928791191</c:v>
                </c:pt>
                <c:pt idx="233">
                  <c:v>21.688800270037017</c:v>
                </c:pt>
                <c:pt idx="234">
                  <c:v>28.623034941882036</c:v>
                </c:pt>
                <c:pt idx="235">
                  <c:v>24.981308449628163</c:v>
                </c:pt>
                <c:pt idx="236">
                  <c:v>22.748852928791191</c:v>
                </c:pt>
                <c:pt idx="237">
                  <c:v>23.846087545565705</c:v>
                </c:pt>
                <c:pt idx="238">
                  <c:v>26.155326832758512</c:v>
                </c:pt>
                <c:pt idx="239">
                  <c:v>27.368960720164406</c:v>
                </c:pt>
                <c:pt idx="240">
                  <c:v>23.846087545565705</c:v>
                </c:pt>
                <c:pt idx="241">
                  <c:v>27.368960720164406</c:v>
                </c:pt>
                <c:pt idx="242">
                  <c:v>27.368960720164406</c:v>
                </c:pt>
                <c:pt idx="243">
                  <c:v>23.846087545565705</c:v>
                </c:pt>
                <c:pt idx="244">
                  <c:v>23.846087545565705</c:v>
                </c:pt>
                <c:pt idx="245">
                  <c:v>26.155326832758512</c:v>
                </c:pt>
                <c:pt idx="246">
                  <c:v>20.665132132132609</c:v>
                </c:pt>
                <c:pt idx="247">
                  <c:v>19.677058000104321</c:v>
                </c:pt>
                <c:pt idx="248">
                  <c:v>22.748852928791191</c:v>
                </c:pt>
                <c:pt idx="249">
                  <c:v>19.677058000104321</c:v>
                </c:pt>
                <c:pt idx="250">
                  <c:v>31.255837564231324</c:v>
                </c:pt>
                <c:pt idx="251">
                  <c:v>22.748852928791191</c:v>
                </c:pt>
                <c:pt idx="252">
                  <c:v>20.665132132132609</c:v>
                </c:pt>
                <c:pt idx="253">
                  <c:v>20.665132132132609</c:v>
                </c:pt>
                <c:pt idx="254">
                  <c:v>17.804564489100954</c:v>
                </c:pt>
                <c:pt idx="255">
                  <c:v>21.688800270037017</c:v>
                </c:pt>
                <c:pt idx="256">
                  <c:v>20.166694951337618</c:v>
                </c:pt>
                <c:pt idx="257">
                  <c:v>18.723794311806625</c:v>
                </c:pt>
                <c:pt idx="258">
                  <c:v>21.688800270037017</c:v>
                </c:pt>
                <c:pt idx="259">
                  <c:v>17.804564489100954</c:v>
                </c:pt>
                <c:pt idx="260">
                  <c:v>20.665132132132609</c:v>
                </c:pt>
                <c:pt idx="261">
                  <c:v>20.665132132132609</c:v>
                </c:pt>
                <c:pt idx="262">
                  <c:v>19.677058000104321</c:v>
                </c:pt>
                <c:pt idx="263">
                  <c:v>19.677058000104321</c:v>
                </c:pt>
                <c:pt idx="264">
                  <c:v>18.723794311806625</c:v>
                </c:pt>
                <c:pt idx="265">
                  <c:v>18.723794311806625</c:v>
                </c:pt>
                <c:pt idx="266">
                  <c:v>16.918598969599898</c:v>
                </c:pt>
                <c:pt idx="267">
                  <c:v>28.623034941882036</c:v>
                </c:pt>
                <c:pt idx="268">
                  <c:v>15.243417863984126</c:v>
                </c:pt>
                <c:pt idx="269">
                  <c:v>16.0651352389945</c:v>
                </c:pt>
                <c:pt idx="270">
                  <c:v>18.723794311806625</c:v>
                </c:pt>
                <c:pt idx="271">
                  <c:v>18.723794311806625</c:v>
                </c:pt>
                <c:pt idx="272">
                  <c:v>16.0651352389945</c:v>
                </c:pt>
                <c:pt idx="273">
                  <c:v>16.0651352389945</c:v>
                </c:pt>
                <c:pt idx="274">
                  <c:v>17.804564489100954</c:v>
                </c:pt>
                <c:pt idx="275">
                  <c:v>15.243417863984126</c:v>
                </c:pt>
                <c:pt idx="276">
                  <c:v>17.804564489100954</c:v>
                </c:pt>
                <c:pt idx="277">
                  <c:v>17.804564489100954</c:v>
                </c:pt>
                <c:pt idx="278">
                  <c:v>16.918598969599898</c:v>
                </c:pt>
                <c:pt idx="279">
                  <c:v>18.723794311806625</c:v>
                </c:pt>
                <c:pt idx="280">
                  <c:v>15.243417863984126</c:v>
                </c:pt>
                <c:pt idx="281">
                  <c:v>15.243417863984126</c:v>
                </c:pt>
                <c:pt idx="282">
                  <c:v>15.243417863984126</c:v>
                </c:pt>
                <c:pt idx="283">
                  <c:v>17.804564489100954</c:v>
                </c:pt>
                <c:pt idx="284">
                  <c:v>16.0651352389945</c:v>
                </c:pt>
                <c:pt idx="285">
                  <c:v>16.918598969599898</c:v>
                </c:pt>
                <c:pt idx="286">
                  <c:v>18.723794311806625</c:v>
                </c:pt>
                <c:pt idx="287">
                  <c:v>18.723794311806625</c:v>
                </c:pt>
                <c:pt idx="288">
                  <c:v>18.723794311806625</c:v>
                </c:pt>
                <c:pt idx="289">
                  <c:v>16.0651352389945</c:v>
                </c:pt>
                <c:pt idx="290">
                  <c:v>16.918598969599898</c:v>
                </c:pt>
                <c:pt idx="291">
                  <c:v>15.243417863984126</c:v>
                </c:pt>
                <c:pt idx="292">
                  <c:v>14.452698525828485</c:v>
                </c:pt>
                <c:pt idx="293">
                  <c:v>16.0651352389945</c:v>
                </c:pt>
                <c:pt idx="294">
                  <c:v>16.918598969599898</c:v>
                </c:pt>
                <c:pt idx="295">
                  <c:v>16.0651352389945</c:v>
                </c:pt>
                <c:pt idx="296">
                  <c:v>16.0651352389945</c:v>
                </c:pt>
                <c:pt idx="297">
                  <c:v>15.243417863984126</c:v>
                </c:pt>
                <c:pt idx="298">
                  <c:v>14.452698525828485</c:v>
                </c:pt>
                <c:pt idx="299">
                  <c:v>16.0651352389945</c:v>
                </c:pt>
                <c:pt idx="300">
                  <c:v>17.804564489100954</c:v>
                </c:pt>
                <c:pt idx="301">
                  <c:v>15.243417863984126</c:v>
                </c:pt>
                <c:pt idx="302">
                  <c:v>15.243417863984126</c:v>
                </c:pt>
                <c:pt idx="303">
                  <c:v>16.0651352389945</c:v>
                </c:pt>
                <c:pt idx="304">
                  <c:v>16.0651352389945</c:v>
                </c:pt>
                <c:pt idx="305">
                  <c:v>16.918598969599898</c:v>
                </c:pt>
                <c:pt idx="306">
                  <c:v>16.0651352389945</c:v>
                </c:pt>
                <c:pt idx="307">
                  <c:v>16.918598969599898</c:v>
                </c:pt>
                <c:pt idx="308">
                  <c:v>14.452698525828485</c:v>
                </c:pt>
                <c:pt idx="309">
                  <c:v>15.513842622087777</c:v>
                </c:pt>
                <c:pt idx="310">
                  <c:v>16.630537200888227</c:v>
                </c:pt>
                <c:pt idx="311">
                  <c:v>17.804564489100954</c:v>
                </c:pt>
                <c:pt idx="312">
                  <c:v>16.0651352389945</c:v>
                </c:pt>
                <c:pt idx="313">
                  <c:v>18.723794311806625</c:v>
                </c:pt>
                <c:pt idx="314">
                  <c:v>16.918598969599898</c:v>
                </c:pt>
                <c:pt idx="315">
                  <c:v>20.665132132132609</c:v>
                </c:pt>
                <c:pt idx="316">
                  <c:v>28.623034941882036</c:v>
                </c:pt>
                <c:pt idx="317">
                  <c:v>23.846087545565705</c:v>
                </c:pt>
                <c:pt idx="318">
                  <c:v>29.918381104648358</c:v>
                </c:pt>
                <c:pt idx="319">
                  <c:v>27.368960720164406</c:v>
                </c:pt>
                <c:pt idx="320">
                  <c:v>27.368960720164406</c:v>
                </c:pt>
                <c:pt idx="321">
                  <c:v>22.748852928791191</c:v>
                </c:pt>
                <c:pt idx="322">
                  <c:v>21.688800270037017</c:v>
                </c:pt>
                <c:pt idx="323">
                  <c:v>23.846087545565705</c:v>
                </c:pt>
                <c:pt idx="324">
                  <c:v>22.748852928791191</c:v>
                </c:pt>
                <c:pt idx="325">
                  <c:v>24.981308449628163</c:v>
                </c:pt>
                <c:pt idx="326">
                  <c:v>21.688800270037017</c:v>
                </c:pt>
                <c:pt idx="327">
                  <c:v>23.846087545565705</c:v>
                </c:pt>
                <c:pt idx="328">
                  <c:v>24.981308449628163</c:v>
                </c:pt>
                <c:pt idx="329">
                  <c:v>26.155326832758512</c:v>
                </c:pt>
                <c:pt idx="330">
                  <c:v>21.688800270037017</c:v>
                </c:pt>
                <c:pt idx="331">
                  <c:v>22.748852928791191</c:v>
                </c:pt>
                <c:pt idx="332">
                  <c:v>20.665132132132609</c:v>
                </c:pt>
                <c:pt idx="333">
                  <c:v>31.255837564231324</c:v>
                </c:pt>
                <c:pt idx="334">
                  <c:v>17.804564489100954</c:v>
                </c:pt>
                <c:pt idx="335">
                  <c:v>17.804564489100954</c:v>
                </c:pt>
                <c:pt idx="336">
                  <c:v>16.918598969599898</c:v>
                </c:pt>
                <c:pt idx="337">
                  <c:v>19.677058000104321</c:v>
                </c:pt>
                <c:pt idx="338">
                  <c:v>18.723794311806625</c:v>
                </c:pt>
                <c:pt idx="339">
                  <c:v>16.918598969599898</c:v>
                </c:pt>
                <c:pt idx="340">
                  <c:v>18.723794311806625</c:v>
                </c:pt>
                <c:pt idx="341">
                  <c:v>16.918598969599898</c:v>
                </c:pt>
                <c:pt idx="342">
                  <c:v>18.723794311806625</c:v>
                </c:pt>
                <c:pt idx="343">
                  <c:v>18.723794311806625</c:v>
                </c:pt>
                <c:pt idx="344">
                  <c:v>16.0651352389945</c:v>
                </c:pt>
                <c:pt idx="345">
                  <c:v>17.804564489100954</c:v>
                </c:pt>
                <c:pt idx="346">
                  <c:v>17.804564489100954</c:v>
                </c:pt>
                <c:pt idx="347">
                  <c:v>15.243417863984126</c:v>
                </c:pt>
                <c:pt idx="348">
                  <c:v>17.804564489100954</c:v>
                </c:pt>
                <c:pt idx="349">
                  <c:v>16.918598969599898</c:v>
                </c:pt>
                <c:pt idx="350">
                  <c:v>16.918598969599898</c:v>
                </c:pt>
                <c:pt idx="351">
                  <c:v>16.918598969599898</c:v>
                </c:pt>
                <c:pt idx="352">
                  <c:v>17.804564489100954</c:v>
                </c:pt>
                <c:pt idx="353">
                  <c:v>16.918598969599898</c:v>
                </c:pt>
                <c:pt idx="354">
                  <c:v>16.918598969599898</c:v>
                </c:pt>
                <c:pt idx="355">
                  <c:v>19.677058000104321</c:v>
                </c:pt>
                <c:pt idx="356">
                  <c:v>19.677058000104321</c:v>
                </c:pt>
                <c:pt idx="357">
                  <c:v>22.748852928791191</c:v>
                </c:pt>
                <c:pt idx="358">
                  <c:v>27.368960720164406</c:v>
                </c:pt>
                <c:pt idx="359">
                  <c:v>24.981308449628163</c:v>
                </c:pt>
                <c:pt idx="360">
                  <c:v>22.748852928791191</c:v>
                </c:pt>
                <c:pt idx="361">
                  <c:v>22.748852928791191</c:v>
                </c:pt>
                <c:pt idx="362">
                  <c:v>24.981308449628163</c:v>
                </c:pt>
                <c:pt idx="363">
                  <c:v>22.748852928791191</c:v>
                </c:pt>
                <c:pt idx="364">
                  <c:v>22.748852928791191</c:v>
                </c:pt>
                <c:pt idx="365">
                  <c:v>19.677058000104321</c:v>
                </c:pt>
                <c:pt idx="366">
                  <c:v>19.677058000104321</c:v>
                </c:pt>
                <c:pt idx="367">
                  <c:v>20.665132132132609</c:v>
                </c:pt>
                <c:pt idx="368">
                  <c:v>21.688800270037017</c:v>
                </c:pt>
                <c:pt idx="369">
                  <c:v>17.804564489100954</c:v>
                </c:pt>
                <c:pt idx="370">
                  <c:v>18.723794311806625</c:v>
                </c:pt>
                <c:pt idx="371">
                  <c:v>17.804564489100954</c:v>
                </c:pt>
                <c:pt idx="372">
                  <c:v>20.665132132132609</c:v>
                </c:pt>
                <c:pt idx="373">
                  <c:v>19.677058000104321</c:v>
                </c:pt>
                <c:pt idx="374">
                  <c:v>19.677058000104321</c:v>
                </c:pt>
                <c:pt idx="375">
                  <c:v>16.918598969599898</c:v>
                </c:pt>
                <c:pt idx="376">
                  <c:v>21.688800270037017</c:v>
                </c:pt>
                <c:pt idx="377">
                  <c:v>18.723794311806625</c:v>
                </c:pt>
                <c:pt idx="378">
                  <c:v>16.0651352389945</c:v>
                </c:pt>
                <c:pt idx="379">
                  <c:v>18.723794311806625</c:v>
                </c:pt>
                <c:pt idx="380">
                  <c:v>18.723794311806625</c:v>
                </c:pt>
                <c:pt idx="381">
                  <c:v>19.677058000104321</c:v>
                </c:pt>
                <c:pt idx="382">
                  <c:v>18.723794311806625</c:v>
                </c:pt>
                <c:pt idx="383">
                  <c:v>17.804564489100954</c:v>
                </c:pt>
                <c:pt idx="384">
                  <c:v>16.0651352389945</c:v>
                </c:pt>
                <c:pt idx="385">
                  <c:v>16.0651352389945</c:v>
                </c:pt>
                <c:pt idx="386">
                  <c:v>16.918598969599898</c:v>
                </c:pt>
                <c:pt idx="387">
                  <c:v>16.918598969599898</c:v>
                </c:pt>
                <c:pt idx="388">
                  <c:v>18.723794311806625</c:v>
                </c:pt>
                <c:pt idx="389">
                  <c:v>16.0651352389945</c:v>
                </c:pt>
                <c:pt idx="390">
                  <c:v>16.0651352389945</c:v>
                </c:pt>
                <c:pt idx="391">
                  <c:v>16.0651352389945</c:v>
                </c:pt>
                <c:pt idx="392">
                  <c:v>16.0651352389945</c:v>
                </c:pt>
                <c:pt idx="393">
                  <c:v>16.0651352389945</c:v>
                </c:pt>
                <c:pt idx="394">
                  <c:v>15.243417863984126</c:v>
                </c:pt>
                <c:pt idx="395">
                  <c:v>17.804564489100954</c:v>
                </c:pt>
                <c:pt idx="396">
                  <c:v>18.723794311806625</c:v>
                </c:pt>
                <c:pt idx="397">
                  <c:v>19.677058000104321</c:v>
                </c:pt>
                <c:pt idx="398">
                  <c:v>16.918598969599898</c:v>
                </c:pt>
                <c:pt idx="399">
                  <c:v>17.804564489100954</c:v>
                </c:pt>
                <c:pt idx="400">
                  <c:v>17.804564489100954</c:v>
                </c:pt>
                <c:pt idx="401">
                  <c:v>16.0651352389945</c:v>
                </c:pt>
                <c:pt idx="402">
                  <c:v>15.243417863984126</c:v>
                </c:pt>
                <c:pt idx="403">
                  <c:v>16.0651352389945</c:v>
                </c:pt>
                <c:pt idx="404">
                  <c:v>16.918598969599898</c:v>
                </c:pt>
                <c:pt idx="405">
                  <c:v>15.243417863984126</c:v>
                </c:pt>
                <c:pt idx="406">
                  <c:v>16.0651352389945</c:v>
                </c:pt>
                <c:pt idx="407">
                  <c:v>16.0651352389945</c:v>
                </c:pt>
                <c:pt idx="408">
                  <c:v>17.210271977616941</c:v>
                </c:pt>
                <c:pt idx="409">
                  <c:v>18.413640990941072</c:v>
                </c:pt>
                <c:pt idx="410">
                  <c:v>19.677058000104321</c:v>
                </c:pt>
                <c:pt idx="411">
                  <c:v>21.002361046007017</c:v>
                </c:pt>
                <c:pt idx="412">
                  <c:v>22.391410250469047</c:v>
                </c:pt>
                <c:pt idx="413">
                  <c:v>23.846087545565705</c:v>
                </c:pt>
                <c:pt idx="414">
                  <c:v>25.368296807386727</c:v>
                </c:pt>
                <c:pt idx="415">
                  <c:v>26.959963609640976</c:v>
                </c:pt>
                <c:pt idx="416">
                  <c:v>28.623034941882036</c:v>
                </c:pt>
                <c:pt idx="417">
                  <c:v>30.359479389890879</c:v>
                </c:pt>
                <c:pt idx="418">
                  <c:v>32.171286879122022</c:v>
                </c:pt>
                <c:pt idx="419">
                  <c:v>34.060468379159161</c:v>
                </c:pt>
                <c:pt idx="420">
                  <c:v>36.029056133096923</c:v>
                </c:pt>
                <c:pt idx="421">
                  <c:v>38.079103388326743</c:v>
                </c:pt>
                <c:pt idx="422">
                  <c:v>40.212684084658079</c:v>
                </c:pt>
                <c:pt idx="423">
                  <c:v>40.212684084658079</c:v>
                </c:pt>
                <c:pt idx="424">
                  <c:v>40.212684084658079</c:v>
                </c:pt>
                <c:pt idx="425">
                  <c:v>38.604585804070084</c:v>
                </c:pt>
                <c:pt idx="426">
                  <c:v>35.529352948325283</c:v>
                </c:pt>
                <c:pt idx="427">
                  <c:v>29.918381104648358</c:v>
                </c:pt>
                <c:pt idx="428">
                  <c:v>31.255837564231324</c:v>
                </c:pt>
                <c:pt idx="429">
                  <c:v>26.155326832758512</c:v>
                </c:pt>
                <c:pt idx="430">
                  <c:v>29.918381104648358</c:v>
                </c:pt>
                <c:pt idx="431">
                  <c:v>26.155326832758512</c:v>
                </c:pt>
                <c:pt idx="432">
                  <c:v>23.846087545565705</c:v>
                </c:pt>
                <c:pt idx="433">
                  <c:v>26.155326832758512</c:v>
                </c:pt>
                <c:pt idx="434">
                  <c:v>26.155326832758512</c:v>
                </c:pt>
                <c:pt idx="435">
                  <c:v>27.368960720164406</c:v>
                </c:pt>
                <c:pt idx="436">
                  <c:v>29.918381104648358</c:v>
                </c:pt>
                <c:pt idx="437">
                  <c:v>28.623034941882036</c:v>
                </c:pt>
                <c:pt idx="438">
                  <c:v>31.255837564231324</c:v>
                </c:pt>
                <c:pt idx="439">
                  <c:v>31.255837564231324</c:v>
                </c:pt>
                <c:pt idx="440">
                  <c:v>38.604585804070084</c:v>
                </c:pt>
                <c:pt idx="441">
                  <c:v>35.529352948325283</c:v>
                </c:pt>
                <c:pt idx="442">
                  <c:v>31.255837564231324</c:v>
                </c:pt>
                <c:pt idx="443">
                  <c:v>32.636249398205287</c:v>
                </c:pt>
                <c:pt idx="444">
                  <c:v>32.636249398205287</c:v>
                </c:pt>
                <c:pt idx="445">
                  <c:v>27.368960720164406</c:v>
                </c:pt>
                <c:pt idx="446">
                  <c:v>26.155326832758512</c:v>
                </c:pt>
                <c:pt idx="447">
                  <c:v>24.981308449628163</c:v>
                </c:pt>
                <c:pt idx="448">
                  <c:v>26.155326832758512</c:v>
                </c:pt>
                <c:pt idx="449">
                  <c:v>26.155326832758512</c:v>
                </c:pt>
                <c:pt idx="450">
                  <c:v>23.846087545565705</c:v>
                </c:pt>
                <c:pt idx="451">
                  <c:v>21.688800270037017</c:v>
                </c:pt>
                <c:pt idx="452">
                  <c:v>22.748852928791191</c:v>
                </c:pt>
                <c:pt idx="453">
                  <c:v>21.688800270037017</c:v>
                </c:pt>
                <c:pt idx="454">
                  <c:v>20.665132132132609</c:v>
                </c:pt>
                <c:pt idx="455">
                  <c:v>23.846087545565705</c:v>
                </c:pt>
                <c:pt idx="456">
                  <c:v>21.688800270037017</c:v>
                </c:pt>
                <c:pt idx="457">
                  <c:v>23.846087545565705</c:v>
                </c:pt>
                <c:pt idx="458">
                  <c:v>22.748852928791191</c:v>
                </c:pt>
                <c:pt idx="459">
                  <c:v>23.846087545565705</c:v>
                </c:pt>
                <c:pt idx="460">
                  <c:v>22.748852928791191</c:v>
                </c:pt>
                <c:pt idx="461">
                  <c:v>22.748852928791191</c:v>
                </c:pt>
                <c:pt idx="462">
                  <c:v>21.688800270037017</c:v>
                </c:pt>
                <c:pt idx="463">
                  <c:v>22.748852928791191</c:v>
                </c:pt>
                <c:pt idx="464">
                  <c:v>20.665132132132609</c:v>
                </c:pt>
                <c:pt idx="465">
                  <c:v>20.665132132132609</c:v>
                </c:pt>
                <c:pt idx="466">
                  <c:v>21.688800270037017</c:v>
                </c:pt>
                <c:pt idx="467">
                  <c:v>18.723794311806625</c:v>
                </c:pt>
                <c:pt idx="468">
                  <c:v>21.688800270037017</c:v>
                </c:pt>
                <c:pt idx="469">
                  <c:v>20.665132132132609</c:v>
                </c:pt>
                <c:pt idx="470">
                  <c:v>24.981308449628163</c:v>
                </c:pt>
                <c:pt idx="471">
                  <c:v>22.748852928791191</c:v>
                </c:pt>
                <c:pt idx="472">
                  <c:v>23.846087545565705</c:v>
                </c:pt>
                <c:pt idx="473">
                  <c:v>45.329544213967331</c:v>
                </c:pt>
                <c:pt idx="474">
                  <c:v>47.135679067472864</c:v>
                </c:pt>
                <c:pt idx="475">
                  <c:v>40.212684084658079</c:v>
                </c:pt>
                <c:pt idx="476">
                  <c:v>54.887125501616701</c:v>
                </c:pt>
                <c:pt idx="477">
                  <c:v>68.197856926077577</c:v>
                </c:pt>
                <c:pt idx="478">
                  <c:v>73.114293714864189</c:v>
                </c:pt>
                <c:pt idx="479">
                  <c:v>83.713524907957378</c:v>
                </c:pt>
                <c:pt idx="480">
                  <c:v>78.283526737983522</c:v>
                </c:pt>
                <c:pt idx="481">
                  <c:v>68.197856926077577</c:v>
                </c:pt>
                <c:pt idx="482">
                  <c:v>59.091992650798133</c:v>
                </c:pt>
                <c:pt idx="483">
                  <c:v>52.868380329097704</c:v>
                </c:pt>
                <c:pt idx="484">
                  <c:v>52.868380329097704</c:v>
                </c:pt>
                <c:pt idx="485">
                  <c:v>52.868380329097704</c:v>
                </c:pt>
                <c:pt idx="486">
                  <c:v>47.135679067472864</c:v>
                </c:pt>
                <c:pt idx="487">
                  <c:v>48.993584075909546</c:v>
                </c:pt>
                <c:pt idx="488">
                  <c:v>47.135679067472864</c:v>
                </c:pt>
                <c:pt idx="489">
                  <c:v>45.329544213967331</c:v>
                </c:pt>
                <c:pt idx="490">
                  <c:v>38.604585804070084</c:v>
                </c:pt>
                <c:pt idx="491">
                  <c:v>37.043768189617921</c:v>
                </c:pt>
                <c:pt idx="492">
                  <c:v>38.604585804070084</c:v>
                </c:pt>
                <c:pt idx="493">
                  <c:v>34.060468379159161</c:v>
                </c:pt>
                <c:pt idx="494">
                  <c:v>37.043768189617921</c:v>
                </c:pt>
                <c:pt idx="495">
                  <c:v>32.636249398205287</c:v>
                </c:pt>
                <c:pt idx="496">
                  <c:v>32.636249398205287</c:v>
                </c:pt>
                <c:pt idx="497">
                  <c:v>32.636249398205287</c:v>
                </c:pt>
                <c:pt idx="498">
                  <c:v>32.636249398205287</c:v>
                </c:pt>
                <c:pt idx="499">
                  <c:v>28.623034941882036</c:v>
                </c:pt>
                <c:pt idx="500">
                  <c:v>28.623034941882036</c:v>
                </c:pt>
                <c:pt idx="501">
                  <c:v>32.636249398205287</c:v>
                </c:pt>
                <c:pt idx="502">
                  <c:v>27.368960720164406</c:v>
                </c:pt>
                <c:pt idx="503">
                  <c:v>29.918381104648358</c:v>
                </c:pt>
                <c:pt idx="504">
                  <c:v>27.368960720164406</c:v>
                </c:pt>
                <c:pt idx="505">
                  <c:v>27.368960720164406</c:v>
                </c:pt>
                <c:pt idx="506">
                  <c:v>24.981308449628163</c:v>
                </c:pt>
                <c:pt idx="507">
                  <c:v>27.368960720164406</c:v>
                </c:pt>
                <c:pt idx="508">
                  <c:v>26.155326832758512</c:v>
                </c:pt>
                <c:pt idx="509">
                  <c:v>24.981308449628163</c:v>
                </c:pt>
                <c:pt idx="510">
                  <c:v>23.846087545565705</c:v>
                </c:pt>
                <c:pt idx="511">
                  <c:v>24.981308449628163</c:v>
                </c:pt>
                <c:pt idx="512">
                  <c:v>26.155326832758512</c:v>
                </c:pt>
                <c:pt idx="513">
                  <c:v>26.155326832758512</c:v>
                </c:pt>
                <c:pt idx="514">
                  <c:v>24.981308449628163</c:v>
                </c:pt>
                <c:pt idx="515">
                  <c:v>23.846087545565705</c:v>
                </c:pt>
                <c:pt idx="516">
                  <c:v>23.846087545565705</c:v>
                </c:pt>
                <c:pt idx="517">
                  <c:v>22.748852928791191</c:v>
                </c:pt>
                <c:pt idx="518">
                  <c:v>24.981308449628163</c:v>
                </c:pt>
                <c:pt idx="519">
                  <c:v>23.846087545565705</c:v>
                </c:pt>
                <c:pt idx="520">
                  <c:v>22.748852928791191</c:v>
                </c:pt>
                <c:pt idx="521">
                  <c:v>21.688800270037017</c:v>
                </c:pt>
                <c:pt idx="522">
                  <c:v>21.688800270037017</c:v>
                </c:pt>
                <c:pt idx="523">
                  <c:v>21.688800270037017</c:v>
                </c:pt>
                <c:pt idx="524">
                  <c:v>21.688800270037017</c:v>
                </c:pt>
                <c:pt idx="525">
                  <c:v>23.846087545565705</c:v>
                </c:pt>
                <c:pt idx="526">
                  <c:v>23.846087545565705</c:v>
                </c:pt>
                <c:pt idx="527">
                  <c:v>22.748852928791191</c:v>
                </c:pt>
                <c:pt idx="528">
                  <c:v>37.043768189617921</c:v>
                </c:pt>
                <c:pt idx="529">
                  <c:v>29.918381104648358</c:v>
                </c:pt>
                <c:pt idx="530">
                  <c:v>28.623034941882036</c:v>
                </c:pt>
                <c:pt idx="531">
                  <c:v>31.255837564231324</c:v>
                </c:pt>
                <c:pt idx="532">
                  <c:v>26.155326832758512</c:v>
                </c:pt>
                <c:pt idx="533">
                  <c:v>26.155326832758512</c:v>
                </c:pt>
                <c:pt idx="534">
                  <c:v>27.368960720164406</c:v>
                </c:pt>
                <c:pt idx="535">
                  <c:v>27.368960720164406</c:v>
                </c:pt>
                <c:pt idx="536">
                  <c:v>27.368960720164406</c:v>
                </c:pt>
                <c:pt idx="537">
                  <c:v>22.748852928791191</c:v>
                </c:pt>
                <c:pt idx="538">
                  <c:v>22.748852928791191</c:v>
                </c:pt>
                <c:pt idx="539">
                  <c:v>24.981308449628163</c:v>
                </c:pt>
                <c:pt idx="540">
                  <c:v>24.981308449628163</c:v>
                </c:pt>
                <c:pt idx="541">
                  <c:v>26.155326832758512</c:v>
                </c:pt>
                <c:pt idx="542">
                  <c:v>22.748852928791191</c:v>
                </c:pt>
                <c:pt idx="543">
                  <c:v>23.846087545565705</c:v>
                </c:pt>
                <c:pt idx="544">
                  <c:v>24.981308449628163</c:v>
                </c:pt>
                <c:pt idx="545">
                  <c:v>20.665132132132609</c:v>
                </c:pt>
                <c:pt idx="546">
                  <c:v>21.688800270037017</c:v>
                </c:pt>
                <c:pt idx="547">
                  <c:v>23.846087545565705</c:v>
                </c:pt>
                <c:pt idx="548">
                  <c:v>26.155326832758512</c:v>
                </c:pt>
                <c:pt idx="549">
                  <c:v>28.623034941882036</c:v>
                </c:pt>
                <c:pt idx="550">
                  <c:v>26.155326832758512</c:v>
                </c:pt>
                <c:pt idx="551">
                  <c:v>21.688800270037017</c:v>
                </c:pt>
                <c:pt idx="552">
                  <c:v>23.846087545565705</c:v>
                </c:pt>
                <c:pt idx="553">
                  <c:v>22.748852928791191</c:v>
                </c:pt>
                <c:pt idx="554">
                  <c:v>22.748852928791191</c:v>
                </c:pt>
                <c:pt idx="555">
                  <c:v>22.748852928791191</c:v>
                </c:pt>
                <c:pt idx="556">
                  <c:v>21.688800270037017</c:v>
                </c:pt>
                <c:pt idx="557">
                  <c:v>23.846087545565705</c:v>
                </c:pt>
                <c:pt idx="558">
                  <c:v>19.677058000104321</c:v>
                </c:pt>
                <c:pt idx="559">
                  <c:v>22.748852928791191</c:v>
                </c:pt>
                <c:pt idx="560">
                  <c:v>20.665132132132609</c:v>
                </c:pt>
                <c:pt idx="561">
                  <c:v>20.665132132132609</c:v>
                </c:pt>
                <c:pt idx="562">
                  <c:v>19.677058000104321</c:v>
                </c:pt>
                <c:pt idx="563">
                  <c:v>22.748852928791191</c:v>
                </c:pt>
                <c:pt idx="564">
                  <c:v>22.748852928791191</c:v>
                </c:pt>
                <c:pt idx="565">
                  <c:v>21.688800270037017</c:v>
                </c:pt>
                <c:pt idx="566">
                  <c:v>19.677058000104321</c:v>
                </c:pt>
                <c:pt idx="567">
                  <c:v>23.846087545565705</c:v>
                </c:pt>
                <c:pt idx="568">
                  <c:v>19.677058000104321</c:v>
                </c:pt>
                <c:pt idx="569">
                  <c:v>20.665132132132609</c:v>
                </c:pt>
                <c:pt idx="570">
                  <c:v>22.748852928791191</c:v>
                </c:pt>
                <c:pt idx="571">
                  <c:v>20.665132132132609</c:v>
                </c:pt>
                <c:pt idx="572">
                  <c:v>26.155326832758512</c:v>
                </c:pt>
                <c:pt idx="573">
                  <c:v>32.636249398205287</c:v>
                </c:pt>
                <c:pt idx="574">
                  <c:v>29.918381104648358</c:v>
                </c:pt>
                <c:pt idx="575">
                  <c:v>24.981308449628163</c:v>
                </c:pt>
                <c:pt idx="576">
                  <c:v>21.688800270037017</c:v>
                </c:pt>
                <c:pt idx="577">
                  <c:v>22.748852928791191</c:v>
                </c:pt>
                <c:pt idx="578">
                  <c:v>24.981308449628163</c:v>
                </c:pt>
                <c:pt idx="579">
                  <c:v>20.665132132132609</c:v>
                </c:pt>
                <c:pt idx="580">
                  <c:v>20.665132132132609</c:v>
                </c:pt>
                <c:pt idx="581">
                  <c:v>21.688800270037017</c:v>
                </c:pt>
                <c:pt idx="582">
                  <c:v>19.677058000104321</c:v>
                </c:pt>
                <c:pt idx="583">
                  <c:v>21.688800270037017</c:v>
                </c:pt>
                <c:pt idx="584">
                  <c:v>22.748852928791191</c:v>
                </c:pt>
                <c:pt idx="585">
                  <c:v>21.688800270037017</c:v>
                </c:pt>
                <c:pt idx="586">
                  <c:v>21.688800270037017</c:v>
                </c:pt>
                <c:pt idx="587">
                  <c:v>22.748852928791191</c:v>
                </c:pt>
                <c:pt idx="588">
                  <c:v>21.688800270037017</c:v>
                </c:pt>
                <c:pt idx="589">
                  <c:v>18.723794311806625</c:v>
                </c:pt>
                <c:pt idx="590">
                  <c:v>20.665132132132609</c:v>
                </c:pt>
                <c:pt idx="591">
                  <c:v>19.677058000104321</c:v>
                </c:pt>
                <c:pt idx="592">
                  <c:v>20.665132132132609</c:v>
                </c:pt>
                <c:pt idx="593">
                  <c:v>21.688800270037017</c:v>
                </c:pt>
                <c:pt idx="594">
                  <c:v>35.529352948325283</c:v>
                </c:pt>
                <c:pt idx="595">
                  <c:v>40.212684084658079</c:v>
                </c:pt>
                <c:pt idx="596">
                  <c:v>41.868947891504092</c:v>
                </c:pt>
                <c:pt idx="597">
                  <c:v>50.904176575716136</c:v>
                </c:pt>
                <c:pt idx="598">
                  <c:v>54.887125501616701</c:v>
                </c:pt>
                <c:pt idx="599">
                  <c:v>56.961348640091799</c:v>
                </c:pt>
                <c:pt idx="600">
                  <c:v>65.831973921284842</c:v>
                </c:pt>
                <c:pt idx="601">
                  <c:v>61.280006777961567</c:v>
                </c:pt>
                <c:pt idx="602">
                  <c:v>63.526346582539908</c:v>
                </c:pt>
                <c:pt idx="603">
                  <c:v>68.197856926077577</c:v>
                </c:pt>
                <c:pt idx="604">
                  <c:v>63.526346582539908</c:v>
                </c:pt>
                <c:pt idx="605">
                  <c:v>59.091992650798133</c:v>
                </c:pt>
                <c:pt idx="606">
                  <c:v>52.868380329097704</c:v>
                </c:pt>
                <c:pt idx="607">
                  <c:v>56.961348640091799</c:v>
                </c:pt>
                <c:pt idx="608">
                  <c:v>50.904176575716136</c:v>
                </c:pt>
                <c:pt idx="609">
                  <c:v>47.135679067472864</c:v>
                </c:pt>
                <c:pt idx="610">
                  <c:v>43.574268627446209</c:v>
                </c:pt>
                <c:pt idx="611">
                  <c:v>50.904176575716136</c:v>
                </c:pt>
                <c:pt idx="612">
                  <c:v>45.329544213967331</c:v>
                </c:pt>
                <c:pt idx="613">
                  <c:v>47.135679067472864</c:v>
                </c:pt>
                <c:pt idx="614">
                  <c:v>40.212684084658079</c:v>
                </c:pt>
                <c:pt idx="615">
                  <c:v>38.604585804070084</c:v>
                </c:pt>
                <c:pt idx="616">
                  <c:v>35.529352948325283</c:v>
                </c:pt>
                <c:pt idx="617">
                  <c:v>54.887125501616701</c:v>
                </c:pt>
                <c:pt idx="618">
                  <c:v>50.904176575716136</c:v>
                </c:pt>
                <c:pt idx="619">
                  <c:v>56.961348640091799</c:v>
                </c:pt>
                <c:pt idx="620">
                  <c:v>73.114293714864189</c:v>
                </c:pt>
                <c:pt idx="621">
                  <c:v>86.52882816021247</c:v>
                </c:pt>
                <c:pt idx="622">
                  <c:v>141.56267249715344</c:v>
                </c:pt>
                <c:pt idx="623">
                  <c:v>181.8357487932636</c:v>
                </c:pt>
                <c:pt idx="624">
                  <c:v>172.24659262168157</c:v>
                </c:pt>
                <c:pt idx="625">
                  <c:v>176.99395178854232</c:v>
                </c:pt>
                <c:pt idx="626">
                  <c:v>172.24659262168157</c:v>
                </c:pt>
                <c:pt idx="627">
                  <c:v>172.24659262168157</c:v>
                </c:pt>
                <c:pt idx="628">
                  <c:v>154.17843247835003</c:v>
                </c:pt>
                <c:pt idx="629">
                  <c:v>141.56267249715344</c:v>
                </c:pt>
                <c:pt idx="630">
                  <c:v>122.22817838446757</c:v>
                </c:pt>
                <c:pt idx="631">
                  <c:v>115.06076709801843</c:v>
                </c:pt>
                <c:pt idx="632">
                  <c:v>108.20398251792648</c:v>
                </c:pt>
                <c:pt idx="633">
                  <c:v>95.38818427169052</c:v>
                </c:pt>
                <c:pt idx="634">
                  <c:v>83.713524907957378</c:v>
                </c:pt>
                <c:pt idx="635">
                  <c:v>86.52882816021247</c:v>
                </c:pt>
                <c:pt idx="636">
                  <c:v>78.283526737983522</c:v>
                </c:pt>
                <c:pt idx="637">
                  <c:v>75.666814956005595</c:v>
                </c:pt>
                <c:pt idx="638">
                  <c:v>78.283526737983522</c:v>
                </c:pt>
                <c:pt idx="639">
                  <c:v>68.197856926077577</c:v>
                </c:pt>
                <c:pt idx="640">
                  <c:v>63.526346582539908</c:v>
                </c:pt>
                <c:pt idx="641">
                  <c:v>65.831973921284842</c:v>
                </c:pt>
                <c:pt idx="642">
                  <c:v>61.280006777961567</c:v>
                </c:pt>
                <c:pt idx="643">
                  <c:v>56.961348640091799</c:v>
                </c:pt>
                <c:pt idx="644">
                  <c:v>52.868380329097704</c:v>
                </c:pt>
                <c:pt idx="645">
                  <c:v>61.280006777961567</c:v>
                </c:pt>
                <c:pt idx="646">
                  <c:v>54.887125501616701</c:v>
                </c:pt>
                <c:pt idx="647">
                  <c:v>47.135679067472864</c:v>
                </c:pt>
                <c:pt idx="648">
                  <c:v>50.904176575716136</c:v>
                </c:pt>
                <c:pt idx="649">
                  <c:v>48.993584075909546</c:v>
                </c:pt>
                <c:pt idx="650">
                  <c:v>50.904176575716136</c:v>
                </c:pt>
                <c:pt idx="651">
                  <c:v>47.135679067472864</c:v>
                </c:pt>
                <c:pt idx="652">
                  <c:v>47.135679067472864</c:v>
                </c:pt>
                <c:pt idx="653">
                  <c:v>41.868947891504092</c:v>
                </c:pt>
                <c:pt idx="654">
                  <c:v>45.329544213967331</c:v>
                </c:pt>
                <c:pt idx="655">
                  <c:v>45.329544213967331</c:v>
                </c:pt>
                <c:pt idx="656">
                  <c:v>41.868947891504092</c:v>
                </c:pt>
                <c:pt idx="657">
                  <c:v>40.212684084658079</c:v>
                </c:pt>
                <c:pt idx="658">
                  <c:v>38.604585804070084</c:v>
                </c:pt>
                <c:pt idx="659">
                  <c:v>35.529352948325283</c:v>
                </c:pt>
                <c:pt idx="660">
                  <c:v>41.868947891504092</c:v>
                </c:pt>
                <c:pt idx="661">
                  <c:v>37.043768189617921</c:v>
                </c:pt>
                <c:pt idx="662">
                  <c:v>38.604585804070084</c:v>
                </c:pt>
                <c:pt idx="663">
                  <c:v>43.574268627446209</c:v>
                </c:pt>
                <c:pt idx="664">
                  <c:v>52.868380329097704</c:v>
                </c:pt>
                <c:pt idx="665">
                  <c:v>68.197856926077577</c:v>
                </c:pt>
                <c:pt idx="666">
                  <c:v>68.197856926077577</c:v>
                </c:pt>
                <c:pt idx="667">
                  <c:v>80.96542826753371</c:v>
                </c:pt>
                <c:pt idx="668">
                  <c:v>78.283526737983522</c:v>
                </c:pt>
                <c:pt idx="669">
                  <c:v>65.831973921284842</c:v>
                </c:pt>
                <c:pt idx="670">
                  <c:v>59.091992650798133</c:v>
                </c:pt>
                <c:pt idx="671">
                  <c:v>52.868380329097704</c:v>
                </c:pt>
                <c:pt idx="672">
                  <c:v>54.887125501616701</c:v>
                </c:pt>
                <c:pt idx="673">
                  <c:v>52.868380329097704</c:v>
                </c:pt>
                <c:pt idx="674">
                  <c:v>45.329544213967331</c:v>
                </c:pt>
                <c:pt idx="675">
                  <c:v>45.329544213967331</c:v>
                </c:pt>
                <c:pt idx="676">
                  <c:v>45.329544213967331</c:v>
                </c:pt>
                <c:pt idx="677">
                  <c:v>45.329544213967331</c:v>
                </c:pt>
                <c:pt idx="678">
                  <c:v>42.715420175746523</c:v>
                </c:pt>
                <c:pt idx="679">
                  <c:v>40.212684084658079</c:v>
                </c:pt>
                <c:pt idx="680">
                  <c:v>43.574268627446209</c:v>
                </c:pt>
                <c:pt idx="681">
                  <c:v>43.574268627446209</c:v>
                </c:pt>
                <c:pt idx="682">
                  <c:v>37.043768189617921</c:v>
                </c:pt>
                <c:pt idx="683">
                  <c:v>40.212684084658079</c:v>
                </c:pt>
                <c:pt idx="684">
                  <c:v>41.868947891504092</c:v>
                </c:pt>
                <c:pt idx="685">
                  <c:v>40.212684084658079</c:v>
                </c:pt>
                <c:pt idx="686">
                  <c:v>35.529352948325283</c:v>
                </c:pt>
                <c:pt idx="687">
                  <c:v>38.604585804070084</c:v>
                </c:pt>
                <c:pt idx="688">
                  <c:v>45.329544213967331</c:v>
                </c:pt>
                <c:pt idx="689">
                  <c:v>61.280006777961567</c:v>
                </c:pt>
                <c:pt idx="690">
                  <c:v>47.135679067472864</c:v>
                </c:pt>
                <c:pt idx="691">
                  <c:v>47.135679067472864</c:v>
                </c:pt>
                <c:pt idx="692">
                  <c:v>43.574268627446209</c:v>
                </c:pt>
                <c:pt idx="693">
                  <c:v>41.868947891504092</c:v>
                </c:pt>
                <c:pt idx="694">
                  <c:v>40.212684084658079</c:v>
                </c:pt>
                <c:pt idx="695">
                  <c:v>41.868947891504092</c:v>
                </c:pt>
                <c:pt idx="696">
                  <c:v>40.212684084658079</c:v>
                </c:pt>
                <c:pt idx="697">
                  <c:v>38.604585804070084</c:v>
                </c:pt>
                <c:pt idx="698">
                  <c:v>32.636249398205287</c:v>
                </c:pt>
                <c:pt idx="699">
                  <c:v>34.060468379159161</c:v>
                </c:pt>
                <c:pt idx="700">
                  <c:v>32.636249398205287</c:v>
                </c:pt>
                <c:pt idx="701">
                  <c:v>32.636249398205287</c:v>
                </c:pt>
                <c:pt idx="702">
                  <c:v>34.060468379159161</c:v>
                </c:pt>
                <c:pt idx="703">
                  <c:v>31.255837564231324</c:v>
                </c:pt>
                <c:pt idx="704">
                  <c:v>32.636249398205287</c:v>
                </c:pt>
                <c:pt idx="705">
                  <c:v>32.636249398205287</c:v>
                </c:pt>
                <c:pt idx="706">
                  <c:v>35.529352948325283</c:v>
                </c:pt>
                <c:pt idx="707">
                  <c:v>32.636249398205287</c:v>
                </c:pt>
                <c:pt idx="708">
                  <c:v>29.918381104648358</c:v>
                </c:pt>
                <c:pt idx="709">
                  <c:v>34.060468379159161</c:v>
                </c:pt>
                <c:pt idx="710">
                  <c:v>34.060468379159161</c:v>
                </c:pt>
                <c:pt idx="711">
                  <c:v>41.868947891504092</c:v>
                </c:pt>
                <c:pt idx="712">
                  <c:v>52.868380329097704</c:v>
                </c:pt>
                <c:pt idx="713">
                  <c:v>48.993584075909546</c:v>
                </c:pt>
                <c:pt idx="714">
                  <c:v>43.574268627446209</c:v>
                </c:pt>
                <c:pt idx="715">
                  <c:v>37.043768189617921</c:v>
                </c:pt>
                <c:pt idx="716">
                  <c:v>40.212684084658079</c:v>
                </c:pt>
                <c:pt idx="717">
                  <c:v>32.636249398205287</c:v>
                </c:pt>
                <c:pt idx="718">
                  <c:v>40.212684084658079</c:v>
                </c:pt>
                <c:pt idx="719">
                  <c:v>32.636249398205287</c:v>
                </c:pt>
                <c:pt idx="720">
                  <c:v>32.382032097862407</c:v>
                </c:pt>
                <c:pt idx="721">
                  <c:v>32.129257813813744</c:v>
                </c:pt>
                <c:pt idx="722">
                  <c:v>31.877921417322359</c:v>
                </c:pt>
                <c:pt idx="723">
                  <c:v>31.628017786949243</c:v>
                </c:pt>
                <c:pt idx="724">
                  <c:v>31.379541808558688</c:v>
                </c:pt>
                <c:pt idx="725">
                  <c:v>31.132488318574044</c:v>
                </c:pt>
                <c:pt idx="726">
                  <c:v>30.886852331306422</c:v>
                </c:pt>
                <c:pt idx="727">
                  <c:v>30.642628697484909</c:v>
                </c:pt>
                <c:pt idx="728">
                  <c:v>30.399812332239261</c:v>
                </c:pt>
                <c:pt idx="729">
                  <c:v>30.158398158028927</c:v>
                </c:pt>
                <c:pt idx="730">
                  <c:v>29.918381104648358</c:v>
                </c:pt>
                <c:pt idx="731">
                  <c:v>34.060468379159161</c:v>
                </c:pt>
                <c:pt idx="732">
                  <c:v>32.636249398205287</c:v>
                </c:pt>
                <c:pt idx="733">
                  <c:v>28.623034941882036</c:v>
                </c:pt>
                <c:pt idx="734">
                  <c:v>34.060468379159161</c:v>
                </c:pt>
                <c:pt idx="735">
                  <c:v>32.636249398205287</c:v>
                </c:pt>
                <c:pt idx="736">
                  <c:v>31.255837564231324</c:v>
                </c:pt>
                <c:pt idx="737">
                  <c:v>29.918381104648358</c:v>
                </c:pt>
                <c:pt idx="738">
                  <c:v>29.918381104648358</c:v>
                </c:pt>
                <c:pt idx="739">
                  <c:v>27.368960720164406</c:v>
                </c:pt>
                <c:pt idx="740">
                  <c:v>27.368960720164406</c:v>
                </c:pt>
                <c:pt idx="741">
                  <c:v>28.623034941882036</c:v>
                </c:pt>
                <c:pt idx="742">
                  <c:v>27.368960720164406</c:v>
                </c:pt>
                <c:pt idx="743">
                  <c:v>32.636249398205287</c:v>
                </c:pt>
              </c:numCache>
            </c:numRef>
          </c:xVal>
          <c:yVal>
            <c:numRef>
              <c:f>'DATA 2021'!$D$1466:$D$2209</c:f>
              <c:numCache>
                <c:formatCode>General</c:formatCode>
                <c:ptCount val="744"/>
                <c:pt idx="0">
                  <c:v>1.7741899999999999</c:v>
                </c:pt>
                <c:pt idx="1">
                  <c:v>1.798065</c:v>
                </c:pt>
                <c:pt idx="2">
                  <c:v>1.845815</c:v>
                </c:pt>
                <c:pt idx="3">
                  <c:v>1.7503150000000001</c:v>
                </c:pt>
                <c:pt idx="4">
                  <c:v>1.798065</c:v>
                </c:pt>
                <c:pt idx="5">
                  <c:v>1.7503150000000001</c:v>
                </c:pt>
                <c:pt idx="6">
                  <c:v>1.7503150000000001</c:v>
                </c:pt>
                <c:pt idx="7">
                  <c:v>1.798065</c:v>
                </c:pt>
                <c:pt idx="8">
                  <c:v>1.798065</c:v>
                </c:pt>
                <c:pt idx="9">
                  <c:v>1.72644</c:v>
                </c:pt>
                <c:pt idx="10">
                  <c:v>1.7503150000000001</c:v>
                </c:pt>
                <c:pt idx="11">
                  <c:v>1.8219399999999999</c:v>
                </c:pt>
                <c:pt idx="12">
                  <c:v>1.7741899999999999</c:v>
                </c:pt>
                <c:pt idx="13">
                  <c:v>1.798065</c:v>
                </c:pt>
                <c:pt idx="14">
                  <c:v>1.7741899999999999</c:v>
                </c:pt>
                <c:pt idx="15">
                  <c:v>1.8219399999999999</c:v>
                </c:pt>
                <c:pt idx="16">
                  <c:v>1.798065</c:v>
                </c:pt>
                <c:pt idx="17">
                  <c:v>1.798065</c:v>
                </c:pt>
                <c:pt idx="18">
                  <c:v>1.7025650000000001</c:v>
                </c:pt>
                <c:pt idx="19">
                  <c:v>1.7741899999999999</c:v>
                </c:pt>
                <c:pt idx="20">
                  <c:v>1.72644</c:v>
                </c:pt>
                <c:pt idx="21">
                  <c:v>1.7741899999999999</c:v>
                </c:pt>
                <c:pt idx="22">
                  <c:v>1.7025650000000001</c:v>
                </c:pt>
                <c:pt idx="23">
                  <c:v>1.7025650000000001</c:v>
                </c:pt>
                <c:pt idx="24">
                  <c:v>1.7503150000000001</c:v>
                </c:pt>
                <c:pt idx="25">
                  <c:v>1.67869</c:v>
                </c:pt>
                <c:pt idx="26">
                  <c:v>1.7025650000000001</c:v>
                </c:pt>
                <c:pt idx="27">
                  <c:v>1.67869</c:v>
                </c:pt>
                <c:pt idx="28">
                  <c:v>1.7503150000000001</c:v>
                </c:pt>
                <c:pt idx="29">
                  <c:v>1.7025650000000001</c:v>
                </c:pt>
                <c:pt idx="30">
                  <c:v>1.72644</c:v>
                </c:pt>
                <c:pt idx="31">
                  <c:v>1.7025650000000001</c:v>
                </c:pt>
                <c:pt idx="32">
                  <c:v>1.7503150000000001</c:v>
                </c:pt>
                <c:pt idx="33">
                  <c:v>1.7741899999999999</c:v>
                </c:pt>
                <c:pt idx="34">
                  <c:v>1.7503150000000001</c:v>
                </c:pt>
                <c:pt idx="35">
                  <c:v>1.7025650000000001</c:v>
                </c:pt>
                <c:pt idx="36">
                  <c:v>1.7025650000000001</c:v>
                </c:pt>
                <c:pt idx="37">
                  <c:v>1.7503150000000001</c:v>
                </c:pt>
                <c:pt idx="38">
                  <c:v>1.7503150000000001</c:v>
                </c:pt>
                <c:pt idx="39">
                  <c:v>1.72644</c:v>
                </c:pt>
                <c:pt idx="40">
                  <c:v>1.7503150000000001</c:v>
                </c:pt>
                <c:pt idx="41">
                  <c:v>1.67869</c:v>
                </c:pt>
                <c:pt idx="42">
                  <c:v>1.72644</c:v>
                </c:pt>
                <c:pt idx="43">
                  <c:v>1.72644</c:v>
                </c:pt>
                <c:pt idx="44">
                  <c:v>1.7025650000000001</c:v>
                </c:pt>
                <c:pt idx="45">
                  <c:v>1.7503150000000001</c:v>
                </c:pt>
                <c:pt idx="46">
                  <c:v>1.7503150000000001</c:v>
                </c:pt>
                <c:pt idx="47">
                  <c:v>1.7025650000000001</c:v>
                </c:pt>
                <c:pt idx="48">
                  <c:v>1.6548149999999999</c:v>
                </c:pt>
                <c:pt idx="49">
                  <c:v>1.72644</c:v>
                </c:pt>
                <c:pt idx="50">
                  <c:v>1.72644</c:v>
                </c:pt>
                <c:pt idx="51">
                  <c:v>1.6548149999999999</c:v>
                </c:pt>
                <c:pt idx="52">
                  <c:v>1.6548149999999999</c:v>
                </c:pt>
                <c:pt idx="53">
                  <c:v>1.67869</c:v>
                </c:pt>
                <c:pt idx="54">
                  <c:v>1.67869</c:v>
                </c:pt>
                <c:pt idx="55">
                  <c:v>1.72644</c:v>
                </c:pt>
                <c:pt idx="56">
                  <c:v>1.7025650000000001</c:v>
                </c:pt>
                <c:pt idx="57">
                  <c:v>1.67869</c:v>
                </c:pt>
                <c:pt idx="58">
                  <c:v>1.7503150000000001</c:v>
                </c:pt>
                <c:pt idx="59">
                  <c:v>1.7025650000000001</c:v>
                </c:pt>
                <c:pt idx="60">
                  <c:v>1.7503150000000001</c:v>
                </c:pt>
                <c:pt idx="61">
                  <c:v>1.72644</c:v>
                </c:pt>
                <c:pt idx="62">
                  <c:v>1.7741899999999999</c:v>
                </c:pt>
                <c:pt idx="63">
                  <c:v>1.7025650000000001</c:v>
                </c:pt>
                <c:pt idx="64">
                  <c:v>1.7503150000000001</c:v>
                </c:pt>
                <c:pt idx="65">
                  <c:v>1.7025650000000001</c:v>
                </c:pt>
                <c:pt idx="66">
                  <c:v>1.7025650000000001</c:v>
                </c:pt>
                <c:pt idx="67">
                  <c:v>1.7741899999999999</c:v>
                </c:pt>
                <c:pt idx="68">
                  <c:v>1.72644</c:v>
                </c:pt>
                <c:pt idx="69">
                  <c:v>1.67869</c:v>
                </c:pt>
                <c:pt idx="70">
                  <c:v>1.6548149999999999</c:v>
                </c:pt>
                <c:pt idx="71">
                  <c:v>1.7503150000000001</c:v>
                </c:pt>
                <c:pt idx="72">
                  <c:v>1.7025650000000001</c:v>
                </c:pt>
                <c:pt idx="73">
                  <c:v>1.67869</c:v>
                </c:pt>
                <c:pt idx="74">
                  <c:v>1.72644</c:v>
                </c:pt>
                <c:pt idx="75">
                  <c:v>1.6548149999999999</c:v>
                </c:pt>
                <c:pt idx="76">
                  <c:v>1.6548149999999999</c:v>
                </c:pt>
                <c:pt idx="77">
                  <c:v>1.6309400000000001</c:v>
                </c:pt>
                <c:pt idx="78">
                  <c:v>1.6548149999999999</c:v>
                </c:pt>
                <c:pt idx="79">
                  <c:v>1.72644</c:v>
                </c:pt>
                <c:pt idx="80">
                  <c:v>1.7025650000000001</c:v>
                </c:pt>
                <c:pt idx="81">
                  <c:v>1.67869</c:v>
                </c:pt>
                <c:pt idx="82">
                  <c:v>1.6548149999999999</c:v>
                </c:pt>
                <c:pt idx="83">
                  <c:v>1.72644</c:v>
                </c:pt>
                <c:pt idx="84">
                  <c:v>1.6548149999999999</c:v>
                </c:pt>
                <c:pt idx="85">
                  <c:v>1.6548149999999999</c:v>
                </c:pt>
                <c:pt idx="86">
                  <c:v>1.6548149999999999</c:v>
                </c:pt>
                <c:pt idx="87">
                  <c:v>1.67869</c:v>
                </c:pt>
                <c:pt idx="88">
                  <c:v>1.6548149999999999</c:v>
                </c:pt>
                <c:pt idx="89">
                  <c:v>1.7025650000000001</c:v>
                </c:pt>
                <c:pt idx="90">
                  <c:v>1.7025650000000001</c:v>
                </c:pt>
                <c:pt idx="91">
                  <c:v>1.67869</c:v>
                </c:pt>
                <c:pt idx="92">
                  <c:v>1.6548149999999999</c:v>
                </c:pt>
                <c:pt idx="93">
                  <c:v>1.607065</c:v>
                </c:pt>
                <c:pt idx="94">
                  <c:v>1.7025650000000001</c:v>
                </c:pt>
                <c:pt idx="95">
                  <c:v>1.6548149999999999</c:v>
                </c:pt>
                <c:pt idx="96">
                  <c:v>1.6309400000000001</c:v>
                </c:pt>
                <c:pt idx="97">
                  <c:v>1.67869</c:v>
                </c:pt>
                <c:pt idx="98">
                  <c:v>1.6548149999999999</c:v>
                </c:pt>
                <c:pt idx="99">
                  <c:v>1.72644</c:v>
                </c:pt>
                <c:pt idx="100">
                  <c:v>1.6548149999999999</c:v>
                </c:pt>
                <c:pt idx="101">
                  <c:v>1.6548149999999999</c:v>
                </c:pt>
                <c:pt idx="102">
                  <c:v>1.6548149999999999</c:v>
                </c:pt>
                <c:pt idx="103">
                  <c:v>1.6548149999999999</c:v>
                </c:pt>
                <c:pt idx="104">
                  <c:v>1.6548149999999999</c:v>
                </c:pt>
                <c:pt idx="105">
                  <c:v>1.67869</c:v>
                </c:pt>
                <c:pt idx="106">
                  <c:v>1.6548149999999999</c:v>
                </c:pt>
                <c:pt idx="107">
                  <c:v>1.6548149999999999</c:v>
                </c:pt>
                <c:pt idx="108">
                  <c:v>1.72644</c:v>
                </c:pt>
                <c:pt idx="109">
                  <c:v>1.67869</c:v>
                </c:pt>
                <c:pt idx="110">
                  <c:v>1.7503150000000001</c:v>
                </c:pt>
                <c:pt idx="111">
                  <c:v>1.67869</c:v>
                </c:pt>
                <c:pt idx="112">
                  <c:v>1.72644</c:v>
                </c:pt>
                <c:pt idx="113">
                  <c:v>1.67869</c:v>
                </c:pt>
                <c:pt idx="114">
                  <c:v>1.7503150000000001</c:v>
                </c:pt>
                <c:pt idx="115">
                  <c:v>1.7025650000000001</c:v>
                </c:pt>
                <c:pt idx="116">
                  <c:v>1.7025650000000001</c:v>
                </c:pt>
                <c:pt idx="117">
                  <c:v>1.72644</c:v>
                </c:pt>
                <c:pt idx="118">
                  <c:v>1.6548149999999999</c:v>
                </c:pt>
                <c:pt idx="119">
                  <c:v>1.67869</c:v>
                </c:pt>
                <c:pt idx="120">
                  <c:v>1.7025650000000001</c:v>
                </c:pt>
                <c:pt idx="121">
                  <c:v>1.67869</c:v>
                </c:pt>
                <c:pt idx="122">
                  <c:v>1.6548149999999999</c:v>
                </c:pt>
                <c:pt idx="123">
                  <c:v>1.6309400000000001</c:v>
                </c:pt>
                <c:pt idx="124">
                  <c:v>1.6548149999999999</c:v>
                </c:pt>
                <c:pt idx="125">
                  <c:v>1.6548149999999999</c:v>
                </c:pt>
                <c:pt idx="126">
                  <c:v>1.6309400000000001</c:v>
                </c:pt>
                <c:pt idx="127">
                  <c:v>1.67869</c:v>
                </c:pt>
                <c:pt idx="128">
                  <c:v>1.7503150000000001</c:v>
                </c:pt>
                <c:pt idx="129">
                  <c:v>1.7025650000000001</c:v>
                </c:pt>
                <c:pt idx="130">
                  <c:v>1.72644</c:v>
                </c:pt>
                <c:pt idx="131">
                  <c:v>1.7741899999999999</c:v>
                </c:pt>
                <c:pt idx="132">
                  <c:v>1.7503150000000001</c:v>
                </c:pt>
                <c:pt idx="133">
                  <c:v>1.7025650000000001</c:v>
                </c:pt>
                <c:pt idx="134">
                  <c:v>1.72644</c:v>
                </c:pt>
                <c:pt idx="135">
                  <c:v>1.6548149999999999</c:v>
                </c:pt>
                <c:pt idx="136">
                  <c:v>1.67869</c:v>
                </c:pt>
                <c:pt idx="137">
                  <c:v>1.7025650000000001</c:v>
                </c:pt>
                <c:pt idx="138">
                  <c:v>1.6548149999999999</c:v>
                </c:pt>
                <c:pt idx="139">
                  <c:v>1.72644</c:v>
                </c:pt>
                <c:pt idx="140">
                  <c:v>1.7503150000000001</c:v>
                </c:pt>
                <c:pt idx="141">
                  <c:v>1.7741899999999999</c:v>
                </c:pt>
                <c:pt idx="142">
                  <c:v>1.798065</c:v>
                </c:pt>
                <c:pt idx="143">
                  <c:v>1.7741899999999999</c:v>
                </c:pt>
                <c:pt idx="144">
                  <c:v>1.67869</c:v>
                </c:pt>
                <c:pt idx="145">
                  <c:v>1.7503150000000001</c:v>
                </c:pt>
                <c:pt idx="146">
                  <c:v>1.7025650000000001</c:v>
                </c:pt>
                <c:pt idx="147">
                  <c:v>1.72644</c:v>
                </c:pt>
                <c:pt idx="148">
                  <c:v>1.6309400000000001</c:v>
                </c:pt>
                <c:pt idx="149">
                  <c:v>1.72644</c:v>
                </c:pt>
                <c:pt idx="150">
                  <c:v>1.91744</c:v>
                </c:pt>
                <c:pt idx="151">
                  <c:v>1.67869</c:v>
                </c:pt>
                <c:pt idx="152">
                  <c:v>1.7025650000000001</c:v>
                </c:pt>
                <c:pt idx="153">
                  <c:v>1.67869</c:v>
                </c:pt>
                <c:pt idx="154">
                  <c:v>1.67869</c:v>
                </c:pt>
                <c:pt idx="155">
                  <c:v>1.7025650000000001</c:v>
                </c:pt>
                <c:pt idx="156">
                  <c:v>1.6548149999999999</c:v>
                </c:pt>
                <c:pt idx="157">
                  <c:v>1.6309400000000001</c:v>
                </c:pt>
                <c:pt idx="158">
                  <c:v>1.7503150000000001</c:v>
                </c:pt>
                <c:pt idx="159">
                  <c:v>1.67869</c:v>
                </c:pt>
                <c:pt idx="160">
                  <c:v>1.6548149999999999</c:v>
                </c:pt>
                <c:pt idx="161">
                  <c:v>1.7025650000000001</c:v>
                </c:pt>
                <c:pt idx="162">
                  <c:v>1.7503150000000001</c:v>
                </c:pt>
                <c:pt idx="163">
                  <c:v>1.8935649999999999</c:v>
                </c:pt>
                <c:pt idx="164">
                  <c:v>1.91744</c:v>
                </c:pt>
                <c:pt idx="165">
                  <c:v>1.9413149999999999</c:v>
                </c:pt>
                <c:pt idx="166">
                  <c:v>1.8935649999999999</c:v>
                </c:pt>
                <c:pt idx="167">
                  <c:v>1.845815</c:v>
                </c:pt>
                <c:pt idx="168">
                  <c:v>1.8935649999999999</c:v>
                </c:pt>
                <c:pt idx="169">
                  <c:v>1.8696900000000001</c:v>
                </c:pt>
                <c:pt idx="170">
                  <c:v>1.8219399999999999</c:v>
                </c:pt>
                <c:pt idx="171">
                  <c:v>1.7741899999999999</c:v>
                </c:pt>
                <c:pt idx="172">
                  <c:v>1.7741899999999999</c:v>
                </c:pt>
                <c:pt idx="173">
                  <c:v>1.72644</c:v>
                </c:pt>
                <c:pt idx="174">
                  <c:v>1.72644</c:v>
                </c:pt>
                <c:pt idx="175">
                  <c:v>1.798065</c:v>
                </c:pt>
                <c:pt idx="176">
                  <c:v>1.72644</c:v>
                </c:pt>
                <c:pt idx="177">
                  <c:v>1.7025650000000001</c:v>
                </c:pt>
                <c:pt idx="178">
                  <c:v>1.7741899999999999</c:v>
                </c:pt>
                <c:pt idx="179">
                  <c:v>1.7503150000000001</c:v>
                </c:pt>
                <c:pt idx="180">
                  <c:v>1.7503150000000001</c:v>
                </c:pt>
                <c:pt idx="181">
                  <c:v>1.7025650000000001</c:v>
                </c:pt>
                <c:pt idx="182">
                  <c:v>1.67869</c:v>
                </c:pt>
                <c:pt idx="183">
                  <c:v>1.7741899999999999</c:v>
                </c:pt>
                <c:pt idx="184">
                  <c:v>1.7503150000000001</c:v>
                </c:pt>
                <c:pt idx="185">
                  <c:v>1.7025650000000001</c:v>
                </c:pt>
                <c:pt idx="186">
                  <c:v>1.72644</c:v>
                </c:pt>
                <c:pt idx="187">
                  <c:v>1.7503150000000001</c:v>
                </c:pt>
                <c:pt idx="188">
                  <c:v>1.67869</c:v>
                </c:pt>
                <c:pt idx="189">
                  <c:v>1.67869</c:v>
                </c:pt>
                <c:pt idx="190">
                  <c:v>1.7025650000000001</c:v>
                </c:pt>
                <c:pt idx="191">
                  <c:v>1.67869</c:v>
                </c:pt>
                <c:pt idx="192">
                  <c:v>1.72644</c:v>
                </c:pt>
                <c:pt idx="193">
                  <c:v>1.67869</c:v>
                </c:pt>
                <c:pt idx="194">
                  <c:v>1.72644</c:v>
                </c:pt>
                <c:pt idx="195">
                  <c:v>1.7025650000000001</c:v>
                </c:pt>
                <c:pt idx="196">
                  <c:v>1.72644</c:v>
                </c:pt>
                <c:pt idx="197">
                  <c:v>1.67869</c:v>
                </c:pt>
                <c:pt idx="198">
                  <c:v>1.7025650000000001</c:v>
                </c:pt>
                <c:pt idx="199">
                  <c:v>1.6548149999999999</c:v>
                </c:pt>
                <c:pt idx="200">
                  <c:v>1.6309400000000001</c:v>
                </c:pt>
                <c:pt idx="201">
                  <c:v>1.6548149999999999</c:v>
                </c:pt>
                <c:pt idx="202">
                  <c:v>1.7025650000000001</c:v>
                </c:pt>
                <c:pt idx="203">
                  <c:v>1.7025650000000001</c:v>
                </c:pt>
                <c:pt idx="204">
                  <c:v>1.6548149999999999</c:v>
                </c:pt>
                <c:pt idx="205">
                  <c:v>1.7025650000000001</c:v>
                </c:pt>
                <c:pt idx="206">
                  <c:v>1.7503150000000001</c:v>
                </c:pt>
                <c:pt idx="207">
                  <c:v>1.7503150000000001</c:v>
                </c:pt>
                <c:pt idx="208">
                  <c:v>1.798065</c:v>
                </c:pt>
                <c:pt idx="209">
                  <c:v>1.8696900000000001</c:v>
                </c:pt>
                <c:pt idx="210">
                  <c:v>1.8219399999999999</c:v>
                </c:pt>
                <c:pt idx="211">
                  <c:v>1.798065</c:v>
                </c:pt>
                <c:pt idx="212">
                  <c:v>1.72644</c:v>
                </c:pt>
                <c:pt idx="213">
                  <c:v>1.72644</c:v>
                </c:pt>
                <c:pt idx="214">
                  <c:v>1.7025650000000001</c:v>
                </c:pt>
                <c:pt idx="215">
                  <c:v>1.7503150000000001</c:v>
                </c:pt>
                <c:pt idx="216">
                  <c:v>1.7503150000000001</c:v>
                </c:pt>
                <c:pt idx="217">
                  <c:v>1.67869</c:v>
                </c:pt>
                <c:pt idx="218">
                  <c:v>1.6548149999999999</c:v>
                </c:pt>
                <c:pt idx="219">
                  <c:v>1.7025650000000001</c:v>
                </c:pt>
                <c:pt idx="220">
                  <c:v>1.6548149999999999</c:v>
                </c:pt>
                <c:pt idx="221">
                  <c:v>1.7025650000000001</c:v>
                </c:pt>
                <c:pt idx="222">
                  <c:v>1.7025650000000001</c:v>
                </c:pt>
                <c:pt idx="223">
                  <c:v>1.6548149999999999</c:v>
                </c:pt>
                <c:pt idx="224">
                  <c:v>1.6548149999999999</c:v>
                </c:pt>
                <c:pt idx="225">
                  <c:v>1.7025650000000001</c:v>
                </c:pt>
                <c:pt idx="226">
                  <c:v>1.7025650000000001</c:v>
                </c:pt>
                <c:pt idx="227">
                  <c:v>1.67869</c:v>
                </c:pt>
                <c:pt idx="228">
                  <c:v>1.8219399999999999</c:v>
                </c:pt>
                <c:pt idx="229">
                  <c:v>1.96519</c:v>
                </c:pt>
                <c:pt idx="230">
                  <c:v>2.1323150000000002</c:v>
                </c:pt>
                <c:pt idx="231">
                  <c:v>1.96519</c:v>
                </c:pt>
                <c:pt idx="232">
                  <c:v>1.845815</c:v>
                </c:pt>
                <c:pt idx="233">
                  <c:v>1.8219399999999999</c:v>
                </c:pt>
                <c:pt idx="234">
                  <c:v>1.96519</c:v>
                </c:pt>
                <c:pt idx="235">
                  <c:v>1.8935649999999999</c:v>
                </c:pt>
                <c:pt idx="236">
                  <c:v>1.845815</c:v>
                </c:pt>
                <c:pt idx="237">
                  <c:v>1.8696900000000001</c:v>
                </c:pt>
                <c:pt idx="238">
                  <c:v>1.91744</c:v>
                </c:pt>
                <c:pt idx="239">
                  <c:v>1.9413149999999999</c:v>
                </c:pt>
                <c:pt idx="240">
                  <c:v>1.8696900000000001</c:v>
                </c:pt>
                <c:pt idx="241">
                  <c:v>1.9413149999999999</c:v>
                </c:pt>
                <c:pt idx="242">
                  <c:v>1.9413149999999999</c:v>
                </c:pt>
                <c:pt idx="243">
                  <c:v>1.8696900000000001</c:v>
                </c:pt>
                <c:pt idx="244">
                  <c:v>1.8696900000000001</c:v>
                </c:pt>
                <c:pt idx="245">
                  <c:v>1.91744</c:v>
                </c:pt>
                <c:pt idx="246">
                  <c:v>1.798065</c:v>
                </c:pt>
                <c:pt idx="247">
                  <c:v>1.7741899999999999</c:v>
                </c:pt>
                <c:pt idx="248">
                  <c:v>1.845815</c:v>
                </c:pt>
                <c:pt idx="249">
                  <c:v>1.7741899999999999</c:v>
                </c:pt>
                <c:pt idx="250">
                  <c:v>2.01294</c:v>
                </c:pt>
                <c:pt idx="251">
                  <c:v>1.845815</c:v>
                </c:pt>
                <c:pt idx="252">
                  <c:v>1.798065</c:v>
                </c:pt>
                <c:pt idx="253">
                  <c:v>1.798065</c:v>
                </c:pt>
                <c:pt idx="254">
                  <c:v>1.72644</c:v>
                </c:pt>
                <c:pt idx="255">
                  <c:v>1.8219399999999999</c:v>
                </c:pt>
                <c:pt idx="256">
                  <c:v>1.7861275000000001</c:v>
                </c:pt>
                <c:pt idx="257">
                  <c:v>1.7503150000000001</c:v>
                </c:pt>
                <c:pt idx="258">
                  <c:v>1.8219399999999999</c:v>
                </c:pt>
                <c:pt idx="259">
                  <c:v>1.72644</c:v>
                </c:pt>
                <c:pt idx="260">
                  <c:v>1.798065</c:v>
                </c:pt>
                <c:pt idx="261">
                  <c:v>1.798065</c:v>
                </c:pt>
                <c:pt idx="262">
                  <c:v>1.7741899999999999</c:v>
                </c:pt>
                <c:pt idx="263">
                  <c:v>1.7741899999999999</c:v>
                </c:pt>
                <c:pt idx="264">
                  <c:v>1.7503150000000001</c:v>
                </c:pt>
                <c:pt idx="265">
                  <c:v>1.7503150000000001</c:v>
                </c:pt>
                <c:pt idx="266">
                  <c:v>1.7025650000000001</c:v>
                </c:pt>
                <c:pt idx="267">
                  <c:v>1.96519</c:v>
                </c:pt>
                <c:pt idx="268">
                  <c:v>1.6548149999999999</c:v>
                </c:pt>
                <c:pt idx="269">
                  <c:v>1.67869</c:v>
                </c:pt>
                <c:pt idx="270">
                  <c:v>1.7503150000000001</c:v>
                </c:pt>
                <c:pt idx="271">
                  <c:v>1.7503150000000001</c:v>
                </c:pt>
                <c:pt idx="272">
                  <c:v>1.67869</c:v>
                </c:pt>
                <c:pt idx="273">
                  <c:v>1.67869</c:v>
                </c:pt>
                <c:pt idx="274">
                  <c:v>1.72644</c:v>
                </c:pt>
                <c:pt idx="275">
                  <c:v>1.6548149999999999</c:v>
                </c:pt>
                <c:pt idx="276">
                  <c:v>1.72644</c:v>
                </c:pt>
                <c:pt idx="277">
                  <c:v>1.72644</c:v>
                </c:pt>
                <c:pt idx="278">
                  <c:v>1.7025650000000001</c:v>
                </c:pt>
                <c:pt idx="279">
                  <c:v>1.7503150000000001</c:v>
                </c:pt>
                <c:pt idx="280">
                  <c:v>1.6548149999999999</c:v>
                </c:pt>
                <c:pt idx="281">
                  <c:v>1.6548149999999999</c:v>
                </c:pt>
                <c:pt idx="282">
                  <c:v>1.6548149999999999</c:v>
                </c:pt>
                <c:pt idx="283">
                  <c:v>1.72644</c:v>
                </c:pt>
                <c:pt idx="284">
                  <c:v>1.67869</c:v>
                </c:pt>
                <c:pt idx="285">
                  <c:v>1.7025650000000001</c:v>
                </c:pt>
                <c:pt idx="286">
                  <c:v>1.7503150000000001</c:v>
                </c:pt>
                <c:pt idx="287">
                  <c:v>1.7503150000000001</c:v>
                </c:pt>
                <c:pt idx="288">
                  <c:v>1.7503150000000001</c:v>
                </c:pt>
                <c:pt idx="289">
                  <c:v>1.67869</c:v>
                </c:pt>
                <c:pt idx="290">
                  <c:v>1.7025650000000001</c:v>
                </c:pt>
                <c:pt idx="291">
                  <c:v>1.6548149999999999</c:v>
                </c:pt>
                <c:pt idx="292">
                  <c:v>1.6309400000000001</c:v>
                </c:pt>
                <c:pt idx="293">
                  <c:v>1.67869</c:v>
                </c:pt>
                <c:pt idx="294">
                  <c:v>1.7025650000000001</c:v>
                </c:pt>
                <c:pt idx="295">
                  <c:v>1.67869</c:v>
                </c:pt>
                <c:pt idx="296">
                  <c:v>1.67869</c:v>
                </c:pt>
                <c:pt idx="297">
                  <c:v>1.6548149999999999</c:v>
                </c:pt>
                <c:pt idx="298">
                  <c:v>1.6309400000000001</c:v>
                </c:pt>
                <c:pt idx="299">
                  <c:v>1.67869</c:v>
                </c:pt>
                <c:pt idx="300">
                  <c:v>1.72644</c:v>
                </c:pt>
                <c:pt idx="301">
                  <c:v>1.6548149999999999</c:v>
                </c:pt>
                <c:pt idx="302">
                  <c:v>1.6548149999999999</c:v>
                </c:pt>
                <c:pt idx="303">
                  <c:v>1.67869</c:v>
                </c:pt>
                <c:pt idx="304">
                  <c:v>1.67869</c:v>
                </c:pt>
                <c:pt idx="305">
                  <c:v>1.7025650000000001</c:v>
                </c:pt>
                <c:pt idx="306">
                  <c:v>1.67869</c:v>
                </c:pt>
                <c:pt idx="307">
                  <c:v>1.7025650000000001</c:v>
                </c:pt>
                <c:pt idx="308">
                  <c:v>1.6309400000000001</c:v>
                </c:pt>
                <c:pt idx="309">
                  <c:v>1.662773333333333</c:v>
                </c:pt>
                <c:pt idx="310">
                  <c:v>1.694606666666667</c:v>
                </c:pt>
                <c:pt idx="311">
                  <c:v>1.72644</c:v>
                </c:pt>
                <c:pt idx="312">
                  <c:v>1.67869</c:v>
                </c:pt>
                <c:pt idx="313">
                  <c:v>1.7503150000000001</c:v>
                </c:pt>
                <c:pt idx="314">
                  <c:v>1.7025650000000001</c:v>
                </c:pt>
                <c:pt idx="315">
                  <c:v>1.798065</c:v>
                </c:pt>
                <c:pt idx="316">
                  <c:v>1.96519</c:v>
                </c:pt>
                <c:pt idx="317">
                  <c:v>1.8696900000000001</c:v>
                </c:pt>
                <c:pt idx="318">
                  <c:v>1.9890650000000001</c:v>
                </c:pt>
                <c:pt idx="319">
                  <c:v>1.9413149999999999</c:v>
                </c:pt>
                <c:pt idx="320">
                  <c:v>1.9413149999999999</c:v>
                </c:pt>
                <c:pt idx="321">
                  <c:v>1.845815</c:v>
                </c:pt>
                <c:pt idx="322">
                  <c:v>1.8219399999999999</c:v>
                </c:pt>
                <c:pt idx="323">
                  <c:v>1.8696900000000001</c:v>
                </c:pt>
                <c:pt idx="324">
                  <c:v>1.845815</c:v>
                </c:pt>
                <c:pt idx="325">
                  <c:v>1.8935649999999999</c:v>
                </c:pt>
                <c:pt idx="326">
                  <c:v>1.8219399999999999</c:v>
                </c:pt>
                <c:pt idx="327">
                  <c:v>1.8696900000000001</c:v>
                </c:pt>
                <c:pt idx="328">
                  <c:v>1.8935649999999999</c:v>
                </c:pt>
                <c:pt idx="329">
                  <c:v>1.91744</c:v>
                </c:pt>
                <c:pt idx="330">
                  <c:v>1.8219399999999999</c:v>
                </c:pt>
                <c:pt idx="331">
                  <c:v>1.845815</c:v>
                </c:pt>
                <c:pt idx="332">
                  <c:v>1.798065</c:v>
                </c:pt>
                <c:pt idx="333">
                  <c:v>2.01294</c:v>
                </c:pt>
                <c:pt idx="334">
                  <c:v>1.72644</c:v>
                </c:pt>
                <c:pt idx="335">
                  <c:v>1.72644</c:v>
                </c:pt>
                <c:pt idx="336">
                  <c:v>1.7025650000000001</c:v>
                </c:pt>
                <c:pt idx="337">
                  <c:v>1.7741899999999999</c:v>
                </c:pt>
                <c:pt idx="338">
                  <c:v>1.7503150000000001</c:v>
                </c:pt>
                <c:pt idx="339">
                  <c:v>1.7025650000000001</c:v>
                </c:pt>
                <c:pt idx="340">
                  <c:v>1.7503150000000001</c:v>
                </c:pt>
                <c:pt idx="341">
                  <c:v>1.7025650000000001</c:v>
                </c:pt>
                <c:pt idx="342">
                  <c:v>1.7503150000000001</c:v>
                </c:pt>
                <c:pt idx="343">
                  <c:v>1.7503150000000001</c:v>
                </c:pt>
                <c:pt idx="344">
                  <c:v>1.67869</c:v>
                </c:pt>
                <c:pt idx="345">
                  <c:v>1.72644</c:v>
                </c:pt>
                <c:pt idx="346">
                  <c:v>1.72644</c:v>
                </c:pt>
                <c:pt idx="347">
                  <c:v>1.6548149999999999</c:v>
                </c:pt>
                <c:pt idx="348">
                  <c:v>1.72644</c:v>
                </c:pt>
                <c:pt idx="349">
                  <c:v>1.7025650000000001</c:v>
                </c:pt>
                <c:pt idx="350">
                  <c:v>1.7025650000000001</c:v>
                </c:pt>
                <c:pt idx="351">
                  <c:v>1.7025650000000001</c:v>
                </c:pt>
                <c:pt idx="352">
                  <c:v>1.72644</c:v>
                </c:pt>
                <c:pt idx="353">
                  <c:v>1.7025650000000001</c:v>
                </c:pt>
                <c:pt idx="354">
                  <c:v>1.7025650000000001</c:v>
                </c:pt>
                <c:pt idx="355">
                  <c:v>1.7741899999999999</c:v>
                </c:pt>
                <c:pt idx="356">
                  <c:v>1.7741899999999999</c:v>
                </c:pt>
                <c:pt idx="357">
                  <c:v>1.845815</c:v>
                </c:pt>
                <c:pt idx="358">
                  <c:v>1.9413149999999999</c:v>
                </c:pt>
                <c:pt idx="359">
                  <c:v>1.8935649999999999</c:v>
                </c:pt>
                <c:pt idx="360">
                  <c:v>1.845815</c:v>
                </c:pt>
                <c:pt idx="361">
                  <c:v>1.845815</c:v>
                </c:pt>
                <c:pt idx="362">
                  <c:v>1.8935649999999999</c:v>
                </c:pt>
                <c:pt idx="363">
                  <c:v>1.845815</c:v>
                </c:pt>
                <c:pt idx="364">
                  <c:v>1.845815</c:v>
                </c:pt>
                <c:pt idx="365">
                  <c:v>1.7741899999999999</c:v>
                </c:pt>
                <c:pt idx="366">
                  <c:v>1.7741899999999999</c:v>
                </c:pt>
                <c:pt idx="367">
                  <c:v>1.798065</c:v>
                </c:pt>
                <c:pt idx="368">
                  <c:v>1.8219399999999999</c:v>
                </c:pt>
                <c:pt idx="369">
                  <c:v>1.72644</c:v>
                </c:pt>
                <c:pt idx="370">
                  <c:v>1.7503150000000001</c:v>
                </c:pt>
                <c:pt idx="371">
                  <c:v>1.72644</c:v>
                </c:pt>
                <c:pt idx="372">
                  <c:v>1.798065</c:v>
                </c:pt>
                <c:pt idx="373">
                  <c:v>1.7741899999999999</c:v>
                </c:pt>
                <c:pt idx="374">
                  <c:v>1.7741899999999999</c:v>
                </c:pt>
                <c:pt idx="375">
                  <c:v>1.7025650000000001</c:v>
                </c:pt>
                <c:pt idx="376">
                  <c:v>1.8219399999999999</c:v>
                </c:pt>
                <c:pt idx="377">
                  <c:v>1.7503150000000001</c:v>
                </c:pt>
                <c:pt idx="378">
                  <c:v>1.67869</c:v>
                </c:pt>
                <c:pt idx="379">
                  <c:v>1.7503150000000001</c:v>
                </c:pt>
                <c:pt idx="380">
                  <c:v>1.7503150000000001</c:v>
                </c:pt>
                <c:pt idx="381">
                  <c:v>1.7741899999999999</c:v>
                </c:pt>
                <c:pt idx="382">
                  <c:v>1.7503150000000001</c:v>
                </c:pt>
                <c:pt idx="383">
                  <c:v>1.72644</c:v>
                </c:pt>
                <c:pt idx="384">
                  <c:v>1.67869</c:v>
                </c:pt>
                <c:pt idx="385">
                  <c:v>1.67869</c:v>
                </c:pt>
                <c:pt idx="386">
                  <c:v>1.7025650000000001</c:v>
                </c:pt>
                <c:pt idx="387">
                  <c:v>1.7025650000000001</c:v>
                </c:pt>
                <c:pt idx="388">
                  <c:v>1.7503150000000001</c:v>
                </c:pt>
                <c:pt idx="389">
                  <c:v>1.67869</c:v>
                </c:pt>
                <c:pt idx="390">
                  <c:v>1.67869</c:v>
                </c:pt>
                <c:pt idx="391">
                  <c:v>1.67869</c:v>
                </c:pt>
                <c:pt idx="392">
                  <c:v>1.67869</c:v>
                </c:pt>
                <c:pt idx="393">
                  <c:v>1.67869</c:v>
                </c:pt>
                <c:pt idx="394">
                  <c:v>1.6548149999999999</c:v>
                </c:pt>
                <c:pt idx="395">
                  <c:v>1.72644</c:v>
                </c:pt>
                <c:pt idx="396">
                  <c:v>1.7503150000000001</c:v>
                </c:pt>
                <c:pt idx="397">
                  <c:v>1.7741899999999999</c:v>
                </c:pt>
                <c:pt idx="398">
                  <c:v>1.7025650000000001</c:v>
                </c:pt>
                <c:pt idx="399">
                  <c:v>1.72644</c:v>
                </c:pt>
                <c:pt idx="400">
                  <c:v>1.72644</c:v>
                </c:pt>
                <c:pt idx="401">
                  <c:v>1.67869</c:v>
                </c:pt>
                <c:pt idx="402">
                  <c:v>1.6548149999999999</c:v>
                </c:pt>
                <c:pt idx="403">
                  <c:v>1.67869</c:v>
                </c:pt>
                <c:pt idx="404">
                  <c:v>1.7025650000000001</c:v>
                </c:pt>
                <c:pt idx="405">
                  <c:v>1.6548149999999999</c:v>
                </c:pt>
                <c:pt idx="406">
                  <c:v>1.67869</c:v>
                </c:pt>
                <c:pt idx="407">
                  <c:v>1.67869</c:v>
                </c:pt>
                <c:pt idx="408">
                  <c:v>1.710523333</c:v>
                </c:pt>
                <c:pt idx="409">
                  <c:v>1.7423566669999999</c:v>
                </c:pt>
                <c:pt idx="410">
                  <c:v>1.7741899999999999</c:v>
                </c:pt>
                <c:pt idx="411">
                  <c:v>1.806023333</c:v>
                </c:pt>
                <c:pt idx="412">
                  <c:v>1.8378566670000001</c:v>
                </c:pt>
                <c:pt idx="413">
                  <c:v>1.8696900000000001</c:v>
                </c:pt>
                <c:pt idx="414">
                  <c:v>1.9015233330000001</c:v>
                </c:pt>
                <c:pt idx="415">
                  <c:v>1.933356667</c:v>
                </c:pt>
                <c:pt idx="416">
                  <c:v>1.96519</c:v>
                </c:pt>
                <c:pt idx="417">
                  <c:v>1.997023333</c:v>
                </c:pt>
                <c:pt idx="418">
                  <c:v>2.0288566669999999</c:v>
                </c:pt>
                <c:pt idx="419">
                  <c:v>2.0606900000000001</c:v>
                </c:pt>
                <c:pt idx="420">
                  <c:v>2.0925233329999999</c:v>
                </c:pt>
                <c:pt idx="421">
                  <c:v>2.1243566669999998</c:v>
                </c:pt>
                <c:pt idx="422">
                  <c:v>2.1561900000000001</c:v>
                </c:pt>
                <c:pt idx="423">
                  <c:v>2.1561900000000001</c:v>
                </c:pt>
                <c:pt idx="424">
                  <c:v>2.1561900000000001</c:v>
                </c:pt>
                <c:pt idx="425">
                  <c:v>2.1323150000000002</c:v>
                </c:pt>
                <c:pt idx="426">
                  <c:v>2.084565</c:v>
                </c:pt>
                <c:pt idx="427">
                  <c:v>1.9890650000000001</c:v>
                </c:pt>
                <c:pt idx="428">
                  <c:v>2.01294</c:v>
                </c:pt>
                <c:pt idx="429">
                  <c:v>1.91744</c:v>
                </c:pt>
                <c:pt idx="430">
                  <c:v>1.9890650000000001</c:v>
                </c:pt>
                <c:pt idx="431">
                  <c:v>1.91744</c:v>
                </c:pt>
                <c:pt idx="432">
                  <c:v>1.8696900000000001</c:v>
                </c:pt>
                <c:pt idx="433">
                  <c:v>1.91744</c:v>
                </c:pt>
                <c:pt idx="434">
                  <c:v>1.91744</c:v>
                </c:pt>
                <c:pt idx="435">
                  <c:v>1.9413149999999999</c:v>
                </c:pt>
                <c:pt idx="436">
                  <c:v>1.9890650000000001</c:v>
                </c:pt>
                <c:pt idx="437">
                  <c:v>1.96519</c:v>
                </c:pt>
                <c:pt idx="438">
                  <c:v>2.01294</c:v>
                </c:pt>
                <c:pt idx="439">
                  <c:v>2.01294</c:v>
                </c:pt>
                <c:pt idx="440">
                  <c:v>2.1323150000000002</c:v>
                </c:pt>
                <c:pt idx="441">
                  <c:v>2.084565</c:v>
                </c:pt>
                <c:pt idx="442">
                  <c:v>2.01294</c:v>
                </c:pt>
                <c:pt idx="443">
                  <c:v>2.0368149999999998</c:v>
                </c:pt>
                <c:pt idx="444">
                  <c:v>2.0368149999999998</c:v>
                </c:pt>
                <c:pt idx="445">
                  <c:v>1.9413149999999999</c:v>
                </c:pt>
                <c:pt idx="446">
                  <c:v>1.91744</c:v>
                </c:pt>
                <c:pt idx="447">
                  <c:v>1.8935649999999999</c:v>
                </c:pt>
                <c:pt idx="448">
                  <c:v>1.91744</c:v>
                </c:pt>
                <c:pt idx="449">
                  <c:v>1.91744</c:v>
                </c:pt>
                <c:pt idx="450">
                  <c:v>1.8696900000000001</c:v>
                </c:pt>
                <c:pt idx="451">
                  <c:v>1.8219399999999999</c:v>
                </c:pt>
                <c:pt idx="452">
                  <c:v>1.845815</c:v>
                </c:pt>
                <c:pt idx="453">
                  <c:v>1.8219399999999999</c:v>
                </c:pt>
                <c:pt idx="454">
                  <c:v>1.798065</c:v>
                </c:pt>
                <c:pt idx="455">
                  <c:v>1.8696900000000001</c:v>
                </c:pt>
                <c:pt idx="456">
                  <c:v>1.8219399999999999</c:v>
                </c:pt>
                <c:pt idx="457">
                  <c:v>1.8696900000000001</c:v>
                </c:pt>
                <c:pt idx="458">
                  <c:v>1.845815</c:v>
                </c:pt>
                <c:pt idx="459">
                  <c:v>1.8696900000000001</c:v>
                </c:pt>
                <c:pt idx="460">
                  <c:v>1.845815</c:v>
                </c:pt>
                <c:pt idx="461">
                  <c:v>1.845815</c:v>
                </c:pt>
                <c:pt idx="462">
                  <c:v>1.8219399999999999</c:v>
                </c:pt>
                <c:pt idx="463">
                  <c:v>1.845815</c:v>
                </c:pt>
                <c:pt idx="464">
                  <c:v>1.798065</c:v>
                </c:pt>
                <c:pt idx="465">
                  <c:v>1.798065</c:v>
                </c:pt>
                <c:pt idx="466">
                  <c:v>1.8219399999999999</c:v>
                </c:pt>
                <c:pt idx="467">
                  <c:v>1.7503150000000001</c:v>
                </c:pt>
                <c:pt idx="468">
                  <c:v>1.8219399999999999</c:v>
                </c:pt>
                <c:pt idx="469">
                  <c:v>1.798065</c:v>
                </c:pt>
                <c:pt idx="470">
                  <c:v>1.8935649999999999</c:v>
                </c:pt>
                <c:pt idx="471">
                  <c:v>1.845815</c:v>
                </c:pt>
                <c:pt idx="472">
                  <c:v>1.8696900000000001</c:v>
                </c:pt>
                <c:pt idx="473">
                  <c:v>2.2278150000000001</c:v>
                </c:pt>
                <c:pt idx="474">
                  <c:v>2.25169</c:v>
                </c:pt>
                <c:pt idx="475">
                  <c:v>2.1561900000000001</c:v>
                </c:pt>
                <c:pt idx="476">
                  <c:v>2.3471899999999999</c:v>
                </c:pt>
                <c:pt idx="477">
                  <c:v>2.49044</c:v>
                </c:pt>
                <c:pt idx="478">
                  <c:v>2.5381900000000002</c:v>
                </c:pt>
                <c:pt idx="479">
                  <c:v>2.6336900000000001</c:v>
                </c:pt>
                <c:pt idx="480">
                  <c:v>2.5859399999999999</c:v>
                </c:pt>
                <c:pt idx="481">
                  <c:v>2.49044</c:v>
                </c:pt>
                <c:pt idx="482">
                  <c:v>2.3949400000000001</c:v>
                </c:pt>
                <c:pt idx="483">
                  <c:v>2.323315</c:v>
                </c:pt>
                <c:pt idx="484">
                  <c:v>2.323315</c:v>
                </c:pt>
                <c:pt idx="485">
                  <c:v>2.323315</c:v>
                </c:pt>
                <c:pt idx="486">
                  <c:v>2.25169</c:v>
                </c:pt>
                <c:pt idx="487">
                  <c:v>2.2755649999999998</c:v>
                </c:pt>
                <c:pt idx="488">
                  <c:v>2.25169</c:v>
                </c:pt>
                <c:pt idx="489">
                  <c:v>2.2278150000000001</c:v>
                </c:pt>
                <c:pt idx="490">
                  <c:v>2.1323150000000002</c:v>
                </c:pt>
                <c:pt idx="491">
                  <c:v>2.1084399999999999</c:v>
                </c:pt>
                <c:pt idx="492">
                  <c:v>2.1323150000000002</c:v>
                </c:pt>
                <c:pt idx="493">
                  <c:v>2.0606900000000001</c:v>
                </c:pt>
                <c:pt idx="494">
                  <c:v>2.1084399999999999</c:v>
                </c:pt>
                <c:pt idx="495">
                  <c:v>2.0368149999999998</c:v>
                </c:pt>
                <c:pt idx="496">
                  <c:v>2.0368149999999998</c:v>
                </c:pt>
                <c:pt idx="497">
                  <c:v>2.0368149999999998</c:v>
                </c:pt>
                <c:pt idx="498">
                  <c:v>2.0368149999999998</c:v>
                </c:pt>
                <c:pt idx="499">
                  <c:v>1.96519</c:v>
                </c:pt>
                <c:pt idx="500">
                  <c:v>1.96519</c:v>
                </c:pt>
                <c:pt idx="501">
                  <c:v>2.0368149999999998</c:v>
                </c:pt>
                <c:pt idx="502">
                  <c:v>1.9413149999999999</c:v>
                </c:pt>
                <c:pt idx="503">
                  <c:v>1.9890650000000001</c:v>
                </c:pt>
                <c:pt idx="504">
                  <c:v>1.9413149999999999</c:v>
                </c:pt>
                <c:pt idx="505">
                  <c:v>1.9413149999999999</c:v>
                </c:pt>
                <c:pt idx="506">
                  <c:v>1.8935649999999999</c:v>
                </c:pt>
                <c:pt idx="507">
                  <c:v>1.9413149999999999</c:v>
                </c:pt>
                <c:pt idx="508">
                  <c:v>1.91744</c:v>
                </c:pt>
                <c:pt idx="509">
                  <c:v>1.8935649999999999</c:v>
                </c:pt>
                <c:pt idx="510">
                  <c:v>1.8696900000000001</c:v>
                </c:pt>
                <c:pt idx="511">
                  <c:v>1.8935649999999999</c:v>
                </c:pt>
                <c:pt idx="512">
                  <c:v>1.91744</c:v>
                </c:pt>
                <c:pt idx="513">
                  <c:v>1.91744</c:v>
                </c:pt>
                <c:pt idx="514">
                  <c:v>1.8935649999999999</c:v>
                </c:pt>
                <c:pt idx="515">
                  <c:v>1.8696900000000001</c:v>
                </c:pt>
                <c:pt idx="516">
                  <c:v>1.8696900000000001</c:v>
                </c:pt>
                <c:pt idx="517">
                  <c:v>1.845815</c:v>
                </c:pt>
                <c:pt idx="518">
                  <c:v>1.8935649999999999</c:v>
                </c:pt>
                <c:pt idx="519">
                  <c:v>1.8696900000000001</c:v>
                </c:pt>
                <c:pt idx="520">
                  <c:v>1.845815</c:v>
                </c:pt>
                <c:pt idx="521">
                  <c:v>1.8219399999999999</c:v>
                </c:pt>
                <c:pt idx="522">
                  <c:v>1.8219399999999999</c:v>
                </c:pt>
                <c:pt idx="523">
                  <c:v>1.8219399999999999</c:v>
                </c:pt>
                <c:pt idx="524">
                  <c:v>1.8219399999999999</c:v>
                </c:pt>
                <c:pt idx="525">
                  <c:v>1.8696900000000001</c:v>
                </c:pt>
                <c:pt idx="526">
                  <c:v>1.8696900000000001</c:v>
                </c:pt>
                <c:pt idx="527">
                  <c:v>1.845815</c:v>
                </c:pt>
                <c:pt idx="528">
                  <c:v>2.1084399999999999</c:v>
                </c:pt>
                <c:pt idx="529">
                  <c:v>1.9890650000000001</c:v>
                </c:pt>
                <c:pt idx="530">
                  <c:v>1.96519</c:v>
                </c:pt>
                <c:pt idx="531">
                  <c:v>2.01294</c:v>
                </c:pt>
                <c:pt idx="532">
                  <c:v>1.91744</c:v>
                </c:pt>
                <c:pt idx="533">
                  <c:v>1.91744</c:v>
                </c:pt>
                <c:pt idx="534">
                  <c:v>1.9413149999999999</c:v>
                </c:pt>
                <c:pt idx="535">
                  <c:v>1.9413149999999999</c:v>
                </c:pt>
                <c:pt idx="536">
                  <c:v>1.9413149999999999</c:v>
                </c:pt>
                <c:pt idx="537">
                  <c:v>1.845815</c:v>
                </c:pt>
                <c:pt idx="538">
                  <c:v>1.845815</c:v>
                </c:pt>
                <c:pt idx="539">
                  <c:v>1.8935649999999999</c:v>
                </c:pt>
                <c:pt idx="540">
                  <c:v>1.8935649999999999</c:v>
                </c:pt>
                <c:pt idx="541">
                  <c:v>1.91744</c:v>
                </c:pt>
                <c:pt idx="542">
                  <c:v>1.845815</c:v>
                </c:pt>
                <c:pt idx="543">
                  <c:v>1.8696900000000001</c:v>
                </c:pt>
                <c:pt idx="544">
                  <c:v>1.8935649999999999</c:v>
                </c:pt>
                <c:pt idx="545">
                  <c:v>1.798065</c:v>
                </c:pt>
                <c:pt idx="546">
                  <c:v>1.8219399999999999</c:v>
                </c:pt>
                <c:pt idx="547">
                  <c:v>1.8696900000000001</c:v>
                </c:pt>
                <c:pt idx="548">
                  <c:v>1.91744</c:v>
                </c:pt>
                <c:pt idx="549">
                  <c:v>1.96519</c:v>
                </c:pt>
                <c:pt idx="550">
                  <c:v>1.91744</c:v>
                </c:pt>
                <c:pt idx="551">
                  <c:v>1.8219399999999999</c:v>
                </c:pt>
                <c:pt idx="552">
                  <c:v>1.8696900000000001</c:v>
                </c:pt>
                <c:pt idx="553">
                  <c:v>1.845815</c:v>
                </c:pt>
                <c:pt idx="554">
                  <c:v>1.845815</c:v>
                </c:pt>
                <c:pt idx="555">
                  <c:v>1.845815</c:v>
                </c:pt>
                <c:pt idx="556">
                  <c:v>1.8219399999999999</c:v>
                </c:pt>
                <c:pt idx="557">
                  <c:v>1.8696900000000001</c:v>
                </c:pt>
                <c:pt idx="558">
                  <c:v>1.7741899999999999</c:v>
                </c:pt>
                <c:pt idx="559">
                  <c:v>1.845815</c:v>
                </c:pt>
                <c:pt idx="560">
                  <c:v>1.798065</c:v>
                </c:pt>
                <c:pt idx="561">
                  <c:v>1.798065</c:v>
                </c:pt>
                <c:pt idx="562">
                  <c:v>1.7741899999999999</c:v>
                </c:pt>
                <c:pt idx="563">
                  <c:v>1.845815</c:v>
                </c:pt>
                <c:pt idx="564">
                  <c:v>1.845815</c:v>
                </c:pt>
                <c:pt idx="565">
                  <c:v>1.8219399999999999</c:v>
                </c:pt>
                <c:pt idx="566">
                  <c:v>1.7741899999999999</c:v>
                </c:pt>
                <c:pt idx="567">
                  <c:v>1.8696900000000001</c:v>
                </c:pt>
                <c:pt idx="568">
                  <c:v>1.7741899999999999</c:v>
                </c:pt>
                <c:pt idx="569">
                  <c:v>1.798065</c:v>
                </c:pt>
                <c:pt idx="570">
                  <c:v>1.845815</c:v>
                </c:pt>
                <c:pt idx="571">
                  <c:v>1.798065</c:v>
                </c:pt>
                <c:pt idx="572">
                  <c:v>1.91744</c:v>
                </c:pt>
                <c:pt idx="573">
                  <c:v>2.0368149999999998</c:v>
                </c:pt>
                <c:pt idx="574">
                  <c:v>1.9890650000000001</c:v>
                </c:pt>
                <c:pt idx="575">
                  <c:v>1.8935649999999999</c:v>
                </c:pt>
                <c:pt idx="576">
                  <c:v>1.8219399999999999</c:v>
                </c:pt>
                <c:pt idx="577">
                  <c:v>1.845815</c:v>
                </c:pt>
                <c:pt idx="578">
                  <c:v>1.8935649999999999</c:v>
                </c:pt>
                <c:pt idx="579">
                  <c:v>1.798065</c:v>
                </c:pt>
                <c:pt idx="580">
                  <c:v>1.798065</c:v>
                </c:pt>
                <c:pt idx="581">
                  <c:v>1.8219399999999999</c:v>
                </c:pt>
                <c:pt idx="582">
                  <c:v>1.7741899999999999</c:v>
                </c:pt>
                <c:pt idx="583">
                  <c:v>1.8219399999999999</c:v>
                </c:pt>
                <c:pt idx="584">
                  <c:v>1.845815</c:v>
                </c:pt>
                <c:pt idx="585">
                  <c:v>1.8219399999999999</c:v>
                </c:pt>
                <c:pt idx="586">
                  <c:v>1.8219399999999999</c:v>
                </c:pt>
                <c:pt idx="587">
                  <c:v>1.845815</c:v>
                </c:pt>
                <c:pt idx="588">
                  <c:v>1.8219399999999999</c:v>
                </c:pt>
                <c:pt idx="589">
                  <c:v>1.7503150000000001</c:v>
                </c:pt>
                <c:pt idx="590">
                  <c:v>1.798065</c:v>
                </c:pt>
                <c:pt idx="591">
                  <c:v>1.7741899999999999</c:v>
                </c:pt>
                <c:pt idx="592">
                  <c:v>1.798065</c:v>
                </c:pt>
                <c:pt idx="593">
                  <c:v>1.8219399999999999</c:v>
                </c:pt>
                <c:pt idx="594">
                  <c:v>2.084565</c:v>
                </c:pt>
                <c:pt idx="595">
                  <c:v>2.1561900000000001</c:v>
                </c:pt>
                <c:pt idx="596">
                  <c:v>2.1800649999999999</c:v>
                </c:pt>
                <c:pt idx="597">
                  <c:v>2.2994400000000002</c:v>
                </c:pt>
                <c:pt idx="598">
                  <c:v>2.3471899999999999</c:v>
                </c:pt>
                <c:pt idx="599">
                  <c:v>2.3710650000000002</c:v>
                </c:pt>
                <c:pt idx="600">
                  <c:v>2.4665650000000001</c:v>
                </c:pt>
                <c:pt idx="601">
                  <c:v>2.4188149999999999</c:v>
                </c:pt>
                <c:pt idx="602">
                  <c:v>2.4426899999999998</c:v>
                </c:pt>
                <c:pt idx="603">
                  <c:v>2.49044</c:v>
                </c:pt>
                <c:pt idx="604">
                  <c:v>2.4426899999999998</c:v>
                </c:pt>
                <c:pt idx="605">
                  <c:v>2.3949400000000001</c:v>
                </c:pt>
                <c:pt idx="606">
                  <c:v>2.323315</c:v>
                </c:pt>
                <c:pt idx="607">
                  <c:v>2.3710650000000002</c:v>
                </c:pt>
                <c:pt idx="608">
                  <c:v>2.2994400000000002</c:v>
                </c:pt>
                <c:pt idx="609">
                  <c:v>2.25169</c:v>
                </c:pt>
                <c:pt idx="610">
                  <c:v>2.2039399999999998</c:v>
                </c:pt>
                <c:pt idx="611">
                  <c:v>2.2994400000000002</c:v>
                </c:pt>
                <c:pt idx="612">
                  <c:v>2.2278150000000001</c:v>
                </c:pt>
                <c:pt idx="613">
                  <c:v>2.25169</c:v>
                </c:pt>
                <c:pt idx="614">
                  <c:v>2.1561900000000001</c:v>
                </c:pt>
                <c:pt idx="615">
                  <c:v>2.1323150000000002</c:v>
                </c:pt>
                <c:pt idx="616">
                  <c:v>2.084565</c:v>
                </c:pt>
                <c:pt idx="617">
                  <c:v>2.3471899999999999</c:v>
                </c:pt>
                <c:pt idx="618">
                  <c:v>2.2994400000000002</c:v>
                </c:pt>
                <c:pt idx="619">
                  <c:v>2.3710650000000002</c:v>
                </c:pt>
                <c:pt idx="620">
                  <c:v>2.5381900000000002</c:v>
                </c:pt>
                <c:pt idx="621">
                  <c:v>2.657565</c:v>
                </c:pt>
                <c:pt idx="622">
                  <c:v>3.0395650000000001</c:v>
                </c:pt>
                <c:pt idx="623">
                  <c:v>3.2544400000000002</c:v>
                </c:pt>
                <c:pt idx="624">
                  <c:v>3.20669</c:v>
                </c:pt>
                <c:pt idx="625">
                  <c:v>3.2305649999999999</c:v>
                </c:pt>
                <c:pt idx="626">
                  <c:v>3.20669</c:v>
                </c:pt>
                <c:pt idx="627">
                  <c:v>3.20669</c:v>
                </c:pt>
                <c:pt idx="628">
                  <c:v>3.1111900000000001</c:v>
                </c:pt>
                <c:pt idx="629">
                  <c:v>3.0395650000000001</c:v>
                </c:pt>
                <c:pt idx="630">
                  <c:v>2.9201899999999998</c:v>
                </c:pt>
                <c:pt idx="631">
                  <c:v>2.8724400000000001</c:v>
                </c:pt>
                <c:pt idx="632">
                  <c:v>2.8246899999999999</c:v>
                </c:pt>
                <c:pt idx="633">
                  <c:v>2.72919</c:v>
                </c:pt>
                <c:pt idx="634">
                  <c:v>2.6336900000000001</c:v>
                </c:pt>
                <c:pt idx="635">
                  <c:v>2.657565</c:v>
                </c:pt>
                <c:pt idx="636">
                  <c:v>2.5859399999999999</c:v>
                </c:pt>
                <c:pt idx="637">
                  <c:v>2.562065</c:v>
                </c:pt>
                <c:pt idx="638">
                  <c:v>2.5859399999999999</c:v>
                </c:pt>
                <c:pt idx="639">
                  <c:v>2.49044</c:v>
                </c:pt>
                <c:pt idx="640">
                  <c:v>2.4426899999999998</c:v>
                </c:pt>
                <c:pt idx="641">
                  <c:v>2.4665650000000001</c:v>
                </c:pt>
                <c:pt idx="642">
                  <c:v>2.4188149999999999</c:v>
                </c:pt>
                <c:pt idx="643">
                  <c:v>2.3710650000000002</c:v>
                </c:pt>
                <c:pt idx="644">
                  <c:v>2.323315</c:v>
                </c:pt>
                <c:pt idx="645">
                  <c:v>2.4188149999999999</c:v>
                </c:pt>
                <c:pt idx="646">
                  <c:v>2.3471899999999999</c:v>
                </c:pt>
                <c:pt idx="647">
                  <c:v>2.25169</c:v>
                </c:pt>
                <c:pt idx="648">
                  <c:v>2.2994400000000002</c:v>
                </c:pt>
                <c:pt idx="649">
                  <c:v>2.2755649999999998</c:v>
                </c:pt>
                <c:pt idx="650">
                  <c:v>2.2994400000000002</c:v>
                </c:pt>
                <c:pt idx="651">
                  <c:v>2.25169</c:v>
                </c:pt>
                <c:pt idx="652">
                  <c:v>2.25169</c:v>
                </c:pt>
                <c:pt idx="653">
                  <c:v>2.1800649999999999</c:v>
                </c:pt>
                <c:pt idx="654">
                  <c:v>2.2278150000000001</c:v>
                </c:pt>
                <c:pt idx="655">
                  <c:v>2.2278150000000001</c:v>
                </c:pt>
                <c:pt idx="656">
                  <c:v>2.1800649999999999</c:v>
                </c:pt>
                <c:pt idx="657">
                  <c:v>2.1561900000000001</c:v>
                </c:pt>
                <c:pt idx="658">
                  <c:v>2.1323150000000002</c:v>
                </c:pt>
                <c:pt idx="659">
                  <c:v>2.084565</c:v>
                </c:pt>
                <c:pt idx="660">
                  <c:v>2.1800649999999999</c:v>
                </c:pt>
                <c:pt idx="661">
                  <c:v>2.1084399999999999</c:v>
                </c:pt>
                <c:pt idx="662">
                  <c:v>2.1323150000000002</c:v>
                </c:pt>
                <c:pt idx="663">
                  <c:v>2.2039399999999998</c:v>
                </c:pt>
                <c:pt idx="664">
                  <c:v>2.323315</c:v>
                </c:pt>
                <c:pt idx="665">
                  <c:v>2.49044</c:v>
                </c:pt>
                <c:pt idx="666">
                  <c:v>2.49044</c:v>
                </c:pt>
                <c:pt idx="667">
                  <c:v>2.6098150000000002</c:v>
                </c:pt>
                <c:pt idx="668">
                  <c:v>2.5859399999999999</c:v>
                </c:pt>
                <c:pt idx="669">
                  <c:v>2.4665650000000001</c:v>
                </c:pt>
                <c:pt idx="670">
                  <c:v>2.3949400000000001</c:v>
                </c:pt>
                <c:pt idx="671">
                  <c:v>2.323315</c:v>
                </c:pt>
                <c:pt idx="672">
                  <c:v>2.3471899999999999</c:v>
                </c:pt>
                <c:pt idx="673">
                  <c:v>2.323315</c:v>
                </c:pt>
                <c:pt idx="674">
                  <c:v>2.2278150000000001</c:v>
                </c:pt>
                <c:pt idx="675">
                  <c:v>2.2278150000000001</c:v>
                </c:pt>
                <c:pt idx="676">
                  <c:v>2.2278150000000001</c:v>
                </c:pt>
                <c:pt idx="677">
                  <c:v>2.2278150000000001</c:v>
                </c:pt>
                <c:pt idx="678">
                  <c:v>2.1920025000000001</c:v>
                </c:pt>
                <c:pt idx="679">
                  <c:v>2.1561900000000001</c:v>
                </c:pt>
                <c:pt idx="680">
                  <c:v>2.2039399999999998</c:v>
                </c:pt>
                <c:pt idx="681">
                  <c:v>2.2039399999999998</c:v>
                </c:pt>
                <c:pt idx="682">
                  <c:v>2.1084399999999999</c:v>
                </c:pt>
                <c:pt idx="683">
                  <c:v>2.1561900000000001</c:v>
                </c:pt>
                <c:pt idx="684">
                  <c:v>2.1800649999999999</c:v>
                </c:pt>
                <c:pt idx="685">
                  <c:v>2.1561900000000001</c:v>
                </c:pt>
                <c:pt idx="686">
                  <c:v>2.084565</c:v>
                </c:pt>
                <c:pt idx="687">
                  <c:v>2.1323150000000002</c:v>
                </c:pt>
                <c:pt idx="688">
                  <c:v>2.2278150000000001</c:v>
                </c:pt>
                <c:pt idx="689">
                  <c:v>2.4188149999999999</c:v>
                </c:pt>
                <c:pt idx="690">
                  <c:v>2.25169</c:v>
                </c:pt>
                <c:pt idx="691">
                  <c:v>2.25169</c:v>
                </c:pt>
                <c:pt idx="692">
                  <c:v>2.2039399999999998</c:v>
                </c:pt>
                <c:pt idx="693">
                  <c:v>2.1800649999999999</c:v>
                </c:pt>
                <c:pt idx="694">
                  <c:v>2.1561900000000001</c:v>
                </c:pt>
                <c:pt idx="695">
                  <c:v>2.1800649999999999</c:v>
                </c:pt>
                <c:pt idx="696">
                  <c:v>2.1561900000000001</c:v>
                </c:pt>
                <c:pt idx="697">
                  <c:v>2.1323150000000002</c:v>
                </c:pt>
                <c:pt idx="698">
                  <c:v>2.0368149999999998</c:v>
                </c:pt>
                <c:pt idx="699">
                  <c:v>2.0606900000000001</c:v>
                </c:pt>
                <c:pt idx="700">
                  <c:v>2.0368149999999998</c:v>
                </c:pt>
                <c:pt idx="701">
                  <c:v>2.0368149999999998</c:v>
                </c:pt>
                <c:pt idx="702">
                  <c:v>2.0606900000000001</c:v>
                </c:pt>
                <c:pt idx="703">
                  <c:v>2.01294</c:v>
                </c:pt>
                <c:pt idx="704">
                  <c:v>2.0368149999999998</c:v>
                </c:pt>
                <c:pt idx="705">
                  <c:v>2.0368149999999998</c:v>
                </c:pt>
                <c:pt idx="706">
                  <c:v>2.084565</c:v>
                </c:pt>
                <c:pt idx="707">
                  <c:v>2.0368149999999998</c:v>
                </c:pt>
                <c:pt idx="708">
                  <c:v>1.9890650000000001</c:v>
                </c:pt>
                <c:pt idx="709">
                  <c:v>2.0606900000000001</c:v>
                </c:pt>
                <c:pt idx="710">
                  <c:v>2.0606900000000001</c:v>
                </c:pt>
                <c:pt idx="711">
                  <c:v>2.1800649999999999</c:v>
                </c:pt>
                <c:pt idx="712">
                  <c:v>2.323315</c:v>
                </c:pt>
                <c:pt idx="713">
                  <c:v>2.2755649999999998</c:v>
                </c:pt>
                <c:pt idx="714">
                  <c:v>2.2039399999999998</c:v>
                </c:pt>
                <c:pt idx="715">
                  <c:v>2.1084399999999999</c:v>
                </c:pt>
                <c:pt idx="716">
                  <c:v>2.1561900000000001</c:v>
                </c:pt>
                <c:pt idx="717">
                  <c:v>2.0368149999999998</c:v>
                </c:pt>
                <c:pt idx="718">
                  <c:v>2.1561900000000001</c:v>
                </c:pt>
                <c:pt idx="719">
                  <c:v>2.0368149999999998</c:v>
                </c:pt>
                <c:pt idx="720">
                  <c:v>2.0324740910000001</c:v>
                </c:pt>
                <c:pt idx="721">
                  <c:v>2.0281331819999999</c:v>
                </c:pt>
                <c:pt idx="722">
                  <c:v>2.0237922730000002</c:v>
                </c:pt>
                <c:pt idx="723">
                  <c:v>2.019451364</c:v>
                </c:pt>
                <c:pt idx="724">
                  <c:v>2.0151104549999999</c:v>
                </c:pt>
                <c:pt idx="725">
                  <c:v>2.010769545</c:v>
                </c:pt>
                <c:pt idx="726">
                  <c:v>2.0064286359999999</c:v>
                </c:pt>
                <c:pt idx="727">
                  <c:v>2.0020877270000002</c:v>
                </c:pt>
                <c:pt idx="728">
                  <c:v>1.997746818</c:v>
                </c:pt>
                <c:pt idx="729">
                  <c:v>1.993405909</c:v>
                </c:pt>
                <c:pt idx="730">
                  <c:v>1.9890650000000001</c:v>
                </c:pt>
                <c:pt idx="731">
                  <c:v>2.0606900000000001</c:v>
                </c:pt>
                <c:pt idx="732">
                  <c:v>2.0368149999999998</c:v>
                </c:pt>
                <c:pt idx="733">
                  <c:v>1.96519</c:v>
                </c:pt>
                <c:pt idx="734">
                  <c:v>2.0606900000000001</c:v>
                </c:pt>
                <c:pt idx="735">
                  <c:v>2.0368149999999998</c:v>
                </c:pt>
                <c:pt idx="736">
                  <c:v>2.01294</c:v>
                </c:pt>
                <c:pt idx="737">
                  <c:v>1.9890650000000001</c:v>
                </c:pt>
                <c:pt idx="738">
                  <c:v>1.9890650000000001</c:v>
                </c:pt>
                <c:pt idx="739">
                  <c:v>1.9413149999999999</c:v>
                </c:pt>
                <c:pt idx="740">
                  <c:v>1.9413149999999999</c:v>
                </c:pt>
                <c:pt idx="741">
                  <c:v>1.96519</c:v>
                </c:pt>
                <c:pt idx="742">
                  <c:v>1.9413149999999999</c:v>
                </c:pt>
                <c:pt idx="743">
                  <c:v>2.0368149999999998</c:v>
                </c:pt>
              </c:numCache>
            </c:numRef>
          </c:yVal>
          <c:smooth val="0"/>
          <c:extLst xmlns:c15="http://schemas.microsoft.com/office/drawing/2012/chart" xmlns:c16r2="http://schemas.microsoft.com/office/drawing/2015/06/chart">
            <c:ext xmlns:c16="http://schemas.microsoft.com/office/drawing/2014/chart" uri="{C3380CC4-5D6E-409C-BE32-E72D297353CC}">
              <c16:uniqueId val="{00000002-2E8C-458A-A008-88BCAF6F632C}"/>
            </c:ext>
          </c:extLst>
        </c:ser>
        <c:ser>
          <c:idx val="0"/>
          <c:order val="3"/>
          <c:tx>
            <c:v>MARCH</c:v>
          </c:tx>
          <c:spPr>
            <a:ln w="19050">
              <a:noFill/>
            </a:ln>
          </c:spPr>
          <c:marker>
            <c:symbol val="star"/>
            <c:size val="5"/>
            <c:spPr>
              <a:noFill/>
              <a:ln w="12700">
                <a:solidFill>
                  <a:srgbClr val="00B050"/>
                </a:solidFill>
              </a:ln>
            </c:spPr>
          </c:marker>
          <c:xVal>
            <c:numRef>
              <c:f>'DATA 2021'!$E$2:$E$745</c:f>
              <c:numCache>
                <c:formatCode>0.00</c:formatCode>
                <c:ptCount val="744"/>
                <c:pt idx="0">
                  <c:v>27.368960720164406</c:v>
                </c:pt>
                <c:pt idx="1">
                  <c:v>32.636249398205287</c:v>
                </c:pt>
                <c:pt idx="2">
                  <c:v>28.623034941882036</c:v>
                </c:pt>
                <c:pt idx="3">
                  <c:v>26.155326832758512</c:v>
                </c:pt>
                <c:pt idx="4">
                  <c:v>27.368960720164406</c:v>
                </c:pt>
                <c:pt idx="5">
                  <c:v>29.918381104648358</c:v>
                </c:pt>
                <c:pt idx="6">
                  <c:v>26.155326832758512</c:v>
                </c:pt>
                <c:pt idx="7">
                  <c:v>24.981308449628163</c:v>
                </c:pt>
                <c:pt idx="8">
                  <c:v>26.155326832758512</c:v>
                </c:pt>
                <c:pt idx="9">
                  <c:v>24.981308449628163</c:v>
                </c:pt>
                <c:pt idx="10">
                  <c:v>24.981308449628163</c:v>
                </c:pt>
                <c:pt idx="11">
                  <c:v>26.155326832758512</c:v>
                </c:pt>
                <c:pt idx="12">
                  <c:v>26.155326832758512</c:v>
                </c:pt>
                <c:pt idx="13">
                  <c:v>26.155326832758512</c:v>
                </c:pt>
                <c:pt idx="14">
                  <c:v>27.368960720164406</c:v>
                </c:pt>
                <c:pt idx="15">
                  <c:v>26.155326832758512</c:v>
                </c:pt>
                <c:pt idx="16">
                  <c:v>26.155326832758512</c:v>
                </c:pt>
                <c:pt idx="17">
                  <c:v>27.368960720164406</c:v>
                </c:pt>
                <c:pt idx="18">
                  <c:v>23.846087545565705</c:v>
                </c:pt>
                <c:pt idx="19">
                  <c:v>27.368960720164406</c:v>
                </c:pt>
                <c:pt idx="20">
                  <c:v>22.748852928791191</c:v>
                </c:pt>
                <c:pt idx="21">
                  <c:v>27.368960720164406</c:v>
                </c:pt>
                <c:pt idx="22">
                  <c:v>22.748852928791191</c:v>
                </c:pt>
                <c:pt idx="23">
                  <c:v>23.846087545565705</c:v>
                </c:pt>
                <c:pt idx="24">
                  <c:v>23.846087545565705</c:v>
                </c:pt>
                <c:pt idx="25">
                  <c:v>22.748852928791191</c:v>
                </c:pt>
                <c:pt idx="26">
                  <c:v>22.748852928791191</c:v>
                </c:pt>
                <c:pt idx="27">
                  <c:v>21.688800270037017</c:v>
                </c:pt>
                <c:pt idx="28">
                  <c:v>23.846087545565705</c:v>
                </c:pt>
                <c:pt idx="29">
                  <c:v>26.155326832758512</c:v>
                </c:pt>
                <c:pt idx="30">
                  <c:v>24.981308449628163</c:v>
                </c:pt>
                <c:pt idx="31">
                  <c:v>21.688800270037017</c:v>
                </c:pt>
                <c:pt idx="32">
                  <c:v>22.748852928791191</c:v>
                </c:pt>
                <c:pt idx="33">
                  <c:v>18.723794311806625</c:v>
                </c:pt>
                <c:pt idx="34">
                  <c:v>21.688800270037017</c:v>
                </c:pt>
                <c:pt idx="35">
                  <c:v>24.981308449628163</c:v>
                </c:pt>
                <c:pt idx="36">
                  <c:v>26.155326832758512</c:v>
                </c:pt>
                <c:pt idx="37">
                  <c:v>26.155326832758512</c:v>
                </c:pt>
                <c:pt idx="38">
                  <c:v>24.981308449628163</c:v>
                </c:pt>
                <c:pt idx="39">
                  <c:v>23.846087545565705</c:v>
                </c:pt>
                <c:pt idx="40">
                  <c:v>24.981308449628163</c:v>
                </c:pt>
                <c:pt idx="41">
                  <c:v>22.748852928791191</c:v>
                </c:pt>
                <c:pt idx="42">
                  <c:v>22.748852928791191</c:v>
                </c:pt>
                <c:pt idx="43">
                  <c:v>21.688800270037017</c:v>
                </c:pt>
                <c:pt idx="44">
                  <c:v>20.665132132132609</c:v>
                </c:pt>
                <c:pt idx="45">
                  <c:v>21.688800270037017</c:v>
                </c:pt>
                <c:pt idx="46">
                  <c:v>20.665132132132609</c:v>
                </c:pt>
                <c:pt idx="47">
                  <c:v>23.846087545565705</c:v>
                </c:pt>
                <c:pt idx="48">
                  <c:v>23.846087545565705</c:v>
                </c:pt>
                <c:pt idx="49">
                  <c:v>20.665132132132609</c:v>
                </c:pt>
                <c:pt idx="50">
                  <c:v>20.665132132132609</c:v>
                </c:pt>
                <c:pt idx="51">
                  <c:v>20.665132132132609</c:v>
                </c:pt>
                <c:pt idx="52">
                  <c:v>20.665132132132609</c:v>
                </c:pt>
                <c:pt idx="53">
                  <c:v>22.748852928791191</c:v>
                </c:pt>
                <c:pt idx="54">
                  <c:v>19.677058000104321</c:v>
                </c:pt>
                <c:pt idx="55">
                  <c:v>20.665132132132609</c:v>
                </c:pt>
                <c:pt idx="56">
                  <c:v>23.846087545565705</c:v>
                </c:pt>
                <c:pt idx="57">
                  <c:v>20.665132132132609</c:v>
                </c:pt>
                <c:pt idx="58">
                  <c:v>21.688800270037017</c:v>
                </c:pt>
                <c:pt idx="59">
                  <c:v>22.748852928791191</c:v>
                </c:pt>
                <c:pt idx="60">
                  <c:v>20.665132132132609</c:v>
                </c:pt>
                <c:pt idx="61">
                  <c:v>23.846087545565705</c:v>
                </c:pt>
                <c:pt idx="62">
                  <c:v>23.846087545565705</c:v>
                </c:pt>
                <c:pt idx="63">
                  <c:v>20.665132132132609</c:v>
                </c:pt>
                <c:pt idx="64">
                  <c:v>22.748852928791191</c:v>
                </c:pt>
                <c:pt idx="65">
                  <c:v>19.677058000104321</c:v>
                </c:pt>
                <c:pt idx="66">
                  <c:v>19.677058000104321</c:v>
                </c:pt>
                <c:pt idx="67">
                  <c:v>20.665132132132609</c:v>
                </c:pt>
                <c:pt idx="68">
                  <c:v>18.723794311806625</c:v>
                </c:pt>
                <c:pt idx="69">
                  <c:v>21.688800270037017</c:v>
                </c:pt>
                <c:pt idx="70">
                  <c:v>19.677058000104321</c:v>
                </c:pt>
                <c:pt idx="71">
                  <c:v>22.748852928791191</c:v>
                </c:pt>
                <c:pt idx="72">
                  <c:v>22.748852928791191</c:v>
                </c:pt>
                <c:pt idx="73">
                  <c:v>19.677058000104321</c:v>
                </c:pt>
                <c:pt idx="74">
                  <c:v>18.723794311806625</c:v>
                </c:pt>
                <c:pt idx="75">
                  <c:v>19.677058000104321</c:v>
                </c:pt>
                <c:pt idx="76">
                  <c:v>19.677058000104321</c:v>
                </c:pt>
                <c:pt idx="77">
                  <c:v>21.688800270037017</c:v>
                </c:pt>
                <c:pt idx="78">
                  <c:v>22.748852928791191</c:v>
                </c:pt>
                <c:pt idx="79">
                  <c:v>21.688800270037017</c:v>
                </c:pt>
                <c:pt idx="80">
                  <c:v>19.677058000104321</c:v>
                </c:pt>
                <c:pt idx="81">
                  <c:v>21.688800270037017</c:v>
                </c:pt>
                <c:pt idx="82">
                  <c:v>19.677058000104321</c:v>
                </c:pt>
                <c:pt idx="83">
                  <c:v>20.665132132132609</c:v>
                </c:pt>
                <c:pt idx="84">
                  <c:v>18.723794311806625</c:v>
                </c:pt>
                <c:pt idx="85">
                  <c:v>22.748852928791191</c:v>
                </c:pt>
                <c:pt idx="86">
                  <c:v>20.665132132132609</c:v>
                </c:pt>
                <c:pt idx="87">
                  <c:v>19.677058000104321</c:v>
                </c:pt>
                <c:pt idx="88">
                  <c:v>19.677058000104321</c:v>
                </c:pt>
                <c:pt idx="89">
                  <c:v>18.723794311806625</c:v>
                </c:pt>
                <c:pt idx="90">
                  <c:v>20.665132132132609</c:v>
                </c:pt>
                <c:pt idx="91">
                  <c:v>22.748852928791191</c:v>
                </c:pt>
                <c:pt idx="92">
                  <c:v>19.677058000104321</c:v>
                </c:pt>
                <c:pt idx="93">
                  <c:v>19.677058000104321</c:v>
                </c:pt>
                <c:pt idx="94">
                  <c:v>19.677058000104321</c:v>
                </c:pt>
                <c:pt idx="95">
                  <c:v>20.665132132132609</c:v>
                </c:pt>
                <c:pt idx="96">
                  <c:v>18.723794311806625</c:v>
                </c:pt>
                <c:pt idx="97">
                  <c:v>20.665132132132609</c:v>
                </c:pt>
                <c:pt idx="98">
                  <c:v>20.665132132132609</c:v>
                </c:pt>
                <c:pt idx="99">
                  <c:v>20.665132132132609</c:v>
                </c:pt>
                <c:pt idx="100">
                  <c:v>18.723794311806625</c:v>
                </c:pt>
                <c:pt idx="101">
                  <c:v>20.665132132132609</c:v>
                </c:pt>
                <c:pt idx="102">
                  <c:v>20.665132132132609</c:v>
                </c:pt>
                <c:pt idx="103">
                  <c:v>20.665132132132609</c:v>
                </c:pt>
                <c:pt idx="104">
                  <c:v>17.804564489100954</c:v>
                </c:pt>
                <c:pt idx="105">
                  <c:v>20.665132132132609</c:v>
                </c:pt>
                <c:pt idx="106">
                  <c:v>18.723794311806625</c:v>
                </c:pt>
                <c:pt idx="107">
                  <c:v>19.677058000104321</c:v>
                </c:pt>
                <c:pt idx="108">
                  <c:v>21.688800270037017</c:v>
                </c:pt>
                <c:pt idx="109">
                  <c:v>18.723794311806625</c:v>
                </c:pt>
                <c:pt idx="110">
                  <c:v>19.677058000104321</c:v>
                </c:pt>
                <c:pt idx="111">
                  <c:v>21.688800270037017</c:v>
                </c:pt>
                <c:pt idx="112">
                  <c:v>17.804564489100954</c:v>
                </c:pt>
                <c:pt idx="113">
                  <c:v>18.723794311806625</c:v>
                </c:pt>
                <c:pt idx="114">
                  <c:v>18.723794311806625</c:v>
                </c:pt>
                <c:pt idx="115">
                  <c:v>20.665132132132609</c:v>
                </c:pt>
                <c:pt idx="116">
                  <c:v>18.723794311806625</c:v>
                </c:pt>
                <c:pt idx="117">
                  <c:v>21.688800270037017</c:v>
                </c:pt>
                <c:pt idx="118">
                  <c:v>18.723794311806625</c:v>
                </c:pt>
                <c:pt idx="119">
                  <c:v>18.723794311806625</c:v>
                </c:pt>
                <c:pt idx="120">
                  <c:v>18.723794311806625</c:v>
                </c:pt>
                <c:pt idx="121">
                  <c:v>18.723794311806625</c:v>
                </c:pt>
                <c:pt idx="122">
                  <c:v>20.665132132132609</c:v>
                </c:pt>
                <c:pt idx="123">
                  <c:v>20.665132132132609</c:v>
                </c:pt>
                <c:pt idx="124">
                  <c:v>19.677058000104321</c:v>
                </c:pt>
                <c:pt idx="125">
                  <c:v>18.723794311806625</c:v>
                </c:pt>
                <c:pt idx="126">
                  <c:v>18.259973429711604</c:v>
                </c:pt>
                <c:pt idx="127">
                  <c:v>17.804564489100954</c:v>
                </c:pt>
                <c:pt idx="128">
                  <c:v>17.804564489100954</c:v>
                </c:pt>
                <c:pt idx="129">
                  <c:v>18.723794311806625</c:v>
                </c:pt>
                <c:pt idx="130">
                  <c:v>18.723794311806625</c:v>
                </c:pt>
                <c:pt idx="131">
                  <c:v>17.804564489100954</c:v>
                </c:pt>
                <c:pt idx="132">
                  <c:v>20.665132132132609</c:v>
                </c:pt>
                <c:pt idx="133">
                  <c:v>21.688800270037017</c:v>
                </c:pt>
                <c:pt idx="134">
                  <c:v>18.723794311806625</c:v>
                </c:pt>
                <c:pt idx="135">
                  <c:v>18.723794311806625</c:v>
                </c:pt>
                <c:pt idx="136">
                  <c:v>20.665132132132609</c:v>
                </c:pt>
                <c:pt idx="137">
                  <c:v>20.665132132132609</c:v>
                </c:pt>
                <c:pt idx="138">
                  <c:v>17.804564489100954</c:v>
                </c:pt>
                <c:pt idx="139">
                  <c:v>19.677058000104321</c:v>
                </c:pt>
                <c:pt idx="140">
                  <c:v>16.918598969599898</c:v>
                </c:pt>
                <c:pt idx="141">
                  <c:v>18.723794311806625</c:v>
                </c:pt>
                <c:pt idx="142">
                  <c:v>16.918598969599898</c:v>
                </c:pt>
                <c:pt idx="143">
                  <c:v>18.723794311806625</c:v>
                </c:pt>
                <c:pt idx="144">
                  <c:v>19.677058000104321</c:v>
                </c:pt>
                <c:pt idx="145">
                  <c:v>17.804564489100954</c:v>
                </c:pt>
                <c:pt idx="146">
                  <c:v>18.723794311806625</c:v>
                </c:pt>
                <c:pt idx="147">
                  <c:v>17.804564489100954</c:v>
                </c:pt>
                <c:pt idx="148">
                  <c:v>18.723794311806625</c:v>
                </c:pt>
                <c:pt idx="149">
                  <c:v>18.723794311806625</c:v>
                </c:pt>
                <c:pt idx="150">
                  <c:v>17.804564489100954</c:v>
                </c:pt>
                <c:pt idx="151">
                  <c:v>16.0651352389945</c:v>
                </c:pt>
                <c:pt idx="152">
                  <c:v>18.723794311806625</c:v>
                </c:pt>
                <c:pt idx="153">
                  <c:v>23.846087545565705</c:v>
                </c:pt>
                <c:pt idx="154">
                  <c:v>20.665132132132609</c:v>
                </c:pt>
                <c:pt idx="155">
                  <c:v>18.723794311806625</c:v>
                </c:pt>
                <c:pt idx="156">
                  <c:v>20.665132132132609</c:v>
                </c:pt>
                <c:pt idx="157">
                  <c:v>19.677058000104321</c:v>
                </c:pt>
                <c:pt idx="158">
                  <c:v>20.665132132132609</c:v>
                </c:pt>
                <c:pt idx="159">
                  <c:v>16.918598969599898</c:v>
                </c:pt>
                <c:pt idx="160">
                  <c:v>16.918598969599898</c:v>
                </c:pt>
                <c:pt idx="161">
                  <c:v>17.804564489100954</c:v>
                </c:pt>
                <c:pt idx="162">
                  <c:v>19.677058000104321</c:v>
                </c:pt>
                <c:pt idx="163">
                  <c:v>19.677058000104321</c:v>
                </c:pt>
                <c:pt idx="164">
                  <c:v>17.804564489100954</c:v>
                </c:pt>
                <c:pt idx="165">
                  <c:v>16.0651352389945</c:v>
                </c:pt>
                <c:pt idx="166">
                  <c:v>18.723794311806625</c:v>
                </c:pt>
                <c:pt idx="167">
                  <c:v>17.804564489100954</c:v>
                </c:pt>
                <c:pt idx="168">
                  <c:v>16.918598969599898</c:v>
                </c:pt>
                <c:pt idx="169">
                  <c:v>18.723794311806625</c:v>
                </c:pt>
                <c:pt idx="170">
                  <c:v>19.677058000104321</c:v>
                </c:pt>
                <c:pt idx="171">
                  <c:v>16.918598969599898</c:v>
                </c:pt>
                <c:pt idx="172">
                  <c:v>16.918598969599898</c:v>
                </c:pt>
                <c:pt idx="173">
                  <c:v>18.723794311806625</c:v>
                </c:pt>
                <c:pt idx="174">
                  <c:v>17.804564489100954</c:v>
                </c:pt>
                <c:pt idx="175">
                  <c:v>17.804564489100954</c:v>
                </c:pt>
                <c:pt idx="176">
                  <c:v>18.723794311806625</c:v>
                </c:pt>
                <c:pt idx="177">
                  <c:v>17.804564489100954</c:v>
                </c:pt>
                <c:pt idx="178">
                  <c:v>17.804564489100954</c:v>
                </c:pt>
                <c:pt idx="179">
                  <c:v>28.623034941882036</c:v>
                </c:pt>
                <c:pt idx="180">
                  <c:v>19.677058000104321</c:v>
                </c:pt>
                <c:pt idx="181">
                  <c:v>17.804564489100954</c:v>
                </c:pt>
                <c:pt idx="182">
                  <c:v>19.677058000104321</c:v>
                </c:pt>
                <c:pt idx="183">
                  <c:v>20.665132132132609</c:v>
                </c:pt>
                <c:pt idx="184">
                  <c:v>16.918598969599898</c:v>
                </c:pt>
                <c:pt idx="185">
                  <c:v>16.918598969599898</c:v>
                </c:pt>
                <c:pt idx="186">
                  <c:v>17.804564489100954</c:v>
                </c:pt>
                <c:pt idx="187">
                  <c:v>18.723794311806625</c:v>
                </c:pt>
                <c:pt idx="188">
                  <c:v>18.723794311806625</c:v>
                </c:pt>
                <c:pt idx="189">
                  <c:v>17.804564489100954</c:v>
                </c:pt>
                <c:pt idx="190">
                  <c:v>17.804564489100954</c:v>
                </c:pt>
                <c:pt idx="191">
                  <c:v>16.918598969599898</c:v>
                </c:pt>
                <c:pt idx="192">
                  <c:v>16.918598969599898</c:v>
                </c:pt>
                <c:pt idx="193">
                  <c:v>17.804564489100954</c:v>
                </c:pt>
                <c:pt idx="194">
                  <c:v>16.918598969599898</c:v>
                </c:pt>
                <c:pt idx="195">
                  <c:v>17.804564489100954</c:v>
                </c:pt>
                <c:pt idx="196">
                  <c:v>16.918598969599898</c:v>
                </c:pt>
                <c:pt idx="197">
                  <c:v>16.0651352389945</c:v>
                </c:pt>
                <c:pt idx="198">
                  <c:v>16.0651352389945</c:v>
                </c:pt>
                <c:pt idx="199">
                  <c:v>16.0651352389945</c:v>
                </c:pt>
                <c:pt idx="200">
                  <c:v>17.804564489100954</c:v>
                </c:pt>
                <c:pt idx="201">
                  <c:v>16.0651352389945</c:v>
                </c:pt>
                <c:pt idx="202">
                  <c:v>20.665132132132609</c:v>
                </c:pt>
                <c:pt idx="203">
                  <c:v>19.677058000104321</c:v>
                </c:pt>
                <c:pt idx="204">
                  <c:v>16.0651352389945</c:v>
                </c:pt>
                <c:pt idx="205">
                  <c:v>19.677058000104321</c:v>
                </c:pt>
                <c:pt idx="206">
                  <c:v>19.677058000104321</c:v>
                </c:pt>
                <c:pt idx="207">
                  <c:v>19.677058000104321</c:v>
                </c:pt>
                <c:pt idx="208">
                  <c:v>19.677058000104321</c:v>
                </c:pt>
                <c:pt idx="209">
                  <c:v>16.918598969599898</c:v>
                </c:pt>
                <c:pt idx="210">
                  <c:v>18.723794311806625</c:v>
                </c:pt>
                <c:pt idx="211">
                  <c:v>18.723794311806625</c:v>
                </c:pt>
                <c:pt idx="212">
                  <c:v>16.918598969599898</c:v>
                </c:pt>
                <c:pt idx="213">
                  <c:v>17.804564489100954</c:v>
                </c:pt>
                <c:pt idx="214">
                  <c:v>19.677058000104321</c:v>
                </c:pt>
                <c:pt idx="215">
                  <c:v>17.804564489100954</c:v>
                </c:pt>
                <c:pt idx="216">
                  <c:v>17.804564489100954</c:v>
                </c:pt>
                <c:pt idx="217">
                  <c:v>18.723794311806625</c:v>
                </c:pt>
                <c:pt idx="218">
                  <c:v>17.804564489100954</c:v>
                </c:pt>
                <c:pt idx="219">
                  <c:v>17.804564489100954</c:v>
                </c:pt>
                <c:pt idx="220">
                  <c:v>17.804564489100954</c:v>
                </c:pt>
                <c:pt idx="221">
                  <c:v>18.723794311806625</c:v>
                </c:pt>
                <c:pt idx="222">
                  <c:v>19.677058000104321</c:v>
                </c:pt>
                <c:pt idx="223">
                  <c:v>16.0651352389945</c:v>
                </c:pt>
                <c:pt idx="224">
                  <c:v>18.723794311806625</c:v>
                </c:pt>
                <c:pt idx="225">
                  <c:v>19.677058000104321</c:v>
                </c:pt>
                <c:pt idx="226">
                  <c:v>19.677058000104321</c:v>
                </c:pt>
                <c:pt idx="227">
                  <c:v>16.918598969599898</c:v>
                </c:pt>
                <c:pt idx="228">
                  <c:v>19.677058000104321</c:v>
                </c:pt>
                <c:pt idx="229">
                  <c:v>19.677058000104321</c:v>
                </c:pt>
                <c:pt idx="230">
                  <c:v>22.748852928791191</c:v>
                </c:pt>
                <c:pt idx="231">
                  <c:v>23.846087545565705</c:v>
                </c:pt>
                <c:pt idx="232">
                  <c:v>24.981308449628163</c:v>
                </c:pt>
                <c:pt idx="233">
                  <c:v>34.060468379159161</c:v>
                </c:pt>
                <c:pt idx="234">
                  <c:v>32.636249398205287</c:v>
                </c:pt>
                <c:pt idx="235">
                  <c:v>34.060468379159161</c:v>
                </c:pt>
                <c:pt idx="236">
                  <c:v>35.529352948325283</c:v>
                </c:pt>
                <c:pt idx="237">
                  <c:v>38.604585804070084</c:v>
                </c:pt>
                <c:pt idx="238">
                  <c:v>38.604585804070084</c:v>
                </c:pt>
                <c:pt idx="239">
                  <c:v>47.135679067472864</c:v>
                </c:pt>
                <c:pt idx="240">
                  <c:v>40.212684084658079</c:v>
                </c:pt>
                <c:pt idx="241">
                  <c:v>37.043768189617921</c:v>
                </c:pt>
                <c:pt idx="242">
                  <c:v>34.060468379159161</c:v>
                </c:pt>
                <c:pt idx="243">
                  <c:v>32.636249398205287</c:v>
                </c:pt>
                <c:pt idx="244">
                  <c:v>34.060468379159161</c:v>
                </c:pt>
                <c:pt idx="245">
                  <c:v>34.060468379159161</c:v>
                </c:pt>
                <c:pt idx="246">
                  <c:v>27.368960720164406</c:v>
                </c:pt>
                <c:pt idx="247">
                  <c:v>27.368960720164406</c:v>
                </c:pt>
                <c:pt idx="248">
                  <c:v>27.368960720164406</c:v>
                </c:pt>
                <c:pt idx="249">
                  <c:v>26.155326832758512</c:v>
                </c:pt>
                <c:pt idx="250">
                  <c:v>26.155326832758512</c:v>
                </c:pt>
                <c:pt idx="251">
                  <c:v>24.981308449628163</c:v>
                </c:pt>
                <c:pt idx="252">
                  <c:v>27.368960720164406</c:v>
                </c:pt>
                <c:pt idx="253">
                  <c:v>27.368960720164406</c:v>
                </c:pt>
                <c:pt idx="254">
                  <c:v>23.846087545565705</c:v>
                </c:pt>
                <c:pt idx="255">
                  <c:v>27.368960720164406</c:v>
                </c:pt>
                <c:pt idx="256">
                  <c:v>24.981308449628163</c:v>
                </c:pt>
                <c:pt idx="257">
                  <c:v>23.846087545565705</c:v>
                </c:pt>
                <c:pt idx="258">
                  <c:v>21.688800270037017</c:v>
                </c:pt>
                <c:pt idx="259">
                  <c:v>24.981308449628163</c:v>
                </c:pt>
                <c:pt idx="260">
                  <c:v>22.748852928791191</c:v>
                </c:pt>
                <c:pt idx="261">
                  <c:v>22.748852928791191</c:v>
                </c:pt>
                <c:pt idx="262">
                  <c:v>21.688800270037017</c:v>
                </c:pt>
                <c:pt idx="263">
                  <c:v>19.677058000104321</c:v>
                </c:pt>
                <c:pt idx="264">
                  <c:v>20.665132132132609</c:v>
                </c:pt>
                <c:pt idx="265">
                  <c:v>22.748852928791191</c:v>
                </c:pt>
                <c:pt idx="266">
                  <c:v>20.665132132132609</c:v>
                </c:pt>
                <c:pt idx="267">
                  <c:v>19.677058000104321</c:v>
                </c:pt>
                <c:pt idx="268">
                  <c:v>22.748852928791191</c:v>
                </c:pt>
                <c:pt idx="269">
                  <c:v>19.677058000104321</c:v>
                </c:pt>
                <c:pt idx="270">
                  <c:v>18.723794311806625</c:v>
                </c:pt>
                <c:pt idx="271">
                  <c:v>21.688800270037017</c:v>
                </c:pt>
                <c:pt idx="272">
                  <c:v>19.677058000104321</c:v>
                </c:pt>
                <c:pt idx="273">
                  <c:v>20.665132132132609</c:v>
                </c:pt>
                <c:pt idx="274">
                  <c:v>17.804564489100954</c:v>
                </c:pt>
                <c:pt idx="275">
                  <c:v>21.688800270037017</c:v>
                </c:pt>
                <c:pt idx="276">
                  <c:v>20.665132132132609</c:v>
                </c:pt>
                <c:pt idx="277">
                  <c:v>18.723794311806625</c:v>
                </c:pt>
                <c:pt idx="278">
                  <c:v>18.723794311806625</c:v>
                </c:pt>
                <c:pt idx="279">
                  <c:v>18.723794311806625</c:v>
                </c:pt>
                <c:pt idx="280">
                  <c:v>20.665132132132609</c:v>
                </c:pt>
                <c:pt idx="281">
                  <c:v>17.804564489100954</c:v>
                </c:pt>
                <c:pt idx="282">
                  <c:v>17.804564489100954</c:v>
                </c:pt>
                <c:pt idx="283">
                  <c:v>17.804564489100954</c:v>
                </c:pt>
                <c:pt idx="284">
                  <c:v>17.804564489100954</c:v>
                </c:pt>
                <c:pt idx="285">
                  <c:v>20.665132132132609</c:v>
                </c:pt>
                <c:pt idx="286">
                  <c:v>17.804564489100954</c:v>
                </c:pt>
                <c:pt idx="287">
                  <c:v>20.665132132132609</c:v>
                </c:pt>
                <c:pt idx="288">
                  <c:v>19.677058000104321</c:v>
                </c:pt>
                <c:pt idx="289">
                  <c:v>20.665132132132609</c:v>
                </c:pt>
                <c:pt idx="290">
                  <c:v>19.677058000104321</c:v>
                </c:pt>
                <c:pt idx="291">
                  <c:v>16.918598969599898</c:v>
                </c:pt>
                <c:pt idx="292">
                  <c:v>19.677058000104321</c:v>
                </c:pt>
                <c:pt idx="293">
                  <c:v>16.918598969599898</c:v>
                </c:pt>
                <c:pt idx="294">
                  <c:v>18.723794311806625</c:v>
                </c:pt>
                <c:pt idx="295">
                  <c:v>18.723794311806625</c:v>
                </c:pt>
                <c:pt idx="296">
                  <c:v>17.804564489100954</c:v>
                </c:pt>
                <c:pt idx="297">
                  <c:v>18.723794311806625</c:v>
                </c:pt>
                <c:pt idx="298">
                  <c:v>16.918598969599898</c:v>
                </c:pt>
                <c:pt idx="299">
                  <c:v>19.677058000104321</c:v>
                </c:pt>
                <c:pt idx="300">
                  <c:v>18.723794311806625</c:v>
                </c:pt>
                <c:pt idx="301">
                  <c:v>17.804564489100954</c:v>
                </c:pt>
                <c:pt idx="302">
                  <c:v>20.665132132132609</c:v>
                </c:pt>
                <c:pt idx="303">
                  <c:v>17.804564489100954</c:v>
                </c:pt>
                <c:pt idx="304">
                  <c:v>22.748852928791191</c:v>
                </c:pt>
                <c:pt idx="305">
                  <c:v>35.529352948325283</c:v>
                </c:pt>
                <c:pt idx="306">
                  <c:v>27.368960720164406</c:v>
                </c:pt>
                <c:pt idx="307">
                  <c:v>27.368960720164406</c:v>
                </c:pt>
                <c:pt idx="308">
                  <c:v>22.748852928791191</c:v>
                </c:pt>
                <c:pt idx="309">
                  <c:v>21.688800270037017</c:v>
                </c:pt>
                <c:pt idx="310">
                  <c:v>22.748852928791191</c:v>
                </c:pt>
                <c:pt idx="311">
                  <c:v>21.688800270037017</c:v>
                </c:pt>
                <c:pt idx="312">
                  <c:v>18.723794311806625</c:v>
                </c:pt>
                <c:pt idx="313">
                  <c:v>19.677058000104321</c:v>
                </c:pt>
                <c:pt idx="314">
                  <c:v>20.665132132132609</c:v>
                </c:pt>
                <c:pt idx="315">
                  <c:v>21.688800270037017</c:v>
                </c:pt>
                <c:pt idx="316">
                  <c:v>22.748852928791191</c:v>
                </c:pt>
                <c:pt idx="317">
                  <c:v>20.665132132132609</c:v>
                </c:pt>
                <c:pt idx="318">
                  <c:v>20.665132132132609</c:v>
                </c:pt>
                <c:pt idx="319">
                  <c:v>20.665132132132609</c:v>
                </c:pt>
                <c:pt idx="320">
                  <c:v>18.723794311806625</c:v>
                </c:pt>
                <c:pt idx="321">
                  <c:v>18.723794311806625</c:v>
                </c:pt>
                <c:pt idx="322">
                  <c:v>20.665132132132609</c:v>
                </c:pt>
                <c:pt idx="323">
                  <c:v>18.723794311806625</c:v>
                </c:pt>
                <c:pt idx="324">
                  <c:v>16.918598969599898</c:v>
                </c:pt>
                <c:pt idx="325">
                  <c:v>17.357471514166413</c:v>
                </c:pt>
                <c:pt idx="326">
                  <c:v>17.804564489100954</c:v>
                </c:pt>
                <c:pt idx="327">
                  <c:v>17.804564489100954</c:v>
                </c:pt>
                <c:pt idx="328">
                  <c:v>35.529352948325283</c:v>
                </c:pt>
                <c:pt idx="329">
                  <c:v>68.197856926077577</c:v>
                </c:pt>
                <c:pt idx="330">
                  <c:v>56.961348640091799</c:v>
                </c:pt>
                <c:pt idx="331">
                  <c:v>41.868947891504092</c:v>
                </c:pt>
                <c:pt idx="332">
                  <c:v>31.255837564231324</c:v>
                </c:pt>
                <c:pt idx="333">
                  <c:v>27.368960720164406</c:v>
                </c:pt>
                <c:pt idx="334">
                  <c:v>31.255837564231324</c:v>
                </c:pt>
                <c:pt idx="335">
                  <c:v>31.255837564231324</c:v>
                </c:pt>
                <c:pt idx="336">
                  <c:v>32.636249398205287</c:v>
                </c:pt>
                <c:pt idx="337">
                  <c:v>29.918381104648358</c:v>
                </c:pt>
                <c:pt idx="338">
                  <c:v>27.368960720164406</c:v>
                </c:pt>
                <c:pt idx="339">
                  <c:v>23.846087545565705</c:v>
                </c:pt>
                <c:pt idx="340">
                  <c:v>23.846087545565705</c:v>
                </c:pt>
                <c:pt idx="341">
                  <c:v>22.748852928791191</c:v>
                </c:pt>
                <c:pt idx="342">
                  <c:v>23.846087545565705</c:v>
                </c:pt>
                <c:pt idx="343">
                  <c:v>23.846087545565705</c:v>
                </c:pt>
                <c:pt idx="344">
                  <c:v>23.846087545565705</c:v>
                </c:pt>
                <c:pt idx="345">
                  <c:v>20.665132132132609</c:v>
                </c:pt>
                <c:pt idx="346">
                  <c:v>20.665132132132609</c:v>
                </c:pt>
                <c:pt idx="347">
                  <c:v>21.688800270037017</c:v>
                </c:pt>
                <c:pt idx="348">
                  <c:v>22.748852928791191</c:v>
                </c:pt>
                <c:pt idx="349">
                  <c:v>22.214228856368436</c:v>
                </c:pt>
                <c:pt idx="350">
                  <c:v>21.688800270037017</c:v>
                </c:pt>
                <c:pt idx="351">
                  <c:v>21.688800270037017</c:v>
                </c:pt>
                <c:pt idx="352">
                  <c:v>20.665132132132609</c:v>
                </c:pt>
                <c:pt idx="353">
                  <c:v>18.723794311806625</c:v>
                </c:pt>
                <c:pt idx="354">
                  <c:v>18.723794311806625</c:v>
                </c:pt>
                <c:pt idx="355">
                  <c:v>20.665132132132609</c:v>
                </c:pt>
                <c:pt idx="356">
                  <c:v>18.723794311806625</c:v>
                </c:pt>
                <c:pt idx="357">
                  <c:v>20.665132132132609</c:v>
                </c:pt>
                <c:pt idx="358">
                  <c:v>17.804564489100954</c:v>
                </c:pt>
                <c:pt idx="359">
                  <c:v>17.804564489100954</c:v>
                </c:pt>
                <c:pt idx="360">
                  <c:v>18.723794311806625</c:v>
                </c:pt>
                <c:pt idx="361">
                  <c:v>20.665132132132609</c:v>
                </c:pt>
                <c:pt idx="362">
                  <c:v>22.748852928791191</c:v>
                </c:pt>
                <c:pt idx="363">
                  <c:v>22.748852928791191</c:v>
                </c:pt>
                <c:pt idx="364">
                  <c:v>22.748852928791191</c:v>
                </c:pt>
                <c:pt idx="365">
                  <c:v>22.748852928791191</c:v>
                </c:pt>
                <c:pt idx="366">
                  <c:v>22.748852928791191</c:v>
                </c:pt>
                <c:pt idx="367">
                  <c:v>22.748852928791191</c:v>
                </c:pt>
                <c:pt idx="368">
                  <c:v>21.688800270037017</c:v>
                </c:pt>
                <c:pt idx="369">
                  <c:v>21.688800270037017</c:v>
                </c:pt>
                <c:pt idx="370">
                  <c:v>17.804564489100954</c:v>
                </c:pt>
                <c:pt idx="371">
                  <c:v>19.677058000104321</c:v>
                </c:pt>
                <c:pt idx="372">
                  <c:v>20.665132132132609</c:v>
                </c:pt>
                <c:pt idx="373">
                  <c:v>18.723794311806625</c:v>
                </c:pt>
                <c:pt idx="374">
                  <c:v>21.688800270037017</c:v>
                </c:pt>
                <c:pt idx="375">
                  <c:v>19.677058000104321</c:v>
                </c:pt>
                <c:pt idx="376">
                  <c:v>17.804564489100954</c:v>
                </c:pt>
                <c:pt idx="377">
                  <c:v>21.688800270037017</c:v>
                </c:pt>
                <c:pt idx="378">
                  <c:v>21.688800270037017</c:v>
                </c:pt>
                <c:pt idx="379">
                  <c:v>18.723794311806625</c:v>
                </c:pt>
                <c:pt idx="380">
                  <c:v>18.723794311806625</c:v>
                </c:pt>
                <c:pt idx="381">
                  <c:v>17.804564489100954</c:v>
                </c:pt>
                <c:pt idx="382">
                  <c:v>18.723794311806625</c:v>
                </c:pt>
                <c:pt idx="383">
                  <c:v>16.918598969599898</c:v>
                </c:pt>
                <c:pt idx="384">
                  <c:v>17.804564489100954</c:v>
                </c:pt>
                <c:pt idx="385">
                  <c:v>19.677058000104321</c:v>
                </c:pt>
                <c:pt idx="386">
                  <c:v>17.804564489100954</c:v>
                </c:pt>
                <c:pt idx="387">
                  <c:v>16.918598969599898</c:v>
                </c:pt>
                <c:pt idx="388">
                  <c:v>17.804564489100954</c:v>
                </c:pt>
                <c:pt idx="389">
                  <c:v>18.723794311806625</c:v>
                </c:pt>
                <c:pt idx="390">
                  <c:v>19.677058000104321</c:v>
                </c:pt>
                <c:pt idx="391">
                  <c:v>19.677058000104321</c:v>
                </c:pt>
                <c:pt idx="392">
                  <c:v>18.723794311806625</c:v>
                </c:pt>
                <c:pt idx="393">
                  <c:v>19.677058000104321</c:v>
                </c:pt>
                <c:pt idx="394">
                  <c:v>16.918598969599898</c:v>
                </c:pt>
                <c:pt idx="395">
                  <c:v>16.918598969599898</c:v>
                </c:pt>
                <c:pt idx="396">
                  <c:v>16.918598969599898</c:v>
                </c:pt>
                <c:pt idx="397">
                  <c:v>16.918598969599898</c:v>
                </c:pt>
                <c:pt idx="398">
                  <c:v>19.677058000104321</c:v>
                </c:pt>
                <c:pt idx="399">
                  <c:v>16.918598969599898</c:v>
                </c:pt>
                <c:pt idx="400">
                  <c:v>16.918598969599898</c:v>
                </c:pt>
                <c:pt idx="401">
                  <c:v>16.918598969599898</c:v>
                </c:pt>
                <c:pt idx="402">
                  <c:v>19.677058000104321</c:v>
                </c:pt>
                <c:pt idx="403">
                  <c:v>19.677058000104321</c:v>
                </c:pt>
                <c:pt idx="404">
                  <c:v>18.723794311806625</c:v>
                </c:pt>
                <c:pt idx="405">
                  <c:v>16.918598969599898</c:v>
                </c:pt>
                <c:pt idx="406">
                  <c:v>18.723794311806625</c:v>
                </c:pt>
                <c:pt idx="407">
                  <c:v>16.0651352389945</c:v>
                </c:pt>
                <c:pt idx="408">
                  <c:v>16.0651352389945</c:v>
                </c:pt>
                <c:pt idx="409">
                  <c:v>18.723794311806625</c:v>
                </c:pt>
                <c:pt idx="410">
                  <c:v>16.0651352389945</c:v>
                </c:pt>
                <c:pt idx="411">
                  <c:v>17.804564489100954</c:v>
                </c:pt>
                <c:pt idx="412">
                  <c:v>16.918598969599898</c:v>
                </c:pt>
                <c:pt idx="413">
                  <c:v>17.804564489100954</c:v>
                </c:pt>
                <c:pt idx="414">
                  <c:v>18.723794311806625</c:v>
                </c:pt>
                <c:pt idx="415">
                  <c:v>15.243417863984126</c:v>
                </c:pt>
                <c:pt idx="416">
                  <c:v>17.804564489100954</c:v>
                </c:pt>
                <c:pt idx="417">
                  <c:v>18.723794311806625</c:v>
                </c:pt>
                <c:pt idx="418">
                  <c:v>18.723794311806625</c:v>
                </c:pt>
                <c:pt idx="419">
                  <c:v>16.918598969599898</c:v>
                </c:pt>
                <c:pt idx="420">
                  <c:v>18.723794311806625</c:v>
                </c:pt>
                <c:pt idx="421">
                  <c:v>18.723794311806625</c:v>
                </c:pt>
                <c:pt idx="422">
                  <c:v>16.918598969599898</c:v>
                </c:pt>
                <c:pt idx="423">
                  <c:v>18.723794311806625</c:v>
                </c:pt>
                <c:pt idx="424">
                  <c:v>16.918598969599898</c:v>
                </c:pt>
                <c:pt idx="425">
                  <c:v>16.918598969599898</c:v>
                </c:pt>
                <c:pt idx="426">
                  <c:v>17.804564489100954</c:v>
                </c:pt>
                <c:pt idx="427">
                  <c:v>18.723794311806625</c:v>
                </c:pt>
                <c:pt idx="428">
                  <c:v>18.723794311806625</c:v>
                </c:pt>
                <c:pt idx="429">
                  <c:v>16.918598969599898</c:v>
                </c:pt>
                <c:pt idx="430">
                  <c:v>16.918598969599898</c:v>
                </c:pt>
                <c:pt idx="431">
                  <c:v>15.243417863984126</c:v>
                </c:pt>
                <c:pt idx="432">
                  <c:v>16.918598969599898</c:v>
                </c:pt>
                <c:pt idx="433">
                  <c:v>16.918598969599898</c:v>
                </c:pt>
                <c:pt idx="434">
                  <c:v>17.804564489100954</c:v>
                </c:pt>
                <c:pt idx="435">
                  <c:v>16.918598969599898</c:v>
                </c:pt>
                <c:pt idx="436">
                  <c:v>15.243417863984126</c:v>
                </c:pt>
                <c:pt idx="437">
                  <c:v>17.804564489100954</c:v>
                </c:pt>
                <c:pt idx="438">
                  <c:v>16.0651352389945</c:v>
                </c:pt>
                <c:pt idx="439">
                  <c:v>17.804564489100954</c:v>
                </c:pt>
                <c:pt idx="440">
                  <c:v>15.243417863984126</c:v>
                </c:pt>
                <c:pt idx="441">
                  <c:v>15.243417863984126</c:v>
                </c:pt>
                <c:pt idx="442">
                  <c:v>16.918598969599898</c:v>
                </c:pt>
                <c:pt idx="443">
                  <c:v>16.0651352389945</c:v>
                </c:pt>
                <c:pt idx="444">
                  <c:v>17.804564489100954</c:v>
                </c:pt>
                <c:pt idx="445">
                  <c:v>15.243417863984126</c:v>
                </c:pt>
                <c:pt idx="446">
                  <c:v>18.723794311806625</c:v>
                </c:pt>
                <c:pt idx="447">
                  <c:v>16.918598969599898</c:v>
                </c:pt>
                <c:pt idx="448">
                  <c:v>17.804564489100954</c:v>
                </c:pt>
                <c:pt idx="449">
                  <c:v>17.804564489100954</c:v>
                </c:pt>
                <c:pt idx="450">
                  <c:v>17.804564489100954</c:v>
                </c:pt>
                <c:pt idx="451">
                  <c:v>15.243417863984126</c:v>
                </c:pt>
                <c:pt idx="452">
                  <c:v>17.804564489100954</c:v>
                </c:pt>
                <c:pt idx="453">
                  <c:v>16.918598969599898</c:v>
                </c:pt>
                <c:pt idx="454">
                  <c:v>14.452698525828485</c:v>
                </c:pt>
                <c:pt idx="455">
                  <c:v>16.918598969599898</c:v>
                </c:pt>
                <c:pt idx="456">
                  <c:v>14.452698525828485</c:v>
                </c:pt>
                <c:pt idx="457">
                  <c:v>16.0651352389945</c:v>
                </c:pt>
                <c:pt idx="458">
                  <c:v>16.0651352389945</c:v>
                </c:pt>
                <c:pt idx="459">
                  <c:v>16.0651352389945</c:v>
                </c:pt>
                <c:pt idx="460">
                  <c:v>16.0651352389945</c:v>
                </c:pt>
                <c:pt idx="461">
                  <c:v>16.0651352389945</c:v>
                </c:pt>
                <c:pt idx="462">
                  <c:v>16.0651352389945</c:v>
                </c:pt>
                <c:pt idx="463">
                  <c:v>21.688800270037017</c:v>
                </c:pt>
                <c:pt idx="464">
                  <c:v>16.0651352389945</c:v>
                </c:pt>
                <c:pt idx="465">
                  <c:v>16.0651352389945</c:v>
                </c:pt>
                <c:pt idx="466">
                  <c:v>17.804564489100954</c:v>
                </c:pt>
                <c:pt idx="467">
                  <c:v>16.918598969599898</c:v>
                </c:pt>
                <c:pt idx="468">
                  <c:v>15.243417863984126</c:v>
                </c:pt>
                <c:pt idx="469">
                  <c:v>15.243417863984126</c:v>
                </c:pt>
                <c:pt idx="470">
                  <c:v>16.918598969599898</c:v>
                </c:pt>
                <c:pt idx="471">
                  <c:v>18.723794311806625</c:v>
                </c:pt>
                <c:pt idx="472">
                  <c:v>16.918598969599898</c:v>
                </c:pt>
                <c:pt idx="473">
                  <c:v>16.0651352389945</c:v>
                </c:pt>
                <c:pt idx="474">
                  <c:v>16.0651352389945</c:v>
                </c:pt>
                <c:pt idx="475">
                  <c:v>16.918598969599898</c:v>
                </c:pt>
                <c:pt idx="476">
                  <c:v>16.918598969599898</c:v>
                </c:pt>
                <c:pt idx="477">
                  <c:v>14.452698525828485</c:v>
                </c:pt>
                <c:pt idx="478">
                  <c:v>16.0651352389945</c:v>
                </c:pt>
                <c:pt idx="479">
                  <c:v>15.243417863984126</c:v>
                </c:pt>
                <c:pt idx="480">
                  <c:v>17.804564489100954</c:v>
                </c:pt>
                <c:pt idx="481">
                  <c:v>15.243417863984126</c:v>
                </c:pt>
                <c:pt idx="482">
                  <c:v>16.918598969599898</c:v>
                </c:pt>
                <c:pt idx="483">
                  <c:v>14.452698525828485</c:v>
                </c:pt>
                <c:pt idx="484">
                  <c:v>16.0651352389945</c:v>
                </c:pt>
                <c:pt idx="485">
                  <c:v>16.918598969599898</c:v>
                </c:pt>
                <c:pt idx="486">
                  <c:v>16.0651352389945</c:v>
                </c:pt>
                <c:pt idx="487">
                  <c:v>15.243417863984126</c:v>
                </c:pt>
                <c:pt idx="488">
                  <c:v>14.452698525828485</c:v>
                </c:pt>
                <c:pt idx="489">
                  <c:v>16.0651352389945</c:v>
                </c:pt>
                <c:pt idx="490">
                  <c:v>16.918598969599898</c:v>
                </c:pt>
                <c:pt idx="491">
                  <c:v>16.0651352389945</c:v>
                </c:pt>
                <c:pt idx="492">
                  <c:v>16.0651352389945</c:v>
                </c:pt>
                <c:pt idx="493">
                  <c:v>15.243417863984126</c:v>
                </c:pt>
                <c:pt idx="494">
                  <c:v>17.804564489100954</c:v>
                </c:pt>
                <c:pt idx="495">
                  <c:v>16.0651352389945</c:v>
                </c:pt>
                <c:pt idx="496">
                  <c:v>17.804564489100954</c:v>
                </c:pt>
                <c:pt idx="497">
                  <c:v>17.804564489100954</c:v>
                </c:pt>
                <c:pt idx="498">
                  <c:v>18.723794311806625</c:v>
                </c:pt>
                <c:pt idx="499">
                  <c:v>16.0651352389945</c:v>
                </c:pt>
                <c:pt idx="500">
                  <c:v>16.0651352389945</c:v>
                </c:pt>
                <c:pt idx="501">
                  <c:v>18.723794311806625</c:v>
                </c:pt>
                <c:pt idx="502">
                  <c:v>15.243417863984126</c:v>
                </c:pt>
                <c:pt idx="503">
                  <c:v>14.452698525828485</c:v>
                </c:pt>
                <c:pt idx="504">
                  <c:v>16.918598969599898</c:v>
                </c:pt>
                <c:pt idx="505">
                  <c:v>16.0651352389945</c:v>
                </c:pt>
                <c:pt idx="506">
                  <c:v>18.723794311806625</c:v>
                </c:pt>
                <c:pt idx="507">
                  <c:v>18.723794311806625</c:v>
                </c:pt>
                <c:pt idx="508">
                  <c:v>17.804564489100954</c:v>
                </c:pt>
                <c:pt idx="509">
                  <c:v>16.918598969599898</c:v>
                </c:pt>
                <c:pt idx="510">
                  <c:v>16.918598969599898</c:v>
                </c:pt>
                <c:pt idx="511">
                  <c:v>17.804564489100954</c:v>
                </c:pt>
                <c:pt idx="512">
                  <c:v>16.918598969599898</c:v>
                </c:pt>
                <c:pt idx="513">
                  <c:v>16.918598969599898</c:v>
                </c:pt>
                <c:pt idx="514">
                  <c:v>19.677058000104321</c:v>
                </c:pt>
                <c:pt idx="515">
                  <c:v>16.0651352389945</c:v>
                </c:pt>
                <c:pt idx="516">
                  <c:v>19.677058000104321</c:v>
                </c:pt>
                <c:pt idx="517">
                  <c:v>16.0651352389945</c:v>
                </c:pt>
                <c:pt idx="518">
                  <c:v>16.0651352389945</c:v>
                </c:pt>
                <c:pt idx="519">
                  <c:v>16.918598969599898</c:v>
                </c:pt>
                <c:pt idx="520">
                  <c:v>17.804564489100954</c:v>
                </c:pt>
                <c:pt idx="521">
                  <c:v>16.918598969599898</c:v>
                </c:pt>
                <c:pt idx="522">
                  <c:v>17.804564489100954</c:v>
                </c:pt>
                <c:pt idx="523">
                  <c:v>16.0651352389945</c:v>
                </c:pt>
                <c:pt idx="524">
                  <c:v>15.243417863984126</c:v>
                </c:pt>
                <c:pt idx="525">
                  <c:v>17.804564489100954</c:v>
                </c:pt>
                <c:pt idx="526">
                  <c:v>16.918598969599898</c:v>
                </c:pt>
                <c:pt idx="527">
                  <c:v>16.0651352389945</c:v>
                </c:pt>
                <c:pt idx="528">
                  <c:v>16.918598969599898</c:v>
                </c:pt>
                <c:pt idx="529">
                  <c:v>15.243417863984126</c:v>
                </c:pt>
                <c:pt idx="530">
                  <c:v>14.452698525828485</c:v>
                </c:pt>
                <c:pt idx="531">
                  <c:v>13.692236054542748</c:v>
                </c:pt>
                <c:pt idx="532">
                  <c:v>14.452698525828485</c:v>
                </c:pt>
                <c:pt idx="533">
                  <c:v>14.452698525828485</c:v>
                </c:pt>
                <c:pt idx="534">
                  <c:v>16.0651352389945</c:v>
                </c:pt>
                <c:pt idx="535">
                  <c:v>14.452698525828485</c:v>
                </c:pt>
                <c:pt idx="536">
                  <c:v>15.243417863984126</c:v>
                </c:pt>
                <c:pt idx="537">
                  <c:v>16.0651352389945</c:v>
                </c:pt>
                <c:pt idx="538">
                  <c:v>16.918598969599898</c:v>
                </c:pt>
                <c:pt idx="539">
                  <c:v>16.0651352389945</c:v>
                </c:pt>
                <c:pt idx="540">
                  <c:v>16.918598969599898</c:v>
                </c:pt>
                <c:pt idx="541">
                  <c:v>15.243417863984126</c:v>
                </c:pt>
                <c:pt idx="542">
                  <c:v>16.918598969599898</c:v>
                </c:pt>
                <c:pt idx="543">
                  <c:v>14.452698525828485</c:v>
                </c:pt>
                <c:pt idx="544">
                  <c:v>16.918598969599898</c:v>
                </c:pt>
                <c:pt idx="545">
                  <c:v>15.243417863984126</c:v>
                </c:pt>
                <c:pt idx="546">
                  <c:v>15.243417863984126</c:v>
                </c:pt>
                <c:pt idx="547">
                  <c:v>15.243417863984126</c:v>
                </c:pt>
                <c:pt idx="548">
                  <c:v>14.452698525828485</c:v>
                </c:pt>
                <c:pt idx="549">
                  <c:v>14.452698525828485</c:v>
                </c:pt>
                <c:pt idx="550">
                  <c:v>16.0651352389945</c:v>
                </c:pt>
                <c:pt idx="551">
                  <c:v>16.918598969599898</c:v>
                </c:pt>
                <c:pt idx="552">
                  <c:v>16.918598969599898</c:v>
                </c:pt>
                <c:pt idx="553">
                  <c:v>14.452698525828485</c:v>
                </c:pt>
                <c:pt idx="554">
                  <c:v>14.452698525828485</c:v>
                </c:pt>
                <c:pt idx="555">
                  <c:v>15.243417863984126</c:v>
                </c:pt>
                <c:pt idx="556">
                  <c:v>16.0651352389945</c:v>
                </c:pt>
                <c:pt idx="557">
                  <c:v>14.452698525828485</c:v>
                </c:pt>
                <c:pt idx="558">
                  <c:v>16.918598969599898</c:v>
                </c:pt>
                <c:pt idx="559">
                  <c:v>15.243417863984126</c:v>
                </c:pt>
                <c:pt idx="560">
                  <c:v>14.452698525828485</c:v>
                </c:pt>
                <c:pt idx="561">
                  <c:v>14.452698525828485</c:v>
                </c:pt>
                <c:pt idx="562">
                  <c:v>14.452698525828485</c:v>
                </c:pt>
                <c:pt idx="563">
                  <c:v>17.804564489100954</c:v>
                </c:pt>
                <c:pt idx="564">
                  <c:v>15.243417863984126</c:v>
                </c:pt>
                <c:pt idx="565">
                  <c:v>16.918598969599898</c:v>
                </c:pt>
                <c:pt idx="566">
                  <c:v>16.918598969599898</c:v>
                </c:pt>
                <c:pt idx="567">
                  <c:v>17.804564489100954</c:v>
                </c:pt>
                <c:pt idx="568">
                  <c:v>14.452698525828485</c:v>
                </c:pt>
                <c:pt idx="569">
                  <c:v>15.243417863984126</c:v>
                </c:pt>
                <c:pt idx="570">
                  <c:v>14.452698525828485</c:v>
                </c:pt>
                <c:pt idx="571">
                  <c:v>16.918598969599898</c:v>
                </c:pt>
                <c:pt idx="572">
                  <c:v>15.243417863984126</c:v>
                </c:pt>
                <c:pt idx="573">
                  <c:v>17.804564489100954</c:v>
                </c:pt>
                <c:pt idx="574">
                  <c:v>15.243417863984126</c:v>
                </c:pt>
                <c:pt idx="575">
                  <c:v>16.0651352389945</c:v>
                </c:pt>
                <c:pt idx="576">
                  <c:v>16.918598969599898</c:v>
                </c:pt>
                <c:pt idx="577">
                  <c:v>17.804564489100954</c:v>
                </c:pt>
                <c:pt idx="578">
                  <c:v>16.918598969599898</c:v>
                </c:pt>
                <c:pt idx="579">
                  <c:v>15.243417863984126</c:v>
                </c:pt>
                <c:pt idx="580">
                  <c:v>16.918598969599898</c:v>
                </c:pt>
                <c:pt idx="581">
                  <c:v>16.0651352389945</c:v>
                </c:pt>
                <c:pt idx="582">
                  <c:v>17.804564489100954</c:v>
                </c:pt>
                <c:pt idx="583">
                  <c:v>16.918598969599898</c:v>
                </c:pt>
                <c:pt idx="584">
                  <c:v>16.0651352389945</c:v>
                </c:pt>
                <c:pt idx="585">
                  <c:v>16.918598969599898</c:v>
                </c:pt>
                <c:pt idx="586">
                  <c:v>15.243417863984126</c:v>
                </c:pt>
                <c:pt idx="587">
                  <c:v>15.243417863984126</c:v>
                </c:pt>
                <c:pt idx="588">
                  <c:v>17.804564489100954</c:v>
                </c:pt>
                <c:pt idx="589">
                  <c:v>15.243417863984126</c:v>
                </c:pt>
                <c:pt idx="590">
                  <c:v>16.0651352389945</c:v>
                </c:pt>
                <c:pt idx="591">
                  <c:v>16.346058617069506</c:v>
                </c:pt>
                <c:pt idx="592">
                  <c:v>16.630537200888227</c:v>
                </c:pt>
                <c:pt idx="593">
                  <c:v>16.918598969599898</c:v>
                </c:pt>
                <c:pt idx="594">
                  <c:v>16.918598969599898</c:v>
                </c:pt>
                <c:pt idx="595">
                  <c:v>15.243417863984126</c:v>
                </c:pt>
                <c:pt idx="596">
                  <c:v>16.918598969599898</c:v>
                </c:pt>
                <c:pt idx="597">
                  <c:v>14.452698525828485</c:v>
                </c:pt>
                <c:pt idx="598">
                  <c:v>14.452698525828485</c:v>
                </c:pt>
                <c:pt idx="599">
                  <c:v>16.918598969599898</c:v>
                </c:pt>
                <c:pt idx="600">
                  <c:v>16.0651352389945</c:v>
                </c:pt>
                <c:pt idx="601">
                  <c:v>15.243417863984126</c:v>
                </c:pt>
                <c:pt idx="602">
                  <c:v>16.0651352389945</c:v>
                </c:pt>
                <c:pt idx="603">
                  <c:v>14.452698525828485</c:v>
                </c:pt>
                <c:pt idx="604">
                  <c:v>16.0651352389945</c:v>
                </c:pt>
                <c:pt idx="605">
                  <c:v>16.0651352389945</c:v>
                </c:pt>
                <c:pt idx="606">
                  <c:v>14.452698525828485</c:v>
                </c:pt>
                <c:pt idx="607">
                  <c:v>16.0651352389945</c:v>
                </c:pt>
                <c:pt idx="608">
                  <c:v>15.243417863984126</c:v>
                </c:pt>
                <c:pt idx="609">
                  <c:v>15.243417863984126</c:v>
                </c:pt>
                <c:pt idx="610">
                  <c:v>16.0651352389945</c:v>
                </c:pt>
                <c:pt idx="611">
                  <c:v>17.804564489100954</c:v>
                </c:pt>
                <c:pt idx="612">
                  <c:v>16.918598969599898</c:v>
                </c:pt>
                <c:pt idx="613">
                  <c:v>16.918598969599898</c:v>
                </c:pt>
                <c:pt idx="614">
                  <c:v>14.452698525828485</c:v>
                </c:pt>
                <c:pt idx="615">
                  <c:v>17.804564489100954</c:v>
                </c:pt>
                <c:pt idx="616">
                  <c:v>16.918598969599898</c:v>
                </c:pt>
                <c:pt idx="617">
                  <c:v>15.243417863984126</c:v>
                </c:pt>
                <c:pt idx="618">
                  <c:v>14.452698525828485</c:v>
                </c:pt>
                <c:pt idx="619">
                  <c:v>16.918598969599898</c:v>
                </c:pt>
                <c:pt idx="620">
                  <c:v>13.692236054542748</c:v>
                </c:pt>
                <c:pt idx="621">
                  <c:v>13.692236054542748</c:v>
                </c:pt>
                <c:pt idx="622">
                  <c:v>15.243417863984126</c:v>
                </c:pt>
                <c:pt idx="623">
                  <c:v>13.692236054542748</c:v>
                </c:pt>
                <c:pt idx="624">
                  <c:v>14.452698525828485</c:v>
                </c:pt>
                <c:pt idx="625">
                  <c:v>16.0651352389945</c:v>
                </c:pt>
                <c:pt idx="626">
                  <c:v>12.961296463757792</c:v>
                </c:pt>
                <c:pt idx="627">
                  <c:v>14.452698525828485</c:v>
                </c:pt>
                <c:pt idx="628">
                  <c:v>12.961296463757792</c:v>
                </c:pt>
                <c:pt idx="629">
                  <c:v>15.243417863984126</c:v>
                </c:pt>
                <c:pt idx="630">
                  <c:v>13.692236054542748</c:v>
                </c:pt>
                <c:pt idx="631">
                  <c:v>13.692236054542748</c:v>
                </c:pt>
                <c:pt idx="632">
                  <c:v>15.243417863984126</c:v>
                </c:pt>
                <c:pt idx="633">
                  <c:v>15.243417863984126</c:v>
                </c:pt>
                <c:pt idx="634">
                  <c:v>15.243417863984126</c:v>
                </c:pt>
                <c:pt idx="635">
                  <c:v>14.452698525828485</c:v>
                </c:pt>
                <c:pt idx="636">
                  <c:v>13.692236054542748</c:v>
                </c:pt>
                <c:pt idx="637">
                  <c:v>13.692236054542748</c:v>
                </c:pt>
                <c:pt idx="638">
                  <c:v>13.692236054542748</c:v>
                </c:pt>
                <c:pt idx="639">
                  <c:v>15.243417863984126</c:v>
                </c:pt>
                <c:pt idx="640">
                  <c:v>14.452698525828485</c:v>
                </c:pt>
                <c:pt idx="641">
                  <c:v>15.243417863984126</c:v>
                </c:pt>
                <c:pt idx="642">
                  <c:v>16.0651352389945</c:v>
                </c:pt>
                <c:pt idx="643">
                  <c:v>16.918598969599898</c:v>
                </c:pt>
                <c:pt idx="644">
                  <c:v>16.0651352389945</c:v>
                </c:pt>
                <c:pt idx="645">
                  <c:v>16.918598969599898</c:v>
                </c:pt>
                <c:pt idx="646">
                  <c:v>15.243417863984126</c:v>
                </c:pt>
                <c:pt idx="647">
                  <c:v>14.452698525828485</c:v>
                </c:pt>
                <c:pt idx="648">
                  <c:v>15.243417863984126</c:v>
                </c:pt>
                <c:pt idx="649">
                  <c:v>13.692236054542748</c:v>
                </c:pt>
                <c:pt idx="650">
                  <c:v>15.243417863984126</c:v>
                </c:pt>
                <c:pt idx="651">
                  <c:v>16.0651352389945</c:v>
                </c:pt>
                <c:pt idx="652">
                  <c:v>14.452698525828485</c:v>
                </c:pt>
                <c:pt idx="653">
                  <c:v>14.452698525828485</c:v>
                </c:pt>
                <c:pt idx="654">
                  <c:v>12.961296463757792</c:v>
                </c:pt>
                <c:pt idx="655">
                  <c:v>13.692236054542748</c:v>
                </c:pt>
                <c:pt idx="656">
                  <c:v>16.0651352389945</c:v>
                </c:pt>
                <c:pt idx="657">
                  <c:v>15.243417863984126</c:v>
                </c:pt>
                <c:pt idx="658">
                  <c:v>16.0651352389945</c:v>
                </c:pt>
                <c:pt idx="659">
                  <c:v>16.918598969599898</c:v>
                </c:pt>
                <c:pt idx="660">
                  <c:v>16.918598969599898</c:v>
                </c:pt>
                <c:pt idx="661">
                  <c:v>16.918598969599898</c:v>
                </c:pt>
                <c:pt idx="662">
                  <c:v>14.452698525828485</c:v>
                </c:pt>
                <c:pt idx="663">
                  <c:v>14.452698525828485</c:v>
                </c:pt>
                <c:pt idx="664">
                  <c:v>15.243417863984126</c:v>
                </c:pt>
                <c:pt idx="665">
                  <c:v>14.452698525828485</c:v>
                </c:pt>
                <c:pt idx="666">
                  <c:v>16.918598969599898</c:v>
                </c:pt>
                <c:pt idx="667">
                  <c:v>16.0651352389945</c:v>
                </c:pt>
                <c:pt idx="668">
                  <c:v>13.692236054542748</c:v>
                </c:pt>
                <c:pt idx="669">
                  <c:v>15.243417863984126</c:v>
                </c:pt>
                <c:pt idx="670">
                  <c:v>15.243417863984126</c:v>
                </c:pt>
                <c:pt idx="671">
                  <c:v>13.692236054542748</c:v>
                </c:pt>
                <c:pt idx="672">
                  <c:v>15.243417863984126</c:v>
                </c:pt>
                <c:pt idx="673">
                  <c:v>14.452698525828485</c:v>
                </c:pt>
                <c:pt idx="674">
                  <c:v>15.243417863984126</c:v>
                </c:pt>
                <c:pt idx="675">
                  <c:v>14.452698525828485</c:v>
                </c:pt>
                <c:pt idx="676">
                  <c:v>13.692236054542748</c:v>
                </c:pt>
                <c:pt idx="677">
                  <c:v>12.961296463757792</c:v>
                </c:pt>
                <c:pt idx="678">
                  <c:v>14.452698525828485</c:v>
                </c:pt>
                <c:pt idx="679">
                  <c:v>16.0651352389945</c:v>
                </c:pt>
                <c:pt idx="680">
                  <c:v>16.0651352389945</c:v>
                </c:pt>
                <c:pt idx="681">
                  <c:v>16.0651352389945</c:v>
                </c:pt>
                <c:pt idx="682">
                  <c:v>13.692236054542748</c:v>
                </c:pt>
                <c:pt idx="683">
                  <c:v>16.918598969599898</c:v>
                </c:pt>
                <c:pt idx="684">
                  <c:v>14.452698525828485</c:v>
                </c:pt>
                <c:pt idx="685">
                  <c:v>12.961296463757792</c:v>
                </c:pt>
                <c:pt idx="686">
                  <c:v>16.918598969599898</c:v>
                </c:pt>
                <c:pt idx="687">
                  <c:v>15.243417863984126</c:v>
                </c:pt>
                <c:pt idx="688">
                  <c:v>16.0651352389945</c:v>
                </c:pt>
                <c:pt idx="689">
                  <c:v>16.0651352389945</c:v>
                </c:pt>
                <c:pt idx="690">
                  <c:v>16.0651352389945</c:v>
                </c:pt>
                <c:pt idx="691">
                  <c:v>15.243417863984126</c:v>
                </c:pt>
                <c:pt idx="692">
                  <c:v>12.961296463757792</c:v>
                </c:pt>
                <c:pt idx="693">
                  <c:v>14.452698525828485</c:v>
                </c:pt>
                <c:pt idx="694">
                  <c:v>13.692236054542748</c:v>
                </c:pt>
                <c:pt idx="695">
                  <c:v>15.243417863984126</c:v>
                </c:pt>
                <c:pt idx="696">
                  <c:v>14.452698525828485</c:v>
                </c:pt>
                <c:pt idx="697">
                  <c:v>15.243417863984126</c:v>
                </c:pt>
                <c:pt idx="698">
                  <c:v>14.452698525828485</c:v>
                </c:pt>
                <c:pt idx="699">
                  <c:v>14.452698525828485</c:v>
                </c:pt>
                <c:pt idx="700">
                  <c:v>14.452698525828485</c:v>
                </c:pt>
                <c:pt idx="701">
                  <c:v>15.243417863984126</c:v>
                </c:pt>
                <c:pt idx="702">
                  <c:v>16.0651352389945</c:v>
                </c:pt>
                <c:pt idx="703">
                  <c:v>16.0651352389945</c:v>
                </c:pt>
                <c:pt idx="704">
                  <c:v>15.243417863984126</c:v>
                </c:pt>
                <c:pt idx="705">
                  <c:v>16.0651352389945</c:v>
                </c:pt>
                <c:pt idx="706">
                  <c:v>15.243417863984126</c:v>
                </c:pt>
                <c:pt idx="707">
                  <c:v>15.243417863984126</c:v>
                </c:pt>
                <c:pt idx="708">
                  <c:v>13.692236054542748</c:v>
                </c:pt>
                <c:pt idx="709">
                  <c:v>18.723794311806625</c:v>
                </c:pt>
                <c:pt idx="710">
                  <c:v>15.243417863984126</c:v>
                </c:pt>
                <c:pt idx="711">
                  <c:v>15.243417863984126</c:v>
                </c:pt>
                <c:pt idx="712">
                  <c:v>14.452698525828485</c:v>
                </c:pt>
                <c:pt idx="713">
                  <c:v>13.692236054542748</c:v>
                </c:pt>
                <c:pt idx="714">
                  <c:v>16.918598969599898</c:v>
                </c:pt>
                <c:pt idx="715">
                  <c:v>16.0651352389945</c:v>
                </c:pt>
                <c:pt idx="716">
                  <c:v>16.918598969599898</c:v>
                </c:pt>
                <c:pt idx="717">
                  <c:v>13.692236054542748</c:v>
                </c:pt>
                <c:pt idx="718">
                  <c:v>14.452698525828485</c:v>
                </c:pt>
                <c:pt idx="719">
                  <c:v>14.452698525828485</c:v>
                </c:pt>
                <c:pt idx="720">
                  <c:v>13.692236054542748</c:v>
                </c:pt>
                <c:pt idx="721">
                  <c:v>14.452698525828485</c:v>
                </c:pt>
                <c:pt idx="722">
                  <c:v>14.452698525828485</c:v>
                </c:pt>
                <c:pt idx="723">
                  <c:v>15.243417863984126</c:v>
                </c:pt>
                <c:pt idx="724">
                  <c:v>13.692236054542748</c:v>
                </c:pt>
                <c:pt idx="725">
                  <c:v>14.452698525828485</c:v>
                </c:pt>
                <c:pt idx="726">
                  <c:v>13.692236054542748</c:v>
                </c:pt>
                <c:pt idx="727">
                  <c:v>15.243417863984126</c:v>
                </c:pt>
                <c:pt idx="728">
                  <c:v>16.0651352389945</c:v>
                </c:pt>
                <c:pt idx="729">
                  <c:v>15.243417863984126</c:v>
                </c:pt>
                <c:pt idx="730">
                  <c:v>15.243417863984126</c:v>
                </c:pt>
                <c:pt idx="731">
                  <c:v>13.692236054542748</c:v>
                </c:pt>
                <c:pt idx="732">
                  <c:v>15.243417863984126</c:v>
                </c:pt>
                <c:pt idx="733">
                  <c:v>16.0651352389945</c:v>
                </c:pt>
                <c:pt idx="734">
                  <c:v>16.918598969599898</c:v>
                </c:pt>
                <c:pt idx="735">
                  <c:v>17.804564489100954</c:v>
                </c:pt>
                <c:pt idx="736">
                  <c:v>16.918598969599898</c:v>
                </c:pt>
                <c:pt idx="737">
                  <c:v>14.452698525828485</c:v>
                </c:pt>
                <c:pt idx="738">
                  <c:v>15.243417863984126</c:v>
                </c:pt>
                <c:pt idx="739">
                  <c:v>16.918598969599898</c:v>
                </c:pt>
                <c:pt idx="740">
                  <c:v>14.452698525828485</c:v>
                </c:pt>
                <c:pt idx="741">
                  <c:v>14.452698525828485</c:v>
                </c:pt>
                <c:pt idx="742">
                  <c:v>14.452698525828485</c:v>
                </c:pt>
                <c:pt idx="743">
                  <c:v>16.918598969599898</c:v>
                </c:pt>
              </c:numCache>
            </c:numRef>
          </c:xVal>
          <c:yVal>
            <c:numRef>
              <c:f>'DATA 2021'!$D$2:$D$745</c:f>
              <c:numCache>
                <c:formatCode>General</c:formatCode>
                <c:ptCount val="744"/>
                <c:pt idx="0">
                  <c:v>1.9413149999999999</c:v>
                </c:pt>
                <c:pt idx="1">
                  <c:v>2.0368149999999998</c:v>
                </c:pt>
                <c:pt idx="2">
                  <c:v>1.96519</c:v>
                </c:pt>
                <c:pt idx="3">
                  <c:v>1.91744</c:v>
                </c:pt>
                <c:pt idx="4">
                  <c:v>1.9413149999999999</c:v>
                </c:pt>
                <c:pt idx="5">
                  <c:v>1.9890650000000001</c:v>
                </c:pt>
                <c:pt idx="6">
                  <c:v>1.91744</c:v>
                </c:pt>
                <c:pt idx="7">
                  <c:v>1.8935649999999999</c:v>
                </c:pt>
                <c:pt idx="8">
                  <c:v>1.91744</c:v>
                </c:pt>
                <c:pt idx="9">
                  <c:v>1.8935649999999999</c:v>
                </c:pt>
                <c:pt idx="10">
                  <c:v>1.8935649999999999</c:v>
                </c:pt>
                <c:pt idx="11">
                  <c:v>1.91744</c:v>
                </c:pt>
                <c:pt idx="12">
                  <c:v>1.91744</c:v>
                </c:pt>
                <c:pt idx="13">
                  <c:v>1.91744</c:v>
                </c:pt>
                <c:pt idx="14">
                  <c:v>1.9413149999999999</c:v>
                </c:pt>
                <c:pt idx="15">
                  <c:v>1.91744</c:v>
                </c:pt>
                <c:pt idx="16">
                  <c:v>1.91744</c:v>
                </c:pt>
                <c:pt idx="17">
                  <c:v>1.9413149999999999</c:v>
                </c:pt>
                <c:pt idx="18">
                  <c:v>1.8696900000000001</c:v>
                </c:pt>
                <c:pt idx="19">
                  <c:v>1.9413149999999999</c:v>
                </c:pt>
                <c:pt idx="20">
                  <c:v>1.845815</c:v>
                </c:pt>
                <c:pt idx="21">
                  <c:v>1.9413149999999999</c:v>
                </c:pt>
                <c:pt idx="22">
                  <c:v>1.845815</c:v>
                </c:pt>
                <c:pt idx="23">
                  <c:v>1.8696900000000001</c:v>
                </c:pt>
                <c:pt idx="24">
                  <c:v>1.8696900000000001</c:v>
                </c:pt>
                <c:pt idx="25">
                  <c:v>1.845815</c:v>
                </c:pt>
                <c:pt idx="26">
                  <c:v>1.845815</c:v>
                </c:pt>
                <c:pt idx="27">
                  <c:v>1.8219399999999999</c:v>
                </c:pt>
                <c:pt idx="28">
                  <c:v>1.8696900000000001</c:v>
                </c:pt>
                <c:pt idx="29">
                  <c:v>1.91744</c:v>
                </c:pt>
                <c:pt idx="30">
                  <c:v>1.8935649999999999</c:v>
                </c:pt>
                <c:pt idx="31">
                  <c:v>1.8219399999999999</c:v>
                </c:pt>
                <c:pt idx="32">
                  <c:v>1.845815</c:v>
                </c:pt>
                <c:pt idx="33">
                  <c:v>1.7503150000000001</c:v>
                </c:pt>
                <c:pt idx="34">
                  <c:v>1.8219399999999999</c:v>
                </c:pt>
                <c:pt idx="35">
                  <c:v>1.8935649999999999</c:v>
                </c:pt>
                <c:pt idx="36">
                  <c:v>1.91744</c:v>
                </c:pt>
                <c:pt idx="37">
                  <c:v>1.91744</c:v>
                </c:pt>
                <c:pt idx="38">
                  <c:v>1.8935649999999999</c:v>
                </c:pt>
                <c:pt idx="39">
                  <c:v>1.8696900000000001</c:v>
                </c:pt>
                <c:pt idx="40">
                  <c:v>1.8935649999999999</c:v>
                </c:pt>
                <c:pt idx="41">
                  <c:v>1.845815</c:v>
                </c:pt>
                <c:pt idx="42">
                  <c:v>1.845815</c:v>
                </c:pt>
                <c:pt idx="43">
                  <c:v>1.8219399999999999</c:v>
                </c:pt>
                <c:pt idx="44">
                  <c:v>1.798065</c:v>
                </c:pt>
                <c:pt idx="45">
                  <c:v>1.8219399999999999</c:v>
                </c:pt>
                <c:pt idx="46">
                  <c:v>1.798065</c:v>
                </c:pt>
                <c:pt idx="47">
                  <c:v>1.8696900000000001</c:v>
                </c:pt>
                <c:pt idx="48">
                  <c:v>1.8696900000000001</c:v>
                </c:pt>
                <c:pt idx="49">
                  <c:v>1.798065</c:v>
                </c:pt>
                <c:pt idx="50">
                  <c:v>1.798065</c:v>
                </c:pt>
                <c:pt idx="51">
                  <c:v>1.798065</c:v>
                </c:pt>
                <c:pt idx="52">
                  <c:v>1.798065</c:v>
                </c:pt>
                <c:pt idx="53">
                  <c:v>1.845815</c:v>
                </c:pt>
                <c:pt idx="54">
                  <c:v>1.7741899999999999</c:v>
                </c:pt>
                <c:pt idx="55">
                  <c:v>1.798065</c:v>
                </c:pt>
                <c:pt idx="56">
                  <c:v>1.8696900000000001</c:v>
                </c:pt>
                <c:pt idx="57">
                  <c:v>1.798065</c:v>
                </c:pt>
                <c:pt idx="58">
                  <c:v>1.8219399999999999</c:v>
                </c:pt>
                <c:pt idx="59">
                  <c:v>1.845815</c:v>
                </c:pt>
                <c:pt idx="60">
                  <c:v>1.798065</c:v>
                </c:pt>
                <c:pt idx="61">
                  <c:v>1.8696900000000001</c:v>
                </c:pt>
                <c:pt idx="62">
                  <c:v>1.8696900000000001</c:v>
                </c:pt>
                <c:pt idx="63">
                  <c:v>1.798065</c:v>
                </c:pt>
                <c:pt idx="64">
                  <c:v>1.845815</c:v>
                </c:pt>
                <c:pt idx="65">
                  <c:v>1.7741899999999999</c:v>
                </c:pt>
                <c:pt idx="66">
                  <c:v>1.7741899999999999</c:v>
                </c:pt>
                <c:pt idx="67">
                  <c:v>1.798065</c:v>
                </c:pt>
                <c:pt idx="68">
                  <c:v>1.7503150000000001</c:v>
                </c:pt>
                <c:pt idx="69">
                  <c:v>1.8219399999999999</c:v>
                </c:pt>
                <c:pt idx="70">
                  <c:v>1.7741899999999999</c:v>
                </c:pt>
                <c:pt idx="71">
                  <c:v>1.845815</c:v>
                </c:pt>
                <c:pt idx="72">
                  <c:v>1.845815</c:v>
                </c:pt>
                <c:pt idx="73">
                  <c:v>1.7741899999999999</c:v>
                </c:pt>
                <c:pt idx="74">
                  <c:v>1.7503150000000001</c:v>
                </c:pt>
                <c:pt idx="75">
                  <c:v>1.7741899999999999</c:v>
                </c:pt>
                <c:pt idx="76">
                  <c:v>1.7741899999999999</c:v>
                </c:pt>
                <c:pt idx="77">
                  <c:v>1.8219399999999999</c:v>
                </c:pt>
                <c:pt idx="78">
                  <c:v>1.845815</c:v>
                </c:pt>
                <c:pt idx="79">
                  <c:v>1.8219399999999999</c:v>
                </c:pt>
                <c:pt idx="80">
                  <c:v>1.7741899999999999</c:v>
                </c:pt>
                <c:pt idx="81">
                  <c:v>1.8219399999999999</c:v>
                </c:pt>
                <c:pt idx="82">
                  <c:v>1.7741899999999999</c:v>
                </c:pt>
                <c:pt idx="83">
                  <c:v>1.798065</c:v>
                </c:pt>
                <c:pt idx="84">
                  <c:v>1.7503150000000001</c:v>
                </c:pt>
                <c:pt idx="85">
                  <c:v>1.845815</c:v>
                </c:pt>
                <c:pt idx="86">
                  <c:v>1.798065</c:v>
                </c:pt>
                <c:pt idx="87">
                  <c:v>1.7741899999999999</c:v>
                </c:pt>
                <c:pt idx="88">
                  <c:v>1.7741899999999999</c:v>
                </c:pt>
                <c:pt idx="89">
                  <c:v>1.7503150000000001</c:v>
                </c:pt>
                <c:pt idx="90">
                  <c:v>1.798065</c:v>
                </c:pt>
                <c:pt idx="91">
                  <c:v>1.845815</c:v>
                </c:pt>
                <c:pt idx="92">
                  <c:v>1.7741899999999999</c:v>
                </c:pt>
                <c:pt idx="93">
                  <c:v>1.7741899999999999</c:v>
                </c:pt>
                <c:pt idx="94">
                  <c:v>1.7741899999999999</c:v>
                </c:pt>
                <c:pt idx="95">
                  <c:v>1.798065</c:v>
                </c:pt>
                <c:pt idx="96">
                  <c:v>1.7503150000000001</c:v>
                </c:pt>
                <c:pt idx="97">
                  <c:v>1.798065</c:v>
                </c:pt>
                <c:pt idx="98">
                  <c:v>1.798065</c:v>
                </c:pt>
                <c:pt idx="99">
                  <c:v>1.798065</c:v>
                </c:pt>
                <c:pt idx="100">
                  <c:v>1.7503150000000001</c:v>
                </c:pt>
                <c:pt idx="101">
                  <c:v>1.798065</c:v>
                </c:pt>
                <c:pt idx="102">
                  <c:v>1.798065</c:v>
                </c:pt>
                <c:pt idx="103">
                  <c:v>1.798065</c:v>
                </c:pt>
                <c:pt idx="104">
                  <c:v>1.72644</c:v>
                </c:pt>
                <c:pt idx="105">
                  <c:v>1.798065</c:v>
                </c:pt>
                <c:pt idx="106">
                  <c:v>1.7503150000000001</c:v>
                </c:pt>
                <c:pt idx="107">
                  <c:v>1.7741899999999999</c:v>
                </c:pt>
                <c:pt idx="108">
                  <c:v>1.8219399999999999</c:v>
                </c:pt>
                <c:pt idx="109">
                  <c:v>1.7503150000000001</c:v>
                </c:pt>
                <c:pt idx="110">
                  <c:v>1.7741899999999999</c:v>
                </c:pt>
                <c:pt idx="111">
                  <c:v>1.8219399999999999</c:v>
                </c:pt>
                <c:pt idx="112">
                  <c:v>1.72644</c:v>
                </c:pt>
                <c:pt idx="113">
                  <c:v>1.7503150000000001</c:v>
                </c:pt>
                <c:pt idx="114">
                  <c:v>1.7503150000000001</c:v>
                </c:pt>
                <c:pt idx="115">
                  <c:v>1.798065</c:v>
                </c:pt>
                <c:pt idx="116">
                  <c:v>1.7503150000000001</c:v>
                </c:pt>
                <c:pt idx="117">
                  <c:v>1.8219399999999999</c:v>
                </c:pt>
                <c:pt idx="118">
                  <c:v>1.7503150000000001</c:v>
                </c:pt>
                <c:pt idx="119">
                  <c:v>1.7503150000000001</c:v>
                </c:pt>
                <c:pt idx="120">
                  <c:v>1.7503150000000001</c:v>
                </c:pt>
                <c:pt idx="121">
                  <c:v>1.7503150000000001</c:v>
                </c:pt>
                <c:pt idx="122">
                  <c:v>1.798065</c:v>
                </c:pt>
                <c:pt idx="123">
                  <c:v>1.798065</c:v>
                </c:pt>
                <c:pt idx="124">
                  <c:v>1.7741899999999999</c:v>
                </c:pt>
                <c:pt idx="125">
                  <c:v>1.7503150000000001</c:v>
                </c:pt>
                <c:pt idx="126">
                  <c:v>1.7383774999999999</c:v>
                </c:pt>
                <c:pt idx="127">
                  <c:v>1.72644</c:v>
                </c:pt>
                <c:pt idx="128">
                  <c:v>1.72644</c:v>
                </c:pt>
                <c:pt idx="129">
                  <c:v>1.7503150000000001</c:v>
                </c:pt>
                <c:pt idx="130">
                  <c:v>1.7503150000000001</c:v>
                </c:pt>
                <c:pt idx="131">
                  <c:v>1.72644</c:v>
                </c:pt>
                <c:pt idx="132">
                  <c:v>1.798065</c:v>
                </c:pt>
                <c:pt idx="133">
                  <c:v>1.8219399999999999</c:v>
                </c:pt>
                <c:pt idx="134">
                  <c:v>1.7503150000000001</c:v>
                </c:pt>
                <c:pt idx="135">
                  <c:v>1.7503150000000001</c:v>
                </c:pt>
                <c:pt idx="136">
                  <c:v>1.798065</c:v>
                </c:pt>
                <c:pt idx="137">
                  <c:v>1.798065</c:v>
                </c:pt>
                <c:pt idx="138">
                  <c:v>1.72644</c:v>
                </c:pt>
                <c:pt idx="139">
                  <c:v>1.7741899999999999</c:v>
                </c:pt>
                <c:pt idx="140">
                  <c:v>1.7025650000000001</c:v>
                </c:pt>
                <c:pt idx="141">
                  <c:v>1.7503150000000001</c:v>
                </c:pt>
                <c:pt idx="142">
                  <c:v>1.7025650000000001</c:v>
                </c:pt>
                <c:pt idx="143">
                  <c:v>1.7503150000000001</c:v>
                </c:pt>
                <c:pt idx="144">
                  <c:v>1.7741899999999999</c:v>
                </c:pt>
                <c:pt idx="145">
                  <c:v>1.72644</c:v>
                </c:pt>
                <c:pt idx="146">
                  <c:v>1.7503150000000001</c:v>
                </c:pt>
                <c:pt idx="147">
                  <c:v>1.72644</c:v>
                </c:pt>
                <c:pt idx="148">
                  <c:v>1.7503150000000001</c:v>
                </c:pt>
                <c:pt idx="149">
                  <c:v>1.7503150000000001</c:v>
                </c:pt>
                <c:pt idx="150">
                  <c:v>1.72644</c:v>
                </c:pt>
                <c:pt idx="151">
                  <c:v>1.67869</c:v>
                </c:pt>
                <c:pt idx="152">
                  <c:v>1.7503150000000001</c:v>
                </c:pt>
                <c:pt idx="153">
                  <c:v>1.8696900000000001</c:v>
                </c:pt>
                <c:pt idx="154">
                  <c:v>1.798065</c:v>
                </c:pt>
                <c:pt idx="155">
                  <c:v>1.7503150000000001</c:v>
                </c:pt>
                <c:pt idx="156">
                  <c:v>1.798065</c:v>
                </c:pt>
                <c:pt idx="157">
                  <c:v>1.7741899999999999</c:v>
                </c:pt>
                <c:pt idx="158">
                  <c:v>1.798065</c:v>
                </c:pt>
                <c:pt idx="159">
                  <c:v>1.7025650000000001</c:v>
                </c:pt>
                <c:pt idx="160">
                  <c:v>1.7025650000000001</c:v>
                </c:pt>
                <c:pt idx="161">
                  <c:v>1.72644</c:v>
                </c:pt>
                <c:pt idx="162">
                  <c:v>1.7741899999999999</c:v>
                </c:pt>
                <c:pt idx="163">
                  <c:v>1.7741899999999999</c:v>
                </c:pt>
                <c:pt idx="164">
                  <c:v>1.72644</c:v>
                </c:pt>
                <c:pt idx="165">
                  <c:v>1.67869</c:v>
                </c:pt>
                <c:pt idx="166">
                  <c:v>1.7503150000000001</c:v>
                </c:pt>
                <c:pt idx="167">
                  <c:v>1.72644</c:v>
                </c:pt>
                <c:pt idx="168">
                  <c:v>1.7025650000000001</c:v>
                </c:pt>
                <c:pt idx="169">
                  <c:v>1.7503150000000001</c:v>
                </c:pt>
                <c:pt idx="170">
                  <c:v>1.7741899999999999</c:v>
                </c:pt>
                <c:pt idx="171">
                  <c:v>1.7025650000000001</c:v>
                </c:pt>
                <c:pt idx="172">
                  <c:v>1.7025650000000001</c:v>
                </c:pt>
                <c:pt idx="173">
                  <c:v>1.7503150000000001</c:v>
                </c:pt>
                <c:pt idx="174">
                  <c:v>1.72644</c:v>
                </c:pt>
                <c:pt idx="175">
                  <c:v>1.72644</c:v>
                </c:pt>
                <c:pt idx="176">
                  <c:v>1.7503150000000001</c:v>
                </c:pt>
                <c:pt idx="177">
                  <c:v>1.72644</c:v>
                </c:pt>
                <c:pt idx="178">
                  <c:v>1.72644</c:v>
                </c:pt>
                <c:pt idx="179">
                  <c:v>1.96519</c:v>
                </c:pt>
                <c:pt idx="180">
                  <c:v>1.7741899999999999</c:v>
                </c:pt>
                <c:pt idx="181">
                  <c:v>1.72644</c:v>
                </c:pt>
                <c:pt idx="182">
                  <c:v>1.7741899999999999</c:v>
                </c:pt>
                <c:pt idx="183">
                  <c:v>1.798065</c:v>
                </c:pt>
                <c:pt idx="184">
                  <c:v>1.7025650000000001</c:v>
                </c:pt>
                <c:pt idx="185">
                  <c:v>1.7025650000000001</c:v>
                </c:pt>
                <c:pt idx="186">
                  <c:v>1.72644</c:v>
                </c:pt>
                <c:pt idx="187">
                  <c:v>1.7503150000000001</c:v>
                </c:pt>
                <c:pt idx="188">
                  <c:v>1.7503150000000001</c:v>
                </c:pt>
                <c:pt idx="189">
                  <c:v>1.72644</c:v>
                </c:pt>
                <c:pt idx="190">
                  <c:v>1.72644</c:v>
                </c:pt>
                <c:pt idx="191">
                  <c:v>1.7025650000000001</c:v>
                </c:pt>
                <c:pt idx="192">
                  <c:v>1.7025650000000001</c:v>
                </c:pt>
                <c:pt idx="193">
                  <c:v>1.72644</c:v>
                </c:pt>
                <c:pt idx="194">
                  <c:v>1.7025650000000001</c:v>
                </c:pt>
                <c:pt idx="195">
                  <c:v>1.72644</c:v>
                </c:pt>
                <c:pt idx="196">
                  <c:v>1.7025650000000001</c:v>
                </c:pt>
                <c:pt idx="197">
                  <c:v>1.67869</c:v>
                </c:pt>
                <c:pt idx="198">
                  <c:v>1.67869</c:v>
                </c:pt>
                <c:pt idx="199">
                  <c:v>1.67869</c:v>
                </c:pt>
                <c:pt idx="200">
                  <c:v>1.72644</c:v>
                </c:pt>
                <c:pt idx="201">
                  <c:v>1.67869</c:v>
                </c:pt>
                <c:pt idx="202">
                  <c:v>1.798065</c:v>
                </c:pt>
                <c:pt idx="203">
                  <c:v>1.7741899999999999</c:v>
                </c:pt>
                <c:pt idx="204">
                  <c:v>1.67869</c:v>
                </c:pt>
                <c:pt idx="205">
                  <c:v>1.7741899999999999</c:v>
                </c:pt>
                <c:pt idx="206">
                  <c:v>1.7741899999999999</c:v>
                </c:pt>
                <c:pt idx="207">
                  <c:v>1.7741899999999999</c:v>
                </c:pt>
                <c:pt idx="208">
                  <c:v>1.7741899999999999</c:v>
                </c:pt>
                <c:pt idx="209">
                  <c:v>1.7025650000000001</c:v>
                </c:pt>
                <c:pt idx="210">
                  <c:v>1.7503150000000001</c:v>
                </c:pt>
                <c:pt idx="211">
                  <c:v>1.7503150000000001</c:v>
                </c:pt>
                <c:pt idx="212">
                  <c:v>1.7025650000000001</c:v>
                </c:pt>
                <c:pt idx="213">
                  <c:v>1.72644</c:v>
                </c:pt>
                <c:pt idx="214">
                  <c:v>1.7741899999999999</c:v>
                </c:pt>
                <c:pt idx="215">
                  <c:v>1.72644</c:v>
                </c:pt>
                <c:pt idx="216">
                  <c:v>1.72644</c:v>
                </c:pt>
                <c:pt idx="217">
                  <c:v>1.7503150000000001</c:v>
                </c:pt>
                <c:pt idx="218">
                  <c:v>1.72644</c:v>
                </c:pt>
                <c:pt idx="219">
                  <c:v>1.72644</c:v>
                </c:pt>
                <c:pt idx="220">
                  <c:v>1.72644</c:v>
                </c:pt>
                <c:pt idx="221">
                  <c:v>1.7503150000000001</c:v>
                </c:pt>
                <c:pt idx="222">
                  <c:v>1.7741899999999999</c:v>
                </c:pt>
                <c:pt idx="223">
                  <c:v>1.67869</c:v>
                </c:pt>
                <c:pt idx="224">
                  <c:v>1.7503150000000001</c:v>
                </c:pt>
                <c:pt idx="225">
                  <c:v>1.7741899999999999</c:v>
                </c:pt>
                <c:pt idx="226">
                  <c:v>1.7741899999999999</c:v>
                </c:pt>
                <c:pt idx="227">
                  <c:v>1.7025650000000001</c:v>
                </c:pt>
                <c:pt idx="228">
                  <c:v>1.7741899999999999</c:v>
                </c:pt>
                <c:pt idx="229">
                  <c:v>1.7741899999999999</c:v>
                </c:pt>
                <c:pt idx="230">
                  <c:v>1.845815</c:v>
                </c:pt>
                <c:pt idx="231">
                  <c:v>1.8696900000000001</c:v>
                </c:pt>
                <c:pt idx="232">
                  <c:v>1.8935649999999999</c:v>
                </c:pt>
                <c:pt idx="233">
                  <c:v>2.0606900000000001</c:v>
                </c:pt>
                <c:pt idx="234">
                  <c:v>2.0368149999999998</c:v>
                </c:pt>
                <c:pt idx="235">
                  <c:v>2.0606900000000001</c:v>
                </c:pt>
                <c:pt idx="236">
                  <c:v>2.084565</c:v>
                </c:pt>
                <c:pt idx="237">
                  <c:v>2.1323150000000002</c:v>
                </c:pt>
                <c:pt idx="238">
                  <c:v>2.1323150000000002</c:v>
                </c:pt>
                <c:pt idx="239">
                  <c:v>2.25169</c:v>
                </c:pt>
                <c:pt idx="240">
                  <c:v>2.1561900000000001</c:v>
                </c:pt>
                <c:pt idx="241">
                  <c:v>2.1084399999999999</c:v>
                </c:pt>
                <c:pt idx="242">
                  <c:v>2.0606900000000001</c:v>
                </c:pt>
                <c:pt idx="243">
                  <c:v>2.0368149999999998</c:v>
                </c:pt>
                <c:pt idx="244">
                  <c:v>2.0606900000000001</c:v>
                </c:pt>
                <c:pt idx="245">
                  <c:v>2.0606900000000001</c:v>
                </c:pt>
                <c:pt idx="246">
                  <c:v>1.9413149999999999</c:v>
                </c:pt>
                <c:pt idx="247">
                  <c:v>1.9413149999999999</c:v>
                </c:pt>
                <c:pt idx="248">
                  <c:v>1.9413149999999999</c:v>
                </c:pt>
                <c:pt idx="249">
                  <c:v>1.91744</c:v>
                </c:pt>
                <c:pt idx="250">
                  <c:v>1.91744</c:v>
                </c:pt>
                <c:pt idx="251">
                  <c:v>1.8935649999999999</c:v>
                </c:pt>
                <c:pt idx="252">
                  <c:v>1.9413149999999999</c:v>
                </c:pt>
                <c:pt idx="253">
                  <c:v>1.9413149999999999</c:v>
                </c:pt>
                <c:pt idx="254">
                  <c:v>1.8696900000000001</c:v>
                </c:pt>
                <c:pt idx="255">
                  <c:v>1.9413149999999999</c:v>
                </c:pt>
                <c:pt idx="256">
                  <c:v>1.8935649999999999</c:v>
                </c:pt>
                <c:pt idx="257">
                  <c:v>1.8696900000000001</c:v>
                </c:pt>
                <c:pt idx="258">
                  <c:v>1.8219399999999999</c:v>
                </c:pt>
                <c:pt idx="259">
                  <c:v>1.8935649999999999</c:v>
                </c:pt>
                <c:pt idx="260">
                  <c:v>1.845815</c:v>
                </c:pt>
                <c:pt idx="261">
                  <c:v>1.845815</c:v>
                </c:pt>
                <c:pt idx="262">
                  <c:v>1.8219399999999999</c:v>
                </c:pt>
                <c:pt idx="263">
                  <c:v>1.7741899999999999</c:v>
                </c:pt>
                <c:pt idx="264">
                  <c:v>1.798065</c:v>
                </c:pt>
                <c:pt idx="265">
                  <c:v>1.845815</c:v>
                </c:pt>
                <c:pt idx="266">
                  <c:v>1.798065</c:v>
                </c:pt>
                <c:pt idx="267">
                  <c:v>1.7741899999999999</c:v>
                </c:pt>
                <c:pt idx="268">
                  <c:v>1.845815</c:v>
                </c:pt>
                <c:pt idx="269">
                  <c:v>1.7741899999999999</c:v>
                </c:pt>
                <c:pt idx="270">
                  <c:v>1.7503150000000001</c:v>
                </c:pt>
                <c:pt idx="271">
                  <c:v>1.8219399999999999</c:v>
                </c:pt>
                <c:pt idx="272">
                  <c:v>1.7741899999999999</c:v>
                </c:pt>
                <c:pt idx="273">
                  <c:v>1.798065</c:v>
                </c:pt>
                <c:pt idx="274">
                  <c:v>1.72644</c:v>
                </c:pt>
                <c:pt idx="275">
                  <c:v>1.8219399999999999</c:v>
                </c:pt>
                <c:pt idx="276">
                  <c:v>1.798065</c:v>
                </c:pt>
                <c:pt idx="277">
                  <c:v>1.7503150000000001</c:v>
                </c:pt>
                <c:pt idx="278">
                  <c:v>1.7503150000000001</c:v>
                </c:pt>
                <c:pt idx="279">
                  <c:v>1.7503150000000001</c:v>
                </c:pt>
                <c:pt idx="280">
                  <c:v>1.798065</c:v>
                </c:pt>
                <c:pt idx="281">
                  <c:v>1.72644</c:v>
                </c:pt>
                <c:pt idx="282">
                  <c:v>1.72644</c:v>
                </c:pt>
                <c:pt idx="283">
                  <c:v>1.72644</c:v>
                </c:pt>
                <c:pt idx="284">
                  <c:v>1.72644</c:v>
                </c:pt>
                <c:pt idx="285">
                  <c:v>1.798065</c:v>
                </c:pt>
                <c:pt idx="286">
                  <c:v>1.72644</c:v>
                </c:pt>
                <c:pt idx="287">
                  <c:v>1.798065</c:v>
                </c:pt>
                <c:pt idx="288">
                  <c:v>1.7741899999999999</c:v>
                </c:pt>
                <c:pt idx="289">
                  <c:v>1.798065</c:v>
                </c:pt>
                <c:pt idx="290">
                  <c:v>1.7741899999999999</c:v>
                </c:pt>
                <c:pt idx="291">
                  <c:v>1.7025650000000001</c:v>
                </c:pt>
                <c:pt idx="292">
                  <c:v>1.7741899999999999</c:v>
                </c:pt>
                <c:pt idx="293">
                  <c:v>1.7025650000000001</c:v>
                </c:pt>
                <c:pt idx="294">
                  <c:v>1.7503150000000001</c:v>
                </c:pt>
                <c:pt idx="295">
                  <c:v>1.7503150000000001</c:v>
                </c:pt>
                <c:pt idx="296">
                  <c:v>1.72644</c:v>
                </c:pt>
                <c:pt idx="297">
                  <c:v>1.7503150000000001</c:v>
                </c:pt>
                <c:pt idx="298">
                  <c:v>1.7025650000000001</c:v>
                </c:pt>
                <c:pt idx="299">
                  <c:v>1.7741899999999999</c:v>
                </c:pt>
                <c:pt idx="300">
                  <c:v>1.7503150000000001</c:v>
                </c:pt>
                <c:pt idx="301">
                  <c:v>1.72644</c:v>
                </c:pt>
                <c:pt idx="302">
                  <c:v>1.798065</c:v>
                </c:pt>
                <c:pt idx="303">
                  <c:v>1.72644</c:v>
                </c:pt>
                <c:pt idx="304">
                  <c:v>1.845815</c:v>
                </c:pt>
                <c:pt idx="305">
                  <c:v>2.084565</c:v>
                </c:pt>
                <c:pt idx="306">
                  <c:v>1.9413149999999999</c:v>
                </c:pt>
                <c:pt idx="307">
                  <c:v>1.9413149999999999</c:v>
                </c:pt>
                <c:pt idx="308">
                  <c:v>1.845815</c:v>
                </c:pt>
                <c:pt idx="309">
                  <c:v>1.8219399999999999</c:v>
                </c:pt>
                <c:pt idx="310">
                  <c:v>1.845815</c:v>
                </c:pt>
                <c:pt idx="311">
                  <c:v>1.8219399999999999</c:v>
                </c:pt>
                <c:pt idx="312">
                  <c:v>1.7503150000000001</c:v>
                </c:pt>
                <c:pt idx="313">
                  <c:v>1.7741899999999999</c:v>
                </c:pt>
                <c:pt idx="314">
                  <c:v>1.798065</c:v>
                </c:pt>
                <c:pt idx="315">
                  <c:v>1.8219399999999999</c:v>
                </c:pt>
                <c:pt idx="316">
                  <c:v>1.845815</c:v>
                </c:pt>
                <c:pt idx="317">
                  <c:v>1.798065</c:v>
                </c:pt>
                <c:pt idx="318">
                  <c:v>1.798065</c:v>
                </c:pt>
                <c:pt idx="319">
                  <c:v>1.798065</c:v>
                </c:pt>
                <c:pt idx="320">
                  <c:v>1.7503150000000001</c:v>
                </c:pt>
                <c:pt idx="321">
                  <c:v>1.7503150000000001</c:v>
                </c:pt>
                <c:pt idx="322">
                  <c:v>1.798065</c:v>
                </c:pt>
                <c:pt idx="323">
                  <c:v>1.7503150000000001</c:v>
                </c:pt>
                <c:pt idx="324">
                  <c:v>1.7025650000000001</c:v>
                </c:pt>
                <c:pt idx="325">
                  <c:v>1.7145025</c:v>
                </c:pt>
                <c:pt idx="326">
                  <c:v>1.72644</c:v>
                </c:pt>
                <c:pt idx="327">
                  <c:v>1.72644</c:v>
                </c:pt>
                <c:pt idx="328">
                  <c:v>2.084565</c:v>
                </c:pt>
                <c:pt idx="329">
                  <c:v>2.49044</c:v>
                </c:pt>
                <c:pt idx="330">
                  <c:v>2.3710650000000002</c:v>
                </c:pt>
                <c:pt idx="331">
                  <c:v>2.1800649999999999</c:v>
                </c:pt>
                <c:pt idx="332">
                  <c:v>2.01294</c:v>
                </c:pt>
                <c:pt idx="333">
                  <c:v>1.9413149999999999</c:v>
                </c:pt>
                <c:pt idx="334">
                  <c:v>2.01294</c:v>
                </c:pt>
                <c:pt idx="335">
                  <c:v>2.01294</c:v>
                </c:pt>
                <c:pt idx="336">
                  <c:v>2.0368149999999998</c:v>
                </c:pt>
                <c:pt idx="337">
                  <c:v>1.9890650000000001</c:v>
                </c:pt>
                <c:pt idx="338">
                  <c:v>1.9413149999999999</c:v>
                </c:pt>
                <c:pt idx="339">
                  <c:v>1.8696900000000001</c:v>
                </c:pt>
                <c:pt idx="340">
                  <c:v>1.8696900000000001</c:v>
                </c:pt>
                <c:pt idx="341">
                  <c:v>1.845815</c:v>
                </c:pt>
                <c:pt idx="342">
                  <c:v>1.8696900000000001</c:v>
                </c:pt>
                <c:pt idx="343">
                  <c:v>1.8696900000000001</c:v>
                </c:pt>
                <c:pt idx="344">
                  <c:v>1.8696900000000001</c:v>
                </c:pt>
                <c:pt idx="345">
                  <c:v>1.798065</c:v>
                </c:pt>
                <c:pt idx="346">
                  <c:v>1.798065</c:v>
                </c:pt>
                <c:pt idx="347">
                  <c:v>1.8219399999999999</c:v>
                </c:pt>
                <c:pt idx="348">
                  <c:v>1.845815</c:v>
                </c:pt>
                <c:pt idx="349">
                  <c:v>1.8338775</c:v>
                </c:pt>
                <c:pt idx="350">
                  <c:v>1.8219399999999999</c:v>
                </c:pt>
                <c:pt idx="351">
                  <c:v>1.8219399999999999</c:v>
                </c:pt>
                <c:pt idx="352">
                  <c:v>1.798065</c:v>
                </c:pt>
                <c:pt idx="353">
                  <c:v>1.7503150000000001</c:v>
                </c:pt>
                <c:pt idx="354">
                  <c:v>1.7503150000000001</c:v>
                </c:pt>
                <c:pt idx="355">
                  <c:v>1.798065</c:v>
                </c:pt>
                <c:pt idx="356">
                  <c:v>1.7503150000000001</c:v>
                </c:pt>
                <c:pt idx="357">
                  <c:v>1.798065</c:v>
                </c:pt>
                <c:pt idx="358">
                  <c:v>1.72644</c:v>
                </c:pt>
                <c:pt idx="359">
                  <c:v>1.72644</c:v>
                </c:pt>
                <c:pt idx="360">
                  <c:v>1.7503150000000001</c:v>
                </c:pt>
                <c:pt idx="361">
                  <c:v>1.798065</c:v>
                </c:pt>
                <c:pt idx="362">
                  <c:v>1.845815</c:v>
                </c:pt>
                <c:pt idx="363">
                  <c:v>1.845815</c:v>
                </c:pt>
                <c:pt idx="364">
                  <c:v>1.845815</c:v>
                </c:pt>
                <c:pt idx="365">
                  <c:v>1.845815</c:v>
                </c:pt>
                <c:pt idx="366">
                  <c:v>1.845815</c:v>
                </c:pt>
                <c:pt idx="367">
                  <c:v>1.845815</c:v>
                </c:pt>
                <c:pt idx="368">
                  <c:v>1.8219399999999999</c:v>
                </c:pt>
                <c:pt idx="369">
                  <c:v>1.8219399999999999</c:v>
                </c:pt>
                <c:pt idx="370">
                  <c:v>1.72644</c:v>
                </c:pt>
                <c:pt idx="371">
                  <c:v>1.7741899999999999</c:v>
                </c:pt>
                <c:pt idx="372">
                  <c:v>1.798065</c:v>
                </c:pt>
                <c:pt idx="373">
                  <c:v>1.7503150000000001</c:v>
                </c:pt>
                <c:pt idx="374">
                  <c:v>1.8219399999999999</c:v>
                </c:pt>
                <c:pt idx="375">
                  <c:v>1.7741899999999999</c:v>
                </c:pt>
                <c:pt idx="376">
                  <c:v>1.72644</c:v>
                </c:pt>
                <c:pt idx="377">
                  <c:v>1.8219399999999999</c:v>
                </c:pt>
                <c:pt idx="378">
                  <c:v>1.8219399999999999</c:v>
                </c:pt>
                <c:pt idx="379">
                  <c:v>1.7503150000000001</c:v>
                </c:pt>
                <c:pt idx="380">
                  <c:v>1.7503150000000001</c:v>
                </c:pt>
                <c:pt idx="381">
                  <c:v>1.72644</c:v>
                </c:pt>
                <c:pt idx="382">
                  <c:v>1.7503150000000001</c:v>
                </c:pt>
                <c:pt idx="383">
                  <c:v>1.7025650000000001</c:v>
                </c:pt>
                <c:pt idx="384">
                  <c:v>1.72644</c:v>
                </c:pt>
                <c:pt idx="385">
                  <c:v>1.7741899999999999</c:v>
                </c:pt>
                <c:pt idx="386">
                  <c:v>1.72644</c:v>
                </c:pt>
                <c:pt idx="387">
                  <c:v>1.7025650000000001</c:v>
                </c:pt>
                <c:pt idx="388">
                  <c:v>1.72644</c:v>
                </c:pt>
                <c:pt idx="389">
                  <c:v>1.7503150000000001</c:v>
                </c:pt>
                <c:pt idx="390">
                  <c:v>1.7741899999999999</c:v>
                </c:pt>
                <c:pt idx="391">
                  <c:v>1.7741899999999999</c:v>
                </c:pt>
                <c:pt idx="392">
                  <c:v>1.7503150000000001</c:v>
                </c:pt>
                <c:pt idx="393">
                  <c:v>1.7741899999999999</c:v>
                </c:pt>
                <c:pt idx="394">
                  <c:v>1.7025650000000001</c:v>
                </c:pt>
                <c:pt idx="395">
                  <c:v>1.7025650000000001</c:v>
                </c:pt>
                <c:pt idx="396">
                  <c:v>1.7025650000000001</c:v>
                </c:pt>
                <c:pt idx="397">
                  <c:v>1.7025650000000001</c:v>
                </c:pt>
                <c:pt idx="398">
                  <c:v>1.7741899999999999</c:v>
                </c:pt>
                <c:pt idx="399">
                  <c:v>1.7025650000000001</c:v>
                </c:pt>
                <c:pt idx="400">
                  <c:v>1.7025650000000001</c:v>
                </c:pt>
                <c:pt idx="401">
                  <c:v>1.7025650000000001</c:v>
                </c:pt>
                <c:pt idx="402">
                  <c:v>1.7741899999999999</c:v>
                </c:pt>
                <c:pt idx="403">
                  <c:v>1.7741899999999999</c:v>
                </c:pt>
                <c:pt idx="404">
                  <c:v>1.7503150000000001</c:v>
                </c:pt>
                <c:pt idx="405">
                  <c:v>1.7025650000000001</c:v>
                </c:pt>
                <c:pt idx="406">
                  <c:v>1.7503150000000001</c:v>
                </c:pt>
                <c:pt idx="407">
                  <c:v>1.67869</c:v>
                </c:pt>
                <c:pt idx="408">
                  <c:v>1.67869</c:v>
                </c:pt>
                <c:pt idx="409">
                  <c:v>1.7503150000000001</c:v>
                </c:pt>
                <c:pt idx="410">
                  <c:v>1.67869</c:v>
                </c:pt>
                <c:pt idx="411">
                  <c:v>1.72644</c:v>
                </c:pt>
                <c:pt idx="412">
                  <c:v>1.7025650000000001</c:v>
                </c:pt>
                <c:pt idx="413">
                  <c:v>1.72644</c:v>
                </c:pt>
                <c:pt idx="414">
                  <c:v>1.7503150000000001</c:v>
                </c:pt>
                <c:pt idx="415">
                  <c:v>1.6548149999999999</c:v>
                </c:pt>
                <c:pt idx="416">
                  <c:v>1.72644</c:v>
                </c:pt>
                <c:pt idx="417">
                  <c:v>1.7503150000000001</c:v>
                </c:pt>
                <c:pt idx="418">
                  <c:v>1.7503150000000001</c:v>
                </c:pt>
                <c:pt idx="419">
                  <c:v>1.7025650000000001</c:v>
                </c:pt>
                <c:pt idx="420">
                  <c:v>1.7503150000000001</c:v>
                </c:pt>
                <c:pt idx="421">
                  <c:v>1.7503150000000001</c:v>
                </c:pt>
                <c:pt idx="422">
                  <c:v>1.7025650000000001</c:v>
                </c:pt>
                <c:pt idx="423">
                  <c:v>1.7503150000000001</c:v>
                </c:pt>
                <c:pt idx="424">
                  <c:v>1.7025650000000001</c:v>
                </c:pt>
                <c:pt idx="425">
                  <c:v>1.7025650000000001</c:v>
                </c:pt>
                <c:pt idx="426">
                  <c:v>1.72644</c:v>
                </c:pt>
                <c:pt idx="427">
                  <c:v>1.7503150000000001</c:v>
                </c:pt>
                <c:pt idx="428">
                  <c:v>1.7503150000000001</c:v>
                </c:pt>
                <c:pt idx="429">
                  <c:v>1.7025650000000001</c:v>
                </c:pt>
                <c:pt idx="430">
                  <c:v>1.7025650000000001</c:v>
                </c:pt>
                <c:pt idx="431">
                  <c:v>1.6548149999999999</c:v>
                </c:pt>
                <c:pt idx="432">
                  <c:v>1.7025650000000001</c:v>
                </c:pt>
                <c:pt idx="433">
                  <c:v>1.7025650000000001</c:v>
                </c:pt>
                <c:pt idx="434">
                  <c:v>1.72644</c:v>
                </c:pt>
                <c:pt idx="435">
                  <c:v>1.7025650000000001</c:v>
                </c:pt>
                <c:pt idx="436">
                  <c:v>1.6548149999999999</c:v>
                </c:pt>
                <c:pt idx="437">
                  <c:v>1.72644</c:v>
                </c:pt>
                <c:pt idx="438">
                  <c:v>1.67869</c:v>
                </c:pt>
                <c:pt idx="439">
                  <c:v>1.72644</c:v>
                </c:pt>
                <c:pt idx="440">
                  <c:v>1.6548149999999999</c:v>
                </c:pt>
                <c:pt idx="441">
                  <c:v>1.6548149999999999</c:v>
                </c:pt>
                <c:pt idx="442">
                  <c:v>1.7025650000000001</c:v>
                </c:pt>
                <c:pt idx="443">
                  <c:v>1.67869</c:v>
                </c:pt>
                <c:pt idx="444">
                  <c:v>1.72644</c:v>
                </c:pt>
                <c:pt idx="445">
                  <c:v>1.6548149999999999</c:v>
                </c:pt>
                <c:pt idx="446">
                  <c:v>1.7503150000000001</c:v>
                </c:pt>
                <c:pt idx="447">
                  <c:v>1.7025650000000001</c:v>
                </c:pt>
                <c:pt idx="448">
                  <c:v>1.72644</c:v>
                </c:pt>
                <c:pt idx="449">
                  <c:v>1.72644</c:v>
                </c:pt>
                <c:pt idx="450">
                  <c:v>1.72644</c:v>
                </c:pt>
                <c:pt idx="451">
                  <c:v>1.6548149999999999</c:v>
                </c:pt>
                <c:pt idx="452">
                  <c:v>1.72644</c:v>
                </c:pt>
                <c:pt idx="453">
                  <c:v>1.7025650000000001</c:v>
                </c:pt>
                <c:pt idx="454">
                  <c:v>1.6309400000000001</c:v>
                </c:pt>
                <c:pt idx="455">
                  <c:v>1.7025650000000001</c:v>
                </c:pt>
                <c:pt idx="456">
                  <c:v>1.6309400000000001</c:v>
                </c:pt>
                <c:pt idx="457">
                  <c:v>1.67869</c:v>
                </c:pt>
                <c:pt idx="458">
                  <c:v>1.67869</c:v>
                </c:pt>
                <c:pt idx="459">
                  <c:v>1.67869</c:v>
                </c:pt>
                <c:pt idx="460">
                  <c:v>1.67869</c:v>
                </c:pt>
                <c:pt idx="461">
                  <c:v>1.67869</c:v>
                </c:pt>
                <c:pt idx="462">
                  <c:v>1.67869</c:v>
                </c:pt>
                <c:pt idx="463">
                  <c:v>1.8219399999999999</c:v>
                </c:pt>
                <c:pt idx="464">
                  <c:v>1.67869</c:v>
                </c:pt>
                <c:pt idx="465">
                  <c:v>1.67869</c:v>
                </c:pt>
                <c:pt idx="466">
                  <c:v>1.72644</c:v>
                </c:pt>
                <c:pt idx="467">
                  <c:v>1.7025650000000001</c:v>
                </c:pt>
                <c:pt idx="468">
                  <c:v>1.6548149999999999</c:v>
                </c:pt>
                <c:pt idx="469">
                  <c:v>1.6548149999999999</c:v>
                </c:pt>
                <c:pt idx="470">
                  <c:v>1.7025650000000001</c:v>
                </c:pt>
                <c:pt idx="471">
                  <c:v>1.7503150000000001</c:v>
                </c:pt>
                <c:pt idx="472">
                  <c:v>1.7025650000000001</c:v>
                </c:pt>
                <c:pt idx="473">
                  <c:v>1.67869</c:v>
                </c:pt>
                <c:pt idx="474">
                  <c:v>1.67869</c:v>
                </c:pt>
                <c:pt idx="475">
                  <c:v>1.7025650000000001</c:v>
                </c:pt>
                <c:pt idx="476">
                  <c:v>1.7025650000000001</c:v>
                </c:pt>
                <c:pt idx="477">
                  <c:v>1.6309400000000001</c:v>
                </c:pt>
                <c:pt idx="478">
                  <c:v>1.67869</c:v>
                </c:pt>
                <c:pt idx="479">
                  <c:v>1.6548149999999999</c:v>
                </c:pt>
                <c:pt idx="480">
                  <c:v>1.72644</c:v>
                </c:pt>
                <c:pt idx="481">
                  <c:v>1.6548149999999999</c:v>
                </c:pt>
                <c:pt idx="482">
                  <c:v>1.7025650000000001</c:v>
                </c:pt>
                <c:pt idx="483">
                  <c:v>1.6309400000000001</c:v>
                </c:pt>
                <c:pt idx="484">
                  <c:v>1.67869</c:v>
                </c:pt>
                <c:pt idx="485">
                  <c:v>1.7025650000000001</c:v>
                </c:pt>
                <c:pt idx="486">
                  <c:v>1.67869</c:v>
                </c:pt>
                <c:pt idx="487">
                  <c:v>1.6548149999999999</c:v>
                </c:pt>
                <c:pt idx="488">
                  <c:v>1.6309400000000001</c:v>
                </c:pt>
                <c:pt idx="489">
                  <c:v>1.67869</c:v>
                </c:pt>
                <c:pt idx="490">
                  <c:v>1.7025650000000001</c:v>
                </c:pt>
                <c:pt idx="491">
                  <c:v>1.67869</c:v>
                </c:pt>
                <c:pt idx="492">
                  <c:v>1.67869</c:v>
                </c:pt>
                <c:pt idx="493">
                  <c:v>1.6548149999999999</c:v>
                </c:pt>
                <c:pt idx="494">
                  <c:v>1.72644</c:v>
                </c:pt>
                <c:pt idx="495">
                  <c:v>1.67869</c:v>
                </c:pt>
                <c:pt idx="496">
                  <c:v>1.72644</c:v>
                </c:pt>
                <c:pt idx="497">
                  <c:v>1.72644</c:v>
                </c:pt>
                <c:pt idx="498">
                  <c:v>1.7503150000000001</c:v>
                </c:pt>
                <c:pt idx="499">
                  <c:v>1.67869</c:v>
                </c:pt>
                <c:pt idx="500">
                  <c:v>1.67869</c:v>
                </c:pt>
                <c:pt idx="501">
                  <c:v>1.7503150000000001</c:v>
                </c:pt>
                <c:pt idx="502">
                  <c:v>1.6548149999999999</c:v>
                </c:pt>
                <c:pt idx="503">
                  <c:v>1.6309400000000001</c:v>
                </c:pt>
                <c:pt idx="504">
                  <c:v>1.7025650000000001</c:v>
                </c:pt>
                <c:pt idx="505">
                  <c:v>1.67869</c:v>
                </c:pt>
                <c:pt idx="506">
                  <c:v>1.7503150000000001</c:v>
                </c:pt>
                <c:pt idx="507">
                  <c:v>1.7503150000000001</c:v>
                </c:pt>
                <c:pt idx="508">
                  <c:v>1.72644</c:v>
                </c:pt>
                <c:pt idx="509">
                  <c:v>1.7025650000000001</c:v>
                </c:pt>
                <c:pt idx="510">
                  <c:v>1.7025650000000001</c:v>
                </c:pt>
                <c:pt idx="511">
                  <c:v>1.72644</c:v>
                </c:pt>
                <c:pt idx="512">
                  <c:v>1.7025650000000001</c:v>
                </c:pt>
                <c:pt idx="513">
                  <c:v>1.7025650000000001</c:v>
                </c:pt>
                <c:pt idx="514">
                  <c:v>1.7741899999999999</c:v>
                </c:pt>
                <c:pt idx="515">
                  <c:v>1.67869</c:v>
                </c:pt>
                <c:pt idx="516">
                  <c:v>1.7741899999999999</c:v>
                </c:pt>
                <c:pt idx="517">
                  <c:v>1.67869</c:v>
                </c:pt>
                <c:pt idx="518">
                  <c:v>1.67869</c:v>
                </c:pt>
                <c:pt idx="519">
                  <c:v>1.7025650000000001</c:v>
                </c:pt>
                <c:pt idx="520">
                  <c:v>1.72644</c:v>
                </c:pt>
                <c:pt idx="521">
                  <c:v>1.7025650000000001</c:v>
                </c:pt>
                <c:pt idx="522">
                  <c:v>1.72644</c:v>
                </c:pt>
                <c:pt idx="523">
                  <c:v>1.67869</c:v>
                </c:pt>
                <c:pt idx="524">
                  <c:v>1.6548149999999999</c:v>
                </c:pt>
                <c:pt idx="525">
                  <c:v>1.72644</c:v>
                </c:pt>
                <c:pt idx="526">
                  <c:v>1.7025650000000001</c:v>
                </c:pt>
                <c:pt idx="527">
                  <c:v>1.67869</c:v>
                </c:pt>
                <c:pt idx="528">
                  <c:v>1.7025650000000001</c:v>
                </c:pt>
                <c:pt idx="529">
                  <c:v>1.6548149999999999</c:v>
                </c:pt>
                <c:pt idx="530">
                  <c:v>1.6309400000000001</c:v>
                </c:pt>
                <c:pt idx="531">
                  <c:v>1.607065</c:v>
                </c:pt>
                <c:pt idx="532">
                  <c:v>1.6309400000000001</c:v>
                </c:pt>
                <c:pt idx="533">
                  <c:v>1.6309400000000001</c:v>
                </c:pt>
                <c:pt idx="534">
                  <c:v>1.67869</c:v>
                </c:pt>
                <c:pt idx="535">
                  <c:v>1.6309400000000001</c:v>
                </c:pt>
                <c:pt idx="536">
                  <c:v>1.6548149999999999</c:v>
                </c:pt>
                <c:pt idx="537">
                  <c:v>1.67869</c:v>
                </c:pt>
                <c:pt idx="538">
                  <c:v>1.7025650000000001</c:v>
                </c:pt>
                <c:pt idx="539">
                  <c:v>1.67869</c:v>
                </c:pt>
                <c:pt idx="540">
                  <c:v>1.7025650000000001</c:v>
                </c:pt>
                <c:pt idx="541">
                  <c:v>1.6548149999999999</c:v>
                </c:pt>
                <c:pt idx="542">
                  <c:v>1.7025650000000001</c:v>
                </c:pt>
                <c:pt idx="543">
                  <c:v>1.6309400000000001</c:v>
                </c:pt>
                <c:pt idx="544">
                  <c:v>1.7025650000000001</c:v>
                </c:pt>
                <c:pt idx="545">
                  <c:v>1.6548149999999999</c:v>
                </c:pt>
                <c:pt idx="546">
                  <c:v>1.6548149999999999</c:v>
                </c:pt>
                <c:pt idx="547">
                  <c:v>1.6548149999999999</c:v>
                </c:pt>
                <c:pt idx="548">
                  <c:v>1.6309400000000001</c:v>
                </c:pt>
                <c:pt idx="549">
                  <c:v>1.6309400000000001</c:v>
                </c:pt>
                <c:pt idx="550">
                  <c:v>1.67869</c:v>
                </c:pt>
                <c:pt idx="551">
                  <c:v>1.7025650000000001</c:v>
                </c:pt>
                <c:pt idx="552">
                  <c:v>1.7025650000000001</c:v>
                </c:pt>
                <c:pt idx="553">
                  <c:v>1.6309400000000001</c:v>
                </c:pt>
                <c:pt idx="554">
                  <c:v>1.6309400000000001</c:v>
                </c:pt>
                <c:pt idx="555">
                  <c:v>1.6548149999999999</c:v>
                </c:pt>
                <c:pt idx="556">
                  <c:v>1.67869</c:v>
                </c:pt>
                <c:pt idx="557">
                  <c:v>1.6309400000000001</c:v>
                </c:pt>
                <c:pt idx="558">
                  <c:v>1.7025650000000001</c:v>
                </c:pt>
                <c:pt idx="559">
                  <c:v>1.6548149999999999</c:v>
                </c:pt>
                <c:pt idx="560">
                  <c:v>1.6309400000000001</c:v>
                </c:pt>
                <c:pt idx="561">
                  <c:v>1.6309400000000001</c:v>
                </c:pt>
                <c:pt idx="562">
                  <c:v>1.6309400000000001</c:v>
                </c:pt>
                <c:pt idx="563">
                  <c:v>1.72644</c:v>
                </c:pt>
                <c:pt idx="564">
                  <c:v>1.6548149999999999</c:v>
                </c:pt>
                <c:pt idx="565">
                  <c:v>1.7025650000000001</c:v>
                </c:pt>
                <c:pt idx="566">
                  <c:v>1.7025650000000001</c:v>
                </c:pt>
                <c:pt idx="567">
                  <c:v>1.72644</c:v>
                </c:pt>
                <c:pt idx="568">
                  <c:v>1.6309400000000001</c:v>
                </c:pt>
                <c:pt idx="569">
                  <c:v>1.6548149999999999</c:v>
                </c:pt>
                <c:pt idx="570">
                  <c:v>1.6309400000000001</c:v>
                </c:pt>
                <c:pt idx="571">
                  <c:v>1.7025650000000001</c:v>
                </c:pt>
                <c:pt idx="572">
                  <c:v>1.6548149999999999</c:v>
                </c:pt>
                <c:pt idx="573">
                  <c:v>1.72644</c:v>
                </c:pt>
                <c:pt idx="574">
                  <c:v>1.6548149999999999</c:v>
                </c:pt>
                <c:pt idx="575">
                  <c:v>1.67869</c:v>
                </c:pt>
                <c:pt idx="576">
                  <c:v>1.7025650000000001</c:v>
                </c:pt>
                <c:pt idx="577">
                  <c:v>1.72644</c:v>
                </c:pt>
                <c:pt idx="578">
                  <c:v>1.7025650000000001</c:v>
                </c:pt>
                <c:pt idx="579">
                  <c:v>1.6548149999999999</c:v>
                </c:pt>
                <c:pt idx="580">
                  <c:v>1.7025650000000001</c:v>
                </c:pt>
                <c:pt idx="581">
                  <c:v>1.67869</c:v>
                </c:pt>
                <c:pt idx="582">
                  <c:v>1.72644</c:v>
                </c:pt>
                <c:pt idx="583">
                  <c:v>1.7025650000000001</c:v>
                </c:pt>
                <c:pt idx="584">
                  <c:v>1.67869</c:v>
                </c:pt>
                <c:pt idx="585">
                  <c:v>1.7025650000000001</c:v>
                </c:pt>
                <c:pt idx="586">
                  <c:v>1.6548149999999999</c:v>
                </c:pt>
                <c:pt idx="587">
                  <c:v>1.6548149999999999</c:v>
                </c:pt>
                <c:pt idx="588">
                  <c:v>1.72644</c:v>
                </c:pt>
                <c:pt idx="589">
                  <c:v>1.6548149999999999</c:v>
                </c:pt>
                <c:pt idx="590">
                  <c:v>1.67869</c:v>
                </c:pt>
                <c:pt idx="591">
                  <c:v>1.686648333333334</c:v>
                </c:pt>
                <c:pt idx="592">
                  <c:v>1.694606666666667</c:v>
                </c:pt>
                <c:pt idx="593">
                  <c:v>1.7025650000000001</c:v>
                </c:pt>
                <c:pt idx="594">
                  <c:v>1.7025650000000001</c:v>
                </c:pt>
                <c:pt idx="595">
                  <c:v>1.6548149999999999</c:v>
                </c:pt>
                <c:pt idx="596">
                  <c:v>1.7025650000000001</c:v>
                </c:pt>
                <c:pt idx="597">
                  <c:v>1.6309400000000001</c:v>
                </c:pt>
                <c:pt idx="598">
                  <c:v>1.6309400000000001</c:v>
                </c:pt>
                <c:pt idx="599">
                  <c:v>1.7025650000000001</c:v>
                </c:pt>
                <c:pt idx="600">
                  <c:v>1.67869</c:v>
                </c:pt>
                <c:pt idx="601">
                  <c:v>1.6548149999999999</c:v>
                </c:pt>
                <c:pt idx="602">
                  <c:v>1.67869</c:v>
                </c:pt>
                <c:pt idx="603">
                  <c:v>1.6309400000000001</c:v>
                </c:pt>
                <c:pt idx="604">
                  <c:v>1.67869</c:v>
                </c:pt>
                <c:pt idx="605">
                  <c:v>1.67869</c:v>
                </c:pt>
                <c:pt idx="606">
                  <c:v>1.6309400000000001</c:v>
                </c:pt>
                <c:pt idx="607">
                  <c:v>1.67869</c:v>
                </c:pt>
                <c:pt idx="608">
                  <c:v>1.6548149999999999</c:v>
                </c:pt>
                <c:pt idx="609">
                  <c:v>1.6548149999999999</c:v>
                </c:pt>
                <c:pt idx="610">
                  <c:v>1.67869</c:v>
                </c:pt>
                <c:pt idx="611">
                  <c:v>1.72644</c:v>
                </c:pt>
                <c:pt idx="612">
                  <c:v>1.7025650000000001</c:v>
                </c:pt>
                <c:pt idx="613">
                  <c:v>1.7025650000000001</c:v>
                </c:pt>
                <c:pt idx="614">
                  <c:v>1.6309400000000001</c:v>
                </c:pt>
                <c:pt idx="615">
                  <c:v>1.72644</c:v>
                </c:pt>
                <c:pt idx="616">
                  <c:v>1.7025650000000001</c:v>
                </c:pt>
                <c:pt idx="617">
                  <c:v>1.6548149999999999</c:v>
                </c:pt>
                <c:pt idx="618">
                  <c:v>1.6309400000000001</c:v>
                </c:pt>
                <c:pt idx="619">
                  <c:v>1.7025650000000001</c:v>
                </c:pt>
                <c:pt idx="620">
                  <c:v>1.607065</c:v>
                </c:pt>
                <c:pt idx="621">
                  <c:v>1.607065</c:v>
                </c:pt>
                <c:pt idx="622">
                  <c:v>1.6548149999999999</c:v>
                </c:pt>
                <c:pt idx="623">
                  <c:v>1.607065</c:v>
                </c:pt>
                <c:pt idx="624">
                  <c:v>1.6309400000000001</c:v>
                </c:pt>
                <c:pt idx="625">
                  <c:v>1.67869</c:v>
                </c:pt>
                <c:pt idx="626">
                  <c:v>1.5831900000000001</c:v>
                </c:pt>
                <c:pt idx="627">
                  <c:v>1.6309400000000001</c:v>
                </c:pt>
                <c:pt idx="628">
                  <c:v>1.5831900000000001</c:v>
                </c:pt>
                <c:pt idx="629">
                  <c:v>1.6548149999999999</c:v>
                </c:pt>
                <c:pt idx="630">
                  <c:v>1.607065</c:v>
                </c:pt>
                <c:pt idx="631">
                  <c:v>1.607065</c:v>
                </c:pt>
                <c:pt idx="632">
                  <c:v>1.6548149999999999</c:v>
                </c:pt>
                <c:pt idx="633">
                  <c:v>1.6548149999999999</c:v>
                </c:pt>
                <c:pt idx="634">
                  <c:v>1.6548149999999999</c:v>
                </c:pt>
                <c:pt idx="635">
                  <c:v>1.6309400000000001</c:v>
                </c:pt>
                <c:pt idx="636">
                  <c:v>1.607065</c:v>
                </c:pt>
                <c:pt idx="637">
                  <c:v>1.607065</c:v>
                </c:pt>
                <c:pt idx="638">
                  <c:v>1.607065</c:v>
                </c:pt>
                <c:pt idx="639">
                  <c:v>1.6548149999999999</c:v>
                </c:pt>
                <c:pt idx="640">
                  <c:v>1.6309400000000001</c:v>
                </c:pt>
                <c:pt idx="641">
                  <c:v>1.6548149999999999</c:v>
                </c:pt>
                <c:pt idx="642">
                  <c:v>1.67869</c:v>
                </c:pt>
                <c:pt idx="643">
                  <c:v>1.7025650000000001</c:v>
                </c:pt>
                <c:pt idx="644">
                  <c:v>1.67869</c:v>
                </c:pt>
                <c:pt idx="645">
                  <c:v>1.7025650000000001</c:v>
                </c:pt>
                <c:pt idx="646">
                  <c:v>1.6548149999999999</c:v>
                </c:pt>
                <c:pt idx="647">
                  <c:v>1.6309400000000001</c:v>
                </c:pt>
                <c:pt idx="648">
                  <c:v>1.6548149999999999</c:v>
                </c:pt>
                <c:pt idx="649">
                  <c:v>1.607065</c:v>
                </c:pt>
                <c:pt idx="650">
                  <c:v>1.6548149999999999</c:v>
                </c:pt>
                <c:pt idx="651">
                  <c:v>1.67869</c:v>
                </c:pt>
                <c:pt idx="652">
                  <c:v>1.6309400000000001</c:v>
                </c:pt>
                <c:pt idx="653">
                  <c:v>1.6309400000000001</c:v>
                </c:pt>
                <c:pt idx="654">
                  <c:v>1.5831900000000001</c:v>
                </c:pt>
                <c:pt idx="655">
                  <c:v>1.607065</c:v>
                </c:pt>
                <c:pt idx="656">
                  <c:v>1.67869</c:v>
                </c:pt>
                <c:pt idx="657">
                  <c:v>1.6548149999999999</c:v>
                </c:pt>
                <c:pt idx="658">
                  <c:v>1.67869</c:v>
                </c:pt>
                <c:pt idx="659">
                  <c:v>1.7025650000000001</c:v>
                </c:pt>
                <c:pt idx="660">
                  <c:v>1.7025650000000001</c:v>
                </c:pt>
                <c:pt idx="661">
                  <c:v>1.7025650000000001</c:v>
                </c:pt>
                <c:pt idx="662">
                  <c:v>1.6309400000000001</c:v>
                </c:pt>
                <c:pt idx="663">
                  <c:v>1.6309400000000001</c:v>
                </c:pt>
                <c:pt idx="664">
                  <c:v>1.6548149999999999</c:v>
                </c:pt>
                <c:pt idx="665">
                  <c:v>1.6309400000000001</c:v>
                </c:pt>
                <c:pt idx="666">
                  <c:v>1.7025650000000001</c:v>
                </c:pt>
                <c:pt idx="667">
                  <c:v>1.67869</c:v>
                </c:pt>
                <c:pt idx="668">
                  <c:v>1.607065</c:v>
                </c:pt>
                <c:pt idx="669">
                  <c:v>1.6548149999999999</c:v>
                </c:pt>
                <c:pt idx="670">
                  <c:v>1.6548149999999999</c:v>
                </c:pt>
                <c:pt idx="671">
                  <c:v>1.607065</c:v>
                </c:pt>
                <c:pt idx="672">
                  <c:v>1.6548149999999999</c:v>
                </c:pt>
                <c:pt idx="673">
                  <c:v>1.6309400000000001</c:v>
                </c:pt>
                <c:pt idx="674">
                  <c:v>1.6548149999999999</c:v>
                </c:pt>
                <c:pt idx="675">
                  <c:v>1.6309400000000001</c:v>
                </c:pt>
                <c:pt idx="676">
                  <c:v>1.607065</c:v>
                </c:pt>
                <c:pt idx="677">
                  <c:v>1.5831900000000001</c:v>
                </c:pt>
                <c:pt idx="678">
                  <c:v>1.6309400000000001</c:v>
                </c:pt>
                <c:pt idx="679">
                  <c:v>1.67869</c:v>
                </c:pt>
                <c:pt idx="680">
                  <c:v>1.67869</c:v>
                </c:pt>
                <c:pt idx="681">
                  <c:v>1.67869</c:v>
                </c:pt>
                <c:pt idx="682">
                  <c:v>1.607065</c:v>
                </c:pt>
                <c:pt idx="683">
                  <c:v>1.7025650000000001</c:v>
                </c:pt>
                <c:pt idx="684">
                  <c:v>1.6309400000000001</c:v>
                </c:pt>
                <c:pt idx="685">
                  <c:v>1.5831900000000001</c:v>
                </c:pt>
                <c:pt idx="686">
                  <c:v>1.7025650000000001</c:v>
                </c:pt>
                <c:pt idx="687">
                  <c:v>1.6548149999999999</c:v>
                </c:pt>
                <c:pt idx="688">
                  <c:v>1.67869</c:v>
                </c:pt>
                <c:pt idx="689">
                  <c:v>1.67869</c:v>
                </c:pt>
                <c:pt idx="690">
                  <c:v>1.67869</c:v>
                </c:pt>
                <c:pt idx="691">
                  <c:v>1.6548149999999999</c:v>
                </c:pt>
                <c:pt idx="692">
                  <c:v>1.5831900000000001</c:v>
                </c:pt>
                <c:pt idx="693">
                  <c:v>1.6309400000000001</c:v>
                </c:pt>
                <c:pt idx="694">
                  <c:v>1.607065</c:v>
                </c:pt>
                <c:pt idx="695">
                  <c:v>1.6548149999999999</c:v>
                </c:pt>
                <c:pt idx="696">
                  <c:v>1.6309400000000001</c:v>
                </c:pt>
                <c:pt idx="697">
                  <c:v>1.6548149999999999</c:v>
                </c:pt>
                <c:pt idx="698">
                  <c:v>1.6309400000000001</c:v>
                </c:pt>
                <c:pt idx="699">
                  <c:v>1.6309400000000001</c:v>
                </c:pt>
                <c:pt idx="700">
                  <c:v>1.6309400000000001</c:v>
                </c:pt>
                <c:pt idx="701">
                  <c:v>1.6548149999999999</c:v>
                </c:pt>
                <c:pt idx="702">
                  <c:v>1.67869</c:v>
                </c:pt>
                <c:pt idx="703">
                  <c:v>1.67869</c:v>
                </c:pt>
                <c:pt idx="704">
                  <c:v>1.6548149999999999</c:v>
                </c:pt>
                <c:pt idx="705">
                  <c:v>1.67869</c:v>
                </c:pt>
                <c:pt idx="706">
                  <c:v>1.6548149999999999</c:v>
                </c:pt>
                <c:pt idx="707">
                  <c:v>1.6548149999999999</c:v>
                </c:pt>
                <c:pt idx="708">
                  <c:v>1.607065</c:v>
                </c:pt>
                <c:pt idx="709">
                  <c:v>1.7503150000000001</c:v>
                </c:pt>
                <c:pt idx="710">
                  <c:v>1.6548149999999999</c:v>
                </c:pt>
                <c:pt idx="711">
                  <c:v>1.6548149999999999</c:v>
                </c:pt>
                <c:pt idx="712">
                  <c:v>1.6309400000000001</c:v>
                </c:pt>
                <c:pt idx="713">
                  <c:v>1.607065</c:v>
                </c:pt>
                <c:pt idx="714">
                  <c:v>1.7025650000000001</c:v>
                </c:pt>
                <c:pt idx="715">
                  <c:v>1.67869</c:v>
                </c:pt>
                <c:pt idx="716">
                  <c:v>1.7025650000000001</c:v>
                </c:pt>
                <c:pt idx="717">
                  <c:v>1.607065</c:v>
                </c:pt>
                <c:pt idx="718">
                  <c:v>1.6309400000000001</c:v>
                </c:pt>
                <c:pt idx="719">
                  <c:v>1.6309400000000001</c:v>
                </c:pt>
                <c:pt idx="720">
                  <c:v>1.607065</c:v>
                </c:pt>
                <c:pt idx="721">
                  <c:v>1.6309400000000001</c:v>
                </c:pt>
                <c:pt idx="722">
                  <c:v>1.6309400000000001</c:v>
                </c:pt>
                <c:pt idx="723">
                  <c:v>1.6548149999999999</c:v>
                </c:pt>
                <c:pt idx="724">
                  <c:v>1.607065</c:v>
                </c:pt>
                <c:pt idx="725">
                  <c:v>1.6309400000000001</c:v>
                </c:pt>
                <c:pt idx="726">
                  <c:v>1.607065</c:v>
                </c:pt>
                <c:pt idx="727">
                  <c:v>1.6548149999999999</c:v>
                </c:pt>
                <c:pt idx="728">
                  <c:v>1.67869</c:v>
                </c:pt>
                <c:pt idx="729">
                  <c:v>1.6548149999999999</c:v>
                </c:pt>
                <c:pt idx="730">
                  <c:v>1.6548149999999999</c:v>
                </c:pt>
                <c:pt idx="731">
                  <c:v>1.607065</c:v>
                </c:pt>
                <c:pt idx="732">
                  <c:v>1.6548149999999999</c:v>
                </c:pt>
                <c:pt idx="733">
                  <c:v>1.67869</c:v>
                </c:pt>
                <c:pt idx="734">
                  <c:v>1.7025650000000001</c:v>
                </c:pt>
                <c:pt idx="735">
                  <c:v>1.72644</c:v>
                </c:pt>
                <c:pt idx="736">
                  <c:v>1.7025650000000001</c:v>
                </c:pt>
                <c:pt idx="737">
                  <c:v>1.6309400000000001</c:v>
                </c:pt>
                <c:pt idx="738">
                  <c:v>1.6548149999999999</c:v>
                </c:pt>
                <c:pt idx="739">
                  <c:v>1.7025650000000001</c:v>
                </c:pt>
                <c:pt idx="740">
                  <c:v>1.6309400000000001</c:v>
                </c:pt>
                <c:pt idx="741">
                  <c:v>1.6309400000000001</c:v>
                </c:pt>
                <c:pt idx="742">
                  <c:v>1.6309400000000001</c:v>
                </c:pt>
                <c:pt idx="743">
                  <c:v>1.7025650000000001</c:v>
                </c:pt>
              </c:numCache>
            </c:numRef>
          </c:yVal>
          <c:smooth val="0"/>
          <c:extLst xmlns:c16r2="http://schemas.microsoft.com/office/drawing/2015/06/chart">
            <c:ext xmlns:c16="http://schemas.microsoft.com/office/drawing/2014/chart" uri="{C3380CC4-5D6E-409C-BE32-E72D297353CC}">
              <c16:uniqueId val="{00000003-2E8C-458A-A008-88BCAF6F632C}"/>
            </c:ext>
          </c:extLst>
        </c:ser>
        <c:ser>
          <c:idx val="4"/>
          <c:order val="4"/>
          <c:tx>
            <c:v>aLL</c:v>
          </c:tx>
          <c:spPr>
            <a:ln w="19050">
              <a:noFill/>
            </a:ln>
          </c:spPr>
          <c:marker>
            <c:symbol val="none"/>
          </c:marker>
          <c:trendline>
            <c:trendlineType val="power"/>
            <c:dispRSqr val="0"/>
            <c:dispEq val="0"/>
          </c:trendline>
          <c:xVal>
            <c:numRef>
              <c:f>'DATA 2021'!$E$2:$E$2929</c:f>
              <c:numCache>
                <c:formatCode>0.00</c:formatCode>
                <c:ptCount val="2928"/>
                <c:pt idx="0">
                  <c:v>27.368960720164406</c:v>
                </c:pt>
                <c:pt idx="1">
                  <c:v>32.636249398205287</c:v>
                </c:pt>
                <c:pt idx="2">
                  <c:v>28.623034941882036</c:v>
                </c:pt>
                <c:pt idx="3">
                  <c:v>26.155326832758512</c:v>
                </c:pt>
                <c:pt idx="4">
                  <c:v>27.368960720164406</c:v>
                </c:pt>
                <c:pt idx="5">
                  <c:v>29.918381104648358</c:v>
                </c:pt>
                <c:pt idx="6">
                  <c:v>26.155326832758512</c:v>
                </c:pt>
                <c:pt idx="7">
                  <c:v>24.981308449628163</c:v>
                </c:pt>
                <c:pt idx="8">
                  <c:v>26.155326832758512</c:v>
                </c:pt>
                <c:pt idx="9">
                  <c:v>24.981308449628163</c:v>
                </c:pt>
                <c:pt idx="10">
                  <c:v>24.981308449628163</c:v>
                </c:pt>
                <c:pt idx="11">
                  <c:v>26.155326832758512</c:v>
                </c:pt>
                <c:pt idx="12">
                  <c:v>26.155326832758512</c:v>
                </c:pt>
                <c:pt idx="13">
                  <c:v>26.155326832758512</c:v>
                </c:pt>
                <c:pt idx="14">
                  <c:v>27.368960720164406</c:v>
                </c:pt>
                <c:pt idx="15">
                  <c:v>26.155326832758512</c:v>
                </c:pt>
                <c:pt idx="16">
                  <c:v>26.155326832758512</c:v>
                </c:pt>
                <c:pt idx="17">
                  <c:v>27.368960720164406</c:v>
                </c:pt>
                <c:pt idx="18">
                  <c:v>23.846087545565705</c:v>
                </c:pt>
                <c:pt idx="19">
                  <c:v>27.368960720164406</c:v>
                </c:pt>
                <c:pt idx="20">
                  <c:v>22.748852928791191</c:v>
                </c:pt>
                <c:pt idx="21">
                  <c:v>27.368960720164406</c:v>
                </c:pt>
                <c:pt idx="22">
                  <c:v>22.748852928791191</c:v>
                </c:pt>
                <c:pt idx="23">
                  <c:v>23.846087545565705</c:v>
                </c:pt>
                <c:pt idx="24">
                  <c:v>23.846087545565705</c:v>
                </c:pt>
                <c:pt idx="25">
                  <c:v>22.748852928791191</c:v>
                </c:pt>
                <c:pt idx="26">
                  <c:v>22.748852928791191</c:v>
                </c:pt>
                <c:pt idx="27">
                  <c:v>21.688800270037017</c:v>
                </c:pt>
                <c:pt idx="28">
                  <c:v>23.846087545565705</c:v>
                </c:pt>
                <c:pt idx="29">
                  <c:v>26.155326832758512</c:v>
                </c:pt>
                <c:pt idx="30">
                  <c:v>24.981308449628163</c:v>
                </c:pt>
                <c:pt idx="31">
                  <c:v>21.688800270037017</c:v>
                </c:pt>
                <c:pt idx="32">
                  <c:v>22.748852928791191</c:v>
                </c:pt>
                <c:pt idx="33">
                  <c:v>18.723794311806625</c:v>
                </c:pt>
                <c:pt idx="34">
                  <c:v>21.688800270037017</c:v>
                </c:pt>
                <c:pt idx="35">
                  <c:v>24.981308449628163</c:v>
                </c:pt>
                <c:pt idx="36">
                  <c:v>26.155326832758512</c:v>
                </c:pt>
                <c:pt idx="37">
                  <c:v>26.155326832758512</c:v>
                </c:pt>
                <c:pt idx="38">
                  <c:v>24.981308449628163</c:v>
                </c:pt>
                <c:pt idx="39">
                  <c:v>23.846087545565705</c:v>
                </c:pt>
                <c:pt idx="40">
                  <c:v>24.981308449628163</c:v>
                </c:pt>
                <c:pt idx="41">
                  <c:v>22.748852928791191</c:v>
                </c:pt>
                <c:pt idx="42">
                  <c:v>22.748852928791191</c:v>
                </c:pt>
                <c:pt idx="43">
                  <c:v>21.688800270037017</c:v>
                </c:pt>
                <c:pt idx="44">
                  <c:v>20.665132132132609</c:v>
                </c:pt>
                <c:pt idx="45">
                  <c:v>21.688800270037017</c:v>
                </c:pt>
                <c:pt idx="46">
                  <c:v>20.665132132132609</c:v>
                </c:pt>
                <c:pt idx="47">
                  <c:v>23.846087545565705</c:v>
                </c:pt>
                <c:pt idx="48">
                  <c:v>23.846087545565705</c:v>
                </c:pt>
                <c:pt idx="49">
                  <c:v>20.665132132132609</c:v>
                </c:pt>
                <c:pt idx="50">
                  <c:v>20.665132132132609</c:v>
                </c:pt>
                <c:pt idx="51">
                  <c:v>20.665132132132609</c:v>
                </c:pt>
                <c:pt idx="52">
                  <c:v>20.665132132132609</c:v>
                </c:pt>
                <c:pt idx="53">
                  <c:v>22.748852928791191</c:v>
                </c:pt>
                <c:pt idx="54">
                  <c:v>19.677058000104321</c:v>
                </c:pt>
                <c:pt idx="55">
                  <c:v>20.665132132132609</c:v>
                </c:pt>
                <c:pt idx="56">
                  <c:v>23.846087545565705</c:v>
                </c:pt>
                <c:pt idx="57">
                  <c:v>20.665132132132609</c:v>
                </c:pt>
                <c:pt idx="58">
                  <c:v>21.688800270037017</c:v>
                </c:pt>
                <c:pt idx="59">
                  <c:v>22.748852928791191</c:v>
                </c:pt>
                <c:pt idx="60">
                  <c:v>20.665132132132609</c:v>
                </c:pt>
                <c:pt idx="61">
                  <c:v>23.846087545565705</c:v>
                </c:pt>
                <c:pt idx="62">
                  <c:v>23.846087545565705</c:v>
                </c:pt>
                <c:pt idx="63">
                  <c:v>20.665132132132609</c:v>
                </c:pt>
                <c:pt idx="64">
                  <c:v>22.748852928791191</c:v>
                </c:pt>
                <c:pt idx="65">
                  <c:v>19.677058000104321</c:v>
                </c:pt>
                <c:pt idx="66">
                  <c:v>19.677058000104321</c:v>
                </c:pt>
                <c:pt idx="67">
                  <c:v>20.665132132132609</c:v>
                </c:pt>
                <c:pt idx="68">
                  <c:v>18.723794311806625</c:v>
                </c:pt>
                <c:pt idx="69">
                  <c:v>21.688800270037017</c:v>
                </c:pt>
                <c:pt idx="70">
                  <c:v>19.677058000104321</c:v>
                </c:pt>
                <c:pt idx="71">
                  <c:v>22.748852928791191</c:v>
                </c:pt>
                <c:pt idx="72">
                  <c:v>22.748852928791191</c:v>
                </c:pt>
                <c:pt idx="73">
                  <c:v>19.677058000104321</c:v>
                </c:pt>
                <c:pt idx="74">
                  <c:v>18.723794311806625</c:v>
                </c:pt>
                <c:pt idx="75">
                  <c:v>19.677058000104321</c:v>
                </c:pt>
                <c:pt idx="76">
                  <c:v>19.677058000104321</c:v>
                </c:pt>
                <c:pt idx="77">
                  <c:v>21.688800270037017</c:v>
                </c:pt>
                <c:pt idx="78">
                  <c:v>22.748852928791191</c:v>
                </c:pt>
                <c:pt idx="79">
                  <c:v>21.688800270037017</c:v>
                </c:pt>
                <c:pt idx="80">
                  <c:v>19.677058000104321</c:v>
                </c:pt>
                <c:pt idx="81">
                  <c:v>21.688800270037017</c:v>
                </c:pt>
                <c:pt idx="82">
                  <c:v>19.677058000104321</c:v>
                </c:pt>
                <c:pt idx="83">
                  <c:v>20.665132132132609</c:v>
                </c:pt>
                <c:pt idx="84">
                  <c:v>18.723794311806625</c:v>
                </c:pt>
                <c:pt idx="85">
                  <c:v>22.748852928791191</c:v>
                </c:pt>
                <c:pt idx="86">
                  <c:v>20.665132132132609</c:v>
                </c:pt>
                <c:pt idx="87">
                  <c:v>19.677058000104321</c:v>
                </c:pt>
                <c:pt idx="88">
                  <c:v>19.677058000104321</c:v>
                </c:pt>
                <c:pt idx="89">
                  <c:v>18.723794311806625</c:v>
                </c:pt>
                <c:pt idx="90">
                  <c:v>20.665132132132609</c:v>
                </c:pt>
                <c:pt idx="91">
                  <c:v>22.748852928791191</c:v>
                </c:pt>
                <c:pt idx="92">
                  <c:v>19.677058000104321</c:v>
                </c:pt>
                <c:pt idx="93">
                  <c:v>19.677058000104321</c:v>
                </c:pt>
                <c:pt idx="94">
                  <c:v>19.677058000104321</c:v>
                </c:pt>
                <c:pt idx="95">
                  <c:v>20.665132132132609</c:v>
                </c:pt>
                <c:pt idx="96">
                  <c:v>18.723794311806625</c:v>
                </c:pt>
                <c:pt idx="97">
                  <c:v>20.665132132132609</c:v>
                </c:pt>
                <c:pt idx="98">
                  <c:v>20.665132132132609</c:v>
                </c:pt>
                <c:pt idx="99">
                  <c:v>20.665132132132609</c:v>
                </c:pt>
                <c:pt idx="100">
                  <c:v>18.723794311806625</c:v>
                </c:pt>
                <c:pt idx="101">
                  <c:v>20.665132132132609</c:v>
                </c:pt>
                <c:pt idx="102">
                  <c:v>20.665132132132609</c:v>
                </c:pt>
                <c:pt idx="103">
                  <c:v>20.665132132132609</c:v>
                </c:pt>
                <c:pt idx="104">
                  <c:v>17.804564489100954</c:v>
                </c:pt>
                <c:pt idx="105">
                  <c:v>20.665132132132609</c:v>
                </c:pt>
                <c:pt idx="106">
                  <c:v>18.723794311806625</c:v>
                </c:pt>
                <c:pt idx="107">
                  <c:v>19.677058000104321</c:v>
                </c:pt>
                <c:pt idx="108">
                  <c:v>21.688800270037017</c:v>
                </c:pt>
                <c:pt idx="109">
                  <c:v>18.723794311806625</c:v>
                </c:pt>
                <c:pt idx="110">
                  <c:v>19.677058000104321</c:v>
                </c:pt>
                <c:pt idx="111">
                  <c:v>21.688800270037017</c:v>
                </c:pt>
                <c:pt idx="112">
                  <c:v>17.804564489100954</c:v>
                </c:pt>
                <c:pt idx="113">
                  <c:v>18.723794311806625</c:v>
                </c:pt>
                <c:pt idx="114">
                  <c:v>18.723794311806625</c:v>
                </c:pt>
                <c:pt idx="115">
                  <c:v>20.665132132132609</c:v>
                </c:pt>
                <c:pt idx="116">
                  <c:v>18.723794311806625</c:v>
                </c:pt>
                <c:pt idx="117">
                  <c:v>21.688800270037017</c:v>
                </c:pt>
                <c:pt idx="118">
                  <c:v>18.723794311806625</c:v>
                </c:pt>
                <c:pt idx="119">
                  <c:v>18.723794311806625</c:v>
                </c:pt>
                <c:pt idx="120">
                  <c:v>18.723794311806625</c:v>
                </c:pt>
                <c:pt idx="121">
                  <c:v>18.723794311806625</c:v>
                </c:pt>
                <c:pt idx="122">
                  <c:v>20.665132132132609</c:v>
                </c:pt>
                <c:pt idx="123">
                  <c:v>20.665132132132609</c:v>
                </c:pt>
                <c:pt idx="124">
                  <c:v>19.677058000104321</c:v>
                </c:pt>
                <c:pt idx="125">
                  <c:v>18.723794311806625</c:v>
                </c:pt>
                <c:pt idx="126">
                  <c:v>18.259973429711604</c:v>
                </c:pt>
                <c:pt idx="127">
                  <c:v>17.804564489100954</c:v>
                </c:pt>
                <c:pt idx="128">
                  <c:v>17.804564489100954</c:v>
                </c:pt>
                <c:pt idx="129">
                  <c:v>18.723794311806625</c:v>
                </c:pt>
                <c:pt idx="130">
                  <c:v>18.723794311806625</c:v>
                </c:pt>
                <c:pt idx="131">
                  <c:v>17.804564489100954</c:v>
                </c:pt>
                <c:pt idx="132">
                  <c:v>20.665132132132609</c:v>
                </c:pt>
                <c:pt idx="133">
                  <c:v>21.688800270037017</c:v>
                </c:pt>
                <c:pt idx="134">
                  <c:v>18.723794311806625</c:v>
                </c:pt>
                <c:pt idx="135">
                  <c:v>18.723794311806625</c:v>
                </c:pt>
                <c:pt idx="136">
                  <c:v>20.665132132132609</c:v>
                </c:pt>
                <c:pt idx="137">
                  <c:v>20.665132132132609</c:v>
                </c:pt>
                <c:pt idx="138">
                  <c:v>17.804564489100954</c:v>
                </c:pt>
                <c:pt idx="139">
                  <c:v>19.677058000104321</c:v>
                </c:pt>
                <c:pt idx="140">
                  <c:v>16.918598969599898</c:v>
                </c:pt>
                <c:pt idx="141">
                  <c:v>18.723794311806625</c:v>
                </c:pt>
                <c:pt idx="142">
                  <c:v>16.918598969599898</c:v>
                </c:pt>
                <c:pt idx="143">
                  <c:v>18.723794311806625</c:v>
                </c:pt>
                <c:pt idx="144">
                  <c:v>19.677058000104321</c:v>
                </c:pt>
                <c:pt idx="145">
                  <c:v>17.804564489100954</c:v>
                </c:pt>
                <c:pt idx="146">
                  <c:v>18.723794311806625</c:v>
                </c:pt>
                <c:pt idx="147">
                  <c:v>17.804564489100954</c:v>
                </c:pt>
                <c:pt idx="148">
                  <c:v>18.723794311806625</c:v>
                </c:pt>
                <c:pt idx="149">
                  <c:v>18.723794311806625</c:v>
                </c:pt>
                <c:pt idx="150">
                  <c:v>17.804564489100954</c:v>
                </c:pt>
                <c:pt idx="151">
                  <c:v>16.0651352389945</c:v>
                </c:pt>
                <c:pt idx="152">
                  <c:v>18.723794311806625</c:v>
                </c:pt>
                <c:pt idx="153">
                  <c:v>23.846087545565705</c:v>
                </c:pt>
                <c:pt idx="154">
                  <c:v>20.665132132132609</c:v>
                </c:pt>
                <c:pt idx="155">
                  <c:v>18.723794311806625</c:v>
                </c:pt>
                <c:pt idx="156">
                  <c:v>20.665132132132609</c:v>
                </c:pt>
                <c:pt idx="157">
                  <c:v>19.677058000104321</c:v>
                </c:pt>
                <c:pt idx="158">
                  <c:v>20.665132132132609</c:v>
                </c:pt>
                <c:pt idx="159">
                  <c:v>16.918598969599898</c:v>
                </c:pt>
                <c:pt idx="160">
                  <c:v>16.918598969599898</c:v>
                </c:pt>
                <c:pt idx="161">
                  <c:v>17.804564489100954</c:v>
                </c:pt>
                <c:pt idx="162">
                  <c:v>19.677058000104321</c:v>
                </c:pt>
                <c:pt idx="163">
                  <c:v>19.677058000104321</c:v>
                </c:pt>
                <c:pt idx="164">
                  <c:v>17.804564489100954</c:v>
                </c:pt>
                <c:pt idx="165">
                  <c:v>16.0651352389945</c:v>
                </c:pt>
                <c:pt idx="166">
                  <c:v>18.723794311806625</c:v>
                </c:pt>
                <c:pt idx="167">
                  <c:v>17.804564489100954</c:v>
                </c:pt>
                <c:pt idx="168">
                  <c:v>16.918598969599898</c:v>
                </c:pt>
                <c:pt idx="169">
                  <c:v>18.723794311806625</c:v>
                </c:pt>
                <c:pt idx="170">
                  <c:v>19.677058000104321</c:v>
                </c:pt>
                <c:pt idx="171">
                  <c:v>16.918598969599898</c:v>
                </c:pt>
                <c:pt idx="172">
                  <c:v>16.918598969599898</c:v>
                </c:pt>
                <c:pt idx="173">
                  <c:v>18.723794311806625</c:v>
                </c:pt>
                <c:pt idx="174">
                  <c:v>17.804564489100954</c:v>
                </c:pt>
                <c:pt idx="175">
                  <c:v>17.804564489100954</c:v>
                </c:pt>
                <c:pt idx="176">
                  <c:v>18.723794311806625</c:v>
                </c:pt>
                <c:pt idx="177">
                  <c:v>17.804564489100954</c:v>
                </c:pt>
                <c:pt idx="178">
                  <c:v>17.804564489100954</c:v>
                </c:pt>
                <c:pt idx="179">
                  <c:v>28.623034941882036</c:v>
                </c:pt>
                <c:pt idx="180">
                  <c:v>19.677058000104321</c:v>
                </c:pt>
                <c:pt idx="181">
                  <c:v>17.804564489100954</c:v>
                </c:pt>
                <c:pt idx="182">
                  <c:v>19.677058000104321</c:v>
                </c:pt>
                <c:pt idx="183">
                  <c:v>20.665132132132609</c:v>
                </c:pt>
                <c:pt idx="184">
                  <c:v>16.918598969599898</c:v>
                </c:pt>
                <c:pt idx="185">
                  <c:v>16.918598969599898</c:v>
                </c:pt>
                <c:pt idx="186">
                  <c:v>17.804564489100954</c:v>
                </c:pt>
                <c:pt idx="187">
                  <c:v>18.723794311806625</c:v>
                </c:pt>
                <c:pt idx="188">
                  <c:v>18.723794311806625</c:v>
                </c:pt>
                <c:pt idx="189">
                  <c:v>17.804564489100954</c:v>
                </c:pt>
                <c:pt idx="190">
                  <c:v>17.804564489100954</c:v>
                </c:pt>
                <c:pt idx="191">
                  <c:v>16.918598969599898</c:v>
                </c:pt>
                <c:pt idx="192">
                  <c:v>16.918598969599898</c:v>
                </c:pt>
                <c:pt idx="193">
                  <c:v>17.804564489100954</c:v>
                </c:pt>
                <c:pt idx="194">
                  <c:v>16.918598969599898</c:v>
                </c:pt>
                <c:pt idx="195">
                  <c:v>17.804564489100954</c:v>
                </c:pt>
                <c:pt idx="196">
                  <c:v>16.918598969599898</c:v>
                </c:pt>
                <c:pt idx="197">
                  <c:v>16.0651352389945</c:v>
                </c:pt>
                <c:pt idx="198">
                  <c:v>16.0651352389945</c:v>
                </c:pt>
                <c:pt idx="199">
                  <c:v>16.0651352389945</c:v>
                </c:pt>
                <c:pt idx="200">
                  <c:v>17.804564489100954</c:v>
                </c:pt>
                <c:pt idx="201">
                  <c:v>16.0651352389945</c:v>
                </c:pt>
                <c:pt idx="202">
                  <c:v>20.665132132132609</c:v>
                </c:pt>
                <c:pt idx="203">
                  <c:v>19.677058000104321</c:v>
                </c:pt>
                <c:pt idx="204">
                  <c:v>16.0651352389945</c:v>
                </c:pt>
                <c:pt idx="205">
                  <c:v>19.677058000104321</c:v>
                </c:pt>
                <c:pt idx="206">
                  <c:v>19.677058000104321</c:v>
                </c:pt>
                <c:pt idx="207">
                  <c:v>19.677058000104321</c:v>
                </c:pt>
                <c:pt idx="208">
                  <c:v>19.677058000104321</c:v>
                </c:pt>
                <c:pt idx="209">
                  <c:v>16.918598969599898</c:v>
                </c:pt>
                <c:pt idx="210">
                  <c:v>18.723794311806625</c:v>
                </c:pt>
                <c:pt idx="211">
                  <c:v>18.723794311806625</c:v>
                </c:pt>
                <c:pt idx="212">
                  <c:v>16.918598969599898</c:v>
                </c:pt>
                <c:pt idx="213">
                  <c:v>17.804564489100954</c:v>
                </c:pt>
                <c:pt idx="214">
                  <c:v>19.677058000104321</c:v>
                </c:pt>
                <c:pt idx="215">
                  <c:v>17.804564489100954</c:v>
                </c:pt>
                <c:pt idx="216">
                  <c:v>17.804564489100954</c:v>
                </c:pt>
                <c:pt idx="217">
                  <c:v>18.723794311806625</c:v>
                </c:pt>
                <c:pt idx="218">
                  <c:v>17.804564489100954</c:v>
                </c:pt>
                <c:pt idx="219">
                  <c:v>17.804564489100954</c:v>
                </c:pt>
                <c:pt idx="220">
                  <c:v>17.804564489100954</c:v>
                </c:pt>
                <c:pt idx="221">
                  <c:v>18.723794311806625</c:v>
                </c:pt>
                <c:pt idx="222">
                  <c:v>19.677058000104321</c:v>
                </c:pt>
                <c:pt idx="223">
                  <c:v>16.0651352389945</c:v>
                </c:pt>
                <c:pt idx="224">
                  <c:v>18.723794311806625</c:v>
                </c:pt>
                <c:pt idx="225">
                  <c:v>19.677058000104321</c:v>
                </c:pt>
                <c:pt idx="226">
                  <c:v>19.677058000104321</c:v>
                </c:pt>
                <c:pt idx="227">
                  <c:v>16.918598969599898</c:v>
                </c:pt>
                <c:pt idx="228">
                  <c:v>19.677058000104321</c:v>
                </c:pt>
                <c:pt idx="229">
                  <c:v>19.677058000104321</c:v>
                </c:pt>
                <c:pt idx="230">
                  <c:v>22.748852928791191</c:v>
                </c:pt>
                <c:pt idx="231">
                  <c:v>23.846087545565705</c:v>
                </c:pt>
                <c:pt idx="232">
                  <c:v>24.981308449628163</c:v>
                </c:pt>
                <c:pt idx="233">
                  <c:v>34.060468379159161</c:v>
                </c:pt>
                <c:pt idx="234">
                  <c:v>32.636249398205287</c:v>
                </c:pt>
                <c:pt idx="235">
                  <c:v>34.060468379159161</c:v>
                </c:pt>
                <c:pt idx="236">
                  <c:v>35.529352948325283</c:v>
                </c:pt>
                <c:pt idx="237">
                  <c:v>38.604585804070084</c:v>
                </c:pt>
                <c:pt idx="238">
                  <c:v>38.604585804070084</c:v>
                </c:pt>
                <c:pt idx="239">
                  <c:v>47.135679067472864</c:v>
                </c:pt>
                <c:pt idx="240">
                  <c:v>40.212684084658079</c:v>
                </c:pt>
                <c:pt idx="241">
                  <c:v>37.043768189617921</c:v>
                </c:pt>
                <c:pt idx="242">
                  <c:v>34.060468379159161</c:v>
                </c:pt>
                <c:pt idx="243">
                  <c:v>32.636249398205287</c:v>
                </c:pt>
                <c:pt idx="244">
                  <c:v>34.060468379159161</c:v>
                </c:pt>
                <c:pt idx="245">
                  <c:v>34.060468379159161</c:v>
                </c:pt>
                <c:pt idx="246">
                  <c:v>27.368960720164406</c:v>
                </c:pt>
                <c:pt idx="247">
                  <c:v>27.368960720164406</c:v>
                </c:pt>
                <c:pt idx="248">
                  <c:v>27.368960720164406</c:v>
                </c:pt>
                <c:pt idx="249">
                  <c:v>26.155326832758512</c:v>
                </c:pt>
                <c:pt idx="250">
                  <c:v>26.155326832758512</c:v>
                </c:pt>
                <c:pt idx="251">
                  <c:v>24.981308449628163</c:v>
                </c:pt>
                <c:pt idx="252">
                  <c:v>27.368960720164406</c:v>
                </c:pt>
                <c:pt idx="253">
                  <c:v>27.368960720164406</c:v>
                </c:pt>
                <c:pt idx="254">
                  <c:v>23.846087545565705</c:v>
                </c:pt>
                <c:pt idx="255">
                  <c:v>27.368960720164406</c:v>
                </c:pt>
                <c:pt idx="256">
                  <c:v>24.981308449628163</c:v>
                </c:pt>
                <c:pt idx="257">
                  <c:v>23.846087545565705</c:v>
                </c:pt>
                <c:pt idx="258">
                  <c:v>21.688800270037017</c:v>
                </c:pt>
                <c:pt idx="259">
                  <c:v>24.981308449628163</c:v>
                </c:pt>
                <c:pt idx="260">
                  <c:v>22.748852928791191</c:v>
                </c:pt>
                <c:pt idx="261">
                  <c:v>22.748852928791191</c:v>
                </c:pt>
                <c:pt idx="262">
                  <c:v>21.688800270037017</c:v>
                </c:pt>
                <c:pt idx="263">
                  <c:v>19.677058000104321</c:v>
                </c:pt>
                <c:pt idx="264">
                  <c:v>20.665132132132609</c:v>
                </c:pt>
                <c:pt idx="265">
                  <c:v>22.748852928791191</c:v>
                </c:pt>
                <c:pt idx="266">
                  <c:v>20.665132132132609</c:v>
                </c:pt>
                <c:pt idx="267">
                  <c:v>19.677058000104321</c:v>
                </c:pt>
                <c:pt idx="268">
                  <c:v>22.748852928791191</c:v>
                </c:pt>
                <c:pt idx="269">
                  <c:v>19.677058000104321</c:v>
                </c:pt>
                <c:pt idx="270">
                  <c:v>18.723794311806625</c:v>
                </c:pt>
                <c:pt idx="271">
                  <c:v>21.688800270037017</c:v>
                </c:pt>
                <c:pt idx="272">
                  <c:v>19.677058000104321</c:v>
                </c:pt>
                <c:pt idx="273">
                  <c:v>20.665132132132609</c:v>
                </c:pt>
                <c:pt idx="274">
                  <c:v>17.804564489100954</c:v>
                </c:pt>
                <c:pt idx="275">
                  <c:v>21.688800270037017</c:v>
                </c:pt>
                <c:pt idx="276">
                  <c:v>20.665132132132609</c:v>
                </c:pt>
                <c:pt idx="277">
                  <c:v>18.723794311806625</c:v>
                </c:pt>
                <c:pt idx="278">
                  <c:v>18.723794311806625</c:v>
                </c:pt>
                <c:pt idx="279">
                  <c:v>18.723794311806625</c:v>
                </c:pt>
                <c:pt idx="280">
                  <c:v>20.665132132132609</c:v>
                </c:pt>
                <c:pt idx="281">
                  <c:v>17.804564489100954</c:v>
                </c:pt>
                <c:pt idx="282">
                  <c:v>17.804564489100954</c:v>
                </c:pt>
                <c:pt idx="283">
                  <c:v>17.804564489100954</c:v>
                </c:pt>
                <c:pt idx="284">
                  <c:v>17.804564489100954</c:v>
                </c:pt>
                <c:pt idx="285">
                  <c:v>20.665132132132609</c:v>
                </c:pt>
                <c:pt idx="286">
                  <c:v>17.804564489100954</c:v>
                </c:pt>
                <c:pt idx="287">
                  <c:v>20.665132132132609</c:v>
                </c:pt>
                <c:pt idx="288">
                  <c:v>19.677058000104321</c:v>
                </c:pt>
                <c:pt idx="289">
                  <c:v>20.665132132132609</c:v>
                </c:pt>
                <c:pt idx="290">
                  <c:v>19.677058000104321</c:v>
                </c:pt>
                <c:pt idx="291">
                  <c:v>16.918598969599898</c:v>
                </c:pt>
                <c:pt idx="292">
                  <c:v>19.677058000104321</c:v>
                </c:pt>
                <c:pt idx="293">
                  <c:v>16.918598969599898</c:v>
                </c:pt>
                <c:pt idx="294">
                  <c:v>18.723794311806625</c:v>
                </c:pt>
                <c:pt idx="295">
                  <c:v>18.723794311806625</c:v>
                </c:pt>
                <c:pt idx="296">
                  <c:v>17.804564489100954</c:v>
                </c:pt>
                <c:pt idx="297">
                  <c:v>18.723794311806625</c:v>
                </c:pt>
                <c:pt idx="298">
                  <c:v>16.918598969599898</c:v>
                </c:pt>
                <c:pt idx="299">
                  <c:v>19.677058000104321</c:v>
                </c:pt>
                <c:pt idx="300">
                  <c:v>18.723794311806625</c:v>
                </c:pt>
                <c:pt idx="301">
                  <c:v>17.804564489100954</c:v>
                </c:pt>
                <c:pt idx="302">
                  <c:v>20.665132132132609</c:v>
                </c:pt>
                <c:pt idx="303">
                  <c:v>17.804564489100954</c:v>
                </c:pt>
                <c:pt idx="304">
                  <c:v>22.748852928791191</c:v>
                </c:pt>
                <c:pt idx="305">
                  <c:v>35.529352948325283</c:v>
                </c:pt>
                <c:pt idx="306">
                  <c:v>27.368960720164406</c:v>
                </c:pt>
                <c:pt idx="307">
                  <c:v>27.368960720164406</c:v>
                </c:pt>
                <c:pt idx="308">
                  <c:v>22.748852928791191</c:v>
                </c:pt>
                <c:pt idx="309">
                  <c:v>21.688800270037017</c:v>
                </c:pt>
                <c:pt idx="310">
                  <c:v>22.748852928791191</c:v>
                </c:pt>
                <c:pt idx="311">
                  <c:v>21.688800270037017</c:v>
                </c:pt>
                <c:pt idx="312">
                  <c:v>18.723794311806625</c:v>
                </c:pt>
                <c:pt idx="313">
                  <c:v>19.677058000104321</c:v>
                </c:pt>
                <c:pt idx="314">
                  <c:v>20.665132132132609</c:v>
                </c:pt>
                <c:pt idx="315">
                  <c:v>21.688800270037017</c:v>
                </c:pt>
                <c:pt idx="316">
                  <c:v>22.748852928791191</c:v>
                </c:pt>
                <c:pt idx="317">
                  <c:v>20.665132132132609</c:v>
                </c:pt>
                <c:pt idx="318">
                  <c:v>20.665132132132609</c:v>
                </c:pt>
                <c:pt idx="319">
                  <c:v>20.665132132132609</c:v>
                </c:pt>
                <c:pt idx="320">
                  <c:v>18.723794311806625</c:v>
                </c:pt>
                <c:pt idx="321">
                  <c:v>18.723794311806625</c:v>
                </c:pt>
                <c:pt idx="322">
                  <c:v>20.665132132132609</c:v>
                </c:pt>
                <c:pt idx="323">
                  <c:v>18.723794311806625</c:v>
                </c:pt>
                <c:pt idx="324">
                  <c:v>16.918598969599898</c:v>
                </c:pt>
                <c:pt idx="325">
                  <c:v>17.357471514166413</c:v>
                </c:pt>
                <c:pt idx="326">
                  <c:v>17.804564489100954</c:v>
                </c:pt>
                <c:pt idx="327">
                  <c:v>17.804564489100954</c:v>
                </c:pt>
                <c:pt idx="328">
                  <c:v>35.529352948325283</c:v>
                </c:pt>
                <c:pt idx="329">
                  <c:v>68.197856926077577</c:v>
                </c:pt>
                <c:pt idx="330">
                  <c:v>56.961348640091799</c:v>
                </c:pt>
                <c:pt idx="331">
                  <c:v>41.868947891504092</c:v>
                </c:pt>
                <c:pt idx="332">
                  <c:v>31.255837564231324</c:v>
                </c:pt>
                <c:pt idx="333">
                  <c:v>27.368960720164406</c:v>
                </c:pt>
                <c:pt idx="334">
                  <c:v>31.255837564231324</c:v>
                </c:pt>
                <c:pt idx="335">
                  <c:v>31.255837564231324</c:v>
                </c:pt>
                <c:pt idx="336">
                  <c:v>32.636249398205287</c:v>
                </c:pt>
                <c:pt idx="337">
                  <c:v>29.918381104648358</c:v>
                </c:pt>
                <c:pt idx="338">
                  <c:v>27.368960720164406</c:v>
                </c:pt>
                <c:pt idx="339">
                  <c:v>23.846087545565705</c:v>
                </c:pt>
                <c:pt idx="340">
                  <c:v>23.846087545565705</c:v>
                </c:pt>
                <c:pt idx="341">
                  <c:v>22.748852928791191</c:v>
                </c:pt>
                <c:pt idx="342">
                  <c:v>23.846087545565705</c:v>
                </c:pt>
                <c:pt idx="343">
                  <c:v>23.846087545565705</c:v>
                </c:pt>
                <c:pt idx="344">
                  <c:v>23.846087545565705</c:v>
                </c:pt>
                <c:pt idx="345">
                  <c:v>20.665132132132609</c:v>
                </c:pt>
                <c:pt idx="346">
                  <c:v>20.665132132132609</c:v>
                </c:pt>
                <c:pt idx="347">
                  <c:v>21.688800270037017</c:v>
                </c:pt>
                <c:pt idx="348">
                  <c:v>22.748852928791191</c:v>
                </c:pt>
                <c:pt idx="349">
                  <c:v>22.214228856368436</c:v>
                </c:pt>
                <c:pt idx="350">
                  <c:v>21.688800270037017</c:v>
                </c:pt>
                <c:pt idx="351">
                  <c:v>21.688800270037017</c:v>
                </c:pt>
                <c:pt idx="352">
                  <c:v>20.665132132132609</c:v>
                </c:pt>
                <c:pt idx="353">
                  <c:v>18.723794311806625</c:v>
                </c:pt>
                <c:pt idx="354">
                  <c:v>18.723794311806625</c:v>
                </c:pt>
                <c:pt idx="355">
                  <c:v>20.665132132132609</c:v>
                </c:pt>
                <c:pt idx="356">
                  <c:v>18.723794311806625</c:v>
                </c:pt>
                <c:pt idx="357">
                  <c:v>20.665132132132609</c:v>
                </c:pt>
                <c:pt idx="358">
                  <c:v>17.804564489100954</c:v>
                </c:pt>
                <c:pt idx="359">
                  <c:v>17.804564489100954</c:v>
                </c:pt>
                <c:pt idx="360">
                  <c:v>18.723794311806625</c:v>
                </c:pt>
                <c:pt idx="361">
                  <c:v>20.665132132132609</c:v>
                </c:pt>
                <c:pt idx="362">
                  <c:v>22.748852928791191</c:v>
                </c:pt>
                <c:pt idx="363">
                  <c:v>22.748852928791191</c:v>
                </c:pt>
                <c:pt idx="364">
                  <c:v>22.748852928791191</c:v>
                </c:pt>
                <c:pt idx="365">
                  <c:v>22.748852928791191</c:v>
                </c:pt>
                <c:pt idx="366">
                  <c:v>22.748852928791191</c:v>
                </c:pt>
                <c:pt idx="367">
                  <c:v>22.748852928791191</c:v>
                </c:pt>
                <c:pt idx="368">
                  <c:v>21.688800270037017</c:v>
                </c:pt>
                <c:pt idx="369">
                  <c:v>21.688800270037017</c:v>
                </c:pt>
                <c:pt idx="370">
                  <c:v>17.804564489100954</c:v>
                </c:pt>
                <c:pt idx="371">
                  <c:v>19.677058000104321</c:v>
                </c:pt>
                <c:pt idx="372">
                  <c:v>20.665132132132609</c:v>
                </c:pt>
                <c:pt idx="373">
                  <c:v>18.723794311806625</c:v>
                </c:pt>
                <c:pt idx="374">
                  <c:v>21.688800270037017</c:v>
                </c:pt>
                <c:pt idx="375">
                  <c:v>19.677058000104321</c:v>
                </c:pt>
                <c:pt idx="376">
                  <c:v>17.804564489100954</c:v>
                </c:pt>
                <c:pt idx="377">
                  <c:v>21.688800270037017</c:v>
                </c:pt>
                <c:pt idx="378">
                  <c:v>21.688800270037017</c:v>
                </c:pt>
                <c:pt idx="379">
                  <c:v>18.723794311806625</c:v>
                </c:pt>
                <c:pt idx="380">
                  <c:v>18.723794311806625</c:v>
                </c:pt>
                <c:pt idx="381">
                  <c:v>17.804564489100954</c:v>
                </c:pt>
                <c:pt idx="382">
                  <c:v>18.723794311806625</c:v>
                </c:pt>
                <c:pt idx="383">
                  <c:v>16.918598969599898</c:v>
                </c:pt>
                <c:pt idx="384">
                  <c:v>17.804564489100954</c:v>
                </c:pt>
                <c:pt idx="385">
                  <c:v>19.677058000104321</c:v>
                </c:pt>
                <c:pt idx="386">
                  <c:v>17.804564489100954</c:v>
                </c:pt>
                <c:pt idx="387">
                  <c:v>16.918598969599898</c:v>
                </c:pt>
                <c:pt idx="388">
                  <c:v>17.804564489100954</c:v>
                </c:pt>
                <c:pt idx="389">
                  <c:v>18.723794311806625</c:v>
                </c:pt>
                <c:pt idx="390">
                  <c:v>19.677058000104321</c:v>
                </c:pt>
                <c:pt idx="391">
                  <c:v>19.677058000104321</c:v>
                </c:pt>
                <c:pt idx="392">
                  <c:v>18.723794311806625</c:v>
                </c:pt>
                <c:pt idx="393">
                  <c:v>19.677058000104321</c:v>
                </c:pt>
                <c:pt idx="394">
                  <c:v>16.918598969599898</c:v>
                </c:pt>
                <c:pt idx="395">
                  <c:v>16.918598969599898</c:v>
                </c:pt>
                <c:pt idx="396">
                  <c:v>16.918598969599898</c:v>
                </c:pt>
                <c:pt idx="397">
                  <c:v>16.918598969599898</c:v>
                </c:pt>
                <c:pt idx="398">
                  <c:v>19.677058000104321</c:v>
                </c:pt>
                <c:pt idx="399">
                  <c:v>16.918598969599898</c:v>
                </c:pt>
                <c:pt idx="400">
                  <c:v>16.918598969599898</c:v>
                </c:pt>
                <c:pt idx="401">
                  <c:v>16.918598969599898</c:v>
                </c:pt>
                <c:pt idx="402">
                  <c:v>19.677058000104321</c:v>
                </c:pt>
                <c:pt idx="403">
                  <c:v>19.677058000104321</c:v>
                </c:pt>
                <c:pt idx="404">
                  <c:v>18.723794311806625</c:v>
                </c:pt>
                <c:pt idx="405">
                  <c:v>16.918598969599898</c:v>
                </c:pt>
                <c:pt idx="406">
                  <c:v>18.723794311806625</c:v>
                </c:pt>
                <c:pt idx="407">
                  <c:v>16.0651352389945</c:v>
                </c:pt>
                <c:pt idx="408">
                  <c:v>16.0651352389945</c:v>
                </c:pt>
                <c:pt idx="409">
                  <c:v>18.723794311806625</c:v>
                </c:pt>
                <c:pt idx="410">
                  <c:v>16.0651352389945</c:v>
                </c:pt>
                <c:pt idx="411">
                  <c:v>17.804564489100954</c:v>
                </c:pt>
                <c:pt idx="412">
                  <c:v>16.918598969599898</c:v>
                </c:pt>
                <c:pt idx="413">
                  <c:v>17.804564489100954</c:v>
                </c:pt>
                <c:pt idx="414">
                  <c:v>18.723794311806625</c:v>
                </c:pt>
                <c:pt idx="415">
                  <c:v>15.243417863984126</c:v>
                </c:pt>
                <c:pt idx="416">
                  <c:v>17.804564489100954</c:v>
                </c:pt>
                <c:pt idx="417">
                  <c:v>18.723794311806625</c:v>
                </c:pt>
                <c:pt idx="418">
                  <c:v>18.723794311806625</c:v>
                </c:pt>
                <c:pt idx="419">
                  <c:v>16.918598969599898</c:v>
                </c:pt>
                <c:pt idx="420">
                  <c:v>18.723794311806625</c:v>
                </c:pt>
                <c:pt idx="421">
                  <c:v>18.723794311806625</c:v>
                </c:pt>
                <c:pt idx="422">
                  <c:v>16.918598969599898</c:v>
                </c:pt>
                <c:pt idx="423">
                  <c:v>18.723794311806625</c:v>
                </c:pt>
                <c:pt idx="424">
                  <c:v>16.918598969599898</c:v>
                </c:pt>
                <c:pt idx="425">
                  <c:v>16.918598969599898</c:v>
                </c:pt>
                <c:pt idx="426">
                  <c:v>17.804564489100954</c:v>
                </c:pt>
                <c:pt idx="427">
                  <c:v>18.723794311806625</c:v>
                </c:pt>
                <c:pt idx="428">
                  <c:v>18.723794311806625</c:v>
                </c:pt>
                <c:pt idx="429">
                  <c:v>16.918598969599898</c:v>
                </c:pt>
                <c:pt idx="430">
                  <c:v>16.918598969599898</c:v>
                </c:pt>
                <c:pt idx="431">
                  <c:v>15.243417863984126</c:v>
                </c:pt>
                <c:pt idx="432">
                  <c:v>16.918598969599898</c:v>
                </c:pt>
                <c:pt idx="433">
                  <c:v>16.918598969599898</c:v>
                </c:pt>
                <c:pt idx="434">
                  <c:v>17.804564489100954</c:v>
                </c:pt>
                <c:pt idx="435">
                  <c:v>16.918598969599898</c:v>
                </c:pt>
                <c:pt idx="436">
                  <c:v>15.243417863984126</c:v>
                </c:pt>
                <c:pt idx="437">
                  <c:v>17.804564489100954</c:v>
                </c:pt>
                <c:pt idx="438">
                  <c:v>16.0651352389945</c:v>
                </c:pt>
                <c:pt idx="439">
                  <c:v>17.804564489100954</c:v>
                </c:pt>
                <c:pt idx="440">
                  <c:v>15.243417863984126</c:v>
                </c:pt>
                <c:pt idx="441">
                  <c:v>15.243417863984126</c:v>
                </c:pt>
                <c:pt idx="442">
                  <c:v>16.918598969599898</c:v>
                </c:pt>
                <c:pt idx="443">
                  <c:v>16.0651352389945</c:v>
                </c:pt>
                <c:pt idx="444">
                  <c:v>17.804564489100954</c:v>
                </c:pt>
                <c:pt idx="445">
                  <c:v>15.243417863984126</c:v>
                </c:pt>
                <c:pt idx="446">
                  <c:v>18.723794311806625</c:v>
                </c:pt>
                <c:pt idx="447">
                  <c:v>16.918598969599898</c:v>
                </c:pt>
                <c:pt idx="448">
                  <c:v>17.804564489100954</c:v>
                </c:pt>
                <c:pt idx="449">
                  <c:v>17.804564489100954</c:v>
                </c:pt>
                <c:pt idx="450">
                  <c:v>17.804564489100954</c:v>
                </c:pt>
                <c:pt idx="451">
                  <c:v>15.243417863984126</c:v>
                </c:pt>
                <c:pt idx="452">
                  <c:v>17.804564489100954</c:v>
                </c:pt>
                <c:pt idx="453">
                  <c:v>16.918598969599898</c:v>
                </c:pt>
                <c:pt idx="454">
                  <c:v>14.452698525828485</c:v>
                </c:pt>
                <c:pt idx="455">
                  <c:v>16.918598969599898</c:v>
                </c:pt>
                <c:pt idx="456">
                  <c:v>14.452698525828485</c:v>
                </c:pt>
                <c:pt idx="457">
                  <c:v>16.0651352389945</c:v>
                </c:pt>
                <c:pt idx="458">
                  <c:v>16.0651352389945</c:v>
                </c:pt>
                <c:pt idx="459">
                  <c:v>16.0651352389945</c:v>
                </c:pt>
                <c:pt idx="460">
                  <c:v>16.0651352389945</c:v>
                </c:pt>
                <c:pt idx="461">
                  <c:v>16.0651352389945</c:v>
                </c:pt>
                <c:pt idx="462">
                  <c:v>16.0651352389945</c:v>
                </c:pt>
                <c:pt idx="463">
                  <c:v>21.688800270037017</c:v>
                </c:pt>
                <c:pt idx="464">
                  <c:v>16.0651352389945</c:v>
                </c:pt>
                <c:pt idx="465">
                  <c:v>16.0651352389945</c:v>
                </c:pt>
                <c:pt idx="466">
                  <c:v>17.804564489100954</c:v>
                </c:pt>
                <c:pt idx="467">
                  <c:v>16.918598969599898</c:v>
                </c:pt>
                <c:pt idx="468">
                  <c:v>15.243417863984126</c:v>
                </c:pt>
                <c:pt idx="469">
                  <c:v>15.243417863984126</c:v>
                </c:pt>
                <c:pt idx="470">
                  <c:v>16.918598969599898</c:v>
                </c:pt>
                <c:pt idx="471">
                  <c:v>18.723794311806625</c:v>
                </c:pt>
                <c:pt idx="472">
                  <c:v>16.918598969599898</c:v>
                </c:pt>
                <c:pt idx="473">
                  <c:v>16.0651352389945</c:v>
                </c:pt>
                <c:pt idx="474">
                  <c:v>16.0651352389945</c:v>
                </c:pt>
                <c:pt idx="475">
                  <c:v>16.918598969599898</c:v>
                </c:pt>
                <c:pt idx="476">
                  <c:v>16.918598969599898</c:v>
                </c:pt>
                <c:pt idx="477">
                  <c:v>14.452698525828485</c:v>
                </c:pt>
                <c:pt idx="478">
                  <c:v>16.0651352389945</c:v>
                </c:pt>
                <c:pt idx="479">
                  <c:v>15.243417863984126</c:v>
                </c:pt>
                <c:pt idx="480">
                  <c:v>17.804564489100954</c:v>
                </c:pt>
                <c:pt idx="481">
                  <c:v>15.243417863984126</c:v>
                </c:pt>
                <c:pt idx="482">
                  <c:v>16.918598969599898</c:v>
                </c:pt>
                <c:pt idx="483">
                  <c:v>14.452698525828485</c:v>
                </c:pt>
                <c:pt idx="484">
                  <c:v>16.0651352389945</c:v>
                </c:pt>
                <c:pt idx="485">
                  <c:v>16.918598969599898</c:v>
                </c:pt>
                <c:pt idx="486">
                  <c:v>16.0651352389945</c:v>
                </c:pt>
                <c:pt idx="487">
                  <c:v>15.243417863984126</c:v>
                </c:pt>
                <c:pt idx="488">
                  <c:v>14.452698525828485</c:v>
                </c:pt>
                <c:pt idx="489">
                  <c:v>16.0651352389945</c:v>
                </c:pt>
                <c:pt idx="490">
                  <c:v>16.918598969599898</c:v>
                </c:pt>
                <c:pt idx="491">
                  <c:v>16.0651352389945</c:v>
                </c:pt>
                <c:pt idx="492">
                  <c:v>16.0651352389945</c:v>
                </c:pt>
                <c:pt idx="493">
                  <c:v>15.243417863984126</c:v>
                </c:pt>
                <c:pt idx="494">
                  <c:v>17.804564489100954</c:v>
                </c:pt>
                <c:pt idx="495">
                  <c:v>16.0651352389945</c:v>
                </c:pt>
                <c:pt idx="496">
                  <c:v>17.804564489100954</c:v>
                </c:pt>
                <c:pt idx="497">
                  <c:v>17.804564489100954</c:v>
                </c:pt>
                <c:pt idx="498">
                  <c:v>18.723794311806625</c:v>
                </c:pt>
                <c:pt idx="499">
                  <c:v>16.0651352389945</c:v>
                </c:pt>
                <c:pt idx="500">
                  <c:v>16.0651352389945</c:v>
                </c:pt>
                <c:pt idx="501">
                  <c:v>18.723794311806625</c:v>
                </c:pt>
                <c:pt idx="502">
                  <c:v>15.243417863984126</c:v>
                </c:pt>
                <c:pt idx="503">
                  <c:v>14.452698525828485</c:v>
                </c:pt>
                <c:pt idx="504">
                  <c:v>16.918598969599898</c:v>
                </c:pt>
                <c:pt idx="505">
                  <c:v>16.0651352389945</c:v>
                </c:pt>
                <c:pt idx="506">
                  <c:v>18.723794311806625</c:v>
                </c:pt>
                <c:pt idx="507">
                  <c:v>18.723794311806625</c:v>
                </c:pt>
                <c:pt idx="508">
                  <c:v>17.804564489100954</c:v>
                </c:pt>
                <c:pt idx="509">
                  <c:v>16.918598969599898</c:v>
                </c:pt>
                <c:pt idx="510">
                  <c:v>16.918598969599898</c:v>
                </c:pt>
                <c:pt idx="511">
                  <c:v>17.804564489100954</c:v>
                </c:pt>
                <c:pt idx="512">
                  <c:v>16.918598969599898</c:v>
                </c:pt>
                <c:pt idx="513">
                  <c:v>16.918598969599898</c:v>
                </c:pt>
                <c:pt idx="514">
                  <c:v>19.677058000104321</c:v>
                </c:pt>
                <c:pt idx="515">
                  <c:v>16.0651352389945</c:v>
                </c:pt>
                <c:pt idx="516">
                  <c:v>19.677058000104321</c:v>
                </c:pt>
                <c:pt idx="517">
                  <c:v>16.0651352389945</c:v>
                </c:pt>
                <c:pt idx="518">
                  <c:v>16.0651352389945</c:v>
                </c:pt>
                <c:pt idx="519">
                  <c:v>16.918598969599898</c:v>
                </c:pt>
                <c:pt idx="520">
                  <c:v>17.804564489100954</c:v>
                </c:pt>
                <c:pt idx="521">
                  <c:v>16.918598969599898</c:v>
                </c:pt>
                <c:pt idx="522">
                  <c:v>17.804564489100954</c:v>
                </c:pt>
                <c:pt idx="523">
                  <c:v>16.0651352389945</c:v>
                </c:pt>
                <c:pt idx="524">
                  <c:v>15.243417863984126</c:v>
                </c:pt>
                <c:pt idx="525">
                  <c:v>17.804564489100954</c:v>
                </c:pt>
                <c:pt idx="526">
                  <c:v>16.918598969599898</c:v>
                </c:pt>
                <c:pt idx="527">
                  <c:v>16.0651352389945</c:v>
                </c:pt>
                <c:pt idx="528">
                  <c:v>16.918598969599898</c:v>
                </c:pt>
                <c:pt idx="529">
                  <c:v>15.243417863984126</c:v>
                </c:pt>
                <c:pt idx="530">
                  <c:v>14.452698525828485</c:v>
                </c:pt>
                <c:pt idx="531">
                  <c:v>13.692236054542748</c:v>
                </c:pt>
                <c:pt idx="532">
                  <c:v>14.452698525828485</c:v>
                </c:pt>
                <c:pt idx="533">
                  <c:v>14.452698525828485</c:v>
                </c:pt>
                <c:pt idx="534">
                  <c:v>16.0651352389945</c:v>
                </c:pt>
                <c:pt idx="535">
                  <c:v>14.452698525828485</c:v>
                </c:pt>
                <c:pt idx="536">
                  <c:v>15.243417863984126</c:v>
                </c:pt>
                <c:pt idx="537">
                  <c:v>16.0651352389945</c:v>
                </c:pt>
                <c:pt idx="538">
                  <c:v>16.918598969599898</c:v>
                </c:pt>
                <c:pt idx="539">
                  <c:v>16.0651352389945</c:v>
                </c:pt>
                <c:pt idx="540">
                  <c:v>16.918598969599898</c:v>
                </c:pt>
                <c:pt idx="541">
                  <c:v>15.243417863984126</c:v>
                </c:pt>
                <c:pt idx="542">
                  <c:v>16.918598969599898</c:v>
                </c:pt>
                <c:pt idx="543">
                  <c:v>14.452698525828485</c:v>
                </c:pt>
                <c:pt idx="544">
                  <c:v>16.918598969599898</c:v>
                </c:pt>
                <c:pt idx="545">
                  <c:v>15.243417863984126</c:v>
                </c:pt>
                <c:pt idx="546">
                  <c:v>15.243417863984126</c:v>
                </c:pt>
                <c:pt idx="547">
                  <c:v>15.243417863984126</c:v>
                </c:pt>
                <c:pt idx="548">
                  <c:v>14.452698525828485</c:v>
                </c:pt>
                <c:pt idx="549">
                  <c:v>14.452698525828485</c:v>
                </c:pt>
                <c:pt idx="550">
                  <c:v>16.0651352389945</c:v>
                </c:pt>
                <c:pt idx="551">
                  <c:v>16.918598969599898</c:v>
                </c:pt>
                <c:pt idx="552">
                  <c:v>16.918598969599898</c:v>
                </c:pt>
                <c:pt idx="553">
                  <c:v>14.452698525828485</c:v>
                </c:pt>
                <c:pt idx="554">
                  <c:v>14.452698525828485</c:v>
                </c:pt>
                <c:pt idx="555">
                  <c:v>15.243417863984126</c:v>
                </c:pt>
                <c:pt idx="556">
                  <c:v>16.0651352389945</c:v>
                </c:pt>
                <c:pt idx="557">
                  <c:v>14.452698525828485</c:v>
                </c:pt>
                <c:pt idx="558">
                  <c:v>16.918598969599898</c:v>
                </c:pt>
                <c:pt idx="559">
                  <c:v>15.243417863984126</c:v>
                </c:pt>
                <c:pt idx="560">
                  <c:v>14.452698525828485</c:v>
                </c:pt>
                <c:pt idx="561">
                  <c:v>14.452698525828485</c:v>
                </c:pt>
                <c:pt idx="562">
                  <c:v>14.452698525828485</c:v>
                </c:pt>
                <c:pt idx="563">
                  <c:v>17.804564489100954</c:v>
                </c:pt>
                <c:pt idx="564">
                  <c:v>15.243417863984126</c:v>
                </c:pt>
                <c:pt idx="565">
                  <c:v>16.918598969599898</c:v>
                </c:pt>
                <c:pt idx="566">
                  <c:v>16.918598969599898</c:v>
                </c:pt>
                <c:pt idx="567">
                  <c:v>17.804564489100954</c:v>
                </c:pt>
                <c:pt idx="568">
                  <c:v>14.452698525828485</c:v>
                </c:pt>
                <c:pt idx="569">
                  <c:v>15.243417863984126</c:v>
                </c:pt>
                <c:pt idx="570">
                  <c:v>14.452698525828485</c:v>
                </c:pt>
                <c:pt idx="571">
                  <c:v>16.918598969599898</c:v>
                </c:pt>
                <c:pt idx="572">
                  <c:v>15.243417863984126</c:v>
                </c:pt>
                <c:pt idx="573">
                  <c:v>17.804564489100954</c:v>
                </c:pt>
                <c:pt idx="574">
                  <c:v>15.243417863984126</c:v>
                </c:pt>
                <c:pt idx="575">
                  <c:v>16.0651352389945</c:v>
                </c:pt>
                <c:pt idx="576">
                  <c:v>16.918598969599898</c:v>
                </c:pt>
                <c:pt idx="577">
                  <c:v>17.804564489100954</c:v>
                </c:pt>
                <c:pt idx="578">
                  <c:v>16.918598969599898</c:v>
                </c:pt>
                <c:pt idx="579">
                  <c:v>15.243417863984126</c:v>
                </c:pt>
                <c:pt idx="580">
                  <c:v>16.918598969599898</c:v>
                </c:pt>
                <c:pt idx="581">
                  <c:v>16.0651352389945</c:v>
                </c:pt>
                <c:pt idx="582">
                  <c:v>17.804564489100954</c:v>
                </c:pt>
                <c:pt idx="583">
                  <c:v>16.918598969599898</c:v>
                </c:pt>
                <c:pt idx="584">
                  <c:v>16.0651352389945</c:v>
                </c:pt>
                <c:pt idx="585">
                  <c:v>16.918598969599898</c:v>
                </c:pt>
                <c:pt idx="586">
                  <c:v>15.243417863984126</c:v>
                </c:pt>
                <c:pt idx="587">
                  <c:v>15.243417863984126</c:v>
                </c:pt>
                <c:pt idx="588">
                  <c:v>17.804564489100954</c:v>
                </c:pt>
                <c:pt idx="589">
                  <c:v>15.243417863984126</c:v>
                </c:pt>
                <c:pt idx="590">
                  <c:v>16.0651352389945</c:v>
                </c:pt>
                <c:pt idx="591">
                  <c:v>16.346058617069506</c:v>
                </c:pt>
                <c:pt idx="592">
                  <c:v>16.630537200888227</c:v>
                </c:pt>
                <c:pt idx="593">
                  <c:v>16.918598969599898</c:v>
                </c:pt>
                <c:pt idx="594">
                  <c:v>16.918598969599898</c:v>
                </c:pt>
                <c:pt idx="595">
                  <c:v>15.243417863984126</c:v>
                </c:pt>
                <c:pt idx="596">
                  <c:v>16.918598969599898</c:v>
                </c:pt>
                <c:pt idx="597">
                  <c:v>14.452698525828485</c:v>
                </c:pt>
                <c:pt idx="598">
                  <c:v>14.452698525828485</c:v>
                </c:pt>
                <c:pt idx="599">
                  <c:v>16.918598969599898</c:v>
                </c:pt>
                <c:pt idx="600">
                  <c:v>16.0651352389945</c:v>
                </c:pt>
                <c:pt idx="601">
                  <c:v>15.243417863984126</c:v>
                </c:pt>
                <c:pt idx="602">
                  <c:v>16.0651352389945</c:v>
                </c:pt>
                <c:pt idx="603">
                  <c:v>14.452698525828485</c:v>
                </c:pt>
                <c:pt idx="604">
                  <c:v>16.0651352389945</c:v>
                </c:pt>
                <c:pt idx="605">
                  <c:v>16.0651352389945</c:v>
                </c:pt>
                <c:pt idx="606">
                  <c:v>14.452698525828485</c:v>
                </c:pt>
                <c:pt idx="607">
                  <c:v>16.0651352389945</c:v>
                </c:pt>
                <c:pt idx="608">
                  <c:v>15.243417863984126</c:v>
                </c:pt>
                <c:pt idx="609">
                  <c:v>15.243417863984126</c:v>
                </c:pt>
                <c:pt idx="610">
                  <c:v>16.0651352389945</c:v>
                </c:pt>
                <c:pt idx="611">
                  <c:v>17.804564489100954</c:v>
                </c:pt>
                <c:pt idx="612">
                  <c:v>16.918598969599898</c:v>
                </c:pt>
                <c:pt idx="613">
                  <c:v>16.918598969599898</c:v>
                </c:pt>
                <c:pt idx="614">
                  <c:v>14.452698525828485</c:v>
                </c:pt>
                <c:pt idx="615">
                  <c:v>17.804564489100954</c:v>
                </c:pt>
                <c:pt idx="616">
                  <c:v>16.918598969599898</c:v>
                </c:pt>
                <c:pt idx="617">
                  <c:v>15.243417863984126</c:v>
                </c:pt>
                <c:pt idx="618">
                  <c:v>14.452698525828485</c:v>
                </c:pt>
                <c:pt idx="619">
                  <c:v>16.918598969599898</c:v>
                </c:pt>
                <c:pt idx="620">
                  <c:v>13.692236054542748</c:v>
                </c:pt>
                <c:pt idx="621">
                  <c:v>13.692236054542748</c:v>
                </c:pt>
                <c:pt idx="622">
                  <c:v>15.243417863984126</c:v>
                </c:pt>
                <c:pt idx="623">
                  <c:v>13.692236054542748</c:v>
                </c:pt>
                <c:pt idx="624">
                  <c:v>14.452698525828485</c:v>
                </c:pt>
                <c:pt idx="625">
                  <c:v>16.0651352389945</c:v>
                </c:pt>
                <c:pt idx="626">
                  <c:v>12.961296463757792</c:v>
                </c:pt>
                <c:pt idx="627">
                  <c:v>14.452698525828485</c:v>
                </c:pt>
                <c:pt idx="628">
                  <c:v>12.961296463757792</c:v>
                </c:pt>
                <c:pt idx="629">
                  <c:v>15.243417863984126</c:v>
                </c:pt>
                <c:pt idx="630">
                  <c:v>13.692236054542748</c:v>
                </c:pt>
                <c:pt idx="631">
                  <c:v>13.692236054542748</c:v>
                </c:pt>
                <c:pt idx="632">
                  <c:v>15.243417863984126</c:v>
                </c:pt>
                <c:pt idx="633">
                  <c:v>15.243417863984126</c:v>
                </c:pt>
                <c:pt idx="634">
                  <c:v>15.243417863984126</c:v>
                </c:pt>
                <c:pt idx="635">
                  <c:v>14.452698525828485</c:v>
                </c:pt>
                <c:pt idx="636">
                  <c:v>13.692236054542748</c:v>
                </c:pt>
                <c:pt idx="637">
                  <c:v>13.692236054542748</c:v>
                </c:pt>
                <c:pt idx="638">
                  <c:v>13.692236054542748</c:v>
                </c:pt>
                <c:pt idx="639">
                  <c:v>15.243417863984126</c:v>
                </c:pt>
                <c:pt idx="640">
                  <c:v>14.452698525828485</c:v>
                </c:pt>
                <c:pt idx="641">
                  <c:v>15.243417863984126</c:v>
                </c:pt>
                <c:pt idx="642">
                  <c:v>16.0651352389945</c:v>
                </c:pt>
                <c:pt idx="643">
                  <c:v>16.918598969599898</c:v>
                </c:pt>
                <c:pt idx="644">
                  <c:v>16.0651352389945</c:v>
                </c:pt>
                <c:pt idx="645">
                  <c:v>16.918598969599898</c:v>
                </c:pt>
                <c:pt idx="646">
                  <c:v>15.243417863984126</c:v>
                </c:pt>
                <c:pt idx="647">
                  <c:v>14.452698525828485</c:v>
                </c:pt>
                <c:pt idx="648">
                  <c:v>15.243417863984126</c:v>
                </c:pt>
                <c:pt idx="649">
                  <c:v>13.692236054542748</c:v>
                </c:pt>
                <c:pt idx="650">
                  <c:v>15.243417863984126</c:v>
                </c:pt>
                <c:pt idx="651">
                  <c:v>16.0651352389945</c:v>
                </c:pt>
                <c:pt idx="652">
                  <c:v>14.452698525828485</c:v>
                </c:pt>
                <c:pt idx="653">
                  <c:v>14.452698525828485</c:v>
                </c:pt>
                <c:pt idx="654">
                  <c:v>12.961296463757792</c:v>
                </c:pt>
                <c:pt idx="655">
                  <c:v>13.692236054542748</c:v>
                </c:pt>
                <c:pt idx="656">
                  <c:v>16.0651352389945</c:v>
                </c:pt>
                <c:pt idx="657">
                  <c:v>15.243417863984126</c:v>
                </c:pt>
                <c:pt idx="658">
                  <c:v>16.0651352389945</c:v>
                </c:pt>
                <c:pt idx="659">
                  <c:v>16.918598969599898</c:v>
                </c:pt>
                <c:pt idx="660">
                  <c:v>16.918598969599898</c:v>
                </c:pt>
                <c:pt idx="661">
                  <c:v>16.918598969599898</c:v>
                </c:pt>
                <c:pt idx="662">
                  <c:v>14.452698525828485</c:v>
                </c:pt>
                <c:pt idx="663">
                  <c:v>14.452698525828485</c:v>
                </c:pt>
                <c:pt idx="664">
                  <c:v>15.243417863984126</c:v>
                </c:pt>
                <c:pt idx="665">
                  <c:v>14.452698525828485</c:v>
                </c:pt>
                <c:pt idx="666">
                  <c:v>16.918598969599898</c:v>
                </c:pt>
                <c:pt idx="667">
                  <c:v>16.0651352389945</c:v>
                </c:pt>
                <c:pt idx="668">
                  <c:v>13.692236054542748</c:v>
                </c:pt>
                <c:pt idx="669">
                  <c:v>15.243417863984126</c:v>
                </c:pt>
                <c:pt idx="670">
                  <c:v>15.243417863984126</c:v>
                </c:pt>
                <c:pt idx="671">
                  <c:v>13.692236054542748</c:v>
                </c:pt>
                <c:pt idx="672">
                  <c:v>15.243417863984126</c:v>
                </c:pt>
                <c:pt idx="673">
                  <c:v>14.452698525828485</c:v>
                </c:pt>
                <c:pt idx="674">
                  <c:v>15.243417863984126</c:v>
                </c:pt>
                <c:pt idx="675">
                  <c:v>14.452698525828485</c:v>
                </c:pt>
                <c:pt idx="676">
                  <c:v>13.692236054542748</c:v>
                </c:pt>
                <c:pt idx="677">
                  <c:v>12.961296463757792</c:v>
                </c:pt>
                <c:pt idx="678">
                  <c:v>14.452698525828485</c:v>
                </c:pt>
                <c:pt idx="679">
                  <c:v>16.0651352389945</c:v>
                </c:pt>
                <c:pt idx="680">
                  <c:v>16.0651352389945</c:v>
                </c:pt>
                <c:pt idx="681">
                  <c:v>16.0651352389945</c:v>
                </c:pt>
                <c:pt idx="682">
                  <c:v>13.692236054542748</c:v>
                </c:pt>
                <c:pt idx="683">
                  <c:v>16.918598969599898</c:v>
                </c:pt>
                <c:pt idx="684">
                  <c:v>14.452698525828485</c:v>
                </c:pt>
                <c:pt idx="685">
                  <c:v>12.961296463757792</c:v>
                </c:pt>
                <c:pt idx="686">
                  <c:v>16.918598969599898</c:v>
                </c:pt>
                <c:pt idx="687">
                  <c:v>15.243417863984126</c:v>
                </c:pt>
                <c:pt idx="688">
                  <c:v>16.0651352389945</c:v>
                </c:pt>
                <c:pt idx="689">
                  <c:v>16.0651352389945</c:v>
                </c:pt>
                <c:pt idx="690">
                  <c:v>16.0651352389945</c:v>
                </c:pt>
                <c:pt idx="691">
                  <c:v>15.243417863984126</c:v>
                </c:pt>
                <c:pt idx="692">
                  <c:v>12.961296463757792</c:v>
                </c:pt>
                <c:pt idx="693">
                  <c:v>14.452698525828485</c:v>
                </c:pt>
                <c:pt idx="694">
                  <c:v>13.692236054542748</c:v>
                </c:pt>
                <c:pt idx="695">
                  <c:v>15.243417863984126</c:v>
                </c:pt>
                <c:pt idx="696">
                  <c:v>14.452698525828485</c:v>
                </c:pt>
                <c:pt idx="697">
                  <c:v>15.243417863984126</c:v>
                </c:pt>
                <c:pt idx="698">
                  <c:v>14.452698525828485</c:v>
                </c:pt>
                <c:pt idx="699">
                  <c:v>14.452698525828485</c:v>
                </c:pt>
                <c:pt idx="700">
                  <c:v>14.452698525828485</c:v>
                </c:pt>
                <c:pt idx="701">
                  <c:v>15.243417863984126</c:v>
                </c:pt>
                <c:pt idx="702">
                  <c:v>16.0651352389945</c:v>
                </c:pt>
                <c:pt idx="703">
                  <c:v>16.0651352389945</c:v>
                </c:pt>
                <c:pt idx="704">
                  <c:v>15.243417863984126</c:v>
                </c:pt>
                <c:pt idx="705">
                  <c:v>16.0651352389945</c:v>
                </c:pt>
                <c:pt idx="706">
                  <c:v>15.243417863984126</c:v>
                </c:pt>
                <c:pt idx="707">
                  <c:v>15.243417863984126</c:v>
                </c:pt>
                <c:pt idx="708">
                  <c:v>13.692236054542748</c:v>
                </c:pt>
                <c:pt idx="709">
                  <c:v>18.723794311806625</c:v>
                </c:pt>
                <c:pt idx="710">
                  <c:v>15.243417863984126</c:v>
                </c:pt>
                <c:pt idx="711">
                  <c:v>15.243417863984126</c:v>
                </c:pt>
                <c:pt idx="712">
                  <c:v>14.452698525828485</c:v>
                </c:pt>
                <c:pt idx="713">
                  <c:v>13.692236054542748</c:v>
                </c:pt>
                <c:pt idx="714">
                  <c:v>16.918598969599898</c:v>
                </c:pt>
                <c:pt idx="715">
                  <c:v>16.0651352389945</c:v>
                </c:pt>
                <c:pt idx="716">
                  <c:v>16.918598969599898</c:v>
                </c:pt>
                <c:pt idx="717">
                  <c:v>13.692236054542748</c:v>
                </c:pt>
                <c:pt idx="718">
                  <c:v>14.452698525828485</c:v>
                </c:pt>
                <c:pt idx="719">
                  <c:v>14.452698525828485</c:v>
                </c:pt>
                <c:pt idx="720">
                  <c:v>13.692236054542748</c:v>
                </c:pt>
                <c:pt idx="721">
                  <c:v>14.452698525828485</c:v>
                </c:pt>
                <c:pt idx="722">
                  <c:v>14.452698525828485</c:v>
                </c:pt>
                <c:pt idx="723">
                  <c:v>15.243417863984126</c:v>
                </c:pt>
                <c:pt idx="724">
                  <c:v>13.692236054542748</c:v>
                </c:pt>
                <c:pt idx="725">
                  <c:v>14.452698525828485</c:v>
                </c:pt>
                <c:pt idx="726">
                  <c:v>13.692236054542748</c:v>
                </c:pt>
                <c:pt idx="727">
                  <c:v>15.243417863984126</c:v>
                </c:pt>
                <c:pt idx="728">
                  <c:v>16.0651352389945</c:v>
                </c:pt>
                <c:pt idx="729">
                  <c:v>15.243417863984126</c:v>
                </c:pt>
                <c:pt idx="730">
                  <c:v>15.243417863984126</c:v>
                </c:pt>
                <c:pt idx="731">
                  <c:v>13.692236054542748</c:v>
                </c:pt>
                <c:pt idx="732">
                  <c:v>15.243417863984126</c:v>
                </c:pt>
                <c:pt idx="733">
                  <c:v>16.0651352389945</c:v>
                </c:pt>
                <c:pt idx="734">
                  <c:v>16.918598969599898</c:v>
                </c:pt>
                <c:pt idx="735">
                  <c:v>17.804564489100954</c:v>
                </c:pt>
                <c:pt idx="736">
                  <c:v>16.918598969599898</c:v>
                </c:pt>
                <c:pt idx="737">
                  <c:v>14.452698525828485</c:v>
                </c:pt>
                <c:pt idx="738">
                  <c:v>15.243417863984126</c:v>
                </c:pt>
                <c:pt idx="739">
                  <c:v>16.918598969599898</c:v>
                </c:pt>
                <c:pt idx="740">
                  <c:v>14.452698525828485</c:v>
                </c:pt>
                <c:pt idx="741">
                  <c:v>14.452698525828485</c:v>
                </c:pt>
                <c:pt idx="742">
                  <c:v>14.452698525828485</c:v>
                </c:pt>
                <c:pt idx="743">
                  <c:v>16.918598969599898</c:v>
                </c:pt>
                <c:pt idx="744">
                  <c:v>15.243417863984126</c:v>
                </c:pt>
                <c:pt idx="745">
                  <c:v>15.243417863984126</c:v>
                </c:pt>
                <c:pt idx="746">
                  <c:v>17.804564489100954</c:v>
                </c:pt>
                <c:pt idx="747">
                  <c:v>16.918598969599898</c:v>
                </c:pt>
                <c:pt idx="748">
                  <c:v>16.918598969599898</c:v>
                </c:pt>
                <c:pt idx="749">
                  <c:v>18.723794311806625</c:v>
                </c:pt>
                <c:pt idx="750">
                  <c:v>17.804564489100954</c:v>
                </c:pt>
                <c:pt idx="751">
                  <c:v>16.918598969599898</c:v>
                </c:pt>
                <c:pt idx="752">
                  <c:v>16.918598969599898</c:v>
                </c:pt>
                <c:pt idx="753">
                  <c:v>19.677058000104321</c:v>
                </c:pt>
                <c:pt idx="754">
                  <c:v>22.748852928791191</c:v>
                </c:pt>
                <c:pt idx="755">
                  <c:v>22.748852928791191</c:v>
                </c:pt>
                <c:pt idx="756">
                  <c:v>21.688800270037017</c:v>
                </c:pt>
                <c:pt idx="757">
                  <c:v>20.665132132132609</c:v>
                </c:pt>
                <c:pt idx="758">
                  <c:v>21.688800270037017</c:v>
                </c:pt>
                <c:pt idx="759">
                  <c:v>20.665132132132609</c:v>
                </c:pt>
                <c:pt idx="760">
                  <c:v>22.748852928791191</c:v>
                </c:pt>
                <c:pt idx="761">
                  <c:v>23.846087545565705</c:v>
                </c:pt>
                <c:pt idx="762">
                  <c:v>23.846087545565705</c:v>
                </c:pt>
                <c:pt idx="763">
                  <c:v>20.665132132132609</c:v>
                </c:pt>
                <c:pt idx="764">
                  <c:v>26.155326832758512</c:v>
                </c:pt>
                <c:pt idx="765">
                  <c:v>29.918381104648358</c:v>
                </c:pt>
                <c:pt idx="766">
                  <c:v>23.846087545565705</c:v>
                </c:pt>
                <c:pt idx="767">
                  <c:v>21.688800270037017</c:v>
                </c:pt>
                <c:pt idx="768">
                  <c:v>20.665132132132609</c:v>
                </c:pt>
                <c:pt idx="769">
                  <c:v>20.665132132132609</c:v>
                </c:pt>
                <c:pt idx="770">
                  <c:v>20.665132132132609</c:v>
                </c:pt>
                <c:pt idx="771">
                  <c:v>22.748852928791191</c:v>
                </c:pt>
                <c:pt idx="772">
                  <c:v>20.665132132132609</c:v>
                </c:pt>
                <c:pt idx="773">
                  <c:v>20.665132132132609</c:v>
                </c:pt>
                <c:pt idx="774">
                  <c:v>20.665132132132609</c:v>
                </c:pt>
                <c:pt idx="775">
                  <c:v>21.688800270037017</c:v>
                </c:pt>
                <c:pt idx="776">
                  <c:v>20.665132132132609</c:v>
                </c:pt>
                <c:pt idx="777">
                  <c:v>20.665132132132609</c:v>
                </c:pt>
                <c:pt idx="778">
                  <c:v>19.677058000104321</c:v>
                </c:pt>
                <c:pt idx="779">
                  <c:v>17.804564489100954</c:v>
                </c:pt>
                <c:pt idx="780">
                  <c:v>17.804564489100954</c:v>
                </c:pt>
                <c:pt idx="781">
                  <c:v>19.677058000104321</c:v>
                </c:pt>
                <c:pt idx="782">
                  <c:v>19.677058000104321</c:v>
                </c:pt>
                <c:pt idx="783">
                  <c:v>18.723794311806625</c:v>
                </c:pt>
                <c:pt idx="784">
                  <c:v>19.677058000104321</c:v>
                </c:pt>
                <c:pt idx="785">
                  <c:v>19.677058000104321</c:v>
                </c:pt>
                <c:pt idx="786">
                  <c:v>27.368960720164406</c:v>
                </c:pt>
                <c:pt idx="787">
                  <c:v>21.688800270037017</c:v>
                </c:pt>
                <c:pt idx="788">
                  <c:v>21.688800270037017</c:v>
                </c:pt>
                <c:pt idx="789">
                  <c:v>19.677058000104321</c:v>
                </c:pt>
                <c:pt idx="790">
                  <c:v>22.748852928791191</c:v>
                </c:pt>
                <c:pt idx="791">
                  <c:v>18.723794311806625</c:v>
                </c:pt>
                <c:pt idx="792">
                  <c:v>21.688800270037017</c:v>
                </c:pt>
                <c:pt idx="793">
                  <c:v>19.677058000104321</c:v>
                </c:pt>
                <c:pt idx="794">
                  <c:v>19.677058000104321</c:v>
                </c:pt>
                <c:pt idx="795">
                  <c:v>19.677058000104321</c:v>
                </c:pt>
                <c:pt idx="796">
                  <c:v>18.723794311806625</c:v>
                </c:pt>
                <c:pt idx="797">
                  <c:v>19.677058000104321</c:v>
                </c:pt>
                <c:pt idx="798">
                  <c:v>18.723794311806625</c:v>
                </c:pt>
                <c:pt idx="799">
                  <c:v>20.665132132132609</c:v>
                </c:pt>
                <c:pt idx="800">
                  <c:v>19.677058000104321</c:v>
                </c:pt>
                <c:pt idx="801">
                  <c:v>17.804564489100954</c:v>
                </c:pt>
                <c:pt idx="802">
                  <c:v>20.665132132132609</c:v>
                </c:pt>
                <c:pt idx="803">
                  <c:v>18.723794311806625</c:v>
                </c:pt>
                <c:pt idx="804">
                  <c:v>18.723794311806625</c:v>
                </c:pt>
                <c:pt idx="805">
                  <c:v>16.918598969599898</c:v>
                </c:pt>
                <c:pt idx="806">
                  <c:v>20.665132132132609</c:v>
                </c:pt>
                <c:pt idx="807">
                  <c:v>17.804564489100954</c:v>
                </c:pt>
                <c:pt idx="808">
                  <c:v>18.723794311806625</c:v>
                </c:pt>
                <c:pt idx="809">
                  <c:v>18.723794311806625</c:v>
                </c:pt>
                <c:pt idx="810">
                  <c:v>19.677058000104321</c:v>
                </c:pt>
                <c:pt idx="811">
                  <c:v>17.804564489100954</c:v>
                </c:pt>
                <c:pt idx="812">
                  <c:v>18.723794311806625</c:v>
                </c:pt>
                <c:pt idx="813">
                  <c:v>16.0651352389945</c:v>
                </c:pt>
                <c:pt idx="814">
                  <c:v>17.804564489100954</c:v>
                </c:pt>
                <c:pt idx="815">
                  <c:v>16.0651352389945</c:v>
                </c:pt>
                <c:pt idx="816">
                  <c:v>15.243417863984126</c:v>
                </c:pt>
                <c:pt idx="817">
                  <c:v>17.804564489100954</c:v>
                </c:pt>
                <c:pt idx="818">
                  <c:v>16.0651352389945</c:v>
                </c:pt>
                <c:pt idx="819">
                  <c:v>16.918598969599898</c:v>
                </c:pt>
                <c:pt idx="820">
                  <c:v>16.0651352389945</c:v>
                </c:pt>
                <c:pt idx="821">
                  <c:v>16.0651352389945</c:v>
                </c:pt>
                <c:pt idx="822">
                  <c:v>14.452698525828485</c:v>
                </c:pt>
                <c:pt idx="823">
                  <c:v>14.452698525828485</c:v>
                </c:pt>
                <c:pt idx="824">
                  <c:v>14.452698525828485</c:v>
                </c:pt>
                <c:pt idx="825">
                  <c:v>14.452698525828485</c:v>
                </c:pt>
                <c:pt idx="826">
                  <c:v>16.0651352389945</c:v>
                </c:pt>
                <c:pt idx="827">
                  <c:v>14.452698525828485</c:v>
                </c:pt>
                <c:pt idx="828">
                  <c:v>15.243417863984126</c:v>
                </c:pt>
                <c:pt idx="829">
                  <c:v>15.243417863984126</c:v>
                </c:pt>
                <c:pt idx="830">
                  <c:v>14.452698525828485</c:v>
                </c:pt>
                <c:pt idx="831">
                  <c:v>15.243417863984126</c:v>
                </c:pt>
                <c:pt idx="832">
                  <c:v>15.243417863984126</c:v>
                </c:pt>
                <c:pt idx="833">
                  <c:v>16.918598969599898</c:v>
                </c:pt>
                <c:pt idx="834">
                  <c:v>14.452698525828485</c:v>
                </c:pt>
                <c:pt idx="835">
                  <c:v>17.804564489100954</c:v>
                </c:pt>
                <c:pt idx="836">
                  <c:v>16.0651352389945</c:v>
                </c:pt>
                <c:pt idx="837">
                  <c:v>15.243417863984126</c:v>
                </c:pt>
                <c:pt idx="838">
                  <c:v>13.692236054542748</c:v>
                </c:pt>
                <c:pt idx="839">
                  <c:v>13.692236054542748</c:v>
                </c:pt>
                <c:pt idx="840">
                  <c:v>16.0651352389945</c:v>
                </c:pt>
                <c:pt idx="841">
                  <c:v>16.0651352389945</c:v>
                </c:pt>
                <c:pt idx="842">
                  <c:v>15.243417863984126</c:v>
                </c:pt>
                <c:pt idx="843">
                  <c:v>13.692236054542748</c:v>
                </c:pt>
                <c:pt idx="844">
                  <c:v>13.692236054542748</c:v>
                </c:pt>
                <c:pt idx="845">
                  <c:v>15.243417863984126</c:v>
                </c:pt>
                <c:pt idx="846">
                  <c:v>14.452698525828485</c:v>
                </c:pt>
                <c:pt idx="847">
                  <c:v>14.452698525828485</c:v>
                </c:pt>
                <c:pt idx="848">
                  <c:v>16.918598969599898</c:v>
                </c:pt>
                <c:pt idx="849">
                  <c:v>16.0651352389945</c:v>
                </c:pt>
                <c:pt idx="850">
                  <c:v>14.452698525828485</c:v>
                </c:pt>
                <c:pt idx="851">
                  <c:v>13.692236054542748</c:v>
                </c:pt>
                <c:pt idx="852">
                  <c:v>15.243417863984126</c:v>
                </c:pt>
                <c:pt idx="853">
                  <c:v>14.452698525828485</c:v>
                </c:pt>
                <c:pt idx="854">
                  <c:v>14.452698525828485</c:v>
                </c:pt>
                <c:pt idx="855">
                  <c:v>15.243417863984126</c:v>
                </c:pt>
                <c:pt idx="856">
                  <c:v>13.692236054542748</c:v>
                </c:pt>
                <c:pt idx="857">
                  <c:v>16.0651352389945</c:v>
                </c:pt>
                <c:pt idx="858">
                  <c:v>14.452698525828485</c:v>
                </c:pt>
                <c:pt idx="859">
                  <c:v>16.918598969599898</c:v>
                </c:pt>
                <c:pt idx="860">
                  <c:v>14.452698525828485</c:v>
                </c:pt>
                <c:pt idx="861">
                  <c:v>13.692236054542748</c:v>
                </c:pt>
                <c:pt idx="862">
                  <c:v>15.243417863984126</c:v>
                </c:pt>
                <c:pt idx="863">
                  <c:v>15.243417863984126</c:v>
                </c:pt>
                <c:pt idx="864">
                  <c:v>16.0651352389945</c:v>
                </c:pt>
                <c:pt idx="865">
                  <c:v>14.452698525828485</c:v>
                </c:pt>
                <c:pt idx="866">
                  <c:v>16.0651352389945</c:v>
                </c:pt>
                <c:pt idx="867">
                  <c:v>12.961296463757792</c:v>
                </c:pt>
                <c:pt idx="868">
                  <c:v>13.692236054542748</c:v>
                </c:pt>
                <c:pt idx="869">
                  <c:v>15.243417863984126</c:v>
                </c:pt>
                <c:pt idx="870">
                  <c:v>12.961296463757792</c:v>
                </c:pt>
                <c:pt idx="871">
                  <c:v>16.0651352389945</c:v>
                </c:pt>
                <c:pt idx="872">
                  <c:v>15.243417863984126</c:v>
                </c:pt>
                <c:pt idx="873">
                  <c:v>12.961296463757792</c:v>
                </c:pt>
                <c:pt idx="874">
                  <c:v>13.692236054542748</c:v>
                </c:pt>
                <c:pt idx="875">
                  <c:v>16.0651352389945</c:v>
                </c:pt>
                <c:pt idx="876">
                  <c:v>14.452698525828485</c:v>
                </c:pt>
                <c:pt idx="877">
                  <c:v>14.452698525828485</c:v>
                </c:pt>
                <c:pt idx="878">
                  <c:v>13.692236054542748</c:v>
                </c:pt>
                <c:pt idx="879">
                  <c:v>13.692236054542748</c:v>
                </c:pt>
                <c:pt idx="880">
                  <c:v>15.243417863984126</c:v>
                </c:pt>
                <c:pt idx="881">
                  <c:v>15.243417863984126</c:v>
                </c:pt>
                <c:pt idx="882">
                  <c:v>13.692236054542748</c:v>
                </c:pt>
                <c:pt idx="883">
                  <c:v>13.692236054542748</c:v>
                </c:pt>
                <c:pt idx="884">
                  <c:v>13.692236054542748</c:v>
                </c:pt>
                <c:pt idx="885">
                  <c:v>14.452698525828485</c:v>
                </c:pt>
                <c:pt idx="886">
                  <c:v>13.692236054542748</c:v>
                </c:pt>
                <c:pt idx="887">
                  <c:v>16.918598969599898</c:v>
                </c:pt>
                <c:pt idx="888">
                  <c:v>15.243417863984126</c:v>
                </c:pt>
                <c:pt idx="889">
                  <c:v>15.243417863984126</c:v>
                </c:pt>
                <c:pt idx="890">
                  <c:v>13.692236054542748</c:v>
                </c:pt>
                <c:pt idx="891">
                  <c:v>17.804564489100954</c:v>
                </c:pt>
                <c:pt idx="892">
                  <c:v>14.452698525828485</c:v>
                </c:pt>
                <c:pt idx="893">
                  <c:v>13.692236054542748</c:v>
                </c:pt>
                <c:pt idx="894">
                  <c:v>15.243417863984126</c:v>
                </c:pt>
                <c:pt idx="895">
                  <c:v>15.243417863984126</c:v>
                </c:pt>
                <c:pt idx="896">
                  <c:v>18.723794311806625</c:v>
                </c:pt>
                <c:pt idx="897">
                  <c:v>15.243417863984126</c:v>
                </c:pt>
                <c:pt idx="898">
                  <c:v>12.961296463757792</c:v>
                </c:pt>
                <c:pt idx="899">
                  <c:v>15.243417863984126</c:v>
                </c:pt>
                <c:pt idx="900">
                  <c:v>14.452698525828485</c:v>
                </c:pt>
                <c:pt idx="901">
                  <c:v>13.692236054542748</c:v>
                </c:pt>
                <c:pt idx="902">
                  <c:v>10.625073447618197</c:v>
                </c:pt>
                <c:pt idx="903">
                  <c:v>12.088032031865245</c:v>
                </c:pt>
                <c:pt idx="904">
                  <c:v>13.692236054542748</c:v>
                </c:pt>
                <c:pt idx="905">
                  <c:v>12.961296463757792</c:v>
                </c:pt>
                <c:pt idx="906">
                  <c:v>13.692236054542748</c:v>
                </c:pt>
                <c:pt idx="907">
                  <c:v>14.452698525828485</c:v>
                </c:pt>
                <c:pt idx="908">
                  <c:v>14.452698525828485</c:v>
                </c:pt>
                <c:pt idx="909">
                  <c:v>15.243417863984126</c:v>
                </c:pt>
                <c:pt idx="910">
                  <c:v>14.452698525828485</c:v>
                </c:pt>
                <c:pt idx="911">
                  <c:v>12.961296463757792</c:v>
                </c:pt>
                <c:pt idx="912">
                  <c:v>12.961296463757792</c:v>
                </c:pt>
                <c:pt idx="913">
                  <c:v>14.452698525828485</c:v>
                </c:pt>
                <c:pt idx="914">
                  <c:v>12.961296463757792</c:v>
                </c:pt>
                <c:pt idx="915">
                  <c:v>11.585086110292956</c:v>
                </c:pt>
                <c:pt idx="916">
                  <c:v>16.0651352389945</c:v>
                </c:pt>
                <c:pt idx="917">
                  <c:v>14.452698525828485</c:v>
                </c:pt>
                <c:pt idx="918">
                  <c:v>12.961296463757792</c:v>
                </c:pt>
                <c:pt idx="919">
                  <c:v>12.961296463757792</c:v>
                </c:pt>
                <c:pt idx="920">
                  <c:v>14.452698525828485</c:v>
                </c:pt>
                <c:pt idx="921">
                  <c:v>12.961296463757792</c:v>
                </c:pt>
                <c:pt idx="922">
                  <c:v>16.0651352389945</c:v>
                </c:pt>
                <c:pt idx="923">
                  <c:v>16.0651352389945</c:v>
                </c:pt>
                <c:pt idx="924">
                  <c:v>12.961296463757792</c:v>
                </c:pt>
                <c:pt idx="925">
                  <c:v>13.692236054542748</c:v>
                </c:pt>
                <c:pt idx="926">
                  <c:v>14.452698525828485</c:v>
                </c:pt>
                <c:pt idx="927">
                  <c:v>15.243417863984126</c:v>
                </c:pt>
                <c:pt idx="928">
                  <c:v>16.0651352389945</c:v>
                </c:pt>
                <c:pt idx="929">
                  <c:v>17.804564489100954</c:v>
                </c:pt>
                <c:pt idx="930">
                  <c:v>17.804564489100954</c:v>
                </c:pt>
                <c:pt idx="931">
                  <c:v>18.723794311806625</c:v>
                </c:pt>
                <c:pt idx="932">
                  <c:v>16.0651352389945</c:v>
                </c:pt>
                <c:pt idx="933">
                  <c:v>19.677058000104321</c:v>
                </c:pt>
                <c:pt idx="934">
                  <c:v>18.723794311806625</c:v>
                </c:pt>
                <c:pt idx="935">
                  <c:v>17.804564489100954</c:v>
                </c:pt>
                <c:pt idx="936">
                  <c:v>20.665132132132609</c:v>
                </c:pt>
                <c:pt idx="937">
                  <c:v>19.677058000104321</c:v>
                </c:pt>
                <c:pt idx="938">
                  <c:v>18.723794311806625</c:v>
                </c:pt>
                <c:pt idx="939">
                  <c:v>17.804564489100954</c:v>
                </c:pt>
                <c:pt idx="940">
                  <c:v>16.918598969599898</c:v>
                </c:pt>
                <c:pt idx="941">
                  <c:v>16.0651352389945</c:v>
                </c:pt>
                <c:pt idx="942">
                  <c:v>16.0651352389945</c:v>
                </c:pt>
                <c:pt idx="943">
                  <c:v>16.0651352389945</c:v>
                </c:pt>
                <c:pt idx="944">
                  <c:v>16.918598969599898</c:v>
                </c:pt>
                <c:pt idx="945">
                  <c:v>16.918598969599898</c:v>
                </c:pt>
                <c:pt idx="946">
                  <c:v>15.243417863984126</c:v>
                </c:pt>
                <c:pt idx="947">
                  <c:v>16.918598969599898</c:v>
                </c:pt>
                <c:pt idx="948">
                  <c:v>17.804564489100954</c:v>
                </c:pt>
                <c:pt idx="949">
                  <c:v>16.0651352389945</c:v>
                </c:pt>
                <c:pt idx="950">
                  <c:v>16.918598969599898</c:v>
                </c:pt>
                <c:pt idx="951">
                  <c:v>17.804564489100954</c:v>
                </c:pt>
                <c:pt idx="952">
                  <c:v>15.243417863984126</c:v>
                </c:pt>
                <c:pt idx="953">
                  <c:v>14.452698525828485</c:v>
                </c:pt>
                <c:pt idx="954">
                  <c:v>17.804564489100954</c:v>
                </c:pt>
                <c:pt idx="955">
                  <c:v>23.846087545565705</c:v>
                </c:pt>
                <c:pt idx="956">
                  <c:v>26.155326832758512</c:v>
                </c:pt>
                <c:pt idx="957">
                  <c:v>26.155326832758512</c:v>
                </c:pt>
                <c:pt idx="958">
                  <c:v>31.255837564231324</c:v>
                </c:pt>
                <c:pt idx="959">
                  <c:v>31.255837564231324</c:v>
                </c:pt>
                <c:pt idx="960">
                  <c:v>27.368960720164406</c:v>
                </c:pt>
                <c:pt idx="961">
                  <c:v>27.368960720164406</c:v>
                </c:pt>
                <c:pt idx="962">
                  <c:v>22.748852928791191</c:v>
                </c:pt>
                <c:pt idx="963">
                  <c:v>24.981308449628163</c:v>
                </c:pt>
                <c:pt idx="964">
                  <c:v>24.981308449628163</c:v>
                </c:pt>
                <c:pt idx="965">
                  <c:v>23.846087545565705</c:v>
                </c:pt>
                <c:pt idx="966">
                  <c:v>24.981308449628163</c:v>
                </c:pt>
                <c:pt idx="967">
                  <c:v>26.155326832758512</c:v>
                </c:pt>
                <c:pt idx="968">
                  <c:v>26.155326832758512</c:v>
                </c:pt>
                <c:pt idx="969">
                  <c:v>29.918381104648358</c:v>
                </c:pt>
                <c:pt idx="970">
                  <c:v>24.981308449628163</c:v>
                </c:pt>
                <c:pt idx="971">
                  <c:v>27.368960720164406</c:v>
                </c:pt>
                <c:pt idx="972">
                  <c:v>23.846087545565705</c:v>
                </c:pt>
                <c:pt idx="973">
                  <c:v>22.748852928791191</c:v>
                </c:pt>
                <c:pt idx="974">
                  <c:v>21.688800270037017</c:v>
                </c:pt>
                <c:pt idx="975">
                  <c:v>23.846087545565705</c:v>
                </c:pt>
                <c:pt idx="976">
                  <c:v>22.748852928791191</c:v>
                </c:pt>
                <c:pt idx="977">
                  <c:v>22.748852928791191</c:v>
                </c:pt>
                <c:pt idx="978">
                  <c:v>20.665132132132609</c:v>
                </c:pt>
                <c:pt idx="979">
                  <c:v>46.226197453255374</c:v>
                </c:pt>
                <c:pt idx="980">
                  <c:v>89.412355644233841</c:v>
                </c:pt>
                <c:pt idx="981">
                  <c:v>70.624969983532822</c:v>
                </c:pt>
                <c:pt idx="982">
                  <c:v>54.887125501616701</c:v>
                </c:pt>
                <c:pt idx="983">
                  <c:v>45.329544213967331</c:v>
                </c:pt>
                <c:pt idx="984">
                  <c:v>47.135679067472864</c:v>
                </c:pt>
                <c:pt idx="985">
                  <c:v>35.529352948325283</c:v>
                </c:pt>
                <c:pt idx="986">
                  <c:v>35.529352948325283</c:v>
                </c:pt>
                <c:pt idx="987">
                  <c:v>34.060468379159161</c:v>
                </c:pt>
                <c:pt idx="988">
                  <c:v>31.255837564231324</c:v>
                </c:pt>
                <c:pt idx="989">
                  <c:v>28.623034941882036</c:v>
                </c:pt>
                <c:pt idx="990">
                  <c:v>26.155326832758512</c:v>
                </c:pt>
                <c:pt idx="991">
                  <c:v>26.155326832758512</c:v>
                </c:pt>
                <c:pt idx="992">
                  <c:v>25.759626185613957</c:v>
                </c:pt>
                <c:pt idx="993">
                  <c:v>25.36829682368635</c:v>
                </c:pt>
                <c:pt idx="994">
                  <c:v>24.981308449628163</c:v>
                </c:pt>
                <c:pt idx="995">
                  <c:v>27.368960720164406</c:v>
                </c:pt>
                <c:pt idx="996">
                  <c:v>26.155326832758512</c:v>
                </c:pt>
                <c:pt idx="997">
                  <c:v>23.846087545565705</c:v>
                </c:pt>
                <c:pt idx="998">
                  <c:v>26.155326832758512</c:v>
                </c:pt>
                <c:pt idx="999">
                  <c:v>23.846087545565705</c:v>
                </c:pt>
                <c:pt idx="1000">
                  <c:v>23.846087545565705</c:v>
                </c:pt>
                <c:pt idx="1001">
                  <c:v>23.846087545565705</c:v>
                </c:pt>
                <c:pt idx="1002">
                  <c:v>23.846087545565705</c:v>
                </c:pt>
                <c:pt idx="1003">
                  <c:v>24.981308449628163</c:v>
                </c:pt>
                <c:pt idx="1004">
                  <c:v>26.155326832758512</c:v>
                </c:pt>
                <c:pt idx="1005">
                  <c:v>24.981308449628163</c:v>
                </c:pt>
                <c:pt idx="1006">
                  <c:v>21.688800270037017</c:v>
                </c:pt>
                <c:pt idx="1007">
                  <c:v>23.846087545565705</c:v>
                </c:pt>
                <c:pt idx="1008">
                  <c:v>20.665132132132609</c:v>
                </c:pt>
                <c:pt idx="1009">
                  <c:v>20.665132132132609</c:v>
                </c:pt>
                <c:pt idx="1010">
                  <c:v>20.665132132132609</c:v>
                </c:pt>
                <c:pt idx="1011">
                  <c:v>20.665132132132609</c:v>
                </c:pt>
                <c:pt idx="1012">
                  <c:v>20.665132132132609</c:v>
                </c:pt>
                <c:pt idx="1013">
                  <c:v>19.677058000104321</c:v>
                </c:pt>
                <c:pt idx="1014">
                  <c:v>20.665132132132609</c:v>
                </c:pt>
                <c:pt idx="1015">
                  <c:v>20.665132132132609</c:v>
                </c:pt>
                <c:pt idx="1016">
                  <c:v>20.665132132132609</c:v>
                </c:pt>
                <c:pt idx="1017">
                  <c:v>19.677058000104321</c:v>
                </c:pt>
                <c:pt idx="1018">
                  <c:v>17.804564489100954</c:v>
                </c:pt>
                <c:pt idx="1019">
                  <c:v>18.723794311806625</c:v>
                </c:pt>
                <c:pt idx="1020">
                  <c:v>20.665132132132609</c:v>
                </c:pt>
                <c:pt idx="1021">
                  <c:v>20.665132132132609</c:v>
                </c:pt>
                <c:pt idx="1022">
                  <c:v>20.665132132132609</c:v>
                </c:pt>
                <c:pt idx="1023">
                  <c:v>20.665132132132609</c:v>
                </c:pt>
                <c:pt idx="1024">
                  <c:v>18.723794311806625</c:v>
                </c:pt>
                <c:pt idx="1025">
                  <c:v>19.677058000104321</c:v>
                </c:pt>
                <c:pt idx="1026">
                  <c:v>35.529352948325283</c:v>
                </c:pt>
                <c:pt idx="1027">
                  <c:v>27.368960720164406</c:v>
                </c:pt>
                <c:pt idx="1028">
                  <c:v>27.368960720164406</c:v>
                </c:pt>
                <c:pt idx="1029">
                  <c:v>24.981308449628163</c:v>
                </c:pt>
                <c:pt idx="1030">
                  <c:v>22.748852928791191</c:v>
                </c:pt>
                <c:pt idx="1031">
                  <c:v>21.688800270037017</c:v>
                </c:pt>
                <c:pt idx="1032">
                  <c:v>19.677058000104321</c:v>
                </c:pt>
                <c:pt idx="1033">
                  <c:v>18.723794311806625</c:v>
                </c:pt>
                <c:pt idx="1034">
                  <c:v>19.677058000104321</c:v>
                </c:pt>
                <c:pt idx="1035">
                  <c:v>21.688800270037017</c:v>
                </c:pt>
                <c:pt idx="1036">
                  <c:v>20.665132132132609</c:v>
                </c:pt>
                <c:pt idx="1037">
                  <c:v>18.723794311806625</c:v>
                </c:pt>
                <c:pt idx="1038">
                  <c:v>18.723794311806625</c:v>
                </c:pt>
                <c:pt idx="1039">
                  <c:v>20.665132132132609</c:v>
                </c:pt>
                <c:pt idx="1040">
                  <c:v>16.918598969599898</c:v>
                </c:pt>
                <c:pt idx="1041">
                  <c:v>18.723794311806625</c:v>
                </c:pt>
                <c:pt idx="1042">
                  <c:v>20.665132132132609</c:v>
                </c:pt>
                <c:pt idx="1043">
                  <c:v>19.677058000104321</c:v>
                </c:pt>
                <c:pt idx="1044">
                  <c:v>16.918598969599898</c:v>
                </c:pt>
                <c:pt idx="1045">
                  <c:v>20.665132132132609</c:v>
                </c:pt>
                <c:pt idx="1046">
                  <c:v>20.665132132132609</c:v>
                </c:pt>
                <c:pt idx="1047">
                  <c:v>20.665132132132609</c:v>
                </c:pt>
                <c:pt idx="1048">
                  <c:v>16.918598969599898</c:v>
                </c:pt>
                <c:pt idx="1049">
                  <c:v>19.677058000104321</c:v>
                </c:pt>
                <c:pt idx="1050">
                  <c:v>17.804564489100954</c:v>
                </c:pt>
                <c:pt idx="1051">
                  <c:v>18.723794311806625</c:v>
                </c:pt>
                <c:pt idx="1052">
                  <c:v>18.723794311806625</c:v>
                </c:pt>
                <c:pt idx="1053">
                  <c:v>16.0651352389945</c:v>
                </c:pt>
                <c:pt idx="1054">
                  <c:v>18.723794311806625</c:v>
                </c:pt>
                <c:pt idx="1055">
                  <c:v>16.0651352389945</c:v>
                </c:pt>
                <c:pt idx="1056">
                  <c:v>16.918598969599898</c:v>
                </c:pt>
                <c:pt idx="1057">
                  <c:v>15.243417863984126</c:v>
                </c:pt>
                <c:pt idx="1058">
                  <c:v>15.243417863984126</c:v>
                </c:pt>
                <c:pt idx="1059">
                  <c:v>18.723794311806625</c:v>
                </c:pt>
                <c:pt idx="1060">
                  <c:v>18.723794311806625</c:v>
                </c:pt>
                <c:pt idx="1061">
                  <c:v>16.918598969599898</c:v>
                </c:pt>
                <c:pt idx="1062">
                  <c:v>19.677058000104321</c:v>
                </c:pt>
                <c:pt idx="1063">
                  <c:v>19.677058000104321</c:v>
                </c:pt>
                <c:pt idx="1064">
                  <c:v>19.677058000104321</c:v>
                </c:pt>
                <c:pt idx="1065">
                  <c:v>18.723794311806625</c:v>
                </c:pt>
                <c:pt idx="1066">
                  <c:v>18.723794311806625</c:v>
                </c:pt>
                <c:pt idx="1067">
                  <c:v>18.723794311806625</c:v>
                </c:pt>
                <c:pt idx="1068">
                  <c:v>16.0651352389945</c:v>
                </c:pt>
                <c:pt idx="1069">
                  <c:v>17.804564489100954</c:v>
                </c:pt>
                <c:pt idx="1070">
                  <c:v>18.723794311806625</c:v>
                </c:pt>
                <c:pt idx="1071">
                  <c:v>43.574268627446209</c:v>
                </c:pt>
                <c:pt idx="1072">
                  <c:v>47.135679067472864</c:v>
                </c:pt>
                <c:pt idx="1073">
                  <c:v>47.135679067472864</c:v>
                </c:pt>
                <c:pt idx="1074">
                  <c:v>43.574268627446209</c:v>
                </c:pt>
                <c:pt idx="1075">
                  <c:v>48.993584075909546</c:v>
                </c:pt>
                <c:pt idx="1076">
                  <c:v>54.887125501616701</c:v>
                </c:pt>
                <c:pt idx="1077">
                  <c:v>52.868380329097704</c:v>
                </c:pt>
                <c:pt idx="1078">
                  <c:v>50.904176575716136</c:v>
                </c:pt>
                <c:pt idx="1079">
                  <c:v>43.574268627446209</c:v>
                </c:pt>
                <c:pt idx="1080">
                  <c:v>37.043768189617921</c:v>
                </c:pt>
                <c:pt idx="1081">
                  <c:v>35.529352948325283</c:v>
                </c:pt>
                <c:pt idx="1082">
                  <c:v>29.918381104648358</c:v>
                </c:pt>
                <c:pt idx="1083">
                  <c:v>27.368960720164406</c:v>
                </c:pt>
                <c:pt idx="1084">
                  <c:v>27.368960720164406</c:v>
                </c:pt>
                <c:pt idx="1085">
                  <c:v>27.368960720164406</c:v>
                </c:pt>
                <c:pt idx="1086">
                  <c:v>26.155326832758512</c:v>
                </c:pt>
                <c:pt idx="1087">
                  <c:v>23.846087545565705</c:v>
                </c:pt>
                <c:pt idx="1088">
                  <c:v>23.846087545565705</c:v>
                </c:pt>
                <c:pt idx="1089">
                  <c:v>22.748852928791191</c:v>
                </c:pt>
                <c:pt idx="1090">
                  <c:v>24.981308449628163</c:v>
                </c:pt>
                <c:pt idx="1091">
                  <c:v>23.846087545565705</c:v>
                </c:pt>
                <c:pt idx="1092">
                  <c:v>22.748852928791191</c:v>
                </c:pt>
                <c:pt idx="1093">
                  <c:v>23.846087545565705</c:v>
                </c:pt>
                <c:pt idx="1094">
                  <c:v>22.748852928791191</c:v>
                </c:pt>
                <c:pt idx="1095">
                  <c:v>20.665132132132609</c:v>
                </c:pt>
                <c:pt idx="1096">
                  <c:v>23.846087545565705</c:v>
                </c:pt>
                <c:pt idx="1097">
                  <c:v>22.748852928791191</c:v>
                </c:pt>
                <c:pt idx="1098">
                  <c:v>27.368960720164406</c:v>
                </c:pt>
                <c:pt idx="1099">
                  <c:v>22.748852928791191</c:v>
                </c:pt>
                <c:pt idx="1100">
                  <c:v>27.368960720164406</c:v>
                </c:pt>
                <c:pt idx="1101">
                  <c:v>34.060468379159161</c:v>
                </c:pt>
                <c:pt idx="1102">
                  <c:v>34.060468379159161</c:v>
                </c:pt>
                <c:pt idx="1103">
                  <c:v>35.529352948325283</c:v>
                </c:pt>
                <c:pt idx="1104">
                  <c:v>31.255837564231324</c:v>
                </c:pt>
                <c:pt idx="1105">
                  <c:v>45.329544213967331</c:v>
                </c:pt>
                <c:pt idx="1106">
                  <c:v>24.981308449628163</c:v>
                </c:pt>
                <c:pt idx="1107">
                  <c:v>23.846087545565705</c:v>
                </c:pt>
                <c:pt idx="1108">
                  <c:v>24.981308449628163</c:v>
                </c:pt>
                <c:pt idx="1109">
                  <c:v>26.155326832758512</c:v>
                </c:pt>
                <c:pt idx="1110">
                  <c:v>23.846087545565705</c:v>
                </c:pt>
                <c:pt idx="1111">
                  <c:v>23.846087545565705</c:v>
                </c:pt>
                <c:pt idx="1112">
                  <c:v>21.688800270037017</c:v>
                </c:pt>
                <c:pt idx="1113">
                  <c:v>23.846087545565705</c:v>
                </c:pt>
                <c:pt idx="1114">
                  <c:v>20.665132132132609</c:v>
                </c:pt>
                <c:pt idx="1115">
                  <c:v>23.846087545565705</c:v>
                </c:pt>
                <c:pt idx="1116">
                  <c:v>24.981308449628163</c:v>
                </c:pt>
                <c:pt idx="1117">
                  <c:v>21.688800270037017</c:v>
                </c:pt>
                <c:pt idx="1118">
                  <c:v>21.688800270037017</c:v>
                </c:pt>
                <c:pt idx="1119">
                  <c:v>20.665132132132609</c:v>
                </c:pt>
                <c:pt idx="1120">
                  <c:v>22.748852928791191</c:v>
                </c:pt>
                <c:pt idx="1121">
                  <c:v>20.665132132132609</c:v>
                </c:pt>
                <c:pt idx="1122">
                  <c:v>21.688800270037017</c:v>
                </c:pt>
                <c:pt idx="1123">
                  <c:v>17.804564489100954</c:v>
                </c:pt>
                <c:pt idx="1124">
                  <c:v>19.677058000104321</c:v>
                </c:pt>
                <c:pt idx="1125">
                  <c:v>20.665132132132609</c:v>
                </c:pt>
                <c:pt idx="1126">
                  <c:v>18.723794311806625</c:v>
                </c:pt>
                <c:pt idx="1127">
                  <c:v>17.804564489100954</c:v>
                </c:pt>
                <c:pt idx="1128">
                  <c:v>17.804564489100954</c:v>
                </c:pt>
                <c:pt idx="1129">
                  <c:v>16.918598969599898</c:v>
                </c:pt>
                <c:pt idx="1130">
                  <c:v>20.665132132132609</c:v>
                </c:pt>
                <c:pt idx="1131">
                  <c:v>18.723794311806625</c:v>
                </c:pt>
                <c:pt idx="1132">
                  <c:v>16.918598969599898</c:v>
                </c:pt>
                <c:pt idx="1133">
                  <c:v>16.918598969599898</c:v>
                </c:pt>
                <c:pt idx="1134">
                  <c:v>16.918598969599898</c:v>
                </c:pt>
                <c:pt idx="1135">
                  <c:v>19.677058000104321</c:v>
                </c:pt>
                <c:pt idx="1136">
                  <c:v>19.677058000104321</c:v>
                </c:pt>
                <c:pt idx="1137">
                  <c:v>16.0651352389945</c:v>
                </c:pt>
                <c:pt idx="1138">
                  <c:v>18.723794311806625</c:v>
                </c:pt>
                <c:pt idx="1139">
                  <c:v>16.918598969599898</c:v>
                </c:pt>
                <c:pt idx="1140">
                  <c:v>16.918598969599898</c:v>
                </c:pt>
                <c:pt idx="1141">
                  <c:v>16.918598969599898</c:v>
                </c:pt>
                <c:pt idx="1142">
                  <c:v>16.0651352389945</c:v>
                </c:pt>
                <c:pt idx="1143">
                  <c:v>16.918598969599898</c:v>
                </c:pt>
                <c:pt idx="1144">
                  <c:v>17.804564489100954</c:v>
                </c:pt>
                <c:pt idx="1145">
                  <c:v>18.723794311806625</c:v>
                </c:pt>
                <c:pt idx="1146">
                  <c:v>19.677058000104321</c:v>
                </c:pt>
                <c:pt idx="1147">
                  <c:v>16.0651352389945</c:v>
                </c:pt>
                <c:pt idx="1148">
                  <c:v>17.804564489100954</c:v>
                </c:pt>
                <c:pt idx="1149">
                  <c:v>18.723794311806625</c:v>
                </c:pt>
                <c:pt idx="1150">
                  <c:v>24.981308449628163</c:v>
                </c:pt>
                <c:pt idx="1151">
                  <c:v>17.804564489100954</c:v>
                </c:pt>
                <c:pt idx="1152">
                  <c:v>20.665132132132609</c:v>
                </c:pt>
                <c:pt idx="1153">
                  <c:v>18.723794311806625</c:v>
                </c:pt>
                <c:pt idx="1154">
                  <c:v>17.804564489100954</c:v>
                </c:pt>
                <c:pt idx="1155">
                  <c:v>16.918598969599898</c:v>
                </c:pt>
                <c:pt idx="1156">
                  <c:v>18.723794311806625</c:v>
                </c:pt>
                <c:pt idx="1157">
                  <c:v>17.804564489100954</c:v>
                </c:pt>
                <c:pt idx="1158">
                  <c:v>16.918598969599898</c:v>
                </c:pt>
                <c:pt idx="1159">
                  <c:v>18.723794311806625</c:v>
                </c:pt>
                <c:pt idx="1160">
                  <c:v>18.723794311806625</c:v>
                </c:pt>
                <c:pt idx="1161">
                  <c:v>16.0651352389945</c:v>
                </c:pt>
                <c:pt idx="1162">
                  <c:v>16.0651352389945</c:v>
                </c:pt>
                <c:pt idx="1163">
                  <c:v>17.804564489100954</c:v>
                </c:pt>
                <c:pt idx="1164">
                  <c:v>19.677058000104321</c:v>
                </c:pt>
                <c:pt idx="1165">
                  <c:v>24.981308449628163</c:v>
                </c:pt>
                <c:pt idx="1166">
                  <c:v>22.748852928791191</c:v>
                </c:pt>
                <c:pt idx="1167">
                  <c:v>22.748852928791191</c:v>
                </c:pt>
                <c:pt idx="1168">
                  <c:v>23.846087545565705</c:v>
                </c:pt>
                <c:pt idx="1169">
                  <c:v>18.723794311806625</c:v>
                </c:pt>
                <c:pt idx="1170">
                  <c:v>18.723794311806625</c:v>
                </c:pt>
                <c:pt idx="1171">
                  <c:v>17.804564489100954</c:v>
                </c:pt>
                <c:pt idx="1172">
                  <c:v>16.918598969599898</c:v>
                </c:pt>
                <c:pt idx="1173">
                  <c:v>18.723794311806625</c:v>
                </c:pt>
                <c:pt idx="1174">
                  <c:v>18.723794311806625</c:v>
                </c:pt>
                <c:pt idx="1175">
                  <c:v>16.0651352389945</c:v>
                </c:pt>
                <c:pt idx="1176">
                  <c:v>19.677058000104321</c:v>
                </c:pt>
                <c:pt idx="1177">
                  <c:v>19.677058000104321</c:v>
                </c:pt>
                <c:pt idx="1178">
                  <c:v>16.0651352389945</c:v>
                </c:pt>
                <c:pt idx="1179">
                  <c:v>16.918598969599898</c:v>
                </c:pt>
                <c:pt idx="1180">
                  <c:v>16.918598969599898</c:v>
                </c:pt>
                <c:pt idx="1181">
                  <c:v>17.804564489100954</c:v>
                </c:pt>
                <c:pt idx="1182">
                  <c:v>16.918598969599898</c:v>
                </c:pt>
                <c:pt idx="1183">
                  <c:v>16.0651352389945</c:v>
                </c:pt>
                <c:pt idx="1184">
                  <c:v>17.804564489100954</c:v>
                </c:pt>
                <c:pt idx="1185">
                  <c:v>16.0651352389945</c:v>
                </c:pt>
                <c:pt idx="1186">
                  <c:v>17.804564489100954</c:v>
                </c:pt>
                <c:pt idx="1187">
                  <c:v>17.804564489100954</c:v>
                </c:pt>
                <c:pt idx="1188">
                  <c:v>17.804564489100954</c:v>
                </c:pt>
                <c:pt idx="1189">
                  <c:v>15.243417863984126</c:v>
                </c:pt>
                <c:pt idx="1190">
                  <c:v>17.804564489100954</c:v>
                </c:pt>
                <c:pt idx="1191">
                  <c:v>19.677058000104321</c:v>
                </c:pt>
                <c:pt idx="1192">
                  <c:v>20.665132132132609</c:v>
                </c:pt>
                <c:pt idx="1193">
                  <c:v>21.688800270037017</c:v>
                </c:pt>
                <c:pt idx="1194">
                  <c:v>22.748852928791191</c:v>
                </c:pt>
                <c:pt idx="1195">
                  <c:v>22.748852928791191</c:v>
                </c:pt>
                <c:pt idx="1196">
                  <c:v>27.368960720164406</c:v>
                </c:pt>
                <c:pt idx="1197">
                  <c:v>27.368960720164406</c:v>
                </c:pt>
                <c:pt idx="1198">
                  <c:v>26.155326832758512</c:v>
                </c:pt>
                <c:pt idx="1199">
                  <c:v>26.155326832758512</c:v>
                </c:pt>
                <c:pt idx="1200">
                  <c:v>23.846087545565705</c:v>
                </c:pt>
                <c:pt idx="1201">
                  <c:v>22.748852928791191</c:v>
                </c:pt>
                <c:pt idx="1202">
                  <c:v>23.846087545565705</c:v>
                </c:pt>
                <c:pt idx="1203">
                  <c:v>20.665132132132609</c:v>
                </c:pt>
                <c:pt idx="1204">
                  <c:v>18.723794311806625</c:v>
                </c:pt>
                <c:pt idx="1205">
                  <c:v>19.677058000104321</c:v>
                </c:pt>
                <c:pt idx="1206">
                  <c:v>19.677058000104321</c:v>
                </c:pt>
                <c:pt idx="1207">
                  <c:v>18.723794311806625</c:v>
                </c:pt>
                <c:pt idx="1208">
                  <c:v>17.804564489100954</c:v>
                </c:pt>
                <c:pt idx="1209">
                  <c:v>21.688800270037017</c:v>
                </c:pt>
                <c:pt idx="1210">
                  <c:v>16.918598969599898</c:v>
                </c:pt>
                <c:pt idx="1211">
                  <c:v>17.804564489100954</c:v>
                </c:pt>
                <c:pt idx="1212">
                  <c:v>18.723794311806625</c:v>
                </c:pt>
                <c:pt idx="1213">
                  <c:v>21.688800270037017</c:v>
                </c:pt>
                <c:pt idx="1214">
                  <c:v>19.677058000104321</c:v>
                </c:pt>
                <c:pt idx="1215">
                  <c:v>18.723794311806625</c:v>
                </c:pt>
                <c:pt idx="1216">
                  <c:v>20.665132132132609</c:v>
                </c:pt>
                <c:pt idx="1217">
                  <c:v>44.885992700599346</c:v>
                </c:pt>
                <c:pt idx="1218">
                  <c:v>85.112712249556168</c:v>
                </c:pt>
                <c:pt idx="1219">
                  <c:v>65.831973921284842</c:v>
                </c:pt>
                <c:pt idx="1220">
                  <c:v>45.329544213967331</c:v>
                </c:pt>
                <c:pt idx="1221">
                  <c:v>43.574268627446209</c:v>
                </c:pt>
                <c:pt idx="1222">
                  <c:v>37.043768189617921</c:v>
                </c:pt>
                <c:pt idx="1223">
                  <c:v>32.636249398205287</c:v>
                </c:pt>
                <c:pt idx="1224">
                  <c:v>29.918381104648358</c:v>
                </c:pt>
                <c:pt idx="1225">
                  <c:v>29.918381104648358</c:v>
                </c:pt>
                <c:pt idx="1226">
                  <c:v>26.155326832758512</c:v>
                </c:pt>
                <c:pt idx="1227">
                  <c:v>26.155326832758512</c:v>
                </c:pt>
                <c:pt idx="1228">
                  <c:v>26.155326832758512</c:v>
                </c:pt>
                <c:pt idx="1229">
                  <c:v>22.748852928791191</c:v>
                </c:pt>
                <c:pt idx="1230">
                  <c:v>22.748852928791191</c:v>
                </c:pt>
                <c:pt idx="1231">
                  <c:v>24.981308449628163</c:v>
                </c:pt>
                <c:pt idx="1232">
                  <c:v>23.846087545565705</c:v>
                </c:pt>
                <c:pt idx="1233">
                  <c:v>22.748852928791191</c:v>
                </c:pt>
                <c:pt idx="1234">
                  <c:v>22.748852928791191</c:v>
                </c:pt>
                <c:pt idx="1235">
                  <c:v>22.748852928791191</c:v>
                </c:pt>
                <c:pt idx="1236">
                  <c:v>22.748852928791191</c:v>
                </c:pt>
                <c:pt idx="1237">
                  <c:v>19.677058000104321</c:v>
                </c:pt>
                <c:pt idx="1238">
                  <c:v>19.677058000104321</c:v>
                </c:pt>
                <c:pt idx="1239">
                  <c:v>22.748852928791191</c:v>
                </c:pt>
                <c:pt idx="1240">
                  <c:v>17.804564489100954</c:v>
                </c:pt>
                <c:pt idx="1241">
                  <c:v>17.804564489100954</c:v>
                </c:pt>
                <c:pt idx="1242">
                  <c:v>19.677058000104321</c:v>
                </c:pt>
                <c:pt idx="1243">
                  <c:v>20.665132132132609</c:v>
                </c:pt>
                <c:pt idx="1244">
                  <c:v>20.665132132132609</c:v>
                </c:pt>
                <c:pt idx="1245">
                  <c:v>19.677058000104321</c:v>
                </c:pt>
                <c:pt idx="1246">
                  <c:v>18.723794311806625</c:v>
                </c:pt>
                <c:pt idx="1247">
                  <c:v>20.665132132132609</c:v>
                </c:pt>
                <c:pt idx="1248">
                  <c:v>20.665132132132609</c:v>
                </c:pt>
                <c:pt idx="1249">
                  <c:v>24.981308449628163</c:v>
                </c:pt>
                <c:pt idx="1250">
                  <c:v>24.981308449628163</c:v>
                </c:pt>
                <c:pt idx="1251">
                  <c:v>26.155326832758512</c:v>
                </c:pt>
                <c:pt idx="1252">
                  <c:v>24.981308449628163</c:v>
                </c:pt>
                <c:pt idx="1253">
                  <c:v>28.623034941882036</c:v>
                </c:pt>
                <c:pt idx="1254">
                  <c:v>27.368960720164406</c:v>
                </c:pt>
                <c:pt idx="1255">
                  <c:v>22.748852928791191</c:v>
                </c:pt>
                <c:pt idx="1256">
                  <c:v>22.748852928791191</c:v>
                </c:pt>
                <c:pt idx="1257">
                  <c:v>21.688800270037017</c:v>
                </c:pt>
                <c:pt idx="1258">
                  <c:v>20.665132132132609</c:v>
                </c:pt>
                <c:pt idx="1259">
                  <c:v>21.688800270037017</c:v>
                </c:pt>
                <c:pt idx="1260">
                  <c:v>24.981308449628163</c:v>
                </c:pt>
                <c:pt idx="1261">
                  <c:v>23.846087545565705</c:v>
                </c:pt>
                <c:pt idx="1262">
                  <c:v>21.688800270037017</c:v>
                </c:pt>
                <c:pt idx="1263">
                  <c:v>19.677058000104321</c:v>
                </c:pt>
                <c:pt idx="1264">
                  <c:v>19.677058000104321</c:v>
                </c:pt>
                <c:pt idx="1265">
                  <c:v>19.677058000104321</c:v>
                </c:pt>
                <c:pt idx="1266">
                  <c:v>18.723794311806625</c:v>
                </c:pt>
                <c:pt idx="1267">
                  <c:v>21.688800270037017</c:v>
                </c:pt>
                <c:pt idx="1268">
                  <c:v>19.677058000104321</c:v>
                </c:pt>
                <c:pt idx="1269">
                  <c:v>23.846087545565705</c:v>
                </c:pt>
                <c:pt idx="1270">
                  <c:v>23.846087545565705</c:v>
                </c:pt>
                <c:pt idx="1271">
                  <c:v>26.155326832758512</c:v>
                </c:pt>
                <c:pt idx="1272">
                  <c:v>28.623034941882036</c:v>
                </c:pt>
                <c:pt idx="1273">
                  <c:v>24.981308449628163</c:v>
                </c:pt>
                <c:pt idx="1274">
                  <c:v>27.368960720164406</c:v>
                </c:pt>
                <c:pt idx="1275">
                  <c:v>26.155326832758512</c:v>
                </c:pt>
                <c:pt idx="1276">
                  <c:v>21.688800270037017</c:v>
                </c:pt>
                <c:pt idx="1277">
                  <c:v>22.748852928791191</c:v>
                </c:pt>
                <c:pt idx="1278">
                  <c:v>23.846087545565705</c:v>
                </c:pt>
                <c:pt idx="1279">
                  <c:v>20.665132132132609</c:v>
                </c:pt>
                <c:pt idx="1280">
                  <c:v>23.846087545565705</c:v>
                </c:pt>
                <c:pt idx="1281">
                  <c:v>27.368960720164406</c:v>
                </c:pt>
                <c:pt idx="1282">
                  <c:v>22.748852928791191</c:v>
                </c:pt>
                <c:pt idx="1283">
                  <c:v>23.846087545565705</c:v>
                </c:pt>
                <c:pt idx="1284">
                  <c:v>22.748852928791191</c:v>
                </c:pt>
                <c:pt idx="1285">
                  <c:v>22.748852928791191</c:v>
                </c:pt>
                <c:pt idx="1286">
                  <c:v>19.677058000104321</c:v>
                </c:pt>
                <c:pt idx="1287">
                  <c:v>19.677058000104321</c:v>
                </c:pt>
                <c:pt idx="1288">
                  <c:v>19.677058000104321</c:v>
                </c:pt>
                <c:pt idx="1289">
                  <c:v>20.665132132132609</c:v>
                </c:pt>
                <c:pt idx="1290">
                  <c:v>23.846087545565705</c:v>
                </c:pt>
                <c:pt idx="1291">
                  <c:v>93.867808356946909</c:v>
                </c:pt>
                <c:pt idx="1292">
                  <c:v>253.91081739613537</c:v>
                </c:pt>
                <c:pt idx="1293">
                  <c:v>186.77314874407557</c:v>
                </c:pt>
                <c:pt idx="1294">
                  <c:v>137.52956090770365</c:v>
                </c:pt>
                <c:pt idx="1295">
                  <c:v>115.06076709801843</c:v>
                </c:pt>
                <c:pt idx="1296">
                  <c:v>92.365131080478491</c:v>
                </c:pt>
                <c:pt idx="1297">
                  <c:v>65.831973921284842</c:v>
                </c:pt>
                <c:pt idx="1298">
                  <c:v>59.091992650798133</c:v>
                </c:pt>
                <c:pt idx="1299">
                  <c:v>59.091992650798133</c:v>
                </c:pt>
                <c:pt idx="1300">
                  <c:v>52.868380329097704</c:v>
                </c:pt>
                <c:pt idx="1301">
                  <c:v>43.574268627446209</c:v>
                </c:pt>
                <c:pt idx="1302">
                  <c:v>45.329544213967331</c:v>
                </c:pt>
                <c:pt idx="1303">
                  <c:v>38.604585804070084</c:v>
                </c:pt>
                <c:pt idx="1304">
                  <c:v>37.043768189617921</c:v>
                </c:pt>
                <c:pt idx="1305">
                  <c:v>40.212684084658079</c:v>
                </c:pt>
                <c:pt idx="1306">
                  <c:v>34.060468379159161</c:v>
                </c:pt>
                <c:pt idx="1307">
                  <c:v>35.529352948325283</c:v>
                </c:pt>
                <c:pt idx="1308">
                  <c:v>35.529352948325283</c:v>
                </c:pt>
                <c:pt idx="1309">
                  <c:v>31.255837564231324</c:v>
                </c:pt>
                <c:pt idx="1310">
                  <c:v>34.060468379159161</c:v>
                </c:pt>
                <c:pt idx="1311">
                  <c:v>29.918381104648358</c:v>
                </c:pt>
                <c:pt idx="1312">
                  <c:v>32.636249398205287</c:v>
                </c:pt>
                <c:pt idx="1313">
                  <c:v>31.255837564231324</c:v>
                </c:pt>
                <c:pt idx="1314">
                  <c:v>26.155326832758512</c:v>
                </c:pt>
                <c:pt idx="1315">
                  <c:v>28.623034941882036</c:v>
                </c:pt>
                <c:pt idx="1316">
                  <c:v>27.368960720164406</c:v>
                </c:pt>
                <c:pt idx="1317">
                  <c:v>26.155326832758512</c:v>
                </c:pt>
                <c:pt idx="1318">
                  <c:v>43.574268627446209</c:v>
                </c:pt>
                <c:pt idx="1319">
                  <c:v>41.868947891504092</c:v>
                </c:pt>
                <c:pt idx="1320">
                  <c:v>38.604585804070084</c:v>
                </c:pt>
                <c:pt idx="1321">
                  <c:v>40.212684084658079</c:v>
                </c:pt>
                <c:pt idx="1322">
                  <c:v>34.060468379159161</c:v>
                </c:pt>
                <c:pt idx="1323">
                  <c:v>34.060468379159161</c:v>
                </c:pt>
                <c:pt idx="1324">
                  <c:v>32.636249398205287</c:v>
                </c:pt>
                <c:pt idx="1325">
                  <c:v>29.918381104648358</c:v>
                </c:pt>
                <c:pt idx="1326">
                  <c:v>29.918381104648358</c:v>
                </c:pt>
                <c:pt idx="1327">
                  <c:v>28.623034941882036</c:v>
                </c:pt>
                <c:pt idx="1328">
                  <c:v>26.155326832758512</c:v>
                </c:pt>
                <c:pt idx="1329">
                  <c:v>29.918381104648358</c:v>
                </c:pt>
                <c:pt idx="1330">
                  <c:v>26.155326832758512</c:v>
                </c:pt>
                <c:pt idx="1331">
                  <c:v>26.155326832758512</c:v>
                </c:pt>
                <c:pt idx="1332">
                  <c:v>23.846087545565705</c:v>
                </c:pt>
                <c:pt idx="1333">
                  <c:v>26.155326832758512</c:v>
                </c:pt>
                <c:pt idx="1334">
                  <c:v>22.748852928791191</c:v>
                </c:pt>
                <c:pt idx="1335">
                  <c:v>22.748852928791191</c:v>
                </c:pt>
                <c:pt idx="1336">
                  <c:v>26.155326832758512</c:v>
                </c:pt>
                <c:pt idx="1337">
                  <c:v>22.748852928791191</c:v>
                </c:pt>
                <c:pt idx="1338">
                  <c:v>22.748852928791191</c:v>
                </c:pt>
                <c:pt idx="1339">
                  <c:v>26.155326832758512</c:v>
                </c:pt>
                <c:pt idx="1340">
                  <c:v>27.368960720164406</c:v>
                </c:pt>
                <c:pt idx="1341">
                  <c:v>27.368960720164406</c:v>
                </c:pt>
                <c:pt idx="1342">
                  <c:v>34.060468379159161</c:v>
                </c:pt>
                <c:pt idx="1343">
                  <c:v>35.529352948325283</c:v>
                </c:pt>
                <c:pt idx="1344">
                  <c:v>38.604585804070084</c:v>
                </c:pt>
                <c:pt idx="1345">
                  <c:v>32.636249398205287</c:v>
                </c:pt>
                <c:pt idx="1346">
                  <c:v>32.636249398205287</c:v>
                </c:pt>
                <c:pt idx="1347">
                  <c:v>29.918381104648358</c:v>
                </c:pt>
                <c:pt idx="1348">
                  <c:v>32.636249398205287</c:v>
                </c:pt>
                <c:pt idx="1349">
                  <c:v>29.918381104648358</c:v>
                </c:pt>
                <c:pt idx="1350">
                  <c:v>29.918381104648358</c:v>
                </c:pt>
                <c:pt idx="1351">
                  <c:v>29.918381104648358</c:v>
                </c:pt>
                <c:pt idx="1352">
                  <c:v>27.368960720164406</c:v>
                </c:pt>
                <c:pt idx="1353">
                  <c:v>29.918381104648358</c:v>
                </c:pt>
                <c:pt idx="1354">
                  <c:v>24.981308449628163</c:v>
                </c:pt>
                <c:pt idx="1355">
                  <c:v>24.981308449628163</c:v>
                </c:pt>
                <c:pt idx="1356">
                  <c:v>27.368960720164406</c:v>
                </c:pt>
                <c:pt idx="1357">
                  <c:v>24.981308449628163</c:v>
                </c:pt>
                <c:pt idx="1358">
                  <c:v>27.368960720164406</c:v>
                </c:pt>
                <c:pt idx="1359">
                  <c:v>26.155326832758512</c:v>
                </c:pt>
                <c:pt idx="1360">
                  <c:v>24.981308449628163</c:v>
                </c:pt>
                <c:pt idx="1361">
                  <c:v>26.155326832758512</c:v>
                </c:pt>
                <c:pt idx="1362">
                  <c:v>26.155326832758512</c:v>
                </c:pt>
                <c:pt idx="1363">
                  <c:v>22.748852928791191</c:v>
                </c:pt>
                <c:pt idx="1364">
                  <c:v>21.688800270037017</c:v>
                </c:pt>
                <c:pt idx="1365">
                  <c:v>21.688800270037017</c:v>
                </c:pt>
                <c:pt idx="1366">
                  <c:v>20.665132132132609</c:v>
                </c:pt>
                <c:pt idx="1367">
                  <c:v>19.677058000104321</c:v>
                </c:pt>
                <c:pt idx="1368">
                  <c:v>20.665132132132609</c:v>
                </c:pt>
                <c:pt idx="1369">
                  <c:v>21.688800270037017</c:v>
                </c:pt>
                <c:pt idx="1370">
                  <c:v>23.846087545565705</c:v>
                </c:pt>
                <c:pt idx="1371">
                  <c:v>22.748852928791191</c:v>
                </c:pt>
                <c:pt idx="1372">
                  <c:v>18.723794311806625</c:v>
                </c:pt>
                <c:pt idx="1373">
                  <c:v>20.665132132132609</c:v>
                </c:pt>
                <c:pt idx="1374">
                  <c:v>19.677058000104321</c:v>
                </c:pt>
                <c:pt idx="1375">
                  <c:v>21.688800270037017</c:v>
                </c:pt>
                <c:pt idx="1376">
                  <c:v>21.688800270037017</c:v>
                </c:pt>
                <c:pt idx="1377">
                  <c:v>18.723794311806625</c:v>
                </c:pt>
                <c:pt idx="1378">
                  <c:v>22.748852928791191</c:v>
                </c:pt>
                <c:pt idx="1379">
                  <c:v>19.677058000104321</c:v>
                </c:pt>
                <c:pt idx="1380">
                  <c:v>20.665132132132609</c:v>
                </c:pt>
                <c:pt idx="1381">
                  <c:v>18.723794311806625</c:v>
                </c:pt>
                <c:pt idx="1382">
                  <c:v>19.677058000104321</c:v>
                </c:pt>
                <c:pt idx="1383">
                  <c:v>21.688800270037017</c:v>
                </c:pt>
                <c:pt idx="1384">
                  <c:v>21.688800270037017</c:v>
                </c:pt>
                <c:pt idx="1385">
                  <c:v>19.677058000104321</c:v>
                </c:pt>
                <c:pt idx="1386">
                  <c:v>17.804564489100954</c:v>
                </c:pt>
                <c:pt idx="1387">
                  <c:v>19.677058000104321</c:v>
                </c:pt>
                <c:pt idx="1388">
                  <c:v>18.723794311806625</c:v>
                </c:pt>
                <c:pt idx="1389">
                  <c:v>19.677058000104321</c:v>
                </c:pt>
                <c:pt idx="1390">
                  <c:v>24.981308449628163</c:v>
                </c:pt>
                <c:pt idx="1391">
                  <c:v>24.981308449628163</c:v>
                </c:pt>
                <c:pt idx="1392">
                  <c:v>27.368960720164406</c:v>
                </c:pt>
                <c:pt idx="1393">
                  <c:v>27.368960720164406</c:v>
                </c:pt>
                <c:pt idx="1394">
                  <c:v>23.846087545565705</c:v>
                </c:pt>
                <c:pt idx="1395">
                  <c:v>28.623034941882036</c:v>
                </c:pt>
                <c:pt idx="1396">
                  <c:v>22.748852928791191</c:v>
                </c:pt>
                <c:pt idx="1397">
                  <c:v>22.748852928791191</c:v>
                </c:pt>
                <c:pt idx="1398">
                  <c:v>22.748852928791191</c:v>
                </c:pt>
                <c:pt idx="1399">
                  <c:v>22.748852928791191</c:v>
                </c:pt>
                <c:pt idx="1400">
                  <c:v>22.748852928791191</c:v>
                </c:pt>
                <c:pt idx="1401">
                  <c:v>19.677058000104321</c:v>
                </c:pt>
                <c:pt idx="1402">
                  <c:v>21.688800270037017</c:v>
                </c:pt>
                <c:pt idx="1403">
                  <c:v>21.688800270037017</c:v>
                </c:pt>
                <c:pt idx="1404">
                  <c:v>21.688800270037017</c:v>
                </c:pt>
                <c:pt idx="1405">
                  <c:v>20.665132132132609</c:v>
                </c:pt>
                <c:pt idx="1406">
                  <c:v>19.677058000104321</c:v>
                </c:pt>
                <c:pt idx="1407">
                  <c:v>20.665132132132609</c:v>
                </c:pt>
                <c:pt idx="1408">
                  <c:v>26.155326832758512</c:v>
                </c:pt>
                <c:pt idx="1409">
                  <c:v>32.636249398205287</c:v>
                </c:pt>
                <c:pt idx="1410">
                  <c:v>35.529352948325283</c:v>
                </c:pt>
                <c:pt idx="1411">
                  <c:v>29.918381104648358</c:v>
                </c:pt>
                <c:pt idx="1412">
                  <c:v>31.255837564231324</c:v>
                </c:pt>
                <c:pt idx="1413">
                  <c:v>28.623034941882036</c:v>
                </c:pt>
                <c:pt idx="1414">
                  <c:v>29.918381104648358</c:v>
                </c:pt>
                <c:pt idx="1415">
                  <c:v>27.368960720164406</c:v>
                </c:pt>
                <c:pt idx="1416">
                  <c:v>23.846087545565705</c:v>
                </c:pt>
                <c:pt idx="1417">
                  <c:v>24.981308449628163</c:v>
                </c:pt>
                <c:pt idx="1418">
                  <c:v>22.748852928791191</c:v>
                </c:pt>
                <c:pt idx="1419">
                  <c:v>24.981308449628163</c:v>
                </c:pt>
                <c:pt idx="1420">
                  <c:v>24.981308449628163</c:v>
                </c:pt>
                <c:pt idx="1421">
                  <c:v>22.748852928791191</c:v>
                </c:pt>
                <c:pt idx="1422">
                  <c:v>23.846087545565705</c:v>
                </c:pt>
                <c:pt idx="1423">
                  <c:v>20.665132132132609</c:v>
                </c:pt>
                <c:pt idx="1424">
                  <c:v>22.748852928791191</c:v>
                </c:pt>
                <c:pt idx="1425">
                  <c:v>22.748852928791191</c:v>
                </c:pt>
                <c:pt idx="1426">
                  <c:v>19.677058000104321</c:v>
                </c:pt>
                <c:pt idx="1427">
                  <c:v>16.0651352389945</c:v>
                </c:pt>
                <c:pt idx="1428">
                  <c:v>20.665132132132609</c:v>
                </c:pt>
                <c:pt idx="1429">
                  <c:v>23.846087545565705</c:v>
                </c:pt>
                <c:pt idx="1430">
                  <c:v>22.748852928791191</c:v>
                </c:pt>
                <c:pt idx="1431">
                  <c:v>22.748852928791191</c:v>
                </c:pt>
                <c:pt idx="1432">
                  <c:v>21.688800270037017</c:v>
                </c:pt>
                <c:pt idx="1433">
                  <c:v>20.665132132132609</c:v>
                </c:pt>
                <c:pt idx="1434">
                  <c:v>21.688800270037017</c:v>
                </c:pt>
                <c:pt idx="1435">
                  <c:v>35.529352948325283</c:v>
                </c:pt>
                <c:pt idx="1436">
                  <c:v>43.574268627446209</c:v>
                </c:pt>
                <c:pt idx="1437">
                  <c:v>40.212684084658079</c:v>
                </c:pt>
                <c:pt idx="1438">
                  <c:v>32.636249398205287</c:v>
                </c:pt>
                <c:pt idx="1439">
                  <c:v>32.636249398205287</c:v>
                </c:pt>
                <c:pt idx="1440">
                  <c:v>26.155326832758512</c:v>
                </c:pt>
                <c:pt idx="1441">
                  <c:v>26.155326832758512</c:v>
                </c:pt>
                <c:pt idx="1442">
                  <c:v>23.846087545565705</c:v>
                </c:pt>
                <c:pt idx="1443">
                  <c:v>21.172467705759768</c:v>
                </c:pt>
                <c:pt idx="1444">
                  <c:v>18.723794311806625</c:v>
                </c:pt>
                <c:pt idx="1445">
                  <c:v>23.846087545565705</c:v>
                </c:pt>
                <c:pt idx="1446">
                  <c:v>26.155326832758512</c:v>
                </c:pt>
                <c:pt idx="1447">
                  <c:v>24.981308449628163</c:v>
                </c:pt>
                <c:pt idx="1448">
                  <c:v>22.748852928791191</c:v>
                </c:pt>
                <c:pt idx="1449">
                  <c:v>24.981308449628163</c:v>
                </c:pt>
                <c:pt idx="1450">
                  <c:v>22.748852928791191</c:v>
                </c:pt>
                <c:pt idx="1451">
                  <c:v>21.688800270037017</c:v>
                </c:pt>
                <c:pt idx="1452">
                  <c:v>24.981308449628163</c:v>
                </c:pt>
                <c:pt idx="1453">
                  <c:v>22.748852928791191</c:v>
                </c:pt>
                <c:pt idx="1454">
                  <c:v>21.688800270037017</c:v>
                </c:pt>
                <c:pt idx="1455">
                  <c:v>20.665132132132609</c:v>
                </c:pt>
                <c:pt idx="1456">
                  <c:v>20.665132132132609</c:v>
                </c:pt>
                <c:pt idx="1457">
                  <c:v>18.723794311806625</c:v>
                </c:pt>
                <c:pt idx="1458">
                  <c:v>23.846087545565705</c:v>
                </c:pt>
                <c:pt idx="1459">
                  <c:v>21.688800270037017</c:v>
                </c:pt>
                <c:pt idx="1460">
                  <c:v>19.677058000104321</c:v>
                </c:pt>
                <c:pt idx="1461">
                  <c:v>20.665132132132609</c:v>
                </c:pt>
                <c:pt idx="1462">
                  <c:v>19.677058000104321</c:v>
                </c:pt>
                <c:pt idx="1463">
                  <c:v>19.677058000104321</c:v>
                </c:pt>
                <c:pt idx="1464">
                  <c:v>19.677058000104321</c:v>
                </c:pt>
                <c:pt idx="1465">
                  <c:v>20.665132132132609</c:v>
                </c:pt>
                <c:pt idx="1466">
                  <c:v>22.748852928791191</c:v>
                </c:pt>
                <c:pt idx="1467">
                  <c:v>18.723794311806625</c:v>
                </c:pt>
                <c:pt idx="1468">
                  <c:v>20.665132132132609</c:v>
                </c:pt>
                <c:pt idx="1469">
                  <c:v>18.723794311806625</c:v>
                </c:pt>
                <c:pt idx="1470">
                  <c:v>18.723794311806625</c:v>
                </c:pt>
                <c:pt idx="1471">
                  <c:v>20.665132132132609</c:v>
                </c:pt>
                <c:pt idx="1472">
                  <c:v>20.665132132132609</c:v>
                </c:pt>
                <c:pt idx="1473">
                  <c:v>17.804564489100954</c:v>
                </c:pt>
                <c:pt idx="1474">
                  <c:v>18.723794311806625</c:v>
                </c:pt>
                <c:pt idx="1475">
                  <c:v>21.688800270037017</c:v>
                </c:pt>
                <c:pt idx="1476">
                  <c:v>19.677058000104321</c:v>
                </c:pt>
                <c:pt idx="1477">
                  <c:v>20.665132132132609</c:v>
                </c:pt>
                <c:pt idx="1478">
                  <c:v>19.677058000104321</c:v>
                </c:pt>
                <c:pt idx="1479">
                  <c:v>21.688800270037017</c:v>
                </c:pt>
                <c:pt idx="1480">
                  <c:v>20.665132132132609</c:v>
                </c:pt>
                <c:pt idx="1481">
                  <c:v>20.665132132132609</c:v>
                </c:pt>
                <c:pt idx="1482">
                  <c:v>16.918598969599898</c:v>
                </c:pt>
                <c:pt idx="1483">
                  <c:v>19.677058000104321</c:v>
                </c:pt>
                <c:pt idx="1484">
                  <c:v>17.804564489100954</c:v>
                </c:pt>
                <c:pt idx="1485">
                  <c:v>19.677058000104321</c:v>
                </c:pt>
                <c:pt idx="1486">
                  <c:v>16.918598969599898</c:v>
                </c:pt>
                <c:pt idx="1487">
                  <c:v>16.918598969599898</c:v>
                </c:pt>
                <c:pt idx="1488">
                  <c:v>18.723794311806625</c:v>
                </c:pt>
                <c:pt idx="1489">
                  <c:v>16.0651352389945</c:v>
                </c:pt>
                <c:pt idx="1490">
                  <c:v>16.918598969599898</c:v>
                </c:pt>
                <c:pt idx="1491">
                  <c:v>16.0651352389945</c:v>
                </c:pt>
                <c:pt idx="1492">
                  <c:v>18.723794311806625</c:v>
                </c:pt>
                <c:pt idx="1493">
                  <c:v>16.918598969599898</c:v>
                </c:pt>
                <c:pt idx="1494">
                  <c:v>17.804564489100954</c:v>
                </c:pt>
                <c:pt idx="1495">
                  <c:v>16.918598969599898</c:v>
                </c:pt>
                <c:pt idx="1496">
                  <c:v>18.723794311806625</c:v>
                </c:pt>
                <c:pt idx="1497">
                  <c:v>19.677058000104321</c:v>
                </c:pt>
                <c:pt idx="1498">
                  <c:v>18.723794311806625</c:v>
                </c:pt>
                <c:pt idx="1499">
                  <c:v>16.918598969599898</c:v>
                </c:pt>
                <c:pt idx="1500">
                  <c:v>16.918598969599898</c:v>
                </c:pt>
                <c:pt idx="1501">
                  <c:v>18.723794311806625</c:v>
                </c:pt>
                <c:pt idx="1502">
                  <c:v>18.723794311806625</c:v>
                </c:pt>
                <c:pt idx="1503">
                  <c:v>17.804564489100954</c:v>
                </c:pt>
                <c:pt idx="1504">
                  <c:v>18.723794311806625</c:v>
                </c:pt>
                <c:pt idx="1505">
                  <c:v>16.0651352389945</c:v>
                </c:pt>
                <c:pt idx="1506">
                  <c:v>17.804564489100954</c:v>
                </c:pt>
                <c:pt idx="1507">
                  <c:v>17.804564489100954</c:v>
                </c:pt>
                <c:pt idx="1508">
                  <c:v>16.918598969599898</c:v>
                </c:pt>
                <c:pt idx="1509">
                  <c:v>18.723794311806625</c:v>
                </c:pt>
                <c:pt idx="1510">
                  <c:v>18.723794311806625</c:v>
                </c:pt>
                <c:pt idx="1511">
                  <c:v>16.918598969599898</c:v>
                </c:pt>
                <c:pt idx="1512">
                  <c:v>15.243417863984126</c:v>
                </c:pt>
                <c:pt idx="1513">
                  <c:v>17.804564489100954</c:v>
                </c:pt>
                <c:pt idx="1514">
                  <c:v>17.804564489100954</c:v>
                </c:pt>
                <c:pt idx="1515">
                  <c:v>15.243417863984126</c:v>
                </c:pt>
                <c:pt idx="1516">
                  <c:v>15.243417863984126</c:v>
                </c:pt>
                <c:pt idx="1517">
                  <c:v>16.0651352389945</c:v>
                </c:pt>
                <c:pt idx="1518">
                  <c:v>16.0651352389945</c:v>
                </c:pt>
                <c:pt idx="1519">
                  <c:v>17.804564489100954</c:v>
                </c:pt>
                <c:pt idx="1520">
                  <c:v>16.918598969599898</c:v>
                </c:pt>
                <c:pt idx="1521">
                  <c:v>16.0651352389945</c:v>
                </c:pt>
                <c:pt idx="1522">
                  <c:v>18.723794311806625</c:v>
                </c:pt>
                <c:pt idx="1523">
                  <c:v>16.918598969599898</c:v>
                </c:pt>
                <c:pt idx="1524">
                  <c:v>18.723794311806625</c:v>
                </c:pt>
                <c:pt idx="1525">
                  <c:v>17.804564489100954</c:v>
                </c:pt>
                <c:pt idx="1526">
                  <c:v>19.677058000104321</c:v>
                </c:pt>
                <c:pt idx="1527">
                  <c:v>16.918598969599898</c:v>
                </c:pt>
                <c:pt idx="1528">
                  <c:v>18.723794311806625</c:v>
                </c:pt>
                <c:pt idx="1529">
                  <c:v>16.918598969599898</c:v>
                </c:pt>
                <c:pt idx="1530">
                  <c:v>16.918598969599898</c:v>
                </c:pt>
                <c:pt idx="1531">
                  <c:v>19.677058000104321</c:v>
                </c:pt>
                <c:pt idx="1532">
                  <c:v>17.804564489100954</c:v>
                </c:pt>
                <c:pt idx="1533">
                  <c:v>16.0651352389945</c:v>
                </c:pt>
                <c:pt idx="1534">
                  <c:v>15.243417863984126</c:v>
                </c:pt>
                <c:pt idx="1535">
                  <c:v>18.723794311806625</c:v>
                </c:pt>
                <c:pt idx="1536">
                  <c:v>16.918598969599898</c:v>
                </c:pt>
                <c:pt idx="1537">
                  <c:v>16.0651352389945</c:v>
                </c:pt>
                <c:pt idx="1538">
                  <c:v>17.804564489100954</c:v>
                </c:pt>
                <c:pt idx="1539">
                  <c:v>15.243417863984126</c:v>
                </c:pt>
                <c:pt idx="1540">
                  <c:v>15.243417863984126</c:v>
                </c:pt>
                <c:pt idx="1541">
                  <c:v>14.452698525828485</c:v>
                </c:pt>
                <c:pt idx="1542">
                  <c:v>15.243417863984126</c:v>
                </c:pt>
                <c:pt idx="1543">
                  <c:v>17.804564489100954</c:v>
                </c:pt>
                <c:pt idx="1544">
                  <c:v>16.918598969599898</c:v>
                </c:pt>
                <c:pt idx="1545">
                  <c:v>16.0651352389945</c:v>
                </c:pt>
                <c:pt idx="1546">
                  <c:v>15.243417863984126</c:v>
                </c:pt>
                <c:pt idx="1547">
                  <c:v>17.804564489100954</c:v>
                </c:pt>
                <c:pt idx="1548">
                  <c:v>15.243417863984126</c:v>
                </c:pt>
                <c:pt idx="1549">
                  <c:v>15.243417863984126</c:v>
                </c:pt>
                <c:pt idx="1550">
                  <c:v>15.243417863984126</c:v>
                </c:pt>
                <c:pt idx="1551">
                  <c:v>16.0651352389945</c:v>
                </c:pt>
                <c:pt idx="1552">
                  <c:v>15.243417863984126</c:v>
                </c:pt>
                <c:pt idx="1553">
                  <c:v>16.918598969599898</c:v>
                </c:pt>
                <c:pt idx="1554">
                  <c:v>16.918598969599898</c:v>
                </c:pt>
                <c:pt idx="1555">
                  <c:v>16.0651352389945</c:v>
                </c:pt>
                <c:pt idx="1556">
                  <c:v>15.243417863984126</c:v>
                </c:pt>
                <c:pt idx="1557">
                  <c:v>13.692236054542748</c:v>
                </c:pt>
                <c:pt idx="1558">
                  <c:v>16.918598969599898</c:v>
                </c:pt>
                <c:pt idx="1559">
                  <c:v>15.243417863984126</c:v>
                </c:pt>
                <c:pt idx="1560">
                  <c:v>14.452698525828485</c:v>
                </c:pt>
                <c:pt idx="1561">
                  <c:v>16.0651352389945</c:v>
                </c:pt>
                <c:pt idx="1562">
                  <c:v>15.243417863984126</c:v>
                </c:pt>
                <c:pt idx="1563">
                  <c:v>17.804564489100954</c:v>
                </c:pt>
                <c:pt idx="1564">
                  <c:v>15.243417863984126</c:v>
                </c:pt>
                <c:pt idx="1565">
                  <c:v>15.243417863984126</c:v>
                </c:pt>
                <c:pt idx="1566">
                  <c:v>15.243417863984126</c:v>
                </c:pt>
                <c:pt idx="1567">
                  <c:v>15.243417863984126</c:v>
                </c:pt>
                <c:pt idx="1568">
                  <c:v>15.243417863984126</c:v>
                </c:pt>
                <c:pt idx="1569">
                  <c:v>16.0651352389945</c:v>
                </c:pt>
                <c:pt idx="1570">
                  <c:v>15.243417863984126</c:v>
                </c:pt>
                <c:pt idx="1571">
                  <c:v>15.243417863984126</c:v>
                </c:pt>
                <c:pt idx="1572">
                  <c:v>17.804564489100954</c:v>
                </c:pt>
                <c:pt idx="1573">
                  <c:v>16.0651352389945</c:v>
                </c:pt>
                <c:pt idx="1574">
                  <c:v>18.723794311806625</c:v>
                </c:pt>
                <c:pt idx="1575">
                  <c:v>16.0651352389945</c:v>
                </c:pt>
                <c:pt idx="1576">
                  <c:v>17.804564489100954</c:v>
                </c:pt>
                <c:pt idx="1577">
                  <c:v>16.0651352389945</c:v>
                </c:pt>
                <c:pt idx="1578">
                  <c:v>18.723794311806625</c:v>
                </c:pt>
                <c:pt idx="1579">
                  <c:v>16.918598969599898</c:v>
                </c:pt>
                <c:pt idx="1580">
                  <c:v>16.918598969599898</c:v>
                </c:pt>
                <c:pt idx="1581">
                  <c:v>17.804564489100954</c:v>
                </c:pt>
                <c:pt idx="1582">
                  <c:v>15.243417863984126</c:v>
                </c:pt>
                <c:pt idx="1583">
                  <c:v>16.0651352389945</c:v>
                </c:pt>
                <c:pt idx="1584">
                  <c:v>16.918598969599898</c:v>
                </c:pt>
                <c:pt idx="1585">
                  <c:v>16.0651352389945</c:v>
                </c:pt>
                <c:pt idx="1586">
                  <c:v>15.243417863984126</c:v>
                </c:pt>
                <c:pt idx="1587">
                  <c:v>14.452698525828485</c:v>
                </c:pt>
                <c:pt idx="1588">
                  <c:v>15.243417863984126</c:v>
                </c:pt>
                <c:pt idx="1589">
                  <c:v>15.243417863984126</c:v>
                </c:pt>
                <c:pt idx="1590">
                  <c:v>14.452698525828485</c:v>
                </c:pt>
                <c:pt idx="1591">
                  <c:v>16.0651352389945</c:v>
                </c:pt>
                <c:pt idx="1592">
                  <c:v>18.723794311806625</c:v>
                </c:pt>
                <c:pt idx="1593">
                  <c:v>16.918598969599898</c:v>
                </c:pt>
                <c:pt idx="1594">
                  <c:v>17.804564489100954</c:v>
                </c:pt>
                <c:pt idx="1595">
                  <c:v>19.677058000104321</c:v>
                </c:pt>
                <c:pt idx="1596">
                  <c:v>18.723794311806625</c:v>
                </c:pt>
                <c:pt idx="1597">
                  <c:v>16.918598969599898</c:v>
                </c:pt>
                <c:pt idx="1598">
                  <c:v>17.804564489100954</c:v>
                </c:pt>
                <c:pt idx="1599">
                  <c:v>15.243417863984126</c:v>
                </c:pt>
                <c:pt idx="1600">
                  <c:v>16.0651352389945</c:v>
                </c:pt>
                <c:pt idx="1601">
                  <c:v>16.918598969599898</c:v>
                </c:pt>
                <c:pt idx="1602">
                  <c:v>15.243417863984126</c:v>
                </c:pt>
                <c:pt idx="1603">
                  <c:v>17.804564489100954</c:v>
                </c:pt>
                <c:pt idx="1604">
                  <c:v>18.723794311806625</c:v>
                </c:pt>
                <c:pt idx="1605">
                  <c:v>19.677058000104321</c:v>
                </c:pt>
                <c:pt idx="1606">
                  <c:v>20.665132132132609</c:v>
                </c:pt>
                <c:pt idx="1607">
                  <c:v>19.677058000104321</c:v>
                </c:pt>
                <c:pt idx="1608">
                  <c:v>16.0651352389945</c:v>
                </c:pt>
                <c:pt idx="1609">
                  <c:v>18.723794311806625</c:v>
                </c:pt>
                <c:pt idx="1610">
                  <c:v>16.918598969599898</c:v>
                </c:pt>
                <c:pt idx="1611">
                  <c:v>17.804564489100954</c:v>
                </c:pt>
                <c:pt idx="1612">
                  <c:v>14.452698525828485</c:v>
                </c:pt>
                <c:pt idx="1613">
                  <c:v>17.804564489100954</c:v>
                </c:pt>
                <c:pt idx="1614">
                  <c:v>26.155326832758512</c:v>
                </c:pt>
                <c:pt idx="1615">
                  <c:v>16.0651352389945</c:v>
                </c:pt>
                <c:pt idx="1616">
                  <c:v>16.918598969599898</c:v>
                </c:pt>
                <c:pt idx="1617">
                  <c:v>16.0651352389945</c:v>
                </c:pt>
                <c:pt idx="1618">
                  <c:v>16.0651352389945</c:v>
                </c:pt>
                <c:pt idx="1619">
                  <c:v>16.918598969599898</c:v>
                </c:pt>
                <c:pt idx="1620">
                  <c:v>15.243417863984126</c:v>
                </c:pt>
                <c:pt idx="1621">
                  <c:v>14.452698525828485</c:v>
                </c:pt>
                <c:pt idx="1622">
                  <c:v>18.723794311806625</c:v>
                </c:pt>
                <c:pt idx="1623">
                  <c:v>16.0651352389945</c:v>
                </c:pt>
                <c:pt idx="1624">
                  <c:v>15.243417863984126</c:v>
                </c:pt>
                <c:pt idx="1625">
                  <c:v>16.918598969599898</c:v>
                </c:pt>
                <c:pt idx="1626">
                  <c:v>18.723794311806625</c:v>
                </c:pt>
                <c:pt idx="1627">
                  <c:v>24.981308449628163</c:v>
                </c:pt>
                <c:pt idx="1628">
                  <c:v>26.155326832758512</c:v>
                </c:pt>
                <c:pt idx="1629">
                  <c:v>27.368960720164406</c:v>
                </c:pt>
                <c:pt idx="1630">
                  <c:v>24.981308449628163</c:v>
                </c:pt>
                <c:pt idx="1631">
                  <c:v>22.748852928791191</c:v>
                </c:pt>
                <c:pt idx="1632">
                  <c:v>24.981308449628163</c:v>
                </c:pt>
                <c:pt idx="1633">
                  <c:v>23.846087545565705</c:v>
                </c:pt>
                <c:pt idx="1634">
                  <c:v>21.688800270037017</c:v>
                </c:pt>
                <c:pt idx="1635">
                  <c:v>19.677058000104321</c:v>
                </c:pt>
                <c:pt idx="1636">
                  <c:v>19.677058000104321</c:v>
                </c:pt>
                <c:pt idx="1637">
                  <c:v>17.804564489100954</c:v>
                </c:pt>
                <c:pt idx="1638">
                  <c:v>17.804564489100954</c:v>
                </c:pt>
                <c:pt idx="1639">
                  <c:v>20.665132132132609</c:v>
                </c:pt>
                <c:pt idx="1640">
                  <c:v>17.804564489100954</c:v>
                </c:pt>
                <c:pt idx="1641">
                  <c:v>16.918598969599898</c:v>
                </c:pt>
                <c:pt idx="1642">
                  <c:v>19.677058000104321</c:v>
                </c:pt>
                <c:pt idx="1643">
                  <c:v>18.723794311806625</c:v>
                </c:pt>
                <c:pt idx="1644">
                  <c:v>18.723794311806625</c:v>
                </c:pt>
                <c:pt idx="1645">
                  <c:v>16.918598969599898</c:v>
                </c:pt>
                <c:pt idx="1646">
                  <c:v>16.0651352389945</c:v>
                </c:pt>
                <c:pt idx="1647">
                  <c:v>19.677058000104321</c:v>
                </c:pt>
                <c:pt idx="1648">
                  <c:v>18.723794311806625</c:v>
                </c:pt>
                <c:pt idx="1649">
                  <c:v>16.918598969599898</c:v>
                </c:pt>
                <c:pt idx="1650">
                  <c:v>17.804564489100954</c:v>
                </c:pt>
                <c:pt idx="1651">
                  <c:v>18.723794311806625</c:v>
                </c:pt>
                <c:pt idx="1652">
                  <c:v>16.0651352389945</c:v>
                </c:pt>
                <c:pt idx="1653">
                  <c:v>16.0651352389945</c:v>
                </c:pt>
                <c:pt idx="1654">
                  <c:v>16.918598969599898</c:v>
                </c:pt>
                <c:pt idx="1655">
                  <c:v>16.0651352389945</c:v>
                </c:pt>
                <c:pt idx="1656">
                  <c:v>17.804564489100954</c:v>
                </c:pt>
                <c:pt idx="1657">
                  <c:v>16.0651352389945</c:v>
                </c:pt>
                <c:pt idx="1658">
                  <c:v>17.804564489100954</c:v>
                </c:pt>
                <c:pt idx="1659">
                  <c:v>16.918598969599898</c:v>
                </c:pt>
                <c:pt idx="1660">
                  <c:v>17.804564489100954</c:v>
                </c:pt>
                <c:pt idx="1661">
                  <c:v>16.0651352389945</c:v>
                </c:pt>
                <c:pt idx="1662">
                  <c:v>16.918598969599898</c:v>
                </c:pt>
                <c:pt idx="1663">
                  <c:v>15.243417863984126</c:v>
                </c:pt>
                <c:pt idx="1664">
                  <c:v>14.452698525828485</c:v>
                </c:pt>
                <c:pt idx="1665">
                  <c:v>15.243417863984126</c:v>
                </c:pt>
                <c:pt idx="1666">
                  <c:v>16.918598969599898</c:v>
                </c:pt>
                <c:pt idx="1667">
                  <c:v>16.918598969599898</c:v>
                </c:pt>
                <c:pt idx="1668">
                  <c:v>15.243417863984126</c:v>
                </c:pt>
                <c:pt idx="1669">
                  <c:v>16.918598969599898</c:v>
                </c:pt>
                <c:pt idx="1670">
                  <c:v>18.723794311806625</c:v>
                </c:pt>
                <c:pt idx="1671">
                  <c:v>18.723794311806625</c:v>
                </c:pt>
                <c:pt idx="1672">
                  <c:v>20.665132132132609</c:v>
                </c:pt>
                <c:pt idx="1673">
                  <c:v>23.846087545565705</c:v>
                </c:pt>
                <c:pt idx="1674">
                  <c:v>21.688800270037017</c:v>
                </c:pt>
                <c:pt idx="1675">
                  <c:v>20.665132132132609</c:v>
                </c:pt>
                <c:pt idx="1676">
                  <c:v>17.804564489100954</c:v>
                </c:pt>
                <c:pt idx="1677">
                  <c:v>17.804564489100954</c:v>
                </c:pt>
                <c:pt idx="1678">
                  <c:v>16.918598969599898</c:v>
                </c:pt>
                <c:pt idx="1679">
                  <c:v>18.723794311806625</c:v>
                </c:pt>
                <c:pt idx="1680">
                  <c:v>18.723794311806625</c:v>
                </c:pt>
                <c:pt idx="1681">
                  <c:v>16.0651352389945</c:v>
                </c:pt>
                <c:pt idx="1682">
                  <c:v>15.243417863984126</c:v>
                </c:pt>
                <c:pt idx="1683">
                  <c:v>16.918598969599898</c:v>
                </c:pt>
                <c:pt idx="1684">
                  <c:v>15.243417863984126</c:v>
                </c:pt>
                <c:pt idx="1685">
                  <c:v>16.918598969599898</c:v>
                </c:pt>
                <c:pt idx="1686">
                  <c:v>16.918598969599898</c:v>
                </c:pt>
                <c:pt idx="1687">
                  <c:v>15.243417863984126</c:v>
                </c:pt>
                <c:pt idx="1688">
                  <c:v>15.243417863984126</c:v>
                </c:pt>
                <c:pt idx="1689">
                  <c:v>16.918598969599898</c:v>
                </c:pt>
                <c:pt idx="1690">
                  <c:v>16.918598969599898</c:v>
                </c:pt>
                <c:pt idx="1691">
                  <c:v>16.0651352389945</c:v>
                </c:pt>
                <c:pt idx="1692">
                  <c:v>21.688800270037017</c:v>
                </c:pt>
                <c:pt idx="1693">
                  <c:v>28.623034941882036</c:v>
                </c:pt>
                <c:pt idx="1694">
                  <c:v>38.604585804070084</c:v>
                </c:pt>
                <c:pt idx="1695">
                  <c:v>28.623034941882036</c:v>
                </c:pt>
                <c:pt idx="1696">
                  <c:v>22.748852928791191</c:v>
                </c:pt>
                <c:pt idx="1697">
                  <c:v>21.688800270037017</c:v>
                </c:pt>
                <c:pt idx="1698">
                  <c:v>28.623034941882036</c:v>
                </c:pt>
                <c:pt idx="1699">
                  <c:v>24.981308449628163</c:v>
                </c:pt>
                <c:pt idx="1700">
                  <c:v>22.748852928791191</c:v>
                </c:pt>
                <c:pt idx="1701">
                  <c:v>23.846087545565705</c:v>
                </c:pt>
                <c:pt idx="1702">
                  <c:v>26.155326832758512</c:v>
                </c:pt>
                <c:pt idx="1703">
                  <c:v>27.368960720164406</c:v>
                </c:pt>
                <c:pt idx="1704">
                  <c:v>23.846087545565705</c:v>
                </c:pt>
                <c:pt idx="1705">
                  <c:v>27.368960720164406</c:v>
                </c:pt>
                <c:pt idx="1706">
                  <c:v>27.368960720164406</c:v>
                </c:pt>
                <c:pt idx="1707">
                  <c:v>23.846087545565705</c:v>
                </c:pt>
                <c:pt idx="1708">
                  <c:v>23.846087545565705</c:v>
                </c:pt>
                <c:pt idx="1709">
                  <c:v>26.155326832758512</c:v>
                </c:pt>
                <c:pt idx="1710">
                  <c:v>20.665132132132609</c:v>
                </c:pt>
                <c:pt idx="1711">
                  <c:v>19.677058000104321</c:v>
                </c:pt>
                <c:pt idx="1712">
                  <c:v>22.748852928791191</c:v>
                </c:pt>
                <c:pt idx="1713">
                  <c:v>19.677058000104321</c:v>
                </c:pt>
                <c:pt idx="1714">
                  <c:v>31.255837564231324</c:v>
                </c:pt>
                <c:pt idx="1715">
                  <c:v>22.748852928791191</c:v>
                </c:pt>
                <c:pt idx="1716">
                  <c:v>20.665132132132609</c:v>
                </c:pt>
                <c:pt idx="1717">
                  <c:v>20.665132132132609</c:v>
                </c:pt>
                <c:pt idx="1718">
                  <c:v>17.804564489100954</c:v>
                </c:pt>
                <c:pt idx="1719">
                  <c:v>21.688800270037017</c:v>
                </c:pt>
                <c:pt idx="1720">
                  <c:v>20.166694951337618</c:v>
                </c:pt>
                <c:pt idx="1721">
                  <c:v>18.723794311806625</c:v>
                </c:pt>
                <c:pt idx="1722">
                  <c:v>21.688800270037017</c:v>
                </c:pt>
                <c:pt idx="1723">
                  <c:v>17.804564489100954</c:v>
                </c:pt>
                <c:pt idx="1724">
                  <c:v>20.665132132132609</c:v>
                </c:pt>
                <c:pt idx="1725">
                  <c:v>20.665132132132609</c:v>
                </c:pt>
                <c:pt idx="1726">
                  <c:v>19.677058000104321</c:v>
                </c:pt>
                <c:pt idx="1727">
                  <c:v>19.677058000104321</c:v>
                </c:pt>
                <c:pt idx="1728">
                  <c:v>18.723794311806625</c:v>
                </c:pt>
                <c:pt idx="1729">
                  <c:v>18.723794311806625</c:v>
                </c:pt>
                <c:pt idx="1730">
                  <c:v>16.918598969599898</c:v>
                </c:pt>
                <c:pt idx="1731">
                  <c:v>28.623034941882036</c:v>
                </c:pt>
                <c:pt idx="1732">
                  <c:v>15.243417863984126</c:v>
                </c:pt>
                <c:pt idx="1733">
                  <c:v>16.0651352389945</c:v>
                </c:pt>
                <c:pt idx="1734">
                  <c:v>18.723794311806625</c:v>
                </c:pt>
                <c:pt idx="1735">
                  <c:v>18.723794311806625</c:v>
                </c:pt>
                <c:pt idx="1736">
                  <c:v>16.0651352389945</c:v>
                </c:pt>
                <c:pt idx="1737">
                  <c:v>16.0651352389945</c:v>
                </c:pt>
                <c:pt idx="1738">
                  <c:v>17.804564489100954</c:v>
                </c:pt>
                <c:pt idx="1739">
                  <c:v>15.243417863984126</c:v>
                </c:pt>
                <c:pt idx="1740">
                  <c:v>17.804564489100954</c:v>
                </c:pt>
                <c:pt idx="1741">
                  <c:v>17.804564489100954</c:v>
                </c:pt>
                <c:pt idx="1742">
                  <c:v>16.918598969599898</c:v>
                </c:pt>
                <c:pt idx="1743">
                  <c:v>18.723794311806625</c:v>
                </c:pt>
                <c:pt idx="1744">
                  <c:v>15.243417863984126</c:v>
                </c:pt>
                <c:pt idx="1745">
                  <c:v>15.243417863984126</c:v>
                </c:pt>
                <c:pt idx="1746">
                  <c:v>15.243417863984126</c:v>
                </c:pt>
                <c:pt idx="1747">
                  <c:v>17.804564489100954</c:v>
                </c:pt>
                <c:pt idx="1748">
                  <c:v>16.0651352389945</c:v>
                </c:pt>
                <c:pt idx="1749">
                  <c:v>16.918598969599898</c:v>
                </c:pt>
                <c:pt idx="1750">
                  <c:v>18.723794311806625</c:v>
                </c:pt>
                <c:pt idx="1751">
                  <c:v>18.723794311806625</c:v>
                </c:pt>
                <c:pt idx="1752">
                  <c:v>18.723794311806625</c:v>
                </c:pt>
                <c:pt idx="1753">
                  <c:v>16.0651352389945</c:v>
                </c:pt>
                <c:pt idx="1754">
                  <c:v>16.918598969599898</c:v>
                </c:pt>
                <c:pt idx="1755">
                  <c:v>15.243417863984126</c:v>
                </c:pt>
                <c:pt idx="1756">
                  <c:v>14.452698525828485</c:v>
                </c:pt>
                <c:pt idx="1757">
                  <c:v>16.0651352389945</c:v>
                </c:pt>
                <c:pt idx="1758">
                  <c:v>16.918598969599898</c:v>
                </c:pt>
                <c:pt idx="1759">
                  <c:v>16.0651352389945</c:v>
                </c:pt>
                <c:pt idx="1760">
                  <c:v>16.0651352389945</c:v>
                </c:pt>
                <c:pt idx="1761">
                  <c:v>15.243417863984126</c:v>
                </c:pt>
                <c:pt idx="1762">
                  <c:v>14.452698525828485</c:v>
                </c:pt>
                <c:pt idx="1763">
                  <c:v>16.0651352389945</c:v>
                </c:pt>
                <c:pt idx="1764">
                  <c:v>17.804564489100954</c:v>
                </c:pt>
                <c:pt idx="1765">
                  <c:v>15.243417863984126</c:v>
                </c:pt>
                <c:pt idx="1766">
                  <c:v>15.243417863984126</c:v>
                </c:pt>
                <c:pt idx="1767">
                  <c:v>16.0651352389945</c:v>
                </c:pt>
                <c:pt idx="1768">
                  <c:v>16.0651352389945</c:v>
                </c:pt>
                <c:pt idx="1769">
                  <c:v>16.918598969599898</c:v>
                </c:pt>
                <c:pt idx="1770">
                  <c:v>16.0651352389945</c:v>
                </c:pt>
                <c:pt idx="1771">
                  <c:v>16.918598969599898</c:v>
                </c:pt>
                <c:pt idx="1772">
                  <c:v>14.452698525828485</c:v>
                </c:pt>
                <c:pt idx="1773">
                  <c:v>15.513842622087777</c:v>
                </c:pt>
                <c:pt idx="1774">
                  <c:v>16.630537200888227</c:v>
                </c:pt>
                <c:pt idx="1775">
                  <c:v>17.804564489100954</c:v>
                </c:pt>
                <c:pt idx="1776">
                  <c:v>16.0651352389945</c:v>
                </c:pt>
                <c:pt idx="1777">
                  <c:v>18.723794311806625</c:v>
                </c:pt>
                <c:pt idx="1778">
                  <c:v>16.918598969599898</c:v>
                </c:pt>
                <c:pt idx="1779">
                  <c:v>20.665132132132609</c:v>
                </c:pt>
                <c:pt idx="1780">
                  <c:v>28.623034941882036</c:v>
                </c:pt>
                <c:pt idx="1781">
                  <c:v>23.846087545565705</c:v>
                </c:pt>
                <c:pt idx="1782">
                  <c:v>29.918381104648358</c:v>
                </c:pt>
                <c:pt idx="1783">
                  <c:v>27.368960720164406</c:v>
                </c:pt>
                <c:pt idx="1784">
                  <c:v>27.368960720164406</c:v>
                </c:pt>
                <c:pt idx="1785">
                  <c:v>22.748852928791191</c:v>
                </c:pt>
                <c:pt idx="1786">
                  <c:v>21.688800270037017</c:v>
                </c:pt>
                <c:pt idx="1787">
                  <c:v>23.846087545565705</c:v>
                </c:pt>
                <c:pt idx="1788">
                  <c:v>22.748852928791191</c:v>
                </c:pt>
                <c:pt idx="1789">
                  <c:v>24.981308449628163</c:v>
                </c:pt>
                <c:pt idx="1790">
                  <c:v>21.688800270037017</c:v>
                </c:pt>
                <c:pt idx="1791">
                  <c:v>23.846087545565705</c:v>
                </c:pt>
                <c:pt idx="1792">
                  <c:v>24.981308449628163</c:v>
                </c:pt>
                <c:pt idx="1793">
                  <c:v>26.155326832758512</c:v>
                </c:pt>
                <c:pt idx="1794">
                  <c:v>21.688800270037017</c:v>
                </c:pt>
                <c:pt idx="1795">
                  <c:v>22.748852928791191</c:v>
                </c:pt>
                <c:pt idx="1796">
                  <c:v>20.665132132132609</c:v>
                </c:pt>
                <c:pt idx="1797">
                  <c:v>31.255837564231324</c:v>
                </c:pt>
                <c:pt idx="1798">
                  <c:v>17.804564489100954</c:v>
                </c:pt>
                <c:pt idx="1799">
                  <c:v>17.804564489100954</c:v>
                </c:pt>
                <c:pt idx="1800">
                  <c:v>16.918598969599898</c:v>
                </c:pt>
                <c:pt idx="1801">
                  <c:v>19.677058000104321</c:v>
                </c:pt>
                <c:pt idx="1802">
                  <c:v>18.723794311806625</c:v>
                </c:pt>
                <c:pt idx="1803">
                  <c:v>16.918598969599898</c:v>
                </c:pt>
                <c:pt idx="1804">
                  <c:v>18.723794311806625</c:v>
                </c:pt>
                <c:pt idx="1805">
                  <c:v>16.918598969599898</c:v>
                </c:pt>
                <c:pt idx="1806">
                  <c:v>18.723794311806625</c:v>
                </c:pt>
                <c:pt idx="1807">
                  <c:v>18.723794311806625</c:v>
                </c:pt>
                <c:pt idx="1808">
                  <c:v>16.0651352389945</c:v>
                </c:pt>
                <c:pt idx="1809">
                  <c:v>17.804564489100954</c:v>
                </c:pt>
                <c:pt idx="1810">
                  <c:v>17.804564489100954</c:v>
                </c:pt>
                <c:pt idx="1811">
                  <c:v>15.243417863984126</c:v>
                </c:pt>
                <c:pt idx="1812">
                  <c:v>17.804564489100954</c:v>
                </c:pt>
                <c:pt idx="1813">
                  <c:v>16.918598969599898</c:v>
                </c:pt>
                <c:pt idx="1814">
                  <c:v>16.918598969599898</c:v>
                </c:pt>
                <c:pt idx="1815">
                  <c:v>16.918598969599898</c:v>
                </c:pt>
                <c:pt idx="1816">
                  <c:v>17.804564489100954</c:v>
                </c:pt>
                <c:pt idx="1817">
                  <c:v>16.918598969599898</c:v>
                </c:pt>
                <c:pt idx="1818">
                  <c:v>16.918598969599898</c:v>
                </c:pt>
                <c:pt idx="1819">
                  <c:v>19.677058000104321</c:v>
                </c:pt>
                <c:pt idx="1820">
                  <c:v>19.677058000104321</c:v>
                </c:pt>
                <c:pt idx="1821">
                  <c:v>22.748852928791191</c:v>
                </c:pt>
                <c:pt idx="1822">
                  <c:v>27.368960720164406</c:v>
                </c:pt>
                <c:pt idx="1823">
                  <c:v>24.981308449628163</c:v>
                </c:pt>
                <c:pt idx="1824">
                  <c:v>22.748852928791191</c:v>
                </c:pt>
                <c:pt idx="1825">
                  <c:v>22.748852928791191</c:v>
                </c:pt>
                <c:pt idx="1826">
                  <c:v>24.981308449628163</c:v>
                </c:pt>
                <c:pt idx="1827">
                  <c:v>22.748852928791191</c:v>
                </c:pt>
                <c:pt idx="1828">
                  <c:v>22.748852928791191</c:v>
                </c:pt>
                <c:pt idx="1829">
                  <c:v>19.677058000104321</c:v>
                </c:pt>
                <c:pt idx="1830">
                  <c:v>19.677058000104321</c:v>
                </c:pt>
                <c:pt idx="1831">
                  <c:v>20.665132132132609</c:v>
                </c:pt>
                <c:pt idx="1832">
                  <c:v>21.688800270037017</c:v>
                </c:pt>
                <c:pt idx="1833">
                  <c:v>17.804564489100954</c:v>
                </c:pt>
                <c:pt idx="1834">
                  <c:v>18.723794311806625</c:v>
                </c:pt>
                <c:pt idx="1835">
                  <c:v>17.804564489100954</c:v>
                </c:pt>
                <c:pt idx="1836">
                  <c:v>20.665132132132609</c:v>
                </c:pt>
                <c:pt idx="1837">
                  <c:v>19.677058000104321</c:v>
                </c:pt>
                <c:pt idx="1838">
                  <c:v>19.677058000104321</c:v>
                </c:pt>
                <c:pt idx="1839">
                  <c:v>16.918598969599898</c:v>
                </c:pt>
                <c:pt idx="1840">
                  <c:v>21.688800270037017</c:v>
                </c:pt>
                <c:pt idx="1841">
                  <c:v>18.723794311806625</c:v>
                </c:pt>
                <c:pt idx="1842">
                  <c:v>16.0651352389945</c:v>
                </c:pt>
                <c:pt idx="1843">
                  <c:v>18.723794311806625</c:v>
                </c:pt>
                <c:pt idx="1844">
                  <c:v>18.723794311806625</c:v>
                </c:pt>
                <c:pt idx="1845">
                  <c:v>19.677058000104321</c:v>
                </c:pt>
                <c:pt idx="1846">
                  <c:v>18.723794311806625</c:v>
                </c:pt>
                <c:pt idx="1847">
                  <c:v>17.804564489100954</c:v>
                </c:pt>
                <c:pt idx="1848">
                  <c:v>16.0651352389945</c:v>
                </c:pt>
                <c:pt idx="1849">
                  <c:v>16.0651352389945</c:v>
                </c:pt>
                <c:pt idx="1850">
                  <c:v>16.918598969599898</c:v>
                </c:pt>
                <c:pt idx="1851">
                  <c:v>16.918598969599898</c:v>
                </c:pt>
                <c:pt idx="1852">
                  <c:v>18.723794311806625</c:v>
                </c:pt>
                <c:pt idx="1853">
                  <c:v>16.0651352389945</c:v>
                </c:pt>
                <c:pt idx="1854">
                  <c:v>16.0651352389945</c:v>
                </c:pt>
                <c:pt idx="1855">
                  <c:v>16.0651352389945</c:v>
                </c:pt>
                <c:pt idx="1856">
                  <c:v>16.0651352389945</c:v>
                </c:pt>
                <c:pt idx="1857">
                  <c:v>16.0651352389945</c:v>
                </c:pt>
                <c:pt idx="1858">
                  <c:v>15.243417863984126</c:v>
                </c:pt>
                <c:pt idx="1859">
                  <c:v>17.804564489100954</c:v>
                </c:pt>
                <c:pt idx="1860">
                  <c:v>18.723794311806625</c:v>
                </c:pt>
                <c:pt idx="1861">
                  <c:v>19.677058000104321</c:v>
                </c:pt>
                <c:pt idx="1862">
                  <c:v>16.918598969599898</c:v>
                </c:pt>
                <c:pt idx="1863">
                  <c:v>17.804564489100954</c:v>
                </c:pt>
                <c:pt idx="1864">
                  <c:v>17.804564489100954</c:v>
                </c:pt>
                <c:pt idx="1865">
                  <c:v>16.0651352389945</c:v>
                </c:pt>
                <c:pt idx="1866">
                  <c:v>15.243417863984126</c:v>
                </c:pt>
                <c:pt idx="1867">
                  <c:v>16.0651352389945</c:v>
                </c:pt>
                <c:pt idx="1868">
                  <c:v>16.918598969599898</c:v>
                </c:pt>
                <c:pt idx="1869">
                  <c:v>15.243417863984126</c:v>
                </c:pt>
                <c:pt idx="1870">
                  <c:v>16.0651352389945</c:v>
                </c:pt>
                <c:pt idx="1871">
                  <c:v>16.0651352389945</c:v>
                </c:pt>
                <c:pt idx="1872">
                  <c:v>17.210271977616941</c:v>
                </c:pt>
                <c:pt idx="1873">
                  <c:v>18.413640990941072</c:v>
                </c:pt>
                <c:pt idx="1874">
                  <c:v>19.677058000104321</c:v>
                </c:pt>
                <c:pt idx="1875">
                  <c:v>21.002361046007017</c:v>
                </c:pt>
                <c:pt idx="1876">
                  <c:v>22.391410250469047</c:v>
                </c:pt>
                <c:pt idx="1877">
                  <c:v>23.846087545565705</c:v>
                </c:pt>
                <c:pt idx="1878">
                  <c:v>25.368296807386727</c:v>
                </c:pt>
                <c:pt idx="1879">
                  <c:v>26.959963609640976</c:v>
                </c:pt>
                <c:pt idx="1880">
                  <c:v>28.623034941882036</c:v>
                </c:pt>
                <c:pt idx="1881">
                  <c:v>30.359479389890879</c:v>
                </c:pt>
                <c:pt idx="1882">
                  <c:v>32.171286879122022</c:v>
                </c:pt>
                <c:pt idx="1883">
                  <c:v>34.060468379159161</c:v>
                </c:pt>
                <c:pt idx="1884">
                  <c:v>36.029056133096923</c:v>
                </c:pt>
                <c:pt idx="1885">
                  <c:v>38.079103388326743</c:v>
                </c:pt>
                <c:pt idx="1886">
                  <c:v>40.212684084658079</c:v>
                </c:pt>
                <c:pt idx="1887">
                  <c:v>40.212684084658079</c:v>
                </c:pt>
                <c:pt idx="1888">
                  <c:v>40.212684084658079</c:v>
                </c:pt>
                <c:pt idx="1889">
                  <c:v>38.604585804070084</c:v>
                </c:pt>
                <c:pt idx="1890">
                  <c:v>35.529352948325283</c:v>
                </c:pt>
                <c:pt idx="1891">
                  <c:v>29.918381104648358</c:v>
                </c:pt>
                <c:pt idx="1892">
                  <c:v>31.255837564231324</c:v>
                </c:pt>
                <c:pt idx="1893">
                  <c:v>26.155326832758512</c:v>
                </c:pt>
                <c:pt idx="1894">
                  <c:v>29.918381104648358</c:v>
                </c:pt>
                <c:pt idx="1895">
                  <c:v>26.155326832758512</c:v>
                </c:pt>
                <c:pt idx="1896">
                  <c:v>23.846087545565705</c:v>
                </c:pt>
                <c:pt idx="1897">
                  <c:v>26.155326832758512</c:v>
                </c:pt>
                <c:pt idx="1898">
                  <c:v>26.155326832758512</c:v>
                </c:pt>
                <c:pt idx="1899">
                  <c:v>27.368960720164406</c:v>
                </c:pt>
                <c:pt idx="1900">
                  <c:v>29.918381104648358</c:v>
                </c:pt>
                <c:pt idx="1901">
                  <c:v>28.623034941882036</c:v>
                </c:pt>
                <c:pt idx="1902">
                  <c:v>31.255837564231324</c:v>
                </c:pt>
                <c:pt idx="1903">
                  <c:v>31.255837564231324</c:v>
                </c:pt>
                <c:pt idx="1904">
                  <c:v>38.604585804070084</c:v>
                </c:pt>
                <c:pt idx="1905">
                  <c:v>35.529352948325283</c:v>
                </c:pt>
                <c:pt idx="1906">
                  <c:v>31.255837564231324</c:v>
                </c:pt>
                <c:pt idx="1907">
                  <c:v>32.636249398205287</c:v>
                </c:pt>
                <c:pt idx="1908">
                  <c:v>32.636249398205287</c:v>
                </c:pt>
                <c:pt idx="1909">
                  <c:v>27.368960720164406</c:v>
                </c:pt>
                <c:pt idx="1910">
                  <c:v>26.155326832758512</c:v>
                </c:pt>
                <c:pt idx="1911">
                  <c:v>24.981308449628163</c:v>
                </c:pt>
                <c:pt idx="1912">
                  <c:v>26.155326832758512</c:v>
                </c:pt>
                <c:pt idx="1913">
                  <c:v>26.155326832758512</c:v>
                </c:pt>
                <c:pt idx="1914">
                  <c:v>23.846087545565705</c:v>
                </c:pt>
                <c:pt idx="1915">
                  <c:v>21.688800270037017</c:v>
                </c:pt>
                <c:pt idx="1916">
                  <c:v>22.748852928791191</c:v>
                </c:pt>
                <c:pt idx="1917">
                  <c:v>21.688800270037017</c:v>
                </c:pt>
                <c:pt idx="1918">
                  <c:v>20.665132132132609</c:v>
                </c:pt>
                <c:pt idx="1919">
                  <c:v>23.846087545565705</c:v>
                </c:pt>
                <c:pt idx="1920">
                  <c:v>21.688800270037017</c:v>
                </c:pt>
                <c:pt idx="1921">
                  <c:v>23.846087545565705</c:v>
                </c:pt>
                <c:pt idx="1922">
                  <c:v>22.748852928791191</c:v>
                </c:pt>
                <c:pt idx="1923">
                  <c:v>23.846087545565705</c:v>
                </c:pt>
                <c:pt idx="1924">
                  <c:v>22.748852928791191</c:v>
                </c:pt>
                <c:pt idx="1925">
                  <c:v>22.748852928791191</c:v>
                </c:pt>
                <c:pt idx="1926">
                  <c:v>21.688800270037017</c:v>
                </c:pt>
                <c:pt idx="1927">
                  <c:v>22.748852928791191</c:v>
                </c:pt>
                <c:pt idx="1928">
                  <c:v>20.665132132132609</c:v>
                </c:pt>
                <c:pt idx="1929">
                  <c:v>20.665132132132609</c:v>
                </c:pt>
                <c:pt idx="1930">
                  <c:v>21.688800270037017</c:v>
                </c:pt>
                <c:pt idx="1931">
                  <c:v>18.723794311806625</c:v>
                </c:pt>
                <c:pt idx="1932">
                  <c:v>21.688800270037017</c:v>
                </c:pt>
                <c:pt idx="1933">
                  <c:v>20.665132132132609</c:v>
                </c:pt>
                <c:pt idx="1934">
                  <c:v>24.981308449628163</c:v>
                </c:pt>
                <c:pt idx="1935">
                  <c:v>22.748852928791191</c:v>
                </c:pt>
                <c:pt idx="1936">
                  <c:v>23.846087545565705</c:v>
                </c:pt>
                <c:pt idx="1937">
                  <c:v>45.329544213967331</c:v>
                </c:pt>
                <c:pt idx="1938">
                  <c:v>47.135679067472864</c:v>
                </c:pt>
                <c:pt idx="1939">
                  <c:v>40.212684084658079</c:v>
                </c:pt>
                <c:pt idx="1940">
                  <c:v>54.887125501616701</c:v>
                </c:pt>
                <c:pt idx="1941">
                  <c:v>68.197856926077577</c:v>
                </c:pt>
                <c:pt idx="1942">
                  <c:v>73.114293714864189</c:v>
                </c:pt>
                <c:pt idx="1943">
                  <c:v>83.713524907957378</c:v>
                </c:pt>
                <c:pt idx="1944">
                  <c:v>78.283526737983522</c:v>
                </c:pt>
                <c:pt idx="1945">
                  <c:v>68.197856926077577</c:v>
                </c:pt>
                <c:pt idx="1946">
                  <c:v>59.091992650798133</c:v>
                </c:pt>
                <c:pt idx="1947">
                  <c:v>52.868380329097704</c:v>
                </c:pt>
                <c:pt idx="1948">
                  <c:v>52.868380329097704</c:v>
                </c:pt>
                <c:pt idx="1949">
                  <c:v>52.868380329097704</c:v>
                </c:pt>
                <c:pt idx="1950">
                  <c:v>47.135679067472864</c:v>
                </c:pt>
                <c:pt idx="1951">
                  <c:v>48.993584075909546</c:v>
                </c:pt>
                <c:pt idx="1952">
                  <c:v>47.135679067472864</c:v>
                </c:pt>
                <c:pt idx="1953">
                  <c:v>45.329544213967331</c:v>
                </c:pt>
                <c:pt idx="1954">
                  <c:v>38.604585804070084</c:v>
                </c:pt>
                <c:pt idx="1955">
                  <c:v>37.043768189617921</c:v>
                </c:pt>
                <c:pt idx="1956">
                  <c:v>38.604585804070084</c:v>
                </c:pt>
                <c:pt idx="1957">
                  <c:v>34.060468379159161</c:v>
                </c:pt>
                <c:pt idx="1958">
                  <c:v>37.043768189617921</c:v>
                </c:pt>
                <c:pt idx="1959">
                  <c:v>32.636249398205287</c:v>
                </c:pt>
                <c:pt idx="1960">
                  <c:v>32.636249398205287</c:v>
                </c:pt>
                <c:pt idx="1961">
                  <c:v>32.636249398205287</c:v>
                </c:pt>
                <c:pt idx="1962">
                  <c:v>32.636249398205287</c:v>
                </c:pt>
                <c:pt idx="1963">
                  <c:v>28.623034941882036</c:v>
                </c:pt>
                <c:pt idx="1964">
                  <c:v>28.623034941882036</c:v>
                </c:pt>
                <c:pt idx="1965">
                  <c:v>32.636249398205287</c:v>
                </c:pt>
                <c:pt idx="1966">
                  <c:v>27.368960720164406</c:v>
                </c:pt>
                <c:pt idx="1967">
                  <c:v>29.918381104648358</c:v>
                </c:pt>
                <c:pt idx="1968">
                  <c:v>27.368960720164406</c:v>
                </c:pt>
                <c:pt idx="1969">
                  <c:v>27.368960720164406</c:v>
                </c:pt>
                <c:pt idx="1970">
                  <c:v>24.981308449628163</c:v>
                </c:pt>
                <c:pt idx="1971">
                  <c:v>27.368960720164406</c:v>
                </c:pt>
                <c:pt idx="1972">
                  <c:v>26.155326832758512</c:v>
                </c:pt>
                <c:pt idx="1973">
                  <c:v>24.981308449628163</c:v>
                </c:pt>
                <c:pt idx="1974">
                  <c:v>23.846087545565705</c:v>
                </c:pt>
                <c:pt idx="1975">
                  <c:v>24.981308449628163</c:v>
                </c:pt>
                <c:pt idx="1976">
                  <c:v>26.155326832758512</c:v>
                </c:pt>
                <c:pt idx="1977">
                  <c:v>26.155326832758512</c:v>
                </c:pt>
                <c:pt idx="1978">
                  <c:v>24.981308449628163</c:v>
                </c:pt>
                <c:pt idx="1979">
                  <c:v>23.846087545565705</c:v>
                </c:pt>
                <c:pt idx="1980">
                  <c:v>23.846087545565705</c:v>
                </c:pt>
                <c:pt idx="1981">
                  <c:v>22.748852928791191</c:v>
                </c:pt>
                <c:pt idx="1982">
                  <c:v>24.981308449628163</c:v>
                </c:pt>
                <c:pt idx="1983">
                  <c:v>23.846087545565705</c:v>
                </c:pt>
                <c:pt idx="1984">
                  <c:v>22.748852928791191</c:v>
                </c:pt>
                <c:pt idx="1985">
                  <c:v>21.688800270037017</c:v>
                </c:pt>
                <c:pt idx="1986">
                  <c:v>21.688800270037017</c:v>
                </c:pt>
                <c:pt idx="1987">
                  <c:v>21.688800270037017</c:v>
                </c:pt>
                <c:pt idx="1988">
                  <c:v>21.688800270037017</c:v>
                </c:pt>
                <c:pt idx="1989">
                  <c:v>23.846087545565705</c:v>
                </c:pt>
                <c:pt idx="1990">
                  <c:v>23.846087545565705</c:v>
                </c:pt>
                <c:pt idx="1991">
                  <c:v>22.748852928791191</c:v>
                </c:pt>
                <c:pt idx="1992">
                  <c:v>37.043768189617921</c:v>
                </c:pt>
                <c:pt idx="1993">
                  <c:v>29.918381104648358</c:v>
                </c:pt>
                <c:pt idx="1994">
                  <c:v>28.623034941882036</c:v>
                </c:pt>
                <c:pt idx="1995">
                  <c:v>31.255837564231324</c:v>
                </c:pt>
                <c:pt idx="1996">
                  <c:v>26.155326832758512</c:v>
                </c:pt>
                <c:pt idx="1997">
                  <c:v>26.155326832758512</c:v>
                </c:pt>
                <c:pt idx="1998">
                  <c:v>27.368960720164406</c:v>
                </c:pt>
                <c:pt idx="1999">
                  <c:v>27.368960720164406</c:v>
                </c:pt>
                <c:pt idx="2000">
                  <c:v>27.368960720164406</c:v>
                </c:pt>
                <c:pt idx="2001">
                  <c:v>22.748852928791191</c:v>
                </c:pt>
                <c:pt idx="2002">
                  <c:v>22.748852928791191</c:v>
                </c:pt>
                <c:pt idx="2003">
                  <c:v>24.981308449628163</c:v>
                </c:pt>
                <c:pt idx="2004">
                  <c:v>24.981308449628163</c:v>
                </c:pt>
                <c:pt idx="2005">
                  <c:v>26.155326832758512</c:v>
                </c:pt>
                <c:pt idx="2006">
                  <c:v>22.748852928791191</c:v>
                </c:pt>
                <c:pt idx="2007">
                  <c:v>23.846087545565705</c:v>
                </c:pt>
                <c:pt idx="2008">
                  <c:v>24.981308449628163</c:v>
                </c:pt>
                <c:pt idx="2009">
                  <c:v>20.665132132132609</c:v>
                </c:pt>
                <c:pt idx="2010">
                  <c:v>21.688800270037017</c:v>
                </c:pt>
                <c:pt idx="2011">
                  <c:v>23.846087545565705</c:v>
                </c:pt>
                <c:pt idx="2012">
                  <c:v>26.155326832758512</c:v>
                </c:pt>
                <c:pt idx="2013">
                  <c:v>28.623034941882036</c:v>
                </c:pt>
                <c:pt idx="2014">
                  <c:v>26.155326832758512</c:v>
                </c:pt>
                <c:pt idx="2015">
                  <c:v>21.688800270037017</c:v>
                </c:pt>
                <c:pt idx="2016">
                  <c:v>23.846087545565705</c:v>
                </c:pt>
                <c:pt idx="2017">
                  <c:v>22.748852928791191</c:v>
                </c:pt>
                <c:pt idx="2018">
                  <c:v>22.748852928791191</c:v>
                </c:pt>
                <c:pt idx="2019">
                  <c:v>22.748852928791191</c:v>
                </c:pt>
                <c:pt idx="2020">
                  <c:v>21.688800270037017</c:v>
                </c:pt>
                <c:pt idx="2021">
                  <c:v>23.846087545565705</c:v>
                </c:pt>
                <c:pt idx="2022">
                  <c:v>19.677058000104321</c:v>
                </c:pt>
                <c:pt idx="2023">
                  <c:v>22.748852928791191</c:v>
                </c:pt>
                <c:pt idx="2024">
                  <c:v>20.665132132132609</c:v>
                </c:pt>
                <c:pt idx="2025">
                  <c:v>20.665132132132609</c:v>
                </c:pt>
                <c:pt idx="2026">
                  <c:v>19.677058000104321</c:v>
                </c:pt>
                <c:pt idx="2027">
                  <c:v>22.748852928791191</c:v>
                </c:pt>
                <c:pt idx="2028">
                  <c:v>22.748852928791191</c:v>
                </c:pt>
                <c:pt idx="2029">
                  <c:v>21.688800270037017</c:v>
                </c:pt>
                <c:pt idx="2030">
                  <c:v>19.677058000104321</c:v>
                </c:pt>
                <c:pt idx="2031">
                  <c:v>23.846087545565705</c:v>
                </c:pt>
                <c:pt idx="2032">
                  <c:v>19.677058000104321</c:v>
                </c:pt>
                <c:pt idx="2033">
                  <c:v>20.665132132132609</c:v>
                </c:pt>
                <c:pt idx="2034">
                  <c:v>22.748852928791191</c:v>
                </c:pt>
                <c:pt idx="2035">
                  <c:v>20.665132132132609</c:v>
                </c:pt>
                <c:pt idx="2036">
                  <c:v>26.155326832758512</c:v>
                </c:pt>
                <c:pt idx="2037">
                  <c:v>32.636249398205287</c:v>
                </c:pt>
                <c:pt idx="2038">
                  <c:v>29.918381104648358</c:v>
                </c:pt>
                <c:pt idx="2039">
                  <c:v>24.981308449628163</c:v>
                </c:pt>
                <c:pt idx="2040">
                  <c:v>21.688800270037017</c:v>
                </c:pt>
                <c:pt idx="2041">
                  <c:v>22.748852928791191</c:v>
                </c:pt>
                <c:pt idx="2042">
                  <c:v>24.981308449628163</c:v>
                </c:pt>
                <c:pt idx="2043">
                  <c:v>20.665132132132609</c:v>
                </c:pt>
                <c:pt idx="2044">
                  <c:v>20.665132132132609</c:v>
                </c:pt>
                <c:pt idx="2045">
                  <c:v>21.688800270037017</c:v>
                </c:pt>
                <c:pt idx="2046">
                  <c:v>19.677058000104321</c:v>
                </c:pt>
                <c:pt idx="2047">
                  <c:v>21.688800270037017</c:v>
                </c:pt>
                <c:pt idx="2048">
                  <c:v>22.748852928791191</c:v>
                </c:pt>
                <c:pt idx="2049">
                  <c:v>21.688800270037017</c:v>
                </c:pt>
                <c:pt idx="2050">
                  <c:v>21.688800270037017</c:v>
                </c:pt>
                <c:pt idx="2051">
                  <c:v>22.748852928791191</c:v>
                </c:pt>
                <c:pt idx="2052">
                  <c:v>21.688800270037017</c:v>
                </c:pt>
                <c:pt idx="2053">
                  <c:v>18.723794311806625</c:v>
                </c:pt>
                <c:pt idx="2054">
                  <c:v>20.665132132132609</c:v>
                </c:pt>
                <c:pt idx="2055">
                  <c:v>19.677058000104321</c:v>
                </c:pt>
                <c:pt idx="2056">
                  <c:v>20.665132132132609</c:v>
                </c:pt>
                <c:pt idx="2057">
                  <c:v>21.688800270037017</c:v>
                </c:pt>
                <c:pt idx="2058">
                  <c:v>35.529352948325283</c:v>
                </c:pt>
                <c:pt idx="2059">
                  <c:v>40.212684084658079</c:v>
                </c:pt>
                <c:pt idx="2060">
                  <c:v>41.868947891504092</c:v>
                </c:pt>
                <c:pt idx="2061">
                  <c:v>50.904176575716136</c:v>
                </c:pt>
                <c:pt idx="2062">
                  <c:v>54.887125501616701</c:v>
                </c:pt>
                <c:pt idx="2063">
                  <c:v>56.961348640091799</c:v>
                </c:pt>
                <c:pt idx="2064">
                  <c:v>65.831973921284842</c:v>
                </c:pt>
                <c:pt idx="2065">
                  <c:v>61.280006777961567</c:v>
                </c:pt>
                <c:pt idx="2066">
                  <c:v>63.526346582539908</c:v>
                </c:pt>
                <c:pt idx="2067">
                  <c:v>68.197856926077577</c:v>
                </c:pt>
                <c:pt idx="2068">
                  <c:v>63.526346582539908</c:v>
                </c:pt>
                <c:pt idx="2069">
                  <c:v>59.091992650798133</c:v>
                </c:pt>
                <c:pt idx="2070">
                  <c:v>52.868380329097704</c:v>
                </c:pt>
                <c:pt idx="2071">
                  <c:v>56.961348640091799</c:v>
                </c:pt>
                <c:pt idx="2072">
                  <c:v>50.904176575716136</c:v>
                </c:pt>
                <c:pt idx="2073">
                  <c:v>47.135679067472864</c:v>
                </c:pt>
                <c:pt idx="2074">
                  <c:v>43.574268627446209</c:v>
                </c:pt>
                <c:pt idx="2075">
                  <c:v>50.904176575716136</c:v>
                </c:pt>
                <c:pt idx="2076">
                  <c:v>45.329544213967331</c:v>
                </c:pt>
                <c:pt idx="2077">
                  <c:v>47.135679067472864</c:v>
                </c:pt>
                <c:pt idx="2078">
                  <c:v>40.212684084658079</c:v>
                </c:pt>
                <c:pt idx="2079">
                  <c:v>38.604585804070084</c:v>
                </c:pt>
                <c:pt idx="2080">
                  <c:v>35.529352948325283</c:v>
                </c:pt>
                <c:pt idx="2081">
                  <c:v>54.887125501616701</c:v>
                </c:pt>
                <c:pt idx="2082">
                  <c:v>50.904176575716136</c:v>
                </c:pt>
                <c:pt idx="2083">
                  <c:v>56.961348640091799</c:v>
                </c:pt>
                <c:pt idx="2084">
                  <c:v>73.114293714864189</c:v>
                </c:pt>
                <c:pt idx="2085">
                  <c:v>86.52882816021247</c:v>
                </c:pt>
                <c:pt idx="2086">
                  <c:v>141.56267249715344</c:v>
                </c:pt>
                <c:pt idx="2087">
                  <c:v>181.8357487932636</c:v>
                </c:pt>
                <c:pt idx="2088">
                  <c:v>172.24659262168157</c:v>
                </c:pt>
                <c:pt idx="2089">
                  <c:v>176.99395178854232</c:v>
                </c:pt>
                <c:pt idx="2090">
                  <c:v>172.24659262168157</c:v>
                </c:pt>
                <c:pt idx="2091">
                  <c:v>172.24659262168157</c:v>
                </c:pt>
                <c:pt idx="2092">
                  <c:v>154.17843247835003</c:v>
                </c:pt>
                <c:pt idx="2093">
                  <c:v>141.56267249715344</c:v>
                </c:pt>
                <c:pt idx="2094">
                  <c:v>122.22817838446757</c:v>
                </c:pt>
                <c:pt idx="2095">
                  <c:v>115.06076709801843</c:v>
                </c:pt>
                <c:pt idx="2096">
                  <c:v>108.20398251792648</c:v>
                </c:pt>
                <c:pt idx="2097">
                  <c:v>95.38818427169052</c:v>
                </c:pt>
                <c:pt idx="2098">
                  <c:v>83.713524907957378</c:v>
                </c:pt>
                <c:pt idx="2099">
                  <c:v>86.52882816021247</c:v>
                </c:pt>
                <c:pt idx="2100">
                  <c:v>78.283526737983522</c:v>
                </c:pt>
                <c:pt idx="2101">
                  <c:v>75.666814956005595</c:v>
                </c:pt>
                <c:pt idx="2102">
                  <c:v>78.283526737983522</c:v>
                </c:pt>
                <c:pt idx="2103">
                  <c:v>68.197856926077577</c:v>
                </c:pt>
                <c:pt idx="2104">
                  <c:v>63.526346582539908</c:v>
                </c:pt>
                <c:pt idx="2105">
                  <c:v>65.831973921284842</c:v>
                </c:pt>
                <c:pt idx="2106">
                  <c:v>61.280006777961567</c:v>
                </c:pt>
                <c:pt idx="2107">
                  <c:v>56.961348640091799</c:v>
                </c:pt>
                <c:pt idx="2108">
                  <c:v>52.868380329097704</c:v>
                </c:pt>
                <c:pt idx="2109">
                  <c:v>61.280006777961567</c:v>
                </c:pt>
                <c:pt idx="2110">
                  <c:v>54.887125501616701</c:v>
                </c:pt>
                <c:pt idx="2111">
                  <c:v>47.135679067472864</c:v>
                </c:pt>
                <c:pt idx="2112">
                  <c:v>50.904176575716136</c:v>
                </c:pt>
                <c:pt idx="2113">
                  <c:v>48.993584075909546</c:v>
                </c:pt>
                <c:pt idx="2114">
                  <c:v>50.904176575716136</c:v>
                </c:pt>
                <c:pt idx="2115">
                  <c:v>47.135679067472864</c:v>
                </c:pt>
                <c:pt idx="2116">
                  <c:v>47.135679067472864</c:v>
                </c:pt>
                <c:pt idx="2117">
                  <c:v>41.868947891504092</c:v>
                </c:pt>
                <c:pt idx="2118">
                  <c:v>45.329544213967331</c:v>
                </c:pt>
                <c:pt idx="2119">
                  <c:v>45.329544213967331</c:v>
                </c:pt>
                <c:pt idx="2120">
                  <c:v>41.868947891504092</c:v>
                </c:pt>
                <c:pt idx="2121">
                  <c:v>40.212684084658079</c:v>
                </c:pt>
                <c:pt idx="2122">
                  <c:v>38.604585804070084</c:v>
                </c:pt>
                <c:pt idx="2123">
                  <c:v>35.529352948325283</c:v>
                </c:pt>
                <c:pt idx="2124">
                  <c:v>41.868947891504092</c:v>
                </c:pt>
                <c:pt idx="2125">
                  <c:v>37.043768189617921</c:v>
                </c:pt>
                <c:pt idx="2126">
                  <c:v>38.604585804070084</c:v>
                </c:pt>
                <c:pt idx="2127">
                  <c:v>43.574268627446209</c:v>
                </c:pt>
                <c:pt idx="2128">
                  <c:v>52.868380329097704</c:v>
                </c:pt>
                <c:pt idx="2129">
                  <c:v>68.197856926077577</c:v>
                </c:pt>
                <c:pt idx="2130">
                  <c:v>68.197856926077577</c:v>
                </c:pt>
                <c:pt idx="2131">
                  <c:v>80.96542826753371</c:v>
                </c:pt>
                <c:pt idx="2132">
                  <c:v>78.283526737983522</c:v>
                </c:pt>
                <c:pt idx="2133">
                  <c:v>65.831973921284842</c:v>
                </c:pt>
                <c:pt idx="2134">
                  <c:v>59.091992650798133</c:v>
                </c:pt>
                <c:pt idx="2135">
                  <c:v>52.868380329097704</c:v>
                </c:pt>
                <c:pt idx="2136">
                  <c:v>54.887125501616701</c:v>
                </c:pt>
                <c:pt idx="2137">
                  <c:v>52.868380329097704</c:v>
                </c:pt>
                <c:pt idx="2138">
                  <c:v>45.329544213967331</c:v>
                </c:pt>
                <c:pt idx="2139">
                  <c:v>45.329544213967331</c:v>
                </c:pt>
                <c:pt idx="2140">
                  <c:v>45.329544213967331</c:v>
                </c:pt>
                <c:pt idx="2141">
                  <c:v>45.329544213967331</c:v>
                </c:pt>
                <c:pt idx="2142">
                  <c:v>42.715420175746523</c:v>
                </c:pt>
                <c:pt idx="2143">
                  <c:v>40.212684084658079</c:v>
                </c:pt>
                <c:pt idx="2144">
                  <c:v>43.574268627446209</c:v>
                </c:pt>
                <c:pt idx="2145">
                  <c:v>43.574268627446209</c:v>
                </c:pt>
                <c:pt idx="2146">
                  <c:v>37.043768189617921</c:v>
                </c:pt>
                <c:pt idx="2147">
                  <c:v>40.212684084658079</c:v>
                </c:pt>
                <c:pt idx="2148">
                  <c:v>41.868947891504092</c:v>
                </c:pt>
                <c:pt idx="2149">
                  <c:v>40.212684084658079</c:v>
                </c:pt>
                <c:pt idx="2150">
                  <c:v>35.529352948325283</c:v>
                </c:pt>
                <c:pt idx="2151">
                  <c:v>38.604585804070084</c:v>
                </c:pt>
                <c:pt idx="2152">
                  <c:v>45.329544213967331</c:v>
                </c:pt>
                <c:pt idx="2153">
                  <c:v>61.280006777961567</c:v>
                </c:pt>
                <c:pt idx="2154">
                  <c:v>47.135679067472864</c:v>
                </c:pt>
                <c:pt idx="2155">
                  <c:v>47.135679067472864</c:v>
                </c:pt>
                <c:pt idx="2156">
                  <c:v>43.574268627446209</c:v>
                </c:pt>
                <c:pt idx="2157">
                  <c:v>41.868947891504092</c:v>
                </c:pt>
                <c:pt idx="2158">
                  <c:v>40.212684084658079</c:v>
                </c:pt>
                <c:pt idx="2159">
                  <c:v>41.868947891504092</c:v>
                </c:pt>
                <c:pt idx="2160">
                  <c:v>40.212684084658079</c:v>
                </c:pt>
                <c:pt idx="2161">
                  <c:v>38.604585804070084</c:v>
                </c:pt>
                <c:pt idx="2162">
                  <c:v>32.636249398205287</c:v>
                </c:pt>
                <c:pt idx="2163">
                  <c:v>34.060468379159161</c:v>
                </c:pt>
                <c:pt idx="2164">
                  <c:v>32.636249398205287</c:v>
                </c:pt>
                <c:pt idx="2165">
                  <c:v>32.636249398205287</c:v>
                </c:pt>
                <c:pt idx="2166">
                  <c:v>34.060468379159161</c:v>
                </c:pt>
                <c:pt idx="2167">
                  <c:v>31.255837564231324</c:v>
                </c:pt>
                <c:pt idx="2168">
                  <c:v>32.636249398205287</c:v>
                </c:pt>
                <c:pt idx="2169">
                  <c:v>32.636249398205287</c:v>
                </c:pt>
                <c:pt idx="2170">
                  <c:v>35.529352948325283</c:v>
                </c:pt>
                <c:pt idx="2171">
                  <c:v>32.636249398205287</c:v>
                </c:pt>
                <c:pt idx="2172">
                  <c:v>29.918381104648358</c:v>
                </c:pt>
                <c:pt idx="2173">
                  <c:v>34.060468379159161</c:v>
                </c:pt>
                <c:pt idx="2174">
                  <c:v>34.060468379159161</c:v>
                </c:pt>
                <c:pt idx="2175">
                  <c:v>41.868947891504092</c:v>
                </c:pt>
                <c:pt idx="2176">
                  <c:v>52.868380329097704</c:v>
                </c:pt>
                <c:pt idx="2177">
                  <c:v>48.993584075909546</c:v>
                </c:pt>
                <c:pt idx="2178">
                  <c:v>43.574268627446209</c:v>
                </c:pt>
                <c:pt idx="2179">
                  <c:v>37.043768189617921</c:v>
                </c:pt>
                <c:pt idx="2180">
                  <c:v>40.212684084658079</c:v>
                </c:pt>
                <c:pt idx="2181">
                  <c:v>32.636249398205287</c:v>
                </c:pt>
                <c:pt idx="2182">
                  <c:v>40.212684084658079</c:v>
                </c:pt>
                <c:pt idx="2183">
                  <c:v>32.636249398205287</c:v>
                </c:pt>
                <c:pt idx="2184">
                  <c:v>32.382032097862407</c:v>
                </c:pt>
                <c:pt idx="2185">
                  <c:v>32.129257813813744</c:v>
                </c:pt>
                <c:pt idx="2186">
                  <c:v>31.877921417322359</c:v>
                </c:pt>
                <c:pt idx="2187">
                  <c:v>31.628017786949243</c:v>
                </c:pt>
                <c:pt idx="2188">
                  <c:v>31.379541808558688</c:v>
                </c:pt>
                <c:pt idx="2189">
                  <c:v>31.132488318574044</c:v>
                </c:pt>
                <c:pt idx="2190">
                  <c:v>30.886852331306422</c:v>
                </c:pt>
                <c:pt idx="2191">
                  <c:v>30.642628697484909</c:v>
                </c:pt>
                <c:pt idx="2192">
                  <c:v>30.399812332239261</c:v>
                </c:pt>
                <c:pt idx="2193">
                  <c:v>30.158398158028927</c:v>
                </c:pt>
                <c:pt idx="2194">
                  <c:v>29.918381104648358</c:v>
                </c:pt>
                <c:pt idx="2195">
                  <c:v>34.060468379159161</c:v>
                </c:pt>
                <c:pt idx="2196">
                  <c:v>32.636249398205287</c:v>
                </c:pt>
                <c:pt idx="2197">
                  <c:v>28.623034941882036</c:v>
                </c:pt>
                <c:pt idx="2198">
                  <c:v>34.060468379159161</c:v>
                </c:pt>
                <c:pt idx="2199">
                  <c:v>32.636249398205287</c:v>
                </c:pt>
                <c:pt idx="2200">
                  <c:v>31.255837564231324</c:v>
                </c:pt>
                <c:pt idx="2201">
                  <c:v>29.918381104648358</c:v>
                </c:pt>
                <c:pt idx="2202">
                  <c:v>29.918381104648358</c:v>
                </c:pt>
                <c:pt idx="2203">
                  <c:v>27.368960720164406</c:v>
                </c:pt>
                <c:pt idx="2204">
                  <c:v>27.368960720164406</c:v>
                </c:pt>
                <c:pt idx="2205">
                  <c:v>28.623034941882036</c:v>
                </c:pt>
                <c:pt idx="2206">
                  <c:v>27.368960720164406</c:v>
                </c:pt>
                <c:pt idx="2207">
                  <c:v>32.636249398205287</c:v>
                </c:pt>
                <c:pt idx="2208">
                  <c:v>31.255837564231324</c:v>
                </c:pt>
                <c:pt idx="2209">
                  <c:v>31.255837564231324</c:v>
                </c:pt>
                <c:pt idx="2210">
                  <c:v>37.043768189617921</c:v>
                </c:pt>
                <c:pt idx="2211">
                  <c:v>37.043768189617921</c:v>
                </c:pt>
                <c:pt idx="2212">
                  <c:v>47.135679067472864</c:v>
                </c:pt>
                <c:pt idx="2213">
                  <c:v>52.868380329097704</c:v>
                </c:pt>
                <c:pt idx="2214">
                  <c:v>61.280006777961567</c:v>
                </c:pt>
                <c:pt idx="2215">
                  <c:v>75.666814956005595</c:v>
                </c:pt>
                <c:pt idx="2216">
                  <c:v>95.38818427169052</c:v>
                </c:pt>
                <c:pt idx="2217">
                  <c:v>108.20398251792648</c:v>
                </c:pt>
                <c:pt idx="2218">
                  <c:v>122.22817838446757</c:v>
                </c:pt>
                <c:pt idx="2219">
                  <c:v>137.52956090770365</c:v>
                </c:pt>
                <c:pt idx="2220">
                  <c:v>131.637442428593</c:v>
                </c:pt>
                <c:pt idx="2221">
                  <c:v>125.93106731486272</c:v>
                </c:pt>
                <c:pt idx="2222">
                  <c:v>137.52956090770365</c:v>
                </c:pt>
                <c:pt idx="2223">
                  <c:v>122.22817838446757</c:v>
                </c:pt>
                <c:pt idx="2224">
                  <c:v>111.59408315551998</c:v>
                </c:pt>
                <c:pt idx="2225">
                  <c:v>118.60510623115417</c:v>
                </c:pt>
                <c:pt idx="2226">
                  <c:v>95.38818427169052</c:v>
                </c:pt>
                <c:pt idx="2227">
                  <c:v>98.482551084881621</c:v>
                </c:pt>
                <c:pt idx="2228">
                  <c:v>92.365131080478491</c:v>
                </c:pt>
                <c:pt idx="2229">
                  <c:v>89.412355644233841</c:v>
                </c:pt>
                <c:pt idx="2230">
                  <c:v>83.713524907957378</c:v>
                </c:pt>
                <c:pt idx="2231">
                  <c:v>75.666814956005595</c:v>
                </c:pt>
                <c:pt idx="2232">
                  <c:v>80.96542826753371</c:v>
                </c:pt>
                <c:pt idx="2233">
                  <c:v>73.114293714864189</c:v>
                </c:pt>
                <c:pt idx="2234">
                  <c:v>69.4036985552858</c:v>
                </c:pt>
                <c:pt idx="2235">
                  <c:v>65.831973921284842</c:v>
                </c:pt>
                <c:pt idx="2236">
                  <c:v>63.526346582539908</c:v>
                </c:pt>
                <c:pt idx="2237">
                  <c:v>61.280006777961567</c:v>
                </c:pt>
                <c:pt idx="2238">
                  <c:v>56.961348640091799</c:v>
                </c:pt>
                <c:pt idx="2239">
                  <c:v>59.091992650798133</c:v>
                </c:pt>
                <c:pt idx="2240">
                  <c:v>56.961348640091799</c:v>
                </c:pt>
                <c:pt idx="2241">
                  <c:v>50.904176575716136</c:v>
                </c:pt>
                <c:pt idx="2242">
                  <c:v>59.091992650798133</c:v>
                </c:pt>
                <c:pt idx="2243">
                  <c:v>48.993584075909546</c:v>
                </c:pt>
                <c:pt idx="2244">
                  <c:v>50.904176575716136</c:v>
                </c:pt>
                <c:pt idx="2245">
                  <c:v>50.904176575716136</c:v>
                </c:pt>
                <c:pt idx="2246">
                  <c:v>45.329544213967331</c:v>
                </c:pt>
                <c:pt idx="2247">
                  <c:v>48.993584075909546</c:v>
                </c:pt>
                <c:pt idx="2248">
                  <c:v>45.329544213967331</c:v>
                </c:pt>
                <c:pt idx="2249">
                  <c:v>47.135679067472864</c:v>
                </c:pt>
                <c:pt idx="2250">
                  <c:v>45.329544213967331</c:v>
                </c:pt>
                <c:pt idx="2251">
                  <c:v>45.329544213967331</c:v>
                </c:pt>
                <c:pt idx="2252">
                  <c:v>40.212684084658079</c:v>
                </c:pt>
                <c:pt idx="2253">
                  <c:v>40.212684084658079</c:v>
                </c:pt>
                <c:pt idx="2254">
                  <c:v>40.212684084658079</c:v>
                </c:pt>
                <c:pt idx="2255">
                  <c:v>43.574268627446209</c:v>
                </c:pt>
                <c:pt idx="2256">
                  <c:v>37.043768189617921</c:v>
                </c:pt>
                <c:pt idx="2257">
                  <c:v>41.868947891504092</c:v>
                </c:pt>
                <c:pt idx="2258">
                  <c:v>37.043768189617921</c:v>
                </c:pt>
                <c:pt idx="2259">
                  <c:v>37.043768189617921</c:v>
                </c:pt>
                <c:pt idx="2260">
                  <c:v>37.043768189617921</c:v>
                </c:pt>
                <c:pt idx="2261">
                  <c:v>40.212684084658079</c:v>
                </c:pt>
                <c:pt idx="2262">
                  <c:v>38.604585804070084</c:v>
                </c:pt>
                <c:pt idx="2263">
                  <c:v>35.529352948325283</c:v>
                </c:pt>
                <c:pt idx="2264">
                  <c:v>38.604585804070084</c:v>
                </c:pt>
                <c:pt idx="2265">
                  <c:v>35.529352948325283</c:v>
                </c:pt>
                <c:pt idx="2266">
                  <c:v>34.789273552857431</c:v>
                </c:pt>
                <c:pt idx="2267">
                  <c:v>34.060468379159161</c:v>
                </c:pt>
                <c:pt idx="2268">
                  <c:v>37.043768189617921</c:v>
                </c:pt>
                <c:pt idx="2269">
                  <c:v>34.060468379159161</c:v>
                </c:pt>
                <c:pt idx="2270">
                  <c:v>32.636249398205287</c:v>
                </c:pt>
                <c:pt idx="2271">
                  <c:v>32.636249398205287</c:v>
                </c:pt>
                <c:pt idx="2272">
                  <c:v>34.060468379159161</c:v>
                </c:pt>
                <c:pt idx="2273">
                  <c:v>34.060468379159161</c:v>
                </c:pt>
                <c:pt idx="2274">
                  <c:v>32.636249398205287</c:v>
                </c:pt>
                <c:pt idx="2275">
                  <c:v>35.529352948325283</c:v>
                </c:pt>
                <c:pt idx="2276">
                  <c:v>34.060468379159161</c:v>
                </c:pt>
                <c:pt idx="2277">
                  <c:v>31.255837564231324</c:v>
                </c:pt>
                <c:pt idx="2278">
                  <c:v>34.060468379159161</c:v>
                </c:pt>
                <c:pt idx="2279">
                  <c:v>29.918381104648358</c:v>
                </c:pt>
                <c:pt idx="2280">
                  <c:v>32.636249398205287</c:v>
                </c:pt>
                <c:pt idx="2281">
                  <c:v>32.636249398205287</c:v>
                </c:pt>
                <c:pt idx="2282">
                  <c:v>27.368960720164406</c:v>
                </c:pt>
                <c:pt idx="2283">
                  <c:v>28.623034941882036</c:v>
                </c:pt>
                <c:pt idx="2284">
                  <c:v>31.255837564231324</c:v>
                </c:pt>
                <c:pt idx="2285">
                  <c:v>32.636249398205287</c:v>
                </c:pt>
                <c:pt idx="2286">
                  <c:v>31.255837564231324</c:v>
                </c:pt>
                <c:pt idx="2287">
                  <c:v>27.368960720164406</c:v>
                </c:pt>
                <c:pt idx="2288">
                  <c:v>27.368960720164406</c:v>
                </c:pt>
                <c:pt idx="2289">
                  <c:v>28.623034941882036</c:v>
                </c:pt>
                <c:pt idx="2290">
                  <c:v>27.368960720164406</c:v>
                </c:pt>
                <c:pt idx="2291">
                  <c:v>28.623034941882036</c:v>
                </c:pt>
                <c:pt idx="2292">
                  <c:v>28.623034941882036</c:v>
                </c:pt>
                <c:pt idx="2293">
                  <c:v>28.623034941882036</c:v>
                </c:pt>
                <c:pt idx="2294">
                  <c:v>29.918381104648358</c:v>
                </c:pt>
                <c:pt idx="2295">
                  <c:v>28.623034941882036</c:v>
                </c:pt>
                <c:pt idx="2296">
                  <c:v>29.918381104648358</c:v>
                </c:pt>
                <c:pt idx="2297">
                  <c:v>24.981308449628163</c:v>
                </c:pt>
                <c:pt idx="2298">
                  <c:v>28.623034941882036</c:v>
                </c:pt>
                <c:pt idx="2299">
                  <c:v>27.368960720164406</c:v>
                </c:pt>
                <c:pt idx="2300">
                  <c:v>28.623034941882036</c:v>
                </c:pt>
                <c:pt idx="2301">
                  <c:v>28.623034941882036</c:v>
                </c:pt>
                <c:pt idx="2302">
                  <c:v>26.155326832758512</c:v>
                </c:pt>
                <c:pt idx="2303">
                  <c:v>24.981308449628163</c:v>
                </c:pt>
                <c:pt idx="2304">
                  <c:v>26.155326832758512</c:v>
                </c:pt>
                <c:pt idx="2305">
                  <c:v>24.981308449628163</c:v>
                </c:pt>
                <c:pt idx="2306">
                  <c:v>26.155326832758512</c:v>
                </c:pt>
                <c:pt idx="2307">
                  <c:v>27.368960720164406</c:v>
                </c:pt>
                <c:pt idx="2308">
                  <c:v>24.981308449628163</c:v>
                </c:pt>
                <c:pt idx="2309">
                  <c:v>24.981308449628163</c:v>
                </c:pt>
                <c:pt idx="2310">
                  <c:v>23.846087545565705</c:v>
                </c:pt>
                <c:pt idx="2311">
                  <c:v>26.155326832758512</c:v>
                </c:pt>
                <c:pt idx="2312">
                  <c:v>24.981308449628163</c:v>
                </c:pt>
                <c:pt idx="2313">
                  <c:v>27.368960720164406</c:v>
                </c:pt>
                <c:pt idx="2314">
                  <c:v>24.981308449628163</c:v>
                </c:pt>
                <c:pt idx="2315">
                  <c:v>27.368960720164406</c:v>
                </c:pt>
                <c:pt idx="2316">
                  <c:v>26.155326832758512</c:v>
                </c:pt>
                <c:pt idx="2317">
                  <c:v>26.155326832758512</c:v>
                </c:pt>
                <c:pt idx="2318">
                  <c:v>24.981308449628163</c:v>
                </c:pt>
                <c:pt idx="2319">
                  <c:v>23.846087545565705</c:v>
                </c:pt>
                <c:pt idx="2320">
                  <c:v>27.368960720164406</c:v>
                </c:pt>
                <c:pt idx="2321">
                  <c:v>23.846087545565705</c:v>
                </c:pt>
                <c:pt idx="2322">
                  <c:v>34.060468379159161</c:v>
                </c:pt>
                <c:pt idx="2323">
                  <c:v>31.255837564231324</c:v>
                </c:pt>
                <c:pt idx="2324">
                  <c:v>41.868947891504092</c:v>
                </c:pt>
                <c:pt idx="2325">
                  <c:v>31.255837564231324</c:v>
                </c:pt>
                <c:pt idx="2326">
                  <c:v>29.918381104648358</c:v>
                </c:pt>
                <c:pt idx="2327">
                  <c:v>31.255837564231324</c:v>
                </c:pt>
                <c:pt idx="2328">
                  <c:v>31.255837564231324</c:v>
                </c:pt>
                <c:pt idx="2329">
                  <c:v>41.868947891504092</c:v>
                </c:pt>
                <c:pt idx="2330">
                  <c:v>38.604585804070084</c:v>
                </c:pt>
                <c:pt idx="2331">
                  <c:v>38.604585804070084</c:v>
                </c:pt>
                <c:pt idx="2332">
                  <c:v>32.636249398205287</c:v>
                </c:pt>
                <c:pt idx="2333">
                  <c:v>32.636249398205287</c:v>
                </c:pt>
                <c:pt idx="2334">
                  <c:v>32.636249398205287</c:v>
                </c:pt>
                <c:pt idx="2335">
                  <c:v>29.918381104648358</c:v>
                </c:pt>
                <c:pt idx="2336">
                  <c:v>29.918381104648358</c:v>
                </c:pt>
                <c:pt idx="2337">
                  <c:v>31.255837564231324</c:v>
                </c:pt>
                <c:pt idx="2338">
                  <c:v>28.623034941882036</c:v>
                </c:pt>
                <c:pt idx="2339">
                  <c:v>31.255837564231324</c:v>
                </c:pt>
                <c:pt idx="2340">
                  <c:v>27.368960720164406</c:v>
                </c:pt>
                <c:pt idx="2341">
                  <c:v>32.636249398205287</c:v>
                </c:pt>
                <c:pt idx="2342">
                  <c:v>47.135679067472864</c:v>
                </c:pt>
                <c:pt idx="2343">
                  <c:v>54.887125501616701</c:v>
                </c:pt>
                <c:pt idx="2344">
                  <c:v>59.091992650798133</c:v>
                </c:pt>
                <c:pt idx="2345">
                  <c:v>73.114293714864189</c:v>
                </c:pt>
                <c:pt idx="2346">
                  <c:v>78.283526737983522</c:v>
                </c:pt>
                <c:pt idx="2347">
                  <c:v>86.52882816021247</c:v>
                </c:pt>
                <c:pt idx="2348">
                  <c:v>86.52882816021247</c:v>
                </c:pt>
                <c:pt idx="2349">
                  <c:v>75.666814956005595</c:v>
                </c:pt>
                <c:pt idx="2350">
                  <c:v>78.283526737983522</c:v>
                </c:pt>
                <c:pt idx="2351">
                  <c:v>75.666814956005595</c:v>
                </c:pt>
                <c:pt idx="2352">
                  <c:v>68.197856926077577</c:v>
                </c:pt>
                <c:pt idx="2353">
                  <c:v>56.961348640091799</c:v>
                </c:pt>
                <c:pt idx="2354">
                  <c:v>59.091992650798133</c:v>
                </c:pt>
                <c:pt idx="2355">
                  <c:v>56.961348640091799</c:v>
                </c:pt>
                <c:pt idx="2356">
                  <c:v>52.868380329097704</c:v>
                </c:pt>
                <c:pt idx="2357">
                  <c:v>48.993584075909546</c:v>
                </c:pt>
                <c:pt idx="2358">
                  <c:v>43.574268627446209</c:v>
                </c:pt>
                <c:pt idx="2359">
                  <c:v>41.868947891504092</c:v>
                </c:pt>
                <c:pt idx="2360">
                  <c:v>40.212684084658079</c:v>
                </c:pt>
                <c:pt idx="2361">
                  <c:v>43.574268627446209</c:v>
                </c:pt>
                <c:pt idx="2362">
                  <c:v>38.604585804070084</c:v>
                </c:pt>
                <c:pt idx="2363">
                  <c:v>41.868947891504092</c:v>
                </c:pt>
                <c:pt idx="2364">
                  <c:v>41.868947891504092</c:v>
                </c:pt>
                <c:pt idx="2365">
                  <c:v>37.043768189617921</c:v>
                </c:pt>
                <c:pt idx="2366">
                  <c:v>40.212684084658079</c:v>
                </c:pt>
                <c:pt idx="2367">
                  <c:v>38.604585804070084</c:v>
                </c:pt>
                <c:pt idx="2368">
                  <c:v>41.868947891504092</c:v>
                </c:pt>
                <c:pt idx="2369">
                  <c:v>35.529352948325283</c:v>
                </c:pt>
                <c:pt idx="2370">
                  <c:v>40.212684084658079</c:v>
                </c:pt>
                <c:pt idx="2371">
                  <c:v>40.212684084658079</c:v>
                </c:pt>
                <c:pt idx="2372">
                  <c:v>35.529352948325283</c:v>
                </c:pt>
                <c:pt idx="2373">
                  <c:v>32.636249398205287</c:v>
                </c:pt>
                <c:pt idx="2374">
                  <c:v>32.636249398205287</c:v>
                </c:pt>
                <c:pt idx="2375">
                  <c:v>32.636249398205287</c:v>
                </c:pt>
                <c:pt idx="2376">
                  <c:v>31.255837564231324</c:v>
                </c:pt>
                <c:pt idx="2377">
                  <c:v>35.529352948325283</c:v>
                </c:pt>
                <c:pt idx="2378">
                  <c:v>29.918381104648358</c:v>
                </c:pt>
                <c:pt idx="2379">
                  <c:v>29.918381104648358</c:v>
                </c:pt>
                <c:pt idx="2380">
                  <c:v>28.623034941882036</c:v>
                </c:pt>
                <c:pt idx="2381">
                  <c:v>31.255837564231324</c:v>
                </c:pt>
                <c:pt idx="2382">
                  <c:v>31.255837564231324</c:v>
                </c:pt>
                <c:pt idx="2383">
                  <c:v>32.636249398205287</c:v>
                </c:pt>
                <c:pt idx="2384">
                  <c:v>31.255837564231324</c:v>
                </c:pt>
                <c:pt idx="2385">
                  <c:v>34.060468379159161</c:v>
                </c:pt>
                <c:pt idx="2386">
                  <c:v>31.255837564231324</c:v>
                </c:pt>
                <c:pt idx="2387">
                  <c:v>29.918381104648358</c:v>
                </c:pt>
                <c:pt idx="2388">
                  <c:v>32.636249398205287</c:v>
                </c:pt>
                <c:pt idx="2389">
                  <c:v>31.255837564231324</c:v>
                </c:pt>
                <c:pt idx="2390">
                  <c:v>28.623034941882036</c:v>
                </c:pt>
                <c:pt idx="2391">
                  <c:v>26.155326832758512</c:v>
                </c:pt>
                <c:pt idx="2392">
                  <c:v>31.255837564231324</c:v>
                </c:pt>
                <c:pt idx="2393">
                  <c:v>28.623034941882036</c:v>
                </c:pt>
                <c:pt idx="2394">
                  <c:v>26.155326832758512</c:v>
                </c:pt>
                <c:pt idx="2395">
                  <c:v>26.155326832758512</c:v>
                </c:pt>
                <c:pt idx="2396">
                  <c:v>24.981308449628163</c:v>
                </c:pt>
                <c:pt idx="2397">
                  <c:v>28.623034941882036</c:v>
                </c:pt>
                <c:pt idx="2398">
                  <c:v>28.623034941882036</c:v>
                </c:pt>
                <c:pt idx="2399">
                  <c:v>29.918381104648358</c:v>
                </c:pt>
                <c:pt idx="2400">
                  <c:v>29.918381104648358</c:v>
                </c:pt>
                <c:pt idx="2401">
                  <c:v>31.255837564231324</c:v>
                </c:pt>
                <c:pt idx="2402">
                  <c:v>26.155326832758512</c:v>
                </c:pt>
                <c:pt idx="2403">
                  <c:v>27.368960720164406</c:v>
                </c:pt>
                <c:pt idx="2404">
                  <c:v>28.623034941882036</c:v>
                </c:pt>
                <c:pt idx="2405">
                  <c:v>29.918381104648358</c:v>
                </c:pt>
                <c:pt idx="2406">
                  <c:v>24.981308449628163</c:v>
                </c:pt>
                <c:pt idx="2407">
                  <c:v>28.623034941882036</c:v>
                </c:pt>
                <c:pt idx="2408">
                  <c:v>28.623034941882036</c:v>
                </c:pt>
                <c:pt idx="2409">
                  <c:v>27.368960720164406</c:v>
                </c:pt>
                <c:pt idx="2410">
                  <c:v>28.623034941882036</c:v>
                </c:pt>
                <c:pt idx="2411">
                  <c:v>24.981308449628163</c:v>
                </c:pt>
                <c:pt idx="2412">
                  <c:v>28.623034941882036</c:v>
                </c:pt>
                <c:pt idx="2413">
                  <c:v>28.623034941882036</c:v>
                </c:pt>
                <c:pt idx="2414">
                  <c:v>23.846087545565705</c:v>
                </c:pt>
                <c:pt idx="2415">
                  <c:v>26.155326832758512</c:v>
                </c:pt>
                <c:pt idx="2416">
                  <c:v>23.846087545565705</c:v>
                </c:pt>
                <c:pt idx="2417">
                  <c:v>38.604585804070084</c:v>
                </c:pt>
                <c:pt idx="2418">
                  <c:v>59.091992650798133</c:v>
                </c:pt>
                <c:pt idx="2419">
                  <c:v>47.135679067472864</c:v>
                </c:pt>
                <c:pt idx="2420">
                  <c:v>40.212684084658079</c:v>
                </c:pt>
                <c:pt idx="2421">
                  <c:v>41.868947891504092</c:v>
                </c:pt>
                <c:pt idx="2422">
                  <c:v>41.868947891504092</c:v>
                </c:pt>
                <c:pt idx="2423">
                  <c:v>37.043768189617921</c:v>
                </c:pt>
                <c:pt idx="2424">
                  <c:v>37.043768189617921</c:v>
                </c:pt>
                <c:pt idx="2425">
                  <c:v>32.636249398205287</c:v>
                </c:pt>
                <c:pt idx="2426">
                  <c:v>34.060468379159161</c:v>
                </c:pt>
                <c:pt idx="2427">
                  <c:v>29.918381104648358</c:v>
                </c:pt>
                <c:pt idx="2428">
                  <c:v>28.623034941882036</c:v>
                </c:pt>
                <c:pt idx="2429">
                  <c:v>27.368960720164406</c:v>
                </c:pt>
                <c:pt idx="2430">
                  <c:v>28.623034941882036</c:v>
                </c:pt>
                <c:pt idx="2431">
                  <c:v>28.623034941882036</c:v>
                </c:pt>
                <c:pt idx="2432">
                  <c:v>31.255837564231324</c:v>
                </c:pt>
                <c:pt idx="2433">
                  <c:v>28.623034941882036</c:v>
                </c:pt>
                <c:pt idx="2434">
                  <c:v>28.623034941882036</c:v>
                </c:pt>
                <c:pt idx="2435">
                  <c:v>27.368960720164406</c:v>
                </c:pt>
                <c:pt idx="2436">
                  <c:v>29.918381104648358</c:v>
                </c:pt>
                <c:pt idx="2437">
                  <c:v>28.623034941882036</c:v>
                </c:pt>
                <c:pt idx="2438">
                  <c:v>24.981308449628163</c:v>
                </c:pt>
                <c:pt idx="2439">
                  <c:v>26.155326832758512</c:v>
                </c:pt>
                <c:pt idx="2440">
                  <c:v>24.981308449628163</c:v>
                </c:pt>
                <c:pt idx="2441">
                  <c:v>23.846087545565705</c:v>
                </c:pt>
                <c:pt idx="2442">
                  <c:v>36.280814908433079</c:v>
                </c:pt>
                <c:pt idx="2443">
                  <c:v>52.868380329097704</c:v>
                </c:pt>
                <c:pt idx="2444">
                  <c:v>54.887125501616701</c:v>
                </c:pt>
                <c:pt idx="2445">
                  <c:v>48.058103119666058</c:v>
                </c:pt>
                <c:pt idx="2446">
                  <c:v>41.868947891504092</c:v>
                </c:pt>
                <c:pt idx="2447">
                  <c:v>41.868947891504092</c:v>
                </c:pt>
                <c:pt idx="2448">
                  <c:v>43.574268627446209</c:v>
                </c:pt>
                <c:pt idx="2449">
                  <c:v>41.868947891504092</c:v>
                </c:pt>
                <c:pt idx="2450">
                  <c:v>43.574268627446209</c:v>
                </c:pt>
                <c:pt idx="2451">
                  <c:v>40.212684084658079</c:v>
                </c:pt>
                <c:pt idx="2452">
                  <c:v>37.043768189617921</c:v>
                </c:pt>
                <c:pt idx="2453">
                  <c:v>35.529352948325283</c:v>
                </c:pt>
                <c:pt idx="2454">
                  <c:v>38.604585804070084</c:v>
                </c:pt>
                <c:pt idx="2455">
                  <c:v>34.060468379159161</c:v>
                </c:pt>
                <c:pt idx="2456">
                  <c:v>35.529352948325283</c:v>
                </c:pt>
                <c:pt idx="2457">
                  <c:v>33.580808424781395</c:v>
                </c:pt>
                <c:pt idx="2458">
                  <c:v>31.711160078332973</c:v>
                </c:pt>
                <c:pt idx="2459">
                  <c:v>29.918381104648358</c:v>
                </c:pt>
                <c:pt idx="2460">
                  <c:v>32.636249398205287</c:v>
                </c:pt>
                <c:pt idx="2461">
                  <c:v>31.255837564231324</c:v>
                </c:pt>
                <c:pt idx="2462">
                  <c:v>31.255837564231324</c:v>
                </c:pt>
                <c:pt idx="2463">
                  <c:v>65.831973921284842</c:v>
                </c:pt>
                <c:pt idx="2464">
                  <c:v>54.887125501616701</c:v>
                </c:pt>
                <c:pt idx="2465">
                  <c:v>41.868947891504092</c:v>
                </c:pt>
                <c:pt idx="2466">
                  <c:v>56.961348640091799</c:v>
                </c:pt>
                <c:pt idx="2467">
                  <c:v>47.135679067472864</c:v>
                </c:pt>
                <c:pt idx="2468">
                  <c:v>41.868947891504092</c:v>
                </c:pt>
                <c:pt idx="2469">
                  <c:v>45.329544213967331</c:v>
                </c:pt>
                <c:pt idx="2470">
                  <c:v>43.574268627446209</c:v>
                </c:pt>
                <c:pt idx="2471">
                  <c:v>47.135679067472864</c:v>
                </c:pt>
                <c:pt idx="2472">
                  <c:v>47.135679067472864</c:v>
                </c:pt>
                <c:pt idx="2473">
                  <c:v>59.091992650798133</c:v>
                </c:pt>
                <c:pt idx="2474">
                  <c:v>56.961348640091799</c:v>
                </c:pt>
                <c:pt idx="2475">
                  <c:v>61.280006777961567</c:v>
                </c:pt>
                <c:pt idx="2476">
                  <c:v>56.961348640091799</c:v>
                </c:pt>
                <c:pt idx="2477">
                  <c:v>54.887125501616701</c:v>
                </c:pt>
                <c:pt idx="2478">
                  <c:v>52.868380329097704</c:v>
                </c:pt>
                <c:pt idx="2479">
                  <c:v>43.574268627446209</c:v>
                </c:pt>
                <c:pt idx="2480">
                  <c:v>47.135679067472864</c:v>
                </c:pt>
                <c:pt idx="2481">
                  <c:v>41.868947891504092</c:v>
                </c:pt>
                <c:pt idx="2482">
                  <c:v>45.329544213967331</c:v>
                </c:pt>
                <c:pt idx="2483">
                  <c:v>40.212684084658079</c:v>
                </c:pt>
                <c:pt idx="2484">
                  <c:v>37.043768189617921</c:v>
                </c:pt>
                <c:pt idx="2485">
                  <c:v>37.043768189617921</c:v>
                </c:pt>
                <c:pt idx="2486">
                  <c:v>37.043768189617921</c:v>
                </c:pt>
                <c:pt idx="2487">
                  <c:v>50.904176575716136</c:v>
                </c:pt>
                <c:pt idx="2488">
                  <c:v>56.961348640091799</c:v>
                </c:pt>
                <c:pt idx="2489">
                  <c:v>56.961348640091799</c:v>
                </c:pt>
                <c:pt idx="2490">
                  <c:v>63.526346582539908</c:v>
                </c:pt>
                <c:pt idx="2491">
                  <c:v>54.887125501616701</c:v>
                </c:pt>
                <c:pt idx="2492">
                  <c:v>54.887125501616701</c:v>
                </c:pt>
                <c:pt idx="2493">
                  <c:v>50.904176575716136</c:v>
                </c:pt>
                <c:pt idx="2494">
                  <c:v>65.831973921284842</c:v>
                </c:pt>
                <c:pt idx="2495">
                  <c:v>56.961348640091799</c:v>
                </c:pt>
                <c:pt idx="2496">
                  <c:v>61.280006777961567</c:v>
                </c:pt>
                <c:pt idx="2497">
                  <c:v>50.904176575716136</c:v>
                </c:pt>
                <c:pt idx="2498">
                  <c:v>48.993584075909546</c:v>
                </c:pt>
                <c:pt idx="2499">
                  <c:v>52.868380329097704</c:v>
                </c:pt>
                <c:pt idx="2500">
                  <c:v>47.135679067472864</c:v>
                </c:pt>
                <c:pt idx="2501">
                  <c:v>48.993584075909546</c:v>
                </c:pt>
                <c:pt idx="2502">
                  <c:v>45.329544213967331</c:v>
                </c:pt>
                <c:pt idx="2503">
                  <c:v>45.329544213967331</c:v>
                </c:pt>
                <c:pt idx="2504">
                  <c:v>45.329544213967331</c:v>
                </c:pt>
                <c:pt idx="2505">
                  <c:v>40.212684084658079</c:v>
                </c:pt>
                <c:pt idx="2506">
                  <c:v>43.574268627446209</c:v>
                </c:pt>
                <c:pt idx="2507">
                  <c:v>34.060468379159161</c:v>
                </c:pt>
                <c:pt idx="2508">
                  <c:v>41.868947891504092</c:v>
                </c:pt>
                <c:pt idx="2509">
                  <c:v>37.043768189617921</c:v>
                </c:pt>
                <c:pt idx="2510">
                  <c:v>40.212684084658079</c:v>
                </c:pt>
                <c:pt idx="2511">
                  <c:v>34.060468379159161</c:v>
                </c:pt>
                <c:pt idx="2512">
                  <c:v>40.212684084658079</c:v>
                </c:pt>
                <c:pt idx="2513">
                  <c:v>37.043768189617921</c:v>
                </c:pt>
                <c:pt idx="2514">
                  <c:v>45.329544213967331</c:v>
                </c:pt>
                <c:pt idx="2515">
                  <c:v>59.091992650798133</c:v>
                </c:pt>
                <c:pt idx="2516">
                  <c:v>59.091992650798133</c:v>
                </c:pt>
                <c:pt idx="2517">
                  <c:v>56.961348640091799</c:v>
                </c:pt>
                <c:pt idx="2518">
                  <c:v>52.868380329097704</c:v>
                </c:pt>
                <c:pt idx="2519">
                  <c:v>54.887125501616701</c:v>
                </c:pt>
                <c:pt idx="2520">
                  <c:v>54.887125501616701</c:v>
                </c:pt>
                <c:pt idx="2521">
                  <c:v>47.135679067472864</c:v>
                </c:pt>
                <c:pt idx="2522">
                  <c:v>68.197856926077577</c:v>
                </c:pt>
                <c:pt idx="2523">
                  <c:v>43.574268627446209</c:v>
                </c:pt>
                <c:pt idx="2524">
                  <c:v>43.574268627446209</c:v>
                </c:pt>
                <c:pt idx="2525">
                  <c:v>41.868947891504092</c:v>
                </c:pt>
                <c:pt idx="2526">
                  <c:v>38.604585804070084</c:v>
                </c:pt>
                <c:pt idx="2527">
                  <c:v>40.212684084658079</c:v>
                </c:pt>
                <c:pt idx="2528">
                  <c:v>40.212684084658079</c:v>
                </c:pt>
                <c:pt idx="2529">
                  <c:v>40.212684084658079</c:v>
                </c:pt>
                <c:pt idx="2530">
                  <c:v>41.868947891504092</c:v>
                </c:pt>
                <c:pt idx="2531">
                  <c:v>40.212684084658079</c:v>
                </c:pt>
                <c:pt idx="2532">
                  <c:v>35.529352948325283</c:v>
                </c:pt>
                <c:pt idx="2533">
                  <c:v>40.212684084658079</c:v>
                </c:pt>
                <c:pt idx="2534">
                  <c:v>38.604585804070084</c:v>
                </c:pt>
                <c:pt idx="2535">
                  <c:v>38.604585804070084</c:v>
                </c:pt>
                <c:pt idx="2536">
                  <c:v>45.329544213967331</c:v>
                </c:pt>
                <c:pt idx="2537">
                  <c:v>47.135679067472864</c:v>
                </c:pt>
                <c:pt idx="2538">
                  <c:v>47.135679067472864</c:v>
                </c:pt>
                <c:pt idx="2539">
                  <c:v>43.574268627446209</c:v>
                </c:pt>
                <c:pt idx="2540">
                  <c:v>37.043768189617921</c:v>
                </c:pt>
                <c:pt idx="2541">
                  <c:v>34.060468379159161</c:v>
                </c:pt>
                <c:pt idx="2542">
                  <c:v>37.043768189617921</c:v>
                </c:pt>
                <c:pt idx="2543">
                  <c:v>38.604585804070084</c:v>
                </c:pt>
                <c:pt idx="2544">
                  <c:v>35.529352948325283</c:v>
                </c:pt>
                <c:pt idx="2545">
                  <c:v>38.604585804070084</c:v>
                </c:pt>
                <c:pt idx="2546">
                  <c:v>37.043768189617921</c:v>
                </c:pt>
                <c:pt idx="2547">
                  <c:v>34.060468379159161</c:v>
                </c:pt>
                <c:pt idx="2548">
                  <c:v>32.636249398205287</c:v>
                </c:pt>
                <c:pt idx="2549">
                  <c:v>31.255837564231324</c:v>
                </c:pt>
                <c:pt idx="2550">
                  <c:v>31.255837564231324</c:v>
                </c:pt>
                <c:pt idx="2551">
                  <c:v>35.529352948325283</c:v>
                </c:pt>
                <c:pt idx="2552">
                  <c:v>34.060468379159161</c:v>
                </c:pt>
                <c:pt idx="2553">
                  <c:v>31.255837564231324</c:v>
                </c:pt>
                <c:pt idx="2554">
                  <c:v>32.636249398205287</c:v>
                </c:pt>
                <c:pt idx="2555">
                  <c:v>31.255837564231324</c:v>
                </c:pt>
                <c:pt idx="2556">
                  <c:v>34.060468379159161</c:v>
                </c:pt>
                <c:pt idx="2557">
                  <c:v>29.918381104648358</c:v>
                </c:pt>
                <c:pt idx="2558">
                  <c:v>32.636249398205287</c:v>
                </c:pt>
                <c:pt idx="2559">
                  <c:v>34.060468379159161</c:v>
                </c:pt>
                <c:pt idx="2560">
                  <c:v>32.636249398205287</c:v>
                </c:pt>
                <c:pt idx="2561">
                  <c:v>29.918381104648358</c:v>
                </c:pt>
                <c:pt idx="2562">
                  <c:v>31.255837564231324</c:v>
                </c:pt>
                <c:pt idx="2563">
                  <c:v>31.255837564231324</c:v>
                </c:pt>
                <c:pt idx="2564">
                  <c:v>28.623034941882036</c:v>
                </c:pt>
                <c:pt idx="2565">
                  <c:v>29.918381104648358</c:v>
                </c:pt>
                <c:pt idx="2566">
                  <c:v>31.255837564231324</c:v>
                </c:pt>
                <c:pt idx="2567">
                  <c:v>27.368960720164406</c:v>
                </c:pt>
                <c:pt idx="2568">
                  <c:v>28.623034941882036</c:v>
                </c:pt>
                <c:pt idx="2569">
                  <c:v>28.623034941882036</c:v>
                </c:pt>
                <c:pt idx="2570">
                  <c:v>32.636249398205287</c:v>
                </c:pt>
                <c:pt idx="2571">
                  <c:v>31.255837564231324</c:v>
                </c:pt>
                <c:pt idx="2572">
                  <c:v>32.636249398205287</c:v>
                </c:pt>
                <c:pt idx="2573">
                  <c:v>32.636249398205287</c:v>
                </c:pt>
                <c:pt idx="2574">
                  <c:v>32.636249398205287</c:v>
                </c:pt>
                <c:pt idx="2575">
                  <c:v>31.255837564231324</c:v>
                </c:pt>
                <c:pt idx="2576">
                  <c:v>31.255837564231324</c:v>
                </c:pt>
                <c:pt idx="2577">
                  <c:v>26.155326832758512</c:v>
                </c:pt>
                <c:pt idx="2578">
                  <c:v>31.255837564231324</c:v>
                </c:pt>
                <c:pt idx="2579">
                  <c:v>27.368960720164406</c:v>
                </c:pt>
                <c:pt idx="2580">
                  <c:v>27.368960720164406</c:v>
                </c:pt>
                <c:pt idx="2581">
                  <c:v>28.623034941882036</c:v>
                </c:pt>
                <c:pt idx="2582">
                  <c:v>28.623034941882036</c:v>
                </c:pt>
                <c:pt idx="2583">
                  <c:v>28.623034941882036</c:v>
                </c:pt>
                <c:pt idx="2584">
                  <c:v>38.604585804070084</c:v>
                </c:pt>
                <c:pt idx="2585">
                  <c:v>43.574268627446209</c:v>
                </c:pt>
                <c:pt idx="2586">
                  <c:v>48.993584075909546</c:v>
                </c:pt>
                <c:pt idx="2587">
                  <c:v>61.280006777961567</c:v>
                </c:pt>
                <c:pt idx="2588">
                  <c:v>56.961348640091799</c:v>
                </c:pt>
                <c:pt idx="2589">
                  <c:v>86.52882816021247</c:v>
                </c:pt>
                <c:pt idx="2590">
                  <c:v>73.114293714864189</c:v>
                </c:pt>
                <c:pt idx="2591">
                  <c:v>61.280006777961567</c:v>
                </c:pt>
                <c:pt idx="2592">
                  <c:v>52.868380329097704</c:v>
                </c:pt>
                <c:pt idx="2593">
                  <c:v>54.887125501616701</c:v>
                </c:pt>
                <c:pt idx="2594">
                  <c:v>45.329544213967331</c:v>
                </c:pt>
                <c:pt idx="2595">
                  <c:v>43.574268627446209</c:v>
                </c:pt>
                <c:pt idx="2596">
                  <c:v>41.868947891504092</c:v>
                </c:pt>
                <c:pt idx="2597">
                  <c:v>43.574268627446209</c:v>
                </c:pt>
                <c:pt idx="2598">
                  <c:v>37.043768189617921</c:v>
                </c:pt>
                <c:pt idx="2599">
                  <c:v>38.604585804070084</c:v>
                </c:pt>
                <c:pt idx="2600">
                  <c:v>34.060468379159161</c:v>
                </c:pt>
                <c:pt idx="2601">
                  <c:v>38.604585804070084</c:v>
                </c:pt>
                <c:pt idx="2602">
                  <c:v>38.604585804070084</c:v>
                </c:pt>
                <c:pt idx="2603">
                  <c:v>32.636249398205287</c:v>
                </c:pt>
                <c:pt idx="2604">
                  <c:v>35.529352948325283</c:v>
                </c:pt>
                <c:pt idx="2605">
                  <c:v>35.529352948325283</c:v>
                </c:pt>
                <c:pt idx="2606">
                  <c:v>35.529352948325283</c:v>
                </c:pt>
                <c:pt idx="2607">
                  <c:v>37.043768189617921</c:v>
                </c:pt>
                <c:pt idx="2608">
                  <c:v>36.280814908433079</c:v>
                </c:pt>
                <c:pt idx="2609">
                  <c:v>35.529352948325283</c:v>
                </c:pt>
                <c:pt idx="2610">
                  <c:v>32.636249398205287</c:v>
                </c:pt>
                <c:pt idx="2611">
                  <c:v>31.255837564231324</c:v>
                </c:pt>
                <c:pt idx="2612">
                  <c:v>35.529352948325283</c:v>
                </c:pt>
                <c:pt idx="2613">
                  <c:v>50.904176575716136</c:v>
                </c:pt>
                <c:pt idx="2614">
                  <c:v>31.255837564231324</c:v>
                </c:pt>
                <c:pt idx="2615">
                  <c:v>32.636249398205287</c:v>
                </c:pt>
                <c:pt idx="2616">
                  <c:v>43.574268627446209</c:v>
                </c:pt>
                <c:pt idx="2617">
                  <c:v>45.329544213967331</c:v>
                </c:pt>
                <c:pt idx="2618">
                  <c:v>41.868947891504092</c:v>
                </c:pt>
                <c:pt idx="2619">
                  <c:v>37.043768189617921</c:v>
                </c:pt>
                <c:pt idx="2620">
                  <c:v>38.604585804070084</c:v>
                </c:pt>
                <c:pt idx="2621">
                  <c:v>34.060468379159161</c:v>
                </c:pt>
                <c:pt idx="2622">
                  <c:v>34.060468379159161</c:v>
                </c:pt>
                <c:pt idx="2623">
                  <c:v>32.636249398205287</c:v>
                </c:pt>
                <c:pt idx="2624">
                  <c:v>34.060468379159161</c:v>
                </c:pt>
                <c:pt idx="2625">
                  <c:v>32.636249398205287</c:v>
                </c:pt>
                <c:pt idx="2626">
                  <c:v>32.636249398205287</c:v>
                </c:pt>
                <c:pt idx="2627">
                  <c:v>34.060468379159161</c:v>
                </c:pt>
                <c:pt idx="2628">
                  <c:v>28.623034941882036</c:v>
                </c:pt>
                <c:pt idx="2629">
                  <c:v>32.636249398205287</c:v>
                </c:pt>
                <c:pt idx="2630">
                  <c:v>28.623034941882036</c:v>
                </c:pt>
                <c:pt idx="2631">
                  <c:v>35.529352948325283</c:v>
                </c:pt>
                <c:pt idx="2632">
                  <c:v>43.574268627446209</c:v>
                </c:pt>
                <c:pt idx="2633">
                  <c:v>52.868380329097704</c:v>
                </c:pt>
                <c:pt idx="2634">
                  <c:v>40.212684084658079</c:v>
                </c:pt>
                <c:pt idx="2635">
                  <c:v>38.604585804070084</c:v>
                </c:pt>
                <c:pt idx="2636">
                  <c:v>34.060468379159161</c:v>
                </c:pt>
                <c:pt idx="2637">
                  <c:v>37.043768189617921</c:v>
                </c:pt>
                <c:pt idx="2638">
                  <c:v>34.060468379159161</c:v>
                </c:pt>
                <c:pt idx="2639">
                  <c:v>28.623034941882036</c:v>
                </c:pt>
                <c:pt idx="2640">
                  <c:v>31.255837564231324</c:v>
                </c:pt>
                <c:pt idx="2641">
                  <c:v>29.918381104648358</c:v>
                </c:pt>
                <c:pt idx="2642">
                  <c:v>45.329544213967331</c:v>
                </c:pt>
                <c:pt idx="2643">
                  <c:v>41.868947891504092</c:v>
                </c:pt>
                <c:pt idx="2644">
                  <c:v>38.604585804070084</c:v>
                </c:pt>
                <c:pt idx="2645">
                  <c:v>34.060468379159161</c:v>
                </c:pt>
                <c:pt idx="2646">
                  <c:v>31.255837564231324</c:v>
                </c:pt>
                <c:pt idx="2647">
                  <c:v>32.636249398205287</c:v>
                </c:pt>
                <c:pt idx="2648">
                  <c:v>34.060468379159161</c:v>
                </c:pt>
                <c:pt idx="2649">
                  <c:v>31.255837564231324</c:v>
                </c:pt>
                <c:pt idx="2650">
                  <c:v>31.255837564231324</c:v>
                </c:pt>
                <c:pt idx="2651">
                  <c:v>34.060468379159161</c:v>
                </c:pt>
                <c:pt idx="2652">
                  <c:v>32.636249398205287</c:v>
                </c:pt>
                <c:pt idx="2653">
                  <c:v>28.623034941882036</c:v>
                </c:pt>
                <c:pt idx="2654">
                  <c:v>31.255837564231324</c:v>
                </c:pt>
                <c:pt idx="2655">
                  <c:v>28.623034941882036</c:v>
                </c:pt>
                <c:pt idx="2656">
                  <c:v>29.918381104648358</c:v>
                </c:pt>
                <c:pt idx="2657">
                  <c:v>31.255837564231324</c:v>
                </c:pt>
                <c:pt idx="2658">
                  <c:v>35.529352948325283</c:v>
                </c:pt>
                <c:pt idx="2659">
                  <c:v>68.197856926077577</c:v>
                </c:pt>
                <c:pt idx="2660">
                  <c:v>59.091992650798133</c:v>
                </c:pt>
                <c:pt idx="2661">
                  <c:v>47.135679067472864</c:v>
                </c:pt>
                <c:pt idx="2662">
                  <c:v>41.868947891504092</c:v>
                </c:pt>
                <c:pt idx="2663">
                  <c:v>41.868947891504092</c:v>
                </c:pt>
                <c:pt idx="2664">
                  <c:v>38.604585804070084</c:v>
                </c:pt>
                <c:pt idx="2665">
                  <c:v>35.529352948325283</c:v>
                </c:pt>
                <c:pt idx="2666">
                  <c:v>37.043768189617921</c:v>
                </c:pt>
                <c:pt idx="2667">
                  <c:v>34.060468379159161</c:v>
                </c:pt>
                <c:pt idx="2668">
                  <c:v>35.529352948325283</c:v>
                </c:pt>
                <c:pt idx="2669">
                  <c:v>34.060468379159161</c:v>
                </c:pt>
                <c:pt idx="2670">
                  <c:v>29.918381104648358</c:v>
                </c:pt>
                <c:pt idx="2671">
                  <c:v>29.918381104648358</c:v>
                </c:pt>
                <c:pt idx="2672">
                  <c:v>34.060468379159161</c:v>
                </c:pt>
                <c:pt idx="2673">
                  <c:v>32.636249398205287</c:v>
                </c:pt>
                <c:pt idx="2674">
                  <c:v>32.636249398205287</c:v>
                </c:pt>
                <c:pt idx="2675">
                  <c:v>29.918381104648358</c:v>
                </c:pt>
                <c:pt idx="2676">
                  <c:v>28.623034941882036</c:v>
                </c:pt>
                <c:pt idx="2677">
                  <c:v>31.255837564231324</c:v>
                </c:pt>
                <c:pt idx="2678">
                  <c:v>28.623034941882036</c:v>
                </c:pt>
                <c:pt idx="2679">
                  <c:v>32.636249398205287</c:v>
                </c:pt>
                <c:pt idx="2680">
                  <c:v>37.043768189617921</c:v>
                </c:pt>
                <c:pt idx="2681">
                  <c:v>35.529352948325283</c:v>
                </c:pt>
                <c:pt idx="2682">
                  <c:v>37.043768189617921</c:v>
                </c:pt>
                <c:pt idx="2683">
                  <c:v>29.918381104648358</c:v>
                </c:pt>
                <c:pt idx="2684">
                  <c:v>29.918381104648358</c:v>
                </c:pt>
                <c:pt idx="2685">
                  <c:v>27.368960720164406</c:v>
                </c:pt>
                <c:pt idx="2686">
                  <c:v>31.255837564231324</c:v>
                </c:pt>
                <c:pt idx="2687">
                  <c:v>35.529352948325283</c:v>
                </c:pt>
                <c:pt idx="2688">
                  <c:v>29.918381104648358</c:v>
                </c:pt>
                <c:pt idx="2689">
                  <c:v>29.918381104648358</c:v>
                </c:pt>
                <c:pt idx="2690">
                  <c:v>31.255837564231324</c:v>
                </c:pt>
                <c:pt idx="2691">
                  <c:v>27.368960720164406</c:v>
                </c:pt>
                <c:pt idx="2692">
                  <c:v>27.368960720164406</c:v>
                </c:pt>
                <c:pt idx="2693">
                  <c:v>28.623034941882036</c:v>
                </c:pt>
                <c:pt idx="2694">
                  <c:v>26.155326832758512</c:v>
                </c:pt>
                <c:pt idx="2695">
                  <c:v>29.918381104648358</c:v>
                </c:pt>
                <c:pt idx="2696">
                  <c:v>32.636249398205287</c:v>
                </c:pt>
                <c:pt idx="2697">
                  <c:v>32.636249398205287</c:v>
                </c:pt>
                <c:pt idx="2698">
                  <c:v>31.255837564231324</c:v>
                </c:pt>
                <c:pt idx="2699">
                  <c:v>31.255837564231324</c:v>
                </c:pt>
                <c:pt idx="2700">
                  <c:v>31.255837564231324</c:v>
                </c:pt>
                <c:pt idx="2701">
                  <c:v>31.255837564231324</c:v>
                </c:pt>
                <c:pt idx="2702">
                  <c:v>26.155326832758512</c:v>
                </c:pt>
                <c:pt idx="2703">
                  <c:v>28.623034941882036</c:v>
                </c:pt>
                <c:pt idx="2704">
                  <c:v>54.887125501616701</c:v>
                </c:pt>
                <c:pt idx="2705">
                  <c:v>47.135679067472864</c:v>
                </c:pt>
                <c:pt idx="2706">
                  <c:v>43.574268627446209</c:v>
                </c:pt>
                <c:pt idx="2707">
                  <c:v>47.135679067472864</c:v>
                </c:pt>
                <c:pt idx="2708">
                  <c:v>40.212684084658079</c:v>
                </c:pt>
                <c:pt idx="2709">
                  <c:v>38.604585804070084</c:v>
                </c:pt>
                <c:pt idx="2710">
                  <c:v>35.529352948325283</c:v>
                </c:pt>
                <c:pt idx="2711">
                  <c:v>32.636249398205287</c:v>
                </c:pt>
                <c:pt idx="2712">
                  <c:v>34.060468379159161</c:v>
                </c:pt>
                <c:pt idx="2713">
                  <c:v>32.636249398205287</c:v>
                </c:pt>
                <c:pt idx="2714">
                  <c:v>28.623034941882036</c:v>
                </c:pt>
                <c:pt idx="2715">
                  <c:v>31.255837564231324</c:v>
                </c:pt>
                <c:pt idx="2716">
                  <c:v>28.623034941882036</c:v>
                </c:pt>
                <c:pt idx="2717">
                  <c:v>31.255837564231324</c:v>
                </c:pt>
                <c:pt idx="2718">
                  <c:v>26.155326832758512</c:v>
                </c:pt>
                <c:pt idx="2719">
                  <c:v>27.368960720164406</c:v>
                </c:pt>
                <c:pt idx="2720">
                  <c:v>29.918381104648358</c:v>
                </c:pt>
                <c:pt idx="2721">
                  <c:v>29.918381104648358</c:v>
                </c:pt>
                <c:pt idx="2722">
                  <c:v>28.623034941882036</c:v>
                </c:pt>
                <c:pt idx="2723">
                  <c:v>26.155326832758512</c:v>
                </c:pt>
                <c:pt idx="2724">
                  <c:v>28.623034941882036</c:v>
                </c:pt>
                <c:pt idx="2725">
                  <c:v>28.623034941882036</c:v>
                </c:pt>
                <c:pt idx="2726">
                  <c:v>27.368960720164406</c:v>
                </c:pt>
                <c:pt idx="2727">
                  <c:v>26.155326832758512</c:v>
                </c:pt>
                <c:pt idx="2728">
                  <c:v>28.623034941882036</c:v>
                </c:pt>
                <c:pt idx="2729">
                  <c:v>57.665247548856819</c:v>
                </c:pt>
                <c:pt idx="2730">
                  <c:v>103.80113648586322</c:v>
                </c:pt>
                <c:pt idx="2731">
                  <c:v>172.24659262168157</c:v>
                </c:pt>
                <c:pt idx="2732">
                  <c:v>196.9394464056052</c:v>
                </c:pt>
                <c:pt idx="2733">
                  <c:v>158.55957687024704</c:v>
                </c:pt>
                <c:pt idx="2734">
                  <c:v>108.20398251792648</c:v>
                </c:pt>
                <c:pt idx="2735">
                  <c:v>86.52882816021247</c:v>
                </c:pt>
                <c:pt idx="2736">
                  <c:v>78.283526737983522</c:v>
                </c:pt>
                <c:pt idx="2737">
                  <c:v>70.624969983532822</c:v>
                </c:pt>
                <c:pt idx="2738">
                  <c:v>63.526346582539908</c:v>
                </c:pt>
                <c:pt idx="2739">
                  <c:v>52.868380329097704</c:v>
                </c:pt>
                <c:pt idx="2740">
                  <c:v>54.887125501616701</c:v>
                </c:pt>
                <c:pt idx="2741">
                  <c:v>47.135679067472864</c:v>
                </c:pt>
                <c:pt idx="2742">
                  <c:v>50.904176575716136</c:v>
                </c:pt>
                <c:pt idx="2743">
                  <c:v>43.574268627446209</c:v>
                </c:pt>
                <c:pt idx="2744">
                  <c:v>48.993584075909546</c:v>
                </c:pt>
                <c:pt idx="2745">
                  <c:v>43.574268627446209</c:v>
                </c:pt>
                <c:pt idx="2746">
                  <c:v>47.135679067472864</c:v>
                </c:pt>
                <c:pt idx="2747">
                  <c:v>43.574268627446209</c:v>
                </c:pt>
                <c:pt idx="2748">
                  <c:v>38.604585804070084</c:v>
                </c:pt>
                <c:pt idx="2749">
                  <c:v>41.868947891504092</c:v>
                </c:pt>
                <c:pt idx="2750">
                  <c:v>35.529352948325283</c:v>
                </c:pt>
                <c:pt idx="2751">
                  <c:v>40.212684084658079</c:v>
                </c:pt>
                <c:pt idx="2752">
                  <c:v>54.887125501616701</c:v>
                </c:pt>
                <c:pt idx="2753">
                  <c:v>75.666814956005595</c:v>
                </c:pt>
                <c:pt idx="2754">
                  <c:v>59.091992650798133</c:v>
                </c:pt>
                <c:pt idx="2755">
                  <c:v>54.887125501616701</c:v>
                </c:pt>
                <c:pt idx="2756">
                  <c:v>48.993584075909546</c:v>
                </c:pt>
                <c:pt idx="2757">
                  <c:v>47.135679067472864</c:v>
                </c:pt>
                <c:pt idx="2758">
                  <c:v>43.574268627446209</c:v>
                </c:pt>
                <c:pt idx="2759">
                  <c:v>38.604585804070084</c:v>
                </c:pt>
                <c:pt idx="2760">
                  <c:v>37.043768189617921</c:v>
                </c:pt>
                <c:pt idx="2761">
                  <c:v>41.868947891504092</c:v>
                </c:pt>
                <c:pt idx="2762">
                  <c:v>35.529352948325283</c:v>
                </c:pt>
                <c:pt idx="2763">
                  <c:v>34.060468379159161</c:v>
                </c:pt>
                <c:pt idx="2764">
                  <c:v>35.529352948325283</c:v>
                </c:pt>
                <c:pt idx="2765">
                  <c:v>35.529352948325283</c:v>
                </c:pt>
                <c:pt idx="2766">
                  <c:v>34.060468379159161</c:v>
                </c:pt>
                <c:pt idx="2767">
                  <c:v>37.043768189617921</c:v>
                </c:pt>
                <c:pt idx="2768">
                  <c:v>35.529352948325283</c:v>
                </c:pt>
                <c:pt idx="2769">
                  <c:v>34.060468379159161</c:v>
                </c:pt>
                <c:pt idx="2770">
                  <c:v>34.060468379159161</c:v>
                </c:pt>
                <c:pt idx="2771">
                  <c:v>32.636249398205287</c:v>
                </c:pt>
                <c:pt idx="2772">
                  <c:v>34.060468379159161</c:v>
                </c:pt>
                <c:pt idx="2773">
                  <c:v>29.918381104648358</c:v>
                </c:pt>
                <c:pt idx="2774">
                  <c:v>48.993584075909546</c:v>
                </c:pt>
                <c:pt idx="2775">
                  <c:v>70.624969983532822</c:v>
                </c:pt>
                <c:pt idx="2776">
                  <c:v>63.526346582539908</c:v>
                </c:pt>
                <c:pt idx="2777">
                  <c:v>56.961348640091799</c:v>
                </c:pt>
                <c:pt idx="2778">
                  <c:v>75.666814956005595</c:v>
                </c:pt>
                <c:pt idx="2779">
                  <c:v>63.526346582539908</c:v>
                </c:pt>
                <c:pt idx="2780">
                  <c:v>61.280006777961567</c:v>
                </c:pt>
                <c:pt idx="2781">
                  <c:v>52.868380329097704</c:v>
                </c:pt>
                <c:pt idx="2782">
                  <c:v>52.868380329097704</c:v>
                </c:pt>
                <c:pt idx="2783">
                  <c:v>56.961348640091799</c:v>
                </c:pt>
                <c:pt idx="2784">
                  <c:v>50.904176575716136</c:v>
                </c:pt>
                <c:pt idx="2785">
                  <c:v>50.904176575716136</c:v>
                </c:pt>
                <c:pt idx="2786">
                  <c:v>50.904176575716136</c:v>
                </c:pt>
                <c:pt idx="2787">
                  <c:v>45.329544213967331</c:v>
                </c:pt>
                <c:pt idx="2788">
                  <c:v>45.329544213967331</c:v>
                </c:pt>
                <c:pt idx="2789">
                  <c:v>43.574268627446209</c:v>
                </c:pt>
                <c:pt idx="2790">
                  <c:v>40.212684084658079</c:v>
                </c:pt>
                <c:pt idx="2791">
                  <c:v>43.574268627446209</c:v>
                </c:pt>
                <c:pt idx="2792">
                  <c:v>40.212684084658079</c:v>
                </c:pt>
                <c:pt idx="2793">
                  <c:v>35.529352948325283</c:v>
                </c:pt>
                <c:pt idx="2794">
                  <c:v>34.060468379159161</c:v>
                </c:pt>
                <c:pt idx="2795">
                  <c:v>37.043768189617921</c:v>
                </c:pt>
                <c:pt idx="2796">
                  <c:v>38.604585804070084</c:v>
                </c:pt>
                <c:pt idx="2797">
                  <c:v>34.060468379159161</c:v>
                </c:pt>
                <c:pt idx="2798">
                  <c:v>34.060468379159161</c:v>
                </c:pt>
                <c:pt idx="2799">
                  <c:v>38.604585804070084</c:v>
                </c:pt>
                <c:pt idx="2800">
                  <c:v>34.060468379159161</c:v>
                </c:pt>
                <c:pt idx="2801">
                  <c:v>32.636249398205287</c:v>
                </c:pt>
                <c:pt idx="2802">
                  <c:v>32.636249398205287</c:v>
                </c:pt>
                <c:pt idx="2803">
                  <c:v>34.060468379159161</c:v>
                </c:pt>
                <c:pt idx="2804">
                  <c:v>35.529352948325283</c:v>
                </c:pt>
                <c:pt idx="2805">
                  <c:v>40.212684084658079</c:v>
                </c:pt>
                <c:pt idx="2806">
                  <c:v>38.604585804070084</c:v>
                </c:pt>
                <c:pt idx="2807">
                  <c:v>40.212684084658079</c:v>
                </c:pt>
                <c:pt idx="2808">
                  <c:v>40.212684084658079</c:v>
                </c:pt>
                <c:pt idx="2809">
                  <c:v>38.604585804070084</c:v>
                </c:pt>
                <c:pt idx="2810">
                  <c:v>37.043768189617921</c:v>
                </c:pt>
                <c:pt idx="2811">
                  <c:v>43.574268627446209</c:v>
                </c:pt>
                <c:pt idx="2812">
                  <c:v>43.574268627446209</c:v>
                </c:pt>
                <c:pt idx="2813">
                  <c:v>40.212684084658079</c:v>
                </c:pt>
                <c:pt idx="2814">
                  <c:v>38.604585804070084</c:v>
                </c:pt>
                <c:pt idx="2815">
                  <c:v>35.529352948325283</c:v>
                </c:pt>
                <c:pt idx="2816">
                  <c:v>37.043768189617921</c:v>
                </c:pt>
                <c:pt idx="2817">
                  <c:v>37.043768189617921</c:v>
                </c:pt>
                <c:pt idx="2818">
                  <c:v>34.060468379159161</c:v>
                </c:pt>
                <c:pt idx="2819">
                  <c:v>35.529352948325283</c:v>
                </c:pt>
                <c:pt idx="2820">
                  <c:v>35.529352948325283</c:v>
                </c:pt>
                <c:pt idx="2821">
                  <c:v>35.529352948325283</c:v>
                </c:pt>
                <c:pt idx="2822">
                  <c:v>47.135679067472864</c:v>
                </c:pt>
                <c:pt idx="2823">
                  <c:v>80.96542826753371</c:v>
                </c:pt>
                <c:pt idx="2824">
                  <c:v>78.283526737983522</c:v>
                </c:pt>
                <c:pt idx="2825">
                  <c:v>95.38818427169052</c:v>
                </c:pt>
                <c:pt idx="2826">
                  <c:v>75.666814956005595</c:v>
                </c:pt>
                <c:pt idx="2827">
                  <c:v>68.197856926077577</c:v>
                </c:pt>
                <c:pt idx="2828">
                  <c:v>56.961348640091799</c:v>
                </c:pt>
                <c:pt idx="2829">
                  <c:v>48.993584075909546</c:v>
                </c:pt>
                <c:pt idx="2830">
                  <c:v>50.904176575716136</c:v>
                </c:pt>
                <c:pt idx="2831">
                  <c:v>48.993584075909546</c:v>
                </c:pt>
                <c:pt idx="2832">
                  <c:v>45.329544213967331</c:v>
                </c:pt>
                <c:pt idx="2833">
                  <c:v>45.329544213967331</c:v>
                </c:pt>
                <c:pt idx="2834">
                  <c:v>37.043768189617921</c:v>
                </c:pt>
                <c:pt idx="2835">
                  <c:v>43.574268627446209</c:v>
                </c:pt>
                <c:pt idx="2836">
                  <c:v>41.868947891504092</c:v>
                </c:pt>
                <c:pt idx="2837">
                  <c:v>41.868947891504092</c:v>
                </c:pt>
                <c:pt idx="2838">
                  <c:v>43.574268627446209</c:v>
                </c:pt>
                <c:pt idx="2839">
                  <c:v>48.993584075909546</c:v>
                </c:pt>
                <c:pt idx="2840">
                  <c:v>63.526346582539908</c:v>
                </c:pt>
                <c:pt idx="2841">
                  <c:v>41.868947891504092</c:v>
                </c:pt>
                <c:pt idx="2842">
                  <c:v>38.604585804070084</c:v>
                </c:pt>
                <c:pt idx="2843">
                  <c:v>40.212684084658079</c:v>
                </c:pt>
                <c:pt idx="2844">
                  <c:v>35.529352948325283</c:v>
                </c:pt>
                <c:pt idx="2845">
                  <c:v>41.868947891504092</c:v>
                </c:pt>
                <c:pt idx="2846">
                  <c:v>38.604585804070084</c:v>
                </c:pt>
                <c:pt idx="2847">
                  <c:v>40.212684084658079</c:v>
                </c:pt>
                <c:pt idx="2848">
                  <c:v>37.043768189617921</c:v>
                </c:pt>
                <c:pt idx="2849">
                  <c:v>41.868947891504092</c:v>
                </c:pt>
                <c:pt idx="2850">
                  <c:v>56.961348640091799</c:v>
                </c:pt>
                <c:pt idx="2851">
                  <c:v>63.526346582539908</c:v>
                </c:pt>
                <c:pt idx="2852">
                  <c:v>59.091992650798133</c:v>
                </c:pt>
                <c:pt idx="2853">
                  <c:v>56.961348640091799</c:v>
                </c:pt>
                <c:pt idx="2854">
                  <c:v>54.887125501616701</c:v>
                </c:pt>
                <c:pt idx="2855">
                  <c:v>56.961348640091799</c:v>
                </c:pt>
                <c:pt idx="2856">
                  <c:v>54.887125501616701</c:v>
                </c:pt>
                <c:pt idx="2857">
                  <c:v>54.887125501616701</c:v>
                </c:pt>
                <c:pt idx="2858">
                  <c:v>50.904176575716136</c:v>
                </c:pt>
                <c:pt idx="2859">
                  <c:v>47.135679067472864</c:v>
                </c:pt>
                <c:pt idx="2860">
                  <c:v>45.329544213967331</c:v>
                </c:pt>
                <c:pt idx="2861">
                  <c:v>45.329544213967331</c:v>
                </c:pt>
                <c:pt idx="2862">
                  <c:v>41.868947891504092</c:v>
                </c:pt>
                <c:pt idx="2863">
                  <c:v>41.868947891504092</c:v>
                </c:pt>
                <c:pt idx="2864">
                  <c:v>43.574268627446209</c:v>
                </c:pt>
                <c:pt idx="2865">
                  <c:v>40.212684084658079</c:v>
                </c:pt>
                <c:pt idx="2866">
                  <c:v>41.868947891504092</c:v>
                </c:pt>
                <c:pt idx="2867">
                  <c:v>41.868947891504092</c:v>
                </c:pt>
                <c:pt idx="2868">
                  <c:v>41.868947891504092</c:v>
                </c:pt>
                <c:pt idx="2869">
                  <c:v>40.212684084658079</c:v>
                </c:pt>
                <c:pt idx="2870">
                  <c:v>38.604585804070084</c:v>
                </c:pt>
                <c:pt idx="2871">
                  <c:v>40.212684084658079</c:v>
                </c:pt>
                <c:pt idx="2872">
                  <c:v>37.043768189617921</c:v>
                </c:pt>
                <c:pt idx="2873">
                  <c:v>40.212684084658079</c:v>
                </c:pt>
                <c:pt idx="2874">
                  <c:v>38.604585804070084</c:v>
                </c:pt>
                <c:pt idx="2875">
                  <c:v>38.604585804070084</c:v>
                </c:pt>
                <c:pt idx="2876">
                  <c:v>38.604585804070084</c:v>
                </c:pt>
                <c:pt idx="2877">
                  <c:v>37.043768189617921</c:v>
                </c:pt>
                <c:pt idx="2878">
                  <c:v>38.604585804070084</c:v>
                </c:pt>
                <c:pt idx="2879">
                  <c:v>32.636249398205287</c:v>
                </c:pt>
                <c:pt idx="2880">
                  <c:v>31.255837564231324</c:v>
                </c:pt>
                <c:pt idx="2881">
                  <c:v>32.636249398205287</c:v>
                </c:pt>
                <c:pt idx="2882">
                  <c:v>32.636249398205287</c:v>
                </c:pt>
                <c:pt idx="2883">
                  <c:v>35.529352948325283</c:v>
                </c:pt>
                <c:pt idx="2884">
                  <c:v>35.529352948325283</c:v>
                </c:pt>
                <c:pt idx="2885">
                  <c:v>35.529352948325283</c:v>
                </c:pt>
                <c:pt idx="2886">
                  <c:v>34.060468379159161</c:v>
                </c:pt>
                <c:pt idx="2887">
                  <c:v>35.529352948325283</c:v>
                </c:pt>
                <c:pt idx="2888">
                  <c:v>37.043768189617921</c:v>
                </c:pt>
                <c:pt idx="2889">
                  <c:v>37.043768189617921</c:v>
                </c:pt>
                <c:pt idx="2890">
                  <c:v>35.529352948325283</c:v>
                </c:pt>
                <c:pt idx="2891">
                  <c:v>31.255837564231324</c:v>
                </c:pt>
                <c:pt idx="2892">
                  <c:v>35.529352948325283</c:v>
                </c:pt>
                <c:pt idx="2893">
                  <c:v>31.255837564231324</c:v>
                </c:pt>
                <c:pt idx="2894">
                  <c:v>35.529352948325283</c:v>
                </c:pt>
                <c:pt idx="2895">
                  <c:v>34.060468379159161</c:v>
                </c:pt>
                <c:pt idx="2896">
                  <c:v>34.060468379159161</c:v>
                </c:pt>
                <c:pt idx="2897">
                  <c:v>31.255837564231324</c:v>
                </c:pt>
                <c:pt idx="2898">
                  <c:v>35.529352948325283</c:v>
                </c:pt>
                <c:pt idx="2899">
                  <c:v>29.918381104648358</c:v>
                </c:pt>
                <c:pt idx="2900">
                  <c:v>37.043768189617921</c:v>
                </c:pt>
                <c:pt idx="2901">
                  <c:v>38.604585804070084</c:v>
                </c:pt>
                <c:pt idx="2902">
                  <c:v>35.529352948325283</c:v>
                </c:pt>
                <c:pt idx="2903">
                  <c:v>34.060468379159161</c:v>
                </c:pt>
                <c:pt idx="2904">
                  <c:v>35.529352948325283</c:v>
                </c:pt>
                <c:pt idx="2905">
                  <c:v>37.043768189617921</c:v>
                </c:pt>
                <c:pt idx="2906">
                  <c:v>34.060468379159161</c:v>
                </c:pt>
                <c:pt idx="2907">
                  <c:v>31.255837564231324</c:v>
                </c:pt>
                <c:pt idx="2908">
                  <c:v>29.918381104648358</c:v>
                </c:pt>
                <c:pt idx="2909">
                  <c:v>28.623034941882036</c:v>
                </c:pt>
                <c:pt idx="2910">
                  <c:v>28.623034941882036</c:v>
                </c:pt>
                <c:pt idx="2911">
                  <c:v>34.060468379159161</c:v>
                </c:pt>
                <c:pt idx="2912">
                  <c:v>32.636249398205287</c:v>
                </c:pt>
                <c:pt idx="2913">
                  <c:v>28.623034941882036</c:v>
                </c:pt>
                <c:pt idx="2914">
                  <c:v>31.255837564231324</c:v>
                </c:pt>
                <c:pt idx="2915">
                  <c:v>32.636249398205287</c:v>
                </c:pt>
                <c:pt idx="2916">
                  <c:v>28.623034941882036</c:v>
                </c:pt>
                <c:pt idx="2917">
                  <c:v>27.368960720164406</c:v>
                </c:pt>
                <c:pt idx="2918">
                  <c:v>29.918381104648358</c:v>
                </c:pt>
                <c:pt idx="2919">
                  <c:v>32.636249398205287</c:v>
                </c:pt>
                <c:pt idx="2920">
                  <c:v>31.255837564231324</c:v>
                </c:pt>
                <c:pt idx="2921">
                  <c:v>34.060468379159161</c:v>
                </c:pt>
                <c:pt idx="2922">
                  <c:v>56.961348640091799</c:v>
                </c:pt>
                <c:pt idx="2923">
                  <c:v>48.993584075909546</c:v>
                </c:pt>
                <c:pt idx="2924">
                  <c:v>43.574268627446209</c:v>
                </c:pt>
                <c:pt idx="2925">
                  <c:v>41.868947891504092</c:v>
                </c:pt>
                <c:pt idx="2926">
                  <c:v>40.212684084658079</c:v>
                </c:pt>
                <c:pt idx="2927">
                  <c:v>38.604585804070084</c:v>
                </c:pt>
              </c:numCache>
            </c:numRef>
          </c:xVal>
          <c:yVal>
            <c:numRef>
              <c:f>'DATA 2021'!$D$2:$D$2929</c:f>
              <c:numCache>
                <c:formatCode>General</c:formatCode>
                <c:ptCount val="2928"/>
                <c:pt idx="0">
                  <c:v>1.9413149999999999</c:v>
                </c:pt>
                <c:pt idx="1">
                  <c:v>2.0368149999999998</c:v>
                </c:pt>
                <c:pt idx="2">
                  <c:v>1.96519</c:v>
                </c:pt>
                <c:pt idx="3">
                  <c:v>1.91744</c:v>
                </c:pt>
                <c:pt idx="4">
                  <c:v>1.9413149999999999</c:v>
                </c:pt>
                <c:pt idx="5">
                  <c:v>1.9890650000000001</c:v>
                </c:pt>
                <c:pt idx="6">
                  <c:v>1.91744</c:v>
                </c:pt>
                <c:pt idx="7">
                  <c:v>1.8935649999999999</c:v>
                </c:pt>
                <c:pt idx="8">
                  <c:v>1.91744</c:v>
                </c:pt>
                <c:pt idx="9">
                  <c:v>1.8935649999999999</c:v>
                </c:pt>
                <c:pt idx="10">
                  <c:v>1.8935649999999999</c:v>
                </c:pt>
                <c:pt idx="11">
                  <c:v>1.91744</c:v>
                </c:pt>
                <c:pt idx="12">
                  <c:v>1.91744</c:v>
                </c:pt>
                <c:pt idx="13">
                  <c:v>1.91744</c:v>
                </c:pt>
                <c:pt idx="14">
                  <c:v>1.9413149999999999</c:v>
                </c:pt>
                <c:pt idx="15">
                  <c:v>1.91744</c:v>
                </c:pt>
                <c:pt idx="16">
                  <c:v>1.91744</c:v>
                </c:pt>
                <c:pt idx="17">
                  <c:v>1.9413149999999999</c:v>
                </c:pt>
                <c:pt idx="18">
                  <c:v>1.8696900000000001</c:v>
                </c:pt>
                <c:pt idx="19">
                  <c:v>1.9413149999999999</c:v>
                </c:pt>
                <c:pt idx="20">
                  <c:v>1.845815</c:v>
                </c:pt>
                <c:pt idx="21">
                  <c:v>1.9413149999999999</c:v>
                </c:pt>
                <c:pt idx="22">
                  <c:v>1.845815</c:v>
                </c:pt>
                <c:pt idx="23">
                  <c:v>1.8696900000000001</c:v>
                </c:pt>
                <c:pt idx="24">
                  <c:v>1.8696900000000001</c:v>
                </c:pt>
                <c:pt idx="25">
                  <c:v>1.845815</c:v>
                </c:pt>
                <c:pt idx="26">
                  <c:v>1.845815</c:v>
                </c:pt>
                <c:pt idx="27">
                  <c:v>1.8219399999999999</c:v>
                </c:pt>
                <c:pt idx="28">
                  <c:v>1.8696900000000001</c:v>
                </c:pt>
                <c:pt idx="29">
                  <c:v>1.91744</c:v>
                </c:pt>
                <c:pt idx="30">
                  <c:v>1.8935649999999999</c:v>
                </c:pt>
                <c:pt idx="31">
                  <c:v>1.8219399999999999</c:v>
                </c:pt>
                <c:pt idx="32">
                  <c:v>1.845815</c:v>
                </c:pt>
                <c:pt idx="33">
                  <c:v>1.7503150000000001</c:v>
                </c:pt>
                <c:pt idx="34">
                  <c:v>1.8219399999999999</c:v>
                </c:pt>
                <c:pt idx="35">
                  <c:v>1.8935649999999999</c:v>
                </c:pt>
                <c:pt idx="36">
                  <c:v>1.91744</c:v>
                </c:pt>
                <c:pt idx="37">
                  <c:v>1.91744</c:v>
                </c:pt>
                <c:pt idx="38">
                  <c:v>1.8935649999999999</c:v>
                </c:pt>
                <c:pt idx="39">
                  <c:v>1.8696900000000001</c:v>
                </c:pt>
                <c:pt idx="40">
                  <c:v>1.8935649999999999</c:v>
                </c:pt>
                <c:pt idx="41">
                  <c:v>1.845815</c:v>
                </c:pt>
                <c:pt idx="42">
                  <c:v>1.845815</c:v>
                </c:pt>
                <c:pt idx="43">
                  <c:v>1.8219399999999999</c:v>
                </c:pt>
                <c:pt idx="44">
                  <c:v>1.798065</c:v>
                </c:pt>
                <c:pt idx="45">
                  <c:v>1.8219399999999999</c:v>
                </c:pt>
                <c:pt idx="46">
                  <c:v>1.798065</c:v>
                </c:pt>
                <c:pt idx="47">
                  <c:v>1.8696900000000001</c:v>
                </c:pt>
                <c:pt idx="48">
                  <c:v>1.8696900000000001</c:v>
                </c:pt>
                <c:pt idx="49">
                  <c:v>1.798065</c:v>
                </c:pt>
                <c:pt idx="50">
                  <c:v>1.798065</c:v>
                </c:pt>
                <c:pt idx="51">
                  <c:v>1.798065</c:v>
                </c:pt>
                <c:pt idx="52">
                  <c:v>1.798065</c:v>
                </c:pt>
                <c:pt idx="53">
                  <c:v>1.845815</c:v>
                </c:pt>
                <c:pt idx="54">
                  <c:v>1.7741899999999999</c:v>
                </c:pt>
                <c:pt idx="55">
                  <c:v>1.798065</c:v>
                </c:pt>
                <c:pt idx="56">
                  <c:v>1.8696900000000001</c:v>
                </c:pt>
                <c:pt idx="57">
                  <c:v>1.798065</c:v>
                </c:pt>
                <c:pt idx="58">
                  <c:v>1.8219399999999999</c:v>
                </c:pt>
                <c:pt idx="59">
                  <c:v>1.845815</c:v>
                </c:pt>
                <c:pt idx="60">
                  <c:v>1.798065</c:v>
                </c:pt>
                <c:pt idx="61">
                  <c:v>1.8696900000000001</c:v>
                </c:pt>
                <c:pt idx="62">
                  <c:v>1.8696900000000001</c:v>
                </c:pt>
                <c:pt idx="63">
                  <c:v>1.798065</c:v>
                </c:pt>
                <c:pt idx="64">
                  <c:v>1.845815</c:v>
                </c:pt>
                <c:pt idx="65">
                  <c:v>1.7741899999999999</c:v>
                </c:pt>
                <c:pt idx="66">
                  <c:v>1.7741899999999999</c:v>
                </c:pt>
                <c:pt idx="67">
                  <c:v>1.798065</c:v>
                </c:pt>
                <c:pt idx="68">
                  <c:v>1.7503150000000001</c:v>
                </c:pt>
                <c:pt idx="69">
                  <c:v>1.8219399999999999</c:v>
                </c:pt>
                <c:pt idx="70">
                  <c:v>1.7741899999999999</c:v>
                </c:pt>
                <c:pt idx="71">
                  <c:v>1.845815</c:v>
                </c:pt>
                <c:pt idx="72">
                  <c:v>1.845815</c:v>
                </c:pt>
                <c:pt idx="73">
                  <c:v>1.7741899999999999</c:v>
                </c:pt>
                <c:pt idx="74">
                  <c:v>1.7503150000000001</c:v>
                </c:pt>
                <c:pt idx="75">
                  <c:v>1.7741899999999999</c:v>
                </c:pt>
                <c:pt idx="76">
                  <c:v>1.7741899999999999</c:v>
                </c:pt>
                <c:pt idx="77">
                  <c:v>1.8219399999999999</c:v>
                </c:pt>
                <c:pt idx="78">
                  <c:v>1.845815</c:v>
                </c:pt>
                <c:pt idx="79">
                  <c:v>1.8219399999999999</c:v>
                </c:pt>
                <c:pt idx="80">
                  <c:v>1.7741899999999999</c:v>
                </c:pt>
                <c:pt idx="81">
                  <c:v>1.8219399999999999</c:v>
                </c:pt>
                <c:pt idx="82">
                  <c:v>1.7741899999999999</c:v>
                </c:pt>
                <c:pt idx="83">
                  <c:v>1.798065</c:v>
                </c:pt>
                <c:pt idx="84">
                  <c:v>1.7503150000000001</c:v>
                </c:pt>
                <c:pt idx="85">
                  <c:v>1.845815</c:v>
                </c:pt>
                <c:pt idx="86">
                  <c:v>1.798065</c:v>
                </c:pt>
                <c:pt idx="87">
                  <c:v>1.7741899999999999</c:v>
                </c:pt>
                <c:pt idx="88">
                  <c:v>1.7741899999999999</c:v>
                </c:pt>
                <c:pt idx="89">
                  <c:v>1.7503150000000001</c:v>
                </c:pt>
                <c:pt idx="90">
                  <c:v>1.798065</c:v>
                </c:pt>
                <c:pt idx="91">
                  <c:v>1.845815</c:v>
                </c:pt>
                <c:pt idx="92">
                  <c:v>1.7741899999999999</c:v>
                </c:pt>
                <c:pt idx="93">
                  <c:v>1.7741899999999999</c:v>
                </c:pt>
                <c:pt idx="94">
                  <c:v>1.7741899999999999</c:v>
                </c:pt>
                <c:pt idx="95">
                  <c:v>1.798065</c:v>
                </c:pt>
                <c:pt idx="96">
                  <c:v>1.7503150000000001</c:v>
                </c:pt>
                <c:pt idx="97">
                  <c:v>1.798065</c:v>
                </c:pt>
                <c:pt idx="98">
                  <c:v>1.798065</c:v>
                </c:pt>
                <c:pt idx="99">
                  <c:v>1.798065</c:v>
                </c:pt>
                <c:pt idx="100">
                  <c:v>1.7503150000000001</c:v>
                </c:pt>
                <c:pt idx="101">
                  <c:v>1.798065</c:v>
                </c:pt>
                <c:pt idx="102">
                  <c:v>1.798065</c:v>
                </c:pt>
                <c:pt idx="103">
                  <c:v>1.798065</c:v>
                </c:pt>
                <c:pt idx="104">
                  <c:v>1.72644</c:v>
                </c:pt>
                <c:pt idx="105">
                  <c:v>1.798065</c:v>
                </c:pt>
                <c:pt idx="106">
                  <c:v>1.7503150000000001</c:v>
                </c:pt>
                <c:pt idx="107">
                  <c:v>1.7741899999999999</c:v>
                </c:pt>
                <c:pt idx="108">
                  <c:v>1.8219399999999999</c:v>
                </c:pt>
                <c:pt idx="109">
                  <c:v>1.7503150000000001</c:v>
                </c:pt>
                <c:pt idx="110">
                  <c:v>1.7741899999999999</c:v>
                </c:pt>
                <c:pt idx="111">
                  <c:v>1.8219399999999999</c:v>
                </c:pt>
                <c:pt idx="112">
                  <c:v>1.72644</c:v>
                </c:pt>
                <c:pt idx="113">
                  <c:v>1.7503150000000001</c:v>
                </c:pt>
                <c:pt idx="114">
                  <c:v>1.7503150000000001</c:v>
                </c:pt>
                <c:pt idx="115">
                  <c:v>1.798065</c:v>
                </c:pt>
                <c:pt idx="116">
                  <c:v>1.7503150000000001</c:v>
                </c:pt>
                <c:pt idx="117">
                  <c:v>1.8219399999999999</c:v>
                </c:pt>
                <c:pt idx="118">
                  <c:v>1.7503150000000001</c:v>
                </c:pt>
                <c:pt idx="119">
                  <c:v>1.7503150000000001</c:v>
                </c:pt>
                <c:pt idx="120">
                  <c:v>1.7503150000000001</c:v>
                </c:pt>
                <c:pt idx="121">
                  <c:v>1.7503150000000001</c:v>
                </c:pt>
                <c:pt idx="122">
                  <c:v>1.798065</c:v>
                </c:pt>
                <c:pt idx="123">
                  <c:v>1.798065</c:v>
                </c:pt>
                <c:pt idx="124">
                  <c:v>1.7741899999999999</c:v>
                </c:pt>
                <c:pt idx="125">
                  <c:v>1.7503150000000001</c:v>
                </c:pt>
                <c:pt idx="126">
                  <c:v>1.7383774999999999</c:v>
                </c:pt>
                <c:pt idx="127">
                  <c:v>1.72644</c:v>
                </c:pt>
                <c:pt idx="128">
                  <c:v>1.72644</c:v>
                </c:pt>
                <c:pt idx="129">
                  <c:v>1.7503150000000001</c:v>
                </c:pt>
                <c:pt idx="130">
                  <c:v>1.7503150000000001</c:v>
                </c:pt>
                <c:pt idx="131">
                  <c:v>1.72644</c:v>
                </c:pt>
                <c:pt idx="132">
                  <c:v>1.798065</c:v>
                </c:pt>
                <c:pt idx="133">
                  <c:v>1.8219399999999999</c:v>
                </c:pt>
                <c:pt idx="134">
                  <c:v>1.7503150000000001</c:v>
                </c:pt>
                <c:pt idx="135">
                  <c:v>1.7503150000000001</c:v>
                </c:pt>
                <c:pt idx="136">
                  <c:v>1.798065</c:v>
                </c:pt>
                <c:pt idx="137">
                  <c:v>1.798065</c:v>
                </c:pt>
                <c:pt idx="138">
                  <c:v>1.72644</c:v>
                </c:pt>
                <c:pt idx="139">
                  <c:v>1.7741899999999999</c:v>
                </c:pt>
                <c:pt idx="140">
                  <c:v>1.7025650000000001</c:v>
                </c:pt>
                <c:pt idx="141">
                  <c:v>1.7503150000000001</c:v>
                </c:pt>
                <c:pt idx="142">
                  <c:v>1.7025650000000001</c:v>
                </c:pt>
                <c:pt idx="143">
                  <c:v>1.7503150000000001</c:v>
                </c:pt>
                <c:pt idx="144">
                  <c:v>1.7741899999999999</c:v>
                </c:pt>
                <c:pt idx="145">
                  <c:v>1.72644</c:v>
                </c:pt>
                <c:pt idx="146">
                  <c:v>1.7503150000000001</c:v>
                </c:pt>
                <c:pt idx="147">
                  <c:v>1.72644</c:v>
                </c:pt>
                <c:pt idx="148">
                  <c:v>1.7503150000000001</c:v>
                </c:pt>
                <c:pt idx="149">
                  <c:v>1.7503150000000001</c:v>
                </c:pt>
                <c:pt idx="150">
                  <c:v>1.72644</c:v>
                </c:pt>
                <c:pt idx="151">
                  <c:v>1.67869</c:v>
                </c:pt>
                <c:pt idx="152">
                  <c:v>1.7503150000000001</c:v>
                </c:pt>
                <c:pt idx="153">
                  <c:v>1.8696900000000001</c:v>
                </c:pt>
                <c:pt idx="154">
                  <c:v>1.798065</c:v>
                </c:pt>
                <c:pt idx="155">
                  <c:v>1.7503150000000001</c:v>
                </c:pt>
                <c:pt idx="156">
                  <c:v>1.798065</c:v>
                </c:pt>
                <c:pt idx="157">
                  <c:v>1.7741899999999999</c:v>
                </c:pt>
                <c:pt idx="158">
                  <c:v>1.798065</c:v>
                </c:pt>
                <c:pt idx="159">
                  <c:v>1.7025650000000001</c:v>
                </c:pt>
                <c:pt idx="160">
                  <c:v>1.7025650000000001</c:v>
                </c:pt>
                <c:pt idx="161">
                  <c:v>1.72644</c:v>
                </c:pt>
                <c:pt idx="162">
                  <c:v>1.7741899999999999</c:v>
                </c:pt>
                <c:pt idx="163">
                  <c:v>1.7741899999999999</c:v>
                </c:pt>
                <c:pt idx="164">
                  <c:v>1.72644</c:v>
                </c:pt>
                <c:pt idx="165">
                  <c:v>1.67869</c:v>
                </c:pt>
                <c:pt idx="166">
                  <c:v>1.7503150000000001</c:v>
                </c:pt>
                <c:pt idx="167">
                  <c:v>1.72644</c:v>
                </c:pt>
                <c:pt idx="168">
                  <c:v>1.7025650000000001</c:v>
                </c:pt>
                <c:pt idx="169">
                  <c:v>1.7503150000000001</c:v>
                </c:pt>
                <c:pt idx="170">
                  <c:v>1.7741899999999999</c:v>
                </c:pt>
                <c:pt idx="171">
                  <c:v>1.7025650000000001</c:v>
                </c:pt>
                <c:pt idx="172">
                  <c:v>1.7025650000000001</c:v>
                </c:pt>
                <c:pt idx="173">
                  <c:v>1.7503150000000001</c:v>
                </c:pt>
                <c:pt idx="174">
                  <c:v>1.72644</c:v>
                </c:pt>
                <c:pt idx="175">
                  <c:v>1.72644</c:v>
                </c:pt>
                <c:pt idx="176">
                  <c:v>1.7503150000000001</c:v>
                </c:pt>
                <c:pt idx="177">
                  <c:v>1.72644</c:v>
                </c:pt>
                <c:pt idx="178">
                  <c:v>1.72644</c:v>
                </c:pt>
                <c:pt idx="179">
                  <c:v>1.96519</c:v>
                </c:pt>
                <c:pt idx="180">
                  <c:v>1.7741899999999999</c:v>
                </c:pt>
                <c:pt idx="181">
                  <c:v>1.72644</c:v>
                </c:pt>
                <c:pt idx="182">
                  <c:v>1.7741899999999999</c:v>
                </c:pt>
                <c:pt idx="183">
                  <c:v>1.798065</c:v>
                </c:pt>
                <c:pt idx="184">
                  <c:v>1.7025650000000001</c:v>
                </c:pt>
                <c:pt idx="185">
                  <c:v>1.7025650000000001</c:v>
                </c:pt>
                <c:pt idx="186">
                  <c:v>1.72644</c:v>
                </c:pt>
                <c:pt idx="187">
                  <c:v>1.7503150000000001</c:v>
                </c:pt>
                <c:pt idx="188">
                  <c:v>1.7503150000000001</c:v>
                </c:pt>
                <c:pt idx="189">
                  <c:v>1.72644</c:v>
                </c:pt>
                <c:pt idx="190">
                  <c:v>1.72644</c:v>
                </c:pt>
                <c:pt idx="191">
                  <c:v>1.7025650000000001</c:v>
                </c:pt>
                <c:pt idx="192">
                  <c:v>1.7025650000000001</c:v>
                </c:pt>
                <c:pt idx="193">
                  <c:v>1.72644</c:v>
                </c:pt>
                <c:pt idx="194">
                  <c:v>1.7025650000000001</c:v>
                </c:pt>
                <c:pt idx="195">
                  <c:v>1.72644</c:v>
                </c:pt>
                <c:pt idx="196">
                  <c:v>1.7025650000000001</c:v>
                </c:pt>
                <c:pt idx="197">
                  <c:v>1.67869</c:v>
                </c:pt>
                <c:pt idx="198">
                  <c:v>1.67869</c:v>
                </c:pt>
                <c:pt idx="199">
                  <c:v>1.67869</c:v>
                </c:pt>
                <c:pt idx="200">
                  <c:v>1.72644</c:v>
                </c:pt>
                <c:pt idx="201">
                  <c:v>1.67869</c:v>
                </c:pt>
                <c:pt idx="202">
                  <c:v>1.798065</c:v>
                </c:pt>
                <c:pt idx="203">
                  <c:v>1.7741899999999999</c:v>
                </c:pt>
                <c:pt idx="204">
                  <c:v>1.67869</c:v>
                </c:pt>
                <c:pt idx="205">
                  <c:v>1.7741899999999999</c:v>
                </c:pt>
                <c:pt idx="206">
                  <c:v>1.7741899999999999</c:v>
                </c:pt>
                <c:pt idx="207">
                  <c:v>1.7741899999999999</c:v>
                </c:pt>
                <c:pt idx="208">
                  <c:v>1.7741899999999999</c:v>
                </c:pt>
                <c:pt idx="209">
                  <c:v>1.7025650000000001</c:v>
                </c:pt>
                <c:pt idx="210">
                  <c:v>1.7503150000000001</c:v>
                </c:pt>
                <c:pt idx="211">
                  <c:v>1.7503150000000001</c:v>
                </c:pt>
                <c:pt idx="212">
                  <c:v>1.7025650000000001</c:v>
                </c:pt>
                <c:pt idx="213">
                  <c:v>1.72644</c:v>
                </c:pt>
                <c:pt idx="214">
                  <c:v>1.7741899999999999</c:v>
                </c:pt>
                <c:pt idx="215">
                  <c:v>1.72644</c:v>
                </c:pt>
                <c:pt idx="216">
                  <c:v>1.72644</c:v>
                </c:pt>
                <c:pt idx="217">
                  <c:v>1.7503150000000001</c:v>
                </c:pt>
                <c:pt idx="218">
                  <c:v>1.72644</c:v>
                </c:pt>
                <c:pt idx="219">
                  <c:v>1.72644</c:v>
                </c:pt>
                <c:pt idx="220">
                  <c:v>1.72644</c:v>
                </c:pt>
                <c:pt idx="221">
                  <c:v>1.7503150000000001</c:v>
                </c:pt>
                <c:pt idx="222">
                  <c:v>1.7741899999999999</c:v>
                </c:pt>
                <c:pt idx="223">
                  <c:v>1.67869</c:v>
                </c:pt>
                <c:pt idx="224">
                  <c:v>1.7503150000000001</c:v>
                </c:pt>
                <c:pt idx="225">
                  <c:v>1.7741899999999999</c:v>
                </c:pt>
                <c:pt idx="226">
                  <c:v>1.7741899999999999</c:v>
                </c:pt>
                <c:pt idx="227">
                  <c:v>1.7025650000000001</c:v>
                </c:pt>
                <c:pt idx="228">
                  <c:v>1.7741899999999999</c:v>
                </c:pt>
                <c:pt idx="229">
                  <c:v>1.7741899999999999</c:v>
                </c:pt>
                <c:pt idx="230">
                  <c:v>1.845815</c:v>
                </c:pt>
                <c:pt idx="231">
                  <c:v>1.8696900000000001</c:v>
                </c:pt>
                <c:pt idx="232">
                  <c:v>1.8935649999999999</c:v>
                </c:pt>
                <c:pt idx="233">
                  <c:v>2.0606900000000001</c:v>
                </c:pt>
                <c:pt idx="234">
                  <c:v>2.0368149999999998</c:v>
                </c:pt>
                <c:pt idx="235">
                  <c:v>2.0606900000000001</c:v>
                </c:pt>
                <c:pt idx="236">
                  <c:v>2.084565</c:v>
                </c:pt>
                <c:pt idx="237">
                  <c:v>2.1323150000000002</c:v>
                </c:pt>
                <c:pt idx="238">
                  <c:v>2.1323150000000002</c:v>
                </c:pt>
                <c:pt idx="239">
                  <c:v>2.25169</c:v>
                </c:pt>
                <c:pt idx="240">
                  <c:v>2.1561900000000001</c:v>
                </c:pt>
                <c:pt idx="241">
                  <c:v>2.1084399999999999</c:v>
                </c:pt>
                <c:pt idx="242">
                  <c:v>2.0606900000000001</c:v>
                </c:pt>
                <c:pt idx="243">
                  <c:v>2.0368149999999998</c:v>
                </c:pt>
                <c:pt idx="244">
                  <c:v>2.0606900000000001</c:v>
                </c:pt>
                <c:pt idx="245">
                  <c:v>2.0606900000000001</c:v>
                </c:pt>
                <c:pt idx="246">
                  <c:v>1.9413149999999999</c:v>
                </c:pt>
                <c:pt idx="247">
                  <c:v>1.9413149999999999</c:v>
                </c:pt>
                <c:pt idx="248">
                  <c:v>1.9413149999999999</c:v>
                </c:pt>
                <c:pt idx="249">
                  <c:v>1.91744</c:v>
                </c:pt>
                <c:pt idx="250">
                  <c:v>1.91744</c:v>
                </c:pt>
                <c:pt idx="251">
                  <c:v>1.8935649999999999</c:v>
                </c:pt>
                <c:pt idx="252">
                  <c:v>1.9413149999999999</c:v>
                </c:pt>
                <c:pt idx="253">
                  <c:v>1.9413149999999999</c:v>
                </c:pt>
                <c:pt idx="254">
                  <c:v>1.8696900000000001</c:v>
                </c:pt>
                <c:pt idx="255">
                  <c:v>1.9413149999999999</c:v>
                </c:pt>
                <c:pt idx="256">
                  <c:v>1.8935649999999999</c:v>
                </c:pt>
                <c:pt idx="257">
                  <c:v>1.8696900000000001</c:v>
                </c:pt>
                <c:pt idx="258">
                  <c:v>1.8219399999999999</c:v>
                </c:pt>
                <c:pt idx="259">
                  <c:v>1.8935649999999999</c:v>
                </c:pt>
                <c:pt idx="260">
                  <c:v>1.845815</c:v>
                </c:pt>
                <c:pt idx="261">
                  <c:v>1.845815</c:v>
                </c:pt>
                <c:pt idx="262">
                  <c:v>1.8219399999999999</c:v>
                </c:pt>
                <c:pt idx="263">
                  <c:v>1.7741899999999999</c:v>
                </c:pt>
                <c:pt idx="264">
                  <c:v>1.798065</c:v>
                </c:pt>
                <c:pt idx="265">
                  <c:v>1.845815</c:v>
                </c:pt>
                <c:pt idx="266">
                  <c:v>1.798065</c:v>
                </c:pt>
                <c:pt idx="267">
                  <c:v>1.7741899999999999</c:v>
                </c:pt>
                <c:pt idx="268">
                  <c:v>1.845815</c:v>
                </c:pt>
                <c:pt idx="269">
                  <c:v>1.7741899999999999</c:v>
                </c:pt>
                <c:pt idx="270">
                  <c:v>1.7503150000000001</c:v>
                </c:pt>
                <c:pt idx="271">
                  <c:v>1.8219399999999999</c:v>
                </c:pt>
                <c:pt idx="272">
                  <c:v>1.7741899999999999</c:v>
                </c:pt>
                <c:pt idx="273">
                  <c:v>1.798065</c:v>
                </c:pt>
                <c:pt idx="274">
                  <c:v>1.72644</c:v>
                </c:pt>
                <c:pt idx="275">
                  <c:v>1.8219399999999999</c:v>
                </c:pt>
                <c:pt idx="276">
                  <c:v>1.798065</c:v>
                </c:pt>
                <c:pt idx="277">
                  <c:v>1.7503150000000001</c:v>
                </c:pt>
                <c:pt idx="278">
                  <c:v>1.7503150000000001</c:v>
                </c:pt>
                <c:pt idx="279">
                  <c:v>1.7503150000000001</c:v>
                </c:pt>
                <c:pt idx="280">
                  <c:v>1.798065</c:v>
                </c:pt>
                <c:pt idx="281">
                  <c:v>1.72644</c:v>
                </c:pt>
                <c:pt idx="282">
                  <c:v>1.72644</c:v>
                </c:pt>
                <c:pt idx="283">
                  <c:v>1.72644</c:v>
                </c:pt>
                <c:pt idx="284">
                  <c:v>1.72644</c:v>
                </c:pt>
                <c:pt idx="285">
                  <c:v>1.798065</c:v>
                </c:pt>
                <c:pt idx="286">
                  <c:v>1.72644</c:v>
                </c:pt>
                <c:pt idx="287">
                  <c:v>1.798065</c:v>
                </c:pt>
                <c:pt idx="288">
                  <c:v>1.7741899999999999</c:v>
                </c:pt>
                <c:pt idx="289">
                  <c:v>1.798065</c:v>
                </c:pt>
                <c:pt idx="290">
                  <c:v>1.7741899999999999</c:v>
                </c:pt>
                <c:pt idx="291">
                  <c:v>1.7025650000000001</c:v>
                </c:pt>
                <c:pt idx="292">
                  <c:v>1.7741899999999999</c:v>
                </c:pt>
                <c:pt idx="293">
                  <c:v>1.7025650000000001</c:v>
                </c:pt>
                <c:pt idx="294">
                  <c:v>1.7503150000000001</c:v>
                </c:pt>
                <c:pt idx="295">
                  <c:v>1.7503150000000001</c:v>
                </c:pt>
                <c:pt idx="296">
                  <c:v>1.72644</c:v>
                </c:pt>
                <c:pt idx="297">
                  <c:v>1.7503150000000001</c:v>
                </c:pt>
                <c:pt idx="298">
                  <c:v>1.7025650000000001</c:v>
                </c:pt>
                <c:pt idx="299">
                  <c:v>1.7741899999999999</c:v>
                </c:pt>
                <c:pt idx="300">
                  <c:v>1.7503150000000001</c:v>
                </c:pt>
                <c:pt idx="301">
                  <c:v>1.72644</c:v>
                </c:pt>
                <c:pt idx="302">
                  <c:v>1.798065</c:v>
                </c:pt>
                <c:pt idx="303">
                  <c:v>1.72644</c:v>
                </c:pt>
                <c:pt idx="304">
                  <c:v>1.845815</c:v>
                </c:pt>
                <c:pt idx="305">
                  <c:v>2.084565</c:v>
                </c:pt>
                <c:pt idx="306">
                  <c:v>1.9413149999999999</c:v>
                </c:pt>
                <c:pt idx="307">
                  <c:v>1.9413149999999999</c:v>
                </c:pt>
                <c:pt idx="308">
                  <c:v>1.845815</c:v>
                </c:pt>
                <c:pt idx="309">
                  <c:v>1.8219399999999999</c:v>
                </c:pt>
                <c:pt idx="310">
                  <c:v>1.845815</c:v>
                </c:pt>
                <c:pt idx="311">
                  <c:v>1.8219399999999999</c:v>
                </c:pt>
                <c:pt idx="312">
                  <c:v>1.7503150000000001</c:v>
                </c:pt>
                <c:pt idx="313">
                  <c:v>1.7741899999999999</c:v>
                </c:pt>
                <c:pt idx="314">
                  <c:v>1.798065</c:v>
                </c:pt>
                <c:pt idx="315">
                  <c:v>1.8219399999999999</c:v>
                </c:pt>
                <c:pt idx="316">
                  <c:v>1.845815</c:v>
                </c:pt>
                <c:pt idx="317">
                  <c:v>1.798065</c:v>
                </c:pt>
                <c:pt idx="318">
                  <c:v>1.798065</c:v>
                </c:pt>
                <c:pt idx="319">
                  <c:v>1.798065</c:v>
                </c:pt>
                <c:pt idx="320">
                  <c:v>1.7503150000000001</c:v>
                </c:pt>
                <c:pt idx="321">
                  <c:v>1.7503150000000001</c:v>
                </c:pt>
                <c:pt idx="322">
                  <c:v>1.798065</c:v>
                </c:pt>
                <c:pt idx="323">
                  <c:v>1.7503150000000001</c:v>
                </c:pt>
                <c:pt idx="324">
                  <c:v>1.7025650000000001</c:v>
                </c:pt>
                <c:pt idx="325">
                  <c:v>1.7145025</c:v>
                </c:pt>
                <c:pt idx="326">
                  <c:v>1.72644</c:v>
                </c:pt>
                <c:pt idx="327">
                  <c:v>1.72644</c:v>
                </c:pt>
                <c:pt idx="328">
                  <c:v>2.084565</c:v>
                </c:pt>
                <c:pt idx="329">
                  <c:v>2.49044</c:v>
                </c:pt>
                <c:pt idx="330">
                  <c:v>2.3710650000000002</c:v>
                </c:pt>
                <c:pt idx="331">
                  <c:v>2.1800649999999999</c:v>
                </c:pt>
                <c:pt idx="332">
                  <c:v>2.01294</c:v>
                </c:pt>
                <c:pt idx="333">
                  <c:v>1.9413149999999999</c:v>
                </c:pt>
                <c:pt idx="334">
                  <c:v>2.01294</c:v>
                </c:pt>
                <c:pt idx="335">
                  <c:v>2.01294</c:v>
                </c:pt>
                <c:pt idx="336">
                  <c:v>2.0368149999999998</c:v>
                </c:pt>
                <c:pt idx="337">
                  <c:v>1.9890650000000001</c:v>
                </c:pt>
                <c:pt idx="338">
                  <c:v>1.9413149999999999</c:v>
                </c:pt>
                <c:pt idx="339">
                  <c:v>1.8696900000000001</c:v>
                </c:pt>
                <c:pt idx="340">
                  <c:v>1.8696900000000001</c:v>
                </c:pt>
                <c:pt idx="341">
                  <c:v>1.845815</c:v>
                </c:pt>
                <c:pt idx="342">
                  <c:v>1.8696900000000001</c:v>
                </c:pt>
                <c:pt idx="343">
                  <c:v>1.8696900000000001</c:v>
                </c:pt>
                <c:pt idx="344">
                  <c:v>1.8696900000000001</c:v>
                </c:pt>
                <c:pt idx="345">
                  <c:v>1.798065</c:v>
                </c:pt>
                <c:pt idx="346">
                  <c:v>1.798065</c:v>
                </c:pt>
                <c:pt idx="347">
                  <c:v>1.8219399999999999</c:v>
                </c:pt>
                <c:pt idx="348">
                  <c:v>1.845815</c:v>
                </c:pt>
                <c:pt idx="349">
                  <c:v>1.8338775</c:v>
                </c:pt>
                <c:pt idx="350">
                  <c:v>1.8219399999999999</c:v>
                </c:pt>
                <c:pt idx="351">
                  <c:v>1.8219399999999999</c:v>
                </c:pt>
                <c:pt idx="352">
                  <c:v>1.798065</c:v>
                </c:pt>
                <c:pt idx="353">
                  <c:v>1.7503150000000001</c:v>
                </c:pt>
                <c:pt idx="354">
                  <c:v>1.7503150000000001</c:v>
                </c:pt>
                <c:pt idx="355">
                  <c:v>1.798065</c:v>
                </c:pt>
                <c:pt idx="356">
                  <c:v>1.7503150000000001</c:v>
                </c:pt>
                <c:pt idx="357">
                  <c:v>1.798065</c:v>
                </c:pt>
                <c:pt idx="358">
                  <c:v>1.72644</c:v>
                </c:pt>
                <c:pt idx="359">
                  <c:v>1.72644</c:v>
                </c:pt>
                <c:pt idx="360">
                  <c:v>1.7503150000000001</c:v>
                </c:pt>
                <c:pt idx="361">
                  <c:v>1.798065</c:v>
                </c:pt>
                <c:pt idx="362">
                  <c:v>1.845815</c:v>
                </c:pt>
                <c:pt idx="363">
                  <c:v>1.845815</c:v>
                </c:pt>
                <c:pt idx="364">
                  <c:v>1.845815</c:v>
                </c:pt>
                <c:pt idx="365">
                  <c:v>1.845815</c:v>
                </c:pt>
                <c:pt idx="366">
                  <c:v>1.845815</c:v>
                </c:pt>
                <c:pt idx="367">
                  <c:v>1.845815</c:v>
                </c:pt>
                <c:pt idx="368">
                  <c:v>1.8219399999999999</c:v>
                </c:pt>
                <c:pt idx="369">
                  <c:v>1.8219399999999999</c:v>
                </c:pt>
                <c:pt idx="370">
                  <c:v>1.72644</c:v>
                </c:pt>
                <c:pt idx="371">
                  <c:v>1.7741899999999999</c:v>
                </c:pt>
                <c:pt idx="372">
                  <c:v>1.798065</c:v>
                </c:pt>
                <c:pt idx="373">
                  <c:v>1.7503150000000001</c:v>
                </c:pt>
                <c:pt idx="374">
                  <c:v>1.8219399999999999</c:v>
                </c:pt>
                <c:pt idx="375">
                  <c:v>1.7741899999999999</c:v>
                </c:pt>
                <c:pt idx="376">
                  <c:v>1.72644</c:v>
                </c:pt>
                <c:pt idx="377">
                  <c:v>1.8219399999999999</c:v>
                </c:pt>
                <c:pt idx="378">
                  <c:v>1.8219399999999999</c:v>
                </c:pt>
                <c:pt idx="379">
                  <c:v>1.7503150000000001</c:v>
                </c:pt>
                <c:pt idx="380">
                  <c:v>1.7503150000000001</c:v>
                </c:pt>
                <c:pt idx="381">
                  <c:v>1.72644</c:v>
                </c:pt>
                <c:pt idx="382">
                  <c:v>1.7503150000000001</c:v>
                </c:pt>
                <c:pt idx="383">
                  <c:v>1.7025650000000001</c:v>
                </c:pt>
                <c:pt idx="384">
                  <c:v>1.72644</c:v>
                </c:pt>
                <c:pt idx="385">
                  <c:v>1.7741899999999999</c:v>
                </c:pt>
                <c:pt idx="386">
                  <c:v>1.72644</c:v>
                </c:pt>
                <c:pt idx="387">
                  <c:v>1.7025650000000001</c:v>
                </c:pt>
                <c:pt idx="388">
                  <c:v>1.72644</c:v>
                </c:pt>
                <c:pt idx="389">
                  <c:v>1.7503150000000001</c:v>
                </c:pt>
                <c:pt idx="390">
                  <c:v>1.7741899999999999</c:v>
                </c:pt>
                <c:pt idx="391">
                  <c:v>1.7741899999999999</c:v>
                </c:pt>
                <c:pt idx="392">
                  <c:v>1.7503150000000001</c:v>
                </c:pt>
                <c:pt idx="393">
                  <c:v>1.7741899999999999</c:v>
                </c:pt>
                <c:pt idx="394">
                  <c:v>1.7025650000000001</c:v>
                </c:pt>
                <c:pt idx="395">
                  <c:v>1.7025650000000001</c:v>
                </c:pt>
                <c:pt idx="396">
                  <c:v>1.7025650000000001</c:v>
                </c:pt>
                <c:pt idx="397">
                  <c:v>1.7025650000000001</c:v>
                </c:pt>
                <c:pt idx="398">
                  <c:v>1.7741899999999999</c:v>
                </c:pt>
                <c:pt idx="399">
                  <c:v>1.7025650000000001</c:v>
                </c:pt>
                <c:pt idx="400">
                  <c:v>1.7025650000000001</c:v>
                </c:pt>
                <c:pt idx="401">
                  <c:v>1.7025650000000001</c:v>
                </c:pt>
                <c:pt idx="402">
                  <c:v>1.7741899999999999</c:v>
                </c:pt>
                <c:pt idx="403">
                  <c:v>1.7741899999999999</c:v>
                </c:pt>
                <c:pt idx="404">
                  <c:v>1.7503150000000001</c:v>
                </c:pt>
                <c:pt idx="405">
                  <c:v>1.7025650000000001</c:v>
                </c:pt>
                <c:pt idx="406">
                  <c:v>1.7503150000000001</c:v>
                </c:pt>
                <c:pt idx="407">
                  <c:v>1.67869</c:v>
                </c:pt>
                <c:pt idx="408">
                  <c:v>1.67869</c:v>
                </c:pt>
                <c:pt idx="409">
                  <c:v>1.7503150000000001</c:v>
                </c:pt>
                <c:pt idx="410">
                  <c:v>1.67869</c:v>
                </c:pt>
                <c:pt idx="411">
                  <c:v>1.72644</c:v>
                </c:pt>
                <c:pt idx="412">
                  <c:v>1.7025650000000001</c:v>
                </c:pt>
                <c:pt idx="413">
                  <c:v>1.72644</c:v>
                </c:pt>
                <c:pt idx="414">
                  <c:v>1.7503150000000001</c:v>
                </c:pt>
                <c:pt idx="415">
                  <c:v>1.6548149999999999</c:v>
                </c:pt>
                <c:pt idx="416">
                  <c:v>1.72644</c:v>
                </c:pt>
                <c:pt idx="417">
                  <c:v>1.7503150000000001</c:v>
                </c:pt>
                <c:pt idx="418">
                  <c:v>1.7503150000000001</c:v>
                </c:pt>
                <c:pt idx="419">
                  <c:v>1.7025650000000001</c:v>
                </c:pt>
                <c:pt idx="420">
                  <c:v>1.7503150000000001</c:v>
                </c:pt>
                <c:pt idx="421">
                  <c:v>1.7503150000000001</c:v>
                </c:pt>
                <c:pt idx="422">
                  <c:v>1.7025650000000001</c:v>
                </c:pt>
                <c:pt idx="423">
                  <c:v>1.7503150000000001</c:v>
                </c:pt>
                <c:pt idx="424">
                  <c:v>1.7025650000000001</c:v>
                </c:pt>
                <c:pt idx="425">
                  <c:v>1.7025650000000001</c:v>
                </c:pt>
                <c:pt idx="426">
                  <c:v>1.72644</c:v>
                </c:pt>
                <c:pt idx="427">
                  <c:v>1.7503150000000001</c:v>
                </c:pt>
                <c:pt idx="428">
                  <c:v>1.7503150000000001</c:v>
                </c:pt>
                <c:pt idx="429">
                  <c:v>1.7025650000000001</c:v>
                </c:pt>
                <c:pt idx="430">
                  <c:v>1.7025650000000001</c:v>
                </c:pt>
                <c:pt idx="431">
                  <c:v>1.6548149999999999</c:v>
                </c:pt>
                <c:pt idx="432">
                  <c:v>1.7025650000000001</c:v>
                </c:pt>
                <c:pt idx="433">
                  <c:v>1.7025650000000001</c:v>
                </c:pt>
                <c:pt idx="434">
                  <c:v>1.72644</c:v>
                </c:pt>
                <c:pt idx="435">
                  <c:v>1.7025650000000001</c:v>
                </c:pt>
                <c:pt idx="436">
                  <c:v>1.6548149999999999</c:v>
                </c:pt>
                <c:pt idx="437">
                  <c:v>1.72644</c:v>
                </c:pt>
                <c:pt idx="438">
                  <c:v>1.67869</c:v>
                </c:pt>
                <c:pt idx="439">
                  <c:v>1.72644</c:v>
                </c:pt>
                <c:pt idx="440">
                  <c:v>1.6548149999999999</c:v>
                </c:pt>
                <c:pt idx="441">
                  <c:v>1.6548149999999999</c:v>
                </c:pt>
                <c:pt idx="442">
                  <c:v>1.7025650000000001</c:v>
                </c:pt>
                <c:pt idx="443">
                  <c:v>1.67869</c:v>
                </c:pt>
                <c:pt idx="444">
                  <c:v>1.72644</c:v>
                </c:pt>
                <c:pt idx="445">
                  <c:v>1.6548149999999999</c:v>
                </c:pt>
                <c:pt idx="446">
                  <c:v>1.7503150000000001</c:v>
                </c:pt>
                <c:pt idx="447">
                  <c:v>1.7025650000000001</c:v>
                </c:pt>
                <c:pt idx="448">
                  <c:v>1.72644</c:v>
                </c:pt>
                <c:pt idx="449">
                  <c:v>1.72644</c:v>
                </c:pt>
                <c:pt idx="450">
                  <c:v>1.72644</c:v>
                </c:pt>
                <c:pt idx="451">
                  <c:v>1.6548149999999999</c:v>
                </c:pt>
                <c:pt idx="452">
                  <c:v>1.72644</c:v>
                </c:pt>
                <c:pt idx="453">
                  <c:v>1.7025650000000001</c:v>
                </c:pt>
                <c:pt idx="454">
                  <c:v>1.6309400000000001</c:v>
                </c:pt>
                <c:pt idx="455">
                  <c:v>1.7025650000000001</c:v>
                </c:pt>
                <c:pt idx="456">
                  <c:v>1.6309400000000001</c:v>
                </c:pt>
                <c:pt idx="457">
                  <c:v>1.67869</c:v>
                </c:pt>
                <c:pt idx="458">
                  <c:v>1.67869</c:v>
                </c:pt>
                <c:pt idx="459">
                  <c:v>1.67869</c:v>
                </c:pt>
                <c:pt idx="460">
                  <c:v>1.67869</c:v>
                </c:pt>
                <c:pt idx="461">
                  <c:v>1.67869</c:v>
                </c:pt>
                <c:pt idx="462">
                  <c:v>1.67869</c:v>
                </c:pt>
                <c:pt idx="463">
                  <c:v>1.8219399999999999</c:v>
                </c:pt>
                <c:pt idx="464">
                  <c:v>1.67869</c:v>
                </c:pt>
                <c:pt idx="465">
                  <c:v>1.67869</c:v>
                </c:pt>
                <c:pt idx="466">
                  <c:v>1.72644</c:v>
                </c:pt>
                <c:pt idx="467">
                  <c:v>1.7025650000000001</c:v>
                </c:pt>
                <c:pt idx="468">
                  <c:v>1.6548149999999999</c:v>
                </c:pt>
                <c:pt idx="469">
                  <c:v>1.6548149999999999</c:v>
                </c:pt>
                <c:pt idx="470">
                  <c:v>1.7025650000000001</c:v>
                </c:pt>
                <c:pt idx="471">
                  <c:v>1.7503150000000001</c:v>
                </c:pt>
                <c:pt idx="472">
                  <c:v>1.7025650000000001</c:v>
                </c:pt>
                <c:pt idx="473">
                  <c:v>1.67869</c:v>
                </c:pt>
                <c:pt idx="474">
                  <c:v>1.67869</c:v>
                </c:pt>
                <c:pt idx="475">
                  <c:v>1.7025650000000001</c:v>
                </c:pt>
                <c:pt idx="476">
                  <c:v>1.7025650000000001</c:v>
                </c:pt>
                <c:pt idx="477">
                  <c:v>1.6309400000000001</c:v>
                </c:pt>
                <c:pt idx="478">
                  <c:v>1.67869</c:v>
                </c:pt>
                <c:pt idx="479">
                  <c:v>1.6548149999999999</c:v>
                </c:pt>
                <c:pt idx="480">
                  <c:v>1.72644</c:v>
                </c:pt>
                <c:pt idx="481">
                  <c:v>1.6548149999999999</c:v>
                </c:pt>
                <c:pt idx="482">
                  <c:v>1.7025650000000001</c:v>
                </c:pt>
                <c:pt idx="483">
                  <c:v>1.6309400000000001</c:v>
                </c:pt>
                <c:pt idx="484">
                  <c:v>1.67869</c:v>
                </c:pt>
                <c:pt idx="485">
                  <c:v>1.7025650000000001</c:v>
                </c:pt>
                <c:pt idx="486">
                  <c:v>1.67869</c:v>
                </c:pt>
                <c:pt idx="487">
                  <c:v>1.6548149999999999</c:v>
                </c:pt>
                <c:pt idx="488">
                  <c:v>1.6309400000000001</c:v>
                </c:pt>
                <c:pt idx="489">
                  <c:v>1.67869</c:v>
                </c:pt>
                <c:pt idx="490">
                  <c:v>1.7025650000000001</c:v>
                </c:pt>
                <c:pt idx="491">
                  <c:v>1.67869</c:v>
                </c:pt>
                <c:pt idx="492">
                  <c:v>1.67869</c:v>
                </c:pt>
                <c:pt idx="493">
                  <c:v>1.6548149999999999</c:v>
                </c:pt>
                <c:pt idx="494">
                  <c:v>1.72644</c:v>
                </c:pt>
                <c:pt idx="495">
                  <c:v>1.67869</c:v>
                </c:pt>
                <c:pt idx="496">
                  <c:v>1.72644</c:v>
                </c:pt>
                <c:pt idx="497">
                  <c:v>1.72644</c:v>
                </c:pt>
                <c:pt idx="498">
                  <c:v>1.7503150000000001</c:v>
                </c:pt>
                <c:pt idx="499">
                  <c:v>1.67869</c:v>
                </c:pt>
                <c:pt idx="500">
                  <c:v>1.67869</c:v>
                </c:pt>
                <c:pt idx="501">
                  <c:v>1.7503150000000001</c:v>
                </c:pt>
                <c:pt idx="502">
                  <c:v>1.6548149999999999</c:v>
                </c:pt>
                <c:pt idx="503">
                  <c:v>1.6309400000000001</c:v>
                </c:pt>
                <c:pt idx="504">
                  <c:v>1.7025650000000001</c:v>
                </c:pt>
                <c:pt idx="505">
                  <c:v>1.67869</c:v>
                </c:pt>
                <c:pt idx="506">
                  <c:v>1.7503150000000001</c:v>
                </c:pt>
                <c:pt idx="507">
                  <c:v>1.7503150000000001</c:v>
                </c:pt>
                <c:pt idx="508">
                  <c:v>1.72644</c:v>
                </c:pt>
                <c:pt idx="509">
                  <c:v>1.7025650000000001</c:v>
                </c:pt>
                <c:pt idx="510">
                  <c:v>1.7025650000000001</c:v>
                </c:pt>
                <c:pt idx="511">
                  <c:v>1.72644</c:v>
                </c:pt>
                <c:pt idx="512">
                  <c:v>1.7025650000000001</c:v>
                </c:pt>
                <c:pt idx="513">
                  <c:v>1.7025650000000001</c:v>
                </c:pt>
                <c:pt idx="514">
                  <c:v>1.7741899999999999</c:v>
                </c:pt>
                <c:pt idx="515">
                  <c:v>1.67869</c:v>
                </c:pt>
                <c:pt idx="516">
                  <c:v>1.7741899999999999</c:v>
                </c:pt>
                <c:pt idx="517">
                  <c:v>1.67869</c:v>
                </c:pt>
                <c:pt idx="518">
                  <c:v>1.67869</c:v>
                </c:pt>
                <c:pt idx="519">
                  <c:v>1.7025650000000001</c:v>
                </c:pt>
                <c:pt idx="520">
                  <c:v>1.72644</c:v>
                </c:pt>
                <c:pt idx="521">
                  <c:v>1.7025650000000001</c:v>
                </c:pt>
                <c:pt idx="522">
                  <c:v>1.72644</c:v>
                </c:pt>
                <c:pt idx="523">
                  <c:v>1.67869</c:v>
                </c:pt>
                <c:pt idx="524">
                  <c:v>1.6548149999999999</c:v>
                </c:pt>
                <c:pt idx="525">
                  <c:v>1.72644</c:v>
                </c:pt>
                <c:pt idx="526">
                  <c:v>1.7025650000000001</c:v>
                </c:pt>
                <c:pt idx="527">
                  <c:v>1.67869</c:v>
                </c:pt>
                <c:pt idx="528">
                  <c:v>1.7025650000000001</c:v>
                </c:pt>
                <c:pt idx="529">
                  <c:v>1.6548149999999999</c:v>
                </c:pt>
                <c:pt idx="530">
                  <c:v>1.6309400000000001</c:v>
                </c:pt>
                <c:pt idx="531">
                  <c:v>1.607065</c:v>
                </c:pt>
                <c:pt idx="532">
                  <c:v>1.6309400000000001</c:v>
                </c:pt>
                <c:pt idx="533">
                  <c:v>1.6309400000000001</c:v>
                </c:pt>
                <c:pt idx="534">
                  <c:v>1.67869</c:v>
                </c:pt>
                <c:pt idx="535">
                  <c:v>1.6309400000000001</c:v>
                </c:pt>
                <c:pt idx="536">
                  <c:v>1.6548149999999999</c:v>
                </c:pt>
                <c:pt idx="537">
                  <c:v>1.67869</c:v>
                </c:pt>
                <c:pt idx="538">
                  <c:v>1.7025650000000001</c:v>
                </c:pt>
                <c:pt idx="539">
                  <c:v>1.67869</c:v>
                </c:pt>
                <c:pt idx="540">
                  <c:v>1.7025650000000001</c:v>
                </c:pt>
                <c:pt idx="541">
                  <c:v>1.6548149999999999</c:v>
                </c:pt>
                <c:pt idx="542">
                  <c:v>1.7025650000000001</c:v>
                </c:pt>
                <c:pt idx="543">
                  <c:v>1.6309400000000001</c:v>
                </c:pt>
                <c:pt idx="544">
                  <c:v>1.7025650000000001</c:v>
                </c:pt>
                <c:pt idx="545">
                  <c:v>1.6548149999999999</c:v>
                </c:pt>
                <c:pt idx="546">
                  <c:v>1.6548149999999999</c:v>
                </c:pt>
                <c:pt idx="547">
                  <c:v>1.6548149999999999</c:v>
                </c:pt>
                <c:pt idx="548">
                  <c:v>1.6309400000000001</c:v>
                </c:pt>
                <c:pt idx="549">
                  <c:v>1.6309400000000001</c:v>
                </c:pt>
                <c:pt idx="550">
                  <c:v>1.67869</c:v>
                </c:pt>
                <c:pt idx="551">
                  <c:v>1.7025650000000001</c:v>
                </c:pt>
                <c:pt idx="552">
                  <c:v>1.7025650000000001</c:v>
                </c:pt>
                <c:pt idx="553">
                  <c:v>1.6309400000000001</c:v>
                </c:pt>
                <c:pt idx="554">
                  <c:v>1.6309400000000001</c:v>
                </c:pt>
                <c:pt idx="555">
                  <c:v>1.6548149999999999</c:v>
                </c:pt>
                <c:pt idx="556">
                  <c:v>1.67869</c:v>
                </c:pt>
                <c:pt idx="557">
                  <c:v>1.6309400000000001</c:v>
                </c:pt>
                <c:pt idx="558">
                  <c:v>1.7025650000000001</c:v>
                </c:pt>
                <c:pt idx="559">
                  <c:v>1.6548149999999999</c:v>
                </c:pt>
                <c:pt idx="560">
                  <c:v>1.6309400000000001</c:v>
                </c:pt>
                <c:pt idx="561">
                  <c:v>1.6309400000000001</c:v>
                </c:pt>
                <c:pt idx="562">
                  <c:v>1.6309400000000001</c:v>
                </c:pt>
                <c:pt idx="563">
                  <c:v>1.72644</c:v>
                </c:pt>
                <c:pt idx="564">
                  <c:v>1.6548149999999999</c:v>
                </c:pt>
                <c:pt idx="565">
                  <c:v>1.7025650000000001</c:v>
                </c:pt>
                <c:pt idx="566">
                  <c:v>1.7025650000000001</c:v>
                </c:pt>
                <c:pt idx="567">
                  <c:v>1.72644</c:v>
                </c:pt>
                <c:pt idx="568">
                  <c:v>1.6309400000000001</c:v>
                </c:pt>
                <c:pt idx="569">
                  <c:v>1.6548149999999999</c:v>
                </c:pt>
                <c:pt idx="570">
                  <c:v>1.6309400000000001</c:v>
                </c:pt>
                <c:pt idx="571">
                  <c:v>1.7025650000000001</c:v>
                </c:pt>
                <c:pt idx="572">
                  <c:v>1.6548149999999999</c:v>
                </c:pt>
                <c:pt idx="573">
                  <c:v>1.72644</c:v>
                </c:pt>
                <c:pt idx="574">
                  <c:v>1.6548149999999999</c:v>
                </c:pt>
                <c:pt idx="575">
                  <c:v>1.67869</c:v>
                </c:pt>
                <c:pt idx="576">
                  <c:v>1.7025650000000001</c:v>
                </c:pt>
                <c:pt idx="577">
                  <c:v>1.72644</c:v>
                </c:pt>
                <c:pt idx="578">
                  <c:v>1.7025650000000001</c:v>
                </c:pt>
                <c:pt idx="579">
                  <c:v>1.6548149999999999</c:v>
                </c:pt>
                <c:pt idx="580">
                  <c:v>1.7025650000000001</c:v>
                </c:pt>
                <c:pt idx="581">
                  <c:v>1.67869</c:v>
                </c:pt>
                <c:pt idx="582">
                  <c:v>1.72644</c:v>
                </c:pt>
                <c:pt idx="583">
                  <c:v>1.7025650000000001</c:v>
                </c:pt>
                <c:pt idx="584">
                  <c:v>1.67869</c:v>
                </c:pt>
                <c:pt idx="585">
                  <c:v>1.7025650000000001</c:v>
                </c:pt>
                <c:pt idx="586">
                  <c:v>1.6548149999999999</c:v>
                </c:pt>
                <c:pt idx="587">
                  <c:v>1.6548149999999999</c:v>
                </c:pt>
                <c:pt idx="588">
                  <c:v>1.72644</c:v>
                </c:pt>
                <c:pt idx="589">
                  <c:v>1.6548149999999999</c:v>
                </c:pt>
                <c:pt idx="590">
                  <c:v>1.67869</c:v>
                </c:pt>
                <c:pt idx="591">
                  <c:v>1.686648333333334</c:v>
                </c:pt>
                <c:pt idx="592">
                  <c:v>1.694606666666667</c:v>
                </c:pt>
                <c:pt idx="593">
                  <c:v>1.7025650000000001</c:v>
                </c:pt>
                <c:pt idx="594">
                  <c:v>1.7025650000000001</c:v>
                </c:pt>
                <c:pt idx="595">
                  <c:v>1.6548149999999999</c:v>
                </c:pt>
                <c:pt idx="596">
                  <c:v>1.7025650000000001</c:v>
                </c:pt>
                <c:pt idx="597">
                  <c:v>1.6309400000000001</c:v>
                </c:pt>
                <c:pt idx="598">
                  <c:v>1.6309400000000001</c:v>
                </c:pt>
                <c:pt idx="599">
                  <c:v>1.7025650000000001</c:v>
                </c:pt>
                <c:pt idx="600">
                  <c:v>1.67869</c:v>
                </c:pt>
                <c:pt idx="601">
                  <c:v>1.6548149999999999</c:v>
                </c:pt>
                <c:pt idx="602">
                  <c:v>1.67869</c:v>
                </c:pt>
                <c:pt idx="603">
                  <c:v>1.6309400000000001</c:v>
                </c:pt>
                <c:pt idx="604">
                  <c:v>1.67869</c:v>
                </c:pt>
                <c:pt idx="605">
                  <c:v>1.67869</c:v>
                </c:pt>
                <c:pt idx="606">
                  <c:v>1.6309400000000001</c:v>
                </c:pt>
                <c:pt idx="607">
                  <c:v>1.67869</c:v>
                </c:pt>
                <c:pt idx="608">
                  <c:v>1.6548149999999999</c:v>
                </c:pt>
                <c:pt idx="609">
                  <c:v>1.6548149999999999</c:v>
                </c:pt>
                <c:pt idx="610">
                  <c:v>1.67869</c:v>
                </c:pt>
                <c:pt idx="611">
                  <c:v>1.72644</c:v>
                </c:pt>
                <c:pt idx="612">
                  <c:v>1.7025650000000001</c:v>
                </c:pt>
                <c:pt idx="613">
                  <c:v>1.7025650000000001</c:v>
                </c:pt>
                <c:pt idx="614">
                  <c:v>1.6309400000000001</c:v>
                </c:pt>
                <c:pt idx="615">
                  <c:v>1.72644</c:v>
                </c:pt>
                <c:pt idx="616">
                  <c:v>1.7025650000000001</c:v>
                </c:pt>
                <c:pt idx="617">
                  <c:v>1.6548149999999999</c:v>
                </c:pt>
                <c:pt idx="618">
                  <c:v>1.6309400000000001</c:v>
                </c:pt>
                <c:pt idx="619">
                  <c:v>1.7025650000000001</c:v>
                </c:pt>
                <c:pt idx="620">
                  <c:v>1.607065</c:v>
                </c:pt>
                <c:pt idx="621">
                  <c:v>1.607065</c:v>
                </c:pt>
                <c:pt idx="622">
                  <c:v>1.6548149999999999</c:v>
                </c:pt>
                <c:pt idx="623">
                  <c:v>1.607065</c:v>
                </c:pt>
                <c:pt idx="624">
                  <c:v>1.6309400000000001</c:v>
                </c:pt>
                <c:pt idx="625">
                  <c:v>1.67869</c:v>
                </c:pt>
                <c:pt idx="626">
                  <c:v>1.5831900000000001</c:v>
                </c:pt>
                <c:pt idx="627">
                  <c:v>1.6309400000000001</c:v>
                </c:pt>
                <c:pt idx="628">
                  <c:v>1.5831900000000001</c:v>
                </c:pt>
                <c:pt idx="629">
                  <c:v>1.6548149999999999</c:v>
                </c:pt>
                <c:pt idx="630">
                  <c:v>1.607065</c:v>
                </c:pt>
                <c:pt idx="631">
                  <c:v>1.607065</c:v>
                </c:pt>
                <c:pt idx="632">
                  <c:v>1.6548149999999999</c:v>
                </c:pt>
                <c:pt idx="633">
                  <c:v>1.6548149999999999</c:v>
                </c:pt>
                <c:pt idx="634">
                  <c:v>1.6548149999999999</c:v>
                </c:pt>
                <c:pt idx="635">
                  <c:v>1.6309400000000001</c:v>
                </c:pt>
                <c:pt idx="636">
                  <c:v>1.607065</c:v>
                </c:pt>
                <c:pt idx="637">
                  <c:v>1.607065</c:v>
                </c:pt>
                <c:pt idx="638">
                  <c:v>1.607065</c:v>
                </c:pt>
                <c:pt idx="639">
                  <c:v>1.6548149999999999</c:v>
                </c:pt>
                <c:pt idx="640">
                  <c:v>1.6309400000000001</c:v>
                </c:pt>
                <c:pt idx="641">
                  <c:v>1.6548149999999999</c:v>
                </c:pt>
                <c:pt idx="642">
                  <c:v>1.67869</c:v>
                </c:pt>
                <c:pt idx="643">
                  <c:v>1.7025650000000001</c:v>
                </c:pt>
                <c:pt idx="644">
                  <c:v>1.67869</c:v>
                </c:pt>
                <c:pt idx="645">
                  <c:v>1.7025650000000001</c:v>
                </c:pt>
                <c:pt idx="646">
                  <c:v>1.6548149999999999</c:v>
                </c:pt>
                <c:pt idx="647">
                  <c:v>1.6309400000000001</c:v>
                </c:pt>
                <c:pt idx="648">
                  <c:v>1.6548149999999999</c:v>
                </c:pt>
                <c:pt idx="649">
                  <c:v>1.607065</c:v>
                </c:pt>
                <c:pt idx="650">
                  <c:v>1.6548149999999999</c:v>
                </c:pt>
                <c:pt idx="651">
                  <c:v>1.67869</c:v>
                </c:pt>
                <c:pt idx="652">
                  <c:v>1.6309400000000001</c:v>
                </c:pt>
                <c:pt idx="653">
                  <c:v>1.6309400000000001</c:v>
                </c:pt>
                <c:pt idx="654">
                  <c:v>1.5831900000000001</c:v>
                </c:pt>
                <c:pt idx="655">
                  <c:v>1.607065</c:v>
                </c:pt>
                <c:pt idx="656">
                  <c:v>1.67869</c:v>
                </c:pt>
                <c:pt idx="657">
                  <c:v>1.6548149999999999</c:v>
                </c:pt>
                <c:pt idx="658">
                  <c:v>1.67869</c:v>
                </c:pt>
                <c:pt idx="659">
                  <c:v>1.7025650000000001</c:v>
                </c:pt>
                <c:pt idx="660">
                  <c:v>1.7025650000000001</c:v>
                </c:pt>
                <c:pt idx="661">
                  <c:v>1.7025650000000001</c:v>
                </c:pt>
                <c:pt idx="662">
                  <c:v>1.6309400000000001</c:v>
                </c:pt>
                <c:pt idx="663">
                  <c:v>1.6309400000000001</c:v>
                </c:pt>
                <c:pt idx="664">
                  <c:v>1.6548149999999999</c:v>
                </c:pt>
                <c:pt idx="665">
                  <c:v>1.6309400000000001</c:v>
                </c:pt>
                <c:pt idx="666">
                  <c:v>1.7025650000000001</c:v>
                </c:pt>
                <c:pt idx="667">
                  <c:v>1.67869</c:v>
                </c:pt>
                <c:pt idx="668">
                  <c:v>1.607065</c:v>
                </c:pt>
                <c:pt idx="669">
                  <c:v>1.6548149999999999</c:v>
                </c:pt>
                <c:pt idx="670">
                  <c:v>1.6548149999999999</c:v>
                </c:pt>
                <c:pt idx="671">
                  <c:v>1.607065</c:v>
                </c:pt>
                <c:pt idx="672">
                  <c:v>1.6548149999999999</c:v>
                </c:pt>
                <c:pt idx="673">
                  <c:v>1.6309400000000001</c:v>
                </c:pt>
                <c:pt idx="674">
                  <c:v>1.6548149999999999</c:v>
                </c:pt>
                <c:pt idx="675">
                  <c:v>1.6309400000000001</c:v>
                </c:pt>
                <c:pt idx="676">
                  <c:v>1.607065</c:v>
                </c:pt>
                <c:pt idx="677">
                  <c:v>1.5831900000000001</c:v>
                </c:pt>
                <c:pt idx="678">
                  <c:v>1.6309400000000001</c:v>
                </c:pt>
                <c:pt idx="679">
                  <c:v>1.67869</c:v>
                </c:pt>
                <c:pt idx="680">
                  <c:v>1.67869</c:v>
                </c:pt>
                <c:pt idx="681">
                  <c:v>1.67869</c:v>
                </c:pt>
                <c:pt idx="682">
                  <c:v>1.607065</c:v>
                </c:pt>
                <c:pt idx="683">
                  <c:v>1.7025650000000001</c:v>
                </c:pt>
                <c:pt idx="684">
                  <c:v>1.6309400000000001</c:v>
                </c:pt>
                <c:pt idx="685">
                  <c:v>1.5831900000000001</c:v>
                </c:pt>
                <c:pt idx="686">
                  <c:v>1.7025650000000001</c:v>
                </c:pt>
                <c:pt idx="687">
                  <c:v>1.6548149999999999</c:v>
                </c:pt>
                <c:pt idx="688">
                  <c:v>1.67869</c:v>
                </c:pt>
                <c:pt idx="689">
                  <c:v>1.67869</c:v>
                </c:pt>
                <c:pt idx="690">
                  <c:v>1.67869</c:v>
                </c:pt>
                <c:pt idx="691">
                  <c:v>1.6548149999999999</c:v>
                </c:pt>
                <c:pt idx="692">
                  <c:v>1.5831900000000001</c:v>
                </c:pt>
                <c:pt idx="693">
                  <c:v>1.6309400000000001</c:v>
                </c:pt>
                <c:pt idx="694">
                  <c:v>1.607065</c:v>
                </c:pt>
                <c:pt idx="695">
                  <c:v>1.6548149999999999</c:v>
                </c:pt>
                <c:pt idx="696">
                  <c:v>1.6309400000000001</c:v>
                </c:pt>
                <c:pt idx="697">
                  <c:v>1.6548149999999999</c:v>
                </c:pt>
                <c:pt idx="698">
                  <c:v>1.6309400000000001</c:v>
                </c:pt>
                <c:pt idx="699">
                  <c:v>1.6309400000000001</c:v>
                </c:pt>
                <c:pt idx="700">
                  <c:v>1.6309400000000001</c:v>
                </c:pt>
                <c:pt idx="701">
                  <c:v>1.6548149999999999</c:v>
                </c:pt>
                <c:pt idx="702">
                  <c:v>1.67869</c:v>
                </c:pt>
                <c:pt idx="703">
                  <c:v>1.67869</c:v>
                </c:pt>
                <c:pt idx="704">
                  <c:v>1.6548149999999999</c:v>
                </c:pt>
                <c:pt idx="705">
                  <c:v>1.67869</c:v>
                </c:pt>
                <c:pt idx="706">
                  <c:v>1.6548149999999999</c:v>
                </c:pt>
                <c:pt idx="707">
                  <c:v>1.6548149999999999</c:v>
                </c:pt>
                <c:pt idx="708">
                  <c:v>1.607065</c:v>
                </c:pt>
                <c:pt idx="709">
                  <c:v>1.7503150000000001</c:v>
                </c:pt>
                <c:pt idx="710">
                  <c:v>1.6548149999999999</c:v>
                </c:pt>
                <c:pt idx="711">
                  <c:v>1.6548149999999999</c:v>
                </c:pt>
                <c:pt idx="712">
                  <c:v>1.6309400000000001</c:v>
                </c:pt>
                <c:pt idx="713">
                  <c:v>1.607065</c:v>
                </c:pt>
                <c:pt idx="714">
                  <c:v>1.7025650000000001</c:v>
                </c:pt>
                <c:pt idx="715">
                  <c:v>1.67869</c:v>
                </c:pt>
                <c:pt idx="716">
                  <c:v>1.7025650000000001</c:v>
                </c:pt>
                <c:pt idx="717">
                  <c:v>1.607065</c:v>
                </c:pt>
                <c:pt idx="718">
                  <c:v>1.6309400000000001</c:v>
                </c:pt>
                <c:pt idx="719">
                  <c:v>1.6309400000000001</c:v>
                </c:pt>
                <c:pt idx="720">
                  <c:v>1.607065</c:v>
                </c:pt>
                <c:pt idx="721">
                  <c:v>1.6309400000000001</c:v>
                </c:pt>
                <c:pt idx="722">
                  <c:v>1.6309400000000001</c:v>
                </c:pt>
                <c:pt idx="723">
                  <c:v>1.6548149999999999</c:v>
                </c:pt>
                <c:pt idx="724">
                  <c:v>1.607065</c:v>
                </c:pt>
                <c:pt idx="725">
                  <c:v>1.6309400000000001</c:v>
                </c:pt>
                <c:pt idx="726">
                  <c:v>1.607065</c:v>
                </c:pt>
                <c:pt idx="727">
                  <c:v>1.6548149999999999</c:v>
                </c:pt>
                <c:pt idx="728">
                  <c:v>1.67869</c:v>
                </c:pt>
                <c:pt idx="729">
                  <c:v>1.6548149999999999</c:v>
                </c:pt>
                <c:pt idx="730">
                  <c:v>1.6548149999999999</c:v>
                </c:pt>
                <c:pt idx="731">
                  <c:v>1.607065</c:v>
                </c:pt>
                <c:pt idx="732">
                  <c:v>1.6548149999999999</c:v>
                </c:pt>
                <c:pt idx="733">
                  <c:v>1.67869</c:v>
                </c:pt>
                <c:pt idx="734">
                  <c:v>1.7025650000000001</c:v>
                </c:pt>
                <c:pt idx="735">
                  <c:v>1.72644</c:v>
                </c:pt>
                <c:pt idx="736">
                  <c:v>1.7025650000000001</c:v>
                </c:pt>
                <c:pt idx="737">
                  <c:v>1.6309400000000001</c:v>
                </c:pt>
                <c:pt idx="738">
                  <c:v>1.6548149999999999</c:v>
                </c:pt>
                <c:pt idx="739">
                  <c:v>1.7025650000000001</c:v>
                </c:pt>
                <c:pt idx="740">
                  <c:v>1.6309400000000001</c:v>
                </c:pt>
                <c:pt idx="741">
                  <c:v>1.6309400000000001</c:v>
                </c:pt>
                <c:pt idx="742">
                  <c:v>1.6309400000000001</c:v>
                </c:pt>
                <c:pt idx="743">
                  <c:v>1.7025650000000001</c:v>
                </c:pt>
                <c:pt idx="744">
                  <c:v>1.6548149999999999</c:v>
                </c:pt>
                <c:pt idx="745">
                  <c:v>1.6548149999999999</c:v>
                </c:pt>
                <c:pt idx="746">
                  <c:v>1.72644</c:v>
                </c:pt>
                <c:pt idx="747">
                  <c:v>1.7025650000000001</c:v>
                </c:pt>
                <c:pt idx="748">
                  <c:v>1.7025650000000001</c:v>
                </c:pt>
                <c:pt idx="749">
                  <c:v>1.7503150000000001</c:v>
                </c:pt>
                <c:pt idx="750">
                  <c:v>1.72644</c:v>
                </c:pt>
                <c:pt idx="751">
                  <c:v>1.7025650000000001</c:v>
                </c:pt>
                <c:pt idx="752">
                  <c:v>1.7025650000000001</c:v>
                </c:pt>
                <c:pt idx="753">
                  <c:v>1.7741899999999999</c:v>
                </c:pt>
                <c:pt idx="754">
                  <c:v>1.845815</c:v>
                </c:pt>
                <c:pt idx="755">
                  <c:v>1.845815</c:v>
                </c:pt>
                <c:pt idx="756">
                  <c:v>1.8219399999999999</c:v>
                </c:pt>
                <c:pt idx="757">
                  <c:v>1.798065</c:v>
                </c:pt>
                <c:pt idx="758">
                  <c:v>1.8219399999999999</c:v>
                </c:pt>
                <c:pt idx="759">
                  <c:v>1.798065</c:v>
                </c:pt>
                <c:pt idx="760">
                  <c:v>1.845815</c:v>
                </c:pt>
                <c:pt idx="761">
                  <c:v>1.8696900000000001</c:v>
                </c:pt>
                <c:pt idx="762">
                  <c:v>1.8696900000000001</c:v>
                </c:pt>
                <c:pt idx="763">
                  <c:v>1.798065</c:v>
                </c:pt>
                <c:pt idx="764">
                  <c:v>1.91744</c:v>
                </c:pt>
                <c:pt idx="765">
                  <c:v>1.9890650000000001</c:v>
                </c:pt>
                <c:pt idx="766">
                  <c:v>1.8696900000000001</c:v>
                </c:pt>
                <c:pt idx="767">
                  <c:v>1.8219399999999999</c:v>
                </c:pt>
                <c:pt idx="768">
                  <c:v>1.798065</c:v>
                </c:pt>
                <c:pt idx="769">
                  <c:v>1.798065</c:v>
                </c:pt>
                <c:pt idx="770">
                  <c:v>1.798065</c:v>
                </c:pt>
                <c:pt idx="771">
                  <c:v>1.845815</c:v>
                </c:pt>
                <c:pt idx="772">
                  <c:v>1.798065</c:v>
                </c:pt>
                <c:pt idx="773">
                  <c:v>1.798065</c:v>
                </c:pt>
                <c:pt idx="774">
                  <c:v>1.798065</c:v>
                </c:pt>
                <c:pt idx="775">
                  <c:v>1.8219399999999999</c:v>
                </c:pt>
                <c:pt idx="776">
                  <c:v>1.798065</c:v>
                </c:pt>
                <c:pt idx="777">
                  <c:v>1.798065</c:v>
                </c:pt>
                <c:pt idx="778">
                  <c:v>1.7741899999999999</c:v>
                </c:pt>
                <c:pt idx="779">
                  <c:v>1.72644</c:v>
                </c:pt>
                <c:pt idx="780">
                  <c:v>1.72644</c:v>
                </c:pt>
                <c:pt idx="781">
                  <c:v>1.7741899999999999</c:v>
                </c:pt>
                <c:pt idx="782">
                  <c:v>1.7741899999999999</c:v>
                </c:pt>
                <c:pt idx="783">
                  <c:v>1.7503150000000001</c:v>
                </c:pt>
                <c:pt idx="784">
                  <c:v>1.7741899999999999</c:v>
                </c:pt>
                <c:pt idx="785">
                  <c:v>1.7741899999999999</c:v>
                </c:pt>
                <c:pt idx="786">
                  <c:v>1.9413149999999999</c:v>
                </c:pt>
                <c:pt idx="787">
                  <c:v>1.8219399999999999</c:v>
                </c:pt>
                <c:pt idx="788">
                  <c:v>1.8219399999999999</c:v>
                </c:pt>
                <c:pt idx="789">
                  <c:v>1.7741899999999999</c:v>
                </c:pt>
                <c:pt idx="790">
                  <c:v>1.845815</c:v>
                </c:pt>
                <c:pt idx="791">
                  <c:v>1.7503150000000001</c:v>
                </c:pt>
                <c:pt idx="792">
                  <c:v>1.8219399999999999</c:v>
                </c:pt>
                <c:pt idx="793">
                  <c:v>1.7741899999999999</c:v>
                </c:pt>
                <c:pt idx="794">
                  <c:v>1.7741899999999999</c:v>
                </c:pt>
                <c:pt idx="795">
                  <c:v>1.7741899999999999</c:v>
                </c:pt>
                <c:pt idx="796">
                  <c:v>1.7503150000000001</c:v>
                </c:pt>
                <c:pt idx="797">
                  <c:v>1.7741899999999999</c:v>
                </c:pt>
                <c:pt idx="798">
                  <c:v>1.7503150000000001</c:v>
                </c:pt>
                <c:pt idx="799">
                  <c:v>1.798065</c:v>
                </c:pt>
                <c:pt idx="800">
                  <c:v>1.7741899999999999</c:v>
                </c:pt>
                <c:pt idx="801">
                  <c:v>1.72644</c:v>
                </c:pt>
                <c:pt idx="802">
                  <c:v>1.798065</c:v>
                </c:pt>
                <c:pt idx="803">
                  <c:v>1.7503150000000001</c:v>
                </c:pt>
                <c:pt idx="804">
                  <c:v>1.7503150000000001</c:v>
                </c:pt>
                <c:pt idx="805">
                  <c:v>1.7025650000000001</c:v>
                </c:pt>
                <c:pt idx="806">
                  <c:v>1.798065</c:v>
                </c:pt>
                <c:pt idx="807">
                  <c:v>1.72644</c:v>
                </c:pt>
                <c:pt idx="808">
                  <c:v>1.7503150000000001</c:v>
                </c:pt>
                <c:pt idx="809">
                  <c:v>1.7503150000000001</c:v>
                </c:pt>
                <c:pt idx="810">
                  <c:v>1.7741899999999999</c:v>
                </c:pt>
                <c:pt idx="811">
                  <c:v>1.72644</c:v>
                </c:pt>
                <c:pt idx="812">
                  <c:v>1.7503150000000001</c:v>
                </c:pt>
                <c:pt idx="813">
                  <c:v>1.67869</c:v>
                </c:pt>
                <c:pt idx="814">
                  <c:v>1.72644</c:v>
                </c:pt>
                <c:pt idx="815">
                  <c:v>1.67869</c:v>
                </c:pt>
                <c:pt idx="816">
                  <c:v>1.6548149999999999</c:v>
                </c:pt>
                <c:pt idx="817">
                  <c:v>1.72644</c:v>
                </c:pt>
                <c:pt idx="818">
                  <c:v>1.67869</c:v>
                </c:pt>
                <c:pt idx="819">
                  <c:v>1.7025650000000001</c:v>
                </c:pt>
                <c:pt idx="820">
                  <c:v>1.67869</c:v>
                </c:pt>
                <c:pt idx="821">
                  <c:v>1.67869</c:v>
                </c:pt>
                <c:pt idx="822">
                  <c:v>1.6309400000000001</c:v>
                </c:pt>
                <c:pt idx="823">
                  <c:v>1.6309400000000001</c:v>
                </c:pt>
                <c:pt idx="824">
                  <c:v>1.6309400000000001</c:v>
                </c:pt>
                <c:pt idx="825">
                  <c:v>1.6309400000000001</c:v>
                </c:pt>
                <c:pt idx="826">
                  <c:v>1.67869</c:v>
                </c:pt>
                <c:pt idx="827">
                  <c:v>1.6309400000000001</c:v>
                </c:pt>
                <c:pt idx="828">
                  <c:v>1.6548149999999999</c:v>
                </c:pt>
                <c:pt idx="829">
                  <c:v>1.6548149999999999</c:v>
                </c:pt>
                <c:pt idx="830">
                  <c:v>1.6309400000000001</c:v>
                </c:pt>
                <c:pt idx="831">
                  <c:v>1.6548149999999999</c:v>
                </c:pt>
                <c:pt idx="832">
                  <c:v>1.6548149999999999</c:v>
                </c:pt>
                <c:pt idx="833">
                  <c:v>1.7025650000000001</c:v>
                </c:pt>
                <c:pt idx="834">
                  <c:v>1.6309400000000001</c:v>
                </c:pt>
                <c:pt idx="835">
                  <c:v>1.72644</c:v>
                </c:pt>
                <c:pt idx="836">
                  <c:v>1.67869</c:v>
                </c:pt>
                <c:pt idx="837">
                  <c:v>1.6548149999999999</c:v>
                </c:pt>
                <c:pt idx="838">
                  <c:v>1.607065</c:v>
                </c:pt>
                <c:pt idx="839">
                  <c:v>1.607065</c:v>
                </c:pt>
                <c:pt idx="840">
                  <c:v>1.67869</c:v>
                </c:pt>
                <c:pt idx="841">
                  <c:v>1.67869</c:v>
                </c:pt>
                <c:pt idx="842">
                  <c:v>1.6548149999999999</c:v>
                </c:pt>
                <c:pt idx="843">
                  <c:v>1.607065</c:v>
                </c:pt>
                <c:pt idx="844">
                  <c:v>1.607065</c:v>
                </c:pt>
                <c:pt idx="845">
                  <c:v>1.6548149999999999</c:v>
                </c:pt>
                <c:pt idx="846">
                  <c:v>1.6309400000000001</c:v>
                </c:pt>
                <c:pt idx="847">
                  <c:v>1.6309400000000001</c:v>
                </c:pt>
                <c:pt idx="848">
                  <c:v>1.7025650000000001</c:v>
                </c:pt>
                <c:pt idx="849">
                  <c:v>1.67869</c:v>
                </c:pt>
                <c:pt idx="850">
                  <c:v>1.6309400000000001</c:v>
                </c:pt>
                <c:pt idx="851">
                  <c:v>1.607065</c:v>
                </c:pt>
                <c:pt idx="852">
                  <c:v>1.6548149999999999</c:v>
                </c:pt>
                <c:pt idx="853">
                  <c:v>1.6309400000000001</c:v>
                </c:pt>
                <c:pt idx="854">
                  <c:v>1.6309400000000001</c:v>
                </c:pt>
                <c:pt idx="855">
                  <c:v>1.6548149999999999</c:v>
                </c:pt>
                <c:pt idx="856">
                  <c:v>1.607065</c:v>
                </c:pt>
                <c:pt idx="857">
                  <c:v>1.67869</c:v>
                </c:pt>
                <c:pt idx="858">
                  <c:v>1.6309400000000001</c:v>
                </c:pt>
                <c:pt idx="859">
                  <c:v>1.7025650000000001</c:v>
                </c:pt>
                <c:pt idx="860">
                  <c:v>1.6309400000000001</c:v>
                </c:pt>
                <c:pt idx="861">
                  <c:v>1.607065</c:v>
                </c:pt>
                <c:pt idx="862">
                  <c:v>1.6548149999999999</c:v>
                </c:pt>
                <c:pt idx="863">
                  <c:v>1.6548149999999999</c:v>
                </c:pt>
                <c:pt idx="864">
                  <c:v>1.67869</c:v>
                </c:pt>
                <c:pt idx="865">
                  <c:v>1.6309400000000001</c:v>
                </c:pt>
                <c:pt idx="866">
                  <c:v>1.67869</c:v>
                </c:pt>
                <c:pt idx="867">
                  <c:v>1.5831900000000001</c:v>
                </c:pt>
                <c:pt idx="868">
                  <c:v>1.607065</c:v>
                </c:pt>
                <c:pt idx="869">
                  <c:v>1.6548149999999999</c:v>
                </c:pt>
                <c:pt idx="870">
                  <c:v>1.5831900000000001</c:v>
                </c:pt>
                <c:pt idx="871">
                  <c:v>1.67869</c:v>
                </c:pt>
                <c:pt idx="872">
                  <c:v>1.6548149999999999</c:v>
                </c:pt>
                <c:pt idx="873">
                  <c:v>1.5831900000000001</c:v>
                </c:pt>
                <c:pt idx="874">
                  <c:v>1.607065</c:v>
                </c:pt>
                <c:pt idx="875">
                  <c:v>1.67869</c:v>
                </c:pt>
                <c:pt idx="876">
                  <c:v>1.6309400000000001</c:v>
                </c:pt>
                <c:pt idx="877">
                  <c:v>1.6309400000000001</c:v>
                </c:pt>
                <c:pt idx="878">
                  <c:v>1.607065</c:v>
                </c:pt>
                <c:pt idx="879">
                  <c:v>1.607065</c:v>
                </c:pt>
                <c:pt idx="880">
                  <c:v>1.6548149999999999</c:v>
                </c:pt>
                <c:pt idx="881">
                  <c:v>1.6548149999999999</c:v>
                </c:pt>
                <c:pt idx="882">
                  <c:v>1.607065</c:v>
                </c:pt>
                <c:pt idx="883">
                  <c:v>1.607065</c:v>
                </c:pt>
                <c:pt idx="884">
                  <c:v>1.607065</c:v>
                </c:pt>
                <c:pt idx="885">
                  <c:v>1.6309400000000001</c:v>
                </c:pt>
                <c:pt idx="886">
                  <c:v>1.607065</c:v>
                </c:pt>
                <c:pt idx="887">
                  <c:v>1.7025650000000001</c:v>
                </c:pt>
                <c:pt idx="888">
                  <c:v>1.6548149999999999</c:v>
                </c:pt>
                <c:pt idx="889">
                  <c:v>1.6548149999999999</c:v>
                </c:pt>
                <c:pt idx="890">
                  <c:v>1.607065</c:v>
                </c:pt>
                <c:pt idx="891">
                  <c:v>1.72644</c:v>
                </c:pt>
                <c:pt idx="892">
                  <c:v>1.6309400000000001</c:v>
                </c:pt>
                <c:pt idx="893">
                  <c:v>1.607065</c:v>
                </c:pt>
                <c:pt idx="894">
                  <c:v>1.6548149999999999</c:v>
                </c:pt>
                <c:pt idx="895">
                  <c:v>1.6548149999999999</c:v>
                </c:pt>
                <c:pt idx="896">
                  <c:v>1.7503150000000001</c:v>
                </c:pt>
                <c:pt idx="897">
                  <c:v>1.6548149999999999</c:v>
                </c:pt>
                <c:pt idx="898">
                  <c:v>1.5831900000000001</c:v>
                </c:pt>
                <c:pt idx="899">
                  <c:v>1.6548149999999999</c:v>
                </c:pt>
                <c:pt idx="900">
                  <c:v>1.6309400000000001</c:v>
                </c:pt>
                <c:pt idx="901">
                  <c:v>1.607065</c:v>
                </c:pt>
                <c:pt idx="902">
                  <c:v>1.4996274999999999</c:v>
                </c:pt>
                <c:pt idx="903">
                  <c:v>1.5533462499999999</c:v>
                </c:pt>
                <c:pt idx="904">
                  <c:v>1.607065</c:v>
                </c:pt>
                <c:pt idx="905">
                  <c:v>1.5831900000000001</c:v>
                </c:pt>
                <c:pt idx="906">
                  <c:v>1.607065</c:v>
                </c:pt>
                <c:pt idx="907">
                  <c:v>1.6309400000000001</c:v>
                </c:pt>
                <c:pt idx="908">
                  <c:v>1.6309400000000001</c:v>
                </c:pt>
                <c:pt idx="909">
                  <c:v>1.6548149999999999</c:v>
                </c:pt>
                <c:pt idx="910">
                  <c:v>1.6309400000000001</c:v>
                </c:pt>
                <c:pt idx="911">
                  <c:v>1.5831900000000001</c:v>
                </c:pt>
                <c:pt idx="912">
                  <c:v>1.5831900000000001</c:v>
                </c:pt>
                <c:pt idx="913">
                  <c:v>1.6309400000000001</c:v>
                </c:pt>
                <c:pt idx="914">
                  <c:v>1.5831900000000001</c:v>
                </c:pt>
                <c:pt idx="915">
                  <c:v>1.5354399999999999</c:v>
                </c:pt>
                <c:pt idx="916">
                  <c:v>1.67869</c:v>
                </c:pt>
                <c:pt idx="917">
                  <c:v>1.6309400000000001</c:v>
                </c:pt>
                <c:pt idx="918">
                  <c:v>1.5831900000000001</c:v>
                </c:pt>
                <c:pt idx="919">
                  <c:v>1.5831900000000001</c:v>
                </c:pt>
                <c:pt idx="920">
                  <c:v>1.6309400000000001</c:v>
                </c:pt>
                <c:pt idx="921">
                  <c:v>1.5831900000000001</c:v>
                </c:pt>
                <c:pt idx="922">
                  <c:v>1.67869</c:v>
                </c:pt>
                <c:pt idx="923">
                  <c:v>1.67869</c:v>
                </c:pt>
                <c:pt idx="924">
                  <c:v>1.5831900000000001</c:v>
                </c:pt>
                <c:pt idx="925">
                  <c:v>1.607065</c:v>
                </c:pt>
                <c:pt idx="926">
                  <c:v>1.6309400000000001</c:v>
                </c:pt>
                <c:pt idx="927">
                  <c:v>1.6548149999999999</c:v>
                </c:pt>
                <c:pt idx="928">
                  <c:v>1.67869</c:v>
                </c:pt>
                <c:pt idx="929">
                  <c:v>1.72644</c:v>
                </c:pt>
                <c:pt idx="930">
                  <c:v>1.72644</c:v>
                </c:pt>
                <c:pt idx="931">
                  <c:v>1.7503150000000001</c:v>
                </c:pt>
                <c:pt idx="932">
                  <c:v>1.67869</c:v>
                </c:pt>
                <c:pt idx="933">
                  <c:v>1.7741899999999999</c:v>
                </c:pt>
                <c:pt idx="934">
                  <c:v>1.7503150000000001</c:v>
                </c:pt>
                <c:pt idx="935">
                  <c:v>1.72644</c:v>
                </c:pt>
                <c:pt idx="936">
                  <c:v>1.798065</c:v>
                </c:pt>
                <c:pt idx="937">
                  <c:v>1.7741899999999999</c:v>
                </c:pt>
                <c:pt idx="938">
                  <c:v>1.7503150000000001</c:v>
                </c:pt>
                <c:pt idx="939">
                  <c:v>1.72644</c:v>
                </c:pt>
                <c:pt idx="940">
                  <c:v>1.7025650000000001</c:v>
                </c:pt>
                <c:pt idx="941">
                  <c:v>1.67869</c:v>
                </c:pt>
                <c:pt idx="942">
                  <c:v>1.67869</c:v>
                </c:pt>
                <c:pt idx="943">
                  <c:v>1.67869</c:v>
                </c:pt>
                <c:pt idx="944">
                  <c:v>1.7025650000000001</c:v>
                </c:pt>
                <c:pt idx="945">
                  <c:v>1.7025650000000001</c:v>
                </c:pt>
                <c:pt idx="946">
                  <c:v>1.6548149999999999</c:v>
                </c:pt>
                <c:pt idx="947">
                  <c:v>1.7025650000000001</c:v>
                </c:pt>
                <c:pt idx="948">
                  <c:v>1.72644</c:v>
                </c:pt>
                <c:pt idx="949">
                  <c:v>1.67869</c:v>
                </c:pt>
                <c:pt idx="950">
                  <c:v>1.7025650000000001</c:v>
                </c:pt>
                <c:pt idx="951">
                  <c:v>1.72644</c:v>
                </c:pt>
                <c:pt idx="952">
                  <c:v>1.6548149999999999</c:v>
                </c:pt>
                <c:pt idx="953">
                  <c:v>1.6309400000000001</c:v>
                </c:pt>
                <c:pt idx="954">
                  <c:v>1.72644</c:v>
                </c:pt>
                <c:pt idx="955">
                  <c:v>1.8696900000000001</c:v>
                </c:pt>
                <c:pt idx="956">
                  <c:v>1.91744</c:v>
                </c:pt>
                <c:pt idx="957">
                  <c:v>1.91744</c:v>
                </c:pt>
                <c:pt idx="958">
                  <c:v>2.01294</c:v>
                </c:pt>
                <c:pt idx="959">
                  <c:v>2.01294</c:v>
                </c:pt>
                <c:pt idx="960">
                  <c:v>1.9413149999999999</c:v>
                </c:pt>
                <c:pt idx="961">
                  <c:v>1.9413149999999999</c:v>
                </c:pt>
                <c:pt idx="962">
                  <c:v>1.845815</c:v>
                </c:pt>
                <c:pt idx="963">
                  <c:v>1.8935649999999999</c:v>
                </c:pt>
                <c:pt idx="964">
                  <c:v>1.8935649999999999</c:v>
                </c:pt>
                <c:pt idx="965">
                  <c:v>1.8696900000000001</c:v>
                </c:pt>
                <c:pt idx="966">
                  <c:v>1.8935649999999999</c:v>
                </c:pt>
                <c:pt idx="967">
                  <c:v>1.91744</c:v>
                </c:pt>
                <c:pt idx="968">
                  <c:v>1.91744</c:v>
                </c:pt>
                <c:pt idx="969">
                  <c:v>1.9890650000000001</c:v>
                </c:pt>
                <c:pt idx="970">
                  <c:v>1.8935649999999999</c:v>
                </c:pt>
                <c:pt idx="971">
                  <c:v>1.9413149999999999</c:v>
                </c:pt>
                <c:pt idx="972">
                  <c:v>1.8696900000000001</c:v>
                </c:pt>
                <c:pt idx="973">
                  <c:v>1.845815</c:v>
                </c:pt>
                <c:pt idx="974">
                  <c:v>1.8219399999999999</c:v>
                </c:pt>
                <c:pt idx="975">
                  <c:v>1.8696900000000001</c:v>
                </c:pt>
                <c:pt idx="976">
                  <c:v>1.845815</c:v>
                </c:pt>
                <c:pt idx="977">
                  <c:v>1.845815</c:v>
                </c:pt>
                <c:pt idx="978">
                  <c:v>1.798065</c:v>
                </c:pt>
                <c:pt idx="979">
                  <c:v>2.2397524999999998</c:v>
                </c:pt>
                <c:pt idx="980">
                  <c:v>2.6814399999999998</c:v>
                </c:pt>
                <c:pt idx="981">
                  <c:v>2.5143149999999999</c:v>
                </c:pt>
                <c:pt idx="982">
                  <c:v>2.3471899999999999</c:v>
                </c:pt>
                <c:pt idx="983">
                  <c:v>2.2278150000000001</c:v>
                </c:pt>
                <c:pt idx="984">
                  <c:v>2.25169</c:v>
                </c:pt>
                <c:pt idx="985">
                  <c:v>2.084565</c:v>
                </c:pt>
                <c:pt idx="986">
                  <c:v>2.084565</c:v>
                </c:pt>
                <c:pt idx="987">
                  <c:v>2.0606900000000001</c:v>
                </c:pt>
                <c:pt idx="988">
                  <c:v>2.01294</c:v>
                </c:pt>
                <c:pt idx="989">
                  <c:v>1.96519</c:v>
                </c:pt>
                <c:pt idx="990">
                  <c:v>1.91744</c:v>
                </c:pt>
                <c:pt idx="991">
                  <c:v>1.91744</c:v>
                </c:pt>
                <c:pt idx="992">
                  <c:v>1.909481666666667</c:v>
                </c:pt>
                <c:pt idx="993">
                  <c:v>1.901523333333333</c:v>
                </c:pt>
                <c:pt idx="994">
                  <c:v>1.8935649999999999</c:v>
                </c:pt>
                <c:pt idx="995">
                  <c:v>1.9413149999999999</c:v>
                </c:pt>
                <c:pt idx="996">
                  <c:v>1.91744</c:v>
                </c:pt>
                <c:pt idx="997">
                  <c:v>1.8696900000000001</c:v>
                </c:pt>
                <c:pt idx="998">
                  <c:v>1.91744</c:v>
                </c:pt>
                <c:pt idx="999">
                  <c:v>1.8696900000000001</c:v>
                </c:pt>
                <c:pt idx="1000">
                  <c:v>1.8696900000000001</c:v>
                </c:pt>
                <c:pt idx="1001">
                  <c:v>1.8696900000000001</c:v>
                </c:pt>
                <c:pt idx="1002">
                  <c:v>1.8696900000000001</c:v>
                </c:pt>
                <c:pt idx="1003">
                  <c:v>1.8935649999999999</c:v>
                </c:pt>
                <c:pt idx="1004">
                  <c:v>1.91744</c:v>
                </c:pt>
                <c:pt idx="1005">
                  <c:v>1.8935649999999999</c:v>
                </c:pt>
                <c:pt idx="1006">
                  <c:v>1.8219399999999999</c:v>
                </c:pt>
                <c:pt idx="1007">
                  <c:v>1.8696900000000001</c:v>
                </c:pt>
                <c:pt idx="1008">
                  <c:v>1.798065</c:v>
                </c:pt>
                <c:pt idx="1009">
                  <c:v>1.798065</c:v>
                </c:pt>
                <c:pt idx="1010">
                  <c:v>1.798065</c:v>
                </c:pt>
                <c:pt idx="1011">
                  <c:v>1.798065</c:v>
                </c:pt>
                <c:pt idx="1012">
                  <c:v>1.798065</c:v>
                </c:pt>
                <c:pt idx="1013">
                  <c:v>1.7741899999999999</c:v>
                </c:pt>
                <c:pt idx="1014">
                  <c:v>1.798065</c:v>
                </c:pt>
                <c:pt idx="1015">
                  <c:v>1.798065</c:v>
                </c:pt>
                <c:pt idx="1016">
                  <c:v>1.798065</c:v>
                </c:pt>
                <c:pt idx="1017">
                  <c:v>1.7741899999999999</c:v>
                </c:pt>
                <c:pt idx="1018">
                  <c:v>1.72644</c:v>
                </c:pt>
                <c:pt idx="1019">
                  <c:v>1.7503150000000001</c:v>
                </c:pt>
                <c:pt idx="1020">
                  <c:v>1.798065</c:v>
                </c:pt>
                <c:pt idx="1021">
                  <c:v>1.798065</c:v>
                </c:pt>
                <c:pt idx="1022">
                  <c:v>1.798065</c:v>
                </c:pt>
                <c:pt idx="1023">
                  <c:v>1.798065</c:v>
                </c:pt>
                <c:pt idx="1024">
                  <c:v>1.7503150000000001</c:v>
                </c:pt>
                <c:pt idx="1025">
                  <c:v>1.7741899999999999</c:v>
                </c:pt>
                <c:pt idx="1026">
                  <c:v>2.084565</c:v>
                </c:pt>
                <c:pt idx="1027">
                  <c:v>1.9413149999999999</c:v>
                </c:pt>
                <c:pt idx="1028">
                  <c:v>1.9413149999999999</c:v>
                </c:pt>
                <c:pt idx="1029">
                  <c:v>1.8935649999999999</c:v>
                </c:pt>
                <c:pt idx="1030">
                  <c:v>1.845815</c:v>
                </c:pt>
                <c:pt idx="1031">
                  <c:v>1.8219399999999999</c:v>
                </c:pt>
                <c:pt idx="1032">
                  <c:v>1.7741899999999999</c:v>
                </c:pt>
                <c:pt idx="1033">
                  <c:v>1.7503150000000001</c:v>
                </c:pt>
                <c:pt idx="1034">
                  <c:v>1.7741899999999999</c:v>
                </c:pt>
                <c:pt idx="1035">
                  <c:v>1.8219399999999999</c:v>
                </c:pt>
                <c:pt idx="1036">
                  <c:v>1.798065</c:v>
                </c:pt>
                <c:pt idx="1037">
                  <c:v>1.7503150000000001</c:v>
                </c:pt>
                <c:pt idx="1038">
                  <c:v>1.7503150000000001</c:v>
                </c:pt>
                <c:pt idx="1039">
                  <c:v>1.798065</c:v>
                </c:pt>
                <c:pt idx="1040">
                  <c:v>1.7025650000000001</c:v>
                </c:pt>
                <c:pt idx="1041">
                  <c:v>1.7503150000000001</c:v>
                </c:pt>
                <c:pt idx="1042">
                  <c:v>1.798065</c:v>
                </c:pt>
                <c:pt idx="1043">
                  <c:v>1.7741899999999999</c:v>
                </c:pt>
                <c:pt idx="1044">
                  <c:v>1.7025650000000001</c:v>
                </c:pt>
                <c:pt idx="1045">
                  <c:v>1.798065</c:v>
                </c:pt>
                <c:pt idx="1046">
                  <c:v>1.798065</c:v>
                </c:pt>
                <c:pt idx="1047">
                  <c:v>1.798065</c:v>
                </c:pt>
                <c:pt idx="1048">
                  <c:v>1.7025650000000001</c:v>
                </c:pt>
                <c:pt idx="1049">
                  <c:v>1.7741899999999999</c:v>
                </c:pt>
                <c:pt idx="1050">
                  <c:v>1.72644</c:v>
                </c:pt>
                <c:pt idx="1051">
                  <c:v>1.7503150000000001</c:v>
                </c:pt>
                <c:pt idx="1052">
                  <c:v>1.7503150000000001</c:v>
                </c:pt>
                <c:pt idx="1053">
                  <c:v>1.67869</c:v>
                </c:pt>
                <c:pt idx="1054">
                  <c:v>1.7503150000000001</c:v>
                </c:pt>
                <c:pt idx="1055">
                  <c:v>1.67869</c:v>
                </c:pt>
                <c:pt idx="1056">
                  <c:v>1.7025650000000001</c:v>
                </c:pt>
                <c:pt idx="1057">
                  <c:v>1.6548149999999999</c:v>
                </c:pt>
                <c:pt idx="1058">
                  <c:v>1.6548149999999999</c:v>
                </c:pt>
                <c:pt idx="1059">
                  <c:v>1.7503150000000001</c:v>
                </c:pt>
                <c:pt idx="1060">
                  <c:v>1.7503150000000001</c:v>
                </c:pt>
                <c:pt idx="1061">
                  <c:v>1.7025650000000001</c:v>
                </c:pt>
                <c:pt idx="1062">
                  <c:v>1.7741899999999999</c:v>
                </c:pt>
                <c:pt idx="1063">
                  <c:v>1.7741899999999999</c:v>
                </c:pt>
                <c:pt idx="1064">
                  <c:v>1.7741899999999999</c:v>
                </c:pt>
                <c:pt idx="1065">
                  <c:v>1.7503150000000001</c:v>
                </c:pt>
                <c:pt idx="1066">
                  <c:v>1.7503150000000001</c:v>
                </c:pt>
                <c:pt idx="1067">
                  <c:v>1.7503150000000001</c:v>
                </c:pt>
                <c:pt idx="1068">
                  <c:v>1.67869</c:v>
                </c:pt>
                <c:pt idx="1069">
                  <c:v>1.72644</c:v>
                </c:pt>
                <c:pt idx="1070">
                  <c:v>1.7503150000000001</c:v>
                </c:pt>
                <c:pt idx="1071">
                  <c:v>2.2039399999999998</c:v>
                </c:pt>
                <c:pt idx="1072">
                  <c:v>2.25169</c:v>
                </c:pt>
                <c:pt idx="1073">
                  <c:v>2.25169</c:v>
                </c:pt>
                <c:pt idx="1074">
                  <c:v>2.2039399999999998</c:v>
                </c:pt>
                <c:pt idx="1075">
                  <c:v>2.2755649999999998</c:v>
                </c:pt>
                <c:pt idx="1076">
                  <c:v>2.3471899999999999</c:v>
                </c:pt>
                <c:pt idx="1077">
                  <c:v>2.323315</c:v>
                </c:pt>
                <c:pt idx="1078">
                  <c:v>2.2994400000000002</c:v>
                </c:pt>
                <c:pt idx="1079">
                  <c:v>2.2039399999999998</c:v>
                </c:pt>
                <c:pt idx="1080">
                  <c:v>2.1084399999999999</c:v>
                </c:pt>
                <c:pt idx="1081">
                  <c:v>2.084565</c:v>
                </c:pt>
                <c:pt idx="1082">
                  <c:v>1.9890650000000001</c:v>
                </c:pt>
                <c:pt idx="1083">
                  <c:v>1.9413149999999999</c:v>
                </c:pt>
                <c:pt idx="1084">
                  <c:v>1.9413149999999999</c:v>
                </c:pt>
                <c:pt idx="1085">
                  <c:v>1.9413149999999999</c:v>
                </c:pt>
                <c:pt idx="1086">
                  <c:v>1.91744</c:v>
                </c:pt>
                <c:pt idx="1087">
                  <c:v>1.8696900000000001</c:v>
                </c:pt>
                <c:pt idx="1088">
                  <c:v>1.8696900000000001</c:v>
                </c:pt>
                <c:pt idx="1089">
                  <c:v>1.845815</c:v>
                </c:pt>
                <c:pt idx="1090">
                  <c:v>1.8935649999999999</c:v>
                </c:pt>
                <c:pt idx="1091">
                  <c:v>1.8696900000000001</c:v>
                </c:pt>
                <c:pt idx="1092">
                  <c:v>1.845815</c:v>
                </c:pt>
                <c:pt idx="1093">
                  <c:v>1.8696900000000001</c:v>
                </c:pt>
                <c:pt idx="1094">
                  <c:v>1.845815</c:v>
                </c:pt>
                <c:pt idx="1095">
                  <c:v>1.798065</c:v>
                </c:pt>
                <c:pt idx="1096">
                  <c:v>1.8696900000000001</c:v>
                </c:pt>
                <c:pt idx="1097">
                  <c:v>1.845815</c:v>
                </c:pt>
                <c:pt idx="1098">
                  <c:v>1.9413149999999999</c:v>
                </c:pt>
                <c:pt idx="1099">
                  <c:v>1.845815</c:v>
                </c:pt>
                <c:pt idx="1100">
                  <c:v>1.9413149999999999</c:v>
                </c:pt>
                <c:pt idx="1101">
                  <c:v>2.0606900000000001</c:v>
                </c:pt>
                <c:pt idx="1102">
                  <c:v>2.0606900000000001</c:v>
                </c:pt>
                <c:pt idx="1103">
                  <c:v>2.084565</c:v>
                </c:pt>
                <c:pt idx="1104">
                  <c:v>2.01294</c:v>
                </c:pt>
                <c:pt idx="1105">
                  <c:v>2.2278150000000001</c:v>
                </c:pt>
                <c:pt idx="1106">
                  <c:v>1.8935649999999999</c:v>
                </c:pt>
                <c:pt idx="1107">
                  <c:v>1.8696900000000001</c:v>
                </c:pt>
                <c:pt idx="1108">
                  <c:v>1.8935649999999999</c:v>
                </c:pt>
                <c:pt idx="1109">
                  <c:v>1.91744</c:v>
                </c:pt>
                <c:pt idx="1110">
                  <c:v>1.8696900000000001</c:v>
                </c:pt>
                <c:pt idx="1111">
                  <c:v>1.8696900000000001</c:v>
                </c:pt>
                <c:pt idx="1112">
                  <c:v>1.8219399999999999</c:v>
                </c:pt>
                <c:pt idx="1113">
                  <c:v>1.8696900000000001</c:v>
                </c:pt>
                <c:pt idx="1114">
                  <c:v>1.798065</c:v>
                </c:pt>
                <c:pt idx="1115">
                  <c:v>1.8696900000000001</c:v>
                </c:pt>
                <c:pt idx="1116">
                  <c:v>1.8935649999999999</c:v>
                </c:pt>
                <c:pt idx="1117">
                  <c:v>1.8219399999999999</c:v>
                </c:pt>
                <c:pt idx="1118">
                  <c:v>1.8219399999999999</c:v>
                </c:pt>
                <c:pt idx="1119">
                  <c:v>1.798065</c:v>
                </c:pt>
                <c:pt idx="1120">
                  <c:v>1.845815</c:v>
                </c:pt>
                <c:pt idx="1121">
                  <c:v>1.798065</c:v>
                </c:pt>
                <c:pt idx="1122">
                  <c:v>1.8219399999999999</c:v>
                </c:pt>
                <c:pt idx="1123">
                  <c:v>1.72644</c:v>
                </c:pt>
                <c:pt idx="1124">
                  <c:v>1.7741899999999999</c:v>
                </c:pt>
                <c:pt idx="1125">
                  <c:v>1.798065</c:v>
                </c:pt>
                <c:pt idx="1126">
                  <c:v>1.7503150000000001</c:v>
                </c:pt>
                <c:pt idx="1127">
                  <c:v>1.72644</c:v>
                </c:pt>
                <c:pt idx="1128">
                  <c:v>1.72644</c:v>
                </c:pt>
                <c:pt idx="1129">
                  <c:v>1.7025650000000001</c:v>
                </c:pt>
                <c:pt idx="1130">
                  <c:v>1.798065</c:v>
                </c:pt>
                <c:pt idx="1131">
                  <c:v>1.7503150000000001</c:v>
                </c:pt>
                <c:pt idx="1132">
                  <c:v>1.7025650000000001</c:v>
                </c:pt>
                <c:pt idx="1133">
                  <c:v>1.7025650000000001</c:v>
                </c:pt>
                <c:pt idx="1134">
                  <c:v>1.7025650000000001</c:v>
                </c:pt>
                <c:pt idx="1135">
                  <c:v>1.7741899999999999</c:v>
                </c:pt>
                <c:pt idx="1136">
                  <c:v>1.7741899999999999</c:v>
                </c:pt>
                <c:pt idx="1137">
                  <c:v>1.67869</c:v>
                </c:pt>
                <c:pt idx="1138">
                  <c:v>1.7503150000000001</c:v>
                </c:pt>
                <c:pt idx="1139">
                  <c:v>1.7025650000000001</c:v>
                </c:pt>
                <c:pt idx="1140">
                  <c:v>1.7025650000000001</c:v>
                </c:pt>
                <c:pt idx="1141">
                  <c:v>1.7025650000000001</c:v>
                </c:pt>
                <c:pt idx="1142">
                  <c:v>1.67869</c:v>
                </c:pt>
                <c:pt idx="1143">
                  <c:v>1.7025650000000001</c:v>
                </c:pt>
                <c:pt idx="1144">
                  <c:v>1.72644</c:v>
                </c:pt>
                <c:pt idx="1145">
                  <c:v>1.7503150000000001</c:v>
                </c:pt>
                <c:pt idx="1146">
                  <c:v>1.7741899999999999</c:v>
                </c:pt>
                <c:pt idx="1147">
                  <c:v>1.67869</c:v>
                </c:pt>
                <c:pt idx="1148">
                  <c:v>1.72644</c:v>
                </c:pt>
                <c:pt idx="1149">
                  <c:v>1.7503150000000001</c:v>
                </c:pt>
                <c:pt idx="1150">
                  <c:v>1.8935649999999999</c:v>
                </c:pt>
                <c:pt idx="1151">
                  <c:v>1.72644</c:v>
                </c:pt>
                <c:pt idx="1152">
                  <c:v>1.798065</c:v>
                </c:pt>
                <c:pt idx="1153">
                  <c:v>1.7503150000000001</c:v>
                </c:pt>
                <c:pt idx="1154">
                  <c:v>1.72644</c:v>
                </c:pt>
                <c:pt idx="1155">
                  <c:v>1.7025650000000001</c:v>
                </c:pt>
                <c:pt idx="1156">
                  <c:v>1.7503150000000001</c:v>
                </c:pt>
                <c:pt idx="1157">
                  <c:v>1.72644</c:v>
                </c:pt>
                <c:pt idx="1158">
                  <c:v>1.7025650000000001</c:v>
                </c:pt>
                <c:pt idx="1159">
                  <c:v>1.7503150000000001</c:v>
                </c:pt>
                <c:pt idx="1160">
                  <c:v>1.7503150000000001</c:v>
                </c:pt>
                <c:pt idx="1161">
                  <c:v>1.67869</c:v>
                </c:pt>
                <c:pt idx="1162">
                  <c:v>1.67869</c:v>
                </c:pt>
                <c:pt idx="1163">
                  <c:v>1.72644</c:v>
                </c:pt>
                <c:pt idx="1164">
                  <c:v>1.7741899999999999</c:v>
                </c:pt>
                <c:pt idx="1165">
                  <c:v>1.8935649999999999</c:v>
                </c:pt>
                <c:pt idx="1166">
                  <c:v>1.845815</c:v>
                </c:pt>
                <c:pt idx="1167">
                  <c:v>1.845815</c:v>
                </c:pt>
                <c:pt idx="1168">
                  <c:v>1.8696900000000001</c:v>
                </c:pt>
                <c:pt idx="1169">
                  <c:v>1.7503150000000001</c:v>
                </c:pt>
                <c:pt idx="1170">
                  <c:v>1.7503150000000001</c:v>
                </c:pt>
                <c:pt idx="1171">
                  <c:v>1.72644</c:v>
                </c:pt>
                <c:pt idx="1172">
                  <c:v>1.7025650000000001</c:v>
                </c:pt>
                <c:pt idx="1173">
                  <c:v>1.7503150000000001</c:v>
                </c:pt>
                <c:pt idx="1174">
                  <c:v>1.7503150000000001</c:v>
                </c:pt>
                <c:pt idx="1175">
                  <c:v>1.67869</c:v>
                </c:pt>
                <c:pt idx="1176">
                  <c:v>1.7741899999999999</c:v>
                </c:pt>
                <c:pt idx="1177">
                  <c:v>1.7741899999999999</c:v>
                </c:pt>
                <c:pt idx="1178">
                  <c:v>1.67869</c:v>
                </c:pt>
                <c:pt idx="1179">
                  <c:v>1.7025650000000001</c:v>
                </c:pt>
                <c:pt idx="1180">
                  <c:v>1.7025650000000001</c:v>
                </c:pt>
                <c:pt idx="1181">
                  <c:v>1.72644</c:v>
                </c:pt>
                <c:pt idx="1182">
                  <c:v>1.7025650000000001</c:v>
                </c:pt>
                <c:pt idx="1183">
                  <c:v>1.67869</c:v>
                </c:pt>
                <c:pt idx="1184">
                  <c:v>1.72644</c:v>
                </c:pt>
                <c:pt idx="1185">
                  <c:v>1.67869</c:v>
                </c:pt>
                <c:pt idx="1186">
                  <c:v>1.72644</c:v>
                </c:pt>
                <c:pt idx="1187">
                  <c:v>1.72644</c:v>
                </c:pt>
                <c:pt idx="1188">
                  <c:v>1.72644</c:v>
                </c:pt>
                <c:pt idx="1189">
                  <c:v>1.6548149999999999</c:v>
                </c:pt>
                <c:pt idx="1190">
                  <c:v>1.72644</c:v>
                </c:pt>
                <c:pt idx="1191">
                  <c:v>1.7741899999999999</c:v>
                </c:pt>
                <c:pt idx="1192">
                  <c:v>1.798065</c:v>
                </c:pt>
                <c:pt idx="1193">
                  <c:v>1.8219399999999999</c:v>
                </c:pt>
                <c:pt idx="1194">
                  <c:v>1.845815</c:v>
                </c:pt>
                <c:pt idx="1195">
                  <c:v>1.845815</c:v>
                </c:pt>
                <c:pt idx="1196">
                  <c:v>1.9413149999999999</c:v>
                </c:pt>
                <c:pt idx="1197">
                  <c:v>1.9413149999999999</c:v>
                </c:pt>
                <c:pt idx="1198">
                  <c:v>1.91744</c:v>
                </c:pt>
                <c:pt idx="1199">
                  <c:v>1.91744</c:v>
                </c:pt>
                <c:pt idx="1200">
                  <c:v>1.8696900000000001</c:v>
                </c:pt>
                <c:pt idx="1201">
                  <c:v>1.845815</c:v>
                </c:pt>
                <c:pt idx="1202">
                  <c:v>1.8696900000000001</c:v>
                </c:pt>
                <c:pt idx="1203">
                  <c:v>1.798065</c:v>
                </c:pt>
                <c:pt idx="1204">
                  <c:v>1.7503150000000001</c:v>
                </c:pt>
                <c:pt idx="1205">
                  <c:v>1.7741899999999999</c:v>
                </c:pt>
                <c:pt idx="1206">
                  <c:v>1.7741899999999999</c:v>
                </c:pt>
                <c:pt idx="1207">
                  <c:v>1.7503150000000001</c:v>
                </c:pt>
                <c:pt idx="1208">
                  <c:v>1.72644</c:v>
                </c:pt>
                <c:pt idx="1209">
                  <c:v>1.8219399999999999</c:v>
                </c:pt>
                <c:pt idx="1210">
                  <c:v>1.7025650000000001</c:v>
                </c:pt>
                <c:pt idx="1211">
                  <c:v>1.72644</c:v>
                </c:pt>
                <c:pt idx="1212">
                  <c:v>1.7503150000000001</c:v>
                </c:pt>
                <c:pt idx="1213">
                  <c:v>1.8219399999999999</c:v>
                </c:pt>
                <c:pt idx="1214">
                  <c:v>1.7741899999999999</c:v>
                </c:pt>
                <c:pt idx="1215">
                  <c:v>1.7503150000000001</c:v>
                </c:pt>
                <c:pt idx="1216">
                  <c:v>1.798065</c:v>
                </c:pt>
                <c:pt idx="1217">
                  <c:v>2.22184625</c:v>
                </c:pt>
                <c:pt idx="1218">
                  <c:v>2.6456274999999998</c:v>
                </c:pt>
                <c:pt idx="1219">
                  <c:v>2.4665650000000001</c:v>
                </c:pt>
                <c:pt idx="1220">
                  <c:v>2.2278150000000001</c:v>
                </c:pt>
                <c:pt idx="1221">
                  <c:v>2.2039399999999998</c:v>
                </c:pt>
                <c:pt idx="1222">
                  <c:v>2.1084399999999999</c:v>
                </c:pt>
                <c:pt idx="1223">
                  <c:v>2.0368149999999998</c:v>
                </c:pt>
                <c:pt idx="1224">
                  <c:v>1.9890650000000001</c:v>
                </c:pt>
                <c:pt idx="1225">
                  <c:v>1.9890650000000001</c:v>
                </c:pt>
                <c:pt idx="1226">
                  <c:v>1.91744</c:v>
                </c:pt>
                <c:pt idx="1227">
                  <c:v>1.91744</c:v>
                </c:pt>
                <c:pt idx="1228">
                  <c:v>1.91744</c:v>
                </c:pt>
                <c:pt idx="1229">
                  <c:v>1.845815</c:v>
                </c:pt>
                <c:pt idx="1230">
                  <c:v>1.845815</c:v>
                </c:pt>
                <c:pt idx="1231">
                  <c:v>1.8935649999999999</c:v>
                </c:pt>
                <c:pt idx="1232">
                  <c:v>1.8696900000000001</c:v>
                </c:pt>
                <c:pt idx="1233">
                  <c:v>1.845815</c:v>
                </c:pt>
                <c:pt idx="1234">
                  <c:v>1.845815</c:v>
                </c:pt>
                <c:pt idx="1235">
                  <c:v>1.845815</c:v>
                </c:pt>
                <c:pt idx="1236">
                  <c:v>1.845815</c:v>
                </c:pt>
                <c:pt idx="1237">
                  <c:v>1.7741899999999999</c:v>
                </c:pt>
                <c:pt idx="1238">
                  <c:v>1.7741899999999999</c:v>
                </c:pt>
                <c:pt idx="1239">
                  <c:v>1.845815</c:v>
                </c:pt>
                <c:pt idx="1240">
                  <c:v>1.72644</c:v>
                </c:pt>
                <c:pt idx="1241">
                  <c:v>1.72644</c:v>
                </c:pt>
                <c:pt idx="1242">
                  <c:v>1.7741899999999999</c:v>
                </c:pt>
                <c:pt idx="1243">
                  <c:v>1.798065</c:v>
                </c:pt>
                <c:pt idx="1244">
                  <c:v>1.798065</c:v>
                </c:pt>
                <c:pt idx="1245">
                  <c:v>1.7741899999999999</c:v>
                </c:pt>
                <c:pt idx="1246">
                  <c:v>1.7503150000000001</c:v>
                </c:pt>
                <c:pt idx="1247">
                  <c:v>1.798065</c:v>
                </c:pt>
                <c:pt idx="1248">
                  <c:v>1.798065</c:v>
                </c:pt>
                <c:pt idx="1249">
                  <c:v>1.8935649999999999</c:v>
                </c:pt>
                <c:pt idx="1250">
                  <c:v>1.8935649999999999</c:v>
                </c:pt>
                <c:pt idx="1251">
                  <c:v>1.91744</c:v>
                </c:pt>
                <c:pt idx="1252">
                  <c:v>1.8935649999999999</c:v>
                </c:pt>
                <c:pt idx="1253">
                  <c:v>1.96519</c:v>
                </c:pt>
                <c:pt idx="1254">
                  <c:v>1.9413149999999999</c:v>
                </c:pt>
                <c:pt idx="1255">
                  <c:v>1.845815</c:v>
                </c:pt>
                <c:pt idx="1256">
                  <c:v>1.845815</c:v>
                </c:pt>
                <c:pt idx="1257">
                  <c:v>1.8219399999999999</c:v>
                </c:pt>
                <c:pt idx="1258">
                  <c:v>1.798065</c:v>
                </c:pt>
                <c:pt idx="1259">
                  <c:v>1.8219399999999999</c:v>
                </c:pt>
                <c:pt idx="1260">
                  <c:v>1.8935649999999999</c:v>
                </c:pt>
                <c:pt idx="1261">
                  <c:v>1.8696900000000001</c:v>
                </c:pt>
                <c:pt idx="1262">
                  <c:v>1.8219399999999999</c:v>
                </c:pt>
                <c:pt idx="1263">
                  <c:v>1.7741899999999999</c:v>
                </c:pt>
                <c:pt idx="1264">
                  <c:v>1.7741899999999999</c:v>
                </c:pt>
                <c:pt idx="1265">
                  <c:v>1.7741899999999999</c:v>
                </c:pt>
                <c:pt idx="1266">
                  <c:v>1.7503150000000001</c:v>
                </c:pt>
                <c:pt idx="1267">
                  <c:v>1.8219399999999999</c:v>
                </c:pt>
                <c:pt idx="1268">
                  <c:v>1.7741899999999999</c:v>
                </c:pt>
                <c:pt idx="1269">
                  <c:v>1.8696900000000001</c:v>
                </c:pt>
                <c:pt idx="1270">
                  <c:v>1.8696900000000001</c:v>
                </c:pt>
                <c:pt idx="1271">
                  <c:v>1.91744</c:v>
                </c:pt>
                <c:pt idx="1272">
                  <c:v>1.96519</c:v>
                </c:pt>
                <c:pt idx="1273">
                  <c:v>1.8935649999999999</c:v>
                </c:pt>
                <c:pt idx="1274">
                  <c:v>1.9413149999999999</c:v>
                </c:pt>
                <c:pt idx="1275">
                  <c:v>1.91744</c:v>
                </c:pt>
                <c:pt idx="1276">
                  <c:v>1.8219399999999999</c:v>
                </c:pt>
                <c:pt idx="1277">
                  <c:v>1.845815</c:v>
                </c:pt>
                <c:pt idx="1278">
                  <c:v>1.8696900000000001</c:v>
                </c:pt>
                <c:pt idx="1279">
                  <c:v>1.798065</c:v>
                </c:pt>
                <c:pt idx="1280">
                  <c:v>1.8696900000000001</c:v>
                </c:pt>
                <c:pt idx="1281">
                  <c:v>1.9413149999999999</c:v>
                </c:pt>
                <c:pt idx="1282">
                  <c:v>1.845815</c:v>
                </c:pt>
                <c:pt idx="1283">
                  <c:v>1.8696900000000001</c:v>
                </c:pt>
                <c:pt idx="1284">
                  <c:v>1.845815</c:v>
                </c:pt>
                <c:pt idx="1285">
                  <c:v>1.845815</c:v>
                </c:pt>
                <c:pt idx="1286">
                  <c:v>1.7741899999999999</c:v>
                </c:pt>
                <c:pt idx="1287">
                  <c:v>1.7741899999999999</c:v>
                </c:pt>
                <c:pt idx="1288">
                  <c:v>1.7741899999999999</c:v>
                </c:pt>
                <c:pt idx="1289">
                  <c:v>1.798065</c:v>
                </c:pt>
                <c:pt idx="1290">
                  <c:v>1.8696900000000001</c:v>
                </c:pt>
                <c:pt idx="1291">
                  <c:v>2.7172524999999998</c:v>
                </c:pt>
                <c:pt idx="1292">
                  <c:v>3.5648149999999998</c:v>
                </c:pt>
                <c:pt idx="1293">
                  <c:v>3.2783150000000001</c:v>
                </c:pt>
                <c:pt idx="1294">
                  <c:v>3.0156900000000002</c:v>
                </c:pt>
                <c:pt idx="1295">
                  <c:v>2.8724400000000001</c:v>
                </c:pt>
                <c:pt idx="1296">
                  <c:v>2.7053150000000001</c:v>
                </c:pt>
                <c:pt idx="1297">
                  <c:v>2.4665650000000001</c:v>
                </c:pt>
                <c:pt idx="1298">
                  <c:v>2.3949400000000001</c:v>
                </c:pt>
                <c:pt idx="1299">
                  <c:v>2.3949400000000001</c:v>
                </c:pt>
                <c:pt idx="1300">
                  <c:v>2.323315</c:v>
                </c:pt>
                <c:pt idx="1301">
                  <c:v>2.2039399999999998</c:v>
                </c:pt>
                <c:pt idx="1302">
                  <c:v>2.2278150000000001</c:v>
                </c:pt>
                <c:pt idx="1303">
                  <c:v>2.1323150000000002</c:v>
                </c:pt>
                <c:pt idx="1304">
                  <c:v>2.1084399999999999</c:v>
                </c:pt>
                <c:pt idx="1305">
                  <c:v>2.1561900000000001</c:v>
                </c:pt>
                <c:pt idx="1306">
                  <c:v>2.0606900000000001</c:v>
                </c:pt>
                <c:pt idx="1307">
                  <c:v>2.084565</c:v>
                </c:pt>
                <c:pt idx="1308">
                  <c:v>2.084565</c:v>
                </c:pt>
                <c:pt idx="1309">
                  <c:v>2.01294</c:v>
                </c:pt>
                <c:pt idx="1310">
                  <c:v>2.0606900000000001</c:v>
                </c:pt>
                <c:pt idx="1311">
                  <c:v>1.9890650000000001</c:v>
                </c:pt>
                <c:pt idx="1312">
                  <c:v>2.0368149999999998</c:v>
                </c:pt>
                <c:pt idx="1313">
                  <c:v>2.01294</c:v>
                </c:pt>
                <c:pt idx="1314">
                  <c:v>1.91744</c:v>
                </c:pt>
                <c:pt idx="1315">
                  <c:v>1.96519</c:v>
                </c:pt>
                <c:pt idx="1316">
                  <c:v>1.9413149999999999</c:v>
                </c:pt>
                <c:pt idx="1317">
                  <c:v>1.91744</c:v>
                </c:pt>
                <c:pt idx="1318">
                  <c:v>2.2039399999999998</c:v>
                </c:pt>
                <c:pt idx="1319">
                  <c:v>2.1800649999999999</c:v>
                </c:pt>
                <c:pt idx="1320">
                  <c:v>2.1323150000000002</c:v>
                </c:pt>
                <c:pt idx="1321">
                  <c:v>2.1561900000000001</c:v>
                </c:pt>
                <c:pt idx="1322">
                  <c:v>2.0606900000000001</c:v>
                </c:pt>
                <c:pt idx="1323">
                  <c:v>2.0606900000000001</c:v>
                </c:pt>
                <c:pt idx="1324">
                  <c:v>2.0368149999999998</c:v>
                </c:pt>
                <c:pt idx="1325">
                  <c:v>1.9890650000000001</c:v>
                </c:pt>
                <c:pt idx="1326">
                  <c:v>1.9890650000000001</c:v>
                </c:pt>
                <c:pt idx="1327">
                  <c:v>1.96519</c:v>
                </c:pt>
                <c:pt idx="1328">
                  <c:v>1.91744</c:v>
                </c:pt>
                <c:pt idx="1329">
                  <c:v>1.9890650000000001</c:v>
                </c:pt>
                <c:pt idx="1330">
                  <c:v>1.91744</c:v>
                </c:pt>
                <c:pt idx="1331">
                  <c:v>1.91744</c:v>
                </c:pt>
                <c:pt idx="1332">
                  <c:v>1.8696900000000001</c:v>
                </c:pt>
                <c:pt idx="1333">
                  <c:v>1.91744</c:v>
                </c:pt>
                <c:pt idx="1334">
                  <c:v>1.845815</c:v>
                </c:pt>
                <c:pt idx="1335">
                  <c:v>1.845815</c:v>
                </c:pt>
                <c:pt idx="1336">
                  <c:v>1.91744</c:v>
                </c:pt>
                <c:pt idx="1337">
                  <c:v>1.845815</c:v>
                </c:pt>
                <c:pt idx="1338">
                  <c:v>1.845815</c:v>
                </c:pt>
                <c:pt idx="1339">
                  <c:v>1.91744</c:v>
                </c:pt>
                <c:pt idx="1340">
                  <c:v>1.9413149999999999</c:v>
                </c:pt>
                <c:pt idx="1341">
                  <c:v>1.9413149999999999</c:v>
                </c:pt>
                <c:pt idx="1342">
                  <c:v>2.0606900000000001</c:v>
                </c:pt>
                <c:pt idx="1343">
                  <c:v>2.084565</c:v>
                </c:pt>
                <c:pt idx="1344">
                  <c:v>2.1323150000000002</c:v>
                </c:pt>
                <c:pt idx="1345">
                  <c:v>2.0368149999999998</c:v>
                </c:pt>
                <c:pt idx="1346">
                  <c:v>2.0368149999999998</c:v>
                </c:pt>
                <c:pt idx="1347">
                  <c:v>1.9890650000000001</c:v>
                </c:pt>
                <c:pt idx="1348">
                  <c:v>2.0368149999999998</c:v>
                </c:pt>
                <c:pt idx="1349">
                  <c:v>1.9890650000000001</c:v>
                </c:pt>
                <c:pt idx="1350">
                  <c:v>1.9890650000000001</c:v>
                </c:pt>
                <c:pt idx="1351">
                  <c:v>1.9890650000000001</c:v>
                </c:pt>
                <c:pt idx="1352">
                  <c:v>1.9413149999999999</c:v>
                </c:pt>
                <c:pt idx="1353">
                  <c:v>1.9890650000000001</c:v>
                </c:pt>
                <c:pt idx="1354">
                  <c:v>1.8935649999999999</c:v>
                </c:pt>
                <c:pt idx="1355">
                  <c:v>1.8935649999999999</c:v>
                </c:pt>
                <c:pt idx="1356">
                  <c:v>1.9413149999999999</c:v>
                </c:pt>
                <c:pt idx="1357">
                  <c:v>1.8935649999999999</c:v>
                </c:pt>
                <c:pt idx="1358">
                  <c:v>1.9413149999999999</c:v>
                </c:pt>
                <c:pt idx="1359">
                  <c:v>1.91744</c:v>
                </c:pt>
                <c:pt idx="1360">
                  <c:v>1.8935649999999999</c:v>
                </c:pt>
                <c:pt idx="1361">
                  <c:v>1.91744</c:v>
                </c:pt>
                <c:pt idx="1362">
                  <c:v>1.91744</c:v>
                </c:pt>
                <c:pt idx="1363">
                  <c:v>1.845815</c:v>
                </c:pt>
                <c:pt idx="1364">
                  <c:v>1.8219399999999999</c:v>
                </c:pt>
                <c:pt idx="1365">
                  <c:v>1.8219399999999999</c:v>
                </c:pt>
                <c:pt idx="1366">
                  <c:v>1.798065</c:v>
                </c:pt>
                <c:pt idx="1367">
                  <c:v>1.7741899999999999</c:v>
                </c:pt>
                <c:pt idx="1368">
                  <c:v>1.798065</c:v>
                </c:pt>
                <c:pt idx="1369">
                  <c:v>1.8219399999999999</c:v>
                </c:pt>
                <c:pt idx="1370">
                  <c:v>1.8696900000000001</c:v>
                </c:pt>
                <c:pt idx="1371">
                  <c:v>1.845815</c:v>
                </c:pt>
                <c:pt idx="1372">
                  <c:v>1.7503150000000001</c:v>
                </c:pt>
                <c:pt idx="1373">
                  <c:v>1.798065</c:v>
                </c:pt>
                <c:pt idx="1374">
                  <c:v>1.7741899999999999</c:v>
                </c:pt>
                <c:pt idx="1375">
                  <c:v>1.8219399999999999</c:v>
                </c:pt>
                <c:pt idx="1376">
                  <c:v>1.8219399999999999</c:v>
                </c:pt>
                <c:pt idx="1377">
                  <c:v>1.7503150000000001</c:v>
                </c:pt>
                <c:pt idx="1378">
                  <c:v>1.845815</c:v>
                </c:pt>
                <c:pt idx="1379">
                  <c:v>1.7741899999999999</c:v>
                </c:pt>
                <c:pt idx="1380">
                  <c:v>1.798065</c:v>
                </c:pt>
                <c:pt idx="1381">
                  <c:v>1.7503150000000001</c:v>
                </c:pt>
                <c:pt idx="1382">
                  <c:v>1.7741899999999999</c:v>
                </c:pt>
                <c:pt idx="1383">
                  <c:v>1.8219399999999999</c:v>
                </c:pt>
                <c:pt idx="1384">
                  <c:v>1.8219399999999999</c:v>
                </c:pt>
                <c:pt idx="1385">
                  <c:v>1.7741899999999999</c:v>
                </c:pt>
                <c:pt idx="1386">
                  <c:v>1.72644</c:v>
                </c:pt>
                <c:pt idx="1387">
                  <c:v>1.7741899999999999</c:v>
                </c:pt>
                <c:pt idx="1388">
                  <c:v>1.7503150000000001</c:v>
                </c:pt>
                <c:pt idx="1389">
                  <c:v>1.7741899999999999</c:v>
                </c:pt>
                <c:pt idx="1390">
                  <c:v>1.8935649999999999</c:v>
                </c:pt>
                <c:pt idx="1391">
                  <c:v>1.8935649999999999</c:v>
                </c:pt>
                <c:pt idx="1392">
                  <c:v>1.9413149999999999</c:v>
                </c:pt>
                <c:pt idx="1393">
                  <c:v>1.9413149999999999</c:v>
                </c:pt>
                <c:pt idx="1394">
                  <c:v>1.8696900000000001</c:v>
                </c:pt>
                <c:pt idx="1395">
                  <c:v>1.96519</c:v>
                </c:pt>
                <c:pt idx="1396">
                  <c:v>1.845815</c:v>
                </c:pt>
                <c:pt idx="1397">
                  <c:v>1.845815</c:v>
                </c:pt>
                <c:pt idx="1398">
                  <c:v>1.845815</c:v>
                </c:pt>
                <c:pt idx="1399">
                  <c:v>1.845815</c:v>
                </c:pt>
                <c:pt idx="1400">
                  <c:v>1.845815</c:v>
                </c:pt>
                <c:pt idx="1401">
                  <c:v>1.7741899999999999</c:v>
                </c:pt>
                <c:pt idx="1402">
                  <c:v>1.8219399999999999</c:v>
                </c:pt>
                <c:pt idx="1403">
                  <c:v>1.8219399999999999</c:v>
                </c:pt>
                <c:pt idx="1404">
                  <c:v>1.8219399999999999</c:v>
                </c:pt>
                <c:pt idx="1405">
                  <c:v>1.798065</c:v>
                </c:pt>
                <c:pt idx="1406">
                  <c:v>1.7741899999999999</c:v>
                </c:pt>
                <c:pt idx="1407">
                  <c:v>1.798065</c:v>
                </c:pt>
                <c:pt idx="1408">
                  <c:v>1.91744</c:v>
                </c:pt>
                <c:pt idx="1409">
                  <c:v>2.0368149999999998</c:v>
                </c:pt>
                <c:pt idx="1410">
                  <c:v>2.084565</c:v>
                </c:pt>
                <c:pt idx="1411">
                  <c:v>1.9890650000000001</c:v>
                </c:pt>
                <c:pt idx="1412">
                  <c:v>2.01294</c:v>
                </c:pt>
                <c:pt idx="1413">
                  <c:v>1.96519</c:v>
                </c:pt>
                <c:pt idx="1414">
                  <c:v>1.9890650000000001</c:v>
                </c:pt>
                <c:pt idx="1415">
                  <c:v>1.9413149999999999</c:v>
                </c:pt>
                <c:pt idx="1416">
                  <c:v>1.8696900000000001</c:v>
                </c:pt>
                <c:pt idx="1417">
                  <c:v>1.8935649999999999</c:v>
                </c:pt>
                <c:pt idx="1418">
                  <c:v>1.845815</c:v>
                </c:pt>
                <c:pt idx="1419">
                  <c:v>1.8935649999999999</c:v>
                </c:pt>
                <c:pt idx="1420">
                  <c:v>1.8935649999999999</c:v>
                </c:pt>
                <c:pt idx="1421">
                  <c:v>1.845815</c:v>
                </c:pt>
                <c:pt idx="1422">
                  <c:v>1.8696900000000001</c:v>
                </c:pt>
                <c:pt idx="1423">
                  <c:v>1.798065</c:v>
                </c:pt>
                <c:pt idx="1424">
                  <c:v>1.845815</c:v>
                </c:pt>
                <c:pt idx="1425">
                  <c:v>1.845815</c:v>
                </c:pt>
                <c:pt idx="1426">
                  <c:v>1.7741899999999999</c:v>
                </c:pt>
                <c:pt idx="1427">
                  <c:v>1.67869</c:v>
                </c:pt>
                <c:pt idx="1428">
                  <c:v>1.798065</c:v>
                </c:pt>
                <c:pt idx="1429">
                  <c:v>1.8696900000000001</c:v>
                </c:pt>
                <c:pt idx="1430">
                  <c:v>1.845815</c:v>
                </c:pt>
                <c:pt idx="1431">
                  <c:v>1.845815</c:v>
                </c:pt>
                <c:pt idx="1432">
                  <c:v>1.8219399999999999</c:v>
                </c:pt>
                <c:pt idx="1433">
                  <c:v>1.798065</c:v>
                </c:pt>
                <c:pt idx="1434">
                  <c:v>1.8219399999999999</c:v>
                </c:pt>
                <c:pt idx="1435">
                  <c:v>2.084565</c:v>
                </c:pt>
                <c:pt idx="1436">
                  <c:v>2.2039399999999998</c:v>
                </c:pt>
                <c:pt idx="1437">
                  <c:v>2.1561900000000001</c:v>
                </c:pt>
                <c:pt idx="1438">
                  <c:v>2.0368149999999998</c:v>
                </c:pt>
                <c:pt idx="1439">
                  <c:v>2.0368149999999998</c:v>
                </c:pt>
                <c:pt idx="1440">
                  <c:v>1.91744</c:v>
                </c:pt>
                <c:pt idx="1441">
                  <c:v>1.91744</c:v>
                </c:pt>
                <c:pt idx="1442">
                  <c:v>1.8696900000000001</c:v>
                </c:pt>
                <c:pt idx="1443">
                  <c:v>1.8100025</c:v>
                </c:pt>
                <c:pt idx="1444">
                  <c:v>1.7503150000000001</c:v>
                </c:pt>
                <c:pt idx="1445">
                  <c:v>1.8696900000000001</c:v>
                </c:pt>
                <c:pt idx="1446">
                  <c:v>1.91744</c:v>
                </c:pt>
                <c:pt idx="1447">
                  <c:v>1.8935649999999999</c:v>
                </c:pt>
                <c:pt idx="1448">
                  <c:v>1.845815</c:v>
                </c:pt>
                <c:pt idx="1449">
                  <c:v>1.8935649999999999</c:v>
                </c:pt>
                <c:pt idx="1450">
                  <c:v>1.845815</c:v>
                </c:pt>
                <c:pt idx="1451">
                  <c:v>1.8219399999999999</c:v>
                </c:pt>
                <c:pt idx="1452">
                  <c:v>1.8935649999999999</c:v>
                </c:pt>
                <c:pt idx="1453">
                  <c:v>1.845815</c:v>
                </c:pt>
                <c:pt idx="1454">
                  <c:v>1.8219399999999999</c:v>
                </c:pt>
                <c:pt idx="1455">
                  <c:v>1.798065</c:v>
                </c:pt>
                <c:pt idx="1456">
                  <c:v>1.798065</c:v>
                </c:pt>
                <c:pt idx="1457">
                  <c:v>1.7503150000000001</c:v>
                </c:pt>
                <c:pt idx="1458">
                  <c:v>1.8696900000000001</c:v>
                </c:pt>
                <c:pt idx="1459">
                  <c:v>1.8219399999999999</c:v>
                </c:pt>
                <c:pt idx="1460">
                  <c:v>1.7741899999999999</c:v>
                </c:pt>
                <c:pt idx="1461">
                  <c:v>1.798065</c:v>
                </c:pt>
                <c:pt idx="1462">
                  <c:v>1.7741899999999999</c:v>
                </c:pt>
                <c:pt idx="1463">
                  <c:v>1.7741899999999999</c:v>
                </c:pt>
                <c:pt idx="1464">
                  <c:v>1.7741899999999999</c:v>
                </c:pt>
                <c:pt idx="1465">
                  <c:v>1.798065</c:v>
                </c:pt>
                <c:pt idx="1466">
                  <c:v>1.845815</c:v>
                </c:pt>
                <c:pt idx="1467">
                  <c:v>1.7503150000000001</c:v>
                </c:pt>
                <c:pt idx="1468">
                  <c:v>1.798065</c:v>
                </c:pt>
                <c:pt idx="1469">
                  <c:v>1.7503150000000001</c:v>
                </c:pt>
                <c:pt idx="1470">
                  <c:v>1.7503150000000001</c:v>
                </c:pt>
                <c:pt idx="1471">
                  <c:v>1.798065</c:v>
                </c:pt>
                <c:pt idx="1472">
                  <c:v>1.798065</c:v>
                </c:pt>
                <c:pt idx="1473">
                  <c:v>1.72644</c:v>
                </c:pt>
                <c:pt idx="1474">
                  <c:v>1.7503150000000001</c:v>
                </c:pt>
                <c:pt idx="1475">
                  <c:v>1.8219399999999999</c:v>
                </c:pt>
                <c:pt idx="1476">
                  <c:v>1.7741899999999999</c:v>
                </c:pt>
                <c:pt idx="1477">
                  <c:v>1.798065</c:v>
                </c:pt>
                <c:pt idx="1478">
                  <c:v>1.7741899999999999</c:v>
                </c:pt>
                <c:pt idx="1479">
                  <c:v>1.8219399999999999</c:v>
                </c:pt>
                <c:pt idx="1480">
                  <c:v>1.798065</c:v>
                </c:pt>
                <c:pt idx="1481">
                  <c:v>1.798065</c:v>
                </c:pt>
                <c:pt idx="1482">
                  <c:v>1.7025650000000001</c:v>
                </c:pt>
                <c:pt idx="1483">
                  <c:v>1.7741899999999999</c:v>
                </c:pt>
                <c:pt idx="1484">
                  <c:v>1.72644</c:v>
                </c:pt>
                <c:pt idx="1485">
                  <c:v>1.7741899999999999</c:v>
                </c:pt>
                <c:pt idx="1486">
                  <c:v>1.7025650000000001</c:v>
                </c:pt>
                <c:pt idx="1487">
                  <c:v>1.7025650000000001</c:v>
                </c:pt>
                <c:pt idx="1488">
                  <c:v>1.7503150000000001</c:v>
                </c:pt>
                <c:pt idx="1489">
                  <c:v>1.67869</c:v>
                </c:pt>
                <c:pt idx="1490">
                  <c:v>1.7025650000000001</c:v>
                </c:pt>
                <c:pt idx="1491">
                  <c:v>1.67869</c:v>
                </c:pt>
                <c:pt idx="1492">
                  <c:v>1.7503150000000001</c:v>
                </c:pt>
                <c:pt idx="1493">
                  <c:v>1.7025650000000001</c:v>
                </c:pt>
                <c:pt idx="1494">
                  <c:v>1.72644</c:v>
                </c:pt>
                <c:pt idx="1495">
                  <c:v>1.7025650000000001</c:v>
                </c:pt>
                <c:pt idx="1496">
                  <c:v>1.7503150000000001</c:v>
                </c:pt>
                <c:pt idx="1497">
                  <c:v>1.7741899999999999</c:v>
                </c:pt>
                <c:pt idx="1498">
                  <c:v>1.7503150000000001</c:v>
                </c:pt>
                <c:pt idx="1499">
                  <c:v>1.7025650000000001</c:v>
                </c:pt>
                <c:pt idx="1500">
                  <c:v>1.7025650000000001</c:v>
                </c:pt>
                <c:pt idx="1501">
                  <c:v>1.7503150000000001</c:v>
                </c:pt>
                <c:pt idx="1502">
                  <c:v>1.7503150000000001</c:v>
                </c:pt>
                <c:pt idx="1503">
                  <c:v>1.72644</c:v>
                </c:pt>
                <c:pt idx="1504">
                  <c:v>1.7503150000000001</c:v>
                </c:pt>
                <c:pt idx="1505">
                  <c:v>1.67869</c:v>
                </c:pt>
                <c:pt idx="1506">
                  <c:v>1.72644</c:v>
                </c:pt>
                <c:pt idx="1507">
                  <c:v>1.72644</c:v>
                </c:pt>
                <c:pt idx="1508">
                  <c:v>1.7025650000000001</c:v>
                </c:pt>
                <c:pt idx="1509">
                  <c:v>1.7503150000000001</c:v>
                </c:pt>
                <c:pt idx="1510">
                  <c:v>1.7503150000000001</c:v>
                </c:pt>
                <c:pt idx="1511">
                  <c:v>1.7025650000000001</c:v>
                </c:pt>
                <c:pt idx="1512">
                  <c:v>1.6548149999999999</c:v>
                </c:pt>
                <c:pt idx="1513">
                  <c:v>1.72644</c:v>
                </c:pt>
                <c:pt idx="1514">
                  <c:v>1.72644</c:v>
                </c:pt>
                <c:pt idx="1515">
                  <c:v>1.6548149999999999</c:v>
                </c:pt>
                <c:pt idx="1516">
                  <c:v>1.6548149999999999</c:v>
                </c:pt>
                <c:pt idx="1517">
                  <c:v>1.67869</c:v>
                </c:pt>
                <c:pt idx="1518">
                  <c:v>1.67869</c:v>
                </c:pt>
                <c:pt idx="1519">
                  <c:v>1.72644</c:v>
                </c:pt>
                <c:pt idx="1520">
                  <c:v>1.7025650000000001</c:v>
                </c:pt>
                <c:pt idx="1521">
                  <c:v>1.67869</c:v>
                </c:pt>
                <c:pt idx="1522">
                  <c:v>1.7503150000000001</c:v>
                </c:pt>
                <c:pt idx="1523">
                  <c:v>1.7025650000000001</c:v>
                </c:pt>
                <c:pt idx="1524">
                  <c:v>1.7503150000000001</c:v>
                </c:pt>
                <c:pt idx="1525">
                  <c:v>1.72644</c:v>
                </c:pt>
                <c:pt idx="1526">
                  <c:v>1.7741899999999999</c:v>
                </c:pt>
                <c:pt idx="1527">
                  <c:v>1.7025650000000001</c:v>
                </c:pt>
                <c:pt idx="1528">
                  <c:v>1.7503150000000001</c:v>
                </c:pt>
                <c:pt idx="1529">
                  <c:v>1.7025650000000001</c:v>
                </c:pt>
                <c:pt idx="1530">
                  <c:v>1.7025650000000001</c:v>
                </c:pt>
                <c:pt idx="1531">
                  <c:v>1.7741899999999999</c:v>
                </c:pt>
                <c:pt idx="1532">
                  <c:v>1.72644</c:v>
                </c:pt>
                <c:pt idx="1533">
                  <c:v>1.67869</c:v>
                </c:pt>
                <c:pt idx="1534">
                  <c:v>1.6548149999999999</c:v>
                </c:pt>
                <c:pt idx="1535">
                  <c:v>1.7503150000000001</c:v>
                </c:pt>
                <c:pt idx="1536">
                  <c:v>1.7025650000000001</c:v>
                </c:pt>
                <c:pt idx="1537">
                  <c:v>1.67869</c:v>
                </c:pt>
                <c:pt idx="1538">
                  <c:v>1.72644</c:v>
                </c:pt>
                <c:pt idx="1539">
                  <c:v>1.6548149999999999</c:v>
                </c:pt>
                <c:pt idx="1540">
                  <c:v>1.6548149999999999</c:v>
                </c:pt>
                <c:pt idx="1541">
                  <c:v>1.6309400000000001</c:v>
                </c:pt>
                <c:pt idx="1542">
                  <c:v>1.6548149999999999</c:v>
                </c:pt>
                <c:pt idx="1543">
                  <c:v>1.72644</c:v>
                </c:pt>
                <c:pt idx="1544">
                  <c:v>1.7025650000000001</c:v>
                </c:pt>
                <c:pt idx="1545">
                  <c:v>1.67869</c:v>
                </c:pt>
                <c:pt idx="1546">
                  <c:v>1.6548149999999999</c:v>
                </c:pt>
                <c:pt idx="1547">
                  <c:v>1.72644</c:v>
                </c:pt>
                <c:pt idx="1548">
                  <c:v>1.6548149999999999</c:v>
                </c:pt>
                <c:pt idx="1549">
                  <c:v>1.6548149999999999</c:v>
                </c:pt>
                <c:pt idx="1550">
                  <c:v>1.6548149999999999</c:v>
                </c:pt>
                <c:pt idx="1551">
                  <c:v>1.67869</c:v>
                </c:pt>
                <c:pt idx="1552">
                  <c:v>1.6548149999999999</c:v>
                </c:pt>
                <c:pt idx="1553">
                  <c:v>1.7025650000000001</c:v>
                </c:pt>
                <c:pt idx="1554">
                  <c:v>1.7025650000000001</c:v>
                </c:pt>
                <c:pt idx="1555">
                  <c:v>1.67869</c:v>
                </c:pt>
                <c:pt idx="1556">
                  <c:v>1.6548149999999999</c:v>
                </c:pt>
                <c:pt idx="1557">
                  <c:v>1.607065</c:v>
                </c:pt>
                <c:pt idx="1558">
                  <c:v>1.7025650000000001</c:v>
                </c:pt>
                <c:pt idx="1559">
                  <c:v>1.6548149999999999</c:v>
                </c:pt>
                <c:pt idx="1560">
                  <c:v>1.6309400000000001</c:v>
                </c:pt>
                <c:pt idx="1561">
                  <c:v>1.67869</c:v>
                </c:pt>
                <c:pt idx="1562">
                  <c:v>1.6548149999999999</c:v>
                </c:pt>
                <c:pt idx="1563">
                  <c:v>1.72644</c:v>
                </c:pt>
                <c:pt idx="1564">
                  <c:v>1.6548149999999999</c:v>
                </c:pt>
                <c:pt idx="1565">
                  <c:v>1.6548149999999999</c:v>
                </c:pt>
                <c:pt idx="1566">
                  <c:v>1.6548149999999999</c:v>
                </c:pt>
                <c:pt idx="1567">
                  <c:v>1.6548149999999999</c:v>
                </c:pt>
                <c:pt idx="1568">
                  <c:v>1.6548149999999999</c:v>
                </c:pt>
                <c:pt idx="1569">
                  <c:v>1.67869</c:v>
                </c:pt>
                <c:pt idx="1570">
                  <c:v>1.6548149999999999</c:v>
                </c:pt>
                <c:pt idx="1571">
                  <c:v>1.6548149999999999</c:v>
                </c:pt>
                <c:pt idx="1572">
                  <c:v>1.72644</c:v>
                </c:pt>
                <c:pt idx="1573">
                  <c:v>1.67869</c:v>
                </c:pt>
                <c:pt idx="1574">
                  <c:v>1.7503150000000001</c:v>
                </c:pt>
                <c:pt idx="1575">
                  <c:v>1.67869</c:v>
                </c:pt>
                <c:pt idx="1576">
                  <c:v>1.72644</c:v>
                </c:pt>
                <c:pt idx="1577">
                  <c:v>1.67869</c:v>
                </c:pt>
                <c:pt idx="1578">
                  <c:v>1.7503150000000001</c:v>
                </c:pt>
                <c:pt idx="1579">
                  <c:v>1.7025650000000001</c:v>
                </c:pt>
                <c:pt idx="1580">
                  <c:v>1.7025650000000001</c:v>
                </c:pt>
                <c:pt idx="1581">
                  <c:v>1.72644</c:v>
                </c:pt>
                <c:pt idx="1582">
                  <c:v>1.6548149999999999</c:v>
                </c:pt>
                <c:pt idx="1583">
                  <c:v>1.67869</c:v>
                </c:pt>
                <c:pt idx="1584">
                  <c:v>1.7025650000000001</c:v>
                </c:pt>
                <c:pt idx="1585">
                  <c:v>1.67869</c:v>
                </c:pt>
                <c:pt idx="1586">
                  <c:v>1.6548149999999999</c:v>
                </c:pt>
                <c:pt idx="1587">
                  <c:v>1.6309400000000001</c:v>
                </c:pt>
                <c:pt idx="1588">
                  <c:v>1.6548149999999999</c:v>
                </c:pt>
                <c:pt idx="1589">
                  <c:v>1.6548149999999999</c:v>
                </c:pt>
                <c:pt idx="1590">
                  <c:v>1.6309400000000001</c:v>
                </c:pt>
                <c:pt idx="1591">
                  <c:v>1.67869</c:v>
                </c:pt>
                <c:pt idx="1592">
                  <c:v>1.7503150000000001</c:v>
                </c:pt>
                <c:pt idx="1593">
                  <c:v>1.7025650000000001</c:v>
                </c:pt>
                <c:pt idx="1594">
                  <c:v>1.72644</c:v>
                </c:pt>
                <c:pt idx="1595">
                  <c:v>1.7741899999999999</c:v>
                </c:pt>
                <c:pt idx="1596">
                  <c:v>1.7503150000000001</c:v>
                </c:pt>
                <c:pt idx="1597">
                  <c:v>1.7025650000000001</c:v>
                </c:pt>
                <c:pt idx="1598">
                  <c:v>1.72644</c:v>
                </c:pt>
                <c:pt idx="1599">
                  <c:v>1.6548149999999999</c:v>
                </c:pt>
                <c:pt idx="1600">
                  <c:v>1.67869</c:v>
                </c:pt>
                <c:pt idx="1601">
                  <c:v>1.7025650000000001</c:v>
                </c:pt>
                <c:pt idx="1602">
                  <c:v>1.6548149999999999</c:v>
                </c:pt>
                <c:pt idx="1603">
                  <c:v>1.72644</c:v>
                </c:pt>
                <c:pt idx="1604">
                  <c:v>1.7503150000000001</c:v>
                </c:pt>
                <c:pt idx="1605">
                  <c:v>1.7741899999999999</c:v>
                </c:pt>
                <c:pt idx="1606">
                  <c:v>1.798065</c:v>
                </c:pt>
                <c:pt idx="1607">
                  <c:v>1.7741899999999999</c:v>
                </c:pt>
                <c:pt idx="1608">
                  <c:v>1.67869</c:v>
                </c:pt>
                <c:pt idx="1609">
                  <c:v>1.7503150000000001</c:v>
                </c:pt>
                <c:pt idx="1610">
                  <c:v>1.7025650000000001</c:v>
                </c:pt>
                <c:pt idx="1611">
                  <c:v>1.72644</c:v>
                </c:pt>
                <c:pt idx="1612">
                  <c:v>1.6309400000000001</c:v>
                </c:pt>
                <c:pt idx="1613">
                  <c:v>1.72644</c:v>
                </c:pt>
                <c:pt idx="1614">
                  <c:v>1.91744</c:v>
                </c:pt>
                <c:pt idx="1615">
                  <c:v>1.67869</c:v>
                </c:pt>
                <c:pt idx="1616">
                  <c:v>1.7025650000000001</c:v>
                </c:pt>
                <c:pt idx="1617">
                  <c:v>1.67869</c:v>
                </c:pt>
                <c:pt idx="1618">
                  <c:v>1.67869</c:v>
                </c:pt>
                <c:pt idx="1619">
                  <c:v>1.7025650000000001</c:v>
                </c:pt>
                <c:pt idx="1620">
                  <c:v>1.6548149999999999</c:v>
                </c:pt>
                <c:pt idx="1621">
                  <c:v>1.6309400000000001</c:v>
                </c:pt>
                <c:pt idx="1622">
                  <c:v>1.7503150000000001</c:v>
                </c:pt>
                <c:pt idx="1623">
                  <c:v>1.67869</c:v>
                </c:pt>
                <c:pt idx="1624">
                  <c:v>1.6548149999999999</c:v>
                </c:pt>
                <c:pt idx="1625">
                  <c:v>1.7025650000000001</c:v>
                </c:pt>
                <c:pt idx="1626">
                  <c:v>1.7503150000000001</c:v>
                </c:pt>
                <c:pt idx="1627">
                  <c:v>1.8935649999999999</c:v>
                </c:pt>
                <c:pt idx="1628">
                  <c:v>1.91744</c:v>
                </c:pt>
                <c:pt idx="1629">
                  <c:v>1.9413149999999999</c:v>
                </c:pt>
                <c:pt idx="1630">
                  <c:v>1.8935649999999999</c:v>
                </c:pt>
                <c:pt idx="1631">
                  <c:v>1.845815</c:v>
                </c:pt>
                <c:pt idx="1632">
                  <c:v>1.8935649999999999</c:v>
                </c:pt>
                <c:pt idx="1633">
                  <c:v>1.8696900000000001</c:v>
                </c:pt>
                <c:pt idx="1634">
                  <c:v>1.8219399999999999</c:v>
                </c:pt>
                <c:pt idx="1635">
                  <c:v>1.7741899999999999</c:v>
                </c:pt>
                <c:pt idx="1636">
                  <c:v>1.7741899999999999</c:v>
                </c:pt>
                <c:pt idx="1637">
                  <c:v>1.72644</c:v>
                </c:pt>
                <c:pt idx="1638">
                  <c:v>1.72644</c:v>
                </c:pt>
                <c:pt idx="1639">
                  <c:v>1.798065</c:v>
                </c:pt>
                <c:pt idx="1640">
                  <c:v>1.72644</c:v>
                </c:pt>
                <c:pt idx="1641">
                  <c:v>1.7025650000000001</c:v>
                </c:pt>
                <c:pt idx="1642">
                  <c:v>1.7741899999999999</c:v>
                </c:pt>
                <c:pt idx="1643">
                  <c:v>1.7503150000000001</c:v>
                </c:pt>
                <c:pt idx="1644">
                  <c:v>1.7503150000000001</c:v>
                </c:pt>
                <c:pt idx="1645">
                  <c:v>1.7025650000000001</c:v>
                </c:pt>
                <c:pt idx="1646">
                  <c:v>1.67869</c:v>
                </c:pt>
                <c:pt idx="1647">
                  <c:v>1.7741899999999999</c:v>
                </c:pt>
                <c:pt idx="1648">
                  <c:v>1.7503150000000001</c:v>
                </c:pt>
                <c:pt idx="1649">
                  <c:v>1.7025650000000001</c:v>
                </c:pt>
                <c:pt idx="1650">
                  <c:v>1.72644</c:v>
                </c:pt>
                <c:pt idx="1651">
                  <c:v>1.7503150000000001</c:v>
                </c:pt>
                <c:pt idx="1652">
                  <c:v>1.67869</c:v>
                </c:pt>
                <c:pt idx="1653">
                  <c:v>1.67869</c:v>
                </c:pt>
                <c:pt idx="1654">
                  <c:v>1.7025650000000001</c:v>
                </c:pt>
                <c:pt idx="1655">
                  <c:v>1.67869</c:v>
                </c:pt>
                <c:pt idx="1656">
                  <c:v>1.72644</c:v>
                </c:pt>
                <c:pt idx="1657">
                  <c:v>1.67869</c:v>
                </c:pt>
                <c:pt idx="1658">
                  <c:v>1.72644</c:v>
                </c:pt>
                <c:pt idx="1659">
                  <c:v>1.7025650000000001</c:v>
                </c:pt>
                <c:pt idx="1660">
                  <c:v>1.72644</c:v>
                </c:pt>
                <c:pt idx="1661">
                  <c:v>1.67869</c:v>
                </c:pt>
                <c:pt idx="1662">
                  <c:v>1.7025650000000001</c:v>
                </c:pt>
                <c:pt idx="1663">
                  <c:v>1.6548149999999999</c:v>
                </c:pt>
                <c:pt idx="1664">
                  <c:v>1.6309400000000001</c:v>
                </c:pt>
                <c:pt idx="1665">
                  <c:v>1.6548149999999999</c:v>
                </c:pt>
                <c:pt idx="1666">
                  <c:v>1.7025650000000001</c:v>
                </c:pt>
                <c:pt idx="1667">
                  <c:v>1.7025650000000001</c:v>
                </c:pt>
                <c:pt idx="1668">
                  <c:v>1.6548149999999999</c:v>
                </c:pt>
                <c:pt idx="1669">
                  <c:v>1.7025650000000001</c:v>
                </c:pt>
                <c:pt idx="1670">
                  <c:v>1.7503150000000001</c:v>
                </c:pt>
                <c:pt idx="1671">
                  <c:v>1.7503150000000001</c:v>
                </c:pt>
                <c:pt idx="1672">
                  <c:v>1.798065</c:v>
                </c:pt>
                <c:pt idx="1673">
                  <c:v>1.8696900000000001</c:v>
                </c:pt>
                <c:pt idx="1674">
                  <c:v>1.8219399999999999</c:v>
                </c:pt>
                <c:pt idx="1675">
                  <c:v>1.798065</c:v>
                </c:pt>
                <c:pt idx="1676">
                  <c:v>1.72644</c:v>
                </c:pt>
                <c:pt idx="1677">
                  <c:v>1.72644</c:v>
                </c:pt>
                <c:pt idx="1678">
                  <c:v>1.7025650000000001</c:v>
                </c:pt>
                <c:pt idx="1679">
                  <c:v>1.7503150000000001</c:v>
                </c:pt>
                <c:pt idx="1680">
                  <c:v>1.7503150000000001</c:v>
                </c:pt>
                <c:pt idx="1681">
                  <c:v>1.67869</c:v>
                </c:pt>
                <c:pt idx="1682">
                  <c:v>1.6548149999999999</c:v>
                </c:pt>
                <c:pt idx="1683">
                  <c:v>1.7025650000000001</c:v>
                </c:pt>
                <c:pt idx="1684">
                  <c:v>1.6548149999999999</c:v>
                </c:pt>
                <c:pt idx="1685">
                  <c:v>1.7025650000000001</c:v>
                </c:pt>
                <c:pt idx="1686">
                  <c:v>1.7025650000000001</c:v>
                </c:pt>
                <c:pt idx="1687">
                  <c:v>1.6548149999999999</c:v>
                </c:pt>
                <c:pt idx="1688">
                  <c:v>1.6548149999999999</c:v>
                </c:pt>
                <c:pt idx="1689">
                  <c:v>1.7025650000000001</c:v>
                </c:pt>
                <c:pt idx="1690">
                  <c:v>1.7025650000000001</c:v>
                </c:pt>
                <c:pt idx="1691">
                  <c:v>1.67869</c:v>
                </c:pt>
                <c:pt idx="1692">
                  <c:v>1.8219399999999999</c:v>
                </c:pt>
                <c:pt idx="1693">
                  <c:v>1.96519</c:v>
                </c:pt>
                <c:pt idx="1694">
                  <c:v>2.1323150000000002</c:v>
                </c:pt>
                <c:pt idx="1695">
                  <c:v>1.96519</c:v>
                </c:pt>
                <c:pt idx="1696">
                  <c:v>1.845815</c:v>
                </c:pt>
                <c:pt idx="1697">
                  <c:v>1.8219399999999999</c:v>
                </c:pt>
                <c:pt idx="1698">
                  <c:v>1.96519</c:v>
                </c:pt>
                <c:pt idx="1699">
                  <c:v>1.8935649999999999</c:v>
                </c:pt>
                <c:pt idx="1700">
                  <c:v>1.845815</c:v>
                </c:pt>
                <c:pt idx="1701">
                  <c:v>1.8696900000000001</c:v>
                </c:pt>
                <c:pt idx="1702">
                  <c:v>1.91744</c:v>
                </c:pt>
                <c:pt idx="1703">
                  <c:v>1.9413149999999999</c:v>
                </c:pt>
                <c:pt idx="1704">
                  <c:v>1.8696900000000001</c:v>
                </c:pt>
                <c:pt idx="1705">
                  <c:v>1.9413149999999999</c:v>
                </c:pt>
                <c:pt idx="1706">
                  <c:v>1.9413149999999999</c:v>
                </c:pt>
                <c:pt idx="1707">
                  <c:v>1.8696900000000001</c:v>
                </c:pt>
                <c:pt idx="1708">
                  <c:v>1.8696900000000001</c:v>
                </c:pt>
                <c:pt idx="1709">
                  <c:v>1.91744</c:v>
                </c:pt>
                <c:pt idx="1710">
                  <c:v>1.798065</c:v>
                </c:pt>
                <c:pt idx="1711">
                  <c:v>1.7741899999999999</c:v>
                </c:pt>
                <c:pt idx="1712">
                  <c:v>1.845815</c:v>
                </c:pt>
                <c:pt idx="1713">
                  <c:v>1.7741899999999999</c:v>
                </c:pt>
                <c:pt idx="1714">
                  <c:v>2.01294</c:v>
                </c:pt>
                <c:pt idx="1715">
                  <c:v>1.845815</c:v>
                </c:pt>
                <c:pt idx="1716">
                  <c:v>1.798065</c:v>
                </c:pt>
                <c:pt idx="1717">
                  <c:v>1.798065</c:v>
                </c:pt>
                <c:pt idx="1718">
                  <c:v>1.72644</c:v>
                </c:pt>
                <c:pt idx="1719">
                  <c:v>1.8219399999999999</c:v>
                </c:pt>
                <c:pt idx="1720">
                  <c:v>1.7861275000000001</c:v>
                </c:pt>
                <c:pt idx="1721">
                  <c:v>1.7503150000000001</c:v>
                </c:pt>
                <c:pt idx="1722">
                  <c:v>1.8219399999999999</c:v>
                </c:pt>
                <c:pt idx="1723">
                  <c:v>1.72644</c:v>
                </c:pt>
                <c:pt idx="1724">
                  <c:v>1.798065</c:v>
                </c:pt>
                <c:pt idx="1725">
                  <c:v>1.798065</c:v>
                </c:pt>
                <c:pt idx="1726">
                  <c:v>1.7741899999999999</c:v>
                </c:pt>
                <c:pt idx="1727">
                  <c:v>1.7741899999999999</c:v>
                </c:pt>
                <c:pt idx="1728">
                  <c:v>1.7503150000000001</c:v>
                </c:pt>
                <c:pt idx="1729">
                  <c:v>1.7503150000000001</c:v>
                </c:pt>
                <c:pt idx="1730">
                  <c:v>1.7025650000000001</c:v>
                </c:pt>
                <c:pt idx="1731">
                  <c:v>1.96519</c:v>
                </c:pt>
                <c:pt idx="1732">
                  <c:v>1.6548149999999999</c:v>
                </c:pt>
                <c:pt idx="1733">
                  <c:v>1.67869</c:v>
                </c:pt>
                <c:pt idx="1734">
                  <c:v>1.7503150000000001</c:v>
                </c:pt>
                <c:pt idx="1735">
                  <c:v>1.7503150000000001</c:v>
                </c:pt>
                <c:pt idx="1736">
                  <c:v>1.67869</c:v>
                </c:pt>
                <c:pt idx="1737">
                  <c:v>1.67869</c:v>
                </c:pt>
                <c:pt idx="1738">
                  <c:v>1.72644</c:v>
                </c:pt>
                <c:pt idx="1739">
                  <c:v>1.6548149999999999</c:v>
                </c:pt>
                <c:pt idx="1740">
                  <c:v>1.72644</c:v>
                </c:pt>
                <c:pt idx="1741">
                  <c:v>1.72644</c:v>
                </c:pt>
                <c:pt idx="1742">
                  <c:v>1.7025650000000001</c:v>
                </c:pt>
                <c:pt idx="1743">
                  <c:v>1.7503150000000001</c:v>
                </c:pt>
                <c:pt idx="1744">
                  <c:v>1.6548149999999999</c:v>
                </c:pt>
                <c:pt idx="1745">
                  <c:v>1.6548149999999999</c:v>
                </c:pt>
                <c:pt idx="1746">
                  <c:v>1.6548149999999999</c:v>
                </c:pt>
                <c:pt idx="1747">
                  <c:v>1.72644</c:v>
                </c:pt>
                <c:pt idx="1748">
                  <c:v>1.67869</c:v>
                </c:pt>
                <c:pt idx="1749">
                  <c:v>1.7025650000000001</c:v>
                </c:pt>
                <c:pt idx="1750">
                  <c:v>1.7503150000000001</c:v>
                </c:pt>
                <c:pt idx="1751">
                  <c:v>1.7503150000000001</c:v>
                </c:pt>
                <c:pt idx="1752">
                  <c:v>1.7503150000000001</c:v>
                </c:pt>
                <c:pt idx="1753">
                  <c:v>1.67869</c:v>
                </c:pt>
                <c:pt idx="1754">
                  <c:v>1.7025650000000001</c:v>
                </c:pt>
                <c:pt idx="1755">
                  <c:v>1.6548149999999999</c:v>
                </c:pt>
                <c:pt idx="1756">
                  <c:v>1.6309400000000001</c:v>
                </c:pt>
                <c:pt idx="1757">
                  <c:v>1.67869</c:v>
                </c:pt>
                <c:pt idx="1758">
                  <c:v>1.7025650000000001</c:v>
                </c:pt>
                <c:pt idx="1759">
                  <c:v>1.67869</c:v>
                </c:pt>
                <c:pt idx="1760">
                  <c:v>1.67869</c:v>
                </c:pt>
                <c:pt idx="1761">
                  <c:v>1.6548149999999999</c:v>
                </c:pt>
                <c:pt idx="1762">
                  <c:v>1.6309400000000001</c:v>
                </c:pt>
                <c:pt idx="1763">
                  <c:v>1.67869</c:v>
                </c:pt>
                <c:pt idx="1764">
                  <c:v>1.72644</c:v>
                </c:pt>
                <c:pt idx="1765">
                  <c:v>1.6548149999999999</c:v>
                </c:pt>
                <c:pt idx="1766">
                  <c:v>1.6548149999999999</c:v>
                </c:pt>
                <c:pt idx="1767">
                  <c:v>1.67869</c:v>
                </c:pt>
                <c:pt idx="1768">
                  <c:v>1.67869</c:v>
                </c:pt>
                <c:pt idx="1769">
                  <c:v>1.7025650000000001</c:v>
                </c:pt>
                <c:pt idx="1770">
                  <c:v>1.67869</c:v>
                </c:pt>
                <c:pt idx="1771">
                  <c:v>1.7025650000000001</c:v>
                </c:pt>
                <c:pt idx="1772">
                  <c:v>1.6309400000000001</c:v>
                </c:pt>
                <c:pt idx="1773">
                  <c:v>1.662773333333333</c:v>
                </c:pt>
                <c:pt idx="1774">
                  <c:v>1.694606666666667</c:v>
                </c:pt>
                <c:pt idx="1775">
                  <c:v>1.72644</c:v>
                </c:pt>
                <c:pt idx="1776">
                  <c:v>1.67869</c:v>
                </c:pt>
                <c:pt idx="1777">
                  <c:v>1.7503150000000001</c:v>
                </c:pt>
                <c:pt idx="1778">
                  <c:v>1.7025650000000001</c:v>
                </c:pt>
                <c:pt idx="1779">
                  <c:v>1.798065</c:v>
                </c:pt>
                <c:pt idx="1780">
                  <c:v>1.96519</c:v>
                </c:pt>
                <c:pt idx="1781">
                  <c:v>1.8696900000000001</c:v>
                </c:pt>
                <c:pt idx="1782">
                  <c:v>1.9890650000000001</c:v>
                </c:pt>
                <c:pt idx="1783">
                  <c:v>1.9413149999999999</c:v>
                </c:pt>
                <c:pt idx="1784">
                  <c:v>1.9413149999999999</c:v>
                </c:pt>
                <c:pt idx="1785">
                  <c:v>1.845815</c:v>
                </c:pt>
                <c:pt idx="1786">
                  <c:v>1.8219399999999999</c:v>
                </c:pt>
                <c:pt idx="1787">
                  <c:v>1.8696900000000001</c:v>
                </c:pt>
                <c:pt idx="1788">
                  <c:v>1.845815</c:v>
                </c:pt>
                <c:pt idx="1789">
                  <c:v>1.8935649999999999</c:v>
                </c:pt>
                <c:pt idx="1790">
                  <c:v>1.8219399999999999</c:v>
                </c:pt>
                <c:pt idx="1791">
                  <c:v>1.8696900000000001</c:v>
                </c:pt>
                <c:pt idx="1792">
                  <c:v>1.8935649999999999</c:v>
                </c:pt>
                <c:pt idx="1793">
                  <c:v>1.91744</c:v>
                </c:pt>
                <c:pt idx="1794">
                  <c:v>1.8219399999999999</c:v>
                </c:pt>
                <c:pt idx="1795">
                  <c:v>1.845815</c:v>
                </c:pt>
                <c:pt idx="1796">
                  <c:v>1.798065</c:v>
                </c:pt>
                <c:pt idx="1797">
                  <c:v>2.01294</c:v>
                </c:pt>
                <c:pt idx="1798">
                  <c:v>1.72644</c:v>
                </c:pt>
                <c:pt idx="1799">
                  <c:v>1.72644</c:v>
                </c:pt>
                <c:pt idx="1800">
                  <c:v>1.7025650000000001</c:v>
                </c:pt>
                <c:pt idx="1801">
                  <c:v>1.7741899999999999</c:v>
                </c:pt>
                <c:pt idx="1802">
                  <c:v>1.7503150000000001</c:v>
                </c:pt>
                <c:pt idx="1803">
                  <c:v>1.7025650000000001</c:v>
                </c:pt>
                <c:pt idx="1804">
                  <c:v>1.7503150000000001</c:v>
                </c:pt>
                <c:pt idx="1805">
                  <c:v>1.7025650000000001</c:v>
                </c:pt>
                <c:pt idx="1806">
                  <c:v>1.7503150000000001</c:v>
                </c:pt>
                <c:pt idx="1807">
                  <c:v>1.7503150000000001</c:v>
                </c:pt>
                <c:pt idx="1808">
                  <c:v>1.67869</c:v>
                </c:pt>
                <c:pt idx="1809">
                  <c:v>1.72644</c:v>
                </c:pt>
                <c:pt idx="1810">
                  <c:v>1.72644</c:v>
                </c:pt>
                <c:pt idx="1811">
                  <c:v>1.6548149999999999</c:v>
                </c:pt>
                <c:pt idx="1812">
                  <c:v>1.72644</c:v>
                </c:pt>
                <c:pt idx="1813">
                  <c:v>1.7025650000000001</c:v>
                </c:pt>
                <c:pt idx="1814">
                  <c:v>1.7025650000000001</c:v>
                </c:pt>
                <c:pt idx="1815">
                  <c:v>1.7025650000000001</c:v>
                </c:pt>
                <c:pt idx="1816">
                  <c:v>1.72644</c:v>
                </c:pt>
                <c:pt idx="1817">
                  <c:v>1.7025650000000001</c:v>
                </c:pt>
                <c:pt idx="1818">
                  <c:v>1.7025650000000001</c:v>
                </c:pt>
                <c:pt idx="1819">
                  <c:v>1.7741899999999999</c:v>
                </c:pt>
                <c:pt idx="1820">
                  <c:v>1.7741899999999999</c:v>
                </c:pt>
                <c:pt idx="1821">
                  <c:v>1.845815</c:v>
                </c:pt>
                <c:pt idx="1822">
                  <c:v>1.9413149999999999</c:v>
                </c:pt>
                <c:pt idx="1823">
                  <c:v>1.8935649999999999</c:v>
                </c:pt>
                <c:pt idx="1824">
                  <c:v>1.845815</c:v>
                </c:pt>
                <c:pt idx="1825">
                  <c:v>1.845815</c:v>
                </c:pt>
                <c:pt idx="1826">
                  <c:v>1.8935649999999999</c:v>
                </c:pt>
                <c:pt idx="1827">
                  <c:v>1.845815</c:v>
                </c:pt>
                <c:pt idx="1828">
                  <c:v>1.845815</c:v>
                </c:pt>
                <c:pt idx="1829">
                  <c:v>1.7741899999999999</c:v>
                </c:pt>
                <c:pt idx="1830">
                  <c:v>1.7741899999999999</c:v>
                </c:pt>
                <c:pt idx="1831">
                  <c:v>1.798065</c:v>
                </c:pt>
                <c:pt idx="1832">
                  <c:v>1.8219399999999999</c:v>
                </c:pt>
                <c:pt idx="1833">
                  <c:v>1.72644</c:v>
                </c:pt>
                <c:pt idx="1834">
                  <c:v>1.7503150000000001</c:v>
                </c:pt>
                <c:pt idx="1835">
                  <c:v>1.72644</c:v>
                </c:pt>
                <c:pt idx="1836">
                  <c:v>1.798065</c:v>
                </c:pt>
                <c:pt idx="1837">
                  <c:v>1.7741899999999999</c:v>
                </c:pt>
                <c:pt idx="1838">
                  <c:v>1.7741899999999999</c:v>
                </c:pt>
                <c:pt idx="1839">
                  <c:v>1.7025650000000001</c:v>
                </c:pt>
                <c:pt idx="1840">
                  <c:v>1.8219399999999999</c:v>
                </c:pt>
                <c:pt idx="1841">
                  <c:v>1.7503150000000001</c:v>
                </c:pt>
                <c:pt idx="1842">
                  <c:v>1.67869</c:v>
                </c:pt>
                <c:pt idx="1843">
                  <c:v>1.7503150000000001</c:v>
                </c:pt>
                <c:pt idx="1844">
                  <c:v>1.7503150000000001</c:v>
                </c:pt>
                <c:pt idx="1845">
                  <c:v>1.7741899999999999</c:v>
                </c:pt>
                <c:pt idx="1846">
                  <c:v>1.7503150000000001</c:v>
                </c:pt>
                <c:pt idx="1847">
                  <c:v>1.72644</c:v>
                </c:pt>
                <c:pt idx="1848">
                  <c:v>1.67869</c:v>
                </c:pt>
                <c:pt idx="1849">
                  <c:v>1.67869</c:v>
                </c:pt>
                <c:pt idx="1850">
                  <c:v>1.7025650000000001</c:v>
                </c:pt>
                <c:pt idx="1851">
                  <c:v>1.7025650000000001</c:v>
                </c:pt>
                <c:pt idx="1852">
                  <c:v>1.7503150000000001</c:v>
                </c:pt>
                <c:pt idx="1853">
                  <c:v>1.67869</c:v>
                </c:pt>
                <c:pt idx="1854">
                  <c:v>1.67869</c:v>
                </c:pt>
                <c:pt idx="1855">
                  <c:v>1.67869</c:v>
                </c:pt>
                <c:pt idx="1856">
                  <c:v>1.67869</c:v>
                </c:pt>
                <c:pt idx="1857">
                  <c:v>1.67869</c:v>
                </c:pt>
                <c:pt idx="1858">
                  <c:v>1.6548149999999999</c:v>
                </c:pt>
                <c:pt idx="1859">
                  <c:v>1.72644</c:v>
                </c:pt>
                <c:pt idx="1860">
                  <c:v>1.7503150000000001</c:v>
                </c:pt>
                <c:pt idx="1861">
                  <c:v>1.7741899999999999</c:v>
                </c:pt>
                <c:pt idx="1862">
                  <c:v>1.7025650000000001</c:v>
                </c:pt>
                <c:pt idx="1863">
                  <c:v>1.72644</c:v>
                </c:pt>
                <c:pt idx="1864">
                  <c:v>1.72644</c:v>
                </c:pt>
                <c:pt idx="1865">
                  <c:v>1.67869</c:v>
                </c:pt>
                <c:pt idx="1866">
                  <c:v>1.6548149999999999</c:v>
                </c:pt>
                <c:pt idx="1867">
                  <c:v>1.67869</c:v>
                </c:pt>
                <c:pt idx="1868">
                  <c:v>1.7025650000000001</c:v>
                </c:pt>
                <c:pt idx="1869">
                  <c:v>1.6548149999999999</c:v>
                </c:pt>
                <c:pt idx="1870">
                  <c:v>1.67869</c:v>
                </c:pt>
                <c:pt idx="1871">
                  <c:v>1.67869</c:v>
                </c:pt>
                <c:pt idx="1872">
                  <c:v>1.710523333</c:v>
                </c:pt>
                <c:pt idx="1873">
                  <c:v>1.7423566669999999</c:v>
                </c:pt>
                <c:pt idx="1874">
                  <c:v>1.7741899999999999</c:v>
                </c:pt>
                <c:pt idx="1875">
                  <c:v>1.806023333</c:v>
                </c:pt>
                <c:pt idx="1876">
                  <c:v>1.8378566670000001</c:v>
                </c:pt>
                <c:pt idx="1877">
                  <c:v>1.8696900000000001</c:v>
                </c:pt>
                <c:pt idx="1878">
                  <c:v>1.9015233330000001</c:v>
                </c:pt>
                <c:pt idx="1879">
                  <c:v>1.933356667</c:v>
                </c:pt>
                <c:pt idx="1880">
                  <c:v>1.96519</c:v>
                </c:pt>
                <c:pt idx="1881">
                  <c:v>1.997023333</c:v>
                </c:pt>
                <c:pt idx="1882">
                  <c:v>2.0288566669999999</c:v>
                </c:pt>
                <c:pt idx="1883">
                  <c:v>2.0606900000000001</c:v>
                </c:pt>
                <c:pt idx="1884">
                  <c:v>2.0925233329999999</c:v>
                </c:pt>
                <c:pt idx="1885">
                  <c:v>2.1243566669999998</c:v>
                </c:pt>
                <c:pt idx="1886">
                  <c:v>2.1561900000000001</c:v>
                </c:pt>
                <c:pt idx="1887">
                  <c:v>2.1561900000000001</c:v>
                </c:pt>
                <c:pt idx="1888">
                  <c:v>2.1561900000000001</c:v>
                </c:pt>
                <c:pt idx="1889">
                  <c:v>2.1323150000000002</c:v>
                </c:pt>
                <c:pt idx="1890">
                  <c:v>2.084565</c:v>
                </c:pt>
                <c:pt idx="1891">
                  <c:v>1.9890650000000001</c:v>
                </c:pt>
                <c:pt idx="1892">
                  <c:v>2.01294</c:v>
                </c:pt>
                <c:pt idx="1893">
                  <c:v>1.91744</c:v>
                </c:pt>
                <c:pt idx="1894">
                  <c:v>1.9890650000000001</c:v>
                </c:pt>
                <c:pt idx="1895">
                  <c:v>1.91744</c:v>
                </c:pt>
                <c:pt idx="1896">
                  <c:v>1.8696900000000001</c:v>
                </c:pt>
                <c:pt idx="1897">
                  <c:v>1.91744</c:v>
                </c:pt>
                <c:pt idx="1898">
                  <c:v>1.91744</c:v>
                </c:pt>
                <c:pt idx="1899">
                  <c:v>1.9413149999999999</c:v>
                </c:pt>
                <c:pt idx="1900">
                  <c:v>1.9890650000000001</c:v>
                </c:pt>
                <c:pt idx="1901">
                  <c:v>1.96519</c:v>
                </c:pt>
                <c:pt idx="1902">
                  <c:v>2.01294</c:v>
                </c:pt>
                <c:pt idx="1903">
                  <c:v>2.01294</c:v>
                </c:pt>
                <c:pt idx="1904">
                  <c:v>2.1323150000000002</c:v>
                </c:pt>
                <c:pt idx="1905">
                  <c:v>2.084565</c:v>
                </c:pt>
                <c:pt idx="1906">
                  <c:v>2.01294</c:v>
                </c:pt>
                <c:pt idx="1907">
                  <c:v>2.0368149999999998</c:v>
                </c:pt>
                <c:pt idx="1908">
                  <c:v>2.0368149999999998</c:v>
                </c:pt>
                <c:pt idx="1909">
                  <c:v>1.9413149999999999</c:v>
                </c:pt>
                <c:pt idx="1910">
                  <c:v>1.91744</c:v>
                </c:pt>
                <c:pt idx="1911">
                  <c:v>1.8935649999999999</c:v>
                </c:pt>
                <c:pt idx="1912">
                  <c:v>1.91744</c:v>
                </c:pt>
                <c:pt idx="1913">
                  <c:v>1.91744</c:v>
                </c:pt>
                <c:pt idx="1914">
                  <c:v>1.8696900000000001</c:v>
                </c:pt>
                <c:pt idx="1915">
                  <c:v>1.8219399999999999</c:v>
                </c:pt>
                <c:pt idx="1916">
                  <c:v>1.845815</c:v>
                </c:pt>
                <c:pt idx="1917">
                  <c:v>1.8219399999999999</c:v>
                </c:pt>
                <c:pt idx="1918">
                  <c:v>1.798065</c:v>
                </c:pt>
                <c:pt idx="1919">
                  <c:v>1.8696900000000001</c:v>
                </c:pt>
                <c:pt idx="1920">
                  <c:v>1.8219399999999999</c:v>
                </c:pt>
                <c:pt idx="1921">
                  <c:v>1.8696900000000001</c:v>
                </c:pt>
                <c:pt idx="1922">
                  <c:v>1.845815</c:v>
                </c:pt>
                <c:pt idx="1923">
                  <c:v>1.8696900000000001</c:v>
                </c:pt>
                <c:pt idx="1924">
                  <c:v>1.845815</c:v>
                </c:pt>
                <c:pt idx="1925">
                  <c:v>1.845815</c:v>
                </c:pt>
                <c:pt idx="1926">
                  <c:v>1.8219399999999999</c:v>
                </c:pt>
                <c:pt idx="1927">
                  <c:v>1.845815</c:v>
                </c:pt>
                <c:pt idx="1928">
                  <c:v>1.798065</c:v>
                </c:pt>
                <c:pt idx="1929">
                  <c:v>1.798065</c:v>
                </c:pt>
                <c:pt idx="1930">
                  <c:v>1.8219399999999999</c:v>
                </c:pt>
                <c:pt idx="1931">
                  <c:v>1.7503150000000001</c:v>
                </c:pt>
                <c:pt idx="1932">
                  <c:v>1.8219399999999999</c:v>
                </c:pt>
                <c:pt idx="1933">
                  <c:v>1.798065</c:v>
                </c:pt>
                <c:pt idx="1934">
                  <c:v>1.8935649999999999</c:v>
                </c:pt>
                <c:pt idx="1935">
                  <c:v>1.845815</c:v>
                </c:pt>
                <c:pt idx="1936">
                  <c:v>1.8696900000000001</c:v>
                </c:pt>
                <c:pt idx="1937">
                  <c:v>2.2278150000000001</c:v>
                </c:pt>
                <c:pt idx="1938">
                  <c:v>2.25169</c:v>
                </c:pt>
                <c:pt idx="1939">
                  <c:v>2.1561900000000001</c:v>
                </c:pt>
                <c:pt idx="1940">
                  <c:v>2.3471899999999999</c:v>
                </c:pt>
                <c:pt idx="1941">
                  <c:v>2.49044</c:v>
                </c:pt>
                <c:pt idx="1942">
                  <c:v>2.5381900000000002</c:v>
                </c:pt>
                <c:pt idx="1943">
                  <c:v>2.6336900000000001</c:v>
                </c:pt>
                <c:pt idx="1944">
                  <c:v>2.5859399999999999</c:v>
                </c:pt>
                <c:pt idx="1945">
                  <c:v>2.49044</c:v>
                </c:pt>
                <c:pt idx="1946">
                  <c:v>2.3949400000000001</c:v>
                </c:pt>
                <c:pt idx="1947">
                  <c:v>2.323315</c:v>
                </c:pt>
                <c:pt idx="1948">
                  <c:v>2.323315</c:v>
                </c:pt>
                <c:pt idx="1949">
                  <c:v>2.323315</c:v>
                </c:pt>
                <c:pt idx="1950">
                  <c:v>2.25169</c:v>
                </c:pt>
                <c:pt idx="1951">
                  <c:v>2.2755649999999998</c:v>
                </c:pt>
                <c:pt idx="1952">
                  <c:v>2.25169</c:v>
                </c:pt>
                <c:pt idx="1953">
                  <c:v>2.2278150000000001</c:v>
                </c:pt>
                <c:pt idx="1954">
                  <c:v>2.1323150000000002</c:v>
                </c:pt>
                <c:pt idx="1955">
                  <c:v>2.1084399999999999</c:v>
                </c:pt>
                <c:pt idx="1956">
                  <c:v>2.1323150000000002</c:v>
                </c:pt>
                <c:pt idx="1957">
                  <c:v>2.0606900000000001</c:v>
                </c:pt>
                <c:pt idx="1958">
                  <c:v>2.1084399999999999</c:v>
                </c:pt>
                <c:pt idx="1959">
                  <c:v>2.0368149999999998</c:v>
                </c:pt>
                <c:pt idx="1960">
                  <c:v>2.0368149999999998</c:v>
                </c:pt>
                <c:pt idx="1961">
                  <c:v>2.0368149999999998</c:v>
                </c:pt>
                <c:pt idx="1962">
                  <c:v>2.0368149999999998</c:v>
                </c:pt>
                <c:pt idx="1963">
                  <c:v>1.96519</c:v>
                </c:pt>
                <c:pt idx="1964">
                  <c:v>1.96519</c:v>
                </c:pt>
                <c:pt idx="1965">
                  <c:v>2.0368149999999998</c:v>
                </c:pt>
                <c:pt idx="1966">
                  <c:v>1.9413149999999999</c:v>
                </c:pt>
                <c:pt idx="1967">
                  <c:v>1.9890650000000001</c:v>
                </c:pt>
                <c:pt idx="1968">
                  <c:v>1.9413149999999999</c:v>
                </c:pt>
                <c:pt idx="1969">
                  <c:v>1.9413149999999999</c:v>
                </c:pt>
                <c:pt idx="1970">
                  <c:v>1.8935649999999999</c:v>
                </c:pt>
                <c:pt idx="1971">
                  <c:v>1.9413149999999999</c:v>
                </c:pt>
                <c:pt idx="1972">
                  <c:v>1.91744</c:v>
                </c:pt>
                <c:pt idx="1973">
                  <c:v>1.8935649999999999</c:v>
                </c:pt>
                <c:pt idx="1974">
                  <c:v>1.8696900000000001</c:v>
                </c:pt>
                <c:pt idx="1975">
                  <c:v>1.8935649999999999</c:v>
                </c:pt>
                <c:pt idx="1976">
                  <c:v>1.91744</c:v>
                </c:pt>
                <c:pt idx="1977">
                  <c:v>1.91744</c:v>
                </c:pt>
                <c:pt idx="1978">
                  <c:v>1.8935649999999999</c:v>
                </c:pt>
                <c:pt idx="1979">
                  <c:v>1.8696900000000001</c:v>
                </c:pt>
                <c:pt idx="1980">
                  <c:v>1.8696900000000001</c:v>
                </c:pt>
                <c:pt idx="1981">
                  <c:v>1.845815</c:v>
                </c:pt>
                <c:pt idx="1982">
                  <c:v>1.8935649999999999</c:v>
                </c:pt>
                <c:pt idx="1983">
                  <c:v>1.8696900000000001</c:v>
                </c:pt>
                <c:pt idx="1984">
                  <c:v>1.845815</c:v>
                </c:pt>
                <c:pt idx="1985">
                  <c:v>1.8219399999999999</c:v>
                </c:pt>
                <c:pt idx="1986">
                  <c:v>1.8219399999999999</c:v>
                </c:pt>
                <c:pt idx="1987">
                  <c:v>1.8219399999999999</c:v>
                </c:pt>
                <c:pt idx="1988">
                  <c:v>1.8219399999999999</c:v>
                </c:pt>
                <c:pt idx="1989">
                  <c:v>1.8696900000000001</c:v>
                </c:pt>
                <c:pt idx="1990">
                  <c:v>1.8696900000000001</c:v>
                </c:pt>
                <c:pt idx="1991">
                  <c:v>1.845815</c:v>
                </c:pt>
                <c:pt idx="1992">
                  <c:v>2.1084399999999999</c:v>
                </c:pt>
                <c:pt idx="1993">
                  <c:v>1.9890650000000001</c:v>
                </c:pt>
                <c:pt idx="1994">
                  <c:v>1.96519</c:v>
                </c:pt>
                <c:pt idx="1995">
                  <c:v>2.01294</c:v>
                </c:pt>
                <c:pt idx="1996">
                  <c:v>1.91744</c:v>
                </c:pt>
                <c:pt idx="1997">
                  <c:v>1.91744</c:v>
                </c:pt>
                <c:pt idx="1998">
                  <c:v>1.9413149999999999</c:v>
                </c:pt>
                <c:pt idx="1999">
                  <c:v>1.9413149999999999</c:v>
                </c:pt>
                <c:pt idx="2000">
                  <c:v>1.9413149999999999</c:v>
                </c:pt>
                <c:pt idx="2001">
                  <c:v>1.845815</c:v>
                </c:pt>
                <c:pt idx="2002">
                  <c:v>1.845815</c:v>
                </c:pt>
                <c:pt idx="2003">
                  <c:v>1.8935649999999999</c:v>
                </c:pt>
                <c:pt idx="2004">
                  <c:v>1.8935649999999999</c:v>
                </c:pt>
                <c:pt idx="2005">
                  <c:v>1.91744</c:v>
                </c:pt>
                <c:pt idx="2006">
                  <c:v>1.845815</c:v>
                </c:pt>
                <c:pt idx="2007">
                  <c:v>1.8696900000000001</c:v>
                </c:pt>
                <c:pt idx="2008">
                  <c:v>1.8935649999999999</c:v>
                </c:pt>
                <c:pt idx="2009">
                  <c:v>1.798065</c:v>
                </c:pt>
                <c:pt idx="2010">
                  <c:v>1.8219399999999999</c:v>
                </c:pt>
                <c:pt idx="2011">
                  <c:v>1.8696900000000001</c:v>
                </c:pt>
                <c:pt idx="2012">
                  <c:v>1.91744</c:v>
                </c:pt>
                <c:pt idx="2013">
                  <c:v>1.96519</c:v>
                </c:pt>
                <c:pt idx="2014">
                  <c:v>1.91744</c:v>
                </c:pt>
                <c:pt idx="2015">
                  <c:v>1.8219399999999999</c:v>
                </c:pt>
                <c:pt idx="2016">
                  <c:v>1.8696900000000001</c:v>
                </c:pt>
                <c:pt idx="2017">
                  <c:v>1.845815</c:v>
                </c:pt>
                <c:pt idx="2018">
                  <c:v>1.845815</c:v>
                </c:pt>
                <c:pt idx="2019">
                  <c:v>1.845815</c:v>
                </c:pt>
                <c:pt idx="2020">
                  <c:v>1.8219399999999999</c:v>
                </c:pt>
                <c:pt idx="2021">
                  <c:v>1.8696900000000001</c:v>
                </c:pt>
                <c:pt idx="2022">
                  <c:v>1.7741899999999999</c:v>
                </c:pt>
                <c:pt idx="2023">
                  <c:v>1.845815</c:v>
                </c:pt>
                <c:pt idx="2024">
                  <c:v>1.798065</c:v>
                </c:pt>
                <c:pt idx="2025">
                  <c:v>1.798065</c:v>
                </c:pt>
                <c:pt idx="2026">
                  <c:v>1.7741899999999999</c:v>
                </c:pt>
                <c:pt idx="2027">
                  <c:v>1.845815</c:v>
                </c:pt>
                <c:pt idx="2028">
                  <c:v>1.845815</c:v>
                </c:pt>
                <c:pt idx="2029">
                  <c:v>1.8219399999999999</c:v>
                </c:pt>
                <c:pt idx="2030">
                  <c:v>1.7741899999999999</c:v>
                </c:pt>
                <c:pt idx="2031">
                  <c:v>1.8696900000000001</c:v>
                </c:pt>
                <c:pt idx="2032">
                  <c:v>1.7741899999999999</c:v>
                </c:pt>
                <c:pt idx="2033">
                  <c:v>1.798065</c:v>
                </c:pt>
                <c:pt idx="2034">
                  <c:v>1.845815</c:v>
                </c:pt>
                <c:pt idx="2035">
                  <c:v>1.798065</c:v>
                </c:pt>
                <c:pt idx="2036">
                  <c:v>1.91744</c:v>
                </c:pt>
                <c:pt idx="2037">
                  <c:v>2.0368149999999998</c:v>
                </c:pt>
                <c:pt idx="2038">
                  <c:v>1.9890650000000001</c:v>
                </c:pt>
                <c:pt idx="2039">
                  <c:v>1.8935649999999999</c:v>
                </c:pt>
                <c:pt idx="2040">
                  <c:v>1.8219399999999999</c:v>
                </c:pt>
                <c:pt idx="2041">
                  <c:v>1.845815</c:v>
                </c:pt>
                <c:pt idx="2042">
                  <c:v>1.8935649999999999</c:v>
                </c:pt>
                <c:pt idx="2043">
                  <c:v>1.798065</c:v>
                </c:pt>
                <c:pt idx="2044">
                  <c:v>1.798065</c:v>
                </c:pt>
                <c:pt idx="2045">
                  <c:v>1.8219399999999999</c:v>
                </c:pt>
                <c:pt idx="2046">
                  <c:v>1.7741899999999999</c:v>
                </c:pt>
                <c:pt idx="2047">
                  <c:v>1.8219399999999999</c:v>
                </c:pt>
                <c:pt idx="2048">
                  <c:v>1.845815</c:v>
                </c:pt>
                <c:pt idx="2049">
                  <c:v>1.8219399999999999</c:v>
                </c:pt>
                <c:pt idx="2050">
                  <c:v>1.8219399999999999</c:v>
                </c:pt>
                <c:pt idx="2051">
                  <c:v>1.845815</c:v>
                </c:pt>
                <c:pt idx="2052">
                  <c:v>1.8219399999999999</c:v>
                </c:pt>
                <c:pt idx="2053">
                  <c:v>1.7503150000000001</c:v>
                </c:pt>
                <c:pt idx="2054">
                  <c:v>1.798065</c:v>
                </c:pt>
                <c:pt idx="2055">
                  <c:v>1.7741899999999999</c:v>
                </c:pt>
                <c:pt idx="2056">
                  <c:v>1.798065</c:v>
                </c:pt>
                <c:pt idx="2057">
                  <c:v>1.8219399999999999</c:v>
                </c:pt>
                <c:pt idx="2058">
                  <c:v>2.084565</c:v>
                </c:pt>
                <c:pt idx="2059">
                  <c:v>2.1561900000000001</c:v>
                </c:pt>
                <c:pt idx="2060">
                  <c:v>2.1800649999999999</c:v>
                </c:pt>
                <c:pt idx="2061">
                  <c:v>2.2994400000000002</c:v>
                </c:pt>
                <c:pt idx="2062">
                  <c:v>2.3471899999999999</c:v>
                </c:pt>
                <c:pt idx="2063">
                  <c:v>2.3710650000000002</c:v>
                </c:pt>
                <c:pt idx="2064">
                  <c:v>2.4665650000000001</c:v>
                </c:pt>
                <c:pt idx="2065">
                  <c:v>2.4188149999999999</c:v>
                </c:pt>
                <c:pt idx="2066">
                  <c:v>2.4426899999999998</c:v>
                </c:pt>
                <c:pt idx="2067">
                  <c:v>2.49044</c:v>
                </c:pt>
                <c:pt idx="2068">
                  <c:v>2.4426899999999998</c:v>
                </c:pt>
                <c:pt idx="2069">
                  <c:v>2.3949400000000001</c:v>
                </c:pt>
                <c:pt idx="2070">
                  <c:v>2.323315</c:v>
                </c:pt>
                <c:pt idx="2071">
                  <c:v>2.3710650000000002</c:v>
                </c:pt>
                <c:pt idx="2072">
                  <c:v>2.2994400000000002</c:v>
                </c:pt>
                <c:pt idx="2073">
                  <c:v>2.25169</c:v>
                </c:pt>
                <c:pt idx="2074">
                  <c:v>2.2039399999999998</c:v>
                </c:pt>
                <c:pt idx="2075">
                  <c:v>2.2994400000000002</c:v>
                </c:pt>
                <c:pt idx="2076">
                  <c:v>2.2278150000000001</c:v>
                </c:pt>
                <c:pt idx="2077">
                  <c:v>2.25169</c:v>
                </c:pt>
                <c:pt idx="2078">
                  <c:v>2.1561900000000001</c:v>
                </c:pt>
                <c:pt idx="2079">
                  <c:v>2.1323150000000002</c:v>
                </c:pt>
                <c:pt idx="2080">
                  <c:v>2.084565</c:v>
                </c:pt>
                <c:pt idx="2081">
                  <c:v>2.3471899999999999</c:v>
                </c:pt>
                <c:pt idx="2082">
                  <c:v>2.2994400000000002</c:v>
                </c:pt>
                <c:pt idx="2083">
                  <c:v>2.3710650000000002</c:v>
                </c:pt>
                <c:pt idx="2084">
                  <c:v>2.5381900000000002</c:v>
                </c:pt>
                <c:pt idx="2085">
                  <c:v>2.657565</c:v>
                </c:pt>
                <c:pt idx="2086">
                  <c:v>3.0395650000000001</c:v>
                </c:pt>
                <c:pt idx="2087">
                  <c:v>3.2544400000000002</c:v>
                </c:pt>
                <c:pt idx="2088">
                  <c:v>3.20669</c:v>
                </c:pt>
                <c:pt idx="2089">
                  <c:v>3.2305649999999999</c:v>
                </c:pt>
                <c:pt idx="2090">
                  <c:v>3.20669</c:v>
                </c:pt>
                <c:pt idx="2091">
                  <c:v>3.20669</c:v>
                </c:pt>
                <c:pt idx="2092">
                  <c:v>3.1111900000000001</c:v>
                </c:pt>
                <c:pt idx="2093">
                  <c:v>3.0395650000000001</c:v>
                </c:pt>
                <c:pt idx="2094">
                  <c:v>2.9201899999999998</c:v>
                </c:pt>
                <c:pt idx="2095">
                  <c:v>2.8724400000000001</c:v>
                </c:pt>
                <c:pt idx="2096">
                  <c:v>2.8246899999999999</c:v>
                </c:pt>
                <c:pt idx="2097">
                  <c:v>2.72919</c:v>
                </c:pt>
                <c:pt idx="2098">
                  <c:v>2.6336900000000001</c:v>
                </c:pt>
                <c:pt idx="2099">
                  <c:v>2.657565</c:v>
                </c:pt>
                <c:pt idx="2100">
                  <c:v>2.5859399999999999</c:v>
                </c:pt>
                <c:pt idx="2101">
                  <c:v>2.562065</c:v>
                </c:pt>
                <c:pt idx="2102">
                  <c:v>2.5859399999999999</c:v>
                </c:pt>
                <c:pt idx="2103">
                  <c:v>2.49044</c:v>
                </c:pt>
                <c:pt idx="2104">
                  <c:v>2.4426899999999998</c:v>
                </c:pt>
                <c:pt idx="2105">
                  <c:v>2.4665650000000001</c:v>
                </c:pt>
                <c:pt idx="2106">
                  <c:v>2.4188149999999999</c:v>
                </c:pt>
                <c:pt idx="2107">
                  <c:v>2.3710650000000002</c:v>
                </c:pt>
                <c:pt idx="2108">
                  <c:v>2.323315</c:v>
                </c:pt>
                <c:pt idx="2109">
                  <c:v>2.4188149999999999</c:v>
                </c:pt>
                <c:pt idx="2110">
                  <c:v>2.3471899999999999</c:v>
                </c:pt>
                <c:pt idx="2111">
                  <c:v>2.25169</c:v>
                </c:pt>
                <c:pt idx="2112">
                  <c:v>2.2994400000000002</c:v>
                </c:pt>
                <c:pt idx="2113">
                  <c:v>2.2755649999999998</c:v>
                </c:pt>
                <c:pt idx="2114">
                  <c:v>2.2994400000000002</c:v>
                </c:pt>
                <c:pt idx="2115">
                  <c:v>2.25169</c:v>
                </c:pt>
                <c:pt idx="2116">
                  <c:v>2.25169</c:v>
                </c:pt>
                <c:pt idx="2117">
                  <c:v>2.1800649999999999</c:v>
                </c:pt>
                <c:pt idx="2118">
                  <c:v>2.2278150000000001</c:v>
                </c:pt>
                <c:pt idx="2119">
                  <c:v>2.2278150000000001</c:v>
                </c:pt>
                <c:pt idx="2120">
                  <c:v>2.1800649999999999</c:v>
                </c:pt>
                <c:pt idx="2121">
                  <c:v>2.1561900000000001</c:v>
                </c:pt>
                <c:pt idx="2122">
                  <c:v>2.1323150000000002</c:v>
                </c:pt>
                <c:pt idx="2123">
                  <c:v>2.084565</c:v>
                </c:pt>
                <c:pt idx="2124">
                  <c:v>2.1800649999999999</c:v>
                </c:pt>
                <c:pt idx="2125">
                  <c:v>2.1084399999999999</c:v>
                </c:pt>
                <c:pt idx="2126">
                  <c:v>2.1323150000000002</c:v>
                </c:pt>
                <c:pt idx="2127">
                  <c:v>2.2039399999999998</c:v>
                </c:pt>
                <c:pt idx="2128">
                  <c:v>2.323315</c:v>
                </c:pt>
                <c:pt idx="2129">
                  <c:v>2.49044</c:v>
                </c:pt>
                <c:pt idx="2130">
                  <c:v>2.49044</c:v>
                </c:pt>
                <c:pt idx="2131">
                  <c:v>2.6098150000000002</c:v>
                </c:pt>
                <c:pt idx="2132">
                  <c:v>2.5859399999999999</c:v>
                </c:pt>
                <c:pt idx="2133">
                  <c:v>2.4665650000000001</c:v>
                </c:pt>
                <c:pt idx="2134">
                  <c:v>2.3949400000000001</c:v>
                </c:pt>
                <c:pt idx="2135">
                  <c:v>2.323315</c:v>
                </c:pt>
                <c:pt idx="2136">
                  <c:v>2.3471899999999999</c:v>
                </c:pt>
                <c:pt idx="2137">
                  <c:v>2.323315</c:v>
                </c:pt>
                <c:pt idx="2138">
                  <c:v>2.2278150000000001</c:v>
                </c:pt>
                <c:pt idx="2139">
                  <c:v>2.2278150000000001</c:v>
                </c:pt>
                <c:pt idx="2140">
                  <c:v>2.2278150000000001</c:v>
                </c:pt>
                <c:pt idx="2141">
                  <c:v>2.2278150000000001</c:v>
                </c:pt>
                <c:pt idx="2142">
                  <c:v>2.1920025000000001</c:v>
                </c:pt>
                <c:pt idx="2143">
                  <c:v>2.1561900000000001</c:v>
                </c:pt>
                <c:pt idx="2144">
                  <c:v>2.2039399999999998</c:v>
                </c:pt>
                <c:pt idx="2145">
                  <c:v>2.2039399999999998</c:v>
                </c:pt>
                <c:pt idx="2146">
                  <c:v>2.1084399999999999</c:v>
                </c:pt>
                <c:pt idx="2147">
                  <c:v>2.1561900000000001</c:v>
                </c:pt>
                <c:pt idx="2148">
                  <c:v>2.1800649999999999</c:v>
                </c:pt>
                <c:pt idx="2149">
                  <c:v>2.1561900000000001</c:v>
                </c:pt>
                <c:pt idx="2150">
                  <c:v>2.084565</c:v>
                </c:pt>
                <c:pt idx="2151">
                  <c:v>2.1323150000000002</c:v>
                </c:pt>
                <c:pt idx="2152">
                  <c:v>2.2278150000000001</c:v>
                </c:pt>
                <c:pt idx="2153">
                  <c:v>2.4188149999999999</c:v>
                </c:pt>
                <c:pt idx="2154">
                  <c:v>2.25169</c:v>
                </c:pt>
                <c:pt idx="2155">
                  <c:v>2.25169</c:v>
                </c:pt>
                <c:pt idx="2156">
                  <c:v>2.2039399999999998</c:v>
                </c:pt>
                <c:pt idx="2157">
                  <c:v>2.1800649999999999</c:v>
                </c:pt>
                <c:pt idx="2158">
                  <c:v>2.1561900000000001</c:v>
                </c:pt>
                <c:pt idx="2159">
                  <c:v>2.1800649999999999</c:v>
                </c:pt>
                <c:pt idx="2160">
                  <c:v>2.1561900000000001</c:v>
                </c:pt>
                <c:pt idx="2161">
                  <c:v>2.1323150000000002</c:v>
                </c:pt>
                <c:pt idx="2162">
                  <c:v>2.0368149999999998</c:v>
                </c:pt>
                <c:pt idx="2163">
                  <c:v>2.0606900000000001</c:v>
                </c:pt>
                <c:pt idx="2164">
                  <c:v>2.0368149999999998</c:v>
                </c:pt>
                <c:pt idx="2165">
                  <c:v>2.0368149999999998</c:v>
                </c:pt>
                <c:pt idx="2166">
                  <c:v>2.0606900000000001</c:v>
                </c:pt>
                <c:pt idx="2167">
                  <c:v>2.01294</c:v>
                </c:pt>
                <c:pt idx="2168">
                  <c:v>2.0368149999999998</c:v>
                </c:pt>
                <c:pt idx="2169">
                  <c:v>2.0368149999999998</c:v>
                </c:pt>
                <c:pt idx="2170">
                  <c:v>2.084565</c:v>
                </c:pt>
                <c:pt idx="2171">
                  <c:v>2.0368149999999998</c:v>
                </c:pt>
                <c:pt idx="2172">
                  <c:v>1.9890650000000001</c:v>
                </c:pt>
                <c:pt idx="2173">
                  <c:v>2.0606900000000001</c:v>
                </c:pt>
                <c:pt idx="2174">
                  <c:v>2.0606900000000001</c:v>
                </c:pt>
                <c:pt idx="2175">
                  <c:v>2.1800649999999999</c:v>
                </c:pt>
                <c:pt idx="2176">
                  <c:v>2.323315</c:v>
                </c:pt>
                <c:pt idx="2177">
                  <c:v>2.2755649999999998</c:v>
                </c:pt>
                <c:pt idx="2178">
                  <c:v>2.2039399999999998</c:v>
                </c:pt>
                <c:pt idx="2179">
                  <c:v>2.1084399999999999</c:v>
                </c:pt>
                <c:pt idx="2180">
                  <c:v>2.1561900000000001</c:v>
                </c:pt>
                <c:pt idx="2181">
                  <c:v>2.0368149999999998</c:v>
                </c:pt>
                <c:pt idx="2182">
                  <c:v>2.1561900000000001</c:v>
                </c:pt>
                <c:pt idx="2183">
                  <c:v>2.0368149999999998</c:v>
                </c:pt>
                <c:pt idx="2184">
                  <c:v>2.0324740910000001</c:v>
                </c:pt>
                <c:pt idx="2185">
                  <c:v>2.0281331819999999</c:v>
                </c:pt>
                <c:pt idx="2186">
                  <c:v>2.0237922730000002</c:v>
                </c:pt>
                <c:pt idx="2187">
                  <c:v>2.019451364</c:v>
                </c:pt>
                <c:pt idx="2188">
                  <c:v>2.0151104549999999</c:v>
                </c:pt>
                <c:pt idx="2189">
                  <c:v>2.010769545</c:v>
                </c:pt>
                <c:pt idx="2190">
                  <c:v>2.0064286359999999</c:v>
                </c:pt>
                <c:pt idx="2191">
                  <c:v>2.0020877270000002</c:v>
                </c:pt>
                <c:pt idx="2192">
                  <c:v>1.997746818</c:v>
                </c:pt>
                <c:pt idx="2193">
                  <c:v>1.993405909</c:v>
                </c:pt>
                <c:pt idx="2194">
                  <c:v>1.9890650000000001</c:v>
                </c:pt>
                <c:pt idx="2195">
                  <c:v>2.0606900000000001</c:v>
                </c:pt>
                <c:pt idx="2196">
                  <c:v>2.0368149999999998</c:v>
                </c:pt>
                <c:pt idx="2197">
                  <c:v>1.96519</c:v>
                </c:pt>
                <c:pt idx="2198">
                  <c:v>2.0606900000000001</c:v>
                </c:pt>
                <c:pt idx="2199">
                  <c:v>2.0368149999999998</c:v>
                </c:pt>
                <c:pt idx="2200">
                  <c:v>2.01294</c:v>
                </c:pt>
                <c:pt idx="2201">
                  <c:v>1.9890650000000001</c:v>
                </c:pt>
                <c:pt idx="2202">
                  <c:v>1.9890650000000001</c:v>
                </c:pt>
                <c:pt idx="2203">
                  <c:v>1.9413149999999999</c:v>
                </c:pt>
                <c:pt idx="2204">
                  <c:v>1.9413149999999999</c:v>
                </c:pt>
                <c:pt idx="2205">
                  <c:v>1.96519</c:v>
                </c:pt>
                <c:pt idx="2206">
                  <c:v>1.9413149999999999</c:v>
                </c:pt>
                <c:pt idx="2207">
                  <c:v>2.0368149999999998</c:v>
                </c:pt>
                <c:pt idx="2208">
                  <c:v>2.01294</c:v>
                </c:pt>
                <c:pt idx="2209">
                  <c:v>2.01294</c:v>
                </c:pt>
                <c:pt idx="2210">
                  <c:v>2.1084399999999999</c:v>
                </c:pt>
                <c:pt idx="2211">
                  <c:v>2.1084399999999999</c:v>
                </c:pt>
                <c:pt idx="2212">
                  <c:v>2.25169</c:v>
                </c:pt>
                <c:pt idx="2213">
                  <c:v>2.323315</c:v>
                </c:pt>
                <c:pt idx="2214">
                  <c:v>2.4188149999999999</c:v>
                </c:pt>
                <c:pt idx="2215">
                  <c:v>2.562065</c:v>
                </c:pt>
                <c:pt idx="2216">
                  <c:v>2.72919</c:v>
                </c:pt>
                <c:pt idx="2217">
                  <c:v>2.8246899999999999</c:v>
                </c:pt>
                <c:pt idx="2218">
                  <c:v>2.9201899999999998</c:v>
                </c:pt>
                <c:pt idx="2219">
                  <c:v>3.0156900000000002</c:v>
                </c:pt>
                <c:pt idx="2220">
                  <c:v>2.9798775000000002</c:v>
                </c:pt>
                <c:pt idx="2221">
                  <c:v>2.9440650000000002</c:v>
                </c:pt>
                <c:pt idx="2222">
                  <c:v>3.0156900000000002</c:v>
                </c:pt>
                <c:pt idx="2223">
                  <c:v>2.9201899999999998</c:v>
                </c:pt>
                <c:pt idx="2224">
                  <c:v>2.8485649999999998</c:v>
                </c:pt>
                <c:pt idx="2225">
                  <c:v>2.896315</c:v>
                </c:pt>
                <c:pt idx="2226">
                  <c:v>2.72919</c:v>
                </c:pt>
                <c:pt idx="2227">
                  <c:v>2.7530649999999999</c:v>
                </c:pt>
                <c:pt idx="2228">
                  <c:v>2.7053150000000001</c:v>
                </c:pt>
                <c:pt idx="2229">
                  <c:v>2.6814399999999998</c:v>
                </c:pt>
                <c:pt idx="2230">
                  <c:v>2.6336900000000001</c:v>
                </c:pt>
                <c:pt idx="2231">
                  <c:v>2.562065</c:v>
                </c:pt>
                <c:pt idx="2232">
                  <c:v>2.6098150000000002</c:v>
                </c:pt>
                <c:pt idx="2233">
                  <c:v>2.5381900000000002</c:v>
                </c:pt>
                <c:pt idx="2234">
                  <c:v>2.5023775000000001</c:v>
                </c:pt>
                <c:pt idx="2235">
                  <c:v>2.4665650000000001</c:v>
                </c:pt>
                <c:pt idx="2236">
                  <c:v>2.4426899999999998</c:v>
                </c:pt>
                <c:pt idx="2237">
                  <c:v>2.4188149999999999</c:v>
                </c:pt>
                <c:pt idx="2238">
                  <c:v>2.3710650000000002</c:v>
                </c:pt>
                <c:pt idx="2239">
                  <c:v>2.3949400000000001</c:v>
                </c:pt>
                <c:pt idx="2240">
                  <c:v>2.3710650000000002</c:v>
                </c:pt>
                <c:pt idx="2241">
                  <c:v>2.2994400000000002</c:v>
                </c:pt>
                <c:pt idx="2242">
                  <c:v>2.3949400000000001</c:v>
                </c:pt>
                <c:pt idx="2243">
                  <c:v>2.2755649999999998</c:v>
                </c:pt>
                <c:pt idx="2244">
                  <c:v>2.2994400000000002</c:v>
                </c:pt>
                <c:pt idx="2245">
                  <c:v>2.2994400000000002</c:v>
                </c:pt>
                <c:pt idx="2246">
                  <c:v>2.2278150000000001</c:v>
                </c:pt>
                <c:pt idx="2247">
                  <c:v>2.2755649999999998</c:v>
                </c:pt>
                <c:pt idx="2248">
                  <c:v>2.2278150000000001</c:v>
                </c:pt>
                <c:pt idx="2249">
                  <c:v>2.25169</c:v>
                </c:pt>
                <c:pt idx="2250">
                  <c:v>2.2278150000000001</c:v>
                </c:pt>
                <c:pt idx="2251">
                  <c:v>2.2278150000000001</c:v>
                </c:pt>
                <c:pt idx="2252">
                  <c:v>2.1561900000000001</c:v>
                </c:pt>
                <c:pt idx="2253">
                  <c:v>2.1561900000000001</c:v>
                </c:pt>
                <c:pt idx="2254">
                  <c:v>2.1561900000000001</c:v>
                </c:pt>
                <c:pt idx="2255">
                  <c:v>2.2039399999999998</c:v>
                </c:pt>
                <c:pt idx="2256">
                  <c:v>2.1084399999999999</c:v>
                </c:pt>
                <c:pt idx="2257">
                  <c:v>2.1800649999999999</c:v>
                </c:pt>
                <c:pt idx="2258">
                  <c:v>2.1084399999999999</c:v>
                </c:pt>
                <c:pt idx="2259">
                  <c:v>2.1084399999999999</c:v>
                </c:pt>
                <c:pt idx="2260">
                  <c:v>2.1084399999999999</c:v>
                </c:pt>
                <c:pt idx="2261">
                  <c:v>2.1561900000000001</c:v>
                </c:pt>
                <c:pt idx="2262">
                  <c:v>2.1323150000000002</c:v>
                </c:pt>
                <c:pt idx="2263">
                  <c:v>2.084565</c:v>
                </c:pt>
                <c:pt idx="2264">
                  <c:v>2.1323150000000002</c:v>
                </c:pt>
                <c:pt idx="2265">
                  <c:v>2.084565</c:v>
                </c:pt>
                <c:pt idx="2266">
                  <c:v>2.0726275000000003</c:v>
                </c:pt>
                <c:pt idx="2267">
                  <c:v>2.0606900000000001</c:v>
                </c:pt>
                <c:pt idx="2268">
                  <c:v>2.1084399999999999</c:v>
                </c:pt>
                <c:pt idx="2269">
                  <c:v>2.0606900000000001</c:v>
                </c:pt>
                <c:pt idx="2270">
                  <c:v>2.0368149999999998</c:v>
                </c:pt>
                <c:pt idx="2271">
                  <c:v>2.0368149999999998</c:v>
                </c:pt>
                <c:pt idx="2272">
                  <c:v>2.0606900000000001</c:v>
                </c:pt>
                <c:pt idx="2273">
                  <c:v>2.0606900000000001</c:v>
                </c:pt>
                <c:pt idx="2274">
                  <c:v>2.0368149999999998</c:v>
                </c:pt>
                <c:pt idx="2275">
                  <c:v>2.084565</c:v>
                </c:pt>
                <c:pt idx="2276">
                  <c:v>2.0606900000000001</c:v>
                </c:pt>
                <c:pt idx="2277">
                  <c:v>2.01294</c:v>
                </c:pt>
                <c:pt idx="2278">
                  <c:v>2.0606900000000001</c:v>
                </c:pt>
                <c:pt idx="2279">
                  <c:v>1.9890650000000001</c:v>
                </c:pt>
                <c:pt idx="2280">
                  <c:v>2.0368149999999998</c:v>
                </c:pt>
                <c:pt idx="2281">
                  <c:v>2.0368149999999998</c:v>
                </c:pt>
                <c:pt idx="2282">
                  <c:v>1.9413149999999999</c:v>
                </c:pt>
                <c:pt idx="2283">
                  <c:v>1.96519</c:v>
                </c:pt>
                <c:pt idx="2284">
                  <c:v>2.01294</c:v>
                </c:pt>
                <c:pt idx="2285">
                  <c:v>2.0368149999999998</c:v>
                </c:pt>
                <c:pt idx="2286">
                  <c:v>2.01294</c:v>
                </c:pt>
                <c:pt idx="2287">
                  <c:v>1.9413149999999999</c:v>
                </c:pt>
                <c:pt idx="2288">
                  <c:v>1.9413149999999999</c:v>
                </c:pt>
                <c:pt idx="2289">
                  <c:v>1.96519</c:v>
                </c:pt>
                <c:pt idx="2290">
                  <c:v>1.9413149999999999</c:v>
                </c:pt>
                <c:pt idx="2291">
                  <c:v>1.96519</c:v>
                </c:pt>
                <c:pt idx="2292">
                  <c:v>1.96519</c:v>
                </c:pt>
                <c:pt idx="2293">
                  <c:v>1.96519</c:v>
                </c:pt>
                <c:pt idx="2294">
                  <c:v>1.9890650000000001</c:v>
                </c:pt>
                <c:pt idx="2295">
                  <c:v>1.96519</c:v>
                </c:pt>
                <c:pt idx="2296">
                  <c:v>1.9890650000000001</c:v>
                </c:pt>
                <c:pt idx="2297">
                  <c:v>1.8935649999999999</c:v>
                </c:pt>
                <c:pt idx="2298">
                  <c:v>1.96519</c:v>
                </c:pt>
                <c:pt idx="2299">
                  <c:v>1.9413149999999999</c:v>
                </c:pt>
                <c:pt idx="2300">
                  <c:v>1.96519</c:v>
                </c:pt>
                <c:pt idx="2301">
                  <c:v>1.96519</c:v>
                </c:pt>
                <c:pt idx="2302">
                  <c:v>1.91744</c:v>
                </c:pt>
                <c:pt idx="2303">
                  <c:v>1.8935649999999999</c:v>
                </c:pt>
                <c:pt idx="2304">
                  <c:v>1.91744</c:v>
                </c:pt>
                <c:pt idx="2305">
                  <c:v>1.8935649999999999</c:v>
                </c:pt>
                <c:pt idx="2306">
                  <c:v>1.91744</c:v>
                </c:pt>
                <c:pt idx="2307">
                  <c:v>1.9413149999999999</c:v>
                </c:pt>
                <c:pt idx="2308">
                  <c:v>1.8935649999999999</c:v>
                </c:pt>
                <c:pt idx="2309">
                  <c:v>1.8935649999999999</c:v>
                </c:pt>
                <c:pt idx="2310">
                  <c:v>1.8696900000000001</c:v>
                </c:pt>
                <c:pt idx="2311">
                  <c:v>1.91744</c:v>
                </c:pt>
                <c:pt idx="2312">
                  <c:v>1.8935649999999999</c:v>
                </c:pt>
                <c:pt idx="2313">
                  <c:v>1.9413149999999999</c:v>
                </c:pt>
                <c:pt idx="2314">
                  <c:v>1.8935649999999999</c:v>
                </c:pt>
                <c:pt idx="2315">
                  <c:v>1.9413149999999999</c:v>
                </c:pt>
                <c:pt idx="2316">
                  <c:v>1.91744</c:v>
                </c:pt>
                <c:pt idx="2317">
                  <c:v>1.91744</c:v>
                </c:pt>
                <c:pt idx="2318">
                  <c:v>1.8935649999999999</c:v>
                </c:pt>
                <c:pt idx="2319">
                  <c:v>1.8696900000000001</c:v>
                </c:pt>
                <c:pt idx="2320">
                  <c:v>1.9413149999999999</c:v>
                </c:pt>
                <c:pt idx="2321">
                  <c:v>1.8696900000000001</c:v>
                </c:pt>
                <c:pt idx="2322">
                  <c:v>2.0606900000000001</c:v>
                </c:pt>
                <c:pt idx="2323">
                  <c:v>2.01294</c:v>
                </c:pt>
                <c:pt idx="2324">
                  <c:v>2.1800649999999999</c:v>
                </c:pt>
                <c:pt idx="2325">
                  <c:v>2.01294</c:v>
                </c:pt>
                <c:pt idx="2326">
                  <c:v>1.9890650000000001</c:v>
                </c:pt>
                <c:pt idx="2327">
                  <c:v>2.01294</c:v>
                </c:pt>
                <c:pt idx="2328">
                  <c:v>2.01294</c:v>
                </c:pt>
                <c:pt idx="2329">
                  <c:v>2.1800649999999999</c:v>
                </c:pt>
                <c:pt idx="2330">
                  <c:v>2.1323150000000002</c:v>
                </c:pt>
                <c:pt idx="2331">
                  <c:v>2.1323150000000002</c:v>
                </c:pt>
                <c:pt idx="2332">
                  <c:v>2.0368149999999998</c:v>
                </c:pt>
                <c:pt idx="2333">
                  <c:v>2.0368149999999998</c:v>
                </c:pt>
                <c:pt idx="2334">
                  <c:v>2.0368149999999998</c:v>
                </c:pt>
                <c:pt idx="2335">
                  <c:v>1.9890650000000001</c:v>
                </c:pt>
                <c:pt idx="2336">
                  <c:v>1.9890650000000001</c:v>
                </c:pt>
                <c:pt idx="2337">
                  <c:v>2.01294</c:v>
                </c:pt>
                <c:pt idx="2338">
                  <c:v>1.96519</c:v>
                </c:pt>
                <c:pt idx="2339">
                  <c:v>2.01294</c:v>
                </c:pt>
                <c:pt idx="2340">
                  <c:v>1.9413149999999999</c:v>
                </c:pt>
                <c:pt idx="2341">
                  <c:v>2.0368149999999998</c:v>
                </c:pt>
                <c:pt idx="2342">
                  <c:v>2.25169</c:v>
                </c:pt>
                <c:pt idx="2343">
                  <c:v>2.3471899999999999</c:v>
                </c:pt>
                <c:pt idx="2344">
                  <c:v>2.3949400000000001</c:v>
                </c:pt>
                <c:pt idx="2345">
                  <c:v>2.5381900000000002</c:v>
                </c:pt>
                <c:pt idx="2346">
                  <c:v>2.5859399999999999</c:v>
                </c:pt>
                <c:pt idx="2347">
                  <c:v>2.657565</c:v>
                </c:pt>
                <c:pt idx="2348">
                  <c:v>2.657565</c:v>
                </c:pt>
                <c:pt idx="2349">
                  <c:v>2.562065</c:v>
                </c:pt>
                <c:pt idx="2350">
                  <c:v>2.5859399999999999</c:v>
                </c:pt>
                <c:pt idx="2351">
                  <c:v>2.562065</c:v>
                </c:pt>
                <c:pt idx="2352">
                  <c:v>2.49044</c:v>
                </c:pt>
                <c:pt idx="2353">
                  <c:v>2.3710650000000002</c:v>
                </c:pt>
                <c:pt idx="2354">
                  <c:v>2.3949400000000001</c:v>
                </c:pt>
                <c:pt idx="2355">
                  <c:v>2.3710650000000002</c:v>
                </c:pt>
                <c:pt idx="2356">
                  <c:v>2.323315</c:v>
                </c:pt>
                <c:pt idx="2357">
                  <c:v>2.2755649999999998</c:v>
                </c:pt>
                <c:pt idx="2358">
                  <c:v>2.2039399999999998</c:v>
                </c:pt>
                <c:pt idx="2359">
                  <c:v>2.1800649999999999</c:v>
                </c:pt>
                <c:pt idx="2360">
                  <c:v>2.1561900000000001</c:v>
                </c:pt>
                <c:pt idx="2361">
                  <c:v>2.2039399999999998</c:v>
                </c:pt>
                <c:pt idx="2362">
                  <c:v>2.1323150000000002</c:v>
                </c:pt>
                <c:pt idx="2363">
                  <c:v>2.1800649999999999</c:v>
                </c:pt>
                <c:pt idx="2364">
                  <c:v>2.1800649999999999</c:v>
                </c:pt>
                <c:pt idx="2365">
                  <c:v>2.1084399999999999</c:v>
                </c:pt>
                <c:pt idx="2366">
                  <c:v>2.1561900000000001</c:v>
                </c:pt>
                <c:pt idx="2367">
                  <c:v>2.1323150000000002</c:v>
                </c:pt>
                <c:pt idx="2368">
                  <c:v>2.1800649999999999</c:v>
                </c:pt>
                <c:pt idx="2369">
                  <c:v>2.084565</c:v>
                </c:pt>
                <c:pt idx="2370">
                  <c:v>2.1561900000000001</c:v>
                </c:pt>
                <c:pt idx="2371">
                  <c:v>2.1561900000000001</c:v>
                </c:pt>
                <c:pt idx="2372">
                  <c:v>2.084565</c:v>
                </c:pt>
                <c:pt idx="2373">
                  <c:v>2.0368149999999998</c:v>
                </c:pt>
                <c:pt idx="2374">
                  <c:v>2.0368149999999998</c:v>
                </c:pt>
                <c:pt idx="2375">
                  <c:v>2.0368149999999998</c:v>
                </c:pt>
                <c:pt idx="2376">
                  <c:v>2.01294</c:v>
                </c:pt>
                <c:pt idx="2377">
                  <c:v>2.084565</c:v>
                </c:pt>
                <c:pt idx="2378">
                  <c:v>1.9890650000000001</c:v>
                </c:pt>
                <c:pt idx="2379">
                  <c:v>1.9890650000000001</c:v>
                </c:pt>
                <c:pt idx="2380">
                  <c:v>1.96519</c:v>
                </c:pt>
                <c:pt idx="2381">
                  <c:v>2.01294</c:v>
                </c:pt>
                <c:pt idx="2382">
                  <c:v>2.01294</c:v>
                </c:pt>
                <c:pt idx="2383">
                  <c:v>2.0368149999999998</c:v>
                </c:pt>
                <c:pt idx="2384">
                  <c:v>2.01294</c:v>
                </c:pt>
                <c:pt idx="2385">
                  <c:v>2.0606900000000001</c:v>
                </c:pt>
                <c:pt idx="2386">
                  <c:v>2.01294</c:v>
                </c:pt>
                <c:pt idx="2387">
                  <c:v>1.9890650000000001</c:v>
                </c:pt>
                <c:pt idx="2388">
                  <c:v>2.0368149999999998</c:v>
                </c:pt>
                <c:pt idx="2389">
                  <c:v>2.01294</c:v>
                </c:pt>
                <c:pt idx="2390">
                  <c:v>1.96519</c:v>
                </c:pt>
                <c:pt idx="2391">
                  <c:v>1.91744</c:v>
                </c:pt>
                <c:pt idx="2392">
                  <c:v>2.01294</c:v>
                </c:pt>
                <c:pt idx="2393">
                  <c:v>1.96519</c:v>
                </c:pt>
                <c:pt idx="2394">
                  <c:v>1.91744</c:v>
                </c:pt>
                <c:pt idx="2395">
                  <c:v>1.91744</c:v>
                </c:pt>
                <c:pt idx="2396">
                  <c:v>1.8935649999999999</c:v>
                </c:pt>
                <c:pt idx="2397">
                  <c:v>1.96519</c:v>
                </c:pt>
                <c:pt idx="2398">
                  <c:v>1.96519</c:v>
                </c:pt>
                <c:pt idx="2399">
                  <c:v>1.9890650000000001</c:v>
                </c:pt>
                <c:pt idx="2400">
                  <c:v>1.9890650000000001</c:v>
                </c:pt>
                <c:pt idx="2401">
                  <c:v>2.01294</c:v>
                </c:pt>
                <c:pt idx="2402">
                  <c:v>1.91744</c:v>
                </c:pt>
                <c:pt idx="2403">
                  <c:v>1.9413149999999999</c:v>
                </c:pt>
                <c:pt idx="2404">
                  <c:v>1.96519</c:v>
                </c:pt>
                <c:pt idx="2405">
                  <c:v>1.9890650000000001</c:v>
                </c:pt>
                <c:pt idx="2406">
                  <c:v>1.8935649999999999</c:v>
                </c:pt>
                <c:pt idx="2407">
                  <c:v>1.96519</c:v>
                </c:pt>
                <c:pt idx="2408">
                  <c:v>1.96519</c:v>
                </c:pt>
                <c:pt idx="2409">
                  <c:v>1.9413149999999999</c:v>
                </c:pt>
                <c:pt idx="2410">
                  <c:v>1.96519</c:v>
                </c:pt>
                <c:pt idx="2411">
                  <c:v>1.8935649999999999</c:v>
                </c:pt>
                <c:pt idx="2412">
                  <c:v>1.96519</c:v>
                </c:pt>
                <c:pt idx="2413">
                  <c:v>1.96519</c:v>
                </c:pt>
                <c:pt idx="2414">
                  <c:v>1.8696900000000001</c:v>
                </c:pt>
                <c:pt idx="2415">
                  <c:v>1.91744</c:v>
                </c:pt>
                <c:pt idx="2416">
                  <c:v>1.8696900000000001</c:v>
                </c:pt>
                <c:pt idx="2417">
                  <c:v>2.1323150000000002</c:v>
                </c:pt>
                <c:pt idx="2418">
                  <c:v>2.3949400000000001</c:v>
                </c:pt>
                <c:pt idx="2419">
                  <c:v>2.25169</c:v>
                </c:pt>
                <c:pt idx="2420">
                  <c:v>2.1561900000000001</c:v>
                </c:pt>
                <c:pt idx="2421">
                  <c:v>2.1800649999999999</c:v>
                </c:pt>
                <c:pt idx="2422">
                  <c:v>2.1800649999999999</c:v>
                </c:pt>
                <c:pt idx="2423">
                  <c:v>2.1084399999999999</c:v>
                </c:pt>
                <c:pt idx="2424">
                  <c:v>2.1084399999999999</c:v>
                </c:pt>
                <c:pt idx="2425">
                  <c:v>2.0368149999999998</c:v>
                </c:pt>
                <c:pt idx="2426">
                  <c:v>2.0606900000000001</c:v>
                </c:pt>
                <c:pt idx="2427">
                  <c:v>1.9890650000000001</c:v>
                </c:pt>
                <c:pt idx="2428">
                  <c:v>1.96519</c:v>
                </c:pt>
                <c:pt idx="2429">
                  <c:v>1.9413149999999999</c:v>
                </c:pt>
                <c:pt idx="2430">
                  <c:v>1.96519</c:v>
                </c:pt>
                <c:pt idx="2431">
                  <c:v>1.96519</c:v>
                </c:pt>
                <c:pt idx="2432">
                  <c:v>2.01294</c:v>
                </c:pt>
                <c:pt idx="2433">
                  <c:v>1.96519</c:v>
                </c:pt>
                <c:pt idx="2434">
                  <c:v>1.96519</c:v>
                </c:pt>
                <c:pt idx="2435">
                  <c:v>1.9413149999999999</c:v>
                </c:pt>
                <c:pt idx="2436">
                  <c:v>1.9890650000000001</c:v>
                </c:pt>
                <c:pt idx="2437">
                  <c:v>1.96519</c:v>
                </c:pt>
                <c:pt idx="2438">
                  <c:v>1.8935649999999999</c:v>
                </c:pt>
                <c:pt idx="2439">
                  <c:v>1.91744</c:v>
                </c:pt>
                <c:pt idx="2440">
                  <c:v>1.8935649999999999</c:v>
                </c:pt>
                <c:pt idx="2441">
                  <c:v>1.8696900000000001</c:v>
                </c:pt>
                <c:pt idx="2442">
                  <c:v>2.0965025000000002</c:v>
                </c:pt>
                <c:pt idx="2443">
                  <c:v>2.323315</c:v>
                </c:pt>
                <c:pt idx="2444">
                  <c:v>2.3471899999999999</c:v>
                </c:pt>
                <c:pt idx="2445">
                  <c:v>2.2636275000000001</c:v>
                </c:pt>
                <c:pt idx="2446">
                  <c:v>2.1800649999999999</c:v>
                </c:pt>
                <c:pt idx="2447">
                  <c:v>2.1800649999999999</c:v>
                </c:pt>
                <c:pt idx="2448">
                  <c:v>2.2039399999999998</c:v>
                </c:pt>
                <c:pt idx="2449">
                  <c:v>2.1800649999999999</c:v>
                </c:pt>
                <c:pt idx="2450">
                  <c:v>2.2039399999999998</c:v>
                </c:pt>
                <c:pt idx="2451">
                  <c:v>2.1561900000000001</c:v>
                </c:pt>
                <c:pt idx="2452">
                  <c:v>2.1084399999999999</c:v>
                </c:pt>
                <c:pt idx="2453">
                  <c:v>2.084565</c:v>
                </c:pt>
                <c:pt idx="2454">
                  <c:v>2.1323150000000002</c:v>
                </c:pt>
                <c:pt idx="2455">
                  <c:v>2.0606900000000001</c:v>
                </c:pt>
                <c:pt idx="2456">
                  <c:v>2.084565</c:v>
                </c:pt>
                <c:pt idx="2457">
                  <c:v>2.0527316670000002</c:v>
                </c:pt>
                <c:pt idx="2458">
                  <c:v>2.0208983329999999</c:v>
                </c:pt>
                <c:pt idx="2459">
                  <c:v>1.9890650000000001</c:v>
                </c:pt>
                <c:pt idx="2460">
                  <c:v>2.0368149999999998</c:v>
                </c:pt>
                <c:pt idx="2461">
                  <c:v>2.01294</c:v>
                </c:pt>
                <c:pt idx="2462">
                  <c:v>2.01294</c:v>
                </c:pt>
                <c:pt idx="2463">
                  <c:v>2.4665650000000001</c:v>
                </c:pt>
                <c:pt idx="2464">
                  <c:v>2.3471899999999999</c:v>
                </c:pt>
                <c:pt idx="2465">
                  <c:v>2.1800649999999999</c:v>
                </c:pt>
                <c:pt idx="2466">
                  <c:v>2.3710650000000002</c:v>
                </c:pt>
                <c:pt idx="2467">
                  <c:v>2.25169</c:v>
                </c:pt>
                <c:pt idx="2468">
                  <c:v>2.1800649999999999</c:v>
                </c:pt>
                <c:pt idx="2469">
                  <c:v>2.2278150000000001</c:v>
                </c:pt>
                <c:pt idx="2470">
                  <c:v>2.2039399999999998</c:v>
                </c:pt>
                <c:pt idx="2471">
                  <c:v>2.25169</c:v>
                </c:pt>
                <c:pt idx="2472">
                  <c:v>2.25169</c:v>
                </c:pt>
                <c:pt idx="2473">
                  <c:v>2.3949400000000001</c:v>
                </c:pt>
                <c:pt idx="2474">
                  <c:v>2.3710650000000002</c:v>
                </c:pt>
                <c:pt idx="2475">
                  <c:v>2.4188149999999999</c:v>
                </c:pt>
                <c:pt idx="2476">
                  <c:v>2.3710650000000002</c:v>
                </c:pt>
                <c:pt idx="2477">
                  <c:v>2.3471899999999999</c:v>
                </c:pt>
                <c:pt idx="2478">
                  <c:v>2.323315</c:v>
                </c:pt>
                <c:pt idx="2479">
                  <c:v>2.2039399999999998</c:v>
                </c:pt>
                <c:pt idx="2480">
                  <c:v>2.25169</c:v>
                </c:pt>
                <c:pt idx="2481">
                  <c:v>2.1800649999999999</c:v>
                </c:pt>
                <c:pt idx="2482">
                  <c:v>2.2278150000000001</c:v>
                </c:pt>
                <c:pt idx="2483">
                  <c:v>2.1561900000000001</c:v>
                </c:pt>
                <c:pt idx="2484">
                  <c:v>2.1084399999999999</c:v>
                </c:pt>
                <c:pt idx="2485">
                  <c:v>2.1084399999999999</c:v>
                </c:pt>
                <c:pt idx="2486">
                  <c:v>2.1084399999999999</c:v>
                </c:pt>
                <c:pt idx="2487">
                  <c:v>2.2994400000000002</c:v>
                </c:pt>
                <c:pt idx="2488">
                  <c:v>2.3710650000000002</c:v>
                </c:pt>
                <c:pt idx="2489">
                  <c:v>2.3710650000000002</c:v>
                </c:pt>
                <c:pt idx="2490">
                  <c:v>2.4426899999999998</c:v>
                </c:pt>
                <c:pt idx="2491">
                  <c:v>2.3471899999999999</c:v>
                </c:pt>
                <c:pt idx="2492">
                  <c:v>2.3471899999999999</c:v>
                </c:pt>
                <c:pt idx="2493">
                  <c:v>2.2994400000000002</c:v>
                </c:pt>
                <c:pt idx="2494">
                  <c:v>2.4665650000000001</c:v>
                </c:pt>
                <c:pt idx="2495">
                  <c:v>2.3710650000000002</c:v>
                </c:pt>
                <c:pt idx="2496">
                  <c:v>2.4188149999999999</c:v>
                </c:pt>
                <c:pt idx="2497">
                  <c:v>2.2994400000000002</c:v>
                </c:pt>
                <c:pt idx="2498">
                  <c:v>2.2755649999999998</c:v>
                </c:pt>
                <c:pt idx="2499">
                  <c:v>2.323315</c:v>
                </c:pt>
                <c:pt idx="2500">
                  <c:v>2.25169</c:v>
                </c:pt>
                <c:pt idx="2501">
                  <c:v>2.2755649999999998</c:v>
                </c:pt>
                <c:pt idx="2502">
                  <c:v>2.2278150000000001</c:v>
                </c:pt>
                <c:pt idx="2503">
                  <c:v>2.2278150000000001</c:v>
                </c:pt>
                <c:pt idx="2504">
                  <c:v>2.2278150000000001</c:v>
                </c:pt>
                <c:pt idx="2505">
                  <c:v>2.1561900000000001</c:v>
                </c:pt>
                <c:pt idx="2506">
                  <c:v>2.2039399999999998</c:v>
                </c:pt>
                <c:pt idx="2507">
                  <c:v>2.0606900000000001</c:v>
                </c:pt>
                <c:pt idx="2508">
                  <c:v>2.1800649999999999</c:v>
                </c:pt>
                <c:pt idx="2509">
                  <c:v>2.1084399999999999</c:v>
                </c:pt>
                <c:pt idx="2510">
                  <c:v>2.1561900000000001</c:v>
                </c:pt>
                <c:pt idx="2511">
                  <c:v>2.0606900000000001</c:v>
                </c:pt>
                <c:pt idx="2512">
                  <c:v>2.1561900000000001</c:v>
                </c:pt>
                <c:pt idx="2513">
                  <c:v>2.1084399999999999</c:v>
                </c:pt>
                <c:pt idx="2514">
                  <c:v>2.2278150000000001</c:v>
                </c:pt>
                <c:pt idx="2515">
                  <c:v>2.3949400000000001</c:v>
                </c:pt>
                <c:pt idx="2516">
                  <c:v>2.3949400000000001</c:v>
                </c:pt>
                <c:pt idx="2517">
                  <c:v>2.3710650000000002</c:v>
                </c:pt>
                <c:pt idx="2518">
                  <c:v>2.323315</c:v>
                </c:pt>
                <c:pt idx="2519">
                  <c:v>2.3471899999999999</c:v>
                </c:pt>
                <c:pt idx="2520">
                  <c:v>2.3471899999999999</c:v>
                </c:pt>
                <c:pt idx="2521">
                  <c:v>2.25169</c:v>
                </c:pt>
                <c:pt idx="2522">
                  <c:v>2.49044</c:v>
                </c:pt>
                <c:pt idx="2523">
                  <c:v>2.2039399999999998</c:v>
                </c:pt>
                <c:pt idx="2524">
                  <c:v>2.2039399999999998</c:v>
                </c:pt>
                <c:pt idx="2525">
                  <c:v>2.1800649999999999</c:v>
                </c:pt>
                <c:pt idx="2526">
                  <c:v>2.1323150000000002</c:v>
                </c:pt>
                <c:pt idx="2527">
                  <c:v>2.1561900000000001</c:v>
                </c:pt>
                <c:pt idx="2528">
                  <c:v>2.1561900000000001</c:v>
                </c:pt>
                <c:pt idx="2529">
                  <c:v>2.1561900000000001</c:v>
                </c:pt>
                <c:pt idx="2530">
                  <c:v>2.1800649999999999</c:v>
                </c:pt>
                <c:pt idx="2531">
                  <c:v>2.1561900000000001</c:v>
                </c:pt>
                <c:pt idx="2532">
                  <c:v>2.084565</c:v>
                </c:pt>
                <c:pt idx="2533">
                  <c:v>2.1561900000000001</c:v>
                </c:pt>
                <c:pt idx="2534">
                  <c:v>2.1323150000000002</c:v>
                </c:pt>
                <c:pt idx="2535">
                  <c:v>2.1323150000000002</c:v>
                </c:pt>
                <c:pt idx="2536">
                  <c:v>2.2278150000000001</c:v>
                </c:pt>
                <c:pt idx="2537">
                  <c:v>2.25169</c:v>
                </c:pt>
                <c:pt idx="2538">
                  <c:v>2.25169</c:v>
                </c:pt>
                <c:pt idx="2539">
                  <c:v>2.2039399999999998</c:v>
                </c:pt>
                <c:pt idx="2540">
                  <c:v>2.1084399999999999</c:v>
                </c:pt>
                <c:pt idx="2541">
                  <c:v>2.0606900000000001</c:v>
                </c:pt>
                <c:pt idx="2542">
                  <c:v>2.1084399999999999</c:v>
                </c:pt>
                <c:pt idx="2543">
                  <c:v>2.1323150000000002</c:v>
                </c:pt>
                <c:pt idx="2544">
                  <c:v>2.084565</c:v>
                </c:pt>
                <c:pt idx="2545">
                  <c:v>2.1323150000000002</c:v>
                </c:pt>
                <c:pt idx="2546">
                  <c:v>2.1084399999999999</c:v>
                </c:pt>
                <c:pt idx="2547">
                  <c:v>2.0606900000000001</c:v>
                </c:pt>
                <c:pt idx="2548">
                  <c:v>2.0368149999999998</c:v>
                </c:pt>
                <c:pt idx="2549">
                  <c:v>2.01294</c:v>
                </c:pt>
                <c:pt idx="2550">
                  <c:v>2.01294</c:v>
                </c:pt>
                <c:pt idx="2551">
                  <c:v>2.084565</c:v>
                </c:pt>
                <c:pt idx="2552">
                  <c:v>2.0606900000000001</c:v>
                </c:pt>
                <c:pt idx="2553">
                  <c:v>2.01294</c:v>
                </c:pt>
                <c:pt idx="2554">
                  <c:v>2.0368149999999998</c:v>
                </c:pt>
                <c:pt idx="2555">
                  <c:v>2.01294</c:v>
                </c:pt>
                <c:pt idx="2556">
                  <c:v>2.0606900000000001</c:v>
                </c:pt>
                <c:pt idx="2557">
                  <c:v>1.9890650000000001</c:v>
                </c:pt>
                <c:pt idx="2558">
                  <c:v>2.0368149999999998</c:v>
                </c:pt>
                <c:pt idx="2559">
                  <c:v>2.0606900000000001</c:v>
                </c:pt>
                <c:pt idx="2560">
                  <c:v>2.0368149999999998</c:v>
                </c:pt>
                <c:pt idx="2561">
                  <c:v>1.9890650000000001</c:v>
                </c:pt>
                <c:pt idx="2562">
                  <c:v>2.01294</c:v>
                </c:pt>
                <c:pt idx="2563">
                  <c:v>2.01294</c:v>
                </c:pt>
                <c:pt idx="2564">
                  <c:v>1.96519</c:v>
                </c:pt>
                <c:pt idx="2565">
                  <c:v>1.9890650000000001</c:v>
                </c:pt>
                <c:pt idx="2566">
                  <c:v>2.01294</c:v>
                </c:pt>
                <c:pt idx="2567">
                  <c:v>1.9413149999999999</c:v>
                </c:pt>
                <c:pt idx="2568">
                  <c:v>1.96519</c:v>
                </c:pt>
                <c:pt idx="2569">
                  <c:v>1.96519</c:v>
                </c:pt>
                <c:pt idx="2570">
                  <c:v>2.0368149999999998</c:v>
                </c:pt>
                <c:pt idx="2571">
                  <c:v>2.01294</c:v>
                </c:pt>
                <c:pt idx="2572">
                  <c:v>2.0368149999999998</c:v>
                </c:pt>
                <c:pt idx="2573">
                  <c:v>2.0368149999999998</c:v>
                </c:pt>
                <c:pt idx="2574">
                  <c:v>2.0368149999999998</c:v>
                </c:pt>
                <c:pt idx="2575">
                  <c:v>2.01294</c:v>
                </c:pt>
                <c:pt idx="2576">
                  <c:v>2.01294</c:v>
                </c:pt>
                <c:pt idx="2577">
                  <c:v>1.91744</c:v>
                </c:pt>
                <c:pt idx="2578">
                  <c:v>2.01294</c:v>
                </c:pt>
                <c:pt idx="2579">
                  <c:v>1.9413149999999999</c:v>
                </c:pt>
                <c:pt idx="2580">
                  <c:v>1.9413149999999999</c:v>
                </c:pt>
                <c:pt idx="2581">
                  <c:v>1.96519</c:v>
                </c:pt>
                <c:pt idx="2582">
                  <c:v>1.96519</c:v>
                </c:pt>
                <c:pt idx="2583">
                  <c:v>1.96519</c:v>
                </c:pt>
                <c:pt idx="2584">
                  <c:v>2.1323150000000002</c:v>
                </c:pt>
                <c:pt idx="2585">
                  <c:v>2.2039399999999998</c:v>
                </c:pt>
                <c:pt idx="2586">
                  <c:v>2.2755649999999998</c:v>
                </c:pt>
                <c:pt idx="2587">
                  <c:v>2.4188149999999999</c:v>
                </c:pt>
                <c:pt idx="2588">
                  <c:v>2.3710650000000002</c:v>
                </c:pt>
                <c:pt idx="2589">
                  <c:v>2.657565</c:v>
                </c:pt>
                <c:pt idx="2590">
                  <c:v>2.5381900000000002</c:v>
                </c:pt>
                <c:pt idx="2591">
                  <c:v>2.4188149999999999</c:v>
                </c:pt>
                <c:pt idx="2592">
                  <c:v>2.323315</c:v>
                </c:pt>
                <c:pt idx="2593">
                  <c:v>2.3471899999999999</c:v>
                </c:pt>
                <c:pt idx="2594">
                  <c:v>2.2278150000000001</c:v>
                </c:pt>
                <c:pt idx="2595">
                  <c:v>2.2039399999999998</c:v>
                </c:pt>
                <c:pt idx="2596">
                  <c:v>2.1800649999999999</c:v>
                </c:pt>
                <c:pt idx="2597">
                  <c:v>2.2039399999999998</c:v>
                </c:pt>
                <c:pt idx="2598">
                  <c:v>2.1084399999999999</c:v>
                </c:pt>
                <c:pt idx="2599">
                  <c:v>2.1323150000000002</c:v>
                </c:pt>
                <c:pt idx="2600">
                  <c:v>2.0606900000000001</c:v>
                </c:pt>
                <c:pt idx="2601">
                  <c:v>2.1323150000000002</c:v>
                </c:pt>
                <c:pt idx="2602">
                  <c:v>2.1323150000000002</c:v>
                </c:pt>
                <c:pt idx="2603">
                  <c:v>2.0368149999999998</c:v>
                </c:pt>
                <c:pt idx="2604">
                  <c:v>2.084565</c:v>
                </c:pt>
                <c:pt idx="2605">
                  <c:v>2.084565</c:v>
                </c:pt>
                <c:pt idx="2606">
                  <c:v>2.084565</c:v>
                </c:pt>
                <c:pt idx="2607">
                  <c:v>2.1084399999999999</c:v>
                </c:pt>
                <c:pt idx="2608">
                  <c:v>2.0965025000000002</c:v>
                </c:pt>
                <c:pt idx="2609">
                  <c:v>2.084565</c:v>
                </c:pt>
                <c:pt idx="2610">
                  <c:v>2.0368149999999998</c:v>
                </c:pt>
                <c:pt idx="2611">
                  <c:v>2.01294</c:v>
                </c:pt>
                <c:pt idx="2612">
                  <c:v>2.084565</c:v>
                </c:pt>
                <c:pt idx="2613">
                  <c:v>2.2994400000000002</c:v>
                </c:pt>
                <c:pt idx="2614">
                  <c:v>2.01294</c:v>
                </c:pt>
                <c:pt idx="2615">
                  <c:v>2.0368149999999998</c:v>
                </c:pt>
                <c:pt idx="2616">
                  <c:v>2.2039399999999998</c:v>
                </c:pt>
                <c:pt idx="2617">
                  <c:v>2.2278150000000001</c:v>
                </c:pt>
                <c:pt idx="2618">
                  <c:v>2.1800649999999999</c:v>
                </c:pt>
                <c:pt idx="2619">
                  <c:v>2.1084399999999999</c:v>
                </c:pt>
                <c:pt idx="2620">
                  <c:v>2.1323150000000002</c:v>
                </c:pt>
                <c:pt idx="2621">
                  <c:v>2.0606900000000001</c:v>
                </c:pt>
                <c:pt idx="2622">
                  <c:v>2.0606900000000001</c:v>
                </c:pt>
                <c:pt idx="2623">
                  <c:v>2.0368149999999998</c:v>
                </c:pt>
                <c:pt idx="2624">
                  <c:v>2.0606900000000001</c:v>
                </c:pt>
                <c:pt idx="2625">
                  <c:v>2.0368149999999998</c:v>
                </c:pt>
                <c:pt idx="2626">
                  <c:v>2.0368149999999998</c:v>
                </c:pt>
                <c:pt idx="2627">
                  <c:v>2.0606900000000001</c:v>
                </c:pt>
                <c:pt idx="2628">
                  <c:v>1.96519</c:v>
                </c:pt>
                <c:pt idx="2629">
                  <c:v>2.0368149999999998</c:v>
                </c:pt>
                <c:pt idx="2630">
                  <c:v>1.96519</c:v>
                </c:pt>
                <c:pt idx="2631">
                  <c:v>2.084565</c:v>
                </c:pt>
                <c:pt idx="2632">
                  <c:v>2.2039399999999998</c:v>
                </c:pt>
                <c:pt idx="2633">
                  <c:v>2.323315</c:v>
                </c:pt>
                <c:pt idx="2634">
                  <c:v>2.1561900000000001</c:v>
                </c:pt>
                <c:pt idx="2635">
                  <c:v>2.1323150000000002</c:v>
                </c:pt>
                <c:pt idx="2636">
                  <c:v>2.0606900000000001</c:v>
                </c:pt>
                <c:pt idx="2637">
                  <c:v>2.1084399999999999</c:v>
                </c:pt>
                <c:pt idx="2638">
                  <c:v>2.0606900000000001</c:v>
                </c:pt>
                <c:pt idx="2639">
                  <c:v>1.96519</c:v>
                </c:pt>
                <c:pt idx="2640">
                  <c:v>2.01294</c:v>
                </c:pt>
                <c:pt idx="2641">
                  <c:v>1.9890650000000001</c:v>
                </c:pt>
                <c:pt idx="2642">
                  <c:v>2.2278150000000001</c:v>
                </c:pt>
                <c:pt idx="2643">
                  <c:v>2.1800649999999999</c:v>
                </c:pt>
                <c:pt idx="2644">
                  <c:v>2.1323150000000002</c:v>
                </c:pt>
                <c:pt idx="2645">
                  <c:v>2.0606900000000001</c:v>
                </c:pt>
                <c:pt idx="2646">
                  <c:v>2.01294</c:v>
                </c:pt>
                <c:pt idx="2647">
                  <c:v>2.0368149999999998</c:v>
                </c:pt>
                <c:pt idx="2648">
                  <c:v>2.0606900000000001</c:v>
                </c:pt>
                <c:pt idx="2649">
                  <c:v>2.01294</c:v>
                </c:pt>
                <c:pt idx="2650">
                  <c:v>2.01294</c:v>
                </c:pt>
                <c:pt idx="2651">
                  <c:v>2.0606900000000001</c:v>
                </c:pt>
                <c:pt idx="2652">
                  <c:v>2.0368149999999998</c:v>
                </c:pt>
                <c:pt idx="2653">
                  <c:v>1.96519</c:v>
                </c:pt>
                <c:pt idx="2654">
                  <c:v>2.01294</c:v>
                </c:pt>
                <c:pt idx="2655">
                  <c:v>1.96519</c:v>
                </c:pt>
                <c:pt idx="2656">
                  <c:v>1.9890650000000001</c:v>
                </c:pt>
                <c:pt idx="2657">
                  <c:v>2.01294</c:v>
                </c:pt>
                <c:pt idx="2658">
                  <c:v>2.084565</c:v>
                </c:pt>
                <c:pt idx="2659">
                  <c:v>2.49044</c:v>
                </c:pt>
                <c:pt idx="2660">
                  <c:v>2.3949400000000001</c:v>
                </c:pt>
                <c:pt idx="2661">
                  <c:v>2.25169</c:v>
                </c:pt>
                <c:pt idx="2662">
                  <c:v>2.1800649999999999</c:v>
                </c:pt>
                <c:pt idx="2663">
                  <c:v>2.1800649999999999</c:v>
                </c:pt>
                <c:pt idx="2664">
                  <c:v>2.1323150000000002</c:v>
                </c:pt>
                <c:pt idx="2665">
                  <c:v>2.084565</c:v>
                </c:pt>
                <c:pt idx="2666">
                  <c:v>2.1084399999999999</c:v>
                </c:pt>
                <c:pt idx="2667">
                  <c:v>2.0606900000000001</c:v>
                </c:pt>
                <c:pt idx="2668">
                  <c:v>2.084565</c:v>
                </c:pt>
                <c:pt idx="2669">
                  <c:v>2.0606900000000001</c:v>
                </c:pt>
                <c:pt idx="2670">
                  <c:v>1.9890650000000001</c:v>
                </c:pt>
                <c:pt idx="2671">
                  <c:v>1.9890650000000001</c:v>
                </c:pt>
                <c:pt idx="2672">
                  <c:v>2.0606900000000001</c:v>
                </c:pt>
                <c:pt idx="2673">
                  <c:v>2.0368149999999998</c:v>
                </c:pt>
                <c:pt idx="2674">
                  <c:v>2.0368149999999998</c:v>
                </c:pt>
                <c:pt idx="2675">
                  <c:v>1.9890650000000001</c:v>
                </c:pt>
                <c:pt idx="2676">
                  <c:v>1.96519</c:v>
                </c:pt>
                <c:pt idx="2677">
                  <c:v>2.01294</c:v>
                </c:pt>
                <c:pt idx="2678">
                  <c:v>1.96519</c:v>
                </c:pt>
                <c:pt idx="2679">
                  <c:v>2.0368149999999998</c:v>
                </c:pt>
                <c:pt idx="2680">
                  <c:v>2.1084399999999999</c:v>
                </c:pt>
                <c:pt idx="2681">
                  <c:v>2.084565</c:v>
                </c:pt>
                <c:pt idx="2682">
                  <c:v>2.1084399999999999</c:v>
                </c:pt>
                <c:pt idx="2683">
                  <c:v>1.9890650000000001</c:v>
                </c:pt>
                <c:pt idx="2684">
                  <c:v>1.9890650000000001</c:v>
                </c:pt>
                <c:pt idx="2685">
                  <c:v>1.9413149999999999</c:v>
                </c:pt>
                <c:pt idx="2686">
                  <c:v>2.01294</c:v>
                </c:pt>
                <c:pt idx="2687">
                  <c:v>2.084565</c:v>
                </c:pt>
                <c:pt idx="2688">
                  <c:v>1.9890650000000001</c:v>
                </c:pt>
                <c:pt idx="2689">
                  <c:v>1.9890650000000001</c:v>
                </c:pt>
                <c:pt idx="2690">
                  <c:v>2.01294</c:v>
                </c:pt>
                <c:pt idx="2691">
                  <c:v>1.9413149999999999</c:v>
                </c:pt>
                <c:pt idx="2692">
                  <c:v>1.9413149999999999</c:v>
                </c:pt>
                <c:pt idx="2693">
                  <c:v>1.96519</c:v>
                </c:pt>
                <c:pt idx="2694">
                  <c:v>1.91744</c:v>
                </c:pt>
                <c:pt idx="2695">
                  <c:v>1.9890650000000001</c:v>
                </c:pt>
                <c:pt idx="2696">
                  <c:v>2.0368149999999998</c:v>
                </c:pt>
                <c:pt idx="2697">
                  <c:v>2.0368149999999998</c:v>
                </c:pt>
                <c:pt idx="2698">
                  <c:v>2.01294</c:v>
                </c:pt>
                <c:pt idx="2699">
                  <c:v>2.01294</c:v>
                </c:pt>
                <c:pt idx="2700">
                  <c:v>2.01294</c:v>
                </c:pt>
                <c:pt idx="2701">
                  <c:v>2.01294</c:v>
                </c:pt>
                <c:pt idx="2702">
                  <c:v>1.91744</c:v>
                </c:pt>
                <c:pt idx="2703">
                  <c:v>1.96519</c:v>
                </c:pt>
                <c:pt idx="2704">
                  <c:v>2.3471899999999999</c:v>
                </c:pt>
                <c:pt idx="2705">
                  <c:v>2.25169</c:v>
                </c:pt>
                <c:pt idx="2706">
                  <c:v>2.2039399999999998</c:v>
                </c:pt>
                <c:pt idx="2707">
                  <c:v>2.25169</c:v>
                </c:pt>
                <c:pt idx="2708">
                  <c:v>2.1561900000000001</c:v>
                </c:pt>
                <c:pt idx="2709">
                  <c:v>2.1323150000000002</c:v>
                </c:pt>
                <c:pt idx="2710">
                  <c:v>2.084565</c:v>
                </c:pt>
                <c:pt idx="2711">
                  <c:v>2.0368149999999998</c:v>
                </c:pt>
                <c:pt idx="2712">
                  <c:v>2.0606900000000001</c:v>
                </c:pt>
                <c:pt idx="2713">
                  <c:v>2.0368149999999998</c:v>
                </c:pt>
                <c:pt idx="2714">
                  <c:v>1.96519</c:v>
                </c:pt>
                <c:pt idx="2715">
                  <c:v>2.01294</c:v>
                </c:pt>
                <c:pt idx="2716">
                  <c:v>1.96519</c:v>
                </c:pt>
                <c:pt idx="2717">
                  <c:v>2.01294</c:v>
                </c:pt>
                <c:pt idx="2718">
                  <c:v>1.91744</c:v>
                </c:pt>
                <c:pt idx="2719">
                  <c:v>1.9413149999999999</c:v>
                </c:pt>
                <c:pt idx="2720">
                  <c:v>1.9890650000000001</c:v>
                </c:pt>
                <c:pt idx="2721">
                  <c:v>1.9890650000000001</c:v>
                </c:pt>
                <c:pt idx="2722">
                  <c:v>1.96519</c:v>
                </c:pt>
                <c:pt idx="2723">
                  <c:v>1.91744</c:v>
                </c:pt>
                <c:pt idx="2724">
                  <c:v>1.96519</c:v>
                </c:pt>
                <c:pt idx="2725">
                  <c:v>1.96519</c:v>
                </c:pt>
                <c:pt idx="2726">
                  <c:v>1.9413149999999999</c:v>
                </c:pt>
                <c:pt idx="2727">
                  <c:v>1.91744</c:v>
                </c:pt>
                <c:pt idx="2728">
                  <c:v>1.96519</c:v>
                </c:pt>
                <c:pt idx="2729">
                  <c:v>2.3790233330000001</c:v>
                </c:pt>
                <c:pt idx="2730">
                  <c:v>2.7928566670000001</c:v>
                </c:pt>
                <c:pt idx="2731">
                  <c:v>3.20669</c:v>
                </c:pt>
                <c:pt idx="2732">
                  <c:v>3.3260649999999998</c:v>
                </c:pt>
                <c:pt idx="2733">
                  <c:v>3.135065</c:v>
                </c:pt>
                <c:pt idx="2734">
                  <c:v>2.8246899999999999</c:v>
                </c:pt>
                <c:pt idx="2735">
                  <c:v>2.657565</c:v>
                </c:pt>
                <c:pt idx="2736">
                  <c:v>2.5859399999999999</c:v>
                </c:pt>
                <c:pt idx="2737">
                  <c:v>2.5143149999999999</c:v>
                </c:pt>
                <c:pt idx="2738">
                  <c:v>2.4426899999999998</c:v>
                </c:pt>
                <c:pt idx="2739">
                  <c:v>2.323315</c:v>
                </c:pt>
                <c:pt idx="2740">
                  <c:v>2.3471899999999999</c:v>
                </c:pt>
                <c:pt idx="2741">
                  <c:v>2.25169</c:v>
                </c:pt>
                <c:pt idx="2742">
                  <c:v>2.2994400000000002</c:v>
                </c:pt>
                <c:pt idx="2743">
                  <c:v>2.2039399999999998</c:v>
                </c:pt>
                <c:pt idx="2744">
                  <c:v>2.2755649999999998</c:v>
                </c:pt>
                <c:pt idx="2745">
                  <c:v>2.2039399999999998</c:v>
                </c:pt>
                <c:pt idx="2746">
                  <c:v>2.25169</c:v>
                </c:pt>
                <c:pt idx="2747">
                  <c:v>2.2039399999999998</c:v>
                </c:pt>
                <c:pt idx="2748">
                  <c:v>2.1323150000000002</c:v>
                </c:pt>
                <c:pt idx="2749">
                  <c:v>2.1800649999999999</c:v>
                </c:pt>
                <c:pt idx="2750">
                  <c:v>2.084565</c:v>
                </c:pt>
                <c:pt idx="2751">
                  <c:v>2.1561900000000001</c:v>
                </c:pt>
                <c:pt idx="2752">
                  <c:v>2.3471899999999999</c:v>
                </c:pt>
                <c:pt idx="2753">
                  <c:v>2.562065</c:v>
                </c:pt>
                <c:pt idx="2754">
                  <c:v>2.3949400000000001</c:v>
                </c:pt>
                <c:pt idx="2755">
                  <c:v>2.3471899999999999</c:v>
                </c:pt>
                <c:pt idx="2756">
                  <c:v>2.2755649999999998</c:v>
                </c:pt>
                <c:pt idx="2757">
                  <c:v>2.25169</c:v>
                </c:pt>
                <c:pt idx="2758">
                  <c:v>2.2039399999999998</c:v>
                </c:pt>
                <c:pt idx="2759">
                  <c:v>2.1323150000000002</c:v>
                </c:pt>
                <c:pt idx="2760">
                  <c:v>2.1084399999999999</c:v>
                </c:pt>
                <c:pt idx="2761">
                  <c:v>2.1800649999999999</c:v>
                </c:pt>
                <c:pt idx="2762">
                  <c:v>2.084565</c:v>
                </c:pt>
                <c:pt idx="2763">
                  <c:v>2.0606900000000001</c:v>
                </c:pt>
                <c:pt idx="2764">
                  <c:v>2.084565</c:v>
                </c:pt>
                <c:pt idx="2765">
                  <c:v>2.084565</c:v>
                </c:pt>
                <c:pt idx="2766">
                  <c:v>2.0606900000000001</c:v>
                </c:pt>
                <c:pt idx="2767">
                  <c:v>2.1084399999999999</c:v>
                </c:pt>
                <c:pt idx="2768">
                  <c:v>2.084565</c:v>
                </c:pt>
                <c:pt idx="2769">
                  <c:v>2.0606900000000001</c:v>
                </c:pt>
                <c:pt idx="2770">
                  <c:v>2.0606900000000001</c:v>
                </c:pt>
                <c:pt idx="2771">
                  <c:v>2.0368149999999998</c:v>
                </c:pt>
                <c:pt idx="2772">
                  <c:v>2.0606900000000001</c:v>
                </c:pt>
                <c:pt idx="2773">
                  <c:v>1.9890650000000001</c:v>
                </c:pt>
                <c:pt idx="2774">
                  <c:v>2.2755649999999998</c:v>
                </c:pt>
                <c:pt idx="2775">
                  <c:v>2.5143149999999999</c:v>
                </c:pt>
                <c:pt idx="2776">
                  <c:v>2.4426899999999998</c:v>
                </c:pt>
                <c:pt idx="2777">
                  <c:v>2.3710650000000002</c:v>
                </c:pt>
                <c:pt idx="2778">
                  <c:v>2.562065</c:v>
                </c:pt>
                <c:pt idx="2779">
                  <c:v>2.4426899999999998</c:v>
                </c:pt>
                <c:pt idx="2780">
                  <c:v>2.4188149999999999</c:v>
                </c:pt>
                <c:pt idx="2781">
                  <c:v>2.323315</c:v>
                </c:pt>
                <c:pt idx="2782">
                  <c:v>2.323315</c:v>
                </c:pt>
                <c:pt idx="2783">
                  <c:v>2.3710650000000002</c:v>
                </c:pt>
                <c:pt idx="2784">
                  <c:v>2.2994400000000002</c:v>
                </c:pt>
                <c:pt idx="2785">
                  <c:v>2.2994400000000002</c:v>
                </c:pt>
                <c:pt idx="2786">
                  <c:v>2.2994400000000002</c:v>
                </c:pt>
                <c:pt idx="2787">
                  <c:v>2.2278150000000001</c:v>
                </c:pt>
                <c:pt idx="2788">
                  <c:v>2.2278150000000001</c:v>
                </c:pt>
                <c:pt idx="2789">
                  <c:v>2.2039399999999998</c:v>
                </c:pt>
                <c:pt idx="2790">
                  <c:v>2.1561900000000001</c:v>
                </c:pt>
                <c:pt idx="2791">
                  <c:v>2.2039399999999998</c:v>
                </c:pt>
                <c:pt idx="2792">
                  <c:v>2.1561900000000001</c:v>
                </c:pt>
                <c:pt idx="2793">
                  <c:v>2.084565</c:v>
                </c:pt>
                <c:pt idx="2794">
                  <c:v>2.0606900000000001</c:v>
                </c:pt>
                <c:pt idx="2795">
                  <c:v>2.1084399999999999</c:v>
                </c:pt>
                <c:pt idx="2796">
                  <c:v>2.1323150000000002</c:v>
                </c:pt>
                <c:pt idx="2797">
                  <c:v>2.0606900000000001</c:v>
                </c:pt>
                <c:pt idx="2798">
                  <c:v>2.0606900000000001</c:v>
                </c:pt>
                <c:pt idx="2799">
                  <c:v>2.1323150000000002</c:v>
                </c:pt>
                <c:pt idx="2800">
                  <c:v>2.0606900000000001</c:v>
                </c:pt>
                <c:pt idx="2801">
                  <c:v>2.0368149999999998</c:v>
                </c:pt>
                <c:pt idx="2802">
                  <c:v>2.0368149999999998</c:v>
                </c:pt>
                <c:pt idx="2803">
                  <c:v>2.0606900000000001</c:v>
                </c:pt>
                <c:pt idx="2804">
                  <c:v>2.084565</c:v>
                </c:pt>
                <c:pt idx="2805">
                  <c:v>2.1561900000000001</c:v>
                </c:pt>
                <c:pt idx="2806">
                  <c:v>2.1323150000000002</c:v>
                </c:pt>
                <c:pt idx="2807">
                  <c:v>2.1561900000000001</c:v>
                </c:pt>
                <c:pt idx="2808">
                  <c:v>2.1561900000000001</c:v>
                </c:pt>
                <c:pt idx="2809">
                  <c:v>2.1323150000000002</c:v>
                </c:pt>
                <c:pt idx="2810">
                  <c:v>2.1084399999999999</c:v>
                </c:pt>
                <c:pt idx="2811">
                  <c:v>2.2039399999999998</c:v>
                </c:pt>
                <c:pt idx="2812">
                  <c:v>2.2039399999999998</c:v>
                </c:pt>
                <c:pt idx="2813">
                  <c:v>2.1561900000000001</c:v>
                </c:pt>
                <c:pt idx="2814">
                  <c:v>2.1323150000000002</c:v>
                </c:pt>
                <c:pt idx="2815">
                  <c:v>2.084565</c:v>
                </c:pt>
                <c:pt idx="2816">
                  <c:v>2.1084399999999999</c:v>
                </c:pt>
                <c:pt idx="2817">
                  <c:v>2.1084399999999999</c:v>
                </c:pt>
                <c:pt idx="2818">
                  <c:v>2.0606900000000001</c:v>
                </c:pt>
                <c:pt idx="2819">
                  <c:v>2.084565</c:v>
                </c:pt>
                <c:pt idx="2820">
                  <c:v>2.084565</c:v>
                </c:pt>
                <c:pt idx="2821">
                  <c:v>2.084565</c:v>
                </c:pt>
                <c:pt idx="2822">
                  <c:v>2.25169</c:v>
                </c:pt>
                <c:pt idx="2823">
                  <c:v>2.6098150000000002</c:v>
                </c:pt>
                <c:pt idx="2824">
                  <c:v>2.5859399999999999</c:v>
                </c:pt>
                <c:pt idx="2825">
                  <c:v>2.72919</c:v>
                </c:pt>
                <c:pt idx="2826">
                  <c:v>2.562065</c:v>
                </c:pt>
                <c:pt idx="2827">
                  <c:v>2.49044</c:v>
                </c:pt>
                <c:pt idx="2828">
                  <c:v>2.3710650000000002</c:v>
                </c:pt>
                <c:pt idx="2829">
                  <c:v>2.2755649999999998</c:v>
                </c:pt>
                <c:pt idx="2830">
                  <c:v>2.2994400000000002</c:v>
                </c:pt>
                <c:pt idx="2831">
                  <c:v>2.2755649999999998</c:v>
                </c:pt>
                <c:pt idx="2832">
                  <c:v>2.2278150000000001</c:v>
                </c:pt>
                <c:pt idx="2833">
                  <c:v>2.2278150000000001</c:v>
                </c:pt>
                <c:pt idx="2834">
                  <c:v>2.1084399999999999</c:v>
                </c:pt>
                <c:pt idx="2835">
                  <c:v>2.2039399999999998</c:v>
                </c:pt>
                <c:pt idx="2836">
                  <c:v>2.1800649999999999</c:v>
                </c:pt>
                <c:pt idx="2837">
                  <c:v>2.1800649999999999</c:v>
                </c:pt>
                <c:pt idx="2838">
                  <c:v>2.2039399999999998</c:v>
                </c:pt>
                <c:pt idx="2839">
                  <c:v>2.2755649999999998</c:v>
                </c:pt>
                <c:pt idx="2840">
                  <c:v>2.4426899999999998</c:v>
                </c:pt>
                <c:pt idx="2841">
                  <c:v>2.1800649999999999</c:v>
                </c:pt>
                <c:pt idx="2842">
                  <c:v>2.1323150000000002</c:v>
                </c:pt>
                <c:pt idx="2843">
                  <c:v>2.1561900000000001</c:v>
                </c:pt>
                <c:pt idx="2844">
                  <c:v>2.084565</c:v>
                </c:pt>
                <c:pt idx="2845">
                  <c:v>2.1800649999999999</c:v>
                </c:pt>
                <c:pt idx="2846">
                  <c:v>2.1323150000000002</c:v>
                </c:pt>
                <c:pt idx="2847">
                  <c:v>2.1561900000000001</c:v>
                </c:pt>
                <c:pt idx="2848">
                  <c:v>2.1084399999999999</c:v>
                </c:pt>
                <c:pt idx="2849">
                  <c:v>2.1800649999999999</c:v>
                </c:pt>
                <c:pt idx="2850">
                  <c:v>2.3710650000000002</c:v>
                </c:pt>
                <c:pt idx="2851">
                  <c:v>2.4426899999999998</c:v>
                </c:pt>
                <c:pt idx="2852">
                  <c:v>2.3949400000000001</c:v>
                </c:pt>
                <c:pt idx="2853">
                  <c:v>2.3710650000000002</c:v>
                </c:pt>
                <c:pt idx="2854">
                  <c:v>2.3471899999999999</c:v>
                </c:pt>
                <c:pt idx="2855">
                  <c:v>2.3710650000000002</c:v>
                </c:pt>
                <c:pt idx="2856">
                  <c:v>2.3471899999999999</c:v>
                </c:pt>
                <c:pt idx="2857">
                  <c:v>2.3471899999999999</c:v>
                </c:pt>
                <c:pt idx="2858">
                  <c:v>2.2994400000000002</c:v>
                </c:pt>
                <c:pt idx="2859">
                  <c:v>2.25169</c:v>
                </c:pt>
                <c:pt idx="2860">
                  <c:v>2.2278150000000001</c:v>
                </c:pt>
                <c:pt idx="2861">
                  <c:v>2.2278150000000001</c:v>
                </c:pt>
                <c:pt idx="2862">
                  <c:v>2.1800649999999999</c:v>
                </c:pt>
                <c:pt idx="2863">
                  <c:v>2.1800649999999999</c:v>
                </c:pt>
                <c:pt idx="2864">
                  <c:v>2.2039399999999998</c:v>
                </c:pt>
                <c:pt idx="2865">
                  <c:v>2.1561900000000001</c:v>
                </c:pt>
                <c:pt idx="2866">
                  <c:v>2.1800649999999999</c:v>
                </c:pt>
                <c:pt idx="2867">
                  <c:v>2.1800649999999999</c:v>
                </c:pt>
                <c:pt idx="2868">
                  <c:v>2.1800649999999999</c:v>
                </c:pt>
                <c:pt idx="2869">
                  <c:v>2.1561900000000001</c:v>
                </c:pt>
                <c:pt idx="2870">
                  <c:v>2.1323150000000002</c:v>
                </c:pt>
                <c:pt idx="2871">
                  <c:v>2.1561900000000001</c:v>
                </c:pt>
                <c:pt idx="2872">
                  <c:v>2.1084399999999999</c:v>
                </c:pt>
                <c:pt idx="2873">
                  <c:v>2.1561900000000001</c:v>
                </c:pt>
                <c:pt idx="2874">
                  <c:v>2.1323150000000002</c:v>
                </c:pt>
                <c:pt idx="2875">
                  <c:v>2.1323150000000002</c:v>
                </c:pt>
                <c:pt idx="2876">
                  <c:v>2.1323150000000002</c:v>
                </c:pt>
                <c:pt idx="2877">
                  <c:v>2.1084399999999999</c:v>
                </c:pt>
                <c:pt idx="2878">
                  <c:v>2.1323150000000002</c:v>
                </c:pt>
                <c:pt idx="2879">
                  <c:v>2.0368149999999998</c:v>
                </c:pt>
                <c:pt idx="2880">
                  <c:v>2.01294</c:v>
                </c:pt>
                <c:pt idx="2881">
                  <c:v>2.0368149999999998</c:v>
                </c:pt>
                <c:pt idx="2882">
                  <c:v>2.0368149999999998</c:v>
                </c:pt>
                <c:pt idx="2883">
                  <c:v>2.084565</c:v>
                </c:pt>
                <c:pt idx="2884">
                  <c:v>2.084565</c:v>
                </c:pt>
                <c:pt idx="2885">
                  <c:v>2.084565</c:v>
                </c:pt>
                <c:pt idx="2886">
                  <c:v>2.0606900000000001</c:v>
                </c:pt>
                <c:pt idx="2887">
                  <c:v>2.084565</c:v>
                </c:pt>
                <c:pt idx="2888">
                  <c:v>2.1084399999999999</c:v>
                </c:pt>
                <c:pt idx="2889">
                  <c:v>2.1084399999999999</c:v>
                </c:pt>
                <c:pt idx="2890">
                  <c:v>2.084565</c:v>
                </c:pt>
                <c:pt idx="2891">
                  <c:v>2.01294</c:v>
                </c:pt>
                <c:pt idx="2892">
                  <c:v>2.084565</c:v>
                </c:pt>
                <c:pt idx="2893">
                  <c:v>2.01294</c:v>
                </c:pt>
                <c:pt idx="2894">
                  <c:v>2.084565</c:v>
                </c:pt>
                <c:pt idx="2895">
                  <c:v>2.0606900000000001</c:v>
                </c:pt>
                <c:pt idx="2896">
                  <c:v>2.0606900000000001</c:v>
                </c:pt>
                <c:pt idx="2897">
                  <c:v>2.01294</c:v>
                </c:pt>
                <c:pt idx="2898">
                  <c:v>2.084565</c:v>
                </c:pt>
                <c:pt idx="2899">
                  <c:v>1.9890650000000001</c:v>
                </c:pt>
                <c:pt idx="2900">
                  <c:v>2.1084399999999999</c:v>
                </c:pt>
                <c:pt idx="2901">
                  <c:v>2.1323150000000002</c:v>
                </c:pt>
                <c:pt idx="2902">
                  <c:v>2.084565</c:v>
                </c:pt>
                <c:pt idx="2903">
                  <c:v>2.0606900000000001</c:v>
                </c:pt>
                <c:pt idx="2904">
                  <c:v>2.084565</c:v>
                </c:pt>
                <c:pt idx="2905">
                  <c:v>2.1084399999999999</c:v>
                </c:pt>
                <c:pt idx="2906">
                  <c:v>2.0606900000000001</c:v>
                </c:pt>
                <c:pt idx="2907">
                  <c:v>2.01294</c:v>
                </c:pt>
                <c:pt idx="2908">
                  <c:v>1.9890650000000001</c:v>
                </c:pt>
                <c:pt idx="2909">
                  <c:v>1.96519</c:v>
                </c:pt>
                <c:pt idx="2910">
                  <c:v>1.96519</c:v>
                </c:pt>
                <c:pt idx="2911">
                  <c:v>2.0606900000000001</c:v>
                </c:pt>
                <c:pt idx="2912">
                  <c:v>2.0368149999999998</c:v>
                </c:pt>
                <c:pt idx="2913">
                  <c:v>1.96519</c:v>
                </c:pt>
                <c:pt idx="2914">
                  <c:v>2.01294</c:v>
                </c:pt>
                <c:pt idx="2915">
                  <c:v>2.0368149999999998</c:v>
                </c:pt>
                <c:pt idx="2916">
                  <c:v>1.96519</c:v>
                </c:pt>
                <c:pt idx="2917">
                  <c:v>1.9413149999999999</c:v>
                </c:pt>
                <c:pt idx="2918">
                  <c:v>1.9890650000000001</c:v>
                </c:pt>
                <c:pt idx="2919">
                  <c:v>2.0368149999999998</c:v>
                </c:pt>
                <c:pt idx="2920">
                  <c:v>2.01294</c:v>
                </c:pt>
                <c:pt idx="2921">
                  <c:v>2.0606900000000001</c:v>
                </c:pt>
                <c:pt idx="2922">
                  <c:v>2.3710650000000002</c:v>
                </c:pt>
                <c:pt idx="2923">
                  <c:v>2.2755649999999998</c:v>
                </c:pt>
                <c:pt idx="2924">
                  <c:v>2.2039399999999998</c:v>
                </c:pt>
                <c:pt idx="2925">
                  <c:v>2.1800649999999999</c:v>
                </c:pt>
                <c:pt idx="2926">
                  <c:v>2.1561900000000001</c:v>
                </c:pt>
                <c:pt idx="2927">
                  <c:v>2.1323150000000002</c:v>
                </c:pt>
              </c:numCache>
            </c:numRef>
          </c:yVal>
          <c:smooth val="0"/>
          <c:extLst xmlns:c15="http://schemas.microsoft.com/office/drawing/2012/chart" xmlns:c16r2="http://schemas.microsoft.com/office/drawing/2015/06/chart">
            <c:ext xmlns:c16="http://schemas.microsoft.com/office/drawing/2014/chart" uri="{C3380CC4-5D6E-409C-BE32-E72D297353CC}">
              <c16:uniqueId val="{00000005-2E8C-458A-A008-88BCAF6F632C}"/>
            </c:ext>
          </c:extLst>
        </c:ser>
        <c:dLbls>
          <c:showLegendKey val="0"/>
          <c:showVal val="0"/>
          <c:showCatName val="0"/>
          <c:showSerName val="0"/>
          <c:showPercent val="0"/>
          <c:showBubbleSize val="0"/>
        </c:dLbls>
        <c:axId val="-1007440064"/>
        <c:axId val="-1007446048"/>
        <c:extLst xmlns:c16r2="http://schemas.microsoft.com/office/drawing/2015/06/chart"/>
      </c:scatterChart>
      <c:valAx>
        <c:axId val="-1007440064"/>
        <c:scaling>
          <c:orientation val="minMax"/>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7446048"/>
        <c:crosses val="autoZero"/>
        <c:crossBetween val="midCat"/>
      </c:valAx>
      <c:valAx>
        <c:axId val="-1007446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7440064"/>
        <c:crosses val="autoZero"/>
        <c:crossBetween val="midCat"/>
      </c:valAx>
      <c:spPr>
        <a:noFill/>
        <a:ln>
          <a:noFill/>
        </a:ln>
      </c:spPr>
    </c:plotArea>
    <c:legend>
      <c:legendPos val="b"/>
      <c:legendEntry>
        <c:idx val="4"/>
        <c:delete val="1"/>
      </c:legendEntry>
      <c:legendEntry>
        <c:idx val="5"/>
        <c:delete val="1"/>
      </c:legendEntry>
      <c:overlay val="0"/>
    </c:legend>
    <c:plotVisOnly val="1"/>
    <c:dispBlanksAs val="gap"/>
    <c:showDLblsOverMax val="0"/>
  </c:chart>
  <c:txPr>
    <a:bodyPr/>
    <a:lstStyle/>
    <a:p>
      <a:pPr>
        <a:defRPr/>
      </a:pPr>
      <a:endParaRPr lang="en-US"/>
    </a:p>
  </c:tx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12521</cdr:x>
      <cdr:y>0.17544</cdr:y>
    </cdr:from>
    <cdr:to>
      <cdr:x>0.4762</cdr:x>
      <cdr:y>0.70198</cdr:y>
    </cdr:to>
    <cdr:grpSp>
      <cdr:nvGrpSpPr>
        <cdr:cNvPr id="10" name="Group 9"/>
        <cdr:cNvGrpSpPr/>
      </cdr:nvGrpSpPr>
      <cdr:grpSpPr>
        <a:xfrm xmlns:a="http://schemas.openxmlformats.org/drawingml/2006/main">
          <a:off x="744182" y="478024"/>
          <a:ext cx="2086187" cy="1434720"/>
          <a:chOff x="749182" y="478024"/>
          <a:chExt cx="2100205" cy="1434720"/>
        </a:xfrm>
      </cdr:grpSpPr>
      <cdr:sp macro="" textlink="">
        <cdr:nvSpPr>
          <cdr:cNvPr id="3" name="TextBox 2"/>
          <cdr:cNvSpPr txBox="1"/>
        </cdr:nvSpPr>
        <cdr:spPr>
          <a:xfrm xmlns:a="http://schemas.openxmlformats.org/drawingml/2006/main">
            <a:off x="979438" y="1387256"/>
            <a:ext cx="683101" cy="24305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PH" sz="1000" b="1">
                <a:solidFill>
                  <a:srgbClr val="00B050"/>
                </a:solidFill>
                <a:latin typeface="Arial" panose="020B0604020202020204" pitchFamily="34" charset="0"/>
                <a:cs typeface="Arial" panose="020B0604020202020204" pitchFamily="34" charset="0"/>
              </a:rPr>
              <a:t>MARCH</a:t>
            </a:r>
          </a:p>
        </cdr:txBody>
      </cdr:sp>
      <cdr:sp macro="" textlink="">
        <cdr:nvSpPr>
          <cdr:cNvPr id="4" name="TextBox 1"/>
          <cdr:cNvSpPr txBox="1"/>
        </cdr:nvSpPr>
        <cdr:spPr>
          <a:xfrm xmlns:a="http://schemas.openxmlformats.org/drawingml/2006/main">
            <a:off x="749182" y="1669692"/>
            <a:ext cx="500353" cy="24305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PH" sz="1000" b="1">
                <a:solidFill>
                  <a:srgbClr val="FFC000"/>
                </a:solidFill>
                <a:latin typeface="Arial" panose="020B0604020202020204" pitchFamily="34" charset="0"/>
                <a:cs typeface="Arial" panose="020B0604020202020204" pitchFamily="34" charset="0"/>
              </a:rPr>
              <a:t>APRIL</a:t>
            </a:r>
          </a:p>
        </cdr:txBody>
      </cdr:sp>
      <cdr:sp macro="" textlink="">
        <cdr:nvSpPr>
          <cdr:cNvPr id="5" name="TextBox 1"/>
          <cdr:cNvSpPr txBox="1"/>
        </cdr:nvSpPr>
        <cdr:spPr>
          <a:xfrm xmlns:a="http://schemas.openxmlformats.org/drawingml/2006/main">
            <a:off x="2166286" y="478024"/>
            <a:ext cx="683101" cy="24305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PH" sz="1000" b="1">
                <a:solidFill>
                  <a:srgbClr val="0070C0"/>
                </a:solidFill>
                <a:latin typeface="Arial" panose="020B0604020202020204" pitchFamily="34" charset="0"/>
                <a:cs typeface="Arial" panose="020B0604020202020204" pitchFamily="34" charset="0"/>
              </a:rPr>
              <a:t>JUNE</a:t>
            </a:r>
          </a:p>
        </cdr:txBody>
      </cdr:sp>
      <cdr:sp macro="" textlink="">
        <cdr:nvSpPr>
          <cdr:cNvPr id="6" name="TextBox 1"/>
          <cdr:cNvSpPr txBox="1"/>
        </cdr:nvSpPr>
        <cdr:spPr>
          <a:xfrm xmlns:a="http://schemas.openxmlformats.org/drawingml/2006/main">
            <a:off x="794578" y="912252"/>
            <a:ext cx="683101" cy="24305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PH" sz="1000" b="1">
                <a:solidFill>
                  <a:srgbClr val="FF0000"/>
                </a:solidFill>
                <a:latin typeface="Arial" panose="020B0604020202020204" pitchFamily="34" charset="0"/>
                <a:cs typeface="Arial" panose="020B0604020202020204" pitchFamily="34" charset="0"/>
              </a:rPr>
              <a:t>MAY</a:t>
            </a:r>
          </a:p>
        </cdr:txBody>
      </cdr:sp>
      <cdr:cxnSp macro="">
        <cdr:nvCxnSpPr>
          <cdr:cNvPr id="7" name="Straight Arrow Connector 6"/>
          <cdr:cNvCxnSpPr/>
        </cdr:nvCxnSpPr>
        <cdr:spPr>
          <a:xfrm xmlns:a="http://schemas.openxmlformats.org/drawingml/2006/main" flipH="1" flipV="1">
            <a:off x="789627" y="1270924"/>
            <a:ext cx="296432" cy="168719"/>
          </a:xfrm>
          <a:prstGeom xmlns:a="http://schemas.openxmlformats.org/drawingml/2006/main" prst="straightConnector1">
            <a:avLst/>
          </a:prstGeom>
          <a:ln xmlns:a="http://schemas.openxmlformats.org/drawingml/2006/main" w="12700">
            <a:solidFill>
              <a:srgbClr val="00B050"/>
            </a:solidFill>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grp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91703C-BE9B-4770-AABF-D0D41B76B2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281</Words>
  <Characters>730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nabel abuzo</cp:lastModifiedBy>
  <cp:revision>2</cp:revision>
  <dcterms:created xsi:type="dcterms:W3CDTF">2021-08-30T12:50:00Z</dcterms:created>
  <dcterms:modified xsi:type="dcterms:W3CDTF">2021-08-30T12:50:00Z</dcterms:modified>
</cp:coreProperties>
</file>